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21C3" w:rsidRPr="00AD355E" w:rsidRDefault="00C35E47">
      <w:r w:rsidRPr="00AD355E">
        <w:rPr>
          <w:b/>
          <w:noProof/>
        </w:rPr>
        <mc:AlternateContent>
          <mc:Choice Requires="wps">
            <w:drawing>
              <wp:anchor distT="0" distB="0" distL="114300" distR="114300" simplePos="0" relativeHeight="252538880" behindDoc="0" locked="0" layoutInCell="1" allowOverlap="1" wp14:anchorId="5757173F" wp14:editId="4323C353">
                <wp:simplePos x="0" y="0"/>
                <wp:positionH relativeFrom="page">
                  <wp:posOffset>552450</wp:posOffset>
                </wp:positionH>
                <wp:positionV relativeFrom="page">
                  <wp:posOffset>9382125</wp:posOffset>
                </wp:positionV>
                <wp:extent cx="6677025" cy="417195"/>
                <wp:effectExtent l="0" t="0" r="28575" b="20955"/>
                <wp:wrapNone/>
                <wp:docPr id="473"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17195"/>
                        </a:xfrm>
                        <a:prstGeom prst="rect">
                          <a:avLst/>
                        </a:prstGeom>
                        <a:solidFill>
                          <a:srgbClr val="FFFF00"/>
                        </a:solidFill>
                        <a:ln w="15875">
                          <a:solidFill>
                            <a:srgbClr val="FF0000"/>
                          </a:solidFill>
                        </a:ln>
                      </wps:spPr>
                      <wps:txbx>
                        <w:txbxContent>
                          <w:p w:rsidR="00C9790F" w:rsidRPr="00B27E4D" w:rsidRDefault="00C9790F" w:rsidP="00C35E47">
                            <w:pPr>
                              <w:pStyle w:val="SchoolAddress"/>
                              <w:jc w:val="center"/>
                              <w:rPr>
                                <w:b/>
                                <w:sz w:val="22"/>
                              </w:rPr>
                            </w:pPr>
                            <w:proofErr w:type="gramStart"/>
                            <w:r w:rsidRPr="00C35E47">
                              <w:rPr>
                                <w:b/>
                                <w:sz w:val="22"/>
                                <w:highlight w:val="cyan"/>
                              </w:rPr>
                              <w:t>web</w:t>
                            </w:r>
                            <w:proofErr w:type="gramEnd"/>
                            <w:r w:rsidRPr="00C35E47">
                              <w:rPr>
                                <w:b/>
                                <w:sz w:val="22"/>
                                <w:highlight w:val="cyan"/>
                              </w:rPr>
                              <w:t xml:space="preserve"> site or SCFS web page</w:t>
                            </w:r>
                            <w:r w:rsidRPr="00C35E47">
                              <w:rPr>
                                <w:b/>
                                <w:sz w:val="22"/>
                                <w:highlight w:val="cyan"/>
                              </w:rPr>
                              <w:br/>
                              <w:t xml:space="preserve">Address, City, SC Zip   </w:t>
                            </w:r>
                            <w:r w:rsidRPr="00C35E47">
                              <w:rPr>
                                <w:b/>
                                <w:sz w:val="22"/>
                                <w:highlight w:val="cyan"/>
                              </w:rPr>
                              <w:sym w:font="Symbol" w:char="F0A8"/>
                            </w:r>
                            <w:r w:rsidRPr="00C35E47">
                              <w:rPr>
                                <w:b/>
                                <w:sz w:val="22"/>
                                <w:highlight w:val="cyan"/>
                              </w:rPr>
                              <w:t xml:space="preserve">   (???)???-????   </w:t>
                            </w:r>
                            <w:r w:rsidRPr="00C35E47">
                              <w:rPr>
                                <w:b/>
                                <w:sz w:val="22"/>
                                <w:highlight w:val="cyan"/>
                              </w:rPr>
                              <w:sym w:font="Symbol" w:char="F0A8"/>
                            </w:r>
                            <w:r w:rsidRPr="00C35E47">
                              <w:rPr>
                                <w:b/>
                                <w:sz w:val="22"/>
                                <w:highlight w:val="cyan"/>
                              </w:rPr>
                              <w:t xml:space="preserve">  </w:t>
                            </w:r>
                            <w:proofErr w:type="gramStart"/>
                            <w:r w:rsidRPr="00C35E47">
                              <w:rPr>
                                <w:b/>
                                <w:sz w:val="22"/>
                                <w:highlight w:val="cyan"/>
                              </w:rPr>
                              <w:t>email</w:t>
                            </w:r>
                            <w:proofErr w:type="gramEnd"/>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83" o:spid="_x0000_s1026" type="#_x0000_t202" style="position:absolute;margin-left:43.5pt;margin-top:738.75pt;width:525.75pt;height:32.85pt;z-index:25253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" fillcolor="yellow" strokecolor="red" strokeweight="1.25pt">
                <v:textbox inset="2.88pt,2.88pt,2.88pt,2.88pt">
                  <w:txbxContent>
                    <w:p w:rsidR="00C9790F" w:rsidRPr="00B27E4D" w:rsidRDefault="00C9790F" w:rsidP="00C35E47">
                      <w:pPr>
                        <w:pStyle w:val="SchoolAddress"/>
                        <w:jc w:val="center"/>
                        <w:rPr>
                          <w:b/>
                          <w:sz w:val="22"/>
                        </w:rPr>
                      </w:pPr>
                      <w:proofErr w:type="gramStart"/>
                      <w:r w:rsidRPr="00C35E47">
                        <w:rPr>
                          <w:b/>
                          <w:sz w:val="22"/>
                          <w:highlight w:val="cyan"/>
                        </w:rPr>
                        <w:t>web</w:t>
                      </w:r>
                      <w:proofErr w:type="gramEnd"/>
                      <w:r w:rsidRPr="00C35E47">
                        <w:rPr>
                          <w:b/>
                          <w:sz w:val="22"/>
                          <w:highlight w:val="cyan"/>
                        </w:rPr>
                        <w:t xml:space="preserve"> site or SCFS web page</w:t>
                      </w:r>
                      <w:r w:rsidRPr="00C35E47">
                        <w:rPr>
                          <w:b/>
                          <w:sz w:val="22"/>
                          <w:highlight w:val="cyan"/>
                        </w:rPr>
                        <w:br/>
                        <w:t xml:space="preserve">Address, City, SC Zip   </w:t>
                      </w:r>
                      <w:r w:rsidRPr="00C35E47">
                        <w:rPr>
                          <w:b/>
                          <w:sz w:val="22"/>
                          <w:highlight w:val="cyan"/>
                        </w:rPr>
                        <w:sym w:font="Symbol" w:char="F0A8"/>
                      </w:r>
                      <w:r w:rsidRPr="00C35E47">
                        <w:rPr>
                          <w:b/>
                          <w:sz w:val="22"/>
                          <w:highlight w:val="cyan"/>
                        </w:rPr>
                        <w:t xml:space="preserve">   (???)???-????   </w:t>
                      </w:r>
                      <w:r w:rsidRPr="00C35E47">
                        <w:rPr>
                          <w:b/>
                          <w:sz w:val="22"/>
                          <w:highlight w:val="cyan"/>
                        </w:rPr>
                        <w:sym w:font="Symbol" w:char="F0A8"/>
                      </w:r>
                      <w:r w:rsidRPr="00C35E47">
                        <w:rPr>
                          <w:b/>
                          <w:sz w:val="22"/>
                          <w:highlight w:val="cyan"/>
                        </w:rPr>
                        <w:t xml:space="preserve">  </w:t>
                      </w:r>
                      <w:proofErr w:type="gramStart"/>
                      <w:r w:rsidRPr="00C35E47">
                        <w:rPr>
                          <w:b/>
                          <w:sz w:val="22"/>
                          <w:highlight w:val="cyan"/>
                        </w:rPr>
                        <w:t>email</w:t>
                      </w:r>
                      <w:proofErr w:type="gramEnd"/>
                    </w:p>
                  </w:txbxContent>
                </v:textbox>
                <w10:wrap anchorx="page" anchory="page"/>
              </v:shape>
            </w:pict>
          </mc:Fallback>
        </mc:AlternateContent>
      </w:r>
      <w:r w:rsidR="00A90F0F">
        <w:rPr>
          <w:noProof/>
        </w:rPr>
        <w:drawing>
          <wp:anchor distT="0" distB="0" distL="114300" distR="114300" simplePos="0" relativeHeight="252426240" behindDoc="0" locked="0" layoutInCell="1" allowOverlap="1" wp14:anchorId="4E090F28" wp14:editId="4C9760B9">
            <wp:simplePos x="0" y="0"/>
            <wp:positionH relativeFrom="column">
              <wp:posOffset>7820025</wp:posOffset>
            </wp:positionH>
            <wp:positionV relativeFrom="paragraph">
              <wp:posOffset>7829550</wp:posOffset>
            </wp:positionV>
            <wp:extent cx="857250" cy="85725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00566B33" w:rsidRPr="00AD355E">
        <w:rPr>
          <w:rFonts w:cstheme="minorHAnsi"/>
          <w:noProof/>
          <w:sz w:val="20"/>
        </w:rPr>
        <w:drawing>
          <wp:anchor distT="0" distB="0" distL="114300" distR="114300" simplePos="0" relativeHeight="251633152" behindDoc="0" locked="0" layoutInCell="1" allowOverlap="1" wp14:anchorId="66668853" wp14:editId="0688C04E">
            <wp:simplePos x="0" y="0"/>
            <wp:positionH relativeFrom="column">
              <wp:posOffset>439420</wp:posOffset>
            </wp:positionH>
            <wp:positionV relativeFrom="paragraph">
              <wp:posOffset>1867535</wp:posOffset>
            </wp:positionV>
            <wp:extent cx="3136265" cy="2069465"/>
            <wp:effectExtent l="57150" t="57150" r="64135" b="6413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36265" cy="2069465"/>
                    </a:xfrm>
                    <a:prstGeom prst="rect">
                      <a:avLst/>
                    </a:prstGeom>
                    <a:ln w="63500">
                      <a:solidFill>
                        <a:srgbClr val="92D050"/>
                      </a:solidFill>
                    </a:ln>
                  </pic:spPr>
                </pic:pic>
              </a:graphicData>
            </a:graphic>
            <wp14:sizeRelV relativeFrom="margin">
              <wp14:pctHeight>0</wp14:pctHeight>
            </wp14:sizeRelV>
          </wp:anchor>
        </w:drawing>
      </w:r>
      <w:r w:rsidR="00566B33" w:rsidRPr="00AD355E">
        <w:rPr>
          <w:rFonts w:cstheme="minorHAnsi"/>
          <w:noProof/>
          <w:sz w:val="20"/>
        </w:rPr>
        <w:drawing>
          <wp:anchor distT="0" distB="0" distL="114300" distR="114300" simplePos="0" relativeHeight="251631104" behindDoc="0" locked="0" layoutInCell="1" allowOverlap="1" wp14:anchorId="4746363E" wp14:editId="6B9BD46B">
            <wp:simplePos x="0" y="0"/>
            <wp:positionH relativeFrom="column">
              <wp:posOffset>440055</wp:posOffset>
            </wp:positionH>
            <wp:positionV relativeFrom="paragraph">
              <wp:posOffset>5813425</wp:posOffset>
            </wp:positionV>
            <wp:extent cx="3078480" cy="2402205"/>
            <wp:effectExtent l="57150" t="57150" r="64770" b="55245"/>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8480" cy="2402205"/>
                    </a:xfrm>
                    <a:prstGeom prst="rect">
                      <a:avLst/>
                    </a:prstGeom>
                    <a:ln w="63500">
                      <a:solidFill>
                        <a:srgbClr val="950AF7"/>
                      </a:solidFill>
                    </a:ln>
                  </pic:spPr>
                </pic:pic>
              </a:graphicData>
            </a:graphic>
            <wp14:sizeRelH relativeFrom="margin">
              <wp14:pctWidth>0</wp14:pctWidth>
            </wp14:sizeRelH>
          </wp:anchor>
        </w:drawing>
      </w:r>
      <w:r w:rsidR="00C2186F" w:rsidRPr="00AD355E">
        <w:rPr>
          <w:b/>
          <w:noProof/>
        </w:rPr>
        <mc:AlternateContent>
          <mc:Choice Requires="wps">
            <w:drawing>
              <wp:anchor distT="0" distB="0" distL="114300" distR="114300" simplePos="0" relativeHeight="251635200" behindDoc="0" locked="0" layoutInCell="1" allowOverlap="1" wp14:anchorId="2A1E9971" wp14:editId="72F1544C">
                <wp:simplePos x="0" y="0"/>
                <wp:positionH relativeFrom="page">
                  <wp:posOffset>4486275</wp:posOffset>
                </wp:positionH>
                <wp:positionV relativeFrom="page">
                  <wp:posOffset>6496050</wp:posOffset>
                </wp:positionV>
                <wp:extent cx="2744470" cy="2700655"/>
                <wp:effectExtent l="0" t="0" r="0" b="4445"/>
                <wp:wrapNone/>
                <wp:docPr id="124"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4470" cy="2700655"/>
                        </a:xfrm>
                        <a:prstGeom prst="rect">
                          <a:avLst/>
                        </a:prstGeom>
                        <a:solidFill>
                          <a:srgbClr val="00B0F0"/>
                        </a:solidFill>
                        <a:ln>
                          <a:noFill/>
                        </a:ln>
                      </wps:spPr>
                      <wps:txbx>
                        <w:txbxContent>
                          <w:p w:rsidR="00C9790F" w:rsidRPr="00F43597" w:rsidRDefault="00C9790F" w:rsidP="001047BA">
                            <w:pPr>
                              <w:pStyle w:val="BodyText"/>
                              <w:spacing w:line="240" w:lineRule="auto"/>
                              <w:jc w:val="center"/>
                              <w:rPr>
                                <w:rFonts w:ascii="Comic Sans MS" w:hAnsi="Comic Sans MS"/>
                                <w:b/>
                                <w:color w:val="66DA39"/>
                                <w:sz w:val="36"/>
                              </w:rPr>
                            </w:pPr>
                          </w:p>
                          <w:p w:rsidR="00C9790F" w:rsidRPr="00D41D43" w:rsidRDefault="00C9790F" w:rsidP="001047BA">
                            <w:pPr>
                              <w:pStyle w:val="BodyText"/>
                              <w:spacing w:line="240" w:lineRule="auto"/>
                              <w:jc w:val="center"/>
                              <w:rPr>
                                <w:b/>
                                <w:color w:val="FFFFFF" w:themeColor="background1"/>
                                <w:sz w:val="44"/>
                              </w:rPr>
                            </w:pPr>
                            <w:r w:rsidRPr="00D41D43">
                              <w:rPr>
                                <w:b/>
                                <w:color w:val="FFFFFF" w:themeColor="background1"/>
                                <w:sz w:val="44"/>
                              </w:rPr>
                              <w:t>OUR VISION:</w:t>
                            </w:r>
                          </w:p>
                          <w:p w:rsidR="00C9790F" w:rsidRPr="00D41D43" w:rsidRDefault="00C9790F" w:rsidP="001047BA">
                            <w:pPr>
                              <w:pStyle w:val="BodyText"/>
                              <w:spacing w:line="240" w:lineRule="auto"/>
                              <w:rPr>
                                <w:rFonts w:cstheme="minorHAnsi"/>
                                <w:b/>
                                <w:color w:val="FFFFFF" w:themeColor="background1"/>
                                <w:sz w:val="17"/>
                                <w:szCs w:val="17"/>
                              </w:rPr>
                            </w:pPr>
                          </w:p>
                          <w:p w:rsidR="00C9790F" w:rsidRPr="00D41D43" w:rsidRDefault="00C9790F" w:rsidP="001047BA">
                            <w:pPr>
                              <w:pStyle w:val="BodyText"/>
                              <w:spacing w:line="240" w:lineRule="auto"/>
                              <w:jc w:val="center"/>
                              <w:rPr>
                                <w:rFonts w:cstheme="minorHAnsi"/>
                                <w:color w:val="FFFFFF" w:themeColor="background1"/>
                                <w:sz w:val="28"/>
                              </w:rPr>
                            </w:pPr>
                            <w:r w:rsidRPr="00EE6275">
                              <w:rPr>
                                <w:rFonts w:cstheme="minorHAnsi"/>
                                <w:b/>
                                <w:color w:val="FFFFFF" w:themeColor="background1"/>
                                <w:sz w:val="36"/>
                                <w:szCs w:val="17"/>
                                <w:highlight w:val="cyan"/>
                              </w:rPr>
                              <w:t>Write the vision statement from your comprehensive plan her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2" o:spid="_x0000_s1027" type="#_x0000_t202" style="position:absolute;margin-left:353.25pt;margin-top:511.5pt;width:216.1pt;height:212.65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" fillcolor="#00b0f0" stroked="f">
                <v:textbox inset=",7.2pt,,7.2pt">
                  <w:txbxContent>
                    <w:p w:rsidR="00C9790F" w:rsidRPr="00F43597" w:rsidRDefault="00C9790F" w:rsidP="001047BA">
                      <w:pPr>
                        <w:pStyle w:val="BodyText"/>
                        <w:spacing w:line="240" w:lineRule="auto"/>
                        <w:jc w:val="center"/>
                        <w:rPr>
                          <w:rFonts w:ascii="Comic Sans MS" w:hAnsi="Comic Sans MS"/>
                          <w:b/>
                          <w:color w:val="66DA39"/>
                          <w:sz w:val="36"/>
                        </w:rPr>
                      </w:pPr>
                    </w:p>
                    <w:p w:rsidR="00C9790F" w:rsidRPr="00D41D43" w:rsidRDefault="00C9790F" w:rsidP="001047BA">
                      <w:pPr>
                        <w:pStyle w:val="BodyText"/>
                        <w:spacing w:line="240" w:lineRule="auto"/>
                        <w:jc w:val="center"/>
                        <w:rPr>
                          <w:b/>
                          <w:color w:val="FFFFFF" w:themeColor="background1"/>
                          <w:sz w:val="44"/>
                        </w:rPr>
                      </w:pPr>
                      <w:r w:rsidRPr="00D41D43">
                        <w:rPr>
                          <w:b/>
                          <w:color w:val="FFFFFF" w:themeColor="background1"/>
                          <w:sz w:val="44"/>
                        </w:rPr>
                        <w:t>OUR VISION:</w:t>
                      </w:r>
                    </w:p>
                    <w:p w:rsidR="00C9790F" w:rsidRPr="00D41D43" w:rsidRDefault="00C9790F" w:rsidP="001047BA">
                      <w:pPr>
                        <w:pStyle w:val="BodyText"/>
                        <w:spacing w:line="240" w:lineRule="auto"/>
                        <w:rPr>
                          <w:rFonts w:cstheme="minorHAnsi"/>
                          <w:b/>
                          <w:color w:val="FFFFFF" w:themeColor="background1"/>
                          <w:sz w:val="17"/>
                          <w:szCs w:val="17"/>
                        </w:rPr>
                      </w:pPr>
                    </w:p>
                    <w:p w:rsidR="00C9790F" w:rsidRPr="00D41D43" w:rsidRDefault="00C9790F" w:rsidP="001047BA">
                      <w:pPr>
                        <w:pStyle w:val="BodyText"/>
                        <w:spacing w:line="240" w:lineRule="auto"/>
                        <w:jc w:val="center"/>
                        <w:rPr>
                          <w:rFonts w:cstheme="minorHAnsi"/>
                          <w:color w:val="FFFFFF" w:themeColor="background1"/>
                          <w:sz w:val="28"/>
                        </w:rPr>
                      </w:pPr>
                      <w:r w:rsidRPr="00EE6275">
                        <w:rPr>
                          <w:rFonts w:cstheme="minorHAnsi"/>
                          <w:b/>
                          <w:color w:val="FFFFFF" w:themeColor="background1"/>
                          <w:sz w:val="36"/>
                          <w:szCs w:val="17"/>
                          <w:highlight w:val="cyan"/>
                        </w:rPr>
                        <w:t>Write the vision statement from your comprehensive plan here.</w:t>
                      </w:r>
                    </w:p>
                  </w:txbxContent>
                </v:textbox>
                <w10:wrap anchorx="page" anchory="page"/>
              </v:shape>
            </w:pict>
          </mc:Fallback>
        </mc:AlternateContent>
      </w:r>
      <w:r w:rsidR="00F50361" w:rsidRPr="00AD355E">
        <w:rPr>
          <w:noProof/>
        </w:rPr>
        <w:drawing>
          <wp:anchor distT="0" distB="0" distL="114300" distR="114300" simplePos="0" relativeHeight="251629056" behindDoc="0" locked="0" layoutInCell="1" allowOverlap="1" wp14:anchorId="5347EFB0" wp14:editId="09C308A9">
            <wp:simplePos x="0" y="0"/>
            <wp:positionH relativeFrom="column">
              <wp:posOffset>98151</wp:posOffset>
            </wp:positionH>
            <wp:positionV relativeFrom="paragraph">
              <wp:posOffset>-946709</wp:posOffset>
            </wp:positionV>
            <wp:extent cx="3648456" cy="2825496"/>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48456" cy="28254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A3B" w:rsidRPr="00AD355E">
        <w:rPr>
          <w:b/>
          <w:noProof/>
        </w:rPr>
        <mc:AlternateContent>
          <mc:Choice Requires="wps">
            <w:drawing>
              <wp:anchor distT="0" distB="0" distL="114300" distR="114300" simplePos="0" relativeHeight="251639296" behindDoc="0" locked="0" layoutInCell="1" allowOverlap="1" wp14:anchorId="1A2FE715" wp14:editId="3AC0C022">
                <wp:simplePos x="0" y="0"/>
                <wp:positionH relativeFrom="column">
                  <wp:posOffset>187325</wp:posOffset>
                </wp:positionH>
                <wp:positionV relativeFrom="paragraph">
                  <wp:posOffset>546100</wp:posOffset>
                </wp:positionV>
                <wp:extent cx="3217545" cy="1890395"/>
                <wp:effectExtent l="0" t="0" r="20955" b="14605"/>
                <wp:wrapNone/>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90395"/>
                        </a:xfrm>
                        <a:prstGeom prst="rect">
                          <a:avLst/>
                        </a:prstGeom>
                        <a:solidFill>
                          <a:srgbClr val="FFFF00"/>
                        </a:solidFill>
                        <a:ln w="9525">
                          <a:solidFill>
                            <a:srgbClr val="000000"/>
                          </a:solidFill>
                          <a:miter lim="800000"/>
                          <a:headEnd/>
                          <a:tailEnd/>
                        </a:ln>
                      </wps:spPr>
                      <wps:txbx>
                        <w:txbxContent>
                          <w:p w:rsidR="00C9790F" w:rsidRPr="00747C27" w:rsidRDefault="00C9790F" w:rsidP="00A22AAC">
                            <w:pPr>
                              <w:rPr>
                                <w:b/>
                              </w:rPr>
                            </w:pPr>
                            <w:r w:rsidRPr="00B9764C">
                              <w:rPr>
                                <w:b/>
                                <w:highlight w:val="cyan"/>
                              </w:rPr>
                              <w:t xml:space="preserve">After you import your new logo for the first time (Insert Picture), right-click on the image, select “Size and Position”, choose the “Text Wrapping” tab and select “In Front of Text” so the logo will cover anything it overlaps. Copy/paste this image to your other pages. </w:t>
                            </w:r>
                            <w:r>
                              <w:rPr>
                                <w:b/>
                                <w:highlight w:val="cyan"/>
                              </w:rPr>
                              <w:t xml:space="preserve">If you right-click on the image and select “Change Picture”, all formatting will be correct. </w:t>
                            </w:r>
                            <w:r w:rsidRPr="00B9764C">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14.75pt;margin-top:43pt;width:253.35pt;height:148.8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" fillcolor="yellow">
                <v:textbox>
                  <w:txbxContent>
                    <w:p w:rsidR="00C9790F" w:rsidRPr="00747C27" w:rsidRDefault="00C9790F" w:rsidP="00A22AAC">
                      <w:pPr>
                        <w:rPr>
                          <w:b/>
                        </w:rPr>
                      </w:pPr>
                      <w:r w:rsidRPr="00B9764C">
                        <w:rPr>
                          <w:b/>
                          <w:highlight w:val="cyan"/>
                        </w:rPr>
                        <w:t xml:space="preserve">After you import your new logo for the first time (Insert Picture), right-click on the image, select “Size and Position”, choose the “Text Wrapping” tab and select “In Front of Text” so the logo will cover anything it overlaps. Copy/paste this image to your other pages. </w:t>
                      </w:r>
                      <w:r>
                        <w:rPr>
                          <w:b/>
                          <w:highlight w:val="cyan"/>
                        </w:rPr>
                        <w:t xml:space="preserve">If you right-click on the image and select “Change Picture”, all formatting will be correct. </w:t>
                      </w:r>
                      <w:r w:rsidRPr="00B9764C">
                        <w:rPr>
                          <w:b/>
                          <w:highlight w:val="cyan"/>
                        </w:rPr>
                        <w:t>Delete this text box.</w:t>
                      </w:r>
                    </w:p>
                  </w:txbxContent>
                </v:textbox>
              </v:shape>
            </w:pict>
          </mc:Fallback>
        </mc:AlternateContent>
      </w:r>
      <w:r w:rsidR="00642A3B" w:rsidRPr="00AD355E">
        <w:rPr>
          <w:b/>
          <w:noProof/>
        </w:rPr>
        <mc:AlternateContent>
          <mc:Choice Requires="wps">
            <w:drawing>
              <wp:anchor distT="0" distB="0" distL="114300" distR="114300" simplePos="0" relativeHeight="251637248" behindDoc="0" locked="0" layoutInCell="1" allowOverlap="1" wp14:anchorId="0F97B857" wp14:editId="4A8788DE">
                <wp:simplePos x="0" y="0"/>
                <wp:positionH relativeFrom="page">
                  <wp:posOffset>457200</wp:posOffset>
                </wp:positionH>
                <wp:positionV relativeFrom="page">
                  <wp:posOffset>5201920</wp:posOffset>
                </wp:positionV>
                <wp:extent cx="6858000" cy="1307465"/>
                <wp:effectExtent l="0" t="0" r="0" b="6985"/>
                <wp:wrapNone/>
                <wp:docPr id="12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307465"/>
                        </a:xfrm>
                        <a:prstGeom prst="rect">
                          <a:avLst/>
                        </a:prstGeom>
                        <a:solidFill>
                          <a:srgbClr val="7030A0"/>
                        </a:solidFill>
                        <a:ln w="19050">
                          <a:noFill/>
                          <a:miter lim="800000"/>
                          <a:headEnd/>
                          <a:tailEnd/>
                        </a:ln>
                      </wps:spPr>
                      <wps:txbx>
                        <w:txbxContent>
                          <w:p w:rsidR="00C9790F" w:rsidRPr="00D41D43" w:rsidRDefault="00C9790F" w:rsidP="009521C3">
                            <w:pPr>
                              <w:pStyle w:val="Masthead"/>
                              <w:rPr>
                                <w:rFonts w:asciiTheme="minorHAnsi" w:hAnsiTheme="minorHAnsi"/>
                                <w:color w:val="FFFFFF" w:themeColor="background1"/>
                                <w:sz w:val="96"/>
                              </w:rPr>
                            </w:pPr>
                            <w:r w:rsidRPr="00D41D43">
                              <w:rPr>
                                <w:rFonts w:asciiTheme="minorHAnsi" w:hAnsiTheme="minorHAnsi"/>
                                <w:color w:val="FFFFFF" w:themeColor="background1"/>
                                <w:sz w:val="96"/>
                              </w:rPr>
                              <w:t>Annual Report</w:t>
                            </w:r>
                          </w:p>
                          <w:p w:rsidR="00C9790F" w:rsidRPr="00D41D43" w:rsidRDefault="00C9790F" w:rsidP="009521C3">
                            <w:pPr>
                              <w:pStyle w:val="Masthead"/>
                              <w:rPr>
                                <w:rFonts w:asciiTheme="minorHAnsi" w:hAnsiTheme="minorHAnsi"/>
                                <w:color w:val="FFFFFF" w:themeColor="background1"/>
                                <w:sz w:val="36"/>
                              </w:rPr>
                            </w:pPr>
                            <w:r>
                              <w:rPr>
                                <w:rFonts w:asciiTheme="minorHAnsi" w:hAnsiTheme="minorHAnsi"/>
                                <w:color w:val="FFFFFF" w:themeColor="background1"/>
                                <w:sz w:val="36"/>
                              </w:rPr>
                              <w:t>2017-18</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29" type="#_x0000_t202" style="position:absolute;margin-left:36pt;margin-top:409.6pt;width:540pt;height:102.9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" fillcolor="#7030a0" stroked="f" strokeweight="1.5pt">
                <v:textbox inset="0,0,0,0">
                  <w:txbxContent>
                    <w:p w:rsidR="00C9790F" w:rsidRPr="00D41D43" w:rsidRDefault="00C9790F" w:rsidP="009521C3">
                      <w:pPr>
                        <w:pStyle w:val="Masthead"/>
                        <w:rPr>
                          <w:rFonts w:asciiTheme="minorHAnsi" w:hAnsiTheme="minorHAnsi"/>
                          <w:color w:val="FFFFFF" w:themeColor="background1"/>
                          <w:sz w:val="96"/>
                        </w:rPr>
                      </w:pPr>
                      <w:r w:rsidRPr="00D41D43">
                        <w:rPr>
                          <w:rFonts w:asciiTheme="minorHAnsi" w:hAnsiTheme="minorHAnsi"/>
                          <w:color w:val="FFFFFF" w:themeColor="background1"/>
                          <w:sz w:val="96"/>
                        </w:rPr>
                        <w:t>Annual Report</w:t>
                      </w:r>
                    </w:p>
                    <w:p w:rsidR="00C9790F" w:rsidRPr="00D41D43" w:rsidRDefault="00C9790F" w:rsidP="009521C3">
                      <w:pPr>
                        <w:pStyle w:val="Masthead"/>
                        <w:rPr>
                          <w:rFonts w:asciiTheme="minorHAnsi" w:hAnsiTheme="minorHAnsi"/>
                          <w:color w:val="FFFFFF" w:themeColor="background1"/>
                          <w:sz w:val="36"/>
                        </w:rPr>
                      </w:pPr>
                      <w:r>
                        <w:rPr>
                          <w:rFonts w:asciiTheme="minorHAnsi" w:hAnsiTheme="minorHAnsi"/>
                          <w:color w:val="FFFFFF" w:themeColor="background1"/>
                          <w:sz w:val="36"/>
                        </w:rPr>
                        <w:t>2017-18</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627008" behindDoc="0" locked="0" layoutInCell="1" allowOverlap="1" wp14:anchorId="4C9A8D61" wp14:editId="602EAF2F">
                <wp:simplePos x="0" y="0"/>
                <wp:positionH relativeFrom="page">
                  <wp:posOffset>4486910</wp:posOffset>
                </wp:positionH>
                <wp:positionV relativeFrom="page">
                  <wp:posOffset>786765</wp:posOffset>
                </wp:positionV>
                <wp:extent cx="2743200" cy="4433570"/>
                <wp:effectExtent l="0" t="0" r="0" b="5080"/>
                <wp:wrapNone/>
                <wp:docPr id="123"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433570"/>
                        </a:xfrm>
                        <a:prstGeom prst="rect">
                          <a:avLst/>
                        </a:prstGeom>
                        <a:solidFill>
                          <a:srgbClr val="F73C02"/>
                        </a:solidFill>
                        <a:ln>
                          <a:noFill/>
                        </a:ln>
                      </wps:spPr>
                      <wps:txbx>
                        <w:txbxContent>
                          <w:p w:rsidR="00C9790F" w:rsidRPr="00C35E47" w:rsidRDefault="00C9790F" w:rsidP="001047BA">
                            <w:pPr>
                              <w:pStyle w:val="BodyText"/>
                              <w:spacing w:before="480" w:after="240" w:line="240" w:lineRule="auto"/>
                              <w:jc w:val="center"/>
                              <w:rPr>
                                <w:rFonts w:ascii="Arial" w:hAnsi="Arial"/>
                                <w:b/>
                                <w:color w:val="FFFFFF" w:themeColor="background1"/>
                                <w:sz w:val="28"/>
                              </w:rPr>
                            </w:pPr>
                            <w:r w:rsidRPr="00C35E47">
                              <w:rPr>
                                <w:rFonts w:ascii="Arial" w:hAnsi="Arial"/>
                                <w:b/>
                                <w:color w:val="FFFFFF" w:themeColor="background1"/>
                                <w:sz w:val="28"/>
                                <w:highlight w:val="cyan"/>
                              </w:rPr>
                              <w:t>Parents as Teachers</w:t>
                            </w:r>
                          </w:p>
                          <w:p w:rsidR="00C9790F" w:rsidRPr="00C35E47" w:rsidRDefault="00C9790F" w:rsidP="001047BA">
                            <w:pPr>
                              <w:pStyle w:val="BodyText"/>
                              <w:spacing w:before="480" w:after="240" w:line="240" w:lineRule="auto"/>
                              <w:jc w:val="center"/>
                              <w:rPr>
                                <w:rFonts w:ascii="Arial" w:hAnsi="Arial"/>
                                <w:b/>
                                <w:color w:val="FFFFFF" w:themeColor="background1"/>
                                <w:sz w:val="28"/>
                                <w:highlight w:val="cyan"/>
                              </w:rPr>
                            </w:pPr>
                            <w:r w:rsidRPr="00C35E47">
                              <w:rPr>
                                <w:rFonts w:ascii="Arial" w:hAnsi="Arial"/>
                                <w:b/>
                                <w:color w:val="FFFFFF" w:themeColor="background1"/>
                                <w:sz w:val="28"/>
                                <w:highlight w:val="cyan"/>
                              </w:rPr>
                              <w:t>Imagination Library</w:t>
                            </w:r>
                          </w:p>
                          <w:p w:rsidR="00C9790F" w:rsidRPr="00C35E47" w:rsidRDefault="00C9790F" w:rsidP="001047BA">
                            <w:pPr>
                              <w:pStyle w:val="BodyText"/>
                              <w:spacing w:before="480" w:after="240" w:line="240" w:lineRule="auto"/>
                              <w:jc w:val="center"/>
                              <w:rPr>
                                <w:rFonts w:ascii="Arial" w:hAnsi="Arial"/>
                                <w:b/>
                                <w:color w:val="FFFFFF" w:themeColor="background1"/>
                                <w:sz w:val="28"/>
                                <w:highlight w:val="cyan"/>
                              </w:rPr>
                            </w:pPr>
                            <w:r w:rsidRPr="00C35E47">
                              <w:rPr>
                                <w:rFonts w:ascii="Arial" w:hAnsi="Arial"/>
                                <w:b/>
                                <w:color w:val="FFFFFF" w:themeColor="background1"/>
                                <w:sz w:val="28"/>
                                <w:highlight w:val="cyan"/>
                              </w:rPr>
                              <w:t>Countdown to Kindergarten</w:t>
                            </w:r>
                          </w:p>
                          <w:p w:rsidR="00C9790F" w:rsidRPr="00C35E47" w:rsidRDefault="00C9790F" w:rsidP="001047BA">
                            <w:pPr>
                              <w:pStyle w:val="BodyText"/>
                              <w:spacing w:before="480" w:after="240" w:line="240" w:lineRule="auto"/>
                              <w:jc w:val="center"/>
                              <w:rPr>
                                <w:rFonts w:ascii="Arial" w:hAnsi="Arial"/>
                                <w:b/>
                                <w:color w:val="FFFFFF" w:themeColor="background1"/>
                                <w:sz w:val="28"/>
                                <w:highlight w:val="cyan"/>
                              </w:rPr>
                            </w:pPr>
                            <w:r w:rsidRPr="00C35E47">
                              <w:rPr>
                                <w:rFonts w:ascii="Arial" w:hAnsi="Arial"/>
                                <w:b/>
                                <w:color w:val="FFFFFF" w:themeColor="background1"/>
                                <w:sz w:val="28"/>
                                <w:highlight w:val="cyan"/>
                              </w:rPr>
                              <w:t>Child Care Quality Enhancement</w:t>
                            </w:r>
                          </w:p>
                          <w:p w:rsidR="00C9790F" w:rsidRPr="00C35E47" w:rsidRDefault="00C9790F" w:rsidP="001047BA">
                            <w:pPr>
                              <w:pStyle w:val="BodyText"/>
                              <w:spacing w:before="480" w:after="240" w:line="240" w:lineRule="auto"/>
                              <w:jc w:val="center"/>
                              <w:rPr>
                                <w:rFonts w:ascii="Arial" w:hAnsi="Arial"/>
                                <w:b/>
                                <w:color w:val="FFFFFF" w:themeColor="background1"/>
                                <w:sz w:val="28"/>
                                <w:highlight w:val="cyan"/>
                              </w:rPr>
                            </w:pPr>
                            <w:r w:rsidRPr="00C35E47">
                              <w:rPr>
                                <w:rFonts w:ascii="Arial" w:hAnsi="Arial"/>
                                <w:b/>
                                <w:color w:val="FFFFFF" w:themeColor="background1"/>
                                <w:sz w:val="28"/>
                                <w:highlight w:val="cyan"/>
                              </w:rPr>
                              <w:t>Child Care Training</w:t>
                            </w:r>
                          </w:p>
                          <w:p w:rsidR="00C9790F" w:rsidRPr="00C35E47" w:rsidRDefault="00C9790F" w:rsidP="001047BA">
                            <w:pPr>
                              <w:pStyle w:val="BodyText"/>
                              <w:spacing w:before="480" w:after="240" w:line="240" w:lineRule="auto"/>
                              <w:jc w:val="center"/>
                              <w:rPr>
                                <w:rFonts w:ascii="Arial" w:hAnsi="Arial"/>
                                <w:b/>
                                <w:color w:val="FFFFFF" w:themeColor="background1"/>
                                <w:sz w:val="28"/>
                              </w:rPr>
                            </w:pPr>
                            <w:r w:rsidRPr="00C35E47">
                              <w:rPr>
                                <w:rFonts w:ascii="Arial" w:hAnsi="Arial"/>
                                <w:b/>
                                <w:color w:val="FFFFFF" w:themeColor="background1"/>
                                <w:sz w:val="28"/>
                                <w:highlight w:val="cyan"/>
                              </w:rPr>
                              <w:t>Child Care Scholarships</w:t>
                            </w:r>
                          </w:p>
                          <w:p w:rsidR="00C9790F" w:rsidRPr="00C35E47" w:rsidRDefault="00C9790F" w:rsidP="001047BA">
                            <w:pPr>
                              <w:pStyle w:val="BodyText"/>
                              <w:spacing w:before="480" w:after="240" w:line="240" w:lineRule="auto"/>
                              <w:jc w:val="center"/>
                              <w:rPr>
                                <w:rFonts w:ascii="Arial" w:hAnsi="Arial"/>
                                <w:b/>
                                <w:color w:val="FFFFFF" w:themeColor="background1"/>
                                <w:sz w:val="28"/>
                              </w:rPr>
                            </w:pPr>
                            <w:r w:rsidRPr="00C35E47">
                              <w:rPr>
                                <w:rFonts w:ascii="Arial" w:hAnsi="Arial"/>
                                <w:b/>
                                <w:color w:val="FFFFFF" w:themeColor="background1"/>
                                <w:sz w:val="28"/>
                                <w:highlight w:val="cyan"/>
                              </w:rPr>
                              <w:t>**Note: Change Photos throughout document</w:t>
                            </w:r>
                            <w:r w:rsidRPr="00C35E47">
                              <w:rPr>
                                <w:rFonts w:ascii="Arial" w:hAnsi="Arial"/>
                                <w:b/>
                                <w:color w:val="FFFFFF" w:themeColor="background1"/>
                                <w:sz w:val="28"/>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0" type="#_x0000_t202" style="position:absolute;margin-left:353.3pt;margin-top:61.95pt;width:3in;height:349.1pt;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" fillcolor="#f73c02" stroked="f">
                <v:textbox inset=",7.2pt,,7.2pt">
                  <w:txbxContent>
                    <w:p w:rsidR="00C9790F" w:rsidRPr="00C35E47" w:rsidRDefault="00C9790F" w:rsidP="001047BA">
                      <w:pPr>
                        <w:pStyle w:val="BodyText"/>
                        <w:spacing w:before="480" w:after="240" w:line="240" w:lineRule="auto"/>
                        <w:jc w:val="center"/>
                        <w:rPr>
                          <w:rFonts w:ascii="Arial" w:hAnsi="Arial"/>
                          <w:b/>
                          <w:color w:val="FFFFFF" w:themeColor="background1"/>
                          <w:sz w:val="28"/>
                        </w:rPr>
                      </w:pPr>
                      <w:r w:rsidRPr="00C35E47">
                        <w:rPr>
                          <w:rFonts w:ascii="Arial" w:hAnsi="Arial"/>
                          <w:b/>
                          <w:color w:val="FFFFFF" w:themeColor="background1"/>
                          <w:sz w:val="28"/>
                          <w:highlight w:val="cyan"/>
                        </w:rPr>
                        <w:t>Parents as Teachers</w:t>
                      </w:r>
                    </w:p>
                    <w:p w:rsidR="00C9790F" w:rsidRPr="00C35E47" w:rsidRDefault="00C9790F" w:rsidP="001047BA">
                      <w:pPr>
                        <w:pStyle w:val="BodyText"/>
                        <w:spacing w:before="480" w:after="240" w:line="240" w:lineRule="auto"/>
                        <w:jc w:val="center"/>
                        <w:rPr>
                          <w:rFonts w:ascii="Arial" w:hAnsi="Arial"/>
                          <w:b/>
                          <w:color w:val="FFFFFF" w:themeColor="background1"/>
                          <w:sz w:val="28"/>
                          <w:highlight w:val="cyan"/>
                        </w:rPr>
                      </w:pPr>
                      <w:r w:rsidRPr="00C35E47">
                        <w:rPr>
                          <w:rFonts w:ascii="Arial" w:hAnsi="Arial"/>
                          <w:b/>
                          <w:color w:val="FFFFFF" w:themeColor="background1"/>
                          <w:sz w:val="28"/>
                          <w:highlight w:val="cyan"/>
                        </w:rPr>
                        <w:t>Imagination Library</w:t>
                      </w:r>
                    </w:p>
                    <w:p w:rsidR="00C9790F" w:rsidRPr="00C35E47" w:rsidRDefault="00C9790F" w:rsidP="001047BA">
                      <w:pPr>
                        <w:pStyle w:val="BodyText"/>
                        <w:spacing w:before="480" w:after="240" w:line="240" w:lineRule="auto"/>
                        <w:jc w:val="center"/>
                        <w:rPr>
                          <w:rFonts w:ascii="Arial" w:hAnsi="Arial"/>
                          <w:b/>
                          <w:color w:val="FFFFFF" w:themeColor="background1"/>
                          <w:sz w:val="28"/>
                          <w:highlight w:val="cyan"/>
                        </w:rPr>
                      </w:pPr>
                      <w:r w:rsidRPr="00C35E47">
                        <w:rPr>
                          <w:rFonts w:ascii="Arial" w:hAnsi="Arial"/>
                          <w:b/>
                          <w:color w:val="FFFFFF" w:themeColor="background1"/>
                          <w:sz w:val="28"/>
                          <w:highlight w:val="cyan"/>
                        </w:rPr>
                        <w:t>Countdown to Kindergarten</w:t>
                      </w:r>
                    </w:p>
                    <w:p w:rsidR="00C9790F" w:rsidRPr="00C35E47" w:rsidRDefault="00C9790F" w:rsidP="001047BA">
                      <w:pPr>
                        <w:pStyle w:val="BodyText"/>
                        <w:spacing w:before="480" w:after="240" w:line="240" w:lineRule="auto"/>
                        <w:jc w:val="center"/>
                        <w:rPr>
                          <w:rFonts w:ascii="Arial" w:hAnsi="Arial"/>
                          <w:b/>
                          <w:color w:val="FFFFFF" w:themeColor="background1"/>
                          <w:sz w:val="28"/>
                          <w:highlight w:val="cyan"/>
                        </w:rPr>
                      </w:pPr>
                      <w:r w:rsidRPr="00C35E47">
                        <w:rPr>
                          <w:rFonts w:ascii="Arial" w:hAnsi="Arial"/>
                          <w:b/>
                          <w:color w:val="FFFFFF" w:themeColor="background1"/>
                          <w:sz w:val="28"/>
                          <w:highlight w:val="cyan"/>
                        </w:rPr>
                        <w:t>Child Care Quality Enhancement</w:t>
                      </w:r>
                    </w:p>
                    <w:p w:rsidR="00C9790F" w:rsidRPr="00C35E47" w:rsidRDefault="00C9790F" w:rsidP="001047BA">
                      <w:pPr>
                        <w:pStyle w:val="BodyText"/>
                        <w:spacing w:before="480" w:after="240" w:line="240" w:lineRule="auto"/>
                        <w:jc w:val="center"/>
                        <w:rPr>
                          <w:rFonts w:ascii="Arial" w:hAnsi="Arial"/>
                          <w:b/>
                          <w:color w:val="FFFFFF" w:themeColor="background1"/>
                          <w:sz w:val="28"/>
                          <w:highlight w:val="cyan"/>
                        </w:rPr>
                      </w:pPr>
                      <w:r w:rsidRPr="00C35E47">
                        <w:rPr>
                          <w:rFonts w:ascii="Arial" w:hAnsi="Arial"/>
                          <w:b/>
                          <w:color w:val="FFFFFF" w:themeColor="background1"/>
                          <w:sz w:val="28"/>
                          <w:highlight w:val="cyan"/>
                        </w:rPr>
                        <w:t>Child Care Training</w:t>
                      </w:r>
                    </w:p>
                    <w:p w:rsidR="00C9790F" w:rsidRPr="00C35E47" w:rsidRDefault="00C9790F" w:rsidP="001047BA">
                      <w:pPr>
                        <w:pStyle w:val="BodyText"/>
                        <w:spacing w:before="480" w:after="240" w:line="240" w:lineRule="auto"/>
                        <w:jc w:val="center"/>
                        <w:rPr>
                          <w:rFonts w:ascii="Arial" w:hAnsi="Arial"/>
                          <w:b/>
                          <w:color w:val="FFFFFF" w:themeColor="background1"/>
                          <w:sz w:val="28"/>
                        </w:rPr>
                      </w:pPr>
                      <w:r w:rsidRPr="00C35E47">
                        <w:rPr>
                          <w:rFonts w:ascii="Arial" w:hAnsi="Arial"/>
                          <w:b/>
                          <w:color w:val="FFFFFF" w:themeColor="background1"/>
                          <w:sz w:val="28"/>
                          <w:highlight w:val="cyan"/>
                        </w:rPr>
                        <w:t>Child Care Scholarships</w:t>
                      </w:r>
                    </w:p>
                    <w:p w:rsidR="00C9790F" w:rsidRPr="00C35E47" w:rsidRDefault="00C9790F" w:rsidP="001047BA">
                      <w:pPr>
                        <w:pStyle w:val="BodyText"/>
                        <w:spacing w:before="480" w:after="240" w:line="240" w:lineRule="auto"/>
                        <w:jc w:val="center"/>
                        <w:rPr>
                          <w:rFonts w:ascii="Arial" w:hAnsi="Arial"/>
                          <w:b/>
                          <w:color w:val="FFFFFF" w:themeColor="background1"/>
                          <w:sz w:val="28"/>
                        </w:rPr>
                      </w:pPr>
                      <w:r w:rsidRPr="00C35E47">
                        <w:rPr>
                          <w:rFonts w:ascii="Arial" w:hAnsi="Arial"/>
                          <w:b/>
                          <w:color w:val="FFFFFF" w:themeColor="background1"/>
                          <w:sz w:val="28"/>
                          <w:highlight w:val="cyan"/>
                        </w:rPr>
                        <w:t>**Note: Change Photos throughout document</w:t>
                      </w:r>
                      <w:r w:rsidRPr="00C35E47">
                        <w:rPr>
                          <w:rFonts w:ascii="Arial" w:hAnsi="Arial"/>
                          <w:b/>
                          <w:color w:val="FFFFFF" w:themeColor="background1"/>
                          <w:sz w:val="28"/>
                        </w:rPr>
                        <w: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622912" behindDoc="0" locked="1" layoutInCell="0" allowOverlap="1" wp14:anchorId="7A037BF5" wp14:editId="72B756B1">
                <wp:simplePos x="0" y="0"/>
                <wp:positionH relativeFrom="page">
                  <wp:posOffset>457200</wp:posOffset>
                </wp:positionH>
                <wp:positionV relativeFrom="page">
                  <wp:posOffset>457200</wp:posOffset>
                </wp:positionV>
                <wp:extent cx="6858000" cy="9144000"/>
                <wp:effectExtent l="0" t="0" r="19050" b="19050"/>
                <wp:wrapNone/>
                <wp:docPr id="11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36pt;margin-top:36pt;width:540pt;height:10in;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" o:allowincell="f" filled="f" strokecolor="red" strokeweight="1.75pt">
                <v:textbox inset="0,0,0,0"/>
                <w10:wrap anchorx="page" anchory="page"/>
                <w10:anchorlock/>
              </v:rect>
            </w:pict>
          </mc:Fallback>
        </mc:AlternateContent>
      </w:r>
      <w:r w:rsidR="009521C3" w:rsidRPr="00AD355E">
        <w:br w:type="page"/>
      </w:r>
    </w:p>
    <w:p w:rsidR="00CC37E9" w:rsidRPr="00AD355E" w:rsidRDefault="0036335F" w:rsidP="00CC37E9">
      <w:r w:rsidRPr="00AD355E">
        <w:rPr>
          <w:b/>
          <w:noProof/>
        </w:rPr>
        <w:lastRenderedPageBreak/>
        <mc:AlternateContent>
          <mc:Choice Requires="wps">
            <w:drawing>
              <wp:anchor distT="0" distB="0" distL="114300" distR="114300" simplePos="0" relativeHeight="251617792" behindDoc="0" locked="0" layoutInCell="1" allowOverlap="1" wp14:anchorId="5721ADEB" wp14:editId="4219E796">
                <wp:simplePos x="0" y="0"/>
                <wp:positionH relativeFrom="margin">
                  <wp:posOffset>1638300</wp:posOffset>
                </wp:positionH>
                <wp:positionV relativeFrom="topMargin">
                  <wp:posOffset>228600</wp:posOffset>
                </wp:positionV>
                <wp:extent cx="4981575" cy="628650"/>
                <wp:effectExtent l="0" t="0" r="28575" b="19050"/>
                <wp:wrapNone/>
                <wp:docPr id="1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628650"/>
                        </a:xfrm>
                        <a:prstGeom prst="rect">
                          <a:avLst/>
                        </a:prstGeom>
                        <a:solidFill>
                          <a:srgbClr val="00B0F0"/>
                        </a:solidFill>
                        <a:ln w="19050">
                          <a:solidFill>
                            <a:srgbClr val="FF0000"/>
                          </a:solidFill>
                          <a:miter lim="800000"/>
                          <a:headEnd/>
                          <a:tailEnd/>
                        </a:ln>
                        <a:extLst/>
                      </wps:spPr>
                      <wps:txbx>
                        <w:txbxContent>
                          <w:p w:rsidR="00C9790F" w:rsidRPr="0018711C" w:rsidRDefault="00C9790F" w:rsidP="0018711C">
                            <w:pPr>
                              <w:pStyle w:val="Masthead"/>
                              <w:rPr>
                                <w:rFonts w:asciiTheme="minorHAnsi" w:hAnsiTheme="minorHAnsi"/>
                                <w:color w:val="FFFFFF" w:themeColor="background1"/>
                              </w:rPr>
                            </w:pPr>
                            <w:r w:rsidRPr="00EE6275">
                              <w:rPr>
                                <w:rFonts w:asciiTheme="minorHAnsi" w:hAnsiTheme="minorHAnsi"/>
                                <w:color w:val="FFFFFF" w:themeColor="background1"/>
                                <w:highlight w:val="cyan"/>
                              </w:rPr>
                              <w:t>Director/Board Chair</w:t>
                            </w:r>
                            <w:r>
                              <w:rPr>
                                <w:rFonts w:asciiTheme="minorHAnsi" w:hAnsiTheme="minorHAnsi"/>
                                <w:color w:val="FFFFFF" w:themeColor="background1"/>
                              </w:rPr>
                              <w:t xml:space="preserve"> Message</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31" type="#_x0000_t202" style="position:absolute;margin-left:129pt;margin-top:18pt;width:392.25pt;height:49.5pt;z-index:2516177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" fillcolor="#00b0f0" strokecolor="red" strokeweight="1.5pt">
                <v:textbox inset="0,0,0,0">
                  <w:txbxContent>
                    <w:p w:rsidR="00C9790F" w:rsidRPr="0018711C" w:rsidRDefault="00C9790F" w:rsidP="0018711C">
                      <w:pPr>
                        <w:pStyle w:val="Masthead"/>
                        <w:rPr>
                          <w:rFonts w:asciiTheme="minorHAnsi" w:hAnsiTheme="minorHAnsi"/>
                          <w:color w:val="FFFFFF" w:themeColor="background1"/>
                        </w:rPr>
                      </w:pPr>
                      <w:r w:rsidRPr="00EE6275">
                        <w:rPr>
                          <w:rFonts w:asciiTheme="minorHAnsi" w:hAnsiTheme="minorHAnsi"/>
                          <w:color w:val="FFFFFF" w:themeColor="background1"/>
                          <w:highlight w:val="cyan"/>
                        </w:rPr>
                        <w:t>Director/Board Chair</w:t>
                      </w:r>
                      <w:r>
                        <w:rPr>
                          <w:rFonts w:asciiTheme="minorHAnsi" w:hAnsiTheme="minorHAnsi"/>
                          <w:color w:val="FFFFFF" w:themeColor="background1"/>
                        </w:rPr>
                        <w:t xml:space="preserve"> Message</w:t>
                      </w:r>
                    </w:p>
                  </w:txbxContent>
                </v:textbox>
                <w10:wrap anchorx="margin" anchory="margin"/>
              </v:shape>
            </w:pict>
          </mc:Fallback>
        </mc:AlternateContent>
      </w:r>
      <w:r w:rsidRPr="00AD355E">
        <w:rPr>
          <w:noProof/>
        </w:rPr>
        <w:drawing>
          <wp:anchor distT="0" distB="0" distL="114300" distR="114300" simplePos="0" relativeHeight="251610624" behindDoc="0" locked="0" layoutInCell="1" allowOverlap="1" wp14:anchorId="6375C99E" wp14:editId="38C4A8B6">
            <wp:simplePos x="0" y="0"/>
            <wp:positionH relativeFrom="column">
              <wp:posOffset>-37465</wp:posOffset>
            </wp:positionH>
            <wp:positionV relativeFrom="paragraph">
              <wp:posOffset>-885825</wp:posOffset>
            </wp:positionV>
            <wp:extent cx="1397000" cy="10763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9700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6275" w:rsidRPr="00AD355E">
        <w:rPr>
          <w:b/>
          <w:noProof/>
        </w:rPr>
        <mc:AlternateContent>
          <mc:Choice Requires="wps">
            <w:drawing>
              <wp:anchor distT="0" distB="0" distL="114300" distR="114300" simplePos="0" relativeHeight="252439552" behindDoc="0" locked="0" layoutInCell="1" allowOverlap="1" wp14:anchorId="6B8920B0" wp14:editId="06B7E039">
                <wp:simplePos x="0" y="0"/>
                <wp:positionH relativeFrom="page">
                  <wp:posOffset>515620</wp:posOffset>
                </wp:positionH>
                <wp:positionV relativeFrom="page">
                  <wp:posOffset>1003935</wp:posOffset>
                </wp:positionV>
                <wp:extent cx="6886575" cy="467995"/>
                <wp:effectExtent l="0" t="0" r="9525" b="8255"/>
                <wp:wrapNone/>
                <wp:docPr id="16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467995"/>
                        </a:xfrm>
                        <a:prstGeom prst="rect">
                          <a:avLst/>
                        </a:prstGeom>
                        <a:noFill/>
                        <a:ln>
                          <a:noFill/>
                        </a:ln>
                        <a:effectLst/>
                        <a:extLst/>
                      </wps:spPr>
                      <wps:txbx>
                        <w:txbxContent>
                          <w:p w:rsidR="00C9790F" w:rsidRPr="00B9390A" w:rsidRDefault="00C9790F" w:rsidP="00EE6275">
                            <w:pPr>
                              <w:jc w:val="center"/>
                              <w:rPr>
                                <w:b/>
                                <w:sz w:val="28"/>
                                <w:szCs w:val="28"/>
                              </w:rPr>
                            </w:pPr>
                            <w:r w:rsidRPr="0036335F">
                              <w:rPr>
                                <w:b/>
                                <w:sz w:val="28"/>
                                <w:szCs w:val="28"/>
                                <w:highlight w:val="cyan"/>
                              </w:rPr>
                              <w:t>This is the title of your message</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292" o:spid="_x0000_s1032" type="#_x0000_t202" style="position:absolute;margin-left:40.6pt;margin-top:79.05pt;width:542.25pt;height:36.85pt;z-index:25243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" filled="f" stroked="f">
                <v:textbox inset="0,0,0,0">
                  <w:txbxContent>
                    <w:p w:rsidR="00C9790F" w:rsidRPr="00B9390A" w:rsidRDefault="00C9790F" w:rsidP="00EE6275">
                      <w:pPr>
                        <w:jc w:val="center"/>
                        <w:rPr>
                          <w:b/>
                          <w:sz w:val="28"/>
                          <w:szCs w:val="28"/>
                        </w:rPr>
                      </w:pPr>
                      <w:r w:rsidRPr="0036335F">
                        <w:rPr>
                          <w:b/>
                          <w:sz w:val="28"/>
                          <w:szCs w:val="28"/>
                          <w:highlight w:val="cyan"/>
                        </w:rPr>
                        <w:t>This is the title of your message</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603456" behindDoc="0" locked="1" layoutInCell="0" allowOverlap="1" wp14:anchorId="3C85970A" wp14:editId="6C001D77">
                <wp:simplePos x="0" y="0"/>
                <wp:positionH relativeFrom="page">
                  <wp:posOffset>274320</wp:posOffset>
                </wp:positionH>
                <wp:positionV relativeFrom="page">
                  <wp:posOffset>457200</wp:posOffset>
                </wp:positionV>
                <wp:extent cx="7223760" cy="9144000"/>
                <wp:effectExtent l="0" t="0" r="15240" b="19050"/>
                <wp:wrapNone/>
                <wp:docPr id="114"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21.6pt;margin-top:36pt;width:568.8pt;height:10in;z-index:251603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" o:allowincell="f" filled="f" strokecolor="red" strokeweight="1.75pt">
                <v:textbox inset="0,0,0,0"/>
                <w10:wrap anchorx="page" anchory="page"/>
                <w10:anchorlock/>
              </v:rect>
            </w:pict>
          </mc:Fallback>
        </mc:AlternateContent>
      </w:r>
    </w:p>
    <w:p w:rsidR="00CC37E9" w:rsidRPr="00AD355E" w:rsidRDefault="0018711C" w:rsidP="0018711C">
      <w:pPr>
        <w:tabs>
          <w:tab w:val="left" w:pos="8910"/>
        </w:tabs>
      </w:pPr>
      <w:r>
        <w:tab/>
      </w:r>
    </w:p>
    <w:p w:rsidR="0036335F" w:rsidRPr="001249A1" w:rsidRDefault="001249A1" w:rsidP="001249A1">
      <w:pPr>
        <w:pStyle w:val="BodyText"/>
        <w:spacing w:line="240" w:lineRule="auto"/>
        <w:contextualSpacing/>
        <w:rPr>
          <w:rFonts w:cstheme="minorHAnsi"/>
          <w:b/>
          <w:sz w:val="20"/>
          <w:highlight w:val="cyan"/>
        </w:rPr>
      </w:pPr>
      <w:r w:rsidRPr="001249A1">
        <w:rPr>
          <w:rFonts w:cstheme="minorHAnsi"/>
          <w:noProof/>
          <w:sz w:val="20"/>
        </w:rPr>
        <w:drawing>
          <wp:anchor distT="0" distB="0" distL="114300" distR="114300" simplePos="0" relativeHeight="252441600" behindDoc="1" locked="0" layoutInCell="1" allowOverlap="1" wp14:anchorId="29D4F56A" wp14:editId="69D7B3FB">
            <wp:simplePos x="0" y="0"/>
            <wp:positionH relativeFrom="column">
              <wp:posOffset>3600450</wp:posOffset>
            </wp:positionH>
            <wp:positionV relativeFrom="paragraph">
              <wp:posOffset>58420</wp:posOffset>
            </wp:positionV>
            <wp:extent cx="3016885" cy="3585845"/>
            <wp:effectExtent l="57150" t="57150" r="50165" b="52705"/>
            <wp:wrapSquare wrapText="bothSides"/>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14">
                      <a:extLst>
                        <a:ext uri="{28A0092B-C50C-407E-A947-70E740481C1C}">
                          <a14:useLocalDpi xmlns:a14="http://schemas.microsoft.com/office/drawing/2010/main" val="0"/>
                        </a:ext>
                      </a:extLst>
                    </a:blip>
                    <a:stretch>
                      <a:fillRect/>
                    </a:stretch>
                  </pic:blipFill>
                  <pic:spPr>
                    <a:xfrm>
                      <a:off x="0" y="0"/>
                      <a:ext cx="3016885" cy="3585845"/>
                    </a:xfrm>
                    <a:prstGeom prst="rect">
                      <a:avLst/>
                    </a:prstGeom>
                    <a:ln w="63500">
                      <a:solidFill>
                        <a:srgbClr val="950AF7"/>
                      </a:solidFill>
                    </a:ln>
                  </pic:spPr>
                </pic:pic>
              </a:graphicData>
            </a:graphic>
            <wp14:sizeRelH relativeFrom="margin">
              <wp14:pctWidth>0</wp14:pctWidth>
            </wp14:sizeRelH>
            <wp14:sizeRelV relativeFrom="margin">
              <wp14:pctHeight>0</wp14:pctHeight>
            </wp14:sizeRelV>
          </wp:anchor>
        </w:drawing>
      </w:r>
      <w:r w:rsidRPr="001249A1">
        <w:rPr>
          <w:rFonts w:cstheme="minorHAnsi"/>
          <w:sz w:val="20"/>
          <w:highlight w:val="cyan"/>
        </w:rPr>
        <w:t>H</w:t>
      </w:r>
      <w:r w:rsidR="0036335F" w:rsidRPr="001249A1">
        <w:rPr>
          <w:rFonts w:cstheme="minorHAnsi"/>
          <w:sz w:val="20"/>
          <w:highlight w:val="cyan"/>
        </w:rPr>
        <w:t>e</w:t>
      </w:r>
      <w:r w:rsidR="0036335F" w:rsidRPr="00D41D43">
        <w:rPr>
          <w:rFonts w:cstheme="minorHAnsi"/>
          <w:sz w:val="20"/>
          <w:highlight w:val="cyan"/>
        </w:rPr>
        <w:t>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w:t>
      </w:r>
      <w:r w:rsidR="0036335F">
        <w:rPr>
          <w:rFonts w:cstheme="minorHAnsi"/>
          <w:sz w:val="20"/>
          <w:highlight w:val="cyan"/>
        </w:rPr>
        <w:t>.</w:t>
      </w:r>
      <w:r w:rsidR="0036335F">
        <w:rPr>
          <w:rFonts w:cstheme="minorHAnsi"/>
          <w:color w:val="FF0000"/>
        </w:rPr>
        <w:tab/>
      </w:r>
    </w:p>
    <w:p w:rsidR="0036335F" w:rsidRPr="00B37A3C" w:rsidRDefault="0036335F" w:rsidP="0036335F">
      <w:pPr>
        <w:pStyle w:val="BodyText"/>
        <w:spacing w:line="280" w:lineRule="atLeast"/>
        <w:rPr>
          <w:rFonts w:cstheme="minorHAnsi"/>
          <w:sz w:val="20"/>
          <w:highlight w:val="cyan"/>
        </w:rPr>
      </w:pPr>
      <w:r w:rsidRPr="00D41D43">
        <w:rPr>
          <w:rFonts w:cstheme="minorHAnsi"/>
          <w:sz w:val="20"/>
          <w:highlight w:val="cyan"/>
        </w:rPr>
        <w:t xml:space="preserve">He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 </w:t>
      </w:r>
    </w:p>
    <w:p w:rsidR="0036335F" w:rsidRDefault="0036335F" w:rsidP="0036335F">
      <w:pPr>
        <w:pStyle w:val="BodyText"/>
        <w:spacing w:line="280" w:lineRule="exact"/>
        <w:rPr>
          <w:rFonts w:cstheme="minorHAnsi"/>
          <w:sz w:val="20"/>
        </w:rPr>
      </w:pPr>
      <w:r w:rsidRPr="00D41D43">
        <w:rPr>
          <w:rFonts w:cstheme="minorHAnsi"/>
          <w:sz w:val="20"/>
          <w:highlight w:val="cyan"/>
        </w:rPr>
        <w:t>Here is where you describe local examples using collaborations and partnerships to expand services for children and families, as well as dollars leveraged. Here is where you describe local examples using collaborations and partnerships to expand services for children and families, as well as dollars leveraged. Here is where you describe local examples using collaborations and partnerships to expand services for children and families</w:t>
      </w:r>
      <w:r>
        <w:rPr>
          <w:rFonts w:cstheme="minorHAnsi"/>
          <w:sz w:val="20"/>
          <w:highlight w:val="cyan"/>
        </w:rPr>
        <w:t>, as well as dollars leveraged.</w:t>
      </w:r>
    </w:p>
    <w:p w:rsidR="00D56614" w:rsidRDefault="00D56614" w:rsidP="0036335F">
      <w:pPr>
        <w:pStyle w:val="BodyText"/>
        <w:spacing w:line="280" w:lineRule="exact"/>
        <w:rPr>
          <w:rFonts w:cstheme="minorHAnsi"/>
          <w:sz w:val="20"/>
        </w:rPr>
      </w:pPr>
    </w:p>
    <w:p w:rsidR="00D56614" w:rsidRPr="00D41D43" w:rsidRDefault="00AD595A" w:rsidP="0036335F">
      <w:pPr>
        <w:pStyle w:val="BodyText"/>
        <w:spacing w:line="280" w:lineRule="exact"/>
        <w:rPr>
          <w:rFonts w:cstheme="minorHAnsi"/>
          <w:sz w:val="20"/>
        </w:rPr>
      </w:pPr>
      <w:r>
        <w:rPr>
          <w:noProof/>
        </w:rPr>
        <mc:AlternateContent>
          <mc:Choice Requires="wps">
            <w:drawing>
              <wp:anchor distT="0" distB="0" distL="114300" distR="114300" simplePos="0" relativeHeight="252446720" behindDoc="1" locked="0" layoutInCell="1" allowOverlap="1" wp14:anchorId="1320812C" wp14:editId="6108386B">
                <wp:simplePos x="0" y="0"/>
                <wp:positionH relativeFrom="column">
                  <wp:posOffset>3552825</wp:posOffset>
                </wp:positionH>
                <wp:positionV relativeFrom="paragraph">
                  <wp:posOffset>96520</wp:posOffset>
                </wp:positionV>
                <wp:extent cx="3124200" cy="542925"/>
                <wp:effectExtent l="0" t="0" r="0" b="0"/>
                <wp:wrapTight wrapText="bothSides">
                  <wp:wrapPolygon edited="0">
                    <wp:start x="395" y="0"/>
                    <wp:lineTo x="395" y="20463"/>
                    <wp:lineTo x="21073" y="20463"/>
                    <wp:lineTo x="21073" y="0"/>
                    <wp:lineTo x="395" y="0"/>
                  </wp:wrapPolygon>
                </wp:wrapTight>
                <wp:docPr id="4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542925"/>
                        </a:xfrm>
                        <a:prstGeom prst="rect">
                          <a:avLst/>
                        </a:prstGeom>
                        <a:noFill/>
                        <a:ln w="9525">
                          <a:noFill/>
                          <a:miter lim="800000"/>
                          <a:headEnd/>
                          <a:tailEnd/>
                        </a:ln>
                      </wps:spPr>
                      <wps:txbx>
                        <w:txbxContent>
                          <w:p w:rsidR="00C9790F" w:rsidRPr="00FE6441" w:rsidRDefault="00C9790F" w:rsidP="000334BC">
                            <w:pPr>
                              <w:spacing w:after="0"/>
                              <w:rPr>
                                <w:i/>
                                <w:sz w:val="18"/>
                              </w:rPr>
                            </w:pPr>
                            <w:r w:rsidRPr="00FE6441">
                              <w:rPr>
                                <w:i/>
                                <w:sz w:val="18"/>
                                <w:highlight w:val="cyan"/>
                              </w:rPr>
                              <w:t>Add a caption if you want. Also replace Sir Duke with a photo of the letter writer (ED or board cha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279.75pt;margin-top:7.6pt;width:246pt;height:42.75pt;z-index:-25086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" filled="f" stroked="f">
                <v:textbox>
                  <w:txbxContent>
                    <w:p w:rsidR="00C9790F" w:rsidRPr="00FE6441" w:rsidRDefault="00C9790F" w:rsidP="000334BC">
                      <w:pPr>
                        <w:spacing w:after="0"/>
                        <w:rPr>
                          <w:i/>
                          <w:sz w:val="18"/>
                        </w:rPr>
                      </w:pPr>
                      <w:r w:rsidRPr="00FE6441">
                        <w:rPr>
                          <w:i/>
                          <w:sz w:val="18"/>
                          <w:highlight w:val="cyan"/>
                        </w:rPr>
                        <w:t>Add a caption if you want. Also replace Sir Duke with a photo of the letter writer (ED or board chair)</w:t>
                      </w:r>
                    </w:p>
                  </w:txbxContent>
                </v:textbox>
                <w10:wrap type="tight"/>
              </v:shape>
            </w:pict>
          </mc:Fallback>
        </mc:AlternateContent>
      </w:r>
    </w:p>
    <w:p w:rsidR="00CC37E9" w:rsidRDefault="00BD4A40" w:rsidP="00CC37E9">
      <w:pPr>
        <w:pStyle w:val="BodyText"/>
        <w:spacing w:before="120" w:line="240" w:lineRule="auto"/>
      </w:pPr>
      <w:r w:rsidRPr="00AD355E">
        <w:rPr>
          <w:b/>
          <w:noProof/>
        </w:rPr>
        <mc:AlternateContent>
          <mc:Choice Requires="wps">
            <w:drawing>
              <wp:anchor distT="0" distB="0" distL="114300" distR="114300" simplePos="0" relativeHeight="252579840" behindDoc="0" locked="0" layoutInCell="1" allowOverlap="1" wp14:anchorId="13694CFF" wp14:editId="49BB8A3C">
                <wp:simplePos x="0" y="0"/>
                <wp:positionH relativeFrom="page">
                  <wp:posOffset>345057</wp:posOffset>
                </wp:positionH>
                <wp:positionV relativeFrom="page">
                  <wp:posOffset>7841411</wp:posOffset>
                </wp:positionV>
                <wp:extent cx="4157932" cy="1708618"/>
                <wp:effectExtent l="0" t="0" r="0" b="6350"/>
                <wp:wrapNone/>
                <wp:docPr id="96"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932" cy="1708618"/>
                        </a:xfrm>
                        <a:prstGeom prst="rect">
                          <a:avLst/>
                        </a:prstGeom>
                        <a:solidFill>
                          <a:srgbClr val="00B0F0"/>
                        </a:solidFill>
                        <a:ln>
                          <a:noFill/>
                        </a:ln>
                      </wps:spPr>
                      <wps:txbx>
                        <w:txbxContent>
                          <w:p w:rsidR="00C9790F" w:rsidRPr="00D41D43" w:rsidRDefault="00C9790F" w:rsidP="00BD4A40">
                            <w:pPr>
                              <w:pStyle w:val="BodyText"/>
                              <w:spacing w:line="240" w:lineRule="auto"/>
                              <w:jc w:val="center"/>
                              <w:rPr>
                                <w:b/>
                                <w:color w:val="FFFFFF" w:themeColor="background1"/>
                                <w:sz w:val="44"/>
                              </w:rPr>
                            </w:pPr>
                            <w:r w:rsidRPr="00D41D43">
                              <w:rPr>
                                <w:b/>
                                <w:color w:val="FFFFFF" w:themeColor="background1"/>
                                <w:sz w:val="44"/>
                              </w:rPr>
                              <w:t xml:space="preserve">OUR </w:t>
                            </w:r>
                            <w:r>
                              <w:rPr>
                                <w:b/>
                                <w:color w:val="FFFFFF" w:themeColor="background1"/>
                                <w:sz w:val="44"/>
                              </w:rPr>
                              <w:t>MISSION</w:t>
                            </w:r>
                            <w:r w:rsidRPr="00D41D43">
                              <w:rPr>
                                <w:b/>
                                <w:color w:val="FFFFFF" w:themeColor="background1"/>
                                <w:sz w:val="44"/>
                              </w:rPr>
                              <w:t>:</w:t>
                            </w:r>
                          </w:p>
                          <w:p w:rsidR="00C9790F" w:rsidRPr="00D41D43" w:rsidRDefault="00C9790F" w:rsidP="00BD4A40">
                            <w:pPr>
                              <w:pStyle w:val="BodyText"/>
                              <w:spacing w:line="240" w:lineRule="auto"/>
                              <w:rPr>
                                <w:rFonts w:cstheme="minorHAnsi"/>
                                <w:b/>
                                <w:color w:val="FFFFFF" w:themeColor="background1"/>
                                <w:sz w:val="17"/>
                                <w:szCs w:val="17"/>
                              </w:rPr>
                            </w:pPr>
                          </w:p>
                          <w:p w:rsidR="00C9790F" w:rsidRPr="00BD4A40" w:rsidRDefault="00C9790F" w:rsidP="00BD4A40">
                            <w:pPr>
                              <w:pStyle w:val="BodyText"/>
                              <w:spacing w:line="240" w:lineRule="auto"/>
                              <w:jc w:val="center"/>
                              <w:rPr>
                                <w:rFonts w:cstheme="minorHAnsi"/>
                                <w:color w:val="FFFFFF" w:themeColor="background1"/>
                                <w:sz w:val="24"/>
                              </w:rPr>
                            </w:pPr>
                            <w:r w:rsidRPr="00BD4A40">
                              <w:rPr>
                                <w:rFonts w:cstheme="minorHAnsi"/>
                                <w:b/>
                                <w:color w:val="FFFFFF" w:themeColor="background1"/>
                                <w:sz w:val="32"/>
                                <w:szCs w:val="17"/>
                                <w:highlight w:val="cyan"/>
                              </w:rPr>
                              <w:t xml:space="preserve">Write the </w:t>
                            </w:r>
                            <w:r>
                              <w:rPr>
                                <w:rFonts w:cstheme="minorHAnsi"/>
                                <w:b/>
                                <w:color w:val="FFFFFF" w:themeColor="background1"/>
                                <w:sz w:val="32"/>
                                <w:szCs w:val="17"/>
                                <w:highlight w:val="cyan"/>
                              </w:rPr>
                              <w:t>missio</w:t>
                            </w:r>
                            <w:r w:rsidRPr="00BD4A40">
                              <w:rPr>
                                <w:rFonts w:cstheme="minorHAnsi"/>
                                <w:b/>
                                <w:color w:val="FFFFFF" w:themeColor="background1"/>
                                <w:sz w:val="32"/>
                                <w:szCs w:val="17"/>
                                <w:highlight w:val="cyan"/>
                              </w:rPr>
                              <w:t>n statement from your comprehensive plan her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34" type="#_x0000_t202" style="position:absolute;margin-left:27.15pt;margin-top:617.45pt;width:327.4pt;height:134.55pt;z-index:25257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" fillcolor="#00b0f0" stroked="f">
                <v:textbox inset=",7.2pt,,7.2pt">
                  <w:txbxContent>
                    <w:p w:rsidR="00C9790F" w:rsidRPr="00D41D43" w:rsidRDefault="00C9790F" w:rsidP="00BD4A40">
                      <w:pPr>
                        <w:pStyle w:val="BodyText"/>
                        <w:spacing w:line="240" w:lineRule="auto"/>
                        <w:jc w:val="center"/>
                        <w:rPr>
                          <w:b/>
                          <w:color w:val="FFFFFF" w:themeColor="background1"/>
                          <w:sz w:val="44"/>
                        </w:rPr>
                      </w:pPr>
                      <w:r w:rsidRPr="00D41D43">
                        <w:rPr>
                          <w:b/>
                          <w:color w:val="FFFFFF" w:themeColor="background1"/>
                          <w:sz w:val="44"/>
                        </w:rPr>
                        <w:t xml:space="preserve">OUR </w:t>
                      </w:r>
                      <w:r>
                        <w:rPr>
                          <w:b/>
                          <w:color w:val="FFFFFF" w:themeColor="background1"/>
                          <w:sz w:val="44"/>
                        </w:rPr>
                        <w:t>MISSION</w:t>
                      </w:r>
                      <w:r w:rsidRPr="00D41D43">
                        <w:rPr>
                          <w:b/>
                          <w:color w:val="FFFFFF" w:themeColor="background1"/>
                          <w:sz w:val="44"/>
                        </w:rPr>
                        <w:t>:</w:t>
                      </w:r>
                    </w:p>
                    <w:p w:rsidR="00C9790F" w:rsidRPr="00D41D43" w:rsidRDefault="00C9790F" w:rsidP="00BD4A40">
                      <w:pPr>
                        <w:pStyle w:val="BodyText"/>
                        <w:spacing w:line="240" w:lineRule="auto"/>
                        <w:rPr>
                          <w:rFonts w:cstheme="minorHAnsi"/>
                          <w:b/>
                          <w:color w:val="FFFFFF" w:themeColor="background1"/>
                          <w:sz w:val="17"/>
                          <w:szCs w:val="17"/>
                        </w:rPr>
                      </w:pPr>
                    </w:p>
                    <w:p w:rsidR="00C9790F" w:rsidRPr="00BD4A40" w:rsidRDefault="00C9790F" w:rsidP="00BD4A40">
                      <w:pPr>
                        <w:pStyle w:val="BodyText"/>
                        <w:spacing w:line="240" w:lineRule="auto"/>
                        <w:jc w:val="center"/>
                        <w:rPr>
                          <w:rFonts w:cstheme="minorHAnsi"/>
                          <w:color w:val="FFFFFF" w:themeColor="background1"/>
                          <w:sz w:val="24"/>
                        </w:rPr>
                      </w:pPr>
                      <w:r w:rsidRPr="00BD4A40">
                        <w:rPr>
                          <w:rFonts w:cstheme="minorHAnsi"/>
                          <w:b/>
                          <w:color w:val="FFFFFF" w:themeColor="background1"/>
                          <w:sz w:val="32"/>
                          <w:szCs w:val="17"/>
                          <w:highlight w:val="cyan"/>
                        </w:rPr>
                        <w:t xml:space="preserve">Write the </w:t>
                      </w:r>
                      <w:r>
                        <w:rPr>
                          <w:rFonts w:cstheme="minorHAnsi"/>
                          <w:b/>
                          <w:color w:val="FFFFFF" w:themeColor="background1"/>
                          <w:sz w:val="32"/>
                          <w:szCs w:val="17"/>
                          <w:highlight w:val="cyan"/>
                        </w:rPr>
                        <w:t>missio</w:t>
                      </w:r>
                      <w:r w:rsidRPr="00BD4A40">
                        <w:rPr>
                          <w:rFonts w:cstheme="minorHAnsi"/>
                          <w:b/>
                          <w:color w:val="FFFFFF" w:themeColor="background1"/>
                          <w:sz w:val="32"/>
                          <w:szCs w:val="17"/>
                          <w:highlight w:val="cyan"/>
                        </w:rPr>
                        <w:t>n statement from your comprehensive plan here.</w:t>
                      </w:r>
                    </w:p>
                  </w:txbxContent>
                </v:textbox>
                <w10:wrap anchorx="page" anchory="page"/>
              </v:shape>
            </w:pict>
          </mc:Fallback>
        </mc:AlternateContent>
      </w:r>
      <w:r w:rsidR="00D268C9" w:rsidRPr="00AD355E">
        <w:rPr>
          <w:b/>
          <w:noProof/>
        </w:rPr>
        <mc:AlternateContent>
          <mc:Choice Requires="wps">
            <w:drawing>
              <wp:anchor distT="0" distB="0" distL="114300" distR="114300" simplePos="0" relativeHeight="252542976" behindDoc="0" locked="0" layoutInCell="1" allowOverlap="1" wp14:anchorId="3AB2F118" wp14:editId="7DD802A0">
                <wp:simplePos x="0" y="0"/>
                <wp:positionH relativeFrom="column">
                  <wp:posOffset>6531610</wp:posOffset>
                </wp:positionH>
                <wp:positionV relativeFrom="paragraph">
                  <wp:posOffset>4658360</wp:posOffset>
                </wp:positionV>
                <wp:extent cx="2476500" cy="1743075"/>
                <wp:effectExtent l="0" t="0" r="19050" b="28575"/>
                <wp:wrapNone/>
                <wp:docPr id="3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743075"/>
                        </a:xfrm>
                        <a:prstGeom prst="rect">
                          <a:avLst/>
                        </a:prstGeom>
                        <a:solidFill>
                          <a:srgbClr val="FFFF00"/>
                        </a:solidFill>
                        <a:ln w="9525">
                          <a:solidFill>
                            <a:srgbClr val="000000"/>
                          </a:solidFill>
                          <a:miter lim="800000"/>
                          <a:headEnd/>
                          <a:tailEnd/>
                        </a:ln>
                      </wps:spPr>
                      <wps:txbx>
                        <w:txbxContent>
                          <w:p w:rsidR="00C9790F" w:rsidRPr="00EF4BA1" w:rsidRDefault="00C9790F" w:rsidP="006F19B4">
                            <w:pPr>
                              <w:rPr>
                                <w:b/>
                                <w:highlight w:val="cyan"/>
                              </w:rPr>
                            </w:pPr>
                            <w:r w:rsidRPr="00EF4BA1">
                              <w:rPr>
                                <w:b/>
                                <w:highlight w:val="cyan"/>
                              </w:rPr>
                              <w:t>To create a map image with your county highlighted, double-click on your county (not on the county name) and then select “Shape Fill” from the menu at the top. Then copy and paste the entire map to the annual report.</w:t>
                            </w:r>
                          </w:p>
                          <w:p w:rsidR="00C9790F" w:rsidRPr="00EF4BA1" w:rsidRDefault="00C9790F" w:rsidP="006F19B4">
                            <w:pPr>
                              <w:rPr>
                                <w:b/>
                              </w:rPr>
                            </w:pPr>
                            <w:r w:rsidRPr="00EF4BA1">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514.3pt;margin-top:366.8pt;width:195pt;height:137.25pt;z-index:25254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" fillcolor="yellow">
                <v:textbox>
                  <w:txbxContent>
                    <w:p w:rsidR="00C9790F" w:rsidRPr="00EF4BA1" w:rsidRDefault="00C9790F" w:rsidP="006F19B4">
                      <w:pPr>
                        <w:rPr>
                          <w:b/>
                          <w:highlight w:val="cyan"/>
                        </w:rPr>
                      </w:pPr>
                      <w:r w:rsidRPr="00EF4BA1">
                        <w:rPr>
                          <w:b/>
                          <w:highlight w:val="cyan"/>
                        </w:rPr>
                        <w:t>To create a map image with your county highlighted, double-click on your county (not on the county name) and then select “Shape Fill” from the menu at the top. Then copy and paste the entire map to the annual report.</w:t>
                      </w:r>
                    </w:p>
                    <w:p w:rsidR="00C9790F" w:rsidRPr="00EF4BA1" w:rsidRDefault="00C9790F" w:rsidP="006F19B4">
                      <w:pPr>
                        <w:rPr>
                          <w:b/>
                        </w:rPr>
                      </w:pPr>
                      <w:r w:rsidRPr="00EF4BA1">
                        <w:rPr>
                          <w:b/>
                          <w:highlight w:val="cyan"/>
                        </w:rPr>
                        <w:t>Delete this text box.</w:t>
                      </w:r>
                    </w:p>
                  </w:txbxContent>
                </v:textbox>
              </v:shape>
            </w:pict>
          </mc:Fallback>
        </mc:AlternateContent>
      </w:r>
      <w:r w:rsidR="00402F1F" w:rsidRPr="00AD355E">
        <w:rPr>
          <w:b/>
          <w:noProof/>
        </w:rPr>
        <mc:AlternateContent>
          <mc:Choice Requires="wps">
            <w:drawing>
              <wp:anchor distT="0" distB="0" distL="114300" distR="114300" simplePos="0" relativeHeight="252545024" behindDoc="0" locked="0" layoutInCell="1" allowOverlap="1" wp14:anchorId="62E9BD51" wp14:editId="3C10BCBE">
                <wp:simplePos x="0" y="0"/>
                <wp:positionH relativeFrom="column">
                  <wp:posOffset>4333875</wp:posOffset>
                </wp:positionH>
                <wp:positionV relativeFrom="paragraph">
                  <wp:posOffset>3621405</wp:posOffset>
                </wp:positionV>
                <wp:extent cx="1830705" cy="581025"/>
                <wp:effectExtent l="0" t="0" r="17145" b="28575"/>
                <wp:wrapNone/>
                <wp:docPr id="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0705" cy="581025"/>
                        </a:xfrm>
                        <a:prstGeom prst="rect">
                          <a:avLst/>
                        </a:prstGeom>
                        <a:solidFill>
                          <a:srgbClr val="FFFF00"/>
                        </a:solidFill>
                        <a:ln w="9525">
                          <a:solidFill>
                            <a:srgbClr val="000000"/>
                          </a:solidFill>
                          <a:miter lim="800000"/>
                          <a:headEnd/>
                          <a:tailEnd/>
                        </a:ln>
                      </wps:spPr>
                      <wps:txbx>
                        <w:txbxContent>
                          <w:p w:rsidR="00C9790F" w:rsidRPr="00EF4BA1" w:rsidRDefault="00C9790F" w:rsidP="006F19B4">
                            <w:pPr>
                              <w:rPr>
                                <w:b/>
                              </w:rPr>
                            </w:pPr>
                            <w:r>
                              <w:rPr>
                                <w:b/>
                                <w:highlight w:val="cyan"/>
                              </w:rPr>
                              <w:t>Delete icons you don’t use.</w:t>
                            </w:r>
                            <w:r>
                              <w:rPr>
                                <w:b/>
                                <w:highlight w:val="cyan"/>
                              </w:rPr>
                              <w:br/>
                            </w:r>
                            <w:r w:rsidRPr="00EF4BA1">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341.25pt;margin-top:285.15pt;width:144.15pt;height:45.75pt;z-index:25254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" fillcolor="yellow">
                <v:textbox>
                  <w:txbxContent>
                    <w:p w:rsidR="00C9790F" w:rsidRPr="00EF4BA1" w:rsidRDefault="00C9790F" w:rsidP="006F19B4">
                      <w:pPr>
                        <w:rPr>
                          <w:b/>
                        </w:rPr>
                      </w:pPr>
                      <w:r>
                        <w:rPr>
                          <w:b/>
                          <w:highlight w:val="cyan"/>
                        </w:rPr>
                        <w:t>Delete icons you don’t use.</w:t>
                      </w:r>
                      <w:r>
                        <w:rPr>
                          <w:b/>
                          <w:highlight w:val="cyan"/>
                        </w:rPr>
                        <w:br/>
                      </w:r>
                      <w:r w:rsidRPr="00EF4BA1">
                        <w:rPr>
                          <w:b/>
                          <w:highlight w:val="cyan"/>
                        </w:rPr>
                        <w:t>Delete this text box.</w:t>
                      </w:r>
                    </w:p>
                  </w:txbxContent>
                </v:textbox>
              </v:shape>
            </w:pict>
          </mc:Fallback>
        </mc:AlternateContent>
      </w:r>
      <w:r w:rsidR="00402F1F">
        <w:rPr>
          <w:noProof/>
        </w:rPr>
        <mc:AlternateContent>
          <mc:Choice Requires="wps">
            <w:drawing>
              <wp:anchor distT="0" distB="0" distL="114300" distR="114300" simplePos="0" relativeHeight="252444672" behindDoc="0" locked="0" layoutInCell="1" allowOverlap="1" wp14:anchorId="6925A993" wp14:editId="64E76376">
                <wp:simplePos x="0" y="0"/>
                <wp:positionH relativeFrom="column">
                  <wp:posOffset>751840</wp:posOffset>
                </wp:positionH>
                <wp:positionV relativeFrom="paragraph">
                  <wp:posOffset>1161415</wp:posOffset>
                </wp:positionV>
                <wp:extent cx="2486025" cy="1403985"/>
                <wp:effectExtent l="0" t="0" r="0" b="2540"/>
                <wp:wrapNone/>
                <wp:docPr id="1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025" cy="1403985"/>
                        </a:xfrm>
                        <a:prstGeom prst="rect">
                          <a:avLst/>
                        </a:prstGeom>
                        <a:noFill/>
                        <a:ln w="9525">
                          <a:noFill/>
                          <a:miter lim="800000"/>
                          <a:headEnd/>
                          <a:tailEnd/>
                        </a:ln>
                      </wps:spPr>
                      <wps:txbx>
                        <w:txbxContent>
                          <w:p w:rsidR="00C9790F" w:rsidRPr="00D56614" w:rsidRDefault="00C9790F" w:rsidP="00D56614">
                            <w:pPr>
                              <w:spacing w:after="0"/>
                              <w:jc w:val="right"/>
                              <w:rPr>
                                <w:b/>
                                <w:highlight w:val="cyan"/>
                              </w:rPr>
                            </w:pPr>
                            <w:r w:rsidRPr="00D56614">
                              <w:rPr>
                                <w:b/>
                                <w:highlight w:val="cyan"/>
                              </w:rPr>
                              <w:t>Name</w:t>
                            </w:r>
                          </w:p>
                          <w:p w:rsidR="00C9790F" w:rsidRPr="00D56614" w:rsidRDefault="00C9790F" w:rsidP="00D56614">
                            <w:pPr>
                              <w:spacing w:after="0"/>
                              <w:jc w:val="right"/>
                              <w:rPr>
                                <w:b/>
                              </w:rPr>
                            </w:pPr>
                            <w:r w:rsidRPr="00D56614">
                              <w:rPr>
                                <w:b/>
                                <w:highlight w:val="cyan"/>
                              </w:rPr>
                              <w:t>Tit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margin-left:59.2pt;margin-top:91.45pt;width:195.75pt;height:110.55pt;z-index:252444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" filled="f" stroked="f">
                <v:textbox style="mso-fit-shape-to-text:t">
                  <w:txbxContent>
                    <w:p w:rsidR="00C9790F" w:rsidRPr="00D56614" w:rsidRDefault="00C9790F" w:rsidP="00D56614">
                      <w:pPr>
                        <w:spacing w:after="0"/>
                        <w:jc w:val="right"/>
                        <w:rPr>
                          <w:b/>
                          <w:highlight w:val="cyan"/>
                        </w:rPr>
                      </w:pPr>
                      <w:r w:rsidRPr="00D56614">
                        <w:rPr>
                          <w:b/>
                          <w:highlight w:val="cyan"/>
                        </w:rPr>
                        <w:t>Name</w:t>
                      </w:r>
                    </w:p>
                    <w:p w:rsidR="00C9790F" w:rsidRPr="00D56614" w:rsidRDefault="00C9790F" w:rsidP="00D56614">
                      <w:pPr>
                        <w:spacing w:after="0"/>
                        <w:jc w:val="right"/>
                        <w:rPr>
                          <w:b/>
                        </w:rPr>
                      </w:pPr>
                      <w:r w:rsidRPr="00D56614">
                        <w:rPr>
                          <w:b/>
                          <w:highlight w:val="cyan"/>
                        </w:rPr>
                        <w:t>Title</w:t>
                      </w:r>
                    </w:p>
                  </w:txbxContent>
                </v:textbox>
              </v:shape>
            </w:pict>
          </mc:Fallback>
        </mc:AlternateContent>
      </w:r>
      <w:r w:rsidR="000334BC">
        <w:rPr>
          <w:rFonts w:cstheme="minorHAnsi"/>
          <w:noProof/>
          <w:sz w:val="20"/>
        </w:rPr>
        <w:drawing>
          <wp:anchor distT="0" distB="0" distL="114300" distR="114300" simplePos="0" relativeHeight="252442624" behindDoc="0" locked="0" layoutInCell="1" allowOverlap="1" wp14:anchorId="1BDF97C3" wp14:editId="6BCDCAE9">
            <wp:simplePos x="0" y="0"/>
            <wp:positionH relativeFrom="column">
              <wp:posOffset>1171097</wp:posOffset>
            </wp:positionH>
            <wp:positionV relativeFrom="paragraph">
              <wp:posOffset>387985</wp:posOffset>
            </wp:positionV>
            <wp:extent cx="2133600" cy="775970"/>
            <wp:effectExtent l="0" t="0" r="0" b="5080"/>
            <wp:wrapNone/>
            <wp:docPr id="179" name="Picture 179" descr="C:\Users\bgardiner\AppData\Local\Microsoft\Windows\Temporary Internet Files\Content.IE5\KBLUXQ0T\signature[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gardiner\AppData\Local\Microsoft\Windows\Temporary Internet Files\Content.IE5\KBLUXQ0T\signature[1].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33600" cy="775970"/>
                    </a:xfrm>
                    <a:prstGeom prst="rect">
                      <a:avLst/>
                    </a:prstGeom>
                    <a:noFill/>
                    <a:ln>
                      <a:noFill/>
                    </a:ln>
                  </pic:spPr>
                </pic:pic>
              </a:graphicData>
            </a:graphic>
            <wp14:sizeRelH relativeFrom="page">
              <wp14:pctWidth>0</wp14:pctWidth>
            </wp14:sizeRelH>
            <wp14:sizeRelV relativeFrom="page">
              <wp14:pctHeight>0</wp14:pctHeight>
            </wp14:sizeRelV>
          </wp:anchor>
        </w:drawing>
      </w:r>
      <w:r w:rsidR="00C35E47" w:rsidRPr="00AD355E">
        <w:rPr>
          <w:b/>
          <w:noProof/>
        </w:rPr>
        <mc:AlternateContent>
          <mc:Choice Requires="wps">
            <w:drawing>
              <wp:anchor distT="0" distB="0" distL="114300" distR="114300" simplePos="0" relativeHeight="252540928" behindDoc="0" locked="0" layoutInCell="1" allowOverlap="1" wp14:anchorId="50EE39E4" wp14:editId="5E2FB339">
                <wp:simplePos x="0" y="0"/>
                <wp:positionH relativeFrom="page">
                  <wp:posOffset>5219700</wp:posOffset>
                </wp:positionH>
                <wp:positionV relativeFrom="page">
                  <wp:posOffset>9258300</wp:posOffset>
                </wp:positionV>
                <wp:extent cx="2181225" cy="612648"/>
                <wp:effectExtent l="0" t="0" r="28575" b="16510"/>
                <wp:wrapNone/>
                <wp:docPr id="477"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1225" cy="612648"/>
                        </a:xfrm>
                        <a:prstGeom prst="rect">
                          <a:avLst/>
                        </a:prstGeom>
                        <a:solidFill>
                          <a:srgbClr val="FFFF00"/>
                        </a:solidFill>
                        <a:ln w="15875">
                          <a:solidFill>
                            <a:srgbClr val="FF0000"/>
                          </a:solidFill>
                        </a:ln>
                      </wps:spPr>
                      <wps:txbx>
                        <w:txbxContent>
                          <w:p w:rsidR="00C9790F" w:rsidRDefault="00C9790F" w:rsidP="006F19B4">
                            <w:pPr>
                              <w:pStyle w:val="SchoolAddress"/>
                              <w:jc w:val="center"/>
                              <w:rPr>
                                <w:b/>
                                <w:sz w:val="22"/>
                              </w:rPr>
                            </w:pPr>
                            <w:r>
                              <w:rPr>
                                <w:b/>
                                <w:sz w:val="22"/>
                              </w:rPr>
                              <w:t xml:space="preserve">Find </w:t>
                            </w:r>
                            <w:r w:rsidRPr="00C35E47">
                              <w:rPr>
                                <w:b/>
                                <w:sz w:val="22"/>
                                <w:highlight w:val="cyan"/>
                              </w:rPr>
                              <w:t>XYZ</w:t>
                            </w:r>
                            <w:r>
                              <w:rPr>
                                <w:b/>
                                <w:sz w:val="22"/>
                              </w:rPr>
                              <w:t xml:space="preserve"> First Steps:</w:t>
                            </w:r>
                          </w:p>
                          <w:p w:rsidR="00C9790F" w:rsidRPr="00B27E4D" w:rsidRDefault="00C9790F" w:rsidP="006F19B4">
                            <w:pPr>
                              <w:pStyle w:val="SchoolAddress"/>
                              <w:jc w:val="center"/>
                              <w:rPr>
                                <w:b/>
                                <w:sz w:val="22"/>
                              </w:rPr>
                            </w:pPr>
                            <w:r>
                              <w:rPr>
                                <w:b/>
                                <w:noProof/>
                                <w:sz w:val="22"/>
                              </w:rPr>
                              <w:drawing>
                                <wp:inline distT="0" distB="0" distL="0" distR="0" wp14:anchorId="7F5E17B6" wp14:editId="57C0B027">
                                  <wp:extent cx="329184" cy="32918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jpg"/>
                                          <pic:cNvPicPr/>
                                        </pic:nvPicPr>
                                        <pic:blipFill>
                                          <a:blip r:embed="rId16">
                                            <a:extLst>
                                              <a:ext uri="{28A0092B-C50C-407E-A947-70E740481C1C}">
                                                <a14:useLocalDpi xmlns:a14="http://schemas.microsoft.com/office/drawing/2010/main" val="0"/>
                                              </a:ext>
                                            </a:extLst>
                                          </a:blip>
                                          <a:stretch>
                                            <a:fillRect/>
                                          </a:stretch>
                                        </pic:blipFill>
                                        <pic:spPr>
                                          <a:xfrm>
                                            <a:off x="0" y="0"/>
                                            <a:ext cx="329184" cy="329184"/>
                                          </a:xfrm>
                                          <a:prstGeom prst="rect">
                                            <a:avLst/>
                                          </a:prstGeom>
                                        </pic:spPr>
                                      </pic:pic>
                                    </a:graphicData>
                                  </a:graphic>
                                </wp:inline>
                              </w:drawing>
                            </w:r>
                            <w:r>
                              <w:rPr>
                                <w:b/>
                                <w:sz w:val="22"/>
                              </w:rPr>
                              <w:t xml:space="preserve"> </w:t>
                            </w:r>
                            <w:r>
                              <w:rPr>
                                <w:b/>
                                <w:noProof/>
                                <w:sz w:val="22"/>
                              </w:rPr>
                              <w:drawing>
                                <wp:inline distT="0" distB="0" distL="0" distR="0" wp14:anchorId="1632BEEF" wp14:editId="33D3867B">
                                  <wp:extent cx="328295" cy="32829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png"/>
                                          <pic:cNvPicPr/>
                                        </pic:nvPicPr>
                                        <pic:blipFill>
                                          <a:blip r:embed="rId17">
                                            <a:extLst>
                                              <a:ext uri="{28A0092B-C50C-407E-A947-70E740481C1C}">
                                                <a14:useLocalDpi xmlns:a14="http://schemas.microsoft.com/office/drawing/2010/main" val="0"/>
                                              </a:ext>
                                            </a:extLst>
                                          </a:blip>
                                          <a:stretch>
                                            <a:fillRect/>
                                          </a:stretch>
                                        </pic:blipFill>
                                        <pic:spPr>
                                          <a:xfrm>
                                            <a:off x="0" y="0"/>
                                            <a:ext cx="328295" cy="328295"/>
                                          </a:xfrm>
                                          <a:prstGeom prst="rect">
                                            <a:avLst/>
                                          </a:prstGeom>
                                        </pic:spPr>
                                      </pic:pic>
                                    </a:graphicData>
                                  </a:graphic>
                                </wp:inline>
                              </w:drawing>
                            </w:r>
                            <w:r>
                              <w:rPr>
                                <w:b/>
                                <w:sz w:val="22"/>
                              </w:rPr>
                              <w:t xml:space="preserve"> </w:t>
                            </w:r>
                            <w:r>
                              <w:rPr>
                                <w:b/>
                                <w:noProof/>
                                <w:sz w:val="22"/>
                              </w:rPr>
                              <w:drawing>
                                <wp:inline distT="0" distB="0" distL="0" distR="0" wp14:anchorId="54DAE43D" wp14:editId="6C72E3E8">
                                  <wp:extent cx="328295" cy="32829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tagram.jpg"/>
                                          <pic:cNvPicPr/>
                                        </pic:nvPicPr>
                                        <pic:blipFill>
                                          <a:blip r:embed="rId18">
                                            <a:extLst>
                                              <a:ext uri="{28A0092B-C50C-407E-A947-70E740481C1C}">
                                                <a14:useLocalDpi xmlns:a14="http://schemas.microsoft.com/office/drawing/2010/main" val="0"/>
                                              </a:ext>
                                            </a:extLst>
                                          </a:blip>
                                          <a:stretch>
                                            <a:fillRect/>
                                          </a:stretch>
                                        </pic:blipFill>
                                        <pic:spPr>
                                          <a:xfrm>
                                            <a:off x="0" y="0"/>
                                            <a:ext cx="328295" cy="328295"/>
                                          </a:xfrm>
                                          <a:prstGeom prst="rect">
                                            <a:avLst/>
                                          </a:prstGeom>
                                        </pic:spPr>
                                      </pic:pic>
                                    </a:graphicData>
                                  </a:graphic>
                                </wp:inline>
                              </w:drawing>
                            </w:r>
                            <w:r>
                              <w:rPr>
                                <w:b/>
                                <w:sz w:val="22"/>
                              </w:rPr>
                              <w:t xml:space="preserve"> </w:t>
                            </w:r>
                            <w:r>
                              <w:rPr>
                                <w:b/>
                                <w:noProof/>
                                <w:sz w:val="22"/>
                              </w:rPr>
                              <w:drawing>
                                <wp:inline distT="0" distB="0" distL="0" distR="0" wp14:anchorId="0E9E1CC4" wp14:editId="62C24AD1">
                                  <wp:extent cx="328295" cy="32829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9">
                                            <a:extLst>
                                              <a:ext uri="{28A0092B-C50C-407E-A947-70E740481C1C}">
                                                <a14:useLocalDpi xmlns:a14="http://schemas.microsoft.com/office/drawing/2010/main" val="0"/>
                                              </a:ext>
                                            </a:extLst>
                                          </a:blip>
                                          <a:stretch>
                                            <a:fillRect/>
                                          </a:stretch>
                                        </pic:blipFill>
                                        <pic:spPr>
                                          <a:xfrm>
                                            <a:off x="0" y="0"/>
                                            <a:ext cx="328295" cy="328295"/>
                                          </a:xfrm>
                                          <a:prstGeom prst="rect">
                                            <a:avLst/>
                                          </a:prstGeom>
                                        </pic:spPr>
                                      </pic:pic>
                                    </a:graphicData>
                                  </a:graphic>
                                </wp:inline>
                              </w:drawing>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38" type="#_x0000_t202" style="position:absolute;margin-left:411pt;margin-top:729pt;width:171.75pt;height:48.25pt;z-index:25254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" fillcolor="yellow" strokecolor="red" strokeweight="1.25pt">
                <v:textbox inset="2.88pt,2.88pt,2.88pt,2.88pt">
                  <w:txbxContent>
                    <w:p w:rsidR="00C9790F" w:rsidRDefault="00C9790F" w:rsidP="006F19B4">
                      <w:pPr>
                        <w:pStyle w:val="SchoolAddress"/>
                        <w:jc w:val="center"/>
                        <w:rPr>
                          <w:b/>
                          <w:sz w:val="22"/>
                        </w:rPr>
                      </w:pPr>
                      <w:r>
                        <w:rPr>
                          <w:b/>
                          <w:sz w:val="22"/>
                        </w:rPr>
                        <w:t xml:space="preserve">Find </w:t>
                      </w:r>
                      <w:r w:rsidRPr="00C35E47">
                        <w:rPr>
                          <w:b/>
                          <w:sz w:val="22"/>
                          <w:highlight w:val="cyan"/>
                        </w:rPr>
                        <w:t>XYZ</w:t>
                      </w:r>
                      <w:r>
                        <w:rPr>
                          <w:b/>
                          <w:sz w:val="22"/>
                        </w:rPr>
                        <w:t xml:space="preserve"> First Steps:</w:t>
                      </w:r>
                    </w:p>
                    <w:p w:rsidR="00C9790F" w:rsidRPr="00B27E4D" w:rsidRDefault="00C9790F" w:rsidP="006F19B4">
                      <w:pPr>
                        <w:pStyle w:val="SchoolAddress"/>
                        <w:jc w:val="center"/>
                        <w:rPr>
                          <w:b/>
                          <w:sz w:val="22"/>
                        </w:rPr>
                      </w:pPr>
                      <w:r>
                        <w:rPr>
                          <w:b/>
                          <w:noProof/>
                          <w:sz w:val="22"/>
                        </w:rPr>
                        <w:drawing>
                          <wp:inline distT="0" distB="0" distL="0" distR="0" wp14:anchorId="7F5E17B6" wp14:editId="57C0B027">
                            <wp:extent cx="329184" cy="32918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jpg"/>
                                    <pic:cNvPicPr/>
                                  </pic:nvPicPr>
                                  <pic:blipFill>
                                    <a:blip r:embed="rId16">
                                      <a:extLst>
                                        <a:ext uri="{28A0092B-C50C-407E-A947-70E740481C1C}">
                                          <a14:useLocalDpi xmlns:a14="http://schemas.microsoft.com/office/drawing/2010/main" val="0"/>
                                        </a:ext>
                                      </a:extLst>
                                    </a:blip>
                                    <a:stretch>
                                      <a:fillRect/>
                                    </a:stretch>
                                  </pic:blipFill>
                                  <pic:spPr>
                                    <a:xfrm>
                                      <a:off x="0" y="0"/>
                                      <a:ext cx="329184" cy="329184"/>
                                    </a:xfrm>
                                    <a:prstGeom prst="rect">
                                      <a:avLst/>
                                    </a:prstGeom>
                                  </pic:spPr>
                                </pic:pic>
                              </a:graphicData>
                            </a:graphic>
                          </wp:inline>
                        </w:drawing>
                      </w:r>
                      <w:r>
                        <w:rPr>
                          <w:b/>
                          <w:sz w:val="22"/>
                        </w:rPr>
                        <w:t xml:space="preserve"> </w:t>
                      </w:r>
                      <w:r>
                        <w:rPr>
                          <w:b/>
                          <w:noProof/>
                          <w:sz w:val="22"/>
                        </w:rPr>
                        <w:drawing>
                          <wp:inline distT="0" distB="0" distL="0" distR="0" wp14:anchorId="1632BEEF" wp14:editId="33D3867B">
                            <wp:extent cx="328295" cy="32829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png"/>
                                    <pic:cNvPicPr/>
                                  </pic:nvPicPr>
                                  <pic:blipFill>
                                    <a:blip r:embed="rId17">
                                      <a:extLst>
                                        <a:ext uri="{28A0092B-C50C-407E-A947-70E740481C1C}">
                                          <a14:useLocalDpi xmlns:a14="http://schemas.microsoft.com/office/drawing/2010/main" val="0"/>
                                        </a:ext>
                                      </a:extLst>
                                    </a:blip>
                                    <a:stretch>
                                      <a:fillRect/>
                                    </a:stretch>
                                  </pic:blipFill>
                                  <pic:spPr>
                                    <a:xfrm>
                                      <a:off x="0" y="0"/>
                                      <a:ext cx="328295" cy="328295"/>
                                    </a:xfrm>
                                    <a:prstGeom prst="rect">
                                      <a:avLst/>
                                    </a:prstGeom>
                                  </pic:spPr>
                                </pic:pic>
                              </a:graphicData>
                            </a:graphic>
                          </wp:inline>
                        </w:drawing>
                      </w:r>
                      <w:r>
                        <w:rPr>
                          <w:b/>
                          <w:sz w:val="22"/>
                        </w:rPr>
                        <w:t xml:space="preserve"> </w:t>
                      </w:r>
                      <w:r>
                        <w:rPr>
                          <w:b/>
                          <w:noProof/>
                          <w:sz w:val="22"/>
                        </w:rPr>
                        <w:drawing>
                          <wp:inline distT="0" distB="0" distL="0" distR="0" wp14:anchorId="54DAE43D" wp14:editId="6C72E3E8">
                            <wp:extent cx="328295" cy="328295"/>
                            <wp:effectExtent l="0" t="0" r="0" b="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tagram.jpg"/>
                                    <pic:cNvPicPr/>
                                  </pic:nvPicPr>
                                  <pic:blipFill>
                                    <a:blip r:embed="rId18">
                                      <a:extLst>
                                        <a:ext uri="{28A0092B-C50C-407E-A947-70E740481C1C}">
                                          <a14:useLocalDpi xmlns:a14="http://schemas.microsoft.com/office/drawing/2010/main" val="0"/>
                                        </a:ext>
                                      </a:extLst>
                                    </a:blip>
                                    <a:stretch>
                                      <a:fillRect/>
                                    </a:stretch>
                                  </pic:blipFill>
                                  <pic:spPr>
                                    <a:xfrm>
                                      <a:off x="0" y="0"/>
                                      <a:ext cx="328295" cy="328295"/>
                                    </a:xfrm>
                                    <a:prstGeom prst="rect">
                                      <a:avLst/>
                                    </a:prstGeom>
                                  </pic:spPr>
                                </pic:pic>
                              </a:graphicData>
                            </a:graphic>
                          </wp:inline>
                        </w:drawing>
                      </w:r>
                      <w:r>
                        <w:rPr>
                          <w:b/>
                          <w:sz w:val="22"/>
                        </w:rPr>
                        <w:t xml:space="preserve"> </w:t>
                      </w:r>
                      <w:r>
                        <w:rPr>
                          <w:b/>
                          <w:noProof/>
                          <w:sz w:val="22"/>
                        </w:rPr>
                        <w:drawing>
                          <wp:inline distT="0" distB="0" distL="0" distR="0" wp14:anchorId="0E9E1CC4" wp14:editId="62C24AD1">
                            <wp:extent cx="328295" cy="32829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jpg"/>
                                    <pic:cNvPicPr/>
                                  </pic:nvPicPr>
                                  <pic:blipFill>
                                    <a:blip r:embed="rId19">
                                      <a:extLst>
                                        <a:ext uri="{28A0092B-C50C-407E-A947-70E740481C1C}">
                                          <a14:useLocalDpi xmlns:a14="http://schemas.microsoft.com/office/drawing/2010/main" val="0"/>
                                        </a:ext>
                                      </a:extLst>
                                    </a:blip>
                                    <a:stretch>
                                      <a:fillRect/>
                                    </a:stretch>
                                  </pic:blipFill>
                                  <pic:spPr>
                                    <a:xfrm>
                                      <a:off x="0" y="0"/>
                                      <a:ext cx="328295" cy="328295"/>
                                    </a:xfrm>
                                    <a:prstGeom prst="rect">
                                      <a:avLst/>
                                    </a:prstGeom>
                                  </pic:spPr>
                                </pic:pic>
                              </a:graphicData>
                            </a:graphic>
                          </wp:inline>
                        </w:drawing>
                      </w:r>
                    </w:p>
                  </w:txbxContent>
                </v:textbox>
                <w10:wrap anchorx="page" anchory="page"/>
              </v:shape>
            </w:pict>
          </mc:Fallback>
        </mc:AlternateContent>
      </w:r>
      <w:r w:rsidR="00A90F0F">
        <w:rPr>
          <w:noProof/>
        </w:rPr>
        <w:drawing>
          <wp:anchor distT="0" distB="0" distL="114300" distR="114300" simplePos="0" relativeHeight="252425216" behindDoc="0" locked="0" layoutInCell="1" allowOverlap="1" wp14:anchorId="66FB71EA" wp14:editId="574E008A">
            <wp:simplePos x="0" y="0"/>
            <wp:positionH relativeFrom="column">
              <wp:posOffset>6191250</wp:posOffset>
            </wp:positionH>
            <wp:positionV relativeFrom="paragraph">
              <wp:posOffset>7240270</wp:posOffset>
            </wp:positionV>
            <wp:extent cx="666750" cy="66675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6750" cy="666750"/>
                    </a:xfrm>
                    <a:prstGeom prst="rect">
                      <a:avLst/>
                    </a:prstGeom>
                  </pic:spPr>
                </pic:pic>
              </a:graphicData>
            </a:graphic>
            <wp14:sizeRelH relativeFrom="margin">
              <wp14:pctWidth>0</wp14:pctWidth>
            </wp14:sizeRelH>
            <wp14:sizeRelV relativeFrom="margin">
              <wp14:pctHeight>0</wp14:pctHeight>
            </wp14:sizeRelV>
          </wp:anchor>
        </w:drawing>
      </w:r>
      <w:r w:rsidR="005851BA">
        <w:rPr>
          <w:b/>
          <w:noProof/>
        </w:rPr>
        <mc:AlternateContent>
          <mc:Choice Requires="wps">
            <w:drawing>
              <wp:anchor distT="0" distB="0" distL="114300" distR="114300" simplePos="0" relativeHeight="252360704" behindDoc="0" locked="0" layoutInCell="1" allowOverlap="1" wp14:anchorId="66778280" wp14:editId="11D65693">
                <wp:simplePos x="0" y="0"/>
                <wp:positionH relativeFrom="column">
                  <wp:posOffset>3219450</wp:posOffset>
                </wp:positionH>
                <wp:positionV relativeFrom="paragraph">
                  <wp:posOffset>6249035</wp:posOffset>
                </wp:positionV>
                <wp:extent cx="1616075" cy="1628775"/>
                <wp:effectExtent l="0" t="0" r="3175" b="9525"/>
                <wp:wrapNone/>
                <wp:docPr id="364" name="Text Box 364"/>
                <wp:cNvGraphicFramePr/>
                <a:graphic xmlns:a="http://schemas.openxmlformats.org/drawingml/2006/main">
                  <a:graphicData uri="http://schemas.microsoft.com/office/word/2010/wordprocessingShape">
                    <wps:wsp>
                      <wps:cNvSpPr txBox="1"/>
                      <wps:spPr>
                        <a:xfrm>
                          <a:off x="0" y="0"/>
                          <a:ext cx="1616075" cy="16287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D91874" w:rsidRDefault="00C9790F" w:rsidP="00D91874">
                            <w:pPr>
                              <w:spacing w:after="0"/>
                              <w:rPr>
                                <w:b/>
                                <w:sz w:val="28"/>
                                <w:szCs w:val="28"/>
                              </w:rPr>
                            </w:pPr>
                            <w:r w:rsidRPr="00D91874">
                              <w:rPr>
                                <w:b/>
                                <w:sz w:val="28"/>
                                <w:szCs w:val="28"/>
                              </w:rPr>
                              <w:t>County Programs</w:t>
                            </w:r>
                          </w:p>
                          <w:p w:rsidR="00C9790F" w:rsidRPr="00D91874" w:rsidRDefault="00C9790F" w:rsidP="00D91874">
                            <w:pPr>
                              <w:spacing w:after="0"/>
                              <w:rPr>
                                <w:highlight w:val="cyan"/>
                              </w:rPr>
                            </w:pPr>
                            <w:r w:rsidRPr="00D91874">
                              <w:rPr>
                                <w:highlight w:val="cyan"/>
                              </w:rPr>
                              <w:t>Parents as Teachers</w:t>
                            </w:r>
                          </w:p>
                          <w:p w:rsidR="00C9790F" w:rsidRDefault="00C9790F" w:rsidP="00D91874">
                            <w:pPr>
                              <w:spacing w:after="0"/>
                            </w:pPr>
                            <w:r w:rsidRPr="00D91874">
                              <w:rPr>
                                <w:highlight w:val="cyan"/>
                              </w:rPr>
                              <w:t>Child Care Training</w:t>
                            </w:r>
                          </w:p>
                          <w:p w:rsidR="00C9790F" w:rsidRDefault="00C9790F" w:rsidP="00D91874">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4" o:spid="_x0000_s1039" type="#_x0000_t202" style="position:absolute;margin-left:253.5pt;margin-top:492.05pt;width:127.25pt;height:128.25pt;z-index:25236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" fillcolor="white [3201]" stroked="f" strokeweight=".5pt">
                <v:textbox>
                  <w:txbxContent>
                    <w:p w:rsidR="00C9790F" w:rsidRPr="00D91874" w:rsidRDefault="00C9790F" w:rsidP="00D91874">
                      <w:pPr>
                        <w:spacing w:after="0"/>
                        <w:rPr>
                          <w:b/>
                          <w:sz w:val="28"/>
                          <w:szCs w:val="28"/>
                        </w:rPr>
                      </w:pPr>
                      <w:r w:rsidRPr="00D91874">
                        <w:rPr>
                          <w:b/>
                          <w:sz w:val="28"/>
                          <w:szCs w:val="28"/>
                        </w:rPr>
                        <w:t>County Programs</w:t>
                      </w:r>
                    </w:p>
                    <w:p w:rsidR="00C9790F" w:rsidRPr="00D91874" w:rsidRDefault="00C9790F" w:rsidP="00D91874">
                      <w:pPr>
                        <w:spacing w:after="0"/>
                        <w:rPr>
                          <w:highlight w:val="cyan"/>
                        </w:rPr>
                      </w:pPr>
                      <w:r w:rsidRPr="00D91874">
                        <w:rPr>
                          <w:highlight w:val="cyan"/>
                        </w:rPr>
                        <w:t>Parents as Teachers</w:t>
                      </w:r>
                    </w:p>
                    <w:p w:rsidR="00C9790F" w:rsidRDefault="00C9790F" w:rsidP="00D91874">
                      <w:pPr>
                        <w:spacing w:after="0"/>
                      </w:pPr>
                      <w:r w:rsidRPr="00D91874">
                        <w:rPr>
                          <w:highlight w:val="cyan"/>
                        </w:rPr>
                        <w:t>Child Care Training</w:t>
                      </w:r>
                    </w:p>
                    <w:p w:rsidR="00C9790F" w:rsidRDefault="00C9790F" w:rsidP="00D91874">
                      <w:pPr>
                        <w:spacing w:after="0"/>
                      </w:pPr>
                    </w:p>
                  </w:txbxContent>
                </v:textbox>
              </v:shape>
            </w:pict>
          </mc:Fallback>
        </mc:AlternateContent>
      </w:r>
      <w:r w:rsidR="00D91874">
        <w:rPr>
          <w:b/>
          <w:noProof/>
        </w:rPr>
        <mc:AlternateContent>
          <mc:Choice Requires="wps">
            <w:drawing>
              <wp:anchor distT="0" distB="0" distL="114300" distR="114300" simplePos="0" relativeHeight="252361728" behindDoc="0" locked="0" layoutInCell="1" allowOverlap="1" wp14:anchorId="66C3F25B" wp14:editId="06358CAA">
                <wp:simplePos x="0" y="0"/>
                <wp:positionH relativeFrom="column">
                  <wp:posOffset>5036981</wp:posOffset>
                </wp:positionH>
                <wp:positionV relativeFrom="paragraph">
                  <wp:posOffset>6275455</wp:posOffset>
                </wp:positionV>
                <wp:extent cx="1687132" cy="985234"/>
                <wp:effectExtent l="0" t="0" r="8890" b="5715"/>
                <wp:wrapNone/>
                <wp:docPr id="365" name="Text Box 365"/>
                <wp:cNvGraphicFramePr/>
                <a:graphic xmlns:a="http://schemas.openxmlformats.org/drawingml/2006/main">
                  <a:graphicData uri="http://schemas.microsoft.com/office/word/2010/wordprocessingShape">
                    <wps:wsp>
                      <wps:cNvSpPr txBox="1"/>
                      <wps:spPr>
                        <a:xfrm>
                          <a:off x="0" y="0"/>
                          <a:ext cx="1687132" cy="98523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D91874" w:rsidRDefault="00C9790F" w:rsidP="00D91874">
                            <w:pPr>
                              <w:spacing w:after="0"/>
                              <w:rPr>
                                <w:b/>
                                <w:sz w:val="28"/>
                                <w:szCs w:val="28"/>
                              </w:rPr>
                            </w:pPr>
                            <w:r w:rsidRPr="00D91874">
                              <w:rPr>
                                <w:b/>
                                <w:sz w:val="28"/>
                                <w:szCs w:val="28"/>
                              </w:rPr>
                              <w:t>State Programs</w:t>
                            </w:r>
                          </w:p>
                          <w:p w:rsidR="00C9790F" w:rsidRPr="00D91874" w:rsidRDefault="00C9790F" w:rsidP="00D91874">
                            <w:pPr>
                              <w:spacing w:after="0"/>
                              <w:rPr>
                                <w:highlight w:val="cyan"/>
                              </w:rPr>
                            </w:pPr>
                            <w:r>
                              <w:rPr>
                                <w:highlight w:val="cyan"/>
                              </w:rPr>
                              <w:t>Early Head Start</w:t>
                            </w:r>
                          </w:p>
                          <w:p w:rsidR="00C9790F" w:rsidRDefault="00C9790F" w:rsidP="00D91874">
                            <w:pPr>
                              <w:spacing w:after="0"/>
                            </w:pPr>
                            <w:r w:rsidRPr="00D91874">
                              <w:rPr>
                                <w:highlight w:val="cyan"/>
                              </w:rPr>
                              <w:t>First Steps 4k</w:t>
                            </w:r>
                          </w:p>
                          <w:p w:rsidR="00C9790F" w:rsidRDefault="00C9790F"/>
                          <w:p w:rsidR="00C9790F" w:rsidRDefault="00C979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65" o:spid="_x0000_s1040" type="#_x0000_t202" style="position:absolute;margin-left:396.6pt;margin-top:494.15pt;width:132.85pt;height:77.6pt;z-index:25236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" fillcolor="white [3201]" stroked="f" strokeweight=".5pt">
                <v:textbox>
                  <w:txbxContent>
                    <w:p w:rsidR="00C9790F" w:rsidRPr="00D91874" w:rsidRDefault="00C9790F" w:rsidP="00D91874">
                      <w:pPr>
                        <w:spacing w:after="0"/>
                        <w:rPr>
                          <w:b/>
                          <w:sz w:val="28"/>
                          <w:szCs w:val="28"/>
                        </w:rPr>
                      </w:pPr>
                      <w:r w:rsidRPr="00D91874">
                        <w:rPr>
                          <w:b/>
                          <w:sz w:val="28"/>
                          <w:szCs w:val="28"/>
                        </w:rPr>
                        <w:t>State Programs</w:t>
                      </w:r>
                    </w:p>
                    <w:p w:rsidR="00C9790F" w:rsidRPr="00D91874" w:rsidRDefault="00C9790F" w:rsidP="00D91874">
                      <w:pPr>
                        <w:spacing w:after="0"/>
                        <w:rPr>
                          <w:highlight w:val="cyan"/>
                        </w:rPr>
                      </w:pPr>
                      <w:r>
                        <w:rPr>
                          <w:highlight w:val="cyan"/>
                        </w:rPr>
                        <w:t>Early Head Start</w:t>
                      </w:r>
                    </w:p>
                    <w:p w:rsidR="00C9790F" w:rsidRDefault="00C9790F" w:rsidP="00D91874">
                      <w:pPr>
                        <w:spacing w:after="0"/>
                      </w:pPr>
                      <w:r w:rsidRPr="00D91874">
                        <w:rPr>
                          <w:highlight w:val="cyan"/>
                        </w:rPr>
                        <w:t>First Steps 4k</w:t>
                      </w:r>
                    </w:p>
                    <w:p w:rsidR="00C9790F" w:rsidRDefault="00C9790F"/>
                    <w:p w:rsidR="00C9790F" w:rsidRDefault="00C9790F"/>
                  </w:txbxContent>
                </v:textbox>
              </v:shape>
            </w:pict>
          </mc:Fallback>
        </mc:AlternateContent>
      </w:r>
      <w:r w:rsidR="00E751CE">
        <w:rPr>
          <w:b/>
          <w:noProof/>
        </w:rPr>
        <mc:AlternateContent>
          <mc:Choice Requires="wps">
            <w:drawing>
              <wp:anchor distT="0" distB="0" distL="114300" distR="114300" simplePos="0" relativeHeight="252359680" behindDoc="0" locked="0" layoutInCell="1" allowOverlap="1" wp14:anchorId="4F62160C" wp14:editId="00F49E5C">
                <wp:simplePos x="0" y="0"/>
                <wp:positionH relativeFrom="margin">
                  <wp:posOffset>5986235</wp:posOffset>
                </wp:positionH>
                <wp:positionV relativeFrom="paragraph">
                  <wp:posOffset>5393243</wp:posOffset>
                </wp:positionV>
                <wp:extent cx="735847" cy="1010992"/>
                <wp:effectExtent l="0" t="0" r="7620" b="0"/>
                <wp:wrapNone/>
                <wp:docPr id="363" name="Text Box 363"/>
                <wp:cNvGraphicFramePr/>
                <a:graphic xmlns:a="http://schemas.openxmlformats.org/drawingml/2006/main">
                  <a:graphicData uri="http://schemas.microsoft.com/office/word/2010/wordprocessingShape">
                    <wps:wsp>
                      <wps:cNvSpPr txBox="1"/>
                      <wps:spPr>
                        <a:xfrm>
                          <a:off x="0" y="0"/>
                          <a:ext cx="735847" cy="10109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573104" w:rsidRDefault="00C9790F" w:rsidP="00573104">
                            <w:pPr>
                              <w:pStyle w:val="NoSpacing"/>
                              <w:jc w:val="center"/>
                              <w:rPr>
                                <w:sz w:val="18"/>
                                <w:szCs w:val="18"/>
                              </w:rPr>
                            </w:pPr>
                            <w:r w:rsidRPr="00573104">
                              <w:rPr>
                                <w:noProof/>
                                <w:sz w:val="18"/>
                                <w:szCs w:val="18"/>
                              </w:rPr>
                              <w:drawing>
                                <wp:inline distT="0" distB="0" distL="0" distR="0" wp14:anchorId="7133838B" wp14:editId="604A50F3">
                                  <wp:extent cx="396894" cy="396894"/>
                                  <wp:effectExtent l="0" t="0" r="3175" b="3175"/>
                                  <wp:docPr id="397" name="Picture 397"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826" cy="420826"/>
                                          </a:xfrm>
                                          <a:prstGeom prst="rect">
                                            <a:avLst/>
                                          </a:prstGeom>
                                          <a:noFill/>
                                          <a:ln>
                                            <a:noFill/>
                                          </a:ln>
                                        </pic:spPr>
                                      </pic:pic>
                                    </a:graphicData>
                                  </a:graphic>
                                </wp:inline>
                              </w:drawing>
                            </w:r>
                          </w:p>
                          <w:p w:rsidR="00C9790F" w:rsidRPr="00E751CE" w:rsidRDefault="00C9790F" w:rsidP="00573104">
                            <w:pPr>
                              <w:pStyle w:val="NoSpacing"/>
                              <w:jc w:val="center"/>
                              <w:rPr>
                                <w:sz w:val="14"/>
                                <w:szCs w:val="14"/>
                              </w:rPr>
                            </w:pPr>
                            <w:r w:rsidRPr="00E751CE">
                              <w:rPr>
                                <w:sz w:val="14"/>
                                <w:szCs w:val="14"/>
                              </w:rPr>
                              <w:t>School</w:t>
                            </w:r>
                          </w:p>
                          <w:p w:rsidR="00C9790F" w:rsidRPr="00E751CE" w:rsidRDefault="00C9790F" w:rsidP="00573104">
                            <w:pPr>
                              <w:pStyle w:val="NoSpacing"/>
                              <w:jc w:val="center"/>
                              <w:rPr>
                                <w:sz w:val="14"/>
                                <w:szCs w:val="14"/>
                              </w:rPr>
                            </w:pPr>
                            <w:r>
                              <w:rPr>
                                <w:sz w:val="14"/>
                                <w:szCs w:val="14"/>
                              </w:rPr>
                              <w:t>Tran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3" o:spid="_x0000_s1041" type="#_x0000_t202" style="position:absolute;margin-left:471.35pt;margin-top:424.65pt;width:57.95pt;height:79.6pt;z-index:25235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" fillcolor="white [3201]" stroked="f" strokeweight=".5pt">
                <v:textbox>
                  <w:txbxContent>
                    <w:p w:rsidR="00C9790F" w:rsidRPr="00573104" w:rsidRDefault="00C9790F" w:rsidP="00573104">
                      <w:pPr>
                        <w:pStyle w:val="NoSpacing"/>
                        <w:jc w:val="center"/>
                        <w:rPr>
                          <w:sz w:val="18"/>
                          <w:szCs w:val="18"/>
                        </w:rPr>
                      </w:pPr>
                      <w:r w:rsidRPr="00573104">
                        <w:rPr>
                          <w:noProof/>
                          <w:sz w:val="18"/>
                          <w:szCs w:val="18"/>
                        </w:rPr>
                        <w:drawing>
                          <wp:inline distT="0" distB="0" distL="0" distR="0" wp14:anchorId="7133838B" wp14:editId="604A50F3">
                            <wp:extent cx="396894" cy="396894"/>
                            <wp:effectExtent l="0" t="0" r="3175" b="3175"/>
                            <wp:docPr id="397" name="Picture 397"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826" cy="420826"/>
                                    </a:xfrm>
                                    <a:prstGeom prst="rect">
                                      <a:avLst/>
                                    </a:prstGeom>
                                    <a:noFill/>
                                    <a:ln>
                                      <a:noFill/>
                                    </a:ln>
                                  </pic:spPr>
                                </pic:pic>
                              </a:graphicData>
                            </a:graphic>
                          </wp:inline>
                        </w:drawing>
                      </w:r>
                    </w:p>
                    <w:p w:rsidR="00C9790F" w:rsidRPr="00E751CE" w:rsidRDefault="00C9790F" w:rsidP="00573104">
                      <w:pPr>
                        <w:pStyle w:val="NoSpacing"/>
                        <w:jc w:val="center"/>
                        <w:rPr>
                          <w:sz w:val="14"/>
                          <w:szCs w:val="14"/>
                        </w:rPr>
                      </w:pPr>
                      <w:r w:rsidRPr="00E751CE">
                        <w:rPr>
                          <w:sz w:val="14"/>
                          <w:szCs w:val="14"/>
                        </w:rPr>
                        <w:t>School</w:t>
                      </w:r>
                    </w:p>
                    <w:p w:rsidR="00C9790F" w:rsidRPr="00E751CE" w:rsidRDefault="00C9790F" w:rsidP="00573104">
                      <w:pPr>
                        <w:pStyle w:val="NoSpacing"/>
                        <w:jc w:val="center"/>
                        <w:rPr>
                          <w:sz w:val="14"/>
                          <w:szCs w:val="14"/>
                        </w:rPr>
                      </w:pPr>
                      <w:r>
                        <w:rPr>
                          <w:sz w:val="14"/>
                          <w:szCs w:val="14"/>
                        </w:rPr>
                        <w:t>Transition</w:t>
                      </w:r>
                    </w:p>
                  </w:txbxContent>
                </v:textbox>
                <w10:wrap anchorx="margin"/>
              </v:shape>
            </w:pict>
          </mc:Fallback>
        </mc:AlternateContent>
      </w:r>
      <w:r w:rsidR="00E751CE">
        <w:rPr>
          <w:b/>
          <w:noProof/>
        </w:rPr>
        <mc:AlternateContent>
          <mc:Choice Requires="wps">
            <w:drawing>
              <wp:anchor distT="0" distB="0" distL="114300" distR="114300" simplePos="0" relativeHeight="252358656" behindDoc="0" locked="0" layoutInCell="1" allowOverlap="1" wp14:anchorId="436BD449" wp14:editId="1ABBDC73">
                <wp:simplePos x="0" y="0"/>
                <wp:positionH relativeFrom="column">
                  <wp:posOffset>5473845</wp:posOffset>
                </wp:positionH>
                <wp:positionV relativeFrom="paragraph">
                  <wp:posOffset>5379979</wp:posOffset>
                </wp:positionV>
                <wp:extent cx="611746" cy="1023870"/>
                <wp:effectExtent l="0" t="0" r="0" b="5080"/>
                <wp:wrapNone/>
                <wp:docPr id="362" name="Text Box 362"/>
                <wp:cNvGraphicFramePr/>
                <a:graphic xmlns:a="http://schemas.openxmlformats.org/drawingml/2006/main">
                  <a:graphicData uri="http://schemas.microsoft.com/office/word/2010/wordprocessingShape">
                    <wps:wsp>
                      <wps:cNvSpPr txBox="1"/>
                      <wps:spPr>
                        <a:xfrm>
                          <a:off x="0" y="0"/>
                          <a:ext cx="611746" cy="1023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573104" w:rsidRDefault="00C9790F" w:rsidP="00573104">
                            <w:pPr>
                              <w:pStyle w:val="NoSpacing"/>
                              <w:jc w:val="center"/>
                              <w:rPr>
                                <w:sz w:val="18"/>
                                <w:szCs w:val="18"/>
                              </w:rPr>
                            </w:pPr>
                            <w:r w:rsidRPr="00573104">
                              <w:rPr>
                                <w:noProof/>
                                <w:sz w:val="18"/>
                                <w:szCs w:val="18"/>
                              </w:rPr>
                              <w:drawing>
                                <wp:inline distT="0" distB="0" distL="0" distR="0" wp14:anchorId="596AB011" wp14:editId="6CF14F58">
                                  <wp:extent cx="418465" cy="418465"/>
                                  <wp:effectExtent l="0" t="0" r="635" b="635"/>
                                  <wp:docPr id="398" name="Picture 398"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3951" cy="423951"/>
                                          </a:xfrm>
                                          <a:prstGeom prst="rect">
                                            <a:avLst/>
                                          </a:prstGeom>
                                          <a:noFill/>
                                          <a:ln>
                                            <a:noFill/>
                                          </a:ln>
                                        </pic:spPr>
                                      </pic:pic>
                                    </a:graphicData>
                                  </a:graphic>
                                </wp:inline>
                              </w:drawing>
                            </w:r>
                          </w:p>
                          <w:p w:rsidR="00C9790F" w:rsidRPr="00E751CE" w:rsidRDefault="00C9790F" w:rsidP="00573104">
                            <w:pPr>
                              <w:pStyle w:val="NoSpacing"/>
                              <w:jc w:val="center"/>
                              <w:rPr>
                                <w:sz w:val="14"/>
                                <w:szCs w:val="14"/>
                              </w:rPr>
                            </w:pPr>
                            <w:r w:rsidRPr="00E751CE">
                              <w:rPr>
                                <w:sz w:val="14"/>
                                <w:szCs w:val="14"/>
                              </w:rPr>
                              <w:t>Early</w:t>
                            </w:r>
                          </w:p>
                          <w:p w:rsidR="00C9790F" w:rsidRPr="00E751CE" w:rsidRDefault="00C9790F" w:rsidP="00573104">
                            <w:pPr>
                              <w:pStyle w:val="NoSpacing"/>
                              <w:jc w:val="center"/>
                              <w:rPr>
                                <w:sz w:val="14"/>
                                <w:szCs w:val="14"/>
                              </w:rPr>
                            </w:pPr>
                            <w:r w:rsidRPr="00E751CE">
                              <w:rPr>
                                <w:sz w:val="14"/>
                                <w:szCs w:val="14"/>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2" o:spid="_x0000_s1042" type="#_x0000_t202" style="position:absolute;margin-left:431pt;margin-top:423.6pt;width:48.15pt;height:80.6pt;z-index:25235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" fillcolor="white [3201]" stroked="f" strokeweight=".5pt">
                <v:textbox>
                  <w:txbxContent>
                    <w:p w:rsidR="00C9790F" w:rsidRPr="00573104" w:rsidRDefault="00C9790F" w:rsidP="00573104">
                      <w:pPr>
                        <w:pStyle w:val="NoSpacing"/>
                        <w:jc w:val="center"/>
                        <w:rPr>
                          <w:sz w:val="18"/>
                          <w:szCs w:val="18"/>
                        </w:rPr>
                      </w:pPr>
                      <w:r w:rsidRPr="00573104">
                        <w:rPr>
                          <w:noProof/>
                          <w:sz w:val="18"/>
                          <w:szCs w:val="18"/>
                        </w:rPr>
                        <w:drawing>
                          <wp:inline distT="0" distB="0" distL="0" distR="0" wp14:anchorId="596AB011" wp14:editId="6CF14F58">
                            <wp:extent cx="418465" cy="418465"/>
                            <wp:effectExtent l="0" t="0" r="635" b="635"/>
                            <wp:docPr id="398" name="Picture 398"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3951" cy="423951"/>
                                    </a:xfrm>
                                    <a:prstGeom prst="rect">
                                      <a:avLst/>
                                    </a:prstGeom>
                                    <a:noFill/>
                                    <a:ln>
                                      <a:noFill/>
                                    </a:ln>
                                  </pic:spPr>
                                </pic:pic>
                              </a:graphicData>
                            </a:graphic>
                          </wp:inline>
                        </w:drawing>
                      </w:r>
                    </w:p>
                    <w:p w:rsidR="00C9790F" w:rsidRPr="00E751CE" w:rsidRDefault="00C9790F" w:rsidP="00573104">
                      <w:pPr>
                        <w:pStyle w:val="NoSpacing"/>
                        <w:jc w:val="center"/>
                        <w:rPr>
                          <w:sz w:val="14"/>
                          <w:szCs w:val="14"/>
                        </w:rPr>
                      </w:pPr>
                      <w:r w:rsidRPr="00E751CE">
                        <w:rPr>
                          <w:sz w:val="14"/>
                          <w:szCs w:val="14"/>
                        </w:rPr>
                        <w:t>Early</w:t>
                      </w:r>
                    </w:p>
                    <w:p w:rsidR="00C9790F" w:rsidRPr="00E751CE" w:rsidRDefault="00C9790F" w:rsidP="00573104">
                      <w:pPr>
                        <w:pStyle w:val="NoSpacing"/>
                        <w:jc w:val="center"/>
                        <w:rPr>
                          <w:sz w:val="14"/>
                          <w:szCs w:val="14"/>
                        </w:rPr>
                      </w:pPr>
                      <w:r w:rsidRPr="00E751CE">
                        <w:rPr>
                          <w:sz w:val="14"/>
                          <w:szCs w:val="14"/>
                        </w:rPr>
                        <w:t>Education</w:t>
                      </w:r>
                    </w:p>
                  </w:txbxContent>
                </v:textbox>
              </v:shape>
            </w:pict>
          </mc:Fallback>
        </mc:AlternateContent>
      </w:r>
      <w:r w:rsidR="00E751CE">
        <w:rPr>
          <w:b/>
          <w:noProof/>
        </w:rPr>
        <mc:AlternateContent>
          <mc:Choice Requires="wps">
            <w:drawing>
              <wp:anchor distT="0" distB="0" distL="114300" distR="114300" simplePos="0" relativeHeight="252357632" behindDoc="0" locked="0" layoutInCell="1" allowOverlap="1" wp14:anchorId="3404E43F" wp14:editId="3AB50EC4">
                <wp:simplePos x="0" y="0"/>
                <wp:positionH relativeFrom="column">
                  <wp:posOffset>4892425</wp:posOffset>
                </wp:positionH>
                <wp:positionV relativeFrom="paragraph">
                  <wp:posOffset>5360849</wp:posOffset>
                </wp:positionV>
                <wp:extent cx="676141" cy="869324"/>
                <wp:effectExtent l="0" t="0" r="0" b="6985"/>
                <wp:wrapNone/>
                <wp:docPr id="361" name="Text Box 361"/>
                <wp:cNvGraphicFramePr/>
                <a:graphic xmlns:a="http://schemas.openxmlformats.org/drawingml/2006/main">
                  <a:graphicData uri="http://schemas.microsoft.com/office/word/2010/wordprocessingShape">
                    <wps:wsp>
                      <wps:cNvSpPr txBox="1"/>
                      <wps:spPr>
                        <a:xfrm>
                          <a:off x="0" y="0"/>
                          <a:ext cx="676141" cy="8693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573104" w:rsidRDefault="00C9790F" w:rsidP="00573104">
                            <w:pPr>
                              <w:pStyle w:val="NoSpacing"/>
                              <w:jc w:val="center"/>
                              <w:rPr>
                                <w:sz w:val="18"/>
                                <w:szCs w:val="18"/>
                              </w:rPr>
                            </w:pPr>
                            <w:r w:rsidRPr="00573104">
                              <w:rPr>
                                <w:noProof/>
                                <w:sz w:val="18"/>
                                <w:szCs w:val="18"/>
                              </w:rPr>
                              <w:drawing>
                                <wp:inline distT="0" distB="0" distL="0" distR="0" wp14:anchorId="48254065" wp14:editId="58244B5D">
                                  <wp:extent cx="431165" cy="431165"/>
                                  <wp:effectExtent l="0" t="0" r="6985" b="6985"/>
                                  <wp:docPr id="399" name="Picture 399"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080" cy="440080"/>
                                          </a:xfrm>
                                          <a:prstGeom prst="rect">
                                            <a:avLst/>
                                          </a:prstGeom>
                                          <a:noFill/>
                                          <a:ln>
                                            <a:noFill/>
                                          </a:ln>
                                        </pic:spPr>
                                      </pic:pic>
                                    </a:graphicData>
                                  </a:graphic>
                                </wp:inline>
                              </w:drawing>
                            </w:r>
                          </w:p>
                          <w:p w:rsidR="00C9790F" w:rsidRPr="00E751CE" w:rsidRDefault="00C9790F" w:rsidP="00573104">
                            <w:pPr>
                              <w:pStyle w:val="NoSpacing"/>
                              <w:jc w:val="center"/>
                              <w:rPr>
                                <w:sz w:val="14"/>
                                <w:szCs w:val="14"/>
                              </w:rPr>
                            </w:pPr>
                            <w:r w:rsidRPr="00E751CE">
                              <w:rPr>
                                <w:sz w:val="14"/>
                                <w:szCs w:val="14"/>
                              </w:rPr>
                              <w:t>Quality</w:t>
                            </w:r>
                          </w:p>
                          <w:p w:rsidR="00C9790F" w:rsidRPr="00E751CE" w:rsidRDefault="00C9790F" w:rsidP="00573104">
                            <w:pPr>
                              <w:pStyle w:val="NoSpacing"/>
                              <w:jc w:val="center"/>
                              <w:rPr>
                                <w:sz w:val="14"/>
                                <w:szCs w:val="14"/>
                              </w:rPr>
                            </w:pPr>
                            <w:r w:rsidRPr="00E751CE">
                              <w:rPr>
                                <w:sz w:val="14"/>
                                <w:szCs w:val="14"/>
                              </w:rPr>
                              <w:t>Child C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1" o:spid="_x0000_s1043" type="#_x0000_t202" style="position:absolute;margin-left:385.25pt;margin-top:422.1pt;width:53.25pt;height:68.45pt;z-index:25235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" fillcolor="white [3201]" stroked="f" strokeweight=".5pt">
                <v:textbox>
                  <w:txbxContent>
                    <w:p w:rsidR="00C9790F" w:rsidRPr="00573104" w:rsidRDefault="00C9790F" w:rsidP="00573104">
                      <w:pPr>
                        <w:pStyle w:val="NoSpacing"/>
                        <w:jc w:val="center"/>
                        <w:rPr>
                          <w:sz w:val="18"/>
                          <w:szCs w:val="18"/>
                        </w:rPr>
                      </w:pPr>
                      <w:r w:rsidRPr="00573104">
                        <w:rPr>
                          <w:noProof/>
                          <w:sz w:val="18"/>
                          <w:szCs w:val="18"/>
                        </w:rPr>
                        <w:drawing>
                          <wp:inline distT="0" distB="0" distL="0" distR="0" wp14:anchorId="48254065" wp14:editId="58244B5D">
                            <wp:extent cx="431165" cy="431165"/>
                            <wp:effectExtent l="0" t="0" r="6985" b="6985"/>
                            <wp:docPr id="399" name="Picture 399"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080" cy="440080"/>
                                    </a:xfrm>
                                    <a:prstGeom prst="rect">
                                      <a:avLst/>
                                    </a:prstGeom>
                                    <a:noFill/>
                                    <a:ln>
                                      <a:noFill/>
                                    </a:ln>
                                  </pic:spPr>
                                </pic:pic>
                              </a:graphicData>
                            </a:graphic>
                          </wp:inline>
                        </w:drawing>
                      </w:r>
                    </w:p>
                    <w:p w:rsidR="00C9790F" w:rsidRPr="00E751CE" w:rsidRDefault="00C9790F" w:rsidP="00573104">
                      <w:pPr>
                        <w:pStyle w:val="NoSpacing"/>
                        <w:jc w:val="center"/>
                        <w:rPr>
                          <w:sz w:val="14"/>
                          <w:szCs w:val="14"/>
                        </w:rPr>
                      </w:pPr>
                      <w:r w:rsidRPr="00E751CE">
                        <w:rPr>
                          <w:sz w:val="14"/>
                          <w:szCs w:val="14"/>
                        </w:rPr>
                        <w:t>Quality</w:t>
                      </w:r>
                    </w:p>
                    <w:p w:rsidR="00C9790F" w:rsidRPr="00E751CE" w:rsidRDefault="00C9790F" w:rsidP="00573104">
                      <w:pPr>
                        <w:pStyle w:val="NoSpacing"/>
                        <w:jc w:val="center"/>
                        <w:rPr>
                          <w:sz w:val="14"/>
                          <w:szCs w:val="14"/>
                        </w:rPr>
                      </w:pPr>
                      <w:r w:rsidRPr="00E751CE">
                        <w:rPr>
                          <w:sz w:val="14"/>
                          <w:szCs w:val="14"/>
                        </w:rPr>
                        <w:t>Child Care</w:t>
                      </w:r>
                    </w:p>
                  </w:txbxContent>
                </v:textbox>
              </v:shape>
            </w:pict>
          </mc:Fallback>
        </mc:AlternateContent>
      </w:r>
      <w:r w:rsidR="00E751CE">
        <w:rPr>
          <w:b/>
          <w:noProof/>
        </w:rPr>
        <mc:AlternateContent>
          <mc:Choice Requires="wps">
            <w:drawing>
              <wp:anchor distT="0" distB="0" distL="114300" distR="114300" simplePos="0" relativeHeight="252356608" behindDoc="0" locked="0" layoutInCell="1" allowOverlap="1" wp14:anchorId="4F0452CA" wp14:editId="73E8E433">
                <wp:simplePos x="0" y="0"/>
                <wp:positionH relativeFrom="column">
                  <wp:posOffset>4333580</wp:posOffset>
                </wp:positionH>
                <wp:positionV relativeFrom="paragraph">
                  <wp:posOffset>5367189</wp:posOffset>
                </wp:positionV>
                <wp:extent cx="669702" cy="1249045"/>
                <wp:effectExtent l="0" t="0" r="0" b="8255"/>
                <wp:wrapNone/>
                <wp:docPr id="360" name="Text Box 360"/>
                <wp:cNvGraphicFramePr/>
                <a:graphic xmlns:a="http://schemas.openxmlformats.org/drawingml/2006/main">
                  <a:graphicData uri="http://schemas.microsoft.com/office/word/2010/wordprocessingShape">
                    <wps:wsp>
                      <wps:cNvSpPr txBox="1"/>
                      <wps:spPr>
                        <a:xfrm>
                          <a:off x="0" y="0"/>
                          <a:ext cx="669702" cy="12490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573104" w:rsidRDefault="00C9790F" w:rsidP="00573104">
                            <w:pPr>
                              <w:pStyle w:val="NoSpacing"/>
                              <w:rPr>
                                <w:sz w:val="18"/>
                                <w:szCs w:val="18"/>
                              </w:rPr>
                            </w:pPr>
                            <w:r w:rsidRPr="00573104">
                              <w:rPr>
                                <w:noProof/>
                                <w:sz w:val="18"/>
                                <w:szCs w:val="18"/>
                              </w:rPr>
                              <w:drawing>
                                <wp:inline distT="0" distB="0" distL="0" distR="0" wp14:anchorId="3EE39E63" wp14:editId="3D40101C">
                                  <wp:extent cx="437882" cy="437882"/>
                                  <wp:effectExtent l="0" t="0" r="635" b="635"/>
                                  <wp:docPr id="400" name="Picture 400"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056" cy="453056"/>
                                          </a:xfrm>
                                          <a:prstGeom prst="rect">
                                            <a:avLst/>
                                          </a:prstGeom>
                                          <a:noFill/>
                                          <a:ln>
                                            <a:noFill/>
                                          </a:ln>
                                        </pic:spPr>
                                      </pic:pic>
                                    </a:graphicData>
                                  </a:graphic>
                                </wp:inline>
                              </w:drawing>
                            </w:r>
                          </w:p>
                          <w:p w:rsidR="00C9790F" w:rsidRPr="00E751CE" w:rsidRDefault="00C9790F" w:rsidP="00E751CE">
                            <w:pPr>
                              <w:pStyle w:val="NoSpacing"/>
                              <w:jc w:val="center"/>
                              <w:rPr>
                                <w:sz w:val="14"/>
                                <w:szCs w:val="14"/>
                              </w:rPr>
                            </w:pPr>
                            <w:r w:rsidRPr="00E751CE">
                              <w:rPr>
                                <w:sz w:val="14"/>
                                <w:szCs w:val="14"/>
                              </w:rPr>
                              <w:t>Early</w:t>
                            </w:r>
                          </w:p>
                          <w:p w:rsidR="00C9790F" w:rsidRPr="00E751CE" w:rsidRDefault="00C9790F" w:rsidP="00E751CE">
                            <w:pPr>
                              <w:pStyle w:val="NoSpacing"/>
                              <w:jc w:val="center"/>
                              <w:rPr>
                                <w:sz w:val="14"/>
                                <w:szCs w:val="14"/>
                              </w:rPr>
                            </w:pPr>
                            <w:r w:rsidRPr="00E751CE">
                              <w:rPr>
                                <w:sz w:val="14"/>
                                <w:szCs w:val="14"/>
                              </w:rPr>
                              <w:t>Inter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60" o:spid="_x0000_s1044" type="#_x0000_t202" style="position:absolute;margin-left:341.25pt;margin-top:422.6pt;width:52.75pt;height:98.35pt;z-index:25235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" fillcolor="white [3201]" stroked="f" strokeweight=".5pt">
                <v:textbox>
                  <w:txbxContent>
                    <w:p w:rsidR="00C9790F" w:rsidRPr="00573104" w:rsidRDefault="00C9790F" w:rsidP="00573104">
                      <w:pPr>
                        <w:pStyle w:val="NoSpacing"/>
                        <w:rPr>
                          <w:sz w:val="18"/>
                          <w:szCs w:val="18"/>
                        </w:rPr>
                      </w:pPr>
                      <w:r w:rsidRPr="00573104">
                        <w:rPr>
                          <w:noProof/>
                          <w:sz w:val="18"/>
                          <w:szCs w:val="18"/>
                        </w:rPr>
                        <w:drawing>
                          <wp:inline distT="0" distB="0" distL="0" distR="0" wp14:anchorId="3EE39E63" wp14:editId="3D40101C">
                            <wp:extent cx="437882" cy="437882"/>
                            <wp:effectExtent l="0" t="0" r="635" b="635"/>
                            <wp:docPr id="400" name="Picture 400"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056" cy="453056"/>
                                    </a:xfrm>
                                    <a:prstGeom prst="rect">
                                      <a:avLst/>
                                    </a:prstGeom>
                                    <a:noFill/>
                                    <a:ln>
                                      <a:noFill/>
                                    </a:ln>
                                  </pic:spPr>
                                </pic:pic>
                              </a:graphicData>
                            </a:graphic>
                          </wp:inline>
                        </w:drawing>
                      </w:r>
                    </w:p>
                    <w:p w:rsidR="00C9790F" w:rsidRPr="00E751CE" w:rsidRDefault="00C9790F" w:rsidP="00E751CE">
                      <w:pPr>
                        <w:pStyle w:val="NoSpacing"/>
                        <w:jc w:val="center"/>
                        <w:rPr>
                          <w:sz w:val="14"/>
                          <w:szCs w:val="14"/>
                        </w:rPr>
                      </w:pPr>
                      <w:r w:rsidRPr="00E751CE">
                        <w:rPr>
                          <w:sz w:val="14"/>
                          <w:szCs w:val="14"/>
                        </w:rPr>
                        <w:t>Early</w:t>
                      </w:r>
                    </w:p>
                    <w:p w:rsidR="00C9790F" w:rsidRPr="00E751CE" w:rsidRDefault="00C9790F" w:rsidP="00E751CE">
                      <w:pPr>
                        <w:pStyle w:val="NoSpacing"/>
                        <w:jc w:val="center"/>
                        <w:rPr>
                          <w:sz w:val="14"/>
                          <w:szCs w:val="14"/>
                        </w:rPr>
                      </w:pPr>
                      <w:r w:rsidRPr="00E751CE">
                        <w:rPr>
                          <w:sz w:val="14"/>
                          <w:szCs w:val="14"/>
                        </w:rPr>
                        <w:t>Intervention</w:t>
                      </w:r>
                    </w:p>
                  </w:txbxContent>
                </v:textbox>
              </v:shape>
            </w:pict>
          </mc:Fallback>
        </mc:AlternateContent>
      </w:r>
      <w:r w:rsidR="00E751CE">
        <w:rPr>
          <w:b/>
          <w:noProof/>
        </w:rPr>
        <mc:AlternateContent>
          <mc:Choice Requires="wps">
            <w:drawing>
              <wp:anchor distT="0" distB="0" distL="114300" distR="114300" simplePos="0" relativeHeight="252355584" behindDoc="0" locked="0" layoutInCell="1" allowOverlap="1" wp14:anchorId="48876A0B" wp14:editId="0DFC0908">
                <wp:simplePos x="0" y="0"/>
                <wp:positionH relativeFrom="column">
                  <wp:posOffset>3682096</wp:posOffset>
                </wp:positionH>
                <wp:positionV relativeFrom="paragraph">
                  <wp:posOffset>5372744</wp:posOffset>
                </wp:positionV>
                <wp:extent cx="740536" cy="958850"/>
                <wp:effectExtent l="0" t="0" r="2540" b="0"/>
                <wp:wrapNone/>
                <wp:docPr id="359" name="Text Box 359"/>
                <wp:cNvGraphicFramePr/>
                <a:graphic xmlns:a="http://schemas.openxmlformats.org/drawingml/2006/main">
                  <a:graphicData uri="http://schemas.microsoft.com/office/word/2010/wordprocessingShape">
                    <wps:wsp>
                      <wps:cNvSpPr txBox="1"/>
                      <wps:spPr>
                        <a:xfrm>
                          <a:off x="0" y="0"/>
                          <a:ext cx="740536" cy="958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Default="00C9790F" w:rsidP="00E751CE">
                            <w:pPr>
                              <w:pStyle w:val="NoSpacing"/>
                              <w:jc w:val="center"/>
                            </w:pPr>
                            <w:r>
                              <w:rPr>
                                <w:noProof/>
                              </w:rPr>
                              <w:drawing>
                                <wp:inline distT="0" distB="0" distL="0" distR="0" wp14:anchorId="2AA97DA0" wp14:editId="43453326">
                                  <wp:extent cx="418563" cy="418563"/>
                                  <wp:effectExtent l="0" t="0" r="635" b="635"/>
                                  <wp:docPr id="401" name="Picture 401"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764" cy="424764"/>
                                          </a:xfrm>
                                          <a:prstGeom prst="rect">
                                            <a:avLst/>
                                          </a:prstGeom>
                                          <a:noFill/>
                                          <a:ln>
                                            <a:noFill/>
                                          </a:ln>
                                        </pic:spPr>
                                      </pic:pic>
                                    </a:graphicData>
                                  </a:graphic>
                                </wp:inline>
                              </w:drawing>
                            </w:r>
                          </w:p>
                          <w:p w:rsidR="00C9790F" w:rsidRPr="00E751CE" w:rsidRDefault="00C9790F" w:rsidP="00E751CE">
                            <w:pPr>
                              <w:pStyle w:val="NoSpacing"/>
                              <w:jc w:val="center"/>
                              <w:rPr>
                                <w:sz w:val="14"/>
                                <w:szCs w:val="14"/>
                              </w:rPr>
                            </w:pPr>
                            <w:r w:rsidRPr="00E751CE">
                              <w:rPr>
                                <w:sz w:val="14"/>
                                <w:szCs w:val="14"/>
                              </w:rPr>
                              <w:t>Family</w:t>
                            </w:r>
                          </w:p>
                          <w:p w:rsidR="00C9790F" w:rsidRPr="00E751CE" w:rsidRDefault="00C9790F" w:rsidP="00E751CE">
                            <w:pPr>
                              <w:pStyle w:val="NoSpacing"/>
                              <w:jc w:val="center"/>
                              <w:rPr>
                                <w:sz w:val="14"/>
                                <w:szCs w:val="14"/>
                              </w:rPr>
                            </w:pPr>
                            <w:r w:rsidRPr="00E751CE">
                              <w:rPr>
                                <w:sz w:val="14"/>
                                <w:szCs w:val="14"/>
                              </w:rPr>
                              <w:t>Strengthening</w:t>
                            </w:r>
                          </w:p>
                          <w:p w:rsidR="00C9790F" w:rsidRDefault="00C9790F" w:rsidP="00E751C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9" o:spid="_x0000_s1045" type="#_x0000_t202" style="position:absolute;margin-left:289.95pt;margin-top:423.05pt;width:58.3pt;height:75.5pt;z-index:25235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" fillcolor="white [3201]" stroked="f" strokeweight=".5pt">
                <v:textbox>
                  <w:txbxContent>
                    <w:p w:rsidR="00C9790F" w:rsidRDefault="00C9790F" w:rsidP="00E751CE">
                      <w:pPr>
                        <w:pStyle w:val="NoSpacing"/>
                        <w:jc w:val="center"/>
                      </w:pPr>
                      <w:r>
                        <w:rPr>
                          <w:noProof/>
                        </w:rPr>
                        <w:drawing>
                          <wp:inline distT="0" distB="0" distL="0" distR="0" wp14:anchorId="2AA97DA0" wp14:editId="43453326">
                            <wp:extent cx="418563" cy="418563"/>
                            <wp:effectExtent l="0" t="0" r="635" b="635"/>
                            <wp:docPr id="401" name="Picture 401"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764" cy="424764"/>
                                    </a:xfrm>
                                    <a:prstGeom prst="rect">
                                      <a:avLst/>
                                    </a:prstGeom>
                                    <a:noFill/>
                                    <a:ln>
                                      <a:noFill/>
                                    </a:ln>
                                  </pic:spPr>
                                </pic:pic>
                              </a:graphicData>
                            </a:graphic>
                          </wp:inline>
                        </w:drawing>
                      </w:r>
                    </w:p>
                    <w:p w:rsidR="00C9790F" w:rsidRPr="00E751CE" w:rsidRDefault="00C9790F" w:rsidP="00E751CE">
                      <w:pPr>
                        <w:pStyle w:val="NoSpacing"/>
                        <w:jc w:val="center"/>
                        <w:rPr>
                          <w:sz w:val="14"/>
                          <w:szCs w:val="14"/>
                        </w:rPr>
                      </w:pPr>
                      <w:r w:rsidRPr="00E751CE">
                        <w:rPr>
                          <w:sz w:val="14"/>
                          <w:szCs w:val="14"/>
                        </w:rPr>
                        <w:t>Family</w:t>
                      </w:r>
                    </w:p>
                    <w:p w:rsidR="00C9790F" w:rsidRPr="00E751CE" w:rsidRDefault="00C9790F" w:rsidP="00E751CE">
                      <w:pPr>
                        <w:pStyle w:val="NoSpacing"/>
                        <w:jc w:val="center"/>
                        <w:rPr>
                          <w:sz w:val="14"/>
                          <w:szCs w:val="14"/>
                        </w:rPr>
                      </w:pPr>
                      <w:r w:rsidRPr="00E751CE">
                        <w:rPr>
                          <w:sz w:val="14"/>
                          <w:szCs w:val="14"/>
                        </w:rPr>
                        <w:t>Strengthening</w:t>
                      </w:r>
                    </w:p>
                    <w:p w:rsidR="00C9790F" w:rsidRDefault="00C9790F" w:rsidP="00E751CE">
                      <w:pPr>
                        <w:jc w:val="center"/>
                      </w:pPr>
                    </w:p>
                  </w:txbxContent>
                </v:textbox>
              </v:shape>
            </w:pict>
          </mc:Fallback>
        </mc:AlternateContent>
      </w:r>
      <w:r w:rsidR="00E751CE">
        <w:rPr>
          <w:b/>
          <w:noProof/>
        </w:rPr>
        <mc:AlternateContent>
          <mc:Choice Requires="wps">
            <w:drawing>
              <wp:anchor distT="0" distB="0" distL="114300" distR="114300" simplePos="0" relativeHeight="252354560" behindDoc="0" locked="0" layoutInCell="1" allowOverlap="1" wp14:anchorId="18F33400" wp14:editId="451EB167">
                <wp:simplePos x="0" y="0"/>
                <wp:positionH relativeFrom="column">
                  <wp:posOffset>3135460</wp:posOffset>
                </wp:positionH>
                <wp:positionV relativeFrom="paragraph">
                  <wp:posOffset>5373540</wp:posOffset>
                </wp:positionV>
                <wp:extent cx="656823" cy="837127"/>
                <wp:effectExtent l="0" t="0" r="0" b="1270"/>
                <wp:wrapNone/>
                <wp:docPr id="358" name="Text Box 358"/>
                <wp:cNvGraphicFramePr/>
                <a:graphic xmlns:a="http://schemas.openxmlformats.org/drawingml/2006/main">
                  <a:graphicData uri="http://schemas.microsoft.com/office/word/2010/wordprocessingShape">
                    <wps:wsp>
                      <wps:cNvSpPr txBox="1"/>
                      <wps:spPr>
                        <a:xfrm>
                          <a:off x="0" y="0"/>
                          <a:ext cx="656823" cy="83712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Default="00C9790F" w:rsidP="0053205E">
                            <w:pPr>
                              <w:pStyle w:val="NoSpacing"/>
                              <w:jc w:val="center"/>
                            </w:pPr>
                            <w:r w:rsidRPr="00BC6BED">
                              <w:rPr>
                                <w:noProof/>
                              </w:rPr>
                              <w:drawing>
                                <wp:inline distT="0" distB="0" distL="0" distR="0" wp14:anchorId="03D35823" wp14:editId="5DE8E9BD">
                                  <wp:extent cx="415925" cy="415925"/>
                                  <wp:effectExtent l="0" t="0" r="3175" b="3175"/>
                                  <wp:docPr id="402" name="Picture 402"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170" cy="431170"/>
                                          </a:xfrm>
                                          <a:prstGeom prst="rect">
                                            <a:avLst/>
                                          </a:prstGeom>
                                          <a:noFill/>
                                          <a:ln>
                                            <a:noFill/>
                                          </a:ln>
                                        </pic:spPr>
                                      </pic:pic>
                                    </a:graphicData>
                                  </a:graphic>
                                </wp:inline>
                              </w:drawing>
                            </w:r>
                          </w:p>
                          <w:p w:rsidR="00C9790F" w:rsidRPr="00E751CE" w:rsidRDefault="00C9790F" w:rsidP="0053205E">
                            <w:pPr>
                              <w:pStyle w:val="NoSpacing"/>
                              <w:jc w:val="center"/>
                              <w:rPr>
                                <w:sz w:val="14"/>
                                <w:szCs w:val="14"/>
                              </w:rPr>
                            </w:pPr>
                            <w:r w:rsidRPr="00E751CE">
                              <w:rPr>
                                <w:sz w:val="14"/>
                                <w:szCs w:val="14"/>
                              </w:rPr>
                              <w:t>Heathy</w:t>
                            </w:r>
                          </w:p>
                          <w:p w:rsidR="00C9790F" w:rsidRPr="00E751CE" w:rsidRDefault="00C9790F" w:rsidP="0053205E">
                            <w:pPr>
                              <w:pStyle w:val="NoSpacing"/>
                              <w:jc w:val="center"/>
                              <w:rPr>
                                <w:sz w:val="14"/>
                                <w:szCs w:val="14"/>
                              </w:rPr>
                            </w:pPr>
                            <w:r w:rsidRPr="00E751CE">
                              <w:rPr>
                                <w:sz w:val="14"/>
                                <w:szCs w:val="14"/>
                              </w:rPr>
                              <w:t>Start</w:t>
                            </w:r>
                          </w:p>
                          <w:p w:rsidR="00C9790F" w:rsidRDefault="00C9790F" w:rsidP="0053205E">
                            <w:pPr>
                              <w:pStyle w:val="NoSpacing"/>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58" o:spid="_x0000_s1046" type="#_x0000_t202" style="position:absolute;margin-left:246.9pt;margin-top:423.1pt;width:51.7pt;height:65.9pt;z-index:25235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" fillcolor="white [3201]" stroked="f" strokeweight=".5pt">
                <v:textbox>
                  <w:txbxContent>
                    <w:p w:rsidR="00C9790F" w:rsidRDefault="00C9790F" w:rsidP="0053205E">
                      <w:pPr>
                        <w:pStyle w:val="NoSpacing"/>
                        <w:jc w:val="center"/>
                      </w:pPr>
                      <w:r w:rsidRPr="00BC6BED">
                        <w:rPr>
                          <w:noProof/>
                        </w:rPr>
                        <w:drawing>
                          <wp:inline distT="0" distB="0" distL="0" distR="0" wp14:anchorId="03D35823" wp14:editId="5DE8E9BD">
                            <wp:extent cx="415925" cy="415925"/>
                            <wp:effectExtent l="0" t="0" r="3175" b="3175"/>
                            <wp:docPr id="402" name="Picture 402"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170" cy="431170"/>
                                    </a:xfrm>
                                    <a:prstGeom prst="rect">
                                      <a:avLst/>
                                    </a:prstGeom>
                                    <a:noFill/>
                                    <a:ln>
                                      <a:noFill/>
                                    </a:ln>
                                  </pic:spPr>
                                </pic:pic>
                              </a:graphicData>
                            </a:graphic>
                          </wp:inline>
                        </w:drawing>
                      </w:r>
                    </w:p>
                    <w:p w:rsidR="00C9790F" w:rsidRPr="00E751CE" w:rsidRDefault="00C9790F" w:rsidP="0053205E">
                      <w:pPr>
                        <w:pStyle w:val="NoSpacing"/>
                        <w:jc w:val="center"/>
                        <w:rPr>
                          <w:sz w:val="14"/>
                          <w:szCs w:val="14"/>
                        </w:rPr>
                      </w:pPr>
                      <w:r w:rsidRPr="00E751CE">
                        <w:rPr>
                          <w:sz w:val="14"/>
                          <w:szCs w:val="14"/>
                        </w:rPr>
                        <w:t>Heathy</w:t>
                      </w:r>
                    </w:p>
                    <w:p w:rsidR="00C9790F" w:rsidRPr="00E751CE" w:rsidRDefault="00C9790F" w:rsidP="0053205E">
                      <w:pPr>
                        <w:pStyle w:val="NoSpacing"/>
                        <w:jc w:val="center"/>
                        <w:rPr>
                          <w:sz w:val="14"/>
                          <w:szCs w:val="14"/>
                        </w:rPr>
                      </w:pPr>
                      <w:r w:rsidRPr="00E751CE">
                        <w:rPr>
                          <w:sz w:val="14"/>
                          <w:szCs w:val="14"/>
                        </w:rPr>
                        <w:t>Start</w:t>
                      </w:r>
                    </w:p>
                    <w:p w:rsidR="00C9790F" w:rsidRDefault="00C9790F" w:rsidP="0053205E">
                      <w:pPr>
                        <w:pStyle w:val="NoSpacing"/>
                        <w:jc w:val="center"/>
                      </w:pPr>
                    </w:p>
                  </w:txbxContent>
                </v:textbox>
              </v:shape>
            </w:pict>
          </mc:Fallback>
        </mc:AlternateContent>
      </w:r>
      <w:r w:rsidR="00642A3B" w:rsidRPr="00AD355E">
        <w:rPr>
          <w:noProof/>
        </w:rPr>
        <mc:AlternateContent>
          <mc:Choice Requires="wps">
            <w:drawing>
              <wp:anchor distT="0" distB="0" distL="114300" distR="114300" simplePos="0" relativeHeight="252014592" behindDoc="1" locked="0" layoutInCell="1" allowOverlap="1" wp14:anchorId="4588883F" wp14:editId="21DFABD6">
                <wp:simplePos x="0" y="0"/>
                <wp:positionH relativeFrom="page">
                  <wp:posOffset>8010525</wp:posOffset>
                </wp:positionH>
                <wp:positionV relativeFrom="page">
                  <wp:posOffset>5953125</wp:posOffset>
                </wp:positionV>
                <wp:extent cx="1577340" cy="2066925"/>
                <wp:effectExtent l="19050" t="19050" r="22860" b="28575"/>
                <wp:wrapThrough wrapText="bothSides">
                  <wp:wrapPolygon edited="0">
                    <wp:start x="-261" y="-199"/>
                    <wp:lineTo x="-261" y="21700"/>
                    <wp:lineTo x="21652" y="21700"/>
                    <wp:lineTo x="21652" y="-199"/>
                    <wp:lineTo x="-261" y="-199"/>
                  </wp:wrapPolygon>
                </wp:wrapThrough>
                <wp:docPr id="98"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2066925"/>
                        </a:xfrm>
                        <a:prstGeom prst="rect">
                          <a:avLst/>
                        </a:prstGeom>
                        <a:solidFill>
                          <a:schemeClr val="bg1"/>
                        </a:solidFill>
                        <a:ln w="34925" cap="rnd">
                          <a:solidFill>
                            <a:srgbClr val="3366FF"/>
                          </a:solidFill>
                          <a:prstDash val="sysDot"/>
                          <a:miter lim="800000"/>
                          <a:headEnd/>
                          <a:tailEnd/>
                        </a:ln>
                        <a:extLst/>
                      </wps:spPr>
                      <wps:txbx>
                        <w:txbxContent>
                          <w:p w:rsidR="00C9790F" w:rsidRPr="00730838" w:rsidRDefault="00C9790F" w:rsidP="00CC37E9">
                            <w:pPr>
                              <w:pStyle w:val="BodyText"/>
                              <w:spacing w:before="120" w:line="240" w:lineRule="auto"/>
                              <w:jc w:val="right"/>
                              <w:rPr>
                                <w:rFonts w:ascii="Arial" w:hAnsi="Arial"/>
                                <w:sz w:val="20"/>
                              </w:rPr>
                            </w:pPr>
                            <w:hyperlink r:id="rId27" w:history="1">
                              <w:r w:rsidRPr="007D5CAB">
                                <w:rPr>
                                  <w:rStyle w:val="Hyperlink"/>
                                  <w:rFonts w:ascii="Arial" w:hAnsi="Arial"/>
                                  <w:b/>
                                  <w:color w:val="auto"/>
                                  <w:sz w:val="20"/>
                                  <w:u w:val="none"/>
                                </w:rPr>
                                <w:t>www.yourwebsite.org</w:t>
                              </w:r>
                            </w:hyperlink>
                          </w:p>
                        </w:txbxContent>
                      </wps:txbx>
                      <wps:bodyPr rot="0" vert="horz" wrap="square" lIns="73152" tIns="73152" rIns="73152" bIns="73152" anchor="ctr" anchorCtr="0" upright="1">
                        <a:noAutofit/>
                      </wps:bodyPr>
                    </wps:wsp>
                  </a:graphicData>
                </a:graphic>
                <wp14:sizeRelH relativeFrom="page">
                  <wp14:pctWidth>0</wp14:pctWidth>
                </wp14:sizeRelH>
                <wp14:sizeRelV relativeFrom="page">
                  <wp14:pctHeight>0</wp14:pctHeight>
                </wp14:sizeRelV>
              </wp:anchor>
            </w:drawing>
          </mc:Choice>
          <mc:Fallback>
            <w:pict>
              <v:shape id="Text Box 303" o:spid="_x0000_s1047" type="#_x0000_t202" style="position:absolute;margin-left:630.75pt;margin-top:468.75pt;width:124.2pt;height:162.75pt;z-index:-25130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" fillcolor="white [3212]" strokecolor="#36f" strokeweight="2.75pt">
                <v:stroke dashstyle="1 1" endcap="round"/>
                <v:textbox inset="5.76pt,5.76pt,5.76pt,5.76pt">
                  <w:txbxContent>
                    <w:p w:rsidR="00C9790F" w:rsidRPr="00730838" w:rsidRDefault="00C9790F" w:rsidP="00CC37E9">
                      <w:pPr>
                        <w:pStyle w:val="BodyText"/>
                        <w:spacing w:before="120" w:line="240" w:lineRule="auto"/>
                        <w:jc w:val="right"/>
                        <w:rPr>
                          <w:rFonts w:ascii="Arial" w:hAnsi="Arial"/>
                          <w:sz w:val="20"/>
                        </w:rPr>
                      </w:pPr>
                      <w:hyperlink r:id="rId28" w:history="1">
                        <w:r w:rsidRPr="007D5CAB">
                          <w:rPr>
                            <w:rStyle w:val="Hyperlink"/>
                            <w:rFonts w:ascii="Arial" w:hAnsi="Arial"/>
                            <w:b/>
                            <w:color w:val="auto"/>
                            <w:sz w:val="20"/>
                            <w:u w:val="none"/>
                          </w:rPr>
                          <w:t>www.yourwebsite.org</w:t>
                        </w:r>
                      </w:hyperlink>
                    </w:p>
                  </w:txbxContent>
                </v:textbox>
                <w10:wrap type="through" anchorx="page" anchory="page"/>
              </v:shape>
            </w:pict>
          </mc:Fallback>
        </mc:AlternateContent>
      </w:r>
      <w:r w:rsidR="00CC37E9" w:rsidRPr="00AD355E">
        <w:br w:type="page"/>
      </w:r>
    </w:p>
    <w:p w:rsidR="0049613E" w:rsidRDefault="00F87B35" w:rsidP="00CC37E9">
      <w:pPr>
        <w:pStyle w:val="BodyText"/>
        <w:spacing w:before="120" w:line="240" w:lineRule="auto"/>
      </w:pPr>
      <w:r>
        <w:rPr>
          <w:noProof/>
        </w:rPr>
        <w:lastRenderedPageBreak/>
        <mc:AlternateContent>
          <mc:Choice Requires="wpg">
            <w:drawing>
              <wp:anchor distT="0" distB="0" distL="114300" distR="114300" simplePos="0" relativeHeight="252437504" behindDoc="0" locked="0" layoutInCell="1" allowOverlap="1" wp14:anchorId="1CCFE725" wp14:editId="6EE324F8">
                <wp:simplePos x="0" y="0"/>
                <wp:positionH relativeFrom="margin">
                  <wp:posOffset>5535295</wp:posOffset>
                </wp:positionH>
                <wp:positionV relativeFrom="paragraph">
                  <wp:posOffset>-742315</wp:posOffset>
                </wp:positionV>
                <wp:extent cx="1356995" cy="1114425"/>
                <wp:effectExtent l="76200" t="76200" r="90805" b="142875"/>
                <wp:wrapNone/>
                <wp:docPr id="9" name="Counties"/>
                <wp:cNvGraphicFramePr/>
                <a:graphic xmlns:a="http://schemas.openxmlformats.org/drawingml/2006/main">
                  <a:graphicData uri="http://schemas.microsoft.com/office/word/2010/wordprocessingGroup">
                    <wpg:wgp>
                      <wpg:cNvGrpSpPr/>
                      <wpg:grpSpPr>
                        <a:xfrm>
                          <a:off x="0" y="0"/>
                          <a:ext cx="1356995" cy="1114425"/>
                          <a:chOff x="0" y="0"/>
                          <a:chExt cx="6309294" cy="4960128"/>
                        </a:xfrm>
                        <a:effectLst>
                          <a:outerShdw blurRad="88900" dist="25400" dir="3000000" sx="99000" sy="99000" algn="ctr" rotWithShape="0">
                            <a:srgbClr val="000000">
                              <a:alpha val="43000"/>
                            </a:srgbClr>
                          </a:outerShdw>
                        </a:effectLst>
                      </wpg:grpSpPr>
                      <wps:wsp>
                        <wps:cNvPr id="13" name="CALHOUN"/>
                        <wps:cNvSpPr>
                          <a:spLocks/>
                        </wps:cNvSpPr>
                        <wps:spPr bwMode="auto">
                          <a:xfrm>
                            <a:off x="3024756" y="2080311"/>
                            <a:ext cx="733425" cy="655638"/>
                          </a:xfrm>
                          <a:custGeom>
                            <a:avLst/>
                            <a:gdLst>
                              <a:gd name="T0" fmla="*/ 10 w 280"/>
                              <a:gd name="T1" fmla="*/ 16 h 250"/>
                              <a:gd name="T2" fmla="*/ 2 w 280"/>
                              <a:gd name="T3" fmla="*/ 76 h 250"/>
                              <a:gd name="T4" fmla="*/ 18 w 280"/>
                              <a:gd name="T5" fmla="*/ 65 h 250"/>
                              <a:gd name="T6" fmla="*/ 66 w 280"/>
                              <a:gd name="T7" fmla="*/ 72 h 250"/>
                              <a:gd name="T8" fmla="*/ 54 w 280"/>
                              <a:gd name="T9" fmla="*/ 82 h 250"/>
                              <a:gd name="T10" fmla="*/ 49 w 280"/>
                              <a:gd name="T11" fmla="*/ 85 h 250"/>
                              <a:gd name="T12" fmla="*/ 27 w 280"/>
                              <a:gd name="T13" fmla="*/ 93 h 250"/>
                              <a:gd name="T14" fmla="*/ 7 w 280"/>
                              <a:gd name="T15" fmla="*/ 104 h 250"/>
                              <a:gd name="T16" fmla="*/ 46 w 280"/>
                              <a:gd name="T17" fmla="*/ 155 h 250"/>
                              <a:gd name="T18" fmla="*/ 59 w 280"/>
                              <a:gd name="T19" fmla="*/ 164 h 250"/>
                              <a:gd name="T20" fmla="*/ 95 w 280"/>
                              <a:gd name="T21" fmla="*/ 159 h 250"/>
                              <a:gd name="T22" fmla="*/ 108 w 280"/>
                              <a:gd name="T23" fmla="*/ 162 h 250"/>
                              <a:gd name="T24" fmla="*/ 128 w 280"/>
                              <a:gd name="T25" fmla="*/ 169 h 250"/>
                              <a:gd name="T26" fmla="*/ 205 w 280"/>
                              <a:gd name="T27" fmla="*/ 245 h 250"/>
                              <a:gd name="T28" fmla="*/ 220 w 280"/>
                              <a:gd name="T29" fmla="*/ 239 h 250"/>
                              <a:gd name="T30" fmla="*/ 233 w 280"/>
                              <a:gd name="T31" fmla="*/ 205 h 250"/>
                              <a:gd name="T32" fmla="*/ 259 w 280"/>
                              <a:gd name="T33" fmla="*/ 194 h 250"/>
                              <a:gd name="T34" fmla="*/ 276 w 280"/>
                              <a:gd name="T35" fmla="*/ 204 h 250"/>
                              <a:gd name="T36" fmla="*/ 280 w 280"/>
                              <a:gd name="T37" fmla="*/ 194 h 250"/>
                              <a:gd name="T38" fmla="*/ 267 w 280"/>
                              <a:gd name="T39" fmla="*/ 166 h 250"/>
                              <a:gd name="T40" fmla="*/ 263 w 280"/>
                              <a:gd name="T41" fmla="*/ 145 h 250"/>
                              <a:gd name="T42" fmla="*/ 263 w 280"/>
                              <a:gd name="T43" fmla="*/ 143 h 250"/>
                              <a:gd name="T44" fmla="*/ 246 w 280"/>
                              <a:gd name="T45" fmla="*/ 123 h 250"/>
                              <a:gd name="T46" fmla="*/ 230 w 280"/>
                              <a:gd name="T47" fmla="*/ 107 h 250"/>
                              <a:gd name="T48" fmla="*/ 216 w 280"/>
                              <a:gd name="T49" fmla="*/ 84 h 250"/>
                              <a:gd name="T50" fmla="*/ 208 w 280"/>
                              <a:gd name="T51" fmla="*/ 80 h 250"/>
                              <a:gd name="T52" fmla="*/ 176 w 280"/>
                              <a:gd name="T53" fmla="*/ 70 h 250"/>
                              <a:gd name="T54" fmla="*/ 154 w 280"/>
                              <a:gd name="T55" fmla="*/ 66 h 250"/>
                              <a:gd name="T56" fmla="*/ 130 w 280"/>
                              <a:gd name="T57" fmla="*/ 67 h 250"/>
                              <a:gd name="T58" fmla="*/ 92 w 280"/>
                              <a:gd name="T59" fmla="*/ 41 h 250"/>
                              <a:gd name="T60" fmla="*/ 69 w 280"/>
                              <a:gd name="T61" fmla="*/ 30 h 250"/>
                              <a:gd name="T62" fmla="*/ 50 w 280"/>
                              <a:gd name="T63" fmla="*/ 22 h 250"/>
                              <a:gd name="T64" fmla="*/ 31 w 280"/>
                              <a:gd name="T65" fmla="*/ 9 h 250"/>
                              <a:gd name="T66" fmla="*/ 25 w 280"/>
                              <a:gd name="T67" fmla="*/ 1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80" h="250">
                                <a:moveTo>
                                  <a:pt x="18" y="1"/>
                                </a:moveTo>
                                <a:cubicBezTo>
                                  <a:pt x="12" y="7"/>
                                  <a:pt x="10" y="5"/>
                                  <a:pt x="10" y="16"/>
                                </a:cubicBezTo>
                                <a:cubicBezTo>
                                  <a:pt x="10" y="28"/>
                                  <a:pt x="8" y="42"/>
                                  <a:pt x="4" y="53"/>
                                </a:cubicBezTo>
                                <a:cubicBezTo>
                                  <a:pt x="2" y="60"/>
                                  <a:pt x="0" y="69"/>
                                  <a:pt x="2" y="76"/>
                                </a:cubicBezTo>
                                <a:cubicBezTo>
                                  <a:pt x="2" y="79"/>
                                  <a:pt x="5" y="80"/>
                                  <a:pt x="7" y="81"/>
                                </a:cubicBezTo>
                                <a:cubicBezTo>
                                  <a:pt x="9" y="82"/>
                                  <a:pt x="15" y="68"/>
                                  <a:pt x="18" y="65"/>
                                </a:cubicBezTo>
                                <a:cubicBezTo>
                                  <a:pt x="24" y="60"/>
                                  <a:pt x="38" y="60"/>
                                  <a:pt x="45" y="61"/>
                                </a:cubicBezTo>
                                <a:cubicBezTo>
                                  <a:pt x="50" y="62"/>
                                  <a:pt x="62" y="69"/>
                                  <a:pt x="66" y="72"/>
                                </a:cubicBezTo>
                                <a:cubicBezTo>
                                  <a:pt x="66" y="72"/>
                                  <a:pt x="66" y="73"/>
                                  <a:pt x="66" y="73"/>
                                </a:cubicBezTo>
                                <a:cubicBezTo>
                                  <a:pt x="66" y="75"/>
                                  <a:pt x="56" y="80"/>
                                  <a:pt x="54" y="82"/>
                                </a:cubicBezTo>
                                <a:cubicBezTo>
                                  <a:pt x="53" y="83"/>
                                  <a:pt x="52" y="84"/>
                                  <a:pt x="51" y="84"/>
                                </a:cubicBezTo>
                                <a:cubicBezTo>
                                  <a:pt x="50" y="84"/>
                                  <a:pt x="50" y="85"/>
                                  <a:pt x="49" y="85"/>
                                </a:cubicBezTo>
                                <a:cubicBezTo>
                                  <a:pt x="47" y="87"/>
                                  <a:pt x="40" y="90"/>
                                  <a:pt x="36" y="91"/>
                                </a:cubicBezTo>
                                <a:cubicBezTo>
                                  <a:pt x="33" y="91"/>
                                  <a:pt x="30" y="92"/>
                                  <a:pt x="27" y="93"/>
                                </a:cubicBezTo>
                                <a:cubicBezTo>
                                  <a:pt x="24" y="95"/>
                                  <a:pt x="21" y="96"/>
                                  <a:pt x="17" y="98"/>
                                </a:cubicBezTo>
                                <a:cubicBezTo>
                                  <a:pt x="7" y="104"/>
                                  <a:pt x="7" y="104"/>
                                  <a:pt x="7" y="104"/>
                                </a:cubicBezTo>
                                <a:cubicBezTo>
                                  <a:pt x="7" y="104"/>
                                  <a:pt x="7" y="104"/>
                                  <a:pt x="7" y="104"/>
                                </a:cubicBezTo>
                                <a:cubicBezTo>
                                  <a:pt x="46" y="155"/>
                                  <a:pt x="46" y="155"/>
                                  <a:pt x="46" y="155"/>
                                </a:cubicBezTo>
                                <a:cubicBezTo>
                                  <a:pt x="59" y="142"/>
                                  <a:pt x="59" y="142"/>
                                  <a:pt x="59" y="142"/>
                                </a:cubicBezTo>
                                <a:cubicBezTo>
                                  <a:pt x="59" y="164"/>
                                  <a:pt x="59" y="164"/>
                                  <a:pt x="59" y="164"/>
                                </a:cubicBezTo>
                                <a:cubicBezTo>
                                  <a:pt x="68" y="165"/>
                                  <a:pt x="75" y="164"/>
                                  <a:pt x="83" y="162"/>
                                </a:cubicBezTo>
                                <a:cubicBezTo>
                                  <a:pt x="88" y="161"/>
                                  <a:pt x="90" y="159"/>
                                  <a:pt x="95" y="159"/>
                                </a:cubicBezTo>
                                <a:cubicBezTo>
                                  <a:pt x="98" y="159"/>
                                  <a:pt x="104" y="159"/>
                                  <a:pt x="107" y="161"/>
                                </a:cubicBezTo>
                                <a:cubicBezTo>
                                  <a:pt x="107" y="161"/>
                                  <a:pt x="108" y="162"/>
                                  <a:pt x="108" y="162"/>
                                </a:cubicBezTo>
                                <a:cubicBezTo>
                                  <a:pt x="110" y="162"/>
                                  <a:pt x="113" y="163"/>
                                  <a:pt x="115" y="164"/>
                                </a:cubicBezTo>
                                <a:cubicBezTo>
                                  <a:pt x="128" y="169"/>
                                  <a:pt x="128" y="169"/>
                                  <a:pt x="128" y="169"/>
                                </a:cubicBezTo>
                                <a:cubicBezTo>
                                  <a:pt x="181" y="215"/>
                                  <a:pt x="181" y="215"/>
                                  <a:pt x="181" y="215"/>
                                </a:cubicBezTo>
                                <a:cubicBezTo>
                                  <a:pt x="182" y="228"/>
                                  <a:pt x="190" y="245"/>
                                  <a:pt x="205" y="245"/>
                                </a:cubicBezTo>
                                <a:cubicBezTo>
                                  <a:pt x="210" y="246"/>
                                  <a:pt x="214" y="250"/>
                                  <a:pt x="220" y="250"/>
                                </a:cubicBezTo>
                                <a:cubicBezTo>
                                  <a:pt x="229" y="250"/>
                                  <a:pt x="222" y="243"/>
                                  <a:pt x="220" y="239"/>
                                </a:cubicBezTo>
                                <a:cubicBezTo>
                                  <a:pt x="215" y="232"/>
                                  <a:pt x="230" y="219"/>
                                  <a:pt x="233" y="212"/>
                                </a:cubicBezTo>
                                <a:cubicBezTo>
                                  <a:pt x="234" y="209"/>
                                  <a:pt x="236" y="207"/>
                                  <a:pt x="233" y="205"/>
                                </a:cubicBezTo>
                                <a:cubicBezTo>
                                  <a:pt x="228" y="200"/>
                                  <a:pt x="225" y="198"/>
                                  <a:pt x="232" y="195"/>
                                </a:cubicBezTo>
                                <a:cubicBezTo>
                                  <a:pt x="242" y="192"/>
                                  <a:pt x="250" y="190"/>
                                  <a:pt x="259" y="194"/>
                                </a:cubicBezTo>
                                <a:cubicBezTo>
                                  <a:pt x="264" y="196"/>
                                  <a:pt x="270" y="209"/>
                                  <a:pt x="275" y="209"/>
                                </a:cubicBezTo>
                                <a:cubicBezTo>
                                  <a:pt x="275" y="207"/>
                                  <a:pt x="275" y="205"/>
                                  <a:pt x="276" y="204"/>
                                </a:cubicBezTo>
                                <a:cubicBezTo>
                                  <a:pt x="280" y="194"/>
                                  <a:pt x="280" y="194"/>
                                  <a:pt x="280" y="194"/>
                                </a:cubicBezTo>
                                <a:cubicBezTo>
                                  <a:pt x="280" y="194"/>
                                  <a:pt x="280" y="194"/>
                                  <a:pt x="280" y="194"/>
                                </a:cubicBezTo>
                                <a:cubicBezTo>
                                  <a:pt x="273" y="182"/>
                                  <a:pt x="273" y="182"/>
                                  <a:pt x="273" y="182"/>
                                </a:cubicBezTo>
                                <a:cubicBezTo>
                                  <a:pt x="271" y="177"/>
                                  <a:pt x="269" y="171"/>
                                  <a:pt x="267" y="166"/>
                                </a:cubicBezTo>
                                <a:cubicBezTo>
                                  <a:pt x="266" y="161"/>
                                  <a:pt x="264" y="157"/>
                                  <a:pt x="264" y="152"/>
                                </a:cubicBezTo>
                                <a:cubicBezTo>
                                  <a:pt x="264" y="151"/>
                                  <a:pt x="264" y="146"/>
                                  <a:pt x="263" y="145"/>
                                </a:cubicBezTo>
                                <a:cubicBezTo>
                                  <a:pt x="263" y="144"/>
                                  <a:pt x="263" y="143"/>
                                  <a:pt x="263" y="143"/>
                                </a:cubicBezTo>
                                <a:cubicBezTo>
                                  <a:pt x="263" y="143"/>
                                  <a:pt x="263" y="143"/>
                                  <a:pt x="263" y="143"/>
                                </a:cubicBezTo>
                                <a:cubicBezTo>
                                  <a:pt x="253" y="137"/>
                                  <a:pt x="253" y="137"/>
                                  <a:pt x="253" y="137"/>
                                </a:cubicBezTo>
                                <a:cubicBezTo>
                                  <a:pt x="248" y="131"/>
                                  <a:pt x="247" y="130"/>
                                  <a:pt x="246" y="123"/>
                                </a:cubicBezTo>
                                <a:cubicBezTo>
                                  <a:pt x="244" y="115"/>
                                  <a:pt x="239" y="122"/>
                                  <a:pt x="234" y="117"/>
                                </a:cubicBezTo>
                                <a:cubicBezTo>
                                  <a:pt x="232" y="115"/>
                                  <a:pt x="230" y="109"/>
                                  <a:pt x="230" y="107"/>
                                </a:cubicBezTo>
                                <a:cubicBezTo>
                                  <a:pt x="227" y="103"/>
                                  <a:pt x="223" y="102"/>
                                  <a:pt x="220" y="98"/>
                                </a:cubicBezTo>
                                <a:cubicBezTo>
                                  <a:pt x="217" y="95"/>
                                  <a:pt x="217" y="89"/>
                                  <a:pt x="216" y="84"/>
                                </a:cubicBezTo>
                                <a:cubicBezTo>
                                  <a:pt x="216" y="84"/>
                                  <a:pt x="216" y="84"/>
                                  <a:pt x="216" y="84"/>
                                </a:cubicBezTo>
                                <a:cubicBezTo>
                                  <a:pt x="208" y="80"/>
                                  <a:pt x="208" y="80"/>
                                  <a:pt x="208" y="80"/>
                                </a:cubicBezTo>
                                <a:cubicBezTo>
                                  <a:pt x="206" y="78"/>
                                  <a:pt x="198" y="65"/>
                                  <a:pt x="197" y="65"/>
                                </a:cubicBezTo>
                                <a:cubicBezTo>
                                  <a:pt x="188" y="65"/>
                                  <a:pt x="186" y="80"/>
                                  <a:pt x="176" y="70"/>
                                </a:cubicBezTo>
                                <a:cubicBezTo>
                                  <a:pt x="171" y="65"/>
                                  <a:pt x="167" y="72"/>
                                  <a:pt x="161" y="70"/>
                                </a:cubicBezTo>
                                <a:cubicBezTo>
                                  <a:pt x="159" y="70"/>
                                  <a:pt x="156" y="68"/>
                                  <a:pt x="154" y="66"/>
                                </a:cubicBezTo>
                                <a:cubicBezTo>
                                  <a:pt x="149" y="66"/>
                                  <a:pt x="146" y="67"/>
                                  <a:pt x="141" y="69"/>
                                </a:cubicBezTo>
                                <a:cubicBezTo>
                                  <a:pt x="136" y="71"/>
                                  <a:pt x="135" y="69"/>
                                  <a:pt x="130" y="67"/>
                                </a:cubicBezTo>
                                <a:cubicBezTo>
                                  <a:pt x="111" y="55"/>
                                  <a:pt x="111" y="55"/>
                                  <a:pt x="111" y="55"/>
                                </a:cubicBezTo>
                                <a:cubicBezTo>
                                  <a:pt x="92" y="41"/>
                                  <a:pt x="92" y="41"/>
                                  <a:pt x="92" y="41"/>
                                </a:cubicBezTo>
                                <a:cubicBezTo>
                                  <a:pt x="86" y="37"/>
                                  <a:pt x="77" y="48"/>
                                  <a:pt x="72" y="40"/>
                                </a:cubicBezTo>
                                <a:cubicBezTo>
                                  <a:pt x="71" y="38"/>
                                  <a:pt x="71" y="31"/>
                                  <a:pt x="69" y="30"/>
                                </a:cubicBezTo>
                                <a:cubicBezTo>
                                  <a:pt x="65" y="30"/>
                                  <a:pt x="62" y="32"/>
                                  <a:pt x="59" y="31"/>
                                </a:cubicBezTo>
                                <a:cubicBezTo>
                                  <a:pt x="56" y="29"/>
                                  <a:pt x="52" y="24"/>
                                  <a:pt x="50" y="22"/>
                                </a:cubicBezTo>
                                <a:cubicBezTo>
                                  <a:pt x="44" y="17"/>
                                  <a:pt x="38" y="20"/>
                                  <a:pt x="33" y="13"/>
                                </a:cubicBezTo>
                                <a:cubicBezTo>
                                  <a:pt x="32" y="12"/>
                                  <a:pt x="31" y="10"/>
                                  <a:pt x="31" y="9"/>
                                </a:cubicBezTo>
                                <a:cubicBezTo>
                                  <a:pt x="30" y="7"/>
                                  <a:pt x="29" y="2"/>
                                  <a:pt x="27" y="1"/>
                                </a:cubicBezTo>
                                <a:cubicBezTo>
                                  <a:pt x="26" y="1"/>
                                  <a:pt x="26" y="1"/>
                                  <a:pt x="25" y="1"/>
                                </a:cubicBezTo>
                                <a:cubicBezTo>
                                  <a:pt x="23" y="1"/>
                                  <a:pt x="20" y="0"/>
                                  <a:pt x="18" y="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7" name="LEXINGTON"/>
                        <wps:cNvSpPr>
                          <a:spLocks/>
                        </wps:cNvSpPr>
                        <wps:spPr bwMode="auto">
                          <a:xfrm>
                            <a:off x="2345306" y="1578661"/>
                            <a:ext cx="852488" cy="863600"/>
                          </a:xfrm>
                          <a:custGeom>
                            <a:avLst/>
                            <a:gdLst>
                              <a:gd name="T0" fmla="*/ 277 w 325"/>
                              <a:gd name="T1" fmla="*/ 192 h 329"/>
                              <a:gd name="T2" fmla="*/ 269 w 325"/>
                              <a:gd name="T3" fmla="*/ 207 h 329"/>
                              <a:gd name="T4" fmla="*/ 263 w 325"/>
                              <a:gd name="T5" fmla="*/ 244 h 329"/>
                              <a:gd name="T6" fmla="*/ 261 w 325"/>
                              <a:gd name="T7" fmla="*/ 267 h 329"/>
                              <a:gd name="T8" fmla="*/ 266 w 325"/>
                              <a:gd name="T9" fmla="*/ 272 h 329"/>
                              <a:gd name="T10" fmla="*/ 277 w 325"/>
                              <a:gd name="T11" fmla="*/ 256 h 329"/>
                              <a:gd name="T12" fmla="*/ 304 w 325"/>
                              <a:gd name="T13" fmla="*/ 252 h 329"/>
                              <a:gd name="T14" fmla="*/ 325 w 325"/>
                              <a:gd name="T15" fmla="*/ 263 h 329"/>
                              <a:gd name="T16" fmla="*/ 325 w 325"/>
                              <a:gd name="T17" fmla="*/ 264 h 329"/>
                              <a:gd name="T18" fmla="*/ 313 w 325"/>
                              <a:gd name="T19" fmla="*/ 273 h 329"/>
                              <a:gd name="T20" fmla="*/ 310 w 325"/>
                              <a:gd name="T21" fmla="*/ 275 h 329"/>
                              <a:gd name="T22" fmla="*/ 308 w 325"/>
                              <a:gd name="T23" fmla="*/ 276 h 329"/>
                              <a:gd name="T24" fmla="*/ 295 w 325"/>
                              <a:gd name="T25" fmla="*/ 282 h 329"/>
                              <a:gd name="T26" fmla="*/ 286 w 325"/>
                              <a:gd name="T27" fmla="*/ 284 h 329"/>
                              <a:gd name="T28" fmla="*/ 276 w 325"/>
                              <a:gd name="T29" fmla="*/ 289 h 329"/>
                              <a:gd name="T30" fmla="*/ 266 w 325"/>
                              <a:gd name="T31" fmla="*/ 295 h 329"/>
                              <a:gd name="T32" fmla="*/ 266 w 325"/>
                              <a:gd name="T33" fmla="*/ 295 h 329"/>
                              <a:gd name="T34" fmla="*/ 194 w 325"/>
                              <a:gd name="T35" fmla="*/ 329 h 329"/>
                              <a:gd name="T36" fmla="*/ 194 w 325"/>
                              <a:gd name="T37" fmla="*/ 329 h 329"/>
                              <a:gd name="T38" fmla="*/ 171 w 325"/>
                              <a:gd name="T39" fmla="*/ 315 h 329"/>
                              <a:gd name="T40" fmla="*/ 142 w 325"/>
                              <a:gd name="T41" fmla="*/ 300 h 329"/>
                              <a:gd name="T42" fmla="*/ 114 w 325"/>
                              <a:gd name="T43" fmla="*/ 284 h 329"/>
                              <a:gd name="T44" fmla="*/ 91 w 325"/>
                              <a:gd name="T45" fmla="*/ 282 h 329"/>
                              <a:gd name="T46" fmla="*/ 74 w 325"/>
                              <a:gd name="T47" fmla="*/ 269 h 329"/>
                              <a:gd name="T48" fmla="*/ 72 w 325"/>
                              <a:gd name="T49" fmla="*/ 265 h 329"/>
                              <a:gd name="T50" fmla="*/ 72 w 325"/>
                              <a:gd name="T51" fmla="*/ 263 h 329"/>
                              <a:gd name="T52" fmla="*/ 71 w 325"/>
                              <a:gd name="T53" fmla="*/ 260 h 329"/>
                              <a:gd name="T54" fmla="*/ 38 w 325"/>
                              <a:gd name="T55" fmla="*/ 234 h 329"/>
                              <a:gd name="T56" fmla="*/ 13 w 325"/>
                              <a:gd name="T57" fmla="*/ 203 h 329"/>
                              <a:gd name="T58" fmla="*/ 8 w 325"/>
                              <a:gd name="T59" fmla="*/ 199 h 329"/>
                              <a:gd name="T60" fmla="*/ 7 w 325"/>
                              <a:gd name="T61" fmla="*/ 199 h 329"/>
                              <a:gd name="T62" fmla="*/ 0 w 325"/>
                              <a:gd name="T63" fmla="*/ 196 h 329"/>
                              <a:gd name="T64" fmla="*/ 0 w 325"/>
                              <a:gd name="T65" fmla="*/ 196 h 329"/>
                              <a:gd name="T66" fmla="*/ 27 w 325"/>
                              <a:gd name="T67" fmla="*/ 128 h 329"/>
                              <a:gd name="T68" fmla="*/ 52 w 325"/>
                              <a:gd name="T69" fmla="*/ 73 h 329"/>
                              <a:gd name="T70" fmla="*/ 52 w 325"/>
                              <a:gd name="T71" fmla="*/ 73 h 329"/>
                              <a:gd name="T72" fmla="*/ 54 w 325"/>
                              <a:gd name="T73" fmla="*/ 72 h 329"/>
                              <a:gd name="T74" fmla="*/ 67 w 325"/>
                              <a:gd name="T75" fmla="*/ 70 h 329"/>
                              <a:gd name="T76" fmla="*/ 79 w 325"/>
                              <a:gd name="T77" fmla="*/ 74 h 329"/>
                              <a:gd name="T78" fmla="*/ 89 w 325"/>
                              <a:gd name="T79" fmla="*/ 68 h 329"/>
                              <a:gd name="T80" fmla="*/ 72 w 325"/>
                              <a:gd name="T81" fmla="*/ 50 h 329"/>
                              <a:gd name="T82" fmla="*/ 81 w 325"/>
                              <a:gd name="T83" fmla="*/ 20 h 329"/>
                              <a:gd name="T84" fmla="*/ 94 w 325"/>
                              <a:gd name="T85" fmla="*/ 12 h 329"/>
                              <a:gd name="T86" fmla="*/ 107 w 325"/>
                              <a:gd name="T87" fmla="*/ 6 h 329"/>
                              <a:gd name="T88" fmla="*/ 116 w 325"/>
                              <a:gd name="T89" fmla="*/ 0 h 329"/>
                              <a:gd name="T90" fmla="*/ 116 w 325"/>
                              <a:gd name="T91" fmla="*/ 0 h 329"/>
                              <a:gd name="T92" fmla="*/ 137 w 325"/>
                              <a:gd name="T93" fmla="*/ 21 h 329"/>
                              <a:gd name="T94" fmla="*/ 136 w 325"/>
                              <a:gd name="T95" fmla="*/ 42 h 329"/>
                              <a:gd name="T96" fmla="*/ 165 w 325"/>
                              <a:gd name="T97" fmla="*/ 59 h 329"/>
                              <a:gd name="T98" fmla="*/ 189 w 325"/>
                              <a:gd name="T99" fmla="*/ 61 h 329"/>
                              <a:gd name="T100" fmla="*/ 208 w 325"/>
                              <a:gd name="T101" fmla="*/ 70 h 329"/>
                              <a:gd name="T102" fmla="*/ 222 w 325"/>
                              <a:gd name="T103" fmla="*/ 84 h 329"/>
                              <a:gd name="T104" fmla="*/ 234 w 325"/>
                              <a:gd name="T105" fmla="*/ 100 h 329"/>
                              <a:gd name="T106" fmla="*/ 245 w 325"/>
                              <a:gd name="T107" fmla="*/ 112 h 329"/>
                              <a:gd name="T108" fmla="*/ 264 w 325"/>
                              <a:gd name="T109" fmla="*/ 128 h 329"/>
                              <a:gd name="T110" fmla="*/ 277 w 325"/>
                              <a:gd name="T111" fmla="*/ 157 h 329"/>
                              <a:gd name="T112" fmla="*/ 273 w 325"/>
                              <a:gd name="T113" fmla="*/ 170 h 329"/>
                              <a:gd name="T114" fmla="*/ 284 w 325"/>
                              <a:gd name="T115" fmla="*/ 173 h 329"/>
                              <a:gd name="T116" fmla="*/ 277 w 325"/>
                              <a:gd name="T117" fmla="*/ 185 h 329"/>
                              <a:gd name="T118" fmla="*/ 277 w 325"/>
                              <a:gd name="T119" fmla="*/ 192 h 3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25" h="329">
                                <a:moveTo>
                                  <a:pt x="277" y="192"/>
                                </a:moveTo>
                                <a:cubicBezTo>
                                  <a:pt x="271" y="198"/>
                                  <a:pt x="269" y="196"/>
                                  <a:pt x="269" y="207"/>
                                </a:cubicBezTo>
                                <a:cubicBezTo>
                                  <a:pt x="269" y="219"/>
                                  <a:pt x="267" y="233"/>
                                  <a:pt x="263" y="244"/>
                                </a:cubicBezTo>
                                <a:cubicBezTo>
                                  <a:pt x="261" y="251"/>
                                  <a:pt x="259" y="260"/>
                                  <a:pt x="261" y="267"/>
                                </a:cubicBezTo>
                                <a:cubicBezTo>
                                  <a:pt x="261" y="270"/>
                                  <a:pt x="264" y="271"/>
                                  <a:pt x="266" y="272"/>
                                </a:cubicBezTo>
                                <a:cubicBezTo>
                                  <a:pt x="268" y="273"/>
                                  <a:pt x="274" y="259"/>
                                  <a:pt x="277" y="256"/>
                                </a:cubicBezTo>
                                <a:cubicBezTo>
                                  <a:pt x="283" y="251"/>
                                  <a:pt x="297" y="251"/>
                                  <a:pt x="304" y="252"/>
                                </a:cubicBezTo>
                                <a:cubicBezTo>
                                  <a:pt x="309" y="253"/>
                                  <a:pt x="321" y="260"/>
                                  <a:pt x="325" y="263"/>
                                </a:cubicBezTo>
                                <a:cubicBezTo>
                                  <a:pt x="325" y="263"/>
                                  <a:pt x="325" y="264"/>
                                  <a:pt x="325" y="264"/>
                                </a:cubicBezTo>
                                <a:cubicBezTo>
                                  <a:pt x="325" y="266"/>
                                  <a:pt x="315" y="271"/>
                                  <a:pt x="313" y="273"/>
                                </a:cubicBezTo>
                                <a:cubicBezTo>
                                  <a:pt x="312" y="274"/>
                                  <a:pt x="311" y="275"/>
                                  <a:pt x="310" y="275"/>
                                </a:cubicBezTo>
                                <a:cubicBezTo>
                                  <a:pt x="309" y="275"/>
                                  <a:pt x="309" y="276"/>
                                  <a:pt x="308" y="276"/>
                                </a:cubicBezTo>
                                <a:cubicBezTo>
                                  <a:pt x="306" y="278"/>
                                  <a:pt x="299" y="281"/>
                                  <a:pt x="295" y="282"/>
                                </a:cubicBezTo>
                                <a:cubicBezTo>
                                  <a:pt x="292" y="282"/>
                                  <a:pt x="289" y="283"/>
                                  <a:pt x="286" y="284"/>
                                </a:cubicBezTo>
                                <a:cubicBezTo>
                                  <a:pt x="283" y="286"/>
                                  <a:pt x="280" y="287"/>
                                  <a:pt x="276" y="289"/>
                                </a:cubicBezTo>
                                <a:cubicBezTo>
                                  <a:pt x="266" y="295"/>
                                  <a:pt x="266" y="295"/>
                                  <a:pt x="266" y="295"/>
                                </a:cubicBezTo>
                                <a:cubicBezTo>
                                  <a:pt x="266" y="295"/>
                                  <a:pt x="266" y="295"/>
                                  <a:pt x="266" y="295"/>
                                </a:cubicBezTo>
                                <a:cubicBezTo>
                                  <a:pt x="194" y="329"/>
                                  <a:pt x="194" y="329"/>
                                  <a:pt x="194" y="329"/>
                                </a:cubicBezTo>
                                <a:cubicBezTo>
                                  <a:pt x="194" y="329"/>
                                  <a:pt x="194" y="329"/>
                                  <a:pt x="194" y="329"/>
                                </a:cubicBezTo>
                                <a:cubicBezTo>
                                  <a:pt x="171" y="315"/>
                                  <a:pt x="171" y="315"/>
                                  <a:pt x="171" y="315"/>
                                </a:cubicBezTo>
                                <a:cubicBezTo>
                                  <a:pt x="161" y="310"/>
                                  <a:pt x="153" y="303"/>
                                  <a:pt x="142" y="300"/>
                                </a:cubicBezTo>
                                <a:cubicBezTo>
                                  <a:pt x="132" y="297"/>
                                  <a:pt x="124" y="287"/>
                                  <a:pt x="114" y="284"/>
                                </a:cubicBezTo>
                                <a:cubicBezTo>
                                  <a:pt x="106" y="282"/>
                                  <a:pt x="99" y="283"/>
                                  <a:pt x="91" y="282"/>
                                </a:cubicBezTo>
                                <a:cubicBezTo>
                                  <a:pt x="79" y="281"/>
                                  <a:pt x="80" y="277"/>
                                  <a:pt x="74" y="269"/>
                                </a:cubicBezTo>
                                <a:cubicBezTo>
                                  <a:pt x="74" y="268"/>
                                  <a:pt x="73" y="266"/>
                                  <a:pt x="72" y="265"/>
                                </a:cubicBezTo>
                                <a:cubicBezTo>
                                  <a:pt x="72" y="264"/>
                                  <a:pt x="72" y="264"/>
                                  <a:pt x="72" y="263"/>
                                </a:cubicBezTo>
                                <a:cubicBezTo>
                                  <a:pt x="71" y="262"/>
                                  <a:pt x="71" y="261"/>
                                  <a:pt x="71" y="260"/>
                                </a:cubicBezTo>
                                <a:cubicBezTo>
                                  <a:pt x="72" y="242"/>
                                  <a:pt x="51" y="238"/>
                                  <a:pt x="38" y="234"/>
                                </a:cubicBezTo>
                                <a:cubicBezTo>
                                  <a:pt x="27" y="229"/>
                                  <a:pt x="18" y="215"/>
                                  <a:pt x="13" y="203"/>
                                </a:cubicBezTo>
                                <a:cubicBezTo>
                                  <a:pt x="8" y="199"/>
                                  <a:pt x="8" y="199"/>
                                  <a:pt x="8" y="199"/>
                                </a:cubicBezTo>
                                <a:cubicBezTo>
                                  <a:pt x="7" y="199"/>
                                  <a:pt x="7" y="199"/>
                                  <a:pt x="7" y="199"/>
                                </a:cubicBezTo>
                                <a:cubicBezTo>
                                  <a:pt x="5" y="198"/>
                                  <a:pt x="2" y="197"/>
                                  <a:pt x="0" y="196"/>
                                </a:cubicBezTo>
                                <a:cubicBezTo>
                                  <a:pt x="0" y="196"/>
                                  <a:pt x="0" y="196"/>
                                  <a:pt x="0" y="196"/>
                                </a:cubicBezTo>
                                <a:cubicBezTo>
                                  <a:pt x="27" y="128"/>
                                  <a:pt x="27" y="128"/>
                                  <a:pt x="27" y="128"/>
                                </a:cubicBezTo>
                                <a:cubicBezTo>
                                  <a:pt x="52" y="73"/>
                                  <a:pt x="52" y="73"/>
                                  <a:pt x="52" y="73"/>
                                </a:cubicBezTo>
                                <a:cubicBezTo>
                                  <a:pt x="52" y="73"/>
                                  <a:pt x="52" y="73"/>
                                  <a:pt x="52" y="73"/>
                                </a:cubicBezTo>
                                <a:cubicBezTo>
                                  <a:pt x="54" y="72"/>
                                  <a:pt x="53" y="72"/>
                                  <a:pt x="54" y="72"/>
                                </a:cubicBezTo>
                                <a:cubicBezTo>
                                  <a:pt x="59" y="72"/>
                                  <a:pt x="62" y="72"/>
                                  <a:pt x="67" y="70"/>
                                </a:cubicBezTo>
                                <a:cubicBezTo>
                                  <a:pt x="74" y="69"/>
                                  <a:pt x="74" y="69"/>
                                  <a:pt x="79" y="74"/>
                                </a:cubicBezTo>
                                <a:cubicBezTo>
                                  <a:pt x="86" y="80"/>
                                  <a:pt x="97" y="80"/>
                                  <a:pt x="89" y="68"/>
                                </a:cubicBezTo>
                                <a:cubicBezTo>
                                  <a:pt x="85" y="61"/>
                                  <a:pt x="77" y="56"/>
                                  <a:pt x="72" y="50"/>
                                </a:cubicBezTo>
                                <a:cubicBezTo>
                                  <a:pt x="65" y="40"/>
                                  <a:pt x="77" y="29"/>
                                  <a:pt x="81" y="20"/>
                                </a:cubicBezTo>
                                <a:cubicBezTo>
                                  <a:pt x="85" y="13"/>
                                  <a:pt x="87" y="11"/>
                                  <a:pt x="94" y="12"/>
                                </a:cubicBezTo>
                                <a:cubicBezTo>
                                  <a:pt x="99" y="13"/>
                                  <a:pt x="104" y="11"/>
                                  <a:pt x="107" y="6"/>
                                </a:cubicBezTo>
                                <a:cubicBezTo>
                                  <a:pt x="116" y="0"/>
                                  <a:pt x="116" y="0"/>
                                  <a:pt x="116" y="0"/>
                                </a:cubicBezTo>
                                <a:cubicBezTo>
                                  <a:pt x="116" y="0"/>
                                  <a:pt x="116" y="0"/>
                                  <a:pt x="116" y="0"/>
                                </a:cubicBezTo>
                                <a:cubicBezTo>
                                  <a:pt x="124" y="6"/>
                                  <a:pt x="139" y="8"/>
                                  <a:pt x="137" y="21"/>
                                </a:cubicBezTo>
                                <a:cubicBezTo>
                                  <a:pt x="127" y="28"/>
                                  <a:pt x="130" y="33"/>
                                  <a:pt x="136" y="42"/>
                                </a:cubicBezTo>
                                <a:cubicBezTo>
                                  <a:pt x="145" y="54"/>
                                  <a:pt x="148" y="59"/>
                                  <a:pt x="165" y="59"/>
                                </a:cubicBezTo>
                                <a:cubicBezTo>
                                  <a:pt x="172" y="59"/>
                                  <a:pt x="182" y="58"/>
                                  <a:pt x="189" y="61"/>
                                </a:cubicBezTo>
                                <a:cubicBezTo>
                                  <a:pt x="208" y="70"/>
                                  <a:pt x="208" y="70"/>
                                  <a:pt x="208" y="70"/>
                                </a:cubicBezTo>
                                <a:cubicBezTo>
                                  <a:pt x="213" y="75"/>
                                  <a:pt x="218" y="78"/>
                                  <a:pt x="222" y="84"/>
                                </a:cubicBezTo>
                                <a:cubicBezTo>
                                  <a:pt x="226" y="89"/>
                                  <a:pt x="230" y="97"/>
                                  <a:pt x="234" y="100"/>
                                </a:cubicBezTo>
                                <a:cubicBezTo>
                                  <a:pt x="235" y="105"/>
                                  <a:pt x="241" y="109"/>
                                  <a:pt x="245" y="112"/>
                                </a:cubicBezTo>
                                <a:cubicBezTo>
                                  <a:pt x="252" y="117"/>
                                  <a:pt x="262" y="117"/>
                                  <a:pt x="264" y="128"/>
                                </a:cubicBezTo>
                                <a:cubicBezTo>
                                  <a:pt x="266" y="139"/>
                                  <a:pt x="274" y="147"/>
                                  <a:pt x="277" y="157"/>
                                </a:cubicBezTo>
                                <a:cubicBezTo>
                                  <a:pt x="280" y="162"/>
                                  <a:pt x="273" y="164"/>
                                  <a:pt x="273" y="170"/>
                                </a:cubicBezTo>
                                <a:cubicBezTo>
                                  <a:pt x="275" y="173"/>
                                  <a:pt x="281" y="170"/>
                                  <a:pt x="284" y="173"/>
                                </a:cubicBezTo>
                                <a:cubicBezTo>
                                  <a:pt x="284" y="177"/>
                                  <a:pt x="279" y="181"/>
                                  <a:pt x="277" y="185"/>
                                </a:cubicBezTo>
                                <a:cubicBezTo>
                                  <a:pt x="277" y="192"/>
                                  <a:pt x="277" y="192"/>
                                  <a:pt x="277" y="192"/>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 name="RICHLAND"/>
                        <wps:cNvSpPr>
                          <a:spLocks/>
                        </wps:cNvSpPr>
                        <wps:spPr bwMode="auto">
                          <a:xfrm>
                            <a:off x="2640580" y="1470711"/>
                            <a:ext cx="977900" cy="828675"/>
                          </a:xfrm>
                          <a:custGeom>
                            <a:avLst/>
                            <a:gdLst>
                              <a:gd name="T0" fmla="*/ 21 w 373"/>
                              <a:gd name="T1" fmla="*/ 62 h 316"/>
                              <a:gd name="T2" fmla="*/ 49 w 373"/>
                              <a:gd name="T3" fmla="*/ 100 h 316"/>
                              <a:gd name="T4" fmla="*/ 92 w 373"/>
                              <a:gd name="T5" fmla="*/ 111 h 316"/>
                              <a:gd name="T6" fmla="*/ 118 w 373"/>
                              <a:gd name="T7" fmla="*/ 141 h 316"/>
                              <a:gd name="T8" fmla="*/ 148 w 373"/>
                              <a:gd name="T9" fmla="*/ 169 h 316"/>
                              <a:gd name="T10" fmla="*/ 157 w 373"/>
                              <a:gd name="T11" fmla="*/ 211 h 316"/>
                              <a:gd name="T12" fmla="*/ 161 w 373"/>
                              <a:gd name="T13" fmla="*/ 226 h 316"/>
                              <a:gd name="T14" fmla="*/ 161 w 373"/>
                              <a:gd name="T15" fmla="*/ 233 h 316"/>
                              <a:gd name="T16" fmla="*/ 170 w 373"/>
                              <a:gd name="T17" fmla="*/ 233 h 316"/>
                              <a:gd name="T18" fmla="*/ 176 w 373"/>
                              <a:gd name="T19" fmla="*/ 245 h 316"/>
                              <a:gd name="T20" fmla="*/ 202 w 373"/>
                              <a:gd name="T21" fmla="*/ 263 h 316"/>
                              <a:gd name="T22" fmla="*/ 215 w 373"/>
                              <a:gd name="T23" fmla="*/ 272 h 316"/>
                              <a:gd name="T24" fmla="*/ 254 w 373"/>
                              <a:gd name="T25" fmla="*/ 287 h 316"/>
                              <a:gd name="T26" fmla="*/ 284 w 373"/>
                              <a:gd name="T27" fmla="*/ 301 h 316"/>
                              <a:gd name="T28" fmla="*/ 304 w 373"/>
                              <a:gd name="T29" fmla="*/ 302 h 316"/>
                              <a:gd name="T30" fmla="*/ 340 w 373"/>
                              <a:gd name="T31" fmla="*/ 297 h 316"/>
                              <a:gd name="T32" fmla="*/ 359 w 373"/>
                              <a:gd name="T33" fmla="*/ 316 h 316"/>
                              <a:gd name="T34" fmla="*/ 370 w 373"/>
                              <a:gd name="T35" fmla="*/ 306 h 316"/>
                              <a:gd name="T36" fmla="*/ 367 w 373"/>
                              <a:gd name="T37" fmla="*/ 274 h 316"/>
                              <a:gd name="T38" fmla="*/ 363 w 373"/>
                              <a:gd name="T39" fmla="*/ 265 h 316"/>
                              <a:gd name="T40" fmla="*/ 363 w 373"/>
                              <a:gd name="T41" fmla="*/ 265 h 316"/>
                              <a:gd name="T42" fmla="*/ 360 w 373"/>
                              <a:gd name="T43" fmla="*/ 242 h 316"/>
                              <a:gd name="T44" fmla="*/ 358 w 373"/>
                              <a:gd name="T45" fmla="*/ 202 h 316"/>
                              <a:gd name="T46" fmla="*/ 358 w 373"/>
                              <a:gd name="T47" fmla="*/ 190 h 316"/>
                              <a:gd name="T48" fmla="*/ 362 w 373"/>
                              <a:gd name="T49" fmla="*/ 183 h 316"/>
                              <a:gd name="T50" fmla="*/ 354 w 373"/>
                              <a:gd name="T51" fmla="*/ 160 h 316"/>
                              <a:gd name="T52" fmla="*/ 371 w 373"/>
                              <a:gd name="T53" fmla="*/ 134 h 316"/>
                              <a:gd name="T54" fmla="*/ 358 w 373"/>
                              <a:gd name="T55" fmla="*/ 105 h 316"/>
                              <a:gd name="T56" fmla="*/ 359 w 373"/>
                              <a:gd name="T57" fmla="*/ 102 h 316"/>
                              <a:gd name="T58" fmla="*/ 344 w 373"/>
                              <a:gd name="T59" fmla="*/ 107 h 316"/>
                              <a:gd name="T60" fmla="*/ 329 w 373"/>
                              <a:gd name="T61" fmla="*/ 113 h 316"/>
                              <a:gd name="T62" fmla="*/ 315 w 373"/>
                              <a:gd name="T63" fmla="*/ 119 h 316"/>
                              <a:gd name="T64" fmla="*/ 252 w 373"/>
                              <a:gd name="T65" fmla="*/ 62 h 316"/>
                              <a:gd name="T66" fmla="*/ 259 w 373"/>
                              <a:gd name="T67" fmla="*/ 0 h 316"/>
                              <a:gd name="T68" fmla="*/ 208 w 373"/>
                              <a:gd name="T69" fmla="*/ 6 h 316"/>
                              <a:gd name="T70" fmla="*/ 128 w 373"/>
                              <a:gd name="T71" fmla="*/ 29 h 316"/>
                              <a:gd name="T72" fmla="*/ 108 w 373"/>
                              <a:gd name="T73" fmla="*/ 30 h 316"/>
                              <a:gd name="T74" fmla="*/ 80 w 373"/>
                              <a:gd name="T75" fmla="*/ 29 h 316"/>
                              <a:gd name="T76" fmla="*/ 51 w 373"/>
                              <a:gd name="T77" fmla="*/ 36 h 316"/>
                              <a:gd name="T78" fmla="*/ 13 w 373"/>
                              <a:gd name="T79" fmla="*/ 17 h 316"/>
                              <a:gd name="T80" fmla="*/ 6 w 373"/>
                              <a:gd name="T81" fmla="*/ 25 h 316"/>
                              <a:gd name="T82" fmla="*/ 0 w 373"/>
                              <a:gd name="T83" fmla="*/ 35 h 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73" h="316">
                                <a:moveTo>
                                  <a:pt x="0" y="41"/>
                                </a:moveTo>
                                <a:cubicBezTo>
                                  <a:pt x="8" y="47"/>
                                  <a:pt x="23" y="49"/>
                                  <a:pt x="21" y="62"/>
                                </a:cubicBezTo>
                                <a:cubicBezTo>
                                  <a:pt x="11" y="69"/>
                                  <a:pt x="14" y="74"/>
                                  <a:pt x="20" y="83"/>
                                </a:cubicBezTo>
                                <a:cubicBezTo>
                                  <a:pt x="29" y="95"/>
                                  <a:pt x="32" y="100"/>
                                  <a:pt x="49" y="100"/>
                                </a:cubicBezTo>
                                <a:cubicBezTo>
                                  <a:pt x="56" y="100"/>
                                  <a:pt x="66" y="99"/>
                                  <a:pt x="73" y="102"/>
                                </a:cubicBezTo>
                                <a:cubicBezTo>
                                  <a:pt x="92" y="111"/>
                                  <a:pt x="92" y="111"/>
                                  <a:pt x="92" y="111"/>
                                </a:cubicBezTo>
                                <a:cubicBezTo>
                                  <a:pt x="97" y="116"/>
                                  <a:pt x="102" y="119"/>
                                  <a:pt x="106" y="125"/>
                                </a:cubicBezTo>
                                <a:cubicBezTo>
                                  <a:pt x="110" y="130"/>
                                  <a:pt x="114" y="138"/>
                                  <a:pt x="118" y="141"/>
                                </a:cubicBezTo>
                                <a:cubicBezTo>
                                  <a:pt x="119" y="146"/>
                                  <a:pt x="125" y="150"/>
                                  <a:pt x="129" y="153"/>
                                </a:cubicBezTo>
                                <a:cubicBezTo>
                                  <a:pt x="136" y="158"/>
                                  <a:pt x="146" y="158"/>
                                  <a:pt x="148" y="169"/>
                                </a:cubicBezTo>
                                <a:cubicBezTo>
                                  <a:pt x="150" y="180"/>
                                  <a:pt x="158" y="188"/>
                                  <a:pt x="161" y="198"/>
                                </a:cubicBezTo>
                                <a:cubicBezTo>
                                  <a:pt x="164" y="203"/>
                                  <a:pt x="157" y="205"/>
                                  <a:pt x="157" y="211"/>
                                </a:cubicBezTo>
                                <a:cubicBezTo>
                                  <a:pt x="159" y="214"/>
                                  <a:pt x="165" y="211"/>
                                  <a:pt x="168" y="214"/>
                                </a:cubicBezTo>
                                <a:cubicBezTo>
                                  <a:pt x="168" y="218"/>
                                  <a:pt x="163" y="222"/>
                                  <a:pt x="161" y="226"/>
                                </a:cubicBezTo>
                                <a:cubicBezTo>
                                  <a:pt x="161" y="233"/>
                                  <a:pt x="161" y="233"/>
                                  <a:pt x="161" y="233"/>
                                </a:cubicBezTo>
                                <a:cubicBezTo>
                                  <a:pt x="161" y="233"/>
                                  <a:pt x="161" y="233"/>
                                  <a:pt x="161" y="233"/>
                                </a:cubicBezTo>
                                <a:cubicBezTo>
                                  <a:pt x="163" y="232"/>
                                  <a:pt x="166" y="233"/>
                                  <a:pt x="168" y="233"/>
                                </a:cubicBezTo>
                                <a:cubicBezTo>
                                  <a:pt x="169" y="233"/>
                                  <a:pt x="169" y="233"/>
                                  <a:pt x="170" y="233"/>
                                </a:cubicBezTo>
                                <a:cubicBezTo>
                                  <a:pt x="172" y="234"/>
                                  <a:pt x="173" y="239"/>
                                  <a:pt x="174" y="241"/>
                                </a:cubicBezTo>
                                <a:cubicBezTo>
                                  <a:pt x="174" y="242"/>
                                  <a:pt x="175" y="244"/>
                                  <a:pt x="176" y="245"/>
                                </a:cubicBezTo>
                                <a:cubicBezTo>
                                  <a:pt x="181" y="252"/>
                                  <a:pt x="187" y="249"/>
                                  <a:pt x="193" y="254"/>
                                </a:cubicBezTo>
                                <a:cubicBezTo>
                                  <a:pt x="195" y="256"/>
                                  <a:pt x="199" y="261"/>
                                  <a:pt x="202" y="263"/>
                                </a:cubicBezTo>
                                <a:cubicBezTo>
                                  <a:pt x="205" y="264"/>
                                  <a:pt x="208" y="262"/>
                                  <a:pt x="212" y="262"/>
                                </a:cubicBezTo>
                                <a:cubicBezTo>
                                  <a:pt x="214" y="263"/>
                                  <a:pt x="214" y="270"/>
                                  <a:pt x="215" y="272"/>
                                </a:cubicBezTo>
                                <a:cubicBezTo>
                                  <a:pt x="220" y="280"/>
                                  <a:pt x="229" y="269"/>
                                  <a:pt x="235" y="273"/>
                                </a:cubicBezTo>
                                <a:cubicBezTo>
                                  <a:pt x="254" y="287"/>
                                  <a:pt x="254" y="287"/>
                                  <a:pt x="254" y="287"/>
                                </a:cubicBezTo>
                                <a:cubicBezTo>
                                  <a:pt x="273" y="299"/>
                                  <a:pt x="273" y="299"/>
                                  <a:pt x="273" y="299"/>
                                </a:cubicBezTo>
                                <a:cubicBezTo>
                                  <a:pt x="278" y="301"/>
                                  <a:pt x="279" y="303"/>
                                  <a:pt x="284" y="301"/>
                                </a:cubicBezTo>
                                <a:cubicBezTo>
                                  <a:pt x="289" y="299"/>
                                  <a:pt x="292" y="298"/>
                                  <a:pt x="297" y="298"/>
                                </a:cubicBezTo>
                                <a:cubicBezTo>
                                  <a:pt x="299" y="300"/>
                                  <a:pt x="302" y="302"/>
                                  <a:pt x="304" y="302"/>
                                </a:cubicBezTo>
                                <a:cubicBezTo>
                                  <a:pt x="310" y="304"/>
                                  <a:pt x="314" y="297"/>
                                  <a:pt x="319" y="302"/>
                                </a:cubicBezTo>
                                <a:cubicBezTo>
                                  <a:pt x="329" y="312"/>
                                  <a:pt x="331" y="297"/>
                                  <a:pt x="340" y="297"/>
                                </a:cubicBezTo>
                                <a:cubicBezTo>
                                  <a:pt x="341" y="297"/>
                                  <a:pt x="349" y="310"/>
                                  <a:pt x="351" y="312"/>
                                </a:cubicBezTo>
                                <a:cubicBezTo>
                                  <a:pt x="359" y="316"/>
                                  <a:pt x="359" y="316"/>
                                  <a:pt x="359" y="316"/>
                                </a:cubicBezTo>
                                <a:cubicBezTo>
                                  <a:pt x="359" y="316"/>
                                  <a:pt x="359" y="316"/>
                                  <a:pt x="359" y="316"/>
                                </a:cubicBezTo>
                                <a:cubicBezTo>
                                  <a:pt x="370" y="306"/>
                                  <a:pt x="370" y="306"/>
                                  <a:pt x="370" y="306"/>
                                </a:cubicBezTo>
                                <a:cubicBezTo>
                                  <a:pt x="373" y="300"/>
                                  <a:pt x="373" y="294"/>
                                  <a:pt x="373" y="288"/>
                                </a:cubicBezTo>
                                <a:cubicBezTo>
                                  <a:pt x="373" y="283"/>
                                  <a:pt x="372" y="277"/>
                                  <a:pt x="367" y="274"/>
                                </a:cubicBezTo>
                                <a:cubicBezTo>
                                  <a:pt x="366" y="273"/>
                                  <a:pt x="366" y="271"/>
                                  <a:pt x="365" y="271"/>
                                </a:cubicBezTo>
                                <a:cubicBezTo>
                                  <a:pt x="365" y="270"/>
                                  <a:pt x="363" y="266"/>
                                  <a:pt x="363" y="265"/>
                                </a:cubicBezTo>
                                <a:cubicBezTo>
                                  <a:pt x="363" y="265"/>
                                  <a:pt x="363" y="265"/>
                                  <a:pt x="363" y="265"/>
                                </a:cubicBezTo>
                                <a:cubicBezTo>
                                  <a:pt x="363" y="265"/>
                                  <a:pt x="363" y="264"/>
                                  <a:pt x="363" y="265"/>
                                </a:cubicBezTo>
                                <a:cubicBezTo>
                                  <a:pt x="362" y="259"/>
                                  <a:pt x="361" y="258"/>
                                  <a:pt x="358" y="254"/>
                                </a:cubicBezTo>
                                <a:cubicBezTo>
                                  <a:pt x="356" y="250"/>
                                  <a:pt x="359" y="246"/>
                                  <a:pt x="360" y="242"/>
                                </a:cubicBezTo>
                                <a:cubicBezTo>
                                  <a:pt x="362" y="236"/>
                                  <a:pt x="364" y="224"/>
                                  <a:pt x="361" y="218"/>
                                </a:cubicBezTo>
                                <a:cubicBezTo>
                                  <a:pt x="358" y="215"/>
                                  <a:pt x="356" y="207"/>
                                  <a:pt x="358" y="202"/>
                                </a:cubicBezTo>
                                <a:cubicBezTo>
                                  <a:pt x="359" y="200"/>
                                  <a:pt x="362" y="200"/>
                                  <a:pt x="362" y="197"/>
                                </a:cubicBezTo>
                                <a:cubicBezTo>
                                  <a:pt x="362" y="194"/>
                                  <a:pt x="357" y="193"/>
                                  <a:pt x="358" y="190"/>
                                </a:cubicBezTo>
                                <a:cubicBezTo>
                                  <a:pt x="359" y="187"/>
                                  <a:pt x="363" y="185"/>
                                  <a:pt x="363" y="182"/>
                                </a:cubicBezTo>
                                <a:cubicBezTo>
                                  <a:pt x="363" y="182"/>
                                  <a:pt x="363" y="183"/>
                                  <a:pt x="362" y="183"/>
                                </a:cubicBezTo>
                                <a:cubicBezTo>
                                  <a:pt x="362" y="177"/>
                                  <a:pt x="360" y="175"/>
                                  <a:pt x="357" y="171"/>
                                </a:cubicBezTo>
                                <a:cubicBezTo>
                                  <a:pt x="354" y="166"/>
                                  <a:pt x="354" y="165"/>
                                  <a:pt x="354" y="160"/>
                                </a:cubicBezTo>
                                <a:cubicBezTo>
                                  <a:pt x="356" y="158"/>
                                  <a:pt x="358" y="154"/>
                                  <a:pt x="361" y="153"/>
                                </a:cubicBezTo>
                                <a:cubicBezTo>
                                  <a:pt x="365" y="147"/>
                                  <a:pt x="373" y="142"/>
                                  <a:pt x="371" y="134"/>
                                </a:cubicBezTo>
                                <a:cubicBezTo>
                                  <a:pt x="369" y="126"/>
                                  <a:pt x="362" y="123"/>
                                  <a:pt x="360" y="117"/>
                                </a:cubicBezTo>
                                <a:cubicBezTo>
                                  <a:pt x="359" y="115"/>
                                  <a:pt x="357" y="107"/>
                                  <a:pt x="358" y="105"/>
                                </a:cubicBezTo>
                                <a:cubicBezTo>
                                  <a:pt x="359" y="102"/>
                                  <a:pt x="359" y="102"/>
                                  <a:pt x="359" y="102"/>
                                </a:cubicBezTo>
                                <a:cubicBezTo>
                                  <a:pt x="359" y="102"/>
                                  <a:pt x="359" y="102"/>
                                  <a:pt x="359" y="102"/>
                                </a:cubicBezTo>
                                <a:cubicBezTo>
                                  <a:pt x="351" y="103"/>
                                  <a:pt x="351" y="103"/>
                                  <a:pt x="351" y="103"/>
                                </a:cubicBezTo>
                                <a:cubicBezTo>
                                  <a:pt x="348" y="104"/>
                                  <a:pt x="346" y="106"/>
                                  <a:pt x="344" y="107"/>
                                </a:cubicBezTo>
                                <a:cubicBezTo>
                                  <a:pt x="339" y="110"/>
                                  <a:pt x="339" y="110"/>
                                  <a:pt x="339" y="110"/>
                                </a:cubicBezTo>
                                <a:cubicBezTo>
                                  <a:pt x="336" y="112"/>
                                  <a:pt x="333" y="114"/>
                                  <a:pt x="329" y="113"/>
                                </a:cubicBezTo>
                                <a:cubicBezTo>
                                  <a:pt x="327" y="113"/>
                                  <a:pt x="324" y="112"/>
                                  <a:pt x="322" y="113"/>
                                </a:cubicBezTo>
                                <a:cubicBezTo>
                                  <a:pt x="320" y="114"/>
                                  <a:pt x="317" y="116"/>
                                  <a:pt x="315" y="119"/>
                                </a:cubicBezTo>
                                <a:cubicBezTo>
                                  <a:pt x="314" y="120"/>
                                  <a:pt x="313" y="120"/>
                                  <a:pt x="312" y="120"/>
                                </a:cubicBezTo>
                                <a:cubicBezTo>
                                  <a:pt x="252" y="62"/>
                                  <a:pt x="252" y="62"/>
                                  <a:pt x="252" y="62"/>
                                </a:cubicBezTo>
                                <a:cubicBezTo>
                                  <a:pt x="237" y="51"/>
                                  <a:pt x="237" y="51"/>
                                  <a:pt x="237" y="51"/>
                                </a:cubicBezTo>
                                <a:cubicBezTo>
                                  <a:pt x="259" y="0"/>
                                  <a:pt x="259" y="0"/>
                                  <a:pt x="259" y="0"/>
                                </a:cubicBezTo>
                                <a:cubicBezTo>
                                  <a:pt x="259" y="0"/>
                                  <a:pt x="259" y="0"/>
                                  <a:pt x="259" y="0"/>
                                </a:cubicBezTo>
                                <a:cubicBezTo>
                                  <a:pt x="208" y="6"/>
                                  <a:pt x="208" y="6"/>
                                  <a:pt x="208" y="6"/>
                                </a:cubicBezTo>
                                <a:cubicBezTo>
                                  <a:pt x="193" y="6"/>
                                  <a:pt x="179" y="11"/>
                                  <a:pt x="166" y="16"/>
                                </a:cubicBezTo>
                                <a:cubicBezTo>
                                  <a:pt x="128" y="29"/>
                                  <a:pt x="128" y="29"/>
                                  <a:pt x="128" y="29"/>
                                </a:cubicBezTo>
                                <a:cubicBezTo>
                                  <a:pt x="120" y="31"/>
                                  <a:pt x="116" y="30"/>
                                  <a:pt x="108" y="30"/>
                                </a:cubicBezTo>
                                <a:cubicBezTo>
                                  <a:pt x="108" y="30"/>
                                  <a:pt x="108" y="30"/>
                                  <a:pt x="108" y="30"/>
                                </a:cubicBezTo>
                                <a:cubicBezTo>
                                  <a:pt x="107" y="30"/>
                                  <a:pt x="107" y="30"/>
                                  <a:pt x="105" y="30"/>
                                </a:cubicBezTo>
                                <a:cubicBezTo>
                                  <a:pt x="102" y="29"/>
                                  <a:pt x="82" y="27"/>
                                  <a:pt x="80" y="29"/>
                                </a:cubicBezTo>
                                <a:cubicBezTo>
                                  <a:pt x="79" y="33"/>
                                  <a:pt x="90" y="56"/>
                                  <a:pt x="77" y="53"/>
                                </a:cubicBezTo>
                                <a:cubicBezTo>
                                  <a:pt x="67" y="50"/>
                                  <a:pt x="63" y="36"/>
                                  <a:pt x="51" y="36"/>
                                </a:cubicBezTo>
                                <a:cubicBezTo>
                                  <a:pt x="45" y="36"/>
                                  <a:pt x="40" y="34"/>
                                  <a:pt x="36" y="28"/>
                                </a:cubicBezTo>
                                <a:cubicBezTo>
                                  <a:pt x="31" y="19"/>
                                  <a:pt x="23" y="18"/>
                                  <a:pt x="13" y="17"/>
                                </a:cubicBezTo>
                                <a:cubicBezTo>
                                  <a:pt x="13" y="17"/>
                                  <a:pt x="13" y="17"/>
                                  <a:pt x="13" y="17"/>
                                </a:cubicBezTo>
                                <a:cubicBezTo>
                                  <a:pt x="6" y="25"/>
                                  <a:pt x="6" y="25"/>
                                  <a:pt x="6" y="25"/>
                                </a:cubicBezTo>
                                <a:cubicBezTo>
                                  <a:pt x="4" y="27"/>
                                  <a:pt x="2" y="30"/>
                                  <a:pt x="1" y="33"/>
                                </a:cubicBezTo>
                                <a:cubicBezTo>
                                  <a:pt x="1" y="34"/>
                                  <a:pt x="1" y="35"/>
                                  <a:pt x="0" y="35"/>
                                </a:cubicBezTo>
                                <a:cubicBezTo>
                                  <a:pt x="0" y="37"/>
                                  <a:pt x="0" y="39"/>
                                  <a:pt x="0" y="4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 name="NEWBERRY"/>
                        <wps:cNvSpPr>
                          <a:spLocks/>
                        </wps:cNvSpPr>
                        <wps:spPr bwMode="auto">
                          <a:xfrm>
                            <a:off x="1857944" y="1061136"/>
                            <a:ext cx="825500" cy="727075"/>
                          </a:xfrm>
                          <a:custGeom>
                            <a:avLst/>
                            <a:gdLst>
                              <a:gd name="T0" fmla="*/ 240 w 315"/>
                              <a:gd name="T1" fmla="*/ 269 h 277"/>
                              <a:gd name="T2" fmla="*/ 265 w 315"/>
                              <a:gd name="T3" fmla="*/ 271 h 277"/>
                              <a:gd name="T4" fmla="*/ 258 w 315"/>
                              <a:gd name="T5" fmla="*/ 247 h 277"/>
                              <a:gd name="T6" fmla="*/ 280 w 315"/>
                              <a:gd name="T7" fmla="*/ 209 h 277"/>
                              <a:gd name="T8" fmla="*/ 302 w 315"/>
                              <a:gd name="T9" fmla="*/ 197 h 277"/>
                              <a:gd name="T10" fmla="*/ 302 w 315"/>
                              <a:gd name="T11" fmla="*/ 191 h 277"/>
                              <a:gd name="T12" fmla="*/ 308 w 315"/>
                              <a:gd name="T13" fmla="*/ 181 h 277"/>
                              <a:gd name="T14" fmla="*/ 315 w 315"/>
                              <a:gd name="T15" fmla="*/ 173 h 277"/>
                              <a:gd name="T16" fmla="*/ 303 w 315"/>
                              <a:gd name="T17" fmla="*/ 148 h 277"/>
                              <a:gd name="T18" fmla="*/ 297 w 315"/>
                              <a:gd name="T19" fmla="*/ 131 h 277"/>
                              <a:gd name="T20" fmla="*/ 287 w 315"/>
                              <a:gd name="T21" fmla="*/ 107 h 277"/>
                              <a:gd name="T22" fmla="*/ 268 w 315"/>
                              <a:gd name="T23" fmla="*/ 61 h 277"/>
                              <a:gd name="T24" fmla="*/ 266 w 315"/>
                              <a:gd name="T25" fmla="*/ 29 h 277"/>
                              <a:gd name="T26" fmla="*/ 262 w 315"/>
                              <a:gd name="T27" fmla="*/ 18 h 277"/>
                              <a:gd name="T28" fmla="*/ 250 w 315"/>
                              <a:gd name="T29" fmla="*/ 22 h 277"/>
                              <a:gd name="T30" fmla="*/ 239 w 315"/>
                              <a:gd name="T31" fmla="*/ 23 h 277"/>
                              <a:gd name="T32" fmla="*/ 228 w 315"/>
                              <a:gd name="T33" fmla="*/ 28 h 277"/>
                              <a:gd name="T34" fmla="*/ 191 w 315"/>
                              <a:gd name="T35" fmla="*/ 26 h 277"/>
                              <a:gd name="T36" fmla="*/ 156 w 315"/>
                              <a:gd name="T37" fmla="*/ 1 h 277"/>
                              <a:gd name="T38" fmla="*/ 152 w 315"/>
                              <a:gd name="T39" fmla="*/ 0 h 277"/>
                              <a:gd name="T40" fmla="*/ 134 w 315"/>
                              <a:gd name="T41" fmla="*/ 28 h 277"/>
                              <a:gd name="T42" fmla="*/ 107 w 315"/>
                              <a:gd name="T43" fmla="*/ 47 h 277"/>
                              <a:gd name="T44" fmla="*/ 85 w 315"/>
                              <a:gd name="T45" fmla="*/ 87 h 277"/>
                              <a:gd name="T46" fmla="*/ 48 w 315"/>
                              <a:gd name="T47" fmla="*/ 122 h 277"/>
                              <a:gd name="T48" fmla="*/ 17 w 315"/>
                              <a:gd name="T49" fmla="*/ 169 h 277"/>
                              <a:gd name="T50" fmla="*/ 0 w 315"/>
                              <a:gd name="T51" fmla="*/ 195 h 277"/>
                              <a:gd name="T52" fmla="*/ 10 w 315"/>
                              <a:gd name="T53" fmla="*/ 201 h 277"/>
                              <a:gd name="T54" fmla="*/ 16 w 315"/>
                              <a:gd name="T55" fmla="*/ 207 h 277"/>
                              <a:gd name="T56" fmla="*/ 23 w 315"/>
                              <a:gd name="T57" fmla="*/ 220 h 277"/>
                              <a:gd name="T58" fmla="*/ 34 w 315"/>
                              <a:gd name="T59" fmla="*/ 234 h 277"/>
                              <a:gd name="T60" fmla="*/ 42 w 315"/>
                              <a:gd name="T61" fmla="*/ 208 h 277"/>
                              <a:gd name="T62" fmla="*/ 66 w 315"/>
                              <a:gd name="T63" fmla="*/ 213 h 277"/>
                              <a:gd name="T64" fmla="*/ 101 w 315"/>
                              <a:gd name="T65" fmla="*/ 206 h 277"/>
                              <a:gd name="T66" fmla="*/ 130 w 315"/>
                              <a:gd name="T67" fmla="*/ 215 h 277"/>
                              <a:gd name="T68" fmla="*/ 158 w 315"/>
                              <a:gd name="T69" fmla="*/ 234 h 277"/>
                              <a:gd name="T70" fmla="*/ 201 w 315"/>
                              <a:gd name="T71" fmla="*/ 264 h 277"/>
                              <a:gd name="T72" fmla="*/ 225 w 315"/>
                              <a:gd name="T73" fmla="*/ 271 h 277"/>
                              <a:gd name="T74" fmla="*/ 230 w 315"/>
                              <a:gd name="T75" fmla="*/ 270 h 277"/>
                              <a:gd name="T76" fmla="*/ 238 w 315"/>
                              <a:gd name="T77" fmla="*/ 270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5" h="277">
                                <a:moveTo>
                                  <a:pt x="238" y="270"/>
                                </a:moveTo>
                                <a:cubicBezTo>
                                  <a:pt x="240" y="269"/>
                                  <a:pt x="239" y="269"/>
                                  <a:pt x="240" y="269"/>
                                </a:cubicBezTo>
                                <a:cubicBezTo>
                                  <a:pt x="245" y="269"/>
                                  <a:pt x="248" y="269"/>
                                  <a:pt x="253" y="267"/>
                                </a:cubicBezTo>
                                <a:cubicBezTo>
                                  <a:pt x="260" y="266"/>
                                  <a:pt x="260" y="266"/>
                                  <a:pt x="265" y="271"/>
                                </a:cubicBezTo>
                                <a:cubicBezTo>
                                  <a:pt x="272" y="277"/>
                                  <a:pt x="283" y="277"/>
                                  <a:pt x="275" y="265"/>
                                </a:cubicBezTo>
                                <a:cubicBezTo>
                                  <a:pt x="271" y="258"/>
                                  <a:pt x="263" y="253"/>
                                  <a:pt x="258" y="247"/>
                                </a:cubicBezTo>
                                <a:cubicBezTo>
                                  <a:pt x="251" y="237"/>
                                  <a:pt x="263" y="226"/>
                                  <a:pt x="267" y="217"/>
                                </a:cubicBezTo>
                                <a:cubicBezTo>
                                  <a:pt x="271" y="210"/>
                                  <a:pt x="273" y="208"/>
                                  <a:pt x="280" y="209"/>
                                </a:cubicBezTo>
                                <a:cubicBezTo>
                                  <a:pt x="285" y="210"/>
                                  <a:pt x="290" y="208"/>
                                  <a:pt x="293" y="203"/>
                                </a:cubicBezTo>
                                <a:cubicBezTo>
                                  <a:pt x="302" y="197"/>
                                  <a:pt x="302" y="197"/>
                                  <a:pt x="302" y="197"/>
                                </a:cubicBezTo>
                                <a:cubicBezTo>
                                  <a:pt x="302" y="197"/>
                                  <a:pt x="302" y="197"/>
                                  <a:pt x="302" y="197"/>
                                </a:cubicBezTo>
                                <a:cubicBezTo>
                                  <a:pt x="302" y="195"/>
                                  <a:pt x="302" y="193"/>
                                  <a:pt x="302" y="191"/>
                                </a:cubicBezTo>
                                <a:cubicBezTo>
                                  <a:pt x="303" y="191"/>
                                  <a:pt x="303" y="190"/>
                                  <a:pt x="303" y="189"/>
                                </a:cubicBezTo>
                                <a:cubicBezTo>
                                  <a:pt x="304" y="186"/>
                                  <a:pt x="306" y="183"/>
                                  <a:pt x="308" y="181"/>
                                </a:cubicBezTo>
                                <a:cubicBezTo>
                                  <a:pt x="315" y="173"/>
                                  <a:pt x="315" y="173"/>
                                  <a:pt x="315" y="173"/>
                                </a:cubicBezTo>
                                <a:cubicBezTo>
                                  <a:pt x="315" y="173"/>
                                  <a:pt x="315" y="173"/>
                                  <a:pt x="315" y="173"/>
                                </a:cubicBezTo>
                                <a:cubicBezTo>
                                  <a:pt x="307" y="162"/>
                                  <a:pt x="307" y="162"/>
                                  <a:pt x="307" y="162"/>
                                </a:cubicBezTo>
                                <a:cubicBezTo>
                                  <a:pt x="304" y="157"/>
                                  <a:pt x="302" y="155"/>
                                  <a:pt x="303" y="148"/>
                                </a:cubicBezTo>
                                <a:cubicBezTo>
                                  <a:pt x="303" y="145"/>
                                  <a:pt x="303" y="139"/>
                                  <a:pt x="302" y="136"/>
                                </a:cubicBezTo>
                                <a:cubicBezTo>
                                  <a:pt x="301" y="134"/>
                                  <a:pt x="298" y="133"/>
                                  <a:pt x="297" y="131"/>
                                </a:cubicBezTo>
                                <a:cubicBezTo>
                                  <a:pt x="293" y="128"/>
                                  <a:pt x="293" y="123"/>
                                  <a:pt x="290" y="119"/>
                                </a:cubicBezTo>
                                <a:cubicBezTo>
                                  <a:pt x="290" y="117"/>
                                  <a:pt x="288" y="108"/>
                                  <a:pt x="287" y="107"/>
                                </a:cubicBezTo>
                                <a:cubicBezTo>
                                  <a:pt x="286" y="101"/>
                                  <a:pt x="281" y="89"/>
                                  <a:pt x="277" y="86"/>
                                </a:cubicBezTo>
                                <a:cubicBezTo>
                                  <a:pt x="273" y="78"/>
                                  <a:pt x="270" y="69"/>
                                  <a:pt x="268" y="61"/>
                                </a:cubicBezTo>
                                <a:cubicBezTo>
                                  <a:pt x="266" y="56"/>
                                  <a:pt x="262" y="48"/>
                                  <a:pt x="263" y="42"/>
                                </a:cubicBezTo>
                                <a:cubicBezTo>
                                  <a:pt x="264" y="38"/>
                                  <a:pt x="266" y="33"/>
                                  <a:pt x="266" y="29"/>
                                </a:cubicBezTo>
                                <a:cubicBezTo>
                                  <a:pt x="264" y="27"/>
                                  <a:pt x="264" y="24"/>
                                  <a:pt x="262" y="22"/>
                                </a:cubicBezTo>
                                <a:cubicBezTo>
                                  <a:pt x="262" y="20"/>
                                  <a:pt x="262" y="20"/>
                                  <a:pt x="262" y="18"/>
                                </a:cubicBezTo>
                                <a:cubicBezTo>
                                  <a:pt x="262" y="18"/>
                                  <a:pt x="262" y="18"/>
                                  <a:pt x="262" y="18"/>
                                </a:cubicBezTo>
                                <a:cubicBezTo>
                                  <a:pt x="250" y="22"/>
                                  <a:pt x="250" y="22"/>
                                  <a:pt x="250" y="22"/>
                                </a:cubicBezTo>
                                <a:cubicBezTo>
                                  <a:pt x="248" y="22"/>
                                  <a:pt x="246" y="23"/>
                                  <a:pt x="244" y="23"/>
                                </a:cubicBezTo>
                                <a:cubicBezTo>
                                  <a:pt x="242" y="23"/>
                                  <a:pt x="241" y="23"/>
                                  <a:pt x="239" y="23"/>
                                </a:cubicBezTo>
                                <a:cubicBezTo>
                                  <a:pt x="235" y="23"/>
                                  <a:pt x="234" y="25"/>
                                  <a:pt x="230" y="27"/>
                                </a:cubicBezTo>
                                <a:cubicBezTo>
                                  <a:pt x="230" y="27"/>
                                  <a:pt x="229" y="27"/>
                                  <a:pt x="228" y="28"/>
                                </a:cubicBezTo>
                                <a:cubicBezTo>
                                  <a:pt x="224" y="30"/>
                                  <a:pt x="207" y="50"/>
                                  <a:pt x="203" y="48"/>
                                </a:cubicBezTo>
                                <a:cubicBezTo>
                                  <a:pt x="196" y="45"/>
                                  <a:pt x="197" y="30"/>
                                  <a:pt x="191" y="26"/>
                                </a:cubicBezTo>
                                <a:cubicBezTo>
                                  <a:pt x="186" y="21"/>
                                  <a:pt x="179" y="19"/>
                                  <a:pt x="175" y="14"/>
                                </a:cubicBezTo>
                                <a:cubicBezTo>
                                  <a:pt x="169" y="8"/>
                                  <a:pt x="162" y="5"/>
                                  <a:pt x="156" y="1"/>
                                </a:cubicBezTo>
                                <a:cubicBezTo>
                                  <a:pt x="155" y="1"/>
                                  <a:pt x="153" y="0"/>
                                  <a:pt x="152" y="0"/>
                                </a:cubicBezTo>
                                <a:cubicBezTo>
                                  <a:pt x="152" y="0"/>
                                  <a:pt x="152" y="0"/>
                                  <a:pt x="152" y="0"/>
                                </a:cubicBezTo>
                                <a:cubicBezTo>
                                  <a:pt x="151" y="5"/>
                                  <a:pt x="145" y="11"/>
                                  <a:pt x="141" y="15"/>
                                </a:cubicBezTo>
                                <a:cubicBezTo>
                                  <a:pt x="139" y="19"/>
                                  <a:pt x="137" y="24"/>
                                  <a:pt x="134" y="28"/>
                                </a:cubicBezTo>
                                <a:cubicBezTo>
                                  <a:pt x="131" y="33"/>
                                  <a:pt x="127" y="41"/>
                                  <a:pt x="122" y="44"/>
                                </a:cubicBezTo>
                                <a:cubicBezTo>
                                  <a:pt x="117" y="47"/>
                                  <a:pt x="113" y="46"/>
                                  <a:pt x="107" y="47"/>
                                </a:cubicBezTo>
                                <a:cubicBezTo>
                                  <a:pt x="104" y="52"/>
                                  <a:pt x="104" y="59"/>
                                  <a:pt x="101" y="65"/>
                                </a:cubicBezTo>
                                <a:cubicBezTo>
                                  <a:pt x="97" y="73"/>
                                  <a:pt x="88" y="79"/>
                                  <a:pt x="85" y="87"/>
                                </a:cubicBezTo>
                                <a:cubicBezTo>
                                  <a:pt x="83" y="97"/>
                                  <a:pt x="74" y="107"/>
                                  <a:pt x="65" y="109"/>
                                </a:cubicBezTo>
                                <a:cubicBezTo>
                                  <a:pt x="55" y="111"/>
                                  <a:pt x="48" y="110"/>
                                  <a:pt x="48" y="122"/>
                                </a:cubicBezTo>
                                <a:cubicBezTo>
                                  <a:pt x="41" y="130"/>
                                  <a:pt x="32" y="129"/>
                                  <a:pt x="25" y="134"/>
                                </a:cubicBezTo>
                                <a:cubicBezTo>
                                  <a:pt x="21" y="138"/>
                                  <a:pt x="19" y="164"/>
                                  <a:pt x="17" y="169"/>
                                </a:cubicBezTo>
                                <a:cubicBezTo>
                                  <a:pt x="0" y="195"/>
                                  <a:pt x="0" y="195"/>
                                  <a:pt x="0" y="195"/>
                                </a:cubicBezTo>
                                <a:cubicBezTo>
                                  <a:pt x="0" y="195"/>
                                  <a:pt x="0" y="195"/>
                                  <a:pt x="0" y="195"/>
                                </a:cubicBezTo>
                                <a:cubicBezTo>
                                  <a:pt x="2" y="196"/>
                                  <a:pt x="4" y="198"/>
                                  <a:pt x="6" y="198"/>
                                </a:cubicBezTo>
                                <a:cubicBezTo>
                                  <a:pt x="7" y="200"/>
                                  <a:pt x="9" y="200"/>
                                  <a:pt x="10" y="201"/>
                                </a:cubicBezTo>
                                <a:cubicBezTo>
                                  <a:pt x="11" y="202"/>
                                  <a:pt x="13" y="203"/>
                                  <a:pt x="14" y="204"/>
                                </a:cubicBezTo>
                                <a:cubicBezTo>
                                  <a:pt x="14" y="205"/>
                                  <a:pt x="15" y="206"/>
                                  <a:pt x="16" y="207"/>
                                </a:cubicBezTo>
                                <a:cubicBezTo>
                                  <a:pt x="17" y="209"/>
                                  <a:pt x="17" y="211"/>
                                  <a:pt x="18" y="213"/>
                                </a:cubicBezTo>
                                <a:cubicBezTo>
                                  <a:pt x="20" y="215"/>
                                  <a:pt x="21" y="218"/>
                                  <a:pt x="23" y="220"/>
                                </a:cubicBezTo>
                                <a:cubicBezTo>
                                  <a:pt x="34" y="234"/>
                                  <a:pt x="34" y="234"/>
                                  <a:pt x="34" y="234"/>
                                </a:cubicBezTo>
                                <a:cubicBezTo>
                                  <a:pt x="34" y="234"/>
                                  <a:pt x="34" y="234"/>
                                  <a:pt x="34" y="234"/>
                                </a:cubicBezTo>
                                <a:cubicBezTo>
                                  <a:pt x="36" y="230"/>
                                  <a:pt x="35" y="226"/>
                                  <a:pt x="35" y="222"/>
                                </a:cubicBezTo>
                                <a:cubicBezTo>
                                  <a:pt x="35" y="218"/>
                                  <a:pt x="39" y="210"/>
                                  <a:pt x="42" y="208"/>
                                </a:cubicBezTo>
                                <a:cubicBezTo>
                                  <a:pt x="44" y="208"/>
                                  <a:pt x="47" y="209"/>
                                  <a:pt x="50" y="210"/>
                                </a:cubicBezTo>
                                <a:cubicBezTo>
                                  <a:pt x="55" y="212"/>
                                  <a:pt x="61" y="211"/>
                                  <a:pt x="66" y="213"/>
                                </a:cubicBezTo>
                                <a:cubicBezTo>
                                  <a:pt x="70" y="214"/>
                                  <a:pt x="74" y="217"/>
                                  <a:pt x="79" y="216"/>
                                </a:cubicBezTo>
                                <a:cubicBezTo>
                                  <a:pt x="85" y="215"/>
                                  <a:pt x="95" y="209"/>
                                  <a:pt x="101" y="206"/>
                                </a:cubicBezTo>
                                <a:cubicBezTo>
                                  <a:pt x="112" y="200"/>
                                  <a:pt x="110" y="208"/>
                                  <a:pt x="119" y="212"/>
                                </a:cubicBezTo>
                                <a:cubicBezTo>
                                  <a:pt x="123" y="213"/>
                                  <a:pt x="125" y="212"/>
                                  <a:pt x="130" y="215"/>
                                </a:cubicBezTo>
                                <a:cubicBezTo>
                                  <a:pt x="133" y="217"/>
                                  <a:pt x="137" y="220"/>
                                  <a:pt x="139" y="223"/>
                                </a:cubicBezTo>
                                <a:cubicBezTo>
                                  <a:pt x="146" y="227"/>
                                  <a:pt x="154" y="228"/>
                                  <a:pt x="158" y="234"/>
                                </a:cubicBezTo>
                                <a:cubicBezTo>
                                  <a:pt x="166" y="243"/>
                                  <a:pt x="178" y="248"/>
                                  <a:pt x="187" y="256"/>
                                </a:cubicBezTo>
                                <a:cubicBezTo>
                                  <a:pt x="191" y="260"/>
                                  <a:pt x="196" y="260"/>
                                  <a:pt x="201" y="264"/>
                                </a:cubicBezTo>
                                <a:cubicBezTo>
                                  <a:pt x="205" y="268"/>
                                  <a:pt x="213" y="268"/>
                                  <a:pt x="219" y="270"/>
                                </a:cubicBezTo>
                                <a:cubicBezTo>
                                  <a:pt x="221" y="271"/>
                                  <a:pt x="222" y="271"/>
                                  <a:pt x="225" y="271"/>
                                </a:cubicBezTo>
                                <a:cubicBezTo>
                                  <a:pt x="226" y="271"/>
                                  <a:pt x="227" y="271"/>
                                  <a:pt x="228" y="271"/>
                                </a:cubicBezTo>
                                <a:cubicBezTo>
                                  <a:pt x="229" y="271"/>
                                  <a:pt x="229" y="271"/>
                                  <a:pt x="230" y="270"/>
                                </a:cubicBezTo>
                                <a:cubicBezTo>
                                  <a:pt x="231" y="270"/>
                                  <a:pt x="232" y="270"/>
                                  <a:pt x="232" y="270"/>
                                </a:cubicBezTo>
                                <a:cubicBezTo>
                                  <a:pt x="238" y="270"/>
                                  <a:pt x="238" y="270"/>
                                  <a:pt x="238" y="27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0" name="SALUDA"/>
                        <wps:cNvSpPr>
                          <a:spLocks/>
                        </wps:cNvSpPr>
                        <wps:spPr bwMode="auto">
                          <a:xfrm>
                            <a:off x="1773806" y="1586599"/>
                            <a:ext cx="708025" cy="598488"/>
                          </a:xfrm>
                          <a:custGeom>
                            <a:avLst/>
                            <a:gdLst>
                              <a:gd name="T0" fmla="*/ 66 w 270"/>
                              <a:gd name="T1" fmla="*/ 34 h 228"/>
                              <a:gd name="T2" fmla="*/ 67 w 270"/>
                              <a:gd name="T3" fmla="*/ 22 h 228"/>
                              <a:gd name="T4" fmla="*/ 74 w 270"/>
                              <a:gd name="T5" fmla="*/ 8 h 228"/>
                              <a:gd name="T6" fmla="*/ 82 w 270"/>
                              <a:gd name="T7" fmla="*/ 10 h 228"/>
                              <a:gd name="T8" fmla="*/ 98 w 270"/>
                              <a:gd name="T9" fmla="*/ 13 h 228"/>
                              <a:gd name="T10" fmla="*/ 111 w 270"/>
                              <a:gd name="T11" fmla="*/ 16 h 228"/>
                              <a:gd name="T12" fmla="*/ 133 w 270"/>
                              <a:gd name="T13" fmla="*/ 6 h 228"/>
                              <a:gd name="T14" fmla="*/ 151 w 270"/>
                              <a:gd name="T15" fmla="*/ 12 h 228"/>
                              <a:gd name="T16" fmla="*/ 162 w 270"/>
                              <a:gd name="T17" fmla="*/ 15 h 228"/>
                              <a:gd name="T18" fmla="*/ 171 w 270"/>
                              <a:gd name="T19" fmla="*/ 23 h 228"/>
                              <a:gd name="T20" fmla="*/ 190 w 270"/>
                              <a:gd name="T21" fmla="*/ 34 h 228"/>
                              <a:gd name="T22" fmla="*/ 219 w 270"/>
                              <a:gd name="T23" fmla="*/ 56 h 228"/>
                              <a:gd name="T24" fmla="*/ 233 w 270"/>
                              <a:gd name="T25" fmla="*/ 64 h 228"/>
                              <a:gd name="T26" fmla="*/ 251 w 270"/>
                              <a:gd name="T27" fmla="*/ 70 h 228"/>
                              <a:gd name="T28" fmla="*/ 257 w 270"/>
                              <a:gd name="T29" fmla="*/ 71 h 228"/>
                              <a:gd name="T30" fmla="*/ 260 w 270"/>
                              <a:gd name="T31" fmla="*/ 71 h 228"/>
                              <a:gd name="T32" fmla="*/ 262 w 270"/>
                              <a:gd name="T33" fmla="*/ 70 h 228"/>
                              <a:gd name="T34" fmla="*/ 264 w 270"/>
                              <a:gd name="T35" fmla="*/ 70 h 228"/>
                              <a:gd name="T36" fmla="*/ 270 w 270"/>
                              <a:gd name="T37" fmla="*/ 70 h 228"/>
                              <a:gd name="T38" fmla="*/ 270 w 270"/>
                              <a:gd name="T39" fmla="*/ 70 h 228"/>
                              <a:gd name="T40" fmla="*/ 245 w 270"/>
                              <a:gd name="T41" fmla="*/ 125 h 228"/>
                              <a:gd name="T42" fmla="*/ 218 w 270"/>
                              <a:gd name="T43" fmla="*/ 193 h 228"/>
                              <a:gd name="T44" fmla="*/ 218 w 270"/>
                              <a:gd name="T45" fmla="*/ 193 h 228"/>
                              <a:gd name="T46" fmla="*/ 180 w 270"/>
                              <a:gd name="T47" fmla="*/ 228 h 228"/>
                              <a:gd name="T48" fmla="*/ 180 w 270"/>
                              <a:gd name="T49" fmla="*/ 228 h 228"/>
                              <a:gd name="T50" fmla="*/ 136 w 270"/>
                              <a:gd name="T51" fmla="*/ 215 h 228"/>
                              <a:gd name="T52" fmla="*/ 87 w 270"/>
                              <a:gd name="T53" fmla="*/ 197 h 228"/>
                              <a:gd name="T54" fmla="*/ 62 w 270"/>
                              <a:gd name="T55" fmla="*/ 156 h 228"/>
                              <a:gd name="T56" fmla="*/ 57 w 270"/>
                              <a:gd name="T57" fmla="*/ 131 h 228"/>
                              <a:gd name="T58" fmla="*/ 28 w 270"/>
                              <a:gd name="T59" fmla="*/ 135 h 228"/>
                              <a:gd name="T60" fmla="*/ 0 w 270"/>
                              <a:gd name="T61" fmla="*/ 139 h 228"/>
                              <a:gd name="T62" fmla="*/ 0 w 270"/>
                              <a:gd name="T63" fmla="*/ 139 h 228"/>
                              <a:gd name="T64" fmla="*/ 4 w 270"/>
                              <a:gd name="T65" fmla="*/ 130 h 228"/>
                              <a:gd name="T66" fmla="*/ 9 w 270"/>
                              <a:gd name="T67" fmla="*/ 121 h 228"/>
                              <a:gd name="T68" fmla="*/ 18 w 270"/>
                              <a:gd name="T69" fmla="*/ 105 h 228"/>
                              <a:gd name="T70" fmla="*/ 33 w 270"/>
                              <a:gd name="T71" fmla="*/ 84 h 228"/>
                              <a:gd name="T72" fmla="*/ 40 w 270"/>
                              <a:gd name="T73" fmla="*/ 74 h 228"/>
                              <a:gd name="T74" fmla="*/ 46 w 270"/>
                              <a:gd name="T75" fmla="*/ 64 h 228"/>
                              <a:gd name="T76" fmla="*/ 50 w 270"/>
                              <a:gd name="T77" fmla="*/ 59 h 228"/>
                              <a:gd name="T78" fmla="*/ 57 w 270"/>
                              <a:gd name="T79" fmla="*/ 49 h 228"/>
                              <a:gd name="T80" fmla="*/ 64 w 270"/>
                              <a:gd name="T81" fmla="*/ 40 h 228"/>
                              <a:gd name="T82" fmla="*/ 66 w 270"/>
                              <a:gd name="T83" fmla="*/ 34 h 2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270" h="228">
                                <a:moveTo>
                                  <a:pt x="66" y="34"/>
                                </a:moveTo>
                                <a:cubicBezTo>
                                  <a:pt x="68" y="30"/>
                                  <a:pt x="67" y="26"/>
                                  <a:pt x="67" y="22"/>
                                </a:cubicBezTo>
                                <a:cubicBezTo>
                                  <a:pt x="67" y="18"/>
                                  <a:pt x="71" y="10"/>
                                  <a:pt x="74" y="8"/>
                                </a:cubicBezTo>
                                <a:cubicBezTo>
                                  <a:pt x="76" y="8"/>
                                  <a:pt x="79" y="9"/>
                                  <a:pt x="82" y="10"/>
                                </a:cubicBezTo>
                                <a:cubicBezTo>
                                  <a:pt x="87" y="12"/>
                                  <a:pt x="93" y="11"/>
                                  <a:pt x="98" y="13"/>
                                </a:cubicBezTo>
                                <a:cubicBezTo>
                                  <a:pt x="102" y="14"/>
                                  <a:pt x="106" y="17"/>
                                  <a:pt x="111" y="16"/>
                                </a:cubicBezTo>
                                <a:cubicBezTo>
                                  <a:pt x="117" y="15"/>
                                  <a:pt x="127" y="9"/>
                                  <a:pt x="133" y="6"/>
                                </a:cubicBezTo>
                                <a:cubicBezTo>
                                  <a:pt x="144" y="0"/>
                                  <a:pt x="142" y="8"/>
                                  <a:pt x="151" y="12"/>
                                </a:cubicBezTo>
                                <a:cubicBezTo>
                                  <a:pt x="155" y="13"/>
                                  <a:pt x="157" y="12"/>
                                  <a:pt x="162" y="15"/>
                                </a:cubicBezTo>
                                <a:cubicBezTo>
                                  <a:pt x="165" y="17"/>
                                  <a:pt x="169" y="20"/>
                                  <a:pt x="171" y="23"/>
                                </a:cubicBezTo>
                                <a:cubicBezTo>
                                  <a:pt x="178" y="27"/>
                                  <a:pt x="186" y="28"/>
                                  <a:pt x="190" y="34"/>
                                </a:cubicBezTo>
                                <a:cubicBezTo>
                                  <a:pt x="198" y="43"/>
                                  <a:pt x="210" y="48"/>
                                  <a:pt x="219" y="56"/>
                                </a:cubicBezTo>
                                <a:cubicBezTo>
                                  <a:pt x="223" y="60"/>
                                  <a:pt x="228" y="60"/>
                                  <a:pt x="233" y="64"/>
                                </a:cubicBezTo>
                                <a:cubicBezTo>
                                  <a:pt x="237" y="68"/>
                                  <a:pt x="245" y="68"/>
                                  <a:pt x="251" y="70"/>
                                </a:cubicBezTo>
                                <a:cubicBezTo>
                                  <a:pt x="253" y="71"/>
                                  <a:pt x="254" y="71"/>
                                  <a:pt x="257" y="71"/>
                                </a:cubicBezTo>
                                <a:cubicBezTo>
                                  <a:pt x="258" y="71"/>
                                  <a:pt x="259" y="71"/>
                                  <a:pt x="260" y="71"/>
                                </a:cubicBezTo>
                                <a:cubicBezTo>
                                  <a:pt x="261" y="71"/>
                                  <a:pt x="261" y="71"/>
                                  <a:pt x="262" y="70"/>
                                </a:cubicBezTo>
                                <a:cubicBezTo>
                                  <a:pt x="263" y="70"/>
                                  <a:pt x="264" y="70"/>
                                  <a:pt x="264" y="70"/>
                                </a:cubicBezTo>
                                <a:cubicBezTo>
                                  <a:pt x="270" y="70"/>
                                  <a:pt x="270" y="70"/>
                                  <a:pt x="270" y="70"/>
                                </a:cubicBezTo>
                                <a:cubicBezTo>
                                  <a:pt x="270" y="70"/>
                                  <a:pt x="270" y="70"/>
                                  <a:pt x="270" y="70"/>
                                </a:cubicBezTo>
                                <a:cubicBezTo>
                                  <a:pt x="245" y="125"/>
                                  <a:pt x="245" y="125"/>
                                  <a:pt x="245" y="125"/>
                                </a:cubicBezTo>
                                <a:cubicBezTo>
                                  <a:pt x="218" y="193"/>
                                  <a:pt x="218" y="193"/>
                                  <a:pt x="218" y="193"/>
                                </a:cubicBezTo>
                                <a:cubicBezTo>
                                  <a:pt x="218" y="193"/>
                                  <a:pt x="218" y="193"/>
                                  <a:pt x="218" y="193"/>
                                </a:cubicBezTo>
                                <a:cubicBezTo>
                                  <a:pt x="180" y="228"/>
                                  <a:pt x="180" y="228"/>
                                  <a:pt x="180" y="228"/>
                                </a:cubicBezTo>
                                <a:cubicBezTo>
                                  <a:pt x="180" y="228"/>
                                  <a:pt x="180" y="228"/>
                                  <a:pt x="180" y="228"/>
                                </a:cubicBezTo>
                                <a:cubicBezTo>
                                  <a:pt x="136" y="215"/>
                                  <a:pt x="136" y="215"/>
                                  <a:pt x="136" y="215"/>
                                </a:cubicBezTo>
                                <a:cubicBezTo>
                                  <a:pt x="119" y="214"/>
                                  <a:pt x="103" y="202"/>
                                  <a:pt x="87" y="197"/>
                                </a:cubicBezTo>
                                <a:cubicBezTo>
                                  <a:pt x="70" y="193"/>
                                  <a:pt x="64" y="171"/>
                                  <a:pt x="62" y="156"/>
                                </a:cubicBezTo>
                                <a:cubicBezTo>
                                  <a:pt x="61" y="149"/>
                                  <a:pt x="60" y="136"/>
                                  <a:pt x="57" y="131"/>
                                </a:cubicBezTo>
                                <a:cubicBezTo>
                                  <a:pt x="50" y="131"/>
                                  <a:pt x="35" y="133"/>
                                  <a:pt x="28" y="135"/>
                                </a:cubicBezTo>
                                <a:cubicBezTo>
                                  <a:pt x="19" y="137"/>
                                  <a:pt x="9" y="137"/>
                                  <a:pt x="0" y="139"/>
                                </a:cubicBezTo>
                                <a:cubicBezTo>
                                  <a:pt x="0" y="139"/>
                                  <a:pt x="0" y="139"/>
                                  <a:pt x="0" y="139"/>
                                </a:cubicBezTo>
                                <a:cubicBezTo>
                                  <a:pt x="2" y="136"/>
                                  <a:pt x="2" y="132"/>
                                  <a:pt x="4" y="130"/>
                                </a:cubicBezTo>
                                <a:cubicBezTo>
                                  <a:pt x="5" y="128"/>
                                  <a:pt x="8" y="123"/>
                                  <a:pt x="9" y="121"/>
                                </a:cubicBezTo>
                                <a:cubicBezTo>
                                  <a:pt x="11" y="115"/>
                                  <a:pt x="15" y="110"/>
                                  <a:pt x="18" y="105"/>
                                </a:cubicBezTo>
                                <a:cubicBezTo>
                                  <a:pt x="24" y="98"/>
                                  <a:pt x="28" y="91"/>
                                  <a:pt x="33" y="84"/>
                                </a:cubicBezTo>
                                <a:cubicBezTo>
                                  <a:pt x="36" y="82"/>
                                  <a:pt x="38" y="77"/>
                                  <a:pt x="40" y="74"/>
                                </a:cubicBezTo>
                                <a:cubicBezTo>
                                  <a:pt x="42" y="72"/>
                                  <a:pt x="44" y="65"/>
                                  <a:pt x="46" y="64"/>
                                </a:cubicBezTo>
                                <a:cubicBezTo>
                                  <a:pt x="46" y="62"/>
                                  <a:pt x="48" y="61"/>
                                  <a:pt x="50" y="59"/>
                                </a:cubicBezTo>
                                <a:cubicBezTo>
                                  <a:pt x="52" y="56"/>
                                  <a:pt x="55" y="53"/>
                                  <a:pt x="57" y="49"/>
                                </a:cubicBezTo>
                                <a:cubicBezTo>
                                  <a:pt x="59" y="46"/>
                                  <a:pt x="61" y="43"/>
                                  <a:pt x="64" y="40"/>
                                </a:cubicBezTo>
                                <a:cubicBezTo>
                                  <a:pt x="66" y="34"/>
                                  <a:pt x="66" y="34"/>
                                  <a:pt x="66" y="34"/>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4" name="GREENWOOD"/>
                        <wps:cNvSpPr>
                          <a:spLocks/>
                        </wps:cNvSpPr>
                        <wps:spPr bwMode="auto">
                          <a:xfrm>
                            <a:off x="1346769" y="1245286"/>
                            <a:ext cx="600075" cy="715963"/>
                          </a:xfrm>
                          <a:custGeom>
                            <a:avLst/>
                            <a:gdLst>
                              <a:gd name="T0" fmla="*/ 163 w 229"/>
                              <a:gd name="T1" fmla="*/ 269 h 273"/>
                              <a:gd name="T2" fmla="*/ 167 w 229"/>
                              <a:gd name="T3" fmla="*/ 260 h 273"/>
                              <a:gd name="T4" fmla="*/ 172 w 229"/>
                              <a:gd name="T5" fmla="*/ 251 h 273"/>
                              <a:gd name="T6" fmla="*/ 181 w 229"/>
                              <a:gd name="T7" fmla="*/ 235 h 273"/>
                              <a:gd name="T8" fmla="*/ 196 w 229"/>
                              <a:gd name="T9" fmla="*/ 214 h 273"/>
                              <a:gd name="T10" fmla="*/ 203 w 229"/>
                              <a:gd name="T11" fmla="*/ 204 h 273"/>
                              <a:gd name="T12" fmla="*/ 209 w 229"/>
                              <a:gd name="T13" fmla="*/ 194 h 273"/>
                              <a:gd name="T14" fmla="*/ 213 w 229"/>
                              <a:gd name="T15" fmla="*/ 189 h 273"/>
                              <a:gd name="T16" fmla="*/ 220 w 229"/>
                              <a:gd name="T17" fmla="*/ 179 h 273"/>
                              <a:gd name="T18" fmla="*/ 227 w 229"/>
                              <a:gd name="T19" fmla="*/ 170 h 273"/>
                              <a:gd name="T20" fmla="*/ 229 w 229"/>
                              <a:gd name="T21" fmla="*/ 164 h 273"/>
                              <a:gd name="T22" fmla="*/ 229 w 229"/>
                              <a:gd name="T23" fmla="*/ 164 h 273"/>
                              <a:gd name="T24" fmla="*/ 218 w 229"/>
                              <a:gd name="T25" fmla="*/ 150 h 273"/>
                              <a:gd name="T26" fmla="*/ 213 w 229"/>
                              <a:gd name="T27" fmla="*/ 143 h 273"/>
                              <a:gd name="T28" fmla="*/ 211 w 229"/>
                              <a:gd name="T29" fmla="*/ 137 h 273"/>
                              <a:gd name="T30" fmla="*/ 209 w 229"/>
                              <a:gd name="T31" fmla="*/ 134 h 273"/>
                              <a:gd name="T32" fmla="*/ 205 w 229"/>
                              <a:gd name="T33" fmla="*/ 131 h 273"/>
                              <a:gd name="T34" fmla="*/ 201 w 229"/>
                              <a:gd name="T35" fmla="*/ 128 h 273"/>
                              <a:gd name="T36" fmla="*/ 195 w 229"/>
                              <a:gd name="T37" fmla="*/ 125 h 273"/>
                              <a:gd name="T38" fmla="*/ 195 w 229"/>
                              <a:gd name="T39" fmla="*/ 125 h 273"/>
                              <a:gd name="T40" fmla="*/ 188 w 229"/>
                              <a:gd name="T41" fmla="*/ 116 h 273"/>
                              <a:gd name="T42" fmla="*/ 181 w 229"/>
                              <a:gd name="T43" fmla="*/ 108 h 273"/>
                              <a:gd name="T44" fmla="*/ 175 w 229"/>
                              <a:gd name="T45" fmla="*/ 102 h 273"/>
                              <a:gd name="T46" fmla="*/ 174 w 229"/>
                              <a:gd name="T47" fmla="*/ 102 h 273"/>
                              <a:gd name="T48" fmla="*/ 168 w 229"/>
                              <a:gd name="T49" fmla="*/ 99 h 273"/>
                              <a:gd name="T50" fmla="*/ 160 w 229"/>
                              <a:gd name="T51" fmla="*/ 97 h 273"/>
                              <a:gd name="T52" fmla="*/ 155 w 229"/>
                              <a:gd name="T53" fmla="*/ 94 h 273"/>
                              <a:gd name="T54" fmla="*/ 152 w 229"/>
                              <a:gd name="T55" fmla="*/ 90 h 273"/>
                              <a:gd name="T56" fmla="*/ 151 w 229"/>
                              <a:gd name="T57" fmla="*/ 89 h 273"/>
                              <a:gd name="T58" fmla="*/ 126 w 229"/>
                              <a:gd name="T59" fmla="*/ 66 h 273"/>
                              <a:gd name="T60" fmla="*/ 102 w 229"/>
                              <a:gd name="T61" fmla="*/ 54 h 273"/>
                              <a:gd name="T62" fmla="*/ 85 w 229"/>
                              <a:gd name="T63" fmla="*/ 47 h 273"/>
                              <a:gd name="T64" fmla="*/ 71 w 229"/>
                              <a:gd name="T65" fmla="*/ 23 h 273"/>
                              <a:gd name="T66" fmla="*/ 44 w 229"/>
                              <a:gd name="T67" fmla="*/ 0 h 273"/>
                              <a:gd name="T68" fmla="*/ 44 w 229"/>
                              <a:gd name="T69" fmla="*/ 0 h 273"/>
                              <a:gd name="T70" fmla="*/ 0 w 229"/>
                              <a:gd name="T71" fmla="*/ 41 h 273"/>
                              <a:gd name="T72" fmla="*/ 12 w 229"/>
                              <a:gd name="T73" fmla="*/ 57 h 273"/>
                              <a:gd name="T74" fmla="*/ 13 w 229"/>
                              <a:gd name="T75" fmla="*/ 79 h 273"/>
                              <a:gd name="T76" fmla="*/ 22 w 229"/>
                              <a:gd name="T77" fmla="*/ 85 h 273"/>
                              <a:gd name="T78" fmla="*/ 36 w 229"/>
                              <a:gd name="T79" fmla="*/ 98 h 273"/>
                              <a:gd name="T80" fmla="*/ 42 w 229"/>
                              <a:gd name="T81" fmla="*/ 169 h 273"/>
                              <a:gd name="T82" fmla="*/ 40 w 229"/>
                              <a:gd name="T83" fmla="*/ 173 h 273"/>
                              <a:gd name="T84" fmla="*/ 35 w 229"/>
                              <a:gd name="T85" fmla="*/ 180 h 273"/>
                              <a:gd name="T86" fmla="*/ 30 w 229"/>
                              <a:gd name="T87" fmla="*/ 185 h 273"/>
                              <a:gd name="T88" fmla="*/ 26 w 229"/>
                              <a:gd name="T89" fmla="*/ 190 h 273"/>
                              <a:gd name="T90" fmla="*/ 19 w 229"/>
                              <a:gd name="T91" fmla="*/ 197 h 273"/>
                              <a:gd name="T92" fmla="*/ 12 w 229"/>
                              <a:gd name="T93" fmla="*/ 204 h 273"/>
                              <a:gd name="T94" fmla="*/ 5 w 229"/>
                              <a:gd name="T95" fmla="*/ 209 h 273"/>
                              <a:gd name="T96" fmla="*/ 5 w 229"/>
                              <a:gd name="T97" fmla="*/ 209 h 273"/>
                              <a:gd name="T98" fmla="*/ 14 w 229"/>
                              <a:gd name="T99" fmla="*/ 264 h 273"/>
                              <a:gd name="T100" fmla="*/ 45 w 229"/>
                              <a:gd name="T101" fmla="*/ 234 h 273"/>
                              <a:gd name="T102" fmla="*/ 52 w 229"/>
                              <a:gd name="T103" fmla="*/ 247 h 273"/>
                              <a:gd name="T104" fmla="*/ 71 w 229"/>
                              <a:gd name="T105" fmla="*/ 262 h 273"/>
                              <a:gd name="T106" fmla="*/ 89 w 229"/>
                              <a:gd name="T107" fmla="*/ 257 h 273"/>
                              <a:gd name="T108" fmla="*/ 89 w 229"/>
                              <a:gd name="T109" fmla="*/ 256 h 273"/>
                              <a:gd name="T110" fmla="*/ 114 w 229"/>
                              <a:gd name="T111" fmla="*/ 255 h 273"/>
                              <a:gd name="T112" fmla="*/ 144 w 229"/>
                              <a:gd name="T113" fmla="*/ 255 h 273"/>
                              <a:gd name="T114" fmla="*/ 144 w 229"/>
                              <a:gd name="T115" fmla="*/ 273 h 273"/>
                              <a:gd name="T116" fmla="*/ 144 w 229"/>
                              <a:gd name="T117" fmla="*/ 273 h 273"/>
                              <a:gd name="T118" fmla="*/ 163 w 229"/>
                              <a:gd name="T119" fmla="*/ 269 h 2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29" h="273">
                                <a:moveTo>
                                  <a:pt x="163" y="269"/>
                                </a:moveTo>
                                <a:cubicBezTo>
                                  <a:pt x="165" y="266"/>
                                  <a:pt x="165" y="262"/>
                                  <a:pt x="167" y="260"/>
                                </a:cubicBezTo>
                                <a:cubicBezTo>
                                  <a:pt x="168" y="258"/>
                                  <a:pt x="171" y="253"/>
                                  <a:pt x="172" y="251"/>
                                </a:cubicBezTo>
                                <a:cubicBezTo>
                                  <a:pt x="174" y="245"/>
                                  <a:pt x="178" y="240"/>
                                  <a:pt x="181" y="235"/>
                                </a:cubicBezTo>
                                <a:cubicBezTo>
                                  <a:pt x="187" y="228"/>
                                  <a:pt x="191" y="221"/>
                                  <a:pt x="196" y="214"/>
                                </a:cubicBezTo>
                                <a:cubicBezTo>
                                  <a:pt x="199" y="212"/>
                                  <a:pt x="201" y="207"/>
                                  <a:pt x="203" y="204"/>
                                </a:cubicBezTo>
                                <a:cubicBezTo>
                                  <a:pt x="205" y="202"/>
                                  <a:pt x="207" y="195"/>
                                  <a:pt x="209" y="194"/>
                                </a:cubicBezTo>
                                <a:cubicBezTo>
                                  <a:pt x="209" y="192"/>
                                  <a:pt x="211" y="191"/>
                                  <a:pt x="213" y="189"/>
                                </a:cubicBezTo>
                                <a:cubicBezTo>
                                  <a:pt x="215" y="186"/>
                                  <a:pt x="218" y="183"/>
                                  <a:pt x="220" y="179"/>
                                </a:cubicBezTo>
                                <a:cubicBezTo>
                                  <a:pt x="222" y="176"/>
                                  <a:pt x="224" y="173"/>
                                  <a:pt x="227" y="170"/>
                                </a:cubicBezTo>
                                <a:cubicBezTo>
                                  <a:pt x="229" y="164"/>
                                  <a:pt x="229" y="164"/>
                                  <a:pt x="229" y="164"/>
                                </a:cubicBezTo>
                                <a:cubicBezTo>
                                  <a:pt x="229" y="164"/>
                                  <a:pt x="229" y="164"/>
                                  <a:pt x="229" y="164"/>
                                </a:cubicBezTo>
                                <a:cubicBezTo>
                                  <a:pt x="218" y="150"/>
                                  <a:pt x="218" y="150"/>
                                  <a:pt x="218" y="150"/>
                                </a:cubicBezTo>
                                <a:cubicBezTo>
                                  <a:pt x="216" y="148"/>
                                  <a:pt x="215" y="145"/>
                                  <a:pt x="213" y="143"/>
                                </a:cubicBezTo>
                                <a:cubicBezTo>
                                  <a:pt x="212" y="141"/>
                                  <a:pt x="212" y="139"/>
                                  <a:pt x="211" y="137"/>
                                </a:cubicBezTo>
                                <a:cubicBezTo>
                                  <a:pt x="210" y="136"/>
                                  <a:pt x="209" y="135"/>
                                  <a:pt x="209" y="134"/>
                                </a:cubicBezTo>
                                <a:cubicBezTo>
                                  <a:pt x="208" y="133"/>
                                  <a:pt x="206" y="132"/>
                                  <a:pt x="205" y="131"/>
                                </a:cubicBezTo>
                                <a:cubicBezTo>
                                  <a:pt x="204" y="130"/>
                                  <a:pt x="202" y="130"/>
                                  <a:pt x="201" y="128"/>
                                </a:cubicBezTo>
                                <a:cubicBezTo>
                                  <a:pt x="199" y="128"/>
                                  <a:pt x="197" y="126"/>
                                  <a:pt x="195" y="125"/>
                                </a:cubicBezTo>
                                <a:cubicBezTo>
                                  <a:pt x="195" y="125"/>
                                  <a:pt x="195" y="125"/>
                                  <a:pt x="195" y="125"/>
                                </a:cubicBezTo>
                                <a:cubicBezTo>
                                  <a:pt x="188" y="116"/>
                                  <a:pt x="188" y="116"/>
                                  <a:pt x="188" y="116"/>
                                </a:cubicBezTo>
                                <a:cubicBezTo>
                                  <a:pt x="185" y="114"/>
                                  <a:pt x="183" y="111"/>
                                  <a:pt x="181" y="108"/>
                                </a:cubicBezTo>
                                <a:cubicBezTo>
                                  <a:pt x="179" y="107"/>
                                  <a:pt x="177" y="105"/>
                                  <a:pt x="175" y="102"/>
                                </a:cubicBezTo>
                                <a:cubicBezTo>
                                  <a:pt x="175" y="102"/>
                                  <a:pt x="175" y="102"/>
                                  <a:pt x="174" y="102"/>
                                </a:cubicBezTo>
                                <a:cubicBezTo>
                                  <a:pt x="172" y="101"/>
                                  <a:pt x="170" y="100"/>
                                  <a:pt x="168" y="99"/>
                                </a:cubicBezTo>
                                <a:cubicBezTo>
                                  <a:pt x="165" y="98"/>
                                  <a:pt x="162" y="97"/>
                                  <a:pt x="160" y="97"/>
                                </a:cubicBezTo>
                                <a:cubicBezTo>
                                  <a:pt x="159" y="96"/>
                                  <a:pt x="157" y="95"/>
                                  <a:pt x="155" y="94"/>
                                </a:cubicBezTo>
                                <a:cubicBezTo>
                                  <a:pt x="154" y="93"/>
                                  <a:pt x="154" y="91"/>
                                  <a:pt x="152" y="90"/>
                                </a:cubicBezTo>
                                <a:cubicBezTo>
                                  <a:pt x="152" y="89"/>
                                  <a:pt x="153" y="90"/>
                                  <a:pt x="151" y="89"/>
                                </a:cubicBezTo>
                                <a:cubicBezTo>
                                  <a:pt x="142" y="82"/>
                                  <a:pt x="137" y="71"/>
                                  <a:pt x="126" y="66"/>
                                </a:cubicBezTo>
                                <a:cubicBezTo>
                                  <a:pt x="115" y="61"/>
                                  <a:pt x="108" y="65"/>
                                  <a:pt x="102" y="54"/>
                                </a:cubicBezTo>
                                <a:cubicBezTo>
                                  <a:pt x="98" y="48"/>
                                  <a:pt x="91" y="47"/>
                                  <a:pt x="85" y="47"/>
                                </a:cubicBezTo>
                                <a:cubicBezTo>
                                  <a:pt x="77" y="41"/>
                                  <a:pt x="82" y="31"/>
                                  <a:pt x="71" y="23"/>
                                </a:cubicBezTo>
                                <a:cubicBezTo>
                                  <a:pt x="62" y="16"/>
                                  <a:pt x="54" y="6"/>
                                  <a:pt x="44" y="0"/>
                                </a:cubicBezTo>
                                <a:cubicBezTo>
                                  <a:pt x="44" y="0"/>
                                  <a:pt x="44" y="0"/>
                                  <a:pt x="44" y="0"/>
                                </a:cubicBezTo>
                                <a:cubicBezTo>
                                  <a:pt x="0" y="41"/>
                                  <a:pt x="0" y="41"/>
                                  <a:pt x="0" y="41"/>
                                </a:cubicBezTo>
                                <a:cubicBezTo>
                                  <a:pt x="12" y="57"/>
                                  <a:pt x="12" y="57"/>
                                  <a:pt x="12" y="57"/>
                                </a:cubicBezTo>
                                <a:cubicBezTo>
                                  <a:pt x="13" y="79"/>
                                  <a:pt x="13" y="79"/>
                                  <a:pt x="13" y="79"/>
                                </a:cubicBezTo>
                                <a:cubicBezTo>
                                  <a:pt x="15" y="80"/>
                                  <a:pt x="20" y="84"/>
                                  <a:pt x="22" y="85"/>
                                </a:cubicBezTo>
                                <a:cubicBezTo>
                                  <a:pt x="26" y="90"/>
                                  <a:pt x="33" y="93"/>
                                  <a:pt x="36" y="98"/>
                                </a:cubicBezTo>
                                <a:cubicBezTo>
                                  <a:pt x="49" y="118"/>
                                  <a:pt x="55" y="148"/>
                                  <a:pt x="42" y="169"/>
                                </a:cubicBezTo>
                                <a:cubicBezTo>
                                  <a:pt x="42" y="170"/>
                                  <a:pt x="41" y="172"/>
                                  <a:pt x="40" y="173"/>
                                </a:cubicBezTo>
                                <a:cubicBezTo>
                                  <a:pt x="40" y="174"/>
                                  <a:pt x="36" y="178"/>
                                  <a:pt x="35" y="180"/>
                                </a:cubicBezTo>
                                <a:cubicBezTo>
                                  <a:pt x="33" y="181"/>
                                  <a:pt x="31" y="184"/>
                                  <a:pt x="30" y="185"/>
                                </a:cubicBezTo>
                                <a:cubicBezTo>
                                  <a:pt x="29" y="187"/>
                                  <a:pt x="28" y="188"/>
                                  <a:pt x="26" y="190"/>
                                </a:cubicBezTo>
                                <a:cubicBezTo>
                                  <a:pt x="24" y="192"/>
                                  <a:pt x="22" y="195"/>
                                  <a:pt x="19" y="197"/>
                                </a:cubicBezTo>
                                <a:cubicBezTo>
                                  <a:pt x="17" y="199"/>
                                  <a:pt x="14" y="201"/>
                                  <a:pt x="12" y="204"/>
                                </a:cubicBezTo>
                                <a:cubicBezTo>
                                  <a:pt x="5" y="209"/>
                                  <a:pt x="5" y="209"/>
                                  <a:pt x="5" y="209"/>
                                </a:cubicBezTo>
                                <a:cubicBezTo>
                                  <a:pt x="5" y="209"/>
                                  <a:pt x="5" y="209"/>
                                  <a:pt x="5" y="209"/>
                                </a:cubicBezTo>
                                <a:cubicBezTo>
                                  <a:pt x="14" y="264"/>
                                  <a:pt x="14" y="264"/>
                                  <a:pt x="14" y="264"/>
                                </a:cubicBezTo>
                                <a:cubicBezTo>
                                  <a:pt x="45" y="234"/>
                                  <a:pt x="45" y="234"/>
                                  <a:pt x="45" y="234"/>
                                </a:cubicBezTo>
                                <a:cubicBezTo>
                                  <a:pt x="46" y="236"/>
                                  <a:pt x="50" y="245"/>
                                  <a:pt x="52" y="247"/>
                                </a:cubicBezTo>
                                <a:cubicBezTo>
                                  <a:pt x="52" y="253"/>
                                  <a:pt x="66" y="261"/>
                                  <a:pt x="71" y="262"/>
                                </a:cubicBezTo>
                                <a:cubicBezTo>
                                  <a:pt x="78" y="264"/>
                                  <a:pt x="85" y="264"/>
                                  <a:pt x="89" y="257"/>
                                </a:cubicBezTo>
                                <a:cubicBezTo>
                                  <a:pt x="89" y="257"/>
                                  <a:pt x="89" y="257"/>
                                  <a:pt x="89" y="256"/>
                                </a:cubicBezTo>
                                <a:cubicBezTo>
                                  <a:pt x="96" y="255"/>
                                  <a:pt x="107" y="255"/>
                                  <a:pt x="114" y="255"/>
                                </a:cubicBezTo>
                                <a:cubicBezTo>
                                  <a:pt x="144" y="255"/>
                                  <a:pt x="144" y="255"/>
                                  <a:pt x="144" y="255"/>
                                </a:cubicBezTo>
                                <a:cubicBezTo>
                                  <a:pt x="144" y="273"/>
                                  <a:pt x="144" y="273"/>
                                  <a:pt x="144" y="273"/>
                                </a:cubicBezTo>
                                <a:cubicBezTo>
                                  <a:pt x="144" y="273"/>
                                  <a:pt x="144" y="273"/>
                                  <a:pt x="144" y="273"/>
                                </a:cubicBezTo>
                                <a:cubicBezTo>
                                  <a:pt x="163" y="269"/>
                                  <a:pt x="163" y="269"/>
                                  <a:pt x="163" y="26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51" name="FAIRFIELD"/>
                        <wps:cNvSpPr>
                          <a:spLocks/>
                        </wps:cNvSpPr>
                        <wps:spPr bwMode="auto">
                          <a:xfrm>
                            <a:off x="2534219" y="988111"/>
                            <a:ext cx="866775" cy="630238"/>
                          </a:xfrm>
                          <a:custGeom>
                            <a:avLst/>
                            <a:gdLst>
                              <a:gd name="T0" fmla="*/ 57 w 331"/>
                              <a:gd name="T1" fmla="*/ 201 h 240"/>
                              <a:gd name="T2" fmla="*/ 80 w 331"/>
                              <a:gd name="T3" fmla="*/ 212 h 240"/>
                              <a:gd name="T4" fmla="*/ 95 w 331"/>
                              <a:gd name="T5" fmla="*/ 220 h 240"/>
                              <a:gd name="T6" fmla="*/ 121 w 331"/>
                              <a:gd name="T7" fmla="*/ 237 h 240"/>
                              <a:gd name="T8" fmla="*/ 124 w 331"/>
                              <a:gd name="T9" fmla="*/ 213 h 240"/>
                              <a:gd name="T10" fmla="*/ 149 w 331"/>
                              <a:gd name="T11" fmla="*/ 214 h 240"/>
                              <a:gd name="T12" fmla="*/ 152 w 331"/>
                              <a:gd name="T13" fmla="*/ 214 h 240"/>
                              <a:gd name="T14" fmla="*/ 152 w 331"/>
                              <a:gd name="T15" fmla="*/ 214 h 240"/>
                              <a:gd name="T16" fmla="*/ 172 w 331"/>
                              <a:gd name="T17" fmla="*/ 213 h 240"/>
                              <a:gd name="T18" fmla="*/ 210 w 331"/>
                              <a:gd name="T19" fmla="*/ 200 h 240"/>
                              <a:gd name="T20" fmla="*/ 252 w 331"/>
                              <a:gd name="T21" fmla="*/ 190 h 240"/>
                              <a:gd name="T22" fmla="*/ 303 w 331"/>
                              <a:gd name="T23" fmla="*/ 184 h 240"/>
                              <a:gd name="T24" fmla="*/ 303 w 331"/>
                              <a:gd name="T25" fmla="*/ 184 h 240"/>
                              <a:gd name="T26" fmla="*/ 331 w 331"/>
                              <a:gd name="T27" fmla="*/ 118 h 240"/>
                              <a:gd name="T28" fmla="*/ 323 w 331"/>
                              <a:gd name="T29" fmla="*/ 111 h 240"/>
                              <a:gd name="T30" fmla="*/ 323 w 331"/>
                              <a:gd name="T31" fmla="*/ 95 h 240"/>
                              <a:gd name="T32" fmla="*/ 299 w 331"/>
                              <a:gd name="T33" fmla="*/ 95 h 240"/>
                              <a:gd name="T34" fmla="*/ 277 w 331"/>
                              <a:gd name="T35" fmla="*/ 69 h 240"/>
                              <a:gd name="T36" fmla="*/ 277 w 331"/>
                              <a:gd name="T37" fmla="*/ 69 h 240"/>
                              <a:gd name="T38" fmla="*/ 270 w 331"/>
                              <a:gd name="T39" fmla="*/ 57 h 240"/>
                              <a:gd name="T40" fmla="*/ 269 w 331"/>
                              <a:gd name="T41" fmla="*/ 47 h 240"/>
                              <a:gd name="T42" fmla="*/ 273 w 331"/>
                              <a:gd name="T43" fmla="*/ 40 h 240"/>
                              <a:gd name="T44" fmla="*/ 277 w 331"/>
                              <a:gd name="T45" fmla="*/ 33 h 240"/>
                              <a:gd name="T46" fmla="*/ 276 w 331"/>
                              <a:gd name="T47" fmla="*/ 18 h 240"/>
                              <a:gd name="T48" fmla="*/ 276 w 331"/>
                              <a:gd name="T49" fmla="*/ 18 h 240"/>
                              <a:gd name="T50" fmla="*/ 6 w 331"/>
                              <a:gd name="T51" fmla="*/ 0 h 240"/>
                              <a:gd name="T52" fmla="*/ 6 w 331"/>
                              <a:gd name="T53" fmla="*/ 0 h 240"/>
                              <a:gd name="T54" fmla="*/ 6 w 331"/>
                              <a:gd name="T55" fmla="*/ 3 h 240"/>
                              <a:gd name="T56" fmla="*/ 6 w 331"/>
                              <a:gd name="T57" fmla="*/ 4 h 240"/>
                              <a:gd name="T58" fmla="*/ 6 w 331"/>
                              <a:gd name="T59" fmla="*/ 5 h 240"/>
                              <a:gd name="T60" fmla="*/ 3 w 331"/>
                              <a:gd name="T61" fmla="*/ 9 h 240"/>
                              <a:gd name="T62" fmla="*/ 1 w 331"/>
                              <a:gd name="T63" fmla="*/ 15 h 240"/>
                              <a:gd name="T64" fmla="*/ 4 w 331"/>
                              <a:gd name="T65" fmla="*/ 39 h 240"/>
                              <a:gd name="T66" fmla="*/ 4 w 331"/>
                              <a:gd name="T67" fmla="*/ 46 h 240"/>
                              <a:gd name="T68" fmla="*/ 4 w 331"/>
                              <a:gd name="T69" fmla="*/ 46 h 240"/>
                              <a:gd name="T70" fmla="*/ 4 w 331"/>
                              <a:gd name="T71" fmla="*/ 50 h 240"/>
                              <a:gd name="T72" fmla="*/ 8 w 331"/>
                              <a:gd name="T73" fmla="*/ 57 h 240"/>
                              <a:gd name="T74" fmla="*/ 5 w 331"/>
                              <a:gd name="T75" fmla="*/ 70 h 240"/>
                              <a:gd name="T76" fmla="*/ 10 w 331"/>
                              <a:gd name="T77" fmla="*/ 89 h 240"/>
                              <a:gd name="T78" fmla="*/ 19 w 331"/>
                              <a:gd name="T79" fmla="*/ 114 h 240"/>
                              <a:gd name="T80" fmla="*/ 29 w 331"/>
                              <a:gd name="T81" fmla="*/ 135 h 240"/>
                              <a:gd name="T82" fmla="*/ 32 w 331"/>
                              <a:gd name="T83" fmla="*/ 147 h 240"/>
                              <a:gd name="T84" fmla="*/ 39 w 331"/>
                              <a:gd name="T85" fmla="*/ 159 h 240"/>
                              <a:gd name="T86" fmla="*/ 44 w 331"/>
                              <a:gd name="T87" fmla="*/ 164 h 240"/>
                              <a:gd name="T88" fmla="*/ 45 w 331"/>
                              <a:gd name="T89" fmla="*/ 176 h 240"/>
                              <a:gd name="T90" fmla="*/ 49 w 331"/>
                              <a:gd name="T91" fmla="*/ 190 h 240"/>
                              <a:gd name="T92" fmla="*/ 57 w 331"/>
                              <a:gd name="T93" fmla="*/ 201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31" h="240">
                                <a:moveTo>
                                  <a:pt x="57" y="201"/>
                                </a:moveTo>
                                <a:cubicBezTo>
                                  <a:pt x="67" y="202"/>
                                  <a:pt x="75" y="203"/>
                                  <a:pt x="80" y="212"/>
                                </a:cubicBezTo>
                                <a:cubicBezTo>
                                  <a:pt x="84" y="218"/>
                                  <a:pt x="89" y="220"/>
                                  <a:pt x="95" y="220"/>
                                </a:cubicBezTo>
                                <a:cubicBezTo>
                                  <a:pt x="107" y="220"/>
                                  <a:pt x="111" y="234"/>
                                  <a:pt x="121" y="237"/>
                                </a:cubicBezTo>
                                <a:cubicBezTo>
                                  <a:pt x="134" y="240"/>
                                  <a:pt x="123" y="217"/>
                                  <a:pt x="124" y="213"/>
                                </a:cubicBezTo>
                                <a:cubicBezTo>
                                  <a:pt x="126" y="211"/>
                                  <a:pt x="146" y="213"/>
                                  <a:pt x="149" y="214"/>
                                </a:cubicBezTo>
                                <a:cubicBezTo>
                                  <a:pt x="151" y="214"/>
                                  <a:pt x="151" y="214"/>
                                  <a:pt x="152" y="214"/>
                                </a:cubicBezTo>
                                <a:cubicBezTo>
                                  <a:pt x="152" y="214"/>
                                  <a:pt x="152" y="214"/>
                                  <a:pt x="152" y="214"/>
                                </a:cubicBezTo>
                                <a:cubicBezTo>
                                  <a:pt x="160" y="214"/>
                                  <a:pt x="164" y="215"/>
                                  <a:pt x="172" y="213"/>
                                </a:cubicBezTo>
                                <a:cubicBezTo>
                                  <a:pt x="210" y="200"/>
                                  <a:pt x="210" y="200"/>
                                  <a:pt x="210" y="200"/>
                                </a:cubicBezTo>
                                <a:cubicBezTo>
                                  <a:pt x="223" y="195"/>
                                  <a:pt x="237" y="190"/>
                                  <a:pt x="252" y="190"/>
                                </a:cubicBezTo>
                                <a:cubicBezTo>
                                  <a:pt x="303" y="184"/>
                                  <a:pt x="303" y="184"/>
                                  <a:pt x="303" y="184"/>
                                </a:cubicBezTo>
                                <a:cubicBezTo>
                                  <a:pt x="303" y="184"/>
                                  <a:pt x="303" y="184"/>
                                  <a:pt x="303" y="184"/>
                                </a:cubicBezTo>
                                <a:cubicBezTo>
                                  <a:pt x="331" y="118"/>
                                  <a:pt x="331" y="118"/>
                                  <a:pt x="331" y="118"/>
                                </a:cubicBezTo>
                                <a:cubicBezTo>
                                  <a:pt x="323" y="111"/>
                                  <a:pt x="323" y="111"/>
                                  <a:pt x="323" y="111"/>
                                </a:cubicBezTo>
                                <a:cubicBezTo>
                                  <a:pt x="323" y="95"/>
                                  <a:pt x="323" y="95"/>
                                  <a:pt x="323" y="95"/>
                                </a:cubicBezTo>
                                <a:cubicBezTo>
                                  <a:pt x="299" y="95"/>
                                  <a:pt x="299" y="95"/>
                                  <a:pt x="299" y="95"/>
                                </a:cubicBezTo>
                                <a:cubicBezTo>
                                  <a:pt x="277" y="69"/>
                                  <a:pt x="277" y="69"/>
                                  <a:pt x="277" y="69"/>
                                </a:cubicBezTo>
                                <a:cubicBezTo>
                                  <a:pt x="277" y="69"/>
                                  <a:pt x="277" y="69"/>
                                  <a:pt x="277" y="69"/>
                                </a:cubicBezTo>
                                <a:cubicBezTo>
                                  <a:pt x="270" y="57"/>
                                  <a:pt x="270" y="57"/>
                                  <a:pt x="270" y="57"/>
                                </a:cubicBezTo>
                                <a:cubicBezTo>
                                  <a:pt x="268" y="53"/>
                                  <a:pt x="267" y="51"/>
                                  <a:pt x="269" y="47"/>
                                </a:cubicBezTo>
                                <a:cubicBezTo>
                                  <a:pt x="270" y="45"/>
                                  <a:pt x="271" y="43"/>
                                  <a:pt x="273" y="40"/>
                                </a:cubicBezTo>
                                <a:cubicBezTo>
                                  <a:pt x="275" y="38"/>
                                  <a:pt x="276" y="36"/>
                                  <a:pt x="277" y="33"/>
                                </a:cubicBezTo>
                                <a:cubicBezTo>
                                  <a:pt x="278" y="28"/>
                                  <a:pt x="278" y="24"/>
                                  <a:pt x="276" y="18"/>
                                </a:cubicBezTo>
                                <a:cubicBezTo>
                                  <a:pt x="276" y="18"/>
                                  <a:pt x="276" y="18"/>
                                  <a:pt x="276" y="18"/>
                                </a:cubicBezTo>
                                <a:cubicBezTo>
                                  <a:pt x="6" y="0"/>
                                  <a:pt x="6" y="0"/>
                                  <a:pt x="6" y="0"/>
                                </a:cubicBezTo>
                                <a:cubicBezTo>
                                  <a:pt x="6" y="0"/>
                                  <a:pt x="6" y="0"/>
                                  <a:pt x="6" y="0"/>
                                </a:cubicBezTo>
                                <a:cubicBezTo>
                                  <a:pt x="6" y="1"/>
                                  <a:pt x="6" y="2"/>
                                  <a:pt x="6" y="3"/>
                                </a:cubicBezTo>
                                <a:cubicBezTo>
                                  <a:pt x="6" y="3"/>
                                  <a:pt x="6" y="4"/>
                                  <a:pt x="6" y="4"/>
                                </a:cubicBezTo>
                                <a:cubicBezTo>
                                  <a:pt x="6" y="4"/>
                                  <a:pt x="6" y="5"/>
                                  <a:pt x="6" y="5"/>
                                </a:cubicBezTo>
                                <a:cubicBezTo>
                                  <a:pt x="6" y="6"/>
                                  <a:pt x="4" y="9"/>
                                  <a:pt x="3" y="9"/>
                                </a:cubicBezTo>
                                <a:cubicBezTo>
                                  <a:pt x="3" y="11"/>
                                  <a:pt x="2" y="13"/>
                                  <a:pt x="1" y="15"/>
                                </a:cubicBezTo>
                                <a:cubicBezTo>
                                  <a:pt x="0" y="22"/>
                                  <a:pt x="5" y="30"/>
                                  <a:pt x="4" y="39"/>
                                </a:cubicBezTo>
                                <a:cubicBezTo>
                                  <a:pt x="4" y="46"/>
                                  <a:pt x="4" y="46"/>
                                  <a:pt x="4" y="46"/>
                                </a:cubicBezTo>
                                <a:cubicBezTo>
                                  <a:pt x="4" y="46"/>
                                  <a:pt x="4" y="46"/>
                                  <a:pt x="4" y="46"/>
                                </a:cubicBezTo>
                                <a:cubicBezTo>
                                  <a:pt x="4" y="48"/>
                                  <a:pt x="4" y="48"/>
                                  <a:pt x="4" y="50"/>
                                </a:cubicBezTo>
                                <a:cubicBezTo>
                                  <a:pt x="6" y="52"/>
                                  <a:pt x="6" y="55"/>
                                  <a:pt x="8" y="57"/>
                                </a:cubicBezTo>
                                <a:cubicBezTo>
                                  <a:pt x="8" y="61"/>
                                  <a:pt x="6" y="66"/>
                                  <a:pt x="5" y="70"/>
                                </a:cubicBezTo>
                                <a:cubicBezTo>
                                  <a:pt x="4" y="76"/>
                                  <a:pt x="8" y="84"/>
                                  <a:pt x="10" y="89"/>
                                </a:cubicBezTo>
                                <a:cubicBezTo>
                                  <a:pt x="12" y="97"/>
                                  <a:pt x="15" y="106"/>
                                  <a:pt x="19" y="114"/>
                                </a:cubicBezTo>
                                <a:cubicBezTo>
                                  <a:pt x="23" y="117"/>
                                  <a:pt x="28" y="129"/>
                                  <a:pt x="29" y="135"/>
                                </a:cubicBezTo>
                                <a:cubicBezTo>
                                  <a:pt x="30" y="136"/>
                                  <a:pt x="32" y="145"/>
                                  <a:pt x="32" y="147"/>
                                </a:cubicBezTo>
                                <a:cubicBezTo>
                                  <a:pt x="35" y="151"/>
                                  <a:pt x="35" y="156"/>
                                  <a:pt x="39" y="159"/>
                                </a:cubicBezTo>
                                <a:cubicBezTo>
                                  <a:pt x="40" y="161"/>
                                  <a:pt x="43" y="162"/>
                                  <a:pt x="44" y="164"/>
                                </a:cubicBezTo>
                                <a:cubicBezTo>
                                  <a:pt x="45" y="167"/>
                                  <a:pt x="45" y="173"/>
                                  <a:pt x="45" y="176"/>
                                </a:cubicBezTo>
                                <a:cubicBezTo>
                                  <a:pt x="44" y="183"/>
                                  <a:pt x="46" y="185"/>
                                  <a:pt x="49" y="190"/>
                                </a:cubicBezTo>
                                <a:cubicBezTo>
                                  <a:pt x="57" y="201"/>
                                  <a:pt x="57" y="201"/>
                                  <a:pt x="57" y="20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89" name="KERSHAW"/>
                        <wps:cNvSpPr>
                          <a:spLocks/>
                        </wps:cNvSpPr>
                        <wps:spPr bwMode="auto">
                          <a:xfrm>
                            <a:off x="3259706" y="918261"/>
                            <a:ext cx="776288" cy="868363"/>
                          </a:xfrm>
                          <a:custGeom>
                            <a:avLst/>
                            <a:gdLst>
                              <a:gd name="T0" fmla="*/ 22 w 296"/>
                              <a:gd name="T1" fmla="*/ 122 h 331"/>
                              <a:gd name="T2" fmla="*/ 46 w 296"/>
                              <a:gd name="T3" fmla="*/ 138 h 331"/>
                              <a:gd name="T4" fmla="*/ 26 w 296"/>
                              <a:gd name="T5" fmla="*/ 211 h 331"/>
                              <a:gd name="T6" fmla="*/ 4 w 296"/>
                              <a:gd name="T7" fmla="*/ 262 h 331"/>
                              <a:gd name="T8" fmla="*/ 79 w 296"/>
                              <a:gd name="T9" fmla="*/ 331 h 331"/>
                              <a:gd name="T10" fmla="*/ 89 w 296"/>
                              <a:gd name="T11" fmla="*/ 324 h 331"/>
                              <a:gd name="T12" fmla="*/ 106 w 296"/>
                              <a:gd name="T13" fmla="*/ 321 h 331"/>
                              <a:gd name="T14" fmla="*/ 118 w 296"/>
                              <a:gd name="T15" fmla="*/ 314 h 331"/>
                              <a:gd name="T16" fmla="*/ 126 w 296"/>
                              <a:gd name="T17" fmla="*/ 313 h 331"/>
                              <a:gd name="T18" fmla="*/ 135 w 296"/>
                              <a:gd name="T19" fmla="*/ 309 h 331"/>
                              <a:gd name="T20" fmla="*/ 141 w 296"/>
                              <a:gd name="T21" fmla="*/ 312 h 331"/>
                              <a:gd name="T22" fmla="*/ 151 w 296"/>
                              <a:gd name="T23" fmla="*/ 312 h 331"/>
                              <a:gd name="T24" fmla="*/ 199 w 296"/>
                              <a:gd name="T25" fmla="*/ 270 h 331"/>
                              <a:gd name="T26" fmla="*/ 212 w 296"/>
                              <a:gd name="T27" fmla="*/ 255 h 331"/>
                              <a:gd name="T28" fmla="*/ 221 w 296"/>
                              <a:gd name="T29" fmla="*/ 229 h 331"/>
                              <a:gd name="T30" fmla="*/ 227 w 296"/>
                              <a:gd name="T31" fmla="*/ 199 h 331"/>
                              <a:gd name="T32" fmla="*/ 244 w 296"/>
                              <a:gd name="T33" fmla="*/ 192 h 331"/>
                              <a:gd name="T34" fmla="*/ 257 w 296"/>
                              <a:gd name="T35" fmla="*/ 177 h 331"/>
                              <a:gd name="T36" fmla="*/ 285 w 296"/>
                              <a:gd name="T37" fmla="*/ 155 h 331"/>
                              <a:gd name="T38" fmla="*/ 296 w 296"/>
                              <a:gd name="T39" fmla="*/ 149 h 331"/>
                              <a:gd name="T40" fmla="*/ 292 w 296"/>
                              <a:gd name="T41" fmla="*/ 130 h 331"/>
                              <a:gd name="T42" fmla="*/ 282 w 296"/>
                              <a:gd name="T43" fmla="*/ 119 h 331"/>
                              <a:gd name="T44" fmla="*/ 275 w 296"/>
                              <a:gd name="T45" fmla="*/ 100 h 331"/>
                              <a:gd name="T46" fmla="*/ 274 w 296"/>
                              <a:gd name="T47" fmla="*/ 65 h 331"/>
                              <a:gd name="T48" fmla="*/ 257 w 296"/>
                              <a:gd name="T49" fmla="*/ 45 h 331"/>
                              <a:gd name="T50" fmla="*/ 232 w 296"/>
                              <a:gd name="T51" fmla="*/ 0 h 331"/>
                              <a:gd name="T52" fmla="*/ 166 w 296"/>
                              <a:gd name="T53" fmla="*/ 33 h 331"/>
                              <a:gd name="T54" fmla="*/ 172 w 296"/>
                              <a:gd name="T55" fmla="*/ 68 h 331"/>
                              <a:gd name="T56" fmla="*/ 156 w 296"/>
                              <a:gd name="T57" fmla="*/ 77 h 331"/>
                              <a:gd name="T58" fmla="*/ 134 w 296"/>
                              <a:gd name="T59" fmla="*/ 69 h 331"/>
                              <a:gd name="T60" fmla="*/ 113 w 296"/>
                              <a:gd name="T61" fmla="*/ 82 h 331"/>
                              <a:gd name="T62" fmla="*/ 84 w 296"/>
                              <a:gd name="T63" fmla="*/ 67 h 331"/>
                              <a:gd name="T64" fmla="*/ 66 w 296"/>
                              <a:gd name="T65" fmla="*/ 63 h 331"/>
                              <a:gd name="T66" fmla="*/ 0 w 296"/>
                              <a:gd name="T67" fmla="*/ 9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96" h="331">
                                <a:moveTo>
                                  <a:pt x="0" y="96"/>
                                </a:moveTo>
                                <a:cubicBezTo>
                                  <a:pt x="22" y="122"/>
                                  <a:pt x="22" y="122"/>
                                  <a:pt x="22" y="122"/>
                                </a:cubicBezTo>
                                <a:cubicBezTo>
                                  <a:pt x="46" y="122"/>
                                  <a:pt x="46" y="122"/>
                                  <a:pt x="46" y="122"/>
                                </a:cubicBezTo>
                                <a:cubicBezTo>
                                  <a:pt x="46" y="138"/>
                                  <a:pt x="46" y="138"/>
                                  <a:pt x="46" y="138"/>
                                </a:cubicBezTo>
                                <a:cubicBezTo>
                                  <a:pt x="54" y="145"/>
                                  <a:pt x="54" y="145"/>
                                  <a:pt x="54" y="145"/>
                                </a:cubicBezTo>
                                <a:cubicBezTo>
                                  <a:pt x="26" y="211"/>
                                  <a:pt x="26" y="211"/>
                                  <a:pt x="26" y="211"/>
                                </a:cubicBezTo>
                                <a:cubicBezTo>
                                  <a:pt x="26" y="211"/>
                                  <a:pt x="26" y="211"/>
                                  <a:pt x="26" y="211"/>
                                </a:cubicBezTo>
                                <a:cubicBezTo>
                                  <a:pt x="4" y="262"/>
                                  <a:pt x="4" y="262"/>
                                  <a:pt x="4" y="262"/>
                                </a:cubicBezTo>
                                <a:cubicBezTo>
                                  <a:pt x="19" y="273"/>
                                  <a:pt x="19" y="273"/>
                                  <a:pt x="19" y="273"/>
                                </a:cubicBezTo>
                                <a:cubicBezTo>
                                  <a:pt x="79" y="331"/>
                                  <a:pt x="79" y="331"/>
                                  <a:pt x="79" y="331"/>
                                </a:cubicBezTo>
                                <a:cubicBezTo>
                                  <a:pt x="80" y="331"/>
                                  <a:pt x="81" y="331"/>
                                  <a:pt x="82" y="330"/>
                                </a:cubicBezTo>
                                <a:cubicBezTo>
                                  <a:pt x="84" y="327"/>
                                  <a:pt x="87" y="325"/>
                                  <a:pt x="89" y="324"/>
                                </a:cubicBezTo>
                                <a:cubicBezTo>
                                  <a:pt x="91" y="323"/>
                                  <a:pt x="94" y="324"/>
                                  <a:pt x="96" y="324"/>
                                </a:cubicBezTo>
                                <a:cubicBezTo>
                                  <a:pt x="100" y="325"/>
                                  <a:pt x="103" y="323"/>
                                  <a:pt x="106" y="321"/>
                                </a:cubicBezTo>
                                <a:cubicBezTo>
                                  <a:pt x="111" y="318"/>
                                  <a:pt x="111" y="318"/>
                                  <a:pt x="111" y="318"/>
                                </a:cubicBezTo>
                                <a:cubicBezTo>
                                  <a:pt x="113" y="317"/>
                                  <a:pt x="115" y="315"/>
                                  <a:pt x="118" y="314"/>
                                </a:cubicBezTo>
                                <a:cubicBezTo>
                                  <a:pt x="126" y="313"/>
                                  <a:pt x="126" y="313"/>
                                  <a:pt x="126" y="313"/>
                                </a:cubicBezTo>
                                <a:cubicBezTo>
                                  <a:pt x="126" y="313"/>
                                  <a:pt x="126" y="313"/>
                                  <a:pt x="126" y="313"/>
                                </a:cubicBezTo>
                                <a:cubicBezTo>
                                  <a:pt x="127" y="312"/>
                                  <a:pt x="128" y="310"/>
                                  <a:pt x="130" y="310"/>
                                </a:cubicBezTo>
                                <a:cubicBezTo>
                                  <a:pt x="131" y="308"/>
                                  <a:pt x="134" y="308"/>
                                  <a:pt x="135" y="309"/>
                                </a:cubicBezTo>
                                <a:cubicBezTo>
                                  <a:pt x="136" y="310"/>
                                  <a:pt x="137" y="310"/>
                                  <a:pt x="138" y="311"/>
                                </a:cubicBezTo>
                                <a:cubicBezTo>
                                  <a:pt x="139" y="311"/>
                                  <a:pt x="140" y="311"/>
                                  <a:pt x="141" y="312"/>
                                </a:cubicBezTo>
                                <a:cubicBezTo>
                                  <a:pt x="142" y="312"/>
                                  <a:pt x="143" y="312"/>
                                  <a:pt x="144" y="312"/>
                                </a:cubicBezTo>
                                <a:cubicBezTo>
                                  <a:pt x="151" y="312"/>
                                  <a:pt x="151" y="312"/>
                                  <a:pt x="151" y="312"/>
                                </a:cubicBezTo>
                                <a:cubicBezTo>
                                  <a:pt x="199" y="270"/>
                                  <a:pt x="199" y="270"/>
                                  <a:pt x="199" y="270"/>
                                </a:cubicBezTo>
                                <a:cubicBezTo>
                                  <a:pt x="199" y="270"/>
                                  <a:pt x="199" y="270"/>
                                  <a:pt x="199" y="270"/>
                                </a:cubicBezTo>
                                <a:cubicBezTo>
                                  <a:pt x="201" y="269"/>
                                  <a:pt x="202" y="269"/>
                                  <a:pt x="203" y="268"/>
                                </a:cubicBezTo>
                                <a:cubicBezTo>
                                  <a:pt x="208" y="267"/>
                                  <a:pt x="211" y="259"/>
                                  <a:pt x="212" y="255"/>
                                </a:cubicBezTo>
                                <a:cubicBezTo>
                                  <a:pt x="213" y="252"/>
                                  <a:pt x="214" y="243"/>
                                  <a:pt x="218" y="242"/>
                                </a:cubicBezTo>
                                <a:cubicBezTo>
                                  <a:pt x="220" y="237"/>
                                  <a:pt x="221" y="234"/>
                                  <a:pt x="221" y="229"/>
                                </a:cubicBezTo>
                                <a:cubicBezTo>
                                  <a:pt x="221" y="222"/>
                                  <a:pt x="220" y="214"/>
                                  <a:pt x="221" y="207"/>
                                </a:cubicBezTo>
                                <a:cubicBezTo>
                                  <a:pt x="223" y="204"/>
                                  <a:pt x="224" y="202"/>
                                  <a:pt x="227" y="199"/>
                                </a:cubicBezTo>
                                <a:cubicBezTo>
                                  <a:pt x="227" y="198"/>
                                  <a:pt x="229" y="198"/>
                                  <a:pt x="229" y="197"/>
                                </a:cubicBezTo>
                                <a:cubicBezTo>
                                  <a:pt x="234" y="197"/>
                                  <a:pt x="240" y="193"/>
                                  <a:pt x="244" y="192"/>
                                </a:cubicBezTo>
                                <a:cubicBezTo>
                                  <a:pt x="250" y="191"/>
                                  <a:pt x="259" y="191"/>
                                  <a:pt x="262" y="187"/>
                                </a:cubicBezTo>
                                <a:cubicBezTo>
                                  <a:pt x="262" y="184"/>
                                  <a:pt x="258" y="180"/>
                                  <a:pt x="257" y="177"/>
                                </a:cubicBezTo>
                                <a:cubicBezTo>
                                  <a:pt x="254" y="167"/>
                                  <a:pt x="263" y="167"/>
                                  <a:pt x="269" y="167"/>
                                </a:cubicBezTo>
                                <a:cubicBezTo>
                                  <a:pt x="273" y="167"/>
                                  <a:pt x="282" y="157"/>
                                  <a:pt x="285" y="155"/>
                                </a:cubicBezTo>
                                <a:cubicBezTo>
                                  <a:pt x="296" y="149"/>
                                  <a:pt x="296" y="149"/>
                                  <a:pt x="296" y="149"/>
                                </a:cubicBezTo>
                                <a:cubicBezTo>
                                  <a:pt x="296" y="149"/>
                                  <a:pt x="296" y="149"/>
                                  <a:pt x="296" y="149"/>
                                </a:cubicBezTo>
                                <a:cubicBezTo>
                                  <a:pt x="295" y="137"/>
                                  <a:pt x="295" y="137"/>
                                  <a:pt x="295" y="137"/>
                                </a:cubicBezTo>
                                <a:cubicBezTo>
                                  <a:pt x="295" y="135"/>
                                  <a:pt x="294" y="132"/>
                                  <a:pt x="292" y="130"/>
                                </a:cubicBezTo>
                                <a:cubicBezTo>
                                  <a:pt x="291" y="129"/>
                                  <a:pt x="289" y="128"/>
                                  <a:pt x="288" y="126"/>
                                </a:cubicBezTo>
                                <a:cubicBezTo>
                                  <a:pt x="286" y="126"/>
                                  <a:pt x="283" y="121"/>
                                  <a:pt x="282" y="119"/>
                                </a:cubicBezTo>
                                <a:cubicBezTo>
                                  <a:pt x="280" y="118"/>
                                  <a:pt x="278" y="113"/>
                                  <a:pt x="277" y="111"/>
                                </a:cubicBezTo>
                                <a:cubicBezTo>
                                  <a:pt x="275" y="107"/>
                                  <a:pt x="274" y="104"/>
                                  <a:pt x="275" y="100"/>
                                </a:cubicBezTo>
                                <a:cubicBezTo>
                                  <a:pt x="276" y="96"/>
                                  <a:pt x="275" y="93"/>
                                  <a:pt x="276" y="90"/>
                                </a:cubicBezTo>
                                <a:cubicBezTo>
                                  <a:pt x="276" y="81"/>
                                  <a:pt x="275" y="73"/>
                                  <a:pt x="274" y="65"/>
                                </a:cubicBezTo>
                                <a:cubicBezTo>
                                  <a:pt x="270" y="62"/>
                                  <a:pt x="266" y="62"/>
                                  <a:pt x="263" y="59"/>
                                </a:cubicBezTo>
                                <a:cubicBezTo>
                                  <a:pt x="260" y="56"/>
                                  <a:pt x="259" y="49"/>
                                  <a:pt x="257" y="45"/>
                                </a:cubicBezTo>
                                <a:cubicBezTo>
                                  <a:pt x="251" y="36"/>
                                  <a:pt x="251" y="24"/>
                                  <a:pt x="247" y="15"/>
                                </a:cubicBezTo>
                                <a:cubicBezTo>
                                  <a:pt x="245" y="10"/>
                                  <a:pt x="237" y="1"/>
                                  <a:pt x="232" y="0"/>
                                </a:cubicBezTo>
                                <a:cubicBezTo>
                                  <a:pt x="232" y="0"/>
                                  <a:pt x="232" y="0"/>
                                  <a:pt x="232" y="0"/>
                                </a:cubicBezTo>
                                <a:cubicBezTo>
                                  <a:pt x="166" y="33"/>
                                  <a:pt x="166" y="33"/>
                                  <a:pt x="166" y="33"/>
                                </a:cubicBezTo>
                                <a:cubicBezTo>
                                  <a:pt x="165" y="34"/>
                                  <a:pt x="165" y="36"/>
                                  <a:pt x="164" y="37"/>
                                </a:cubicBezTo>
                                <a:cubicBezTo>
                                  <a:pt x="164" y="46"/>
                                  <a:pt x="184" y="61"/>
                                  <a:pt x="172" y="68"/>
                                </a:cubicBezTo>
                                <a:cubicBezTo>
                                  <a:pt x="168" y="70"/>
                                  <a:pt x="165" y="72"/>
                                  <a:pt x="162" y="74"/>
                                </a:cubicBezTo>
                                <a:cubicBezTo>
                                  <a:pt x="160" y="75"/>
                                  <a:pt x="158" y="76"/>
                                  <a:pt x="156" y="77"/>
                                </a:cubicBezTo>
                                <a:cubicBezTo>
                                  <a:pt x="149" y="79"/>
                                  <a:pt x="148" y="74"/>
                                  <a:pt x="143" y="71"/>
                                </a:cubicBezTo>
                                <a:cubicBezTo>
                                  <a:pt x="140" y="69"/>
                                  <a:pt x="137" y="70"/>
                                  <a:pt x="134" y="69"/>
                                </a:cubicBezTo>
                                <a:cubicBezTo>
                                  <a:pt x="127" y="70"/>
                                  <a:pt x="127" y="70"/>
                                  <a:pt x="124" y="76"/>
                                </a:cubicBezTo>
                                <a:cubicBezTo>
                                  <a:pt x="122" y="81"/>
                                  <a:pt x="119" y="84"/>
                                  <a:pt x="113" y="82"/>
                                </a:cubicBezTo>
                                <a:cubicBezTo>
                                  <a:pt x="104" y="80"/>
                                  <a:pt x="99" y="72"/>
                                  <a:pt x="95" y="64"/>
                                </a:cubicBezTo>
                                <a:cubicBezTo>
                                  <a:pt x="91" y="56"/>
                                  <a:pt x="87" y="63"/>
                                  <a:pt x="84" y="67"/>
                                </a:cubicBezTo>
                                <a:cubicBezTo>
                                  <a:pt x="80" y="72"/>
                                  <a:pt x="79" y="84"/>
                                  <a:pt x="70" y="82"/>
                                </a:cubicBezTo>
                                <a:cubicBezTo>
                                  <a:pt x="58" y="79"/>
                                  <a:pt x="77" y="65"/>
                                  <a:pt x="66" y="63"/>
                                </a:cubicBezTo>
                                <a:cubicBezTo>
                                  <a:pt x="64" y="57"/>
                                  <a:pt x="73" y="53"/>
                                  <a:pt x="69" y="46"/>
                                </a:cubicBezTo>
                                <a:cubicBezTo>
                                  <a:pt x="0" y="96"/>
                                  <a:pt x="0" y="96"/>
                                  <a:pt x="0" y="9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3" name="LEE"/>
                        <wps:cNvSpPr>
                          <a:spLocks/>
                        </wps:cNvSpPr>
                        <wps:spPr bwMode="auto">
                          <a:xfrm>
                            <a:off x="3781994" y="1304024"/>
                            <a:ext cx="631825" cy="665163"/>
                          </a:xfrm>
                          <a:custGeom>
                            <a:avLst/>
                            <a:gdLst>
                              <a:gd name="T0" fmla="*/ 0 w 241"/>
                              <a:gd name="T1" fmla="*/ 123 h 254"/>
                              <a:gd name="T2" fmla="*/ 4 w 241"/>
                              <a:gd name="T3" fmla="*/ 121 h 254"/>
                              <a:gd name="T4" fmla="*/ 13 w 241"/>
                              <a:gd name="T5" fmla="*/ 108 h 254"/>
                              <a:gd name="T6" fmla="*/ 19 w 241"/>
                              <a:gd name="T7" fmla="*/ 95 h 254"/>
                              <a:gd name="T8" fmla="*/ 22 w 241"/>
                              <a:gd name="T9" fmla="*/ 82 h 254"/>
                              <a:gd name="T10" fmla="*/ 22 w 241"/>
                              <a:gd name="T11" fmla="*/ 60 h 254"/>
                              <a:gd name="T12" fmla="*/ 28 w 241"/>
                              <a:gd name="T13" fmla="*/ 52 h 254"/>
                              <a:gd name="T14" fmla="*/ 30 w 241"/>
                              <a:gd name="T15" fmla="*/ 50 h 254"/>
                              <a:gd name="T16" fmla="*/ 45 w 241"/>
                              <a:gd name="T17" fmla="*/ 45 h 254"/>
                              <a:gd name="T18" fmla="*/ 63 w 241"/>
                              <a:gd name="T19" fmla="*/ 40 h 254"/>
                              <a:gd name="T20" fmla="*/ 58 w 241"/>
                              <a:gd name="T21" fmla="*/ 30 h 254"/>
                              <a:gd name="T22" fmla="*/ 70 w 241"/>
                              <a:gd name="T23" fmla="*/ 20 h 254"/>
                              <a:gd name="T24" fmla="*/ 86 w 241"/>
                              <a:gd name="T25" fmla="*/ 8 h 254"/>
                              <a:gd name="T26" fmla="*/ 97 w 241"/>
                              <a:gd name="T27" fmla="*/ 2 h 254"/>
                              <a:gd name="T28" fmla="*/ 97 w 241"/>
                              <a:gd name="T29" fmla="*/ 2 h 254"/>
                              <a:gd name="T30" fmla="*/ 108 w 241"/>
                              <a:gd name="T31" fmla="*/ 15 h 254"/>
                              <a:gd name="T32" fmla="*/ 118 w 241"/>
                              <a:gd name="T33" fmla="*/ 27 h 254"/>
                              <a:gd name="T34" fmla="*/ 135 w 241"/>
                              <a:gd name="T35" fmla="*/ 21 h 254"/>
                              <a:gd name="T36" fmla="*/ 146 w 241"/>
                              <a:gd name="T37" fmla="*/ 0 h 254"/>
                              <a:gd name="T38" fmla="*/ 147 w 241"/>
                              <a:gd name="T39" fmla="*/ 0 h 254"/>
                              <a:gd name="T40" fmla="*/ 155 w 241"/>
                              <a:gd name="T41" fmla="*/ 31 h 254"/>
                              <a:gd name="T42" fmla="*/ 175 w 241"/>
                              <a:gd name="T43" fmla="*/ 68 h 254"/>
                              <a:gd name="T44" fmla="*/ 184 w 241"/>
                              <a:gd name="T45" fmla="*/ 87 h 254"/>
                              <a:gd name="T46" fmla="*/ 186 w 241"/>
                              <a:gd name="T47" fmla="*/ 96 h 254"/>
                              <a:gd name="T48" fmla="*/ 184 w 241"/>
                              <a:gd name="T49" fmla="*/ 106 h 254"/>
                              <a:gd name="T50" fmla="*/ 166 w 241"/>
                              <a:gd name="T51" fmla="*/ 129 h 254"/>
                              <a:gd name="T52" fmla="*/ 207 w 241"/>
                              <a:gd name="T53" fmla="*/ 173 h 254"/>
                              <a:gd name="T54" fmla="*/ 207 w 241"/>
                              <a:gd name="T55" fmla="*/ 173 h 254"/>
                              <a:gd name="T56" fmla="*/ 208 w 241"/>
                              <a:gd name="T57" fmla="*/ 174 h 254"/>
                              <a:gd name="T58" fmla="*/ 214 w 241"/>
                              <a:gd name="T59" fmla="*/ 176 h 254"/>
                              <a:gd name="T60" fmla="*/ 221 w 241"/>
                              <a:gd name="T61" fmla="*/ 178 h 254"/>
                              <a:gd name="T62" fmla="*/ 229 w 241"/>
                              <a:gd name="T63" fmla="*/ 184 h 254"/>
                              <a:gd name="T64" fmla="*/ 236 w 241"/>
                              <a:gd name="T65" fmla="*/ 191 h 254"/>
                              <a:gd name="T66" fmla="*/ 241 w 241"/>
                              <a:gd name="T67" fmla="*/ 196 h 254"/>
                              <a:gd name="T68" fmla="*/ 241 w 241"/>
                              <a:gd name="T69" fmla="*/ 196 h 254"/>
                              <a:gd name="T70" fmla="*/ 228 w 241"/>
                              <a:gd name="T71" fmla="*/ 220 h 254"/>
                              <a:gd name="T72" fmla="*/ 206 w 241"/>
                              <a:gd name="T73" fmla="*/ 220 h 254"/>
                              <a:gd name="T74" fmla="*/ 150 w 241"/>
                              <a:gd name="T75" fmla="*/ 254 h 254"/>
                              <a:gd name="T76" fmla="*/ 149 w 241"/>
                              <a:gd name="T77" fmla="*/ 223 h 254"/>
                              <a:gd name="T78" fmla="*/ 144 w 241"/>
                              <a:gd name="T79" fmla="*/ 223 h 254"/>
                              <a:gd name="T80" fmla="*/ 139 w 241"/>
                              <a:gd name="T81" fmla="*/ 224 h 254"/>
                              <a:gd name="T82" fmla="*/ 135 w 241"/>
                              <a:gd name="T83" fmla="*/ 224 h 254"/>
                              <a:gd name="T84" fmla="*/ 133 w 241"/>
                              <a:gd name="T85" fmla="*/ 225 h 254"/>
                              <a:gd name="T86" fmla="*/ 113 w 241"/>
                              <a:gd name="T87" fmla="*/ 224 h 254"/>
                              <a:gd name="T88" fmla="*/ 106 w 241"/>
                              <a:gd name="T89" fmla="*/ 203 h 254"/>
                              <a:gd name="T90" fmla="*/ 88 w 241"/>
                              <a:gd name="T91" fmla="*/ 187 h 254"/>
                              <a:gd name="T92" fmla="*/ 65 w 241"/>
                              <a:gd name="T93" fmla="*/ 176 h 254"/>
                              <a:gd name="T94" fmla="*/ 45 w 241"/>
                              <a:gd name="T95" fmla="*/ 172 h 254"/>
                              <a:gd name="T96" fmla="*/ 34 w 241"/>
                              <a:gd name="T97" fmla="*/ 174 h 254"/>
                              <a:gd name="T98" fmla="*/ 0 w 241"/>
                              <a:gd name="T99" fmla="*/ 157 h 254"/>
                              <a:gd name="T100" fmla="*/ 0 w 241"/>
                              <a:gd name="T101" fmla="*/ 1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41" h="254">
                                <a:moveTo>
                                  <a:pt x="0" y="123"/>
                                </a:moveTo>
                                <a:cubicBezTo>
                                  <a:pt x="2" y="122"/>
                                  <a:pt x="3" y="122"/>
                                  <a:pt x="4" y="121"/>
                                </a:cubicBezTo>
                                <a:cubicBezTo>
                                  <a:pt x="9" y="120"/>
                                  <a:pt x="12" y="112"/>
                                  <a:pt x="13" y="108"/>
                                </a:cubicBezTo>
                                <a:cubicBezTo>
                                  <a:pt x="14" y="105"/>
                                  <a:pt x="15" y="96"/>
                                  <a:pt x="19" y="95"/>
                                </a:cubicBezTo>
                                <a:cubicBezTo>
                                  <a:pt x="21" y="90"/>
                                  <a:pt x="22" y="87"/>
                                  <a:pt x="22" y="82"/>
                                </a:cubicBezTo>
                                <a:cubicBezTo>
                                  <a:pt x="22" y="75"/>
                                  <a:pt x="21" y="67"/>
                                  <a:pt x="22" y="60"/>
                                </a:cubicBezTo>
                                <a:cubicBezTo>
                                  <a:pt x="24" y="57"/>
                                  <a:pt x="25" y="55"/>
                                  <a:pt x="28" y="52"/>
                                </a:cubicBezTo>
                                <a:cubicBezTo>
                                  <a:pt x="28" y="51"/>
                                  <a:pt x="30" y="51"/>
                                  <a:pt x="30" y="50"/>
                                </a:cubicBezTo>
                                <a:cubicBezTo>
                                  <a:pt x="35" y="50"/>
                                  <a:pt x="41" y="46"/>
                                  <a:pt x="45" y="45"/>
                                </a:cubicBezTo>
                                <a:cubicBezTo>
                                  <a:pt x="51" y="44"/>
                                  <a:pt x="60" y="44"/>
                                  <a:pt x="63" y="40"/>
                                </a:cubicBezTo>
                                <a:cubicBezTo>
                                  <a:pt x="63" y="37"/>
                                  <a:pt x="59" y="33"/>
                                  <a:pt x="58" y="30"/>
                                </a:cubicBezTo>
                                <a:cubicBezTo>
                                  <a:pt x="55" y="20"/>
                                  <a:pt x="64" y="20"/>
                                  <a:pt x="70" y="20"/>
                                </a:cubicBezTo>
                                <a:cubicBezTo>
                                  <a:pt x="74" y="20"/>
                                  <a:pt x="83" y="10"/>
                                  <a:pt x="86" y="8"/>
                                </a:cubicBezTo>
                                <a:cubicBezTo>
                                  <a:pt x="97" y="2"/>
                                  <a:pt x="97" y="2"/>
                                  <a:pt x="97" y="2"/>
                                </a:cubicBezTo>
                                <a:cubicBezTo>
                                  <a:pt x="97" y="2"/>
                                  <a:pt x="97" y="2"/>
                                  <a:pt x="97" y="2"/>
                                </a:cubicBezTo>
                                <a:cubicBezTo>
                                  <a:pt x="100" y="8"/>
                                  <a:pt x="102" y="12"/>
                                  <a:pt x="108" y="15"/>
                                </a:cubicBezTo>
                                <a:cubicBezTo>
                                  <a:pt x="114" y="19"/>
                                  <a:pt x="115" y="21"/>
                                  <a:pt x="118" y="27"/>
                                </a:cubicBezTo>
                                <a:cubicBezTo>
                                  <a:pt x="122" y="33"/>
                                  <a:pt x="133" y="26"/>
                                  <a:pt x="135" y="21"/>
                                </a:cubicBezTo>
                                <a:cubicBezTo>
                                  <a:pt x="140" y="14"/>
                                  <a:pt x="142" y="7"/>
                                  <a:pt x="146" y="0"/>
                                </a:cubicBezTo>
                                <a:cubicBezTo>
                                  <a:pt x="146" y="0"/>
                                  <a:pt x="146" y="0"/>
                                  <a:pt x="147" y="0"/>
                                </a:cubicBezTo>
                                <a:cubicBezTo>
                                  <a:pt x="154" y="7"/>
                                  <a:pt x="151" y="22"/>
                                  <a:pt x="155" y="31"/>
                                </a:cubicBezTo>
                                <a:cubicBezTo>
                                  <a:pt x="162" y="44"/>
                                  <a:pt x="171" y="53"/>
                                  <a:pt x="175" y="68"/>
                                </a:cubicBezTo>
                                <a:cubicBezTo>
                                  <a:pt x="178" y="72"/>
                                  <a:pt x="183" y="82"/>
                                  <a:pt x="184" y="87"/>
                                </a:cubicBezTo>
                                <a:cubicBezTo>
                                  <a:pt x="184" y="90"/>
                                  <a:pt x="186" y="93"/>
                                  <a:pt x="186" y="96"/>
                                </a:cubicBezTo>
                                <a:cubicBezTo>
                                  <a:pt x="186" y="100"/>
                                  <a:pt x="185" y="102"/>
                                  <a:pt x="184" y="106"/>
                                </a:cubicBezTo>
                                <a:cubicBezTo>
                                  <a:pt x="178" y="112"/>
                                  <a:pt x="172" y="122"/>
                                  <a:pt x="166" y="129"/>
                                </a:cubicBezTo>
                                <a:cubicBezTo>
                                  <a:pt x="165" y="143"/>
                                  <a:pt x="200" y="162"/>
                                  <a:pt x="207" y="173"/>
                                </a:cubicBezTo>
                                <a:cubicBezTo>
                                  <a:pt x="207" y="173"/>
                                  <a:pt x="207" y="173"/>
                                  <a:pt x="207" y="173"/>
                                </a:cubicBezTo>
                                <a:cubicBezTo>
                                  <a:pt x="207" y="173"/>
                                  <a:pt x="207" y="173"/>
                                  <a:pt x="208" y="174"/>
                                </a:cubicBezTo>
                                <a:cubicBezTo>
                                  <a:pt x="210" y="174"/>
                                  <a:pt x="212" y="175"/>
                                  <a:pt x="214" y="176"/>
                                </a:cubicBezTo>
                                <a:cubicBezTo>
                                  <a:pt x="216" y="177"/>
                                  <a:pt x="219" y="177"/>
                                  <a:pt x="221" y="178"/>
                                </a:cubicBezTo>
                                <a:cubicBezTo>
                                  <a:pt x="224" y="180"/>
                                  <a:pt x="227" y="181"/>
                                  <a:pt x="229" y="184"/>
                                </a:cubicBezTo>
                                <a:cubicBezTo>
                                  <a:pt x="231" y="186"/>
                                  <a:pt x="234" y="190"/>
                                  <a:pt x="236" y="191"/>
                                </a:cubicBezTo>
                                <a:cubicBezTo>
                                  <a:pt x="241" y="196"/>
                                  <a:pt x="241" y="196"/>
                                  <a:pt x="241" y="196"/>
                                </a:cubicBezTo>
                                <a:cubicBezTo>
                                  <a:pt x="241" y="196"/>
                                  <a:pt x="241" y="196"/>
                                  <a:pt x="241" y="196"/>
                                </a:cubicBezTo>
                                <a:cubicBezTo>
                                  <a:pt x="228" y="220"/>
                                  <a:pt x="228" y="220"/>
                                  <a:pt x="228" y="220"/>
                                </a:cubicBezTo>
                                <a:cubicBezTo>
                                  <a:pt x="206" y="220"/>
                                  <a:pt x="206" y="220"/>
                                  <a:pt x="206" y="220"/>
                                </a:cubicBezTo>
                                <a:cubicBezTo>
                                  <a:pt x="150" y="254"/>
                                  <a:pt x="150" y="254"/>
                                  <a:pt x="150" y="254"/>
                                </a:cubicBezTo>
                                <a:cubicBezTo>
                                  <a:pt x="149" y="223"/>
                                  <a:pt x="149" y="223"/>
                                  <a:pt x="149" y="223"/>
                                </a:cubicBezTo>
                                <a:cubicBezTo>
                                  <a:pt x="148" y="223"/>
                                  <a:pt x="146" y="223"/>
                                  <a:pt x="144" y="223"/>
                                </a:cubicBezTo>
                                <a:cubicBezTo>
                                  <a:pt x="142" y="223"/>
                                  <a:pt x="140" y="223"/>
                                  <a:pt x="139" y="224"/>
                                </a:cubicBezTo>
                                <a:cubicBezTo>
                                  <a:pt x="137" y="224"/>
                                  <a:pt x="136" y="224"/>
                                  <a:pt x="135" y="224"/>
                                </a:cubicBezTo>
                                <a:cubicBezTo>
                                  <a:pt x="135" y="225"/>
                                  <a:pt x="134" y="225"/>
                                  <a:pt x="133" y="225"/>
                                </a:cubicBezTo>
                                <a:cubicBezTo>
                                  <a:pt x="129" y="227"/>
                                  <a:pt x="116" y="231"/>
                                  <a:pt x="113" y="224"/>
                                </a:cubicBezTo>
                                <a:cubicBezTo>
                                  <a:pt x="111" y="219"/>
                                  <a:pt x="110" y="207"/>
                                  <a:pt x="106" y="203"/>
                                </a:cubicBezTo>
                                <a:cubicBezTo>
                                  <a:pt x="92" y="203"/>
                                  <a:pt x="94" y="198"/>
                                  <a:pt x="88" y="187"/>
                                </a:cubicBezTo>
                                <a:cubicBezTo>
                                  <a:pt x="81" y="174"/>
                                  <a:pt x="80" y="176"/>
                                  <a:pt x="65" y="176"/>
                                </a:cubicBezTo>
                                <a:cubicBezTo>
                                  <a:pt x="57" y="176"/>
                                  <a:pt x="53" y="175"/>
                                  <a:pt x="45" y="172"/>
                                </a:cubicBezTo>
                                <a:cubicBezTo>
                                  <a:pt x="42" y="171"/>
                                  <a:pt x="38" y="173"/>
                                  <a:pt x="34" y="174"/>
                                </a:cubicBezTo>
                                <a:cubicBezTo>
                                  <a:pt x="0" y="157"/>
                                  <a:pt x="0" y="157"/>
                                  <a:pt x="0" y="157"/>
                                </a:cubicBezTo>
                                <a:cubicBezTo>
                                  <a:pt x="0" y="123"/>
                                  <a:pt x="0" y="123"/>
                                  <a:pt x="0" y="123"/>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4" name="SUMTER"/>
                        <wps:cNvSpPr>
                          <a:spLocks/>
                        </wps:cNvSpPr>
                        <wps:spPr bwMode="auto">
                          <a:xfrm>
                            <a:off x="3577206" y="1626286"/>
                            <a:ext cx="981075" cy="828675"/>
                          </a:xfrm>
                          <a:custGeom>
                            <a:avLst/>
                            <a:gdLst>
                              <a:gd name="T0" fmla="*/ 4 w 374"/>
                              <a:gd name="T1" fmla="*/ 46 h 316"/>
                              <a:gd name="T2" fmla="*/ 17 w 374"/>
                              <a:gd name="T3" fmla="*/ 75 h 316"/>
                              <a:gd name="T4" fmla="*/ 0 w 374"/>
                              <a:gd name="T5" fmla="*/ 101 h 316"/>
                              <a:gd name="T6" fmla="*/ 8 w 374"/>
                              <a:gd name="T7" fmla="*/ 124 h 316"/>
                              <a:gd name="T8" fmla="*/ 4 w 374"/>
                              <a:gd name="T9" fmla="*/ 131 h 316"/>
                              <a:gd name="T10" fmla="*/ 4 w 374"/>
                              <a:gd name="T11" fmla="*/ 143 h 316"/>
                              <a:gd name="T12" fmla="*/ 6 w 374"/>
                              <a:gd name="T13" fmla="*/ 183 h 316"/>
                              <a:gd name="T14" fmla="*/ 9 w 374"/>
                              <a:gd name="T15" fmla="*/ 206 h 316"/>
                              <a:gd name="T16" fmla="*/ 9 w 374"/>
                              <a:gd name="T17" fmla="*/ 206 h 316"/>
                              <a:gd name="T18" fmla="*/ 13 w 374"/>
                              <a:gd name="T19" fmla="*/ 215 h 316"/>
                              <a:gd name="T20" fmla="*/ 16 w 374"/>
                              <a:gd name="T21" fmla="*/ 247 h 316"/>
                              <a:gd name="T22" fmla="*/ 5 w 374"/>
                              <a:gd name="T23" fmla="*/ 257 h 316"/>
                              <a:gd name="T24" fmla="*/ 19 w 374"/>
                              <a:gd name="T25" fmla="*/ 280 h 316"/>
                              <a:gd name="T26" fmla="*/ 35 w 374"/>
                              <a:gd name="T27" fmla="*/ 296 h 316"/>
                              <a:gd name="T28" fmla="*/ 52 w 374"/>
                              <a:gd name="T29" fmla="*/ 316 h 316"/>
                              <a:gd name="T30" fmla="*/ 71 w 374"/>
                              <a:gd name="T31" fmla="*/ 297 h 316"/>
                              <a:gd name="T32" fmla="*/ 92 w 374"/>
                              <a:gd name="T33" fmla="*/ 274 h 316"/>
                              <a:gd name="T34" fmla="*/ 103 w 374"/>
                              <a:gd name="T35" fmla="*/ 260 h 316"/>
                              <a:gd name="T36" fmla="*/ 121 w 374"/>
                              <a:gd name="T37" fmla="*/ 274 h 316"/>
                              <a:gd name="T38" fmla="*/ 184 w 374"/>
                              <a:gd name="T39" fmla="*/ 229 h 316"/>
                              <a:gd name="T40" fmla="*/ 187 w 374"/>
                              <a:gd name="T41" fmla="*/ 226 h 316"/>
                              <a:gd name="T42" fmla="*/ 220 w 374"/>
                              <a:gd name="T43" fmla="*/ 201 h 316"/>
                              <a:gd name="T44" fmla="*/ 253 w 374"/>
                              <a:gd name="T45" fmla="*/ 181 h 316"/>
                              <a:gd name="T46" fmla="*/ 269 w 374"/>
                              <a:gd name="T47" fmla="*/ 172 h 316"/>
                              <a:gd name="T48" fmla="*/ 281 w 374"/>
                              <a:gd name="T49" fmla="*/ 166 h 316"/>
                              <a:gd name="T50" fmla="*/ 320 w 374"/>
                              <a:gd name="T51" fmla="*/ 140 h 316"/>
                              <a:gd name="T52" fmla="*/ 332 w 374"/>
                              <a:gd name="T53" fmla="*/ 134 h 316"/>
                              <a:gd name="T54" fmla="*/ 362 w 374"/>
                              <a:gd name="T55" fmla="*/ 114 h 316"/>
                              <a:gd name="T56" fmla="*/ 358 w 374"/>
                              <a:gd name="T57" fmla="*/ 95 h 316"/>
                              <a:gd name="T58" fmla="*/ 319 w 374"/>
                              <a:gd name="T59" fmla="*/ 73 h 316"/>
                              <a:gd name="T60" fmla="*/ 306 w 374"/>
                              <a:gd name="T61" fmla="*/ 97 h 316"/>
                              <a:gd name="T62" fmla="*/ 228 w 374"/>
                              <a:gd name="T63" fmla="*/ 131 h 316"/>
                              <a:gd name="T64" fmla="*/ 222 w 374"/>
                              <a:gd name="T65" fmla="*/ 100 h 316"/>
                              <a:gd name="T66" fmla="*/ 213 w 374"/>
                              <a:gd name="T67" fmla="*/ 101 h 316"/>
                              <a:gd name="T68" fmla="*/ 191 w 374"/>
                              <a:gd name="T69" fmla="*/ 101 h 316"/>
                              <a:gd name="T70" fmla="*/ 166 w 374"/>
                              <a:gd name="T71" fmla="*/ 64 h 316"/>
                              <a:gd name="T72" fmla="*/ 123 w 374"/>
                              <a:gd name="T73" fmla="*/ 49 h 316"/>
                              <a:gd name="T74" fmla="*/ 78 w 374"/>
                              <a:gd name="T75" fmla="*/ 34 h 316"/>
                              <a:gd name="T76" fmla="*/ 78 w 374"/>
                              <a:gd name="T77" fmla="*/ 0 h 316"/>
                              <a:gd name="T78" fmla="*/ 23 w 374"/>
                              <a:gd name="T79" fmla="*/ 42 h 316"/>
                              <a:gd name="T80" fmla="*/ 17 w 374"/>
                              <a:gd name="T81" fmla="*/ 41 h 316"/>
                              <a:gd name="T82" fmla="*/ 9 w 374"/>
                              <a:gd name="T83" fmla="*/ 40 h 3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74" h="316">
                                <a:moveTo>
                                  <a:pt x="5" y="43"/>
                                </a:moveTo>
                                <a:cubicBezTo>
                                  <a:pt x="4" y="46"/>
                                  <a:pt x="4" y="46"/>
                                  <a:pt x="4" y="46"/>
                                </a:cubicBezTo>
                                <a:cubicBezTo>
                                  <a:pt x="3" y="48"/>
                                  <a:pt x="5" y="56"/>
                                  <a:pt x="6" y="58"/>
                                </a:cubicBezTo>
                                <a:cubicBezTo>
                                  <a:pt x="8" y="64"/>
                                  <a:pt x="15" y="67"/>
                                  <a:pt x="17" y="75"/>
                                </a:cubicBezTo>
                                <a:cubicBezTo>
                                  <a:pt x="19" y="83"/>
                                  <a:pt x="11" y="88"/>
                                  <a:pt x="7" y="94"/>
                                </a:cubicBezTo>
                                <a:cubicBezTo>
                                  <a:pt x="4" y="95"/>
                                  <a:pt x="2" y="99"/>
                                  <a:pt x="0" y="101"/>
                                </a:cubicBezTo>
                                <a:cubicBezTo>
                                  <a:pt x="0" y="106"/>
                                  <a:pt x="0" y="107"/>
                                  <a:pt x="3" y="112"/>
                                </a:cubicBezTo>
                                <a:cubicBezTo>
                                  <a:pt x="6" y="116"/>
                                  <a:pt x="8" y="118"/>
                                  <a:pt x="8" y="124"/>
                                </a:cubicBezTo>
                                <a:cubicBezTo>
                                  <a:pt x="9" y="124"/>
                                  <a:pt x="9" y="123"/>
                                  <a:pt x="9" y="123"/>
                                </a:cubicBezTo>
                                <a:cubicBezTo>
                                  <a:pt x="9" y="126"/>
                                  <a:pt x="5" y="128"/>
                                  <a:pt x="4" y="131"/>
                                </a:cubicBezTo>
                                <a:cubicBezTo>
                                  <a:pt x="3" y="134"/>
                                  <a:pt x="8" y="135"/>
                                  <a:pt x="8" y="138"/>
                                </a:cubicBezTo>
                                <a:cubicBezTo>
                                  <a:pt x="8" y="141"/>
                                  <a:pt x="5" y="141"/>
                                  <a:pt x="4" y="143"/>
                                </a:cubicBezTo>
                                <a:cubicBezTo>
                                  <a:pt x="2" y="148"/>
                                  <a:pt x="4" y="156"/>
                                  <a:pt x="7" y="159"/>
                                </a:cubicBezTo>
                                <a:cubicBezTo>
                                  <a:pt x="10" y="165"/>
                                  <a:pt x="8" y="177"/>
                                  <a:pt x="6" y="183"/>
                                </a:cubicBezTo>
                                <a:cubicBezTo>
                                  <a:pt x="5" y="187"/>
                                  <a:pt x="2" y="191"/>
                                  <a:pt x="4" y="195"/>
                                </a:cubicBezTo>
                                <a:cubicBezTo>
                                  <a:pt x="7" y="199"/>
                                  <a:pt x="8" y="200"/>
                                  <a:pt x="9" y="206"/>
                                </a:cubicBezTo>
                                <a:cubicBezTo>
                                  <a:pt x="9" y="205"/>
                                  <a:pt x="9" y="206"/>
                                  <a:pt x="9" y="206"/>
                                </a:cubicBezTo>
                                <a:cubicBezTo>
                                  <a:pt x="9" y="206"/>
                                  <a:pt x="9" y="206"/>
                                  <a:pt x="9" y="206"/>
                                </a:cubicBezTo>
                                <a:cubicBezTo>
                                  <a:pt x="9" y="207"/>
                                  <a:pt x="11" y="211"/>
                                  <a:pt x="11" y="212"/>
                                </a:cubicBezTo>
                                <a:cubicBezTo>
                                  <a:pt x="12" y="212"/>
                                  <a:pt x="12" y="214"/>
                                  <a:pt x="13" y="215"/>
                                </a:cubicBezTo>
                                <a:cubicBezTo>
                                  <a:pt x="18" y="218"/>
                                  <a:pt x="19" y="224"/>
                                  <a:pt x="19" y="229"/>
                                </a:cubicBezTo>
                                <a:cubicBezTo>
                                  <a:pt x="19" y="235"/>
                                  <a:pt x="19" y="241"/>
                                  <a:pt x="16" y="247"/>
                                </a:cubicBezTo>
                                <a:cubicBezTo>
                                  <a:pt x="5" y="257"/>
                                  <a:pt x="5" y="257"/>
                                  <a:pt x="5" y="257"/>
                                </a:cubicBezTo>
                                <a:cubicBezTo>
                                  <a:pt x="5" y="257"/>
                                  <a:pt x="5" y="257"/>
                                  <a:pt x="5" y="257"/>
                                </a:cubicBezTo>
                                <a:cubicBezTo>
                                  <a:pt x="6" y="262"/>
                                  <a:pt x="6" y="268"/>
                                  <a:pt x="9" y="271"/>
                                </a:cubicBezTo>
                                <a:cubicBezTo>
                                  <a:pt x="12" y="275"/>
                                  <a:pt x="16" y="276"/>
                                  <a:pt x="19" y="280"/>
                                </a:cubicBezTo>
                                <a:cubicBezTo>
                                  <a:pt x="19" y="282"/>
                                  <a:pt x="21" y="288"/>
                                  <a:pt x="23" y="290"/>
                                </a:cubicBezTo>
                                <a:cubicBezTo>
                                  <a:pt x="28" y="295"/>
                                  <a:pt x="33" y="288"/>
                                  <a:pt x="35" y="296"/>
                                </a:cubicBezTo>
                                <a:cubicBezTo>
                                  <a:pt x="36" y="303"/>
                                  <a:pt x="37" y="304"/>
                                  <a:pt x="42" y="310"/>
                                </a:cubicBezTo>
                                <a:cubicBezTo>
                                  <a:pt x="52" y="316"/>
                                  <a:pt x="52" y="316"/>
                                  <a:pt x="52" y="316"/>
                                </a:cubicBezTo>
                                <a:cubicBezTo>
                                  <a:pt x="52" y="316"/>
                                  <a:pt x="52" y="316"/>
                                  <a:pt x="52" y="316"/>
                                </a:cubicBezTo>
                                <a:cubicBezTo>
                                  <a:pt x="71" y="297"/>
                                  <a:pt x="71" y="297"/>
                                  <a:pt x="71" y="297"/>
                                </a:cubicBezTo>
                                <a:cubicBezTo>
                                  <a:pt x="78" y="274"/>
                                  <a:pt x="78" y="274"/>
                                  <a:pt x="78" y="274"/>
                                </a:cubicBezTo>
                                <a:cubicBezTo>
                                  <a:pt x="92" y="274"/>
                                  <a:pt x="92" y="274"/>
                                  <a:pt x="92" y="274"/>
                                </a:cubicBezTo>
                                <a:cubicBezTo>
                                  <a:pt x="92" y="260"/>
                                  <a:pt x="92" y="260"/>
                                  <a:pt x="92" y="260"/>
                                </a:cubicBezTo>
                                <a:cubicBezTo>
                                  <a:pt x="103" y="260"/>
                                  <a:pt x="103" y="260"/>
                                  <a:pt x="103" y="260"/>
                                </a:cubicBezTo>
                                <a:cubicBezTo>
                                  <a:pt x="102" y="274"/>
                                  <a:pt x="102" y="274"/>
                                  <a:pt x="102" y="274"/>
                                </a:cubicBezTo>
                                <a:cubicBezTo>
                                  <a:pt x="121" y="274"/>
                                  <a:pt x="121" y="274"/>
                                  <a:pt x="121" y="274"/>
                                </a:cubicBezTo>
                                <a:cubicBezTo>
                                  <a:pt x="120" y="242"/>
                                  <a:pt x="120" y="242"/>
                                  <a:pt x="120" y="242"/>
                                </a:cubicBezTo>
                                <a:cubicBezTo>
                                  <a:pt x="184" y="229"/>
                                  <a:pt x="184" y="229"/>
                                  <a:pt x="184" y="229"/>
                                </a:cubicBezTo>
                                <a:cubicBezTo>
                                  <a:pt x="184" y="229"/>
                                  <a:pt x="186" y="227"/>
                                  <a:pt x="187" y="227"/>
                                </a:cubicBezTo>
                                <a:cubicBezTo>
                                  <a:pt x="187" y="226"/>
                                  <a:pt x="187" y="226"/>
                                  <a:pt x="187" y="226"/>
                                </a:cubicBezTo>
                                <a:cubicBezTo>
                                  <a:pt x="188" y="226"/>
                                  <a:pt x="188" y="226"/>
                                  <a:pt x="188" y="225"/>
                                </a:cubicBezTo>
                                <a:cubicBezTo>
                                  <a:pt x="197" y="214"/>
                                  <a:pt x="209" y="210"/>
                                  <a:pt x="220" y="201"/>
                                </a:cubicBezTo>
                                <a:cubicBezTo>
                                  <a:pt x="226" y="196"/>
                                  <a:pt x="233" y="191"/>
                                  <a:pt x="241" y="187"/>
                                </a:cubicBezTo>
                                <a:cubicBezTo>
                                  <a:pt x="253" y="181"/>
                                  <a:pt x="253" y="181"/>
                                  <a:pt x="253" y="181"/>
                                </a:cubicBezTo>
                                <a:cubicBezTo>
                                  <a:pt x="257" y="179"/>
                                  <a:pt x="263" y="174"/>
                                  <a:pt x="267" y="173"/>
                                </a:cubicBezTo>
                                <a:cubicBezTo>
                                  <a:pt x="268" y="173"/>
                                  <a:pt x="269" y="173"/>
                                  <a:pt x="269" y="172"/>
                                </a:cubicBezTo>
                                <a:cubicBezTo>
                                  <a:pt x="269" y="172"/>
                                  <a:pt x="270" y="172"/>
                                  <a:pt x="270" y="172"/>
                                </a:cubicBezTo>
                                <a:cubicBezTo>
                                  <a:pt x="273" y="171"/>
                                  <a:pt x="277" y="168"/>
                                  <a:pt x="281" y="166"/>
                                </a:cubicBezTo>
                                <a:cubicBezTo>
                                  <a:pt x="287" y="163"/>
                                  <a:pt x="293" y="157"/>
                                  <a:pt x="299" y="153"/>
                                </a:cubicBezTo>
                                <a:cubicBezTo>
                                  <a:pt x="306" y="149"/>
                                  <a:pt x="313" y="144"/>
                                  <a:pt x="320" y="140"/>
                                </a:cubicBezTo>
                                <a:cubicBezTo>
                                  <a:pt x="332" y="134"/>
                                  <a:pt x="332" y="134"/>
                                  <a:pt x="332" y="134"/>
                                </a:cubicBezTo>
                                <a:cubicBezTo>
                                  <a:pt x="332" y="134"/>
                                  <a:pt x="332" y="134"/>
                                  <a:pt x="332" y="134"/>
                                </a:cubicBezTo>
                                <a:cubicBezTo>
                                  <a:pt x="346" y="126"/>
                                  <a:pt x="346" y="126"/>
                                  <a:pt x="346" y="126"/>
                                </a:cubicBezTo>
                                <a:cubicBezTo>
                                  <a:pt x="351" y="122"/>
                                  <a:pt x="356" y="117"/>
                                  <a:pt x="362" y="114"/>
                                </a:cubicBezTo>
                                <a:cubicBezTo>
                                  <a:pt x="366" y="112"/>
                                  <a:pt x="371" y="109"/>
                                  <a:pt x="374" y="106"/>
                                </a:cubicBezTo>
                                <a:cubicBezTo>
                                  <a:pt x="374" y="101"/>
                                  <a:pt x="362" y="96"/>
                                  <a:pt x="358" y="95"/>
                                </a:cubicBezTo>
                                <a:cubicBezTo>
                                  <a:pt x="348" y="92"/>
                                  <a:pt x="339" y="90"/>
                                  <a:pt x="331" y="83"/>
                                </a:cubicBezTo>
                                <a:cubicBezTo>
                                  <a:pt x="328" y="80"/>
                                  <a:pt x="323" y="74"/>
                                  <a:pt x="319" y="73"/>
                                </a:cubicBezTo>
                                <a:cubicBezTo>
                                  <a:pt x="319" y="73"/>
                                  <a:pt x="319" y="73"/>
                                  <a:pt x="319" y="73"/>
                                </a:cubicBezTo>
                                <a:cubicBezTo>
                                  <a:pt x="306" y="97"/>
                                  <a:pt x="306" y="97"/>
                                  <a:pt x="306" y="97"/>
                                </a:cubicBezTo>
                                <a:cubicBezTo>
                                  <a:pt x="284" y="97"/>
                                  <a:pt x="284" y="97"/>
                                  <a:pt x="284" y="97"/>
                                </a:cubicBezTo>
                                <a:cubicBezTo>
                                  <a:pt x="228" y="131"/>
                                  <a:pt x="228" y="131"/>
                                  <a:pt x="228" y="131"/>
                                </a:cubicBezTo>
                                <a:cubicBezTo>
                                  <a:pt x="227" y="100"/>
                                  <a:pt x="227" y="100"/>
                                  <a:pt x="227" y="100"/>
                                </a:cubicBezTo>
                                <a:cubicBezTo>
                                  <a:pt x="226" y="100"/>
                                  <a:pt x="224" y="100"/>
                                  <a:pt x="222" y="100"/>
                                </a:cubicBezTo>
                                <a:cubicBezTo>
                                  <a:pt x="220" y="100"/>
                                  <a:pt x="218" y="100"/>
                                  <a:pt x="217" y="101"/>
                                </a:cubicBezTo>
                                <a:cubicBezTo>
                                  <a:pt x="215" y="101"/>
                                  <a:pt x="214" y="101"/>
                                  <a:pt x="213" y="101"/>
                                </a:cubicBezTo>
                                <a:cubicBezTo>
                                  <a:pt x="213" y="102"/>
                                  <a:pt x="212" y="102"/>
                                  <a:pt x="211" y="102"/>
                                </a:cubicBezTo>
                                <a:cubicBezTo>
                                  <a:pt x="207" y="104"/>
                                  <a:pt x="194" y="108"/>
                                  <a:pt x="191" y="101"/>
                                </a:cubicBezTo>
                                <a:cubicBezTo>
                                  <a:pt x="189" y="96"/>
                                  <a:pt x="188" y="84"/>
                                  <a:pt x="184" y="80"/>
                                </a:cubicBezTo>
                                <a:cubicBezTo>
                                  <a:pt x="170" y="80"/>
                                  <a:pt x="172" y="75"/>
                                  <a:pt x="166" y="64"/>
                                </a:cubicBezTo>
                                <a:cubicBezTo>
                                  <a:pt x="159" y="51"/>
                                  <a:pt x="158" y="53"/>
                                  <a:pt x="143" y="53"/>
                                </a:cubicBezTo>
                                <a:cubicBezTo>
                                  <a:pt x="135" y="53"/>
                                  <a:pt x="131" y="52"/>
                                  <a:pt x="123" y="49"/>
                                </a:cubicBezTo>
                                <a:cubicBezTo>
                                  <a:pt x="120" y="48"/>
                                  <a:pt x="116" y="50"/>
                                  <a:pt x="112" y="51"/>
                                </a:cubicBezTo>
                                <a:cubicBezTo>
                                  <a:pt x="78" y="34"/>
                                  <a:pt x="78" y="34"/>
                                  <a:pt x="78" y="34"/>
                                </a:cubicBezTo>
                                <a:cubicBezTo>
                                  <a:pt x="78" y="0"/>
                                  <a:pt x="78" y="0"/>
                                  <a:pt x="78" y="0"/>
                                </a:cubicBezTo>
                                <a:cubicBezTo>
                                  <a:pt x="78" y="0"/>
                                  <a:pt x="78" y="0"/>
                                  <a:pt x="78" y="0"/>
                                </a:cubicBezTo>
                                <a:cubicBezTo>
                                  <a:pt x="30" y="42"/>
                                  <a:pt x="30" y="42"/>
                                  <a:pt x="30" y="42"/>
                                </a:cubicBezTo>
                                <a:cubicBezTo>
                                  <a:pt x="23" y="42"/>
                                  <a:pt x="23" y="42"/>
                                  <a:pt x="23" y="42"/>
                                </a:cubicBezTo>
                                <a:cubicBezTo>
                                  <a:pt x="22" y="42"/>
                                  <a:pt x="21" y="42"/>
                                  <a:pt x="20" y="42"/>
                                </a:cubicBezTo>
                                <a:cubicBezTo>
                                  <a:pt x="19" y="41"/>
                                  <a:pt x="18" y="41"/>
                                  <a:pt x="17" y="41"/>
                                </a:cubicBezTo>
                                <a:cubicBezTo>
                                  <a:pt x="16" y="40"/>
                                  <a:pt x="15" y="40"/>
                                  <a:pt x="14" y="39"/>
                                </a:cubicBezTo>
                                <a:cubicBezTo>
                                  <a:pt x="13" y="38"/>
                                  <a:pt x="10" y="38"/>
                                  <a:pt x="9" y="40"/>
                                </a:cubicBezTo>
                                <a:cubicBezTo>
                                  <a:pt x="7" y="40"/>
                                  <a:pt x="6" y="42"/>
                                  <a:pt x="5" y="43"/>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6" name="CLARENDON"/>
                        <wps:cNvSpPr>
                          <a:spLocks/>
                        </wps:cNvSpPr>
                        <wps:spPr bwMode="auto">
                          <a:xfrm>
                            <a:off x="3713731" y="1977124"/>
                            <a:ext cx="865188" cy="819150"/>
                          </a:xfrm>
                          <a:custGeom>
                            <a:avLst/>
                            <a:gdLst>
                              <a:gd name="T0" fmla="*/ 0 w 330"/>
                              <a:gd name="T1" fmla="*/ 182 h 312"/>
                              <a:gd name="T2" fmla="*/ 19 w 330"/>
                              <a:gd name="T3" fmla="*/ 163 h 312"/>
                              <a:gd name="T4" fmla="*/ 26 w 330"/>
                              <a:gd name="T5" fmla="*/ 140 h 312"/>
                              <a:gd name="T6" fmla="*/ 40 w 330"/>
                              <a:gd name="T7" fmla="*/ 140 h 312"/>
                              <a:gd name="T8" fmla="*/ 40 w 330"/>
                              <a:gd name="T9" fmla="*/ 126 h 312"/>
                              <a:gd name="T10" fmla="*/ 51 w 330"/>
                              <a:gd name="T11" fmla="*/ 126 h 312"/>
                              <a:gd name="T12" fmla="*/ 50 w 330"/>
                              <a:gd name="T13" fmla="*/ 140 h 312"/>
                              <a:gd name="T14" fmla="*/ 69 w 330"/>
                              <a:gd name="T15" fmla="*/ 140 h 312"/>
                              <a:gd name="T16" fmla="*/ 68 w 330"/>
                              <a:gd name="T17" fmla="*/ 108 h 312"/>
                              <a:gd name="T18" fmla="*/ 132 w 330"/>
                              <a:gd name="T19" fmla="*/ 95 h 312"/>
                              <a:gd name="T20" fmla="*/ 135 w 330"/>
                              <a:gd name="T21" fmla="*/ 93 h 312"/>
                              <a:gd name="T22" fmla="*/ 135 w 330"/>
                              <a:gd name="T23" fmla="*/ 92 h 312"/>
                              <a:gd name="T24" fmla="*/ 136 w 330"/>
                              <a:gd name="T25" fmla="*/ 91 h 312"/>
                              <a:gd name="T26" fmla="*/ 168 w 330"/>
                              <a:gd name="T27" fmla="*/ 67 h 312"/>
                              <a:gd name="T28" fmla="*/ 189 w 330"/>
                              <a:gd name="T29" fmla="*/ 53 h 312"/>
                              <a:gd name="T30" fmla="*/ 201 w 330"/>
                              <a:gd name="T31" fmla="*/ 47 h 312"/>
                              <a:gd name="T32" fmla="*/ 215 w 330"/>
                              <a:gd name="T33" fmla="*/ 39 h 312"/>
                              <a:gd name="T34" fmla="*/ 217 w 330"/>
                              <a:gd name="T35" fmla="*/ 38 h 312"/>
                              <a:gd name="T36" fmla="*/ 218 w 330"/>
                              <a:gd name="T37" fmla="*/ 38 h 312"/>
                              <a:gd name="T38" fmla="*/ 229 w 330"/>
                              <a:gd name="T39" fmla="*/ 32 h 312"/>
                              <a:gd name="T40" fmla="*/ 247 w 330"/>
                              <a:gd name="T41" fmla="*/ 19 h 312"/>
                              <a:gd name="T42" fmla="*/ 268 w 330"/>
                              <a:gd name="T43" fmla="*/ 6 h 312"/>
                              <a:gd name="T44" fmla="*/ 280 w 330"/>
                              <a:gd name="T45" fmla="*/ 0 h 312"/>
                              <a:gd name="T46" fmla="*/ 280 w 330"/>
                              <a:gd name="T47" fmla="*/ 0 h 312"/>
                              <a:gd name="T48" fmla="*/ 291 w 330"/>
                              <a:gd name="T49" fmla="*/ 35 h 312"/>
                              <a:gd name="T50" fmla="*/ 330 w 330"/>
                              <a:gd name="T51" fmla="*/ 35 h 312"/>
                              <a:gd name="T52" fmla="*/ 330 w 330"/>
                              <a:gd name="T53" fmla="*/ 35 h 312"/>
                              <a:gd name="T54" fmla="*/ 306 w 330"/>
                              <a:gd name="T55" fmla="*/ 81 h 312"/>
                              <a:gd name="T56" fmla="*/ 293 w 330"/>
                              <a:gd name="T57" fmla="*/ 81 h 312"/>
                              <a:gd name="T58" fmla="*/ 269 w 330"/>
                              <a:gd name="T59" fmla="*/ 106 h 312"/>
                              <a:gd name="T60" fmla="*/ 279 w 330"/>
                              <a:gd name="T61" fmla="*/ 134 h 312"/>
                              <a:gd name="T62" fmla="*/ 270 w 330"/>
                              <a:gd name="T63" fmla="*/ 148 h 312"/>
                              <a:gd name="T64" fmla="*/ 218 w 330"/>
                              <a:gd name="T65" fmla="*/ 267 h 312"/>
                              <a:gd name="T66" fmla="*/ 218 w 330"/>
                              <a:gd name="T67" fmla="*/ 267 h 312"/>
                              <a:gd name="T68" fmla="*/ 205 w 330"/>
                              <a:gd name="T69" fmla="*/ 269 h 312"/>
                              <a:gd name="T70" fmla="*/ 200 w 330"/>
                              <a:gd name="T71" fmla="*/ 270 h 312"/>
                              <a:gd name="T72" fmla="*/ 197 w 330"/>
                              <a:gd name="T73" fmla="*/ 276 h 312"/>
                              <a:gd name="T74" fmla="*/ 192 w 330"/>
                              <a:gd name="T75" fmla="*/ 279 h 312"/>
                              <a:gd name="T76" fmla="*/ 196 w 330"/>
                              <a:gd name="T77" fmla="*/ 291 h 312"/>
                              <a:gd name="T78" fmla="*/ 190 w 330"/>
                              <a:gd name="T79" fmla="*/ 299 h 312"/>
                              <a:gd name="T80" fmla="*/ 179 w 330"/>
                              <a:gd name="T81" fmla="*/ 297 h 312"/>
                              <a:gd name="T82" fmla="*/ 162 w 330"/>
                              <a:gd name="T83" fmla="*/ 303 h 312"/>
                              <a:gd name="T84" fmla="*/ 155 w 330"/>
                              <a:gd name="T85" fmla="*/ 304 h 312"/>
                              <a:gd name="T86" fmla="*/ 155 w 330"/>
                              <a:gd name="T87" fmla="*/ 304 h 312"/>
                              <a:gd name="T88" fmla="*/ 116 w 330"/>
                              <a:gd name="T89" fmla="*/ 304 h 312"/>
                              <a:gd name="T90" fmla="*/ 94 w 330"/>
                              <a:gd name="T91" fmla="*/ 310 h 312"/>
                              <a:gd name="T92" fmla="*/ 76 w 330"/>
                              <a:gd name="T93" fmla="*/ 304 h 312"/>
                              <a:gd name="T94" fmla="*/ 48 w 330"/>
                              <a:gd name="T95" fmla="*/ 280 h 312"/>
                              <a:gd name="T96" fmla="*/ 47 w 330"/>
                              <a:gd name="T97" fmla="*/ 273 h 312"/>
                              <a:gd name="T98" fmla="*/ 32 w 330"/>
                              <a:gd name="T99" fmla="*/ 256 h 312"/>
                              <a:gd name="T100" fmla="*/ 42 w 330"/>
                              <a:gd name="T101" fmla="*/ 242 h 312"/>
                              <a:gd name="T102" fmla="*/ 17 w 330"/>
                              <a:gd name="T103" fmla="*/ 233 h 312"/>
                              <a:gd name="T104" fmla="*/ 17 w 330"/>
                              <a:gd name="T105" fmla="*/ 233 h 312"/>
                              <a:gd name="T106" fmla="*/ 10 w 330"/>
                              <a:gd name="T107" fmla="*/ 221 h 312"/>
                              <a:gd name="T108" fmla="*/ 4 w 330"/>
                              <a:gd name="T109" fmla="*/ 205 h 312"/>
                              <a:gd name="T110" fmla="*/ 1 w 330"/>
                              <a:gd name="T111" fmla="*/ 191 h 312"/>
                              <a:gd name="T112" fmla="*/ 0 w 330"/>
                              <a:gd name="T113" fmla="*/ 184 h 312"/>
                              <a:gd name="T114" fmla="*/ 0 w 330"/>
                              <a:gd name="T115" fmla="*/ 182 h 3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30" h="312">
                                <a:moveTo>
                                  <a:pt x="0" y="182"/>
                                </a:moveTo>
                                <a:cubicBezTo>
                                  <a:pt x="19" y="163"/>
                                  <a:pt x="19" y="163"/>
                                  <a:pt x="19" y="163"/>
                                </a:cubicBezTo>
                                <a:cubicBezTo>
                                  <a:pt x="26" y="140"/>
                                  <a:pt x="26" y="140"/>
                                  <a:pt x="26" y="140"/>
                                </a:cubicBezTo>
                                <a:cubicBezTo>
                                  <a:pt x="40" y="140"/>
                                  <a:pt x="40" y="140"/>
                                  <a:pt x="40" y="140"/>
                                </a:cubicBezTo>
                                <a:cubicBezTo>
                                  <a:pt x="40" y="126"/>
                                  <a:pt x="40" y="126"/>
                                  <a:pt x="40" y="126"/>
                                </a:cubicBezTo>
                                <a:cubicBezTo>
                                  <a:pt x="51" y="126"/>
                                  <a:pt x="51" y="126"/>
                                  <a:pt x="51" y="126"/>
                                </a:cubicBezTo>
                                <a:cubicBezTo>
                                  <a:pt x="50" y="140"/>
                                  <a:pt x="50" y="140"/>
                                  <a:pt x="50" y="140"/>
                                </a:cubicBezTo>
                                <a:cubicBezTo>
                                  <a:pt x="69" y="140"/>
                                  <a:pt x="69" y="140"/>
                                  <a:pt x="69" y="140"/>
                                </a:cubicBezTo>
                                <a:cubicBezTo>
                                  <a:pt x="68" y="108"/>
                                  <a:pt x="68" y="108"/>
                                  <a:pt x="68" y="108"/>
                                </a:cubicBezTo>
                                <a:cubicBezTo>
                                  <a:pt x="132" y="95"/>
                                  <a:pt x="132" y="95"/>
                                  <a:pt x="132" y="95"/>
                                </a:cubicBezTo>
                                <a:cubicBezTo>
                                  <a:pt x="132" y="95"/>
                                  <a:pt x="134" y="93"/>
                                  <a:pt x="135" y="93"/>
                                </a:cubicBezTo>
                                <a:cubicBezTo>
                                  <a:pt x="135" y="92"/>
                                  <a:pt x="135" y="92"/>
                                  <a:pt x="135" y="92"/>
                                </a:cubicBezTo>
                                <a:cubicBezTo>
                                  <a:pt x="136" y="92"/>
                                  <a:pt x="136" y="92"/>
                                  <a:pt x="136" y="91"/>
                                </a:cubicBezTo>
                                <a:cubicBezTo>
                                  <a:pt x="145" y="80"/>
                                  <a:pt x="157" y="76"/>
                                  <a:pt x="168" y="67"/>
                                </a:cubicBezTo>
                                <a:cubicBezTo>
                                  <a:pt x="174" y="62"/>
                                  <a:pt x="181" y="57"/>
                                  <a:pt x="189" y="53"/>
                                </a:cubicBezTo>
                                <a:cubicBezTo>
                                  <a:pt x="201" y="47"/>
                                  <a:pt x="201" y="47"/>
                                  <a:pt x="201" y="47"/>
                                </a:cubicBezTo>
                                <a:cubicBezTo>
                                  <a:pt x="205" y="45"/>
                                  <a:pt x="211" y="40"/>
                                  <a:pt x="215" y="39"/>
                                </a:cubicBezTo>
                                <a:cubicBezTo>
                                  <a:pt x="216" y="39"/>
                                  <a:pt x="217" y="39"/>
                                  <a:pt x="217" y="38"/>
                                </a:cubicBezTo>
                                <a:cubicBezTo>
                                  <a:pt x="217" y="38"/>
                                  <a:pt x="218" y="38"/>
                                  <a:pt x="218" y="38"/>
                                </a:cubicBezTo>
                                <a:cubicBezTo>
                                  <a:pt x="221" y="37"/>
                                  <a:pt x="225" y="34"/>
                                  <a:pt x="229" y="32"/>
                                </a:cubicBezTo>
                                <a:cubicBezTo>
                                  <a:pt x="235" y="29"/>
                                  <a:pt x="241" y="23"/>
                                  <a:pt x="247" y="19"/>
                                </a:cubicBezTo>
                                <a:cubicBezTo>
                                  <a:pt x="254" y="15"/>
                                  <a:pt x="261" y="10"/>
                                  <a:pt x="268" y="6"/>
                                </a:cubicBezTo>
                                <a:cubicBezTo>
                                  <a:pt x="280" y="0"/>
                                  <a:pt x="280" y="0"/>
                                  <a:pt x="280" y="0"/>
                                </a:cubicBezTo>
                                <a:cubicBezTo>
                                  <a:pt x="280" y="0"/>
                                  <a:pt x="280" y="0"/>
                                  <a:pt x="280" y="0"/>
                                </a:cubicBezTo>
                                <a:cubicBezTo>
                                  <a:pt x="291" y="35"/>
                                  <a:pt x="291" y="35"/>
                                  <a:pt x="291" y="35"/>
                                </a:cubicBezTo>
                                <a:cubicBezTo>
                                  <a:pt x="330" y="35"/>
                                  <a:pt x="330" y="35"/>
                                  <a:pt x="330" y="35"/>
                                </a:cubicBezTo>
                                <a:cubicBezTo>
                                  <a:pt x="330" y="35"/>
                                  <a:pt x="330" y="35"/>
                                  <a:pt x="330" y="35"/>
                                </a:cubicBezTo>
                                <a:cubicBezTo>
                                  <a:pt x="306" y="81"/>
                                  <a:pt x="306" y="81"/>
                                  <a:pt x="306" y="81"/>
                                </a:cubicBezTo>
                                <a:cubicBezTo>
                                  <a:pt x="293" y="81"/>
                                  <a:pt x="293" y="81"/>
                                  <a:pt x="293" y="81"/>
                                </a:cubicBezTo>
                                <a:cubicBezTo>
                                  <a:pt x="269" y="106"/>
                                  <a:pt x="269" y="106"/>
                                  <a:pt x="269" y="106"/>
                                </a:cubicBezTo>
                                <a:cubicBezTo>
                                  <a:pt x="279" y="134"/>
                                  <a:pt x="279" y="134"/>
                                  <a:pt x="279" y="134"/>
                                </a:cubicBezTo>
                                <a:cubicBezTo>
                                  <a:pt x="270" y="148"/>
                                  <a:pt x="270" y="148"/>
                                  <a:pt x="270" y="148"/>
                                </a:cubicBezTo>
                                <a:cubicBezTo>
                                  <a:pt x="218" y="267"/>
                                  <a:pt x="218" y="267"/>
                                  <a:pt x="218" y="267"/>
                                </a:cubicBezTo>
                                <a:cubicBezTo>
                                  <a:pt x="218" y="267"/>
                                  <a:pt x="218" y="267"/>
                                  <a:pt x="218" y="267"/>
                                </a:cubicBezTo>
                                <a:cubicBezTo>
                                  <a:pt x="205" y="269"/>
                                  <a:pt x="205" y="269"/>
                                  <a:pt x="205" y="269"/>
                                </a:cubicBezTo>
                                <a:cubicBezTo>
                                  <a:pt x="203" y="269"/>
                                  <a:pt x="202" y="270"/>
                                  <a:pt x="200" y="270"/>
                                </a:cubicBezTo>
                                <a:cubicBezTo>
                                  <a:pt x="199" y="272"/>
                                  <a:pt x="198" y="274"/>
                                  <a:pt x="197" y="276"/>
                                </a:cubicBezTo>
                                <a:cubicBezTo>
                                  <a:pt x="195" y="277"/>
                                  <a:pt x="193" y="278"/>
                                  <a:pt x="192" y="279"/>
                                </a:cubicBezTo>
                                <a:cubicBezTo>
                                  <a:pt x="189" y="282"/>
                                  <a:pt x="196" y="288"/>
                                  <a:pt x="196" y="291"/>
                                </a:cubicBezTo>
                                <a:cubicBezTo>
                                  <a:pt x="197" y="294"/>
                                  <a:pt x="192" y="298"/>
                                  <a:pt x="190" y="299"/>
                                </a:cubicBezTo>
                                <a:cubicBezTo>
                                  <a:pt x="184" y="302"/>
                                  <a:pt x="184" y="298"/>
                                  <a:pt x="179" y="297"/>
                                </a:cubicBezTo>
                                <a:cubicBezTo>
                                  <a:pt x="174" y="296"/>
                                  <a:pt x="169" y="303"/>
                                  <a:pt x="162" y="303"/>
                                </a:cubicBezTo>
                                <a:cubicBezTo>
                                  <a:pt x="160" y="303"/>
                                  <a:pt x="157" y="303"/>
                                  <a:pt x="155" y="304"/>
                                </a:cubicBezTo>
                                <a:cubicBezTo>
                                  <a:pt x="155" y="304"/>
                                  <a:pt x="155" y="304"/>
                                  <a:pt x="155" y="304"/>
                                </a:cubicBezTo>
                                <a:cubicBezTo>
                                  <a:pt x="116" y="304"/>
                                  <a:pt x="116" y="304"/>
                                  <a:pt x="116" y="304"/>
                                </a:cubicBezTo>
                                <a:cubicBezTo>
                                  <a:pt x="108" y="305"/>
                                  <a:pt x="101" y="309"/>
                                  <a:pt x="94" y="310"/>
                                </a:cubicBezTo>
                                <a:cubicBezTo>
                                  <a:pt x="86" y="312"/>
                                  <a:pt x="82" y="308"/>
                                  <a:pt x="76" y="304"/>
                                </a:cubicBezTo>
                                <a:cubicBezTo>
                                  <a:pt x="70" y="299"/>
                                  <a:pt x="50" y="287"/>
                                  <a:pt x="48" y="280"/>
                                </a:cubicBezTo>
                                <a:cubicBezTo>
                                  <a:pt x="48" y="278"/>
                                  <a:pt x="49" y="274"/>
                                  <a:pt x="47" y="273"/>
                                </a:cubicBezTo>
                                <a:cubicBezTo>
                                  <a:pt x="43" y="270"/>
                                  <a:pt x="32" y="260"/>
                                  <a:pt x="32" y="256"/>
                                </a:cubicBezTo>
                                <a:cubicBezTo>
                                  <a:pt x="36" y="250"/>
                                  <a:pt x="50" y="252"/>
                                  <a:pt x="42" y="242"/>
                                </a:cubicBezTo>
                                <a:cubicBezTo>
                                  <a:pt x="35" y="234"/>
                                  <a:pt x="27" y="234"/>
                                  <a:pt x="17" y="233"/>
                                </a:cubicBezTo>
                                <a:cubicBezTo>
                                  <a:pt x="17" y="233"/>
                                  <a:pt x="17" y="233"/>
                                  <a:pt x="17" y="233"/>
                                </a:cubicBezTo>
                                <a:cubicBezTo>
                                  <a:pt x="10" y="221"/>
                                  <a:pt x="10" y="221"/>
                                  <a:pt x="10" y="221"/>
                                </a:cubicBezTo>
                                <a:cubicBezTo>
                                  <a:pt x="8" y="216"/>
                                  <a:pt x="6" y="210"/>
                                  <a:pt x="4" y="205"/>
                                </a:cubicBezTo>
                                <a:cubicBezTo>
                                  <a:pt x="3" y="200"/>
                                  <a:pt x="1" y="196"/>
                                  <a:pt x="1" y="191"/>
                                </a:cubicBezTo>
                                <a:cubicBezTo>
                                  <a:pt x="1" y="190"/>
                                  <a:pt x="1" y="185"/>
                                  <a:pt x="0" y="184"/>
                                </a:cubicBezTo>
                                <a:cubicBezTo>
                                  <a:pt x="0" y="183"/>
                                  <a:pt x="0" y="182"/>
                                  <a:pt x="0" y="182"/>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97" name="ORANGEBURG"/>
                        <wps:cNvSpPr>
                          <a:spLocks/>
                        </wps:cNvSpPr>
                        <wps:spPr bwMode="auto">
                          <a:xfrm>
                            <a:off x="2602481" y="2353361"/>
                            <a:ext cx="1517650" cy="836613"/>
                          </a:xfrm>
                          <a:custGeom>
                            <a:avLst/>
                            <a:gdLst>
                              <a:gd name="T0" fmla="*/ 207 w 579"/>
                              <a:gd name="T1" fmla="*/ 51 h 319"/>
                              <a:gd name="T2" fmla="*/ 220 w 579"/>
                              <a:gd name="T3" fmla="*/ 60 h 319"/>
                              <a:gd name="T4" fmla="*/ 256 w 579"/>
                              <a:gd name="T5" fmla="*/ 55 h 319"/>
                              <a:gd name="T6" fmla="*/ 269 w 579"/>
                              <a:gd name="T7" fmla="*/ 58 h 319"/>
                              <a:gd name="T8" fmla="*/ 289 w 579"/>
                              <a:gd name="T9" fmla="*/ 65 h 319"/>
                              <a:gd name="T10" fmla="*/ 366 w 579"/>
                              <a:gd name="T11" fmla="*/ 141 h 319"/>
                              <a:gd name="T12" fmla="*/ 381 w 579"/>
                              <a:gd name="T13" fmla="*/ 135 h 319"/>
                              <a:gd name="T14" fmla="*/ 394 w 579"/>
                              <a:gd name="T15" fmla="*/ 101 h 319"/>
                              <a:gd name="T16" fmla="*/ 420 w 579"/>
                              <a:gd name="T17" fmla="*/ 90 h 319"/>
                              <a:gd name="T18" fmla="*/ 437 w 579"/>
                              <a:gd name="T19" fmla="*/ 100 h 319"/>
                              <a:gd name="T20" fmla="*/ 441 w 579"/>
                              <a:gd name="T21" fmla="*/ 90 h 319"/>
                              <a:gd name="T22" fmla="*/ 456 w 579"/>
                              <a:gd name="T23" fmla="*/ 113 h 319"/>
                              <a:gd name="T24" fmla="*/ 472 w 579"/>
                              <a:gd name="T25" fmla="*/ 137 h 319"/>
                              <a:gd name="T26" fmla="*/ 518 w 579"/>
                              <a:gd name="T27" fmla="*/ 167 h 319"/>
                              <a:gd name="T28" fmla="*/ 579 w 579"/>
                              <a:gd name="T29" fmla="*/ 161 h 319"/>
                              <a:gd name="T30" fmla="*/ 579 w 579"/>
                              <a:gd name="T31" fmla="*/ 190 h 319"/>
                              <a:gd name="T32" fmla="*/ 571 w 579"/>
                              <a:gd name="T33" fmla="*/ 221 h 319"/>
                              <a:gd name="T34" fmla="*/ 542 w 579"/>
                              <a:gd name="T35" fmla="*/ 264 h 319"/>
                              <a:gd name="T36" fmla="*/ 512 w 579"/>
                              <a:gd name="T37" fmla="*/ 263 h 319"/>
                              <a:gd name="T38" fmla="*/ 510 w 579"/>
                              <a:gd name="T39" fmla="*/ 269 h 319"/>
                              <a:gd name="T40" fmla="*/ 493 w 579"/>
                              <a:gd name="T41" fmla="*/ 267 h 319"/>
                              <a:gd name="T42" fmla="*/ 472 w 579"/>
                              <a:gd name="T43" fmla="*/ 269 h 319"/>
                              <a:gd name="T44" fmla="*/ 443 w 579"/>
                              <a:gd name="T45" fmla="*/ 249 h 319"/>
                              <a:gd name="T46" fmla="*/ 293 w 579"/>
                              <a:gd name="T47" fmla="*/ 319 h 319"/>
                              <a:gd name="T48" fmla="*/ 277 w 579"/>
                              <a:gd name="T49" fmla="*/ 307 h 319"/>
                              <a:gd name="T50" fmla="*/ 257 w 579"/>
                              <a:gd name="T51" fmla="*/ 276 h 319"/>
                              <a:gd name="T52" fmla="*/ 205 w 579"/>
                              <a:gd name="T53" fmla="*/ 237 h 319"/>
                              <a:gd name="T54" fmla="*/ 168 w 579"/>
                              <a:gd name="T55" fmla="*/ 215 h 319"/>
                              <a:gd name="T56" fmla="*/ 117 w 579"/>
                              <a:gd name="T57" fmla="*/ 185 h 319"/>
                              <a:gd name="T58" fmla="*/ 96 w 579"/>
                              <a:gd name="T59" fmla="*/ 176 h 319"/>
                              <a:gd name="T60" fmla="*/ 81 w 579"/>
                              <a:gd name="T61" fmla="*/ 163 h 319"/>
                              <a:gd name="T62" fmla="*/ 60 w 579"/>
                              <a:gd name="T63" fmla="*/ 154 h 319"/>
                              <a:gd name="T64" fmla="*/ 54 w 579"/>
                              <a:gd name="T65" fmla="*/ 148 h 319"/>
                              <a:gd name="T66" fmla="*/ 0 w 579"/>
                              <a:gd name="T67" fmla="*/ 134 h 319"/>
                              <a:gd name="T68" fmla="*/ 96 w 579"/>
                              <a:gd name="T69" fmla="*/ 34 h 319"/>
                              <a:gd name="T70" fmla="*/ 168 w 579"/>
                              <a:gd name="T71" fmla="*/ 0 h 3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579" h="319">
                                <a:moveTo>
                                  <a:pt x="168" y="0"/>
                                </a:moveTo>
                                <a:cubicBezTo>
                                  <a:pt x="207" y="51"/>
                                  <a:pt x="207" y="51"/>
                                  <a:pt x="207" y="51"/>
                                </a:cubicBezTo>
                                <a:cubicBezTo>
                                  <a:pt x="220" y="38"/>
                                  <a:pt x="220" y="38"/>
                                  <a:pt x="220" y="38"/>
                                </a:cubicBezTo>
                                <a:cubicBezTo>
                                  <a:pt x="220" y="60"/>
                                  <a:pt x="220" y="60"/>
                                  <a:pt x="220" y="60"/>
                                </a:cubicBezTo>
                                <a:cubicBezTo>
                                  <a:pt x="229" y="61"/>
                                  <a:pt x="236" y="60"/>
                                  <a:pt x="244" y="58"/>
                                </a:cubicBezTo>
                                <a:cubicBezTo>
                                  <a:pt x="249" y="57"/>
                                  <a:pt x="251" y="55"/>
                                  <a:pt x="256" y="55"/>
                                </a:cubicBezTo>
                                <a:cubicBezTo>
                                  <a:pt x="259" y="55"/>
                                  <a:pt x="265" y="55"/>
                                  <a:pt x="268" y="57"/>
                                </a:cubicBezTo>
                                <a:cubicBezTo>
                                  <a:pt x="268" y="57"/>
                                  <a:pt x="269" y="58"/>
                                  <a:pt x="269" y="58"/>
                                </a:cubicBezTo>
                                <a:cubicBezTo>
                                  <a:pt x="271" y="58"/>
                                  <a:pt x="274" y="59"/>
                                  <a:pt x="276" y="60"/>
                                </a:cubicBezTo>
                                <a:cubicBezTo>
                                  <a:pt x="289" y="65"/>
                                  <a:pt x="289" y="65"/>
                                  <a:pt x="289" y="65"/>
                                </a:cubicBezTo>
                                <a:cubicBezTo>
                                  <a:pt x="342" y="111"/>
                                  <a:pt x="342" y="111"/>
                                  <a:pt x="342" y="111"/>
                                </a:cubicBezTo>
                                <a:cubicBezTo>
                                  <a:pt x="343" y="124"/>
                                  <a:pt x="351" y="141"/>
                                  <a:pt x="366" y="141"/>
                                </a:cubicBezTo>
                                <a:cubicBezTo>
                                  <a:pt x="371" y="142"/>
                                  <a:pt x="375" y="146"/>
                                  <a:pt x="381" y="146"/>
                                </a:cubicBezTo>
                                <a:cubicBezTo>
                                  <a:pt x="390" y="146"/>
                                  <a:pt x="383" y="139"/>
                                  <a:pt x="381" y="135"/>
                                </a:cubicBezTo>
                                <a:cubicBezTo>
                                  <a:pt x="376" y="128"/>
                                  <a:pt x="391" y="115"/>
                                  <a:pt x="394" y="108"/>
                                </a:cubicBezTo>
                                <a:cubicBezTo>
                                  <a:pt x="395" y="105"/>
                                  <a:pt x="397" y="103"/>
                                  <a:pt x="394" y="101"/>
                                </a:cubicBezTo>
                                <a:cubicBezTo>
                                  <a:pt x="389" y="96"/>
                                  <a:pt x="386" y="94"/>
                                  <a:pt x="393" y="91"/>
                                </a:cubicBezTo>
                                <a:cubicBezTo>
                                  <a:pt x="403" y="88"/>
                                  <a:pt x="411" y="86"/>
                                  <a:pt x="420" y="90"/>
                                </a:cubicBezTo>
                                <a:cubicBezTo>
                                  <a:pt x="425" y="92"/>
                                  <a:pt x="431" y="105"/>
                                  <a:pt x="436" y="105"/>
                                </a:cubicBezTo>
                                <a:cubicBezTo>
                                  <a:pt x="436" y="103"/>
                                  <a:pt x="436" y="101"/>
                                  <a:pt x="437" y="100"/>
                                </a:cubicBezTo>
                                <a:cubicBezTo>
                                  <a:pt x="441" y="90"/>
                                  <a:pt x="441" y="90"/>
                                  <a:pt x="441" y="90"/>
                                </a:cubicBezTo>
                                <a:cubicBezTo>
                                  <a:pt x="441" y="90"/>
                                  <a:pt x="441" y="90"/>
                                  <a:pt x="441" y="90"/>
                                </a:cubicBezTo>
                                <a:cubicBezTo>
                                  <a:pt x="451" y="91"/>
                                  <a:pt x="459" y="91"/>
                                  <a:pt x="466" y="99"/>
                                </a:cubicBezTo>
                                <a:cubicBezTo>
                                  <a:pt x="474" y="109"/>
                                  <a:pt x="460" y="107"/>
                                  <a:pt x="456" y="113"/>
                                </a:cubicBezTo>
                                <a:cubicBezTo>
                                  <a:pt x="456" y="117"/>
                                  <a:pt x="467" y="127"/>
                                  <a:pt x="471" y="130"/>
                                </a:cubicBezTo>
                                <a:cubicBezTo>
                                  <a:pt x="473" y="131"/>
                                  <a:pt x="472" y="135"/>
                                  <a:pt x="472" y="137"/>
                                </a:cubicBezTo>
                                <a:cubicBezTo>
                                  <a:pt x="474" y="144"/>
                                  <a:pt x="494" y="156"/>
                                  <a:pt x="500" y="161"/>
                                </a:cubicBezTo>
                                <a:cubicBezTo>
                                  <a:pt x="506" y="165"/>
                                  <a:pt x="510" y="169"/>
                                  <a:pt x="518" y="167"/>
                                </a:cubicBezTo>
                                <a:cubicBezTo>
                                  <a:pt x="525" y="166"/>
                                  <a:pt x="532" y="162"/>
                                  <a:pt x="540" y="161"/>
                                </a:cubicBezTo>
                                <a:cubicBezTo>
                                  <a:pt x="579" y="161"/>
                                  <a:pt x="579" y="161"/>
                                  <a:pt x="579" y="161"/>
                                </a:cubicBezTo>
                                <a:cubicBezTo>
                                  <a:pt x="579" y="161"/>
                                  <a:pt x="579" y="161"/>
                                  <a:pt x="579" y="161"/>
                                </a:cubicBezTo>
                                <a:cubicBezTo>
                                  <a:pt x="579" y="190"/>
                                  <a:pt x="579" y="190"/>
                                  <a:pt x="579" y="190"/>
                                </a:cubicBezTo>
                                <a:cubicBezTo>
                                  <a:pt x="571" y="190"/>
                                  <a:pt x="571" y="190"/>
                                  <a:pt x="571" y="190"/>
                                </a:cubicBezTo>
                                <a:cubicBezTo>
                                  <a:pt x="571" y="221"/>
                                  <a:pt x="571" y="221"/>
                                  <a:pt x="571" y="221"/>
                                </a:cubicBezTo>
                                <a:cubicBezTo>
                                  <a:pt x="569" y="227"/>
                                  <a:pt x="566" y="231"/>
                                  <a:pt x="566" y="238"/>
                                </a:cubicBezTo>
                                <a:cubicBezTo>
                                  <a:pt x="565" y="247"/>
                                  <a:pt x="549" y="257"/>
                                  <a:pt x="542" y="264"/>
                                </a:cubicBezTo>
                                <a:cubicBezTo>
                                  <a:pt x="532" y="274"/>
                                  <a:pt x="526" y="259"/>
                                  <a:pt x="515" y="259"/>
                                </a:cubicBezTo>
                                <a:cubicBezTo>
                                  <a:pt x="513" y="261"/>
                                  <a:pt x="513" y="261"/>
                                  <a:pt x="512" y="263"/>
                                </a:cubicBezTo>
                                <a:cubicBezTo>
                                  <a:pt x="510" y="269"/>
                                  <a:pt x="510" y="269"/>
                                  <a:pt x="510" y="269"/>
                                </a:cubicBezTo>
                                <a:cubicBezTo>
                                  <a:pt x="510" y="269"/>
                                  <a:pt x="510" y="269"/>
                                  <a:pt x="510" y="269"/>
                                </a:cubicBezTo>
                                <a:cubicBezTo>
                                  <a:pt x="501" y="269"/>
                                  <a:pt x="501" y="269"/>
                                  <a:pt x="501" y="269"/>
                                </a:cubicBezTo>
                                <a:cubicBezTo>
                                  <a:pt x="499" y="269"/>
                                  <a:pt x="495" y="269"/>
                                  <a:pt x="493" y="267"/>
                                </a:cubicBezTo>
                                <a:cubicBezTo>
                                  <a:pt x="489" y="266"/>
                                  <a:pt x="487" y="268"/>
                                  <a:pt x="483" y="269"/>
                                </a:cubicBezTo>
                                <a:cubicBezTo>
                                  <a:pt x="480" y="271"/>
                                  <a:pt x="475" y="270"/>
                                  <a:pt x="472" y="269"/>
                                </a:cubicBezTo>
                                <a:cubicBezTo>
                                  <a:pt x="463" y="265"/>
                                  <a:pt x="454" y="261"/>
                                  <a:pt x="447" y="255"/>
                                </a:cubicBezTo>
                                <a:cubicBezTo>
                                  <a:pt x="446" y="253"/>
                                  <a:pt x="445" y="251"/>
                                  <a:pt x="443" y="249"/>
                                </a:cubicBezTo>
                                <a:cubicBezTo>
                                  <a:pt x="441" y="224"/>
                                  <a:pt x="441" y="224"/>
                                  <a:pt x="441" y="224"/>
                                </a:cubicBezTo>
                                <a:cubicBezTo>
                                  <a:pt x="293" y="319"/>
                                  <a:pt x="293" y="319"/>
                                  <a:pt x="293" y="319"/>
                                </a:cubicBezTo>
                                <a:cubicBezTo>
                                  <a:pt x="293" y="319"/>
                                  <a:pt x="293" y="319"/>
                                  <a:pt x="293" y="319"/>
                                </a:cubicBezTo>
                                <a:cubicBezTo>
                                  <a:pt x="277" y="307"/>
                                  <a:pt x="277" y="307"/>
                                  <a:pt x="277" y="307"/>
                                </a:cubicBezTo>
                                <a:cubicBezTo>
                                  <a:pt x="272" y="302"/>
                                  <a:pt x="271" y="289"/>
                                  <a:pt x="268" y="286"/>
                                </a:cubicBezTo>
                                <a:cubicBezTo>
                                  <a:pt x="266" y="281"/>
                                  <a:pt x="261" y="278"/>
                                  <a:pt x="257" y="276"/>
                                </a:cubicBezTo>
                                <a:cubicBezTo>
                                  <a:pt x="251" y="272"/>
                                  <a:pt x="246" y="269"/>
                                  <a:pt x="241" y="264"/>
                                </a:cubicBezTo>
                                <a:cubicBezTo>
                                  <a:pt x="230" y="252"/>
                                  <a:pt x="219" y="244"/>
                                  <a:pt x="205" y="237"/>
                                </a:cubicBezTo>
                                <a:cubicBezTo>
                                  <a:pt x="185" y="227"/>
                                  <a:pt x="185" y="227"/>
                                  <a:pt x="185" y="227"/>
                                </a:cubicBezTo>
                                <a:cubicBezTo>
                                  <a:pt x="179" y="222"/>
                                  <a:pt x="175" y="218"/>
                                  <a:pt x="168" y="215"/>
                                </a:cubicBezTo>
                                <a:cubicBezTo>
                                  <a:pt x="163" y="212"/>
                                  <a:pt x="158" y="205"/>
                                  <a:pt x="152" y="201"/>
                                </a:cubicBezTo>
                                <a:cubicBezTo>
                                  <a:pt x="143" y="195"/>
                                  <a:pt x="125" y="196"/>
                                  <a:pt x="117" y="185"/>
                                </a:cubicBezTo>
                                <a:cubicBezTo>
                                  <a:pt x="113" y="183"/>
                                  <a:pt x="106" y="179"/>
                                  <a:pt x="101" y="178"/>
                                </a:cubicBezTo>
                                <a:cubicBezTo>
                                  <a:pt x="100" y="177"/>
                                  <a:pt x="97" y="176"/>
                                  <a:pt x="96" y="176"/>
                                </a:cubicBezTo>
                                <a:cubicBezTo>
                                  <a:pt x="90" y="170"/>
                                  <a:pt x="89" y="163"/>
                                  <a:pt x="81" y="163"/>
                                </a:cubicBezTo>
                                <a:cubicBezTo>
                                  <a:pt x="81" y="163"/>
                                  <a:pt x="81" y="163"/>
                                  <a:pt x="81" y="163"/>
                                </a:cubicBezTo>
                                <a:cubicBezTo>
                                  <a:pt x="69" y="160"/>
                                  <a:pt x="69" y="160"/>
                                  <a:pt x="69" y="160"/>
                                </a:cubicBezTo>
                                <a:cubicBezTo>
                                  <a:pt x="66" y="159"/>
                                  <a:pt x="62" y="156"/>
                                  <a:pt x="60" y="154"/>
                                </a:cubicBezTo>
                                <a:cubicBezTo>
                                  <a:pt x="59" y="153"/>
                                  <a:pt x="59" y="153"/>
                                  <a:pt x="59" y="153"/>
                                </a:cubicBezTo>
                                <a:cubicBezTo>
                                  <a:pt x="58" y="152"/>
                                  <a:pt x="55" y="150"/>
                                  <a:pt x="54" y="148"/>
                                </a:cubicBezTo>
                                <a:cubicBezTo>
                                  <a:pt x="46" y="144"/>
                                  <a:pt x="39" y="139"/>
                                  <a:pt x="30" y="136"/>
                                </a:cubicBezTo>
                                <a:cubicBezTo>
                                  <a:pt x="21" y="133"/>
                                  <a:pt x="9" y="136"/>
                                  <a:pt x="0" y="134"/>
                                </a:cubicBezTo>
                                <a:cubicBezTo>
                                  <a:pt x="0" y="134"/>
                                  <a:pt x="0" y="134"/>
                                  <a:pt x="0" y="134"/>
                                </a:cubicBezTo>
                                <a:cubicBezTo>
                                  <a:pt x="96" y="34"/>
                                  <a:pt x="96" y="34"/>
                                  <a:pt x="96" y="34"/>
                                </a:cubicBezTo>
                                <a:cubicBezTo>
                                  <a:pt x="96" y="34"/>
                                  <a:pt x="96" y="34"/>
                                  <a:pt x="96" y="34"/>
                                </a:cubicBezTo>
                                <a:cubicBezTo>
                                  <a:pt x="168" y="0"/>
                                  <a:pt x="168" y="0"/>
                                  <a:pt x="168"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4" name="CHESTERFIELD"/>
                        <wps:cNvSpPr>
                          <a:spLocks/>
                        </wps:cNvSpPr>
                        <wps:spPr bwMode="auto">
                          <a:xfrm>
                            <a:off x="3674044" y="600761"/>
                            <a:ext cx="1033463" cy="708025"/>
                          </a:xfrm>
                          <a:custGeom>
                            <a:avLst/>
                            <a:gdLst>
                              <a:gd name="T0" fmla="*/ 74 w 394"/>
                              <a:gd name="T1" fmla="*/ 121 h 270"/>
                              <a:gd name="T2" fmla="*/ 89 w 394"/>
                              <a:gd name="T3" fmla="*/ 136 h 270"/>
                              <a:gd name="T4" fmla="*/ 99 w 394"/>
                              <a:gd name="T5" fmla="*/ 166 h 270"/>
                              <a:gd name="T6" fmla="*/ 105 w 394"/>
                              <a:gd name="T7" fmla="*/ 180 h 270"/>
                              <a:gd name="T8" fmla="*/ 116 w 394"/>
                              <a:gd name="T9" fmla="*/ 186 h 270"/>
                              <a:gd name="T10" fmla="*/ 118 w 394"/>
                              <a:gd name="T11" fmla="*/ 211 h 270"/>
                              <a:gd name="T12" fmla="*/ 117 w 394"/>
                              <a:gd name="T13" fmla="*/ 221 h 270"/>
                              <a:gd name="T14" fmla="*/ 119 w 394"/>
                              <a:gd name="T15" fmla="*/ 232 h 270"/>
                              <a:gd name="T16" fmla="*/ 124 w 394"/>
                              <a:gd name="T17" fmla="*/ 240 h 270"/>
                              <a:gd name="T18" fmla="*/ 130 w 394"/>
                              <a:gd name="T19" fmla="*/ 247 h 270"/>
                              <a:gd name="T20" fmla="*/ 134 w 394"/>
                              <a:gd name="T21" fmla="*/ 251 h 270"/>
                              <a:gd name="T22" fmla="*/ 137 w 394"/>
                              <a:gd name="T23" fmla="*/ 258 h 270"/>
                              <a:gd name="T24" fmla="*/ 138 w 394"/>
                              <a:gd name="T25" fmla="*/ 270 h 270"/>
                              <a:gd name="T26" fmla="*/ 138 w 394"/>
                              <a:gd name="T27" fmla="*/ 270 h 270"/>
                              <a:gd name="T28" fmla="*/ 261 w 394"/>
                              <a:gd name="T29" fmla="*/ 197 h 270"/>
                              <a:gd name="T30" fmla="*/ 275 w 394"/>
                              <a:gd name="T31" fmla="*/ 198 h 270"/>
                              <a:gd name="T32" fmla="*/ 294 w 394"/>
                              <a:gd name="T33" fmla="*/ 193 h 270"/>
                              <a:gd name="T34" fmla="*/ 311 w 394"/>
                              <a:gd name="T35" fmla="*/ 197 h 270"/>
                              <a:gd name="T36" fmla="*/ 325 w 394"/>
                              <a:gd name="T37" fmla="*/ 194 h 270"/>
                              <a:gd name="T38" fmla="*/ 343 w 394"/>
                              <a:gd name="T39" fmla="*/ 192 h 270"/>
                              <a:gd name="T40" fmla="*/ 356 w 394"/>
                              <a:gd name="T41" fmla="*/ 174 h 270"/>
                              <a:gd name="T42" fmla="*/ 358 w 394"/>
                              <a:gd name="T43" fmla="*/ 174 h 270"/>
                              <a:gd name="T44" fmla="*/ 366 w 394"/>
                              <a:gd name="T45" fmla="*/ 172 h 270"/>
                              <a:gd name="T46" fmla="*/ 366 w 394"/>
                              <a:gd name="T47" fmla="*/ 172 h 270"/>
                              <a:gd name="T48" fmla="*/ 369 w 394"/>
                              <a:gd name="T49" fmla="*/ 165 h 270"/>
                              <a:gd name="T50" fmla="*/ 370 w 394"/>
                              <a:gd name="T51" fmla="*/ 161 h 270"/>
                              <a:gd name="T52" fmla="*/ 371 w 394"/>
                              <a:gd name="T53" fmla="*/ 158 h 270"/>
                              <a:gd name="T54" fmla="*/ 373 w 394"/>
                              <a:gd name="T55" fmla="*/ 151 h 270"/>
                              <a:gd name="T56" fmla="*/ 375 w 394"/>
                              <a:gd name="T57" fmla="*/ 146 h 270"/>
                              <a:gd name="T58" fmla="*/ 376 w 394"/>
                              <a:gd name="T59" fmla="*/ 144 h 270"/>
                              <a:gd name="T60" fmla="*/ 377 w 394"/>
                              <a:gd name="T61" fmla="*/ 140 h 270"/>
                              <a:gd name="T62" fmla="*/ 390 w 394"/>
                              <a:gd name="T63" fmla="*/ 124 h 270"/>
                              <a:gd name="T64" fmla="*/ 387 w 394"/>
                              <a:gd name="T65" fmla="*/ 113 h 270"/>
                              <a:gd name="T66" fmla="*/ 384 w 394"/>
                              <a:gd name="T67" fmla="*/ 105 h 270"/>
                              <a:gd name="T68" fmla="*/ 383 w 394"/>
                              <a:gd name="T69" fmla="*/ 105 h 270"/>
                              <a:gd name="T70" fmla="*/ 383 w 394"/>
                              <a:gd name="T71" fmla="*/ 106 h 270"/>
                              <a:gd name="T72" fmla="*/ 372 w 394"/>
                              <a:gd name="T73" fmla="*/ 96 h 270"/>
                              <a:gd name="T74" fmla="*/ 359 w 394"/>
                              <a:gd name="T75" fmla="*/ 89 h 270"/>
                              <a:gd name="T76" fmla="*/ 349 w 394"/>
                              <a:gd name="T77" fmla="*/ 78 h 270"/>
                              <a:gd name="T78" fmla="*/ 343 w 394"/>
                              <a:gd name="T79" fmla="*/ 64 h 270"/>
                              <a:gd name="T80" fmla="*/ 326 w 394"/>
                              <a:gd name="T81" fmla="*/ 36 h 270"/>
                              <a:gd name="T82" fmla="*/ 317 w 394"/>
                              <a:gd name="T83" fmla="*/ 19 h 270"/>
                              <a:gd name="T84" fmla="*/ 315 w 394"/>
                              <a:gd name="T85" fmla="*/ 5 h 270"/>
                              <a:gd name="T86" fmla="*/ 315 w 394"/>
                              <a:gd name="T87" fmla="*/ 5 h 270"/>
                              <a:gd name="T88" fmla="*/ 0 w 394"/>
                              <a:gd name="T89" fmla="*/ 0 h 270"/>
                              <a:gd name="T90" fmla="*/ 0 w 394"/>
                              <a:gd name="T91" fmla="*/ 0 h 270"/>
                              <a:gd name="T92" fmla="*/ 7 w 394"/>
                              <a:gd name="T93" fmla="*/ 16 h 270"/>
                              <a:gd name="T94" fmla="*/ 8 w 394"/>
                              <a:gd name="T95" fmla="*/ 17 h 270"/>
                              <a:gd name="T96" fmla="*/ 23 w 394"/>
                              <a:gd name="T97" fmla="*/ 33 h 270"/>
                              <a:gd name="T98" fmla="*/ 43 w 394"/>
                              <a:gd name="T99" fmla="*/ 73 h 270"/>
                              <a:gd name="T100" fmla="*/ 58 w 394"/>
                              <a:gd name="T101" fmla="*/ 89 h 270"/>
                              <a:gd name="T102" fmla="*/ 65 w 394"/>
                              <a:gd name="T103" fmla="*/ 106 h 270"/>
                              <a:gd name="T104" fmla="*/ 66 w 394"/>
                              <a:gd name="T105" fmla="*/ 107 h 270"/>
                              <a:gd name="T106" fmla="*/ 67 w 394"/>
                              <a:gd name="T107" fmla="*/ 108 h 270"/>
                              <a:gd name="T108" fmla="*/ 67 w 394"/>
                              <a:gd name="T109" fmla="*/ 108 h 270"/>
                              <a:gd name="T110" fmla="*/ 68 w 394"/>
                              <a:gd name="T111" fmla="*/ 108 h 270"/>
                              <a:gd name="T112" fmla="*/ 72 w 394"/>
                              <a:gd name="T113" fmla="*/ 111 h 270"/>
                              <a:gd name="T114" fmla="*/ 73 w 394"/>
                              <a:gd name="T115" fmla="*/ 113 h 270"/>
                              <a:gd name="T116" fmla="*/ 74 w 394"/>
                              <a:gd name="T117" fmla="*/ 117 h 270"/>
                              <a:gd name="T118" fmla="*/ 74 w 394"/>
                              <a:gd name="T119" fmla="*/ 121 h 2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94" h="270">
                                <a:moveTo>
                                  <a:pt x="74" y="121"/>
                                </a:moveTo>
                                <a:cubicBezTo>
                                  <a:pt x="79" y="122"/>
                                  <a:pt x="87" y="131"/>
                                  <a:pt x="89" y="136"/>
                                </a:cubicBezTo>
                                <a:cubicBezTo>
                                  <a:pt x="93" y="145"/>
                                  <a:pt x="93" y="157"/>
                                  <a:pt x="99" y="166"/>
                                </a:cubicBezTo>
                                <a:cubicBezTo>
                                  <a:pt x="101" y="170"/>
                                  <a:pt x="102" y="177"/>
                                  <a:pt x="105" y="180"/>
                                </a:cubicBezTo>
                                <a:cubicBezTo>
                                  <a:pt x="108" y="183"/>
                                  <a:pt x="112" y="183"/>
                                  <a:pt x="116" y="186"/>
                                </a:cubicBezTo>
                                <a:cubicBezTo>
                                  <a:pt x="117" y="194"/>
                                  <a:pt x="118" y="202"/>
                                  <a:pt x="118" y="211"/>
                                </a:cubicBezTo>
                                <a:cubicBezTo>
                                  <a:pt x="117" y="214"/>
                                  <a:pt x="118" y="217"/>
                                  <a:pt x="117" y="221"/>
                                </a:cubicBezTo>
                                <a:cubicBezTo>
                                  <a:pt x="116" y="225"/>
                                  <a:pt x="117" y="228"/>
                                  <a:pt x="119" y="232"/>
                                </a:cubicBezTo>
                                <a:cubicBezTo>
                                  <a:pt x="120" y="234"/>
                                  <a:pt x="122" y="239"/>
                                  <a:pt x="124" y="240"/>
                                </a:cubicBezTo>
                                <a:cubicBezTo>
                                  <a:pt x="125" y="242"/>
                                  <a:pt x="128" y="247"/>
                                  <a:pt x="130" y="247"/>
                                </a:cubicBezTo>
                                <a:cubicBezTo>
                                  <a:pt x="131" y="249"/>
                                  <a:pt x="133" y="250"/>
                                  <a:pt x="134" y="251"/>
                                </a:cubicBezTo>
                                <a:cubicBezTo>
                                  <a:pt x="136" y="253"/>
                                  <a:pt x="137" y="256"/>
                                  <a:pt x="137" y="258"/>
                                </a:cubicBezTo>
                                <a:cubicBezTo>
                                  <a:pt x="138" y="270"/>
                                  <a:pt x="138" y="270"/>
                                  <a:pt x="138" y="270"/>
                                </a:cubicBezTo>
                                <a:cubicBezTo>
                                  <a:pt x="138" y="270"/>
                                  <a:pt x="138" y="270"/>
                                  <a:pt x="138" y="270"/>
                                </a:cubicBezTo>
                                <a:cubicBezTo>
                                  <a:pt x="261" y="197"/>
                                  <a:pt x="261" y="197"/>
                                  <a:pt x="261" y="197"/>
                                </a:cubicBezTo>
                                <a:cubicBezTo>
                                  <a:pt x="266" y="200"/>
                                  <a:pt x="270" y="200"/>
                                  <a:pt x="275" y="198"/>
                                </a:cubicBezTo>
                                <a:cubicBezTo>
                                  <a:pt x="283" y="195"/>
                                  <a:pt x="286" y="192"/>
                                  <a:pt x="294" y="193"/>
                                </a:cubicBezTo>
                                <a:cubicBezTo>
                                  <a:pt x="299" y="198"/>
                                  <a:pt x="304" y="200"/>
                                  <a:pt x="311" y="197"/>
                                </a:cubicBezTo>
                                <a:cubicBezTo>
                                  <a:pt x="315" y="195"/>
                                  <a:pt x="320" y="193"/>
                                  <a:pt x="325" y="194"/>
                                </a:cubicBezTo>
                                <a:cubicBezTo>
                                  <a:pt x="333" y="197"/>
                                  <a:pt x="336" y="198"/>
                                  <a:pt x="343" y="192"/>
                                </a:cubicBezTo>
                                <a:cubicBezTo>
                                  <a:pt x="348" y="187"/>
                                  <a:pt x="351" y="178"/>
                                  <a:pt x="356" y="174"/>
                                </a:cubicBezTo>
                                <a:cubicBezTo>
                                  <a:pt x="358" y="174"/>
                                  <a:pt x="358" y="174"/>
                                  <a:pt x="358" y="174"/>
                                </a:cubicBezTo>
                                <a:cubicBezTo>
                                  <a:pt x="366" y="172"/>
                                  <a:pt x="366" y="172"/>
                                  <a:pt x="366" y="172"/>
                                </a:cubicBezTo>
                                <a:cubicBezTo>
                                  <a:pt x="366" y="172"/>
                                  <a:pt x="366" y="172"/>
                                  <a:pt x="366" y="172"/>
                                </a:cubicBezTo>
                                <a:cubicBezTo>
                                  <a:pt x="369" y="165"/>
                                  <a:pt x="369" y="165"/>
                                  <a:pt x="369" y="165"/>
                                </a:cubicBezTo>
                                <a:cubicBezTo>
                                  <a:pt x="369" y="164"/>
                                  <a:pt x="370" y="162"/>
                                  <a:pt x="370" y="161"/>
                                </a:cubicBezTo>
                                <a:cubicBezTo>
                                  <a:pt x="370" y="160"/>
                                  <a:pt x="371" y="159"/>
                                  <a:pt x="371" y="158"/>
                                </a:cubicBezTo>
                                <a:cubicBezTo>
                                  <a:pt x="372" y="155"/>
                                  <a:pt x="372" y="153"/>
                                  <a:pt x="373" y="151"/>
                                </a:cubicBezTo>
                                <a:cubicBezTo>
                                  <a:pt x="374" y="149"/>
                                  <a:pt x="374" y="147"/>
                                  <a:pt x="375" y="146"/>
                                </a:cubicBezTo>
                                <a:cubicBezTo>
                                  <a:pt x="375" y="145"/>
                                  <a:pt x="376" y="144"/>
                                  <a:pt x="376" y="144"/>
                                </a:cubicBezTo>
                                <a:cubicBezTo>
                                  <a:pt x="377" y="143"/>
                                  <a:pt x="377" y="141"/>
                                  <a:pt x="377" y="140"/>
                                </a:cubicBezTo>
                                <a:cubicBezTo>
                                  <a:pt x="377" y="131"/>
                                  <a:pt x="381" y="126"/>
                                  <a:pt x="390" y="124"/>
                                </a:cubicBezTo>
                                <a:cubicBezTo>
                                  <a:pt x="394" y="122"/>
                                  <a:pt x="388" y="115"/>
                                  <a:pt x="387" y="113"/>
                                </a:cubicBezTo>
                                <a:cubicBezTo>
                                  <a:pt x="384" y="105"/>
                                  <a:pt x="384" y="105"/>
                                  <a:pt x="384" y="105"/>
                                </a:cubicBezTo>
                                <a:cubicBezTo>
                                  <a:pt x="383" y="106"/>
                                  <a:pt x="384" y="106"/>
                                  <a:pt x="383" y="105"/>
                                </a:cubicBezTo>
                                <a:cubicBezTo>
                                  <a:pt x="383" y="106"/>
                                  <a:pt x="383" y="106"/>
                                  <a:pt x="383" y="106"/>
                                </a:cubicBezTo>
                                <a:cubicBezTo>
                                  <a:pt x="383" y="102"/>
                                  <a:pt x="375" y="98"/>
                                  <a:pt x="372" y="96"/>
                                </a:cubicBezTo>
                                <a:cubicBezTo>
                                  <a:pt x="368" y="95"/>
                                  <a:pt x="362" y="90"/>
                                  <a:pt x="359" y="89"/>
                                </a:cubicBezTo>
                                <a:cubicBezTo>
                                  <a:pt x="356" y="85"/>
                                  <a:pt x="351" y="84"/>
                                  <a:pt x="349" y="78"/>
                                </a:cubicBezTo>
                                <a:cubicBezTo>
                                  <a:pt x="347" y="74"/>
                                  <a:pt x="345" y="69"/>
                                  <a:pt x="343" y="64"/>
                                </a:cubicBezTo>
                                <a:cubicBezTo>
                                  <a:pt x="339" y="52"/>
                                  <a:pt x="335" y="46"/>
                                  <a:pt x="326" y="36"/>
                                </a:cubicBezTo>
                                <a:cubicBezTo>
                                  <a:pt x="321" y="30"/>
                                  <a:pt x="319" y="27"/>
                                  <a:pt x="317" y="19"/>
                                </a:cubicBezTo>
                                <a:cubicBezTo>
                                  <a:pt x="315" y="5"/>
                                  <a:pt x="315" y="5"/>
                                  <a:pt x="315" y="5"/>
                                </a:cubicBezTo>
                                <a:cubicBezTo>
                                  <a:pt x="315" y="5"/>
                                  <a:pt x="315" y="5"/>
                                  <a:pt x="315" y="5"/>
                                </a:cubicBezTo>
                                <a:cubicBezTo>
                                  <a:pt x="0" y="0"/>
                                  <a:pt x="0" y="0"/>
                                  <a:pt x="0" y="0"/>
                                </a:cubicBezTo>
                                <a:cubicBezTo>
                                  <a:pt x="0" y="0"/>
                                  <a:pt x="0" y="0"/>
                                  <a:pt x="0" y="0"/>
                                </a:cubicBezTo>
                                <a:cubicBezTo>
                                  <a:pt x="7" y="16"/>
                                  <a:pt x="7" y="16"/>
                                  <a:pt x="7" y="16"/>
                                </a:cubicBezTo>
                                <a:cubicBezTo>
                                  <a:pt x="8" y="18"/>
                                  <a:pt x="8" y="17"/>
                                  <a:pt x="8" y="17"/>
                                </a:cubicBezTo>
                                <a:cubicBezTo>
                                  <a:pt x="12" y="19"/>
                                  <a:pt x="21" y="29"/>
                                  <a:pt x="23" y="33"/>
                                </a:cubicBezTo>
                                <a:cubicBezTo>
                                  <a:pt x="31" y="45"/>
                                  <a:pt x="34" y="62"/>
                                  <a:pt x="43" y="73"/>
                                </a:cubicBezTo>
                                <a:cubicBezTo>
                                  <a:pt x="48" y="79"/>
                                  <a:pt x="52" y="84"/>
                                  <a:pt x="58" y="89"/>
                                </a:cubicBezTo>
                                <a:cubicBezTo>
                                  <a:pt x="64" y="94"/>
                                  <a:pt x="65" y="99"/>
                                  <a:pt x="65" y="106"/>
                                </a:cubicBezTo>
                                <a:cubicBezTo>
                                  <a:pt x="66" y="107"/>
                                  <a:pt x="66" y="107"/>
                                  <a:pt x="66" y="107"/>
                                </a:cubicBezTo>
                                <a:cubicBezTo>
                                  <a:pt x="67" y="107"/>
                                  <a:pt x="67" y="108"/>
                                  <a:pt x="67" y="108"/>
                                </a:cubicBezTo>
                                <a:cubicBezTo>
                                  <a:pt x="67" y="108"/>
                                  <a:pt x="67" y="108"/>
                                  <a:pt x="67" y="108"/>
                                </a:cubicBezTo>
                                <a:cubicBezTo>
                                  <a:pt x="68" y="108"/>
                                  <a:pt x="68" y="108"/>
                                  <a:pt x="68" y="108"/>
                                </a:cubicBezTo>
                                <a:cubicBezTo>
                                  <a:pt x="70" y="109"/>
                                  <a:pt x="71" y="109"/>
                                  <a:pt x="72" y="111"/>
                                </a:cubicBezTo>
                                <a:cubicBezTo>
                                  <a:pt x="72" y="112"/>
                                  <a:pt x="72" y="112"/>
                                  <a:pt x="73" y="113"/>
                                </a:cubicBezTo>
                                <a:cubicBezTo>
                                  <a:pt x="73" y="115"/>
                                  <a:pt x="73" y="116"/>
                                  <a:pt x="74" y="117"/>
                                </a:cubicBezTo>
                                <a:cubicBezTo>
                                  <a:pt x="74" y="121"/>
                                  <a:pt x="74" y="121"/>
                                  <a:pt x="74" y="12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5" name="DARLINGTON"/>
                        <wps:cNvSpPr>
                          <a:spLocks/>
                        </wps:cNvSpPr>
                        <wps:spPr bwMode="auto">
                          <a:xfrm>
                            <a:off x="4035994" y="1051611"/>
                            <a:ext cx="820738" cy="704850"/>
                          </a:xfrm>
                          <a:custGeom>
                            <a:avLst/>
                            <a:gdLst>
                              <a:gd name="T0" fmla="*/ 0 w 313"/>
                              <a:gd name="T1" fmla="*/ 98 h 269"/>
                              <a:gd name="T2" fmla="*/ 11 w 313"/>
                              <a:gd name="T3" fmla="*/ 111 h 269"/>
                              <a:gd name="T4" fmla="*/ 21 w 313"/>
                              <a:gd name="T5" fmla="*/ 123 h 269"/>
                              <a:gd name="T6" fmla="*/ 38 w 313"/>
                              <a:gd name="T7" fmla="*/ 117 h 269"/>
                              <a:gd name="T8" fmla="*/ 49 w 313"/>
                              <a:gd name="T9" fmla="*/ 96 h 269"/>
                              <a:gd name="T10" fmla="*/ 50 w 313"/>
                              <a:gd name="T11" fmla="*/ 96 h 269"/>
                              <a:gd name="T12" fmla="*/ 58 w 313"/>
                              <a:gd name="T13" fmla="*/ 127 h 269"/>
                              <a:gd name="T14" fmla="*/ 78 w 313"/>
                              <a:gd name="T15" fmla="*/ 164 h 269"/>
                              <a:gd name="T16" fmla="*/ 87 w 313"/>
                              <a:gd name="T17" fmla="*/ 183 h 269"/>
                              <a:gd name="T18" fmla="*/ 89 w 313"/>
                              <a:gd name="T19" fmla="*/ 192 h 269"/>
                              <a:gd name="T20" fmla="*/ 87 w 313"/>
                              <a:gd name="T21" fmla="*/ 202 h 269"/>
                              <a:gd name="T22" fmla="*/ 69 w 313"/>
                              <a:gd name="T23" fmla="*/ 225 h 269"/>
                              <a:gd name="T24" fmla="*/ 110 w 313"/>
                              <a:gd name="T25" fmla="*/ 269 h 269"/>
                              <a:gd name="T26" fmla="*/ 110 w 313"/>
                              <a:gd name="T27" fmla="*/ 269 h 269"/>
                              <a:gd name="T28" fmla="*/ 242 w 313"/>
                              <a:gd name="T29" fmla="*/ 168 h 269"/>
                              <a:gd name="T30" fmla="*/ 254 w 313"/>
                              <a:gd name="T31" fmla="*/ 171 h 269"/>
                              <a:gd name="T32" fmla="*/ 264 w 313"/>
                              <a:gd name="T33" fmla="*/ 173 h 269"/>
                              <a:gd name="T34" fmla="*/ 284 w 313"/>
                              <a:gd name="T35" fmla="*/ 146 h 269"/>
                              <a:gd name="T36" fmla="*/ 298 w 313"/>
                              <a:gd name="T37" fmla="*/ 147 h 269"/>
                              <a:gd name="T38" fmla="*/ 307 w 313"/>
                              <a:gd name="T39" fmla="*/ 140 h 269"/>
                              <a:gd name="T40" fmla="*/ 313 w 313"/>
                              <a:gd name="T41" fmla="*/ 134 h 269"/>
                              <a:gd name="T42" fmla="*/ 313 w 313"/>
                              <a:gd name="T43" fmla="*/ 134 h 269"/>
                              <a:gd name="T44" fmla="*/ 313 w 313"/>
                              <a:gd name="T45" fmla="*/ 130 h 269"/>
                              <a:gd name="T46" fmla="*/ 306 w 313"/>
                              <a:gd name="T47" fmla="*/ 114 h 269"/>
                              <a:gd name="T48" fmla="*/ 305 w 313"/>
                              <a:gd name="T49" fmla="*/ 98 h 269"/>
                              <a:gd name="T50" fmla="*/ 303 w 313"/>
                              <a:gd name="T51" fmla="*/ 90 h 269"/>
                              <a:gd name="T52" fmla="*/ 301 w 313"/>
                              <a:gd name="T53" fmla="*/ 79 h 269"/>
                              <a:gd name="T54" fmla="*/ 284 w 313"/>
                              <a:gd name="T55" fmla="*/ 80 h 269"/>
                              <a:gd name="T56" fmla="*/ 282 w 313"/>
                              <a:gd name="T57" fmla="*/ 71 h 269"/>
                              <a:gd name="T58" fmla="*/ 270 w 313"/>
                              <a:gd name="T59" fmla="*/ 47 h 269"/>
                              <a:gd name="T60" fmla="*/ 283 w 313"/>
                              <a:gd name="T61" fmla="*/ 25 h 269"/>
                              <a:gd name="T62" fmla="*/ 270 w 313"/>
                              <a:gd name="T63" fmla="*/ 17 h 269"/>
                              <a:gd name="T64" fmla="*/ 266 w 313"/>
                              <a:gd name="T65" fmla="*/ 11 h 269"/>
                              <a:gd name="T66" fmla="*/ 260 w 313"/>
                              <a:gd name="T67" fmla="*/ 17 h 269"/>
                              <a:gd name="T68" fmla="*/ 251 w 313"/>
                              <a:gd name="T69" fmla="*/ 24 h 269"/>
                              <a:gd name="T70" fmla="*/ 238 w 313"/>
                              <a:gd name="T71" fmla="*/ 23 h 269"/>
                              <a:gd name="T72" fmla="*/ 228 w 313"/>
                              <a:gd name="T73" fmla="*/ 0 h 269"/>
                              <a:gd name="T74" fmla="*/ 228 w 313"/>
                              <a:gd name="T75" fmla="*/ 0 h 269"/>
                              <a:gd name="T76" fmla="*/ 220 w 313"/>
                              <a:gd name="T77" fmla="*/ 2 h 269"/>
                              <a:gd name="T78" fmla="*/ 218 w 313"/>
                              <a:gd name="T79" fmla="*/ 2 h 269"/>
                              <a:gd name="T80" fmla="*/ 205 w 313"/>
                              <a:gd name="T81" fmla="*/ 20 h 269"/>
                              <a:gd name="T82" fmla="*/ 187 w 313"/>
                              <a:gd name="T83" fmla="*/ 22 h 269"/>
                              <a:gd name="T84" fmla="*/ 173 w 313"/>
                              <a:gd name="T85" fmla="*/ 25 h 269"/>
                              <a:gd name="T86" fmla="*/ 156 w 313"/>
                              <a:gd name="T87" fmla="*/ 21 h 269"/>
                              <a:gd name="T88" fmla="*/ 137 w 313"/>
                              <a:gd name="T89" fmla="*/ 26 h 269"/>
                              <a:gd name="T90" fmla="*/ 123 w 313"/>
                              <a:gd name="T91" fmla="*/ 25 h 269"/>
                              <a:gd name="T92" fmla="*/ 0 w 313"/>
                              <a:gd name="T93" fmla="*/ 98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313" h="269">
                                <a:moveTo>
                                  <a:pt x="0" y="98"/>
                                </a:moveTo>
                                <a:cubicBezTo>
                                  <a:pt x="3" y="104"/>
                                  <a:pt x="5" y="108"/>
                                  <a:pt x="11" y="111"/>
                                </a:cubicBezTo>
                                <a:cubicBezTo>
                                  <a:pt x="17" y="115"/>
                                  <a:pt x="18" y="117"/>
                                  <a:pt x="21" y="123"/>
                                </a:cubicBezTo>
                                <a:cubicBezTo>
                                  <a:pt x="25" y="129"/>
                                  <a:pt x="36" y="122"/>
                                  <a:pt x="38" y="117"/>
                                </a:cubicBezTo>
                                <a:cubicBezTo>
                                  <a:pt x="43" y="110"/>
                                  <a:pt x="45" y="103"/>
                                  <a:pt x="49" y="96"/>
                                </a:cubicBezTo>
                                <a:cubicBezTo>
                                  <a:pt x="49" y="96"/>
                                  <a:pt x="49" y="96"/>
                                  <a:pt x="50" y="96"/>
                                </a:cubicBezTo>
                                <a:cubicBezTo>
                                  <a:pt x="57" y="103"/>
                                  <a:pt x="54" y="118"/>
                                  <a:pt x="58" y="127"/>
                                </a:cubicBezTo>
                                <a:cubicBezTo>
                                  <a:pt x="65" y="140"/>
                                  <a:pt x="74" y="149"/>
                                  <a:pt x="78" y="164"/>
                                </a:cubicBezTo>
                                <a:cubicBezTo>
                                  <a:pt x="81" y="168"/>
                                  <a:pt x="86" y="178"/>
                                  <a:pt x="87" y="183"/>
                                </a:cubicBezTo>
                                <a:cubicBezTo>
                                  <a:pt x="87" y="186"/>
                                  <a:pt x="89" y="189"/>
                                  <a:pt x="89" y="192"/>
                                </a:cubicBezTo>
                                <a:cubicBezTo>
                                  <a:pt x="89" y="196"/>
                                  <a:pt x="88" y="198"/>
                                  <a:pt x="87" y="202"/>
                                </a:cubicBezTo>
                                <a:cubicBezTo>
                                  <a:pt x="81" y="208"/>
                                  <a:pt x="75" y="218"/>
                                  <a:pt x="69" y="225"/>
                                </a:cubicBezTo>
                                <a:cubicBezTo>
                                  <a:pt x="68" y="239"/>
                                  <a:pt x="103" y="258"/>
                                  <a:pt x="110" y="269"/>
                                </a:cubicBezTo>
                                <a:cubicBezTo>
                                  <a:pt x="110" y="269"/>
                                  <a:pt x="110" y="269"/>
                                  <a:pt x="110" y="269"/>
                                </a:cubicBezTo>
                                <a:cubicBezTo>
                                  <a:pt x="242" y="168"/>
                                  <a:pt x="242" y="168"/>
                                  <a:pt x="242" y="168"/>
                                </a:cubicBezTo>
                                <a:cubicBezTo>
                                  <a:pt x="246" y="167"/>
                                  <a:pt x="250" y="169"/>
                                  <a:pt x="254" y="171"/>
                                </a:cubicBezTo>
                                <a:cubicBezTo>
                                  <a:pt x="258" y="173"/>
                                  <a:pt x="260" y="173"/>
                                  <a:pt x="264" y="173"/>
                                </a:cubicBezTo>
                                <a:cubicBezTo>
                                  <a:pt x="272" y="165"/>
                                  <a:pt x="274" y="150"/>
                                  <a:pt x="284" y="146"/>
                                </a:cubicBezTo>
                                <a:cubicBezTo>
                                  <a:pt x="289" y="143"/>
                                  <a:pt x="293" y="146"/>
                                  <a:pt x="298" y="147"/>
                                </a:cubicBezTo>
                                <a:cubicBezTo>
                                  <a:pt x="303" y="149"/>
                                  <a:pt x="304" y="143"/>
                                  <a:pt x="307" y="140"/>
                                </a:cubicBezTo>
                                <a:cubicBezTo>
                                  <a:pt x="313" y="134"/>
                                  <a:pt x="313" y="134"/>
                                  <a:pt x="313" y="134"/>
                                </a:cubicBezTo>
                                <a:cubicBezTo>
                                  <a:pt x="313" y="134"/>
                                  <a:pt x="313" y="134"/>
                                  <a:pt x="313" y="134"/>
                                </a:cubicBezTo>
                                <a:cubicBezTo>
                                  <a:pt x="313" y="130"/>
                                  <a:pt x="313" y="130"/>
                                  <a:pt x="313" y="130"/>
                                </a:cubicBezTo>
                                <a:cubicBezTo>
                                  <a:pt x="313" y="122"/>
                                  <a:pt x="312" y="118"/>
                                  <a:pt x="306" y="114"/>
                                </a:cubicBezTo>
                                <a:cubicBezTo>
                                  <a:pt x="300" y="109"/>
                                  <a:pt x="298" y="103"/>
                                  <a:pt x="305" y="98"/>
                                </a:cubicBezTo>
                                <a:cubicBezTo>
                                  <a:pt x="310" y="94"/>
                                  <a:pt x="307" y="93"/>
                                  <a:pt x="303" y="90"/>
                                </a:cubicBezTo>
                                <a:cubicBezTo>
                                  <a:pt x="299" y="87"/>
                                  <a:pt x="298" y="83"/>
                                  <a:pt x="301" y="79"/>
                                </a:cubicBezTo>
                                <a:cubicBezTo>
                                  <a:pt x="301" y="71"/>
                                  <a:pt x="286" y="86"/>
                                  <a:pt x="284" y="80"/>
                                </a:cubicBezTo>
                                <a:cubicBezTo>
                                  <a:pt x="283" y="77"/>
                                  <a:pt x="283" y="74"/>
                                  <a:pt x="282" y="71"/>
                                </a:cubicBezTo>
                                <a:cubicBezTo>
                                  <a:pt x="273" y="65"/>
                                  <a:pt x="272" y="56"/>
                                  <a:pt x="270" y="47"/>
                                </a:cubicBezTo>
                                <a:cubicBezTo>
                                  <a:pt x="268" y="38"/>
                                  <a:pt x="285" y="36"/>
                                  <a:pt x="283" y="25"/>
                                </a:cubicBezTo>
                                <a:cubicBezTo>
                                  <a:pt x="282" y="21"/>
                                  <a:pt x="274" y="20"/>
                                  <a:pt x="270" y="17"/>
                                </a:cubicBezTo>
                                <a:cubicBezTo>
                                  <a:pt x="268" y="15"/>
                                  <a:pt x="268" y="13"/>
                                  <a:pt x="266" y="11"/>
                                </a:cubicBezTo>
                                <a:cubicBezTo>
                                  <a:pt x="263" y="11"/>
                                  <a:pt x="261" y="15"/>
                                  <a:pt x="260" y="17"/>
                                </a:cubicBezTo>
                                <a:cubicBezTo>
                                  <a:pt x="258" y="20"/>
                                  <a:pt x="255" y="22"/>
                                  <a:pt x="251" y="24"/>
                                </a:cubicBezTo>
                                <a:cubicBezTo>
                                  <a:pt x="247" y="28"/>
                                  <a:pt x="242" y="27"/>
                                  <a:pt x="238" y="23"/>
                                </a:cubicBezTo>
                                <a:cubicBezTo>
                                  <a:pt x="231" y="14"/>
                                  <a:pt x="229" y="11"/>
                                  <a:pt x="228" y="0"/>
                                </a:cubicBezTo>
                                <a:cubicBezTo>
                                  <a:pt x="228" y="0"/>
                                  <a:pt x="228" y="0"/>
                                  <a:pt x="228" y="0"/>
                                </a:cubicBezTo>
                                <a:cubicBezTo>
                                  <a:pt x="220" y="2"/>
                                  <a:pt x="220" y="2"/>
                                  <a:pt x="220" y="2"/>
                                </a:cubicBezTo>
                                <a:cubicBezTo>
                                  <a:pt x="218" y="2"/>
                                  <a:pt x="218" y="2"/>
                                  <a:pt x="218" y="2"/>
                                </a:cubicBezTo>
                                <a:cubicBezTo>
                                  <a:pt x="213" y="6"/>
                                  <a:pt x="210" y="15"/>
                                  <a:pt x="205" y="20"/>
                                </a:cubicBezTo>
                                <a:cubicBezTo>
                                  <a:pt x="198" y="26"/>
                                  <a:pt x="195" y="25"/>
                                  <a:pt x="187" y="22"/>
                                </a:cubicBezTo>
                                <a:cubicBezTo>
                                  <a:pt x="182" y="21"/>
                                  <a:pt x="177" y="23"/>
                                  <a:pt x="173" y="25"/>
                                </a:cubicBezTo>
                                <a:cubicBezTo>
                                  <a:pt x="166" y="28"/>
                                  <a:pt x="161" y="26"/>
                                  <a:pt x="156" y="21"/>
                                </a:cubicBezTo>
                                <a:cubicBezTo>
                                  <a:pt x="148" y="20"/>
                                  <a:pt x="145" y="23"/>
                                  <a:pt x="137" y="26"/>
                                </a:cubicBezTo>
                                <a:cubicBezTo>
                                  <a:pt x="132" y="28"/>
                                  <a:pt x="128" y="28"/>
                                  <a:pt x="123" y="25"/>
                                </a:cubicBezTo>
                                <a:cubicBezTo>
                                  <a:pt x="0" y="98"/>
                                  <a:pt x="0" y="98"/>
                                  <a:pt x="0" y="9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16" name="FLORENCE"/>
                        <wps:cNvSpPr>
                          <a:spLocks/>
                        </wps:cNvSpPr>
                        <wps:spPr bwMode="auto">
                          <a:xfrm>
                            <a:off x="4324919" y="1402449"/>
                            <a:ext cx="990600" cy="842963"/>
                          </a:xfrm>
                          <a:custGeom>
                            <a:avLst/>
                            <a:gdLst>
                              <a:gd name="T0" fmla="*/ 46 w 378"/>
                              <a:gd name="T1" fmla="*/ 168 h 321"/>
                              <a:gd name="T2" fmla="*/ 89 w 378"/>
                              <a:gd name="T3" fmla="*/ 191 h 321"/>
                              <a:gd name="T4" fmla="*/ 61 w 378"/>
                              <a:gd name="T5" fmla="*/ 211 h 321"/>
                              <a:gd name="T6" fmla="*/ 47 w 378"/>
                              <a:gd name="T7" fmla="*/ 219 h 321"/>
                              <a:gd name="T8" fmla="*/ 97 w 378"/>
                              <a:gd name="T9" fmla="*/ 254 h 321"/>
                              <a:gd name="T10" fmla="*/ 115 w 378"/>
                              <a:gd name="T11" fmla="*/ 258 h 321"/>
                              <a:gd name="T12" fmla="*/ 137 w 378"/>
                              <a:gd name="T13" fmla="*/ 286 h 321"/>
                              <a:gd name="T14" fmla="*/ 176 w 378"/>
                              <a:gd name="T15" fmla="*/ 301 h 321"/>
                              <a:gd name="T16" fmla="*/ 200 w 378"/>
                              <a:gd name="T17" fmla="*/ 298 h 321"/>
                              <a:gd name="T18" fmla="*/ 255 w 378"/>
                              <a:gd name="T19" fmla="*/ 311 h 321"/>
                              <a:gd name="T20" fmla="*/ 307 w 378"/>
                              <a:gd name="T21" fmla="*/ 317 h 321"/>
                              <a:gd name="T22" fmla="*/ 326 w 378"/>
                              <a:gd name="T23" fmla="*/ 308 h 321"/>
                              <a:gd name="T24" fmla="*/ 350 w 378"/>
                              <a:gd name="T25" fmla="*/ 298 h 321"/>
                              <a:gd name="T26" fmla="*/ 373 w 378"/>
                              <a:gd name="T27" fmla="*/ 308 h 321"/>
                              <a:gd name="T28" fmla="*/ 377 w 378"/>
                              <a:gd name="T29" fmla="*/ 300 h 321"/>
                              <a:gd name="T30" fmla="*/ 373 w 378"/>
                              <a:gd name="T31" fmla="*/ 286 h 321"/>
                              <a:gd name="T32" fmla="*/ 353 w 378"/>
                              <a:gd name="T33" fmla="*/ 279 h 321"/>
                              <a:gd name="T34" fmla="*/ 335 w 378"/>
                              <a:gd name="T35" fmla="*/ 256 h 321"/>
                              <a:gd name="T36" fmla="*/ 313 w 378"/>
                              <a:gd name="T37" fmla="*/ 237 h 321"/>
                              <a:gd name="T38" fmla="*/ 294 w 378"/>
                              <a:gd name="T39" fmla="*/ 206 h 321"/>
                              <a:gd name="T40" fmla="*/ 278 w 378"/>
                              <a:gd name="T41" fmla="*/ 173 h 321"/>
                              <a:gd name="T42" fmla="*/ 276 w 378"/>
                              <a:gd name="T43" fmla="*/ 153 h 321"/>
                              <a:gd name="T44" fmla="*/ 274 w 378"/>
                              <a:gd name="T45" fmla="*/ 118 h 321"/>
                              <a:gd name="T46" fmla="*/ 262 w 378"/>
                              <a:gd name="T47" fmla="*/ 99 h 321"/>
                              <a:gd name="T48" fmla="*/ 261 w 378"/>
                              <a:gd name="T49" fmla="*/ 58 h 321"/>
                              <a:gd name="T50" fmla="*/ 258 w 378"/>
                              <a:gd name="T51" fmla="*/ 39 h 321"/>
                              <a:gd name="T52" fmla="*/ 247 w 378"/>
                              <a:gd name="T53" fmla="*/ 24 h 321"/>
                              <a:gd name="T54" fmla="*/ 231 w 378"/>
                              <a:gd name="T55" fmla="*/ 10 h 321"/>
                              <a:gd name="T56" fmla="*/ 219 w 378"/>
                              <a:gd name="T57" fmla="*/ 4 h 321"/>
                              <a:gd name="T58" fmla="*/ 203 w 378"/>
                              <a:gd name="T59" fmla="*/ 0 h 321"/>
                              <a:gd name="T60" fmla="*/ 188 w 378"/>
                              <a:gd name="T61" fmla="*/ 13 h 321"/>
                              <a:gd name="T62" fmla="*/ 154 w 378"/>
                              <a:gd name="T63" fmla="*/ 39 h 321"/>
                              <a:gd name="T64" fmla="*/ 132 w 378"/>
                              <a:gd name="T65" fmla="*/ 34 h 321"/>
                              <a:gd name="T66" fmla="*/ 0 w 378"/>
                              <a:gd name="T67" fmla="*/ 135 h 321"/>
                              <a:gd name="T68" fmla="*/ 7 w 378"/>
                              <a:gd name="T69" fmla="*/ 138 h 321"/>
                              <a:gd name="T70" fmla="*/ 22 w 378"/>
                              <a:gd name="T71" fmla="*/ 146 h 321"/>
                              <a:gd name="T72" fmla="*/ 34 w 378"/>
                              <a:gd name="T73" fmla="*/ 158 h 3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378" h="321">
                                <a:moveTo>
                                  <a:pt x="34" y="158"/>
                                </a:moveTo>
                                <a:cubicBezTo>
                                  <a:pt x="38" y="159"/>
                                  <a:pt x="43" y="165"/>
                                  <a:pt x="46" y="168"/>
                                </a:cubicBezTo>
                                <a:cubicBezTo>
                                  <a:pt x="54" y="175"/>
                                  <a:pt x="63" y="177"/>
                                  <a:pt x="73" y="180"/>
                                </a:cubicBezTo>
                                <a:cubicBezTo>
                                  <a:pt x="77" y="181"/>
                                  <a:pt x="89" y="186"/>
                                  <a:pt x="89" y="191"/>
                                </a:cubicBezTo>
                                <a:cubicBezTo>
                                  <a:pt x="86" y="194"/>
                                  <a:pt x="81" y="197"/>
                                  <a:pt x="77" y="199"/>
                                </a:cubicBezTo>
                                <a:cubicBezTo>
                                  <a:pt x="71" y="202"/>
                                  <a:pt x="66" y="207"/>
                                  <a:pt x="61" y="211"/>
                                </a:cubicBezTo>
                                <a:cubicBezTo>
                                  <a:pt x="47" y="219"/>
                                  <a:pt x="47" y="219"/>
                                  <a:pt x="47" y="219"/>
                                </a:cubicBezTo>
                                <a:cubicBezTo>
                                  <a:pt x="47" y="219"/>
                                  <a:pt x="47" y="219"/>
                                  <a:pt x="47" y="219"/>
                                </a:cubicBezTo>
                                <a:cubicBezTo>
                                  <a:pt x="58" y="254"/>
                                  <a:pt x="58" y="254"/>
                                  <a:pt x="58" y="254"/>
                                </a:cubicBezTo>
                                <a:cubicBezTo>
                                  <a:pt x="97" y="254"/>
                                  <a:pt x="97" y="254"/>
                                  <a:pt x="97" y="254"/>
                                </a:cubicBezTo>
                                <a:cubicBezTo>
                                  <a:pt x="97" y="254"/>
                                  <a:pt x="97" y="254"/>
                                  <a:pt x="97" y="254"/>
                                </a:cubicBezTo>
                                <a:cubicBezTo>
                                  <a:pt x="105" y="255"/>
                                  <a:pt x="109" y="250"/>
                                  <a:pt x="115" y="258"/>
                                </a:cubicBezTo>
                                <a:cubicBezTo>
                                  <a:pt x="119" y="262"/>
                                  <a:pt x="121" y="266"/>
                                  <a:pt x="124" y="271"/>
                                </a:cubicBezTo>
                                <a:cubicBezTo>
                                  <a:pt x="129" y="278"/>
                                  <a:pt x="128" y="282"/>
                                  <a:pt x="137" y="286"/>
                                </a:cubicBezTo>
                                <a:cubicBezTo>
                                  <a:pt x="144" y="288"/>
                                  <a:pt x="154" y="287"/>
                                  <a:pt x="161" y="287"/>
                                </a:cubicBezTo>
                                <a:cubicBezTo>
                                  <a:pt x="163" y="291"/>
                                  <a:pt x="172" y="299"/>
                                  <a:pt x="176" y="301"/>
                                </a:cubicBezTo>
                                <a:cubicBezTo>
                                  <a:pt x="180" y="302"/>
                                  <a:pt x="185" y="303"/>
                                  <a:pt x="189" y="303"/>
                                </a:cubicBezTo>
                                <a:cubicBezTo>
                                  <a:pt x="193" y="302"/>
                                  <a:pt x="196" y="298"/>
                                  <a:pt x="200" y="298"/>
                                </a:cubicBezTo>
                                <a:cubicBezTo>
                                  <a:pt x="213" y="295"/>
                                  <a:pt x="225" y="305"/>
                                  <a:pt x="237" y="306"/>
                                </a:cubicBezTo>
                                <a:cubicBezTo>
                                  <a:pt x="242" y="308"/>
                                  <a:pt x="250" y="310"/>
                                  <a:pt x="255" y="311"/>
                                </a:cubicBezTo>
                                <a:cubicBezTo>
                                  <a:pt x="263" y="314"/>
                                  <a:pt x="274" y="320"/>
                                  <a:pt x="281" y="320"/>
                                </a:cubicBezTo>
                                <a:cubicBezTo>
                                  <a:pt x="289" y="321"/>
                                  <a:pt x="299" y="319"/>
                                  <a:pt x="307" y="317"/>
                                </a:cubicBezTo>
                                <a:cubicBezTo>
                                  <a:pt x="310" y="317"/>
                                  <a:pt x="316" y="314"/>
                                  <a:pt x="318" y="312"/>
                                </a:cubicBezTo>
                                <a:cubicBezTo>
                                  <a:pt x="321" y="311"/>
                                  <a:pt x="323" y="309"/>
                                  <a:pt x="326" y="308"/>
                                </a:cubicBezTo>
                                <a:cubicBezTo>
                                  <a:pt x="332" y="305"/>
                                  <a:pt x="342" y="298"/>
                                  <a:pt x="349" y="298"/>
                                </a:cubicBezTo>
                                <a:cubicBezTo>
                                  <a:pt x="350" y="298"/>
                                  <a:pt x="350" y="298"/>
                                  <a:pt x="350" y="298"/>
                                </a:cubicBezTo>
                                <a:cubicBezTo>
                                  <a:pt x="358" y="298"/>
                                  <a:pt x="361" y="298"/>
                                  <a:pt x="367" y="304"/>
                                </a:cubicBezTo>
                                <a:cubicBezTo>
                                  <a:pt x="373" y="308"/>
                                  <a:pt x="373" y="308"/>
                                  <a:pt x="373" y="308"/>
                                </a:cubicBezTo>
                                <a:cubicBezTo>
                                  <a:pt x="373" y="308"/>
                                  <a:pt x="373" y="308"/>
                                  <a:pt x="373" y="308"/>
                                </a:cubicBezTo>
                                <a:cubicBezTo>
                                  <a:pt x="377" y="300"/>
                                  <a:pt x="377" y="300"/>
                                  <a:pt x="377" y="300"/>
                                </a:cubicBezTo>
                                <a:cubicBezTo>
                                  <a:pt x="378" y="296"/>
                                  <a:pt x="377" y="293"/>
                                  <a:pt x="377" y="289"/>
                                </a:cubicBezTo>
                                <a:cubicBezTo>
                                  <a:pt x="375" y="288"/>
                                  <a:pt x="375" y="287"/>
                                  <a:pt x="373" y="286"/>
                                </a:cubicBezTo>
                                <a:cubicBezTo>
                                  <a:pt x="371" y="284"/>
                                  <a:pt x="369" y="284"/>
                                  <a:pt x="367" y="284"/>
                                </a:cubicBezTo>
                                <a:cubicBezTo>
                                  <a:pt x="362" y="283"/>
                                  <a:pt x="357" y="282"/>
                                  <a:pt x="353" y="279"/>
                                </a:cubicBezTo>
                                <a:cubicBezTo>
                                  <a:pt x="351" y="277"/>
                                  <a:pt x="349" y="275"/>
                                  <a:pt x="346" y="273"/>
                                </a:cubicBezTo>
                                <a:cubicBezTo>
                                  <a:pt x="343" y="270"/>
                                  <a:pt x="335" y="261"/>
                                  <a:pt x="335" y="256"/>
                                </a:cubicBezTo>
                                <a:cubicBezTo>
                                  <a:pt x="334" y="249"/>
                                  <a:pt x="329" y="249"/>
                                  <a:pt x="323" y="247"/>
                                </a:cubicBezTo>
                                <a:cubicBezTo>
                                  <a:pt x="319" y="245"/>
                                  <a:pt x="315" y="241"/>
                                  <a:pt x="313" y="237"/>
                                </a:cubicBezTo>
                                <a:cubicBezTo>
                                  <a:pt x="309" y="231"/>
                                  <a:pt x="303" y="227"/>
                                  <a:pt x="297" y="223"/>
                                </a:cubicBezTo>
                                <a:cubicBezTo>
                                  <a:pt x="287" y="217"/>
                                  <a:pt x="293" y="214"/>
                                  <a:pt x="294" y="206"/>
                                </a:cubicBezTo>
                                <a:cubicBezTo>
                                  <a:pt x="290" y="198"/>
                                  <a:pt x="279" y="202"/>
                                  <a:pt x="277" y="191"/>
                                </a:cubicBezTo>
                                <a:cubicBezTo>
                                  <a:pt x="279" y="187"/>
                                  <a:pt x="278" y="178"/>
                                  <a:pt x="278" y="173"/>
                                </a:cubicBezTo>
                                <a:cubicBezTo>
                                  <a:pt x="278" y="168"/>
                                  <a:pt x="278" y="164"/>
                                  <a:pt x="278" y="159"/>
                                </a:cubicBezTo>
                                <a:cubicBezTo>
                                  <a:pt x="277" y="157"/>
                                  <a:pt x="276" y="155"/>
                                  <a:pt x="276" y="153"/>
                                </a:cubicBezTo>
                                <a:cubicBezTo>
                                  <a:pt x="269" y="146"/>
                                  <a:pt x="268" y="139"/>
                                  <a:pt x="268" y="129"/>
                                </a:cubicBezTo>
                                <a:cubicBezTo>
                                  <a:pt x="272" y="125"/>
                                  <a:pt x="282" y="127"/>
                                  <a:pt x="274" y="118"/>
                                </a:cubicBezTo>
                                <a:cubicBezTo>
                                  <a:pt x="273" y="115"/>
                                  <a:pt x="274" y="111"/>
                                  <a:pt x="272" y="109"/>
                                </a:cubicBezTo>
                                <a:cubicBezTo>
                                  <a:pt x="268" y="106"/>
                                  <a:pt x="264" y="103"/>
                                  <a:pt x="262" y="99"/>
                                </a:cubicBezTo>
                                <a:cubicBezTo>
                                  <a:pt x="259" y="91"/>
                                  <a:pt x="249" y="84"/>
                                  <a:pt x="249" y="74"/>
                                </a:cubicBezTo>
                                <a:cubicBezTo>
                                  <a:pt x="254" y="69"/>
                                  <a:pt x="259" y="65"/>
                                  <a:pt x="261" y="58"/>
                                </a:cubicBezTo>
                                <a:cubicBezTo>
                                  <a:pt x="263" y="51"/>
                                  <a:pt x="258" y="45"/>
                                  <a:pt x="258" y="39"/>
                                </a:cubicBezTo>
                                <a:cubicBezTo>
                                  <a:pt x="258" y="39"/>
                                  <a:pt x="258" y="39"/>
                                  <a:pt x="258" y="39"/>
                                </a:cubicBezTo>
                                <a:cubicBezTo>
                                  <a:pt x="252" y="30"/>
                                  <a:pt x="252" y="30"/>
                                  <a:pt x="252" y="30"/>
                                </a:cubicBezTo>
                                <a:cubicBezTo>
                                  <a:pt x="251" y="28"/>
                                  <a:pt x="248" y="25"/>
                                  <a:pt x="247" y="24"/>
                                </a:cubicBezTo>
                                <a:cubicBezTo>
                                  <a:pt x="245" y="23"/>
                                  <a:pt x="244" y="21"/>
                                  <a:pt x="243" y="19"/>
                                </a:cubicBezTo>
                                <a:cubicBezTo>
                                  <a:pt x="239" y="15"/>
                                  <a:pt x="234" y="14"/>
                                  <a:pt x="231" y="10"/>
                                </a:cubicBezTo>
                                <a:cubicBezTo>
                                  <a:pt x="227" y="8"/>
                                  <a:pt x="223" y="5"/>
                                  <a:pt x="219" y="4"/>
                                </a:cubicBezTo>
                                <a:cubicBezTo>
                                  <a:pt x="219" y="4"/>
                                  <a:pt x="219" y="4"/>
                                  <a:pt x="219" y="4"/>
                                </a:cubicBezTo>
                                <a:cubicBezTo>
                                  <a:pt x="203" y="0"/>
                                  <a:pt x="203" y="0"/>
                                  <a:pt x="203" y="0"/>
                                </a:cubicBezTo>
                                <a:cubicBezTo>
                                  <a:pt x="203" y="0"/>
                                  <a:pt x="203" y="0"/>
                                  <a:pt x="203" y="0"/>
                                </a:cubicBezTo>
                                <a:cubicBezTo>
                                  <a:pt x="197" y="6"/>
                                  <a:pt x="197" y="6"/>
                                  <a:pt x="197" y="6"/>
                                </a:cubicBezTo>
                                <a:cubicBezTo>
                                  <a:pt x="194" y="9"/>
                                  <a:pt x="193" y="15"/>
                                  <a:pt x="188" y="13"/>
                                </a:cubicBezTo>
                                <a:cubicBezTo>
                                  <a:pt x="183" y="12"/>
                                  <a:pt x="179" y="9"/>
                                  <a:pt x="174" y="12"/>
                                </a:cubicBezTo>
                                <a:cubicBezTo>
                                  <a:pt x="164" y="16"/>
                                  <a:pt x="162" y="31"/>
                                  <a:pt x="154" y="39"/>
                                </a:cubicBezTo>
                                <a:cubicBezTo>
                                  <a:pt x="150" y="39"/>
                                  <a:pt x="148" y="39"/>
                                  <a:pt x="144" y="37"/>
                                </a:cubicBezTo>
                                <a:cubicBezTo>
                                  <a:pt x="140" y="35"/>
                                  <a:pt x="136" y="33"/>
                                  <a:pt x="132" y="34"/>
                                </a:cubicBezTo>
                                <a:cubicBezTo>
                                  <a:pt x="0" y="135"/>
                                  <a:pt x="0" y="135"/>
                                  <a:pt x="0" y="135"/>
                                </a:cubicBezTo>
                                <a:cubicBezTo>
                                  <a:pt x="0" y="135"/>
                                  <a:pt x="0" y="135"/>
                                  <a:pt x="0" y="135"/>
                                </a:cubicBezTo>
                                <a:cubicBezTo>
                                  <a:pt x="0" y="135"/>
                                  <a:pt x="0" y="135"/>
                                  <a:pt x="1" y="136"/>
                                </a:cubicBezTo>
                                <a:cubicBezTo>
                                  <a:pt x="3" y="136"/>
                                  <a:pt x="5" y="137"/>
                                  <a:pt x="7" y="138"/>
                                </a:cubicBezTo>
                                <a:cubicBezTo>
                                  <a:pt x="9" y="139"/>
                                  <a:pt x="12" y="139"/>
                                  <a:pt x="14" y="140"/>
                                </a:cubicBezTo>
                                <a:cubicBezTo>
                                  <a:pt x="17" y="142"/>
                                  <a:pt x="20" y="143"/>
                                  <a:pt x="22" y="146"/>
                                </a:cubicBezTo>
                                <a:cubicBezTo>
                                  <a:pt x="24" y="148"/>
                                  <a:pt x="27" y="152"/>
                                  <a:pt x="29" y="153"/>
                                </a:cubicBezTo>
                                <a:cubicBezTo>
                                  <a:pt x="34" y="158"/>
                                  <a:pt x="34" y="158"/>
                                  <a:pt x="34" y="15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99" name="MARLBORO"/>
                        <wps:cNvSpPr>
                          <a:spLocks/>
                        </wps:cNvSpPr>
                        <wps:spPr bwMode="auto">
                          <a:xfrm>
                            <a:off x="4499544" y="613461"/>
                            <a:ext cx="630238" cy="800100"/>
                          </a:xfrm>
                          <a:custGeom>
                            <a:avLst/>
                            <a:gdLst>
                              <a:gd name="T0" fmla="*/ 51 w 240"/>
                              <a:gd name="T1" fmla="*/ 167 h 305"/>
                              <a:gd name="T2" fmla="*/ 61 w 240"/>
                              <a:gd name="T3" fmla="*/ 190 h 305"/>
                              <a:gd name="T4" fmla="*/ 74 w 240"/>
                              <a:gd name="T5" fmla="*/ 191 h 305"/>
                              <a:gd name="T6" fmla="*/ 83 w 240"/>
                              <a:gd name="T7" fmla="*/ 184 h 305"/>
                              <a:gd name="T8" fmla="*/ 89 w 240"/>
                              <a:gd name="T9" fmla="*/ 178 h 305"/>
                              <a:gd name="T10" fmla="*/ 93 w 240"/>
                              <a:gd name="T11" fmla="*/ 184 h 305"/>
                              <a:gd name="T12" fmla="*/ 106 w 240"/>
                              <a:gd name="T13" fmla="*/ 192 h 305"/>
                              <a:gd name="T14" fmla="*/ 93 w 240"/>
                              <a:gd name="T15" fmla="*/ 214 h 305"/>
                              <a:gd name="T16" fmla="*/ 105 w 240"/>
                              <a:gd name="T17" fmla="*/ 238 h 305"/>
                              <a:gd name="T18" fmla="*/ 107 w 240"/>
                              <a:gd name="T19" fmla="*/ 247 h 305"/>
                              <a:gd name="T20" fmla="*/ 124 w 240"/>
                              <a:gd name="T21" fmla="*/ 246 h 305"/>
                              <a:gd name="T22" fmla="*/ 126 w 240"/>
                              <a:gd name="T23" fmla="*/ 257 h 305"/>
                              <a:gd name="T24" fmla="*/ 128 w 240"/>
                              <a:gd name="T25" fmla="*/ 265 h 305"/>
                              <a:gd name="T26" fmla="*/ 129 w 240"/>
                              <a:gd name="T27" fmla="*/ 281 h 305"/>
                              <a:gd name="T28" fmla="*/ 136 w 240"/>
                              <a:gd name="T29" fmla="*/ 297 h 305"/>
                              <a:gd name="T30" fmla="*/ 136 w 240"/>
                              <a:gd name="T31" fmla="*/ 301 h 305"/>
                              <a:gd name="T32" fmla="*/ 136 w 240"/>
                              <a:gd name="T33" fmla="*/ 301 h 305"/>
                              <a:gd name="T34" fmla="*/ 152 w 240"/>
                              <a:gd name="T35" fmla="*/ 305 h 305"/>
                              <a:gd name="T36" fmla="*/ 152 w 240"/>
                              <a:gd name="T37" fmla="*/ 305 h 305"/>
                              <a:gd name="T38" fmla="*/ 240 w 240"/>
                              <a:gd name="T39" fmla="*/ 119 h 305"/>
                              <a:gd name="T40" fmla="*/ 240 w 240"/>
                              <a:gd name="T41" fmla="*/ 119 h 305"/>
                              <a:gd name="T42" fmla="*/ 127 w 240"/>
                              <a:gd name="T43" fmla="*/ 2 h 305"/>
                              <a:gd name="T44" fmla="*/ 0 w 240"/>
                              <a:gd name="T45" fmla="*/ 0 h 305"/>
                              <a:gd name="T46" fmla="*/ 0 w 240"/>
                              <a:gd name="T47" fmla="*/ 0 h 305"/>
                              <a:gd name="T48" fmla="*/ 2 w 240"/>
                              <a:gd name="T49" fmla="*/ 14 h 305"/>
                              <a:gd name="T50" fmla="*/ 11 w 240"/>
                              <a:gd name="T51" fmla="*/ 31 h 305"/>
                              <a:gd name="T52" fmla="*/ 28 w 240"/>
                              <a:gd name="T53" fmla="*/ 59 h 305"/>
                              <a:gd name="T54" fmla="*/ 34 w 240"/>
                              <a:gd name="T55" fmla="*/ 73 h 305"/>
                              <a:gd name="T56" fmla="*/ 44 w 240"/>
                              <a:gd name="T57" fmla="*/ 84 h 305"/>
                              <a:gd name="T58" fmla="*/ 57 w 240"/>
                              <a:gd name="T59" fmla="*/ 91 h 305"/>
                              <a:gd name="T60" fmla="*/ 68 w 240"/>
                              <a:gd name="T61" fmla="*/ 101 h 305"/>
                              <a:gd name="T62" fmla="*/ 68 w 240"/>
                              <a:gd name="T63" fmla="*/ 100 h 305"/>
                              <a:gd name="T64" fmla="*/ 69 w 240"/>
                              <a:gd name="T65" fmla="*/ 100 h 305"/>
                              <a:gd name="T66" fmla="*/ 72 w 240"/>
                              <a:gd name="T67" fmla="*/ 108 h 305"/>
                              <a:gd name="T68" fmla="*/ 75 w 240"/>
                              <a:gd name="T69" fmla="*/ 119 h 305"/>
                              <a:gd name="T70" fmla="*/ 62 w 240"/>
                              <a:gd name="T71" fmla="*/ 135 h 305"/>
                              <a:gd name="T72" fmla="*/ 61 w 240"/>
                              <a:gd name="T73" fmla="*/ 139 h 305"/>
                              <a:gd name="T74" fmla="*/ 60 w 240"/>
                              <a:gd name="T75" fmla="*/ 141 h 305"/>
                              <a:gd name="T76" fmla="*/ 58 w 240"/>
                              <a:gd name="T77" fmla="*/ 146 h 305"/>
                              <a:gd name="T78" fmla="*/ 56 w 240"/>
                              <a:gd name="T79" fmla="*/ 153 h 305"/>
                              <a:gd name="T80" fmla="*/ 55 w 240"/>
                              <a:gd name="T81" fmla="*/ 156 h 305"/>
                              <a:gd name="T82" fmla="*/ 54 w 240"/>
                              <a:gd name="T83" fmla="*/ 160 h 305"/>
                              <a:gd name="T84" fmla="*/ 51 w 240"/>
                              <a:gd name="T85" fmla="*/ 167 h 3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40" h="305">
                                <a:moveTo>
                                  <a:pt x="51" y="167"/>
                                </a:moveTo>
                                <a:cubicBezTo>
                                  <a:pt x="52" y="178"/>
                                  <a:pt x="54" y="181"/>
                                  <a:pt x="61" y="190"/>
                                </a:cubicBezTo>
                                <a:cubicBezTo>
                                  <a:pt x="65" y="194"/>
                                  <a:pt x="70" y="195"/>
                                  <a:pt x="74" y="191"/>
                                </a:cubicBezTo>
                                <a:cubicBezTo>
                                  <a:pt x="78" y="189"/>
                                  <a:pt x="81" y="187"/>
                                  <a:pt x="83" y="184"/>
                                </a:cubicBezTo>
                                <a:cubicBezTo>
                                  <a:pt x="84" y="182"/>
                                  <a:pt x="86" y="178"/>
                                  <a:pt x="89" y="178"/>
                                </a:cubicBezTo>
                                <a:cubicBezTo>
                                  <a:pt x="91" y="180"/>
                                  <a:pt x="91" y="182"/>
                                  <a:pt x="93" y="184"/>
                                </a:cubicBezTo>
                                <a:cubicBezTo>
                                  <a:pt x="97" y="187"/>
                                  <a:pt x="105" y="188"/>
                                  <a:pt x="106" y="192"/>
                                </a:cubicBezTo>
                                <a:cubicBezTo>
                                  <a:pt x="108" y="203"/>
                                  <a:pt x="91" y="205"/>
                                  <a:pt x="93" y="214"/>
                                </a:cubicBezTo>
                                <a:cubicBezTo>
                                  <a:pt x="95" y="223"/>
                                  <a:pt x="96" y="232"/>
                                  <a:pt x="105" y="238"/>
                                </a:cubicBezTo>
                                <a:cubicBezTo>
                                  <a:pt x="106" y="241"/>
                                  <a:pt x="106" y="244"/>
                                  <a:pt x="107" y="247"/>
                                </a:cubicBezTo>
                                <a:cubicBezTo>
                                  <a:pt x="109" y="253"/>
                                  <a:pt x="124" y="238"/>
                                  <a:pt x="124" y="246"/>
                                </a:cubicBezTo>
                                <a:cubicBezTo>
                                  <a:pt x="121" y="250"/>
                                  <a:pt x="122" y="254"/>
                                  <a:pt x="126" y="257"/>
                                </a:cubicBezTo>
                                <a:cubicBezTo>
                                  <a:pt x="130" y="260"/>
                                  <a:pt x="133" y="261"/>
                                  <a:pt x="128" y="265"/>
                                </a:cubicBezTo>
                                <a:cubicBezTo>
                                  <a:pt x="121" y="270"/>
                                  <a:pt x="123" y="276"/>
                                  <a:pt x="129" y="281"/>
                                </a:cubicBezTo>
                                <a:cubicBezTo>
                                  <a:pt x="135" y="285"/>
                                  <a:pt x="136" y="289"/>
                                  <a:pt x="136" y="297"/>
                                </a:cubicBezTo>
                                <a:cubicBezTo>
                                  <a:pt x="136" y="301"/>
                                  <a:pt x="136" y="301"/>
                                  <a:pt x="136" y="301"/>
                                </a:cubicBezTo>
                                <a:cubicBezTo>
                                  <a:pt x="136" y="301"/>
                                  <a:pt x="136" y="301"/>
                                  <a:pt x="136" y="301"/>
                                </a:cubicBezTo>
                                <a:cubicBezTo>
                                  <a:pt x="152" y="305"/>
                                  <a:pt x="152" y="305"/>
                                  <a:pt x="152" y="305"/>
                                </a:cubicBezTo>
                                <a:cubicBezTo>
                                  <a:pt x="152" y="305"/>
                                  <a:pt x="152" y="305"/>
                                  <a:pt x="152" y="305"/>
                                </a:cubicBezTo>
                                <a:cubicBezTo>
                                  <a:pt x="240" y="119"/>
                                  <a:pt x="240" y="119"/>
                                  <a:pt x="240" y="119"/>
                                </a:cubicBezTo>
                                <a:cubicBezTo>
                                  <a:pt x="240" y="119"/>
                                  <a:pt x="240" y="119"/>
                                  <a:pt x="240" y="119"/>
                                </a:cubicBezTo>
                                <a:cubicBezTo>
                                  <a:pt x="127" y="2"/>
                                  <a:pt x="127" y="2"/>
                                  <a:pt x="127" y="2"/>
                                </a:cubicBezTo>
                                <a:cubicBezTo>
                                  <a:pt x="0" y="0"/>
                                  <a:pt x="0" y="0"/>
                                  <a:pt x="0" y="0"/>
                                </a:cubicBezTo>
                                <a:cubicBezTo>
                                  <a:pt x="0" y="0"/>
                                  <a:pt x="0" y="0"/>
                                  <a:pt x="0" y="0"/>
                                </a:cubicBezTo>
                                <a:cubicBezTo>
                                  <a:pt x="2" y="14"/>
                                  <a:pt x="2" y="14"/>
                                  <a:pt x="2" y="14"/>
                                </a:cubicBezTo>
                                <a:cubicBezTo>
                                  <a:pt x="4" y="22"/>
                                  <a:pt x="6" y="25"/>
                                  <a:pt x="11" y="31"/>
                                </a:cubicBezTo>
                                <a:cubicBezTo>
                                  <a:pt x="20" y="41"/>
                                  <a:pt x="24" y="47"/>
                                  <a:pt x="28" y="59"/>
                                </a:cubicBezTo>
                                <a:cubicBezTo>
                                  <a:pt x="30" y="64"/>
                                  <a:pt x="32" y="69"/>
                                  <a:pt x="34" y="73"/>
                                </a:cubicBezTo>
                                <a:cubicBezTo>
                                  <a:pt x="36" y="79"/>
                                  <a:pt x="41" y="80"/>
                                  <a:pt x="44" y="84"/>
                                </a:cubicBezTo>
                                <a:cubicBezTo>
                                  <a:pt x="47" y="85"/>
                                  <a:pt x="53" y="90"/>
                                  <a:pt x="57" y="91"/>
                                </a:cubicBezTo>
                                <a:cubicBezTo>
                                  <a:pt x="60" y="93"/>
                                  <a:pt x="68" y="97"/>
                                  <a:pt x="68" y="101"/>
                                </a:cubicBezTo>
                                <a:cubicBezTo>
                                  <a:pt x="68" y="100"/>
                                  <a:pt x="68" y="100"/>
                                  <a:pt x="68" y="100"/>
                                </a:cubicBezTo>
                                <a:cubicBezTo>
                                  <a:pt x="69" y="101"/>
                                  <a:pt x="68" y="101"/>
                                  <a:pt x="69" y="100"/>
                                </a:cubicBezTo>
                                <a:cubicBezTo>
                                  <a:pt x="72" y="108"/>
                                  <a:pt x="72" y="108"/>
                                  <a:pt x="72" y="108"/>
                                </a:cubicBezTo>
                                <a:cubicBezTo>
                                  <a:pt x="73" y="110"/>
                                  <a:pt x="79" y="117"/>
                                  <a:pt x="75" y="119"/>
                                </a:cubicBezTo>
                                <a:cubicBezTo>
                                  <a:pt x="66" y="121"/>
                                  <a:pt x="62" y="126"/>
                                  <a:pt x="62" y="135"/>
                                </a:cubicBezTo>
                                <a:cubicBezTo>
                                  <a:pt x="62" y="136"/>
                                  <a:pt x="62" y="138"/>
                                  <a:pt x="61" y="139"/>
                                </a:cubicBezTo>
                                <a:cubicBezTo>
                                  <a:pt x="61" y="139"/>
                                  <a:pt x="60" y="140"/>
                                  <a:pt x="60" y="141"/>
                                </a:cubicBezTo>
                                <a:cubicBezTo>
                                  <a:pt x="59" y="142"/>
                                  <a:pt x="59" y="144"/>
                                  <a:pt x="58" y="146"/>
                                </a:cubicBezTo>
                                <a:cubicBezTo>
                                  <a:pt x="57" y="148"/>
                                  <a:pt x="57" y="150"/>
                                  <a:pt x="56" y="153"/>
                                </a:cubicBezTo>
                                <a:cubicBezTo>
                                  <a:pt x="56" y="154"/>
                                  <a:pt x="55" y="155"/>
                                  <a:pt x="55" y="156"/>
                                </a:cubicBezTo>
                                <a:cubicBezTo>
                                  <a:pt x="55" y="157"/>
                                  <a:pt x="54" y="159"/>
                                  <a:pt x="54" y="160"/>
                                </a:cubicBezTo>
                                <a:cubicBezTo>
                                  <a:pt x="51" y="167"/>
                                  <a:pt x="51" y="167"/>
                                  <a:pt x="51" y="16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06" name="MARION"/>
                        <wps:cNvSpPr>
                          <a:spLocks/>
                        </wps:cNvSpPr>
                        <wps:spPr bwMode="auto">
                          <a:xfrm>
                            <a:off x="4977381" y="1408799"/>
                            <a:ext cx="581025" cy="965200"/>
                          </a:xfrm>
                          <a:custGeom>
                            <a:avLst/>
                            <a:gdLst>
                              <a:gd name="T0" fmla="*/ 126 w 222"/>
                              <a:gd name="T1" fmla="*/ 318 h 368"/>
                              <a:gd name="T2" fmla="*/ 138 w 222"/>
                              <a:gd name="T3" fmla="*/ 334 h 368"/>
                              <a:gd name="T4" fmla="*/ 177 w 222"/>
                              <a:gd name="T5" fmla="*/ 365 h 368"/>
                              <a:gd name="T6" fmla="*/ 191 w 222"/>
                              <a:gd name="T7" fmla="*/ 361 h 368"/>
                              <a:gd name="T8" fmla="*/ 183 w 222"/>
                              <a:gd name="T9" fmla="*/ 347 h 368"/>
                              <a:gd name="T10" fmla="*/ 177 w 222"/>
                              <a:gd name="T11" fmla="*/ 335 h 368"/>
                              <a:gd name="T12" fmla="*/ 163 w 222"/>
                              <a:gd name="T13" fmla="*/ 315 h 368"/>
                              <a:gd name="T14" fmla="*/ 158 w 222"/>
                              <a:gd name="T15" fmla="*/ 280 h 368"/>
                              <a:gd name="T16" fmla="*/ 135 w 222"/>
                              <a:gd name="T17" fmla="*/ 238 h 368"/>
                              <a:gd name="T18" fmla="*/ 119 w 222"/>
                              <a:gd name="T19" fmla="*/ 199 h 368"/>
                              <a:gd name="T20" fmla="*/ 131 w 222"/>
                              <a:gd name="T21" fmla="*/ 182 h 368"/>
                              <a:gd name="T22" fmla="*/ 160 w 222"/>
                              <a:gd name="T23" fmla="*/ 152 h 368"/>
                              <a:gd name="T24" fmla="*/ 176 w 222"/>
                              <a:gd name="T25" fmla="*/ 112 h 368"/>
                              <a:gd name="T26" fmla="*/ 187 w 222"/>
                              <a:gd name="T27" fmla="*/ 87 h 368"/>
                              <a:gd name="T28" fmla="*/ 204 w 222"/>
                              <a:gd name="T29" fmla="*/ 67 h 368"/>
                              <a:gd name="T30" fmla="*/ 222 w 222"/>
                              <a:gd name="T31" fmla="*/ 51 h 368"/>
                              <a:gd name="T32" fmla="*/ 221 w 222"/>
                              <a:gd name="T33" fmla="*/ 33 h 368"/>
                              <a:gd name="T34" fmla="*/ 208 w 222"/>
                              <a:gd name="T35" fmla="*/ 16 h 368"/>
                              <a:gd name="T36" fmla="*/ 137 w 222"/>
                              <a:gd name="T37" fmla="*/ 16 h 368"/>
                              <a:gd name="T38" fmla="*/ 109 w 222"/>
                              <a:gd name="T39" fmla="*/ 8 h 368"/>
                              <a:gd name="T40" fmla="*/ 52 w 222"/>
                              <a:gd name="T41" fmla="*/ 10 h 368"/>
                              <a:gd name="T42" fmla="*/ 9 w 222"/>
                              <a:gd name="T43" fmla="*/ 37 h 368"/>
                              <a:gd name="T44" fmla="*/ 12 w 222"/>
                              <a:gd name="T45" fmla="*/ 56 h 368"/>
                              <a:gd name="T46" fmla="*/ 13 w 222"/>
                              <a:gd name="T47" fmla="*/ 97 h 368"/>
                              <a:gd name="T48" fmla="*/ 25 w 222"/>
                              <a:gd name="T49" fmla="*/ 116 h 368"/>
                              <a:gd name="T50" fmla="*/ 27 w 222"/>
                              <a:gd name="T51" fmla="*/ 151 h 368"/>
                              <a:gd name="T52" fmla="*/ 29 w 222"/>
                              <a:gd name="T53" fmla="*/ 171 h 368"/>
                              <a:gd name="T54" fmla="*/ 45 w 222"/>
                              <a:gd name="T55" fmla="*/ 204 h 368"/>
                              <a:gd name="T56" fmla="*/ 64 w 222"/>
                              <a:gd name="T57" fmla="*/ 235 h 368"/>
                              <a:gd name="T58" fmla="*/ 86 w 222"/>
                              <a:gd name="T59" fmla="*/ 254 h 368"/>
                              <a:gd name="T60" fmla="*/ 104 w 222"/>
                              <a:gd name="T61" fmla="*/ 277 h 368"/>
                              <a:gd name="T62" fmla="*/ 124 w 222"/>
                              <a:gd name="T63" fmla="*/ 284 h 368"/>
                              <a:gd name="T64" fmla="*/ 128 w 222"/>
                              <a:gd name="T65" fmla="*/ 298 h 368"/>
                              <a:gd name="T66" fmla="*/ 124 w 222"/>
                              <a:gd name="T67" fmla="*/ 306 h 3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22" h="368">
                                <a:moveTo>
                                  <a:pt x="125" y="317"/>
                                </a:moveTo>
                                <a:cubicBezTo>
                                  <a:pt x="126" y="318"/>
                                  <a:pt x="126" y="318"/>
                                  <a:pt x="126" y="318"/>
                                </a:cubicBezTo>
                                <a:cubicBezTo>
                                  <a:pt x="127" y="318"/>
                                  <a:pt x="127" y="319"/>
                                  <a:pt x="128" y="319"/>
                                </a:cubicBezTo>
                                <a:cubicBezTo>
                                  <a:pt x="133" y="320"/>
                                  <a:pt x="136" y="330"/>
                                  <a:pt x="138" y="334"/>
                                </a:cubicBezTo>
                                <a:cubicBezTo>
                                  <a:pt x="143" y="342"/>
                                  <a:pt x="145" y="354"/>
                                  <a:pt x="154" y="360"/>
                                </a:cubicBezTo>
                                <a:cubicBezTo>
                                  <a:pt x="161" y="364"/>
                                  <a:pt x="168" y="368"/>
                                  <a:pt x="177" y="365"/>
                                </a:cubicBezTo>
                                <a:cubicBezTo>
                                  <a:pt x="191" y="361"/>
                                  <a:pt x="191" y="361"/>
                                  <a:pt x="191" y="361"/>
                                </a:cubicBezTo>
                                <a:cubicBezTo>
                                  <a:pt x="191" y="361"/>
                                  <a:pt x="191" y="361"/>
                                  <a:pt x="191" y="361"/>
                                </a:cubicBezTo>
                                <a:cubicBezTo>
                                  <a:pt x="188" y="354"/>
                                  <a:pt x="188" y="354"/>
                                  <a:pt x="188" y="354"/>
                                </a:cubicBezTo>
                                <a:cubicBezTo>
                                  <a:pt x="188" y="353"/>
                                  <a:pt x="184" y="349"/>
                                  <a:pt x="183" y="347"/>
                                </a:cubicBezTo>
                                <a:cubicBezTo>
                                  <a:pt x="182" y="345"/>
                                  <a:pt x="180" y="342"/>
                                  <a:pt x="179" y="339"/>
                                </a:cubicBezTo>
                                <a:cubicBezTo>
                                  <a:pt x="178" y="338"/>
                                  <a:pt x="178" y="336"/>
                                  <a:pt x="177" y="335"/>
                                </a:cubicBezTo>
                                <a:cubicBezTo>
                                  <a:pt x="177" y="334"/>
                                  <a:pt x="176" y="334"/>
                                  <a:pt x="176" y="333"/>
                                </a:cubicBezTo>
                                <a:cubicBezTo>
                                  <a:pt x="171" y="327"/>
                                  <a:pt x="167" y="322"/>
                                  <a:pt x="163" y="315"/>
                                </a:cubicBezTo>
                                <a:cubicBezTo>
                                  <a:pt x="160" y="310"/>
                                  <a:pt x="156" y="296"/>
                                  <a:pt x="157" y="290"/>
                                </a:cubicBezTo>
                                <a:cubicBezTo>
                                  <a:pt x="159" y="286"/>
                                  <a:pt x="160" y="284"/>
                                  <a:pt x="158" y="280"/>
                                </a:cubicBezTo>
                                <a:cubicBezTo>
                                  <a:pt x="152" y="279"/>
                                  <a:pt x="155" y="259"/>
                                  <a:pt x="154" y="253"/>
                                </a:cubicBezTo>
                                <a:cubicBezTo>
                                  <a:pt x="152" y="244"/>
                                  <a:pt x="140" y="245"/>
                                  <a:pt x="135" y="238"/>
                                </a:cubicBezTo>
                                <a:cubicBezTo>
                                  <a:pt x="131" y="232"/>
                                  <a:pt x="130" y="227"/>
                                  <a:pt x="129" y="220"/>
                                </a:cubicBezTo>
                                <a:cubicBezTo>
                                  <a:pt x="129" y="211"/>
                                  <a:pt x="116" y="212"/>
                                  <a:pt x="119" y="199"/>
                                </a:cubicBezTo>
                                <a:cubicBezTo>
                                  <a:pt x="119" y="195"/>
                                  <a:pt x="121" y="191"/>
                                  <a:pt x="121" y="187"/>
                                </a:cubicBezTo>
                                <a:cubicBezTo>
                                  <a:pt x="124" y="184"/>
                                  <a:pt x="129" y="184"/>
                                  <a:pt x="131" y="182"/>
                                </a:cubicBezTo>
                                <a:cubicBezTo>
                                  <a:pt x="135" y="178"/>
                                  <a:pt x="134" y="172"/>
                                  <a:pt x="136" y="167"/>
                                </a:cubicBezTo>
                                <a:cubicBezTo>
                                  <a:pt x="139" y="155"/>
                                  <a:pt x="154" y="160"/>
                                  <a:pt x="160" y="152"/>
                                </a:cubicBezTo>
                                <a:cubicBezTo>
                                  <a:pt x="163" y="149"/>
                                  <a:pt x="167" y="138"/>
                                  <a:pt x="164" y="134"/>
                                </a:cubicBezTo>
                                <a:cubicBezTo>
                                  <a:pt x="159" y="126"/>
                                  <a:pt x="173" y="120"/>
                                  <a:pt x="176" y="112"/>
                                </a:cubicBezTo>
                                <a:cubicBezTo>
                                  <a:pt x="178" y="109"/>
                                  <a:pt x="181" y="107"/>
                                  <a:pt x="184" y="105"/>
                                </a:cubicBezTo>
                                <a:cubicBezTo>
                                  <a:pt x="185" y="98"/>
                                  <a:pt x="183" y="94"/>
                                  <a:pt x="187" y="87"/>
                                </a:cubicBezTo>
                                <a:cubicBezTo>
                                  <a:pt x="191" y="81"/>
                                  <a:pt x="192" y="76"/>
                                  <a:pt x="199" y="77"/>
                                </a:cubicBezTo>
                                <a:cubicBezTo>
                                  <a:pt x="203" y="77"/>
                                  <a:pt x="203" y="70"/>
                                  <a:pt x="204" y="67"/>
                                </a:cubicBezTo>
                                <a:cubicBezTo>
                                  <a:pt x="208" y="61"/>
                                  <a:pt x="215" y="59"/>
                                  <a:pt x="218" y="55"/>
                                </a:cubicBezTo>
                                <a:cubicBezTo>
                                  <a:pt x="220" y="54"/>
                                  <a:pt x="221" y="53"/>
                                  <a:pt x="222" y="51"/>
                                </a:cubicBezTo>
                                <a:cubicBezTo>
                                  <a:pt x="221" y="33"/>
                                  <a:pt x="221" y="33"/>
                                  <a:pt x="221" y="33"/>
                                </a:cubicBezTo>
                                <a:cubicBezTo>
                                  <a:pt x="221" y="33"/>
                                  <a:pt x="221" y="33"/>
                                  <a:pt x="221" y="33"/>
                                </a:cubicBezTo>
                                <a:cubicBezTo>
                                  <a:pt x="215" y="24"/>
                                  <a:pt x="215" y="24"/>
                                  <a:pt x="215" y="24"/>
                                </a:cubicBezTo>
                                <a:cubicBezTo>
                                  <a:pt x="213" y="22"/>
                                  <a:pt x="209" y="19"/>
                                  <a:pt x="208" y="16"/>
                                </a:cubicBezTo>
                                <a:cubicBezTo>
                                  <a:pt x="193" y="5"/>
                                  <a:pt x="190" y="18"/>
                                  <a:pt x="176" y="25"/>
                                </a:cubicBezTo>
                                <a:cubicBezTo>
                                  <a:pt x="163" y="33"/>
                                  <a:pt x="146" y="11"/>
                                  <a:pt x="137" y="16"/>
                                </a:cubicBezTo>
                                <a:cubicBezTo>
                                  <a:pt x="129" y="21"/>
                                  <a:pt x="121" y="22"/>
                                  <a:pt x="115" y="13"/>
                                </a:cubicBezTo>
                                <a:cubicBezTo>
                                  <a:pt x="113" y="12"/>
                                  <a:pt x="111" y="10"/>
                                  <a:pt x="109" y="8"/>
                                </a:cubicBezTo>
                                <a:cubicBezTo>
                                  <a:pt x="98" y="3"/>
                                  <a:pt x="94" y="0"/>
                                  <a:pt x="81" y="1"/>
                                </a:cubicBezTo>
                                <a:cubicBezTo>
                                  <a:pt x="73" y="2"/>
                                  <a:pt x="59" y="6"/>
                                  <a:pt x="52" y="10"/>
                                </a:cubicBezTo>
                                <a:cubicBezTo>
                                  <a:pt x="38" y="20"/>
                                  <a:pt x="30" y="36"/>
                                  <a:pt x="10" y="36"/>
                                </a:cubicBezTo>
                                <a:cubicBezTo>
                                  <a:pt x="10" y="37"/>
                                  <a:pt x="9" y="37"/>
                                  <a:pt x="9" y="37"/>
                                </a:cubicBezTo>
                                <a:cubicBezTo>
                                  <a:pt x="9" y="37"/>
                                  <a:pt x="9" y="37"/>
                                  <a:pt x="9" y="37"/>
                                </a:cubicBezTo>
                                <a:cubicBezTo>
                                  <a:pt x="9" y="43"/>
                                  <a:pt x="14" y="49"/>
                                  <a:pt x="12" y="56"/>
                                </a:cubicBezTo>
                                <a:cubicBezTo>
                                  <a:pt x="10" y="63"/>
                                  <a:pt x="5" y="67"/>
                                  <a:pt x="0" y="72"/>
                                </a:cubicBezTo>
                                <a:cubicBezTo>
                                  <a:pt x="0" y="82"/>
                                  <a:pt x="10" y="89"/>
                                  <a:pt x="13" y="97"/>
                                </a:cubicBezTo>
                                <a:cubicBezTo>
                                  <a:pt x="15" y="101"/>
                                  <a:pt x="19" y="104"/>
                                  <a:pt x="23" y="107"/>
                                </a:cubicBezTo>
                                <a:cubicBezTo>
                                  <a:pt x="25" y="109"/>
                                  <a:pt x="24" y="113"/>
                                  <a:pt x="25" y="116"/>
                                </a:cubicBezTo>
                                <a:cubicBezTo>
                                  <a:pt x="33" y="125"/>
                                  <a:pt x="23" y="123"/>
                                  <a:pt x="19" y="127"/>
                                </a:cubicBezTo>
                                <a:cubicBezTo>
                                  <a:pt x="19" y="137"/>
                                  <a:pt x="20" y="144"/>
                                  <a:pt x="27" y="151"/>
                                </a:cubicBezTo>
                                <a:cubicBezTo>
                                  <a:pt x="27" y="153"/>
                                  <a:pt x="28" y="155"/>
                                  <a:pt x="29" y="157"/>
                                </a:cubicBezTo>
                                <a:cubicBezTo>
                                  <a:pt x="29" y="162"/>
                                  <a:pt x="29" y="166"/>
                                  <a:pt x="29" y="171"/>
                                </a:cubicBezTo>
                                <a:cubicBezTo>
                                  <a:pt x="29" y="176"/>
                                  <a:pt x="30" y="185"/>
                                  <a:pt x="28" y="189"/>
                                </a:cubicBezTo>
                                <a:cubicBezTo>
                                  <a:pt x="30" y="200"/>
                                  <a:pt x="41" y="196"/>
                                  <a:pt x="45" y="204"/>
                                </a:cubicBezTo>
                                <a:cubicBezTo>
                                  <a:pt x="44" y="212"/>
                                  <a:pt x="38" y="215"/>
                                  <a:pt x="48" y="221"/>
                                </a:cubicBezTo>
                                <a:cubicBezTo>
                                  <a:pt x="54" y="225"/>
                                  <a:pt x="60" y="229"/>
                                  <a:pt x="64" y="235"/>
                                </a:cubicBezTo>
                                <a:cubicBezTo>
                                  <a:pt x="66" y="239"/>
                                  <a:pt x="70" y="243"/>
                                  <a:pt x="74" y="245"/>
                                </a:cubicBezTo>
                                <a:cubicBezTo>
                                  <a:pt x="80" y="247"/>
                                  <a:pt x="85" y="247"/>
                                  <a:pt x="86" y="254"/>
                                </a:cubicBezTo>
                                <a:cubicBezTo>
                                  <a:pt x="86" y="259"/>
                                  <a:pt x="94" y="268"/>
                                  <a:pt x="97" y="271"/>
                                </a:cubicBezTo>
                                <a:cubicBezTo>
                                  <a:pt x="100" y="273"/>
                                  <a:pt x="102" y="275"/>
                                  <a:pt x="104" y="277"/>
                                </a:cubicBezTo>
                                <a:cubicBezTo>
                                  <a:pt x="108" y="280"/>
                                  <a:pt x="113" y="281"/>
                                  <a:pt x="118" y="282"/>
                                </a:cubicBezTo>
                                <a:cubicBezTo>
                                  <a:pt x="120" y="282"/>
                                  <a:pt x="122" y="282"/>
                                  <a:pt x="124" y="284"/>
                                </a:cubicBezTo>
                                <a:cubicBezTo>
                                  <a:pt x="126" y="285"/>
                                  <a:pt x="126" y="286"/>
                                  <a:pt x="128" y="287"/>
                                </a:cubicBezTo>
                                <a:cubicBezTo>
                                  <a:pt x="128" y="291"/>
                                  <a:pt x="129" y="294"/>
                                  <a:pt x="128" y="298"/>
                                </a:cubicBezTo>
                                <a:cubicBezTo>
                                  <a:pt x="124" y="306"/>
                                  <a:pt x="124" y="306"/>
                                  <a:pt x="124" y="306"/>
                                </a:cubicBezTo>
                                <a:cubicBezTo>
                                  <a:pt x="124" y="306"/>
                                  <a:pt x="124" y="306"/>
                                  <a:pt x="124" y="306"/>
                                </a:cubicBezTo>
                                <a:cubicBezTo>
                                  <a:pt x="125" y="317"/>
                                  <a:pt x="125" y="317"/>
                                  <a:pt x="125" y="31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3" name="HORRY"/>
                        <wps:cNvSpPr>
                          <a:spLocks/>
                        </wps:cNvSpPr>
                        <wps:spPr bwMode="auto">
                          <a:xfrm>
                            <a:off x="5280594" y="1429436"/>
                            <a:ext cx="1028700" cy="1138238"/>
                          </a:xfrm>
                          <a:custGeom>
                            <a:avLst/>
                            <a:gdLst>
                              <a:gd name="T0" fmla="*/ 129 w 392"/>
                              <a:gd name="T1" fmla="*/ 0 h 434"/>
                              <a:gd name="T2" fmla="*/ 105 w 392"/>
                              <a:gd name="T3" fmla="*/ 25 h 434"/>
                              <a:gd name="T4" fmla="*/ 105 w 392"/>
                              <a:gd name="T5" fmla="*/ 25 h 434"/>
                              <a:gd name="T6" fmla="*/ 106 w 392"/>
                              <a:gd name="T7" fmla="*/ 43 h 434"/>
                              <a:gd name="T8" fmla="*/ 102 w 392"/>
                              <a:gd name="T9" fmla="*/ 47 h 434"/>
                              <a:gd name="T10" fmla="*/ 88 w 392"/>
                              <a:gd name="T11" fmla="*/ 59 h 434"/>
                              <a:gd name="T12" fmla="*/ 83 w 392"/>
                              <a:gd name="T13" fmla="*/ 69 h 434"/>
                              <a:gd name="T14" fmla="*/ 71 w 392"/>
                              <a:gd name="T15" fmla="*/ 79 h 434"/>
                              <a:gd name="T16" fmla="*/ 68 w 392"/>
                              <a:gd name="T17" fmla="*/ 97 h 434"/>
                              <a:gd name="T18" fmla="*/ 60 w 392"/>
                              <a:gd name="T19" fmla="*/ 104 h 434"/>
                              <a:gd name="T20" fmla="*/ 48 w 392"/>
                              <a:gd name="T21" fmla="*/ 126 h 434"/>
                              <a:gd name="T22" fmla="*/ 44 w 392"/>
                              <a:gd name="T23" fmla="*/ 144 h 434"/>
                              <a:gd name="T24" fmla="*/ 20 w 392"/>
                              <a:gd name="T25" fmla="*/ 159 h 434"/>
                              <a:gd name="T26" fmla="*/ 15 w 392"/>
                              <a:gd name="T27" fmla="*/ 174 h 434"/>
                              <a:gd name="T28" fmla="*/ 5 w 392"/>
                              <a:gd name="T29" fmla="*/ 179 h 434"/>
                              <a:gd name="T30" fmla="*/ 3 w 392"/>
                              <a:gd name="T31" fmla="*/ 191 h 434"/>
                              <a:gd name="T32" fmla="*/ 13 w 392"/>
                              <a:gd name="T33" fmla="*/ 212 h 434"/>
                              <a:gd name="T34" fmla="*/ 19 w 392"/>
                              <a:gd name="T35" fmla="*/ 230 h 434"/>
                              <a:gd name="T36" fmla="*/ 38 w 392"/>
                              <a:gd name="T37" fmla="*/ 245 h 434"/>
                              <a:gd name="T38" fmla="*/ 42 w 392"/>
                              <a:gd name="T39" fmla="*/ 272 h 434"/>
                              <a:gd name="T40" fmla="*/ 41 w 392"/>
                              <a:gd name="T41" fmla="*/ 282 h 434"/>
                              <a:gd name="T42" fmla="*/ 47 w 392"/>
                              <a:gd name="T43" fmla="*/ 307 h 434"/>
                              <a:gd name="T44" fmla="*/ 60 w 392"/>
                              <a:gd name="T45" fmla="*/ 325 h 434"/>
                              <a:gd name="T46" fmla="*/ 61 w 392"/>
                              <a:gd name="T47" fmla="*/ 327 h 434"/>
                              <a:gd name="T48" fmla="*/ 63 w 392"/>
                              <a:gd name="T49" fmla="*/ 331 h 434"/>
                              <a:gd name="T50" fmla="*/ 67 w 392"/>
                              <a:gd name="T51" fmla="*/ 339 h 434"/>
                              <a:gd name="T52" fmla="*/ 72 w 392"/>
                              <a:gd name="T53" fmla="*/ 346 h 434"/>
                              <a:gd name="T54" fmla="*/ 75 w 392"/>
                              <a:gd name="T55" fmla="*/ 353 h 434"/>
                              <a:gd name="T56" fmla="*/ 75 w 392"/>
                              <a:gd name="T57" fmla="*/ 353 h 434"/>
                              <a:gd name="T58" fmla="*/ 83 w 392"/>
                              <a:gd name="T59" fmla="*/ 361 h 434"/>
                              <a:gd name="T60" fmla="*/ 94 w 392"/>
                              <a:gd name="T61" fmla="*/ 376 h 434"/>
                              <a:gd name="T62" fmla="*/ 103 w 392"/>
                              <a:gd name="T63" fmla="*/ 382 h 434"/>
                              <a:gd name="T64" fmla="*/ 106 w 392"/>
                              <a:gd name="T65" fmla="*/ 401 h 434"/>
                              <a:gd name="T66" fmla="*/ 114 w 392"/>
                              <a:gd name="T67" fmla="*/ 417 h 434"/>
                              <a:gd name="T68" fmla="*/ 120 w 392"/>
                              <a:gd name="T69" fmla="*/ 417 h 434"/>
                              <a:gd name="T70" fmla="*/ 120 w 392"/>
                              <a:gd name="T71" fmla="*/ 434 h 434"/>
                              <a:gd name="T72" fmla="*/ 168 w 392"/>
                              <a:gd name="T73" fmla="*/ 434 h 434"/>
                              <a:gd name="T74" fmla="*/ 168 w 392"/>
                              <a:gd name="T75" fmla="*/ 434 h 434"/>
                              <a:gd name="T76" fmla="*/ 192 w 392"/>
                              <a:gd name="T77" fmla="*/ 402 h 434"/>
                              <a:gd name="T78" fmla="*/ 218 w 392"/>
                              <a:gd name="T79" fmla="*/ 376 h 434"/>
                              <a:gd name="T80" fmla="*/ 245 w 392"/>
                              <a:gd name="T81" fmla="*/ 350 h 434"/>
                              <a:gd name="T82" fmla="*/ 260 w 392"/>
                              <a:gd name="T83" fmla="*/ 336 h 434"/>
                              <a:gd name="T84" fmla="*/ 289 w 392"/>
                              <a:gd name="T85" fmla="*/ 314 h 434"/>
                              <a:gd name="T86" fmla="*/ 319 w 392"/>
                              <a:gd name="T87" fmla="*/ 298 h 434"/>
                              <a:gd name="T88" fmla="*/ 350 w 392"/>
                              <a:gd name="T89" fmla="*/ 283 h 434"/>
                              <a:gd name="T90" fmla="*/ 392 w 392"/>
                              <a:gd name="T91" fmla="*/ 270 h 434"/>
                              <a:gd name="T92" fmla="*/ 392 w 392"/>
                              <a:gd name="T93" fmla="*/ 270 h 434"/>
                              <a:gd name="T94" fmla="*/ 129 w 392"/>
                              <a:gd name="T95" fmla="*/ 0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392" h="434">
                                <a:moveTo>
                                  <a:pt x="129" y="0"/>
                                </a:moveTo>
                                <a:cubicBezTo>
                                  <a:pt x="105" y="25"/>
                                  <a:pt x="105" y="25"/>
                                  <a:pt x="105" y="25"/>
                                </a:cubicBezTo>
                                <a:cubicBezTo>
                                  <a:pt x="105" y="25"/>
                                  <a:pt x="105" y="25"/>
                                  <a:pt x="105" y="25"/>
                                </a:cubicBezTo>
                                <a:cubicBezTo>
                                  <a:pt x="106" y="43"/>
                                  <a:pt x="106" y="43"/>
                                  <a:pt x="106" y="43"/>
                                </a:cubicBezTo>
                                <a:cubicBezTo>
                                  <a:pt x="105" y="45"/>
                                  <a:pt x="104" y="46"/>
                                  <a:pt x="102" y="47"/>
                                </a:cubicBezTo>
                                <a:cubicBezTo>
                                  <a:pt x="99" y="51"/>
                                  <a:pt x="92" y="53"/>
                                  <a:pt x="88" y="59"/>
                                </a:cubicBezTo>
                                <a:cubicBezTo>
                                  <a:pt x="87" y="62"/>
                                  <a:pt x="87" y="69"/>
                                  <a:pt x="83" y="69"/>
                                </a:cubicBezTo>
                                <a:cubicBezTo>
                                  <a:pt x="76" y="68"/>
                                  <a:pt x="75" y="73"/>
                                  <a:pt x="71" y="79"/>
                                </a:cubicBezTo>
                                <a:cubicBezTo>
                                  <a:pt x="67" y="86"/>
                                  <a:pt x="69" y="90"/>
                                  <a:pt x="68" y="97"/>
                                </a:cubicBezTo>
                                <a:cubicBezTo>
                                  <a:pt x="65" y="99"/>
                                  <a:pt x="62" y="101"/>
                                  <a:pt x="60" y="104"/>
                                </a:cubicBezTo>
                                <a:cubicBezTo>
                                  <a:pt x="57" y="112"/>
                                  <a:pt x="43" y="118"/>
                                  <a:pt x="48" y="126"/>
                                </a:cubicBezTo>
                                <a:cubicBezTo>
                                  <a:pt x="51" y="130"/>
                                  <a:pt x="47" y="141"/>
                                  <a:pt x="44" y="144"/>
                                </a:cubicBezTo>
                                <a:cubicBezTo>
                                  <a:pt x="38" y="152"/>
                                  <a:pt x="23" y="147"/>
                                  <a:pt x="20" y="159"/>
                                </a:cubicBezTo>
                                <a:cubicBezTo>
                                  <a:pt x="18" y="164"/>
                                  <a:pt x="19" y="170"/>
                                  <a:pt x="15" y="174"/>
                                </a:cubicBezTo>
                                <a:cubicBezTo>
                                  <a:pt x="13" y="176"/>
                                  <a:pt x="8" y="176"/>
                                  <a:pt x="5" y="179"/>
                                </a:cubicBezTo>
                                <a:cubicBezTo>
                                  <a:pt x="5" y="183"/>
                                  <a:pt x="3" y="187"/>
                                  <a:pt x="3" y="191"/>
                                </a:cubicBezTo>
                                <a:cubicBezTo>
                                  <a:pt x="0" y="204"/>
                                  <a:pt x="13" y="203"/>
                                  <a:pt x="13" y="212"/>
                                </a:cubicBezTo>
                                <a:cubicBezTo>
                                  <a:pt x="14" y="219"/>
                                  <a:pt x="15" y="224"/>
                                  <a:pt x="19" y="230"/>
                                </a:cubicBezTo>
                                <a:cubicBezTo>
                                  <a:pt x="24" y="237"/>
                                  <a:pt x="36" y="236"/>
                                  <a:pt x="38" y="245"/>
                                </a:cubicBezTo>
                                <a:cubicBezTo>
                                  <a:pt x="39" y="251"/>
                                  <a:pt x="36" y="271"/>
                                  <a:pt x="42" y="272"/>
                                </a:cubicBezTo>
                                <a:cubicBezTo>
                                  <a:pt x="44" y="276"/>
                                  <a:pt x="43" y="278"/>
                                  <a:pt x="41" y="282"/>
                                </a:cubicBezTo>
                                <a:cubicBezTo>
                                  <a:pt x="40" y="288"/>
                                  <a:pt x="44" y="302"/>
                                  <a:pt x="47" y="307"/>
                                </a:cubicBezTo>
                                <a:cubicBezTo>
                                  <a:pt x="51" y="314"/>
                                  <a:pt x="55" y="319"/>
                                  <a:pt x="60" y="325"/>
                                </a:cubicBezTo>
                                <a:cubicBezTo>
                                  <a:pt x="60" y="326"/>
                                  <a:pt x="61" y="326"/>
                                  <a:pt x="61" y="327"/>
                                </a:cubicBezTo>
                                <a:cubicBezTo>
                                  <a:pt x="62" y="328"/>
                                  <a:pt x="62" y="330"/>
                                  <a:pt x="63" y="331"/>
                                </a:cubicBezTo>
                                <a:cubicBezTo>
                                  <a:pt x="64" y="334"/>
                                  <a:pt x="66" y="337"/>
                                  <a:pt x="67" y="339"/>
                                </a:cubicBezTo>
                                <a:cubicBezTo>
                                  <a:pt x="68" y="341"/>
                                  <a:pt x="72" y="345"/>
                                  <a:pt x="72" y="346"/>
                                </a:cubicBezTo>
                                <a:cubicBezTo>
                                  <a:pt x="75" y="353"/>
                                  <a:pt x="75" y="353"/>
                                  <a:pt x="75" y="353"/>
                                </a:cubicBezTo>
                                <a:cubicBezTo>
                                  <a:pt x="75" y="353"/>
                                  <a:pt x="75" y="353"/>
                                  <a:pt x="75" y="353"/>
                                </a:cubicBezTo>
                                <a:cubicBezTo>
                                  <a:pt x="83" y="361"/>
                                  <a:pt x="83" y="361"/>
                                  <a:pt x="83" y="361"/>
                                </a:cubicBezTo>
                                <a:cubicBezTo>
                                  <a:pt x="89" y="366"/>
                                  <a:pt x="92" y="367"/>
                                  <a:pt x="94" y="376"/>
                                </a:cubicBezTo>
                                <a:cubicBezTo>
                                  <a:pt x="96" y="387"/>
                                  <a:pt x="95" y="382"/>
                                  <a:pt x="103" y="382"/>
                                </a:cubicBezTo>
                                <a:cubicBezTo>
                                  <a:pt x="110" y="389"/>
                                  <a:pt x="102" y="394"/>
                                  <a:pt x="106" y="401"/>
                                </a:cubicBezTo>
                                <a:cubicBezTo>
                                  <a:pt x="108" y="405"/>
                                  <a:pt x="108" y="417"/>
                                  <a:pt x="114" y="417"/>
                                </a:cubicBezTo>
                                <a:cubicBezTo>
                                  <a:pt x="117" y="417"/>
                                  <a:pt x="120" y="412"/>
                                  <a:pt x="120" y="417"/>
                                </a:cubicBezTo>
                                <a:cubicBezTo>
                                  <a:pt x="121" y="421"/>
                                  <a:pt x="121" y="429"/>
                                  <a:pt x="120" y="434"/>
                                </a:cubicBezTo>
                                <a:cubicBezTo>
                                  <a:pt x="168" y="434"/>
                                  <a:pt x="168" y="434"/>
                                  <a:pt x="168" y="434"/>
                                </a:cubicBezTo>
                                <a:cubicBezTo>
                                  <a:pt x="168" y="434"/>
                                  <a:pt x="168" y="434"/>
                                  <a:pt x="168" y="434"/>
                                </a:cubicBezTo>
                                <a:cubicBezTo>
                                  <a:pt x="176" y="423"/>
                                  <a:pt x="184" y="412"/>
                                  <a:pt x="192" y="402"/>
                                </a:cubicBezTo>
                                <a:cubicBezTo>
                                  <a:pt x="202" y="395"/>
                                  <a:pt x="208" y="383"/>
                                  <a:pt x="218" y="376"/>
                                </a:cubicBezTo>
                                <a:cubicBezTo>
                                  <a:pt x="228" y="368"/>
                                  <a:pt x="235" y="358"/>
                                  <a:pt x="245" y="350"/>
                                </a:cubicBezTo>
                                <a:cubicBezTo>
                                  <a:pt x="249" y="346"/>
                                  <a:pt x="258" y="340"/>
                                  <a:pt x="260" y="336"/>
                                </a:cubicBezTo>
                                <a:cubicBezTo>
                                  <a:pt x="270" y="330"/>
                                  <a:pt x="278" y="319"/>
                                  <a:pt x="289" y="314"/>
                                </a:cubicBezTo>
                                <a:cubicBezTo>
                                  <a:pt x="300" y="310"/>
                                  <a:pt x="309" y="302"/>
                                  <a:pt x="319" y="298"/>
                                </a:cubicBezTo>
                                <a:cubicBezTo>
                                  <a:pt x="329" y="294"/>
                                  <a:pt x="342" y="288"/>
                                  <a:pt x="350" y="283"/>
                                </a:cubicBezTo>
                                <a:cubicBezTo>
                                  <a:pt x="359" y="277"/>
                                  <a:pt x="378" y="272"/>
                                  <a:pt x="392" y="270"/>
                                </a:cubicBezTo>
                                <a:cubicBezTo>
                                  <a:pt x="392" y="270"/>
                                  <a:pt x="392" y="270"/>
                                  <a:pt x="392" y="270"/>
                                </a:cubicBezTo>
                                <a:cubicBezTo>
                                  <a:pt x="129" y="0"/>
                                  <a:pt x="129" y="0"/>
                                  <a:pt x="129"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4" name="WILLIAMSBURG"/>
                        <wps:cNvSpPr>
                          <a:spLocks/>
                        </wps:cNvSpPr>
                        <wps:spPr bwMode="auto">
                          <a:xfrm>
                            <a:off x="4285231" y="2058086"/>
                            <a:ext cx="1019175" cy="931863"/>
                          </a:xfrm>
                          <a:custGeom>
                            <a:avLst/>
                            <a:gdLst>
                              <a:gd name="T0" fmla="*/ 388 w 389"/>
                              <a:gd name="T1" fmla="*/ 58 h 355"/>
                              <a:gd name="T2" fmla="*/ 389 w 389"/>
                              <a:gd name="T3" fmla="*/ 69 h 355"/>
                              <a:gd name="T4" fmla="*/ 389 w 389"/>
                              <a:gd name="T5" fmla="*/ 69 h 355"/>
                              <a:gd name="T6" fmla="*/ 388 w 389"/>
                              <a:gd name="T7" fmla="*/ 69 h 355"/>
                              <a:gd name="T8" fmla="*/ 373 w 389"/>
                              <a:gd name="T9" fmla="*/ 85 h 355"/>
                              <a:gd name="T10" fmla="*/ 352 w 389"/>
                              <a:gd name="T11" fmla="*/ 111 h 355"/>
                              <a:gd name="T12" fmla="*/ 339 w 389"/>
                              <a:gd name="T13" fmla="*/ 146 h 355"/>
                              <a:gd name="T14" fmla="*/ 331 w 389"/>
                              <a:gd name="T15" fmla="*/ 188 h 355"/>
                              <a:gd name="T16" fmla="*/ 308 w 389"/>
                              <a:gd name="T17" fmla="*/ 215 h 355"/>
                              <a:gd name="T18" fmla="*/ 303 w 389"/>
                              <a:gd name="T19" fmla="*/ 225 h 355"/>
                              <a:gd name="T20" fmla="*/ 279 w 389"/>
                              <a:gd name="T21" fmla="*/ 241 h 355"/>
                              <a:gd name="T22" fmla="*/ 258 w 389"/>
                              <a:gd name="T23" fmla="*/ 262 h 355"/>
                              <a:gd name="T24" fmla="*/ 250 w 389"/>
                              <a:gd name="T25" fmla="*/ 282 h 355"/>
                              <a:gd name="T26" fmla="*/ 235 w 389"/>
                              <a:gd name="T27" fmla="*/ 304 h 355"/>
                              <a:gd name="T28" fmla="*/ 228 w 389"/>
                              <a:gd name="T29" fmla="*/ 316 h 355"/>
                              <a:gd name="T30" fmla="*/ 214 w 389"/>
                              <a:gd name="T31" fmla="*/ 330 h 355"/>
                              <a:gd name="T32" fmla="*/ 210 w 389"/>
                              <a:gd name="T33" fmla="*/ 337 h 355"/>
                              <a:gd name="T34" fmla="*/ 210 w 389"/>
                              <a:gd name="T35" fmla="*/ 341 h 355"/>
                              <a:gd name="T36" fmla="*/ 211 w 389"/>
                              <a:gd name="T37" fmla="*/ 346 h 355"/>
                              <a:gd name="T38" fmla="*/ 212 w 389"/>
                              <a:gd name="T39" fmla="*/ 355 h 355"/>
                              <a:gd name="T40" fmla="*/ 212 w 389"/>
                              <a:gd name="T41" fmla="*/ 355 h 355"/>
                              <a:gd name="T42" fmla="*/ 203 w 389"/>
                              <a:gd name="T43" fmla="*/ 351 h 355"/>
                              <a:gd name="T44" fmla="*/ 199 w 389"/>
                              <a:gd name="T45" fmla="*/ 349 h 355"/>
                              <a:gd name="T46" fmla="*/ 194 w 389"/>
                              <a:gd name="T47" fmla="*/ 343 h 355"/>
                              <a:gd name="T48" fmla="*/ 183 w 389"/>
                              <a:gd name="T49" fmla="*/ 342 h 355"/>
                              <a:gd name="T50" fmla="*/ 167 w 389"/>
                              <a:gd name="T51" fmla="*/ 331 h 355"/>
                              <a:gd name="T52" fmla="*/ 156 w 389"/>
                              <a:gd name="T53" fmla="*/ 313 h 355"/>
                              <a:gd name="T54" fmla="*/ 139 w 389"/>
                              <a:gd name="T55" fmla="*/ 309 h 355"/>
                              <a:gd name="T56" fmla="*/ 113 w 389"/>
                              <a:gd name="T57" fmla="*/ 281 h 355"/>
                              <a:gd name="T58" fmla="*/ 112 w 389"/>
                              <a:gd name="T59" fmla="*/ 274 h 355"/>
                              <a:gd name="T60" fmla="*/ 96 w 389"/>
                              <a:gd name="T61" fmla="*/ 263 h 355"/>
                              <a:gd name="T62" fmla="*/ 81 w 389"/>
                              <a:gd name="T63" fmla="*/ 251 h 355"/>
                              <a:gd name="T64" fmla="*/ 54 w 389"/>
                              <a:gd name="T65" fmla="*/ 239 h 355"/>
                              <a:gd name="T66" fmla="*/ 44 w 389"/>
                              <a:gd name="T67" fmla="*/ 241 h 355"/>
                              <a:gd name="T68" fmla="*/ 24 w 389"/>
                              <a:gd name="T69" fmla="*/ 237 h 355"/>
                              <a:gd name="T70" fmla="*/ 0 w 389"/>
                              <a:gd name="T71" fmla="*/ 236 h 355"/>
                              <a:gd name="T72" fmla="*/ 0 w 389"/>
                              <a:gd name="T73" fmla="*/ 236 h 355"/>
                              <a:gd name="T74" fmla="*/ 52 w 389"/>
                              <a:gd name="T75" fmla="*/ 117 h 355"/>
                              <a:gd name="T76" fmla="*/ 61 w 389"/>
                              <a:gd name="T77" fmla="*/ 103 h 355"/>
                              <a:gd name="T78" fmla="*/ 51 w 389"/>
                              <a:gd name="T79" fmla="*/ 75 h 355"/>
                              <a:gd name="T80" fmla="*/ 75 w 389"/>
                              <a:gd name="T81" fmla="*/ 50 h 355"/>
                              <a:gd name="T82" fmla="*/ 88 w 389"/>
                              <a:gd name="T83" fmla="*/ 50 h 355"/>
                              <a:gd name="T84" fmla="*/ 112 w 389"/>
                              <a:gd name="T85" fmla="*/ 4 h 355"/>
                              <a:gd name="T86" fmla="*/ 112 w 389"/>
                              <a:gd name="T87" fmla="*/ 4 h 355"/>
                              <a:gd name="T88" fmla="*/ 130 w 389"/>
                              <a:gd name="T89" fmla="*/ 8 h 355"/>
                              <a:gd name="T90" fmla="*/ 139 w 389"/>
                              <a:gd name="T91" fmla="*/ 21 h 355"/>
                              <a:gd name="T92" fmla="*/ 152 w 389"/>
                              <a:gd name="T93" fmla="*/ 36 h 355"/>
                              <a:gd name="T94" fmla="*/ 176 w 389"/>
                              <a:gd name="T95" fmla="*/ 37 h 355"/>
                              <a:gd name="T96" fmla="*/ 191 w 389"/>
                              <a:gd name="T97" fmla="*/ 51 h 355"/>
                              <a:gd name="T98" fmla="*/ 204 w 389"/>
                              <a:gd name="T99" fmla="*/ 53 h 355"/>
                              <a:gd name="T100" fmla="*/ 215 w 389"/>
                              <a:gd name="T101" fmla="*/ 48 h 355"/>
                              <a:gd name="T102" fmla="*/ 252 w 389"/>
                              <a:gd name="T103" fmla="*/ 56 h 355"/>
                              <a:gd name="T104" fmla="*/ 270 w 389"/>
                              <a:gd name="T105" fmla="*/ 61 h 355"/>
                              <a:gd name="T106" fmla="*/ 296 w 389"/>
                              <a:gd name="T107" fmla="*/ 70 h 355"/>
                              <a:gd name="T108" fmla="*/ 322 w 389"/>
                              <a:gd name="T109" fmla="*/ 67 h 355"/>
                              <a:gd name="T110" fmla="*/ 333 w 389"/>
                              <a:gd name="T111" fmla="*/ 62 h 355"/>
                              <a:gd name="T112" fmla="*/ 341 w 389"/>
                              <a:gd name="T113" fmla="*/ 58 h 355"/>
                              <a:gd name="T114" fmla="*/ 364 w 389"/>
                              <a:gd name="T115" fmla="*/ 48 h 355"/>
                              <a:gd name="T116" fmla="*/ 365 w 389"/>
                              <a:gd name="T117" fmla="*/ 48 h 355"/>
                              <a:gd name="T118" fmla="*/ 382 w 389"/>
                              <a:gd name="T119" fmla="*/ 54 h 355"/>
                              <a:gd name="T120" fmla="*/ 388 w 389"/>
                              <a:gd name="T121" fmla="*/ 58 h 3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389" h="355">
                                <a:moveTo>
                                  <a:pt x="388" y="58"/>
                                </a:moveTo>
                                <a:cubicBezTo>
                                  <a:pt x="389" y="69"/>
                                  <a:pt x="389" y="69"/>
                                  <a:pt x="389" y="69"/>
                                </a:cubicBezTo>
                                <a:cubicBezTo>
                                  <a:pt x="389" y="69"/>
                                  <a:pt x="389" y="69"/>
                                  <a:pt x="389" y="69"/>
                                </a:cubicBezTo>
                                <a:cubicBezTo>
                                  <a:pt x="388" y="69"/>
                                  <a:pt x="388" y="69"/>
                                  <a:pt x="388" y="69"/>
                                </a:cubicBezTo>
                                <a:cubicBezTo>
                                  <a:pt x="381" y="73"/>
                                  <a:pt x="378" y="80"/>
                                  <a:pt x="373" y="85"/>
                                </a:cubicBezTo>
                                <a:cubicBezTo>
                                  <a:pt x="352" y="111"/>
                                  <a:pt x="352" y="111"/>
                                  <a:pt x="352" y="111"/>
                                </a:cubicBezTo>
                                <a:cubicBezTo>
                                  <a:pt x="344" y="121"/>
                                  <a:pt x="342" y="134"/>
                                  <a:pt x="339" y="146"/>
                                </a:cubicBezTo>
                                <a:cubicBezTo>
                                  <a:pt x="341" y="159"/>
                                  <a:pt x="320" y="174"/>
                                  <a:pt x="331" y="188"/>
                                </a:cubicBezTo>
                                <a:cubicBezTo>
                                  <a:pt x="331" y="198"/>
                                  <a:pt x="315" y="208"/>
                                  <a:pt x="308" y="215"/>
                                </a:cubicBezTo>
                                <a:cubicBezTo>
                                  <a:pt x="305" y="217"/>
                                  <a:pt x="305" y="222"/>
                                  <a:pt x="303" y="225"/>
                                </a:cubicBezTo>
                                <a:cubicBezTo>
                                  <a:pt x="298" y="232"/>
                                  <a:pt x="285" y="233"/>
                                  <a:pt x="279" y="241"/>
                                </a:cubicBezTo>
                                <a:cubicBezTo>
                                  <a:pt x="273" y="249"/>
                                  <a:pt x="265" y="255"/>
                                  <a:pt x="258" y="262"/>
                                </a:cubicBezTo>
                                <a:cubicBezTo>
                                  <a:pt x="253" y="269"/>
                                  <a:pt x="251" y="273"/>
                                  <a:pt x="250" y="282"/>
                                </a:cubicBezTo>
                                <a:cubicBezTo>
                                  <a:pt x="244" y="287"/>
                                  <a:pt x="239" y="298"/>
                                  <a:pt x="235" y="304"/>
                                </a:cubicBezTo>
                                <a:cubicBezTo>
                                  <a:pt x="233" y="309"/>
                                  <a:pt x="232" y="313"/>
                                  <a:pt x="228" y="316"/>
                                </a:cubicBezTo>
                                <a:cubicBezTo>
                                  <a:pt x="224" y="321"/>
                                  <a:pt x="219" y="326"/>
                                  <a:pt x="214" y="330"/>
                                </a:cubicBezTo>
                                <a:cubicBezTo>
                                  <a:pt x="212" y="332"/>
                                  <a:pt x="210" y="334"/>
                                  <a:pt x="210" y="337"/>
                                </a:cubicBezTo>
                                <a:cubicBezTo>
                                  <a:pt x="210" y="338"/>
                                  <a:pt x="210" y="340"/>
                                  <a:pt x="210" y="341"/>
                                </a:cubicBezTo>
                                <a:cubicBezTo>
                                  <a:pt x="210" y="343"/>
                                  <a:pt x="211" y="345"/>
                                  <a:pt x="211" y="346"/>
                                </a:cubicBezTo>
                                <a:cubicBezTo>
                                  <a:pt x="212" y="355"/>
                                  <a:pt x="212" y="355"/>
                                  <a:pt x="212" y="355"/>
                                </a:cubicBezTo>
                                <a:cubicBezTo>
                                  <a:pt x="212" y="355"/>
                                  <a:pt x="212" y="355"/>
                                  <a:pt x="212" y="355"/>
                                </a:cubicBezTo>
                                <a:cubicBezTo>
                                  <a:pt x="203" y="351"/>
                                  <a:pt x="203" y="351"/>
                                  <a:pt x="203" y="351"/>
                                </a:cubicBezTo>
                                <a:cubicBezTo>
                                  <a:pt x="201" y="351"/>
                                  <a:pt x="201" y="350"/>
                                  <a:pt x="199" y="349"/>
                                </a:cubicBezTo>
                                <a:cubicBezTo>
                                  <a:pt x="198" y="346"/>
                                  <a:pt x="197" y="344"/>
                                  <a:pt x="194" y="343"/>
                                </a:cubicBezTo>
                                <a:cubicBezTo>
                                  <a:pt x="190" y="342"/>
                                  <a:pt x="187" y="342"/>
                                  <a:pt x="183" y="342"/>
                                </a:cubicBezTo>
                                <a:cubicBezTo>
                                  <a:pt x="175" y="342"/>
                                  <a:pt x="171" y="337"/>
                                  <a:pt x="167" y="331"/>
                                </a:cubicBezTo>
                                <a:cubicBezTo>
                                  <a:pt x="163" y="324"/>
                                  <a:pt x="161" y="319"/>
                                  <a:pt x="156" y="313"/>
                                </a:cubicBezTo>
                                <a:cubicBezTo>
                                  <a:pt x="152" y="307"/>
                                  <a:pt x="145" y="315"/>
                                  <a:pt x="139" y="309"/>
                                </a:cubicBezTo>
                                <a:cubicBezTo>
                                  <a:pt x="134" y="303"/>
                                  <a:pt x="113" y="289"/>
                                  <a:pt x="113" y="281"/>
                                </a:cubicBezTo>
                                <a:cubicBezTo>
                                  <a:pt x="113" y="279"/>
                                  <a:pt x="114" y="274"/>
                                  <a:pt x="112" y="274"/>
                                </a:cubicBezTo>
                                <a:cubicBezTo>
                                  <a:pt x="109" y="270"/>
                                  <a:pt x="100" y="266"/>
                                  <a:pt x="96" y="263"/>
                                </a:cubicBezTo>
                                <a:cubicBezTo>
                                  <a:pt x="91" y="259"/>
                                  <a:pt x="87" y="254"/>
                                  <a:pt x="81" y="251"/>
                                </a:cubicBezTo>
                                <a:cubicBezTo>
                                  <a:pt x="75" y="241"/>
                                  <a:pt x="67" y="235"/>
                                  <a:pt x="54" y="239"/>
                                </a:cubicBezTo>
                                <a:cubicBezTo>
                                  <a:pt x="51" y="240"/>
                                  <a:pt x="48" y="243"/>
                                  <a:pt x="44" y="241"/>
                                </a:cubicBezTo>
                                <a:cubicBezTo>
                                  <a:pt x="40" y="232"/>
                                  <a:pt x="31" y="237"/>
                                  <a:pt x="24" y="237"/>
                                </a:cubicBezTo>
                                <a:cubicBezTo>
                                  <a:pt x="16" y="237"/>
                                  <a:pt x="8" y="237"/>
                                  <a:pt x="0" y="236"/>
                                </a:cubicBezTo>
                                <a:cubicBezTo>
                                  <a:pt x="0" y="236"/>
                                  <a:pt x="0" y="236"/>
                                  <a:pt x="0" y="236"/>
                                </a:cubicBezTo>
                                <a:cubicBezTo>
                                  <a:pt x="52" y="117"/>
                                  <a:pt x="52" y="117"/>
                                  <a:pt x="52" y="117"/>
                                </a:cubicBezTo>
                                <a:cubicBezTo>
                                  <a:pt x="61" y="103"/>
                                  <a:pt x="61" y="103"/>
                                  <a:pt x="61" y="103"/>
                                </a:cubicBezTo>
                                <a:cubicBezTo>
                                  <a:pt x="51" y="75"/>
                                  <a:pt x="51" y="75"/>
                                  <a:pt x="51" y="75"/>
                                </a:cubicBezTo>
                                <a:cubicBezTo>
                                  <a:pt x="75" y="50"/>
                                  <a:pt x="75" y="50"/>
                                  <a:pt x="75" y="50"/>
                                </a:cubicBezTo>
                                <a:cubicBezTo>
                                  <a:pt x="88" y="50"/>
                                  <a:pt x="88" y="50"/>
                                  <a:pt x="88" y="50"/>
                                </a:cubicBezTo>
                                <a:cubicBezTo>
                                  <a:pt x="112" y="4"/>
                                  <a:pt x="112" y="4"/>
                                  <a:pt x="112" y="4"/>
                                </a:cubicBezTo>
                                <a:cubicBezTo>
                                  <a:pt x="112" y="4"/>
                                  <a:pt x="112" y="4"/>
                                  <a:pt x="112" y="4"/>
                                </a:cubicBezTo>
                                <a:cubicBezTo>
                                  <a:pt x="120" y="5"/>
                                  <a:pt x="124" y="0"/>
                                  <a:pt x="130" y="8"/>
                                </a:cubicBezTo>
                                <a:cubicBezTo>
                                  <a:pt x="134" y="12"/>
                                  <a:pt x="136" y="16"/>
                                  <a:pt x="139" y="21"/>
                                </a:cubicBezTo>
                                <a:cubicBezTo>
                                  <a:pt x="144" y="28"/>
                                  <a:pt x="143" y="32"/>
                                  <a:pt x="152" y="36"/>
                                </a:cubicBezTo>
                                <a:cubicBezTo>
                                  <a:pt x="159" y="38"/>
                                  <a:pt x="169" y="37"/>
                                  <a:pt x="176" y="37"/>
                                </a:cubicBezTo>
                                <a:cubicBezTo>
                                  <a:pt x="178" y="41"/>
                                  <a:pt x="187" y="49"/>
                                  <a:pt x="191" y="51"/>
                                </a:cubicBezTo>
                                <a:cubicBezTo>
                                  <a:pt x="195" y="52"/>
                                  <a:pt x="200" y="53"/>
                                  <a:pt x="204" y="53"/>
                                </a:cubicBezTo>
                                <a:cubicBezTo>
                                  <a:pt x="208" y="52"/>
                                  <a:pt x="211" y="48"/>
                                  <a:pt x="215" y="48"/>
                                </a:cubicBezTo>
                                <a:cubicBezTo>
                                  <a:pt x="228" y="45"/>
                                  <a:pt x="240" y="55"/>
                                  <a:pt x="252" y="56"/>
                                </a:cubicBezTo>
                                <a:cubicBezTo>
                                  <a:pt x="257" y="58"/>
                                  <a:pt x="265" y="60"/>
                                  <a:pt x="270" y="61"/>
                                </a:cubicBezTo>
                                <a:cubicBezTo>
                                  <a:pt x="278" y="64"/>
                                  <a:pt x="289" y="70"/>
                                  <a:pt x="296" y="70"/>
                                </a:cubicBezTo>
                                <a:cubicBezTo>
                                  <a:pt x="304" y="71"/>
                                  <a:pt x="314" y="69"/>
                                  <a:pt x="322" y="67"/>
                                </a:cubicBezTo>
                                <a:cubicBezTo>
                                  <a:pt x="325" y="67"/>
                                  <a:pt x="331" y="64"/>
                                  <a:pt x="333" y="62"/>
                                </a:cubicBezTo>
                                <a:cubicBezTo>
                                  <a:pt x="336" y="61"/>
                                  <a:pt x="338" y="59"/>
                                  <a:pt x="341" y="58"/>
                                </a:cubicBezTo>
                                <a:cubicBezTo>
                                  <a:pt x="347" y="55"/>
                                  <a:pt x="357" y="48"/>
                                  <a:pt x="364" y="48"/>
                                </a:cubicBezTo>
                                <a:cubicBezTo>
                                  <a:pt x="365" y="48"/>
                                  <a:pt x="365" y="48"/>
                                  <a:pt x="365" y="48"/>
                                </a:cubicBezTo>
                                <a:cubicBezTo>
                                  <a:pt x="373" y="48"/>
                                  <a:pt x="376" y="48"/>
                                  <a:pt x="382" y="54"/>
                                </a:cubicBezTo>
                                <a:cubicBezTo>
                                  <a:pt x="388" y="58"/>
                                  <a:pt x="388" y="58"/>
                                  <a:pt x="388" y="5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5" name="BAMBERG"/>
                        <wps:cNvSpPr>
                          <a:spLocks/>
                        </wps:cNvSpPr>
                        <wps:spPr bwMode="auto">
                          <a:xfrm>
                            <a:off x="2807269" y="2780399"/>
                            <a:ext cx="563563" cy="644525"/>
                          </a:xfrm>
                          <a:custGeom>
                            <a:avLst/>
                            <a:gdLst>
                              <a:gd name="T0" fmla="*/ 74 w 215"/>
                              <a:gd name="T1" fmla="*/ 246 h 246"/>
                              <a:gd name="T2" fmla="*/ 143 w 215"/>
                              <a:gd name="T3" fmla="*/ 202 h 246"/>
                              <a:gd name="T4" fmla="*/ 153 w 215"/>
                              <a:gd name="T5" fmla="*/ 215 h 246"/>
                              <a:gd name="T6" fmla="*/ 161 w 215"/>
                              <a:gd name="T7" fmla="*/ 227 h 246"/>
                              <a:gd name="T8" fmla="*/ 161 w 215"/>
                              <a:gd name="T9" fmla="*/ 226 h 246"/>
                              <a:gd name="T10" fmla="*/ 167 w 215"/>
                              <a:gd name="T11" fmla="*/ 214 h 246"/>
                              <a:gd name="T12" fmla="*/ 167 w 215"/>
                              <a:gd name="T13" fmla="*/ 196 h 246"/>
                              <a:gd name="T14" fmla="*/ 171 w 215"/>
                              <a:gd name="T15" fmla="*/ 183 h 246"/>
                              <a:gd name="T16" fmla="*/ 215 w 215"/>
                              <a:gd name="T17" fmla="*/ 156 h 246"/>
                              <a:gd name="T18" fmla="*/ 215 w 215"/>
                              <a:gd name="T19" fmla="*/ 156 h 246"/>
                              <a:gd name="T20" fmla="*/ 199 w 215"/>
                              <a:gd name="T21" fmla="*/ 144 h 246"/>
                              <a:gd name="T22" fmla="*/ 190 w 215"/>
                              <a:gd name="T23" fmla="*/ 123 h 246"/>
                              <a:gd name="T24" fmla="*/ 179 w 215"/>
                              <a:gd name="T25" fmla="*/ 113 h 246"/>
                              <a:gd name="T26" fmla="*/ 163 w 215"/>
                              <a:gd name="T27" fmla="*/ 101 h 246"/>
                              <a:gd name="T28" fmla="*/ 127 w 215"/>
                              <a:gd name="T29" fmla="*/ 74 h 246"/>
                              <a:gd name="T30" fmla="*/ 107 w 215"/>
                              <a:gd name="T31" fmla="*/ 64 h 246"/>
                              <a:gd name="T32" fmla="*/ 90 w 215"/>
                              <a:gd name="T33" fmla="*/ 52 h 246"/>
                              <a:gd name="T34" fmla="*/ 74 w 215"/>
                              <a:gd name="T35" fmla="*/ 38 h 246"/>
                              <a:gd name="T36" fmla="*/ 39 w 215"/>
                              <a:gd name="T37" fmla="*/ 22 h 246"/>
                              <a:gd name="T38" fmla="*/ 23 w 215"/>
                              <a:gd name="T39" fmla="*/ 15 h 246"/>
                              <a:gd name="T40" fmla="*/ 18 w 215"/>
                              <a:gd name="T41" fmla="*/ 13 h 246"/>
                              <a:gd name="T42" fmla="*/ 3 w 215"/>
                              <a:gd name="T43" fmla="*/ 0 h 246"/>
                              <a:gd name="T44" fmla="*/ 3 w 215"/>
                              <a:gd name="T45" fmla="*/ 0 h 246"/>
                              <a:gd name="T46" fmla="*/ 0 w 215"/>
                              <a:gd name="T47" fmla="*/ 170 h 246"/>
                              <a:gd name="T48" fmla="*/ 12 w 215"/>
                              <a:gd name="T49" fmla="*/ 189 h 246"/>
                              <a:gd name="T50" fmla="*/ 12 w 215"/>
                              <a:gd name="T51" fmla="*/ 189 h 246"/>
                              <a:gd name="T52" fmla="*/ 14 w 215"/>
                              <a:gd name="T53" fmla="*/ 190 h 246"/>
                              <a:gd name="T54" fmla="*/ 22 w 215"/>
                              <a:gd name="T55" fmla="*/ 199 h 246"/>
                              <a:gd name="T56" fmla="*/ 32 w 215"/>
                              <a:gd name="T57" fmla="*/ 210 h 246"/>
                              <a:gd name="T58" fmla="*/ 50 w 215"/>
                              <a:gd name="T59" fmla="*/ 223 h 246"/>
                              <a:gd name="T60" fmla="*/ 58 w 215"/>
                              <a:gd name="T61" fmla="*/ 229 h 246"/>
                              <a:gd name="T62" fmla="*/ 66 w 215"/>
                              <a:gd name="T63" fmla="*/ 236 h 246"/>
                              <a:gd name="T64" fmla="*/ 74 w 215"/>
                              <a:gd name="T65" fmla="*/ 246 h 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15" h="246">
                                <a:moveTo>
                                  <a:pt x="74" y="246"/>
                                </a:moveTo>
                                <a:cubicBezTo>
                                  <a:pt x="143" y="202"/>
                                  <a:pt x="143" y="202"/>
                                  <a:pt x="143" y="202"/>
                                </a:cubicBezTo>
                                <a:cubicBezTo>
                                  <a:pt x="147" y="206"/>
                                  <a:pt x="151" y="210"/>
                                  <a:pt x="153" y="215"/>
                                </a:cubicBezTo>
                                <a:cubicBezTo>
                                  <a:pt x="155" y="218"/>
                                  <a:pt x="158" y="227"/>
                                  <a:pt x="161" y="227"/>
                                </a:cubicBezTo>
                                <a:cubicBezTo>
                                  <a:pt x="161" y="226"/>
                                  <a:pt x="161" y="226"/>
                                  <a:pt x="161" y="226"/>
                                </a:cubicBezTo>
                                <a:cubicBezTo>
                                  <a:pt x="163" y="223"/>
                                  <a:pt x="165" y="218"/>
                                  <a:pt x="167" y="214"/>
                                </a:cubicBezTo>
                                <a:cubicBezTo>
                                  <a:pt x="170" y="208"/>
                                  <a:pt x="168" y="202"/>
                                  <a:pt x="167" y="196"/>
                                </a:cubicBezTo>
                                <a:cubicBezTo>
                                  <a:pt x="167" y="190"/>
                                  <a:pt x="168" y="188"/>
                                  <a:pt x="171" y="183"/>
                                </a:cubicBezTo>
                                <a:cubicBezTo>
                                  <a:pt x="215" y="156"/>
                                  <a:pt x="215" y="156"/>
                                  <a:pt x="215" y="156"/>
                                </a:cubicBezTo>
                                <a:cubicBezTo>
                                  <a:pt x="215" y="156"/>
                                  <a:pt x="215" y="156"/>
                                  <a:pt x="215" y="156"/>
                                </a:cubicBezTo>
                                <a:cubicBezTo>
                                  <a:pt x="199" y="144"/>
                                  <a:pt x="199" y="144"/>
                                  <a:pt x="199" y="144"/>
                                </a:cubicBezTo>
                                <a:cubicBezTo>
                                  <a:pt x="194" y="139"/>
                                  <a:pt x="193" y="126"/>
                                  <a:pt x="190" y="123"/>
                                </a:cubicBezTo>
                                <a:cubicBezTo>
                                  <a:pt x="188" y="118"/>
                                  <a:pt x="183" y="115"/>
                                  <a:pt x="179" y="113"/>
                                </a:cubicBezTo>
                                <a:cubicBezTo>
                                  <a:pt x="173" y="109"/>
                                  <a:pt x="168" y="106"/>
                                  <a:pt x="163" y="101"/>
                                </a:cubicBezTo>
                                <a:cubicBezTo>
                                  <a:pt x="152" y="89"/>
                                  <a:pt x="141" y="81"/>
                                  <a:pt x="127" y="74"/>
                                </a:cubicBezTo>
                                <a:cubicBezTo>
                                  <a:pt x="107" y="64"/>
                                  <a:pt x="107" y="64"/>
                                  <a:pt x="107" y="64"/>
                                </a:cubicBezTo>
                                <a:cubicBezTo>
                                  <a:pt x="101" y="59"/>
                                  <a:pt x="97" y="55"/>
                                  <a:pt x="90" y="52"/>
                                </a:cubicBezTo>
                                <a:cubicBezTo>
                                  <a:pt x="85" y="49"/>
                                  <a:pt x="80" y="42"/>
                                  <a:pt x="74" y="38"/>
                                </a:cubicBezTo>
                                <a:cubicBezTo>
                                  <a:pt x="65" y="32"/>
                                  <a:pt x="47" y="33"/>
                                  <a:pt x="39" y="22"/>
                                </a:cubicBezTo>
                                <a:cubicBezTo>
                                  <a:pt x="35" y="20"/>
                                  <a:pt x="28" y="16"/>
                                  <a:pt x="23" y="15"/>
                                </a:cubicBezTo>
                                <a:cubicBezTo>
                                  <a:pt x="22" y="14"/>
                                  <a:pt x="19" y="13"/>
                                  <a:pt x="18" y="13"/>
                                </a:cubicBezTo>
                                <a:cubicBezTo>
                                  <a:pt x="12" y="7"/>
                                  <a:pt x="11" y="0"/>
                                  <a:pt x="3" y="0"/>
                                </a:cubicBezTo>
                                <a:cubicBezTo>
                                  <a:pt x="3" y="0"/>
                                  <a:pt x="3" y="0"/>
                                  <a:pt x="3" y="0"/>
                                </a:cubicBezTo>
                                <a:cubicBezTo>
                                  <a:pt x="0" y="170"/>
                                  <a:pt x="0" y="170"/>
                                  <a:pt x="0" y="170"/>
                                </a:cubicBezTo>
                                <a:cubicBezTo>
                                  <a:pt x="12" y="189"/>
                                  <a:pt x="12" y="189"/>
                                  <a:pt x="12" y="189"/>
                                </a:cubicBezTo>
                                <a:cubicBezTo>
                                  <a:pt x="12" y="189"/>
                                  <a:pt x="12" y="189"/>
                                  <a:pt x="12" y="189"/>
                                </a:cubicBezTo>
                                <a:cubicBezTo>
                                  <a:pt x="13" y="189"/>
                                  <a:pt x="13" y="190"/>
                                  <a:pt x="14" y="190"/>
                                </a:cubicBezTo>
                                <a:cubicBezTo>
                                  <a:pt x="16" y="191"/>
                                  <a:pt x="20" y="197"/>
                                  <a:pt x="22" y="199"/>
                                </a:cubicBezTo>
                                <a:cubicBezTo>
                                  <a:pt x="25" y="202"/>
                                  <a:pt x="28" y="208"/>
                                  <a:pt x="32" y="210"/>
                                </a:cubicBezTo>
                                <a:cubicBezTo>
                                  <a:pt x="36" y="215"/>
                                  <a:pt x="45" y="220"/>
                                  <a:pt x="50" y="223"/>
                                </a:cubicBezTo>
                                <a:cubicBezTo>
                                  <a:pt x="53" y="225"/>
                                  <a:pt x="56" y="227"/>
                                  <a:pt x="58" y="229"/>
                                </a:cubicBezTo>
                                <a:cubicBezTo>
                                  <a:pt x="61" y="231"/>
                                  <a:pt x="63" y="234"/>
                                  <a:pt x="66" y="236"/>
                                </a:cubicBezTo>
                                <a:cubicBezTo>
                                  <a:pt x="74" y="246"/>
                                  <a:pt x="74" y="246"/>
                                  <a:pt x="74" y="24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6" name="BERKELEY"/>
                        <wps:cNvSpPr>
                          <a:spLocks/>
                        </wps:cNvSpPr>
                        <wps:spPr bwMode="auto">
                          <a:xfrm>
                            <a:off x="3939156" y="2667686"/>
                            <a:ext cx="1190625" cy="1096963"/>
                          </a:xfrm>
                          <a:custGeom>
                            <a:avLst/>
                            <a:gdLst>
                              <a:gd name="T0" fmla="*/ 223 w 454"/>
                              <a:gd name="T1" fmla="*/ 418 h 418"/>
                              <a:gd name="T2" fmla="*/ 223 w 454"/>
                              <a:gd name="T3" fmla="*/ 418 h 418"/>
                              <a:gd name="T4" fmla="*/ 240 w 454"/>
                              <a:gd name="T5" fmla="*/ 388 h 418"/>
                              <a:gd name="T6" fmla="*/ 264 w 454"/>
                              <a:gd name="T7" fmla="*/ 356 h 418"/>
                              <a:gd name="T8" fmla="*/ 304 w 454"/>
                              <a:gd name="T9" fmla="*/ 319 h 418"/>
                              <a:gd name="T10" fmla="*/ 319 w 454"/>
                              <a:gd name="T11" fmla="*/ 290 h 418"/>
                              <a:gd name="T12" fmla="*/ 359 w 454"/>
                              <a:gd name="T13" fmla="*/ 236 h 418"/>
                              <a:gd name="T14" fmla="*/ 383 w 454"/>
                              <a:gd name="T15" fmla="*/ 220 h 418"/>
                              <a:gd name="T16" fmla="*/ 424 w 454"/>
                              <a:gd name="T17" fmla="*/ 209 h 418"/>
                              <a:gd name="T18" fmla="*/ 445 w 454"/>
                              <a:gd name="T19" fmla="*/ 182 h 418"/>
                              <a:gd name="T20" fmla="*/ 454 w 454"/>
                              <a:gd name="T21" fmla="*/ 178 h 418"/>
                              <a:gd name="T22" fmla="*/ 443 w 454"/>
                              <a:gd name="T23" fmla="*/ 160 h 418"/>
                              <a:gd name="T24" fmla="*/ 402 w 454"/>
                              <a:gd name="T25" fmla="*/ 146 h 418"/>
                              <a:gd name="T26" fmla="*/ 368 w 454"/>
                              <a:gd name="T27" fmla="*/ 133 h 418"/>
                              <a:gd name="T28" fmla="*/ 344 w 454"/>
                              <a:gd name="T29" fmla="*/ 123 h 418"/>
                              <a:gd name="T30" fmla="*/ 331 w 454"/>
                              <a:gd name="T31" fmla="*/ 117 h 418"/>
                              <a:gd name="T32" fmla="*/ 315 w 454"/>
                              <a:gd name="T33" fmla="*/ 110 h 418"/>
                              <a:gd name="T34" fmla="*/ 288 w 454"/>
                              <a:gd name="T35" fmla="*/ 81 h 418"/>
                              <a:gd name="T36" fmla="*/ 245 w 454"/>
                              <a:gd name="T37" fmla="*/ 49 h 418"/>
                              <a:gd name="T38" fmla="*/ 228 w 454"/>
                              <a:gd name="T39" fmla="*/ 31 h 418"/>
                              <a:gd name="T40" fmla="*/ 186 w 454"/>
                              <a:gd name="T41" fmla="*/ 7 h 418"/>
                              <a:gd name="T42" fmla="*/ 156 w 454"/>
                              <a:gd name="T43" fmla="*/ 5 h 418"/>
                              <a:gd name="T44" fmla="*/ 132 w 454"/>
                              <a:gd name="T45" fmla="*/ 4 h 418"/>
                              <a:gd name="T46" fmla="*/ 114 w 454"/>
                              <a:gd name="T47" fmla="*/ 7 h 418"/>
                              <a:gd name="T48" fmla="*/ 106 w 454"/>
                              <a:gd name="T49" fmla="*/ 16 h 418"/>
                              <a:gd name="T50" fmla="*/ 104 w 454"/>
                              <a:gd name="T51" fmla="*/ 36 h 418"/>
                              <a:gd name="T52" fmla="*/ 76 w 454"/>
                              <a:gd name="T53" fmla="*/ 40 h 418"/>
                              <a:gd name="T54" fmla="*/ 69 w 454"/>
                              <a:gd name="T55" fmla="*/ 41 h 418"/>
                              <a:gd name="T56" fmla="*/ 61 w 454"/>
                              <a:gd name="T57" fmla="*/ 70 h 418"/>
                              <a:gd name="T58" fmla="*/ 56 w 454"/>
                              <a:gd name="T59" fmla="*/ 118 h 418"/>
                              <a:gd name="T60" fmla="*/ 5 w 454"/>
                              <a:gd name="T61" fmla="*/ 139 h 418"/>
                              <a:gd name="T62" fmla="*/ 0 w 454"/>
                              <a:gd name="T63" fmla="*/ 149 h 418"/>
                              <a:gd name="T64" fmla="*/ 5 w 454"/>
                              <a:gd name="T65" fmla="*/ 168 h 418"/>
                              <a:gd name="T66" fmla="*/ 22 w 454"/>
                              <a:gd name="T67" fmla="*/ 190 h 418"/>
                              <a:gd name="T68" fmla="*/ 20 w 454"/>
                              <a:gd name="T69" fmla="*/ 214 h 418"/>
                              <a:gd name="T70" fmla="*/ 22 w 454"/>
                              <a:gd name="T71" fmla="*/ 216 h 418"/>
                              <a:gd name="T72" fmla="*/ 102 w 454"/>
                              <a:gd name="T73" fmla="*/ 290 h 418"/>
                              <a:gd name="T74" fmla="*/ 138 w 454"/>
                              <a:gd name="T75" fmla="*/ 309 h 418"/>
                              <a:gd name="T76" fmla="*/ 156 w 454"/>
                              <a:gd name="T77" fmla="*/ 313 h 418"/>
                              <a:gd name="T78" fmla="*/ 170 w 454"/>
                              <a:gd name="T79" fmla="*/ 355 h 418"/>
                              <a:gd name="T80" fmla="*/ 201 w 454"/>
                              <a:gd name="T81" fmla="*/ 360 h 418"/>
                              <a:gd name="T82" fmla="*/ 208 w 454"/>
                              <a:gd name="T83" fmla="*/ 396 h 418"/>
                              <a:gd name="T84" fmla="*/ 219 w 454"/>
                              <a:gd name="T85" fmla="*/ 417 h 4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454" h="418">
                                <a:moveTo>
                                  <a:pt x="219" y="417"/>
                                </a:moveTo>
                                <a:cubicBezTo>
                                  <a:pt x="221" y="417"/>
                                  <a:pt x="222" y="418"/>
                                  <a:pt x="223" y="418"/>
                                </a:cubicBezTo>
                                <a:cubicBezTo>
                                  <a:pt x="223" y="418"/>
                                  <a:pt x="223" y="418"/>
                                  <a:pt x="223" y="418"/>
                                </a:cubicBezTo>
                                <a:cubicBezTo>
                                  <a:pt x="223" y="418"/>
                                  <a:pt x="223" y="418"/>
                                  <a:pt x="223" y="418"/>
                                </a:cubicBezTo>
                                <a:cubicBezTo>
                                  <a:pt x="234" y="403"/>
                                  <a:pt x="234" y="403"/>
                                  <a:pt x="234" y="403"/>
                                </a:cubicBezTo>
                                <a:cubicBezTo>
                                  <a:pt x="236" y="398"/>
                                  <a:pt x="237" y="393"/>
                                  <a:pt x="240" y="388"/>
                                </a:cubicBezTo>
                                <a:cubicBezTo>
                                  <a:pt x="247" y="385"/>
                                  <a:pt x="252" y="382"/>
                                  <a:pt x="256" y="375"/>
                                </a:cubicBezTo>
                                <a:cubicBezTo>
                                  <a:pt x="258" y="369"/>
                                  <a:pt x="260" y="362"/>
                                  <a:pt x="264" y="356"/>
                                </a:cubicBezTo>
                                <a:cubicBezTo>
                                  <a:pt x="267" y="353"/>
                                  <a:pt x="271" y="353"/>
                                  <a:pt x="274" y="352"/>
                                </a:cubicBezTo>
                                <a:cubicBezTo>
                                  <a:pt x="293" y="348"/>
                                  <a:pt x="296" y="334"/>
                                  <a:pt x="304" y="319"/>
                                </a:cubicBezTo>
                                <a:cubicBezTo>
                                  <a:pt x="304" y="317"/>
                                  <a:pt x="305" y="314"/>
                                  <a:pt x="306" y="313"/>
                                </a:cubicBezTo>
                                <a:cubicBezTo>
                                  <a:pt x="309" y="306"/>
                                  <a:pt x="314" y="297"/>
                                  <a:pt x="319" y="290"/>
                                </a:cubicBezTo>
                                <a:cubicBezTo>
                                  <a:pt x="325" y="281"/>
                                  <a:pt x="334" y="273"/>
                                  <a:pt x="339" y="264"/>
                                </a:cubicBezTo>
                                <a:cubicBezTo>
                                  <a:pt x="348" y="257"/>
                                  <a:pt x="352" y="245"/>
                                  <a:pt x="359" y="236"/>
                                </a:cubicBezTo>
                                <a:cubicBezTo>
                                  <a:pt x="361" y="232"/>
                                  <a:pt x="363" y="230"/>
                                  <a:pt x="366" y="227"/>
                                </a:cubicBezTo>
                                <a:cubicBezTo>
                                  <a:pt x="370" y="224"/>
                                  <a:pt x="378" y="222"/>
                                  <a:pt x="383" y="220"/>
                                </a:cubicBezTo>
                                <a:cubicBezTo>
                                  <a:pt x="388" y="218"/>
                                  <a:pt x="395" y="211"/>
                                  <a:pt x="401" y="212"/>
                                </a:cubicBezTo>
                                <a:cubicBezTo>
                                  <a:pt x="411" y="220"/>
                                  <a:pt x="417" y="220"/>
                                  <a:pt x="424" y="209"/>
                                </a:cubicBezTo>
                                <a:cubicBezTo>
                                  <a:pt x="428" y="204"/>
                                  <a:pt x="431" y="199"/>
                                  <a:pt x="434" y="194"/>
                                </a:cubicBezTo>
                                <a:cubicBezTo>
                                  <a:pt x="437" y="189"/>
                                  <a:pt x="441" y="186"/>
                                  <a:pt x="445" y="182"/>
                                </a:cubicBezTo>
                                <a:cubicBezTo>
                                  <a:pt x="454" y="178"/>
                                  <a:pt x="454" y="178"/>
                                  <a:pt x="454" y="178"/>
                                </a:cubicBezTo>
                                <a:cubicBezTo>
                                  <a:pt x="454" y="178"/>
                                  <a:pt x="454" y="178"/>
                                  <a:pt x="454" y="178"/>
                                </a:cubicBezTo>
                                <a:cubicBezTo>
                                  <a:pt x="454" y="171"/>
                                  <a:pt x="454" y="171"/>
                                  <a:pt x="454" y="171"/>
                                </a:cubicBezTo>
                                <a:cubicBezTo>
                                  <a:pt x="454" y="162"/>
                                  <a:pt x="448" y="165"/>
                                  <a:pt x="443" y="160"/>
                                </a:cubicBezTo>
                                <a:cubicBezTo>
                                  <a:pt x="435" y="159"/>
                                  <a:pt x="429" y="163"/>
                                  <a:pt x="421" y="160"/>
                                </a:cubicBezTo>
                                <a:cubicBezTo>
                                  <a:pt x="415" y="157"/>
                                  <a:pt x="407" y="152"/>
                                  <a:pt x="402" y="146"/>
                                </a:cubicBezTo>
                                <a:cubicBezTo>
                                  <a:pt x="400" y="143"/>
                                  <a:pt x="396" y="138"/>
                                  <a:pt x="392" y="138"/>
                                </a:cubicBezTo>
                                <a:cubicBezTo>
                                  <a:pt x="385" y="138"/>
                                  <a:pt x="374" y="139"/>
                                  <a:pt x="368" y="133"/>
                                </a:cubicBezTo>
                                <a:cubicBezTo>
                                  <a:pt x="362" y="126"/>
                                  <a:pt x="352" y="128"/>
                                  <a:pt x="344" y="123"/>
                                </a:cubicBezTo>
                                <a:cubicBezTo>
                                  <a:pt x="344" y="123"/>
                                  <a:pt x="344" y="123"/>
                                  <a:pt x="344" y="123"/>
                                </a:cubicBezTo>
                                <a:cubicBezTo>
                                  <a:pt x="335" y="119"/>
                                  <a:pt x="335" y="119"/>
                                  <a:pt x="335" y="119"/>
                                </a:cubicBezTo>
                                <a:cubicBezTo>
                                  <a:pt x="333" y="119"/>
                                  <a:pt x="333" y="118"/>
                                  <a:pt x="331" y="117"/>
                                </a:cubicBezTo>
                                <a:cubicBezTo>
                                  <a:pt x="330" y="114"/>
                                  <a:pt x="329" y="112"/>
                                  <a:pt x="326" y="111"/>
                                </a:cubicBezTo>
                                <a:cubicBezTo>
                                  <a:pt x="322" y="110"/>
                                  <a:pt x="319" y="110"/>
                                  <a:pt x="315" y="110"/>
                                </a:cubicBezTo>
                                <a:cubicBezTo>
                                  <a:pt x="307" y="110"/>
                                  <a:pt x="303" y="105"/>
                                  <a:pt x="299" y="99"/>
                                </a:cubicBezTo>
                                <a:cubicBezTo>
                                  <a:pt x="295" y="92"/>
                                  <a:pt x="293" y="87"/>
                                  <a:pt x="288" y="81"/>
                                </a:cubicBezTo>
                                <a:cubicBezTo>
                                  <a:pt x="284" y="75"/>
                                  <a:pt x="277" y="83"/>
                                  <a:pt x="271" y="77"/>
                                </a:cubicBezTo>
                                <a:cubicBezTo>
                                  <a:pt x="266" y="71"/>
                                  <a:pt x="245" y="57"/>
                                  <a:pt x="245" y="49"/>
                                </a:cubicBezTo>
                                <a:cubicBezTo>
                                  <a:pt x="245" y="47"/>
                                  <a:pt x="246" y="42"/>
                                  <a:pt x="244" y="42"/>
                                </a:cubicBezTo>
                                <a:cubicBezTo>
                                  <a:pt x="241" y="38"/>
                                  <a:pt x="232" y="34"/>
                                  <a:pt x="228" y="31"/>
                                </a:cubicBezTo>
                                <a:cubicBezTo>
                                  <a:pt x="223" y="27"/>
                                  <a:pt x="219" y="22"/>
                                  <a:pt x="213" y="19"/>
                                </a:cubicBezTo>
                                <a:cubicBezTo>
                                  <a:pt x="207" y="9"/>
                                  <a:pt x="199" y="3"/>
                                  <a:pt x="186" y="7"/>
                                </a:cubicBezTo>
                                <a:cubicBezTo>
                                  <a:pt x="183" y="8"/>
                                  <a:pt x="180" y="11"/>
                                  <a:pt x="176" y="9"/>
                                </a:cubicBezTo>
                                <a:cubicBezTo>
                                  <a:pt x="172" y="0"/>
                                  <a:pt x="163" y="5"/>
                                  <a:pt x="156" y="5"/>
                                </a:cubicBezTo>
                                <a:cubicBezTo>
                                  <a:pt x="148" y="5"/>
                                  <a:pt x="140" y="5"/>
                                  <a:pt x="132" y="4"/>
                                </a:cubicBezTo>
                                <a:cubicBezTo>
                                  <a:pt x="132" y="4"/>
                                  <a:pt x="132" y="4"/>
                                  <a:pt x="132" y="4"/>
                                </a:cubicBezTo>
                                <a:cubicBezTo>
                                  <a:pt x="119" y="6"/>
                                  <a:pt x="119" y="6"/>
                                  <a:pt x="119" y="6"/>
                                </a:cubicBezTo>
                                <a:cubicBezTo>
                                  <a:pt x="117" y="6"/>
                                  <a:pt x="116" y="7"/>
                                  <a:pt x="114" y="7"/>
                                </a:cubicBezTo>
                                <a:cubicBezTo>
                                  <a:pt x="113" y="9"/>
                                  <a:pt x="112" y="11"/>
                                  <a:pt x="111" y="13"/>
                                </a:cubicBezTo>
                                <a:cubicBezTo>
                                  <a:pt x="109" y="14"/>
                                  <a:pt x="107" y="15"/>
                                  <a:pt x="106" y="16"/>
                                </a:cubicBezTo>
                                <a:cubicBezTo>
                                  <a:pt x="103" y="19"/>
                                  <a:pt x="110" y="25"/>
                                  <a:pt x="110" y="28"/>
                                </a:cubicBezTo>
                                <a:cubicBezTo>
                                  <a:pt x="111" y="31"/>
                                  <a:pt x="106" y="35"/>
                                  <a:pt x="104" y="36"/>
                                </a:cubicBezTo>
                                <a:cubicBezTo>
                                  <a:pt x="98" y="39"/>
                                  <a:pt x="98" y="35"/>
                                  <a:pt x="93" y="34"/>
                                </a:cubicBezTo>
                                <a:cubicBezTo>
                                  <a:pt x="88" y="33"/>
                                  <a:pt x="83" y="40"/>
                                  <a:pt x="76" y="40"/>
                                </a:cubicBezTo>
                                <a:cubicBezTo>
                                  <a:pt x="74" y="40"/>
                                  <a:pt x="71" y="40"/>
                                  <a:pt x="69" y="41"/>
                                </a:cubicBezTo>
                                <a:cubicBezTo>
                                  <a:pt x="69" y="41"/>
                                  <a:pt x="69" y="41"/>
                                  <a:pt x="69" y="41"/>
                                </a:cubicBezTo>
                                <a:cubicBezTo>
                                  <a:pt x="69" y="70"/>
                                  <a:pt x="69" y="70"/>
                                  <a:pt x="69" y="70"/>
                                </a:cubicBezTo>
                                <a:cubicBezTo>
                                  <a:pt x="61" y="70"/>
                                  <a:pt x="61" y="70"/>
                                  <a:pt x="61" y="70"/>
                                </a:cubicBezTo>
                                <a:cubicBezTo>
                                  <a:pt x="61" y="101"/>
                                  <a:pt x="61" y="101"/>
                                  <a:pt x="61" y="101"/>
                                </a:cubicBezTo>
                                <a:cubicBezTo>
                                  <a:pt x="59" y="107"/>
                                  <a:pt x="56" y="111"/>
                                  <a:pt x="56" y="118"/>
                                </a:cubicBezTo>
                                <a:cubicBezTo>
                                  <a:pt x="55" y="127"/>
                                  <a:pt x="39" y="137"/>
                                  <a:pt x="32" y="144"/>
                                </a:cubicBezTo>
                                <a:cubicBezTo>
                                  <a:pt x="22" y="154"/>
                                  <a:pt x="16" y="139"/>
                                  <a:pt x="5" y="139"/>
                                </a:cubicBezTo>
                                <a:cubicBezTo>
                                  <a:pt x="3" y="141"/>
                                  <a:pt x="3" y="141"/>
                                  <a:pt x="2" y="143"/>
                                </a:cubicBezTo>
                                <a:cubicBezTo>
                                  <a:pt x="0" y="149"/>
                                  <a:pt x="0" y="149"/>
                                  <a:pt x="0" y="149"/>
                                </a:cubicBezTo>
                                <a:cubicBezTo>
                                  <a:pt x="0" y="149"/>
                                  <a:pt x="0" y="149"/>
                                  <a:pt x="0" y="149"/>
                                </a:cubicBezTo>
                                <a:cubicBezTo>
                                  <a:pt x="2" y="156"/>
                                  <a:pt x="4" y="161"/>
                                  <a:pt x="5" y="168"/>
                                </a:cubicBezTo>
                                <a:cubicBezTo>
                                  <a:pt x="6" y="172"/>
                                  <a:pt x="7" y="179"/>
                                  <a:pt x="11" y="182"/>
                                </a:cubicBezTo>
                                <a:cubicBezTo>
                                  <a:pt x="15" y="186"/>
                                  <a:pt x="18" y="187"/>
                                  <a:pt x="22" y="190"/>
                                </a:cubicBezTo>
                                <a:cubicBezTo>
                                  <a:pt x="27" y="193"/>
                                  <a:pt x="36" y="196"/>
                                  <a:pt x="31" y="203"/>
                                </a:cubicBezTo>
                                <a:cubicBezTo>
                                  <a:pt x="29" y="206"/>
                                  <a:pt x="20" y="211"/>
                                  <a:pt x="20" y="214"/>
                                </a:cubicBezTo>
                                <a:cubicBezTo>
                                  <a:pt x="21" y="215"/>
                                  <a:pt x="21" y="215"/>
                                  <a:pt x="21" y="215"/>
                                </a:cubicBezTo>
                                <a:cubicBezTo>
                                  <a:pt x="22" y="216"/>
                                  <a:pt x="22" y="216"/>
                                  <a:pt x="22" y="216"/>
                                </a:cubicBezTo>
                                <a:cubicBezTo>
                                  <a:pt x="102" y="290"/>
                                  <a:pt x="102" y="290"/>
                                  <a:pt x="102" y="290"/>
                                </a:cubicBezTo>
                                <a:cubicBezTo>
                                  <a:pt x="102" y="290"/>
                                  <a:pt x="102" y="290"/>
                                  <a:pt x="102" y="290"/>
                                </a:cubicBezTo>
                                <a:cubicBezTo>
                                  <a:pt x="128" y="312"/>
                                  <a:pt x="128" y="312"/>
                                  <a:pt x="128" y="312"/>
                                </a:cubicBezTo>
                                <a:cubicBezTo>
                                  <a:pt x="132" y="314"/>
                                  <a:pt x="135" y="312"/>
                                  <a:pt x="138" y="309"/>
                                </a:cubicBezTo>
                                <a:cubicBezTo>
                                  <a:pt x="141" y="309"/>
                                  <a:pt x="144" y="309"/>
                                  <a:pt x="147" y="312"/>
                                </a:cubicBezTo>
                                <a:cubicBezTo>
                                  <a:pt x="149" y="312"/>
                                  <a:pt x="154" y="312"/>
                                  <a:pt x="156" y="313"/>
                                </a:cubicBezTo>
                                <a:cubicBezTo>
                                  <a:pt x="159" y="314"/>
                                  <a:pt x="158" y="326"/>
                                  <a:pt x="160" y="329"/>
                                </a:cubicBezTo>
                                <a:cubicBezTo>
                                  <a:pt x="163" y="338"/>
                                  <a:pt x="167" y="346"/>
                                  <a:pt x="170" y="355"/>
                                </a:cubicBezTo>
                                <a:cubicBezTo>
                                  <a:pt x="174" y="368"/>
                                  <a:pt x="176" y="367"/>
                                  <a:pt x="189" y="363"/>
                                </a:cubicBezTo>
                                <a:cubicBezTo>
                                  <a:pt x="192" y="362"/>
                                  <a:pt x="197" y="360"/>
                                  <a:pt x="201" y="360"/>
                                </a:cubicBezTo>
                                <a:cubicBezTo>
                                  <a:pt x="201" y="370"/>
                                  <a:pt x="196" y="383"/>
                                  <a:pt x="203" y="391"/>
                                </a:cubicBezTo>
                                <a:cubicBezTo>
                                  <a:pt x="205" y="392"/>
                                  <a:pt x="206" y="394"/>
                                  <a:pt x="208" y="396"/>
                                </a:cubicBezTo>
                                <a:cubicBezTo>
                                  <a:pt x="210" y="399"/>
                                  <a:pt x="210" y="403"/>
                                  <a:pt x="212" y="406"/>
                                </a:cubicBezTo>
                                <a:cubicBezTo>
                                  <a:pt x="214" y="408"/>
                                  <a:pt x="219" y="415"/>
                                  <a:pt x="219" y="41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7" name="CHARLESTON"/>
                        <wps:cNvSpPr>
                          <a:spLocks noEditPoints="1"/>
                        </wps:cNvSpPr>
                        <wps:spPr bwMode="auto">
                          <a:xfrm>
                            <a:off x="3821681" y="3134411"/>
                            <a:ext cx="1541463" cy="1165225"/>
                          </a:xfrm>
                          <a:custGeom>
                            <a:avLst/>
                            <a:gdLst>
                              <a:gd name="T0" fmla="*/ 544 w 588"/>
                              <a:gd name="T1" fmla="*/ 99 h 444"/>
                              <a:gd name="T2" fmla="*/ 551 w 588"/>
                              <a:gd name="T3" fmla="*/ 104 h 444"/>
                              <a:gd name="T4" fmla="*/ 525 w 588"/>
                              <a:gd name="T5" fmla="*/ 120 h 444"/>
                              <a:gd name="T6" fmla="*/ 538 w 588"/>
                              <a:gd name="T7" fmla="*/ 124 h 444"/>
                              <a:gd name="T8" fmla="*/ 372 w 588"/>
                              <a:gd name="T9" fmla="*/ 222 h 444"/>
                              <a:gd name="T10" fmla="*/ 418 w 588"/>
                              <a:gd name="T11" fmla="*/ 182 h 444"/>
                              <a:gd name="T12" fmla="*/ 379 w 588"/>
                              <a:gd name="T13" fmla="*/ 218 h 444"/>
                              <a:gd name="T14" fmla="*/ 373 w 588"/>
                              <a:gd name="T15" fmla="*/ 231 h 444"/>
                              <a:gd name="T16" fmla="*/ 359 w 588"/>
                              <a:gd name="T17" fmla="*/ 238 h 444"/>
                              <a:gd name="T18" fmla="*/ 290 w 588"/>
                              <a:gd name="T19" fmla="*/ 270 h 444"/>
                              <a:gd name="T20" fmla="*/ 347 w 588"/>
                              <a:gd name="T21" fmla="*/ 252 h 444"/>
                              <a:gd name="T22" fmla="*/ 280 w 588"/>
                              <a:gd name="T23" fmla="*/ 297 h 444"/>
                              <a:gd name="T24" fmla="*/ 289 w 588"/>
                              <a:gd name="T25" fmla="*/ 291 h 444"/>
                              <a:gd name="T26" fmla="*/ 259 w 588"/>
                              <a:gd name="T27" fmla="*/ 332 h 444"/>
                              <a:gd name="T28" fmla="*/ 281 w 588"/>
                              <a:gd name="T29" fmla="*/ 319 h 444"/>
                              <a:gd name="T30" fmla="*/ 247 w 588"/>
                              <a:gd name="T31" fmla="*/ 266 h 444"/>
                              <a:gd name="T32" fmla="*/ 271 w 588"/>
                              <a:gd name="T33" fmla="*/ 287 h 444"/>
                              <a:gd name="T34" fmla="*/ 226 w 588"/>
                              <a:gd name="T35" fmla="*/ 329 h 444"/>
                              <a:gd name="T36" fmla="*/ 184 w 588"/>
                              <a:gd name="T37" fmla="*/ 348 h 444"/>
                              <a:gd name="T38" fmla="*/ 216 w 588"/>
                              <a:gd name="T39" fmla="*/ 349 h 444"/>
                              <a:gd name="T40" fmla="*/ 132 w 588"/>
                              <a:gd name="T41" fmla="*/ 392 h 444"/>
                              <a:gd name="T42" fmla="*/ 116 w 588"/>
                              <a:gd name="T43" fmla="*/ 363 h 444"/>
                              <a:gd name="T44" fmla="*/ 107 w 588"/>
                              <a:gd name="T45" fmla="*/ 327 h 444"/>
                              <a:gd name="T46" fmla="*/ 141 w 588"/>
                              <a:gd name="T47" fmla="*/ 295 h 444"/>
                              <a:gd name="T48" fmla="*/ 111 w 588"/>
                              <a:gd name="T49" fmla="*/ 314 h 444"/>
                              <a:gd name="T50" fmla="*/ 80 w 588"/>
                              <a:gd name="T51" fmla="*/ 351 h 444"/>
                              <a:gd name="T52" fmla="*/ 99 w 588"/>
                              <a:gd name="T53" fmla="*/ 372 h 444"/>
                              <a:gd name="T54" fmla="*/ 76 w 588"/>
                              <a:gd name="T55" fmla="*/ 429 h 444"/>
                              <a:gd name="T56" fmla="*/ 56 w 588"/>
                              <a:gd name="T57" fmla="*/ 417 h 444"/>
                              <a:gd name="T58" fmla="*/ 24 w 588"/>
                              <a:gd name="T59" fmla="*/ 396 h 444"/>
                              <a:gd name="T60" fmla="*/ 25 w 588"/>
                              <a:gd name="T61" fmla="*/ 342 h 444"/>
                              <a:gd name="T62" fmla="*/ 0 w 588"/>
                              <a:gd name="T63" fmla="*/ 273 h 444"/>
                              <a:gd name="T64" fmla="*/ 27 w 588"/>
                              <a:gd name="T65" fmla="*/ 216 h 444"/>
                              <a:gd name="T66" fmla="*/ 157 w 588"/>
                              <a:gd name="T67" fmla="*/ 188 h 444"/>
                              <a:gd name="T68" fmla="*/ 159 w 588"/>
                              <a:gd name="T69" fmla="*/ 129 h 444"/>
                              <a:gd name="T70" fmla="*/ 147 w 588"/>
                              <a:gd name="T71" fmla="*/ 112 h 444"/>
                              <a:gd name="T72" fmla="*/ 205 w 588"/>
                              <a:gd name="T73" fmla="*/ 151 h 444"/>
                              <a:gd name="T74" fmla="*/ 253 w 588"/>
                              <a:gd name="T75" fmla="*/ 218 h 444"/>
                              <a:gd name="T76" fmla="*/ 264 w 588"/>
                              <a:gd name="T77" fmla="*/ 239 h 444"/>
                              <a:gd name="T78" fmla="*/ 309 w 588"/>
                              <a:gd name="T79" fmla="*/ 178 h 444"/>
                              <a:gd name="T80" fmla="*/ 384 w 588"/>
                              <a:gd name="T81" fmla="*/ 86 h 444"/>
                              <a:gd name="T82" fmla="*/ 469 w 588"/>
                              <a:gd name="T83" fmla="*/ 31 h 444"/>
                              <a:gd name="T84" fmla="*/ 509 w 588"/>
                              <a:gd name="T85" fmla="*/ 1 h 444"/>
                              <a:gd name="T86" fmla="*/ 579 w 588"/>
                              <a:gd name="T87" fmla="*/ 48 h 444"/>
                              <a:gd name="T88" fmla="*/ 544 w 588"/>
                              <a:gd name="T89" fmla="*/ 80 h 444"/>
                              <a:gd name="T90" fmla="*/ 477 w 588"/>
                              <a:gd name="T91" fmla="*/ 96 h 444"/>
                              <a:gd name="T92" fmla="*/ 364 w 588"/>
                              <a:gd name="T93" fmla="*/ 198 h 444"/>
                              <a:gd name="T94" fmla="*/ 270 w 588"/>
                              <a:gd name="T95" fmla="*/ 254 h 444"/>
                              <a:gd name="T96" fmla="*/ 132 w 588"/>
                              <a:gd name="T97" fmla="*/ 402 h 444"/>
                              <a:gd name="T98" fmla="*/ 137 w 588"/>
                              <a:gd name="T99" fmla="*/ 406 h 444"/>
                              <a:gd name="T100" fmla="*/ 117 w 588"/>
                              <a:gd name="T101" fmla="*/ 396 h 444"/>
                              <a:gd name="T102" fmla="*/ 125 w 588"/>
                              <a:gd name="T103" fmla="*/ 388 h 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88" h="444">
                                <a:moveTo>
                                  <a:pt x="556" y="83"/>
                                </a:moveTo>
                                <a:cubicBezTo>
                                  <a:pt x="554" y="85"/>
                                  <a:pt x="554" y="92"/>
                                  <a:pt x="552" y="94"/>
                                </a:cubicBezTo>
                                <a:cubicBezTo>
                                  <a:pt x="551" y="95"/>
                                  <a:pt x="551" y="97"/>
                                  <a:pt x="551" y="99"/>
                                </a:cubicBezTo>
                                <a:cubicBezTo>
                                  <a:pt x="551" y="100"/>
                                  <a:pt x="550" y="101"/>
                                  <a:pt x="549" y="102"/>
                                </a:cubicBezTo>
                                <a:cubicBezTo>
                                  <a:pt x="547" y="103"/>
                                  <a:pt x="546" y="99"/>
                                  <a:pt x="544" y="99"/>
                                </a:cubicBezTo>
                                <a:cubicBezTo>
                                  <a:pt x="544" y="101"/>
                                  <a:pt x="546" y="103"/>
                                  <a:pt x="546" y="105"/>
                                </a:cubicBezTo>
                                <a:cubicBezTo>
                                  <a:pt x="546" y="109"/>
                                  <a:pt x="545" y="112"/>
                                  <a:pt x="544" y="116"/>
                                </a:cubicBezTo>
                                <a:cubicBezTo>
                                  <a:pt x="543" y="119"/>
                                  <a:pt x="542" y="122"/>
                                  <a:pt x="542" y="125"/>
                                </a:cubicBezTo>
                                <a:cubicBezTo>
                                  <a:pt x="542" y="125"/>
                                  <a:pt x="542" y="125"/>
                                  <a:pt x="542" y="124"/>
                                </a:cubicBezTo>
                                <a:cubicBezTo>
                                  <a:pt x="545" y="124"/>
                                  <a:pt x="550" y="106"/>
                                  <a:pt x="551" y="104"/>
                                </a:cubicBezTo>
                                <a:cubicBezTo>
                                  <a:pt x="554" y="98"/>
                                  <a:pt x="558" y="91"/>
                                  <a:pt x="558" y="85"/>
                                </a:cubicBezTo>
                                <a:cubicBezTo>
                                  <a:pt x="556" y="83"/>
                                  <a:pt x="556" y="83"/>
                                  <a:pt x="556" y="83"/>
                                </a:cubicBezTo>
                                <a:close/>
                                <a:moveTo>
                                  <a:pt x="535" y="121"/>
                                </a:moveTo>
                                <a:cubicBezTo>
                                  <a:pt x="533" y="121"/>
                                  <a:pt x="531" y="121"/>
                                  <a:pt x="530" y="121"/>
                                </a:cubicBezTo>
                                <a:cubicBezTo>
                                  <a:pt x="528" y="121"/>
                                  <a:pt x="527" y="120"/>
                                  <a:pt x="525" y="120"/>
                                </a:cubicBezTo>
                                <a:cubicBezTo>
                                  <a:pt x="523" y="120"/>
                                  <a:pt x="520" y="120"/>
                                  <a:pt x="519" y="122"/>
                                </a:cubicBezTo>
                                <a:cubicBezTo>
                                  <a:pt x="518" y="124"/>
                                  <a:pt x="521" y="125"/>
                                  <a:pt x="522" y="125"/>
                                </a:cubicBezTo>
                                <a:cubicBezTo>
                                  <a:pt x="524" y="125"/>
                                  <a:pt x="525" y="124"/>
                                  <a:pt x="527" y="124"/>
                                </a:cubicBezTo>
                                <a:cubicBezTo>
                                  <a:pt x="531" y="124"/>
                                  <a:pt x="534" y="125"/>
                                  <a:pt x="538" y="124"/>
                                </a:cubicBezTo>
                                <a:cubicBezTo>
                                  <a:pt x="538" y="124"/>
                                  <a:pt x="538" y="124"/>
                                  <a:pt x="538" y="124"/>
                                </a:cubicBezTo>
                                <a:cubicBezTo>
                                  <a:pt x="537" y="124"/>
                                  <a:pt x="536" y="122"/>
                                  <a:pt x="536" y="122"/>
                                </a:cubicBezTo>
                                <a:cubicBezTo>
                                  <a:pt x="535" y="121"/>
                                  <a:pt x="535" y="121"/>
                                  <a:pt x="535" y="121"/>
                                </a:cubicBezTo>
                                <a:close/>
                                <a:moveTo>
                                  <a:pt x="361" y="233"/>
                                </a:moveTo>
                                <a:cubicBezTo>
                                  <a:pt x="361" y="227"/>
                                  <a:pt x="368" y="223"/>
                                  <a:pt x="372" y="222"/>
                                </a:cubicBezTo>
                                <a:cubicBezTo>
                                  <a:pt x="372" y="222"/>
                                  <a:pt x="372" y="222"/>
                                  <a:pt x="372" y="222"/>
                                </a:cubicBezTo>
                                <a:cubicBezTo>
                                  <a:pt x="373" y="222"/>
                                  <a:pt x="373" y="222"/>
                                  <a:pt x="373" y="222"/>
                                </a:cubicBezTo>
                                <a:cubicBezTo>
                                  <a:pt x="373" y="218"/>
                                  <a:pt x="371" y="218"/>
                                  <a:pt x="374" y="214"/>
                                </a:cubicBezTo>
                                <a:cubicBezTo>
                                  <a:pt x="379" y="208"/>
                                  <a:pt x="386" y="208"/>
                                  <a:pt x="392" y="205"/>
                                </a:cubicBezTo>
                                <a:cubicBezTo>
                                  <a:pt x="398" y="202"/>
                                  <a:pt x="402" y="197"/>
                                  <a:pt x="407" y="194"/>
                                </a:cubicBezTo>
                                <a:cubicBezTo>
                                  <a:pt x="413" y="192"/>
                                  <a:pt x="415" y="186"/>
                                  <a:pt x="418" y="182"/>
                                </a:cubicBezTo>
                                <a:cubicBezTo>
                                  <a:pt x="420" y="179"/>
                                  <a:pt x="434" y="166"/>
                                  <a:pt x="437" y="168"/>
                                </a:cubicBezTo>
                                <a:cubicBezTo>
                                  <a:pt x="441" y="170"/>
                                  <a:pt x="436" y="184"/>
                                  <a:pt x="433" y="186"/>
                                </a:cubicBezTo>
                                <a:cubicBezTo>
                                  <a:pt x="417" y="195"/>
                                  <a:pt x="417" y="195"/>
                                  <a:pt x="417" y="195"/>
                                </a:cubicBezTo>
                                <a:cubicBezTo>
                                  <a:pt x="395" y="207"/>
                                  <a:pt x="395" y="207"/>
                                  <a:pt x="395" y="207"/>
                                </a:cubicBezTo>
                                <a:cubicBezTo>
                                  <a:pt x="393" y="208"/>
                                  <a:pt x="379" y="216"/>
                                  <a:pt x="379" y="218"/>
                                </a:cubicBezTo>
                                <a:cubicBezTo>
                                  <a:pt x="378" y="218"/>
                                  <a:pt x="378" y="219"/>
                                  <a:pt x="378" y="219"/>
                                </a:cubicBezTo>
                                <a:cubicBezTo>
                                  <a:pt x="378" y="219"/>
                                  <a:pt x="378" y="219"/>
                                  <a:pt x="378" y="219"/>
                                </a:cubicBezTo>
                                <a:cubicBezTo>
                                  <a:pt x="377" y="219"/>
                                  <a:pt x="377" y="220"/>
                                  <a:pt x="377" y="220"/>
                                </a:cubicBezTo>
                                <a:cubicBezTo>
                                  <a:pt x="377" y="220"/>
                                  <a:pt x="376" y="221"/>
                                  <a:pt x="376" y="221"/>
                                </a:cubicBezTo>
                                <a:cubicBezTo>
                                  <a:pt x="376" y="224"/>
                                  <a:pt x="376" y="228"/>
                                  <a:pt x="373" y="231"/>
                                </a:cubicBezTo>
                                <a:cubicBezTo>
                                  <a:pt x="373" y="231"/>
                                  <a:pt x="370" y="234"/>
                                  <a:pt x="369" y="235"/>
                                </a:cubicBezTo>
                                <a:cubicBezTo>
                                  <a:pt x="367" y="236"/>
                                  <a:pt x="364" y="235"/>
                                  <a:pt x="363" y="235"/>
                                </a:cubicBezTo>
                                <a:cubicBezTo>
                                  <a:pt x="361" y="233"/>
                                  <a:pt x="361" y="233"/>
                                  <a:pt x="361" y="233"/>
                                </a:cubicBezTo>
                                <a:close/>
                                <a:moveTo>
                                  <a:pt x="359" y="238"/>
                                </a:moveTo>
                                <a:cubicBezTo>
                                  <a:pt x="359" y="238"/>
                                  <a:pt x="359" y="238"/>
                                  <a:pt x="359" y="238"/>
                                </a:cubicBezTo>
                                <a:cubicBezTo>
                                  <a:pt x="359" y="248"/>
                                  <a:pt x="343" y="246"/>
                                  <a:pt x="337" y="250"/>
                                </a:cubicBezTo>
                                <a:cubicBezTo>
                                  <a:pt x="333" y="253"/>
                                  <a:pt x="317" y="261"/>
                                  <a:pt x="316" y="266"/>
                                </a:cubicBezTo>
                                <a:cubicBezTo>
                                  <a:pt x="309" y="266"/>
                                  <a:pt x="308" y="270"/>
                                  <a:pt x="303" y="272"/>
                                </a:cubicBezTo>
                                <a:cubicBezTo>
                                  <a:pt x="297" y="274"/>
                                  <a:pt x="295" y="270"/>
                                  <a:pt x="290" y="270"/>
                                </a:cubicBezTo>
                                <a:cubicBezTo>
                                  <a:pt x="290" y="270"/>
                                  <a:pt x="290" y="270"/>
                                  <a:pt x="290" y="270"/>
                                </a:cubicBezTo>
                                <a:cubicBezTo>
                                  <a:pt x="290" y="283"/>
                                  <a:pt x="317" y="275"/>
                                  <a:pt x="318" y="268"/>
                                </a:cubicBezTo>
                                <a:cubicBezTo>
                                  <a:pt x="319" y="268"/>
                                  <a:pt x="319" y="268"/>
                                  <a:pt x="319" y="268"/>
                                </a:cubicBezTo>
                                <a:cubicBezTo>
                                  <a:pt x="319" y="268"/>
                                  <a:pt x="319" y="267"/>
                                  <a:pt x="319" y="267"/>
                                </a:cubicBezTo>
                                <a:cubicBezTo>
                                  <a:pt x="319" y="267"/>
                                  <a:pt x="322" y="266"/>
                                  <a:pt x="323" y="266"/>
                                </a:cubicBezTo>
                                <a:cubicBezTo>
                                  <a:pt x="332" y="261"/>
                                  <a:pt x="336" y="254"/>
                                  <a:pt x="347" y="252"/>
                                </a:cubicBezTo>
                                <a:cubicBezTo>
                                  <a:pt x="350" y="251"/>
                                  <a:pt x="372" y="245"/>
                                  <a:pt x="363" y="238"/>
                                </a:cubicBezTo>
                                <a:cubicBezTo>
                                  <a:pt x="359" y="238"/>
                                  <a:pt x="359" y="238"/>
                                  <a:pt x="359" y="238"/>
                                </a:cubicBezTo>
                                <a:close/>
                                <a:moveTo>
                                  <a:pt x="288" y="284"/>
                                </a:moveTo>
                                <a:cubicBezTo>
                                  <a:pt x="287" y="286"/>
                                  <a:pt x="287" y="287"/>
                                  <a:pt x="287" y="289"/>
                                </a:cubicBezTo>
                                <a:cubicBezTo>
                                  <a:pt x="287" y="293"/>
                                  <a:pt x="281" y="293"/>
                                  <a:pt x="280" y="297"/>
                                </a:cubicBezTo>
                                <a:cubicBezTo>
                                  <a:pt x="280" y="300"/>
                                  <a:pt x="278" y="301"/>
                                  <a:pt x="277" y="303"/>
                                </a:cubicBezTo>
                                <a:cubicBezTo>
                                  <a:pt x="276" y="306"/>
                                  <a:pt x="277" y="307"/>
                                  <a:pt x="277" y="309"/>
                                </a:cubicBezTo>
                                <a:cubicBezTo>
                                  <a:pt x="279" y="309"/>
                                  <a:pt x="281" y="303"/>
                                  <a:pt x="282" y="302"/>
                                </a:cubicBezTo>
                                <a:cubicBezTo>
                                  <a:pt x="283" y="300"/>
                                  <a:pt x="285" y="299"/>
                                  <a:pt x="286" y="297"/>
                                </a:cubicBezTo>
                                <a:cubicBezTo>
                                  <a:pt x="288" y="295"/>
                                  <a:pt x="289" y="294"/>
                                  <a:pt x="289" y="291"/>
                                </a:cubicBezTo>
                                <a:cubicBezTo>
                                  <a:pt x="289" y="290"/>
                                  <a:pt x="289" y="287"/>
                                  <a:pt x="289" y="286"/>
                                </a:cubicBezTo>
                                <a:cubicBezTo>
                                  <a:pt x="289" y="286"/>
                                  <a:pt x="289" y="286"/>
                                  <a:pt x="288" y="287"/>
                                </a:cubicBezTo>
                                <a:cubicBezTo>
                                  <a:pt x="288" y="284"/>
                                  <a:pt x="288" y="284"/>
                                  <a:pt x="288" y="284"/>
                                </a:cubicBezTo>
                                <a:close/>
                                <a:moveTo>
                                  <a:pt x="280" y="317"/>
                                </a:moveTo>
                                <a:cubicBezTo>
                                  <a:pt x="275" y="324"/>
                                  <a:pt x="267" y="329"/>
                                  <a:pt x="259" y="332"/>
                                </a:cubicBezTo>
                                <a:cubicBezTo>
                                  <a:pt x="255" y="333"/>
                                  <a:pt x="250" y="334"/>
                                  <a:pt x="247" y="337"/>
                                </a:cubicBezTo>
                                <a:cubicBezTo>
                                  <a:pt x="246" y="338"/>
                                  <a:pt x="240" y="343"/>
                                  <a:pt x="239" y="345"/>
                                </a:cubicBezTo>
                                <a:cubicBezTo>
                                  <a:pt x="242" y="345"/>
                                  <a:pt x="247" y="341"/>
                                  <a:pt x="249" y="339"/>
                                </a:cubicBezTo>
                                <a:cubicBezTo>
                                  <a:pt x="256" y="335"/>
                                  <a:pt x="263" y="334"/>
                                  <a:pt x="269" y="331"/>
                                </a:cubicBezTo>
                                <a:cubicBezTo>
                                  <a:pt x="273" y="330"/>
                                  <a:pt x="280" y="323"/>
                                  <a:pt x="281" y="319"/>
                                </a:cubicBezTo>
                                <a:cubicBezTo>
                                  <a:pt x="280" y="317"/>
                                  <a:pt x="280" y="317"/>
                                  <a:pt x="280" y="317"/>
                                </a:cubicBezTo>
                                <a:close/>
                                <a:moveTo>
                                  <a:pt x="264" y="239"/>
                                </a:moveTo>
                                <a:cubicBezTo>
                                  <a:pt x="264" y="241"/>
                                  <a:pt x="262" y="248"/>
                                  <a:pt x="262" y="250"/>
                                </a:cubicBezTo>
                                <a:cubicBezTo>
                                  <a:pt x="260" y="255"/>
                                  <a:pt x="263" y="259"/>
                                  <a:pt x="260" y="264"/>
                                </a:cubicBezTo>
                                <a:cubicBezTo>
                                  <a:pt x="256" y="272"/>
                                  <a:pt x="252" y="266"/>
                                  <a:pt x="247" y="266"/>
                                </a:cubicBezTo>
                                <a:cubicBezTo>
                                  <a:pt x="247" y="266"/>
                                  <a:pt x="247" y="266"/>
                                  <a:pt x="247" y="266"/>
                                </a:cubicBezTo>
                                <a:cubicBezTo>
                                  <a:pt x="247" y="275"/>
                                  <a:pt x="260" y="277"/>
                                  <a:pt x="266" y="278"/>
                                </a:cubicBezTo>
                                <a:cubicBezTo>
                                  <a:pt x="271" y="279"/>
                                  <a:pt x="277" y="279"/>
                                  <a:pt x="282" y="278"/>
                                </a:cubicBezTo>
                                <a:cubicBezTo>
                                  <a:pt x="285" y="278"/>
                                  <a:pt x="288" y="278"/>
                                  <a:pt x="286" y="282"/>
                                </a:cubicBezTo>
                                <a:cubicBezTo>
                                  <a:pt x="278" y="284"/>
                                  <a:pt x="276" y="277"/>
                                  <a:pt x="271" y="287"/>
                                </a:cubicBezTo>
                                <a:cubicBezTo>
                                  <a:pt x="267" y="297"/>
                                  <a:pt x="253" y="295"/>
                                  <a:pt x="251" y="308"/>
                                </a:cubicBezTo>
                                <a:cubicBezTo>
                                  <a:pt x="250" y="311"/>
                                  <a:pt x="246" y="316"/>
                                  <a:pt x="246" y="317"/>
                                </a:cubicBezTo>
                                <a:cubicBezTo>
                                  <a:pt x="246" y="320"/>
                                  <a:pt x="252" y="323"/>
                                  <a:pt x="249" y="327"/>
                                </a:cubicBezTo>
                                <a:cubicBezTo>
                                  <a:pt x="242" y="327"/>
                                  <a:pt x="242" y="318"/>
                                  <a:pt x="234" y="325"/>
                                </a:cubicBezTo>
                                <a:cubicBezTo>
                                  <a:pt x="232" y="327"/>
                                  <a:pt x="228" y="327"/>
                                  <a:pt x="226" y="329"/>
                                </a:cubicBezTo>
                                <a:cubicBezTo>
                                  <a:pt x="225" y="330"/>
                                  <a:pt x="223" y="332"/>
                                  <a:pt x="222" y="332"/>
                                </a:cubicBezTo>
                                <a:cubicBezTo>
                                  <a:pt x="222" y="330"/>
                                  <a:pt x="224" y="322"/>
                                  <a:pt x="222" y="323"/>
                                </a:cubicBezTo>
                                <a:cubicBezTo>
                                  <a:pt x="220" y="323"/>
                                  <a:pt x="220" y="329"/>
                                  <a:pt x="219" y="331"/>
                                </a:cubicBezTo>
                                <a:cubicBezTo>
                                  <a:pt x="215" y="335"/>
                                  <a:pt x="203" y="341"/>
                                  <a:pt x="198" y="345"/>
                                </a:cubicBezTo>
                                <a:cubicBezTo>
                                  <a:pt x="193" y="347"/>
                                  <a:pt x="188" y="347"/>
                                  <a:pt x="184" y="348"/>
                                </a:cubicBezTo>
                                <a:cubicBezTo>
                                  <a:pt x="170" y="350"/>
                                  <a:pt x="155" y="356"/>
                                  <a:pt x="155" y="371"/>
                                </a:cubicBezTo>
                                <a:cubicBezTo>
                                  <a:pt x="155" y="371"/>
                                  <a:pt x="155" y="371"/>
                                  <a:pt x="155" y="371"/>
                                </a:cubicBezTo>
                                <a:cubicBezTo>
                                  <a:pt x="162" y="371"/>
                                  <a:pt x="172" y="364"/>
                                  <a:pt x="178" y="361"/>
                                </a:cubicBezTo>
                                <a:cubicBezTo>
                                  <a:pt x="186" y="357"/>
                                  <a:pt x="193" y="355"/>
                                  <a:pt x="201" y="350"/>
                                </a:cubicBezTo>
                                <a:cubicBezTo>
                                  <a:pt x="208" y="344"/>
                                  <a:pt x="208" y="345"/>
                                  <a:pt x="216" y="349"/>
                                </a:cubicBezTo>
                                <a:cubicBezTo>
                                  <a:pt x="221" y="351"/>
                                  <a:pt x="225" y="352"/>
                                  <a:pt x="227" y="357"/>
                                </a:cubicBezTo>
                                <a:cubicBezTo>
                                  <a:pt x="236" y="373"/>
                                  <a:pt x="219" y="363"/>
                                  <a:pt x="213" y="363"/>
                                </a:cubicBezTo>
                                <a:cubicBezTo>
                                  <a:pt x="197" y="363"/>
                                  <a:pt x="182" y="371"/>
                                  <a:pt x="167" y="375"/>
                                </a:cubicBezTo>
                                <a:cubicBezTo>
                                  <a:pt x="158" y="378"/>
                                  <a:pt x="153" y="383"/>
                                  <a:pt x="146" y="389"/>
                                </a:cubicBezTo>
                                <a:cubicBezTo>
                                  <a:pt x="142" y="392"/>
                                  <a:pt x="137" y="396"/>
                                  <a:pt x="132" y="392"/>
                                </a:cubicBezTo>
                                <a:cubicBezTo>
                                  <a:pt x="130" y="390"/>
                                  <a:pt x="127" y="386"/>
                                  <a:pt x="127" y="383"/>
                                </a:cubicBezTo>
                                <a:cubicBezTo>
                                  <a:pt x="138" y="383"/>
                                  <a:pt x="127" y="377"/>
                                  <a:pt x="133" y="374"/>
                                </a:cubicBezTo>
                                <a:cubicBezTo>
                                  <a:pt x="139" y="372"/>
                                  <a:pt x="144" y="370"/>
                                  <a:pt x="142" y="362"/>
                                </a:cubicBezTo>
                                <a:cubicBezTo>
                                  <a:pt x="138" y="362"/>
                                  <a:pt x="137" y="370"/>
                                  <a:pt x="133" y="371"/>
                                </a:cubicBezTo>
                                <a:cubicBezTo>
                                  <a:pt x="128" y="373"/>
                                  <a:pt x="121" y="365"/>
                                  <a:pt x="116" y="363"/>
                                </a:cubicBezTo>
                                <a:cubicBezTo>
                                  <a:pt x="113" y="362"/>
                                  <a:pt x="114" y="359"/>
                                  <a:pt x="113" y="359"/>
                                </a:cubicBezTo>
                                <a:cubicBezTo>
                                  <a:pt x="111" y="358"/>
                                  <a:pt x="108" y="359"/>
                                  <a:pt x="106" y="357"/>
                                </a:cubicBezTo>
                                <a:cubicBezTo>
                                  <a:pt x="103" y="354"/>
                                  <a:pt x="99" y="349"/>
                                  <a:pt x="97" y="346"/>
                                </a:cubicBezTo>
                                <a:cubicBezTo>
                                  <a:pt x="94" y="341"/>
                                  <a:pt x="98" y="341"/>
                                  <a:pt x="101" y="339"/>
                                </a:cubicBezTo>
                                <a:cubicBezTo>
                                  <a:pt x="104" y="336"/>
                                  <a:pt x="103" y="327"/>
                                  <a:pt x="107" y="327"/>
                                </a:cubicBezTo>
                                <a:cubicBezTo>
                                  <a:pt x="115" y="326"/>
                                  <a:pt x="113" y="325"/>
                                  <a:pt x="117" y="319"/>
                                </a:cubicBezTo>
                                <a:cubicBezTo>
                                  <a:pt x="122" y="310"/>
                                  <a:pt x="127" y="307"/>
                                  <a:pt x="137" y="307"/>
                                </a:cubicBezTo>
                                <a:cubicBezTo>
                                  <a:pt x="138" y="307"/>
                                  <a:pt x="146" y="308"/>
                                  <a:pt x="146" y="305"/>
                                </a:cubicBezTo>
                                <a:cubicBezTo>
                                  <a:pt x="146" y="303"/>
                                  <a:pt x="143" y="296"/>
                                  <a:pt x="141" y="295"/>
                                </a:cubicBezTo>
                                <a:cubicBezTo>
                                  <a:pt x="141" y="295"/>
                                  <a:pt x="141" y="295"/>
                                  <a:pt x="141" y="295"/>
                                </a:cubicBezTo>
                                <a:cubicBezTo>
                                  <a:pt x="139" y="303"/>
                                  <a:pt x="129" y="297"/>
                                  <a:pt x="124" y="300"/>
                                </a:cubicBezTo>
                                <a:cubicBezTo>
                                  <a:pt x="121" y="301"/>
                                  <a:pt x="121" y="303"/>
                                  <a:pt x="117" y="303"/>
                                </a:cubicBezTo>
                                <a:cubicBezTo>
                                  <a:pt x="114" y="303"/>
                                  <a:pt x="110" y="301"/>
                                  <a:pt x="107" y="303"/>
                                </a:cubicBezTo>
                                <a:cubicBezTo>
                                  <a:pt x="107" y="303"/>
                                  <a:pt x="107" y="303"/>
                                  <a:pt x="107" y="303"/>
                                </a:cubicBezTo>
                                <a:cubicBezTo>
                                  <a:pt x="106" y="305"/>
                                  <a:pt x="112" y="310"/>
                                  <a:pt x="111" y="314"/>
                                </a:cubicBezTo>
                                <a:cubicBezTo>
                                  <a:pt x="109" y="322"/>
                                  <a:pt x="105" y="316"/>
                                  <a:pt x="102" y="316"/>
                                </a:cubicBezTo>
                                <a:cubicBezTo>
                                  <a:pt x="100" y="318"/>
                                  <a:pt x="99" y="320"/>
                                  <a:pt x="97" y="322"/>
                                </a:cubicBezTo>
                                <a:cubicBezTo>
                                  <a:pt x="95" y="335"/>
                                  <a:pt x="94" y="331"/>
                                  <a:pt x="85" y="327"/>
                                </a:cubicBezTo>
                                <a:cubicBezTo>
                                  <a:pt x="76" y="324"/>
                                  <a:pt x="82" y="329"/>
                                  <a:pt x="84" y="333"/>
                                </a:cubicBezTo>
                                <a:cubicBezTo>
                                  <a:pt x="87" y="337"/>
                                  <a:pt x="90" y="356"/>
                                  <a:pt x="80" y="351"/>
                                </a:cubicBezTo>
                                <a:cubicBezTo>
                                  <a:pt x="75" y="349"/>
                                  <a:pt x="62" y="346"/>
                                  <a:pt x="57" y="348"/>
                                </a:cubicBezTo>
                                <a:cubicBezTo>
                                  <a:pt x="57" y="353"/>
                                  <a:pt x="68" y="358"/>
                                  <a:pt x="72" y="361"/>
                                </a:cubicBezTo>
                                <a:cubicBezTo>
                                  <a:pt x="74" y="363"/>
                                  <a:pt x="75" y="365"/>
                                  <a:pt x="78" y="365"/>
                                </a:cubicBezTo>
                                <a:cubicBezTo>
                                  <a:pt x="81" y="365"/>
                                  <a:pt x="85" y="365"/>
                                  <a:pt x="88" y="367"/>
                                </a:cubicBezTo>
                                <a:cubicBezTo>
                                  <a:pt x="91" y="368"/>
                                  <a:pt x="96" y="371"/>
                                  <a:pt x="99" y="372"/>
                                </a:cubicBezTo>
                                <a:cubicBezTo>
                                  <a:pt x="108" y="377"/>
                                  <a:pt x="108" y="377"/>
                                  <a:pt x="108" y="377"/>
                                </a:cubicBezTo>
                                <a:cubicBezTo>
                                  <a:pt x="111" y="377"/>
                                  <a:pt x="108" y="383"/>
                                  <a:pt x="108" y="385"/>
                                </a:cubicBezTo>
                                <a:cubicBezTo>
                                  <a:pt x="108" y="389"/>
                                  <a:pt x="111" y="393"/>
                                  <a:pt x="111" y="397"/>
                                </a:cubicBezTo>
                                <a:cubicBezTo>
                                  <a:pt x="106" y="402"/>
                                  <a:pt x="101" y="408"/>
                                  <a:pt x="94" y="412"/>
                                </a:cubicBezTo>
                                <a:cubicBezTo>
                                  <a:pt x="87" y="415"/>
                                  <a:pt x="82" y="423"/>
                                  <a:pt x="76" y="429"/>
                                </a:cubicBezTo>
                                <a:cubicBezTo>
                                  <a:pt x="73" y="430"/>
                                  <a:pt x="71" y="428"/>
                                  <a:pt x="69" y="430"/>
                                </a:cubicBezTo>
                                <a:cubicBezTo>
                                  <a:pt x="65" y="432"/>
                                  <a:pt x="63" y="437"/>
                                  <a:pt x="60" y="440"/>
                                </a:cubicBezTo>
                                <a:cubicBezTo>
                                  <a:pt x="54" y="444"/>
                                  <a:pt x="49" y="439"/>
                                  <a:pt x="49" y="432"/>
                                </a:cubicBezTo>
                                <a:cubicBezTo>
                                  <a:pt x="52" y="432"/>
                                  <a:pt x="57" y="433"/>
                                  <a:pt x="59" y="431"/>
                                </a:cubicBezTo>
                                <a:cubicBezTo>
                                  <a:pt x="61" y="428"/>
                                  <a:pt x="48" y="424"/>
                                  <a:pt x="56" y="417"/>
                                </a:cubicBezTo>
                                <a:cubicBezTo>
                                  <a:pt x="58" y="416"/>
                                  <a:pt x="57" y="414"/>
                                  <a:pt x="56" y="413"/>
                                </a:cubicBezTo>
                                <a:cubicBezTo>
                                  <a:pt x="54" y="411"/>
                                  <a:pt x="55" y="397"/>
                                  <a:pt x="52" y="398"/>
                                </a:cubicBezTo>
                                <a:cubicBezTo>
                                  <a:pt x="50" y="399"/>
                                  <a:pt x="51" y="411"/>
                                  <a:pt x="43" y="411"/>
                                </a:cubicBezTo>
                                <a:cubicBezTo>
                                  <a:pt x="38" y="411"/>
                                  <a:pt x="38" y="405"/>
                                  <a:pt x="37" y="401"/>
                                </a:cubicBezTo>
                                <a:cubicBezTo>
                                  <a:pt x="36" y="396"/>
                                  <a:pt x="28" y="404"/>
                                  <a:pt x="24" y="396"/>
                                </a:cubicBezTo>
                                <a:cubicBezTo>
                                  <a:pt x="24" y="395"/>
                                  <a:pt x="25" y="393"/>
                                  <a:pt x="24" y="393"/>
                                </a:cubicBezTo>
                                <a:cubicBezTo>
                                  <a:pt x="24" y="393"/>
                                  <a:pt x="24" y="393"/>
                                  <a:pt x="24" y="393"/>
                                </a:cubicBezTo>
                                <a:cubicBezTo>
                                  <a:pt x="24" y="388"/>
                                  <a:pt x="30" y="363"/>
                                  <a:pt x="25" y="360"/>
                                </a:cubicBezTo>
                                <a:cubicBezTo>
                                  <a:pt x="20" y="356"/>
                                  <a:pt x="9" y="360"/>
                                  <a:pt x="14" y="350"/>
                                </a:cubicBezTo>
                                <a:cubicBezTo>
                                  <a:pt x="17" y="347"/>
                                  <a:pt x="21" y="344"/>
                                  <a:pt x="25" y="342"/>
                                </a:cubicBezTo>
                                <a:cubicBezTo>
                                  <a:pt x="26" y="341"/>
                                  <a:pt x="26" y="341"/>
                                  <a:pt x="26" y="341"/>
                                </a:cubicBezTo>
                                <a:cubicBezTo>
                                  <a:pt x="30" y="333"/>
                                  <a:pt x="13" y="329"/>
                                  <a:pt x="13" y="319"/>
                                </a:cubicBezTo>
                                <a:cubicBezTo>
                                  <a:pt x="13" y="312"/>
                                  <a:pt x="13" y="298"/>
                                  <a:pt x="7" y="293"/>
                                </a:cubicBezTo>
                                <a:cubicBezTo>
                                  <a:pt x="1" y="286"/>
                                  <a:pt x="1" y="286"/>
                                  <a:pt x="1" y="286"/>
                                </a:cubicBezTo>
                                <a:cubicBezTo>
                                  <a:pt x="1" y="282"/>
                                  <a:pt x="0" y="277"/>
                                  <a:pt x="0" y="273"/>
                                </a:cubicBezTo>
                                <a:cubicBezTo>
                                  <a:pt x="0" y="269"/>
                                  <a:pt x="6" y="265"/>
                                  <a:pt x="8" y="261"/>
                                </a:cubicBezTo>
                                <a:cubicBezTo>
                                  <a:pt x="8" y="259"/>
                                  <a:pt x="7" y="253"/>
                                  <a:pt x="8" y="252"/>
                                </a:cubicBezTo>
                                <a:cubicBezTo>
                                  <a:pt x="9" y="251"/>
                                  <a:pt x="15" y="247"/>
                                  <a:pt x="17" y="246"/>
                                </a:cubicBezTo>
                                <a:cubicBezTo>
                                  <a:pt x="19" y="244"/>
                                  <a:pt x="22" y="241"/>
                                  <a:pt x="23" y="237"/>
                                </a:cubicBezTo>
                                <a:cubicBezTo>
                                  <a:pt x="26" y="231"/>
                                  <a:pt x="26" y="223"/>
                                  <a:pt x="27" y="216"/>
                                </a:cubicBezTo>
                                <a:cubicBezTo>
                                  <a:pt x="27" y="216"/>
                                  <a:pt x="27" y="216"/>
                                  <a:pt x="27" y="216"/>
                                </a:cubicBezTo>
                                <a:cubicBezTo>
                                  <a:pt x="69" y="218"/>
                                  <a:pt x="69" y="218"/>
                                  <a:pt x="69" y="218"/>
                                </a:cubicBezTo>
                                <a:cubicBezTo>
                                  <a:pt x="97" y="218"/>
                                  <a:pt x="123" y="238"/>
                                  <a:pt x="151" y="238"/>
                                </a:cubicBezTo>
                                <a:cubicBezTo>
                                  <a:pt x="151" y="225"/>
                                  <a:pt x="135" y="219"/>
                                  <a:pt x="131" y="208"/>
                                </a:cubicBezTo>
                                <a:cubicBezTo>
                                  <a:pt x="129" y="200"/>
                                  <a:pt x="151" y="188"/>
                                  <a:pt x="157" y="188"/>
                                </a:cubicBezTo>
                                <a:cubicBezTo>
                                  <a:pt x="164" y="188"/>
                                  <a:pt x="172" y="194"/>
                                  <a:pt x="177" y="193"/>
                                </a:cubicBezTo>
                                <a:cubicBezTo>
                                  <a:pt x="179" y="186"/>
                                  <a:pt x="185" y="177"/>
                                  <a:pt x="184" y="170"/>
                                </a:cubicBezTo>
                                <a:cubicBezTo>
                                  <a:pt x="156" y="142"/>
                                  <a:pt x="156" y="142"/>
                                  <a:pt x="156" y="142"/>
                                </a:cubicBezTo>
                                <a:cubicBezTo>
                                  <a:pt x="169" y="138"/>
                                  <a:pt x="169" y="138"/>
                                  <a:pt x="169" y="138"/>
                                </a:cubicBezTo>
                                <a:cubicBezTo>
                                  <a:pt x="159" y="129"/>
                                  <a:pt x="159" y="129"/>
                                  <a:pt x="159" y="129"/>
                                </a:cubicBezTo>
                                <a:cubicBezTo>
                                  <a:pt x="151" y="137"/>
                                  <a:pt x="151" y="137"/>
                                  <a:pt x="151" y="137"/>
                                </a:cubicBezTo>
                                <a:cubicBezTo>
                                  <a:pt x="139" y="125"/>
                                  <a:pt x="139" y="125"/>
                                  <a:pt x="139" y="125"/>
                                </a:cubicBezTo>
                                <a:cubicBezTo>
                                  <a:pt x="137" y="123"/>
                                  <a:pt x="137" y="123"/>
                                  <a:pt x="137" y="123"/>
                                </a:cubicBezTo>
                                <a:cubicBezTo>
                                  <a:pt x="147" y="112"/>
                                  <a:pt x="147" y="112"/>
                                  <a:pt x="147" y="112"/>
                                </a:cubicBezTo>
                                <a:cubicBezTo>
                                  <a:pt x="147" y="112"/>
                                  <a:pt x="147" y="112"/>
                                  <a:pt x="147" y="112"/>
                                </a:cubicBezTo>
                                <a:cubicBezTo>
                                  <a:pt x="173" y="134"/>
                                  <a:pt x="173" y="134"/>
                                  <a:pt x="173" y="134"/>
                                </a:cubicBezTo>
                                <a:cubicBezTo>
                                  <a:pt x="177" y="136"/>
                                  <a:pt x="180" y="134"/>
                                  <a:pt x="183" y="131"/>
                                </a:cubicBezTo>
                                <a:cubicBezTo>
                                  <a:pt x="186" y="131"/>
                                  <a:pt x="189" y="131"/>
                                  <a:pt x="192" y="134"/>
                                </a:cubicBezTo>
                                <a:cubicBezTo>
                                  <a:pt x="194" y="134"/>
                                  <a:pt x="199" y="134"/>
                                  <a:pt x="201" y="135"/>
                                </a:cubicBezTo>
                                <a:cubicBezTo>
                                  <a:pt x="204" y="136"/>
                                  <a:pt x="203" y="148"/>
                                  <a:pt x="205" y="151"/>
                                </a:cubicBezTo>
                                <a:cubicBezTo>
                                  <a:pt x="208" y="160"/>
                                  <a:pt x="212" y="168"/>
                                  <a:pt x="215" y="177"/>
                                </a:cubicBezTo>
                                <a:cubicBezTo>
                                  <a:pt x="219" y="190"/>
                                  <a:pt x="221" y="189"/>
                                  <a:pt x="234" y="185"/>
                                </a:cubicBezTo>
                                <a:cubicBezTo>
                                  <a:pt x="237" y="184"/>
                                  <a:pt x="242" y="182"/>
                                  <a:pt x="246" y="182"/>
                                </a:cubicBezTo>
                                <a:cubicBezTo>
                                  <a:pt x="246" y="192"/>
                                  <a:pt x="241" y="205"/>
                                  <a:pt x="248" y="213"/>
                                </a:cubicBezTo>
                                <a:cubicBezTo>
                                  <a:pt x="250" y="214"/>
                                  <a:pt x="251" y="216"/>
                                  <a:pt x="253" y="218"/>
                                </a:cubicBezTo>
                                <a:cubicBezTo>
                                  <a:pt x="255" y="221"/>
                                  <a:pt x="255" y="225"/>
                                  <a:pt x="257" y="228"/>
                                </a:cubicBezTo>
                                <a:cubicBezTo>
                                  <a:pt x="259" y="230"/>
                                  <a:pt x="264" y="237"/>
                                  <a:pt x="264" y="239"/>
                                </a:cubicBezTo>
                                <a:cubicBezTo>
                                  <a:pt x="264" y="239"/>
                                  <a:pt x="264" y="239"/>
                                  <a:pt x="264" y="239"/>
                                </a:cubicBezTo>
                                <a:cubicBezTo>
                                  <a:pt x="264" y="239"/>
                                  <a:pt x="264" y="239"/>
                                  <a:pt x="264" y="239"/>
                                </a:cubicBezTo>
                                <a:cubicBezTo>
                                  <a:pt x="264" y="239"/>
                                  <a:pt x="264" y="239"/>
                                  <a:pt x="264" y="239"/>
                                </a:cubicBezTo>
                                <a:close/>
                                <a:moveTo>
                                  <a:pt x="268" y="240"/>
                                </a:moveTo>
                                <a:cubicBezTo>
                                  <a:pt x="279" y="225"/>
                                  <a:pt x="279" y="225"/>
                                  <a:pt x="279" y="225"/>
                                </a:cubicBezTo>
                                <a:cubicBezTo>
                                  <a:pt x="281" y="220"/>
                                  <a:pt x="282" y="215"/>
                                  <a:pt x="285" y="210"/>
                                </a:cubicBezTo>
                                <a:cubicBezTo>
                                  <a:pt x="292" y="207"/>
                                  <a:pt x="297" y="204"/>
                                  <a:pt x="301" y="197"/>
                                </a:cubicBezTo>
                                <a:cubicBezTo>
                                  <a:pt x="303" y="191"/>
                                  <a:pt x="305" y="184"/>
                                  <a:pt x="309" y="178"/>
                                </a:cubicBezTo>
                                <a:cubicBezTo>
                                  <a:pt x="312" y="175"/>
                                  <a:pt x="316" y="175"/>
                                  <a:pt x="319" y="174"/>
                                </a:cubicBezTo>
                                <a:cubicBezTo>
                                  <a:pt x="338" y="170"/>
                                  <a:pt x="341" y="156"/>
                                  <a:pt x="349" y="141"/>
                                </a:cubicBezTo>
                                <a:cubicBezTo>
                                  <a:pt x="349" y="139"/>
                                  <a:pt x="350" y="136"/>
                                  <a:pt x="351" y="135"/>
                                </a:cubicBezTo>
                                <a:cubicBezTo>
                                  <a:pt x="354" y="128"/>
                                  <a:pt x="359" y="119"/>
                                  <a:pt x="364" y="112"/>
                                </a:cubicBezTo>
                                <a:cubicBezTo>
                                  <a:pt x="370" y="103"/>
                                  <a:pt x="379" y="95"/>
                                  <a:pt x="384" y="86"/>
                                </a:cubicBezTo>
                                <a:cubicBezTo>
                                  <a:pt x="393" y="79"/>
                                  <a:pt x="397" y="67"/>
                                  <a:pt x="404" y="58"/>
                                </a:cubicBezTo>
                                <a:cubicBezTo>
                                  <a:pt x="406" y="54"/>
                                  <a:pt x="408" y="52"/>
                                  <a:pt x="411" y="49"/>
                                </a:cubicBezTo>
                                <a:cubicBezTo>
                                  <a:pt x="415" y="46"/>
                                  <a:pt x="423" y="44"/>
                                  <a:pt x="428" y="42"/>
                                </a:cubicBezTo>
                                <a:cubicBezTo>
                                  <a:pt x="433" y="40"/>
                                  <a:pt x="440" y="33"/>
                                  <a:pt x="446" y="34"/>
                                </a:cubicBezTo>
                                <a:cubicBezTo>
                                  <a:pt x="456" y="42"/>
                                  <a:pt x="462" y="42"/>
                                  <a:pt x="469" y="31"/>
                                </a:cubicBezTo>
                                <a:cubicBezTo>
                                  <a:pt x="473" y="26"/>
                                  <a:pt x="476" y="21"/>
                                  <a:pt x="479" y="16"/>
                                </a:cubicBezTo>
                                <a:cubicBezTo>
                                  <a:pt x="482" y="11"/>
                                  <a:pt x="486" y="8"/>
                                  <a:pt x="490" y="4"/>
                                </a:cubicBezTo>
                                <a:cubicBezTo>
                                  <a:pt x="499" y="0"/>
                                  <a:pt x="499" y="0"/>
                                  <a:pt x="499" y="0"/>
                                </a:cubicBezTo>
                                <a:cubicBezTo>
                                  <a:pt x="499" y="0"/>
                                  <a:pt x="499" y="0"/>
                                  <a:pt x="499" y="0"/>
                                </a:cubicBezTo>
                                <a:cubicBezTo>
                                  <a:pt x="509" y="1"/>
                                  <a:pt x="509" y="1"/>
                                  <a:pt x="509" y="1"/>
                                </a:cubicBezTo>
                                <a:cubicBezTo>
                                  <a:pt x="513" y="3"/>
                                  <a:pt x="517" y="5"/>
                                  <a:pt x="520" y="9"/>
                                </a:cubicBezTo>
                                <a:cubicBezTo>
                                  <a:pt x="523" y="13"/>
                                  <a:pt x="524" y="16"/>
                                  <a:pt x="528" y="19"/>
                                </a:cubicBezTo>
                                <a:cubicBezTo>
                                  <a:pt x="537" y="25"/>
                                  <a:pt x="545" y="32"/>
                                  <a:pt x="554" y="36"/>
                                </a:cubicBezTo>
                                <a:cubicBezTo>
                                  <a:pt x="559" y="38"/>
                                  <a:pt x="566" y="42"/>
                                  <a:pt x="571" y="42"/>
                                </a:cubicBezTo>
                                <a:cubicBezTo>
                                  <a:pt x="573" y="44"/>
                                  <a:pt x="576" y="46"/>
                                  <a:pt x="579" y="48"/>
                                </a:cubicBezTo>
                                <a:cubicBezTo>
                                  <a:pt x="588" y="56"/>
                                  <a:pt x="588" y="56"/>
                                  <a:pt x="588" y="56"/>
                                </a:cubicBezTo>
                                <a:cubicBezTo>
                                  <a:pt x="588" y="56"/>
                                  <a:pt x="588" y="56"/>
                                  <a:pt x="588" y="56"/>
                                </a:cubicBezTo>
                                <a:cubicBezTo>
                                  <a:pt x="588" y="56"/>
                                  <a:pt x="587" y="56"/>
                                  <a:pt x="587" y="57"/>
                                </a:cubicBezTo>
                                <a:cubicBezTo>
                                  <a:pt x="581" y="67"/>
                                  <a:pt x="569" y="73"/>
                                  <a:pt x="558" y="79"/>
                                </a:cubicBezTo>
                                <a:cubicBezTo>
                                  <a:pt x="552" y="83"/>
                                  <a:pt x="547" y="89"/>
                                  <a:pt x="544" y="80"/>
                                </a:cubicBezTo>
                                <a:cubicBezTo>
                                  <a:pt x="542" y="77"/>
                                  <a:pt x="535" y="62"/>
                                  <a:pt x="530" y="62"/>
                                </a:cubicBezTo>
                                <a:cubicBezTo>
                                  <a:pt x="530" y="63"/>
                                  <a:pt x="529" y="65"/>
                                  <a:pt x="529" y="65"/>
                                </a:cubicBezTo>
                                <a:cubicBezTo>
                                  <a:pt x="526" y="68"/>
                                  <a:pt x="523" y="72"/>
                                  <a:pt x="520" y="75"/>
                                </a:cubicBezTo>
                                <a:cubicBezTo>
                                  <a:pt x="509" y="83"/>
                                  <a:pt x="493" y="87"/>
                                  <a:pt x="481" y="94"/>
                                </a:cubicBezTo>
                                <a:cubicBezTo>
                                  <a:pt x="480" y="94"/>
                                  <a:pt x="478" y="96"/>
                                  <a:pt x="477" y="96"/>
                                </a:cubicBezTo>
                                <a:cubicBezTo>
                                  <a:pt x="457" y="108"/>
                                  <a:pt x="439" y="117"/>
                                  <a:pt x="423" y="136"/>
                                </a:cubicBezTo>
                                <a:cubicBezTo>
                                  <a:pt x="416" y="143"/>
                                  <a:pt x="412" y="153"/>
                                  <a:pt x="405" y="160"/>
                                </a:cubicBezTo>
                                <a:cubicBezTo>
                                  <a:pt x="378" y="186"/>
                                  <a:pt x="378" y="186"/>
                                  <a:pt x="378" y="186"/>
                                </a:cubicBezTo>
                                <a:cubicBezTo>
                                  <a:pt x="379" y="186"/>
                                  <a:pt x="379" y="186"/>
                                  <a:pt x="378" y="186"/>
                                </a:cubicBezTo>
                                <a:cubicBezTo>
                                  <a:pt x="378" y="189"/>
                                  <a:pt x="366" y="196"/>
                                  <a:pt x="364" y="198"/>
                                </a:cubicBezTo>
                                <a:cubicBezTo>
                                  <a:pt x="354" y="206"/>
                                  <a:pt x="343" y="216"/>
                                  <a:pt x="335" y="226"/>
                                </a:cubicBezTo>
                                <a:cubicBezTo>
                                  <a:pt x="328" y="237"/>
                                  <a:pt x="318" y="244"/>
                                  <a:pt x="308" y="252"/>
                                </a:cubicBezTo>
                                <a:cubicBezTo>
                                  <a:pt x="303" y="257"/>
                                  <a:pt x="296" y="262"/>
                                  <a:pt x="290" y="265"/>
                                </a:cubicBezTo>
                                <a:cubicBezTo>
                                  <a:pt x="287" y="263"/>
                                  <a:pt x="286" y="260"/>
                                  <a:pt x="283" y="259"/>
                                </a:cubicBezTo>
                                <a:cubicBezTo>
                                  <a:pt x="278" y="259"/>
                                  <a:pt x="269" y="262"/>
                                  <a:pt x="270" y="254"/>
                                </a:cubicBezTo>
                                <a:cubicBezTo>
                                  <a:pt x="271" y="249"/>
                                  <a:pt x="270" y="245"/>
                                  <a:pt x="268" y="240"/>
                                </a:cubicBezTo>
                                <a:cubicBezTo>
                                  <a:pt x="268" y="240"/>
                                  <a:pt x="268" y="240"/>
                                  <a:pt x="268" y="240"/>
                                </a:cubicBezTo>
                                <a:close/>
                                <a:moveTo>
                                  <a:pt x="138" y="401"/>
                                </a:moveTo>
                                <a:cubicBezTo>
                                  <a:pt x="137" y="402"/>
                                  <a:pt x="136" y="402"/>
                                  <a:pt x="135" y="402"/>
                                </a:cubicBezTo>
                                <a:cubicBezTo>
                                  <a:pt x="134" y="402"/>
                                  <a:pt x="133" y="402"/>
                                  <a:pt x="132" y="402"/>
                                </a:cubicBezTo>
                                <a:cubicBezTo>
                                  <a:pt x="131" y="402"/>
                                  <a:pt x="131" y="403"/>
                                  <a:pt x="130" y="403"/>
                                </a:cubicBezTo>
                                <a:cubicBezTo>
                                  <a:pt x="129" y="403"/>
                                  <a:pt x="129" y="404"/>
                                  <a:pt x="130" y="404"/>
                                </a:cubicBezTo>
                                <a:cubicBezTo>
                                  <a:pt x="130" y="405"/>
                                  <a:pt x="131" y="405"/>
                                  <a:pt x="132" y="405"/>
                                </a:cubicBezTo>
                                <a:cubicBezTo>
                                  <a:pt x="133" y="405"/>
                                  <a:pt x="134" y="405"/>
                                  <a:pt x="136" y="405"/>
                                </a:cubicBezTo>
                                <a:cubicBezTo>
                                  <a:pt x="136" y="405"/>
                                  <a:pt x="137" y="406"/>
                                  <a:pt x="137" y="406"/>
                                </a:cubicBezTo>
                                <a:cubicBezTo>
                                  <a:pt x="138" y="406"/>
                                  <a:pt x="138" y="405"/>
                                  <a:pt x="138" y="405"/>
                                </a:cubicBezTo>
                                <a:cubicBezTo>
                                  <a:pt x="139" y="405"/>
                                  <a:pt x="139" y="404"/>
                                  <a:pt x="139" y="404"/>
                                </a:cubicBezTo>
                                <a:cubicBezTo>
                                  <a:pt x="140" y="403"/>
                                  <a:pt x="139" y="402"/>
                                  <a:pt x="140" y="402"/>
                                </a:cubicBezTo>
                                <a:cubicBezTo>
                                  <a:pt x="138" y="401"/>
                                  <a:pt x="138" y="401"/>
                                  <a:pt x="138" y="401"/>
                                </a:cubicBezTo>
                                <a:close/>
                                <a:moveTo>
                                  <a:pt x="117" y="396"/>
                                </a:moveTo>
                                <a:cubicBezTo>
                                  <a:pt x="115" y="397"/>
                                  <a:pt x="115" y="397"/>
                                  <a:pt x="115" y="397"/>
                                </a:cubicBezTo>
                                <a:cubicBezTo>
                                  <a:pt x="115" y="398"/>
                                  <a:pt x="116" y="398"/>
                                  <a:pt x="116" y="398"/>
                                </a:cubicBezTo>
                                <a:cubicBezTo>
                                  <a:pt x="117" y="398"/>
                                  <a:pt x="120" y="397"/>
                                  <a:pt x="121" y="396"/>
                                </a:cubicBezTo>
                                <a:cubicBezTo>
                                  <a:pt x="123" y="394"/>
                                  <a:pt x="124" y="393"/>
                                  <a:pt x="125" y="391"/>
                                </a:cubicBezTo>
                                <a:cubicBezTo>
                                  <a:pt x="126" y="390"/>
                                  <a:pt x="126" y="390"/>
                                  <a:pt x="125" y="388"/>
                                </a:cubicBezTo>
                                <a:cubicBezTo>
                                  <a:pt x="125" y="387"/>
                                  <a:pt x="123" y="385"/>
                                  <a:pt x="122" y="385"/>
                                </a:cubicBezTo>
                                <a:cubicBezTo>
                                  <a:pt x="121" y="385"/>
                                  <a:pt x="121" y="387"/>
                                  <a:pt x="121" y="388"/>
                                </a:cubicBezTo>
                                <a:cubicBezTo>
                                  <a:pt x="121" y="389"/>
                                  <a:pt x="121" y="390"/>
                                  <a:pt x="121" y="391"/>
                                </a:cubicBezTo>
                                <a:cubicBezTo>
                                  <a:pt x="121" y="394"/>
                                  <a:pt x="119" y="395"/>
                                  <a:pt x="117" y="396"/>
                                </a:cubicBezTo>
                                <a:close/>
                              </a:path>
                            </a:pathLst>
                          </a:custGeom>
                          <a:solidFill>
                            <a:schemeClr val="bg1">
                              <a:lumMod val="85000"/>
                            </a:schemeClr>
                          </a:solidFill>
                          <a:ln w="3175">
                            <a:solidFill>
                              <a:schemeClr val="bg1">
                                <a:lumMod val="95000"/>
                              </a:schemeClr>
                            </a:solidFill>
                          </a:ln>
                        </wps:spPr>
                        <wps:bodyPr vert="horz" wrap="square" lIns="91440" tIns="45720" rIns="91440" bIns="45720" numCol="1" anchor="t" anchorCtr="0" compatLnSpc="1">
                          <a:prstTxWarp prst="textNoShape">
                            <a:avLst/>
                          </a:prstTxWarp>
                        </wps:bodyPr>
                      </wps:wsp>
                      <wps:wsp>
                        <wps:cNvPr id="338" name="CHARLESTON"/>
                        <wps:cNvSpPr>
                          <a:spLocks noEditPoints="1"/>
                        </wps:cNvSpPr>
                        <wps:spPr bwMode="auto">
                          <a:xfrm>
                            <a:off x="3821681" y="3134411"/>
                            <a:ext cx="1541463" cy="1165225"/>
                          </a:xfrm>
                          <a:custGeom>
                            <a:avLst/>
                            <a:gdLst>
                              <a:gd name="T0" fmla="*/ 544 w 588"/>
                              <a:gd name="T1" fmla="*/ 99 h 444"/>
                              <a:gd name="T2" fmla="*/ 551 w 588"/>
                              <a:gd name="T3" fmla="*/ 104 h 444"/>
                              <a:gd name="T4" fmla="*/ 525 w 588"/>
                              <a:gd name="T5" fmla="*/ 120 h 444"/>
                              <a:gd name="T6" fmla="*/ 538 w 588"/>
                              <a:gd name="T7" fmla="*/ 124 h 444"/>
                              <a:gd name="T8" fmla="*/ 372 w 588"/>
                              <a:gd name="T9" fmla="*/ 222 h 444"/>
                              <a:gd name="T10" fmla="*/ 418 w 588"/>
                              <a:gd name="T11" fmla="*/ 182 h 444"/>
                              <a:gd name="T12" fmla="*/ 379 w 588"/>
                              <a:gd name="T13" fmla="*/ 218 h 444"/>
                              <a:gd name="T14" fmla="*/ 373 w 588"/>
                              <a:gd name="T15" fmla="*/ 231 h 444"/>
                              <a:gd name="T16" fmla="*/ 359 w 588"/>
                              <a:gd name="T17" fmla="*/ 238 h 444"/>
                              <a:gd name="T18" fmla="*/ 290 w 588"/>
                              <a:gd name="T19" fmla="*/ 270 h 444"/>
                              <a:gd name="T20" fmla="*/ 347 w 588"/>
                              <a:gd name="T21" fmla="*/ 252 h 444"/>
                              <a:gd name="T22" fmla="*/ 280 w 588"/>
                              <a:gd name="T23" fmla="*/ 297 h 444"/>
                              <a:gd name="T24" fmla="*/ 289 w 588"/>
                              <a:gd name="T25" fmla="*/ 291 h 444"/>
                              <a:gd name="T26" fmla="*/ 259 w 588"/>
                              <a:gd name="T27" fmla="*/ 332 h 444"/>
                              <a:gd name="T28" fmla="*/ 281 w 588"/>
                              <a:gd name="T29" fmla="*/ 319 h 444"/>
                              <a:gd name="T30" fmla="*/ 247 w 588"/>
                              <a:gd name="T31" fmla="*/ 266 h 444"/>
                              <a:gd name="T32" fmla="*/ 271 w 588"/>
                              <a:gd name="T33" fmla="*/ 287 h 444"/>
                              <a:gd name="T34" fmla="*/ 226 w 588"/>
                              <a:gd name="T35" fmla="*/ 329 h 444"/>
                              <a:gd name="T36" fmla="*/ 184 w 588"/>
                              <a:gd name="T37" fmla="*/ 348 h 444"/>
                              <a:gd name="T38" fmla="*/ 216 w 588"/>
                              <a:gd name="T39" fmla="*/ 349 h 444"/>
                              <a:gd name="T40" fmla="*/ 132 w 588"/>
                              <a:gd name="T41" fmla="*/ 392 h 444"/>
                              <a:gd name="T42" fmla="*/ 116 w 588"/>
                              <a:gd name="T43" fmla="*/ 363 h 444"/>
                              <a:gd name="T44" fmla="*/ 107 w 588"/>
                              <a:gd name="T45" fmla="*/ 327 h 444"/>
                              <a:gd name="T46" fmla="*/ 141 w 588"/>
                              <a:gd name="T47" fmla="*/ 295 h 444"/>
                              <a:gd name="T48" fmla="*/ 111 w 588"/>
                              <a:gd name="T49" fmla="*/ 314 h 444"/>
                              <a:gd name="T50" fmla="*/ 80 w 588"/>
                              <a:gd name="T51" fmla="*/ 351 h 444"/>
                              <a:gd name="T52" fmla="*/ 99 w 588"/>
                              <a:gd name="T53" fmla="*/ 372 h 444"/>
                              <a:gd name="T54" fmla="*/ 76 w 588"/>
                              <a:gd name="T55" fmla="*/ 429 h 444"/>
                              <a:gd name="T56" fmla="*/ 56 w 588"/>
                              <a:gd name="T57" fmla="*/ 417 h 444"/>
                              <a:gd name="T58" fmla="*/ 24 w 588"/>
                              <a:gd name="T59" fmla="*/ 396 h 444"/>
                              <a:gd name="T60" fmla="*/ 25 w 588"/>
                              <a:gd name="T61" fmla="*/ 342 h 444"/>
                              <a:gd name="T62" fmla="*/ 0 w 588"/>
                              <a:gd name="T63" fmla="*/ 273 h 444"/>
                              <a:gd name="T64" fmla="*/ 27 w 588"/>
                              <a:gd name="T65" fmla="*/ 216 h 444"/>
                              <a:gd name="T66" fmla="*/ 157 w 588"/>
                              <a:gd name="T67" fmla="*/ 188 h 444"/>
                              <a:gd name="T68" fmla="*/ 159 w 588"/>
                              <a:gd name="T69" fmla="*/ 129 h 444"/>
                              <a:gd name="T70" fmla="*/ 147 w 588"/>
                              <a:gd name="T71" fmla="*/ 112 h 444"/>
                              <a:gd name="T72" fmla="*/ 205 w 588"/>
                              <a:gd name="T73" fmla="*/ 151 h 444"/>
                              <a:gd name="T74" fmla="*/ 253 w 588"/>
                              <a:gd name="T75" fmla="*/ 218 h 444"/>
                              <a:gd name="T76" fmla="*/ 268 w 588"/>
                              <a:gd name="T77" fmla="*/ 240 h 444"/>
                              <a:gd name="T78" fmla="*/ 319 w 588"/>
                              <a:gd name="T79" fmla="*/ 174 h 444"/>
                              <a:gd name="T80" fmla="*/ 404 w 588"/>
                              <a:gd name="T81" fmla="*/ 58 h 444"/>
                              <a:gd name="T82" fmla="*/ 479 w 588"/>
                              <a:gd name="T83" fmla="*/ 16 h 444"/>
                              <a:gd name="T84" fmla="*/ 520 w 588"/>
                              <a:gd name="T85" fmla="*/ 9 h 444"/>
                              <a:gd name="T86" fmla="*/ 588 w 588"/>
                              <a:gd name="T87" fmla="*/ 56 h 444"/>
                              <a:gd name="T88" fmla="*/ 530 w 588"/>
                              <a:gd name="T89" fmla="*/ 62 h 444"/>
                              <a:gd name="T90" fmla="*/ 423 w 588"/>
                              <a:gd name="T91" fmla="*/ 136 h 444"/>
                              <a:gd name="T92" fmla="*/ 335 w 588"/>
                              <a:gd name="T93" fmla="*/ 226 h 444"/>
                              <a:gd name="T94" fmla="*/ 268 w 588"/>
                              <a:gd name="T95" fmla="*/ 240 h 444"/>
                              <a:gd name="T96" fmla="*/ 130 w 588"/>
                              <a:gd name="T97" fmla="*/ 403 h 444"/>
                              <a:gd name="T98" fmla="*/ 138 w 588"/>
                              <a:gd name="T99" fmla="*/ 405 h 444"/>
                              <a:gd name="T100" fmla="*/ 121 w 588"/>
                              <a:gd name="T101" fmla="*/ 391 h 444"/>
                              <a:gd name="T102" fmla="*/ 121 w 588"/>
                              <a:gd name="T103" fmla="*/ 396 h 4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588" h="444">
                                <a:moveTo>
                                  <a:pt x="556" y="83"/>
                                </a:moveTo>
                                <a:cubicBezTo>
                                  <a:pt x="554" y="85"/>
                                  <a:pt x="554" y="92"/>
                                  <a:pt x="552" y="94"/>
                                </a:cubicBezTo>
                                <a:cubicBezTo>
                                  <a:pt x="551" y="95"/>
                                  <a:pt x="551" y="97"/>
                                  <a:pt x="551" y="99"/>
                                </a:cubicBezTo>
                                <a:cubicBezTo>
                                  <a:pt x="551" y="100"/>
                                  <a:pt x="550" y="101"/>
                                  <a:pt x="549" y="102"/>
                                </a:cubicBezTo>
                                <a:cubicBezTo>
                                  <a:pt x="547" y="103"/>
                                  <a:pt x="546" y="99"/>
                                  <a:pt x="544" y="99"/>
                                </a:cubicBezTo>
                                <a:cubicBezTo>
                                  <a:pt x="544" y="101"/>
                                  <a:pt x="546" y="103"/>
                                  <a:pt x="546" y="105"/>
                                </a:cubicBezTo>
                                <a:cubicBezTo>
                                  <a:pt x="546" y="109"/>
                                  <a:pt x="545" y="112"/>
                                  <a:pt x="544" y="116"/>
                                </a:cubicBezTo>
                                <a:cubicBezTo>
                                  <a:pt x="543" y="119"/>
                                  <a:pt x="542" y="122"/>
                                  <a:pt x="542" y="125"/>
                                </a:cubicBezTo>
                                <a:cubicBezTo>
                                  <a:pt x="542" y="125"/>
                                  <a:pt x="542" y="125"/>
                                  <a:pt x="542" y="124"/>
                                </a:cubicBezTo>
                                <a:cubicBezTo>
                                  <a:pt x="545" y="124"/>
                                  <a:pt x="550" y="106"/>
                                  <a:pt x="551" y="104"/>
                                </a:cubicBezTo>
                                <a:cubicBezTo>
                                  <a:pt x="554" y="98"/>
                                  <a:pt x="558" y="91"/>
                                  <a:pt x="558" y="85"/>
                                </a:cubicBezTo>
                                <a:cubicBezTo>
                                  <a:pt x="556" y="83"/>
                                  <a:pt x="556" y="83"/>
                                  <a:pt x="556" y="83"/>
                                </a:cubicBezTo>
                                <a:close/>
                                <a:moveTo>
                                  <a:pt x="535" y="121"/>
                                </a:moveTo>
                                <a:cubicBezTo>
                                  <a:pt x="533" y="121"/>
                                  <a:pt x="531" y="121"/>
                                  <a:pt x="530" y="121"/>
                                </a:cubicBezTo>
                                <a:cubicBezTo>
                                  <a:pt x="528" y="121"/>
                                  <a:pt x="527" y="120"/>
                                  <a:pt x="525" y="120"/>
                                </a:cubicBezTo>
                                <a:cubicBezTo>
                                  <a:pt x="523" y="120"/>
                                  <a:pt x="520" y="120"/>
                                  <a:pt x="519" y="122"/>
                                </a:cubicBezTo>
                                <a:cubicBezTo>
                                  <a:pt x="518" y="124"/>
                                  <a:pt x="521" y="125"/>
                                  <a:pt x="522" y="125"/>
                                </a:cubicBezTo>
                                <a:cubicBezTo>
                                  <a:pt x="524" y="125"/>
                                  <a:pt x="525" y="124"/>
                                  <a:pt x="527" y="124"/>
                                </a:cubicBezTo>
                                <a:cubicBezTo>
                                  <a:pt x="531" y="124"/>
                                  <a:pt x="534" y="125"/>
                                  <a:pt x="538" y="124"/>
                                </a:cubicBezTo>
                                <a:cubicBezTo>
                                  <a:pt x="538" y="124"/>
                                  <a:pt x="538" y="124"/>
                                  <a:pt x="538" y="124"/>
                                </a:cubicBezTo>
                                <a:cubicBezTo>
                                  <a:pt x="537" y="124"/>
                                  <a:pt x="536" y="122"/>
                                  <a:pt x="536" y="122"/>
                                </a:cubicBezTo>
                                <a:cubicBezTo>
                                  <a:pt x="535" y="121"/>
                                  <a:pt x="535" y="121"/>
                                  <a:pt x="535" y="121"/>
                                </a:cubicBezTo>
                                <a:close/>
                                <a:moveTo>
                                  <a:pt x="361" y="233"/>
                                </a:moveTo>
                                <a:cubicBezTo>
                                  <a:pt x="361" y="227"/>
                                  <a:pt x="368" y="223"/>
                                  <a:pt x="372" y="222"/>
                                </a:cubicBezTo>
                                <a:cubicBezTo>
                                  <a:pt x="372" y="222"/>
                                  <a:pt x="372" y="222"/>
                                  <a:pt x="372" y="222"/>
                                </a:cubicBezTo>
                                <a:cubicBezTo>
                                  <a:pt x="373" y="222"/>
                                  <a:pt x="373" y="222"/>
                                  <a:pt x="373" y="222"/>
                                </a:cubicBezTo>
                                <a:cubicBezTo>
                                  <a:pt x="373" y="218"/>
                                  <a:pt x="371" y="218"/>
                                  <a:pt x="374" y="214"/>
                                </a:cubicBezTo>
                                <a:cubicBezTo>
                                  <a:pt x="379" y="208"/>
                                  <a:pt x="386" y="208"/>
                                  <a:pt x="392" y="205"/>
                                </a:cubicBezTo>
                                <a:cubicBezTo>
                                  <a:pt x="398" y="202"/>
                                  <a:pt x="402" y="197"/>
                                  <a:pt x="407" y="194"/>
                                </a:cubicBezTo>
                                <a:cubicBezTo>
                                  <a:pt x="413" y="192"/>
                                  <a:pt x="415" y="186"/>
                                  <a:pt x="418" y="182"/>
                                </a:cubicBezTo>
                                <a:cubicBezTo>
                                  <a:pt x="420" y="179"/>
                                  <a:pt x="434" y="166"/>
                                  <a:pt x="437" y="168"/>
                                </a:cubicBezTo>
                                <a:cubicBezTo>
                                  <a:pt x="441" y="170"/>
                                  <a:pt x="436" y="184"/>
                                  <a:pt x="433" y="186"/>
                                </a:cubicBezTo>
                                <a:cubicBezTo>
                                  <a:pt x="417" y="195"/>
                                  <a:pt x="417" y="195"/>
                                  <a:pt x="417" y="195"/>
                                </a:cubicBezTo>
                                <a:cubicBezTo>
                                  <a:pt x="395" y="207"/>
                                  <a:pt x="395" y="207"/>
                                  <a:pt x="395" y="207"/>
                                </a:cubicBezTo>
                                <a:cubicBezTo>
                                  <a:pt x="393" y="208"/>
                                  <a:pt x="379" y="216"/>
                                  <a:pt x="379" y="218"/>
                                </a:cubicBezTo>
                                <a:cubicBezTo>
                                  <a:pt x="378" y="218"/>
                                  <a:pt x="378" y="219"/>
                                  <a:pt x="378" y="219"/>
                                </a:cubicBezTo>
                                <a:cubicBezTo>
                                  <a:pt x="378" y="219"/>
                                  <a:pt x="378" y="219"/>
                                  <a:pt x="378" y="219"/>
                                </a:cubicBezTo>
                                <a:cubicBezTo>
                                  <a:pt x="377" y="219"/>
                                  <a:pt x="377" y="220"/>
                                  <a:pt x="377" y="220"/>
                                </a:cubicBezTo>
                                <a:cubicBezTo>
                                  <a:pt x="377" y="220"/>
                                  <a:pt x="376" y="221"/>
                                  <a:pt x="376" y="221"/>
                                </a:cubicBezTo>
                                <a:cubicBezTo>
                                  <a:pt x="376" y="224"/>
                                  <a:pt x="376" y="228"/>
                                  <a:pt x="373" y="231"/>
                                </a:cubicBezTo>
                                <a:cubicBezTo>
                                  <a:pt x="373" y="231"/>
                                  <a:pt x="370" y="234"/>
                                  <a:pt x="369" y="235"/>
                                </a:cubicBezTo>
                                <a:cubicBezTo>
                                  <a:pt x="367" y="236"/>
                                  <a:pt x="364" y="235"/>
                                  <a:pt x="363" y="235"/>
                                </a:cubicBezTo>
                                <a:cubicBezTo>
                                  <a:pt x="361" y="233"/>
                                  <a:pt x="361" y="233"/>
                                  <a:pt x="361" y="233"/>
                                </a:cubicBezTo>
                                <a:close/>
                                <a:moveTo>
                                  <a:pt x="359" y="238"/>
                                </a:moveTo>
                                <a:cubicBezTo>
                                  <a:pt x="359" y="238"/>
                                  <a:pt x="359" y="238"/>
                                  <a:pt x="359" y="238"/>
                                </a:cubicBezTo>
                                <a:cubicBezTo>
                                  <a:pt x="359" y="248"/>
                                  <a:pt x="343" y="246"/>
                                  <a:pt x="337" y="250"/>
                                </a:cubicBezTo>
                                <a:cubicBezTo>
                                  <a:pt x="333" y="253"/>
                                  <a:pt x="317" y="261"/>
                                  <a:pt x="316" y="266"/>
                                </a:cubicBezTo>
                                <a:cubicBezTo>
                                  <a:pt x="309" y="266"/>
                                  <a:pt x="308" y="270"/>
                                  <a:pt x="303" y="272"/>
                                </a:cubicBezTo>
                                <a:cubicBezTo>
                                  <a:pt x="297" y="274"/>
                                  <a:pt x="295" y="270"/>
                                  <a:pt x="290" y="270"/>
                                </a:cubicBezTo>
                                <a:cubicBezTo>
                                  <a:pt x="290" y="270"/>
                                  <a:pt x="290" y="270"/>
                                  <a:pt x="290" y="270"/>
                                </a:cubicBezTo>
                                <a:cubicBezTo>
                                  <a:pt x="290" y="283"/>
                                  <a:pt x="317" y="275"/>
                                  <a:pt x="318" y="268"/>
                                </a:cubicBezTo>
                                <a:cubicBezTo>
                                  <a:pt x="319" y="268"/>
                                  <a:pt x="319" y="268"/>
                                  <a:pt x="319" y="268"/>
                                </a:cubicBezTo>
                                <a:cubicBezTo>
                                  <a:pt x="319" y="268"/>
                                  <a:pt x="319" y="267"/>
                                  <a:pt x="319" y="267"/>
                                </a:cubicBezTo>
                                <a:cubicBezTo>
                                  <a:pt x="319" y="267"/>
                                  <a:pt x="322" y="266"/>
                                  <a:pt x="323" y="266"/>
                                </a:cubicBezTo>
                                <a:cubicBezTo>
                                  <a:pt x="332" y="261"/>
                                  <a:pt x="336" y="254"/>
                                  <a:pt x="347" y="252"/>
                                </a:cubicBezTo>
                                <a:cubicBezTo>
                                  <a:pt x="350" y="251"/>
                                  <a:pt x="372" y="245"/>
                                  <a:pt x="363" y="238"/>
                                </a:cubicBezTo>
                                <a:cubicBezTo>
                                  <a:pt x="359" y="238"/>
                                  <a:pt x="359" y="238"/>
                                  <a:pt x="359" y="238"/>
                                </a:cubicBezTo>
                                <a:close/>
                                <a:moveTo>
                                  <a:pt x="288" y="284"/>
                                </a:moveTo>
                                <a:cubicBezTo>
                                  <a:pt x="287" y="286"/>
                                  <a:pt x="287" y="287"/>
                                  <a:pt x="287" y="289"/>
                                </a:cubicBezTo>
                                <a:cubicBezTo>
                                  <a:pt x="287" y="293"/>
                                  <a:pt x="281" y="293"/>
                                  <a:pt x="280" y="297"/>
                                </a:cubicBezTo>
                                <a:cubicBezTo>
                                  <a:pt x="280" y="300"/>
                                  <a:pt x="278" y="301"/>
                                  <a:pt x="277" y="303"/>
                                </a:cubicBezTo>
                                <a:cubicBezTo>
                                  <a:pt x="276" y="306"/>
                                  <a:pt x="277" y="307"/>
                                  <a:pt x="277" y="309"/>
                                </a:cubicBezTo>
                                <a:cubicBezTo>
                                  <a:pt x="279" y="309"/>
                                  <a:pt x="281" y="303"/>
                                  <a:pt x="282" y="302"/>
                                </a:cubicBezTo>
                                <a:cubicBezTo>
                                  <a:pt x="283" y="300"/>
                                  <a:pt x="285" y="299"/>
                                  <a:pt x="286" y="297"/>
                                </a:cubicBezTo>
                                <a:cubicBezTo>
                                  <a:pt x="288" y="295"/>
                                  <a:pt x="289" y="294"/>
                                  <a:pt x="289" y="291"/>
                                </a:cubicBezTo>
                                <a:cubicBezTo>
                                  <a:pt x="289" y="290"/>
                                  <a:pt x="289" y="287"/>
                                  <a:pt x="289" y="286"/>
                                </a:cubicBezTo>
                                <a:cubicBezTo>
                                  <a:pt x="289" y="286"/>
                                  <a:pt x="289" y="286"/>
                                  <a:pt x="288" y="287"/>
                                </a:cubicBezTo>
                                <a:cubicBezTo>
                                  <a:pt x="288" y="284"/>
                                  <a:pt x="288" y="284"/>
                                  <a:pt x="288" y="284"/>
                                </a:cubicBezTo>
                                <a:close/>
                                <a:moveTo>
                                  <a:pt x="280" y="317"/>
                                </a:moveTo>
                                <a:cubicBezTo>
                                  <a:pt x="275" y="324"/>
                                  <a:pt x="267" y="329"/>
                                  <a:pt x="259" y="332"/>
                                </a:cubicBezTo>
                                <a:cubicBezTo>
                                  <a:pt x="255" y="333"/>
                                  <a:pt x="250" y="334"/>
                                  <a:pt x="247" y="337"/>
                                </a:cubicBezTo>
                                <a:cubicBezTo>
                                  <a:pt x="246" y="338"/>
                                  <a:pt x="240" y="343"/>
                                  <a:pt x="239" y="345"/>
                                </a:cubicBezTo>
                                <a:cubicBezTo>
                                  <a:pt x="242" y="345"/>
                                  <a:pt x="247" y="341"/>
                                  <a:pt x="249" y="339"/>
                                </a:cubicBezTo>
                                <a:cubicBezTo>
                                  <a:pt x="256" y="335"/>
                                  <a:pt x="263" y="334"/>
                                  <a:pt x="269" y="331"/>
                                </a:cubicBezTo>
                                <a:cubicBezTo>
                                  <a:pt x="273" y="330"/>
                                  <a:pt x="280" y="323"/>
                                  <a:pt x="281" y="319"/>
                                </a:cubicBezTo>
                                <a:cubicBezTo>
                                  <a:pt x="280" y="317"/>
                                  <a:pt x="280" y="317"/>
                                  <a:pt x="280" y="317"/>
                                </a:cubicBezTo>
                                <a:close/>
                                <a:moveTo>
                                  <a:pt x="264" y="239"/>
                                </a:moveTo>
                                <a:cubicBezTo>
                                  <a:pt x="264" y="241"/>
                                  <a:pt x="262" y="248"/>
                                  <a:pt x="262" y="250"/>
                                </a:cubicBezTo>
                                <a:cubicBezTo>
                                  <a:pt x="260" y="255"/>
                                  <a:pt x="263" y="259"/>
                                  <a:pt x="260" y="264"/>
                                </a:cubicBezTo>
                                <a:cubicBezTo>
                                  <a:pt x="256" y="272"/>
                                  <a:pt x="252" y="266"/>
                                  <a:pt x="247" y="266"/>
                                </a:cubicBezTo>
                                <a:cubicBezTo>
                                  <a:pt x="247" y="266"/>
                                  <a:pt x="247" y="266"/>
                                  <a:pt x="247" y="266"/>
                                </a:cubicBezTo>
                                <a:cubicBezTo>
                                  <a:pt x="247" y="275"/>
                                  <a:pt x="260" y="277"/>
                                  <a:pt x="266" y="278"/>
                                </a:cubicBezTo>
                                <a:cubicBezTo>
                                  <a:pt x="271" y="279"/>
                                  <a:pt x="277" y="279"/>
                                  <a:pt x="282" y="278"/>
                                </a:cubicBezTo>
                                <a:cubicBezTo>
                                  <a:pt x="285" y="278"/>
                                  <a:pt x="288" y="278"/>
                                  <a:pt x="286" y="282"/>
                                </a:cubicBezTo>
                                <a:cubicBezTo>
                                  <a:pt x="278" y="284"/>
                                  <a:pt x="276" y="277"/>
                                  <a:pt x="271" y="287"/>
                                </a:cubicBezTo>
                                <a:cubicBezTo>
                                  <a:pt x="267" y="297"/>
                                  <a:pt x="253" y="295"/>
                                  <a:pt x="251" y="308"/>
                                </a:cubicBezTo>
                                <a:cubicBezTo>
                                  <a:pt x="250" y="311"/>
                                  <a:pt x="246" y="316"/>
                                  <a:pt x="246" y="317"/>
                                </a:cubicBezTo>
                                <a:cubicBezTo>
                                  <a:pt x="246" y="320"/>
                                  <a:pt x="252" y="323"/>
                                  <a:pt x="249" y="327"/>
                                </a:cubicBezTo>
                                <a:cubicBezTo>
                                  <a:pt x="242" y="327"/>
                                  <a:pt x="242" y="318"/>
                                  <a:pt x="234" y="325"/>
                                </a:cubicBezTo>
                                <a:cubicBezTo>
                                  <a:pt x="232" y="327"/>
                                  <a:pt x="228" y="327"/>
                                  <a:pt x="226" y="329"/>
                                </a:cubicBezTo>
                                <a:cubicBezTo>
                                  <a:pt x="225" y="330"/>
                                  <a:pt x="223" y="332"/>
                                  <a:pt x="222" y="332"/>
                                </a:cubicBezTo>
                                <a:cubicBezTo>
                                  <a:pt x="222" y="330"/>
                                  <a:pt x="224" y="322"/>
                                  <a:pt x="222" y="323"/>
                                </a:cubicBezTo>
                                <a:cubicBezTo>
                                  <a:pt x="220" y="323"/>
                                  <a:pt x="220" y="329"/>
                                  <a:pt x="219" y="331"/>
                                </a:cubicBezTo>
                                <a:cubicBezTo>
                                  <a:pt x="215" y="335"/>
                                  <a:pt x="203" y="341"/>
                                  <a:pt x="198" y="345"/>
                                </a:cubicBezTo>
                                <a:cubicBezTo>
                                  <a:pt x="193" y="347"/>
                                  <a:pt x="188" y="347"/>
                                  <a:pt x="184" y="348"/>
                                </a:cubicBezTo>
                                <a:cubicBezTo>
                                  <a:pt x="170" y="350"/>
                                  <a:pt x="155" y="356"/>
                                  <a:pt x="155" y="371"/>
                                </a:cubicBezTo>
                                <a:cubicBezTo>
                                  <a:pt x="155" y="371"/>
                                  <a:pt x="155" y="371"/>
                                  <a:pt x="155" y="371"/>
                                </a:cubicBezTo>
                                <a:cubicBezTo>
                                  <a:pt x="162" y="371"/>
                                  <a:pt x="172" y="364"/>
                                  <a:pt x="178" y="361"/>
                                </a:cubicBezTo>
                                <a:cubicBezTo>
                                  <a:pt x="186" y="357"/>
                                  <a:pt x="193" y="355"/>
                                  <a:pt x="201" y="350"/>
                                </a:cubicBezTo>
                                <a:cubicBezTo>
                                  <a:pt x="208" y="344"/>
                                  <a:pt x="208" y="345"/>
                                  <a:pt x="216" y="349"/>
                                </a:cubicBezTo>
                                <a:cubicBezTo>
                                  <a:pt x="221" y="351"/>
                                  <a:pt x="225" y="352"/>
                                  <a:pt x="227" y="357"/>
                                </a:cubicBezTo>
                                <a:cubicBezTo>
                                  <a:pt x="236" y="373"/>
                                  <a:pt x="219" y="363"/>
                                  <a:pt x="213" y="363"/>
                                </a:cubicBezTo>
                                <a:cubicBezTo>
                                  <a:pt x="197" y="363"/>
                                  <a:pt x="182" y="371"/>
                                  <a:pt x="167" y="375"/>
                                </a:cubicBezTo>
                                <a:cubicBezTo>
                                  <a:pt x="158" y="378"/>
                                  <a:pt x="153" y="383"/>
                                  <a:pt x="146" y="389"/>
                                </a:cubicBezTo>
                                <a:cubicBezTo>
                                  <a:pt x="142" y="392"/>
                                  <a:pt x="137" y="396"/>
                                  <a:pt x="132" y="392"/>
                                </a:cubicBezTo>
                                <a:cubicBezTo>
                                  <a:pt x="130" y="390"/>
                                  <a:pt x="127" y="386"/>
                                  <a:pt x="127" y="383"/>
                                </a:cubicBezTo>
                                <a:cubicBezTo>
                                  <a:pt x="138" y="383"/>
                                  <a:pt x="127" y="377"/>
                                  <a:pt x="133" y="374"/>
                                </a:cubicBezTo>
                                <a:cubicBezTo>
                                  <a:pt x="139" y="372"/>
                                  <a:pt x="144" y="370"/>
                                  <a:pt x="142" y="362"/>
                                </a:cubicBezTo>
                                <a:cubicBezTo>
                                  <a:pt x="138" y="362"/>
                                  <a:pt x="137" y="370"/>
                                  <a:pt x="133" y="371"/>
                                </a:cubicBezTo>
                                <a:cubicBezTo>
                                  <a:pt x="128" y="373"/>
                                  <a:pt x="121" y="365"/>
                                  <a:pt x="116" y="363"/>
                                </a:cubicBezTo>
                                <a:cubicBezTo>
                                  <a:pt x="113" y="362"/>
                                  <a:pt x="114" y="359"/>
                                  <a:pt x="113" y="359"/>
                                </a:cubicBezTo>
                                <a:cubicBezTo>
                                  <a:pt x="111" y="358"/>
                                  <a:pt x="108" y="359"/>
                                  <a:pt x="106" y="357"/>
                                </a:cubicBezTo>
                                <a:cubicBezTo>
                                  <a:pt x="103" y="354"/>
                                  <a:pt x="99" y="349"/>
                                  <a:pt x="97" y="346"/>
                                </a:cubicBezTo>
                                <a:cubicBezTo>
                                  <a:pt x="94" y="341"/>
                                  <a:pt x="98" y="341"/>
                                  <a:pt x="101" y="339"/>
                                </a:cubicBezTo>
                                <a:cubicBezTo>
                                  <a:pt x="104" y="336"/>
                                  <a:pt x="103" y="327"/>
                                  <a:pt x="107" y="327"/>
                                </a:cubicBezTo>
                                <a:cubicBezTo>
                                  <a:pt x="115" y="326"/>
                                  <a:pt x="113" y="325"/>
                                  <a:pt x="117" y="319"/>
                                </a:cubicBezTo>
                                <a:cubicBezTo>
                                  <a:pt x="122" y="310"/>
                                  <a:pt x="127" y="307"/>
                                  <a:pt x="137" y="307"/>
                                </a:cubicBezTo>
                                <a:cubicBezTo>
                                  <a:pt x="138" y="307"/>
                                  <a:pt x="146" y="308"/>
                                  <a:pt x="146" y="305"/>
                                </a:cubicBezTo>
                                <a:cubicBezTo>
                                  <a:pt x="146" y="303"/>
                                  <a:pt x="143" y="296"/>
                                  <a:pt x="141" y="295"/>
                                </a:cubicBezTo>
                                <a:cubicBezTo>
                                  <a:pt x="141" y="295"/>
                                  <a:pt x="141" y="295"/>
                                  <a:pt x="141" y="295"/>
                                </a:cubicBezTo>
                                <a:cubicBezTo>
                                  <a:pt x="139" y="303"/>
                                  <a:pt x="129" y="297"/>
                                  <a:pt x="124" y="300"/>
                                </a:cubicBezTo>
                                <a:cubicBezTo>
                                  <a:pt x="121" y="301"/>
                                  <a:pt x="121" y="303"/>
                                  <a:pt x="117" y="303"/>
                                </a:cubicBezTo>
                                <a:cubicBezTo>
                                  <a:pt x="114" y="303"/>
                                  <a:pt x="110" y="301"/>
                                  <a:pt x="107" y="303"/>
                                </a:cubicBezTo>
                                <a:cubicBezTo>
                                  <a:pt x="107" y="303"/>
                                  <a:pt x="107" y="303"/>
                                  <a:pt x="107" y="303"/>
                                </a:cubicBezTo>
                                <a:cubicBezTo>
                                  <a:pt x="106" y="305"/>
                                  <a:pt x="112" y="310"/>
                                  <a:pt x="111" y="314"/>
                                </a:cubicBezTo>
                                <a:cubicBezTo>
                                  <a:pt x="109" y="322"/>
                                  <a:pt x="105" y="316"/>
                                  <a:pt x="102" y="316"/>
                                </a:cubicBezTo>
                                <a:cubicBezTo>
                                  <a:pt x="100" y="318"/>
                                  <a:pt x="99" y="320"/>
                                  <a:pt x="97" y="322"/>
                                </a:cubicBezTo>
                                <a:cubicBezTo>
                                  <a:pt x="95" y="335"/>
                                  <a:pt x="94" y="331"/>
                                  <a:pt x="85" y="327"/>
                                </a:cubicBezTo>
                                <a:cubicBezTo>
                                  <a:pt x="76" y="324"/>
                                  <a:pt x="82" y="329"/>
                                  <a:pt x="84" y="333"/>
                                </a:cubicBezTo>
                                <a:cubicBezTo>
                                  <a:pt x="87" y="337"/>
                                  <a:pt x="90" y="356"/>
                                  <a:pt x="80" y="351"/>
                                </a:cubicBezTo>
                                <a:cubicBezTo>
                                  <a:pt x="75" y="349"/>
                                  <a:pt x="62" y="346"/>
                                  <a:pt x="57" y="348"/>
                                </a:cubicBezTo>
                                <a:cubicBezTo>
                                  <a:pt x="57" y="353"/>
                                  <a:pt x="68" y="358"/>
                                  <a:pt x="72" y="361"/>
                                </a:cubicBezTo>
                                <a:cubicBezTo>
                                  <a:pt x="74" y="363"/>
                                  <a:pt x="75" y="365"/>
                                  <a:pt x="78" y="365"/>
                                </a:cubicBezTo>
                                <a:cubicBezTo>
                                  <a:pt x="81" y="365"/>
                                  <a:pt x="85" y="365"/>
                                  <a:pt x="88" y="367"/>
                                </a:cubicBezTo>
                                <a:cubicBezTo>
                                  <a:pt x="91" y="368"/>
                                  <a:pt x="96" y="371"/>
                                  <a:pt x="99" y="372"/>
                                </a:cubicBezTo>
                                <a:cubicBezTo>
                                  <a:pt x="108" y="377"/>
                                  <a:pt x="108" y="377"/>
                                  <a:pt x="108" y="377"/>
                                </a:cubicBezTo>
                                <a:cubicBezTo>
                                  <a:pt x="111" y="377"/>
                                  <a:pt x="108" y="383"/>
                                  <a:pt x="108" y="385"/>
                                </a:cubicBezTo>
                                <a:cubicBezTo>
                                  <a:pt x="108" y="389"/>
                                  <a:pt x="111" y="393"/>
                                  <a:pt x="111" y="397"/>
                                </a:cubicBezTo>
                                <a:cubicBezTo>
                                  <a:pt x="106" y="402"/>
                                  <a:pt x="101" y="408"/>
                                  <a:pt x="94" y="412"/>
                                </a:cubicBezTo>
                                <a:cubicBezTo>
                                  <a:pt x="87" y="415"/>
                                  <a:pt x="82" y="423"/>
                                  <a:pt x="76" y="429"/>
                                </a:cubicBezTo>
                                <a:cubicBezTo>
                                  <a:pt x="73" y="430"/>
                                  <a:pt x="71" y="428"/>
                                  <a:pt x="69" y="430"/>
                                </a:cubicBezTo>
                                <a:cubicBezTo>
                                  <a:pt x="65" y="432"/>
                                  <a:pt x="63" y="437"/>
                                  <a:pt x="60" y="440"/>
                                </a:cubicBezTo>
                                <a:cubicBezTo>
                                  <a:pt x="54" y="444"/>
                                  <a:pt x="49" y="439"/>
                                  <a:pt x="49" y="432"/>
                                </a:cubicBezTo>
                                <a:cubicBezTo>
                                  <a:pt x="52" y="432"/>
                                  <a:pt x="57" y="433"/>
                                  <a:pt x="59" y="431"/>
                                </a:cubicBezTo>
                                <a:cubicBezTo>
                                  <a:pt x="61" y="428"/>
                                  <a:pt x="48" y="424"/>
                                  <a:pt x="56" y="417"/>
                                </a:cubicBezTo>
                                <a:cubicBezTo>
                                  <a:pt x="58" y="416"/>
                                  <a:pt x="57" y="414"/>
                                  <a:pt x="56" y="413"/>
                                </a:cubicBezTo>
                                <a:cubicBezTo>
                                  <a:pt x="54" y="411"/>
                                  <a:pt x="55" y="397"/>
                                  <a:pt x="52" y="398"/>
                                </a:cubicBezTo>
                                <a:cubicBezTo>
                                  <a:pt x="50" y="399"/>
                                  <a:pt x="51" y="411"/>
                                  <a:pt x="43" y="411"/>
                                </a:cubicBezTo>
                                <a:cubicBezTo>
                                  <a:pt x="38" y="411"/>
                                  <a:pt x="38" y="405"/>
                                  <a:pt x="37" y="401"/>
                                </a:cubicBezTo>
                                <a:cubicBezTo>
                                  <a:pt x="36" y="396"/>
                                  <a:pt x="28" y="404"/>
                                  <a:pt x="24" y="396"/>
                                </a:cubicBezTo>
                                <a:cubicBezTo>
                                  <a:pt x="24" y="395"/>
                                  <a:pt x="25" y="393"/>
                                  <a:pt x="24" y="393"/>
                                </a:cubicBezTo>
                                <a:cubicBezTo>
                                  <a:pt x="24" y="393"/>
                                  <a:pt x="24" y="393"/>
                                  <a:pt x="24" y="393"/>
                                </a:cubicBezTo>
                                <a:cubicBezTo>
                                  <a:pt x="24" y="388"/>
                                  <a:pt x="30" y="363"/>
                                  <a:pt x="25" y="360"/>
                                </a:cubicBezTo>
                                <a:cubicBezTo>
                                  <a:pt x="20" y="356"/>
                                  <a:pt x="9" y="360"/>
                                  <a:pt x="14" y="350"/>
                                </a:cubicBezTo>
                                <a:cubicBezTo>
                                  <a:pt x="17" y="347"/>
                                  <a:pt x="21" y="344"/>
                                  <a:pt x="25" y="342"/>
                                </a:cubicBezTo>
                                <a:cubicBezTo>
                                  <a:pt x="26" y="341"/>
                                  <a:pt x="26" y="341"/>
                                  <a:pt x="26" y="341"/>
                                </a:cubicBezTo>
                                <a:cubicBezTo>
                                  <a:pt x="30" y="333"/>
                                  <a:pt x="13" y="329"/>
                                  <a:pt x="13" y="319"/>
                                </a:cubicBezTo>
                                <a:cubicBezTo>
                                  <a:pt x="13" y="312"/>
                                  <a:pt x="13" y="298"/>
                                  <a:pt x="7" y="293"/>
                                </a:cubicBezTo>
                                <a:cubicBezTo>
                                  <a:pt x="1" y="286"/>
                                  <a:pt x="1" y="286"/>
                                  <a:pt x="1" y="286"/>
                                </a:cubicBezTo>
                                <a:cubicBezTo>
                                  <a:pt x="1" y="282"/>
                                  <a:pt x="0" y="277"/>
                                  <a:pt x="0" y="273"/>
                                </a:cubicBezTo>
                                <a:cubicBezTo>
                                  <a:pt x="0" y="269"/>
                                  <a:pt x="6" y="265"/>
                                  <a:pt x="8" y="261"/>
                                </a:cubicBezTo>
                                <a:cubicBezTo>
                                  <a:pt x="8" y="259"/>
                                  <a:pt x="7" y="253"/>
                                  <a:pt x="8" y="252"/>
                                </a:cubicBezTo>
                                <a:cubicBezTo>
                                  <a:pt x="9" y="251"/>
                                  <a:pt x="15" y="247"/>
                                  <a:pt x="17" y="246"/>
                                </a:cubicBezTo>
                                <a:cubicBezTo>
                                  <a:pt x="19" y="244"/>
                                  <a:pt x="22" y="241"/>
                                  <a:pt x="23" y="237"/>
                                </a:cubicBezTo>
                                <a:cubicBezTo>
                                  <a:pt x="26" y="231"/>
                                  <a:pt x="26" y="223"/>
                                  <a:pt x="27" y="216"/>
                                </a:cubicBezTo>
                                <a:cubicBezTo>
                                  <a:pt x="27" y="216"/>
                                  <a:pt x="27" y="216"/>
                                  <a:pt x="27" y="216"/>
                                </a:cubicBezTo>
                                <a:cubicBezTo>
                                  <a:pt x="69" y="218"/>
                                  <a:pt x="69" y="218"/>
                                  <a:pt x="69" y="218"/>
                                </a:cubicBezTo>
                                <a:cubicBezTo>
                                  <a:pt x="97" y="218"/>
                                  <a:pt x="123" y="238"/>
                                  <a:pt x="151" y="238"/>
                                </a:cubicBezTo>
                                <a:cubicBezTo>
                                  <a:pt x="151" y="225"/>
                                  <a:pt x="135" y="219"/>
                                  <a:pt x="131" y="208"/>
                                </a:cubicBezTo>
                                <a:cubicBezTo>
                                  <a:pt x="129" y="200"/>
                                  <a:pt x="151" y="188"/>
                                  <a:pt x="157" y="188"/>
                                </a:cubicBezTo>
                                <a:cubicBezTo>
                                  <a:pt x="164" y="188"/>
                                  <a:pt x="172" y="194"/>
                                  <a:pt x="177" y="193"/>
                                </a:cubicBezTo>
                                <a:cubicBezTo>
                                  <a:pt x="179" y="186"/>
                                  <a:pt x="185" y="177"/>
                                  <a:pt x="184" y="170"/>
                                </a:cubicBezTo>
                                <a:cubicBezTo>
                                  <a:pt x="156" y="142"/>
                                  <a:pt x="156" y="142"/>
                                  <a:pt x="156" y="142"/>
                                </a:cubicBezTo>
                                <a:cubicBezTo>
                                  <a:pt x="169" y="138"/>
                                  <a:pt x="169" y="138"/>
                                  <a:pt x="169" y="138"/>
                                </a:cubicBezTo>
                                <a:cubicBezTo>
                                  <a:pt x="159" y="129"/>
                                  <a:pt x="159" y="129"/>
                                  <a:pt x="159" y="129"/>
                                </a:cubicBezTo>
                                <a:cubicBezTo>
                                  <a:pt x="151" y="137"/>
                                  <a:pt x="151" y="137"/>
                                  <a:pt x="151" y="137"/>
                                </a:cubicBezTo>
                                <a:cubicBezTo>
                                  <a:pt x="139" y="125"/>
                                  <a:pt x="139" y="125"/>
                                  <a:pt x="139" y="125"/>
                                </a:cubicBezTo>
                                <a:cubicBezTo>
                                  <a:pt x="137" y="123"/>
                                  <a:pt x="137" y="123"/>
                                  <a:pt x="137" y="123"/>
                                </a:cubicBezTo>
                                <a:cubicBezTo>
                                  <a:pt x="147" y="112"/>
                                  <a:pt x="147" y="112"/>
                                  <a:pt x="147" y="112"/>
                                </a:cubicBezTo>
                                <a:cubicBezTo>
                                  <a:pt x="147" y="112"/>
                                  <a:pt x="147" y="112"/>
                                  <a:pt x="147" y="112"/>
                                </a:cubicBezTo>
                                <a:cubicBezTo>
                                  <a:pt x="173" y="134"/>
                                  <a:pt x="173" y="134"/>
                                  <a:pt x="173" y="134"/>
                                </a:cubicBezTo>
                                <a:cubicBezTo>
                                  <a:pt x="177" y="136"/>
                                  <a:pt x="180" y="134"/>
                                  <a:pt x="183" y="131"/>
                                </a:cubicBezTo>
                                <a:cubicBezTo>
                                  <a:pt x="186" y="131"/>
                                  <a:pt x="189" y="131"/>
                                  <a:pt x="192" y="134"/>
                                </a:cubicBezTo>
                                <a:cubicBezTo>
                                  <a:pt x="194" y="134"/>
                                  <a:pt x="199" y="134"/>
                                  <a:pt x="201" y="135"/>
                                </a:cubicBezTo>
                                <a:cubicBezTo>
                                  <a:pt x="204" y="136"/>
                                  <a:pt x="203" y="148"/>
                                  <a:pt x="205" y="151"/>
                                </a:cubicBezTo>
                                <a:cubicBezTo>
                                  <a:pt x="208" y="160"/>
                                  <a:pt x="212" y="168"/>
                                  <a:pt x="215" y="177"/>
                                </a:cubicBezTo>
                                <a:cubicBezTo>
                                  <a:pt x="219" y="190"/>
                                  <a:pt x="221" y="189"/>
                                  <a:pt x="234" y="185"/>
                                </a:cubicBezTo>
                                <a:cubicBezTo>
                                  <a:pt x="237" y="184"/>
                                  <a:pt x="242" y="182"/>
                                  <a:pt x="246" y="182"/>
                                </a:cubicBezTo>
                                <a:cubicBezTo>
                                  <a:pt x="246" y="192"/>
                                  <a:pt x="241" y="205"/>
                                  <a:pt x="248" y="213"/>
                                </a:cubicBezTo>
                                <a:cubicBezTo>
                                  <a:pt x="250" y="214"/>
                                  <a:pt x="251" y="216"/>
                                  <a:pt x="253" y="218"/>
                                </a:cubicBezTo>
                                <a:cubicBezTo>
                                  <a:pt x="255" y="221"/>
                                  <a:pt x="255" y="225"/>
                                  <a:pt x="257" y="228"/>
                                </a:cubicBezTo>
                                <a:cubicBezTo>
                                  <a:pt x="259" y="230"/>
                                  <a:pt x="264" y="237"/>
                                  <a:pt x="264" y="239"/>
                                </a:cubicBezTo>
                                <a:cubicBezTo>
                                  <a:pt x="264" y="239"/>
                                  <a:pt x="264" y="239"/>
                                  <a:pt x="264" y="239"/>
                                </a:cubicBezTo>
                                <a:cubicBezTo>
                                  <a:pt x="264" y="239"/>
                                  <a:pt x="264" y="239"/>
                                  <a:pt x="264" y="239"/>
                                </a:cubicBezTo>
                                <a:moveTo>
                                  <a:pt x="268" y="240"/>
                                </a:moveTo>
                                <a:cubicBezTo>
                                  <a:pt x="279" y="225"/>
                                  <a:pt x="279" y="225"/>
                                  <a:pt x="279" y="225"/>
                                </a:cubicBezTo>
                                <a:cubicBezTo>
                                  <a:pt x="281" y="220"/>
                                  <a:pt x="282" y="215"/>
                                  <a:pt x="285" y="210"/>
                                </a:cubicBezTo>
                                <a:cubicBezTo>
                                  <a:pt x="292" y="207"/>
                                  <a:pt x="297" y="204"/>
                                  <a:pt x="301" y="197"/>
                                </a:cubicBezTo>
                                <a:cubicBezTo>
                                  <a:pt x="303" y="191"/>
                                  <a:pt x="305" y="184"/>
                                  <a:pt x="309" y="178"/>
                                </a:cubicBezTo>
                                <a:cubicBezTo>
                                  <a:pt x="312" y="175"/>
                                  <a:pt x="316" y="175"/>
                                  <a:pt x="319" y="174"/>
                                </a:cubicBezTo>
                                <a:cubicBezTo>
                                  <a:pt x="338" y="170"/>
                                  <a:pt x="341" y="156"/>
                                  <a:pt x="349" y="141"/>
                                </a:cubicBezTo>
                                <a:cubicBezTo>
                                  <a:pt x="349" y="139"/>
                                  <a:pt x="350" y="136"/>
                                  <a:pt x="351" y="135"/>
                                </a:cubicBezTo>
                                <a:cubicBezTo>
                                  <a:pt x="354" y="128"/>
                                  <a:pt x="359" y="119"/>
                                  <a:pt x="364" y="112"/>
                                </a:cubicBezTo>
                                <a:cubicBezTo>
                                  <a:pt x="370" y="103"/>
                                  <a:pt x="379" y="95"/>
                                  <a:pt x="384" y="86"/>
                                </a:cubicBezTo>
                                <a:cubicBezTo>
                                  <a:pt x="393" y="79"/>
                                  <a:pt x="397" y="67"/>
                                  <a:pt x="404" y="58"/>
                                </a:cubicBezTo>
                                <a:cubicBezTo>
                                  <a:pt x="406" y="54"/>
                                  <a:pt x="408" y="52"/>
                                  <a:pt x="411" y="49"/>
                                </a:cubicBezTo>
                                <a:cubicBezTo>
                                  <a:pt x="415" y="46"/>
                                  <a:pt x="423" y="44"/>
                                  <a:pt x="428" y="42"/>
                                </a:cubicBezTo>
                                <a:cubicBezTo>
                                  <a:pt x="433" y="40"/>
                                  <a:pt x="440" y="33"/>
                                  <a:pt x="446" y="34"/>
                                </a:cubicBezTo>
                                <a:cubicBezTo>
                                  <a:pt x="456" y="42"/>
                                  <a:pt x="462" y="42"/>
                                  <a:pt x="469" y="31"/>
                                </a:cubicBezTo>
                                <a:cubicBezTo>
                                  <a:pt x="473" y="26"/>
                                  <a:pt x="476" y="21"/>
                                  <a:pt x="479" y="16"/>
                                </a:cubicBezTo>
                                <a:cubicBezTo>
                                  <a:pt x="482" y="11"/>
                                  <a:pt x="486" y="8"/>
                                  <a:pt x="490" y="4"/>
                                </a:cubicBezTo>
                                <a:cubicBezTo>
                                  <a:pt x="499" y="0"/>
                                  <a:pt x="499" y="0"/>
                                  <a:pt x="499" y="0"/>
                                </a:cubicBezTo>
                                <a:cubicBezTo>
                                  <a:pt x="499" y="0"/>
                                  <a:pt x="499" y="0"/>
                                  <a:pt x="499" y="0"/>
                                </a:cubicBezTo>
                                <a:cubicBezTo>
                                  <a:pt x="509" y="1"/>
                                  <a:pt x="509" y="1"/>
                                  <a:pt x="509" y="1"/>
                                </a:cubicBezTo>
                                <a:cubicBezTo>
                                  <a:pt x="513" y="3"/>
                                  <a:pt x="517" y="5"/>
                                  <a:pt x="520" y="9"/>
                                </a:cubicBezTo>
                                <a:cubicBezTo>
                                  <a:pt x="523" y="13"/>
                                  <a:pt x="524" y="16"/>
                                  <a:pt x="528" y="19"/>
                                </a:cubicBezTo>
                                <a:cubicBezTo>
                                  <a:pt x="537" y="25"/>
                                  <a:pt x="545" y="32"/>
                                  <a:pt x="554" y="36"/>
                                </a:cubicBezTo>
                                <a:cubicBezTo>
                                  <a:pt x="559" y="38"/>
                                  <a:pt x="566" y="42"/>
                                  <a:pt x="571" y="42"/>
                                </a:cubicBezTo>
                                <a:cubicBezTo>
                                  <a:pt x="573" y="44"/>
                                  <a:pt x="576" y="46"/>
                                  <a:pt x="579" y="48"/>
                                </a:cubicBezTo>
                                <a:cubicBezTo>
                                  <a:pt x="588" y="56"/>
                                  <a:pt x="588" y="56"/>
                                  <a:pt x="588" y="56"/>
                                </a:cubicBezTo>
                                <a:cubicBezTo>
                                  <a:pt x="588" y="56"/>
                                  <a:pt x="588" y="56"/>
                                  <a:pt x="588" y="56"/>
                                </a:cubicBezTo>
                                <a:cubicBezTo>
                                  <a:pt x="588" y="56"/>
                                  <a:pt x="587" y="56"/>
                                  <a:pt x="587" y="57"/>
                                </a:cubicBezTo>
                                <a:cubicBezTo>
                                  <a:pt x="581" y="67"/>
                                  <a:pt x="569" y="73"/>
                                  <a:pt x="558" y="79"/>
                                </a:cubicBezTo>
                                <a:cubicBezTo>
                                  <a:pt x="552" y="83"/>
                                  <a:pt x="547" y="89"/>
                                  <a:pt x="544" y="80"/>
                                </a:cubicBezTo>
                                <a:cubicBezTo>
                                  <a:pt x="542" y="77"/>
                                  <a:pt x="535" y="62"/>
                                  <a:pt x="530" y="62"/>
                                </a:cubicBezTo>
                                <a:cubicBezTo>
                                  <a:pt x="530" y="63"/>
                                  <a:pt x="529" y="65"/>
                                  <a:pt x="529" y="65"/>
                                </a:cubicBezTo>
                                <a:cubicBezTo>
                                  <a:pt x="526" y="68"/>
                                  <a:pt x="523" y="72"/>
                                  <a:pt x="520" y="75"/>
                                </a:cubicBezTo>
                                <a:cubicBezTo>
                                  <a:pt x="509" y="83"/>
                                  <a:pt x="493" y="87"/>
                                  <a:pt x="481" y="94"/>
                                </a:cubicBezTo>
                                <a:cubicBezTo>
                                  <a:pt x="480" y="94"/>
                                  <a:pt x="478" y="96"/>
                                  <a:pt x="477" y="96"/>
                                </a:cubicBezTo>
                                <a:cubicBezTo>
                                  <a:pt x="457" y="108"/>
                                  <a:pt x="439" y="117"/>
                                  <a:pt x="423" y="136"/>
                                </a:cubicBezTo>
                                <a:cubicBezTo>
                                  <a:pt x="416" y="143"/>
                                  <a:pt x="412" y="153"/>
                                  <a:pt x="405" y="160"/>
                                </a:cubicBezTo>
                                <a:cubicBezTo>
                                  <a:pt x="378" y="186"/>
                                  <a:pt x="378" y="186"/>
                                  <a:pt x="378" y="186"/>
                                </a:cubicBezTo>
                                <a:cubicBezTo>
                                  <a:pt x="379" y="186"/>
                                  <a:pt x="379" y="186"/>
                                  <a:pt x="378" y="186"/>
                                </a:cubicBezTo>
                                <a:cubicBezTo>
                                  <a:pt x="378" y="189"/>
                                  <a:pt x="366" y="196"/>
                                  <a:pt x="364" y="198"/>
                                </a:cubicBezTo>
                                <a:cubicBezTo>
                                  <a:pt x="354" y="206"/>
                                  <a:pt x="343" y="216"/>
                                  <a:pt x="335" y="226"/>
                                </a:cubicBezTo>
                                <a:cubicBezTo>
                                  <a:pt x="328" y="237"/>
                                  <a:pt x="318" y="244"/>
                                  <a:pt x="308" y="252"/>
                                </a:cubicBezTo>
                                <a:cubicBezTo>
                                  <a:pt x="303" y="257"/>
                                  <a:pt x="296" y="262"/>
                                  <a:pt x="290" y="265"/>
                                </a:cubicBezTo>
                                <a:cubicBezTo>
                                  <a:pt x="287" y="263"/>
                                  <a:pt x="286" y="260"/>
                                  <a:pt x="283" y="259"/>
                                </a:cubicBezTo>
                                <a:cubicBezTo>
                                  <a:pt x="278" y="259"/>
                                  <a:pt x="269" y="262"/>
                                  <a:pt x="270" y="254"/>
                                </a:cubicBezTo>
                                <a:cubicBezTo>
                                  <a:pt x="271" y="249"/>
                                  <a:pt x="270" y="245"/>
                                  <a:pt x="268" y="240"/>
                                </a:cubicBezTo>
                                <a:cubicBezTo>
                                  <a:pt x="268" y="240"/>
                                  <a:pt x="268" y="240"/>
                                  <a:pt x="268" y="240"/>
                                </a:cubicBezTo>
                                <a:close/>
                                <a:moveTo>
                                  <a:pt x="138" y="401"/>
                                </a:moveTo>
                                <a:cubicBezTo>
                                  <a:pt x="137" y="402"/>
                                  <a:pt x="136" y="402"/>
                                  <a:pt x="135" y="402"/>
                                </a:cubicBezTo>
                                <a:cubicBezTo>
                                  <a:pt x="134" y="402"/>
                                  <a:pt x="133" y="402"/>
                                  <a:pt x="132" y="402"/>
                                </a:cubicBezTo>
                                <a:cubicBezTo>
                                  <a:pt x="131" y="402"/>
                                  <a:pt x="131" y="403"/>
                                  <a:pt x="130" y="403"/>
                                </a:cubicBezTo>
                                <a:cubicBezTo>
                                  <a:pt x="129" y="403"/>
                                  <a:pt x="129" y="404"/>
                                  <a:pt x="130" y="404"/>
                                </a:cubicBezTo>
                                <a:cubicBezTo>
                                  <a:pt x="130" y="405"/>
                                  <a:pt x="131" y="405"/>
                                  <a:pt x="132" y="405"/>
                                </a:cubicBezTo>
                                <a:cubicBezTo>
                                  <a:pt x="133" y="405"/>
                                  <a:pt x="134" y="405"/>
                                  <a:pt x="136" y="405"/>
                                </a:cubicBezTo>
                                <a:cubicBezTo>
                                  <a:pt x="136" y="405"/>
                                  <a:pt x="137" y="406"/>
                                  <a:pt x="137" y="406"/>
                                </a:cubicBezTo>
                                <a:cubicBezTo>
                                  <a:pt x="138" y="406"/>
                                  <a:pt x="138" y="405"/>
                                  <a:pt x="138" y="405"/>
                                </a:cubicBezTo>
                                <a:cubicBezTo>
                                  <a:pt x="139" y="405"/>
                                  <a:pt x="139" y="404"/>
                                  <a:pt x="139" y="404"/>
                                </a:cubicBezTo>
                                <a:cubicBezTo>
                                  <a:pt x="140" y="403"/>
                                  <a:pt x="139" y="402"/>
                                  <a:pt x="140" y="402"/>
                                </a:cubicBezTo>
                                <a:cubicBezTo>
                                  <a:pt x="138" y="401"/>
                                  <a:pt x="138" y="401"/>
                                  <a:pt x="138" y="401"/>
                                </a:cubicBezTo>
                                <a:close/>
                                <a:moveTo>
                                  <a:pt x="117" y="396"/>
                                </a:moveTo>
                                <a:cubicBezTo>
                                  <a:pt x="119" y="395"/>
                                  <a:pt x="121" y="394"/>
                                  <a:pt x="121" y="391"/>
                                </a:cubicBezTo>
                                <a:cubicBezTo>
                                  <a:pt x="121" y="390"/>
                                  <a:pt x="121" y="389"/>
                                  <a:pt x="121" y="388"/>
                                </a:cubicBezTo>
                                <a:cubicBezTo>
                                  <a:pt x="121" y="387"/>
                                  <a:pt x="121" y="385"/>
                                  <a:pt x="122" y="385"/>
                                </a:cubicBezTo>
                                <a:cubicBezTo>
                                  <a:pt x="123" y="385"/>
                                  <a:pt x="125" y="387"/>
                                  <a:pt x="125" y="388"/>
                                </a:cubicBezTo>
                                <a:cubicBezTo>
                                  <a:pt x="126" y="390"/>
                                  <a:pt x="126" y="390"/>
                                  <a:pt x="125" y="391"/>
                                </a:cubicBezTo>
                                <a:cubicBezTo>
                                  <a:pt x="124" y="393"/>
                                  <a:pt x="123" y="394"/>
                                  <a:pt x="121" y="396"/>
                                </a:cubicBezTo>
                                <a:cubicBezTo>
                                  <a:pt x="120" y="397"/>
                                  <a:pt x="117" y="398"/>
                                  <a:pt x="116" y="398"/>
                                </a:cubicBezTo>
                                <a:cubicBezTo>
                                  <a:pt x="116" y="398"/>
                                  <a:pt x="115" y="398"/>
                                  <a:pt x="115" y="397"/>
                                </a:cubicBezTo>
                                <a:lnTo>
                                  <a:pt x="117" y="396"/>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39" name="DORCHESTER"/>
                        <wps:cNvSpPr>
                          <a:spLocks/>
                        </wps:cNvSpPr>
                        <wps:spPr bwMode="auto">
                          <a:xfrm>
                            <a:off x="3370831" y="2940736"/>
                            <a:ext cx="935038" cy="817563"/>
                          </a:xfrm>
                          <a:custGeom>
                            <a:avLst/>
                            <a:gdLst>
                              <a:gd name="T0" fmla="*/ 319 w 357"/>
                              <a:gd name="T1" fmla="*/ 186 h 312"/>
                              <a:gd name="T2" fmla="*/ 309 w 357"/>
                              <a:gd name="T3" fmla="*/ 197 h 312"/>
                              <a:gd name="T4" fmla="*/ 311 w 357"/>
                              <a:gd name="T5" fmla="*/ 199 h 312"/>
                              <a:gd name="T6" fmla="*/ 323 w 357"/>
                              <a:gd name="T7" fmla="*/ 211 h 312"/>
                              <a:gd name="T8" fmla="*/ 331 w 357"/>
                              <a:gd name="T9" fmla="*/ 203 h 312"/>
                              <a:gd name="T10" fmla="*/ 341 w 357"/>
                              <a:gd name="T11" fmla="*/ 212 h 312"/>
                              <a:gd name="T12" fmla="*/ 328 w 357"/>
                              <a:gd name="T13" fmla="*/ 216 h 312"/>
                              <a:gd name="T14" fmla="*/ 356 w 357"/>
                              <a:gd name="T15" fmla="*/ 244 h 312"/>
                              <a:gd name="T16" fmla="*/ 349 w 357"/>
                              <a:gd name="T17" fmla="*/ 267 h 312"/>
                              <a:gd name="T18" fmla="*/ 329 w 357"/>
                              <a:gd name="T19" fmla="*/ 262 h 312"/>
                              <a:gd name="T20" fmla="*/ 303 w 357"/>
                              <a:gd name="T21" fmla="*/ 282 h 312"/>
                              <a:gd name="T22" fmla="*/ 323 w 357"/>
                              <a:gd name="T23" fmla="*/ 312 h 312"/>
                              <a:gd name="T24" fmla="*/ 241 w 357"/>
                              <a:gd name="T25" fmla="*/ 292 h 312"/>
                              <a:gd name="T26" fmla="*/ 199 w 357"/>
                              <a:gd name="T27" fmla="*/ 290 h 312"/>
                              <a:gd name="T28" fmla="*/ 199 w 357"/>
                              <a:gd name="T29" fmla="*/ 290 h 312"/>
                              <a:gd name="T30" fmla="*/ 198 w 357"/>
                              <a:gd name="T31" fmla="*/ 283 h 312"/>
                              <a:gd name="T32" fmla="*/ 199 w 357"/>
                              <a:gd name="T33" fmla="*/ 272 h 312"/>
                              <a:gd name="T34" fmla="*/ 200 w 357"/>
                              <a:gd name="T35" fmla="*/ 269 h 312"/>
                              <a:gd name="T36" fmla="*/ 203 w 357"/>
                              <a:gd name="T37" fmla="*/ 263 h 312"/>
                              <a:gd name="T38" fmla="*/ 198 w 357"/>
                              <a:gd name="T39" fmla="*/ 256 h 312"/>
                              <a:gd name="T40" fmla="*/ 197 w 357"/>
                              <a:gd name="T41" fmla="*/ 254 h 312"/>
                              <a:gd name="T42" fmla="*/ 198 w 357"/>
                              <a:gd name="T43" fmla="*/ 242 h 312"/>
                              <a:gd name="T44" fmla="*/ 194 w 357"/>
                              <a:gd name="T45" fmla="*/ 229 h 312"/>
                              <a:gd name="T46" fmla="*/ 195 w 357"/>
                              <a:gd name="T47" fmla="*/ 204 h 312"/>
                              <a:gd name="T48" fmla="*/ 198 w 357"/>
                              <a:gd name="T49" fmla="*/ 189 h 312"/>
                              <a:gd name="T50" fmla="*/ 202 w 357"/>
                              <a:gd name="T51" fmla="*/ 172 h 312"/>
                              <a:gd name="T52" fmla="*/ 185 w 357"/>
                              <a:gd name="T53" fmla="*/ 171 h 312"/>
                              <a:gd name="T54" fmla="*/ 174 w 357"/>
                              <a:gd name="T55" fmla="*/ 166 h 312"/>
                              <a:gd name="T56" fmla="*/ 173 w 357"/>
                              <a:gd name="T57" fmla="*/ 165 h 312"/>
                              <a:gd name="T58" fmla="*/ 145 w 357"/>
                              <a:gd name="T59" fmla="*/ 166 h 312"/>
                              <a:gd name="T60" fmla="*/ 120 w 357"/>
                              <a:gd name="T61" fmla="*/ 164 h 312"/>
                              <a:gd name="T62" fmla="*/ 100 w 357"/>
                              <a:gd name="T63" fmla="*/ 167 h 312"/>
                              <a:gd name="T64" fmla="*/ 96 w 357"/>
                              <a:gd name="T65" fmla="*/ 165 h 312"/>
                              <a:gd name="T66" fmla="*/ 85 w 357"/>
                              <a:gd name="T67" fmla="*/ 159 h 312"/>
                              <a:gd name="T68" fmla="*/ 80 w 357"/>
                              <a:gd name="T69" fmla="*/ 156 h 312"/>
                              <a:gd name="T70" fmla="*/ 79 w 357"/>
                              <a:gd name="T71" fmla="*/ 155 h 312"/>
                              <a:gd name="T72" fmla="*/ 72 w 357"/>
                              <a:gd name="T73" fmla="*/ 147 h 312"/>
                              <a:gd name="T74" fmla="*/ 58 w 357"/>
                              <a:gd name="T75" fmla="*/ 131 h 312"/>
                              <a:gd name="T76" fmla="*/ 48 w 357"/>
                              <a:gd name="T77" fmla="*/ 112 h 312"/>
                              <a:gd name="T78" fmla="*/ 10 w 357"/>
                              <a:gd name="T79" fmla="*/ 99 h 312"/>
                              <a:gd name="T80" fmla="*/ 2 w 357"/>
                              <a:gd name="T81" fmla="*/ 96 h 312"/>
                              <a:gd name="T82" fmla="*/ 0 w 357"/>
                              <a:gd name="T83" fmla="*/ 95 h 312"/>
                              <a:gd name="T84" fmla="*/ 0 w 357"/>
                              <a:gd name="T85" fmla="*/ 95 h 312"/>
                              <a:gd name="T86" fmla="*/ 148 w 357"/>
                              <a:gd name="T87" fmla="*/ 0 h 312"/>
                              <a:gd name="T88" fmla="*/ 150 w 357"/>
                              <a:gd name="T89" fmla="*/ 25 h 312"/>
                              <a:gd name="T90" fmla="*/ 154 w 357"/>
                              <a:gd name="T91" fmla="*/ 31 h 312"/>
                              <a:gd name="T92" fmla="*/ 179 w 357"/>
                              <a:gd name="T93" fmla="*/ 45 h 312"/>
                              <a:gd name="T94" fmla="*/ 190 w 357"/>
                              <a:gd name="T95" fmla="*/ 45 h 312"/>
                              <a:gd name="T96" fmla="*/ 200 w 357"/>
                              <a:gd name="T97" fmla="*/ 43 h 312"/>
                              <a:gd name="T98" fmla="*/ 208 w 357"/>
                              <a:gd name="T99" fmla="*/ 45 h 312"/>
                              <a:gd name="T100" fmla="*/ 217 w 357"/>
                              <a:gd name="T101" fmla="*/ 45 h 312"/>
                              <a:gd name="T102" fmla="*/ 217 w 357"/>
                              <a:gd name="T103" fmla="*/ 45 h 312"/>
                              <a:gd name="T104" fmla="*/ 222 w 357"/>
                              <a:gd name="T105" fmla="*/ 64 h 312"/>
                              <a:gd name="T106" fmla="*/ 228 w 357"/>
                              <a:gd name="T107" fmla="*/ 78 h 312"/>
                              <a:gd name="T108" fmla="*/ 239 w 357"/>
                              <a:gd name="T109" fmla="*/ 86 h 312"/>
                              <a:gd name="T110" fmla="*/ 248 w 357"/>
                              <a:gd name="T111" fmla="*/ 99 h 312"/>
                              <a:gd name="T112" fmla="*/ 237 w 357"/>
                              <a:gd name="T113" fmla="*/ 110 h 312"/>
                              <a:gd name="T114" fmla="*/ 238 w 357"/>
                              <a:gd name="T115" fmla="*/ 111 h 312"/>
                              <a:gd name="T116" fmla="*/ 239 w 357"/>
                              <a:gd name="T117" fmla="*/ 112 h 312"/>
                              <a:gd name="T118" fmla="*/ 319 w 357"/>
                              <a:gd name="T119" fmla="*/ 186 h 3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57" h="312">
                                <a:moveTo>
                                  <a:pt x="319" y="186"/>
                                </a:moveTo>
                                <a:cubicBezTo>
                                  <a:pt x="309" y="197"/>
                                  <a:pt x="309" y="197"/>
                                  <a:pt x="309" y="197"/>
                                </a:cubicBezTo>
                                <a:cubicBezTo>
                                  <a:pt x="311" y="199"/>
                                  <a:pt x="311" y="199"/>
                                  <a:pt x="311" y="199"/>
                                </a:cubicBezTo>
                                <a:cubicBezTo>
                                  <a:pt x="323" y="211"/>
                                  <a:pt x="323" y="211"/>
                                  <a:pt x="323" y="211"/>
                                </a:cubicBezTo>
                                <a:cubicBezTo>
                                  <a:pt x="331" y="203"/>
                                  <a:pt x="331" y="203"/>
                                  <a:pt x="331" y="203"/>
                                </a:cubicBezTo>
                                <a:cubicBezTo>
                                  <a:pt x="341" y="212"/>
                                  <a:pt x="341" y="212"/>
                                  <a:pt x="341" y="212"/>
                                </a:cubicBezTo>
                                <a:cubicBezTo>
                                  <a:pt x="328" y="216"/>
                                  <a:pt x="328" y="216"/>
                                  <a:pt x="328" y="216"/>
                                </a:cubicBezTo>
                                <a:cubicBezTo>
                                  <a:pt x="356" y="244"/>
                                  <a:pt x="356" y="244"/>
                                  <a:pt x="356" y="244"/>
                                </a:cubicBezTo>
                                <a:cubicBezTo>
                                  <a:pt x="357" y="251"/>
                                  <a:pt x="351" y="260"/>
                                  <a:pt x="349" y="267"/>
                                </a:cubicBezTo>
                                <a:cubicBezTo>
                                  <a:pt x="344" y="268"/>
                                  <a:pt x="336" y="262"/>
                                  <a:pt x="329" y="262"/>
                                </a:cubicBezTo>
                                <a:cubicBezTo>
                                  <a:pt x="323" y="262"/>
                                  <a:pt x="301" y="274"/>
                                  <a:pt x="303" y="282"/>
                                </a:cubicBezTo>
                                <a:cubicBezTo>
                                  <a:pt x="307" y="293"/>
                                  <a:pt x="323" y="299"/>
                                  <a:pt x="323" y="312"/>
                                </a:cubicBezTo>
                                <a:cubicBezTo>
                                  <a:pt x="295" y="312"/>
                                  <a:pt x="269" y="292"/>
                                  <a:pt x="241" y="292"/>
                                </a:cubicBezTo>
                                <a:cubicBezTo>
                                  <a:pt x="199" y="290"/>
                                  <a:pt x="199" y="290"/>
                                  <a:pt x="199" y="290"/>
                                </a:cubicBezTo>
                                <a:cubicBezTo>
                                  <a:pt x="199" y="290"/>
                                  <a:pt x="199" y="290"/>
                                  <a:pt x="199" y="290"/>
                                </a:cubicBezTo>
                                <a:cubicBezTo>
                                  <a:pt x="198" y="283"/>
                                  <a:pt x="198" y="283"/>
                                  <a:pt x="198" y="283"/>
                                </a:cubicBezTo>
                                <a:cubicBezTo>
                                  <a:pt x="197" y="280"/>
                                  <a:pt x="198" y="275"/>
                                  <a:pt x="199" y="272"/>
                                </a:cubicBezTo>
                                <a:cubicBezTo>
                                  <a:pt x="199" y="271"/>
                                  <a:pt x="200" y="270"/>
                                  <a:pt x="200" y="269"/>
                                </a:cubicBezTo>
                                <a:cubicBezTo>
                                  <a:pt x="202" y="268"/>
                                  <a:pt x="204" y="265"/>
                                  <a:pt x="203" y="263"/>
                                </a:cubicBezTo>
                                <a:cubicBezTo>
                                  <a:pt x="202" y="261"/>
                                  <a:pt x="199" y="257"/>
                                  <a:pt x="198" y="256"/>
                                </a:cubicBezTo>
                                <a:cubicBezTo>
                                  <a:pt x="197" y="255"/>
                                  <a:pt x="197" y="254"/>
                                  <a:pt x="197" y="254"/>
                                </a:cubicBezTo>
                                <a:cubicBezTo>
                                  <a:pt x="196" y="250"/>
                                  <a:pt x="199" y="246"/>
                                  <a:pt x="198" y="242"/>
                                </a:cubicBezTo>
                                <a:cubicBezTo>
                                  <a:pt x="198" y="238"/>
                                  <a:pt x="196" y="233"/>
                                  <a:pt x="194" y="229"/>
                                </a:cubicBezTo>
                                <a:cubicBezTo>
                                  <a:pt x="190" y="219"/>
                                  <a:pt x="190" y="215"/>
                                  <a:pt x="195" y="204"/>
                                </a:cubicBezTo>
                                <a:cubicBezTo>
                                  <a:pt x="197" y="199"/>
                                  <a:pt x="195" y="194"/>
                                  <a:pt x="198" y="189"/>
                                </a:cubicBezTo>
                                <a:cubicBezTo>
                                  <a:pt x="201" y="181"/>
                                  <a:pt x="208" y="182"/>
                                  <a:pt x="202" y="172"/>
                                </a:cubicBezTo>
                                <a:cubicBezTo>
                                  <a:pt x="195" y="169"/>
                                  <a:pt x="192" y="170"/>
                                  <a:pt x="185" y="171"/>
                                </a:cubicBezTo>
                                <a:cubicBezTo>
                                  <a:pt x="181" y="172"/>
                                  <a:pt x="176" y="170"/>
                                  <a:pt x="174" y="166"/>
                                </a:cubicBezTo>
                                <a:cubicBezTo>
                                  <a:pt x="173" y="166"/>
                                  <a:pt x="173" y="166"/>
                                  <a:pt x="173" y="165"/>
                                </a:cubicBezTo>
                                <a:cubicBezTo>
                                  <a:pt x="163" y="159"/>
                                  <a:pt x="154" y="169"/>
                                  <a:pt x="145" y="166"/>
                                </a:cubicBezTo>
                                <a:cubicBezTo>
                                  <a:pt x="134" y="163"/>
                                  <a:pt x="132" y="159"/>
                                  <a:pt x="120" y="164"/>
                                </a:cubicBezTo>
                                <a:cubicBezTo>
                                  <a:pt x="111" y="168"/>
                                  <a:pt x="108" y="167"/>
                                  <a:pt x="100" y="167"/>
                                </a:cubicBezTo>
                                <a:cubicBezTo>
                                  <a:pt x="98" y="166"/>
                                  <a:pt x="97" y="166"/>
                                  <a:pt x="96" y="165"/>
                                </a:cubicBezTo>
                                <a:cubicBezTo>
                                  <a:pt x="93" y="163"/>
                                  <a:pt x="88" y="161"/>
                                  <a:pt x="85" y="159"/>
                                </a:cubicBezTo>
                                <a:cubicBezTo>
                                  <a:pt x="84" y="158"/>
                                  <a:pt x="82" y="156"/>
                                  <a:pt x="80" y="156"/>
                                </a:cubicBezTo>
                                <a:cubicBezTo>
                                  <a:pt x="80" y="155"/>
                                  <a:pt x="79" y="155"/>
                                  <a:pt x="79" y="155"/>
                                </a:cubicBezTo>
                                <a:cubicBezTo>
                                  <a:pt x="76" y="152"/>
                                  <a:pt x="74" y="150"/>
                                  <a:pt x="72" y="147"/>
                                </a:cubicBezTo>
                                <a:cubicBezTo>
                                  <a:pt x="67" y="142"/>
                                  <a:pt x="61" y="138"/>
                                  <a:pt x="58" y="131"/>
                                </a:cubicBezTo>
                                <a:cubicBezTo>
                                  <a:pt x="55" y="124"/>
                                  <a:pt x="52" y="119"/>
                                  <a:pt x="48" y="112"/>
                                </a:cubicBezTo>
                                <a:cubicBezTo>
                                  <a:pt x="40" y="102"/>
                                  <a:pt x="22" y="102"/>
                                  <a:pt x="10" y="99"/>
                                </a:cubicBezTo>
                                <a:cubicBezTo>
                                  <a:pt x="8" y="98"/>
                                  <a:pt x="4" y="96"/>
                                  <a:pt x="2" y="96"/>
                                </a:cubicBezTo>
                                <a:cubicBezTo>
                                  <a:pt x="0" y="95"/>
                                  <a:pt x="0" y="95"/>
                                  <a:pt x="0" y="95"/>
                                </a:cubicBezTo>
                                <a:cubicBezTo>
                                  <a:pt x="0" y="95"/>
                                  <a:pt x="0" y="95"/>
                                  <a:pt x="0" y="95"/>
                                </a:cubicBezTo>
                                <a:cubicBezTo>
                                  <a:pt x="148" y="0"/>
                                  <a:pt x="148" y="0"/>
                                  <a:pt x="148" y="0"/>
                                </a:cubicBezTo>
                                <a:cubicBezTo>
                                  <a:pt x="150" y="25"/>
                                  <a:pt x="150" y="25"/>
                                  <a:pt x="150" y="25"/>
                                </a:cubicBezTo>
                                <a:cubicBezTo>
                                  <a:pt x="152" y="27"/>
                                  <a:pt x="153" y="29"/>
                                  <a:pt x="154" y="31"/>
                                </a:cubicBezTo>
                                <a:cubicBezTo>
                                  <a:pt x="161" y="37"/>
                                  <a:pt x="170" y="41"/>
                                  <a:pt x="179" y="45"/>
                                </a:cubicBezTo>
                                <a:cubicBezTo>
                                  <a:pt x="182" y="46"/>
                                  <a:pt x="187" y="47"/>
                                  <a:pt x="190" y="45"/>
                                </a:cubicBezTo>
                                <a:cubicBezTo>
                                  <a:pt x="194" y="44"/>
                                  <a:pt x="196" y="42"/>
                                  <a:pt x="200" y="43"/>
                                </a:cubicBezTo>
                                <a:cubicBezTo>
                                  <a:pt x="202" y="45"/>
                                  <a:pt x="206" y="45"/>
                                  <a:pt x="208" y="45"/>
                                </a:cubicBezTo>
                                <a:cubicBezTo>
                                  <a:pt x="217" y="45"/>
                                  <a:pt x="217" y="45"/>
                                  <a:pt x="217" y="45"/>
                                </a:cubicBezTo>
                                <a:cubicBezTo>
                                  <a:pt x="217" y="45"/>
                                  <a:pt x="217" y="45"/>
                                  <a:pt x="217" y="45"/>
                                </a:cubicBezTo>
                                <a:cubicBezTo>
                                  <a:pt x="219" y="52"/>
                                  <a:pt x="221" y="57"/>
                                  <a:pt x="222" y="64"/>
                                </a:cubicBezTo>
                                <a:cubicBezTo>
                                  <a:pt x="223" y="68"/>
                                  <a:pt x="224" y="75"/>
                                  <a:pt x="228" y="78"/>
                                </a:cubicBezTo>
                                <a:cubicBezTo>
                                  <a:pt x="232" y="82"/>
                                  <a:pt x="235" y="83"/>
                                  <a:pt x="239" y="86"/>
                                </a:cubicBezTo>
                                <a:cubicBezTo>
                                  <a:pt x="244" y="89"/>
                                  <a:pt x="253" y="92"/>
                                  <a:pt x="248" y="99"/>
                                </a:cubicBezTo>
                                <a:cubicBezTo>
                                  <a:pt x="246" y="102"/>
                                  <a:pt x="237" y="107"/>
                                  <a:pt x="237" y="110"/>
                                </a:cubicBezTo>
                                <a:cubicBezTo>
                                  <a:pt x="238" y="111"/>
                                  <a:pt x="238" y="111"/>
                                  <a:pt x="238" y="111"/>
                                </a:cubicBezTo>
                                <a:cubicBezTo>
                                  <a:pt x="239" y="112"/>
                                  <a:pt x="239" y="112"/>
                                  <a:pt x="239" y="112"/>
                                </a:cubicBezTo>
                                <a:cubicBezTo>
                                  <a:pt x="319" y="186"/>
                                  <a:pt x="319" y="186"/>
                                  <a:pt x="319" y="18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0" name="GEORGETOWN"/>
                        <wps:cNvSpPr>
                          <a:spLocks noEditPoints="1"/>
                        </wps:cNvSpPr>
                        <wps:spPr bwMode="auto">
                          <a:xfrm>
                            <a:off x="4836094" y="2239061"/>
                            <a:ext cx="885825" cy="1052513"/>
                          </a:xfrm>
                          <a:custGeom>
                            <a:avLst/>
                            <a:gdLst>
                              <a:gd name="T0" fmla="*/ 200 w 338"/>
                              <a:gd name="T1" fmla="*/ 303 h 401"/>
                              <a:gd name="T2" fmla="*/ 210 w 338"/>
                              <a:gd name="T3" fmla="*/ 314 h 401"/>
                              <a:gd name="T4" fmla="*/ 215 w 338"/>
                              <a:gd name="T5" fmla="*/ 315 h 401"/>
                              <a:gd name="T6" fmla="*/ 207 w 338"/>
                              <a:gd name="T7" fmla="*/ 309 h 401"/>
                              <a:gd name="T8" fmla="*/ 227 w 338"/>
                              <a:gd name="T9" fmla="*/ 311 h 401"/>
                              <a:gd name="T10" fmla="*/ 223 w 338"/>
                              <a:gd name="T11" fmla="*/ 293 h 401"/>
                              <a:gd name="T12" fmla="*/ 221 w 338"/>
                              <a:gd name="T13" fmla="*/ 303 h 401"/>
                              <a:gd name="T14" fmla="*/ 218 w 338"/>
                              <a:gd name="T15" fmla="*/ 307 h 401"/>
                              <a:gd name="T16" fmla="*/ 225 w 338"/>
                              <a:gd name="T17" fmla="*/ 313 h 401"/>
                              <a:gd name="T18" fmla="*/ 228 w 338"/>
                              <a:gd name="T19" fmla="*/ 313 h 401"/>
                              <a:gd name="T20" fmla="*/ 201 w 338"/>
                              <a:gd name="T21" fmla="*/ 397 h 401"/>
                              <a:gd name="T22" fmla="*/ 184 w 338"/>
                              <a:gd name="T23" fmla="*/ 383 h 401"/>
                              <a:gd name="T24" fmla="*/ 141 w 338"/>
                              <a:gd name="T25" fmla="*/ 360 h 401"/>
                              <a:gd name="T26" fmla="*/ 122 w 338"/>
                              <a:gd name="T27" fmla="*/ 342 h 401"/>
                              <a:gd name="T28" fmla="*/ 112 w 338"/>
                              <a:gd name="T29" fmla="*/ 341 h 401"/>
                              <a:gd name="T30" fmla="*/ 101 w 338"/>
                              <a:gd name="T31" fmla="*/ 323 h 401"/>
                              <a:gd name="T32" fmla="*/ 60 w 338"/>
                              <a:gd name="T33" fmla="*/ 309 h 401"/>
                              <a:gd name="T34" fmla="*/ 26 w 338"/>
                              <a:gd name="T35" fmla="*/ 296 h 401"/>
                              <a:gd name="T36" fmla="*/ 2 w 338"/>
                              <a:gd name="T37" fmla="*/ 286 h 401"/>
                              <a:gd name="T38" fmla="*/ 0 w 338"/>
                              <a:gd name="T39" fmla="*/ 272 h 401"/>
                              <a:gd name="T40" fmla="*/ 4 w 338"/>
                              <a:gd name="T41" fmla="*/ 261 h 401"/>
                              <a:gd name="T42" fmla="*/ 25 w 338"/>
                              <a:gd name="T43" fmla="*/ 235 h 401"/>
                              <a:gd name="T44" fmla="*/ 48 w 338"/>
                              <a:gd name="T45" fmla="*/ 193 h 401"/>
                              <a:gd name="T46" fmla="*/ 93 w 338"/>
                              <a:gd name="T47" fmla="*/ 156 h 401"/>
                              <a:gd name="T48" fmla="*/ 121 w 338"/>
                              <a:gd name="T49" fmla="*/ 119 h 401"/>
                              <a:gd name="T50" fmla="*/ 142 w 338"/>
                              <a:gd name="T51" fmla="*/ 42 h 401"/>
                              <a:gd name="T52" fmla="*/ 178 w 338"/>
                              <a:gd name="T53" fmla="*/ 0 h 401"/>
                              <a:gd name="T54" fmla="*/ 179 w 338"/>
                              <a:gd name="T55" fmla="*/ 0 h 401"/>
                              <a:gd name="T56" fmla="*/ 182 w 338"/>
                              <a:gd name="T57" fmla="*/ 2 h 401"/>
                              <a:gd name="T58" fmla="*/ 208 w 338"/>
                              <a:gd name="T59" fmla="*/ 43 h 401"/>
                              <a:gd name="T60" fmla="*/ 245 w 338"/>
                              <a:gd name="T61" fmla="*/ 44 h 401"/>
                              <a:gd name="T62" fmla="*/ 253 w 338"/>
                              <a:gd name="T63" fmla="*/ 52 h 401"/>
                              <a:gd name="T64" fmla="*/ 273 w 338"/>
                              <a:gd name="T65" fmla="*/ 73 h 401"/>
                              <a:gd name="T66" fmla="*/ 284 w 338"/>
                              <a:gd name="T67" fmla="*/ 108 h 401"/>
                              <a:gd name="T68" fmla="*/ 290 w 338"/>
                              <a:gd name="T69" fmla="*/ 125 h 401"/>
                              <a:gd name="T70" fmla="*/ 338 w 338"/>
                              <a:gd name="T71" fmla="*/ 125 h 401"/>
                              <a:gd name="T72" fmla="*/ 321 w 338"/>
                              <a:gd name="T73" fmla="*/ 154 h 401"/>
                              <a:gd name="T74" fmla="*/ 332 w 338"/>
                              <a:gd name="T75" fmla="*/ 128 h 401"/>
                              <a:gd name="T76" fmla="*/ 305 w 338"/>
                              <a:gd name="T77" fmla="*/ 164 h 401"/>
                              <a:gd name="T78" fmla="*/ 321 w 338"/>
                              <a:gd name="T79" fmla="*/ 157 h 401"/>
                              <a:gd name="T80" fmla="*/ 300 w 338"/>
                              <a:gd name="T81" fmla="*/ 179 h 401"/>
                              <a:gd name="T82" fmla="*/ 297 w 338"/>
                              <a:gd name="T83" fmla="*/ 182 h 401"/>
                              <a:gd name="T84" fmla="*/ 286 w 338"/>
                              <a:gd name="T85" fmla="*/ 197 h 401"/>
                              <a:gd name="T86" fmla="*/ 263 w 338"/>
                              <a:gd name="T87" fmla="*/ 246 h 401"/>
                              <a:gd name="T88" fmla="*/ 254 w 338"/>
                              <a:gd name="T89" fmla="*/ 277 h 401"/>
                              <a:gd name="T90" fmla="*/ 240 w 338"/>
                              <a:gd name="T91" fmla="*/ 273 h 401"/>
                              <a:gd name="T92" fmla="*/ 243 w 338"/>
                              <a:gd name="T93" fmla="*/ 297 h 401"/>
                              <a:gd name="T94" fmla="*/ 257 w 338"/>
                              <a:gd name="T95" fmla="*/ 279 h 401"/>
                              <a:gd name="T96" fmla="*/ 248 w 338"/>
                              <a:gd name="T97" fmla="*/ 316 h 401"/>
                              <a:gd name="T98" fmla="*/ 248 w 338"/>
                              <a:gd name="T99" fmla="*/ 348 h 401"/>
                              <a:gd name="T100" fmla="*/ 235 w 338"/>
                              <a:gd name="T101" fmla="*/ 293 h 401"/>
                              <a:gd name="T102" fmla="*/ 201 w 338"/>
                              <a:gd name="T103" fmla="*/ 278 h 401"/>
                              <a:gd name="T104" fmla="*/ 214 w 338"/>
                              <a:gd name="T105" fmla="*/ 250 h 401"/>
                              <a:gd name="T106" fmla="*/ 192 w 338"/>
                              <a:gd name="T107" fmla="*/ 279 h 401"/>
                              <a:gd name="T108" fmla="*/ 233 w 338"/>
                              <a:gd name="T109" fmla="*/ 328 h 401"/>
                              <a:gd name="T110" fmla="*/ 241 w 338"/>
                              <a:gd name="T111" fmla="*/ 350 h 401"/>
                              <a:gd name="T112" fmla="*/ 241 w 338"/>
                              <a:gd name="T113" fmla="*/ 370 h 401"/>
                              <a:gd name="T114" fmla="*/ 221 w 338"/>
                              <a:gd name="T115" fmla="*/ 390 h 401"/>
                              <a:gd name="T116" fmla="*/ 218 w 338"/>
                              <a:gd name="T117" fmla="*/ 371 h 401"/>
                              <a:gd name="T118" fmla="*/ 214 w 338"/>
                              <a:gd name="T119" fmla="*/ 376 h 401"/>
                              <a:gd name="T120" fmla="*/ 215 w 338"/>
                              <a:gd name="T121" fmla="*/ 400 h 401"/>
                              <a:gd name="T122" fmla="*/ 201 w 338"/>
                              <a:gd name="T123" fmla="*/ 397 h 4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338" h="401">
                                <a:moveTo>
                                  <a:pt x="205" y="309"/>
                                </a:moveTo>
                                <a:cubicBezTo>
                                  <a:pt x="204" y="306"/>
                                  <a:pt x="203" y="303"/>
                                  <a:pt x="200" y="303"/>
                                </a:cubicBezTo>
                                <a:cubicBezTo>
                                  <a:pt x="200" y="304"/>
                                  <a:pt x="199" y="305"/>
                                  <a:pt x="200" y="306"/>
                                </a:cubicBezTo>
                                <a:cubicBezTo>
                                  <a:pt x="201" y="310"/>
                                  <a:pt x="206" y="313"/>
                                  <a:pt x="210" y="314"/>
                                </a:cubicBezTo>
                                <a:cubicBezTo>
                                  <a:pt x="211" y="315"/>
                                  <a:pt x="212" y="315"/>
                                  <a:pt x="213" y="316"/>
                                </a:cubicBezTo>
                                <a:cubicBezTo>
                                  <a:pt x="213" y="316"/>
                                  <a:pt x="215" y="316"/>
                                  <a:pt x="215" y="315"/>
                                </a:cubicBezTo>
                                <a:cubicBezTo>
                                  <a:pt x="215" y="315"/>
                                  <a:pt x="212" y="313"/>
                                  <a:pt x="212" y="312"/>
                                </a:cubicBezTo>
                                <a:cubicBezTo>
                                  <a:pt x="211" y="311"/>
                                  <a:pt x="209" y="309"/>
                                  <a:pt x="207" y="309"/>
                                </a:cubicBezTo>
                                <a:cubicBezTo>
                                  <a:pt x="205" y="309"/>
                                  <a:pt x="205" y="309"/>
                                  <a:pt x="205" y="309"/>
                                </a:cubicBezTo>
                                <a:close/>
                                <a:moveTo>
                                  <a:pt x="227" y="311"/>
                                </a:moveTo>
                                <a:cubicBezTo>
                                  <a:pt x="226" y="309"/>
                                  <a:pt x="226" y="308"/>
                                  <a:pt x="226" y="306"/>
                                </a:cubicBezTo>
                                <a:cubicBezTo>
                                  <a:pt x="226" y="303"/>
                                  <a:pt x="228" y="293"/>
                                  <a:pt x="223" y="293"/>
                                </a:cubicBezTo>
                                <a:cubicBezTo>
                                  <a:pt x="223" y="295"/>
                                  <a:pt x="224" y="299"/>
                                  <a:pt x="223" y="301"/>
                                </a:cubicBezTo>
                                <a:cubicBezTo>
                                  <a:pt x="223" y="302"/>
                                  <a:pt x="223" y="303"/>
                                  <a:pt x="221" y="303"/>
                                </a:cubicBezTo>
                                <a:cubicBezTo>
                                  <a:pt x="219" y="302"/>
                                  <a:pt x="218" y="303"/>
                                  <a:pt x="217" y="303"/>
                                </a:cubicBezTo>
                                <a:cubicBezTo>
                                  <a:pt x="217" y="304"/>
                                  <a:pt x="218" y="306"/>
                                  <a:pt x="218" y="307"/>
                                </a:cubicBezTo>
                                <a:cubicBezTo>
                                  <a:pt x="219" y="308"/>
                                  <a:pt x="220" y="308"/>
                                  <a:pt x="221" y="309"/>
                                </a:cubicBezTo>
                                <a:cubicBezTo>
                                  <a:pt x="222" y="311"/>
                                  <a:pt x="224" y="312"/>
                                  <a:pt x="225" y="313"/>
                                </a:cubicBezTo>
                                <a:cubicBezTo>
                                  <a:pt x="226" y="315"/>
                                  <a:pt x="228" y="316"/>
                                  <a:pt x="228" y="313"/>
                                </a:cubicBezTo>
                                <a:cubicBezTo>
                                  <a:pt x="228" y="313"/>
                                  <a:pt x="228" y="313"/>
                                  <a:pt x="228" y="313"/>
                                </a:cubicBezTo>
                                <a:cubicBezTo>
                                  <a:pt x="227" y="311"/>
                                  <a:pt x="227" y="311"/>
                                  <a:pt x="227" y="311"/>
                                </a:cubicBezTo>
                                <a:close/>
                                <a:moveTo>
                                  <a:pt x="201" y="397"/>
                                </a:moveTo>
                                <a:cubicBezTo>
                                  <a:pt x="192" y="389"/>
                                  <a:pt x="192" y="389"/>
                                  <a:pt x="192" y="389"/>
                                </a:cubicBezTo>
                                <a:cubicBezTo>
                                  <a:pt x="189" y="387"/>
                                  <a:pt x="186" y="385"/>
                                  <a:pt x="184" y="383"/>
                                </a:cubicBezTo>
                                <a:cubicBezTo>
                                  <a:pt x="179" y="383"/>
                                  <a:pt x="172" y="379"/>
                                  <a:pt x="167" y="377"/>
                                </a:cubicBezTo>
                                <a:cubicBezTo>
                                  <a:pt x="158" y="373"/>
                                  <a:pt x="150" y="366"/>
                                  <a:pt x="141" y="360"/>
                                </a:cubicBezTo>
                                <a:cubicBezTo>
                                  <a:pt x="137" y="357"/>
                                  <a:pt x="136" y="354"/>
                                  <a:pt x="133" y="350"/>
                                </a:cubicBezTo>
                                <a:cubicBezTo>
                                  <a:pt x="130" y="346"/>
                                  <a:pt x="126" y="344"/>
                                  <a:pt x="122" y="342"/>
                                </a:cubicBezTo>
                                <a:cubicBezTo>
                                  <a:pt x="112" y="341"/>
                                  <a:pt x="112" y="341"/>
                                  <a:pt x="112" y="341"/>
                                </a:cubicBezTo>
                                <a:cubicBezTo>
                                  <a:pt x="112" y="341"/>
                                  <a:pt x="112" y="341"/>
                                  <a:pt x="112" y="341"/>
                                </a:cubicBezTo>
                                <a:cubicBezTo>
                                  <a:pt x="112" y="334"/>
                                  <a:pt x="112" y="334"/>
                                  <a:pt x="112" y="334"/>
                                </a:cubicBezTo>
                                <a:cubicBezTo>
                                  <a:pt x="112" y="325"/>
                                  <a:pt x="106" y="328"/>
                                  <a:pt x="101" y="323"/>
                                </a:cubicBezTo>
                                <a:cubicBezTo>
                                  <a:pt x="93" y="322"/>
                                  <a:pt x="87" y="326"/>
                                  <a:pt x="79" y="323"/>
                                </a:cubicBezTo>
                                <a:cubicBezTo>
                                  <a:pt x="73" y="320"/>
                                  <a:pt x="65" y="315"/>
                                  <a:pt x="60" y="309"/>
                                </a:cubicBezTo>
                                <a:cubicBezTo>
                                  <a:pt x="58" y="306"/>
                                  <a:pt x="54" y="301"/>
                                  <a:pt x="50" y="301"/>
                                </a:cubicBezTo>
                                <a:cubicBezTo>
                                  <a:pt x="43" y="301"/>
                                  <a:pt x="32" y="302"/>
                                  <a:pt x="26" y="296"/>
                                </a:cubicBezTo>
                                <a:cubicBezTo>
                                  <a:pt x="20" y="289"/>
                                  <a:pt x="10" y="291"/>
                                  <a:pt x="2" y="286"/>
                                </a:cubicBezTo>
                                <a:cubicBezTo>
                                  <a:pt x="2" y="286"/>
                                  <a:pt x="2" y="286"/>
                                  <a:pt x="2" y="286"/>
                                </a:cubicBezTo>
                                <a:cubicBezTo>
                                  <a:pt x="1" y="277"/>
                                  <a:pt x="1" y="277"/>
                                  <a:pt x="1" y="277"/>
                                </a:cubicBezTo>
                                <a:cubicBezTo>
                                  <a:pt x="1" y="276"/>
                                  <a:pt x="0" y="274"/>
                                  <a:pt x="0" y="272"/>
                                </a:cubicBezTo>
                                <a:cubicBezTo>
                                  <a:pt x="0" y="271"/>
                                  <a:pt x="0" y="269"/>
                                  <a:pt x="0" y="268"/>
                                </a:cubicBezTo>
                                <a:cubicBezTo>
                                  <a:pt x="0" y="265"/>
                                  <a:pt x="2" y="263"/>
                                  <a:pt x="4" y="261"/>
                                </a:cubicBezTo>
                                <a:cubicBezTo>
                                  <a:pt x="9" y="257"/>
                                  <a:pt x="14" y="252"/>
                                  <a:pt x="18" y="247"/>
                                </a:cubicBezTo>
                                <a:cubicBezTo>
                                  <a:pt x="22" y="244"/>
                                  <a:pt x="23" y="240"/>
                                  <a:pt x="25" y="235"/>
                                </a:cubicBezTo>
                                <a:cubicBezTo>
                                  <a:pt x="29" y="229"/>
                                  <a:pt x="34" y="218"/>
                                  <a:pt x="40" y="213"/>
                                </a:cubicBezTo>
                                <a:cubicBezTo>
                                  <a:pt x="41" y="204"/>
                                  <a:pt x="43" y="200"/>
                                  <a:pt x="48" y="193"/>
                                </a:cubicBezTo>
                                <a:cubicBezTo>
                                  <a:pt x="55" y="186"/>
                                  <a:pt x="63" y="180"/>
                                  <a:pt x="69" y="172"/>
                                </a:cubicBezTo>
                                <a:cubicBezTo>
                                  <a:pt x="75" y="164"/>
                                  <a:pt x="88" y="163"/>
                                  <a:pt x="93" y="156"/>
                                </a:cubicBezTo>
                                <a:cubicBezTo>
                                  <a:pt x="95" y="153"/>
                                  <a:pt x="95" y="148"/>
                                  <a:pt x="98" y="146"/>
                                </a:cubicBezTo>
                                <a:cubicBezTo>
                                  <a:pt x="105" y="139"/>
                                  <a:pt x="121" y="129"/>
                                  <a:pt x="121" y="119"/>
                                </a:cubicBezTo>
                                <a:cubicBezTo>
                                  <a:pt x="110" y="105"/>
                                  <a:pt x="131" y="90"/>
                                  <a:pt x="129" y="77"/>
                                </a:cubicBezTo>
                                <a:cubicBezTo>
                                  <a:pt x="132" y="65"/>
                                  <a:pt x="134" y="52"/>
                                  <a:pt x="142" y="42"/>
                                </a:cubicBezTo>
                                <a:cubicBezTo>
                                  <a:pt x="163" y="16"/>
                                  <a:pt x="163" y="16"/>
                                  <a:pt x="163" y="16"/>
                                </a:cubicBezTo>
                                <a:cubicBezTo>
                                  <a:pt x="168" y="11"/>
                                  <a:pt x="171" y="4"/>
                                  <a:pt x="178" y="0"/>
                                </a:cubicBezTo>
                                <a:cubicBezTo>
                                  <a:pt x="178" y="0"/>
                                  <a:pt x="178" y="0"/>
                                  <a:pt x="179" y="0"/>
                                </a:cubicBezTo>
                                <a:cubicBezTo>
                                  <a:pt x="179" y="0"/>
                                  <a:pt x="179" y="0"/>
                                  <a:pt x="179" y="0"/>
                                </a:cubicBezTo>
                                <a:cubicBezTo>
                                  <a:pt x="180" y="1"/>
                                  <a:pt x="180" y="1"/>
                                  <a:pt x="180" y="1"/>
                                </a:cubicBezTo>
                                <a:cubicBezTo>
                                  <a:pt x="181" y="1"/>
                                  <a:pt x="181" y="2"/>
                                  <a:pt x="182" y="2"/>
                                </a:cubicBezTo>
                                <a:cubicBezTo>
                                  <a:pt x="187" y="3"/>
                                  <a:pt x="190" y="13"/>
                                  <a:pt x="192" y="17"/>
                                </a:cubicBezTo>
                                <a:cubicBezTo>
                                  <a:pt x="197" y="25"/>
                                  <a:pt x="199" y="37"/>
                                  <a:pt x="208" y="43"/>
                                </a:cubicBezTo>
                                <a:cubicBezTo>
                                  <a:pt x="215" y="47"/>
                                  <a:pt x="222" y="51"/>
                                  <a:pt x="231" y="48"/>
                                </a:cubicBezTo>
                                <a:cubicBezTo>
                                  <a:pt x="245" y="44"/>
                                  <a:pt x="245" y="44"/>
                                  <a:pt x="245" y="44"/>
                                </a:cubicBezTo>
                                <a:cubicBezTo>
                                  <a:pt x="245" y="44"/>
                                  <a:pt x="245" y="44"/>
                                  <a:pt x="245" y="44"/>
                                </a:cubicBezTo>
                                <a:cubicBezTo>
                                  <a:pt x="253" y="52"/>
                                  <a:pt x="253" y="52"/>
                                  <a:pt x="253" y="52"/>
                                </a:cubicBezTo>
                                <a:cubicBezTo>
                                  <a:pt x="259" y="57"/>
                                  <a:pt x="262" y="58"/>
                                  <a:pt x="264" y="67"/>
                                </a:cubicBezTo>
                                <a:cubicBezTo>
                                  <a:pt x="266" y="78"/>
                                  <a:pt x="265" y="73"/>
                                  <a:pt x="273" y="73"/>
                                </a:cubicBezTo>
                                <a:cubicBezTo>
                                  <a:pt x="280" y="80"/>
                                  <a:pt x="272" y="85"/>
                                  <a:pt x="276" y="92"/>
                                </a:cubicBezTo>
                                <a:cubicBezTo>
                                  <a:pt x="278" y="96"/>
                                  <a:pt x="278" y="108"/>
                                  <a:pt x="284" y="108"/>
                                </a:cubicBezTo>
                                <a:cubicBezTo>
                                  <a:pt x="287" y="108"/>
                                  <a:pt x="290" y="103"/>
                                  <a:pt x="290" y="108"/>
                                </a:cubicBezTo>
                                <a:cubicBezTo>
                                  <a:pt x="291" y="112"/>
                                  <a:pt x="291" y="120"/>
                                  <a:pt x="290" y="125"/>
                                </a:cubicBezTo>
                                <a:cubicBezTo>
                                  <a:pt x="338" y="125"/>
                                  <a:pt x="338" y="125"/>
                                  <a:pt x="338" y="125"/>
                                </a:cubicBezTo>
                                <a:cubicBezTo>
                                  <a:pt x="338" y="125"/>
                                  <a:pt x="338" y="125"/>
                                  <a:pt x="338" y="125"/>
                                </a:cubicBezTo>
                                <a:cubicBezTo>
                                  <a:pt x="338" y="126"/>
                                  <a:pt x="337" y="127"/>
                                  <a:pt x="336" y="128"/>
                                </a:cubicBezTo>
                                <a:cubicBezTo>
                                  <a:pt x="330" y="137"/>
                                  <a:pt x="324" y="145"/>
                                  <a:pt x="321" y="154"/>
                                </a:cubicBezTo>
                                <a:cubicBezTo>
                                  <a:pt x="318" y="154"/>
                                  <a:pt x="323" y="145"/>
                                  <a:pt x="324" y="144"/>
                                </a:cubicBezTo>
                                <a:cubicBezTo>
                                  <a:pt x="327" y="140"/>
                                  <a:pt x="331" y="132"/>
                                  <a:pt x="332" y="128"/>
                                </a:cubicBezTo>
                                <a:cubicBezTo>
                                  <a:pt x="330" y="128"/>
                                  <a:pt x="318" y="143"/>
                                  <a:pt x="316" y="146"/>
                                </a:cubicBezTo>
                                <a:cubicBezTo>
                                  <a:pt x="313" y="150"/>
                                  <a:pt x="305" y="160"/>
                                  <a:pt x="305" y="164"/>
                                </a:cubicBezTo>
                                <a:cubicBezTo>
                                  <a:pt x="306" y="164"/>
                                  <a:pt x="312" y="157"/>
                                  <a:pt x="314" y="156"/>
                                </a:cubicBezTo>
                                <a:cubicBezTo>
                                  <a:pt x="316" y="155"/>
                                  <a:pt x="319" y="156"/>
                                  <a:pt x="321" y="157"/>
                                </a:cubicBezTo>
                                <a:cubicBezTo>
                                  <a:pt x="321" y="160"/>
                                  <a:pt x="314" y="164"/>
                                  <a:pt x="312" y="166"/>
                                </a:cubicBezTo>
                                <a:cubicBezTo>
                                  <a:pt x="307" y="169"/>
                                  <a:pt x="302" y="174"/>
                                  <a:pt x="300" y="179"/>
                                </a:cubicBezTo>
                                <a:cubicBezTo>
                                  <a:pt x="299" y="180"/>
                                  <a:pt x="298" y="181"/>
                                  <a:pt x="297" y="182"/>
                                </a:cubicBezTo>
                                <a:cubicBezTo>
                                  <a:pt x="297" y="182"/>
                                  <a:pt x="297" y="182"/>
                                  <a:pt x="297" y="182"/>
                                </a:cubicBezTo>
                                <a:cubicBezTo>
                                  <a:pt x="297" y="183"/>
                                  <a:pt x="296" y="183"/>
                                  <a:pt x="296" y="183"/>
                                </a:cubicBezTo>
                                <a:cubicBezTo>
                                  <a:pt x="293" y="185"/>
                                  <a:pt x="288" y="194"/>
                                  <a:pt x="286" y="197"/>
                                </a:cubicBezTo>
                                <a:cubicBezTo>
                                  <a:pt x="280" y="206"/>
                                  <a:pt x="275" y="218"/>
                                  <a:pt x="271" y="227"/>
                                </a:cubicBezTo>
                                <a:cubicBezTo>
                                  <a:pt x="263" y="246"/>
                                  <a:pt x="263" y="246"/>
                                  <a:pt x="263" y="246"/>
                                </a:cubicBezTo>
                                <a:cubicBezTo>
                                  <a:pt x="260" y="253"/>
                                  <a:pt x="261" y="260"/>
                                  <a:pt x="259" y="267"/>
                                </a:cubicBezTo>
                                <a:cubicBezTo>
                                  <a:pt x="259" y="270"/>
                                  <a:pt x="259" y="277"/>
                                  <a:pt x="254" y="277"/>
                                </a:cubicBezTo>
                                <a:cubicBezTo>
                                  <a:pt x="254" y="268"/>
                                  <a:pt x="259" y="260"/>
                                  <a:pt x="256" y="251"/>
                                </a:cubicBezTo>
                                <a:cubicBezTo>
                                  <a:pt x="252" y="251"/>
                                  <a:pt x="243" y="269"/>
                                  <a:pt x="240" y="273"/>
                                </a:cubicBezTo>
                                <a:cubicBezTo>
                                  <a:pt x="237" y="276"/>
                                  <a:pt x="231" y="284"/>
                                  <a:pt x="235" y="290"/>
                                </a:cubicBezTo>
                                <a:cubicBezTo>
                                  <a:pt x="237" y="292"/>
                                  <a:pt x="241" y="294"/>
                                  <a:pt x="243" y="297"/>
                                </a:cubicBezTo>
                                <a:cubicBezTo>
                                  <a:pt x="243" y="299"/>
                                  <a:pt x="244" y="302"/>
                                  <a:pt x="246" y="302"/>
                                </a:cubicBezTo>
                                <a:cubicBezTo>
                                  <a:pt x="252" y="300"/>
                                  <a:pt x="247" y="279"/>
                                  <a:pt x="257" y="279"/>
                                </a:cubicBezTo>
                                <a:cubicBezTo>
                                  <a:pt x="258" y="284"/>
                                  <a:pt x="252" y="296"/>
                                  <a:pt x="251" y="302"/>
                                </a:cubicBezTo>
                                <a:cubicBezTo>
                                  <a:pt x="248" y="316"/>
                                  <a:pt x="248" y="316"/>
                                  <a:pt x="248" y="316"/>
                                </a:cubicBezTo>
                                <a:cubicBezTo>
                                  <a:pt x="247" y="322"/>
                                  <a:pt x="249" y="330"/>
                                  <a:pt x="247" y="336"/>
                                </a:cubicBezTo>
                                <a:cubicBezTo>
                                  <a:pt x="248" y="337"/>
                                  <a:pt x="254" y="353"/>
                                  <a:pt x="248" y="348"/>
                                </a:cubicBezTo>
                                <a:cubicBezTo>
                                  <a:pt x="242" y="343"/>
                                  <a:pt x="239" y="321"/>
                                  <a:pt x="239" y="313"/>
                                </a:cubicBezTo>
                                <a:cubicBezTo>
                                  <a:pt x="239" y="308"/>
                                  <a:pt x="240" y="295"/>
                                  <a:pt x="235" y="293"/>
                                </a:cubicBezTo>
                                <a:cubicBezTo>
                                  <a:pt x="226" y="290"/>
                                  <a:pt x="202" y="297"/>
                                  <a:pt x="199" y="288"/>
                                </a:cubicBezTo>
                                <a:cubicBezTo>
                                  <a:pt x="198" y="284"/>
                                  <a:pt x="201" y="282"/>
                                  <a:pt x="201" y="278"/>
                                </a:cubicBezTo>
                                <a:cubicBezTo>
                                  <a:pt x="200" y="276"/>
                                  <a:pt x="198" y="273"/>
                                  <a:pt x="202" y="273"/>
                                </a:cubicBezTo>
                                <a:cubicBezTo>
                                  <a:pt x="208" y="271"/>
                                  <a:pt x="214" y="256"/>
                                  <a:pt x="214" y="250"/>
                                </a:cubicBezTo>
                                <a:cubicBezTo>
                                  <a:pt x="210" y="252"/>
                                  <a:pt x="206" y="262"/>
                                  <a:pt x="206" y="252"/>
                                </a:cubicBezTo>
                                <a:cubicBezTo>
                                  <a:pt x="202" y="252"/>
                                  <a:pt x="193" y="275"/>
                                  <a:pt x="192" y="279"/>
                                </a:cubicBezTo>
                                <a:cubicBezTo>
                                  <a:pt x="190" y="296"/>
                                  <a:pt x="197" y="313"/>
                                  <a:pt x="213" y="320"/>
                                </a:cubicBezTo>
                                <a:cubicBezTo>
                                  <a:pt x="217" y="321"/>
                                  <a:pt x="231" y="324"/>
                                  <a:pt x="233" y="328"/>
                                </a:cubicBezTo>
                                <a:cubicBezTo>
                                  <a:pt x="239" y="336"/>
                                  <a:pt x="235" y="341"/>
                                  <a:pt x="236" y="350"/>
                                </a:cubicBezTo>
                                <a:cubicBezTo>
                                  <a:pt x="239" y="355"/>
                                  <a:pt x="241" y="358"/>
                                  <a:pt x="241" y="350"/>
                                </a:cubicBezTo>
                                <a:cubicBezTo>
                                  <a:pt x="241" y="345"/>
                                  <a:pt x="243" y="348"/>
                                  <a:pt x="245" y="351"/>
                                </a:cubicBezTo>
                                <a:cubicBezTo>
                                  <a:pt x="250" y="356"/>
                                  <a:pt x="245" y="366"/>
                                  <a:pt x="241" y="370"/>
                                </a:cubicBezTo>
                                <a:cubicBezTo>
                                  <a:pt x="237" y="375"/>
                                  <a:pt x="232" y="378"/>
                                  <a:pt x="228" y="383"/>
                                </a:cubicBezTo>
                                <a:cubicBezTo>
                                  <a:pt x="226" y="385"/>
                                  <a:pt x="223" y="387"/>
                                  <a:pt x="221" y="390"/>
                                </a:cubicBezTo>
                                <a:cubicBezTo>
                                  <a:pt x="219" y="393"/>
                                  <a:pt x="219" y="388"/>
                                  <a:pt x="219" y="387"/>
                                </a:cubicBezTo>
                                <a:cubicBezTo>
                                  <a:pt x="220" y="382"/>
                                  <a:pt x="219" y="376"/>
                                  <a:pt x="218" y="371"/>
                                </a:cubicBezTo>
                                <a:cubicBezTo>
                                  <a:pt x="217" y="368"/>
                                  <a:pt x="211" y="362"/>
                                  <a:pt x="208" y="362"/>
                                </a:cubicBezTo>
                                <a:cubicBezTo>
                                  <a:pt x="210" y="363"/>
                                  <a:pt x="214" y="374"/>
                                  <a:pt x="214" y="376"/>
                                </a:cubicBezTo>
                                <a:cubicBezTo>
                                  <a:pt x="216" y="382"/>
                                  <a:pt x="216" y="388"/>
                                  <a:pt x="217" y="394"/>
                                </a:cubicBezTo>
                                <a:cubicBezTo>
                                  <a:pt x="217" y="396"/>
                                  <a:pt x="218" y="400"/>
                                  <a:pt x="215" y="400"/>
                                </a:cubicBezTo>
                                <a:cubicBezTo>
                                  <a:pt x="210" y="401"/>
                                  <a:pt x="207" y="401"/>
                                  <a:pt x="203" y="401"/>
                                </a:cubicBezTo>
                                <a:cubicBezTo>
                                  <a:pt x="202" y="399"/>
                                  <a:pt x="202" y="398"/>
                                  <a:pt x="201" y="397"/>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1" name="COLLETON"/>
                        <wps:cNvSpPr>
                          <a:spLocks noEditPoints="1"/>
                        </wps:cNvSpPr>
                        <wps:spPr bwMode="auto">
                          <a:xfrm>
                            <a:off x="3000944" y="3189974"/>
                            <a:ext cx="933450" cy="1114425"/>
                          </a:xfrm>
                          <a:custGeom>
                            <a:avLst/>
                            <a:gdLst>
                              <a:gd name="T0" fmla="*/ 333 w 356"/>
                              <a:gd name="T1" fmla="*/ 420 h 425"/>
                              <a:gd name="T2" fmla="*/ 343 w 356"/>
                              <a:gd name="T3" fmla="*/ 415 h 425"/>
                              <a:gd name="T4" fmla="*/ 353 w 356"/>
                              <a:gd name="T5" fmla="*/ 403 h 425"/>
                              <a:gd name="T6" fmla="*/ 344 w 356"/>
                              <a:gd name="T7" fmla="*/ 417 h 425"/>
                              <a:gd name="T8" fmla="*/ 331 w 356"/>
                              <a:gd name="T9" fmla="*/ 425 h 425"/>
                              <a:gd name="T10" fmla="*/ 327 w 356"/>
                              <a:gd name="T11" fmla="*/ 414 h 425"/>
                              <a:gd name="T12" fmla="*/ 239 w 356"/>
                              <a:gd name="T13" fmla="*/ 360 h 425"/>
                              <a:gd name="T14" fmla="*/ 254 w 356"/>
                              <a:gd name="T15" fmla="*/ 372 h 425"/>
                              <a:gd name="T16" fmla="*/ 274 w 356"/>
                              <a:gd name="T17" fmla="*/ 368 h 425"/>
                              <a:gd name="T18" fmla="*/ 278 w 356"/>
                              <a:gd name="T19" fmla="*/ 385 h 425"/>
                              <a:gd name="T20" fmla="*/ 296 w 356"/>
                              <a:gd name="T21" fmla="*/ 403 h 425"/>
                              <a:gd name="T22" fmla="*/ 301 w 356"/>
                              <a:gd name="T23" fmla="*/ 388 h 425"/>
                              <a:gd name="T24" fmla="*/ 324 w 356"/>
                              <a:gd name="T25" fmla="*/ 389 h 425"/>
                              <a:gd name="T26" fmla="*/ 344 w 356"/>
                              <a:gd name="T27" fmla="*/ 394 h 425"/>
                              <a:gd name="T28" fmla="*/ 326 w 356"/>
                              <a:gd name="T29" fmla="*/ 376 h 425"/>
                              <a:gd name="T30" fmla="*/ 337 w 356"/>
                              <a:gd name="T31" fmla="*/ 372 h 425"/>
                              <a:gd name="T32" fmla="*/ 338 w 356"/>
                              <a:gd name="T33" fmla="*/ 339 h 425"/>
                              <a:gd name="T34" fmla="*/ 338 w 356"/>
                              <a:gd name="T35" fmla="*/ 321 h 425"/>
                              <a:gd name="T36" fmla="*/ 326 w 356"/>
                              <a:gd name="T37" fmla="*/ 298 h 425"/>
                              <a:gd name="T38" fmla="*/ 314 w 356"/>
                              <a:gd name="T39" fmla="*/ 265 h 425"/>
                              <a:gd name="T40" fmla="*/ 321 w 356"/>
                              <a:gd name="T41" fmla="*/ 240 h 425"/>
                              <a:gd name="T42" fmla="*/ 330 w 356"/>
                              <a:gd name="T43" fmla="*/ 225 h 425"/>
                              <a:gd name="T44" fmla="*/ 340 w 356"/>
                              <a:gd name="T45" fmla="*/ 195 h 425"/>
                              <a:gd name="T46" fmla="*/ 339 w 356"/>
                              <a:gd name="T47" fmla="*/ 188 h 425"/>
                              <a:gd name="T48" fmla="*/ 341 w 356"/>
                              <a:gd name="T49" fmla="*/ 174 h 425"/>
                              <a:gd name="T50" fmla="*/ 339 w 356"/>
                              <a:gd name="T51" fmla="*/ 161 h 425"/>
                              <a:gd name="T52" fmla="*/ 339 w 356"/>
                              <a:gd name="T53" fmla="*/ 147 h 425"/>
                              <a:gd name="T54" fmla="*/ 336 w 356"/>
                              <a:gd name="T55" fmla="*/ 109 h 425"/>
                              <a:gd name="T56" fmla="*/ 343 w 356"/>
                              <a:gd name="T57" fmla="*/ 77 h 425"/>
                              <a:gd name="T58" fmla="*/ 315 w 356"/>
                              <a:gd name="T59" fmla="*/ 71 h 425"/>
                              <a:gd name="T60" fmla="*/ 286 w 356"/>
                              <a:gd name="T61" fmla="*/ 71 h 425"/>
                              <a:gd name="T62" fmla="*/ 241 w 356"/>
                              <a:gd name="T63" fmla="*/ 72 h 425"/>
                              <a:gd name="T64" fmla="*/ 226 w 356"/>
                              <a:gd name="T65" fmla="*/ 64 h 425"/>
                              <a:gd name="T66" fmla="*/ 220 w 356"/>
                              <a:gd name="T67" fmla="*/ 60 h 425"/>
                              <a:gd name="T68" fmla="*/ 199 w 356"/>
                              <a:gd name="T69" fmla="*/ 36 h 425"/>
                              <a:gd name="T70" fmla="*/ 151 w 356"/>
                              <a:gd name="T71" fmla="*/ 4 h 425"/>
                              <a:gd name="T72" fmla="*/ 141 w 356"/>
                              <a:gd name="T73" fmla="*/ 0 h 425"/>
                              <a:gd name="T74" fmla="*/ 97 w 356"/>
                              <a:gd name="T75" fmla="*/ 27 h 425"/>
                              <a:gd name="T76" fmla="*/ 93 w 356"/>
                              <a:gd name="T77" fmla="*/ 58 h 425"/>
                              <a:gd name="T78" fmla="*/ 87 w 356"/>
                              <a:gd name="T79" fmla="*/ 71 h 425"/>
                              <a:gd name="T80" fmla="*/ 69 w 356"/>
                              <a:gd name="T81" fmla="*/ 46 h 425"/>
                              <a:gd name="T82" fmla="*/ 0 w 356"/>
                              <a:gd name="T83" fmla="*/ 90 h 425"/>
                              <a:gd name="T84" fmla="*/ 10 w 356"/>
                              <a:gd name="T85" fmla="*/ 107 h 425"/>
                              <a:gd name="T86" fmla="*/ 29 w 356"/>
                              <a:gd name="T87" fmla="*/ 133 h 425"/>
                              <a:gd name="T88" fmla="*/ 54 w 356"/>
                              <a:gd name="T89" fmla="*/ 177 h 425"/>
                              <a:gd name="T90" fmla="*/ 89 w 356"/>
                              <a:gd name="T91" fmla="*/ 215 h 425"/>
                              <a:gd name="T92" fmla="*/ 104 w 356"/>
                              <a:gd name="T93" fmla="*/ 244 h 425"/>
                              <a:gd name="T94" fmla="*/ 107 w 356"/>
                              <a:gd name="T95" fmla="*/ 251 h 425"/>
                              <a:gd name="T96" fmla="*/ 112 w 356"/>
                              <a:gd name="T97" fmla="*/ 263 h 425"/>
                              <a:gd name="T98" fmla="*/ 114 w 356"/>
                              <a:gd name="T99" fmla="*/ 271 h 425"/>
                              <a:gd name="T100" fmla="*/ 118 w 356"/>
                              <a:gd name="T101" fmla="*/ 278 h 425"/>
                              <a:gd name="T102" fmla="*/ 123 w 356"/>
                              <a:gd name="T103" fmla="*/ 286 h 425"/>
                              <a:gd name="T104" fmla="*/ 130 w 356"/>
                              <a:gd name="T105" fmla="*/ 290 h 425"/>
                              <a:gd name="T106" fmla="*/ 166 w 356"/>
                              <a:gd name="T107" fmla="*/ 301 h 425"/>
                              <a:gd name="T108" fmla="*/ 184 w 356"/>
                              <a:gd name="T109" fmla="*/ 305 h 425"/>
                              <a:gd name="T110" fmla="*/ 204 w 356"/>
                              <a:gd name="T111" fmla="*/ 305 h 425"/>
                              <a:gd name="T112" fmla="*/ 197 w 356"/>
                              <a:gd name="T113" fmla="*/ 319 h 425"/>
                              <a:gd name="T114" fmla="*/ 202 w 356"/>
                              <a:gd name="T115" fmla="*/ 329 h 425"/>
                              <a:gd name="T116" fmla="*/ 210 w 356"/>
                              <a:gd name="T117" fmla="*/ 338 h 425"/>
                              <a:gd name="T118" fmla="*/ 220 w 356"/>
                              <a:gd name="T119" fmla="*/ 354 h 4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56" h="425">
                                <a:moveTo>
                                  <a:pt x="327" y="414"/>
                                </a:moveTo>
                                <a:cubicBezTo>
                                  <a:pt x="329" y="416"/>
                                  <a:pt x="330" y="418"/>
                                  <a:pt x="333" y="420"/>
                                </a:cubicBezTo>
                                <a:cubicBezTo>
                                  <a:pt x="335" y="422"/>
                                  <a:pt x="338" y="420"/>
                                  <a:pt x="339" y="419"/>
                                </a:cubicBezTo>
                                <a:cubicBezTo>
                                  <a:pt x="340" y="418"/>
                                  <a:pt x="341" y="415"/>
                                  <a:pt x="343" y="415"/>
                                </a:cubicBezTo>
                                <a:cubicBezTo>
                                  <a:pt x="345" y="414"/>
                                  <a:pt x="348" y="414"/>
                                  <a:pt x="349" y="412"/>
                                </a:cubicBezTo>
                                <a:cubicBezTo>
                                  <a:pt x="350" y="410"/>
                                  <a:pt x="351" y="403"/>
                                  <a:pt x="353" y="403"/>
                                </a:cubicBezTo>
                                <a:cubicBezTo>
                                  <a:pt x="356" y="406"/>
                                  <a:pt x="355" y="412"/>
                                  <a:pt x="351" y="414"/>
                                </a:cubicBezTo>
                                <a:cubicBezTo>
                                  <a:pt x="349" y="416"/>
                                  <a:pt x="345" y="415"/>
                                  <a:pt x="344" y="417"/>
                                </a:cubicBezTo>
                                <a:cubicBezTo>
                                  <a:pt x="343" y="419"/>
                                  <a:pt x="342" y="421"/>
                                  <a:pt x="341" y="422"/>
                                </a:cubicBezTo>
                                <a:cubicBezTo>
                                  <a:pt x="339" y="424"/>
                                  <a:pt x="333" y="425"/>
                                  <a:pt x="331" y="425"/>
                                </a:cubicBezTo>
                                <a:cubicBezTo>
                                  <a:pt x="327" y="424"/>
                                  <a:pt x="326" y="419"/>
                                  <a:pt x="327" y="416"/>
                                </a:cubicBezTo>
                                <a:cubicBezTo>
                                  <a:pt x="327" y="414"/>
                                  <a:pt x="327" y="414"/>
                                  <a:pt x="327" y="414"/>
                                </a:cubicBezTo>
                                <a:close/>
                                <a:moveTo>
                                  <a:pt x="226" y="359"/>
                                </a:moveTo>
                                <a:cubicBezTo>
                                  <a:pt x="230" y="359"/>
                                  <a:pt x="234" y="360"/>
                                  <a:pt x="239" y="360"/>
                                </a:cubicBezTo>
                                <a:cubicBezTo>
                                  <a:pt x="244" y="360"/>
                                  <a:pt x="242" y="366"/>
                                  <a:pt x="245" y="368"/>
                                </a:cubicBezTo>
                                <a:cubicBezTo>
                                  <a:pt x="248" y="370"/>
                                  <a:pt x="251" y="372"/>
                                  <a:pt x="254" y="372"/>
                                </a:cubicBezTo>
                                <a:cubicBezTo>
                                  <a:pt x="259" y="371"/>
                                  <a:pt x="261" y="371"/>
                                  <a:pt x="265" y="368"/>
                                </a:cubicBezTo>
                                <a:cubicBezTo>
                                  <a:pt x="272" y="364"/>
                                  <a:pt x="268" y="361"/>
                                  <a:pt x="274" y="368"/>
                                </a:cubicBezTo>
                                <a:cubicBezTo>
                                  <a:pt x="276" y="371"/>
                                  <a:pt x="275" y="373"/>
                                  <a:pt x="279" y="376"/>
                                </a:cubicBezTo>
                                <a:cubicBezTo>
                                  <a:pt x="282" y="379"/>
                                  <a:pt x="278" y="382"/>
                                  <a:pt x="278" y="385"/>
                                </a:cubicBezTo>
                                <a:cubicBezTo>
                                  <a:pt x="279" y="387"/>
                                  <a:pt x="284" y="392"/>
                                  <a:pt x="285" y="395"/>
                                </a:cubicBezTo>
                                <a:cubicBezTo>
                                  <a:pt x="288" y="400"/>
                                  <a:pt x="290" y="402"/>
                                  <a:pt x="296" y="403"/>
                                </a:cubicBezTo>
                                <a:cubicBezTo>
                                  <a:pt x="299" y="401"/>
                                  <a:pt x="302" y="400"/>
                                  <a:pt x="302" y="396"/>
                                </a:cubicBezTo>
                                <a:cubicBezTo>
                                  <a:pt x="302" y="395"/>
                                  <a:pt x="300" y="389"/>
                                  <a:pt x="301" y="388"/>
                                </a:cubicBezTo>
                                <a:cubicBezTo>
                                  <a:pt x="304" y="385"/>
                                  <a:pt x="310" y="395"/>
                                  <a:pt x="315" y="389"/>
                                </a:cubicBezTo>
                                <a:cubicBezTo>
                                  <a:pt x="317" y="388"/>
                                  <a:pt x="322" y="390"/>
                                  <a:pt x="324" y="389"/>
                                </a:cubicBezTo>
                                <a:cubicBezTo>
                                  <a:pt x="329" y="387"/>
                                  <a:pt x="330" y="396"/>
                                  <a:pt x="331" y="399"/>
                                </a:cubicBezTo>
                                <a:cubicBezTo>
                                  <a:pt x="332" y="402"/>
                                  <a:pt x="344" y="396"/>
                                  <a:pt x="344" y="394"/>
                                </a:cubicBezTo>
                                <a:cubicBezTo>
                                  <a:pt x="331" y="386"/>
                                  <a:pt x="331" y="386"/>
                                  <a:pt x="331" y="386"/>
                                </a:cubicBezTo>
                                <a:cubicBezTo>
                                  <a:pt x="329" y="385"/>
                                  <a:pt x="328" y="379"/>
                                  <a:pt x="326" y="376"/>
                                </a:cubicBezTo>
                                <a:cubicBezTo>
                                  <a:pt x="323" y="371"/>
                                  <a:pt x="326" y="373"/>
                                  <a:pt x="331" y="373"/>
                                </a:cubicBezTo>
                                <a:cubicBezTo>
                                  <a:pt x="333" y="373"/>
                                  <a:pt x="335" y="372"/>
                                  <a:pt x="337" y="372"/>
                                </a:cubicBezTo>
                                <a:cubicBezTo>
                                  <a:pt x="337" y="372"/>
                                  <a:pt x="337" y="372"/>
                                  <a:pt x="337" y="372"/>
                                </a:cubicBezTo>
                                <a:cubicBezTo>
                                  <a:pt x="337" y="367"/>
                                  <a:pt x="343" y="342"/>
                                  <a:pt x="338" y="339"/>
                                </a:cubicBezTo>
                                <a:cubicBezTo>
                                  <a:pt x="333" y="335"/>
                                  <a:pt x="322" y="339"/>
                                  <a:pt x="327" y="329"/>
                                </a:cubicBezTo>
                                <a:cubicBezTo>
                                  <a:pt x="330" y="326"/>
                                  <a:pt x="334" y="323"/>
                                  <a:pt x="338" y="321"/>
                                </a:cubicBezTo>
                                <a:cubicBezTo>
                                  <a:pt x="339" y="320"/>
                                  <a:pt x="339" y="320"/>
                                  <a:pt x="339" y="320"/>
                                </a:cubicBezTo>
                                <a:cubicBezTo>
                                  <a:pt x="343" y="312"/>
                                  <a:pt x="326" y="308"/>
                                  <a:pt x="326" y="298"/>
                                </a:cubicBezTo>
                                <a:cubicBezTo>
                                  <a:pt x="326" y="291"/>
                                  <a:pt x="326" y="277"/>
                                  <a:pt x="320" y="272"/>
                                </a:cubicBezTo>
                                <a:cubicBezTo>
                                  <a:pt x="314" y="265"/>
                                  <a:pt x="314" y="265"/>
                                  <a:pt x="314" y="265"/>
                                </a:cubicBezTo>
                                <a:cubicBezTo>
                                  <a:pt x="314" y="261"/>
                                  <a:pt x="313" y="256"/>
                                  <a:pt x="313" y="252"/>
                                </a:cubicBezTo>
                                <a:cubicBezTo>
                                  <a:pt x="313" y="248"/>
                                  <a:pt x="319" y="244"/>
                                  <a:pt x="321" y="240"/>
                                </a:cubicBezTo>
                                <a:cubicBezTo>
                                  <a:pt x="321" y="238"/>
                                  <a:pt x="320" y="232"/>
                                  <a:pt x="321" y="231"/>
                                </a:cubicBezTo>
                                <a:cubicBezTo>
                                  <a:pt x="322" y="230"/>
                                  <a:pt x="328" y="226"/>
                                  <a:pt x="330" y="225"/>
                                </a:cubicBezTo>
                                <a:cubicBezTo>
                                  <a:pt x="332" y="223"/>
                                  <a:pt x="335" y="220"/>
                                  <a:pt x="336" y="216"/>
                                </a:cubicBezTo>
                                <a:cubicBezTo>
                                  <a:pt x="339" y="210"/>
                                  <a:pt x="339" y="202"/>
                                  <a:pt x="340" y="195"/>
                                </a:cubicBezTo>
                                <a:cubicBezTo>
                                  <a:pt x="340" y="195"/>
                                  <a:pt x="340" y="195"/>
                                  <a:pt x="340" y="195"/>
                                </a:cubicBezTo>
                                <a:cubicBezTo>
                                  <a:pt x="339" y="188"/>
                                  <a:pt x="339" y="188"/>
                                  <a:pt x="339" y="188"/>
                                </a:cubicBezTo>
                                <a:cubicBezTo>
                                  <a:pt x="338" y="185"/>
                                  <a:pt x="339" y="180"/>
                                  <a:pt x="340" y="177"/>
                                </a:cubicBezTo>
                                <a:cubicBezTo>
                                  <a:pt x="340" y="176"/>
                                  <a:pt x="341" y="175"/>
                                  <a:pt x="341" y="174"/>
                                </a:cubicBezTo>
                                <a:cubicBezTo>
                                  <a:pt x="343" y="173"/>
                                  <a:pt x="345" y="170"/>
                                  <a:pt x="344" y="168"/>
                                </a:cubicBezTo>
                                <a:cubicBezTo>
                                  <a:pt x="343" y="166"/>
                                  <a:pt x="340" y="162"/>
                                  <a:pt x="339" y="161"/>
                                </a:cubicBezTo>
                                <a:cubicBezTo>
                                  <a:pt x="338" y="160"/>
                                  <a:pt x="338" y="159"/>
                                  <a:pt x="338" y="159"/>
                                </a:cubicBezTo>
                                <a:cubicBezTo>
                                  <a:pt x="337" y="155"/>
                                  <a:pt x="340" y="151"/>
                                  <a:pt x="339" y="147"/>
                                </a:cubicBezTo>
                                <a:cubicBezTo>
                                  <a:pt x="339" y="143"/>
                                  <a:pt x="337" y="138"/>
                                  <a:pt x="335" y="134"/>
                                </a:cubicBezTo>
                                <a:cubicBezTo>
                                  <a:pt x="331" y="124"/>
                                  <a:pt x="331" y="120"/>
                                  <a:pt x="336" y="109"/>
                                </a:cubicBezTo>
                                <a:cubicBezTo>
                                  <a:pt x="338" y="104"/>
                                  <a:pt x="336" y="99"/>
                                  <a:pt x="339" y="94"/>
                                </a:cubicBezTo>
                                <a:cubicBezTo>
                                  <a:pt x="342" y="86"/>
                                  <a:pt x="349" y="87"/>
                                  <a:pt x="343" y="77"/>
                                </a:cubicBezTo>
                                <a:cubicBezTo>
                                  <a:pt x="336" y="74"/>
                                  <a:pt x="333" y="75"/>
                                  <a:pt x="326" y="76"/>
                                </a:cubicBezTo>
                                <a:cubicBezTo>
                                  <a:pt x="322" y="77"/>
                                  <a:pt x="317" y="75"/>
                                  <a:pt x="315" y="71"/>
                                </a:cubicBezTo>
                                <a:cubicBezTo>
                                  <a:pt x="314" y="71"/>
                                  <a:pt x="314" y="71"/>
                                  <a:pt x="314" y="70"/>
                                </a:cubicBezTo>
                                <a:cubicBezTo>
                                  <a:pt x="304" y="64"/>
                                  <a:pt x="295" y="74"/>
                                  <a:pt x="286" y="71"/>
                                </a:cubicBezTo>
                                <a:cubicBezTo>
                                  <a:pt x="275" y="68"/>
                                  <a:pt x="273" y="64"/>
                                  <a:pt x="261" y="69"/>
                                </a:cubicBezTo>
                                <a:cubicBezTo>
                                  <a:pt x="252" y="73"/>
                                  <a:pt x="249" y="72"/>
                                  <a:pt x="241" y="72"/>
                                </a:cubicBezTo>
                                <a:cubicBezTo>
                                  <a:pt x="239" y="71"/>
                                  <a:pt x="238" y="71"/>
                                  <a:pt x="237" y="70"/>
                                </a:cubicBezTo>
                                <a:cubicBezTo>
                                  <a:pt x="234" y="68"/>
                                  <a:pt x="229" y="66"/>
                                  <a:pt x="226" y="64"/>
                                </a:cubicBezTo>
                                <a:cubicBezTo>
                                  <a:pt x="225" y="63"/>
                                  <a:pt x="223" y="61"/>
                                  <a:pt x="221" y="61"/>
                                </a:cubicBezTo>
                                <a:cubicBezTo>
                                  <a:pt x="221" y="60"/>
                                  <a:pt x="220" y="60"/>
                                  <a:pt x="220" y="60"/>
                                </a:cubicBezTo>
                                <a:cubicBezTo>
                                  <a:pt x="217" y="57"/>
                                  <a:pt x="215" y="55"/>
                                  <a:pt x="213" y="52"/>
                                </a:cubicBezTo>
                                <a:cubicBezTo>
                                  <a:pt x="208" y="47"/>
                                  <a:pt x="202" y="43"/>
                                  <a:pt x="199" y="36"/>
                                </a:cubicBezTo>
                                <a:cubicBezTo>
                                  <a:pt x="196" y="29"/>
                                  <a:pt x="193" y="24"/>
                                  <a:pt x="189" y="17"/>
                                </a:cubicBezTo>
                                <a:cubicBezTo>
                                  <a:pt x="181" y="7"/>
                                  <a:pt x="163" y="7"/>
                                  <a:pt x="151" y="4"/>
                                </a:cubicBezTo>
                                <a:cubicBezTo>
                                  <a:pt x="149" y="3"/>
                                  <a:pt x="145" y="1"/>
                                  <a:pt x="143" y="1"/>
                                </a:cubicBezTo>
                                <a:cubicBezTo>
                                  <a:pt x="141" y="0"/>
                                  <a:pt x="141" y="0"/>
                                  <a:pt x="141" y="0"/>
                                </a:cubicBezTo>
                                <a:cubicBezTo>
                                  <a:pt x="141" y="0"/>
                                  <a:pt x="141" y="0"/>
                                  <a:pt x="141" y="0"/>
                                </a:cubicBezTo>
                                <a:cubicBezTo>
                                  <a:pt x="97" y="27"/>
                                  <a:pt x="97" y="27"/>
                                  <a:pt x="97" y="27"/>
                                </a:cubicBezTo>
                                <a:cubicBezTo>
                                  <a:pt x="94" y="32"/>
                                  <a:pt x="93" y="34"/>
                                  <a:pt x="93" y="40"/>
                                </a:cubicBezTo>
                                <a:cubicBezTo>
                                  <a:pt x="94" y="46"/>
                                  <a:pt x="96" y="52"/>
                                  <a:pt x="93" y="58"/>
                                </a:cubicBezTo>
                                <a:cubicBezTo>
                                  <a:pt x="91" y="62"/>
                                  <a:pt x="89" y="67"/>
                                  <a:pt x="87" y="70"/>
                                </a:cubicBezTo>
                                <a:cubicBezTo>
                                  <a:pt x="87" y="70"/>
                                  <a:pt x="87" y="70"/>
                                  <a:pt x="87" y="71"/>
                                </a:cubicBezTo>
                                <a:cubicBezTo>
                                  <a:pt x="84" y="71"/>
                                  <a:pt x="81" y="62"/>
                                  <a:pt x="79" y="59"/>
                                </a:cubicBezTo>
                                <a:cubicBezTo>
                                  <a:pt x="77" y="54"/>
                                  <a:pt x="73" y="50"/>
                                  <a:pt x="69" y="46"/>
                                </a:cubicBezTo>
                                <a:cubicBezTo>
                                  <a:pt x="0" y="90"/>
                                  <a:pt x="0" y="90"/>
                                  <a:pt x="0" y="90"/>
                                </a:cubicBezTo>
                                <a:cubicBezTo>
                                  <a:pt x="0" y="90"/>
                                  <a:pt x="0" y="90"/>
                                  <a:pt x="0" y="90"/>
                                </a:cubicBezTo>
                                <a:cubicBezTo>
                                  <a:pt x="1" y="91"/>
                                  <a:pt x="4" y="93"/>
                                  <a:pt x="5" y="95"/>
                                </a:cubicBezTo>
                                <a:cubicBezTo>
                                  <a:pt x="8" y="97"/>
                                  <a:pt x="9" y="104"/>
                                  <a:pt x="10" y="107"/>
                                </a:cubicBezTo>
                                <a:cubicBezTo>
                                  <a:pt x="12" y="111"/>
                                  <a:pt x="16" y="113"/>
                                  <a:pt x="18" y="117"/>
                                </a:cubicBezTo>
                                <a:cubicBezTo>
                                  <a:pt x="21" y="122"/>
                                  <a:pt x="26" y="127"/>
                                  <a:pt x="29" y="133"/>
                                </a:cubicBezTo>
                                <a:cubicBezTo>
                                  <a:pt x="31" y="138"/>
                                  <a:pt x="36" y="146"/>
                                  <a:pt x="37" y="152"/>
                                </a:cubicBezTo>
                                <a:cubicBezTo>
                                  <a:pt x="44" y="160"/>
                                  <a:pt x="49" y="169"/>
                                  <a:pt x="54" y="177"/>
                                </a:cubicBezTo>
                                <a:cubicBezTo>
                                  <a:pt x="57" y="183"/>
                                  <a:pt x="64" y="185"/>
                                  <a:pt x="69" y="188"/>
                                </a:cubicBezTo>
                                <a:cubicBezTo>
                                  <a:pt x="79" y="194"/>
                                  <a:pt x="87" y="203"/>
                                  <a:pt x="89" y="215"/>
                                </a:cubicBezTo>
                                <a:cubicBezTo>
                                  <a:pt x="91" y="222"/>
                                  <a:pt x="96" y="235"/>
                                  <a:pt x="102" y="239"/>
                                </a:cubicBezTo>
                                <a:cubicBezTo>
                                  <a:pt x="102" y="241"/>
                                  <a:pt x="104" y="243"/>
                                  <a:pt x="104" y="244"/>
                                </a:cubicBezTo>
                                <a:cubicBezTo>
                                  <a:pt x="104" y="245"/>
                                  <a:pt x="105" y="246"/>
                                  <a:pt x="105" y="247"/>
                                </a:cubicBezTo>
                                <a:cubicBezTo>
                                  <a:pt x="106" y="248"/>
                                  <a:pt x="106" y="250"/>
                                  <a:pt x="107" y="251"/>
                                </a:cubicBezTo>
                                <a:cubicBezTo>
                                  <a:pt x="107" y="253"/>
                                  <a:pt x="108" y="255"/>
                                  <a:pt x="109" y="256"/>
                                </a:cubicBezTo>
                                <a:cubicBezTo>
                                  <a:pt x="110" y="258"/>
                                  <a:pt x="111" y="261"/>
                                  <a:pt x="112" y="263"/>
                                </a:cubicBezTo>
                                <a:cubicBezTo>
                                  <a:pt x="112" y="265"/>
                                  <a:pt x="112" y="269"/>
                                  <a:pt x="114" y="270"/>
                                </a:cubicBezTo>
                                <a:cubicBezTo>
                                  <a:pt x="114" y="270"/>
                                  <a:pt x="114" y="270"/>
                                  <a:pt x="114" y="271"/>
                                </a:cubicBezTo>
                                <a:cubicBezTo>
                                  <a:pt x="114" y="271"/>
                                  <a:pt x="114" y="271"/>
                                  <a:pt x="114" y="272"/>
                                </a:cubicBezTo>
                                <a:cubicBezTo>
                                  <a:pt x="116" y="274"/>
                                  <a:pt x="116" y="276"/>
                                  <a:pt x="118" y="278"/>
                                </a:cubicBezTo>
                                <a:cubicBezTo>
                                  <a:pt x="123" y="286"/>
                                  <a:pt x="123" y="286"/>
                                  <a:pt x="123" y="286"/>
                                </a:cubicBezTo>
                                <a:cubicBezTo>
                                  <a:pt x="123" y="286"/>
                                  <a:pt x="123" y="286"/>
                                  <a:pt x="123" y="286"/>
                                </a:cubicBezTo>
                                <a:cubicBezTo>
                                  <a:pt x="123" y="286"/>
                                  <a:pt x="124" y="286"/>
                                  <a:pt x="125" y="287"/>
                                </a:cubicBezTo>
                                <a:cubicBezTo>
                                  <a:pt x="126" y="287"/>
                                  <a:pt x="129" y="289"/>
                                  <a:pt x="130" y="290"/>
                                </a:cubicBezTo>
                                <a:cubicBezTo>
                                  <a:pt x="135" y="293"/>
                                  <a:pt x="140" y="295"/>
                                  <a:pt x="145" y="297"/>
                                </a:cubicBezTo>
                                <a:cubicBezTo>
                                  <a:pt x="152" y="301"/>
                                  <a:pt x="158" y="304"/>
                                  <a:pt x="166" y="301"/>
                                </a:cubicBezTo>
                                <a:cubicBezTo>
                                  <a:pt x="169" y="300"/>
                                  <a:pt x="171" y="300"/>
                                  <a:pt x="175" y="301"/>
                                </a:cubicBezTo>
                                <a:cubicBezTo>
                                  <a:pt x="179" y="302"/>
                                  <a:pt x="180" y="304"/>
                                  <a:pt x="184" y="305"/>
                                </a:cubicBezTo>
                                <a:cubicBezTo>
                                  <a:pt x="188" y="310"/>
                                  <a:pt x="190" y="307"/>
                                  <a:pt x="195" y="306"/>
                                </a:cubicBezTo>
                                <a:cubicBezTo>
                                  <a:pt x="197" y="305"/>
                                  <a:pt x="203" y="303"/>
                                  <a:pt x="204" y="305"/>
                                </a:cubicBezTo>
                                <a:cubicBezTo>
                                  <a:pt x="205" y="306"/>
                                  <a:pt x="201" y="309"/>
                                  <a:pt x="200" y="310"/>
                                </a:cubicBezTo>
                                <a:cubicBezTo>
                                  <a:pt x="198" y="313"/>
                                  <a:pt x="197" y="315"/>
                                  <a:pt x="197" y="319"/>
                                </a:cubicBezTo>
                                <a:cubicBezTo>
                                  <a:pt x="197" y="322"/>
                                  <a:pt x="203" y="323"/>
                                  <a:pt x="205" y="323"/>
                                </a:cubicBezTo>
                                <a:cubicBezTo>
                                  <a:pt x="205" y="325"/>
                                  <a:pt x="203" y="327"/>
                                  <a:pt x="202" y="329"/>
                                </a:cubicBezTo>
                                <a:cubicBezTo>
                                  <a:pt x="201" y="331"/>
                                  <a:pt x="200" y="342"/>
                                  <a:pt x="205" y="338"/>
                                </a:cubicBezTo>
                                <a:cubicBezTo>
                                  <a:pt x="208" y="336"/>
                                  <a:pt x="208" y="334"/>
                                  <a:pt x="210" y="338"/>
                                </a:cubicBezTo>
                                <a:cubicBezTo>
                                  <a:pt x="211" y="343"/>
                                  <a:pt x="212" y="347"/>
                                  <a:pt x="216" y="351"/>
                                </a:cubicBezTo>
                                <a:cubicBezTo>
                                  <a:pt x="217" y="352"/>
                                  <a:pt x="219" y="353"/>
                                  <a:pt x="220" y="354"/>
                                </a:cubicBezTo>
                                <a:cubicBezTo>
                                  <a:pt x="222" y="355"/>
                                  <a:pt x="224" y="359"/>
                                  <a:pt x="226" y="35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2" name="BEAUFORT"/>
                        <wps:cNvSpPr>
                          <a:spLocks noEditPoints="1"/>
                        </wps:cNvSpPr>
                        <wps:spPr bwMode="auto">
                          <a:xfrm>
                            <a:off x="3078731" y="3939274"/>
                            <a:ext cx="773113" cy="965200"/>
                          </a:xfrm>
                          <a:custGeom>
                            <a:avLst/>
                            <a:gdLst>
                              <a:gd name="T0" fmla="*/ 254 w 295"/>
                              <a:gd name="T1" fmla="*/ 144 h 368"/>
                              <a:gd name="T2" fmla="*/ 149 w 295"/>
                              <a:gd name="T3" fmla="*/ 105 h 368"/>
                              <a:gd name="T4" fmla="*/ 109 w 295"/>
                              <a:gd name="T5" fmla="*/ 110 h 368"/>
                              <a:gd name="T6" fmla="*/ 104 w 295"/>
                              <a:gd name="T7" fmla="*/ 139 h 368"/>
                              <a:gd name="T8" fmla="*/ 148 w 295"/>
                              <a:gd name="T9" fmla="*/ 195 h 368"/>
                              <a:gd name="T10" fmla="*/ 164 w 295"/>
                              <a:gd name="T11" fmla="*/ 201 h 368"/>
                              <a:gd name="T12" fmla="*/ 174 w 295"/>
                              <a:gd name="T13" fmla="*/ 243 h 368"/>
                              <a:gd name="T14" fmla="*/ 199 w 295"/>
                              <a:gd name="T15" fmla="*/ 240 h 368"/>
                              <a:gd name="T16" fmla="*/ 273 w 295"/>
                              <a:gd name="T17" fmla="*/ 169 h 368"/>
                              <a:gd name="T18" fmla="*/ 222 w 295"/>
                              <a:gd name="T19" fmla="*/ 159 h 368"/>
                              <a:gd name="T20" fmla="*/ 189 w 295"/>
                              <a:gd name="T21" fmla="*/ 123 h 368"/>
                              <a:gd name="T22" fmla="*/ 124 w 295"/>
                              <a:gd name="T23" fmla="*/ 263 h 368"/>
                              <a:gd name="T24" fmla="*/ 126 w 295"/>
                              <a:gd name="T25" fmla="*/ 277 h 368"/>
                              <a:gd name="T26" fmla="*/ 98 w 295"/>
                              <a:gd name="T27" fmla="*/ 301 h 368"/>
                              <a:gd name="T28" fmla="*/ 89 w 295"/>
                              <a:gd name="T29" fmla="*/ 324 h 368"/>
                              <a:gd name="T30" fmla="*/ 73 w 295"/>
                              <a:gd name="T31" fmla="*/ 306 h 368"/>
                              <a:gd name="T32" fmla="*/ 88 w 295"/>
                              <a:gd name="T33" fmla="*/ 332 h 368"/>
                              <a:gd name="T34" fmla="*/ 58 w 295"/>
                              <a:gd name="T35" fmla="*/ 357 h 368"/>
                              <a:gd name="T36" fmla="*/ 163 w 295"/>
                              <a:gd name="T37" fmla="*/ 299 h 368"/>
                              <a:gd name="T38" fmla="*/ 117 w 295"/>
                              <a:gd name="T39" fmla="*/ 288 h 368"/>
                              <a:gd name="T40" fmla="*/ 129 w 295"/>
                              <a:gd name="T41" fmla="*/ 292 h 368"/>
                              <a:gd name="T42" fmla="*/ 120 w 295"/>
                              <a:gd name="T43" fmla="*/ 316 h 368"/>
                              <a:gd name="T44" fmla="*/ 92 w 295"/>
                              <a:gd name="T45" fmla="*/ 352 h 368"/>
                              <a:gd name="T46" fmla="*/ 106 w 295"/>
                              <a:gd name="T47" fmla="*/ 349 h 368"/>
                              <a:gd name="T48" fmla="*/ 101 w 295"/>
                              <a:gd name="T49" fmla="*/ 201 h 368"/>
                              <a:gd name="T50" fmla="*/ 94 w 295"/>
                              <a:gd name="T51" fmla="*/ 198 h 368"/>
                              <a:gd name="T52" fmla="*/ 84 w 295"/>
                              <a:gd name="T53" fmla="*/ 219 h 368"/>
                              <a:gd name="T54" fmla="*/ 94 w 295"/>
                              <a:gd name="T55" fmla="*/ 240 h 368"/>
                              <a:gd name="T56" fmla="*/ 79 w 295"/>
                              <a:gd name="T57" fmla="*/ 230 h 368"/>
                              <a:gd name="T58" fmla="*/ 202 w 295"/>
                              <a:gd name="T59" fmla="*/ 245 h 368"/>
                              <a:gd name="T60" fmla="*/ 205 w 295"/>
                              <a:gd name="T61" fmla="*/ 255 h 368"/>
                              <a:gd name="T62" fmla="*/ 229 w 295"/>
                              <a:gd name="T63" fmla="*/ 248 h 368"/>
                              <a:gd name="T64" fmla="*/ 272 w 295"/>
                              <a:gd name="T65" fmla="*/ 219 h 368"/>
                              <a:gd name="T66" fmla="*/ 215 w 295"/>
                              <a:gd name="T67" fmla="*/ 254 h 368"/>
                              <a:gd name="T68" fmla="*/ 290 w 295"/>
                              <a:gd name="T69" fmla="*/ 172 h 368"/>
                              <a:gd name="T70" fmla="*/ 276 w 295"/>
                              <a:gd name="T71" fmla="*/ 216 h 368"/>
                              <a:gd name="T72" fmla="*/ 45 w 295"/>
                              <a:gd name="T73" fmla="*/ 211 h 368"/>
                              <a:gd name="T74" fmla="*/ 53 w 295"/>
                              <a:gd name="T75" fmla="*/ 226 h 368"/>
                              <a:gd name="T76" fmla="*/ 118 w 295"/>
                              <a:gd name="T77" fmla="*/ 243 h 368"/>
                              <a:gd name="T78" fmla="*/ 72 w 295"/>
                              <a:gd name="T79" fmla="*/ 283 h 368"/>
                              <a:gd name="T80" fmla="*/ 57 w 295"/>
                              <a:gd name="T81" fmla="*/ 319 h 368"/>
                              <a:gd name="T82" fmla="*/ 36 w 295"/>
                              <a:gd name="T83" fmla="*/ 343 h 368"/>
                              <a:gd name="T84" fmla="*/ 26 w 295"/>
                              <a:gd name="T85" fmla="*/ 336 h 368"/>
                              <a:gd name="T86" fmla="*/ 1 w 295"/>
                              <a:gd name="T87" fmla="*/ 285 h 368"/>
                              <a:gd name="T88" fmla="*/ 89 w 295"/>
                              <a:gd name="T89" fmla="*/ 100 h 368"/>
                              <a:gd name="T90" fmla="*/ 82 w 295"/>
                              <a:gd name="T91" fmla="*/ 45 h 368"/>
                              <a:gd name="T92" fmla="*/ 93 w 295"/>
                              <a:gd name="T93" fmla="*/ 0 h 368"/>
                              <a:gd name="T94" fmla="*/ 145 w 295"/>
                              <a:gd name="T95" fmla="*/ 15 h 368"/>
                              <a:gd name="T96" fmla="*/ 167 w 295"/>
                              <a:gd name="T97" fmla="*/ 33 h 368"/>
                              <a:gd name="T98" fmla="*/ 186 w 295"/>
                              <a:gd name="T99" fmla="*/ 65 h 368"/>
                              <a:gd name="T100" fmla="*/ 203 w 295"/>
                              <a:gd name="T101" fmla="*/ 82 h 368"/>
                              <a:gd name="T102" fmla="*/ 165 w 295"/>
                              <a:gd name="T103" fmla="*/ 104 h 368"/>
                              <a:gd name="T104" fmla="*/ 120 w 295"/>
                              <a:gd name="T105" fmla="*/ 98 h 3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295" h="368">
                                <a:moveTo>
                                  <a:pt x="239" y="143"/>
                                </a:moveTo>
                                <a:cubicBezTo>
                                  <a:pt x="241" y="140"/>
                                  <a:pt x="242" y="138"/>
                                  <a:pt x="245" y="138"/>
                                </a:cubicBezTo>
                                <a:cubicBezTo>
                                  <a:pt x="246" y="138"/>
                                  <a:pt x="248" y="138"/>
                                  <a:pt x="249" y="137"/>
                                </a:cubicBezTo>
                                <a:cubicBezTo>
                                  <a:pt x="250" y="137"/>
                                  <a:pt x="252" y="136"/>
                                  <a:pt x="253" y="137"/>
                                </a:cubicBezTo>
                                <a:cubicBezTo>
                                  <a:pt x="254" y="138"/>
                                  <a:pt x="255" y="142"/>
                                  <a:pt x="254" y="144"/>
                                </a:cubicBezTo>
                                <a:cubicBezTo>
                                  <a:pt x="252" y="146"/>
                                  <a:pt x="249" y="145"/>
                                  <a:pt x="247" y="144"/>
                                </a:cubicBezTo>
                                <a:cubicBezTo>
                                  <a:pt x="245" y="144"/>
                                  <a:pt x="244" y="144"/>
                                  <a:pt x="243" y="144"/>
                                </a:cubicBezTo>
                                <a:cubicBezTo>
                                  <a:pt x="242" y="144"/>
                                  <a:pt x="241" y="143"/>
                                  <a:pt x="240" y="143"/>
                                </a:cubicBezTo>
                                <a:cubicBezTo>
                                  <a:pt x="239" y="143"/>
                                  <a:pt x="239" y="143"/>
                                  <a:pt x="239" y="143"/>
                                </a:cubicBezTo>
                                <a:close/>
                                <a:moveTo>
                                  <a:pt x="149" y="105"/>
                                </a:moveTo>
                                <a:cubicBezTo>
                                  <a:pt x="147" y="105"/>
                                  <a:pt x="147" y="105"/>
                                  <a:pt x="147" y="105"/>
                                </a:cubicBezTo>
                                <a:cubicBezTo>
                                  <a:pt x="145" y="102"/>
                                  <a:pt x="129" y="98"/>
                                  <a:pt x="126" y="100"/>
                                </a:cubicBezTo>
                                <a:cubicBezTo>
                                  <a:pt x="123" y="102"/>
                                  <a:pt x="121" y="103"/>
                                  <a:pt x="119" y="105"/>
                                </a:cubicBezTo>
                                <a:cubicBezTo>
                                  <a:pt x="116" y="106"/>
                                  <a:pt x="116" y="118"/>
                                  <a:pt x="114" y="113"/>
                                </a:cubicBezTo>
                                <a:cubicBezTo>
                                  <a:pt x="113" y="110"/>
                                  <a:pt x="112" y="109"/>
                                  <a:pt x="109" y="110"/>
                                </a:cubicBezTo>
                                <a:cubicBezTo>
                                  <a:pt x="106" y="111"/>
                                  <a:pt x="103" y="111"/>
                                  <a:pt x="100" y="111"/>
                                </a:cubicBezTo>
                                <a:cubicBezTo>
                                  <a:pt x="95" y="110"/>
                                  <a:pt x="95" y="114"/>
                                  <a:pt x="97" y="118"/>
                                </a:cubicBezTo>
                                <a:cubicBezTo>
                                  <a:pt x="98" y="121"/>
                                  <a:pt x="98" y="127"/>
                                  <a:pt x="104" y="125"/>
                                </a:cubicBezTo>
                                <a:cubicBezTo>
                                  <a:pt x="106" y="124"/>
                                  <a:pt x="109" y="123"/>
                                  <a:pt x="112" y="124"/>
                                </a:cubicBezTo>
                                <a:cubicBezTo>
                                  <a:pt x="114" y="131"/>
                                  <a:pt x="110" y="135"/>
                                  <a:pt x="104" y="139"/>
                                </a:cubicBezTo>
                                <a:cubicBezTo>
                                  <a:pt x="99" y="142"/>
                                  <a:pt x="105" y="153"/>
                                  <a:pt x="107" y="156"/>
                                </a:cubicBezTo>
                                <a:cubicBezTo>
                                  <a:pt x="109" y="160"/>
                                  <a:pt x="110" y="168"/>
                                  <a:pt x="114" y="171"/>
                                </a:cubicBezTo>
                                <a:cubicBezTo>
                                  <a:pt x="117" y="173"/>
                                  <a:pt x="121" y="173"/>
                                  <a:pt x="121" y="177"/>
                                </a:cubicBezTo>
                                <a:cubicBezTo>
                                  <a:pt x="121" y="184"/>
                                  <a:pt x="128" y="194"/>
                                  <a:pt x="134" y="197"/>
                                </a:cubicBezTo>
                                <a:cubicBezTo>
                                  <a:pt x="137" y="197"/>
                                  <a:pt x="148" y="197"/>
                                  <a:pt x="148" y="195"/>
                                </a:cubicBezTo>
                                <a:cubicBezTo>
                                  <a:pt x="147" y="189"/>
                                  <a:pt x="134" y="178"/>
                                  <a:pt x="146" y="181"/>
                                </a:cubicBezTo>
                                <a:cubicBezTo>
                                  <a:pt x="150" y="182"/>
                                  <a:pt x="153" y="181"/>
                                  <a:pt x="152" y="185"/>
                                </a:cubicBezTo>
                                <a:cubicBezTo>
                                  <a:pt x="152" y="189"/>
                                  <a:pt x="152" y="191"/>
                                  <a:pt x="155" y="195"/>
                                </a:cubicBezTo>
                                <a:cubicBezTo>
                                  <a:pt x="159" y="199"/>
                                  <a:pt x="161" y="197"/>
                                  <a:pt x="166" y="197"/>
                                </a:cubicBezTo>
                                <a:cubicBezTo>
                                  <a:pt x="165" y="198"/>
                                  <a:pt x="163" y="199"/>
                                  <a:pt x="164" y="201"/>
                                </a:cubicBezTo>
                                <a:cubicBezTo>
                                  <a:pt x="164" y="202"/>
                                  <a:pt x="166" y="206"/>
                                  <a:pt x="166" y="207"/>
                                </a:cubicBezTo>
                                <a:cubicBezTo>
                                  <a:pt x="162" y="208"/>
                                  <a:pt x="161" y="208"/>
                                  <a:pt x="158" y="211"/>
                                </a:cubicBezTo>
                                <a:cubicBezTo>
                                  <a:pt x="154" y="216"/>
                                  <a:pt x="149" y="216"/>
                                  <a:pt x="145" y="220"/>
                                </a:cubicBezTo>
                                <a:cubicBezTo>
                                  <a:pt x="149" y="226"/>
                                  <a:pt x="154" y="235"/>
                                  <a:pt x="159" y="240"/>
                                </a:cubicBezTo>
                                <a:cubicBezTo>
                                  <a:pt x="161" y="241"/>
                                  <a:pt x="173" y="248"/>
                                  <a:pt x="174" y="243"/>
                                </a:cubicBezTo>
                                <a:cubicBezTo>
                                  <a:pt x="176" y="232"/>
                                  <a:pt x="174" y="219"/>
                                  <a:pt x="174" y="207"/>
                                </a:cubicBezTo>
                                <a:cubicBezTo>
                                  <a:pt x="176" y="208"/>
                                  <a:pt x="181" y="214"/>
                                  <a:pt x="181" y="216"/>
                                </a:cubicBezTo>
                                <a:cubicBezTo>
                                  <a:pt x="181" y="220"/>
                                  <a:pt x="181" y="225"/>
                                  <a:pt x="181" y="229"/>
                                </a:cubicBezTo>
                                <a:cubicBezTo>
                                  <a:pt x="182" y="233"/>
                                  <a:pt x="184" y="252"/>
                                  <a:pt x="187" y="252"/>
                                </a:cubicBezTo>
                                <a:cubicBezTo>
                                  <a:pt x="191" y="253"/>
                                  <a:pt x="197" y="243"/>
                                  <a:pt x="199" y="240"/>
                                </a:cubicBezTo>
                                <a:cubicBezTo>
                                  <a:pt x="207" y="229"/>
                                  <a:pt x="216" y="222"/>
                                  <a:pt x="225" y="212"/>
                                </a:cubicBezTo>
                                <a:cubicBezTo>
                                  <a:pt x="229" y="208"/>
                                  <a:pt x="235" y="205"/>
                                  <a:pt x="239" y="201"/>
                                </a:cubicBezTo>
                                <a:cubicBezTo>
                                  <a:pt x="243" y="200"/>
                                  <a:pt x="250" y="194"/>
                                  <a:pt x="254" y="191"/>
                                </a:cubicBezTo>
                                <a:cubicBezTo>
                                  <a:pt x="258" y="187"/>
                                  <a:pt x="262" y="180"/>
                                  <a:pt x="267" y="177"/>
                                </a:cubicBezTo>
                                <a:cubicBezTo>
                                  <a:pt x="269" y="175"/>
                                  <a:pt x="274" y="173"/>
                                  <a:pt x="273" y="169"/>
                                </a:cubicBezTo>
                                <a:cubicBezTo>
                                  <a:pt x="272" y="166"/>
                                  <a:pt x="270" y="161"/>
                                  <a:pt x="269" y="159"/>
                                </a:cubicBezTo>
                                <a:cubicBezTo>
                                  <a:pt x="265" y="152"/>
                                  <a:pt x="256" y="158"/>
                                  <a:pt x="252" y="154"/>
                                </a:cubicBezTo>
                                <a:cubicBezTo>
                                  <a:pt x="249" y="152"/>
                                  <a:pt x="247" y="154"/>
                                  <a:pt x="243" y="153"/>
                                </a:cubicBezTo>
                                <a:cubicBezTo>
                                  <a:pt x="240" y="153"/>
                                  <a:pt x="237" y="151"/>
                                  <a:pt x="234" y="151"/>
                                </a:cubicBezTo>
                                <a:cubicBezTo>
                                  <a:pt x="229" y="151"/>
                                  <a:pt x="226" y="159"/>
                                  <a:pt x="222" y="159"/>
                                </a:cubicBezTo>
                                <a:cubicBezTo>
                                  <a:pt x="221" y="157"/>
                                  <a:pt x="221" y="152"/>
                                  <a:pt x="220" y="150"/>
                                </a:cubicBezTo>
                                <a:cubicBezTo>
                                  <a:pt x="219" y="147"/>
                                  <a:pt x="224" y="144"/>
                                  <a:pt x="226" y="143"/>
                                </a:cubicBezTo>
                                <a:cubicBezTo>
                                  <a:pt x="233" y="137"/>
                                  <a:pt x="222" y="131"/>
                                  <a:pt x="217" y="131"/>
                                </a:cubicBezTo>
                                <a:cubicBezTo>
                                  <a:pt x="211" y="130"/>
                                  <a:pt x="211" y="127"/>
                                  <a:pt x="206" y="125"/>
                                </a:cubicBezTo>
                                <a:cubicBezTo>
                                  <a:pt x="201" y="122"/>
                                  <a:pt x="194" y="123"/>
                                  <a:pt x="189" y="123"/>
                                </a:cubicBezTo>
                                <a:cubicBezTo>
                                  <a:pt x="181" y="123"/>
                                  <a:pt x="174" y="122"/>
                                  <a:pt x="166" y="120"/>
                                </a:cubicBezTo>
                                <a:cubicBezTo>
                                  <a:pt x="165" y="114"/>
                                  <a:pt x="155" y="117"/>
                                  <a:pt x="152" y="112"/>
                                </a:cubicBezTo>
                                <a:cubicBezTo>
                                  <a:pt x="151" y="109"/>
                                  <a:pt x="152" y="107"/>
                                  <a:pt x="149" y="105"/>
                                </a:cubicBezTo>
                                <a:close/>
                                <a:moveTo>
                                  <a:pt x="116" y="277"/>
                                </a:moveTo>
                                <a:cubicBezTo>
                                  <a:pt x="119" y="273"/>
                                  <a:pt x="122" y="268"/>
                                  <a:pt x="124" y="263"/>
                                </a:cubicBezTo>
                                <a:cubicBezTo>
                                  <a:pt x="125" y="262"/>
                                  <a:pt x="126" y="255"/>
                                  <a:pt x="128" y="256"/>
                                </a:cubicBezTo>
                                <a:cubicBezTo>
                                  <a:pt x="129" y="256"/>
                                  <a:pt x="129" y="257"/>
                                  <a:pt x="130" y="258"/>
                                </a:cubicBezTo>
                                <a:cubicBezTo>
                                  <a:pt x="131" y="258"/>
                                  <a:pt x="132" y="258"/>
                                  <a:pt x="133" y="258"/>
                                </a:cubicBezTo>
                                <a:cubicBezTo>
                                  <a:pt x="133" y="261"/>
                                  <a:pt x="132" y="265"/>
                                  <a:pt x="131" y="268"/>
                                </a:cubicBezTo>
                                <a:cubicBezTo>
                                  <a:pt x="131" y="271"/>
                                  <a:pt x="129" y="275"/>
                                  <a:pt x="126" y="277"/>
                                </a:cubicBezTo>
                                <a:cubicBezTo>
                                  <a:pt x="124" y="278"/>
                                  <a:pt x="123" y="278"/>
                                  <a:pt x="121" y="278"/>
                                </a:cubicBezTo>
                                <a:cubicBezTo>
                                  <a:pt x="120" y="279"/>
                                  <a:pt x="119" y="279"/>
                                  <a:pt x="117" y="279"/>
                                </a:cubicBezTo>
                                <a:cubicBezTo>
                                  <a:pt x="116" y="277"/>
                                  <a:pt x="116" y="277"/>
                                  <a:pt x="116" y="277"/>
                                </a:cubicBezTo>
                                <a:close/>
                                <a:moveTo>
                                  <a:pt x="73" y="306"/>
                                </a:moveTo>
                                <a:cubicBezTo>
                                  <a:pt x="76" y="317"/>
                                  <a:pt x="92" y="301"/>
                                  <a:pt x="98" y="301"/>
                                </a:cubicBezTo>
                                <a:cubicBezTo>
                                  <a:pt x="98" y="301"/>
                                  <a:pt x="98" y="301"/>
                                  <a:pt x="98" y="301"/>
                                </a:cubicBezTo>
                                <a:cubicBezTo>
                                  <a:pt x="98" y="301"/>
                                  <a:pt x="98" y="301"/>
                                  <a:pt x="98" y="301"/>
                                </a:cubicBezTo>
                                <a:cubicBezTo>
                                  <a:pt x="98" y="303"/>
                                  <a:pt x="98" y="304"/>
                                  <a:pt x="98" y="306"/>
                                </a:cubicBezTo>
                                <a:cubicBezTo>
                                  <a:pt x="97" y="308"/>
                                  <a:pt x="95" y="310"/>
                                  <a:pt x="94" y="313"/>
                                </a:cubicBezTo>
                                <a:cubicBezTo>
                                  <a:pt x="93" y="316"/>
                                  <a:pt x="93" y="323"/>
                                  <a:pt x="89" y="324"/>
                                </a:cubicBezTo>
                                <a:cubicBezTo>
                                  <a:pt x="86" y="324"/>
                                  <a:pt x="82" y="321"/>
                                  <a:pt x="81" y="319"/>
                                </a:cubicBezTo>
                                <a:cubicBezTo>
                                  <a:pt x="80" y="318"/>
                                  <a:pt x="80" y="315"/>
                                  <a:pt x="78" y="315"/>
                                </a:cubicBezTo>
                                <a:cubicBezTo>
                                  <a:pt x="76" y="315"/>
                                  <a:pt x="73" y="319"/>
                                  <a:pt x="71" y="318"/>
                                </a:cubicBezTo>
                                <a:cubicBezTo>
                                  <a:pt x="68" y="317"/>
                                  <a:pt x="71" y="310"/>
                                  <a:pt x="72" y="308"/>
                                </a:cubicBezTo>
                                <a:cubicBezTo>
                                  <a:pt x="73" y="306"/>
                                  <a:pt x="73" y="306"/>
                                  <a:pt x="73" y="306"/>
                                </a:cubicBezTo>
                                <a:close/>
                                <a:moveTo>
                                  <a:pt x="68" y="368"/>
                                </a:moveTo>
                                <a:cubicBezTo>
                                  <a:pt x="72" y="367"/>
                                  <a:pt x="76" y="362"/>
                                  <a:pt x="79" y="359"/>
                                </a:cubicBezTo>
                                <a:cubicBezTo>
                                  <a:pt x="81" y="357"/>
                                  <a:pt x="82" y="354"/>
                                  <a:pt x="83" y="352"/>
                                </a:cubicBezTo>
                                <a:cubicBezTo>
                                  <a:pt x="85" y="348"/>
                                  <a:pt x="87" y="344"/>
                                  <a:pt x="88" y="341"/>
                                </a:cubicBezTo>
                                <a:cubicBezTo>
                                  <a:pt x="89" y="337"/>
                                  <a:pt x="88" y="336"/>
                                  <a:pt x="88" y="332"/>
                                </a:cubicBezTo>
                                <a:cubicBezTo>
                                  <a:pt x="88" y="332"/>
                                  <a:pt x="88" y="332"/>
                                  <a:pt x="88" y="332"/>
                                </a:cubicBezTo>
                                <a:cubicBezTo>
                                  <a:pt x="87" y="331"/>
                                  <a:pt x="87" y="331"/>
                                  <a:pt x="87" y="331"/>
                                </a:cubicBezTo>
                                <a:cubicBezTo>
                                  <a:pt x="83" y="331"/>
                                  <a:pt x="79" y="334"/>
                                  <a:pt x="75" y="336"/>
                                </a:cubicBezTo>
                                <a:cubicBezTo>
                                  <a:pt x="71" y="338"/>
                                  <a:pt x="68" y="341"/>
                                  <a:pt x="65" y="344"/>
                                </a:cubicBezTo>
                                <a:cubicBezTo>
                                  <a:pt x="60" y="347"/>
                                  <a:pt x="56" y="351"/>
                                  <a:pt x="58" y="357"/>
                                </a:cubicBezTo>
                                <a:cubicBezTo>
                                  <a:pt x="59" y="360"/>
                                  <a:pt x="62" y="365"/>
                                  <a:pt x="64" y="367"/>
                                </a:cubicBezTo>
                                <a:cubicBezTo>
                                  <a:pt x="68" y="368"/>
                                  <a:pt x="68" y="368"/>
                                  <a:pt x="68" y="368"/>
                                </a:cubicBezTo>
                                <a:close/>
                                <a:moveTo>
                                  <a:pt x="111" y="346"/>
                                </a:moveTo>
                                <a:cubicBezTo>
                                  <a:pt x="122" y="339"/>
                                  <a:pt x="134" y="335"/>
                                  <a:pt x="143" y="326"/>
                                </a:cubicBezTo>
                                <a:cubicBezTo>
                                  <a:pt x="151" y="318"/>
                                  <a:pt x="155" y="307"/>
                                  <a:pt x="163" y="299"/>
                                </a:cubicBezTo>
                                <a:cubicBezTo>
                                  <a:pt x="167" y="294"/>
                                  <a:pt x="174" y="291"/>
                                  <a:pt x="173" y="284"/>
                                </a:cubicBezTo>
                                <a:cubicBezTo>
                                  <a:pt x="172" y="277"/>
                                  <a:pt x="157" y="266"/>
                                  <a:pt x="152" y="262"/>
                                </a:cubicBezTo>
                                <a:cubicBezTo>
                                  <a:pt x="147" y="258"/>
                                  <a:pt x="143" y="254"/>
                                  <a:pt x="140" y="261"/>
                                </a:cubicBezTo>
                                <a:cubicBezTo>
                                  <a:pt x="137" y="267"/>
                                  <a:pt x="136" y="270"/>
                                  <a:pt x="134" y="276"/>
                                </a:cubicBezTo>
                                <a:cubicBezTo>
                                  <a:pt x="132" y="286"/>
                                  <a:pt x="126" y="286"/>
                                  <a:pt x="117" y="288"/>
                                </a:cubicBezTo>
                                <a:cubicBezTo>
                                  <a:pt x="116" y="289"/>
                                  <a:pt x="117" y="289"/>
                                  <a:pt x="117" y="290"/>
                                </a:cubicBezTo>
                                <a:cubicBezTo>
                                  <a:pt x="118" y="290"/>
                                  <a:pt x="118" y="291"/>
                                  <a:pt x="118" y="291"/>
                                </a:cubicBezTo>
                                <a:cubicBezTo>
                                  <a:pt x="121" y="291"/>
                                  <a:pt x="125" y="291"/>
                                  <a:pt x="129" y="291"/>
                                </a:cubicBezTo>
                                <a:cubicBezTo>
                                  <a:pt x="129" y="292"/>
                                  <a:pt x="129" y="292"/>
                                  <a:pt x="129" y="292"/>
                                </a:cubicBezTo>
                                <a:cubicBezTo>
                                  <a:pt x="129" y="292"/>
                                  <a:pt x="129" y="292"/>
                                  <a:pt x="129" y="292"/>
                                </a:cubicBezTo>
                                <a:cubicBezTo>
                                  <a:pt x="126" y="295"/>
                                  <a:pt x="108" y="306"/>
                                  <a:pt x="112" y="312"/>
                                </a:cubicBezTo>
                                <a:cubicBezTo>
                                  <a:pt x="121" y="312"/>
                                  <a:pt x="134" y="305"/>
                                  <a:pt x="143" y="303"/>
                                </a:cubicBezTo>
                                <a:cubicBezTo>
                                  <a:pt x="145" y="301"/>
                                  <a:pt x="146" y="299"/>
                                  <a:pt x="149" y="299"/>
                                </a:cubicBezTo>
                                <a:cubicBezTo>
                                  <a:pt x="151" y="306"/>
                                  <a:pt x="138" y="309"/>
                                  <a:pt x="135" y="311"/>
                                </a:cubicBezTo>
                                <a:cubicBezTo>
                                  <a:pt x="130" y="314"/>
                                  <a:pt x="125" y="315"/>
                                  <a:pt x="120" y="316"/>
                                </a:cubicBezTo>
                                <a:cubicBezTo>
                                  <a:pt x="113" y="317"/>
                                  <a:pt x="113" y="324"/>
                                  <a:pt x="107" y="328"/>
                                </a:cubicBezTo>
                                <a:cubicBezTo>
                                  <a:pt x="104" y="330"/>
                                  <a:pt x="102" y="332"/>
                                  <a:pt x="99" y="335"/>
                                </a:cubicBezTo>
                                <a:cubicBezTo>
                                  <a:pt x="97" y="339"/>
                                  <a:pt x="96" y="343"/>
                                  <a:pt x="94" y="346"/>
                                </a:cubicBezTo>
                                <a:cubicBezTo>
                                  <a:pt x="93" y="347"/>
                                  <a:pt x="92" y="347"/>
                                  <a:pt x="92" y="349"/>
                                </a:cubicBezTo>
                                <a:cubicBezTo>
                                  <a:pt x="92" y="350"/>
                                  <a:pt x="92" y="350"/>
                                  <a:pt x="92" y="352"/>
                                </a:cubicBezTo>
                                <a:cubicBezTo>
                                  <a:pt x="92" y="353"/>
                                  <a:pt x="92" y="353"/>
                                  <a:pt x="93" y="354"/>
                                </a:cubicBezTo>
                                <a:cubicBezTo>
                                  <a:pt x="93" y="354"/>
                                  <a:pt x="93" y="354"/>
                                  <a:pt x="94" y="354"/>
                                </a:cubicBezTo>
                                <a:cubicBezTo>
                                  <a:pt x="96" y="355"/>
                                  <a:pt x="97" y="354"/>
                                  <a:pt x="99" y="353"/>
                                </a:cubicBezTo>
                                <a:cubicBezTo>
                                  <a:pt x="100" y="352"/>
                                  <a:pt x="101" y="352"/>
                                  <a:pt x="103" y="351"/>
                                </a:cubicBezTo>
                                <a:cubicBezTo>
                                  <a:pt x="104" y="351"/>
                                  <a:pt x="105" y="350"/>
                                  <a:pt x="106" y="349"/>
                                </a:cubicBezTo>
                                <a:cubicBezTo>
                                  <a:pt x="111" y="346"/>
                                  <a:pt x="111" y="346"/>
                                  <a:pt x="111" y="346"/>
                                </a:cubicBezTo>
                                <a:close/>
                                <a:moveTo>
                                  <a:pt x="101" y="196"/>
                                </a:moveTo>
                                <a:cubicBezTo>
                                  <a:pt x="102" y="197"/>
                                  <a:pt x="102" y="197"/>
                                  <a:pt x="102" y="197"/>
                                </a:cubicBezTo>
                                <a:cubicBezTo>
                                  <a:pt x="101" y="198"/>
                                  <a:pt x="102" y="199"/>
                                  <a:pt x="101" y="200"/>
                                </a:cubicBezTo>
                                <a:cubicBezTo>
                                  <a:pt x="101" y="201"/>
                                  <a:pt x="101" y="201"/>
                                  <a:pt x="101" y="201"/>
                                </a:cubicBezTo>
                                <a:cubicBezTo>
                                  <a:pt x="100" y="201"/>
                                  <a:pt x="100" y="201"/>
                                  <a:pt x="99" y="201"/>
                                </a:cubicBezTo>
                                <a:cubicBezTo>
                                  <a:pt x="99" y="201"/>
                                  <a:pt x="98" y="201"/>
                                  <a:pt x="97" y="201"/>
                                </a:cubicBezTo>
                                <a:cubicBezTo>
                                  <a:pt x="97" y="201"/>
                                  <a:pt x="96" y="200"/>
                                  <a:pt x="96" y="200"/>
                                </a:cubicBezTo>
                                <a:cubicBezTo>
                                  <a:pt x="96" y="200"/>
                                  <a:pt x="95" y="199"/>
                                  <a:pt x="95" y="199"/>
                                </a:cubicBezTo>
                                <a:cubicBezTo>
                                  <a:pt x="95" y="198"/>
                                  <a:pt x="94" y="198"/>
                                  <a:pt x="94" y="198"/>
                                </a:cubicBezTo>
                                <a:cubicBezTo>
                                  <a:pt x="93" y="197"/>
                                  <a:pt x="92" y="195"/>
                                  <a:pt x="93" y="194"/>
                                </a:cubicBezTo>
                                <a:cubicBezTo>
                                  <a:pt x="94" y="194"/>
                                  <a:pt x="95" y="194"/>
                                  <a:pt x="96" y="195"/>
                                </a:cubicBezTo>
                                <a:cubicBezTo>
                                  <a:pt x="97" y="195"/>
                                  <a:pt x="97" y="196"/>
                                  <a:pt x="98" y="196"/>
                                </a:cubicBezTo>
                                <a:cubicBezTo>
                                  <a:pt x="99" y="196"/>
                                  <a:pt x="100" y="196"/>
                                  <a:pt x="101" y="196"/>
                                </a:cubicBezTo>
                                <a:close/>
                                <a:moveTo>
                                  <a:pt x="84" y="219"/>
                                </a:moveTo>
                                <a:cubicBezTo>
                                  <a:pt x="87" y="221"/>
                                  <a:pt x="87" y="211"/>
                                  <a:pt x="88" y="209"/>
                                </a:cubicBezTo>
                                <a:cubicBezTo>
                                  <a:pt x="89" y="208"/>
                                  <a:pt x="93" y="204"/>
                                  <a:pt x="95" y="206"/>
                                </a:cubicBezTo>
                                <a:cubicBezTo>
                                  <a:pt x="98" y="211"/>
                                  <a:pt x="97" y="217"/>
                                  <a:pt x="99" y="222"/>
                                </a:cubicBezTo>
                                <a:cubicBezTo>
                                  <a:pt x="102" y="227"/>
                                  <a:pt x="101" y="229"/>
                                  <a:pt x="98" y="233"/>
                                </a:cubicBezTo>
                                <a:cubicBezTo>
                                  <a:pt x="97" y="236"/>
                                  <a:pt x="97" y="238"/>
                                  <a:pt x="94" y="240"/>
                                </a:cubicBezTo>
                                <a:cubicBezTo>
                                  <a:pt x="90" y="242"/>
                                  <a:pt x="80" y="238"/>
                                  <a:pt x="85" y="233"/>
                                </a:cubicBezTo>
                                <a:cubicBezTo>
                                  <a:pt x="87" y="231"/>
                                  <a:pt x="90" y="229"/>
                                  <a:pt x="90" y="226"/>
                                </a:cubicBezTo>
                                <a:cubicBezTo>
                                  <a:pt x="90" y="225"/>
                                  <a:pt x="89" y="222"/>
                                  <a:pt x="88" y="222"/>
                                </a:cubicBezTo>
                                <a:cubicBezTo>
                                  <a:pt x="86" y="225"/>
                                  <a:pt x="85" y="225"/>
                                  <a:pt x="82" y="225"/>
                                </a:cubicBezTo>
                                <a:cubicBezTo>
                                  <a:pt x="79" y="225"/>
                                  <a:pt x="80" y="229"/>
                                  <a:pt x="79" y="230"/>
                                </a:cubicBezTo>
                                <a:cubicBezTo>
                                  <a:pt x="76" y="234"/>
                                  <a:pt x="67" y="225"/>
                                  <a:pt x="71" y="222"/>
                                </a:cubicBezTo>
                                <a:cubicBezTo>
                                  <a:pt x="74" y="219"/>
                                  <a:pt x="79" y="222"/>
                                  <a:pt x="83" y="220"/>
                                </a:cubicBezTo>
                                <a:cubicBezTo>
                                  <a:pt x="84" y="219"/>
                                  <a:pt x="84" y="219"/>
                                  <a:pt x="84" y="219"/>
                                </a:cubicBezTo>
                                <a:close/>
                                <a:moveTo>
                                  <a:pt x="197" y="259"/>
                                </a:moveTo>
                                <a:cubicBezTo>
                                  <a:pt x="201" y="255"/>
                                  <a:pt x="197" y="249"/>
                                  <a:pt x="202" y="245"/>
                                </a:cubicBezTo>
                                <a:cubicBezTo>
                                  <a:pt x="204" y="244"/>
                                  <a:pt x="206" y="243"/>
                                  <a:pt x="208" y="242"/>
                                </a:cubicBezTo>
                                <a:cubicBezTo>
                                  <a:pt x="210" y="240"/>
                                  <a:pt x="213" y="237"/>
                                  <a:pt x="214" y="237"/>
                                </a:cubicBezTo>
                                <a:cubicBezTo>
                                  <a:pt x="214" y="238"/>
                                  <a:pt x="215" y="239"/>
                                  <a:pt x="215" y="240"/>
                                </a:cubicBezTo>
                                <a:cubicBezTo>
                                  <a:pt x="215" y="244"/>
                                  <a:pt x="211" y="249"/>
                                  <a:pt x="208" y="252"/>
                                </a:cubicBezTo>
                                <a:cubicBezTo>
                                  <a:pt x="207" y="253"/>
                                  <a:pt x="206" y="254"/>
                                  <a:pt x="205" y="255"/>
                                </a:cubicBezTo>
                                <a:cubicBezTo>
                                  <a:pt x="204" y="256"/>
                                  <a:pt x="203" y="257"/>
                                  <a:pt x="203" y="257"/>
                                </a:cubicBezTo>
                                <a:cubicBezTo>
                                  <a:pt x="202" y="258"/>
                                  <a:pt x="201" y="258"/>
                                  <a:pt x="200" y="259"/>
                                </a:cubicBezTo>
                                <a:cubicBezTo>
                                  <a:pt x="197" y="259"/>
                                  <a:pt x="197" y="259"/>
                                  <a:pt x="197" y="259"/>
                                </a:cubicBezTo>
                                <a:close/>
                                <a:moveTo>
                                  <a:pt x="215" y="254"/>
                                </a:moveTo>
                                <a:cubicBezTo>
                                  <a:pt x="221" y="252"/>
                                  <a:pt x="225" y="252"/>
                                  <a:pt x="229" y="248"/>
                                </a:cubicBezTo>
                                <a:cubicBezTo>
                                  <a:pt x="237" y="243"/>
                                  <a:pt x="243" y="239"/>
                                  <a:pt x="251" y="236"/>
                                </a:cubicBezTo>
                                <a:cubicBezTo>
                                  <a:pt x="255" y="234"/>
                                  <a:pt x="260" y="231"/>
                                  <a:pt x="263" y="228"/>
                                </a:cubicBezTo>
                                <a:cubicBezTo>
                                  <a:pt x="265" y="227"/>
                                  <a:pt x="270" y="219"/>
                                  <a:pt x="271" y="219"/>
                                </a:cubicBezTo>
                                <a:cubicBezTo>
                                  <a:pt x="271" y="219"/>
                                  <a:pt x="271" y="219"/>
                                  <a:pt x="272" y="219"/>
                                </a:cubicBezTo>
                                <a:cubicBezTo>
                                  <a:pt x="272" y="219"/>
                                  <a:pt x="272" y="219"/>
                                  <a:pt x="272" y="219"/>
                                </a:cubicBezTo>
                                <a:cubicBezTo>
                                  <a:pt x="273" y="221"/>
                                  <a:pt x="276" y="223"/>
                                  <a:pt x="277" y="225"/>
                                </a:cubicBezTo>
                                <a:cubicBezTo>
                                  <a:pt x="279" y="229"/>
                                  <a:pt x="268" y="232"/>
                                  <a:pt x="265" y="233"/>
                                </a:cubicBezTo>
                                <a:cubicBezTo>
                                  <a:pt x="260" y="235"/>
                                  <a:pt x="256" y="238"/>
                                  <a:pt x="252" y="240"/>
                                </a:cubicBezTo>
                                <a:cubicBezTo>
                                  <a:pt x="238" y="245"/>
                                  <a:pt x="229" y="255"/>
                                  <a:pt x="214" y="255"/>
                                </a:cubicBezTo>
                                <a:cubicBezTo>
                                  <a:pt x="215" y="254"/>
                                  <a:pt x="215" y="254"/>
                                  <a:pt x="215" y="254"/>
                                </a:cubicBezTo>
                                <a:close/>
                                <a:moveTo>
                                  <a:pt x="281" y="222"/>
                                </a:moveTo>
                                <a:cubicBezTo>
                                  <a:pt x="281" y="219"/>
                                  <a:pt x="281" y="219"/>
                                  <a:pt x="281" y="219"/>
                                </a:cubicBezTo>
                                <a:cubicBezTo>
                                  <a:pt x="281" y="216"/>
                                  <a:pt x="281" y="212"/>
                                  <a:pt x="282" y="209"/>
                                </a:cubicBezTo>
                                <a:cubicBezTo>
                                  <a:pt x="286" y="200"/>
                                  <a:pt x="286" y="200"/>
                                  <a:pt x="286" y="200"/>
                                </a:cubicBezTo>
                                <a:cubicBezTo>
                                  <a:pt x="290" y="191"/>
                                  <a:pt x="295" y="181"/>
                                  <a:pt x="290" y="172"/>
                                </a:cubicBezTo>
                                <a:cubicBezTo>
                                  <a:pt x="289" y="172"/>
                                  <a:pt x="289" y="172"/>
                                  <a:pt x="289" y="172"/>
                                </a:cubicBezTo>
                                <a:cubicBezTo>
                                  <a:pt x="286" y="174"/>
                                  <a:pt x="285" y="176"/>
                                  <a:pt x="284" y="179"/>
                                </a:cubicBezTo>
                                <a:cubicBezTo>
                                  <a:pt x="283" y="182"/>
                                  <a:pt x="285" y="184"/>
                                  <a:pt x="286" y="186"/>
                                </a:cubicBezTo>
                                <a:cubicBezTo>
                                  <a:pt x="287" y="191"/>
                                  <a:pt x="282" y="198"/>
                                  <a:pt x="281" y="203"/>
                                </a:cubicBezTo>
                                <a:cubicBezTo>
                                  <a:pt x="279" y="207"/>
                                  <a:pt x="275" y="211"/>
                                  <a:pt x="276" y="216"/>
                                </a:cubicBezTo>
                                <a:cubicBezTo>
                                  <a:pt x="277" y="218"/>
                                  <a:pt x="279" y="221"/>
                                  <a:pt x="281" y="222"/>
                                </a:cubicBezTo>
                                <a:close/>
                                <a:moveTo>
                                  <a:pt x="12" y="245"/>
                                </a:moveTo>
                                <a:cubicBezTo>
                                  <a:pt x="12" y="245"/>
                                  <a:pt x="12" y="245"/>
                                  <a:pt x="12" y="245"/>
                                </a:cubicBezTo>
                                <a:cubicBezTo>
                                  <a:pt x="39" y="246"/>
                                  <a:pt x="39" y="246"/>
                                  <a:pt x="39" y="246"/>
                                </a:cubicBezTo>
                                <a:cubicBezTo>
                                  <a:pt x="45" y="211"/>
                                  <a:pt x="45" y="211"/>
                                  <a:pt x="45" y="211"/>
                                </a:cubicBezTo>
                                <a:cubicBezTo>
                                  <a:pt x="58" y="211"/>
                                  <a:pt x="58" y="211"/>
                                  <a:pt x="58" y="211"/>
                                </a:cubicBezTo>
                                <a:cubicBezTo>
                                  <a:pt x="58" y="214"/>
                                  <a:pt x="58" y="214"/>
                                  <a:pt x="58" y="214"/>
                                </a:cubicBezTo>
                                <a:cubicBezTo>
                                  <a:pt x="58" y="214"/>
                                  <a:pt x="58" y="214"/>
                                  <a:pt x="58" y="214"/>
                                </a:cubicBezTo>
                                <a:cubicBezTo>
                                  <a:pt x="57" y="214"/>
                                  <a:pt x="56" y="215"/>
                                  <a:pt x="56" y="216"/>
                                </a:cubicBezTo>
                                <a:cubicBezTo>
                                  <a:pt x="55" y="219"/>
                                  <a:pt x="53" y="224"/>
                                  <a:pt x="53" y="226"/>
                                </a:cubicBezTo>
                                <a:cubicBezTo>
                                  <a:pt x="55" y="228"/>
                                  <a:pt x="56" y="226"/>
                                  <a:pt x="59" y="228"/>
                                </a:cubicBezTo>
                                <a:cubicBezTo>
                                  <a:pt x="63" y="232"/>
                                  <a:pt x="64" y="235"/>
                                  <a:pt x="69" y="239"/>
                                </a:cubicBezTo>
                                <a:cubicBezTo>
                                  <a:pt x="87" y="250"/>
                                  <a:pt x="102" y="255"/>
                                  <a:pt x="113" y="232"/>
                                </a:cubicBezTo>
                                <a:cubicBezTo>
                                  <a:pt x="114" y="232"/>
                                  <a:pt x="114" y="232"/>
                                  <a:pt x="114" y="232"/>
                                </a:cubicBezTo>
                                <a:cubicBezTo>
                                  <a:pt x="114" y="234"/>
                                  <a:pt x="120" y="241"/>
                                  <a:pt x="118" y="243"/>
                                </a:cubicBezTo>
                                <a:cubicBezTo>
                                  <a:pt x="114" y="248"/>
                                  <a:pt x="110" y="255"/>
                                  <a:pt x="108" y="261"/>
                                </a:cubicBezTo>
                                <a:cubicBezTo>
                                  <a:pt x="106" y="269"/>
                                  <a:pt x="111" y="273"/>
                                  <a:pt x="106" y="281"/>
                                </a:cubicBezTo>
                                <a:cubicBezTo>
                                  <a:pt x="106" y="289"/>
                                  <a:pt x="98" y="287"/>
                                  <a:pt x="93" y="289"/>
                                </a:cubicBezTo>
                                <a:cubicBezTo>
                                  <a:pt x="90" y="291"/>
                                  <a:pt x="77" y="294"/>
                                  <a:pt x="75" y="291"/>
                                </a:cubicBezTo>
                                <a:cubicBezTo>
                                  <a:pt x="73" y="290"/>
                                  <a:pt x="77" y="281"/>
                                  <a:pt x="72" y="283"/>
                                </a:cubicBezTo>
                                <a:cubicBezTo>
                                  <a:pt x="68" y="284"/>
                                  <a:pt x="63" y="282"/>
                                  <a:pt x="65" y="285"/>
                                </a:cubicBezTo>
                                <a:cubicBezTo>
                                  <a:pt x="68" y="288"/>
                                  <a:pt x="67" y="291"/>
                                  <a:pt x="67" y="294"/>
                                </a:cubicBezTo>
                                <a:cubicBezTo>
                                  <a:pt x="67" y="297"/>
                                  <a:pt x="67" y="299"/>
                                  <a:pt x="68" y="301"/>
                                </a:cubicBezTo>
                                <a:cubicBezTo>
                                  <a:pt x="69" y="303"/>
                                  <a:pt x="64" y="308"/>
                                  <a:pt x="64" y="311"/>
                                </a:cubicBezTo>
                                <a:cubicBezTo>
                                  <a:pt x="63" y="314"/>
                                  <a:pt x="59" y="317"/>
                                  <a:pt x="57" y="319"/>
                                </a:cubicBezTo>
                                <a:cubicBezTo>
                                  <a:pt x="53" y="324"/>
                                  <a:pt x="54" y="329"/>
                                  <a:pt x="50" y="333"/>
                                </a:cubicBezTo>
                                <a:cubicBezTo>
                                  <a:pt x="48" y="335"/>
                                  <a:pt x="50" y="340"/>
                                  <a:pt x="47" y="343"/>
                                </a:cubicBezTo>
                                <a:cubicBezTo>
                                  <a:pt x="47" y="343"/>
                                  <a:pt x="46" y="343"/>
                                  <a:pt x="46" y="343"/>
                                </a:cubicBezTo>
                                <a:cubicBezTo>
                                  <a:pt x="46" y="343"/>
                                  <a:pt x="46" y="343"/>
                                  <a:pt x="46" y="343"/>
                                </a:cubicBezTo>
                                <a:cubicBezTo>
                                  <a:pt x="43" y="343"/>
                                  <a:pt x="38" y="340"/>
                                  <a:pt x="36" y="343"/>
                                </a:cubicBezTo>
                                <a:cubicBezTo>
                                  <a:pt x="35" y="344"/>
                                  <a:pt x="30" y="350"/>
                                  <a:pt x="28" y="347"/>
                                </a:cubicBezTo>
                                <a:cubicBezTo>
                                  <a:pt x="26" y="345"/>
                                  <a:pt x="27" y="342"/>
                                  <a:pt x="29" y="340"/>
                                </a:cubicBezTo>
                                <a:cubicBezTo>
                                  <a:pt x="29" y="339"/>
                                  <a:pt x="30" y="338"/>
                                  <a:pt x="30" y="337"/>
                                </a:cubicBezTo>
                                <a:cubicBezTo>
                                  <a:pt x="30" y="337"/>
                                  <a:pt x="30" y="337"/>
                                  <a:pt x="30" y="337"/>
                                </a:cubicBezTo>
                                <a:cubicBezTo>
                                  <a:pt x="29" y="337"/>
                                  <a:pt x="26" y="338"/>
                                  <a:pt x="26" y="336"/>
                                </a:cubicBezTo>
                                <a:cubicBezTo>
                                  <a:pt x="26" y="334"/>
                                  <a:pt x="29" y="333"/>
                                  <a:pt x="30" y="333"/>
                                </a:cubicBezTo>
                                <a:cubicBezTo>
                                  <a:pt x="32" y="331"/>
                                  <a:pt x="33" y="330"/>
                                  <a:pt x="33" y="328"/>
                                </a:cubicBezTo>
                                <a:cubicBezTo>
                                  <a:pt x="33" y="321"/>
                                  <a:pt x="31" y="317"/>
                                  <a:pt x="25" y="313"/>
                                </a:cubicBezTo>
                                <a:cubicBezTo>
                                  <a:pt x="21" y="310"/>
                                  <a:pt x="15" y="306"/>
                                  <a:pt x="10" y="305"/>
                                </a:cubicBezTo>
                                <a:cubicBezTo>
                                  <a:pt x="7" y="300"/>
                                  <a:pt x="1" y="291"/>
                                  <a:pt x="1" y="285"/>
                                </a:cubicBezTo>
                                <a:cubicBezTo>
                                  <a:pt x="1" y="283"/>
                                  <a:pt x="0" y="277"/>
                                  <a:pt x="1" y="275"/>
                                </a:cubicBezTo>
                                <a:cubicBezTo>
                                  <a:pt x="2" y="273"/>
                                  <a:pt x="6" y="270"/>
                                  <a:pt x="7" y="268"/>
                                </a:cubicBezTo>
                                <a:cubicBezTo>
                                  <a:pt x="10" y="265"/>
                                  <a:pt x="13" y="264"/>
                                  <a:pt x="13" y="259"/>
                                </a:cubicBezTo>
                                <a:cubicBezTo>
                                  <a:pt x="12" y="256"/>
                                  <a:pt x="10" y="246"/>
                                  <a:pt x="12" y="245"/>
                                </a:cubicBezTo>
                                <a:close/>
                                <a:moveTo>
                                  <a:pt x="89" y="100"/>
                                </a:moveTo>
                                <a:cubicBezTo>
                                  <a:pt x="89" y="100"/>
                                  <a:pt x="89" y="100"/>
                                  <a:pt x="89" y="100"/>
                                </a:cubicBezTo>
                                <a:cubicBezTo>
                                  <a:pt x="90" y="61"/>
                                  <a:pt x="90" y="61"/>
                                  <a:pt x="90" y="61"/>
                                </a:cubicBezTo>
                                <a:cubicBezTo>
                                  <a:pt x="89" y="59"/>
                                  <a:pt x="89" y="56"/>
                                  <a:pt x="87" y="54"/>
                                </a:cubicBezTo>
                                <a:cubicBezTo>
                                  <a:pt x="87" y="53"/>
                                  <a:pt x="85" y="50"/>
                                  <a:pt x="84" y="49"/>
                                </a:cubicBezTo>
                                <a:cubicBezTo>
                                  <a:pt x="84" y="48"/>
                                  <a:pt x="83" y="46"/>
                                  <a:pt x="82" y="45"/>
                                </a:cubicBezTo>
                                <a:cubicBezTo>
                                  <a:pt x="81" y="43"/>
                                  <a:pt x="80" y="41"/>
                                  <a:pt x="79" y="39"/>
                                </a:cubicBezTo>
                                <a:cubicBezTo>
                                  <a:pt x="77" y="35"/>
                                  <a:pt x="75" y="31"/>
                                  <a:pt x="72" y="28"/>
                                </a:cubicBezTo>
                                <a:cubicBezTo>
                                  <a:pt x="72" y="28"/>
                                  <a:pt x="72" y="28"/>
                                  <a:pt x="72" y="28"/>
                                </a:cubicBezTo>
                                <a:cubicBezTo>
                                  <a:pt x="93" y="0"/>
                                  <a:pt x="93" y="0"/>
                                  <a:pt x="93" y="0"/>
                                </a:cubicBezTo>
                                <a:cubicBezTo>
                                  <a:pt x="93" y="0"/>
                                  <a:pt x="93" y="0"/>
                                  <a:pt x="93" y="0"/>
                                </a:cubicBezTo>
                                <a:cubicBezTo>
                                  <a:pt x="93" y="0"/>
                                  <a:pt x="94" y="0"/>
                                  <a:pt x="95" y="1"/>
                                </a:cubicBezTo>
                                <a:cubicBezTo>
                                  <a:pt x="96" y="1"/>
                                  <a:pt x="99" y="3"/>
                                  <a:pt x="100" y="4"/>
                                </a:cubicBezTo>
                                <a:cubicBezTo>
                                  <a:pt x="105" y="7"/>
                                  <a:pt x="110" y="9"/>
                                  <a:pt x="115" y="11"/>
                                </a:cubicBezTo>
                                <a:cubicBezTo>
                                  <a:pt x="122" y="15"/>
                                  <a:pt x="128" y="18"/>
                                  <a:pt x="136" y="15"/>
                                </a:cubicBezTo>
                                <a:cubicBezTo>
                                  <a:pt x="139" y="14"/>
                                  <a:pt x="141" y="14"/>
                                  <a:pt x="145" y="15"/>
                                </a:cubicBezTo>
                                <a:cubicBezTo>
                                  <a:pt x="149" y="16"/>
                                  <a:pt x="150" y="18"/>
                                  <a:pt x="154" y="19"/>
                                </a:cubicBezTo>
                                <a:cubicBezTo>
                                  <a:pt x="158" y="24"/>
                                  <a:pt x="160" y="21"/>
                                  <a:pt x="165" y="20"/>
                                </a:cubicBezTo>
                                <a:cubicBezTo>
                                  <a:pt x="167" y="19"/>
                                  <a:pt x="173" y="17"/>
                                  <a:pt x="174" y="19"/>
                                </a:cubicBezTo>
                                <a:cubicBezTo>
                                  <a:pt x="175" y="20"/>
                                  <a:pt x="171" y="23"/>
                                  <a:pt x="170" y="24"/>
                                </a:cubicBezTo>
                                <a:cubicBezTo>
                                  <a:pt x="168" y="27"/>
                                  <a:pt x="167" y="29"/>
                                  <a:pt x="167" y="33"/>
                                </a:cubicBezTo>
                                <a:cubicBezTo>
                                  <a:pt x="167" y="36"/>
                                  <a:pt x="173" y="37"/>
                                  <a:pt x="175" y="37"/>
                                </a:cubicBezTo>
                                <a:cubicBezTo>
                                  <a:pt x="175" y="39"/>
                                  <a:pt x="173" y="41"/>
                                  <a:pt x="172" y="43"/>
                                </a:cubicBezTo>
                                <a:cubicBezTo>
                                  <a:pt x="171" y="45"/>
                                  <a:pt x="170" y="56"/>
                                  <a:pt x="175" y="52"/>
                                </a:cubicBezTo>
                                <a:cubicBezTo>
                                  <a:pt x="178" y="50"/>
                                  <a:pt x="178" y="48"/>
                                  <a:pt x="180" y="52"/>
                                </a:cubicBezTo>
                                <a:cubicBezTo>
                                  <a:pt x="181" y="57"/>
                                  <a:pt x="182" y="61"/>
                                  <a:pt x="186" y="65"/>
                                </a:cubicBezTo>
                                <a:cubicBezTo>
                                  <a:pt x="187" y="66"/>
                                  <a:pt x="189" y="67"/>
                                  <a:pt x="190" y="68"/>
                                </a:cubicBezTo>
                                <a:cubicBezTo>
                                  <a:pt x="192" y="69"/>
                                  <a:pt x="194" y="73"/>
                                  <a:pt x="196" y="73"/>
                                </a:cubicBezTo>
                                <a:cubicBezTo>
                                  <a:pt x="196" y="73"/>
                                  <a:pt x="196" y="73"/>
                                  <a:pt x="196" y="73"/>
                                </a:cubicBezTo>
                                <a:cubicBezTo>
                                  <a:pt x="195" y="74"/>
                                  <a:pt x="195" y="74"/>
                                  <a:pt x="195" y="74"/>
                                </a:cubicBezTo>
                                <a:cubicBezTo>
                                  <a:pt x="195" y="76"/>
                                  <a:pt x="202" y="80"/>
                                  <a:pt x="203" y="82"/>
                                </a:cubicBezTo>
                                <a:cubicBezTo>
                                  <a:pt x="210" y="87"/>
                                  <a:pt x="205" y="92"/>
                                  <a:pt x="208" y="96"/>
                                </a:cubicBezTo>
                                <a:cubicBezTo>
                                  <a:pt x="212" y="101"/>
                                  <a:pt x="219" y="102"/>
                                  <a:pt x="218" y="110"/>
                                </a:cubicBezTo>
                                <a:cubicBezTo>
                                  <a:pt x="216" y="111"/>
                                  <a:pt x="208" y="107"/>
                                  <a:pt x="205" y="107"/>
                                </a:cubicBezTo>
                                <a:cubicBezTo>
                                  <a:pt x="200" y="105"/>
                                  <a:pt x="195" y="106"/>
                                  <a:pt x="190" y="105"/>
                                </a:cubicBezTo>
                                <a:cubicBezTo>
                                  <a:pt x="183" y="110"/>
                                  <a:pt x="172" y="109"/>
                                  <a:pt x="165" y="104"/>
                                </a:cubicBezTo>
                                <a:cubicBezTo>
                                  <a:pt x="161" y="102"/>
                                  <a:pt x="158" y="102"/>
                                  <a:pt x="154" y="101"/>
                                </a:cubicBezTo>
                                <a:cubicBezTo>
                                  <a:pt x="151" y="101"/>
                                  <a:pt x="146" y="96"/>
                                  <a:pt x="143" y="97"/>
                                </a:cubicBezTo>
                                <a:cubicBezTo>
                                  <a:pt x="141" y="98"/>
                                  <a:pt x="137" y="97"/>
                                  <a:pt x="135" y="96"/>
                                </a:cubicBezTo>
                                <a:cubicBezTo>
                                  <a:pt x="134" y="95"/>
                                  <a:pt x="130" y="91"/>
                                  <a:pt x="129" y="91"/>
                                </a:cubicBezTo>
                                <a:cubicBezTo>
                                  <a:pt x="128" y="96"/>
                                  <a:pt x="124" y="97"/>
                                  <a:pt x="120" y="98"/>
                                </a:cubicBezTo>
                                <a:cubicBezTo>
                                  <a:pt x="114" y="100"/>
                                  <a:pt x="113" y="98"/>
                                  <a:pt x="107" y="98"/>
                                </a:cubicBezTo>
                                <a:cubicBezTo>
                                  <a:pt x="107" y="104"/>
                                  <a:pt x="105" y="106"/>
                                  <a:pt x="98" y="106"/>
                                </a:cubicBezTo>
                                <a:cubicBezTo>
                                  <a:pt x="93" y="105"/>
                                  <a:pt x="91" y="103"/>
                                  <a:pt x="89" y="10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3" name="JASPER"/>
                        <wps:cNvSpPr>
                          <a:spLocks/>
                        </wps:cNvSpPr>
                        <wps:spPr bwMode="auto">
                          <a:xfrm>
                            <a:off x="2719956" y="3863073"/>
                            <a:ext cx="598364" cy="1097055"/>
                          </a:xfrm>
                          <a:custGeom>
                            <a:avLst/>
                            <a:gdLst>
                              <a:gd name="T0" fmla="*/ 150 w 230"/>
                              <a:gd name="T1" fmla="*/ 288 h 421"/>
                              <a:gd name="T2" fmla="*/ 138 w 230"/>
                              <a:gd name="T3" fmla="*/ 304 h 421"/>
                              <a:gd name="T4" fmla="*/ 147 w 230"/>
                              <a:gd name="T5" fmla="*/ 334 h 421"/>
                              <a:gd name="T6" fmla="*/ 170 w 230"/>
                              <a:gd name="T7" fmla="*/ 357 h 421"/>
                              <a:gd name="T8" fmla="*/ 163 w 230"/>
                              <a:gd name="T9" fmla="*/ 365 h 421"/>
                              <a:gd name="T10" fmla="*/ 167 w 230"/>
                              <a:gd name="T11" fmla="*/ 366 h 421"/>
                              <a:gd name="T12" fmla="*/ 165 w 230"/>
                              <a:gd name="T13" fmla="*/ 376 h 421"/>
                              <a:gd name="T14" fmla="*/ 183 w 230"/>
                              <a:gd name="T15" fmla="*/ 372 h 421"/>
                              <a:gd name="T16" fmla="*/ 181 w 230"/>
                              <a:gd name="T17" fmla="*/ 386 h 421"/>
                              <a:gd name="T18" fmla="*/ 197 w 230"/>
                              <a:gd name="T19" fmla="*/ 402 h 421"/>
                              <a:gd name="T20" fmla="*/ 191 w 230"/>
                              <a:gd name="T21" fmla="*/ 418 h 421"/>
                              <a:gd name="T22" fmla="*/ 169 w 230"/>
                              <a:gd name="T23" fmla="*/ 413 h 421"/>
                              <a:gd name="T24" fmla="*/ 147 w 230"/>
                              <a:gd name="T25" fmla="*/ 396 h 421"/>
                              <a:gd name="T26" fmla="*/ 84 w 230"/>
                              <a:gd name="T27" fmla="*/ 373 h 421"/>
                              <a:gd name="T28" fmla="*/ 83 w 230"/>
                              <a:gd name="T29" fmla="*/ 349 h 421"/>
                              <a:gd name="T30" fmla="*/ 83 w 230"/>
                              <a:gd name="T31" fmla="*/ 333 h 421"/>
                              <a:gd name="T32" fmla="*/ 65 w 230"/>
                              <a:gd name="T33" fmla="*/ 296 h 421"/>
                              <a:gd name="T34" fmla="*/ 74 w 230"/>
                              <a:gd name="T35" fmla="*/ 262 h 421"/>
                              <a:gd name="T36" fmla="*/ 76 w 230"/>
                              <a:gd name="T37" fmla="*/ 245 h 421"/>
                              <a:gd name="T38" fmla="*/ 61 w 230"/>
                              <a:gd name="T39" fmla="*/ 242 h 421"/>
                              <a:gd name="T40" fmla="*/ 45 w 230"/>
                              <a:gd name="T41" fmla="*/ 203 h 421"/>
                              <a:gd name="T42" fmla="*/ 47 w 230"/>
                              <a:gd name="T43" fmla="*/ 170 h 421"/>
                              <a:gd name="T44" fmla="*/ 46 w 230"/>
                              <a:gd name="T45" fmla="*/ 170 h 421"/>
                              <a:gd name="T46" fmla="*/ 45 w 230"/>
                              <a:gd name="T47" fmla="*/ 169 h 421"/>
                              <a:gd name="T48" fmla="*/ 23 w 230"/>
                              <a:gd name="T49" fmla="*/ 140 h 421"/>
                              <a:gd name="T50" fmla="*/ 0 w 230"/>
                              <a:gd name="T51" fmla="*/ 121 h 421"/>
                              <a:gd name="T52" fmla="*/ 42 w 230"/>
                              <a:gd name="T53" fmla="*/ 83 h 421"/>
                              <a:gd name="T54" fmla="*/ 153 w 230"/>
                              <a:gd name="T55" fmla="*/ 17 h 421"/>
                              <a:gd name="T56" fmla="*/ 171 w 230"/>
                              <a:gd name="T57" fmla="*/ 44 h 421"/>
                              <a:gd name="T58" fmla="*/ 165 w 230"/>
                              <a:gd name="T59" fmla="*/ 64 h 421"/>
                              <a:gd name="T60" fmla="*/ 190 w 230"/>
                              <a:gd name="T61" fmla="*/ 78 h 421"/>
                              <a:gd name="T62" fmla="*/ 209 w 230"/>
                              <a:gd name="T63" fmla="*/ 57 h 421"/>
                              <a:gd name="T64" fmla="*/ 216 w 230"/>
                              <a:gd name="T65" fmla="*/ 68 h 421"/>
                              <a:gd name="T66" fmla="*/ 221 w 230"/>
                              <a:gd name="T67" fmla="*/ 78 h 421"/>
                              <a:gd name="T68" fmla="*/ 227 w 230"/>
                              <a:gd name="T69" fmla="*/ 90 h 421"/>
                              <a:gd name="T70" fmla="*/ 226 w 230"/>
                              <a:gd name="T71" fmla="*/ 129 h 421"/>
                              <a:gd name="T72" fmla="*/ 224 w 230"/>
                              <a:gd name="T73" fmla="*/ 123 h 421"/>
                              <a:gd name="T74" fmla="*/ 212 w 230"/>
                              <a:gd name="T75" fmla="*/ 118 h 421"/>
                              <a:gd name="T76" fmla="*/ 196 w 230"/>
                              <a:gd name="T77" fmla="*/ 118 h 421"/>
                              <a:gd name="T78" fmla="*/ 216 w 230"/>
                              <a:gd name="T79" fmla="*/ 145 h 421"/>
                              <a:gd name="T80" fmla="*/ 220 w 230"/>
                              <a:gd name="T81" fmla="*/ 166 h 421"/>
                              <a:gd name="T82" fmla="*/ 222 w 230"/>
                              <a:gd name="T83" fmla="*/ 174 h 421"/>
                              <a:gd name="T84" fmla="*/ 224 w 230"/>
                              <a:gd name="T85" fmla="*/ 192 h 421"/>
                              <a:gd name="T86" fmla="*/ 218 w 230"/>
                              <a:gd name="T87" fmla="*/ 197 h 421"/>
                              <a:gd name="T88" fmla="*/ 220 w 230"/>
                              <a:gd name="T89" fmla="*/ 209 h 421"/>
                              <a:gd name="T90" fmla="*/ 208 w 230"/>
                              <a:gd name="T91" fmla="*/ 217 h 421"/>
                              <a:gd name="T92" fmla="*/ 225 w 230"/>
                              <a:gd name="T93" fmla="*/ 228 h 421"/>
                              <a:gd name="T94" fmla="*/ 217 w 230"/>
                              <a:gd name="T95" fmla="*/ 241 h 421"/>
                              <a:gd name="T96" fmla="*/ 201 w 230"/>
                              <a:gd name="T97" fmla="*/ 246 h 421"/>
                              <a:gd name="T98" fmla="*/ 195 w 230"/>
                              <a:gd name="T99" fmla="*/ 243 h 421"/>
                              <a:gd name="T100" fmla="*/ 182 w 230"/>
                              <a:gd name="T101" fmla="*/ 240 h 421"/>
                              <a:gd name="T102" fmla="*/ 149 w 230"/>
                              <a:gd name="T103" fmla="*/ 274 h 421"/>
                              <a:gd name="connsiteX0" fmla="*/ 6478 w 9919"/>
                              <a:gd name="connsiteY0" fmla="*/ 6508 h 9929"/>
                              <a:gd name="connsiteX1" fmla="*/ 6522 w 9919"/>
                              <a:gd name="connsiteY1" fmla="*/ 6841 h 9929"/>
                              <a:gd name="connsiteX2" fmla="*/ 6261 w 9919"/>
                              <a:gd name="connsiteY2" fmla="*/ 7055 h 9929"/>
                              <a:gd name="connsiteX3" fmla="*/ 6000 w 9919"/>
                              <a:gd name="connsiteY3" fmla="*/ 7221 h 9929"/>
                              <a:gd name="connsiteX4" fmla="*/ 6000 w 9919"/>
                              <a:gd name="connsiteY4" fmla="*/ 7458 h 9929"/>
                              <a:gd name="connsiteX5" fmla="*/ 6391 w 9919"/>
                              <a:gd name="connsiteY5" fmla="*/ 7933 h 9929"/>
                              <a:gd name="connsiteX6" fmla="*/ 7043 w 9919"/>
                              <a:gd name="connsiteY6" fmla="*/ 8124 h 9929"/>
                              <a:gd name="connsiteX7" fmla="*/ 7391 w 9919"/>
                              <a:gd name="connsiteY7" fmla="*/ 8480 h 9929"/>
                              <a:gd name="connsiteX8" fmla="*/ 7261 w 9919"/>
                              <a:gd name="connsiteY8" fmla="*/ 8599 h 9929"/>
                              <a:gd name="connsiteX9" fmla="*/ 7087 w 9919"/>
                              <a:gd name="connsiteY9" fmla="*/ 8670 h 9929"/>
                              <a:gd name="connsiteX10" fmla="*/ 7261 w 9919"/>
                              <a:gd name="connsiteY10" fmla="*/ 8694 h 9929"/>
                              <a:gd name="connsiteX11" fmla="*/ 7261 w 9919"/>
                              <a:gd name="connsiteY11" fmla="*/ 8694 h 9929"/>
                              <a:gd name="connsiteX12" fmla="*/ 7217 w 9919"/>
                              <a:gd name="connsiteY12" fmla="*/ 8765 h 9929"/>
                              <a:gd name="connsiteX13" fmla="*/ 7174 w 9919"/>
                              <a:gd name="connsiteY13" fmla="*/ 8931 h 9929"/>
                              <a:gd name="connsiteX14" fmla="*/ 7522 w 9919"/>
                              <a:gd name="connsiteY14" fmla="*/ 8836 h 9929"/>
                              <a:gd name="connsiteX15" fmla="*/ 7957 w 9919"/>
                              <a:gd name="connsiteY15" fmla="*/ 8836 h 9929"/>
                              <a:gd name="connsiteX16" fmla="*/ 7957 w 9919"/>
                              <a:gd name="connsiteY16" fmla="*/ 8836 h 9929"/>
                              <a:gd name="connsiteX17" fmla="*/ 7870 w 9919"/>
                              <a:gd name="connsiteY17" fmla="*/ 9169 h 9929"/>
                              <a:gd name="connsiteX18" fmla="*/ 7957 w 9919"/>
                              <a:gd name="connsiteY18" fmla="*/ 9667 h 9929"/>
                              <a:gd name="connsiteX19" fmla="*/ 8565 w 9919"/>
                              <a:gd name="connsiteY19" fmla="*/ 9549 h 9929"/>
                              <a:gd name="connsiteX20" fmla="*/ 8304 w 9919"/>
                              <a:gd name="connsiteY20" fmla="*/ 9929 h 9929"/>
                              <a:gd name="connsiteX21" fmla="*/ 8304 w 9919"/>
                              <a:gd name="connsiteY21" fmla="*/ 9929 h 9929"/>
                              <a:gd name="connsiteX22" fmla="*/ 7870 w 9919"/>
                              <a:gd name="connsiteY22" fmla="*/ 9881 h 9929"/>
                              <a:gd name="connsiteX23" fmla="*/ 7348 w 9919"/>
                              <a:gd name="connsiteY23" fmla="*/ 9810 h 9929"/>
                              <a:gd name="connsiteX24" fmla="*/ 6870 w 9919"/>
                              <a:gd name="connsiteY24" fmla="*/ 9691 h 9929"/>
                              <a:gd name="connsiteX25" fmla="*/ 6391 w 9919"/>
                              <a:gd name="connsiteY25" fmla="*/ 9406 h 9929"/>
                              <a:gd name="connsiteX26" fmla="*/ 5043 w 9919"/>
                              <a:gd name="connsiteY26" fmla="*/ 9335 h 9929"/>
                              <a:gd name="connsiteX27" fmla="*/ 3652 w 9919"/>
                              <a:gd name="connsiteY27" fmla="*/ 8860 h 9929"/>
                              <a:gd name="connsiteX28" fmla="*/ 3652 w 9919"/>
                              <a:gd name="connsiteY28" fmla="*/ 8622 h 9929"/>
                              <a:gd name="connsiteX29" fmla="*/ 3609 w 9919"/>
                              <a:gd name="connsiteY29" fmla="*/ 8290 h 9929"/>
                              <a:gd name="connsiteX30" fmla="*/ 3739 w 9919"/>
                              <a:gd name="connsiteY30" fmla="*/ 8124 h 9929"/>
                              <a:gd name="connsiteX31" fmla="*/ 3609 w 9919"/>
                              <a:gd name="connsiteY31" fmla="*/ 7910 h 9929"/>
                              <a:gd name="connsiteX32" fmla="*/ 2957 w 9919"/>
                              <a:gd name="connsiteY32" fmla="*/ 7435 h 9929"/>
                              <a:gd name="connsiteX33" fmla="*/ 2826 w 9919"/>
                              <a:gd name="connsiteY33" fmla="*/ 7031 h 9929"/>
                              <a:gd name="connsiteX34" fmla="*/ 3348 w 9919"/>
                              <a:gd name="connsiteY34" fmla="*/ 6532 h 9929"/>
                              <a:gd name="connsiteX35" fmla="*/ 3217 w 9919"/>
                              <a:gd name="connsiteY35" fmla="*/ 6223 h 9929"/>
                              <a:gd name="connsiteX36" fmla="*/ 3348 w 9919"/>
                              <a:gd name="connsiteY36" fmla="*/ 5843 h 9929"/>
                              <a:gd name="connsiteX37" fmla="*/ 3304 w 9919"/>
                              <a:gd name="connsiteY37" fmla="*/ 5819 h 9929"/>
                              <a:gd name="connsiteX38" fmla="*/ 3000 w 9919"/>
                              <a:gd name="connsiteY38" fmla="*/ 5701 h 9929"/>
                              <a:gd name="connsiteX39" fmla="*/ 2652 w 9919"/>
                              <a:gd name="connsiteY39" fmla="*/ 5748 h 9929"/>
                              <a:gd name="connsiteX40" fmla="*/ 2261 w 9919"/>
                              <a:gd name="connsiteY40" fmla="*/ 5226 h 9929"/>
                              <a:gd name="connsiteX41" fmla="*/ 1957 w 9919"/>
                              <a:gd name="connsiteY41" fmla="*/ 4822 h 9929"/>
                              <a:gd name="connsiteX42" fmla="*/ 1739 w 9919"/>
                              <a:gd name="connsiteY42" fmla="*/ 4418 h 9929"/>
                              <a:gd name="connsiteX43" fmla="*/ 2043 w 9919"/>
                              <a:gd name="connsiteY43" fmla="*/ 4038 h 9929"/>
                              <a:gd name="connsiteX44" fmla="*/ 2000 w 9919"/>
                              <a:gd name="connsiteY44" fmla="*/ 4038 h 9929"/>
                              <a:gd name="connsiteX45" fmla="*/ 2000 w 9919"/>
                              <a:gd name="connsiteY45" fmla="*/ 4038 h 9929"/>
                              <a:gd name="connsiteX46" fmla="*/ 2000 w 9919"/>
                              <a:gd name="connsiteY46" fmla="*/ 4038 h 9929"/>
                              <a:gd name="connsiteX47" fmla="*/ 1130 w 9919"/>
                              <a:gd name="connsiteY47" fmla="*/ 3539 h 9929"/>
                              <a:gd name="connsiteX48" fmla="*/ 1000 w 9919"/>
                              <a:gd name="connsiteY48" fmla="*/ 3325 h 9929"/>
                              <a:gd name="connsiteX49" fmla="*/ 174 w 9919"/>
                              <a:gd name="connsiteY49" fmla="*/ 3088 h 9929"/>
                              <a:gd name="connsiteX50" fmla="*/ 0 w 9919"/>
                              <a:gd name="connsiteY50" fmla="*/ 2874 h 9929"/>
                              <a:gd name="connsiteX51" fmla="*/ 0 w 9919"/>
                              <a:gd name="connsiteY51" fmla="*/ 2874 h 9929"/>
                              <a:gd name="connsiteX52" fmla="*/ 1826 w 9919"/>
                              <a:gd name="connsiteY52" fmla="*/ 1971 h 9929"/>
                              <a:gd name="connsiteX53" fmla="*/ 5913 w 9919"/>
                              <a:gd name="connsiteY53" fmla="*/ 0 h 9929"/>
                              <a:gd name="connsiteX54" fmla="*/ 6652 w 9919"/>
                              <a:gd name="connsiteY54" fmla="*/ 404 h 9929"/>
                              <a:gd name="connsiteX55" fmla="*/ 7000 w 9919"/>
                              <a:gd name="connsiteY55" fmla="*/ 736 h 9929"/>
                              <a:gd name="connsiteX56" fmla="*/ 7435 w 9919"/>
                              <a:gd name="connsiteY56" fmla="*/ 1045 h 9929"/>
                              <a:gd name="connsiteX57" fmla="*/ 7391 w 9919"/>
                              <a:gd name="connsiteY57" fmla="*/ 1259 h 9929"/>
                              <a:gd name="connsiteX58" fmla="*/ 7174 w 9919"/>
                              <a:gd name="connsiteY58" fmla="*/ 1520 h 9929"/>
                              <a:gd name="connsiteX59" fmla="*/ 7739 w 9919"/>
                              <a:gd name="connsiteY59" fmla="*/ 1710 h 9929"/>
                              <a:gd name="connsiteX60" fmla="*/ 8261 w 9919"/>
                              <a:gd name="connsiteY60" fmla="*/ 1853 h 9929"/>
                              <a:gd name="connsiteX61" fmla="*/ 8478 w 9919"/>
                              <a:gd name="connsiteY61" fmla="*/ 1734 h 9929"/>
                              <a:gd name="connsiteX62" fmla="*/ 9087 w 9919"/>
                              <a:gd name="connsiteY62" fmla="*/ 1354 h 9929"/>
                              <a:gd name="connsiteX63" fmla="*/ 9087 w 9919"/>
                              <a:gd name="connsiteY63" fmla="*/ 1354 h 9929"/>
                              <a:gd name="connsiteX64" fmla="*/ 9391 w 9919"/>
                              <a:gd name="connsiteY64" fmla="*/ 1615 h 9929"/>
                              <a:gd name="connsiteX65" fmla="*/ 9522 w 9919"/>
                              <a:gd name="connsiteY65" fmla="*/ 1758 h 9929"/>
                              <a:gd name="connsiteX66" fmla="*/ 9609 w 9919"/>
                              <a:gd name="connsiteY66" fmla="*/ 1853 h 9929"/>
                              <a:gd name="connsiteX67" fmla="*/ 9739 w 9919"/>
                              <a:gd name="connsiteY67" fmla="*/ 1971 h 9929"/>
                              <a:gd name="connsiteX68" fmla="*/ 9870 w 9919"/>
                              <a:gd name="connsiteY68" fmla="*/ 2138 h 9929"/>
                              <a:gd name="connsiteX69" fmla="*/ 9826 w 9919"/>
                              <a:gd name="connsiteY69" fmla="*/ 3064 h 9929"/>
                              <a:gd name="connsiteX70" fmla="*/ 9826 w 9919"/>
                              <a:gd name="connsiteY70" fmla="*/ 3064 h 9929"/>
                              <a:gd name="connsiteX71" fmla="*/ 9739 w 9919"/>
                              <a:gd name="connsiteY71" fmla="*/ 2922 h 9929"/>
                              <a:gd name="connsiteX72" fmla="*/ 9739 w 9919"/>
                              <a:gd name="connsiteY72" fmla="*/ 2922 h 9929"/>
                              <a:gd name="connsiteX73" fmla="*/ 9348 w 9919"/>
                              <a:gd name="connsiteY73" fmla="*/ 2969 h 9929"/>
                              <a:gd name="connsiteX74" fmla="*/ 9217 w 9919"/>
                              <a:gd name="connsiteY74" fmla="*/ 2803 h 9929"/>
                              <a:gd name="connsiteX75" fmla="*/ 9087 w 9919"/>
                              <a:gd name="connsiteY75" fmla="*/ 2613 h 9929"/>
                              <a:gd name="connsiteX76" fmla="*/ 8522 w 9919"/>
                              <a:gd name="connsiteY76" fmla="*/ 2803 h 9929"/>
                              <a:gd name="connsiteX77" fmla="*/ 8478 w 9919"/>
                              <a:gd name="connsiteY77" fmla="*/ 2922 h 9929"/>
                              <a:gd name="connsiteX78" fmla="*/ 9391 w 9919"/>
                              <a:gd name="connsiteY78" fmla="*/ 3444 h 9929"/>
                              <a:gd name="connsiteX79" fmla="*/ 9435 w 9919"/>
                              <a:gd name="connsiteY79" fmla="*/ 3658 h 9929"/>
                              <a:gd name="connsiteX80" fmla="*/ 9565 w 9919"/>
                              <a:gd name="connsiteY80" fmla="*/ 3943 h 9929"/>
                              <a:gd name="connsiteX81" fmla="*/ 9696 w 9919"/>
                              <a:gd name="connsiteY81" fmla="*/ 4062 h 9929"/>
                              <a:gd name="connsiteX82" fmla="*/ 9652 w 9919"/>
                              <a:gd name="connsiteY82" fmla="*/ 4133 h 9929"/>
                              <a:gd name="connsiteX83" fmla="*/ 9870 w 9919"/>
                              <a:gd name="connsiteY83" fmla="*/ 4276 h 9929"/>
                              <a:gd name="connsiteX84" fmla="*/ 9739 w 9919"/>
                              <a:gd name="connsiteY84" fmla="*/ 4561 h 9929"/>
                              <a:gd name="connsiteX85" fmla="*/ 9217 w 9919"/>
                              <a:gd name="connsiteY85" fmla="*/ 4442 h 9929"/>
                              <a:gd name="connsiteX86" fmla="*/ 9478 w 9919"/>
                              <a:gd name="connsiteY86" fmla="*/ 4679 h 9929"/>
                              <a:gd name="connsiteX87" fmla="*/ 9609 w 9919"/>
                              <a:gd name="connsiteY87" fmla="*/ 4846 h 9929"/>
                              <a:gd name="connsiteX88" fmla="*/ 9565 w 9919"/>
                              <a:gd name="connsiteY88" fmla="*/ 4964 h 9929"/>
                              <a:gd name="connsiteX89" fmla="*/ 9435 w 9919"/>
                              <a:gd name="connsiteY89" fmla="*/ 5202 h 9929"/>
                              <a:gd name="connsiteX90" fmla="*/ 9043 w 9919"/>
                              <a:gd name="connsiteY90" fmla="*/ 5154 h 9929"/>
                              <a:gd name="connsiteX91" fmla="*/ 9739 w 9919"/>
                              <a:gd name="connsiteY91" fmla="*/ 5321 h 9929"/>
                              <a:gd name="connsiteX92" fmla="*/ 9783 w 9919"/>
                              <a:gd name="connsiteY92" fmla="*/ 5416 h 9929"/>
                              <a:gd name="connsiteX93" fmla="*/ 9565 w 9919"/>
                              <a:gd name="connsiteY93" fmla="*/ 5534 h 9929"/>
                              <a:gd name="connsiteX94" fmla="*/ 9435 w 9919"/>
                              <a:gd name="connsiteY94" fmla="*/ 5724 h 9929"/>
                              <a:gd name="connsiteX95" fmla="*/ 9000 w 9919"/>
                              <a:gd name="connsiteY95" fmla="*/ 5796 h 9929"/>
                              <a:gd name="connsiteX96" fmla="*/ 8739 w 9919"/>
                              <a:gd name="connsiteY96" fmla="*/ 5843 h 9929"/>
                              <a:gd name="connsiteX97" fmla="*/ 8478 w 9919"/>
                              <a:gd name="connsiteY97" fmla="*/ 5772 h 9929"/>
                              <a:gd name="connsiteX98" fmla="*/ 8478 w 9919"/>
                              <a:gd name="connsiteY98" fmla="*/ 5772 h 9929"/>
                              <a:gd name="connsiteX99" fmla="*/ 8478 w 9919"/>
                              <a:gd name="connsiteY99" fmla="*/ 5701 h 9929"/>
                              <a:gd name="connsiteX100" fmla="*/ 7913 w 9919"/>
                              <a:gd name="connsiteY100" fmla="*/ 5701 h 9929"/>
                              <a:gd name="connsiteX101" fmla="*/ 7652 w 9919"/>
                              <a:gd name="connsiteY101" fmla="*/ 6532 h 9929"/>
                              <a:gd name="connsiteX102" fmla="*/ 6478 w 9919"/>
                              <a:gd name="connsiteY102" fmla="*/ 6508 h 9929"/>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8372 w 10000"/>
                              <a:gd name="connsiteY21" fmla="*/ 10000 h 10000"/>
                              <a:gd name="connsiteX22" fmla="*/ 7934 w 10000"/>
                              <a:gd name="connsiteY22" fmla="*/ 9952 h 10000"/>
                              <a:gd name="connsiteX23" fmla="*/ 7408 w 10000"/>
                              <a:gd name="connsiteY23" fmla="*/ 9880 h 10000"/>
                              <a:gd name="connsiteX24" fmla="*/ 6926 w 10000"/>
                              <a:gd name="connsiteY24" fmla="*/ 9760 h 10000"/>
                              <a:gd name="connsiteX25" fmla="*/ 6443 w 10000"/>
                              <a:gd name="connsiteY25" fmla="*/ 9473 h 10000"/>
                              <a:gd name="connsiteX26" fmla="*/ 5084 w 10000"/>
                              <a:gd name="connsiteY26" fmla="*/ 9402 h 10000"/>
                              <a:gd name="connsiteX27" fmla="*/ 3682 w 10000"/>
                              <a:gd name="connsiteY27" fmla="*/ 8923 h 10000"/>
                              <a:gd name="connsiteX28" fmla="*/ 3682 w 10000"/>
                              <a:gd name="connsiteY28" fmla="*/ 8684 h 10000"/>
                              <a:gd name="connsiteX29" fmla="*/ 3638 w 10000"/>
                              <a:gd name="connsiteY29" fmla="*/ 8349 h 10000"/>
                              <a:gd name="connsiteX30" fmla="*/ 3770 w 10000"/>
                              <a:gd name="connsiteY30" fmla="*/ 8182 h 10000"/>
                              <a:gd name="connsiteX31" fmla="*/ 3638 w 10000"/>
                              <a:gd name="connsiteY31" fmla="*/ 7967 h 10000"/>
                              <a:gd name="connsiteX32" fmla="*/ 2981 w 10000"/>
                              <a:gd name="connsiteY32" fmla="*/ 7488 h 10000"/>
                              <a:gd name="connsiteX33" fmla="*/ 2849 w 10000"/>
                              <a:gd name="connsiteY33" fmla="*/ 7081 h 10000"/>
                              <a:gd name="connsiteX34" fmla="*/ 3375 w 10000"/>
                              <a:gd name="connsiteY34" fmla="*/ 6579 h 10000"/>
                              <a:gd name="connsiteX35" fmla="*/ 3243 w 10000"/>
                              <a:gd name="connsiteY35" fmla="*/ 6267 h 10000"/>
                              <a:gd name="connsiteX36" fmla="*/ 3375 w 10000"/>
                              <a:gd name="connsiteY36" fmla="*/ 5885 h 10000"/>
                              <a:gd name="connsiteX37" fmla="*/ 3331 w 10000"/>
                              <a:gd name="connsiteY37" fmla="*/ 5861 h 10000"/>
                              <a:gd name="connsiteX38" fmla="*/ 3024 w 10000"/>
                              <a:gd name="connsiteY38" fmla="*/ 5742 h 10000"/>
                              <a:gd name="connsiteX39" fmla="*/ 2674 w 10000"/>
                              <a:gd name="connsiteY39" fmla="*/ 5789 h 10000"/>
                              <a:gd name="connsiteX40" fmla="*/ 2279 w 10000"/>
                              <a:gd name="connsiteY40" fmla="*/ 5263 h 10000"/>
                              <a:gd name="connsiteX41" fmla="*/ 1973 w 10000"/>
                              <a:gd name="connsiteY41" fmla="*/ 4856 h 10000"/>
                              <a:gd name="connsiteX42" fmla="*/ 1753 w 10000"/>
                              <a:gd name="connsiteY42" fmla="*/ 4450 h 10000"/>
                              <a:gd name="connsiteX43" fmla="*/ 2060 w 10000"/>
                              <a:gd name="connsiteY43" fmla="*/ 4067 h 10000"/>
                              <a:gd name="connsiteX44" fmla="*/ 2016 w 10000"/>
                              <a:gd name="connsiteY44" fmla="*/ 4067 h 10000"/>
                              <a:gd name="connsiteX45" fmla="*/ 2016 w 10000"/>
                              <a:gd name="connsiteY45" fmla="*/ 4067 h 10000"/>
                              <a:gd name="connsiteX46" fmla="*/ 1652 w 10000"/>
                              <a:gd name="connsiteY46" fmla="*/ 3670 h 10000"/>
                              <a:gd name="connsiteX47" fmla="*/ 1139 w 10000"/>
                              <a:gd name="connsiteY47" fmla="*/ 3564 h 10000"/>
                              <a:gd name="connsiteX48" fmla="*/ 1008 w 10000"/>
                              <a:gd name="connsiteY48" fmla="*/ 3349 h 10000"/>
                              <a:gd name="connsiteX49" fmla="*/ 175 w 10000"/>
                              <a:gd name="connsiteY49" fmla="*/ 3110 h 10000"/>
                              <a:gd name="connsiteX50" fmla="*/ 0 w 10000"/>
                              <a:gd name="connsiteY50" fmla="*/ 2895 h 10000"/>
                              <a:gd name="connsiteX51" fmla="*/ 0 w 10000"/>
                              <a:gd name="connsiteY51" fmla="*/ 2895 h 10000"/>
                              <a:gd name="connsiteX52" fmla="*/ 1841 w 10000"/>
                              <a:gd name="connsiteY52" fmla="*/ 1985 h 10000"/>
                              <a:gd name="connsiteX53" fmla="*/ 5961 w 10000"/>
                              <a:gd name="connsiteY53" fmla="*/ 0 h 10000"/>
                              <a:gd name="connsiteX54" fmla="*/ 6706 w 10000"/>
                              <a:gd name="connsiteY54" fmla="*/ 407 h 10000"/>
                              <a:gd name="connsiteX55" fmla="*/ 7057 w 10000"/>
                              <a:gd name="connsiteY55" fmla="*/ 741 h 10000"/>
                              <a:gd name="connsiteX56" fmla="*/ 7496 w 10000"/>
                              <a:gd name="connsiteY56" fmla="*/ 1052 h 10000"/>
                              <a:gd name="connsiteX57" fmla="*/ 7451 w 10000"/>
                              <a:gd name="connsiteY57" fmla="*/ 1268 h 10000"/>
                              <a:gd name="connsiteX58" fmla="*/ 7233 w 10000"/>
                              <a:gd name="connsiteY58" fmla="*/ 1531 h 10000"/>
                              <a:gd name="connsiteX59" fmla="*/ 7802 w 10000"/>
                              <a:gd name="connsiteY59" fmla="*/ 1722 h 10000"/>
                              <a:gd name="connsiteX60" fmla="*/ 8328 w 10000"/>
                              <a:gd name="connsiteY60" fmla="*/ 1866 h 10000"/>
                              <a:gd name="connsiteX61" fmla="*/ 8547 w 10000"/>
                              <a:gd name="connsiteY61" fmla="*/ 1746 h 10000"/>
                              <a:gd name="connsiteX62" fmla="*/ 9161 w 10000"/>
                              <a:gd name="connsiteY62" fmla="*/ 1364 h 10000"/>
                              <a:gd name="connsiteX63" fmla="*/ 9161 w 10000"/>
                              <a:gd name="connsiteY63" fmla="*/ 1364 h 10000"/>
                              <a:gd name="connsiteX64" fmla="*/ 9468 w 10000"/>
                              <a:gd name="connsiteY64" fmla="*/ 1627 h 10000"/>
                              <a:gd name="connsiteX65" fmla="*/ 9600 w 10000"/>
                              <a:gd name="connsiteY65" fmla="*/ 1771 h 10000"/>
                              <a:gd name="connsiteX66" fmla="*/ 9687 w 10000"/>
                              <a:gd name="connsiteY66" fmla="*/ 1866 h 10000"/>
                              <a:gd name="connsiteX67" fmla="*/ 9819 w 10000"/>
                              <a:gd name="connsiteY67" fmla="*/ 1985 h 10000"/>
                              <a:gd name="connsiteX68" fmla="*/ 9951 w 10000"/>
                              <a:gd name="connsiteY68" fmla="*/ 2153 h 10000"/>
                              <a:gd name="connsiteX69" fmla="*/ 9906 w 10000"/>
                              <a:gd name="connsiteY69" fmla="*/ 3086 h 10000"/>
                              <a:gd name="connsiteX70" fmla="*/ 9906 w 10000"/>
                              <a:gd name="connsiteY70" fmla="*/ 3086 h 10000"/>
                              <a:gd name="connsiteX71" fmla="*/ 9819 w 10000"/>
                              <a:gd name="connsiteY71" fmla="*/ 2943 h 10000"/>
                              <a:gd name="connsiteX72" fmla="*/ 9819 w 10000"/>
                              <a:gd name="connsiteY72" fmla="*/ 2943 h 10000"/>
                              <a:gd name="connsiteX73" fmla="*/ 9424 w 10000"/>
                              <a:gd name="connsiteY73" fmla="*/ 2990 h 10000"/>
                              <a:gd name="connsiteX74" fmla="*/ 9292 w 10000"/>
                              <a:gd name="connsiteY74" fmla="*/ 2823 h 10000"/>
                              <a:gd name="connsiteX75" fmla="*/ 9161 w 10000"/>
                              <a:gd name="connsiteY75" fmla="*/ 2632 h 10000"/>
                              <a:gd name="connsiteX76" fmla="*/ 8592 w 10000"/>
                              <a:gd name="connsiteY76" fmla="*/ 2823 h 10000"/>
                              <a:gd name="connsiteX77" fmla="*/ 8547 w 10000"/>
                              <a:gd name="connsiteY77" fmla="*/ 2943 h 10000"/>
                              <a:gd name="connsiteX78" fmla="*/ 9468 w 10000"/>
                              <a:gd name="connsiteY78" fmla="*/ 3469 h 10000"/>
                              <a:gd name="connsiteX79" fmla="*/ 9512 w 10000"/>
                              <a:gd name="connsiteY79" fmla="*/ 3684 h 10000"/>
                              <a:gd name="connsiteX80" fmla="*/ 9643 w 10000"/>
                              <a:gd name="connsiteY80" fmla="*/ 3971 h 10000"/>
                              <a:gd name="connsiteX81" fmla="*/ 9775 w 10000"/>
                              <a:gd name="connsiteY81" fmla="*/ 4091 h 10000"/>
                              <a:gd name="connsiteX82" fmla="*/ 9731 w 10000"/>
                              <a:gd name="connsiteY82" fmla="*/ 4163 h 10000"/>
                              <a:gd name="connsiteX83" fmla="*/ 9951 w 10000"/>
                              <a:gd name="connsiteY83" fmla="*/ 4307 h 10000"/>
                              <a:gd name="connsiteX84" fmla="*/ 9819 w 10000"/>
                              <a:gd name="connsiteY84" fmla="*/ 4594 h 10000"/>
                              <a:gd name="connsiteX85" fmla="*/ 9292 w 10000"/>
                              <a:gd name="connsiteY85" fmla="*/ 4474 h 10000"/>
                              <a:gd name="connsiteX86" fmla="*/ 9555 w 10000"/>
                              <a:gd name="connsiteY86" fmla="*/ 4712 h 10000"/>
                              <a:gd name="connsiteX87" fmla="*/ 9687 w 10000"/>
                              <a:gd name="connsiteY87" fmla="*/ 4881 h 10000"/>
                              <a:gd name="connsiteX88" fmla="*/ 9643 w 10000"/>
                              <a:gd name="connsiteY88" fmla="*/ 4999 h 10000"/>
                              <a:gd name="connsiteX89" fmla="*/ 9512 w 10000"/>
                              <a:gd name="connsiteY89" fmla="*/ 5239 h 10000"/>
                              <a:gd name="connsiteX90" fmla="*/ 9117 w 10000"/>
                              <a:gd name="connsiteY90" fmla="*/ 5191 h 10000"/>
                              <a:gd name="connsiteX91" fmla="*/ 9819 w 10000"/>
                              <a:gd name="connsiteY91" fmla="*/ 5359 h 10000"/>
                              <a:gd name="connsiteX92" fmla="*/ 9863 w 10000"/>
                              <a:gd name="connsiteY92" fmla="*/ 5455 h 10000"/>
                              <a:gd name="connsiteX93" fmla="*/ 9643 w 10000"/>
                              <a:gd name="connsiteY93" fmla="*/ 5574 h 10000"/>
                              <a:gd name="connsiteX94" fmla="*/ 9512 w 10000"/>
                              <a:gd name="connsiteY94" fmla="*/ 5765 h 10000"/>
                              <a:gd name="connsiteX95" fmla="*/ 9073 w 10000"/>
                              <a:gd name="connsiteY95" fmla="*/ 5837 h 10000"/>
                              <a:gd name="connsiteX96" fmla="*/ 8810 w 10000"/>
                              <a:gd name="connsiteY96" fmla="*/ 5885 h 10000"/>
                              <a:gd name="connsiteX97" fmla="*/ 8547 w 10000"/>
                              <a:gd name="connsiteY97" fmla="*/ 5813 h 10000"/>
                              <a:gd name="connsiteX98" fmla="*/ 8547 w 10000"/>
                              <a:gd name="connsiteY98" fmla="*/ 5813 h 10000"/>
                              <a:gd name="connsiteX99" fmla="*/ 8547 w 10000"/>
                              <a:gd name="connsiteY99" fmla="*/ 5742 h 10000"/>
                              <a:gd name="connsiteX100" fmla="*/ 7978 w 10000"/>
                              <a:gd name="connsiteY100" fmla="*/ 5742 h 10000"/>
                              <a:gd name="connsiteX101" fmla="*/ 7714 w 10000"/>
                              <a:gd name="connsiteY101" fmla="*/ 6579 h 10000"/>
                              <a:gd name="connsiteX102" fmla="*/ 6531 w 10000"/>
                              <a:gd name="connsiteY102"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8372 w 10000"/>
                              <a:gd name="connsiteY21" fmla="*/ 10000 h 10000"/>
                              <a:gd name="connsiteX22" fmla="*/ 7934 w 10000"/>
                              <a:gd name="connsiteY22" fmla="*/ 9952 h 10000"/>
                              <a:gd name="connsiteX23" fmla="*/ 7408 w 10000"/>
                              <a:gd name="connsiteY23" fmla="*/ 9880 h 10000"/>
                              <a:gd name="connsiteX24" fmla="*/ 6443 w 10000"/>
                              <a:gd name="connsiteY24" fmla="*/ 9473 h 10000"/>
                              <a:gd name="connsiteX25" fmla="*/ 5084 w 10000"/>
                              <a:gd name="connsiteY25" fmla="*/ 9402 h 10000"/>
                              <a:gd name="connsiteX26" fmla="*/ 3682 w 10000"/>
                              <a:gd name="connsiteY26" fmla="*/ 8923 h 10000"/>
                              <a:gd name="connsiteX27" fmla="*/ 3682 w 10000"/>
                              <a:gd name="connsiteY27" fmla="*/ 8684 h 10000"/>
                              <a:gd name="connsiteX28" fmla="*/ 3638 w 10000"/>
                              <a:gd name="connsiteY28" fmla="*/ 8349 h 10000"/>
                              <a:gd name="connsiteX29" fmla="*/ 3770 w 10000"/>
                              <a:gd name="connsiteY29" fmla="*/ 8182 h 10000"/>
                              <a:gd name="connsiteX30" fmla="*/ 3638 w 10000"/>
                              <a:gd name="connsiteY30" fmla="*/ 7967 h 10000"/>
                              <a:gd name="connsiteX31" fmla="*/ 2981 w 10000"/>
                              <a:gd name="connsiteY31" fmla="*/ 7488 h 10000"/>
                              <a:gd name="connsiteX32" fmla="*/ 2849 w 10000"/>
                              <a:gd name="connsiteY32" fmla="*/ 7081 h 10000"/>
                              <a:gd name="connsiteX33" fmla="*/ 3375 w 10000"/>
                              <a:gd name="connsiteY33" fmla="*/ 6579 h 10000"/>
                              <a:gd name="connsiteX34" fmla="*/ 3243 w 10000"/>
                              <a:gd name="connsiteY34" fmla="*/ 6267 h 10000"/>
                              <a:gd name="connsiteX35" fmla="*/ 3375 w 10000"/>
                              <a:gd name="connsiteY35" fmla="*/ 5885 h 10000"/>
                              <a:gd name="connsiteX36" fmla="*/ 3331 w 10000"/>
                              <a:gd name="connsiteY36" fmla="*/ 5861 h 10000"/>
                              <a:gd name="connsiteX37" fmla="*/ 3024 w 10000"/>
                              <a:gd name="connsiteY37" fmla="*/ 5742 h 10000"/>
                              <a:gd name="connsiteX38" fmla="*/ 2674 w 10000"/>
                              <a:gd name="connsiteY38" fmla="*/ 5789 h 10000"/>
                              <a:gd name="connsiteX39" fmla="*/ 2279 w 10000"/>
                              <a:gd name="connsiteY39" fmla="*/ 5263 h 10000"/>
                              <a:gd name="connsiteX40" fmla="*/ 1973 w 10000"/>
                              <a:gd name="connsiteY40" fmla="*/ 4856 h 10000"/>
                              <a:gd name="connsiteX41" fmla="*/ 1753 w 10000"/>
                              <a:gd name="connsiteY41" fmla="*/ 4450 h 10000"/>
                              <a:gd name="connsiteX42" fmla="*/ 2060 w 10000"/>
                              <a:gd name="connsiteY42" fmla="*/ 4067 h 10000"/>
                              <a:gd name="connsiteX43" fmla="*/ 2016 w 10000"/>
                              <a:gd name="connsiteY43" fmla="*/ 4067 h 10000"/>
                              <a:gd name="connsiteX44" fmla="*/ 2016 w 10000"/>
                              <a:gd name="connsiteY44" fmla="*/ 4067 h 10000"/>
                              <a:gd name="connsiteX45" fmla="*/ 1652 w 10000"/>
                              <a:gd name="connsiteY45" fmla="*/ 3670 h 10000"/>
                              <a:gd name="connsiteX46" fmla="*/ 1139 w 10000"/>
                              <a:gd name="connsiteY46" fmla="*/ 3564 h 10000"/>
                              <a:gd name="connsiteX47" fmla="*/ 1008 w 10000"/>
                              <a:gd name="connsiteY47" fmla="*/ 3349 h 10000"/>
                              <a:gd name="connsiteX48" fmla="*/ 175 w 10000"/>
                              <a:gd name="connsiteY48" fmla="*/ 3110 h 10000"/>
                              <a:gd name="connsiteX49" fmla="*/ 0 w 10000"/>
                              <a:gd name="connsiteY49" fmla="*/ 2895 h 10000"/>
                              <a:gd name="connsiteX50" fmla="*/ 0 w 10000"/>
                              <a:gd name="connsiteY50" fmla="*/ 2895 h 10000"/>
                              <a:gd name="connsiteX51" fmla="*/ 1841 w 10000"/>
                              <a:gd name="connsiteY51" fmla="*/ 1985 h 10000"/>
                              <a:gd name="connsiteX52" fmla="*/ 5961 w 10000"/>
                              <a:gd name="connsiteY52" fmla="*/ 0 h 10000"/>
                              <a:gd name="connsiteX53" fmla="*/ 6706 w 10000"/>
                              <a:gd name="connsiteY53" fmla="*/ 407 h 10000"/>
                              <a:gd name="connsiteX54" fmla="*/ 7057 w 10000"/>
                              <a:gd name="connsiteY54" fmla="*/ 741 h 10000"/>
                              <a:gd name="connsiteX55" fmla="*/ 7496 w 10000"/>
                              <a:gd name="connsiteY55" fmla="*/ 1052 h 10000"/>
                              <a:gd name="connsiteX56" fmla="*/ 7451 w 10000"/>
                              <a:gd name="connsiteY56" fmla="*/ 1268 h 10000"/>
                              <a:gd name="connsiteX57" fmla="*/ 7233 w 10000"/>
                              <a:gd name="connsiteY57" fmla="*/ 1531 h 10000"/>
                              <a:gd name="connsiteX58" fmla="*/ 7802 w 10000"/>
                              <a:gd name="connsiteY58" fmla="*/ 1722 h 10000"/>
                              <a:gd name="connsiteX59" fmla="*/ 8328 w 10000"/>
                              <a:gd name="connsiteY59" fmla="*/ 1866 h 10000"/>
                              <a:gd name="connsiteX60" fmla="*/ 8547 w 10000"/>
                              <a:gd name="connsiteY60" fmla="*/ 1746 h 10000"/>
                              <a:gd name="connsiteX61" fmla="*/ 9161 w 10000"/>
                              <a:gd name="connsiteY61" fmla="*/ 1364 h 10000"/>
                              <a:gd name="connsiteX62" fmla="*/ 9161 w 10000"/>
                              <a:gd name="connsiteY62" fmla="*/ 1364 h 10000"/>
                              <a:gd name="connsiteX63" fmla="*/ 9468 w 10000"/>
                              <a:gd name="connsiteY63" fmla="*/ 1627 h 10000"/>
                              <a:gd name="connsiteX64" fmla="*/ 9600 w 10000"/>
                              <a:gd name="connsiteY64" fmla="*/ 1771 h 10000"/>
                              <a:gd name="connsiteX65" fmla="*/ 9687 w 10000"/>
                              <a:gd name="connsiteY65" fmla="*/ 1866 h 10000"/>
                              <a:gd name="connsiteX66" fmla="*/ 9819 w 10000"/>
                              <a:gd name="connsiteY66" fmla="*/ 1985 h 10000"/>
                              <a:gd name="connsiteX67" fmla="*/ 9951 w 10000"/>
                              <a:gd name="connsiteY67" fmla="*/ 2153 h 10000"/>
                              <a:gd name="connsiteX68" fmla="*/ 9906 w 10000"/>
                              <a:gd name="connsiteY68" fmla="*/ 3086 h 10000"/>
                              <a:gd name="connsiteX69" fmla="*/ 9906 w 10000"/>
                              <a:gd name="connsiteY69" fmla="*/ 3086 h 10000"/>
                              <a:gd name="connsiteX70" fmla="*/ 9819 w 10000"/>
                              <a:gd name="connsiteY70" fmla="*/ 2943 h 10000"/>
                              <a:gd name="connsiteX71" fmla="*/ 9819 w 10000"/>
                              <a:gd name="connsiteY71" fmla="*/ 2943 h 10000"/>
                              <a:gd name="connsiteX72" fmla="*/ 9424 w 10000"/>
                              <a:gd name="connsiteY72" fmla="*/ 2990 h 10000"/>
                              <a:gd name="connsiteX73" fmla="*/ 9292 w 10000"/>
                              <a:gd name="connsiteY73" fmla="*/ 2823 h 10000"/>
                              <a:gd name="connsiteX74" fmla="*/ 9161 w 10000"/>
                              <a:gd name="connsiteY74" fmla="*/ 2632 h 10000"/>
                              <a:gd name="connsiteX75" fmla="*/ 8592 w 10000"/>
                              <a:gd name="connsiteY75" fmla="*/ 2823 h 10000"/>
                              <a:gd name="connsiteX76" fmla="*/ 8547 w 10000"/>
                              <a:gd name="connsiteY76" fmla="*/ 2943 h 10000"/>
                              <a:gd name="connsiteX77" fmla="*/ 9468 w 10000"/>
                              <a:gd name="connsiteY77" fmla="*/ 3469 h 10000"/>
                              <a:gd name="connsiteX78" fmla="*/ 9512 w 10000"/>
                              <a:gd name="connsiteY78" fmla="*/ 3684 h 10000"/>
                              <a:gd name="connsiteX79" fmla="*/ 9643 w 10000"/>
                              <a:gd name="connsiteY79" fmla="*/ 3971 h 10000"/>
                              <a:gd name="connsiteX80" fmla="*/ 9775 w 10000"/>
                              <a:gd name="connsiteY80" fmla="*/ 4091 h 10000"/>
                              <a:gd name="connsiteX81" fmla="*/ 9731 w 10000"/>
                              <a:gd name="connsiteY81" fmla="*/ 4163 h 10000"/>
                              <a:gd name="connsiteX82" fmla="*/ 9951 w 10000"/>
                              <a:gd name="connsiteY82" fmla="*/ 4307 h 10000"/>
                              <a:gd name="connsiteX83" fmla="*/ 9819 w 10000"/>
                              <a:gd name="connsiteY83" fmla="*/ 4594 h 10000"/>
                              <a:gd name="connsiteX84" fmla="*/ 9292 w 10000"/>
                              <a:gd name="connsiteY84" fmla="*/ 4474 h 10000"/>
                              <a:gd name="connsiteX85" fmla="*/ 9555 w 10000"/>
                              <a:gd name="connsiteY85" fmla="*/ 4712 h 10000"/>
                              <a:gd name="connsiteX86" fmla="*/ 9687 w 10000"/>
                              <a:gd name="connsiteY86" fmla="*/ 4881 h 10000"/>
                              <a:gd name="connsiteX87" fmla="*/ 9643 w 10000"/>
                              <a:gd name="connsiteY87" fmla="*/ 4999 h 10000"/>
                              <a:gd name="connsiteX88" fmla="*/ 9512 w 10000"/>
                              <a:gd name="connsiteY88" fmla="*/ 5239 h 10000"/>
                              <a:gd name="connsiteX89" fmla="*/ 9117 w 10000"/>
                              <a:gd name="connsiteY89" fmla="*/ 5191 h 10000"/>
                              <a:gd name="connsiteX90" fmla="*/ 9819 w 10000"/>
                              <a:gd name="connsiteY90" fmla="*/ 5359 h 10000"/>
                              <a:gd name="connsiteX91" fmla="*/ 9863 w 10000"/>
                              <a:gd name="connsiteY91" fmla="*/ 5455 h 10000"/>
                              <a:gd name="connsiteX92" fmla="*/ 9643 w 10000"/>
                              <a:gd name="connsiteY92" fmla="*/ 5574 h 10000"/>
                              <a:gd name="connsiteX93" fmla="*/ 9512 w 10000"/>
                              <a:gd name="connsiteY93" fmla="*/ 5765 h 10000"/>
                              <a:gd name="connsiteX94" fmla="*/ 9073 w 10000"/>
                              <a:gd name="connsiteY94" fmla="*/ 5837 h 10000"/>
                              <a:gd name="connsiteX95" fmla="*/ 8810 w 10000"/>
                              <a:gd name="connsiteY95" fmla="*/ 5885 h 10000"/>
                              <a:gd name="connsiteX96" fmla="*/ 8547 w 10000"/>
                              <a:gd name="connsiteY96" fmla="*/ 5813 h 10000"/>
                              <a:gd name="connsiteX97" fmla="*/ 8547 w 10000"/>
                              <a:gd name="connsiteY97" fmla="*/ 5813 h 10000"/>
                              <a:gd name="connsiteX98" fmla="*/ 8547 w 10000"/>
                              <a:gd name="connsiteY98" fmla="*/ 5742 h 10000"/>
                              <a:gd name="connsiteX99" fmla="*/ 7978 w 10000"/>
                              <a:gd name="connsiteY99" fmla="*/ 5742 h 10000"/>
                              <a:gd name="connsiteX100" fmla="*/ 7714 w 10000"/>
                              <a:gd name="connsiteY100" fmla="*/ 6579 h 10000"/>
                              <a:gd name="connsiteX101" fmla="*/ 6531 w 10000"/>
                              <a:gd name="connsiteY101"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3770 w 10000"/>
                              <a:gd name="connsiteY28" fmla="*/ 8182 h 10000"/>
                              <a:gd name="connsiteX29" fmla="*/ 3638 w 10000"/>
                              <a:gd name="connsiteY29" fmla="*/ 7967 h 10000"/>
                              <a:gd name="connsiteX30" fmla="*/ 2981 w 10000"/>
                              <a:gd name="connsiteY30" fmla="*/ 7488 h 10000"/>
                              <a:gd name="connsiteX31" fmla="*/ 2849 w 10000"/>
                              <a:gd name="connsiteY31" fmla="*/ 7081 h 10000"/>
                              <a:gd name="connsiteX32" fmla="*/ 3375 w 10000"/>
                              <a:gd name="connsiteY32" fmla="*/ 6579 h 10000"/>
                              <a:gd name="connsiteX33" fmla="*/ 3243 w 10000"/>
                              <a:gd name="connsiteY33" fmla="*/ 6267 h 10000"/>
                              <a:gd name="connsiteX34" fmla="*/ 3375 w 10000"/>
                              <a:gd name="connsiteY34" fmla="*/ 5885 h 10000"/>
                              <a:gd name="connsiteX35" fmla="*/ 3331 w 10000"/>
                              <a:gd name="connsiteY35" fmla="*/ 5861 h 10000"/>
                              <a:gd name="connsiteX36" fmla="*/ 3024 w 10000"/>
                              <a:gd name="connsiteY36" fmla="*/ 5742 h 10000"/>
                              <a:gd name="connsiteX37" fmla="*/ 2674 w 10000"/>
                              <a:gd name="connsiteY37" fmla="*/ 5789 h 10000"/>
                              <a:gd name="connsiteX38" fmla="*/ 2279 w 10000"/>
                              <a:gd name="connsiteY38" fmla="*/ 5263 h 10000"/>
                              <a:gd name="connsiteX39" fmla="*/ 1973 w 10000"/>
                              <a:gd name="connsiteY39" fmla="*/ 4856 h 10000"/>
                              <a:gd name="connsiteX40" fmla="*/ 1753 w 10000"/>
                              <a:gd name="connsiteY40" fmla="*/ 4450 h 10000"/>
                              <a:gd name="connsiteX41" fmla="*/ 2060 w 10000"/>
                              <a:gd name="connsiteY41" fmla="*/ 4067 h 10000"/>
                              <a:gd name="connsiteX42" fmla="*/ 2016 w 10000"/>
                              <a:gd name="connsiteY42" fmla="*/ 4067 h 10000"/>
                              <a:gd name="connsiteX43" fmla="*/ 2016 w 10000"/>
                              <a:gd name="connsiteY43" fmla="*/ 4067 h 10000"/>
                              <a:gd name="connsiteX44" fmla="*/ 1652 w 10000"/>
                              <a:gd name="connsiteY44" fmla="*/ 3670 h 10000"/>
                              <a:gd name="connsiteX45" fmla="*/ 1139 w 10000"/>
                              <a:gd name="connsiteY45" fmla="*/ 3564 h 10000"/>
                              <a:gd name="connsiteX46" fmla="*/ 1008 w 10000"/>
                              <a:gd name="connsiteY46" fmla="*/ 3349 h 10000"/>
                              <a:gd name="connsiteX47" fmla="*/ 175 w 10000"/>
                              <a:gd name="connsiteY47" fmla="*/ 3110 h 10000"/>
                              <a:gd name="connsiteX48" fmla="*/ 0 w 10000"/>
                              <a:gd name="connsiteY48" fmla="*/ 2895 h 10000"/>
                              <a:gd name="connsiteX49" fmla="*/ 0 w 10000"/>
                              <a:gd name="connsiteY49" fmla="*/ 2895 h 10000"/>
                              <a:gd name="connsiteX50" fmla="*/ 1841 w 10000"/>
                              <a:gd name="connsiteY50" fmla="*/ 1985 h 10000"/>
                              <a:gd name="connsiteX51" fmla="*/ 5961 w 10000"/>
                              <a:gd name="connsiteY51" fmla="*/ 0 h 10000"/>
                              <a:gd name="connsiteX52" fmla="*/ 6706 w 10000"/>
                              <a:gd name="connsiteY52" fmla="*/ 407 h 10000"/>
                              <a:gd name="connsiteX53" fmla="*/ 7057 w 10000"/>
                              <a:gd name="connsiteY53" fmla="*/ 741 h 10000"/>
                              <a:gd name="connsiteX54" fmla="*/ 7496 w 10000"/>
                              <a:gd name="connsiteY54" fmla="*/ 1052 h 10000"/>
                              <a:gd name="connsiteX55" fmla="*/ 7451 w 10000"/>
                              <a:gd name="connsiteY55" fmla="*/ 1268 h 10000"/>
                              <a:gd name="connsiteX56" fmla="*/ 7233 w 10000"/>
                              <a:gd name="connsiteY56" fmla="*/ 1531 h 10000"/>
                              <a:gd name="connsiteX57" fmla="*/ 7802 w 10000"/>
                              <a:gd name="connsiteY57" fmla="*/ 1722 h 10000"/>
                              <a:gd name="connsiteX58" fmla="*/ 8328 w 10000"/>
                              <a:gd name="connsiteY58" fmla="*/ 1866 h 10000"/>
                              <a:gd name="connsiteX59" fmla="*/ 8547 w 10000"/>
                              <a:gd name="connsiteY59" fmla="*/ 1746 h 10000"/>
                              <a:gd name="connsiteX60" fmla="*/ 9161 w 10000"/>
                              <a:gd name="connsiteY60" fmla="*/ 1364 h 10000"/>
                              <a:gd name="connsiteX61" fmla="*/ 9161 w 10000"/>
                              <a:gd name="connsiteY61" fmla="*/ 1364 h 10000"/>
                              <a:gd name="connsiteX62" fmla="*/ 9468 w 10000"/>
                              <a:gd name="connsiteY62" fmla="*/ 1627 h 10000"/>
                              <a:gd name="connsiteX63" fmla="*/ 9600 w 10000"/>
                              <a:gd name="connsiteY63" fmla="*/ 1771 h 10000"/>
                              <a:gd name="connsiteX64" fmla="*/ 9687 w 10000"/>
                              <a:gd name="connsiteY64" fmla="*/ 1866 h 10000"/>
                              <a:gd name="connsiteX65" fmla="*/ 9819 w 10000"/>
                              <a:gd name="connsiteY65" fmla="*/ 1985 h 10000"/>
                              <a:gd name="connsiteX66" fmla="*/ 9951 w 10000"/>
                              <a:gd name="connsiteY66" fmla="*/ 2153 h 10000"/>
                              <a:gd name="connsiteX67" fmla="*/ 9906 w 10000"/>
                              <a:gd name="connsiteY67" fmla="*/ 3086 h 10000"/>
                              <a:gd name="connsiteX68" fmla="*/ 9906 w 10000"/>
                              <a:gd name="connsiteY68" fmla="*/ 3086 h 10000"/>
                              <a:gd name="connsiteX69" fmla="*/ 9819 w 10000"/>
                              <a:gd name="connsiteY69" fmla="*/ 2943 h 10000"/>
                              <a:gd name="connsiteX70" fmla="*/ 9819 w 10000"/>
                              <a:gd name="connsiteY70" fmla="*/ 2943 h 10000"/>
                              <a:gd name="connsiteX71" fmla="*/ 9424 w 10000"/>
                              <a:gd name="connsiteY71" fmla="*/ 2990 h 10000"/>
                              <a:gd name="connsiteX72" fmla="*/ 9292 w 10000"/>
                              <a:gd name="connsiteY72" fmla="*/ 2823 h 10000"/>
                              <a:gd name="connsiteX73" fmla="*/ 9161 w 10000"/>
                              <a:gd name="connsiteY73" fmla="*/ 2632 h 10000"/>
                              <a:gd name="connsiteX74" fmla="*/ 8592 w 10000"/>
                              <a:gd name="connsiteY74" fmla="*/ 2823 h 10000"/>
                              <a:gd name="connsiteX75" fmla="*/ 8547 w 10000"/>
                              <a:gd name="connsiteY75" fmla="*/ 2943 h 10000"/>
                              <a:gd name="connsiteX76" fmla="*/ 9468 w 10000"/>
                              <a:gd name="connsiteY76" fmla="*/ 3469 h 10000"/>
                              <a:gd name="connsiteX77" fmla="*/ 9512 w 10000"/>
                              <a:gd name="connsiteY77" fmla="*/ 3684 h 10000"/>
                              <a:gd name="connsiteX78" fmla="*/ 9643 w 10000"/>
                              <a:gd name="connsiteY78" fmla="*/ 3971 h 10000"/>
                              <a:gd name="connsiteX79" fmla="*/ 9775 w 10000"/>
                              <a:gd name="connsiteY79" fmla="*/ 4091 h 10000"/>
                              <a:gd name="connsiteX80" fmla="*/ 9731 w 10000"/>
                              <a:gd name="connsiteY80" fmla="*/ 4163 h 10000"/>
                              <a:gd name="connsiteX81" fmla="*/ 9951 w 10000"/>
                              <a:gd name="connsiteY81" fmla="*/ 4307 h 10000"/>
                              <a:gd name="connsiteX82" fmla="*/ 9819 w 10000"/>
                              <a:gd name="connsiteY82" fmla="*/ 4594 h 10000"/>
                              <a:gd name="connsiteX83" fmla="*/ 9292 w 10000"/>
                              <a:gd name="connsiteY83" fmla="*/ 4474 h 10000"/>
                              <a:gd name="connsiteX84" fmla="*/ 9555 w 10000"/>
                              <a:gd name="connsiteY84" fmla="*/ 4712 h 10000"/>
                              <a:gd name="connsiteX85" fmla="*/ 9687 w 10000"/>
                              <a:gd name="connsiteY85" fmla="*/ 4881 h 10000"/>
                              <a:gd name="connsiteX86" fmla="*/ 9643 w 10000"/>
                              <a:gd name="connsiteY86" fmla="*/ 4999 h 10000"/>
                              <a:gd name="connsiteX87" fmla="*/ 9512 w 10000"/>
                              <a:gd name="connsiteY87" fmla="*/ 5239 h 10000"/>
                              <a:gd name="connsiteX88" fmla="*/ 9117 w 10000"/>
                              <a:gd name="connsiteY88" fmla="*/ 5191 h 10000"/>
                              <a:gd name="connsiteX89" fmla="*/ 9819 w 10000"/>
                              <a:gd name="connsiteY89" fmla="*/ 5359 h 10000"/>
                              <a:gd name="connsiteX90" fmla="*/ 9863 w 10000"/>
                              <a:gd name="connsiteY90" fmla="*/ 5455 h 10000"/>
                              <a:gd name="connsiteX91" fmla="*/ 9643 w 10000"/>
                              <a:gd name="connsiteY91" fmla="*/ 5574 h 10000"/>
                              <a:gd name="connsiteX92" fmla="*/ 9512 w 10000"/>
                              <a:gd name="connsiteY92" fmla="*/ 5765 h 10000"/>
                              <a:gd name="connsiteX93" fmla="*/ 9073 w 10000"/>
                              <a:gd name="connsiteY93" fmla="*/ 5837 h 10000"/>
                              <a:gd name="connsiteX94" fmla="*/ 8810 w 10000"/>
                              <a:gd name="connsiteY94" fmla="*/ 5885 h 10000"/>
                              <a:gd name="connsiteX95" fmla="*/ 8547 w 10000"/>
                              <a:gd name="connsiteY95" fmla="*/ 5813 h 10000"/>
                              <a:gd name="connsiteX96" fmla="*/ 8547 w 10000"/>
                              <a:gd name="connsiteY96" fmla="*/ 5813 h 10000"/>
                              <a:gd name="connsiteX97" fmla="*/ 8547 w 10000"/>
                              <a:gd name="connsiteY97" fmla="*/ 5742 h 10000"/>
                              <a:gd name="connsiteX98" fmla="*/ 7978 w 10000"/>
                              <a:gd name="connsiteY98" fmla="*/ 5742 h 10000"/>
                              <a:gd name="connsiteX99" fmla="*/ 7714 w 10000"/>
                              <a:gd name="connsiteY99" fmla="*/ 6579 h 10000"/>
                              <a:gd name="connsiteX100" fmla="*/ 6531 w 10000"/>
                              <a:gd name="connsiteY100"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3638 w 10000"/>
                              <a:gd name="connsiteY28" fmla="*/ 7967 h 10000"/>
                              <a:gd name="connsiteX29" fmla="*/ 2981 w 10000"/>
                              <a:gd name="connsiteY29" fmla="*/ 7488 h 10000"/>
                              <a:gd name="connsiteX30" fmla="*/ 2849 w 10000"/>
                              <a:gd name="connsiteY30" fmla="*/ 7081 h 10000"/>
                              <a:gd name="connsiteX31" fmla="*/ 3375 w 10000"/>
                              <a:gd name="connsiteY31" fmla="*/ 6579 h 10000"/>
                              <a:gd name="connsiteX32" fmla="*/ 3243 w 10000"/>
                              <a:gd name="connsiteY32" fmla="*/ 6267 h 10000"/>
                              <a:gd name="connsiteX33" fmla="*/ 3375 w 10000"/>
                              <a:gd name="connsiteY33" fmla="*/ 5885 h 10000"/>
                              <a:gd name="connsiteX34" fmla="*/ 3331 w 10000"/>
                              <a:gd name="connsiteY34" fmla="*/ 5861 h 10000"/>
                              <a:gd name="connsiteX35" fmla="*/ 3024 w 10000"/>
                              <a:gd name="connsiteY35" fmla="*/ 5742 h 10000"/>
                              <a:gd name="connsiteX36" fmla="*/ 2674 w 10000"/>
                              <a:gd name="connsiteY36" fmla="*/ 5789 h 10000"/>
                              <a:gd name="connsiteX37" fmla="*/ 2279 w 10000"/>
                              <a:gd name="connsiteY37" fmla="*/ 5263 h 10000"/>
                              <a:gd name="connsiteX38" fmla="*/ 1973 w 10000"/>
                              <a:gd name="connsiteY38" fmla="*/ 4856 h 10000"/>
                              <a:gd name="connsiteX39" fmla="*/ 1753 w 10000"/>
                              <a:gd name="connsiteY39" fmla="*/ 4450 h 10000"/>
                              <a:gd name="connsiteX40" fmla="*/ 2060 w 10000"/>
                              <a:gd name="connsiteY40" fmla="*/ 4067 h 10000"/>
                              <a:gd name="connsiteX41" fmla="*/ 2016 w 10000"/>
                              <a:gd name="connsiteY41" fmla="*/ 4067 h 10000"/>
                              <a:gd name="connsiteX42" fmla="*/ 2016 w 10000"/>
                              <a:gd name="connsiteY42" fmla="*/ 4067 h 10000"/>
                              <a:gd name="connsiteX43" fmla="*/ 1652 w 10000"/>
                              <a:gd name="connsiteY43" fmla="*/ 3670 h 10000"/>
                              <a:gd name="connsiteX44" fmla="*/ 1139 w 10000"/>
                              <a:gd name="connsiteY44" fmla="*/ 3564 h 10000"/>
                              <a:gd name="connsiteX45" fmla="*/ 1008 w 10000"/>
                              <a:gd name="connsiteY45" fmla="*/ 3349 h 10000"/>
                              <a:gd name="connsiteX46" fmla="*/ 175 w 10000"/>
                              <a:gd name="connsiteY46" fmla="*/ 3110 h 10000"/>
                              <a:gd name="connsiteX47" fmla="*/ 0 w 10000"/>
                              <a:gd name="connsiteY47" fmla="*/ 2895 h 10000"/>
                              <a:gd name="connsiteX48" fmla="*/ 0 w 10000"/>
                              <a:gd name="connsiteY48" fmla="*/ 2895 h 10000"/>
                              <a:gd name="connsiteX49" fmla="*/ 1841 w 10000"/>
                              <a:gd name="connsiteY49" fmla="*/ 1985 h 10000"/>
                              <a:gd name="connsiteX50" fmla="*/ 5961 w 10000"/>
                              <a:gd name="connsiteY50" fmla="*/ 0 h 10000"/>
                              <a:gd name="connsiteX51" fmla="*/ 6706 w 10000"/>
                              <a:gd name="connsiteY51" fmla="*/ 407 h 10000"/>
                              <a:gd name="connsiteX52" fmla="*/ 7057 w 10000"/>
                              <a:gd name="connsiteY52" fmla="*/ 741 h 10000"/>
                              <a:gd name="connsiteX53" fmla="*/ 7496 w 10000"/>
                              <a:gd name="connsiteY53" fmla="*/ 1052 h 10000"/>
                              <a:gd name="connsiteX54" fmla="*/ 7451 w 10000"/>
                              <a:gd name="connsiteY54" fmla="*/ 1268 h 10000"/>
                              <a:gd name="connsiteX55" fmla="*/ 7233 w 10000"/>
                              <a:gd name="connsiteY55" fmla="*/ 1531 h 10000"/>
                              <a:gd name="connsiteX56" fmla="*/ 7802 w 10000"/>
                              <a:gd name="connsiteY56" fmla="*/ 1722 h 10000"/>
                              <a:gd name="connsiteX57" fmla="*/ 8328 w 10000"/>
                              <a:gd name="connsiteY57" fmla="*/ 1866 h 10000"/>
                              <a:gd name="connsiteX58" fmla="*/ 8547 w 10000"/>
                              <a:gd name="connsiteY58" fmla="*/ 1746 h 10000"/>
                              <a:gd name="connsiteX59" fmla="*/ 9161 w 10000"/>
                              <a:gd name="connsiteY59" fmla="*/ 1364 h 10000"/>
                              <a:gd name="connsiteX60" fmla="*/ 9161 w 10000"/>
                              <a:gd name="connsiteY60" fmla="*/ 1364 h 10000"/>
                              <a:gd name="connsiteX61" fmla="*/ 9468 w 10000"/>
                              <a:gd name="connsiteY61" fmla="*/ 1627 h 10000"/>
                              <a:gd name="connsiteX62" fmla="*/ 9600 w 10000"/>
                              <a:gd name="connsiteY62" fmla="*/ 1771 h 10000"/>
                              <a:gd name="connsiteX63" fmla="*/ 9687 w 10000"/>
                              <a:gd name="connsiteY63" fmla="*/ 1866 h 10000"/>
                              <a:gd name="connsiteX64" fmla="*/ 9819 w 10000"/>
                              <a:gd name="connsiteY64" fmla="*/ 1985 h 10000"/>
                              <a:gd name="connsiteX65" fmla="*/ 9951 w 10000"/>
                              <a:gd name="connsiteY65" fmla="*/ 2153 h 10000"/>
                              <a:gd name="connsiteX66" fmla="*/ 9906 w 10000"/>
                              <a:gd name="connsiteY66" fmla="*/ 3086 h 10000"/>
                              <a:gd name="connsiteX67" fmla="*/ 9906 w 10000"/>
                              <a:gd name="connsiteY67" fmla="*/ 3086 h 10000"/>
                              <a:gd name="connsiteX68" fmla="*/ 9819 w 10000"/>
                              <a:gd name="connsiteY68" fmla="*/ 2943 h 10000"/>
                              <a:gd name="connsiteX69" fmla="*/ 9819 w 10000"/>
                              <a:gd name="connsiteY69" fmla="*/ 2943 h 10000"/>
                              <a:gd name="connsiteX70" fmla="*/ 9424 w 10000"/>
                              <a:gd name="connsiteY70" fmla="*/ 2990 h 10000"/>
                              <a:gd name="connsiteX71" fmla="*/ 9292 w 10000"/>
                              <a:gd name="connsiteY71" fmla="*/ 2823 h 10000"/>
                              <a:gd name="connsiteX72" fmla="*/ 9161 w 10000"/>
                              <a:gd name="connsiteY72" fmla="*/ 2632 h 10000"/>
                              <a:gd name="connsiteX73" fmla="*/ 8592 w 10000"/>
                              <a:gd name="connsiteY73" fmla="*/ 2823 h 10000"/>
                              <a:gd name="connsiteX74" fmla="*/ 8547 w 10000"/>
                              <a:gd name="connsiteY74" fmla="*/ 2943 h 10000"/>
                              <a:gd name="connsiteX75" fmla="*/ 9468 w 10000"/>
                              <a:gd name="connsiteY75" fmla="*/ 3469 h 10000"/>
                              <a:gd name="connsiteX76" fmla="*/ 9512 w 10000"/>
                              <a:gd name="connsiteY76" fmla="*/ 3684 h 10000"/>
                              <a:gd name="connsiteX77" fmla="*/ 9643 w 10000"/>
                              <a:gd name="connsiteY77" fmla="*/ 3971 h 10000"/>
                              <a:gd name="connsiteX78" fmla="*/ 9775 w 10000"/>
                              <a:gd name="connsiteY78" fmla="*/ 4091 h 10000"/>
                              <a:gd name="connsiteX79" fmla="*/ 9731 w 10000"/>
                              <a:gd name="connsiteY79" fmla="*/ 4163 h 10000"/>
                              <a:gd name="connsiteX80" fmla="*/ 9951 w 10000"/>
                              <a:gd name="connsiteY80" fmla="*/ 4307 h 10000"/>
                              <a:gd name="connsiteX81" fmla="*/ 9819 w 10000"/>
                              <a:gd name="connsiteY81" fmla="*/ 4594 h 10000"/>
                              <a:gd name="connsiteX82" fmla="*/ 9292 w 10000"/>
                              <a:gd name="connsiteY82" fmla="*/ 4474 h 10000"/>
                              <a:gd name="connsiteX83" fmla="*/ 9555 w 10000"/>
                              <a:gd name="connsiteY83" fmla="*/ 4712 h 10000"/>
                              <a:gd name="connsiteX84" fmla="*/ 9687 w 10000"/>
                              <a:gd name="connsiteY84" fmla="*/ 4881 h 10000"/>
                              <a:gd name="connsiteX85" fmla="*/ 9643 w 10000"/>
                              <a:gd name="connsiteY85" fmla="*/ 4999 h 10000"/>
                              <a:gd name="connsiteX86" fmla="*/ 9512 w 10000"/>
                              <a:gd name="connsiteY86" fmla="*/ 5239 h 10000"/>
                              <a:gd name="connsiteX87" fmla="*/ 9117 w 10000"/>
                              <a:gd name="connsiteY87" fmla="*/ 5191 h 10000"/>
                              <a:gd name="connsiteX88" fmla="*/ 9819 w 10000"/>
                              <a:gd name="connsiteY88" fmla="*/ 5359 h 10000"/>
                              <a:gd name="connsiteX89" fmla="*/ 9863 w 10000"/>
                              <a:gd name="connsiteY89" fmla="*/ 5455 h 10000"/>
                              <a:gd name="connsiteX90" fmla="*/ 9643 w 10000"/>
                              <a:gd name="connsiteY90" fmla="*/ 5574 h 10000"/>
                              <a:gd name="connsiteX91" fmla="*/ 9512 w 10000"/>
                              <a:gd name="connsiteY91" fmla="*/ 5765 h 10000"/>
                              <a:gd name="connsiteX92" fmla="*/ 9073 w 10000"/>
                              <a:gd name="connsiteY92" fmla="*/ 5837 h 10000"/>
                              <a:gd name="connsiteX93" fmla="*/ 8810 w 10000"/>
                              <a:gd name="connsiteY93" fmla="*/ 5885 h 10000"/>
                              <a:gd name="connsiteX94" fmla="*/ 8547 w 10000"/>
                              <a:gd name="connsiteY94" fmla="*/ 5813 h 10000"/>
                              <a:gd name="connsiteX95" fmla="*/ 8547 w 10000"/>
                              <a:gd name="connsiteY95" fmla="*/ 5813 h 10000"/>
                              <a:gd name="connsiteX96" fmla="*/ 8547 w 10000"/>
                              <a:gd name="connsiteY96" fmla="*/ 5742 h 10000"/>
                              <a:gd name="connsiteX97" fmla="*/ 7978 w 10000"/>
                              <a:gd name="connsiteY97" fmla="*/ 5742 h 10000"/>
                              <a:gd name="connsiteX98" fmla="*/ 7714 w 10000"/>
                              <a:gd name="connsiteY98" fmla="*/ 6579 h 10000"/>
                              <a:gd name="connsiteX99" fmla="*/ 6531 w 10000"/>
                              <a:gd name="connsiteY99"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923 h 10000"/>
                              <a:gd name="connsiteX26" fmla="*/ 3682 w 10000"/>
                              <a:gd name="connsiteY26" fmla="*/ 8684 h 10000"/>
                              <a:gd name="connsiteX27" fmla="*/ 3638 w 10000"/>
                              <a:gd name="connsiteY27" fmla="*/ 8349 h 10000"/>
                              <a:gd name="connsiteX28" fmla="*/ 2981 w 10000"/>
                              <a:gd name="connsiteY28" fmla="*/ 7488 h 10000"/>
                              <a:gd name="connsiteX29" fmla="*/ 2849 w 10000"/>
                              <a:gd name="connsiteY29" fmla="*/ 7081 h 10000"/>
                              <a:gd name="connsiteX30" fmla="*/ 3375 w 10000"/>
                              <a:gd name="connsiteY30" fmla="*/ 6579 h 10000"/>
                              <a:gd name="connsiteX31" fmla="*/ 3243 w 10000"/>
                              <a:gd name="connsiteY31" fmla="*/ 6267 h 10000"/>
                              <a:gd name="connsiteX32" fmla="*/ 3375 w 10000"/>
                              <a:gd name="connsiteY32" fmla="*/ 5885 h 10000"/>
                              <a:gd name="connsiteX33" fmla="*/ 3331 w 10000"/>
                              <a:gd name="connsiteY33" fmla="*/ 5861 h 10000"/>
                              <a:gd name="connsiteX34" fmla="*/ 3024 w 10000"/>
                              <a:gd name="connsiteY34" fmla="*/ 5742 h 10000"/>
                              <a:gd name="connsiteX35" fmla="*/ 2674 w 10000"/>
                              <a:gd name="connsiteY35" fmla="*/ 5789 h 10000"/>
                              <a:gd name="connsiteX36" fmla="*/ 2279 w 10000"/>
                              <a:gd name="connsiteY36" fmla="*/ 5263 h 10000"/>
                              <a:gd name="connsiteX37" fmla="*/ 1973 w 10000"/>
                              <a:gd name="connsiteY37" fmla="*/ 4856 h 10000"/>
                              <a:gd name="connsiteX38" fmla="*/ 1753 w 10000"/>
                              <a:gd name="connsiteY38" fmla="*/ 4450 h 10000"/>
                              <a:gd name="connsiteX39" fmla="*/ 2060 w 10000"/>
                              <a:gd name="connsiteY39" fmla="*/ 4067 h 10000"/>
                              <a:gd name="connsiteX40" fmla="*/ 2016 w 10000"/>
                              <a:gd name="connsiteY40" fmla="*/ 4067 h 10000"/>
                              <a:gd name="connsiteX41" fmla="*/ 2016 w 10000"/>
                              <a:gd name="connsiteY41" fmla="*/ 4067 h 10000"/>
                              <a:gd name="connsiteX42" fmla="*/ 1652 w 10000"/>
                              <a:gd name="connsiteY42" fmla="*/ 3670 h 10000"/>
                              <a:gd name="connsiteX43" fmla="*/ 1139 w 10000"/>
                              <a:gd name="connsiteY43" fmla="*/ 3564 h 10000"/>
                              <a:gd name="connsiteX44" fmla="*/ 1008 w 10000"/>
                              <a:gd name="connsiteY44" fmla="*/ 3349 h 10000"/>
                              <a:gd name="connsiteX45" fmla="*/ 175 w 10000"/>
                              <a:gd name="connsiteY45" fmla="*/ 3110 h 10000"/>
                              <a:gd name="connsiteX46" fmla="*/ 0 w 10000"/>
                              <a:gd name="connsiteY46" fmla="*/ 2895 h 10000"/>
                              <a:gd name="connsiteX47" fmla="*/ 0 w 10000"/>
                              <a:gd name="connsiteY47" fmla="*/ 2895 h 10000"/>
                              <a:gd name="connsiteX48" fmla="*/ 1841 w 10000"/>
                              <a:gd name="connsiteY48" fmla="*/ 1985 h 10000"/>
                              <a:gd name="connsiteX49" fmla="*/ 5961 w 10000"/>
                              <a:gd name="connsiteY49" fmla="*/ 0 h 10000"/>
                              <a:gd name="connsiteX50" fmla="*/ 6706 w 10000"/>
                              <a:gd name="connsiteY50" fmla="*/ 407 h 10000"/>
                              <a:gd name="connsiteX51" fmla="*/ 7057 w 10000"/>
                              <a:gd name="connsiteY51" fmla="*/ 741 h 10000"/>
                              <a:gd name="connsiteX52" fmla="*/ 7496 w 10000"/>
                              <a:gd name="connsiteY52" fmla="*/ 1052 h 10000"/>
                              <a:gd name="connsiteX53" fmla="*/ 7451 w 10000"/>
                              <a:gd name="connsiteY53" fmla="*/ 1268 h 10000"/>
                              <a:gd name="connsiteX54" fmla="*/ 7233 w 10000"/>
                              <a:gd name="connsiteY54" fmla="*/ 1531 h 10000"/>
                              <a:gd name="connsiteX55" fmla="*/ 7802 w 10000"/>
                              <a:gd name="connsiteY55" fmla="*/ 1722 h 10000"/>
                              <a:gd name="connsiteX56" fmla="*/ 8328 w 10000"/>
                              <a:gd name="connsiteY56" fmla="*/ 1866 h 10000"/>
                              <a:gd name="connsiteX57" fmla="*/ 8547 w 10000"/>
                              <a:gd name="connsiteY57" fmla="*/ 1746 h 10000"/>
                              <a:gd name="connsiteX58" fmla="*/ 9161 w 10000"/>
                              <a:gd name="connsiteY58" fmla="*/ 1364 h 10000"/>
                              <a:gd name="connsiteX59" fmla="*/ 9161 w 10000"/>
                              <a:gd name="connsiteY59" fmla="*/ 1364 h 10000"/>
                              <a:gd name="connsiteX60" fmla="*/ 9468 w 10000"/>
                              <a:gd name="connsiteY60" fmla="*/ 1627 h 10000"/>
                              <a:gd name="connsiteX61" fmla="*/ 9600 w 10000"/>
                              <a:gd name="connsiteY61" fmla="*/ 1771 h 10000"/>
                              <a:gd name="connsiteX62" fmla="*/ 9687 w 10000"/>
                              <a:gd name="connsiteY62" fmla="*/ 1866 h 10000"/>
                              <a:gd name="connsiteX63" fmla="*/ 9819 w 10000"/>
                              <a:gd name="connsiteY63" fmla="*/ 1985 h 10000"/>
                              <a:gd name="connsiteX64" fmla="*/ 9951 w 10000"/>
                              <a:gd name="connsiteY64" fmla="*/ 2153 h 10000"/>
                              <a:gd name="connsiteX65" fmla="*/ 9906 w 10000"/>
                              <a:gd name="connsiteY65" fmla="*/ 3086 h 10000"/>
                              <a:gd name="connsiteX66" fmla="*/ 9906 w 10000"/>
                              <a:gd name="connsiteY66" fmla="*/ 3086 h 10000"/>
                              <a:gd name="connsiteX67" fmla="*/ 9819 w 10000"/>
                              <a:gd name="connsiteY67" fmla="*/ 2943 h 10000"/>
                              <a:gd name="connsiteX68" fmla="*/ 9819 w 10000"/>
                              <a:gd name="connsiteY68" fmla="*/ 2943 h 10000"/>
                              <a:gd name="connsiteX69" fmla="*/ 9424 w 10000"/>
                              <a:gd name="connsiteY69" fmla="*/ 2990 h 10000"/>
                              <a:gd name="connsiteX70" fmla="*/ 9292 w 10000"/>
                              <a:gd name="connsiteY70" fmla="*/ 2823 h 10000"/>
                              <a:gd name="connsiteX71" fmla="*/ 9161 w 10000"/>
                              <a:gd name="connsiteY71" fmla="*/ 2632 h 10000"/>
                              <a:gd name="connsiteX72" fmla="*/ 8592 w 10000"/>
                              <a:gd name="connsiteY72" fmla="*/ 2823 h 10000"/>
                              <a:gd name="connsiteX73" fmla="*/ 8547 w 10000"/>
                              <a:gd name="connsiteY73" fmla="*/ 2943 h 10000"/>
                              <a:gd name="connsiteX74" fmla="*/ 9468 w 10000"/>
                              <a:gd name="connsiteY74" fmla="*/ 3469 h 10000"/>
                              <a:gd name="connsiteX75" fmla="*/ 9512 w 10000"/>
                              <a:gd name="connsiteY75" fmla="*/ 3684 h 10000"/>
                              <a:gd name="connsiteX76" fmla="*/ 9643 w 10000"/>
                              <a:gd name="connsiteY76" fmla="*/ 3971 h 10000"/>
                              <a:gd name="connsiteX77" fmla="*/ 9775 w 10000"/>
                              <a:gd name="connsiteY77" fmla="*/ 4091 h 10000"/>
                              <a:gd name="connsiteX78" fmla="*/ 9731 w 10000"/>
                              <a:gd name="connsiteY78" fmla="*/ 4163 h 10000"/>
                              <a:gd name="connsiteX79" fmla="*/ 9951 w 10000"/>
                              <a:gd name="connsiteY79" fmla="*/ 4307 h 10000"/>
                              <a:gd name="connsiteX80" fmla="*/ 9819 w 10000"/>
                              <a:gd name="connsiteY80" fmla="*/ 4594 h 10000"/>
                              <a:gd name="connsiteX81" fmla="*/ 9292 w 10000"/>
                              <a:gd name="connsiteY81" fmla="*/ 4474 h 10000"/>
                              <a:gd name="connsiteX82" fmla="*/ 9555 w 10000"/>
                              <a:gd name="connsiteY82" fmla="*/ 4712 h 10000"/>
                              <a:gd name="connsiteX83" fmla="*/ 9687 w 10000"/>
                              <a:gd name="connsiteY83" fmla="*/ 4881 h 10000"/>
                              <a:gd name="connsiteX84" fmla="*/ 9643 w 10000"/>
                              <a:gd name="connsiteY84" fmla="*/ 4999 h 10000"/>
                              <a:gd name="connsiteX85" fmla="*/ 9512 w 10000"/>
                              <a:gd name="connsiteY85" fmla="*/ 5239 h 10000"/>
                              <a:gd name="connsiteX86" fmla="*/ 9117 w 10000"/>
                              <a:gd name="connsiteY86" fmla="*/ 5191 h 10000"/>
                              <a:gd name="connsiteX87" fmla="*/ 9819 w 10000"/>
                              <a:gd name="connsiteY87" fmla="*/ 5359 h 10000"/>
                              <a:gd name="connsiteX88" fmla="*/ 9863 w 10000"/>
                              <a:gd name="connsiteY88" fmla="*/ 5455 h 10000"/>
                              <a:gd name="connsiteX89" fmla="*/ 9643 w 10000"/>
                              <a:gd name="connsiteY89" fmla="*/ 5574 h 10000"/>
                              <a:gd name="connsiteX90" fmla="*/ 9512 w 10000"/>
                              <a:gd name="connsiteY90" fmla="*/ 5765 h 10000"/>
                              <a:gd name="connsiteX91" fmla="*/ 9073 w 10000"/>
                              <a:gd name="connsiteY91" fmla="*/ 5837 h 10000"/>
                              <a:gd name="connsiteX92" fmla="*/ 8810 w 10000"/>
                              <a:gd name="connsiteY92" fmla="*/ 5885 h 10000"/>
                              <a:gd name="connsiteX93" fmla="*/ 8547 w 10000"/>
                              <a:gd name="connsiteY93" fmla="*/ 5813 h 10000"/>
                              <a:gd name="connsiteX94" fmla="*/ 8547 w 10000"/>
                              <a:gd name="connsiteY94" fmla="*/ 5813 h 10000"/>
                              <a:gd name="connsiteX95" fmla="*/ 8547 w 10000"/>
                              <a:gd name="connsiteY95" fmla="*/ 5742 h 10000"/>
                              <a:gd name="connsiteX96" fmla="*/ 7978 w 10000"/>
                              <a:gd name="connsiteY96" fmla="*/ 5742 h 10000"/>
                              <a:gd name="connsiteX97" fmla="*/ 7714 w 10000"/>
                              <a:gd name="connsiteY97" fmla="*/ 6579 h 10000"/>
                              <a:gd name="connsiteX98" fmla="*/ 6531 w 10000"/>
                              <a:gd name="connsiteY98"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2279 w 10000"/>
                              <a:gd name="connsiteY35" fmla="*/ 5263 h 10000"/>
                              <a:gd name="connsiteX36" fmla="*/ 1973 w 10000"/>
                              <a:gd name="connsiteY36" fmla="*/ 4856 h 10000"/>
                              <a:gd name="connsiteX37" fmla="*/ 1753 w 10000"/>
                              <a:gd name="connsiteY37" fmla="*/ 4450 h 10000"/>
                              <a:gd name="connsiteX38" fmla="*/ 2060 w 10000"/>
                              <a:gd name="connsiteY38" fmla="*/ 4067 h 10000"/>
                              <a:gd name="connsiteX39" fmla="*/ 2016 w 10000"/>
                              <a:gd name="connsiteY39" fmla="*/ 4067 h 10000"/>
                              <a:gd name="connsiteX40" fmla="*/ 2016 w 10000"/>
                              <a:gd name="connsiteY40" fmla="*/ 4067 h 10000"/>
                              <a:gd name="connsiteX41" fmla="*/ 1652 w 10000"/>
                              <a:gd name="connsiteY41" fmla="*/ 3670 h 10000"/>
                              <a:gd name="connsiteX42" fmla="*/ 1139 w 10000"/>
                              <a:gd name="connsiteY42" fmla="*/ 3564 h 10000"/>
                              <a:gd name="connsiteX43" fmla="*/ 1008 w 10000"/>
                              <a:gd name="connsiteY43" fmla="*/ 3349 h 10000"/>
                              <a:gd name="connsiteX44" fmla="*/ 175 w 10000"/>
                              <a:gd name="connsiteY44" fmla="*/ 3110 h 10000"/>
                              <a:gd name="connsiteX45" fmla="*/ 0 w 10000"/>
                              <a:gd name="connsiteY45" fmla="*/ 2895 h 10000"/>
                              <a:gd name="connsiteX46" fmla="*/ 0 w 10000"/>
                              <a:gd name="connsiteY46" fmla="*/ 2895 h 10000"/>
                              <a:gd name="connsiteX47" fmla="*/ 1841 w 10000"/>
                              <a:gd name="connsiteY47" fmla="*/ 1985 h 10000"/>
                              <a:gd name="connsiteX48" fmla="*/ 5961 w 10000"/>
                              <a:gd name="connsiteY48" fmla="*/ 0 h 10000"/>
                              <a:gd name="connsiteX49" fmla="*/ 6706 w 10000"/>
                              <a:gd name="connsiteY49" fmla="*/ 407 h 10000"/>
                              <a:gd name="connsiteX50" fmla="*/ 7057 w 10000"/>
                              <a:gd name="connsiteY50" fmla="*/ 741 h 10000"/>
                              <a:gd name="connsiteX51" fmla="*/ 7496 w 10000"/>
                              <a:gd name="connsiteY51" fmla="*/ 1052 h 10000"/>
                              <a:gd name="connsiteX52" fmla="*/ 7451 w 10000"/>
                              <a:gd name="connsiteY52" fmla="*/ 1268 h 10000"/>
                              <a:gd name="connsiteX53" fmla="*/ 7233 w 10000"/>
                              <a:gd name="connsiteY53" fmla="*/ 1531 h 10000"/>
                              <a:gd name="connsiteX54" fmla="*/ 7802 w 10000"/>
                              <a:gd name="connsiteY54" fmla="*/ 1722 h 10000"/>
                              <a:gd name="connsiteX55" fmla="*/ 8328 w 10000"/>
                              <a:gd name="connsiteY55" fmla="*/ 1866 h 10000"/>
                              <a:gd name="connsiteX56" fmla="*/ 8547 w 10000"/>
                              <a:gd name="connsiteY56" fmla="*/ 1746 h 10000"/>
                              <a:gd name="connsiteX57" fmla="*/ 9161 w 10000"/>
                              <a:gd name="connsiteY57" fmla="*/ 1364 h 10000"/>
                              <a:gd name="connsiteX58" fmla="*/ 9161 w 10000"/>
                              <a:gd name="connsiteY58" fmla="*/ 1364 h 10000"/>
                              <a:gd name="connsiteX59" fmla="*/ 9468 w 10000"/>
                              <a:gd name="connsiteY59" fmla="*/ 1627 h 10000"/>
                              <a:gd name="connsiteX60" fmla="*/ 9600 w 10000"/>
                              <a:gd name="connsiteY60" fmla="*/ 1771 h 10000"/>
                              <a:gd name="connsiteX61" fmla="*/ 9687 w 10000"/>
                              <a:gd name="connsiteY61" fmla="*/ 1866 h 10000"/>
                              <a:gd name="connsiteX62" fmla="*/ 9819 w 10000"/>
                              <a:gd name="connsiteY62" fmla="*/ 1985 h 10000"/>
                              <a:gd name="connsiteX63" fmla="*/ 9951 w 10000"/>
                              <a:gd name="connsiteY63" fmla="*/ 2153 h 10000"/>
                              <a:gd name="connsiteX64" fmla="*/ 9906 w 10000"/>
                              <a:gd name="connsiteY64" fmla="*/ 3086 h 10000"/>
                              <a:gd name="connsiteX65" fmla="*/ 9906 w 10000"/>
                              <a:gd name="connsiteY65" fmla="*/ 3086 h 10000"/>
                              <a:gd name="connsiteX66" fmla="*/ 9819 w 10000"/>
                              <a:gd name="connsiteY66" fmla="*/ 2943 h 10000"/>
                              <a:gd name="connsiteX67" fmla="*/ 9819 w 10000"/>
                              <a:gd name="connsiteY67" fmla="*/ 2943 h 10000"/>
                              <a:gd name="connsiteX68" fmla="*/ 9424 w 10000"/>
                              <a:gd name="connsiteY68" fmla="*/ 2990 h 10000"/>
                              <a:gd name="connsiteX69" fmla="*/ 9292 w 10000"/>
                              <a:gd name="connsiteY69" fmla="*/ 2823 h 10000"/>
                              <a:gd name="connsiteX70" fmla="*/ 9161 w 10000"/>
                              <a:gd name="connsiteY70" fmla="*/ 2632 h 10000"/>
                              <a:gd name="connsiteX71" fmla="*/ 8592 w 10000"/>
                              <a:gd name="connsiteY71" fmla="*/ 2823 h 10000"/>
                              <a:gd name="connsiteX72" fmla="*/ 8547 w 10000"/>
                              <a:gd name="connsiteY72" fmla="*/ 2943 h 10000"/>
                              <a:gd name="connsiteX73" fmla="*/ 9468 w 10000"/>
                              <a:gd name="connsiteY73" fmla="*/ 3469 h 10000"/>
                              <a:gd name="connsiteX74" fmla="*/ 9512 w 10000"/>
                              <a:gd name="connsiteY74" fmla="*/ 3684 h 10000"/>
                              <a:gd name="connsiteX75" fmla="*/ 9643 w 10000"/>
                              <a:gd name="connsiteY75" fmla="*/ 3971 h 10000"/>
                              <a:gd name="connsiteX76" fmla="*/ 9775 w 10000"/>
                              <a:gd name="connsiteY76" fmla="*/ 4091 h 10000"/>
                              <a:gd name="connsiteX77" fmla="*/ 9731 w 10000"/>
                              <a:gd name="connsiteY77" fmla="*/ 4163 h 10000"/>
                              <a:gd name="connsiteX78" fmla="*/ 9951 w 10000"/>
                              <a:gd name="connsiteY78" fmla="*/ 4307 h 10000"/>
                              <a:gd name="connsiteX79" fmla="*/ 9819 w 10000"/>
                              <a:gd name="connsiteY79" fmla="*/ 4594 h 10000"/>
                              <a:gd name="connsiteX80" fmla="*/ 9292 w 10000"/>
                              <a:gd name="connsiteY80" fmla="*/ 4474 h 10000"/>
                              <a:gd name="connsiteX81" fmla="*/ 9555 w 10000"/>
                              <a:gd name="connsiteY81" fmla="*/ 4712 h 10000"/>
                              <a:gd name="connsiteX82" fmla="*/ 9687 w 10000"/>
                              <a:gd name="connsiteY82" fmla="*/ 4881 h 10000"/>
                              <a:gd name="connsiteX83" fmla="*/ 9643 w 10000"/>
                              <a:gd name="connsiteY83" fmla="*/ 4999 h 10000"/>
                              <a:gd name="connsiteX84" fmla="*/ 9512 w 10000"/>
                              <a:gd name="connsiteY84" fmla="*/ 5239 h 10000"/>
                              <a:gd name="connsiteX85" fmla="*/ 9117 w 10000"/>
                              <a:gd name="connsiteY85" fmla="*/ 5191 h 10000"/>
                              <a:gd name="connsiteX86" fmla="*/ 9819 w 10000"/>
                              <a:gd name="connsiteY86" fmla="*/ 5359 h 10000"/>
                              <a:gd name="connsiteX87" fmla="*/ 9863 w 10000"/>
                              <a:gd name="connsiteY87" fmla="*/ 5455 h 10000"/>
                              <a:gd name="connsiteX88" fmla="*/ 9643 w 10000"/>
                              <a:gd name="connsiteY88" fmla="*/ 5574 h 10000"/>
                              <a:gd name="connsiteX89" fmla="*/ 9512 w 10000"/>
                              <a:gd name="connsiteY89" fmla="*/ 5765 h 10000"/>
                              <a:gd name="connsiteX90" fmla="*/ 9073 w 10000"/>
                              <a:gd name="connsiteY90" fmla="*/ 5837 h 10000"/>
                              <a:gd name="connsiteX91" fmla="*/ 8810 w 10000"/>
                              <a:gd name="connsiteY91" fmla="*/ 5885 h 10000"/>
                              <a:gd name="connsiteX92" fmla="*/ 8547 w 10000"/>
                              <a:gd name="connsiteY92" fmla="*/ 5813 h 10000"/>
                              <a:gd name="connsiteX93" fmla="*/ 8547 w 10000"/>
                              <a:gd name="connsiteY93" fmla="*/ 5813 h 10000"/>
                              <a:gd name="connsiteX94" fmla="*/ 8547 w 10000"/>
                              <a:gd name="connsiteY94" fmla="*/ 5742 h 10000"/>
                              <a:gd name="connsiteX95" fmla="*/ 7978 w 10000"/>
                              <a:gd name="connsiteY95" fmla="*/ 5742 h 10000"/>
                              <a:gd name="connsiteX96" fmla="*/ 7714 w 10000"/>
                              <a:gd name="connsiteY96" fmla="*/ 6579 h 10000"/>
                              <a:gd name="connsiteX97" fmla="*/ 6531 w 10000"/>
                              <a:gd name="connsiteY97"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1973 w 10000"/>
                              <a:gd name="connsiteY35" fmla="*/ 4856 h 10000"/>
                              <a:gd name="connsiteX36" fmla="*/ 1753 w 10000"/>
                              <a:gd name="connsiteY36" fmla="*/ 4450 h 10000"/>
                              <a:gd name="connsiteX37" fmla="*/ 2060 w 10000"/>
                              <a:gd name="connsiteY37" fmla="*/ 4067 h 10000"/>
                              <a:gd name="connsiteX38" fmla="*/ 2016 w 10000"/>
                              <a:gd name="connsiteY38" fmla="*/ 4067 h 10000"/>
                              <a:gd name="connsiteX39" fmla="*/ 2016 w 10000"/>
                              <a:gd name="connsiteY39" fmla="*/ 4067 h 10000"/>
                              <a:gd name="connsiteX40" fmla="*/ 1652 w 10000"/>
                              <a:gd name="connsiteY40" fmla="*/ 3670 h 10000"/>
                              <a:gd name="connsiteX41" fmla="*/ 1139 w 10000"/>
                              <a:gd name="connsiteY41" fmla="*/ 3564 h 10000"/>
                              <a:gd name="connsiteX42" fmla="*/ 1008 w 10000"/>
                              <a:gd name="connsiteY42" fmla="*/ 3349 h 10000"/>
                              <a:gd name="connsiteX43" fmla="*/ 175 w 10000"/>
                              <a:gd name="connsiteY43" fmla="*/ 3110 h 10000"/>
                              <a:gd name="connsiteX44" fmla="*/ 0 w 10000"/>
                              <a:gd name="connsiteY44" fmla="*/ 2895 h 10000"/>
                              <a:gd name="connsiteX45" fmla="*/ 0 w 10000"/>
                              <a:gd name="connsiteY45" fmla="*/ 2895 h 10000"/>
                              <a:gd name="connsiteX46" fmla="*/ 1841 w 10000"/>
                              <a:gd name="connsiteY46" fmla="*/ 1985 h 10000"/>
                              <a:gd name="connsiteX47" fmla="*/ 5961 w 10000"/>
                              <a:gd name="connsiteY47" fmla="*/ 0 h 10000"/>
                              <a:gd name="connsiteX48" fmla="*/ 6706 w 10000"/>
                              <a:gd name="connsiteY48" fmla="*/ 407 h 10000"/>
                              <a:gd name="connsiteX49" fmla="*/ 7057 w 10000"/>
                              <a:gd name="connsiteY49" fmla="*/ 741 h 10000"/>
                              <a:gd name="connsiteX50" fmla="*/ 7496 w 10000"/>
                              <a:gd name="connsiteY50" fmla="*/ 1052 h 10000"/>
                              <a:gd name="connsiteX51" fmla="*/ 7451 w 10000"/>
                              <a:gd name="connsiteY51" fmla="*/ 1268 h 10000"/>
                              <a:gd name="connsiteX52" fmla="*/ 7233 w 10000"/>
                              <a:gd name="connsiteY52" fmla="*/ 1531 h 10000"/>
                              <a:gd name="connsiteX53" fmla="*/ 7802 w 10000"/>
                              <a:gd name="connsiteY53" fmla="*/ 1722 h 10000"/>
                              <a:gd name="connsiteX54" fmla="*/ 8328 w 10000"/>
                              <a:gd name="connsiteY54" fmla="*/ 1866 h 10000"/>
                              <a:gd name="connsiteX55" fmla="*/ 8547 w 10000"/>
                              <a:gd name="connsiteY55" fmla="*/ 1746 h 10000"/>
                              <a:gd name="connsiteX56" fmla="*/ 9161 w 10000"/>
                              <a:gd name="connsiteY56" fmla="*/ 1364 h 10000"/>
                              <a:gd name="connsiteX57" fmla="*/ 9161 w 10000"/>
                              <a:gd name="connsiteY57" fmla="*/ 1364 h 10000"/>
                              <a:gd name="connsiteX58" fmla="*/ 9468 w 10000"/>
                              <a:gd name="connsiteY58" fmla="*/ 1627 h 10000"/>
                              <a:gd name="connsiteX59" fmla="*/ 9600 w 10000"/>
                              <a:gd name="connsiteY59" fmla="*/ 1771 h 10000"/>
                              <a:gd name="connsiteX60" fmla="*/ 9687 w 10000"/>
                              <a:gd name="connsiteY60" fmla="*/ 1866 h 10000"/>
                              <a:gd name="connsiteX61" fmla="*/ 9819 w 10000"/>
                              <a:gd name="connsiteY61" fmla="*/ 1985 h 10000"/>
                              <a:gd name="connsiteX62" fmla="*/ 9951 w 10000"/>
                              <a:gd name="connsiteY62" fmla="*/ 2153 h 10000"/>
                              <a:gd name="connsiteX63" fmla="*/ 9906 w 10000"/>
                              <a:gd name="connsiteY63" fmla="*/ 3086 h 10000"/>
                              <a:gd name="connsiteX64" fmla="*/ 9906 w 10000"/>
                              <a:gd name="connsiteY64" fmla="*/ 3086 h 10000"/>
                              <a:gd name="connsiteX65" fmla="*/ 9819 w 10000"/>
                              <a:gd name="connsiteY65" fmla="*/ 2943 h 10000"/>
                              <a:gd name="connsiteX66" fmla="*/ 9819 w 10000"/>
                              <a:gd name="connsiteY66" fmla="*/ 2943 h 10000"/>
                              <a:gd name="connsiteX67" fmla="*/ 9424 w 10000"/>
                              <a:gd name="connsiteY67" fmla="*/ 2990 h 10000"/>
                              <a:gd name="connsiteX68" fmla="*/ 9292 w 10000"/>
                              <a:gd name="connsiteY68" fmla="*/ 2823 h 10000"/>
                              <a:gd name="connsiteX69" fmla="*/ 9161 w 10000"/>
                              <a:gd name="connsiteY69" fmla="*/ 2632 h 10000"/>
                              <a:gd name="connsiteX70" fmla="*/ 8592 w 10000"/>
                              <a:gd name="connsiteY70" fmla="*/ 2823 h 10000"/>
                              <a:gd name="connsiteX71" fmla="*/ 8547 w 10000"/>
                              <a:gd name="connsiteY71" fmla="*/ 2943 h 10000"/>
                              <a:gd name="connsiteX72" fmla="*/ 9468 w 10000"/>
                              <a:gd name="connsiteY72" fmla="*/ 3469 h 10000"/>
                              <a:gd name="connsiteX73" fmla="*/ 9512 w 10000"/>
                              <a:gd name="connsiteY73" fmla="*/ 3684 h 10000"/>
                              <a:gd name="connsiteX74" fmla="*/ 9643 w 10000"/>
                              <a:gd name="connsiteY74" fmla="*/ 3971 h 10000"/>
                              <a:gd name="connsiteX75" fmla="*/ 9775 w 10000"/>
                              <a:gd name="connsiteY75" fmla="*/ 4091 h 10000"/>
                              <a:gd name="connsiteX76" fmla="*/ 9731 w 10000"/>
                              <a:gd name="connsiteY76" fmla="*/ 4163 h 10000"/>
                              <a:gd name="connsiteX77" fmla="*/ 9951 w 10000"/>
                              <a:gd name="connsiteY77" fmla="*/ 4307 h 10000"/>
                              <a:gd name="connsiteX78" fmla="*/ 9819 w 10000"/>
                              <a:gd name="connsiteY78" fmla="*/ 4594 h 10000"/>
                              <a:gd name="connsiteX79" fmla="*/ 9292 w 10000"/>
                              <a:gd name="connsiteY79" fmla="*/ 4474 h 10000"/>
                              <a:gd name="connsiteX80" fmla="*/ 9555 w 10000"/>
                              <a:gd name="connsiteY80" fmla="*/ 4712 h 10000"/>
                              <a:gd name="connsiteX81" fmla="*/ 9687 w 10000"/>
                              <a:gd name="connsiteY81" fmla="*/ 4881 h 10000"/>
                              <a:gd name="connsiteX82" fmla="*/ 9643 w 10000"/>
                              <a:gd name="connsiteY82" fmla="*/ 4999 h 10000"/>
                              <a:gd name="connsiteX83" fmla="*/ 9512 w 10000"/>
                              <a:gd name="connsiteY83" fmla="*/ 5239 h 10000"/>
                              <a:gd name="connsiteX84" fmla="*/ 9117 w 10000"/>
                              <a:gd name="connsiteY84" fmla="*/ 5191 h 10000"/>
                              <a:gd name="connsiteX85" fmla="*/ 9819 w 10000"/>
                              <a:gd name="connsiteY85" fmla="*/ 5359 h 10000"/>
                              <a:gd name="connsiteX86" fmla="*/ 9863 w 10000"/>
                              <a:gd name="connsiteY86" fmla="*/ 5455 h 10000"/>
                              <a:gd name="connsiteX87" fmla="*/ 9643 w 10000"/>
                              <a:gd name="connsiteY87" fmla="*/ 5574 h 10000"/>
                              <a:gd name="connsiteX88" fmla="*/ 9512 w 10000"/>
                              <a:gd name="connsiteY88" fmla="*/ 5765 h 10000"/>
                              <a:gd name="connsiteX89" fmla="*/ 9073 w 10000"/>
                              <a:gd name="connsiteY89" fmla="*/ 5837 h 10000"/>
                              <a:gd name="connsiteX90" fmla="*/ 8810 w 10000"/>
                              <a:gd name="connsiteY90" fmla="*/ 5885 h 10000"/>
                              <a:gd name="connsiteX91" fmla="*/ 8547 w 10000"/>
                              <a:gd name="connsiteY91" fmla="*/ 5813 h 10000"/>
                              <a:gd name="connsiteX92" fmla="*/ 8547 w 10000"/>
                              <a:gd name="connsiteY92" fmla="*/ 5813 h 10000"/>
                              <a:gd name="connsiteX93" fmla="*/ 8547 w 10000"/>
                              <a:gd name="connsiteY93" fmla="*/ 5742 h 10000"/>
                              <a:gd name="connsiteX94" fmla="*/ 7978 w 10000"/>
                              <a:gd name="connsiteY94" fmla="*/ 5742 h 10000"/>
                              <a:gd name="connsiteX95" fmla="*/ 7714 w 10000"/>
                              <a:gd name="connsiteY95" fmla="*/ 6579 h 10000"/>
                              <a:gd name="connsiteX96" fmla="*/ 6531 w 10000"/>
                              <a:gd name="connsiteY96"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674 w 10000"/>
                              <a:gd name="connsiteY34" fmla="*/ 5789 h 10000"/>
                              <a:gd name="connsiteX35" fmla="*/ 1753 w 10000"/>
                              <a:gd name="connsiteY35" fmla="*/ 4450 h 10000"/>
                              <a:gd name="connsiteX36" fmla="*/ 2060 w 10000"/>
                              <a:gd name="connsiteY36" fmla="*/ 4067 h 10000"/>
                              <a:gd name="connsiteX37" fmla="*/ 2016 w 10000"/>
                              <a:gd name="connsiteY37" fmla="*/ 4067 h 10000"/>
                              <a:gd name="connsiteX38" fmla="*/ 2016 w 10000"/>
                              <a:gd name="connsiteY38" fmla="*/ 4067 h 10000"/>
                              <a:gd name="connsiteX39" fmla="*/ 1652 w 10000"/>
                              <a:gd name="connsiteY39" fmla="*/ 3670 h 10000"/>
                              <a:gd name="connsiteX40" fmla="*/ 1139 w 10000"/>
                              <a:gd name="connsiteY40" fmla="*/ 3564 h 10000"/>
                              <a:gd name="connsiteX41" fmla="*/ 1008 w 10000"/>
                              <a:gd name="connsiteY41" fmla="*/ 3349 h 10000"/>
                              <a:gd name="connsiteX42" fmla="*/ 175 w 10000"/>
                              <a:gd name="connsiteY42" fmla="*/ 3110 h 10000"/>
                              <a:gd name="connsiteX43" fmla="*/ 0 w 10000"/>
                              <a:gd name="connsiteY43" fmla="*/ 2895 h 10000"/>
                              <a:gd name="connsiteX44" fmla="*/ 0 w 10000"/>
                              <a:gd name="connsiteY44" fmla="*/ 2895 h 10000"/>
                              <a:gd name="connsiteX45" fmla="*/ 1841 w 10000"/>
                              <a:gd name="connsiteY45" fmla="*/ 1985 h 10000"/>
                              <a:gd name="connsiteX46" fmla="*/ 5961 w 10000"/>
                              <a:gd name="connsiteY46" fmla="*/ 0 h 10000"/>
                              <a:gd name="connsiteX47" fmla="*/ 6706 w 10000"/>
                              <a:gd name="connsiteY47" fmla="*/ 407 h 10000"/>
                              <a:gd name="connsiteX48" fmla="*/ 7057 w 10000"/>
                              <a:gd name="connsiteY48" fmla="*/ 741 h 10000"/>
                              <a:gd name="connsiteX49" fmla="*/ 7496 w 10000"/>
                              <a:gd name="connsiteY49" fmla="*/ 1052 h 10000"/>
                              <a:gd name="connsiteX50" fmla="*/ 7451 w 10000"/>
                              <a:gd name="connsiteY50" fmla="*/ 1268 h 10000"/>
                              <a:gd name="connsiteX51" fmla="*/ 7233 w 10000"/>
                              <a:gd name="connsiteY51" fmla="*/ 1531 h 10000"/>
                              <a:gd name="connsiteX52" fmla="*/ 7802 w 10000"/>
                              <a:gd name="connsiteY52" fmla="*/ 1722 h 10000"/>
                              <a:gd name="connsiteX53" fmla="*/ 8328 w 10000"/>
                              <a:gd name="connsiteY53" fmla="*/ 1866 h 10000"/>
                              <a:gd name="connsiteX54" fmla="*/ 8547 w 10000"/>
                              <a:gd name="connsiteY54" fmla="*/ 1746 h 10000"/>
                              <a:gd name="connsiteX55" fmla="*/ 9161 w 10000"/>
                              <a:gd name="connsiteY55" fmla="*/ 1364 h 10000"/>
                              <a:gd name="connsiteX56" fmla="*/ 9161 w 10000"/>
                              <a:gd name="connsiteY56" fmla="*/ 1364 h 10000"/>
                              <a:gd name="connsiteX57" fmla="*/ 9468 w 10000"/>
                              <a:gd name="connsiteY57" fmla="*/ 1627 h 10000"/>
                              <a:gd name="connsiteX58" fmla="*/ 9600 w 10000"/>
                              <a:gd name="connsiteY58" fmla="*/ 1771 h 10000"/>
                              <a:gd name="connsiteX59" fmla="*/ 9687 w 10000"/>
                              <a:gd name="connsiteY59" fmla="*/ 1866 h 10000"/>
                              <a:gd name="connsiteX60" fmla="*/ 9819 w 10000"/>
                              <a:gd name="connsiteY60" fmla="*/ 1985 h 10000"/>
                              <a:gd name="connsiteX61" fmla="*/ 9951 w 10000"/>
                              <a:gd name="connsiteY61" fmla="*/ 2153 h 10000"/>
                              <a:gd name="connsiteX62" fmla="*/ 9906 w 10000"/>
                              <a:gd name="connsiteY62" fmla="*/ 3086 h 10000"/>
                              <a:gd name="connsiteX63" fmla="*/ 9906 w 10000"/>
                              <a:gd name="connsiteY63" fmla="*/ 3086 h 10000"/>
                              <a:gd name="connsiteX64" fmla="*/ 9819 w 10000"/>
                              <a:gd name="connsiteY64" fmla="*/ 2943 h 10000"/>
                              <a:gd name="connsiteX65" fmla="*/ 9819 w 10000"/>
                              <a:gd name="connsiteY65" fmla="*/ 2943 h 10000"/>
                              <a:gd name="connsiteX66" fmla="*/ 9424 w 10000"/>
                              <a:gd name="connsiteY66" fmla="*/ 2990 h 10000"/>
                              <a:gd name="connsiteX67" fmla="*/ 9292 w 10000"/>
                              <a:gd name="connsiteY67" fmla="*/ 2823 h 10000"/>
                              <a:gd name="connsiteX68" fmla="*/ 9161 w 10000"/>
                              <a:gd name="connsiteY68" fmla="*/ 2632 h 10000"/>
                              <a:gd name="connsiteX69" fmla="*/ 8592 w 10000"/>
                              <a:gd name="connsiteY69" fmla="*/ 2823 h 10000"/>
                              <a:gd name="connsiteX70" fmla="*/ 8547 w 10000"/>
                              <a:gd name="connsiteY70" fmla="*/ 2943 h 10000"/>
                              <a:gd name="connsiteX71" fmla="*/ 9468 w 10000"/>
                              <a:gd name="connsiteY71" fmla="*/ 3469 h 10000"/>
                              <a:gd name="connsiteX72" fmla="*/ 9512 w 10000"/>
                              <a:gd name="connsiteY72" fmla="*/ 3684 h 10000"/>
                              <a:gd name="connsiteX73" fmla="*/ 9643 w 10000"/>
                              <a:gd name="connsiteY73" fmla="*/ 3971 h 10000"/>
                              <a:gd name="connsiteX74" fmla="*/ 9775 w 10000"/>
                              <a:gd name="connsiteY74" fmla="*/ 4091 h 10000"/>
                              <a:gd name="connsiteX75" fmla="*/ 9731 w 10000"/>
                              <a:gd name="connsiteY75" fmla="*/ 4163 h 10000"/>
                              <a:gd name="connsiteX76" fmla="*/ 9951 w 10000"/>
                              <a:gd name="connsiteY76" fmla="*/ 4307 h 10000"/>
                              <a:gd name="connsiteX77" fmla="*/ 9819 w 10000"/>
                              <a:gd name="connsiteY77" fmla="*/ 4594 h 10000"/>
                              <a:gd name="connsiteX78" fmla="*/ 9292 w 10000"/>
                              <a:gd name="connsiteY78" fmla="*/ 4474 h 10000"/>
                              <a:gd name="connsiteX79" fmla="*/ 9555 w 10000"/>
                              <a:gd name="connsiteY79" fmla="*/ 4712 h 10000"/>
                              <a:gd name="connsiteX80" fmla="*/ 9687 w 10000"/>
                              <a:gd name="connsiteY80" fmla="*/ 4881 h 10000"/>
                              <a:gd name="connsiteX81" fmla="*/ 9643 w 10000"/>
                              <a:gd name="connsiteY81" fmla="*/ 4999 h 10000"/>
                              <a:gd name="connsiteX82" fmla="*/ 9512 w 10000"/>
                              <a:gd name="connsiteY82" fmla="*/ 5239 h 10000"/>
                              <a:gd name="connsiteX83" fmla="*/ 9117 w 10000"/>
                              <a:gd name="connsiteY83" fmla="*/ 5191 h 10000"/>
                              <a:gd name="connsiteX84" fmla="*/ 9819 w 10000"/>
                              <a:gd name="connsiteY84" fmla="*/ 5359 h 10000"/>
                              <a:gd name="connsiteX85" fmla="*/ 9863 w 10000"/>
                              <a:gd name="connsiteY85" fmla="*/ 5455 h 10000"/>
                              <a:gd name="connsiteX86" fmla="*/ 9643 w 10000"/>
                              <a:gd name="connsiteY86" fmla="*/ 5574 h 10000"/>
                              <a:gd name="connsiteX87" fmla="*/ 9512 w 10000"/>
                              <a:gd name="connsiteY87" fmla="*/ 5765 h 10000"/>
                              <a:gd name="connsiteX88" fmla="*/ 9073 w 10000"/>
                              <a:gd name="connsiteY88" fmla="*/ 5837 h 10000"/>
                              <a:gd name="connsiteX89" fmla="*/ 8810 w 10000"/>
                              <a:gd name="connsiteY89" fmla="*/ 5885 h 10000"/>
                              <a:gd name="connsiteX90" fmla="*/ 8547 w 10000"/>
                              <a:gd name="connsiteY90" fmla="*/ 5813 h 10000"/>
                              <a:gd name="connsiteX91" fmla="*/ 8547 w 10000"/>
                              <a:gd name="connsiteY91" fmla="*/ 5813 h 10000"/>
                              <a:gd name="connsiteX92" fmla="*/ 8547 w 10000"/>
                              <a:gd name="connsiteY92" fmla="*/ 5742 h 10000"/>
                              <a:gd name="connsiteX93" fmla="*/ 7978 w 10000"/>
                              <a:gd name="connsiteY93" fmla="*/ 5742 h 10000"/>
                              <a:gd name="connsiteX94" fmla="*/ 7714 w 10000"/>
                              <a:gd name="connsiteY94" fmla="*/ 6579 h 10000"/>
                              <a:gd name="connsiteX95" fmla="*/ 6531 w 10000"/>
                              <a:gd name="connsiteY95" fmla="*/ 6555 h 10000"/>
                              <a:gd name="connsiteX0" fmla="*/ 6531 w 10000"/>
                              <a:gd name="connsiteY0" fmla="*/ 6555 h 10000"/>
                              <a:gd name="connsiteX1" fmla="*/ 6575 w 10000"/>
                              <a:gd name="connsiteY1" fmla="*/ 6890 h 10000"/>
                              <a:gd name="connsiteX2" fmla="*/ 6312 w 10000"/>
                              <a:gd name="connsiteY2" fmla="*/ 7105 h 10000"/>
                              <a:gd name="connsiteX3" fmla="*/ 6049 w 10000"/>
                              <a:gd name="connsiteY3" fmla="*/ 7273 h 10000"/>
                              <a:gd name="connsiteX4" fmla="*/ 6049 w 10000"/>
                              <a:gd name="connsiteY4" fmla="*/ 7511 h 10000"/>
                              <a:gd name="connsiteX5" fmla="*/ 6443 w 10000"/>
                              <a:gd name="connsiteY5" fmla="*/ 7990 h 10000"/>
                              <a:gd name="connsiteX6" fmla="*/ 7101 w 10000"/>
                              <a:gd name="connsiteY6" fmla="*/ 8182 h 10000"/>
                              <a:gd name="connsiteX7" fmla="*/ 7451 w 10000"/>
                              <a:gd name="connsiteY7" fmla="*/ 8541 h 10000"/>
                              <a:gd name="connsiteX8" fmla="*/ 7320 w 10000"/>
                              <a:gd name="connsiteY8" fmla="*/ 8660 h 10000"/>
                              <a:gd name="connsiteX9" fmla="*/ 7145 w 10000"/>
                              <a:gd name="connsiteY9" fmla="*/ 8732 h 10000"/>
                              <a:gd name="connsiteX10" fmla="*/ 7320 w 10000"/>
                              <a:gd name="connsiteY10" fmla="*/ 8756 h 10000"/>
                              <a:gd name="connsiteX11" fmla="*/ 7320 w 10000"/>
                              <a:gd name="connsiteY11" fmla="*/ 8756 h 10000"/>
                              <a:gd name="connsiteX12" fmla="*/ 7276 w 10000"/>
                              <a:gd name="connsiteY12" fmla="*/ 8828 h 10000"/>
                              <a:gd name="connsiteX13" fmla="*/ 7233 w 10000"/>
                              <a:gd name="connsiteY13" fmla="*/ 8995 h 10000"/>
                              <a:gd name="connsiteX14" fmla="*/ 7583 w 10000"/>
                              <a:gd name="connsiteY14" fmla="*/ 8899 h 10000"/>
                              <a:gd name="connsiteX15" fmla="*/ 8022 w 10000"/>
                              <a:gd name="connsiteY15" fmla="*/ 8899 h 10000"/>
                              <a:gd name="connsiteX16" fmla="*/ 8022 w 10000"/>
                              <a:gd name="connsiteY16" fmla="*/ 8899 h 10000"/>
                              <a:gd name="connsiteX17" fmla="*/ 7934 w 10000"/>
                              <a:gd name="connsiteY17" fmla="*/ 9235 h 10000"/>
                              <a:gd name="connsiteX18" fmla="*/ 8022 w 10000"/>
                              <a:gd name="connsiteY18" fmla="*/ 9736 h 10000"/>
                              <a:gd name="connsiteX19" fmla="*/ 8635 w 10000"/>
                              <a:gd name="connsiteY19" fmla="*/ 9617 h 10000"/>
                              <a:gd name="connsiteX20" fmla="*/ 8372 w 10000"/>
                              <a:gd name="connsiteY20" fmla="*/ 10000 h 10000"/>
                              <a:gd name="connsiteX21" fmla="*/ 7934 w 10000"/>
                              <a:gd name="connsiteY21" fmla="*/ 9952 h 10000"/>
                              <a:gd name="connsiteX22" fmla="*/ 7408 w 10000"/>
                              <a:gd name="connsiteY22" fmla="*/ 9880 h 10000"/>
                              <a:gd name="connsiteX23" fmla="*/ 6443 w 10000"/>
                              <a:gd name="connsiteY23" fmla="*/ 9473 h 10000"/>
                              <a:gd name="connsiteX24" fmla="*/ 5084 w 10000"/>
                              <a:gd name="connsiteY24" fmla="*/ 9402 h 10000"/>
                              <a:gd name="connsiteX25" fmla="*/ 3682 w 10000"/>
                              <a:gd name="connsiteY25" fmla="*/ 8684 h 10000"/>
                              <a:gd name="connsiteX26" fmla="*/ 3638 w 10000"/>
                              <a:gd name="connsiteY26" fmla="*/ 8349 h 10000"/>
                              <a:gd name="connsiteX27" fmla="*/ 2981 w 10000"/>
                              <a:gd name="connsiteY27" fmla="*/ 7488 h 10000"/>
                              <a:gd name="connsiteX28" fmla="*/ 2849 w 10000"/>
                              <a:gd name="connsiteY28" fmla="*/ 7081 h 10000"/>
                              <a:gd name="connsiteX29" fmla="*/ 3375 w 10000"/>
                              <a:gd name="connsiteY29" fmla="*/ 6579 h 10000"/>
                              <a:gd name="connsiteX30" fmla="*/ 3243 w 10000"/>
                              <a:gd name="connsiteY30" fmla="*/ 6267 h 10000"/>
                              <a:gd name="connsiteX31" fmla="*/ 3375 w 10000"/>
                              <a:gd name="connsiteY31" fmla="*/ 5885 h 10000"/>
                              <a:gd name="connsiteX32" fmla="*/ 3331 w 10000"/>
                              <a:gd name="connsiteY32" fmla="*/ 5861 h 10000"/>
                              <a:gd name="connsiteX33" fmla="*/ 3024 w 10000"/>
                              <a:gd name="connsiteY33" fmla="*/ 5742 h 10000"/>
                              <a:gd name="connsiteX34" fmla="*/ 2189 w 10000"/>
                              <a:gd name="connsiteY34" fmla="*/ 5326 h 10000"/>
                              <a:gd name="connsiteX35" fmla="*/ 1753 w 10000"/>
                              <a:gd name="connsiteY35" fmla="*/ 4450 h 10000"/>
                              <a:gd name="connsiteX36" fmla="*/ 2060 w 10000"/>
                              <a:gd name="connsiteY36" fmla="*/ 4067 h 10000"/>
                              <a:gd name="connsiteX37" fmla="*/ 2016 w 10000"/>
                              <a:gd name="connsiteY37" fmla="*/ 4067 h 10000"/>
                              <a:gd name="connsiteX38" fmla="*/ 2016 w 10000"/>
                              <a:gd name="connsiteY38" fmla="*/ 4067 h 10000"/>
                              <a:gd name="connsiteX39" fmla="*/ 1652 w 10000"/>
                              <a:gd name="connsiteY39" fmla="*/ 3670 h 10000"/>
                              <a:gd name="connsiteX40" fmla="*/ 1139 w 10000"/>
                              <a:gd name="connsiteY40" fmla="*/ 3564 h 10000"/>
                              <a:gd name="connsiteX41" fmla="*/ 1008 w 10000"/>
                              <a:gd name="connsiteY41" fmla="*/ 3349 h 10000"/>
                              <a:gd name="connsiteX42" fmla="*/ 175 w 10000"/>
                              <a:gd name="connsiteY42" fmla="*/ 3110 h 10000"/>
                              <a:gd name="connsiteX43" fmla="*/ 0 w 10000"/>
                              <a:gd name="connsiteY43" fmla="*/ 2895 h 10000"/>
                              <a:gd name="connsiteX44" fmla="*/ 0 w 10000"/>
                              <a:gd name="connsiteY44" fmla="*/ 2895 h 10000"/>
                              <a:gd name="connsiteX45" fmla="*/ 1841 w 10000"/>
                              <a:gd name="connsiteY45" fmla="*/ 1985 h 10000"/>
                              <a:gd name="connsiteX46" fmla="*/ 5961 w 10000"/>
                              <a:gd name="connsiteY46" fmla="*/ 0 h 10000"/>
                              <a:gd name="connsiteX47" fmla="*/ 6706 w 10000"/>
                              <a:gd name="connsiteY47" fmla="*/ 407 h 10000"/>
                              <a:gd name="connsiteX48" fmla="*/ 7057 w 10000"/>
                              <a:gd name="connsiteY48" fmla="*/ 741 h 10000"/>
                              <a:gd name="connsiteX49" fmla="*/ 7496 w 10000"/>
                              <a:gd name="connsiteY49" fmla="*/ 1052 h 10000"/>
                              <a:gd name="connsiteX50" fmla="*/ 7451 w 10000"/>
                              <a:gd name="connsiteY50" fmla="*/ 1268 h 10000"/>
                              <a:gd name="connsiteX51" fmla="*/ 7233 w 10000"/>
                              <a:gd name="connsiteY51" fmla="*/ 1531 h 10000"/>
                              <a:gd name="connsiteX52" fmla="*/ 7802 w 10000"/>
                              <a:gd name="connsiteY52" fmla="*/ 1722 h 10000"/>
                              <a:gd name="connsiteX53" fmla="*/ 8328 w 10000"/>
                              <a:gd name="connsiteY53" fmla="*/ 1866 h 10000"/>
                              <a:gd name="connsiteX54" fmla="*/ 8547 w 10000"/>
                              <a:gd name="connsiteY54" fmla="*/ 1746 h 10000"/>
                              <a:gd name="connsiteX55" fmla="*/ 9161 w 10000"/>
                              <a:gd name="connsiteY55" fmla="*/ 1364 h 10000"/>
                              <a:gd name="connsiteX56" fmla="*/ 9161 w 10000"/>
                              <a:gd name="connsiteY56" fmla="*/ 1364 h 10000"/>
                              <a:gd name="connsiteX57" fmla="*/ 9468 w 10000"/>
                              <a:gd name="connsiteY57" fmla="*/ 1627 h 10000"/>
                              <a:gd name="connsiteX58" fmla="*/ 9600 w 10000"/>
                              <a:gd name="connsiteY58" fmla="*/ 1771 h 10000"/>
                              <a:gd name="connsiteX59" fmla="*/ 9687 w 10000"/>
                              <a:gd name="connsiteY59" fmla="*/ 1866 h 10000"/>
                              <a:gd name="connsiteX60" fmla="*/ 9819 w 10000"/>
                              <a:gd name="connsiteY60" fmla="*/ 1985 h 10000"/>
                              <a:gd name="connsiteX61" fmla="*/ 9951 w 10000"/>
                              <a:gd name="connsiteY61" fmla="*/ 2153 h 10000"/>
                              <a:gd name="connsiteX62" fmla="*/ 9906 w 10000"/>
                              <a:gd name="connsiteY62" fmla="*/ 3086 h 10000"/>
                              <a:gd name="connsiteX63" fmla="*/ 9906 w 10000"/>
                              <a:gd name="connsiteY63" fmla="*/ 3086 h 10000"/>
                              <a:gd name="connsiteX64" fmla="*/ 9819 w 10000"/>
                              <a:gd name="connsiteY64" fmla="*/ 2943 h 10000"/>
                              <a:gd name="connsiteX65" fmla="*/ 9819 w 10000"/>
                              <a:gd name="connsiteY65" fmla="*/ 2943 h 10000"/>
                              <a:gd name="connsiteX66" fmla="*/ 9424 w 10000"/>
                              <a:gd name="connsiteY66" fmla="*/ 2990 h 10000"/>
                              <a:gd name="connsiteX67" fmla="*/ 9292 w 10000"/>
                              <a:gd name="connsiteY67" fmla="*/ 2823 h 10000"/>
                              <a:gd name="connsiteX68" fmla="*/ 9161 w 10000"/>
                              <a:gd name="connsiteY68" fmla="*/ 2632 h 10000"/>
                              <a:gd name="connsiteX69" fmla="*/ 8592 w 10000"/>
                              <a:gd name="connsiteY69" fmla="*/ 2823 h 10000"/>
                              <a:gd name="connsiteX70" fmla="*/ 8547 w 10000"/>
                              <a:gd name="connsiteY70" fmla="*/ 2943 h 10000"/>
                              <a:gd name="connsiteX71" fmla="*/ 9468 w 10000"/>
                              <a:gd name="connsiteY71" fmla="*/ 3469 h 10000"/>
                              <a:gd name="connsiteX72" fmla="*/ 9512 w 10000"/>
                              <a:gd name="connsiteY72" fmla="*/ 3684 h 10000"/>
                              <a:gd name="connsiteX73" fmla="*/ 9643 w 10000"/>
                              <a:gd name="connsiteY73" fmla="*/ 3971 h 10000"/>
                              <a:gd name="connsiteX74" fmla="*/ 9775 w 10000"/>
                              <a:gd name="connsiteY74" fmla="*/ 4091 h 10000"/>
                              <a:gd name="connsiteX75" fmla="*/ 9731 w 10000"/>
                              <a:gd name="connsiteY75" fmla="*/ 4163 h 10000"/>
                              <a:gd name="connsiteX76" fmla="*/ 9951 w 10000"/>
                              <a:gd name="connsiteY76" fmla="*/ 4307 h 10000"/>
                              <a:gd name="connsiteX77" fmla="*/ 9819 w 10000"/>
                              <a:gd name="connsiteY77" fmla="*/ 4594 h 10000"/>
                              <a:gd name="connsiteX78" fmla="*/ 9292 w 10000"/>
                              <a:gd name="connsiteY78" fmla="*/ 4474 h 10000"/>
                              <a:gd name="connsiteX79" fmla="*/ 9555 w 10000"/>
                              <a:gd name="connsiteY79" fmla="*/ 4712 h 10000"/>
                              <a:gd name="connsiteX80" fmla="*/ 9687 w 10000"/>
                              <a:gd name="connsiteY80" fmla="*/ 4881 h 10000"/>
                              <a:gd name="connsiteX81" fmla="*/ 9643 w 10000"/>
                              <a:gd name="connsiteY81" fmla="*/ 4999 h 10000"/>
                              <a:gd name="connsiteX82" fmla="*/ 9512 w 10000"/>
                              <a:gd name="connsiteY82" fmla="*/ 5239 h 10000"/>
                              <a:gd name="connsiteX83" fmla="*/ 9117 w 10000"/>
                              <a:gd name="connsiteY83" fmla="*/ 5191 h 10000"/>
                              <a:gd name="connsiteX84" fmla="*/ 9819 w 10000"/>
                              <a:gd name="connsiteY84" fmla="*/ 5359 h 10000"/>
                              <a:gd name="connsiteX85" fmla="*/ 9863 w 10000"/>
                              <a:gd name="connsiteY85" fmla="*/ 5455 h 10000"/>
                              <a:gd name="connsiteX86" fmla="*/ 9643 w 10000"/>
                              <a:gd name="connsiteY86" fmla="*/ 5574 h 10000"/>
                              <a:gd name="connsiteX87" fmla="*/ 9512 w 10000"/>
                              <a:gd name="connsiteY87" fmla="*/ 5765 h 10000"/>
                              <a:gd name="connsiteX88" fmla="*/ 9073 w 10000"/>
                              <a:gd name="connsiteY88" fmla="*/ 5837 h 10000"/>
                              <a:gd name="connsiteX89" fmla="*/ 8810 w 10000"/>
                              <a:gd name="connsiteY89" fmla="*/ 5885 h 10000"/>
                              <a:gd name="connsiteX90" fmla="*/ 8547 w 10000"/>
                              <a:gd name="connsiteY90" fmla="*/ 5813 h 10000"/>
                              <a:gd name="connsiteX91" fmla="*/ 8547 w 10000"/>
                              <a:gd name="connsiteY91" fmla="*/ 5813 h 10000"/>
                              <a:gd name="connsiteX92" fmla="*/ 8547 w 10000"/>
                              <a:gd name="connsiteY92" fmla="*/ 5742 h 10000"/>
                              <a:gd name="connsiteX93" fmla="*/ 7978 w 10000"/>
                              <a:gd name="connsiteY93" fmla="*/ 5742 h 10000"/>
                              <a:gd name="connsiteX94" fmla="*/ 7714 w 10000"/>
                              <a:gd name="connsiteY94" fmla="*/ 6579 h 10000"/>
                              <a:gd name="connsiteX95" fmla="*/ 6531 w 10000"/>
                              <a:gd name="connsiteY95" fmla="*/ 6555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Lst>
                            <a:rect l="l" t="t" r="r" b="b"/>
                            <a:pathLst>
                              <a:path w="10000" h="10000">
                                <a:moveTo>
                                  <a:pt x="6531" y="6555"/>
                                </a:moveTo>
                                <a:cubicBezTo>
                                  <a:pt x="6443" y="6579"/>
                                  <a:pt x="6531" y="6818"/>
                                  <a:pt x="6575" y="6890"/>
                                </a:cubicBezTo>
                                <a:cubicBezTo>
                                  <a:pt x="6575" y="7010"/>
                                  <a:pt x="6443" y="7033"/>
                                  <a:pt x="6312" y="7105"/>
                                </a:cubicBezTo>
                                <a:cubicBezTo>
                                  <a:pt x="6268" y="7153"/>
                                  <a:pt x="6092" y="7224"/>
                                  <a:pt x="6049" y="7273"/>
                                </a:cubicBezTo>
                                <a:cubicBezTo>
                                  <a:pt x="6006" y="7320"/>
                                  <a:pt x="6049" y="7464"/>
                                  <a:pt x="6049" y="7511"/>
                                </a:cubicBezTo>
                                <a:cubicBezTo>
                                  <a:pt x="6049" y="7655"/>
                                  <a:pt x="6312" y="7871"/>
                                  <a:pt x="6443" y="7990"/>
                                </a:cubicBezTo>
                                <a:cubicBezTo>
                                  <a:pt x="6663" y="8014"/>
                                  <a:pt x="6926" y="8110"/>
                                  <a:pt x="7101" y="8182"/>
                                </a:cubicBezTo>
                                <a:cubicBezTo>
                                  <a:pt x="7364" y="8278"/>
                                  <a:pt x="7451" y="8373"/>
                                  <a:pt x="7451" y="8541"/>
                                </a:cubicBezTo>
                                <a:cubicBezTo>
                                  <a:pt x="7451" y="8588"/>
                                  <a:pt x="7408" y="8612"/>
                                  <a:pt x="7320" y="8660"/>
                                </a:cubicBezTo>
                                <a:cubicBezTo>
                                  <a:pt x="7276" y="8660"/>
                                  <a:pt x="7145" y="8684"/>
                                  <a:pt x="7145" y="8732"/>
                                </a:cubicBezTo>
                                <a:cubicBezTo>
                                  <a:pt x="7145" y="8779"/>
                                  <a:pt x="7276" y="8756"/>
                                  <a:pt x="7320" y="8756"/>
                                </a:cubicBezTo>
                                <a:lnTo>
                                  <a:pt x="7320" y="8756"/>
                                </a:lnTo>
                                <a:cubicBezTo>
                                  <a:pt x="7320" y="8779"/>
                                  <a:pt x="7276" y="8804"/>
                                  <a:pt x="7276" y="8828"/>
                                </a:cubicBezTo>
                                <a:cubicBezTo>
                                  <a:pt x="7188" y="8875"/>
                                  <a:pt x="7145" y="8948"/>
                                  <a:pt x="7233" y="8995"/>
                                </a:cubicBezTo>
                                <a:cubicBezTo>
                                  <a:pt x="7320" y="9066"/>
                                  <a:pt x="7539" y="8923"/>
                                  <a:pt x="7583" y="8899"/>
                                </a:cubicBezTo>
                                <a:cubicBezTo>
                                  <a:pt x="7671" y="8828"/>
                                  <a:pt x="7890" y="8899"/>
                                  <a:pt x="8022" y="8899"/>
                                </a:cubicBezTo>
                                <a:lnTo>
                                  <a:pt x="8022" y="8899"/>
                                </a:lnTo>
                                <a:cubicBezTo>
                                  <a:pt x="7847" y="8971"/>
                                  <a:pt x="7802" y="9139"/>
                                  <a:pt x="7934" y="9235"/>
                                </a:cubicBezTo>
                                <a:cubicBezTo>
                                  <a:pt x="8065" y="9306"/>
                                  <a:pt x="7978" y="9640"/>
                                  <a:pt x="8022" y="9736"/>
                                </a:cubicBezTo>
                                <a:cubicBezTo>
                                  <a:pt x="8153" y="10072"/>
                                  <a:pt x="8372" y="9665"/>
                                  <a:pt x="8635" y="9617"/>
                                </a:cubicBezTo>
                                <a:cubicBezTo>
                                  <a:pt x="8679" y="9760"/>
                                  <a:pt x="8328" y="9904"/>
                                  <a:pt x="8372" y="10000"/>
                                </a:cubicBezTo>
                                <a:lnTo>
                                  <a:pt x="7934" y="9952"/>
                                </a:lnTo>
                                <a:cubicBezTo>
                                  <a:pt x="7759" y="9928"/>
                                  <a:pt x="7656" y="9960"/>
                                  <a:pt x="7408" y="9880"/>
                                </a:cubicBezTo>
                                <a:cubicBezTo>
                                  <a:pt x="7160" y="9800"/>
                                  <a:pt x="6830" y="9553"/>
                                  <a:pt x="6443" y="9473"/>
                                </a:cubicBezTo>
                                <a:cubicBezTo>
                                  <a:pt x="6006" y="9210"/>
                                  <a:pt x="5567" y="9306"/>
                                  <a:pt x="5084" y="9402"/>
                                </a:cubicBezTo>
                                <a:cubicBezTo>
                                  <a:pt x="4624" y="9271"/>
                                  <a:pt x="3923" y="8859"/>
                                  <a:pt x="3682" y="8684"/>
                                </a:cubicBezTo>
                                <a:cubicBezTo>
                                  <a:pt x="3814" y="8541"/>
                                  <a:pt x="3638" y="8469"/>
                                  <a:pt x="3638" y="8349"/>
                                </a:cubicBezTo>
                                <a:cubicBezTo>
                                  <a:pt x="3521" y="8150"/>
                                  <a:pt x="3112" y="7699"/>
                                  <a:pt x="2981" y="7488"/>
                                </a:cubicBezTo>
                                <a:cubicBezTo>
                                  <a:pt x="2674" y="7297"/>
                                  <a:pt x="2674" y="7320"/>
                                  <a:pt x="2849" y="7081"/>
                                </a:cubicBezTo>
                                <a:cubicBezTo>
                                  <a:pt x="3024" y="6890"/>
                                  <a:pt x="3375" y="6818"/>
                                  <a:pt x="3375" y="6579"/>
                                </a:cubicBezTo>
                                <a:cubicBezTo>
                                  <a:pt x="3375" y="6412"/>
                                  <a:pt x="3331" y="6387"/>
                                  <a:pt x="3243" y="6267"/>
                                </a:cubicBezTo>
                                <a:cubicBezTo>
                                  <a:pt x="3200" y="6149"/>
                                  <a:pt x="3375" y="6005"/>
                                  <a:pt x="3375" y="5885"/>
                                </a:cubicBezTo>
                                <a:cubicBezTo>
                                  <a:pt x="3331" y="5885"/>
                                  <a:pt x="3331" y="5861"/>
                                  <a:pt x="3331" y="5861"/>
                                </a:cubicBezTo>
                                <a:cubicBezTo>
                                  <a:pt x="3288" y="5813"/>
                                  <a:pt x="3112" y="5669"/>
                                  <a:pt x="3024" y="5742"/>
                                </a:cubicBezTo>
                                <a:cubicBezTo>
                                  <a:pt x="2893" y="5813"/>
                                  <a:pt x="2408" y="5398"/>
                                  <a:pt x="2189" y="5326"/>
                                </a:cubicBezTo>
                                <a:cubicBezTo>
                                  <a:pt x="1977" y="5111"/>
                                  <a:pt x="1855" y="4737"/>
                                  <a:pt x="1753" y="4450"/>
                                </a:cubicBezTo>
                                <a:cubicBezTo>
                                  <a:pt x="1798" y="4330"/>
                                  <a:pt x="2060" y="4211"/>
                                  <a:pt x="2060" y="4067"/>
                                </a:cubicBezTo>
                                <a:lnTo>
                                  <a:pt x="2016" y="4067"/>
                                </a:lnTo>
                                <a:lnTo>
                                  <a:pt x="2016" y="4067"/>
                                </a:lnTo>
                                <a:lnTo>
                                  <a:pt x="1652" y="3670"/>
                                </a:lnTo>
                                <a:cubicBezTo>
                                  <a:pt x="1506" y="3586"/>
                                  <a:pt x="1308" y="3684"/>
                                  <a:pt x="1139" y="3564"/>
                                </a:cubicBezTo>
                                <a:cubicBezTo>
                                  <a:pt x="1096" y="3517"/>
                                  <a:pt x="1052" y="3373"/>
                                  <a:pt x="1008" y="3349"/>
                                </a:cubicBezTo>
                                <a:cubicBezTo>
                                  <a:pt x="745" y="3349"/>
                                  <a:pt x="263" y="3230"/>
                                  <a:pt x="175" y="3110"/>
                                </a:cubicBezTo>
                                <a:cubicBezTo>
                                  <a:pt x="88" y="3039"/>
                                  <a:pt x="88" y="2966"/>
                                  <a:pt x="0" y="2895"/>
                                </a:cubicBezTo>
                                <a:lnTo>
                                  <a:pt x="0" y="2895"/>
                                </a:lnTo>
                                <a:lnTo>
                                  <a:pt x="1841" y="1985"/>
                                </a:lnTo>
                                <a:lnTo>
                                  <a:pt x="5961" y="0"/>
                                </a:lnTo>
                                <a:lnTo>
                                  <a:pt x="6706" y="407"/>
                                </a:lnTo>
                                <a:cubicBezTo>
                                  <a:pt x="6794" y="503"/>
                                  <a:pt x="6926" y="670"/>
                                  <a:pt x="7057" y="741"/>
                                </a:cubicBezTo>
                                <a:cubicBezTo>
                                  <a:pt x="7364" y="885"/>
                                  <a:pt x="7496" y="790"/>
                                  <a:pt x="7496" y="1052"/>
                                </a:cubicBezTo>
                                <a:cubicBezTo>
                                  <a:pt x="7496" y="1124"/>
                                  <a:pt x="7496" y="1196"/>
                                  <a:pt x="7451" y="1268"/>
                                </a:cubicBezTo>
                                <a:cubicBezTo>
                                  <a:pt x="7320" y="1364"/>
                                  <a:pt x="7233" y="1411"/>
                                  <a:pt x="7233" y="1531"/>
                                </a:cubicBezTo>
                                <a:cubicBezTo>
                                  <a:pt x="7408" y="1602"/>
                                  <a:pt x="7583" y="1651"/>
                                  <a:pt x="7802" y="1722"/>
                                </a:cubicBezTo>
                                <a:cubicBezTo>
                                  <a:pt x="7890" y="1746"/>
                                  <a:pt x="8284" y="1866"/>
                                  <a:pt x="8328" y="1866"/>
                                </a:cubicBezTo>
                                <a:cubicBezTo>
                                  <a:pt x="8328" y="1842"/>
                                  <a:pt x="8504" y="1794"/>
                                  <a:pt x="8547" y="1746"/>
                                </a:cubicBezTo>
                                <a:lnTo>
                                  <a:pt x="9161" y="1364"/>
                                </a:lnTo>
                                <a:lnTo>
                                  <a:pt x="9161" y="1364"/>
                                </a:lnTo>
                                <a:cubicBezTo>
                                  <a:pt x="9292" y="1435"/>
                                  <a:pt x="9380" y="1531"/>
                                  <a:pt x="9468" y="1627"/>
                                </a:cubicBezTo>
                                <a:lnTo>
                                  <a:pt x="9600" y="1771"/>
                                </a:lnTo>
                                <a:cubicBezTo>
                                  <a:pt x="9643" y="1794"/>
                                  <a:pt x="9687" y="1842"/>
                                  <a:pt x="9687" y="1866"/>
                                </a:cubicBezTo>
                                <a:cubicBezTo>
                                  <a:pt x="9731" y="1889"/>
                                  <a:pt x="9819" y="1962"/>
                                  <a:pt x="9819" y="1985"/>
                                </a:cubicBezTo>
                                <a:cubicBezTo>
                                  <a:pt x="9906" y="2033"/>
                                  <a:pt x="9906" y="2105"/>
                                  <a:pt x="9951" y="2153"/>
                                </a:cubicBezTo>
                                <a:lnTo>
                                  <a:pt x="9906" y="3086"/>
                                </a:lnTo>
                                <a:lnTo>
                                  <a:pt x="9906" y="3086"/>
                                </a:lnTo>
                                <a:cubicBezTo>
                                  <a:pt x="9906" y="3039"/>
                                  <a:pt x="9863" y="2990"/>
                                  <a:pt x="9819" y="2943"/>
                                </a:cubicBezTo>
                                <a:lnTo>
                                  <a:pt x="9819" y="2943"/>
                                </a:lnTo>
                                <a:cubicBezTo>
                                  <a:pt x="9819" y="3134"/>
                                  <a:pt x="9512" y="3206"/>
                                  <a:pt x="9424" y="2990"/>
                                </a:cubicBezTo>
                                <a:cubicBezTo>
                                  <a:pt x="9380" y="2919"/>
                                  <a:pt x="9337" y="2895"/>
                                  <a:pt x="9292" y="2823"/>
                                </a:cubicBezTo>
                                <a:cubicBezTo>
                                  <a:pt x="9249" y="2799"/>
                                  <a:pt x="9205" y="2656"/>
                                  <a:pt x="9161" y="2632"/>
                                </a:cubicBezTo>
                                <a:cubicBezTo>
                                  <a:pt x="9161" y="2966"/>
                                  <a:pt x="8723" y="2727"/>
                                  <a:pt x="8592" y="2823"/>
                                </a:cubicBezTo>
                                <a:cubicBezTo>
                                  <a:pt x="8592" y="2847"/>
                                  <a:pt x="8460" y="2919"/>
                                  <a:pt x="8547" y="2943"/>
                                </a:cubicBezTo>
                                <a:cubicBezTo>
                                  <a:pt x="8986" y="3086"/>
                                  <a:pt x="9205" y="3253"/>
                                  <a:pt x="9468" y="3469"/>
                                </a:cubicBezTo>
                                <a:cubicBezTo>
                                  <a:pt x="9600" y="3588"/>
                                  <a:pt x="9512" y="3564"/>
                                  <a:pt x="9512" y="3684"/>
                                </a:cubicBezTo>
                                <a:cubicBezTo>
                                  <a:pt x="9512" y="3780"/>
                                  <a:pt x="9555" y="3876"/>
                                  <a:pt x="9643" y="3971"/>
                                </a:cubicBezTo>
                                <a:cubicBezTo>
                                  <a:pt x="9731" y="4019"/>
                                  <a:pt x="9775" y="4043"/>
                                  <a:pt x="9775" y="4091"/>
                                </a:cubicBezTo>
                                <a:cubicBezTo>
                                  <a:pt x="9819" y="4115"/>
                                  <a:pt x="9731" y="4138"/>
                                  <a:pt x="9731" y="4163"/>
                                </a:cubicBezTo>
                                <a:cubicBezTo>
                                  <a:pt x="9643" y="4234"/>
                                  <a:pt x="9863" y="4234"/>
                                  <a:pt x="9951" y="4307"/>
                                </a:cubicBezTo>
                                <a:cubicBezTo>
                                  <a:pt x="9994" y="4378"/>
                                  <a:pt x="10082" y="4641"/>
                                  <a:pt x="9819" y="4594"/>
                                </a:cubicBezTo>
                                <a:cubicBezTo>
                                  <a:pt x="9687" y="4569"/>
                                  <a:pt x="9380" y="4474"/>
                                  <a:pt x="9292" y="4474"/>
                                </a:cubicBezTo>
                                <a:cubicBezTo>
                                  <a:pt x="9292" y="4569"/>
                                  <a:pt x="9600" y="4594"/>
                                  <a:pt x="9555" y="4712"/>
                                </a:cubicBezTo>
                                <a:cubicBezTo>
                                  <a:pt x="9512" y="4808"/>
                                  <a:pt x="9600" y="4808"/>
                                  <a:pt x="9687" y="4881"/>
                                </a:cubicBezTo>
                                <a:cubicBezTo>
                                  <a:pt x="9775" y="4928"/>
                                  <a:pt x="9687" y="4952"/>
                                  <a:pt x="9643" y="4999"/>
                                </a:cubicBezTo>
                                <a:cubicBezTo>
                                  <a:pt x="9555" y="5072"/>
                                  <a:pt x="9643" y="5168"/>
                                  <a:pt x="9512" y="5239"/>
                                </a:cubicBezTo>
                                <a:cubicBezTo>
                                  <a:pt x="9249" y="5335"/>
                                  <a:pt x="9292" y="5191"/>
                                  <a:pt x="9117" y="5191"/>
                                </a:cubicBezTo>
                                <a:cubicBezTo>
                                  <a:pt x="9117" y="5550"/>
                                  <a:pt x="9555" y="5239"/>
                                  <a:pt x="9819" y="5359"/>
                                </a:cubicBezTo>
                                <a:cubicBezTo>
                                  <a:pt x="9863" y="5406"/>
                                  <a:pt x="9951" y="5406"/>
                                  <a:pt x="9863" y="5455"/>
                                </a:cubicBezTo>
                                <a:cubicBezTo>
                                  <a:pt x="9819" y="5502"/>
                                  <a:pt x="9687" y="5455"/>
                                  <a:pt x="9643" y="5574"/>
                                </a:cubicBezTo>
                                <a:cubicBezTo>
                                  <a:pt x="9600" y="5646"/>
                                  <a:pt x="9555" y="5693"/>
                                  <a:pt x="9512" y="5765"/>
                                </a:cubicBezTo>
                                <a:cubicBezTo>
                                  <a:pt x="9424" y="5813"/>
                                  <a:pt x="9249" y="5813"/>
                                  <a:pt x="9073" y="5837"/>
                                </a:cubicBezTo>
                                <a:cubicBezTo>
                                  <a:pt x="8986" y="5837"/>
                                  <a:pt x="8942" y="5885"/>
                                  <a:pt x="8810" y="5885"/>
                                </a:cubicBezTo>
                                <a:cubicBezTo>
                                  <a:pt x="8767" y="5885"/>
                                  <a:pt x="8635" y="5813"/>
                                  <a:pt x="8547" y="5813"/>
                                </a:cubicBezTo>
                                <a:lnTo>
                                  <a:pt x="8547" y="5813"/>
                                </a:lnTo>
                                <a:lnTo>
                                  <a:pt x="8547" y="5742"/>
                                </a:lnTo>
                                <a:lnTo>
                                  <a:pt x="7978" y="5742"/>
                                </a:lnTo>
                                <a:lnTo>
                                  <a:pt x="7714" y="6579"/>
                                </a:lnTo>
                                <a:lnTo>
                                  <a:pt x="6531" y="6555"/>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4" name="HAMPTON"/>
                        <wps:cNvSpPr>
                          <a:spLocks/>
                        </wps:cNvSpPr>
                        <wps:spPr bwMode="auto">
                          <a:xfrm>
                            <a:off x="2523106" y="3424924"/>
                            <a:ext cx="800100" cy="755650"/>
                          </a:xfrm>
                          <a:custGeom>
                            <a:avLst/>
                            <a:gdLst>
                              <a:gd name="T0" fmla="*/ 75 w 305"/>
                              <a:gd name="T1" fmla="*/ 288 h 288"/>
                              <a:gd name="T2" fmla="*/ 117 w 305"/>
                              <a:gd name="T3" fmla="*/ 250 h 288"/>
                              <a:gd name="T4" fmla="*/ 211 w 305"/>
                              <a:gd name="T5" fmla="*/ 167 h 288"/>
                              <a:gd name="T6" fmla="*/ 228 w 305"/>
                              <a:gd name="T7" fmla="*/ 184 h 288"/>
                              <a:gd name="T8" fmla="*/ 236 w 305"/>
                              <a:gd name="T9" fmla="*/ 198 h 288"/>
                              <a:gd name="T10" fmla="*/ 246 w 305"/>
                              <a:gd name="T11" fmla="*/ 211 h 288"/>
                              <a:gd name="T12" fmla="*/ 245 w 305"/>
                              <a:gd name="T13" fmla="*/ 220 h 288"/>
                              <a:gd name="T14" fmla="*/ 240 w 305"/>
                              <a:gd name="T15" fmla="*/ 231 h 288"/>
                              <a:gd name="T16" fmla="*/ 253 w 305"/>
                              <a:gd name="T17" fmla="*/ 239 h 288"/>
                              <a:gd name="T18" fmla="*/ 265 w 305"/>
                              <a:gd name="T19" fmla="*/ 245 h 288"/>
                              <a:gd name="T20" fmla="*/ 270 w 305"/>
                              <a:gd name="T21" fmla="*/ 240 h 288"/>
                              <a:gd name="T22" fmla="*/ 284 w 305"/>
                              <a:gd name="T23" fmla="*/ 224 h 288"/>
                              <a:gd name="T24" fmla="*/ 284 w 305"/>
                              <a:gd name="T25" fmla="*/ 224 h 288"/>
                              <a:gd name="T26" fmla="*/ 305 w 305"/>
                              <a:gd name="T27" fmla="*/ 196 h 288"/>
                              <a:gd name="T28" fmla="*/ 305 w 305"/>
                              <a:gd name="T29" fmla="*/ 196 h 288"/>
                              <a:gd name="T30" fmla="*/ 300 w 305"/>
                              <a:gd name="T31" fmla="*/ 188 h 288"/>
                              <a:gd name="T32" fmla="*/ 296 w 305"/>
                              <a:gd name="T33" fmla="*/ 182 h 288"/>
                              <a:gd name="T34" fmla="*/ 296 w 305"/>
                              <a:gd name="T35" fmla="*/ 181 h 288"/>
                              <a:gd name="T36" fmla="*/ 296 w 305"/>
                              <a:gd name="T37" fmla="*/ 180 h 288"/>
                              <a:gd name="T38" fmla="*/ 294 w 305"/>
                              <a:gd name="T39" fmla="*/ 173 h 288"/>
                              <a:gd name="T40" fmla="*/ 291 w 305"/>
                              <a:gd name="T41" fmla="*/ 166 h 288"/>
                              <a:gd name="T42" fmla="*/ 289 w 305"/>
                              <a:gd name="T43" fmla="*/ 161 h 288"/>
                              <a:gd name="T44" fmla="*/ 287 w 305"/>
                              <a:gd name="T45" fmla="*/ 157 h 288"/>
                              <a:gd name="T46" fmla="*/ 286 w 305"/>
                              <a:gd name="T47" fmla="*/ 154 h 288"/>
                              <a:gd name="T48" fmla="*/ 284 w 305"/>
                              <a:gd name="T49" fmla="*/ 149 h 288"/>
                              <a:gd name="T50" fmla="*/ 271 w 305"/>
                              <a:gd name="T51" fmla="*/ 125 h 288"/>
                              <a:gd name="T52" fmla="*/ 251 w 305"/>
                              <a:gd name="T53" fmla="*/ 98 h 288"/>
                              <a:gd name="T54" fmla="*/ 236 w 305"/>
                              <a:gd name="T55" fmla="*/ 87 h 288"/>
                              <a:gd name="T56" fmla="*/ 219 w 305"/>
                              <a:gd name="T57" fmla="*/ 62 h 288"/>
                              <a:gd name="T58" fmla="*/ 211 w 305"/>
                              <a:gd name="T59" fmla="*/ 43 h 288"/>
                              <a:gd name="T60" fmla="*/ 200 w 305"/>
                              <a:gd name="T61" fmla="*/ 27 h 288"/>
                              <a:gd name="T62" fmla="*/ 192 w 305"/>
                              <a:gd name="T63" fmla="*/ 17 h 288"/>
                              <a:gd name="T64" fmla="*/ 187 w 305"/>
                              <a:gd name="T65" fmla="*/ 5 h 288"/>
                              <a:gd name="T66" fmla="*/ 182 w 305"/>
                              <a:gd name="T67" fmla="*/ 0 h 288"/>
                              <a:gd name="T68" fmla="*/ 182 w 305"/>
                              <a:gd name="T69" fmla="*/ 0 h 288"/>
                              <a:gd name="T70" fmla="*/ 104 w 305"/>
                              <a:gd name="T71" fmla="*/ 49 h 288"/>
                              <a:gd name="T72" fmla="*/ 102 w 305"/>
                              <a:gd name="T73" fmla="*/ 57 h 288"/>
                              <a:gd name="T74" fmla="*/ 102 w 305"/>
                              <a:gd name="T75" fmla="*/ 64 h 288"/>
                              <a:gd name="T76" fmla="*/ 99 w 305"/>
                              <a:gd name="T77" fmla="*/ 73 h 288"/>
                              <a:gd name="T78" fmla="*/ 88 w 305"/>
                              <a:gd name="T79" fmla="*/ 78 h 288"/>
                              <a:gd name="T80" fmla="*/ 83 w 305"/>
                              <a:gd name="T81" fmla="*/ 84 h 288"/>
                              <a:gd name="T82" fmla="*/ 85 w 305"/>
                              <a:gd name="T83" fmla="*/ 118 h 288"/>
                              <a:gd name="T84" fmla="*/ 56 w 305"/>
                              <a:gd name="T85" fmla="*/ 146 h 288"/>
                              <a:gd name="T86" fmla="*/ 37 w 305"/>
                              <a:gd name="T87" fmla="*/ 162 h 288"/>
                              <a:gd name="T88" fmla="*/ 26 w 305"/>
                              <a:gd name="T89" fmla="*/ 167 h 288"/>
                              <a:gd name="T90" fmla="*/ 11 w 305"/>
                              <a:gd name="T91" fmla="*/ 175 h 288"/>
                              <a:gd name="T92" fmla="*/ 11 w 305"/>
                              <a:gd name="T93" fmla="*/ 175 h 288"/>
                              <a:gd name="T94" fmla="*/ 7 w 305"/>
                              <a:gd name="T95" fmla="*/ 184 h 288"/>
                              <a:gd name="T96" fmla="*/ 6 w 305"/>
                              <a:gd name="T97" fmla="*/ 189 h 288"/>
                              <a:gd name="T98" fmla="*/ 1 w 305"/>
                              <a:gd name="T99" fmla="*/ 196 h 288"/>
                              <a:gd name="T100" fmla="*/ 8 w 305"/>
                              <a:gd name="T101" fmla="*/ 200 h 288"/>
                              <a:gd name="T102" fmla="*/ 13 w 305"/>
                              <a:gd name="T103" fmla="*/ 205 h 288"/>
                              <a:gd name="T104" fmla="*/ 15 w 305"/>
                              <a:gd name="T105" fmla="*/ 223 h 288"/>
                              <a:gd name="T106" fmla="*/ 11 w 305"/>
                              <a:gd name="T107" fmla="*/ 233 h 288"/>
                              <a:gd name="T108" fmla="*/ 6 w 305"/>
                              <a:gd name="T109" fmla="*/ 238 h 288"/>
                              <a:gd name="T110" fmla="*/ 25 w 305"/>
                              <a:gd name="T111" fmla="*/ 264 h 288"/>
                              <a:gd name="T112" fmla="*/ 40 w 305"/>
                              <a:gd name="T113" fmla="*/ 274 h 288"/>
                              <a:gd name="T114" fmla="*/ 60 w 305"/>
                              <a:gd name="T115" fmla="*/ 281 h 288"/>
                              <a:gd name="T116" fmla="*/ 71 w 305"/>
                              <a:gd name="T117" fmla="*/ 283 h 288"/>
                              <a:gd name="T118" fmla="*/ 75 w 305"/>
                              <a:gd name="T119" fmla="*/ 288 h 2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05" h="288">
                                <a:moveTo>
                                  <a:pt x="75" y="288"/>
                                </a:moveTo>
                                <a:cubicBezTo>
                                  <a:pt x="117" y="250"/>
                                  <a:pt x="117" y="250"/>
                                  <a:pt x="117" y="250"/>
                                </a:cubicBezTo>
                                <a:cubicBezTo>
                                  <a:pt x="211" y="167"/>
                                  <a:pt x="211" y="167"/>
                                  <a:pt x="211" y="167"/>
                                </a:cubicBezTo>
                                <a:cubicBezTo>
                                  <a:pt x="228" y="184"/>
                                  <a:pt x="228" y="184"/>
                                  <a:pt x="228" y="184"/>
                                </a:cubicBezTo>
                                <a:cubicBezTo>
                                  <a:pt x="230" y="188"/>
                                  <a:pt x="233" y="195"/>
                                  <a:pt x="236" y="198"/>
                                </a:cubicBezTo>
                                <a:cubicBezTo>
                                  <a:pt x="243" y="204"/>
                                  <a:pt x="246" y="200"/>
                                  <a:pt x="246" y="211"/>
                                </a:cubicBezTo>
                                <a:cubicBezTo>
                                  <a:pt x="246" y="214"/>
                                  <a:pt x="246" y="217"/>
                                  <a:pt x="245" y="220"/>
                                </a:cubicBezTo>
                                <a:cubicBezTo>
                                  <a:pt x="242" y="224"/>
                                  <a:pt x="240" y="226"/>
                                  <a:pt x="240" y="231"/>
                                </a:cubicBezTo>
                                <a:cubicBezTo>
                                  <a:pt x="244" y="234"/>
                                  <a:pt x="248" y="236"/>
                                  <a:pt x="253" y="239"/>
                                </a:cubicBezTo>
                                <a:cubicBezTo>
                                  <a:pt x="255" y="240"/>
                                  <a:pt x="264" y="245"/>
                                  <a:pt x="265" y="245"/>
                                </a:cubicBezTo>
                                <a:cubicBezTo>
                                  <a:pt x="265" y="244"/>
                                  <a:pt x="269" y="242"/>
                                  <a:pt x="270" y="240"/>
                                </a:cubicBezTo>
                                <a:cubicBezTo>
                                  <a:pt x="284" y="224"/>
                                  <a:pt x="284" y="224"/>
                                  <a:pt x="284" y="224"/>
                                </a:cubicBezTo>
                                <a:cubicBezTo>
                                  <a:pt x="284" y="224"/>
                                  <a:pt x="284" y="224"/>
                                  <a:pt x="284" y="224"/>
                                </a:cubicBezTo>
                                <a:cubicBezTo>
                                  <a:pt x="305" y="196"/>
                                  <a:pt x="305" y="196"/>
                                  <a:pt x="305" y="196"/>
                                </a:cubicBezTo>
                                <a:cubicBezTo>
                                  <a:pt x="305" y="196"/>
                                  <a:pt x="305" y="196"/>
                                  <a:pt x="305" y="196"/>
                                </a:cubicBezTo>
                                <a:cubicBezTo>
                                  <a:pt x="300" y="188"/>
                                  <a:pt x="300" y="188"/>
                                  <a:pt x="300" y="188"/>
                                </a:cubicBezTo>
                                <a:cubicBezTo>
                                  <a:pt x="298" y="186"/>
                                  <a:pt x="298" y="184"/>
                                  <a:pt x="296" y="182"/>
                                </a:cubicBezTo>
                                <a:cubicBezTo>
                                  <a:pt x="296" y="181"/>
                                  <a:pt x="296" y="181"/>
                                  <a:pt x="296" y="181"/>
                                </a:cubicBezTo>
                                <a:cubicBezTo>
                                  <a:pt x="296" y="180"/>
                                  <a:pt x="296" y="180"/>
                                  <a:pt x="296" y="180"/>
                                </a:cubicBezTo>
                                <a:cubicBezTo>
                                  <a:pt x="294" y="179"/>
                                  <a:pt x="294" y="175"/>
                                  <a:pt x="294" y="173"/>
                                </a:cubicBezTo>
                                <a:cubicBezTo>
                                  <a:pt x="293" y="171"/>
                                  <a:pt x="292" y="168"/>
                                  <a:pt x="291" y="166"/>
                                </a:cubicBezTo>
                                <a:cubicBezTo>
                                  <a:pt x="290" y="165"/>
                                  <a:pt x="289" y="163"/>
                                  <a:pt x="289" y="161"/>
                                </a:cubicBezTo>
                                <a:cubicBezTo>
                                  <a:pt x="288" y="160"/>
                                  <a:pt x="288" y="158"/>
                                  <a:pt x="287" y="157"/>
                                </a:cubicBezTo>
                                <a:cubicBezTo>
                                  <a:pt x="287" y="156"/>
                                  <a:pt x="286" y="155"/>
                                  <a:pt x="286" y="154"/>
                                </a:cubicBezTo>
                                <a:cubicBezTo>
                                  <a:pt x="286" y="153"/>
                                  <a:pt x="284" y="151"/>
                                  <a:pt x="284" y="149"/>
                                </a:cubicBezTo>
                                <a:cubicBezTo>
                                  <a:pt x="278" y="145"/>
                                  <a:pt x="273" y="132"/>
                                  <a:pt x="271" y="125"/>
                                </a:cubicBezTo>
                                <a:cubicBezTo>
                                  <a:pt x="269" y="113"/>
                                  <a:pt x="261" y="104"/>
                                  <a:pt x="251" y="98"/>
                                </a:cubicBezTo>
                                <a:cubicBezTo>
                                  <a:pt x="246" y="95"/>
                                  <a:pt x="239" y="93"/>
                                  <a:pt x="236" y="87"/>
                                </a:cubicBezTo>
                                <a:cubicBezTo>
                                  <a:pt x="231" y="79"/>
                                  <a:pt x="226" y="70"/>
                                  <a:pt x="219" y="62"/>
                                </a:cubicBezTo>
                                <a:cubicBezTo>
                                  <a:pt x="218" y="56"/>
                                  <a:pt x="213" y="48"/>
                                  <a:pt x="211" y="43"/>
                                </a:cubicBezTo>
                                <a:cubicBezTo>
                                  <a:pt x="208" y="37"/>
                                  <a:pt x="203" y="32"/>
                                  <a:pt x="200" y="27"/>
                                </a:cubicBezTo>
                                <a:cubicBezTo>
                                  <a:pt x="198" y="23"/>
                                  <a:pt x="194" y="21"/>
                                  <a:pt x="192" y="17"/>
                                </a:cubicBezTo>
                                <a:cubicBezTo>
                                  <a:pt x="191" y="14"/>
                                  <a:pt x="190" y="7"/>
                                  <a:pt x="187" y="5"/>
                                </a:cubicBezTo>
                                <a:cubicBezTo>
                                  <a:pt x="186" y="3"/>
                                  <a:pt x="183" y="1"/>
                                  <a:pt x="182" y="0"/>
                                </a:cubicBezTo>
                                <a:cubicBezTo>
                                  <a:pt x="182" y="0"/>
                                  <a:pt x="182" y="0"/>
                                  <a:pt x="182" y="0"/>
                                </a:cubicBezTo>
                                <a:cubicBezTo>
                                  <a:pt x="104" y="49"/>
                                  <a:pt x="104" y="49"/>
                                  <a:pt x="104" y="49"/>
                                </a:cubicBezTo>
                                <a:cubicBezTo>
                                  <a:pt x="103" y="52"/>
                                  <a:pt x="102" y="54"/>
                                  <a:pt x="102" y="57"/>
                                </a:cubicBezTo>
                                <a:cubicBezTo>
                                  <a:pt x="102" y="59"/>
                                  <a:pt x="102" y="62"/>
                                  <a:pt x="102" y="64"/>
                                </a:cubicBezTo>
                                <a:cubicBezTo>
                                  <a:pt x="101" y="67"/>
                                  <a:pt x="102" y="71"/>
                                  <a:pt x="99" y="73"/>
                                </a:cubicBezTo>
                                <a:cubicBezTo>
                                  <a:pt x="95" y="73"/>
                                  <a:pt x="90" y="75"/>
                                  <a:pt x="88" y="78"/>
                                </a:cubicBezTo>
                                <a:cubicBezTo>
                                  <a:pt x="85" y="79"/>
                                  <a:pt x="84" y="82"/>
                                  <a:pt x="83" y="84"/>
                                </a:cubicBezTo>
                                <a:cubicBezTo>
                                  <a:pt x="81" y="94"/>
                                  <a:pt x="92" y="109"/>
                                  <a:pt x="85" y="118"/>
                                </a:cubicBezTo>
                                <a:cubicBezTo>
                                  <a:pt x="76" y="128"/>
                                  <a:pt x="63" y="134"/>
                                  <a:pt x="56" y="146"/>
                                </a:cubicBezTo>
                                <a:cubicBezTo>
                                  <a:pt x="51" y="156"/>
                                  <a:pt x="48" y="160"/>
                                  <a:pt x="37" y="162"/>
                                </a:cubicBezTo>
                                <a:cubicBezTo>
                                  <a:pt x="33" y="163"/>
                                  <a:pt x="30" y="166"/>
                                  <a:pt x="26" y="167"/>
                                </a:cubicBezTo>
                                <a:cubicBezTo>
                                  <a:pt x="11" y="175"/>
                                  <a:pt x="11" y="175"/>
                                  <a:pt x="11" y="175"/>
                                </a:cubicBezTo>
                                <a:cubicBezTo>
                                  <a:pt x="11" y="175"/>
                                  <a:pt x="11" y="175"/>
                                  <a:pt x="11" y="175"/>
                                </a:cubicBezTo>
                                <a:cubicBezTo>
                                  <a:pt x="10" y="178"/>
                                  <a:pt x="7" y="181"/>
                                  <a:pt x="7" y="184"/>
                                </a:cubicBezTo>
                                <a:cubicBezTo>
                                  <a:pt x="7" y="186"/>
                                  <a:pt x="7" y="187"/>
                                  <a:pt x="6" y="189"/>
                                </a:cubicBezTo>
                                <a:cubicBezTo>
                                  <a:pt x="5" y="190"/>
                                  <a:pt x="0" y="195"/>
                                  <a:pt x="1" y="196"/>
                                </a:cubicBezTo>
                                <a:cubicBezTo>
                                  <a:pt x="2" y="197"/>
                                  <a:pt x="7" y="199"/>
                                  <a:pt x="8" y="200"/>
                                </a:cubicBezTo>
                                <a:cubicBezTo>
                                  <a:pt x="10" y="201"/>
                                  <a:pt x="11" y="203"/>
                                  <a:pt x="13" y="205"/>
                                </a:cubicBezTo>
                                <a:cubicBezTo>
                                  <a:pt x="15" y="210"/>
                                  <a:pt x="14" y="218"/>
                                  <a:pt x="15" y="223"/>
                                </a:cubicBezTo>
                                <a:cubicBezTo>
                                  <a:pt x="17" y="231"/>
                                  <a:pt x="15" y="228"/>
                                  <a:pt x="11" y="233"/>
                                </a:cubicBezTo>
                                <a:cubicBezTo>
                                  <a:pt x="11" y="234"/>
                                  <a:pt x="7" y="237"/>
                                  <a:pt x="6" y="238"/>
                                </a:cubicBezTo>
                                <a:cubicBezTo>
                                  <a:pt x="6" y="244"/>
                                  <a:pt x="20" y="259"/>
                                  <a:pt x="25" y="264"/>
                                </a:cubicBezTo>
                                <a:cubicBezTo>
                                  <a:pt x="31" y="264"/>
                                  <a:pt x="34" y="272"/>
                                  <a:pt x="40" y="274"/>
                                </a:cubicBezTo>
                                <a:cubicBezTo>
                                  <a:pt x="46" y="277"/>
                                  <a:pt x="52" y="283"/>
                                  <a:pt x="60" y="281"/>
                                </a:cubicBezTo>
                                <a:cubicBezTo>
                                  <a:pt x="66" y="280"/>
                                  <a:pt x="65" y="282"/>
                                  <a:pt x="71" y="283"/>
                                </a:cubicBezTo>
                                <a:cubicBezTo>
                                  <a:pt x="73" y="284"/>
                                  <a:pt x="75" y="286"/>
                                  <a:pt x="75" y="28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5" name="ALLENDALE"/>
                        <wps:cNvSpPr>
                          <a:spLocks/>
                        </wps:cNvSpPr>
                        <wps:spPr bwMode="auto">
                          <a:xfrm>
                            <a:off x="2281806" y="3223311"/>
                            <a:ext cx="719138" cy="661988"/>
                          </a:xfrm>
                          <a:custGeom>
                            <a:avLst/>
                            <a:gdLst>
                              <a:gd name="T0" fmla="*/ 0 w 274"/>
                              <a:gd name="T1" fmla="*/ 42 h 252"/>
                              <a:gd name="T2" fmla="*/ 1 w 274"/>
                              <a:gd name="T3" fmla="*/ 49 h 252"/>
                              <a:gd name="T4" fmla="*/ 7 w 274"/>
                              <a:gd name="T5" fmla="*/ 49 h 252"/>
                              <a:gd name="T6" fmla="*/ 11 w 274"/>
                              <a:gd name="T7" fmla="*/ 57 h 252"/>
                              <a:gd name="T8" fmla="*/ 24 w 274"/>
                              <a:gd name="T9" fmla="*/ 66 h 252"/>
                              <a:gd name="T10" fmla="*/ 28 w 274"/>
                              <a:gd name="T11" fmla="*/ 71 h 252"/>
                              <a:gd name="T12" fmla="*/ 37 w 274"/>
                              <a:gd name="T13" fmla="*/ 73 h 252"/>
                              <a:gd name="T14" fmla="*/ 46 w 274"/>
                              <a:gd name="T15" fmla="*/ 79 h 252"/>
                              <a:gd name="T16" fmla="*/ 52 w 274"/>
                              <a:gd name="T17" fmla="*/ 90 h 252"/>
                              <a:gd name="T18" fmla="*/ 59 w 274"/>
                              <a:gd name="T19" fmla="*/ 95 h 252"/>
                              <a:gd name="T20" fmla="*/ 60 w 274"/>
                              <a:gd name="T21" fmla="*/ 106 h 252"/>
                              <a:gd name="T22" fmla="*/ 51 w 274"/>
                              <a:gd name="T23" fmla="*/ 119 h 252"/>
                              <a:gd name="T24" fmla="*/ 56 w 274"/>
                              <a:gd name="T25" fmla="*/ 130 h 252"/>
                              <a:gd name="T26" fmla="*/ 60 w 274"/>
                              <a:gd name="T27" fmla="*/ 140 h 252"/>
                              <a:gd name="T28" fmla="*/ 64 w 274"/>
                              <a:gd name="T29" fmla="*/ 144 h 252"/>
                              <a:gd name="T30" fmla="*/ 66 w 274"/>
                              <a:gd name="T31" fmla="*/ 159 h 252"/>
                              <a:gd name="T32" fmla="*/ 74 w 274"/>
                              <a:gd name="T33" fmla="*/ 159 h 252"/>
                              <a:gd name="T34" fmla="*/ 72 w 274"/>
                              <a:gd name="T35" fmla="*/ 171 h 252"/>
                              <a:gd name="T36" fmla="*/ 81 w 274"/>
                              <a:gd name="T37" fmla="*/ 184 h 252"/>
                              <a:gd name="T38" fmla="*/ 83 w 274"/>
                              <a:gd name="T39" fmla="*/ 192 h 252"/>
                              <a:gd name="T40" fmla="*/ 93 w 274"/>
                              <a:gd name="T41" fmla="*/ 198 h 252"/>
                              <a:gd name="T42" fmla="*/ 95 w 274"/>
                              <a:gd name="T43" fmla="*/ 220 h 252"/>
                              <a:gd name="T44" fmla="*/ 96 w 274"/>
                              <a:gd name="T45" fmla="*/ 235 h 252"/>
                              <a:gd name="T46" fmla="*/ 101 w 274"/>
                              <a:gd name="T47" fmla="*/ 246 h 252"/>
                              <a:gd name="T48" fmla="*/ 103 w 274"/>
                              <a:gd name="T49" fmla="*/ 252 h 252"/>
                              <a:gd name="T50" fmla="*/ 103 w 274"/>
                              <a:gd name="T51" fmla="*/ 252 h 252"/>
                              <a:gd name="T52" fmla="*/ 118 w 274"/>
                              <a:gd name="T53" fmla="*/ 244 h 252"/>
                              <a:gd name="T54" fmla="*/ 129 w 274"/>
                              <a:gd name="T55" fmla="*/ 239 h 252"/>
                              <a:gd name="T56" fmla="*/ 148 w 274"/>
                              <a:gd name="T57" fmla="*/ 223 h 252"/>
                              <a:gd name="T58" fmla="*/ 177 w 274"/>
                              <a:gd name="T59" fmla="*/ 195 h 252"/>
                              <a:gd name="T60" fmla="*/ 175 w 274"/>
                              <a:gd name="T61" fmla="*/ 161 h 252"/>
                              <a:gd name="T62" fmla="*/ 180 w 274"/>
                              <a:gd name="T63" fmla="*/ 155 h 252"/>
                              <a:gd name="T64" fmla="*/ 191 w 274"/>
                              <a:gd name="T65" fmla="*/ 150 h 252"/>
                              <a:gd name="T66" fmla="*/ 194 w 274"/>
                              <a:gd name="T67" fmla="*/ 141 h 252"/>
                              <a:gd name="T68" fmla="*/ 194 w 274"/>
                              <a:gd name="T69" fmla="*/ 134 h 252"/>
                              <a:gd name="T70" fmla="*/ 196 w 274"/>
                              <a:gd name="T71" fmla="*/ 126 h 252"/>
                              <a:gd name="T72" fmla="*/ 274 w 274"/>
                              <a:gd name="T73" fmla="*/ 77 h 252"/>
                              <a:gd name="T74" fmla="*/ 274 w 274"/>
                              <a:gd name="T75" fmla="*/ 77 h 252"/>
                              <a:gd name="T76" fmla="*/ 266 w 274"/>
                              <a:gd name="T77" fmla="*/ 67 h 252"/>
                              <a:gd name="T78" fmla="*/ 258 w 274"/>
                              <a:gd name="T79" fmla="*/ 60 h 252"/>
                              <a:gd name="T80" fmla="*/ 250 w 274"/>
                              <a:gd name="T81" fmla="*/ 54 h 252"/>
                              <a:gd name="T82" fmla="*/ 232 w 274"/>
                              <a:gd name="T83" fmla="*/ 41 h 252"/>
                              <a:gd name="T84" fmla="*/ 222 w 274"/>
                              <a:gd name="T85" fmla="*/ 30 h 252"/>
                              <a:gd name="T86" fmla="*/ 214 w 274"/>
                              <a:gd name="T87" fmla="*/ 21 h 252"/>
                              <a:gd name="T88" fmla="*/ 212 w 274"/>
                              <a:gd name="T89" fmla="*/ 20 h 252"/>
                              <a:gd name="T90" fmla="*/ 212 w 274"/>
                              <a:gd name="T91" fmla="*/ 20 h 252"/>
                              <a:gd name="T92" fmla="*/ 202 w 274"/>
                              <a:gd name="T93" fmla="*/ 24 h 252"/>
                              <a:gd name="T94" fmla="*/ 195 w 274"/>
                              <a:gd name="T95" fmla="*/ 25 h 252"/>
                              <a:gd name="T96" fmla="*/ 190 w 274"/>
                              <a:gd name="T97" fmla="*/ 25 h 252"/>
                              <a:gd name="T98" fmla="*/ 180 w 274"/>
                              <a:gd name="T99" fmla="*/ 26 h 252"/>
                              <a:gd name="T100" fmla="*/ 176 w 274"/>
                              <a:gd name="T101" fmla="*/ 27 h 252"/>
                              <a:gd name="T102" fmla="*/ 172 w 274"/>
                              <a:gd name="T103" fmla="*/ 28 h 252"/>
                              <a:gd name="T104" fmla="*/ 171 w 274"/>
                              <a:gd name="T105" fmla="*/ 29 h 252"/>
                              <a:gd name="T106" fmla="*/ 128 w 274"/>
                              <a:gd name="T107" fmla="*/ 30 h 252"/>
                              <a:gd name="T108" fmla="*/ 40 w 274"/>
                              <a:gd name="T109" fmla="*/ 0 h 252"/>
                              <a:gd name="T110" fmla="*/ 0 w 274"/>
                              <a:gd name="T111" fmla="*/ 42 h 252"/>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1861 w 10000"/>
                              <a:gd name="connsiteY11" fmla="*/ 4722 h 10000"/>
                              <a:gd name="connsiteX12" fmla="*/ 2044 w 10000"/>
                              <a:gd name="connsiteY12" fmla="*/ 5159 h 10000"/>
                              <a:gd name="connsiteX13" fmla="*/ 2190 w 10000"/>
                              <a:gd name="connsiteY13" fmla="*/ 5556 h 10000"/>
                              <a:gd name="connsiteX14" fmla="*/ 2336 w 10000"/>
                              <a:gd name="connsiteY14" fmla="*/ 5714 h 10000"/>
                              <a:gd name="connsiteX15" fmla="*/ 2701 w 10000"/>
                              <a:gd name="connsiteY15" fmla="*/ 6310 h 10000"/>
                              <a:gd name="connsiteX16" fmla="*/ 2628 w 10000"/>
                              <a:gd name="connsiteY16" fmla="*/ 6786 h 10000"/>
                              <a:gd name="connsiteX17" fmla="*/ 2956 w 10000"/>
                              <a:gd name="connsiteY17" fmla="*/ 7302 h 10000"/>
                              <a:gd name="connsiteX18" fmla="*/ 3029 w 10000"/>
                              <a:gd name="connsiteY18" fmla="*/ 7619 h 10000"/>
                              <a:gd name="connsiteX19" fmla="*/ 3394 w 10000"/>
                              <a:gd name="connsiteY19" fmla="*/ 7857 h 10000"/>
                              <a:gd name="connsiteX20" fmla="*/ 3467 w 10000"/>
                              <a:gd name="connsiteY20" fmla="*/ 8730 h 10000"/>
                              <a:gd name="connsiteX21" fmla="*/ 3504 w 10000"/>
                              <a:gd name="connsiteY21" fmla="*/ 9325 h 10000"/>
                              <a:gd name="connsiteX22" fmla="*/ 3686 w 10000"/>
                              <a:gd name="connsiteY22" fmla="*/ 9762 h 10000"/>
                              <a:gd name="connsiteX23" fmla="*/ 3759 w 10000"/>
                              <a:gd name="connsiteY23" fmla="*/ 10000 h 10000"/>
                              <a:gd name="connsiteX24" fmla="*/ 3759 w 10000"/>
                              <a:gd name="connsiteY24" fmla="*/ 10000 h 10000"/>
                              <a:gd name="connsiteX25" fmla="*/ 4307 w 10000"/>
                              <a:gd name="connsiteY25" fmla="*/ 9683 h 10000"/>
                              <a:gd name="connsiteX26" fmla="*/ 4708 w 10000"/>
                              <a:gd name="connsiteY26" fmla="*/ 9484 h 10000"/>
                              <a:gd name="connsiteX27" fmla="*/ 5401 w 10000"/>
                              <a:gd name="connsiteY27" fmla="*/ 8849 h 10000"/>
                              <a:gd name="connsiteX28" fmla="*/ 6460 w 10000"/>
                              <a:gd name="connsiteY28" fmla="*/ 7738 h 10000"/>
                              <a:gd name="connsiteX29" fmla="*/ 6387 w 10000"/>
                              <a:gd name="connsiteY29" fmla="*/ 6389 h 10000"/>
                              <a:gd name="connsiteX30" fmla="*/ 6569 w 10000"/>
                              <a:gd name="connsiteY30" fmla="*/ 6151 h 10000"/>
                              <a:gd name="connsiteX31" fmla="*/ 6971 w 10000"/>
                              <a:gd name="connsiteY31" fmla="*/ 5952 h 10000"/>
                              <a:gd name="connsiteX32" fmla="*/ 7080 w 10000"/>
                              <a:gd name="connsiteY32" fmla="*/ 5595 h 10000"/>
                              <a:gd name="connsiteX33" fmla="*/ 7080 w 10000"/>
                              <a:gd name="connsiteY33" fmla="*/ 5317 h 10000"/>
                              <a:gd name="connsiteX34" fmla="*/ 7153 w 10000"/>
                              <a:gd name="connsiteY34" fmla="*/ 5000 h 10000"/>
                              <a:gd name="connsiteX35" fmla="*/ 10000 w 10000"/>
                              <a:gd name="connsiteY35" fmla="*/ 3056 h 10000"/>
                              <a:gd name="connsiteX36" fmla="*/ 10000 w 10000"/>
                              <a:gd name="connsiteY36" fmla="*/ 3056 h 10000"/>
                              <a:gd name="connsiteX37" fmla="*/ 9708 w 10000"/>
                              <a:gd name="connsiteY37" fmla="*/ 2659 h 10000"/>
                              <a:gd name="connsiteX38" fmla="*/ 9416 w 10000"/>
                              <a:gd name="connsiteY38" fmla="*/ 2381 h 10000"/>
                              <a:gd name="connsiteX39" fmla="*/ 9124 w 10000"/>
                              <a:gd name="connsiteY39" fmla="*/ 2143 h 10000"/>
                              <a:gd name="connsiteX40" fmla="*/ 8467 w 10000"/>
                              <a:gd name="connsiteY40" fmla="*/ 1627 h 10000"/>
                              <a:gd name="connsiteX41" fmla="*/ 8102 w 10000"/>
                              <a:gd name="connsiteY41" fmla="*/ 1190 h 10000"/>
                              <a:gd name="connsiteX42" fmla="*/ 7810 w 10000"/>
                              <a:gd name="connsiteY42" fmla="*/ 833 h 10000"/>
                              <a:gd name="connsiteX43" fmla="*/ 7737 w 10000"/>
                              <a:gd name="connsiteY43" fmla="*/ 794 h 10000"/>
                              <a:gd name="connsiteX44" fmla="*/ 7737 w 10000"/>
                              <a:gd name="connsiteY44" fmla="*/ 794 h 10000"/>
                              <a:gd name="connsiteX45" fmla="*/ 7372 w 10000"/>
                              <a:gd name="connsiteY45" fmla="*/ 952 h 10000"/>
                              <a:gd name="connsiteX46" fmla="*/ 7117 w 10000"/>
                              <a:gd name="connsiteY46" fmla="*/ 992 h 10000"/>
                              <a:gd name="connsiteX47" fmla="*/ 6934 w 10000"/>
                              <a:gd name="connsiteY47" fmla="*/ 992 h 10000"/>
                              <a:gd name="connsiteX48" fmla="*/ 6569 w 10000"/>
                              <a:gd name="connsiteY48" fmla="*/ 1032 h 10000"/>
                              <a:gd name="connsiteX49" fmla="*/ 6423 w 10000"/>
                              <a:gd name="connsiteY49" fmla="*/ 1071 h 10000"/>
                              <a:gd name="connsiteX50" fmla="*/ 6277 w 10000"/>
                              <a:gd name="connsiteY50" fmla="*/ 1111 h 10000"/>
                              <a:gd name="connsiteX51" fmla="*/ 6241 w 10000"/>
                              <a:gd name="connsiteY51" fmla="*/ 1151 h 10000"/>
                              <a:gd name="connsiteX52" fmla="*/ 4672 w 10000"/>
                              <a:gd name="connsiteY52" fmla="*/ 1190 h 10000"/>
                              <a:gd name="connsiteX53" fmla="*/ 1460 w 10000"/>
                              <a:gd name="connsiteY53" fmla="*/ 0 h 10000"/>
                              <a:gd name="connsiteX54" fmla="*/ 0 w 10000"/>
                              <a:gd name="connsiteY54"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1861 w 10000"/>
                              <a:gd name="connsiteY11" fmla="*/ 4722 h 10000"/>
                              <a:gd name="connsiteX12" fmla="*/ 2044 w 10000"/>
                              <a:gd name="connsiteY12" fmla="*/ 5159 h 10000"/>
                              <a:gd name="connsiteX13" fmla="*/ 2190 w 10000"/>
                              <a:gd name="connsiteY13" fmla="*/ 5556 h 10000"/>
                              <a:gd name="connsiteX14" fmla="*/ 2336 w 10000"/>
                              <a:gd name="connsiteY14" fmla="*/ 5714 h 10000"/>
                              <a:gd name="connsiteX15" fmla="*/ 2628 w 10000"/>
                              <a:gd name="connsiteY15" fmla="*/ 6786 h 10000"/>
                              <a:gd name="connsiteX16" fmla="*/ 2956 w 10000"/>
                              <a:gd name="connsiteY16" fmla="*/ 7302 h 10000"/>
                              <a:gd name="connsiteX17" fmla="*/ 3029 w 10000"/>
                              <a:gd name="connsiteY17" fmla="*/ 7619 h 10000"/>
                              <a:gd name="connsiteX18" fmla="*/ 3394 w 10000"/>
                              <a:gd name="connsiteY18" fmla="*/ 7857 h 10000"/>
                              <a:gd name="connsiteX19" fmla="*/ 3467 w 10000"/>
                              <a:gd name="connsiteY19" fmla="*/ 8730 h 10000"/>
                              <a:gd name="connsiteX20" fmla="*/ 3504 w 10000"/>
                              <a:gd name="connsiteY20" fmla="*/ 9325 h 10000"/>
                              <a:gd name="connsiteX21" fmla="*/ 3686 w 10000"/>
                              <a:gd name="connsiteY21" fmla="*/ 9762 h 10000"/>
                              <a:gd name="connsiteX22" fmla="*/ 3759 w 10000"/>
                              <a:gd name="connsiteY22" fmla="*/ 10000 h 10000"/>
                              <a:gd name="connsiteX23" fmla="*/ 3759 w 10000"/>
                              <a:gd name="connsiteY23" fmla="*/ 10000 h 10000"/>
                              <a:gd name="connsiteX24" fmla="*/ 4307 w 10000"/>
                              <a:gd name="connsiteY24" fmla="*/ 9683 h 10000"/>
                              <a:gd name="connsiteX25" fmla="*/ 4708 w 10000"/>
                              <a:gd name="connsiteY25" fmla="*/ 9484 h 10000"/>
                              <a:gd name="connsiteX26" fmla="*/ 5401 w 10000"/>
                              <a:gd name="connsiteY26" fmla="*/ 8849 h 10000"/>
                              <a:gd name="connsiteX27" fmla="*/ 6460 w 10000"/>
                              <a:gd name="connsiteY27" fmla="*/ 7738 h 10000"/>
                              <a:gd name="connsiteX28" fmla="*/ 6387 w 10000"/>
                              <a:gd name="connsiteY28" fmla="*/ 6389 h 10000"/>
                              <a:gd name="connsiteX29" fmla="*/ 6569 w 10000"/>
                              <a:gd name="connsiteY29" fmla="*/ 6151 h 10000"/>
                              <a:gd name="connsiteX30" fmla="*/ 6971 w 10000"/>
                              <a:gd name="connsiteY30" fmla="*/ 5952 h 10000"/>
                              <a:gd name="connsiteX31" fmla="*/ 7080 w 10000"/>
                              <a:gd name="connsiteY31" fmla="*/ 5595 h 10000"/>
                              <a:gd name="connsiteX32" fmla="*/ 7080 w 10000"/>
                              <a:gd name="connsiteY32" fmla="*/ 5317 h 10000"/>
                              <a:gd name="connsiteX33" fmla="*/ 7153 w 10000"/>
                              <a:gd name="connsiteY33" fmla="*/ 5000 h 10000"/>
                              <a:gd name="connsiteX34" fmla="*/ 10000 w 10000"/>
                              <a:gd name="connsiteY34" fmla="*/ 3056 h 10000"/>
                              <a:gd name="connsiteX35" fmla="*/ 10000 w 10000"/>
                              <a:gd name="connsiteY35" fmla="*/ 3056 h 10000"/>
                              <a:gd name="connsiteX36" fmla="*/ 9708 w 10000"/>
                              <a:gd name="connsiteY36" fmla="*/ 2659 h 10000"/>
                              <a:gd name="connsiteX37" fmla="*/ 9416 w 10000"/>
                              <a:gd name="connsiteY37" fmla="*/ 2381 h 10000"/>
                              <a:gd name="connsiteX38" fmla="*/ 9124 w 10000"/>
                              <a:gd name="connsiteY38" fmla="*/ 2143 h 10000"/>
                              <a:gd name="connsiteX39" fmla="*/ 8467 w 10000"/>
                              <a:gd name="connsiteY39" fmla="*/ 1627 h 10000"/>
                              <a:gd name="connsiteX40" fmla="*/ 8102 w 10000"/>
                              <a:gd name="connsiteY40" fmla="*/ 1190 h 10000"/>
                              <a:gd name="connsiteX41" fmla="*/ 7810 w 10000"/>
                              <a:gd name="connsiteY41" fmla="*/ 833 h 10000"/>
                              <a:gd name="connsiteX42" fmla="*/ 7737 w 10000"/>
                              <a:gd name="connsiteY42" fmla="*/ 794 h 10000"/>
                              <a:gd name="connsiteX43" fmla="*/ 7737 w 10000"/>
                              <a:gd name="connsiteY43" fmla="*/ 794 h 10000"/>
                              <a:gd name="connsiteX44" fmla="*/ 7372 w 10000"/>
                              <a:gd name="connsiteY44" fmla="*/ 952 h 10000"/>
                              <a:gd name="connsiteX45" fmla="*/ 7117 w 10000"/>
                              <a:gd name="connsiteY45" fmla="*/ 992 h 10000"/>
                              <a:gd name="connsiteX46" fmla="*/ 6934 w 10000"/>
                              <a:gd name="connsiteY46" fmla="*/ 992 h 10000"/>
                              <a:gd name="connsiteX47" fmla="*/ 6569 w 10000"/>
                              <a:gd name="connsiteY47" fmla="*/ 1032 h 10000"/>
                              <a:gd name="connsiteX48" fmla="*/ 6423 w 10000"/>
                              <a:gd name="connsiteY48" fmla="*/ 1071 h 10000"/>
                              <a:gd name="connsiteX49" fmla="*/ 6277 w 10000"/>
                              <a:gd name="connsiteY49" fmla="*/ 1111 h 10000"/>
                              <a:gd name="connsiteX50" fmla="*/ 6241 w 10000"/>
                              <a:gd name="connsiteY50" fmla="*/ 1151 h 10000"/>
                              <a:gd name="connsiteX51" fmla="*/ 4672 w 10000"/>
                              <a:gd name="connsiteY51" fmla="*/ 1190 h 10000"/>
                              <a:gd name="connsiteX52" fmla="*/ 1460 w 10000"/>
                              <a:gd name="connsiteY52" fmla="*/ 0 h 10000"/>
                              <a:gd name="connsiteX53" fmla="*/ 0 w 10000"/>
                              <a:gd name="connsiteY53"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336 w 10000"/>
                              <a:gd name="connsiteY13" fmla="*/ 5714 h 10000"/>
                              <a:gd name="connsiteX14" fmla="*/ 2628 w 10000"/>
                              <a:gd name="connsiteY14" fmla="*/ 6786 h 10000"/>
                              <a:gd name="connsiteX15" fmla="*/ 2956 w 10000"/>
                              <a:gd name="connsiteY15" fmla="*/ 7302 h 10000"/>
                              <a:gd name="connsiteX16" fmla="*/ 3029 w 10000"/>
                              <a:gd name="connsiteY16" fmla="*/ 7619 h 10000"/>
                              <a:gd name="connsiteX17" fmla="*/ 3394 w 10000"/>
                              <a:gd name="connsiteY17" fmla="*/ 7857 h 10000"/>
                              <a:gd name="connsiteX18" fmla="*/ 3467 w 10000"/>
                              <a:gd name="connsiteY18" fmla="*/ 8730 h 10000"/>
                              <a:gd name="connsiteX19" fmla="*/ 3504 w 10000"/>
                              <a:gd name="connsiteY19" fmla="*/ 9325 h 10000"/>
                              <a:gd name="connsiteX20" fmla="*/ 3686 w 10000"/>
                              <a:gd name="connsiteY20" fmla="*/ 9762 h 10000"/>
                              <a:gd name="connsiteX21" fmla="*/ 3759 w 10000"/>
                              <a:gd name="connsiteY21" fmla="*/ 10000 h 10000"/>
                              <a:gd name="connsiteX22" fmla="*/ 3759 w 10000"/>
                              <a:gd name="connsiteY22" fmla="*/ 10000 h 10000"/>
                              <a:gd name="connsiteX23" fmla="*/ 4307 w 10000"/>
                              <a:gd name="connsiteY23" fmla="*/ 9683 h 10000"/>
                              <a:gd name="connsiteX24" fmla="*/ 4708 w 10000"/>
                              <a:gd name="connsiteY24" fmla="*/ 9484 h 10000"/>
                              <a:gd name="connsiteX25" fmla="*/ 5401 w 10000"/>
                              <a:gd name="connsiteY25" fmla="*/ 8849 h 10000"/>
                              <a:gd name="connsiteX26" fmla="*/ 6460 w 10000"/>
                              <a:gd name="connsiteY26" fmla="*/ 7738 h 10000"/>
                              <a:gd name="connsiteX27" fmla="*/ 6387 w 10000"/>
                              <a:gd name="connsiteY27" fmla="*/ 6389 h 10000"/>
                              <a:gd name="connsiteX28" fmla="*/ 6569 w 10000"/>
                              <a:gd name="connsiteY28" fmla="*/ 6151 h 10000"/>
                              <a:gd name="connsiteX29" fmla="*/ 6971 w 10000"/>
                              <a:gd name="connsiteY29" fmla="*/ 5952 h 10000"/>
                              <a:gd name="connsiteX30" fmla="*/ 7080 w 10000"/>
                              <a:gd name="connsiteY30" fmla="*/ 5595 h 10000"/>
                              <a:gd name="connsiteX31" fmla="*/ 7080 w 10000"/>
                              <a:gd name="connsiteY31" fmla="*/ 5317 h 10000"/>
                              <a:gd name="connsiteX32" fmla="*/ 7153 w 10000"/>
                              <a:gd name="connsiteY32" fmla="*/ 5000 h 10000"/>
                              <a:gd name="connsiteX33" fmla="*/ 10000 w 10000"/>
                              <a:gd name="connsiteY33" fmla="*/ 3056 h 10000"/>
                              <a:gd name="connsiteX34" fmla="*/ 10000 w 10000"/>
                              <a:gd name="connsiteY34" fmla="*/ 3056 h 10000"/>
                              <a:gd name="connsiteX35" fmla="*/ 9708 w 10000"/>
                              <a:gd name="connsiteY35" fmla="*/ 2659 h 10000"/>
                              <a:gd name="connsiteX36" fmla="*/ 9416 w 10000"/>
                              <a:gd name="connsiteY36" fmla="*/ 2381 h 10000"/>
                              <a:gd name="connsiteX37" fmla="*/ 9124 w 10000"/>
                              <a:gd name="connsiteY37" fmla="*/ 2143 h 10000"/>
                              <a:gd name="connsiteX38" fmla="*/ 8467 w 10000"/>
                              <a:gd name="connsiteY38" fmla="*/ 1627 h 10000"/>
                              <a:gd name="connsiteX39" fmla="*/ 8102 w 10000"/>
                              <a:gd name="connsiteY39" fmla="*/ 1190 h 10000"/>
                              <a:gd name="connsiteX40" fmla="*/ 7810 w 10000"/>
                              <a:gd name="connsiteY40" fmla="*/ 833 h 10000"/>
                              <a:gd name="connsiteX41" fmla="*/ 7737 w 10000"/>
                              <a:gd name="connsiteY41" fmla="*/ 794 h 10000"/>
                              <a:gd name="connsiteX42" fmla="*/ 7737 w 10000"/>
                              <a:gd name="connsiteY42" fmla="*/ 794 h 10000"/>
                              <a:gd name="connsiteX43" fmla="*/ 7372 w 10000"/>
                              <a:gd name="connsiteY43" fmla="*/ 952 h 10000"/>
                              <a:gd name="connsiteX44" fmla="*/ 7117 w 10000"/>
                              <a:gd name="connsiteY44" fmla="*/ 992 h 10000"/>
                              <a:gd name="connsiteX45" fmla="*/ 6934 w 10000"/>
                              <a:gd name="connsiteY45" fmla="*/ 992 h 10000"/>
                              <a:gd name="connsiteX46" fmla="*/ 6569 w 10000"/>
                              <a:gd name="connsiteY46" fmla="*/ 1032 h 10000"/>
                              <a:gd name="connsiteX47" fmla="*/ 6423 w 10000"/>
                              <a:gd name="connsiteY47" fmla="*/ 1071 h 10000"/>
                              <a:gd name="connsiteX48" fmla="*/ 6277 w 10000"/>
                              <a:gd name="connsiteY48" fmla="*/ 1111 h 10000"/>
                              <a:gd name="connsiteX49" fmla="*/ 6241 w 10000"/>
                              <a:gd name="connsiteY49" fmla="*/ 1151 h 10000"/>
                              <a:gd name="connsiteX50" fmla="*/ 4672 w 10000"/>
                              <a:gd name="connsiteY50" fmla="*/ 1190 h 10000"/>
                              <a:gd name="connsiteX51" fmla="*/ 1460 w 10000"/>
                              <a:gd name="connsiteY51" fmla="*/ 0 h 10000"/>
                              <a:gd name="connsiteX52" fmla="*/ 0 w 10000"/>
                              <a:gd name="connsiteY52"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394 w 10000"/>
                              <a:gd name="connsiteY16" fmla="*/ 7857 h 10000"/>
                              <a:gd name="connsiteX17" fmla="*/ 3467 w 10000"/>
                              <a:gd name="connsiteY17" fmla="*/ 8730 h 10000"/>
                              <a:gd name="connsiteX18" fmla="*/ 3504 w 10000"/>
                              <a:gd name="connsiteY18" fmla="*/ 9325 h 10000"/>
                              <a:gd name="connsiteX19" fmla="*/ 3686 w 10000"/>
                              <a:gd name="connsiteY19" fmla="*/ 9762 h 10000"/>
                              <a:gd name="connsiteX20" fmla="*/ 3759 w 10000"/>
                              <a:gd name="connsiteY20" fmla="*/ 10000 h 10000"/>
                              <a:gd name="connsiteX21" fmla="*/ 3759 w 10000"/>
                              <a:gd name="connsiteY21" fmla="*/ 10000 h 10000"/>
                              <a:gd name="connsiteX22" fmla="*/ 4307 w 10000"/>
                              <a:gd name="connsiteY22" fmla="*/ 9683 h 10000"/>
                              <a:gd name="connsiteX23" fmla="*/ 4708 w 10000"/>
                              <a:gd name="connsiteY23" fmla="*/ 9484 h 10000"/>
                              <a:gd name="connsiteX24" fmla="*/ 5401 w 10000"/>
                              <a:gd name="connsiteY24" fmla="*/ 8849 h 10000"/>
                              <a:gd name="connsiteX25" fmla="*/ 6460 w 10000"/>
                              <a:gd name="connsiteY25" fmla="*/ 7738 h 10000"/>
                              <a:gd name="connsiteX26" fmla="*/ 6387 w 10000"/>
                              <a:gd name="connsiteY26" fmla="*/ 6389 h 10000"/>
                              <a:gd name="connsiteX27" fmla="*/ 6569 w 10000"/>
                              <a:gd name="connsiteY27" fmla="*/ 6151 h 10000"/>
                              <a:gd name="connsiteX28" fmla="*/ 6971 w 10000"/>
                              <a:gd name="connsiteY28" fmla="*/ 5952 h 10000"/>
                              <a:gd name="connsiteX29" fmla="*/ 7080 w 10000"/>
                              <a:gd name="connsiteY29" fmla="*/ 5595 h 10000"/>
                              <a:gd name="connsiteX30" fmla="*/ 7080 w 10000"/>
                              <a:gd name="connsiteY30" fmla="*/ 5317 h 10000"/>
                              <a:gd name="connsiteX31" fmla="*/ 7153 w 10000"/>
                              <a:gd name="connsiteY31" fmla="*/ 5000 h 10000"/>
                              <a:gd name="connsiteX32" fmla="*/ 10000 w 10000"/>
                              <a:gd name="connsiteY32" fmla="*/ 3056 h 10000"/>
                              <a:gd name="connsiteX33" fmla="*/ 10000 w 10000"/>
                              <a:gd name="connsiteY33" fmla="*/ 3056 h 10000"/>
                              <a:gd name="connsiteX34" fmla="*/ 9708 w 10000"/>
                              <a:gd name="connsiteY34" fmla="*/ 2659 h 10000"/>
                              <a:gd name="connsiteX35" fmla="*/ 9416 w 10000"/>
                              <a:gd name="connsiteY35" fmla="*/ 2381 h 10000"/>
                              <a:gd name="connsiteX36" fmla="*/ 9124 w 10000"/>
                              <a:gd name="connsiteY36" fmla="*/ 2143 h 10000"/>
                              <a:gd name="connsiteX37" fmla="*/ 8467 w 10000"/>
                              <a:gd name="connsiteY37" fmla="*/ 1627 h 10000"/>
                              <a:gd name="connsiteX38" fmla="*/ 8102 w 10000"/>
                              <a:gd name="connsiteY38" fmla="*/ 1190 h 10000"/>
                              <a:gd name="connsiteX39" fmla="*/ 7810 w 10000"/>
                              <a:gd name="connsiteY39" fmla="*/ 833 h 10000"/>
                              <a:gd name="connsiteX40" fmla="*/ 7737 w 10000"/>
                              <a:gd name="connsiteY40" fmla="*/ 794 h 10000"/>
                              <a:gd name="connsiteX41" fmla="*/ 7737 w 10000"/>
                              <a:gd name="connsiteY41" fmla="*/ 794 h 10000"/>
                              <a:gd name="connsiteX42" fmla="*/ 7372 w 10000"/>
                              <a:gd name="connsiteY42" fmla="*/ 952 h 10000"/>
                              <a:gd name="connsiteX43" fmla="*/ 7117 w 10000"/>
                              <a:gd name="connsiteY43" fmla="*/ 992 h 10000"/>
                              <a:gd name="connsiteX44" fmla="*/ 6934 w 10000"/>
                              <a:gd name="connsiteY44" fmla="*/ 992 h 10000"/>
                              <a:gd name="connsiteX45" fmla="*/ 6569 w 10000"/>
                              <a:gd name="connsiteY45" fmla="*/ 1032 h 10000"/>
                              <a:gd name="connsiteX46" fmla="*/ 6423 w 10000"/>
                              <a:gd name="connsiteY46" fmla="*/ 1071 h 10000"/>
                              <a:gd name="connsiteX47" fmla="*/ 6277 w 10000"/>
                              <a:gd name="connsiteY47" fmla="*/ 1111 h 10000"/>
                              <a:gd name="connsiteX48" fmla="*/ 6241 w 10000"/>
                              <a:gd name="connsiteY48" fmla="*/ 1151 h 10000"/>
                              <a:gd name="connsiteX49" fmla="*/ 4672 w 10000"/>
                              <a:gd name="connsiteY49" fmla="*/ 1190 h 10000"/>
                              <a:gd name="connsiteX50" fmla="*/ 1460 w 10000"/>
                              <a:gd name="connsiteY50" fmla="*/ 0 h 10000"/>
                              <a:gd name="connsiteX51" fmla="*/ 0 w 10000"/>
                              <a:gd name="connsiteY51"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467 w 10000"/>
                              <a:gd name="connsiteY16" fmla="*/ 8730 h 10000"/>
                              <a:gd name="connsiteX17" fmla="*/ 3504 w 10000"/>
                              <a:gd name="connsiteY17" fmla="*/ 9325 h 10000"/>
                              <a:gd name="connsiteX18" fmla="*/ 3686 w 10000"/>
                              <a:gd name="connsiteY18" fmla="*/ 9762 h 10000"/>
                              <a:gd name="connsiteX19" fmla="*/ 3759 w 10000"/>
                              <a:gd name="connsiteY19" fmla="*/ 10000 h 10000"/>
                              <a:gd name="connsiteX20" fmla="*/ 3759 w 10000"/>
                              <a:gd name="connsiteY20" fmla="*/ 10000 h 10000"/>
                              <a:gd name="connsiteX21" fmla="*/ 4307 w 10000"/>
                              <a:gd name="connsiteY21" fmla="*/ 9683 h 10000"/>
                              <a:gd name="connsiteX22" fmla="*/ 4708 w 10000"/>
                              <a:gd name="connsiteY22" fmla="*/ 9484 h 10000"/>
                              <a:gd name="connsiteX23" fmla="*/ 5401 w 10000"/>
                              <a:gd name="connsiteY23" fmla="*/ 8849 h 10000"/>
                              <a:gd name="connsiteX24" fmla="*/ 6460 w 10000"/>
                              <a:gd name="connsiteY24" fmla="*/ 7738 h 10000"/>
                              <a:gd name="connsiteX25" fmla="*/ 6387 w 10000"/>
                              <a:gd name="connsiteY25" fmla="*/ 6389 h 10000"/>
                              <a:gd name="connsiteX26" fmla="*/ 6569 w 10000"/>
                              <a:gd name="connsiteY26" fmla="*/ 6151 h 10000"/>
                              <a:gd name="connsiteX27" fmla="*/ 6971 w 10000"/>
                              <a:gd name="connsiteY27" fmla="*/ 5952 h 10000"/>
                              <a:gd name="connsiteX28" fmla="*/ 7080 w 10000"/>
                              <a:gd name="connsiteY28" fmla="*/ 5595 h 10000"/>
                              <a:gd name="connsiteX29" fmla="*/ 7080 w 10000"/>
                              <a:gd name="connsiteY29" fmla="*/ 5317 h 10000"/>
                              <a:gd name="connsiteX30" fmla="*/ 7153 w 10000"/>
                              <a:gd name="connsiteY30" fmla="*/ 5000 h 10000"/>
                              <a:gd name="connsiteX31" fmla="*/ 10000 w 10000"/>
                              <a:gd name="connsiteY31" fmla="*/ 3056 h 10000"/>
                              <a:gd name="connsiteX32" fmla="*/ 10000 w 10000"/>
                              <a:gd name="connsiteY32" fmla="*/ 3056 h 10000"/>
                              <a:gd name="connsiteX33" fmla="*/ 9708 w 10000"/>
                              <a:gd name="connsiteY33" fmla="*/ 2659 h 10000"/>
                              <a:gd name="connsiteX34" fmla="*/ 9416 w 10000"/>
                              <a:gd name="connsiteY34" fmla="*/ 2381 h 10000"/>
                              <a:gd name="connsiteX35" fmla="*/ 9124 w 10000"/>
                              <a:gd name="connsiteY35" fmla="*/ 2143 h 10000"/>
                              <a:gd name="connsiteX36" fmla="*/ 8467 w 10000"/>
                              <a:gd name="connsiteY36" fmla="*/ 1627 h 10000"/>
                              <a:gd name="connsiteX37" fmla="*/ 8102 w 10000"/>
                              <a:gd name="connsiteY37" fmla="*/ 1190 h 10000"/>
                              <a:gd name="connsiteX38" fmla="*/ 7810 w 10000"/>
                              <a:gd name="connsiteY38" fmla="*/ 833 h 10000"/>
                              <a:gd name="connsiteX39" fmla="*/ 7737 w 10000"/>
                              <a:gd name="connsiteY39" fmla="*/ 794 h 10000"/>
                              <a:gd name="connsiteX40" fmla="*/ 7737 w 10000"/>
                              <a:gd name="connsiteY40" fmla="*/ 794 h 10000"/>
                              <a:gd name="connsiteX41" fmla="*/ 7372 w 10000"/>
                              <a:gd name="connsiteY41" fmla="*/ 952 h 10000"/>
                              <a:gd name="connsiteX42" fmla="*/ 7117 w 10000"/>
                              <a:gd name="connsiteY42" fmla="*/ 992 h 10000"/>
                              <a:gd name="connsiteX43" fmla="*/ 6934 w 10000"/>
                              <a:gd name="connsiteY43" fmla="*/ 992 h 10000"/>
                              <a:gd name="connsiteX44" fmla="*/ 6569 w 10000"/>
                              <a:gd name="connsiteY44" fmla="*/ 1032 h 10000"/>
                              <a:gd name="connsiteX45" fmla="*/ 6423 w 10000"/>
                              <a:gd name="connsiteY45" fmla="*/ 1071 h 10000"/>
                              <a:gd name="connsiteX46" fmla="*/ 6277 w 10000"/>
                              <a:gd name="connsiteY46" fmla="*/ 1111 h 10000"/>
                              <a:gd name="connsiteX47" fmla="*/ 6241 w 10000"/>
                              <a:gd name="connsiteY47" fmla="*/ 1151 h 10000"/>
                              <a:gd name="connsiteX48" fmla="*/ 4672 w 10000"/>
                              <a:gd name="connsiteY48" fmla="*/ 1190 h 10000"/>
                              <a:gd name="connsiteX49" fmla="*/ 1460 w 10000"/>
                              <a:gd name="connsiteY49" fmla="*/ 0 h 10000"/>
                              <a:gd name="connsiteX50" fmla="*/ 0 w 10000"/>
                              <a:gd name="connsiteY50"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876 w 10000"/>
                              <a:gd name="connsiteY4" fmla="*/ 2619 h 10000"/>
                              <a:gd name="connsiteX5" fmla="*/ 1022 w 10000"/>
                              <a:gd name="connsiteY5" fmla="*/ 2817 h 10000"/>
                              <a:gd name="connsiteX6" fmla="*/ 1350 w 10000"/>
                              <a:gd name="connsiteY6" fmla="*/ 2897 h 10000"/>
                              <a:gd name="connsiteX7" fmla="*/ 1679 w 10000"/>
                              <a:gd name="connsiteY7" fmla="*/ 3135 h 10000"/>
                              <a:gd name="connsiteX8" fmla="*/ 1898 w 10000"/>
                              <a:gd name="connsiteY8" fmla="*/ 3571 h 10000"/>
                              <a:gd name="connsiteX9" fmla="*/ 2153 w 10000"/>
                              <a:gd name="connsiteY9" fmla="*/ 3770 h 10000"/>
                              <a:gd name="connsiteX10" fmla="*/ 2190 w 10000"/>
                              <a:gd name="connsiteY10" fmla="*/ 4206 h 10000"/>
                              <a:gd name="connsiteX11" fmla="*/ 2044 w 10000"/>
                              <a:gd name="connsiteY11" fmla="*/ 5159 h 10000"/>
                              <a:gd name="connsiteX12" fmla="*/ 2190 w 10000"/>
                              <a:gd name="connsiteY12" fmla="*/ 5556 h 10000"/>
                              <a:gd name="connsiteX13" fmla="*/ 2628 w 10000"/>
                              <a:gd name="connsiteY13" fmla="*/ 6786 h 10000"/>
                              <a:gd name="connsiteX14" fmla="*/ 2956 w 10000"/>
                              <a:gd name="connsiteY14" fmla="*/ 7302 h 10000"/>
                              <a:gd name="connsiteX15" fmla="*/ 3029 w 10000"/>
                              <a:gd name="connsiteY15" fmla="*/ 7619 h 10000"/>
                              <a:gd name="connsiteX16" fmla="*/ 3504 w 10000"/>
                              <a:gd name="connsiteY16" fmla="*/ 9325 h 10000"/>
                              <a:gd name="connsiteX17" fmla="*/ 3686 w 10000"/>
                              <a:gd name="connsiteY17" fmla="*/ 9762 h 10000"/>
                              <a:gd name="connsiteX18" fmla="*/ 3759 w 10000"/>
                              <a:gd name="connsiteY18" fmla="*/ 10000 h 10000"/>
                              <a:gd name="connsiteX19" fmla="*/ 3759 w 10000"/>
                              <a:gd name="connsiteY19" fmla="*/ 10000 h 10000"/>
                              <a:gd name="connsiteX20" fmla="*/ 4307 w 10000"/>
                              <a:gd name="connsiteY20" fmla="*/ 9683 h 10000"/>
                              <a:gd name="connsiteX21" fmla="*/ 4708 w 10000"/>
                              <a:gd name="connsiteY21" fmla="*/ 9484 h 10000"/>
                              <a:gd name="connsiteX22" fmla="*/ 5401 w 10000"/>
                              <a:gd name="connsiteY22" fmla="*/ 8849 h 10000"/>
                              <a:gd name="connsiteX23" fmla="*/ 6460 w 10000"/>
                              <a:gd name="connsiteY23" fmla="*/ 7738 h 10000"/>
                              <a:gd name="connsiteX24" fmla="*/ 6387 w 10000"/>
                              <a:gd name="connsiteY24" fmla="*/ 6389 h 10000"/>
                              <a:gd name="connsiteX25" fmla="*/ 6569 w 10000"/>
                              <a:gd name="connsiteY25" fmla="*/ 6151 h 10000"/>
                              <a:gd name="connsiteX26" fmla="*/ 6971 w 10000"/>
                              <a:gd name="connsiteY26" fmla="*/ 5952 h 10000"/>
                              <a:gd name="connsiteX27" fmla="*/ 7080 w 10000"/>
                              <a:gd name="connsiteY27" fmla="*/ 5595 h 10000"/>
                              <a:gd name="connsiteX28" fmla="*/ 7080 w 10000"/>
                              <a:gd name="connsiteY28" fmla="*/ 5317 h 10000"/>
                              <a:gd name="connsiteX29" fmla="*/ 7153 w 10000"/>
                              <a:gd name="connsiteY29" fmla="*/ 5000 h 10000"/>
                              <a:gd name="connsiteX30" fmla="*/ 10000 w 10000"/>
                              <a:gd name="connsiteY30" fmla="*/ 3056 h 10000"/>
                              <a:gd name="connsiteX31" fmla="*/ 10000 w 10000"/>
                              <a:gd name="connsiteY31" fmla="*/ 3056 h 10000"/>
                              <a:gd name="connsiteX32" fmla="*/ 9708 w 10000"/>
                              <a:gd name="connsiteY32" fmla="*/ 2659 h 10000"/>
                              <a:gd name="connsiteX33" fmla="*/ 9416 w 10000"/>
                              <a:gd name="connsiteY33" fmla="*/ 2381 h 10000"/>
                              <a:gd name="connsiteX34" fmla="*/ 9124 w 10000"/>
                              <a:gd name="connsiteY34" fmla="*/ 2143 h 10000"/>
                              <a:gd name="connsiteX35" fmla="*/ 8467 w 10000"/>
                              <a:gd name="connsiteY35" fmla="*/ 1627 h 10000"/>
                              <a:gd name="connsiteX36" fmla="*/ 8102 w 10000"/>
                              <a:gd name="connsiteY36" fmla="*/ 1190 h 10000"/>
                              <a:gd name="connsiteX37" fmla="*/ 7810 w 10000"/>
                              <a:gd name="connsiteY37" fmla="*/ 833 h 10000"/>
                              <a:gd name="connsiteX38" fmla="*/ 7737 w 10000"/>
                              <a:gd name="connsiteY38" fmla="*/ 794 h 10000"/>
                              <a:gd name="connsiteX39" fmla="*/ 7737 w 10000"/>
                              <a:gd name="connsiteY39" fmla="*/ 794 h 10000"/>
                              <a:gd name="connsiteX40" fmla="*/ 7372 w 10000"/>
                              <a:gd name="connsiteY40" fmla="*/ 952 h 10000"/>
                              <a:gd name="connsiteX41" fmla="*/ 7117 w 10000"/>
                              <a:gd name="connsiteY41" fmla="*/ 992 h 10000"/>
                              <a:gd name="connsiteX42" fmla="*/ 6934 w 10000"/>
                              <a:gd name="connsiteY42" fmla="*/ 992 h 10000"/>
                              <a:gd name="connsiteX43" fmla="*/ 6569 w 10000"/>
                              <a:gd name="connsiteY43" fmla="*/ 1032 h 10000"/>
                              <a:gd name="connsiteX44" fmla="*/ 6423 w 10000"/>
                              <a:gd name="connsiteY44" fmla="*/ 1071 h 10000"/>
                              <a:gd name="connsiteX45" fmla="*/ 6277 w 10000"/>
                              <a:gd name="connsiteY45" fmla="*/ 1111 h 10000"/>
                              <a:gd name="connsiteX46" fmla="*/ 6241 w 10000"/>
                              <a:gd name="connsiteY46" fmla="*/ 1151 h 10000"/>
                              <a:gd name="connsiteX47" fmla="*/ 4672 w 10000"/>
                              <a:gd name="connsiteY47" fmla="*/ 1190 h 10000"/>
                              <a:gd name="connsiteX48" fmla="*/ 1460 w 10000"/>
                              <a:gd name="connsiteY48" fmla="*/ 0 h 10000"/>
                              <a:gd name="connsiteX49" fmla="*/ 0 w 10000"/>
                              <a:gd name="connsiteY49"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350 w 10000"/>
                              <a:gd name="connsiteY5" fmla="*/ 2897 h 10000"/>
                              <a:gd name="connsiteX6" fmla="*/ 1679 w 10000"/>
                              <a:gd name="connsiteY6" fmla="*/ 3135 h 10000"/>
                              <a:gd name="connsiteX7" fmla="*/ 1898 w 10000"/>
                              <a:gd name="connsiteY7" fmla="*/ 3571 h 10000"/>
                              <a:gd name="connsiteX8" fmla="*/ 2153 w 10000"/>
                              <a:gd name="connsiteY8" fmla="*/ 3770 h 10000"/>
                              <a:gd name="connsiteX9" fmla="*/ 2190 w 10000"/>
                              <a:gd name="connsiteY9" fmla="*/ 4206 h 10000"/>
                              <a:gd name="connsiteX10" fmla="*/ 2044 w 10000"/>
                              <a:gd name="connsiteY10" fmla="*/ 5159 h 10000"/>
                              <a:gd name="connsiteX11" fmla="*/ 2190 w 10000"/>
                              <a:gd name="connsiteY11" fmla="*/ 5556 h 10000"/>
                              <a:gd name="connsiteX12" fmla="*/ 2628 w 10000"/>
                              <a:gd name="connsiteY12" fmla="*/ 6786 h 10000"/>
                              <a:gd name="connsiteX13" fmla="*/ 2956 w 10000"/>
                              <a:gd name="connsiteY13" fmla="*/ 7302 h 10000"/>
                              <a:gd name="connsiteX14" fmla="*/ 3029 w 10000"/>
                              <a:gd name="connsiteY14" fmla="*/ 7619 h 10000"/>
                              <a:gd name="connsiteX15" fmla="*/ 3504 w 10000"/>
                              <a:gd name="connsiteY15" fmla="*/ 9325 h 10000"/>
                              <a:gd name="connsiteX16" fmla="*/ 3686 w 10000"/>
                              <a:gd name="connsiteY16" fmla="*/ 9762 h 10000"/>
                              <a:gd name="connsiteX17" fmla="*/ 3759 w 10000"/>
                              <a:gd name="connsiteY17" fmla="*/ 10000 h 10000"/>
                              <a:gd name="connsiteX18" fmla="*/ 3759 w 10000"/>
                              <a:gd name="connsiteY18" fmla="*/ 10000 h 10000"/>
                              <a:gd name="connsiteX19" fmla="*/ 4307 w 10000"/>
                              <a:gd name="connsiteY19" fmla="*/ 9683 h 10000"/>
                              <a:gd name="connsiteX20" fmla="*/ 4708 w 10000"/>
                              <a:gd name="connsiteY20" fmla="*/ 9484 h 10000"/>
                              <a:gd name="connsiteX21" fmla="*/ 5401 w 10000"/>
                              <a:gd name="connsiteY21" fmla="*/ 8849 h 10000"/>
                              <a:gd name="connsiteX22" fmla="*/ 6460 w 10000"/>
                              <a:gd name="connsiteY22" fmla="*/ 7738 h 10000"/>
                              <a:gd name="connsiteX23" fmla="*/ 6387 w 10000"/>
                              <a:gd name="connsiteY23" fmla="*/ 6389 h 10000"/>
                              <a:gd name="connsiteX24" fmla="*/ 6569 w 10000"/>
                              <a:gd name="connsiteY24" fmla="*/ 6151 h 10000"/>
                              <a:gd name="connsiteX25" fmla="*/ 6971 w 10000"/>
                              <a:gd name="connsiteY25" fmla="*/ 5952 h 10000"/>
                              <a:gd name="connsiteX26" fmla="*/ 7080 w 10000"/>
                              <a:gd name="connsiteY26" fmla="*/ 5595 h 10000"/>
                              <a:gd name="connsiteX27" fmla="*/ 7080 w 10000"/>
                              <a:gd name="connsiteY27" fmla="*/ 5317 h 10000"/>
                              <a:gd name="connsiteX28" fmla="*/ 7153 w 10000"/>
                              <a:gd name="connsiteY28" fmla="*/ 5000 h 10000"/>
                              <a:gd name="connsiteX29" fmla="*/ 10000 w 10000"/>
                              <a:gd name="connsiteY29" fmla="*/ 3056 h 10000"/>
                              <a:gd name="connsiteX30" fmla="*/ 10000 w 10000"/>
                              <a:gd name="connsiteY30" fmla="*/ 3056 h 10000"/>
                              <a:gd name="connsiteX31" fmla="*/ 9708 w 10000"/>
                              <a:gd name="connsiteY31" fmla="*/ 2659 h 10000"/>
                              <a:gd name="connsiteX32" fmla="*/ 9416 w 10000"/>
                              <a:gd name="connsiteY32" fmla="*/ 2381 h 10000"/>
                              <a:gd name="connsiteX33" fmla="*/ 9124 w 10000"/>
                              <a:gd name="connsiteY33" fmla="*/ 2143 h 10000"/>
                              <a:gd name="connsiteX34" fmla="*/ 8467 w 10000"/>
                              <a:gd name="connsiteY34" fmla="*/ 1627 h 10000"/>
                              <a:gd name="connsiteX35" fmla="*/ 8102 w 10000"/>
                              <a:gd name="connsiteY35" fmla="*/ 1190 h 10000"/>
                              <a:gd name="connsiteX36" fmla="*/ 7810 w 10000"/>
                              <a:gd name="connsiteY36" fmla="*/ 833 h 10000"/>
                              <a:gd name="connsiteX37" fmla="*/ 7737 w 10000"/>
                              <a:gd name="connsiteY37" fmla="*/ 794 h 10000"/>
                              <a:gd name="connsiteX38" fmla="*/ 7737 w 10000"/>
                              <a:gd name="connsiteY38" fmla="*/ 794 h 10000"/>
                              <a:gd name="connsiteX39" fmla="*/ 7372 w 10000"/>
                              <a:gd name="connsiteY39" fmla="*/ 952 h 10000"/>
                              <a:gd name="connsiteX40" fmla="*/ 7117 w 10000"/>
                              <a:gd name="connsiteY40" fmla="*/ 992 h 10000"/>
                              <a:gd name="connsiteX41" fmla="*/ 6934 w 10000"/>
                              <a:gd name="connsiteY41" fmla="*/ 992 h 10000"/>
                              <a:gd name="connsiteX42" fmla="*/ 6569 w 10000"/>
                              <a:gd name="connsiteY42" fmla="*/ 1032 h 10000"/>
                              <a:gd name="connsiteX43" fmla="*/ 6423 w 10000"/>
                              <a:gd name="connsiteY43" fmla="*/ 1071 h 10000"/>
                              <a:gd name="connsiteX44" fmla="*/ 6277 w 10000"/>
                              <a:gd name="connsiteY44" fmla="*/ 1111 h 10000"/>
                              <a:gd name="connsiteX45" fmla="*/ 6241 w 10000"/>
                              <a:gd name="connsiteY45" fmla="*/ 1151 h 10000"/>
                              <a:gd name="connsiteX46" fmla="*/ 4672 w 10000"/>
                              <a:gd name="connsiteY46" fmla="*/ 1190 h 10000"/>
                              <a:gd name="connsiteX47" fmla="*/ 1460 w 10000"/>
                              <a:gd name="connsiteY47" fmla="*/ 0 h 10000"/>
                              <a:gd name="connsiteX48" fmla="*/ 0 w 10000"/>
                              <a:gd name="connsiteY48"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679 w 10000"/>
                              <a:gd name="connsiteY5" fmla="*/ 3135 h 10000"/>
                              <a:gd name="connsiteX6" fmla="*/ 1898 w 10000"/>
                              <a:gd name="connsiteY6" fmla="*/ 3571 h 10000"/>
                              <a:gd name="connsiteX7" fmla="*/ 2153 w 10000"/>
                              <a:gd name="connsiteY7" fmla="*/ 3770 h 10000"/>
                              <a:gd name="connsiteX8" fmla="*/ 2190 w 10000"/>
                              <a:gd name="connsiteY8" fmla="*/ 4206 h 10000"/>
                              <a:gd name="connsiteX9" fmla="*/ 2044 w 10000"/>
                              <a:gd name="connsiteY9" fmla="*/ 5159 h 10000"/>
                              <a:gd name="connsiteX10" fmla="*/ 2190 w 10000"/>
                              <a:gd name="connsiteY10" fmla="*/ 5556 h 10000"/>
                              <a:gd name="connsiteX11" fmla="*/ 2628 w 10000"/>
                              <a:gd name="connsiteY11" fmla="*/ 6786 h 10000"/>
                              <a:gd name="connsiteX12" fmla="*/ 2956 w 10000"/>
                              <a:gd name="connsiteY12" fmla="*/ 7302 h 10000"/>
                              <a:gd name="connsiteX13" fmla="*/ 3029 w 10000"/>
                              <a:gd name="connsiteY13" fmla="*/ 7619 h 10000"/>
                              <a:gd name="connsiteX14" fmla="*/ 3504 w 10000"/>
                              <a:gd name="connsiteY14" fmla="*/ 9325 h 10000"/>
                              <a:gd name="connsiteX15" fmla="*/ 3686 w 10000"/>
                              <a:gd name="connsiteY15" fmla="*/ 9762 h 10000"/>
                              <a:gd name="connsiteX16" fmla="*/ 3759 w 10000"/>
                              <a:gd name="connsiteY16" fmla="*/ 10000 h 10000"/>
                              <a:gd name="connsiteX17" fmla="*/ 3759 w 10000"/>
                              <a:gd name="connsiteY17" fmla="*/ 10000 h 10000"/>
                              <a:gd name="connsiteX18" fmla="*/ 4307 w 10000"/>
                              <a:gd name="connsiteY18" fmla="*/ 9683 h 10000"/>
                              <a:gd name="connsiteX19" fmla="*/ 4708 w 10000"/>
                              <a:gd name="connsiteY19" fmla="*/ 9484 h 10000"/>
                              <a:gd name="connsiteX20" fmla="*/ 5401 w 10000"/>
                              <a:gd name="connsiteY20" fmla="*/ 8849 h 10000"/>
                              <a:gd name="connsiteX21" fmla="*/ 6460 w 10000"/>
                              <a:gd name="connsiteY21" fmla="*/ 7738 h 10000"/>
                              <a:gd name="connsiteX22" fmla="*/ 6387 w 10000"/>
                              <a:gd name="connsiteY22" fmla="*/ 6389 h 10000"/>
                              <a:gd name="connsiteX23" fmla="*/ 6569 w 10000"/>
                              <a:gd name="connsiteY23" fmla="*/ 6151 h 10000"/>
                              <a:gd name="connsiteX24" fmla="*/ 6971 w 10000"/>
                              <a:gd name="connsiteY24" fmla="*/ 5952 h 10000"/>
                              <a:gd name="connsiteX25" fmla="*/ 7080 w 10000"/>
                              <a:gd name="connsiteY25" fmla="*/ 5595 h 10000"/>
                              <a:gd name="connsiteX26" fmla="*/ 7080 w 10000"/>
                              <a:gd name="connsiteY26" fmla="*/ 5317 h 10000"/>
                              <a:gd name="connsiteX27" fmla="*/ 7153 w 10000"/>
                              <a:gd name="connsiteY27" fmla="*/ 5000 h 10000"/>
                              <a:gd name="connsiteX28" fmla="*/ 10000 w 10000"/>
                              <a:gd name="connsiteY28" fmla="*/ 3056 h 10000"/>
                              <a:gd name="connsiteX29" fmla="*/ 10000 w 10000"/>
                              <a:gd name="connsiteY29" fmla="*/ 3056 h 10000"/>
                              <a:gd name="connsiteX30" fmla="*/ 9708 w 10000"/>
                              <a:gd name="connsiteY30" fmla="*/ 2659 h 10000"/>
                              <a:gd name="connsiteX31" fmla="*/ 9416 w 10000"/>
                              <a:gd name="connsiteY31" fmla="*/ 2381 h 10000"/>
                              <a:gd name="connsiteX32" fmla="*/ 9124 w 10000"/>
                              <a:gd name="connsiteY32" fmla="*/ 2143 h 10000"/>
                              <a:gd name="connsiteX33" fmla="*/ 8467 w 10000"/>
                              <a:gd name="connsiteY33" fmla="*/ 1627 h 10000"/>
                              <a:gd name="connsiteX34" fmla="*/ 8102 w 10000"/>
                              <a:gd name="connsiteY34" fmla="*/ 1190 h 10000"/>
                              <a:gd name="connsiteX35" fmla="*/ 7810 w 10000"/>
                              <a:gd name="connsiteY35" fmla="*/ 833 h 10000"/>
                              <a:gd name="connsiteX36" fmla="*/ 7737 w 10000"/>
                              <a:gd name="connsiteY36" fmla="*/ 794 h 10000"/>
                              <a:gd name="connsiteX37" fmla="*/ 7737 w 10000"/>
                              <a:gd name="connsiteY37" fmla="*/ 794 h 10000"/>
                              <a:gd name="connsiteX38" fmla="*/ 7372 w 10000"/>
                              <a:gd name="connsiteY38" fmla="*/ 952 h 10000"/>
                              <a:gd name="connsiteX39" fmla="*/ 7117 w 10000"/>
                              <a:gd name="connsiteY39" fmla="*/ 992 h 10000"/>
                              <a:gd name="connsiteX40" fmla="*/ 6934 w 10000"/>
                              <a:gd name="connsiteY40" fmla="*/ 992 h 10000"/>
                              <a:gd name="connsiteX41" fmla="*/ 6569 w 10000"/>
                              <a:gd name="connsiteY41" fmla="*/ 1032 h 10000"/>
                              <a:gd name="connsiteX42" fmla="*/ 6423 w 10000"/>
                              <a:gd name="connsiteY42" fmla="*/ 1071 h 10000"/>
                              <a:gd name="connsiteX43" fmla="*/ 6277 w 10000"/>
                              <a:gd name="connsiteY43" fmla="*/ 1111 h 10000"/>
                              <a:gd name="connsiteX44" fmla="*/ 6241 w 10000"/>
                              <a:gd name="connsiteY44" fmla="*/ 1151 h 10000"/>
                              <a:gd name="connsiteX45" fmla="*/ 4672 w 10000"/>
                              <a:gd name="connsiteY45" fmla="*/ 1190 h 10000"/>
                              <a:gd name="connsiteX46" fmla="*/ 1460 w 10000"/>
                              <a:gd name="connsiteY46" fmla="*/ 0 h 10000"/>
                              <a:gd name="connsiteX47" fmla="*/ 0 w 10000"/>
                              <a:gd name="connsiteY47" fmla="*/ 1667 h 10000"/>
                              <a:gd name="connsiteX0" fmla="*/ 0 w 10000"/>
                              <a:gd name="connsiteY0" fmla="*/ 1667 h 10000"/>
                              <a:gd name="connsiteX1" fmla="*/ 36 w 10000"/>
                              <a:gd name="connsiteY1" fmla="*/ 1944 h 10000"/>
                              <a:gd name="connsiteX2" fmla="*/ 255 w 10000"/>
                              <a:gd name="connsiteY2" fmla="*/ 1944 h 10000"/>
                              <a:gd name="connsiteX3" fmla="*/ 401 w 10000"/>
                              <a:gd name="connsiteY3" fmla="*/ 2262 h 10000"/>
                              <a:gd name="connsiteX4" fmla="*/ 1022 w 10000"/>
                              <a:gd name="connsiteY4" fmla="*/ 2817 h 10000"/>
                              <a:gd name="connsiteX5" fmla="*/ 1679 w 10000"/>
                              <a:gd name="connsiteY5" fmla="*/ 3135 h 10000"/>
                              <a:gd name="connsiteX6" fmla="*/ 1898 w 10000"/>
                              <a:gd name="connsiteY6" fmla="*/ 3571 h 10000"/>
                              <a:gd name="connsiteX7" fmla="*/ 2190 w 10000"/>
                              <a:gd name="connsiteY7" fmla="*/ 4206 h 10000"/>
                              <a:gd name="connsiteX8" fmla="*/ 2044 w 10000"/>
                              <a:gd name="connsiteY8" fmla="*/ 5159 h 10000"/>
                              <a:gd name="connsiteX9" fmla="*/ 2190 w 10000"/>
                              <a:gd name="connsiteY9" fmla="*/ 5556 h 10000"/>
                              <a:gd name="connsiteX10" fmla="*/ 2628 w 10000"/>
                              <a:gd name="connsiteY10" fmla="*/ 6786 h 10000"/>
                              <a:gd name="connsiteX11" fmla="*/ 2956 w 10000"/>
                              <a:gd name="connsiteY11" fmla="*/ 7302 h 10000"/>
                              <a:gd name="connsiteX12" fmla="*/ 3029 w 10000"/>
                              <a:gd name="connsiteY12" fmla="*/ 7619 h 10000"/>
                              <a:gd name="connsiteX13" fmla="*/ 3504 w 10000"/>
                              <a:gd name="connsiteY13" fmla="*/ 9325 h 10000"/>
                              <a:gd name="connsiteX14" fmla="*/ 3686 w 10000"/>
                              <a:gd name="connsiteY14" fmla="*/ 9762 h 10000"/>
                              <a:gd name="connsiteX15" fmla="*/ 3759 w 10000"/>
                              <a:gd name="connsiteY15" fmla="*/ 10000 h 10000"/>
                              <a:gd name="connsiteX16" fmla="*/ 3759 w 10000"/>
                              <a:gd name="connsiteY16" fmla="*/ 10000 h 10000"/>
                              <a:gd name="connsiteX17" fmla="*/ 4307 w 10000"/>
                              <a:gd name="connsiteY17" fmla="*/ 9683 h 10000"/>
                              <a:gd name="connsiteX18" fmla="*/ 4708 w 10000"/>
                              <a:gd name="connsiteY18" fmla="*/ 9484 h 10000"/>
                              <a:gd name="connsiteX19" fmla="*/ 5401 w 10000"/>
                              <a:gd name="connsiteY19" fmla="*/ 8849 h 10000"/>
                              <a:gd name="connsiteX20" fmla="*/ 6460 w 10000"/>
                              <a:gd name="connsiteY20" fmla="*/ 7738 h 10000"/>
                              <a:gd name="connsiteX21" fmla="*/ 6387 w 10000"/>
                              <a:gd name="connsiteY21" fmla="*/ 6389 h 10000"/>
                              <a:gd name="connsiteX22" fmla="*/ 6569 w 10000"/>
                              <a:gd name="connsiteY22" fmla="*/ 6151 h 10000"/>
                              <a:gd name="connsiteX23" fmla="*/ 6971 w 10000"/>
                              <a:gd name="connsiteY23" fmla="*/ 5952 h 10000"/>
                              <a:gd name="connsiteX24" fmla="*/ 7080 w 10000"/>
                              <a:gd name="connsiteY24" fmla="*/ 5595 h 10000"/>
                              <a:gd name="connsiteX25" fmla="*/ 7080 w 10000"/>
                              <a:gd name="connsiteY25" fmla="*/ 5317 h 10000"/>
                              <a:gd name="connsiteX26" fmla="*/ 7153 w 10000"/>
                              <a:gd name="connsiteY26" fmla="*/ 5000 h 10000"/>
                              <a:gd name="connsiteX27" fmla="*/ 10000 w 10000"/>
                              <a:gd name="connsiteY27" fmla="*/ 3056 h 10000"/>
                              <a:gd name="connsiteX28" fmla="*/ 10000 w 10000"/>
                              <a:gd name="connsiteY28" fmla="*/ 3056 h 10000"/>
                              <a:gd name="connsiteX29" fmla="*/ 9708 w 10000"/>
                              <a:gd name="connsiteY29" fmla="*/ 2659 h 10000"/>
                              <a:gd name="connsiteX30" fmla="*/ 9416 w 10000"/>
                              <a:gd name="connsiteY30" fmla="*/ 2381 h 10000"/>
                              <a:gd name="connsiteX31" fmla="*/ 9124 w 10000"/>
                              <a:gd name="connsiteY31" fmla="*/ 2143 h 10000"/>
                              <a:gd name="connsiteX32" fmla="*/ 8467 w 10000"/>
                              <a:gd name="connsiteY32" fmla="*/ 1627 h 10000"/>
                              <a:gd name="connsiteX33" fmla="*/ 8102 w 10000"/>
                              <a:gd name="connsiteY33" fmla="*/ 1190 h 10000"/>
                              <a:gd name="connsiteX34" fmla="*/ 7810 w 10000"/>
                              <a:gd name="connsiteY34" fmla="*/ 833 h 10000"/>
                              <a:gd name="connsiteX35" fmla="*/ 7737 w 10000"/>
                              <a:gd name="connsiteY35" fmla="*/ 794 h 10000"/>
                              <a:gd name="connsiteX36" fmla="*/ 7737 w 10000"/>
                              <a:gd name="connsiteY36" fmla="*/ 794 h 10000"/>
                              <a:gd name="connsiteX37" fmla="*/ 7372 w 10000"/>
                              <a:gd name="connsiteY37" fmla="*/ 952 h 10000"/>
                              <a:gd name="connsiteX38" fmla="*/ 7117 w 10000"/>
                              <a:gd name="connsiteY38" fmla="*/ 992 h 10000"/>
                              <a:gd name="connsiteX39" fmla="*/ 6934 w 10000"/>
                              <a:gd name="connsiteY39" fmla="*/ 992 h 10000"/>
                              <a:gd name="connsiteX40" fmla="*/ 6569 w 10000"/>
                              <a:gd name="connsiteY40" fmla="*/ 1032 h 10000"/>
                              <a:gd name="connsiteX41" fmla="*/ 6423 w 10000"/>
                              <a:gd name="connsiteY41" fmla="*/ 1071 h 10000"/>
                              <a:gd name="connsiteX42" fmla="*/ 6277 w 10000"/>
                              <a:gd name="connsiteY42" fmla="*/ 1111 h 10000"/>
                              <a:gd name="connsiteX43" fmla="*/ 6241 w 10000"/>
                              <a:gd name="connsiteY43" fmla="*/ 1151 h 10000"/>
                              <a:gd name="connsiteX44" fmla="*/ 4672 w 10000"/>
                              <a:gd name="connsiteY44" fmla="*/ 1190 h 10000"/>
                              <a:gd name="connsiteX45" fmla="*/ 1460 w 10000"/>
                              <a:gd name="connsiteY45" fmla="*/ 0 h 10000"/>
                              <a:gd name="connsiteX46" fmla="*/ 0 w 10000"/>
                              <a:gd name="connsiteY46" fmla="*/ 1667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Lst>
                            <a:rect l="l" t="t" r="r" b="b"/>
                            <a:pathLst>
                              <a:path w="10000" h="10000">
                                <a:moveTo>
                                  <a:pt x="0" y="1667"/>
                                </a:moveTo>
                                <a:cubicBezTo>
                                  <a:pt x="36" y="1706"/>
                                  <a:pt x="0" y="1825"/>
                                  <a:pt x="36" y="1944"/>
                                </a:cubicBezTo>
                                <a:cubicBezTo>
                                  <a:pt x="109" y="2103"/>
                                  <a:pt x="219" y="1865"/>
                                  <a:pt x="255" y="1944"/>
                                </a:cubicBezTo>
                                <a:cubicBezTo>
                                  <a:pt x="365" y="2063"/>
                                  <a:pt x="182" y="2222"/>
                                  <a:pt x="401" y="2262"/>
                                </a:cubicBezTo>
                                <a:cubicBezTo>
                                  <a:pt x="529" y="2407"/>
                                  <a:pt x="864" y="2711"/>
                                  <a:pt x="1022" y="2817"/>
                                </a:cubicBezTo>
                                <a:cubicBezTo>
                                  <a:pt x="1235" y="2963"/>
                                  <a:pt x="1533" y="3009"/>
                                  <a:pt x="1679" y="3135"/>
                                </a:cubicBezTo>
                                <a:cubicBezTo>
                                  <a:pt x="1788" y="3214"/>
                                  <a:pt x="1861" y="3571"/>
                                  <a:pt x="1898" y="3571"/>
                                </a:cubicBezTo>
                                <a:cubicBezTo>
                                  <a:pt x="1983" y="3749"/>
                                  <a:pt x="2166" y="3941"/>
                                  <a:pt x="2190" y="4206"/>
                                </a:cubicBezTo>
                                <a:cubicBezTo>
                                  <a:pt x="2214" y="4471"/>
                                  <a:pt x="2044" y="4934"/>
                                  <a:pt x="2044" y="5159"/>
                                </a:cubicBezTo>
                                <a:cubicBezTo>
                                  <a:pt x="2044" y="5278"/>
                                  <a:pt x="2080" y="5476"/>
                                  <a:pt x="2190" y="5556"/>
                                </a:cubicBezTo>
                                <a:cubicBezTo>
                                  <a:pt x="2287" y="5827"/>
                                  <a:pt x="2500" y="6495"/>
                                  <a:pt x="2628" y="6786"/>
                                </a:cubicBezTo>
                                <a:cubicBezTo>
                                  <a:pt x="2883" y="6825"/>
                                  <a:pt x="3029" y="7024"/>
                                  <a:pt x="2956" y="7302"/>
                                </a:cubicBezTo>
                                <a:cubicBezTo>
                                  <a:pt x="2920" y="7500"/>
                                  <a:pt x="2938" y="7282"/>
                                  <a:pt x="3029" y="7619"/>
                                </a:cubicBezTo>
                                <a:cubicBezTo>
                                  <a:pt x="3120" y="7956"/>
                                  <a:pt x="3395" y="8968"/>
                                  <a:pt x="3504" y="9325"/>
                                </a:cubicBezTo>
                                <a:cubicBezTo>
                                  <a:pt x="3650" y="9444"/>
                                  <a:pt x="3759" y="9563"/>
                                  <a:pt x="3686" y="9762"/>
                                </a:cubicBezTo>
                                <a:cubicBezTo>
                                  <a:pt x="3577" y="9960"/>
                                  <a:pt x="3759" y="9881"/>
                                  <a:pt x="3759" y="10000"/>
                                </a:cubicBezTo>
                                <a:lnTo>
                                  <a:pt x="3759" y="10000"/>
                                </a:lnTo>
                                <a:lnTo>
                                  <a:pt x="4307" y="9683"/>
                                </a:lnTo>
                                <a:cubicBezTo>
                                  <a:pt x="4453" y="9643"/>
                                  <a:pt x="4562" y="9524"/>
                                  <a:pt x="4708" y="9484"/>
                                </a:cubicBezTo>
                                <a:cubicBezTo>
                                  <a:pt x="5109" y="9405"/>
                                  <a:pt x="5219" y="9246"/>
                                  <a:pt x="5401" y="8849"/>
                                </a:cubicBezTo>
                                <a:cubicBezTo>
                                  <a:pt x="5657" y="8373"/>
                                  <a:pt x="6131" y="8135"/>
                                  <a:pt x="6460" y="7738"/>
                                </a:cubicBezTo>
                                <a:cubicBezTo>
                                  <a:pt x="6715" y="7381"/>
                                  <a:pt x="6314" y="6786"/>
                                  <a:pt x="6387" y="6389"/>
                                </a:cubicBezTo>
                                <a:cubicBezTo>
                                  <a:pt x="6423" y="6310"/>
                                  <a:pt x="6460" y="6190"/>
                                  <a:pt x="6569" y="6151"/>
                                </a:cubicBezTo>
                                <a:cubicBezTo>
                                  <a:pt x="6642" y="6032"/>
                                  <a:pt x="6825" y="5952"/>
                                  <a:pt x="6971" y="5952"/>
                                </a:cubicBezTo>
                                <a:cubicBezTo>
                                  <a:pt x="7080" y="5873"/>
                                  <a:pt x="7044" y="5714"/>
                                  <a:pt x="7080" y="5595"/>
                                </a:cubicBezTo>
                                <a:lnTo>
                                  <a:pt x="7080" y="5317"/>
                                </a:lnTo>
                                <a:cubicBezTo>
                                  <a:pt x="7080" y="5198"/>
                                  <a:pt x="7117" y="5119"/>
                                  <a:pt x="7153" y="5000"/>
                                </a:cubicBezTo>
                                <a:lnTo>
                                  <a:pt x="10000" y="3056"/>
                                </a:lnTo>
                                <a:lnTo>
                                  <a:pt x="10000" y="3056"/>
                                </a:lnTo>
                                <a:lnTo>
                                  <a:pt x="9708" y="2659"/>
                                </a:lnTo>
                                <a:cubicBezTo>
                                  <a:pt x="9599" y="2579"/>
                                  <a:pt x="9526" y="2460"/>
                                  <a:pt x="9416" y="2381"/>
                                </a:cubicBezTo>
                                <a:cubicBezTo>
                                  <a:pt x="9343" y="2302"/>
                                  <a:pt x="9234" y="2222"/>
                                  <a:pt x="9124" y="2143"/>
                                </a:cubicBezTo>
                                <a:cubicBezTo>
                                  <a:pt x="8942" y="2024"/>
                                  <a:pt x="8613" y="1825"/>
                                  <a:pt x="8467" y="1627"/>
                                </a:cubicBezTo>
                                <a:cubicBezTo>
                                  <a:pt x="8321" y="1548"/>
                                  <a:pt x="8212" y="1310"/>
                                  <a:pt x="8102" y="1190"/>
                                </a:cubicBezTo>
                                <a:cubicBezTo>
                                  <a:pt x="8029" y="1111"/>
                                  <a:pt x="7883" y="873"/>
                                  <a:pt x="7810" y="833"/>
                                </a:cubicBezTo>
                                <a:cubicBezTo>
                                  <a:pt x="7774" y="833"/>
                                  <a:pt x="7774" y="794"/>
                                  <a:pt x="7737" y="794"/>
                                </a:cubicBezTo>
                                <a:lnTo>
                                  <a:pt x="7737" y="794"/>
                                </a:lnTo>
                                <a:lnTo>
                                  <a:pt x="7372" y="952"/>
                                </a:lnTo>
                                <a:cubicBezTo>
                                  <a:pt x="7263" y="952"/>
                                  <a:pt x="7190" y="952"/>
                                  <a:pt x="7117" y="992"/>
                                </a:cubicBezTo>
                                <a:lnTo>
                                  <a:pt x="6934" y="992"/>
                                </a:lnTo>
                                <a:cubicBezTo>
                                  <a:pt x="6825" y="1032"/>
                                  <a:pt x="6715" y="992"/>
                                  <a:pt x="6569" y="1032"/>
                                </a:cubicBezTo>
                                <a:cubicBezTo>
                                  <a:pt x="6533" y="1032"/>
                                  <a:pt x="6460" y="1071"/>
                                  <a:pt x="6423" y="1071"/>
                                </a:cubicBezTo>
                                <a:cubicBezTo>
                                  <a:pt x="6387" y="1111"/>
                                  <a:pt x="6314" y="1111"/>
                                  <a:pt x="6277" y="1111"/>
                                </a:cubicBezTo>
                                <a:cubicBezTo>
                                  <a:pt x="6265" y="1124"/>
                                  <a:pt x="6253" y="1138"/>
                                  <a:pt x="6241" y="1151"/>
                                </a:cubicBezTo>
                                <a:lnTo>
                                  <a:pt x="4672" y="1190"/>
                                </a:lnTo>
                                <a:lnTo>
                                  <a:pt x="1460" y="0"/>
                                </a:lnTo>
                                <a:lnTo>
                                  <a:pt x="0" y="1667"/>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6" name="BARNWELL"/>
                        <wps:cNvSpPr>
                          <a:spLocks/>
                        </wps:cNvSpPr>
                        <wps:spPr bwMode="auto">
                          <a:xfrm>
                            <a:off x="2075431" y="2701024"/>
                            <a:ext cx="762000" cy="639763"/>
                          </a:xfrm>
                          <a:custGeom>
                            <a:avLst/>
                            <a:gdLst>
                              <a:gd name="T0" fmla="*/ 79 w 291"/>
                              <a:gd name="T1" fmla="*/ 241 h 244"/>
                              <a:gd name="T2" fmla="*/ 119 w 291"/>
                              <a:gd name="T3" fmla="*/ 199 h 244"/>
                              <a:gd name="T4" fmla="*/ 207 w 291"/>
                              <a:gd name="T5" fmla="*/ 229 h 244"/>
                              <a:gd name="T6" fmla="*/ 250 w 291"/>
                              <a:gd name="T7" fmla="*/ 228 h 244"/>
                              <a:gd name="T8" fmla="*/ 251 w 291"/>
                              <a:gd name="T9" fmla="*/ 227 h 244"/>
                              <a:gd name="T10" fmla="*/ 255 w 291"/>
                              <a:gd name="T11" fmla="*/ 226 h 244"/>
                              <a:gd name="T12" fmla="*/ 259 w 291"/>
                              <a:gd name="T13" fmla="*/ 225 h 244"/>
                              <a:gd name="T14" fmla="*/ 269 w 291"/>
                              <a:gd name="T15" fmla="*/ 224 h 244"/>
                              <a:gd name="T16" fmla="*/ 274 w 291"/>
                              <a:gd name="T17" fmla="*/ 224 h 244"/>
                              <a:gd name="T18" fmla="*/ 281 w 291"/>
                              <a:gd name="T19" fmla="*/ 223 h 244"/>
                              <a:gd name="T20" fmla="*/ 291 w 291"/>
                              <a:gd name="T21" fmla="*/ 219 h 244"/>
                              <a:gd name="T22" fmla="*/ 291 w 291"/>
                              <a:gd name="T23" fmla="*/ 219 h 244"/>
                              <a:gd name="T24" fmla="*/ 279 w 291"/>
                              <a:gd name="T25" fmla="*/ 200 h 244"/>
                              <a:gd name="T26" fmla="*/ 282 w 291"/>
                              <a:gd name="T27" fmla="*/ 30 h 244"/>
                              <a:gd name="T28" fmla="*/ 282 w 291"/>
                              <a:gd name="T29" fmla="*/ 30 h 244"/>
                              <a:gd name="T30" fmla="*/ 270 w 291"/>
                              <a:gd name="T31" fmla="*/ 27 h 244"/>
                              <a:gd name="T32" fmla="*/ 261 w 291"/>
                              <a:gd name="T33" fmla="*/ 21 h 244"/>
                              <a:gd name="T34" fmla="*/ 260 w 291"/>
                              <a:gd name="T35" fmla="*/ 20 h 244"/>
                              <a:gd name="T36" fmla="*/ 255 w 291"/>
                              <a:gd name="T37" fmla="*/ 15 h 244"/>
                              <a:gd name="T38" fmla="*/ 231 w 291"/>
                              <a:gd name="T39" fmla="*/ 3 h 244"/>
                              <a:gd name="T40" fmla="*/ 201 w 291"/>
                              <a:gd name="T41" fmla="*/ 1 h 244"/>
                              <a:gd name="T42" fmla="*/ 201 w 291"/>
                              <a:gd name="T43" fmla="*/ 1 h 244"/>
                              <a:gd name="T44" fmla="*/ 6 w 291"/>
                              <a:gd name="T45" fmla="*/ 180 h 244"/>
                              <a:gd name="T46" fmla="*/ 6 w 291"/>
                              <a:gd name="T47" fmla="*/ 180 h 244"/>
                              <a:gd name="T48" fmla="*/ 6 w 291"/>
                              <a:gd name="T49" fmla="*/ 182 h 244"/>
                              <a:gd name="T50" fmla="*/ 4 w 291"/>
                              <a:gd name="T51" fmla="*/ 200 h 244"/>
                              <a:gd name="T52" fmla="*/ 32 w 291"/>
                              <a:gd name="T53" fmla="*/ 225 h 244"/>
                              <a:gd name="T54" fmla="*/ 58 w 291"/>
                              <a:gd name="T55" fmla="*/ 238 h 244"/>
                              <a:gd name="T56" fmla="*/ 74 w 291"/>
                              <a:gd name="T57" fmla="*/ 241 h 244"/>
                              <a:gd name="T58" fmla="*/ 79 w 291"/>
                              <a:gd name="T59" fmla="*/ 241 h 2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291" h="244">
                                <a:moveTo>
                                  <a:pt x="79" y="241"/>
                                </a:moveTo>
                                <a:cubicBezTo>
                                  <a:pt x="119" y="199"/>
                                  <a:pt x="119" y="199"/>
                                  <a:pt x="119" y="199"/>
                                </a:cubicBezTo>
                                <a:cubicBezTo>
                                  <a:pt x="207" y="229"/>
                                  <a:pt x="207" y="229"/>
                                  <a:pt x="207" y="229"/>
                                </a:cubicBezTo>
                                <a:cubicBezTo>
                                  <a:pt x="250" y="228"/>
                                  <a:pt x="250" y="228"/>
                                  <a:pt x="250" y="228"/>
                                </a:cubicBezTo>
                                <a:cubicBezTo>
                                  <a:pt x="250" y="228"/>
                                  <a:pt x="251" y="227"/>
                                  <a:pt x="251" y="227"/>
                                </a:cubicBezTo>
                                <a:cubicBezTo>
                                  <a:pt x="252" y="227"/>
                                  <a:pt x="254" y="227"/>
                                  <a:pt x="255" y="226"/>
                                </a:cubicBezTo>
                                <a:cubicBezTo>
                                  <a:pt x="256" y="226"/>
                                  <a:pt x="258" y="225"/>
                                  <a:pt x="259" y="225"/>
                                </a:cubicBezTo>
                                <a:cubicBezTo>
                                  <a:pt x="263" y="224"/>
                                  <a:pt x="266" y="225"/>
                                  <a:pt x="269" y="224"/>
                                </a:cubicBezTo>
                                <a:cubicBezTo>
                                  <a:pt x="270" y="224"/>
                                  <a:pt x="272" y="224"/>
                                  <a:pt x="274" y="224"/>
                                </a:cubicBezTo>
                                <a:cubicBezTo>
                                  <a:pt x="276" y="223"/>
                                  <a:pt x="278" y="223"/>
                                  <a:pt x="281" y="223"/>
                                </a:cubicBezTo>
                                <a:cubicBezTo>
                                  <a:pt x="291" y="219"/>
                                  <a:pt x="291" y="219"/>
                                  <a:pt x="291" y="219"/>
                                </a:cubicBezTo>
                                <a:cubicBezTo>
                                  <a:pt x="291" y="219"/>
                                  <a:pt x="291" y="219"/>
                                  <a:pt x="291" y="219"/>
                                </a:cubicBezTo>
                                <a:cubicBezTo>
                                  <a:pt x="279" y="200"/>
                                  <a:pt x="279" y="200"/>
                                  <a:pt x="279" y="200"/>
                                </a:cubicBezTo>
                                <a:cubicBezTo>
                                  <a:pt x="282" y="30"/>
                                  <a:pt x="282" y="30"/>
                                  <a:pt x="282" y="30"/>
                                </a:cubicBezTo>
                                <a:cubicBezTo>
                                  <a:pt x="282" y="30"/>
                                  <a:pt x="282" y="30"/>
                                  <a:pt x="282" y="30"/>
                                </a:cubicBezTo>
                                <a:cubicBezTo>
                                  <a:pt x="270" y="27"/>
                                  <a:pt x="270" y="27"/>
                                  <a:pt x="270" y="27"/>
                                </a:cubicBezTo>
                                <a:cubicBezTo>
                                  <a:pt x="267" y="26"/>
                                  <a:pt x="263" y="23"/>
                                  <a:pt x="261" y="21"/>
                                </a:cubicBezTo>
                                <a:cubicBezTo>
                                  <a:pt x="260" y="20"/>
                                  <a:pt x="260" y="20"/>
                                  <a:pt x="260" y="20"/>
                                </a:cubicBezTo>
                                <a:cubicBezTo>
                                  <a:pt x="259" y="19"/>
                                  <a:pt x="256" y="17"/>
                                  <a:pt x="255" y="15"/>
                                </a:cubicBezTo>
                                <a:cubicBezTo>
                                  <a:pt x="247" y="11"/>
                                  <a:pt x="240" y="6"/>
                                  <a:pt x="231" y="3"/>
                                </a:cubicBezTo>
                                <a:cubicBezTo>
                                  <a:pt x="222" y="0"/>
                                  <a:pt x="210" y="3"/>
                                  <a:pt x="201" y="1"/>
                                </a:cubicBezTo>
                                <a:cubicBezTo>
                                  <a:pt x="201" y="1"/>
                                  <a:pt x="201" y="1"/>
                                  <a:pt x="201" y="1"/>
                                </a:cubicBezTo>
                                <a:cubicBezTo>
                                  <a:pt x="6" y="180"/>
                                  <a:pt x="6" y="180"/>
                                  <a:pt x="6" y="180"/>
                                </a:cubicBezTo>
                                <a:cubicBezTo>
                                  <a:pt x="6" y="180"/>
                                  <a:pt x="6" y="180"/>
                                  <a:pt x="6" y="180"/>
                                </a:cubicBezTo>
                                <a:cubicBezTo>
                                  <a:pt x="6" y="181"/>
                                  <a:pt x="6" y="182"/>
                                  <a:pt x="6" y="182"/>
                                </a:cubicBezTo>
                                <a:cubicBezTo>
                                  <a:pt x="5" y="189"/>
                                  <a:pt x="0" y="193"/>
                                  <a:pt x="4" y="200"/>
                                </a:cubicBezTo>
                                <a:cubicBezTo>
                                  <a:pt x="11" y="209"/>
                                  <a:pt x="21" y="222"/>
                                  <a:pt x="32" y="225"/>
                                </a:cubicBezTo>
                                <a:cubicBezTo>
                                  <a:pt x="42" y="228"/>
                                  <a:pt x="49" y="236"/>
                                  <a:pt x="58" y="238"/>
                                </a:cubicBezTo>
                                <a:cubicBezTo>
                                  <a:pt x="64" y="242"/>
                                  <a:pt x="68" y="244"/>
                                  <a:pt x="74" y="241"/>
                                </a:cubicBezTo>
                                <a:cubicBezTo>
                                  <a:pt x="77" y="240"/>
                                  <a:pt x="78" y="240"/>
                                  <a:pt x="79" y="24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7" name="AIKEN"/>
                        <wps:cNvSpPr>
                          <a:spLocks/>
                        </wps:cNvSpPr>
                        <wps:spPr bwMode="auto">
                          <a:xfrm>
                            <a:off x="1761106" y="2093011"/>
                            <a:ext cx="1092200" cy="1081088"/>
                          </a:xfrm>
                          <a:custGeom>
                            <a:avLst/>
                            <a:gdLst>
                              <a:gd name="T0" fmla="*/ 185 w 417"/>
                              <a:gd name="T1" fmla="*/ 35 h 412"/>
                              <a:gd name="T2" fmla="*/ 223 w 417"/>
                              <a:gd name="T3" fmla="*/ 0 h 412"/>
                              <a:gd name="T4" fmla="*/ 223 w 417"/>
                              <a:gd name="T5" fmla="*/ 0 h 412"/>
                              <a:gd name="T6" fmla="*/ 230 w 417"/>
                              <a:gd name="T7" fmla="*/ 3 h 412"/>
                              <a:gd name="T8" fmla="*/ 231 w 417"/>
                              <a:gd name="T9" fmla="*/ 3 h 412"/>
                              <a:gd name="T10" fmla="*/ 236 w 417"/>
                              <a:gd name="T11" fmla="*/ 7 h 412"/>
                              <a:gd name="T12" fmla="*/ 261 w 417"/>
                              <a:gd name="T13" fmla="*/ 38 h 412"/>
                              <a:gd name="T14" fmla="*/ 294 w 417"/>
                              <a:gd name="T15" fmla="*/ 64 h 412"/>
                              <a:gd name="T16" fmla="*/ 295 w 417"/>
                              <a:gd name="T17" fmla="*/ 67 h 412"/>
                              <a:gd name="T18" fmla="*/ 295 w 417"/>
                              <a:gd name="T19" fmla="*/ 69 h 412"/>
                              <a:gd name="T20" fmla="*/ 297 w 417"/>
                              <a:gd name="T21" fmla="*/ 73 h 412"/>
                              <a:gd name="T22" fmla="*/ 314 w 417"/>
                              <a:gd name="T23" fmla="*/ 86 h 412"/>
                              <a:gd name="T24" fmla="*/ 337 w 417"/>
                              <a:gd name="T25" fmla="*/ 88 h 412"/>
                              <a:gd name="T26" fmla="*/ 365 w 417"/>
                              <a:gd name="T27" fmla="*/ 104 h 412"/>
                              <a:gd name="T28" fmla="*/ 394 w 417"/>
                              <a:gd name="T29" fmla="*/ 119 h 412"/>
                              <a:gd name="T30" fmla="*/ 417 w 417"/>
                              <a:gd name="T31" fmla="*/ 133 h 412"/>
                              <a:gd name="T32" fmla="*/ 417 w 417"/>
                              <a:gd name="T33" fmla="*/ 133 h 412"/>
                              <a:gd name="T34" fmla="*/ 321 w 417"/>
                              <a:gd name="T35" fmla="*/ 233 h 412"/>
                              <a:gd name="T36" fmla="*/ 321 w 417"/>
                              <a:gd name="T37" fmla="*/ 233 h 412"/>
                              <a:gd name="T38" fmla="*/ 126 w 417"/>
                              <a:gd name="T39" fmla="*/ 412 h 412"/>
                              <a:gd name="T40" fmla="*/ 126 w 417"/>
                              <a:gd name="T41" fmla="*/ 412 h 412"/>
                              <a:gd name="T42" fmla="*/ 118 w 417"/>
                              <a:gd name="T43" fmla="*/ 398 h 412"/>
                              <a:gd name="T44" fmla="*/ 118 w 417"/>
                              <a:gd name="T45" fmla="*/ 398 h 412"/>
                              <a:gd name="T46" fmla="*/ 101 w 417"/>
                              <a:gd name="T47" fmla="*/ 397 h 412"/>
                              <a:gd name="T48" fmla="*/ 81 w 417"/>
                              <a:gd name="T49" fmla="*/ 380 h 412"/>
                              <a:gd name="T50" fmla="*/ 81 w 417"/>
                              <a:gd name="T51" fmla="*/ 374 h 412"/>
                              <a:gd name="T52" fmla="*/ 88 w 417"/>
                              <a:gd name="T53" fmla="*/ 369 h 412"/>
                              <a:gd name="T54" fmla="*/ 77 w 417"/>
                              <a:gd name="T55" fmla="*/ 357 h 412"/>
                              <a:gd name="T56" fmla="*/ 80 w 417"/>
                              <a:gd name="T57" fmla="*/ 349 h 412"/>
                              <a:gd name="T58" fmla="*/ 74 w 417"/>
                              <a:gd name="T59" fmla="*/ 343 h 412"/>
                              <a:gd name="T60" fmla="*/ 60 w 417"/>
                              <a:gd name="T61" fmla="*/ 339 h 412"/>
                              <a:gd name="T62" fmla="*/ 55 w 417"/>
                              <a:gd name="T63" fmla="*/ 333 h 412"/>
                              <a:gd name="T64" fmla="*/ 45 w 417"/>
                              <a:gd name="T65" fmla="*/ 327 h 412"/>
                              <a:gd name="T66" fmla="*/ 37 w 417"/>
                              <a:gd name="T67" fmla="*/ 321 h 412"/>
                              <a:gd name="T68" fmla="*/ 36 w 417"/>
                              <a:gd name="T69" fmla="*/ 316 h 412"/>
                              <a:gd name="T70" fmla="*/ 33 w 417"/>
                              <a:gd name="T71" fmla="*/ 306 h 412"/>
                              <a:gd name="T72" fmla="*/ 41 w 417"/>
                              <a:gd name="T73" fmla="*/ 303 h 412"/>
                              <a:gd name="T74" fmla="*/ 36 w 417"/>
                              <a:gd name="T75" fmla="*/ 295 h 412"/>
                              <a:gd name="T76" fmla="*/ 39 w 417"/>
                              <a:gd name="T77" fmla="*/ 282 h 412"/>
                              <a:gd name="T78" fmla="*/ 49 w 417"/>
                              <a:gd name="T79" fmla="*/ 283 h 412"/>
                              <a:gd name="T80" fmla="*/ 41 w 417"/>
                              <a:gd name="T81" fmla="*/ 274 h 412"/>
                              <a:gd name="T82" fmla="*/ 44 w 417"/>
                              <a:gd name="T83" fmla="*/ 255 h 412"/>
                              <a:gd name="T84" fmla="*/ 32 w 417"/>
                              <a:gd name="T85" fmla="*/ 245 h 412"/>
                              <a:gd name="T86" fmla="*/ 20 w 417"/>
                              <a:gd name="T87" fmla="*/ 239 h 412"/>
                              <a:gd name="T88" fmla="*/ 10 w 417"/>
                              <a:gd name="T89" fmla="*/ 228 h 412"/>
                              <a:gd name="T90" fmla="*/ 0 w 417"/>
                              <a:gd name="T91" fmla="*/ 211 h 412"/>
                              <a:gd name="T92" fmla="*/ 0 w 417"/>
                              <a:gd name="T93" fmla="*/ 211 h 412"/>
                              <a:gd name="T94" fmla="*/ 185 w 417"/>
                              <a:gd name="T95" fmla="*/ 35 h 412"/>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319 w 10000"/>
                              <a:gd name="connsiteY31" fmla="*/ 8083 h 10000"/>
                              <a:gd name="connsiteX32" fmla="*/ 1079 w 10000"/>
                              <a:gd name="connsiteY32" fmla="*/ 7937 h 10000"/>
                              <a:gd name="connsiteX33" fmla="*/ 887 w 10000"/>
                              <a:gd name="connsiteY33" fmla="*/ 7791 h 10000"/>
                              <a:gd name="connsiteX34" fmla="*/ 791 w 10000"/>
                              <a:gd name="connsiteY34" fmla="*/ 7427 h 10000"/>
                              <a:gd name="connsiteX35" fmla="*/ 983 w 10000"/>
                              <a:gd name="connsiteY35" fmla="*/ 7354 h 10000"/>
                              <a:gd name="connsiteX36" fmla="*/ 863 w 10000"/>
                              <a:gd name="connsiteY36" fmla="*/ 7160 h 10000"/>
                              <a:gd name="connsiteX37" fmla="*/ 935 w 10000"/>
                              <a:gd name="connsiteY37" fmla="*/ 6845 h 10000"/>
                              <a:gd name="connsiteX38" fmla="*/ 1175 w 10000"/>
                              <a:gd name="connsiteY38" fmla="*/ 6869 h 10000"/>
                              <a:gd name="connsiteX39" fmla="*/ 983 w 10000"/>
                              <a:gd name="connsiteY39" fmla="*/ 6650 h 10000"/>
                              <a:gd name="connsiteX40" fmla="*/ 1055 w 10000"/>
                              <a:gd name="connsiteY40" fmla="*/ 6189 h 10000"/>
                              <a:gd name="connsiteX41" fmla="*/ 767 w 10000"/>
                              <a:gd name="connsiteY41" fmla="*/ 5947 h 10000"/>
                              <a:gd name="connsiteX42" fmla="*/ 480 w 10000"/>
                              <a:gd name="connsiteY42" fmla="*/ 5801 h 10000"/>
                              <a:gd name="connsiteX43" fmla="*/ 240 w 10000"/>
                              <a:gd name="connsiteY43" fmla="*/ 5534 h 10000"/>
                              <a:gd name="connsiteX44" fmla="*/ 0 w 10000"/>
                              <a:gd name="connsiteY44" fmla="*/ 5121 h 10000"/>
                              <a:gd name="connsiteX45" fmla="*/ 0 w 10000"/>
                              <a:gd name="connsiteY45" fmla="*/ 5121 h 10000"/>
                              <a:gd name="connsiteX46" fmla="*/ 4436 w 10000"/>
                              <a:gd name="connsiteY46"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319 w 10000"/>
                              <a:gd name="connsiteY31" fmla="*/ 8083 h 10000"/>
                              <a:gd name="connsiteX32" fmla="*/ 1079 w 10000"/>
                              <a:gd name="connsiteY32" fmla="*/ 7937 h 10000"/>
                              <a:gd name="connsiteX33" fmla="*/ 791 w 10000"/>
                              <a:gd name="connsiteY33" fmla="*/ 7427 h 10000"/>
                              <a:gd name="connsiteX34" fmla="*/ 983 w 10000"/>
                              <a:gd name="connsiteY34" fmla="*/ 7354 h 10000"/>
                              <a:gd name="connsiteX35" fmla="*/ 863 w 10000"/>
                              <a:gd name="connsiteY35" fmla="*/ 7160 h 10000"/>
                              <a:gd name="connsiteX36" fmla="*/ 935 w 10000"/>
                              <a:gd name="connsiteY36" fmla="*/ 6845 h 10000"/>
                              <a:gd name="connsiteX37" fmla="*/ 1175 w 10000"/>
                              <a:gd name="connsiteY37" fmla="*/ 6869 h 10000"/>
                              <a:gd name="connsiteX38" fmla="*/ 983 w 10000"/>
                              <a:gd name="connsiteY38" fmla="*/ 6650 h 10000"/>
                              <a:gd name="connsiteX39" fmla="*/ 1055 w 10000"/>
                              <a:gd name="connsiteY39" fmla="*/ 6189 h 10000"/>
                              <a:gd name="connsiteX40" fmla="*/ 767 w 10000"/>
                              <a:gd name="connsiteY40" fmla="*/ 5947 h 10000"/>
                              <a:gd name="connsiteX41" fmla="*/ 480 w 10000"/>
                              <a:gd name="connsiteY41" fmla="*/ 5801 h 10000"/>
                              <a:gd name="connsiteX42" fmla="*/ 240 w 10000"/>
                              <a:gd name="connsiteY42" fmla="*/ 5534 h 10000"/>
                              <a:gd name="connsiteX43" fmla="*/ 0 w 10000"/>
                              <a:gd name="connsiteY43" fmla="*/ 5121 h 10000"/>
                              <a:gd name="connsiteX44" fmla="*/ 0 w 10000"/>
                              <a:gd name="connsiteY44" fmla="*/ 5121 h 10000"/>
                              <a:gd name="connsiteX45" fmla="*/ 4436 w 10000"/>
                              <a:gd name="connsiteY45"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439 w 10000"/>
                              <a:gd name="connsiteY30" fmla="*/ 8228 h 10000"/>
                              <a:gd name="connsiteX31" fmla="*/ 1079 w 10000"/>
                              <a:gd name="connsiteY31" fmla="*/ 7937 h 10000"/>
                              <a:gd name="connsiteX32" fmla="*/ 791 w 10000"/>
                              <a:gd name="connsiteY32" fmla="*/ 7427 h 10000"/>
                              <a:gd name="connsiteX33" fmla="*/ 983 w 10000"/>
                              <a:gd name="connsiteY33" fmla="*/ 7354 h 10000"/>
                              <a:gd name="connsiteX34" fmla="*/ 863 w 10000"/>
                              <a:gd name="connsiteY34" fmla="*/ 7160 h 10000"/>
                              <a:gd name="connsiteX35" fmla="*/ 935 w 10000"/>
                              <a:gd name="connsiteY35" fmla="*/ 6845 h 10000"/>
                              <a:gd name="connsiteX36" fmla="*/ 1175 w 10000"/>
                              <a:gd name="connsiteY36" fmla="*/ 6869 h 10000"/>
                              <a:gd name="connsiteX37" fmla="*/ 983 w 10000"/>
                              <a:gd name="connsiteY37" fmla="*/ 6650 h 10000"/>
                              <a:gd name="connsiteX38" fmla="*/ 1055 w 10000"/>
                              <a:gd name="connsiteY38" fmla="*/ 6189 h 10000"/>
                              <a:gd name="connsiteX39" fmla="*/ 767 w 10000"/>
                              <a:gd name="connsiteY39" fmla="*/ 5947 h 10000"/>
                              <a:gd name="connsiteX40" fmla="*/ 480 w 10000"/>
                              <a:gd name="connsiteY40" fmla="*/ 5801 h 10000"/>
                              <a:gd name="connsiteX41" fmla="*/ 240 w 10000"/>
                              <a:gd name="connsiteY41" fmla="*/ 5534 h 10000"/>
                              <a:gd name="connsiteX42" fmla="*/ 0 w 10000"/>
                              <a:gd name="connsiteY42" fmla="*/ 5121 h 10000"/>
                              <a:gd name="connsiteX43" fmla="*/ 0 w 10000"/>
                              <a:gd name="connsiteY43" fmla="*/ 5121 h 10000"/>
                              <a:gd name="connsiteX44" fmla="*/ 4436 w 10000"/>
                              <a:gd name="connsiteY44"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175 w 10000"/>
                              <a:gd name="connsiteY35" fmla="*/ 6869 h 10000"/>
                              <a:gd name="connsiteX36" fmla="*/ 983 w 10000"/>
                              <a:gd name="connsiteY36" fmla="*/ 6650 h 10000"/>
                              <a:gd name="connsiteX37" fmla="*/ 1055 w 10000"/>
                              <a:gd name="connsiteY37" fmla="*/ 6189 h 10000"/>
                              <a:gd name="connsiteX38" fmla="*/ 767 w 10000"/>
                              <a:gd name="connsiteY38" fmla="*/ 5947 h 10000"/>
                              <a:gd name="connsiteX39" fmla="*/ 480 w 10000"/>
                              <a:gd name="connsiteY39" fmla="*/ 5801 h 10000"/>
                              <a:gd name="connsiteX40" fmla="*/ 240 w 10000"/>
                              <a:gd name="connsiteY40" fmla="*/ 5534 h 10000"/>
                              <a:gd name="connsiteX41" fmla="*/ 0 w 10000"/>
                              <a:gd name="connsiteY41" fmla="*/ 5121 h 10000"/>
                              <a:gd name="connsiteX42" fmla="*/ 0 w 10000"/>
                              <a:gd name="connsiteY42" fmla="*/ 5121 h 10000"/>
                              <a:gd name="connsiteX43" fmla="*/ 4436 w 10000"/>
                              <a:gd name="connsiteY43"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175 w 10000"/>
                              <a:gd name="connsiteY35" fmla="*/ 6869 h 10000"/>
                              <a:gd name="connsiteX36" fmla="*/ 1055 w 10000"/>
                              <a:gd name="connsiteY36" fmla="*/ 6189 h 10000"/>
                              <a:gd name="connsiteX37" fmla="*/ 767 w 10000"/>
                              <a:gd name="connsiteY37" fmla="*/ 5947 h 10000"/>
                              <a:gd name="connsiteX38" fmla="*/ 480 w 10000"/>
                              <a:gd name="connsiteY38" fmla="*/ 5801 h 10000"/>
                              <a:gd name="connsiteX39" fmla="*/ 240 w 10000"/>
                              <a:gd name="connsiteY39" fmla="*/ 5534 h 10000"/>
                              <a:gd name="connsiteX40" fmla="*/ 0 w 10000"/>
                              <a:gd name="connsiteY40" fmla="*/ 5121 h 10000"/>
                              <a:gd name="connsiteX41" fmla="*/ 0 w 10000"/>
                              <a:gd name="connsiteY41" fmla="*/ 5121 h 10000"/>
                              <a:gd name="connsiteX42" fmla="*/ 4436 w 10000"/>
                              <a:gd name="connsiteY42"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863 w 10000"/>
                              <a:gd name="connsiteY33" fmla="*/ 7160 h 10000"/>
                              <a:gd name="connsiteX34" fmla="*/ 935 w 10000"/>
                              <a:gd name="connsiteY34" fmla="*/ 6845 h 10000"/>
                              <a:gd name="connsiteX35" fmla="*/ 1055 w 10000"/>
                              <a:gd name="connsiteY35" fmla="*/ 6189 h 10000"/>
                              <a:gd name="connsiteX36" fmla="*/ 767 w 10000"/>
                              <a:gd name="connsiteY36" fmla="*/ 5947 h 10000"/>
                              <a:gd name="connsiteX37" fmla="*/ 480 w 10000"/>
                              <a:gd name="connsiteY37" fmla="*/ 5801 h 10000"/>
                              <a:gd name="connsiteX38" fmla="*/ 240 w 10000"/>
                              <a:gd name="connsiteY38" fmla="*/ 5534 h 10000"/>
                              <a:gd name="connsiteX39" fmla="*/ 0 w 10000"/>
                              <a:gd name="connsiteY39" fmla="*/ 5121 h 10000"/>
                              <a:gd name="connsiteX40" fmla="*/ 0 w 10000"/>
                              <a:gd name="connsiteY40" fmla="*/ 5121 h 10000"/>
                              <a:gd name="connsiteX41" fmla="*/ 4436 w 10000"/>
                              <a:gd name="connsiteY41"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83 w 10000"/>
                              <a:gd name="connsiteY32" fmla="*/ 7354 h 10000"/>
                              <a:gd name="connsiteX33" fmla="*/ 935 w 10000"/>
                              <a:gd name="connsiteY33" fmla="*/ 6845 h 10000"/>
                              <a:gd name="connsiteX34" fmla="*/ 1055 w 10000"/>
                              <a:gd name="connsiteY34" fmla="*/ 6189 h 10000"/>
                              <a:gd name="connsiteX35" fmla="*/ 767 w 10000"/>
                              <a:gd name="connsiteY35" fmla="*/ 5947 h 10000"/>
                              <a:gd name="connsiteX36" fmla="*/ 480 w 10000"/>
                              <a:gd name="connsiteY36" fmla="*/ 5801 h 10000"/>
                              <a:gd name="connsiteX37" fmla="*/ 240 w 10000"/>
                              <a:gd name="connsiteY37" fmla="*/ 5534 h 10000"/>
                              <a:gd name="connsiteX38" fmla="*/ 0 w 10000"/>
                              <a:gd name="connsiteY38" fmla="*/ 5121 h 10000"/>
                              <a:gd name="connsiteX39" fmla="*/ 0 w 10000"/>
                              <a:gd name="connsiteY39" fmla="*/ 5121 h 10000"/>
                              <a:gd name="connsiteX40" fmla="*/ 4436 w 10000"/>
                              <a:gd name="connsiteY40"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791 w 10000"/>
                              <a:gd name="connsiteY31" fmla="*/ 7427 h 10000"/>
                              <a:gd name="connsiteX32" fmla="*/ 935 w 10000"/>
                              <a:gd name="connsiteY32" fmla="*/ 6845 h 10000"/>
                              <a:gd name="connsiteX33" fmla="*/ 1055 w 10000"/>
                              <a:gd name="connsiteY33" fmla="*/ 6189 h 10000"/>
                              <a:gd name="connsiteX34" fmla="*/ 767 w 10000"/>
                              <a:gd name="connsiteY34" fmla="*/ 5947 h 10000"/>
                              <a:gd name="connsiteX35" fmla="*/ 480 w 10000"/>
                              <a:gd name="connsiteY35" fmla="*/ 5801 h 10000"/>
                              <a:gd name="connsiteX36" fmla="*/ 240 w 10000"/>
                              <a:gd name="connsiteY36" fmla="*/ 5534 h 10000"/>
                              <a:gd name="connsiteX37" fmla="*/ 0 w 10000"/>
                              <a:gd name="connsiteY37" fmla="*/ 5121 h 10000"/>
                              <a:gd name="connsiteX38" fmla="*/ 0 w 10000"/>
                              <a:gd name="connsiteY38" fmla="*/ 5121 h 10000"/>
                              <a:gd name="connsiteX39" fmla="*/ 4436 w 10000"/>
                              <a:gd name="connsiteY39" fmla="*/ 850 h 10000"/>
                              <a:gd name="connsiteX0" fmla="*/ 4436 w 10000"/>
                              <a:gd name="connsiteY0" fmla="*/ 850 h 10000"/>
                              <a:gd name="connsiteX1" fmla="*/ 5348 w 10000"/>
                              <a:gd name="connsiteY1" fmla="*/ 0 h 10000"/>
                              <a:gd name="connsiteX2" fmla="*/ 5348 w 10000"/>
                              <a:gd name="connsiteY2" fmla="*/ 0 h 10000"/>
                              <a:gd name="connsiteX3" fmla="*/ 5516 w 10000"/>
                              <a:gd name="connsiteY3" fmla="*/ 73 h 10000"/>
                              <a:gd name="connsiteX4" fmla="*/ 5540 w 10000"/>
                              <a:gd name="connsiteY4" fmla="*/ 73 h 10000"/>
                              <a:gd name="connsiteX5" fmla="*/ 5659 w 10000"/>
                              <a:gd name="connsiteY5" fmla="*/ 170 h 10000"/>
                              <a:gd name="connsiteX6" fmla="*/ 6259 w 10000"/>
                              <a:gd name="connsiteY6" fmla="*/ 922 h 10000"/>
                              <a:gd name="connsiteX7" fmla="*/ 7050 w 10000"/>
                              <a:gd name="connsiteY7" fmla="*/ 1553 h 10000"/>
                              <a:gd name="connsiteX8" fmla="*/ 7074 w 10000"/>
                              <a:gd name="connsiteY8" fmla="*/ 1626 h 10000"/>
                              <a:gd name="connsiteX9" fmla="*/ 7074 w 10000"/>
                              <a:gd name="connsiteY9" fmla="*/ 1675 h 10000"/>
                              <a:gd name="connsiteX10" fmla="*/ 7122 w 10000"/>
                              <a:gd name="connsiteY10" fmla="*/ 1772 h 10000"/>
                              <a:gd name="connsiteX11" fmla="*/ 7530 w 10000"/>
                              <a:gd name="connsiteY11" fmla="*/ 2087 h 10000"/>
                              <a:gd name="connsiteX12" fmla="*/ 8082 w 10000"/>
                              <a:gd name="connsiteY12" fmla="*/ 2136 h 10000"/>
                              <a:gd name="connsiteX13" fmla="*/ 8753 w 10000"/>
                              <a:gd name="connsiteY13" fmla="*/ 2524 h 10000"/>
                              <a:gd name="connsiteX14" fmla="*/ 9448 w 10000"/>
                              <a:gd name="connsiteY14" fmla="*/ 2888 h 10000"/>
                              <a:gd name="connsiteX15" fmla="*/ 10000 w 10000"/>
                              <a:gd name="connsiteY15" fmla="*/ 3228 h 10000"/>
                              <a:gd name="connsiteX16" fmla="*/ 10000 w 10000"/>
                              <a:gd name="connsiteY16" fmla="*/ 3228 h 10000"/>
                              <a:gd name="connsiteX17" fmla="*/ 7698 w 10000"/>
                              <a:gd name="connsiteY17" fmla="*/ 5655 h 10000"/>
                              <a:gd name="connsiteX18" fmla="*/ 7698 w 10000"/>
                              <a:gd name="connsiteY18" fmla="*/ 5655 h 10000"/>
                              <a:gd name="connsiteX19" fmla="*/ 3022 w 10000"/>
                              <a:gd name="connsiteY19" fmla="*/ 10000 h 10000"/>
                              <a:gd name="connsiteX20" fmla="*/ 3022 w 10000"/>
                              <a:gd name="connsiteY20" fmla="*/ 10000 h 10000"/>
                              <a:gd name="connsiteX21" fmla="*/ 2830 w 10000"/>
                              <a:gd name="connsiteY21" fmla="*/ 9660 h 10000"/>
                              <a:gd name="connsiteX22" fmla="*/ 2830 w 10000"/>
                              <a:gd name="connsiteY22" fmla="*/ 9660 h 10000"/>
                              <a:gd name="connsiteX23" fmla="*/ 2422 w 10000"/>
                              <a:gd name="connsiteY23" fmla="*/ 9636 h 10000"/>
                              <a:gd name="connsiteX24" fmla="*/ 1942 w 10000"/>
                              <a:gd name="connsiteY24" fmla="*/ 9223 h 10000"/>
                              <a:gd name="connsiteX25" fmla="*/ 1942 w 10000"/>
                              <a:gd name="connsiteY25" fmla="*/ 9078 h 10000"/>
                              <a:gd name="connsiteX26" fmla="*/ 2110 w 10000"/>
                              <a:gd name="connsiteY26" fmla="*/ 8956 h 10000"/>
                              <a:gd name="connsiteX27" fmla="*/ 1847 w 10000"/>
                              <a:gd name="connsiteY27" fmla="*/ 8665 h 10000"/>
                              <a:gd name="connsiteX28" fmla="*/ 1918 w 10000"/>
                              <a:gd name="connsiteY28" fmla="*/ 8471 h 10000"/>
                              <a:gd name="connsiteX29" fmla="*/ 1775 w 10000"/>
                              <a:gd name="connsiteY29" fmla="*/ 8325 h 10000"/>
                              <a:gd name="connsiteX30" fmla="*/ 1079 w 10000"/>
                              <a:gd name="connsiteY30" fmla="*/ 7937 h 10000"/>
                              <a:gd name="connsiteX31" fmla="*/ 935 w 10000"/>
                              <a:gd name="connsiteY31" fmla="*/ 6845 h 10000"/>
                              <a:gd name="connsiteX32" fmla="*/ 1055 w 10000"/>
                              <a:gd name="connsiteY32" fmla="*/ 6189 h 10000"/>
                              <a:gd name="connsiteX33" fmla="*/ 767 w 10000"/>
                              <a:gd name="connsiteY33" fmla="*/ 5947 h 10000"/>
                              <a:gd name="connsiteX34" fmla="*/ 480 w 10000"/>
                              <a:gd name="connsiteY34" fmla="*/ 5801 h 10000"/>
                              <a:gd name="connsiteX35" fmla="*/ 240 w 10000"/>
                              <a:gd name="connsiteY35" fmla="*/ 5534 h 10000"/>
                              <a:gd name="connsiteX36" fmla="*/ 0 w 10000"/>
                              <a:gd name="connsiteY36" fmla="*/ 5121 h 10000"/>
                              <a:gd name="connsiteX37" fmla="*/ 0 w 10000"/>
                              <a:gd name="connsiteY37" fmla="*/ 5121 h 10000"/>
                              <a:gd name="connsiteX38" fmla="*/ 4436 w 10000"/>
                              <a:gd name="connsiteY38" fmla="*/ 85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Lst>
                            <a:rect l="l" t="t" r="r" b="b"/>
                            <a:pathLst>
                              <a:path w="10000" h="10000">
                                <a:moveTo>
                                  <a:pt x="4436" y="850"/>
                                </a:moveTo>
                                <a:lnTo>
                                  <a:pt x="5348" y="0"/>
                                </a:lnTo>
                                <a:lnTo>
                                  <a:pt x="5348" y="0"/>
                                </a:lnTo>
                                <a:cubicBezTo>
                                  <a:pt x="5396" y="24"/>
                                  <a:pt x="5468" y="49"/>
                                  <a:pt x="5516" y="73"/>
                                </a:cubicBezTo>
                                <a:lnTo>
                                  <a:pt x="5540" y="73"/>
                                </a:lnTo>
                                <a:cubicBezTo>
                                  <a:pt x="5580" y="105"/>
                                  <a:pt x="5619" y="138"/>
                                  <a:pt x="5659" y="170"/>
                                </a:cubicBezTo>
                                <a:cubicBezTo>
                                  <a:pt x="5779" y="461"/>
                                  <a:pt x="5995" y="801"/>
                                  <a:pt x="6259" y="922"/>
                                </a:cubicBezTo>
                                <a:cubicBezTo>
                                  <a:pt x="6571" y="1019"/>
                                  <a:pt x="7074" y="1117"/>
                                  <a:pt x="7050" y="1553"/>
                                </a:cubicBezTo>
                                <a:cubicBezTo>
                                  <a:pt x="7050" y="1578"/>
                                  <a:pt x="7050" y="1602"/>
                                  <a:pt x="7074" y="1626"/>
                                </a:cubicBezTo>
                                <a:lnTo>
                                  <a:pt x="7074" y="1675"/>
                                </a:lnTo>
                                <a:cubicBezTo>
                                  <a:pt x="7098" y="1699"/>
                                  <a:pt x="7122" y="1748"/>
                                  <a:pt x="7122" y="1772"/>
                                </a:cubicBezTo>
                                <a:cubicBezTo>
                                  <a:pt x="7266" y="1966"/>
                                  <a:pt x="7242" y="2063"/>
                                  <a:pt x="7530" y="2087"/>
                                </a:cubicBezTo>
                                <a:cubicBezTo>
                                  <a:pt x="7722" y="2112"/>
                                  <a:pt x="7890" y="2087"/>
                                  <a:pt x="8082" y="2136"/>
                                </a:cubicBezTo>
                                <a:cubicBezTo>
                                  <a:pt x="8321" y="2209"/>
                                  <a:pt x="8513" y="2451"/>
                                  <a:pt x="8753" y="2524"/>
                                </a:cubicBezTo>
                                <a:cubicBezTo>
                                  <a:pt x="9017" y="2597"/>
                                  <a:pt x="9209" y="2767"/>
                                  <a:pt x="9448" y="2888"/>
                                </a:cubicBezTo>
                                <a:lnTo>
                                  <a:pt x="10000" y="3228"/>
                                </a:lnTo>
                                <a:lnTo>
                                  <a:pt x="10000" y="3228"/>
                                </a:lnTo>
                                <a:lnTo>
                                  <a:pt x="7698" y="5655"/>
                                </a:lnTo>
                                <a:lnTo>
                                  <a:pt x="7698" y="5655"/>
                                </a:lnTo>
                                <a:lnTo>
                                  <a:pt x="3022" y="10000"/>
                                </a:lnTo>
                                <a:lnTo>
                                  <a:pt x="3022" y="10000"/>
                                </a:lnTo>
                                <a:cubicBezTo>
                                  <a:pt x="2998" y="9879"/>
                                  <a:pt x="2902" y="9660"/>
                                  <a:pt x="2830" y="9660"/>
                                </a:cubicBezTo>
                                <a:lnTo>
                                  <a:pt x="2830" y="9660"/>
                                </a:lnTo>
                                <a:cubicBezTo>
                                  <a:pt x="2758" y="9951"/>
                                  <a:pt x="2494" y="9854"/>
                                  <a:pt x="2422" y="9636"/>
                                </a:cubicBezTo>
                                <a:cubicBezTo>
                                  <a:pt x="2374" y="9490"/>
                                  <a:pt x="1918" y="9442"/>
                                  <a:pt x="1942" y="9223"/>
                                </a:cubicBezTo>
                                <a:cubicBezTo>
                                  <a:pt x="1942" y="9175"/>
                                  <a:pt x="1918" y="9126"/>
                                  <a:pt x="1942" y="9078"/>
                                </a:cubicBezTo>
                                <a:cubicBezTo>
                                  <a:pt x="1966" y="9078"/>
                                  <a:pt x="2086" y="8981"/>
                                  <a:pt x="2110" y="8956"/>
                                </a:cubicBezTo>
                                <a:cubicBezTo>
                                  <a:pt x="2158" y="8908"/>
                                  <a:pt x="1894" y="8714"/>
                                  <a:pt x="1847" y="8665"/>
                                </a:cubicBezTo>
                                <a:cubicBezTo>
                                  <a:pt x="1727" y="8544"/>
                                  <a:pt x="1823" y="8568"/>
                                  <a:pt x="1918" y="8471"/>
                                </a:cubicBezTo>
                                <a:cubicBezTo>
                                  <a:pt x="1966" y="8398"/>
                                  <a:pt x="1799" y="8350"/>
                                  <a:pt x="1775" y="8325"/>
                                </a:cubicBezTo>
                                <a:cubicBezTo>
                                  <a:pt x="1635" y="8236"/>
                                  <a:pt x="1243" y="8087"/>
                                  <a:pt x="1079" y="7937"/>
                                </a:cubicBezTo>
                                <a:cubicBezTo>
                                  <a:pt x="939" y="7690"/>
                                  <a:pt x="939" y="7136"/>
                                  <a:pt x="935" y="6845"/>
                                </a:cubicBezTo>
                                <a:cubicBezTo>
                                  <a:pt x="967" y="6683"/>
                                  <a:pt x="1083" y="6338"/>
                                  <a:pt x="1055" y="6189"/>
                                </a:cubicBezTo>
                                <a:cubicBezTo>
                                  <a:pt x="983" y="5995"/>
                                  <a:pt x="935" y="6019"/>
                                  <a:pt x="767" y="5947"/>
                                </a:cubicBezTo>
                                <a:lnTo>
                                  <a:pt x="480" y="5801"/>
                                </a:lnTo>
                                <a:cubicBezTo>
                                  <a:pt x="264" y="5752"/>
                                  <a:pt x="312" y="5728"/>
                                  <a:pt x="240" y="5534"/>
                                </a:cubicBezTo>
                                <a:cubicBezTo>
                                  <a:pt x="168" y="5388"/>
                                  <a:pt x="72" y="5267"/>
                                  <a:pt x="0" y="5121"/>
                                </a:cubicBezTo>
                                <a:lnTo>
                                  <a:pt x="0" y="5121"/>
                                </a:lnTo>
                                <a:lnTo>
                                  <a:pt x="4436" y="850"/>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8" name="EDGEFIELD"/>
                        <wps:cNvSpPr>
                          <a:spLocks/>
                        </wps:cNvSpPr>
                        <wps:spPr bwMode="auto">
                          <a:xfrm>
                            <a:off x="1545206" y="1929499"/>
                            <a:ext cx="700088" cy="717550"/>
                          </a:xfrm>
                          <a:custGeom>
                            <a:avLst/>
                            <a:gdLst>
                              <a:gd name="T0" fmla="*/ 32 w 267"/>
                              <a:gd name="T1" fmla="*/ 235 h 273"/>
                              <a:gd name="T2" fmla="*/ 42 w 267"/>
                              <a:gd name="T3" fmla="*/ 240 h 273"/>
                              <a:gd name="T4" fmla="*/ 70 w 267"/>
                              <a:gd name="T5" fmla="*/ 260 h 273"/>
                              <a:gd name="T6" fmla="*/ 82 w 267"/>
                              <a:gd name="T7" fmla="*/ 273 h 273"/>
                              <a:gd name="T8" fmla="*/ 82 w 267"/>
                              <a:gd name="T9" fmla="*/ 273 h 273"/>
                              <a:gd name="T10" fmla="*/ 267 w 267"/>
                              <a:gd name="T11" fmla="*/ 97 h 273"/>
                              <a:gd name="T12" fmla="*/ 267 w 267"/>
                              <a:gd name="T13" fmla="*/ 97 h 273"/>
                              <a:gd name="T14" fmla="*/ 223 w 267"/>
                              <a:gd name="T15" fmla="*/ 84 h 273"/>
                              <a:gd name="T16" fmla="*/ 174 w 267"/>
                              <a:gd name="T17" fmla="*/ 66 h 273"/>
                              <a:gd name="T18" fmla="*/ 149 w 267"/>
                              <a:gd name="T19" fmla="*/ 25 h 273"/>
                              <a:gd name="T20" fmla="*/ 144 w 267"/>
                              <a:gd name="T21" fmla="*/ 0 h 273"/>
                              <a:gd name="T22" fmla="*/ 115 w 267"/>
                              <a:gd name="T23" fmla="*/ 4 h 273"/>
                              <a:gd name="T24" fmla="*/ 87 w 267"/>
                              <a:gd name="T25" fmla="*/ 8 h 273"/>
                              <a:gd name="T26" fmla="*/ 87 w 267"/>
                              <a:gd name="T27" fmla="*/ 8 h 273"/>
                              <a:gd name="T28" fmla="*/ 68 w 267"/>
                              <a:gd name="T29" fmla="*/ 12 h 273"/>
                              <a:gd name="T30" fmla="*/ 68 w 267"/>
                              <a:gd name="T31" fmla="*/ 12 h 273"/>
                              <a:gd name="T32" fmla="*/ 60 w 267"/>
                              <a:gd name="T33" fmla="*/ 15 h 273"/>
                              <a:gd name="T34" fmla="*/ 47 w 267"/>
                              <a:gd name="T35" fmla="*/ 18 h 273"/>
                              <a:gd name="T36" fmla="*/ 35 w 267"/>
                              <a:gd name="T37" fmla="*/ 22 h 273"/>
                              <a:gd name="T38" fmla="*/ 27 w 267"/>
                              <a:gd name="T39" fmla="*/ 24 h 273"/>
                              <a:gd name="T40" fmla="*/ 15 w 267"/>
                              <a:gd name="T41" fmla="*/ 33 h 273"/>
                              <a:gd name="T42" fmla="*/ 15 w 267"/>
                              <a:gd name="T43" fmla="*/ 46 h 273"/>
                              <a:gd name="T44" fmla="*/ 15 w 267"/>
                              <a:gd name="T45" fmla="*/ 59 h 273"/>
                              <a:gd name="T46" fmla="*/ 32 w 267"/>
                              <a:gd name="T47" fmla="*/ 84 h 273"/>
                              <a:gd name="T48" fmla="*/ 21 w 267"/>
                              <a:gd name="T49" fmla="*/ 97 h 273"/>
                              <a:gd name="T50" fmla="*/ 14 w 267"/>
                              <a:gd name="T51" fmla="*/ 114 h 273"/>
                              <a:gd name="T52" fmla="*/ 6 w 267"/>
                              <a:gd name="T53" fmla="*/ 127 h 273"/>
                              <a:gd name="T54" fmla="*/ 6 w 267"/>
                              <a:gd name="T55" fmla="*/ 140 h 273"/>
                              <a:gd name="T56" fmla="*/ 0 w 267"/>
                              <a:gd name="T57" fmla="*/ 147 h 273"/>
                              <a:gd name="T58" fmla="*/ 5 w 267"/>
                              <a:gd name="T59" fmla="*/ 162 h 273"/>
                              <a:gd name="T60" fmla="*/ 14 w 267"/>
                              <a:gd name="T61" fmla="*/ 171 h 273"/>
                              <a:gd name="T62" fmla="*/ 31 w 267"/>
                              <a:gd name="T63" fmla="*/ 191 h 273"/>
                              <a:gd name="T64" fmla="*/ 41 w 267"/>
                              <a:gd name="T65" fmla="*/ 203 h 273"/>
                              <a:gd name="T66" fmla="*/ 36 w 267"/>
                              <a:gd name="T67" fmla="*/ 225 h 273"/>
                              <a:gd name="T68" fmla="*/ 32 w 267"/>
                              <a:gd name="T69" fmla="*/ 235 h 2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267" h="273">
                                <a:moveTo>
                                  <a:pt x="32" y="235"/>
                                </a:moveTo>
                                <a:cubicBezTo>
                                  <a:pt x="37" y="237"/>
                                  <a:pt x="41" y="239"/>
                                  <a:pt x="42" y="240"/>
                                </a:cubicBezTo>
                                <a:cubicBezTo>
                                  <a:pt x="53" y="241"/>
                                  <a:pt x="64" y="252"/>
                                  <a:pt x="70" y="260"/>
                                </a:cubicBezTo>
                                <a:cubicBezTo>
                                  <a:pt x="82" y="273"/>
                                  <a:pt x="82" y="273"/>
                                  <a:pt x="82" y="273"/>
                                </a:cubicBezTo>
                                <a:cubicBezTo>
                                  <a:pt x="82" y="273"/>
                                  <a:pt x="82" y="273"/>
                                  <a:pt x="82" y="273"/>
                                </a:cubicBezTo>
                                <a:cubicBezTo>
                                  <a:pt x="267" y="97"/>
                                  <a:pt x="267" y="97"/>
                                  <a:pt x="267" y="97"/>
                                </a:cubicBezTo>
                                <a:cubicBezTo>
                                  <a:pt x="267" y="97"/>
                                  <a:pt x="267" y="97"/>
                                  <a:pt x="267" y="97"/>
                                </a:cubicBezTo>
                                <a:cubicBezTo>
                                  <a:pt x="223" y="84"/>
                                  <a:pt x="223" y="84"/>
                                  <a:pt x="223" y="84"/>
                                </a:cubicBezTo>
                                <a:cubicBezTo>
                                  <a:pt x="206" y="83"/>
                                  <a:pt x="190" y="71"/>
                                  <a:pt x="174" y="66"/>
                                </a:cubicBezTo>
                                <a:cubicBezTo>
                                  <a:pt x="157" y="62"/>
                                  <a:pt x="151" y="40"/>
                                  <a:pt x="149" y="25"/>
                                </a:cubicBezTo>
                                <a:cubicBezTo>
                                  <a:pt x="148" y="18"/>
                                  <a:pt x="147" y="5"/>
                                  <a:pt x="144" y="0"/>
                                </a:cubicBezTo>
                                <a:cubicBezTo>
                                  <a:pt x="137" y="0"/>
                                  <a:pt x="122" y="2"/>
                                  <a:pt x="115" y="4"/>
                                </a:cubicBezTo>
                                <a:cubicBezTo>
                                  <a:pt x="106" y="6"/>
                                  <a:pt x="96" y="6"/>
                                  <a:pt x="87" y="8"/>
                                </a:cubicBezTo>
                                <a:cubicBezTo>
                                  <a:pt x="87" y="8"/>
                                  <a:pt x="87" y="8"/>
                                  <a:pt x="87" y="8"/>
                                </a:cubicBezTo>
                                <a:cubicBezTo>
                                  <a:pt x="68" y="12"/>
                                  <a:pt x="68" y="12"/>
                                  <a:pt x="68" y="12"/>
                                </a:cubicBezTo>
                                <a:cubicBezTo>
                                  <a:pt x="68" y="12"/>
                                  <a:pt x="68" y="12"/>
                                  <a:pt x="68" y="12"/>
                                </a:cubicBezTo>
                                <a:cubicBezTo>
                                  <a:pt x="60" y="15"/>
                                  <a:pt x="60" y="15"/>
                                  <a:pt x="60" y="15"/>
                                </a:cubicBezTo>
                                <a:cubicBezTo>
                                  <a:pt x="56" y="17"/>
                                  <a:pt x="51" y="17"/>
                                  <a:pt x="47" y="18"/>
                                </a:cubicBezTo>
                                <a:cubicBezTo>
                                  <a:pt x="43" y="20"/>
                                  <a:pt x="39" y="21"/>
                                  <a:pt x="35" y="22"/>
                                </a:cubicBezTo>
                                <a:cubicBezTo>
                                  <a:pt x="33" y="23"/>
                                  <a:pt x="29" y="24"/>
                                  <a:pt x="27" y="24"/>
                                </a:cubicBezTo>
                                <a:cubicBezTo>
                                  <a:pt x="24" y="27"/>
                                  <a:pt x="16" y="27"/>
                                  <a:pt x="15" y="33"/>
                                </a:cubicBezTo>
                                <a:cubicBezTo>
                                  <a:pt x="16" y="39"/>
                                  <a:pt x="19" y="40"/>
                                  <a:pt x="15" y="46"/>
                                </a:cubicBezTo>
                                <a:cubicBezTo>
                                  <a:pt x="11" y="51"/>
                                  <a:pt x="11" y="55"/>
                                  <a:pt x="15" y="59"/>
                                </a:cubicBezTo>
                                <a:cubicBezTo>
                                  <a:pt x="19" y="64"/>
                                  <a:pt x="31" y="78"/>
                                  <a:pt x="32" y="84"/>
                                </a:cubicBezTo>
                                <a:cubicBezTo>
                                  <a:pt x="32" y="88"/>
                                  <a:pt x="24" y="95"/>
                                  <a:pt x="21" y="97"/>
                                </a:cubicBezTo>
                                <a:cubicBezTo>
                                  <a:pt x="20" y="104"/>
                                  <a:pt x="20" y="109"/>
                                  <a:pt x="14" y="114"/>
                                </a:cubicBezTo>
                                <a:cubicBezTo>
                                  <a:pt x="9" y="119"/>
                                  <a:pt x="9" y="122"/>
                                  <a:pt x="6" y="127"/>
                                </a:cubicBezTo>
                                <a:cubicBezTo>
                                  <a:pt x="6" y="132"/>
                                  <a:pt x="7" y="136"/>
                                  <a:pt x="6" y="140"/>
                                </a:cubicBezTo>
                                <a:cubicBezTo>
                                  <a:pt x="5" y="143"/>
                                  <a:pt x="2" y="144"/>
                                  <a:pt x="0" y="147"/>
                                </a:cubicBezTo>
                                <a:cubicBezTo>
                                  <a:pt x="0" y="151"/>
                                  <a:pt x="2" y="158"/>
                                  <a:pt x="5" y="162"/>
                                </a:cubicBezTo>
                                <a:cubicBezTo>
                                  <a:pt x="7" y="167"/>
                                  <a:pt x="11" y="167"/>
                                  <a:pt x="14" y="171"/>
                                </a:cubicBezTo>
                                <a:cubicBezTo>
                                  <a:pt x="20" y="177"/>
                                  <a:pt x="23" y="187"/>
                                  <a:pt x="31" y="191"/>
                                </a:cubicBezTo>
                                <a:cubicBezTo>
                                  <a:pt x="37" y="194"/>
                                  <a:pt x="39" y="197"/>
                                  <a:pt x="41" y="203"/>
                                </a:cubicBezTo>
                                <a:cubicBezTo>
                                  <a:pt x="44" y="207"/>
                                  <a:pt x="37" y="220"/>
                                  <a:pt x="36" y="225"/>
                                </a:cubicBezTo>
                                <a:cubicBezTo>
                                  <a:pt x="32" y="235"/>
                                  <a:pt x="32" y="235"/>
                                  <a:pt x="32" y="235"/>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49" name="MCCORMICK"/>
                        <wps:cNvSpPr>
                          <a:spLocks/>
                        </wps:cNvSpPr>
                        <wps:spPr bwMode="auto">
                          <a:xfrm>
                            <a:off x="997519" y="1767831"/>
                            <a:ext cx="727075" cy="779206"/>
                          </a:xfrm>
                          <a:custGeom>
                            <a:avLst/>
                            <a:gdLst>
                              <a:gd name="T0" fmla="*/ 0 w 277"/>
                              <a:gd name="T1" fmla="*/ 44 h 299"/>
                              <a:gd name="T2" fmla="*/ 6 w 277"/>
                              <a:gd name="T3" fmla="*/ 53 h 299"/>
                              <a:gd name="T4" fmla="*/ 15 w 277"/>
                              <a:gd name="T5" fmla="*/ 70 h 299"/>
                              <a:gd name="T6" fmla="*/ 24 w 277"/>
                              <a:gd name="T7" fmla="*/ 87 h 299"/>
                              <a:gd name="T8" fmla="*/ 37 w 277"/>
                              <a:gd name="T9" fmla="*/ 90 h 299"/>
                              <a:gd name="T10" fmla="*/ 48 w 277"/>
                              <a:gd name="T11" fmla="*/ 100 h 299"/>
                              <a:gd name="T12" fmla="*/ 74 w 277"/>
                              <a:gd name="T13" fmla="*/ 124 h 299"/>
                              <a:gd name="T14" fmla="*/ 93 w 277"/>
                              <a:gd name="T15" fmla="*/ 136 h 299"/>
                              <a:gd name="T16" fmla="*/ 109 w 277"/>
                              <a:gd name="T17" fmla="*/ 144 h 299"/>
                              <a:gd name="T18" fmla="*/ 124 w 277"/>
                              <a:gd name="T19" fmla="*/ 154 h 299"/>
                              <a:gd name="T20" fmla="*/ 144 w 277"/>
                              <a:gd name="T21" fmla="*/ 169 h 299"/>
                              <a:gd name="T22" fmla="*/ 156 w 277"/>
                              <a:gd name="T23" fmla="*/ 187 h 299"/>
                              <a:gd name="T24" fmla="*/ 181 w 277"/>
                              <a:gd name="T25" fmla="*/ 223 h 299"/>
                              <a:gd name="T26" fmla="*/ 190 w 277"/>
                              <a:gd name="T27" fmla="*/ 245 h 299"/>
                              <a:gd name="T28" fmla="*/ 192 w 277"/>
                              <a:gd name="T29" fmla="*/ 247 h 299"/>
                              <a:gd name="T30" fmla="*/ 197 w 277"/>
                              <a:gd name="T31" fmla="*/ 256 h 299"/>
                              <a:gd name="T32" fmla="*/ 197 w 277"/>
                              <a:gd name="T33" fmla="*/ 272 h 299"/>
                              <a:gd name="T34" fmla="*/ 226 w 277"/>
                              <a:gd name="T35" fmla="*/ 295 h 299"/>
                              <a:gd name="T36" fmla="*/ 241 w 277"/>
                              <a:gd name="T37" fmla="*/ 299 h 299"/>
                              <a:gd name="T38" fmla="*/ 241 w 277"/>
                              <a:gd name="T39" fmla="*/ 299 h 299"/>
                              <a:gd name="T40" fmla="*/ 245 w 277"/>
                              <a:gd name="T41" fmla="*/ 289 h 299"/>
                              <a:gd name="T42" fmla="*/ 250 w 277"/>
                              <a:gd name="T43" fmla="*/ 267 h 299"/>
                              <a:gd name="T44" fmla="*/ 240 w 277"/>
                              <a:gd name="T45" fmla="*/ 255 h 299"/>
                              <a:gd name="T46" fmla="*/ 223 w 277"/>
                              <a:gd name="T47" fmla="*/ 235 h 299"/>
                              <a:gd name="T48" fmla="*/ 214 w 277"/>
                              <a:gd name="T49" fmla="*/ 226 h 299"/>
                              <a:gd name="T50" fmla="*/ 209 w 277"/>
                              <a:gd name="T51" fmla="*/ 211 h 299"/>
                              <a:gd name="T52" fmla="*/ 215 w 277"/>
                              <a:gd name="T53" fmla="*/ 204 h 299"/>
                              <a:gd name="T54" fmla="*/ 215 w 277"/>
                              <a:gd name="T55" fmla="*/ 191 h 299"/>
                              <a:gd name="T56" fmla="*/ 223 w 277"/>
                              <a:gd name="T57" fmla="*/ 178 h 299"/>
                              <a:gd name="T58" fmla="*/ 230 w 277"/>
                              <a:gd name="T59" fmla="*/ 161 h 299"/>
                              <a:gd name="T60" fmla="*/ 241 w 277"/>
                              <a:gd name="T61" fmla="*/ 148 h 299"/>
                              <a:gd name="T62" fmla="*/ 224 w 277"/>
                              <a:gd name="T63" fmla="*/ 123 h 299"/>
                              <a:gd name="T64" fmla="*/ 224 w 277"/>
                              <a:gd name="T65" fmla="*/ 110 h 299"/>
                              <a:gd name="T66" fmla="*/ 224 w 277"/>
                              <a:gd name="T67" fmla="*/ 97 h 299"/>
                              <a:gd name="T68" fmla="*/ 236 w 277"/>
                              <a:gd name="T69" fmla="*/ 88 h 299"/>
                              <a:gd name="T70" fmla="*/ 244 w 277"/>
                              <a:gd name="T71" fmla="*/ 86 h 299"/>
                              <a:gd name="T72" fmla="*/ 256 w 277"/>
                              <a:gd name="T73" fmla="*/ 82 h 299"/>
                              <a:gd name="T74" fmla="*/ 269 w 277"/>
                              <a:gd name="T75" fmla="*/ 79 h 299"/>
                              <a:gd name="T76" fmla="*/ 277 w 277"/>
                              <a:gd name="T77" fmla="*/ 76 h 299"/>
                              <a:gd name="T78" fmla="*/ 277 w 277"/>
                              <a:gd name="T79" fmla="*/ 76 h 299"/>
                              <a:gd name="T80" fmla="*/ 277 w 277"/>
                              <a:gd name="T81" fmla="*/ 58 h 299"/>
                              <a:gd name="T82" fmla="*/ 247 w 277"/>
                              <a:gd name="T83" fmla="*/ 58 h 299"/>
                              <a:gd name="T84" fmla="*/ 222 w 277"/>
                              <a:gd name="T85" fmla="*/ 59 h 299"/>
                              <a:gd name="T86" fmla="*/ 222 w 277"/>
                              <a:gd name="T87" fmla="*/ 60 h 299"/>
                              <a:gd name="T88" fmla="*/ 204 w 277"/>
                              <a:gd name="T89" fmla="*/ 65 h 299"/>
                              <a:gd name="T90" fmla="*/ 185 w 277"/>
                              <a:gd name="T91" fmla="*/ 50 h 299"/>
                              <a:gd name="T92" fmla="*/ 178 w 277"/>
                              <a:gd name="T93" fmla="*/ 37 h 299"/>
                              <a:gd name="T94" fmla="*/ 147 w 277"/>
                              <a:gd name="T95" fmla="*/ 67 h 299"/>
                              <a:gd name="T96" fmla="*/ 138 w 277"/>
                              <a:gd name="T97" fmla="*/ 12 h 299"/>
                              <a:gd name="T98" fmla="*/ 138 w 277"/>
                              <a:gd name="T99" fmla="*/ 12 h 299"/>
                              <a:gd name="T100" fmla="*/ 130 w 277"/>
                              <a:gd name="T101" fmla="*/ 12 h 299"/>
                              <a:gd name="T102" fmla="*/ 119 w 277"/>
                              <a:gd name="T103" fmla="*/ 14 h 299"/>
                              <a:gd name="T104" fmla="*/ 118 w 277"/>
                              <a:gd name="T105" fmla="*/ 14 h 299"/>
                              <a:gd name="T106" fmla="*/ 110 w 277"/>
                              <a:gd name="T107" fmla="*/ 16 h 299"/>
                              <a:gd name="T108" fmla="*/ 101 w 277"/>
                              <a:gd name="T109" fmla="*/ 14 h 299"/>
                              <a:gd name="T110" fmla="*/ 81 w 277"/>
                              <a:gd name="T111" fmla="*/ 13 h 299"/>
                              <a:gd name="T112" fmla="*/ 73 w 277"/>
                              <a:gd name="T113" fmla="*/ 10 h 299"/>
                              <a:gd name="T114" fmla="*/ 68 w 277"/>
                              <a:gd name="T115" fmla="*/ 7 h 299"/>
                              <a:gd name="T116" fmla="*/ 62 w 277"/>
                              <a:gd name="T117" fmla="*/ 3 h 299"/>
                              <a:gd name="T118" fmla="*/ 50 w 277"/>
                              <a:gd name="T119" fmla="*/ 7 h 299"/>
                              <a:gd name="T120" fmla="*/ 34 w 277"/>
                              <a:gd name="T121" fmla="*/ 7 h 299"/>
                              <a:gd name="T122" fmla="*/ 0 w 277"/>
                              <a:gd name="T123" fmla="*/ 44 h 299"/>
                              <a:gd name="connsiteX0" fmla="*/ 0 w 10000"/>
                              <a:gd name="connsiteY0" fmla="*/ 1408 h 9936"/>
                              <a:gd name="connsiteX1" fmla="*/ 217 w 10000"/>
                              <a:gd name="connsiteY1" fmla="*/ 1709 h 9936"/>
                              <a:gd name="connsiteX2" fmla="*/ 542 w 10000"/>
                              <a:gd name="connsiteY2" fmla="*/ 2277 h 9936"/>
                              <a:gd name="connsiteX3" fmla="*/ 866 w 10000"/>
                              <a:gd name="connsiteY3" fmla="*/ 2846 h 9936"/>
                              <a:gd name="connsiteX4" fmla="*/ 1336 w 10000"/>
                              <a:gd name="connsiteY4" fmla="*/ 2946 h 9936"/>
                              <a:gd name="connsiteX5" fmla="*/ 1733 w 10000"/>
                              <a:gd name="connsiteY5" fmla="*/ 3280 h 9936"/>
                              <a:gd name="connsiteX6" fmla="*/ 2671 w 10000"/>
                              <a:gd name="connsiteY6" fmla="*/ 4083 h 9936"/>
                              <a:gd name="connsiteX7" fmla="*/ 3935 w 10000"/>
                              <a:gd name="connsiteY7" fmla="*/ 4752 h 9936"/>
                              <a:gd name="connsiteX8" fmla="*/ 4477 w 10000"/>
                              <a:gd name="connsiteY8" fmla="*/ 5087 h 9936"/>
                              <a:gd name="connsiteX9" fmla="*/ 5199 w 10000"/>
                              <a:gd name="connsiteY9" fmla="*/ 5588 h 9936"/>
                              <a:gd name="connsiteX10" fmla="*/ 5632 w 10000"/>
                              <a:gd name="connsiteY10" fmla="*/ 6190 h 9936"/>
                              <a:gd name="connsiteX11" fmla="*/ 6534 w 10000"/>
                              <a:gd name="connsiteY11" fmla="*/ 7394 h 9936"/>
                              <a:gd name="connsiteX12" fmla="*/ 6859 w 10000"/>
                              <a:gd name="connsiteY12" fmla="*/ 8130 h 9936"/>
                              <a:gd name="connsiteX13" fmla="*/ 6931 w 10000"/>
                              <a:gd name="connsiteY13" fmla="*/ 8197 h 9936"/>
                              <a:gd name="connsiteX14" fmla="*/ 7112 w 10000"/>
                              <a:gd name="connsiteY14" fmla="*/ 8498 h 9936"/>
                              <a:gd name="connsiteX15" fmla="*/ 7112 w 10000"/>
                              <a:gd name="connsiteY15" fmla="*/ 9033 h 9936"/>
                              <a:gd name="connsiteX16" fmla="*/ 8159 w 10000"/>
                              <a:gd name="connsiteY16" fmla="*/ 9802 h 9936"/>
                              <a:gd name="connsiteX17" fmla="*/ 8700 w 10000"/>
                              <a:gd name="connsiteY17" fmla="*/ 9936 h 9936"/>
                              <a:gd name="connsiteX18" fmla="*/ 8700 w 10000"/>
                              <a:gd name="connsiteY18" fmla="*/ 9936 h 9936"/>
                              <a:gd name="connsiteX19" fmla="*/ 8845 w 10000"/>
                              <a:gd name="connsiteY19" fmla="*/ 9602 h 9936"/>
                              <a:gd name="connsiteX20" fmla="*/ 9025 w 10000"/>
                              <a:gd name="connsiteY20" fmla="*/ 8866 h 9936"/>
                              <a:gd name="connsiteX21" fmla="*/ 8664 w 10000"/>
                              <a:gd name="connsiteY21" fmla="*/ 8464 h 9936"/>
                              <a:gd name="connsiteX22" fmla="*/ 8051 w 10000"/>
                              <a:gd name="connsiteY22" fmla="*/ 7796 h 9936"/>
                              <a:gd name="connsiteX23" fmla="*/ 7726 w 10000"/>
                              <a:gd name="connsiteY23" fmla="*/ 7495 h 9936"/>
                              <a:gd name="connsiteX24" fmla="*/ 7545 w 10000"/>
                              <a:gd name="connsiteY24" fmla="*/ 6993 h 9936"/>
                              <a:gd name="connsiteX25" fmla="*/ 7762 w 10000"/>
                              <a:gd name="connsiteY25" fmla="*/ 6759 h 9936"/>
                              <a:gd name="connsiteX26" fmla="*/ 7762 w 10000"/>
                              <a:gd name="connsiteY26" fmla="*/ 6324 h 9936"/>
                              <a:gd name="connsiteX27" fmla="*/ 8051 w 10000"/>
                              <a:gd name="connsiteY27" fmla="*/ 5889 h 9936"/>
                              <a:gd name="connsiteX28" fmla="*/ 8303 w 10000"/>
                              <a:gd name="connsiteY28" fmla="*/ 5321 h 9936"/>
                              <a:gd name="connsiteX29" fmla="*/ 8700 w 10000"/>
                              <a:gd name="connsiteY29" fmla="*/ 4886 h 9936"/>
                              <a:gd name="connsiteX30" fmla="*/ 8087 w 10000"/>
                              <a:gd name="connsiteY30" fmla="*/ 4050 h 9936"/>
                              <a:gd name="connsiteX31" fmla="*/ 8087 w 10000"/>
                              <a:gd name="connsiteY31" fmla="*/ 3615 h 9936"/>
                              <a:gd name="connsiteX32" fmla="*/ 8087 w 10000"/>
                              <a:gd name="connsiteY32" fmla="*/ 3180 h 9936"/>
                              <a:gd name="connsiteX33" fmla="*/ 8520 w 10000"/>
                              <a:gd name="connsiteY33" fmla="*/ 2879 h 9936"/>
                              <a:gd name="connsiteX34" fmla="*/ 8809 w 10000"/>
                              <a:gd name="connsiteY34" fmla="*/ 2812 h 9936"/>
                              <a:gd name="connsiteX35" fmla="*/ 9242 w 10000"/>
                              <a:gd name="connsiteY35" fmla="*/ 2678 h 9936"/>
                              <a:gd name="connsiteX36" fmla="*/ 9711 w 10000"/>
                              <a:gd name="connsiteY36" fmla="*/ 2578 h 9936"/>
                              <a:gd name="connsiteX37" fmla="*/ 10000 w 10000"/>
                              <a:gd name="connsiteY37" fmla="*/ 2478 h 9936"/>
                              <a:gd name="connsiteX38" fmla="*/ 10000 w 10000"/>
                              <a:gd name="connsiteY38" fmla="*/ 2478 h 9936"/>
                              <a:gd name="connsiteX39" fmla="*/ 10000 w 10000"/>
                              <a:gd name="connsiteY39" fmla="*/ 1876 h 9936"/>
                              <a:gd name="connsiteX40" fmla="*/ 8917 w 10000"/>
                              <a:gd name="connsiteY40" fmla="*/ 1876 h 9936"/>
                              <a:gd name="connsiteX41" fmla="*/ 8014 w 10000"/>
                              <a:gd name="connsiteY41" fmla="*/ 1909 h 9936"/>
                              <a:gd name="connsiteX42" fmla="*/ 8014 w 10000"/>
                              <a:gd name="connsiteY42" fmla="*/ 1943 h 9936"/>
                              <a:gd name="connsiteX43" fmla="*/ 7365 w 10000"/>
                              <a:gd name="connsiteY43" fmla="*/ 2110 h 9936"/>
                              <a:gd name="connsiteX44" fmla="*/ 6679 w 10000"/>
                              <a:gd name="connsiteY44" fmla="*/ 1608 h 9936"/>
                              <a:gd name="connsiteX45" fmla="*/ 6426 w 10000"/>
                              <a:gd name="connsiteY45" fmla="*/ 1173 h 9936"/>
                              <a:gd name="connsiteX46" fmla="*/ 5307 w 10000"/>
                              <a:gd name="connsiteY46" fmla="*/ 2177 h 9936"/>
                              <a:gd name="connsiteX47" fmla="*/ 4982 w 10000"/>
                              <a:gd name="connsiteY47" fmla="*/ 337 h 9936"/>
                              <a:gd name="connsiteX48" fmla="*/ 4982 w 10000"/>
                              <a:gd name="connsiteY48" fmla="*/ 337 h 9936"/>
                              <a:gd name="connsiteX49" fmla="*/ 4693 w 10000"/>
                              <a:gd name="connsiteY49" fmla="*/ 337 h 9936"/>
                              <a:gd name="connsiteX50" fmla="*/ 4296 w 10000"/>
                              <a:gd name="connsiteY50" fmla="*/ 404 h 9936"/>
                              <a:gd name="connsiteX51" fmla="*/ 4260 w 10000"/>
                              <a:gd name="connsiteY51" fmla="*/ 404 h 9936"/>
                              <a:gd name="connsiteX52" fmla="*/ 3971 w 10000"/>
                              <a:gd name="connsiteY52" fmla="*/ 471 h 9936"/>
                              <a:gd name="connsiteX53" fmla="*/ 3646 w 10000"/>
                              <a:gd name="connsiteY53" fmla="*/ 404 h 9936"/>
                              <a:gd name="connsiteX54" fmla="*/ 2924 w 10000"/>
                              <a:gd name="connsiteY54" fmla="*/ 371 h 9936"/>
                              <a:gd name="connsiteX55" fmla="*/ 2635 w 10000"/>
                              <a:gd name="connsiteY55" fmla="*/ 270 h 9936"/>
                              <a:gd name="connsiteX56" fmla="*/ 2455 w 10000"/>
                              <a:gd name="connsiteY56" fmla="*/ 170 h 9936"/>
                              <a:gd name="connsiteX57" fmla="*/ 2238 w 10000"/>
                              <a:gd name="connsiteY57" fmla="*/ 36 h 9936"/>
                              <a:gd name="connsiteX58" fmla="*/ 1805 w 10000"/>
                              <a:gd name="connsiteY58" fmla="*/ 170 h 9936"/>
                              <a:gd name="connsiteX59" fmla="*/ 1227 w 10000"/>
                              <a:gd name="connsiteY59" fmla="*/ 170 h 9936"/>
                              <a:gd name="connsiteX60" fmla="*/ 0 w 10000"/>
                              <a:gd name="connsiteY60" fmla="*/ 1408 h 9936"/>
                              <a:gd name="connsiteX0" fmla="*/ 0 w 10000"/>
                              <a:gd name="connsiteY0" fmla="*/ 1417 h 10000"/>
                              <a:gd name="connsiteX1" fmla="*/ 217 w 10000"/>
                              <a:gd name="connsiteY1" fmla="*/ 1720 h 10000"/>
                              <a:gd name="connsiteX2" fmla="*/ 542 w 10000"/>
                              <a:gd name="connsiteY2" fmla="*/ 2292 h 10000"/>
                              <a:gd name="connsiteX3" fmla="*/ 866 w 10000"/>
                              <a:gd name="connsiteY3" fmla="*/ 2864 h 10000"/>
                              <a:gd name="connsiteX4" fmla="*/ 1336 w 10000"/>
                              <a:gd name="connsiteY4" fmla="*/ 2965 h 10000"/>
                              <a:gd name="connsiteX5" fmla="*/ 1733 w 10000"/>
                              <a:gd name="connsiteY5" fmla="*/ 3301 h 10000"/>
                              <a:gd name="connsiteX6" fmla="*/ 2671 w 10000"/>
                              <a:gd name="connsiteY6" fmla="*/ 4109 h 10000"/>
                              <a:gd name="connsiteX7" fmla="*/ 3935 w 10000"/>
                              <a:gd name="connsiteY7" fmla="*/ 4783 h 10000"/>
                              <a:gd name="connsiteX8" fmla="*/ 5199 w 10000"/>
                              <a:gd name="connsiteY8" fmla="*/ 5624 h 10000"/>
                              <a:gd name="connsiteX9" fmla="*/ 5632 w 10000"/>
                              <a:gd name="connsiteY9" fmla="*/ 6230 h 10000"/>
                              <a:gd name="connsiteX10" fmla="*/ 6534 w 10000"/>
                              <a:gd name="connsiteY10" fmla="*/ 7442 h 10000"/>
                              <a:gd name="connsiteX11" fmla="*/ 6859 w 10000"/>
                              <a:gd name="connsiteY11" fmla="*/ 8182 h 10000"/>
                              <a:gd name="connsiteX12" fmla="*/ 6931 w 10000"/>
                              <a:gd name="connsiteY12" fmla="*/ 8250 h 10000"/>
                              <a:gd name="connsiteX13" fmla="*/ 7112 w 10000"/>
                              <a:gd name="connsiteY13" fmla="*/ 8553 h 10000"/>
                              <a:gd name="connsiteX14" fmla="*/ 7112 w 10000"/>
                              <a:gd name="connsiteY14" fmla="*/ 9091 h 10000"/>
                              <a:gd name="connsiteX15" fmla="*/ 8159 w 10000"/>
                              <a:gd name="connsiteY15" fmla="*/ 9865 h 10000"/>
                              <a:gd name="connsiteX16" fmla="*/ 8700 w 10000"/>
                              <a:gd name="connsiteY16" fmla="*/ 10000 h 10000"/>
                              <a:gd name="connsiteX17" fmla="*/ 8700 w 10000"/>
                              <a:gd name="connsiteY17" fmla="*/ 10000 h 10000"/>
                              <a:gd name="connsiteX18" fmla="*/ 8845 w 10000"/>
                              <a:gd name="connsiteY18" fmla="*/ 9664 h 10000"/>
                              <a:gd name="connsiteX19" fmla="*/ 9025 w 10000"/>
                              <a:gd name="connsiteY19" fmla="*/ 8923 h 10000"/>
                              <a:gd name="connsiteX20" fmla="*/ 8664 w 10000"/>
                              <a:gd name="connsiteY20" fmla="*/ 8519 h 10000"/>
                              <a:gd name="connsiteX21" fmla="*/ 8051 w 10000"/>
                              <a:gd name="connsiteY21" fmla="*/ 7846 h 10000"/>
                              <a:gd name="connsiteX22" fmla="*/ 7726 w 10000"/>
                              <a:gd name="connsiteY22" fmla="*/ 7543 h 10000"/>
                              <a:gd name="connsiteX23" fmla="*/ 7545 w 10000"/>
                              <a:gd name="connsiteY23" fmla="*/ 7038 h 10000"/>
                              <a:gd name="connsiteX24" fmla="*/ 7762 w 10000"/>
                              <a:gd name="connsiteY24" fmla="*/ 6803 h 10000"/>
                              <a:gd name="connsiteX25" fmla="*/ 7762 w 10000"/>
                              <a:gd name="connsiteY25" fmla="*/ 6365 h 10000"/>
                              <a:gd name="connsiteX26" fmla="*/ 8051 w 10000"/>
                              <a:gd name="connsiteY26" fmla="*/ 5927 h 10000"/>
                              <a:gd name="connsiteX27" fmla="*/ 8303 w 10000"/>
                              <a:gd name="connsiteY27" fmla="*/ 5355 h 10000"/>
                              <a:gd name="connsiteX28" fmla="*/ 8700 w 10000"/>
                              <a:gd name="connsiteY28" fmla="*/ 4917 h 10000"/>
                              <a:gd name="connsiteX29" fmla="*/ 8087 w 10000"/>
                              <a:gd name="connsiteY29" fmla="*/ 4076 h 10000"/>
                              <a:gd name="connsiteX30" fmla="*/ 8087 w 10000"/>
                              <a:gd name="connsiteY30" fmla="*/ 3638 h 10000"/>
                              <a:gd name="connsiteX31" fmla="*/ 8087 w 10000"/>
                              <a:gd name="connsiteY31" fmla="*/ 3200 h 10000"/>
                              <a:gd name="connsiteX32" fmla="*/ 8520 w 10000"/>
                              <a:gd name="connsiteY32" fmla="*/ 2898 h 10000"/>
                              <a:gd name="connsiteX33" fmla="*/ 8809 w 10000"/>
                              <a:gd name="connsiteY33" fmla="*/ 2830 h 10000"/>
                              <a:gd name="connsiteX34" fmla="*/ 9242 w 10000"/>
                              <a:gd name="connsiteY34" fmla="*/ 2695 h 10000"/>
                              <a:gd name="connsiteX35" fmla="*/ 9711 w 10000"/>
                              <a:gd name="connsiteY35" fmla="*/ 2595 h 10000"/>
                              <a:gd name="connsiteX36" fmla="*/ 10000 w 10000"/>
                              <a:gd name="connsiteY36" fmla="*/ 2494 h 10000"/>
                              <a:gd name="connsiteX37" fmla="*/ 10000 w 10000"/>
                              <a:gd name="connsiteY37" fmla="*/ 2494 h 10000"/>
                              <a:gd name="connsiteX38" fmla="*/ 10000 w 10000"/>
                              <a:gd name="connsiteY38" fmla="*/ 1888 h 10000"/>
                              <a:gd name="connsiteX39" fmla="*/ 8917 w 10000"/>
                              <a:gd name="connsiteY39" fmla="*/ 1888 h 10000"/>
                              <a:gd name="connsiteX40" fmla="*/ 8014 w 10000"/>
                              <a:gd name="connsiteY40" fmla="*/ 1921 h 10000"/>
                              <a:gd name="connsiteX41" fmla="*/ 8014 w 10000"/>
                              <a:gd name="connsiteY41" fmla="*/ 1956 h 10000"/>
                              <a:gd name="connsiteX42" fmla="*/ 7365 w 10000"/>
                              <a:gd name="connsiteY42" fmla="*/ 2124 h 10000"/>
                              <a:gd name="connsiteX43" fmla="*/ 6679 w 10000"/>
                              <a:gd name="connsiteY43" fmla="*/ 1618 h 10000"/>
                              <a:gd name="connsiteX44" fmla="*/ 6426 w 10000"/>
                              <a:gd name="connsiteY44" fmla="*/ 1181 h 10000"/>
                              <a:gd name="connsiteX45" fmla="*/ 5307 w 10000"/>
                              <a:gd name="connsiteY45" fmla="*/ 2191 h 10000"/>
                              <a:gd name="connsiteX46" fmla="*/ 4982 w 10000"/>
                              <a:gd name="connsiteY46" fmla="*/ 339 h 10000"/>
                              <a:gd name="connsiteX47" fmla="*/ 4982 w 10000"/>
                              <a:gd name="connsiteY47" fmla="*/ 339 h 10000"/>
                              <a:gd name="connsiteX48" fmla="*/ 4693 w 10000"/>
                              <a:gd name="connsiteY48" fmla="*/ 339 h 10000"/>
                              <a:gd name="connsiteX49" fmla="*/ 4296 w 10000"/>
                              <a:gd name="connsiteY49" fmla="*/ 407 h 10000"/>
                              <a:gd name="connsiteX50" fmla="*/ 4260 w 10000"/>
                              <a:gd name="connsiteY50" fmla="*/ 407 h 10000"/>
                              <a:gd name="connsiteX51" fmla="*/ 3971 w 10000"/>
                              <a:gd name="connsiteY51" fmla="*/ 474 h 10000"/>
                              <a:gd name="connsiteX52" fmla="*/ 3646 w 10000"/>
                              <a:gd name="connsiteY52" fmla="*/ 407 h 10000"/>
                              <a:gd name="connsiteX53" fmla="*/ 2924 w 10000"/>
                              <a:gd name="connsiteY53" fmla="*/ 373 h 10000"/>
                              <a:gd name="connsiteX54" fmla="*/ 2635 w 10000"/>
                              <a:gd name="connsiteY54" fmla="*/ 272 h 10000"/>
                              <a:gd name="connsiteX55" fmla="*/ 2455 w 10000"/>
                              <a:gd name="connsiteY55" fmla="*/ 171 h 10000"/>
                              <a:gd name="connsiteX56" fmla="*/ 2238 w 10000"/>
                              <a:gd name="connsiteY56" fmla="*/ 36 h 10000"/>
                              <a:gd name="connsiteX57" fmla="*/ 1805 w 10000"/>
                              <a:gd name="connsiteY57" fmla="*/ 171 h 10000"/>
                              <a:gd name="connsiteX58" fmla="*/ 1227 w 10000"/>
                              <a:gd name="connsiteY58" fmla="*/ 171 h 10000"/>
                              <a:gd name="connsiteX59" fmla="*/ 0 w 10000"/>
                              <a:gd name="connsiteY59" fmla="*/ 1417 h 10000"/>
                              <a:gd name="connsiteX0" fmla="*/ 0 w 10000"/>
                              <a:gd name="connsiteY0" fmla="*/ 1417 h 10000"/>
                              <a:gd name="connsiteX1" fmla="*/ 217 w 10000"/>
                              <a:gd name="connsiteY1" fmla="*/ 1720 h 10000"/>
                              <a:gd name="connsiteX2" fmla="*/ 542 w 10000"/>
                              <a:gd name="connsiteY2" fmla="*/ 2292 h 10000"/>
                              <a:gd name="connsiteX3" fmla="*/ 866 w 10000"/>
                              <a:gd name="connsiteY3" fmla="*/ 2864 h 10000"/>
                              <a:gd name="connsiteX4" fmla="*/ 1336 w 10000"/>
                              <a:gd name="connsiteY4" fmla="*/ 2965 h 10000"/>
                              <a:gd name="connsiteX5" fmla="*/ 1733 w 10000"/>
                              <a:gd name="connsiteY5" fmla="*/ 3301 h 10000"/>
                              <a:gd name="connsiteX6" fmla="*/ 2671 w 10000"/>
                              <a:gd name="connsiteY6" fmla="*/ 4109 h 10000"/>
                              <a:gd name="connsiteX7" fmla="*/ 3935 w 10000"/>
                              <a:gd name="connsiteY7" fmla="*/ 4783 h 10000"/>
                              <a:gd name="connsiteX8" fmla="*/ 5199 w 10000"/>
                              <a:gd name="connsiteY8" fmla="*/ 5624 h 10000"/>
                              <a:gd name="connsiteX9" fmla="*/ 5632 w 10000"/>
                              <a:gd name="connsiteY9" fmla="*/ 6230 h 10000"/>
                              <a:gd name="connsiteX10" fmla="*/ 6859 w 10000"/>
                              <a:gd name="connsiteY10" fmla="*/ 8182 h 10000"/>
                              <a:gd name="connsiteX11" fmla="*/ 6931 w 10000"/>
                              <a:gd name="connsiteY11" fmla="*/ 8250 h 10000"/>
                              <a:gd name="connsiteX12" fmla="*/ 7112 w 10000"/>
                              <a:gd name="connsiteY12" fmla="*/ 8553 h 10000"/>
                              <a:gd name="connsiteX13" fmla="*/ 7112 w 10000"/>
                              <a:gd name="connsiteY13" fmla="*/ 9091 h 10000"/>
                              <a:gd name="connsiteX14" fmla="*/ 8159 w 10000"/>
                              <a:gd name="connsiteY14" fmla="*/ 9865 h 10000"/>
                              <a:gd name="connsiteX15" fmla="*/ 8700 w 10000"/>
                              <a:gd name="connsiteY15" fmla="*/ 10000 h 10000"/>
                              <a:gd name="connsiteX16" fmla="*/ 8700 w 10000"/>
                              <a:gd name="connsiteY16" fmla="*/ 10000 h 10000"/>
                              <a:gd name="connsiteX17" fmla="*/ 8845 w 10000"/>
                              <a:gd name="connsiteY17" fmla="*/ 9664 h 10000"/>
                              <a:gd name="connsiteX18" fmla="*/ 9025 w 10000"/>
                              <a:gd name="connsiteY18" fmla="*/ 8923 h 10000"/>
                              <a:gd name="connsiteX19" fmla="*/ 8664 w 10000"/>
                              <a:gd name="connsiteY19" fmla="*/ 8519 h 10000"/>
                              <a:gd name="connsiteX20" fmla="*/ 8051 w 10000"/>
                              <a:gd name="connsiteY20" fmla="*/ 7846 h 10000"/>
                              <a:gd name="connsiteX21" fmla="*/ 7726 w 10000"/>
                              <a:gd name="connsiteY21" fmla="*/ 7543 h 10000"/>
                              <a:gd name="connsiteX22" fmla="*/ 7545 w 10000"/>
                              <a:gd name="connsiteY22" fmla="*/ 7038 h 10000"/>
                              <a:gd name="connsiteX23" fmla="*/ 7762 w 10000"/>
                              <a:gd name="connsiteY23" fmla="*/ 6803 h 10000"/>
                              <a:gd name="connsiteX24" fmla="*/ 7762 w 10000"/>
                              <a:gd name="connsiteY24" fmla="*/ 6365 h 10000"/>
                              <a:gd name="connsiteX25" fmla="*/ 8051 w 10000"/>
                              <a:gd name="connsiteY25" fmla="*/ 5927 h 10000"/>
                              <a:gd name="connsiteX26" fmla="*/ 8303 w 10000"/>
                              <a:gd name="connsiteY26" fmla="*/ 5355 h 10000"/>
                              <a:gd name="connsiteX27" fmla="*/ 8700 w 10000"/>
                              <a:gd name="connsiteY27" fmla="*/ 4917 h 10000"/>
                              <a:gd name="connsiteX28" fmla="*/ 8087 w 10000"/>
                              <a:gd name="connsiteY28" fmla="*/ 4076 h 10000"/>
                              <a:gd name="connsiteX29" fmla="*/ 8087 w 10000"/>
                              <a:gd name="connsiteY29" fmla="*/ 3638 h 10000"/>
                              <a:gd name="connsiteX30" fmla="*/ 8087 w 10000"/>
                              <a:gd name="connsiteY30" fmla="*/ 3200 h 10000"/>
                              <a:gd name="connsiteX31" fmla="*/ 8520 w 10000"/>
                              <a:gd name="connsiteY31" fmla="*/ 2898 h 10000"/>
                              <a:gd name="connsiteX32" fmla="*/ 8809 w 10000"/>
                              <a:gd name="connsiteY32" fmla="*/ 2830 h 10000"/>
                              <a:gd name="connsiteX33" fmla="*/ 9242 w 10000"/>
                              <a:gd name="connsiteY33" fmla="*/ 2695 h 10000"/>
                              <a:gd name="connsiteX34" fmla="*/ 9711 w 10000"/>
                              <a:gd name="connsiteY34" fmla="*/ 2595 h 10000"/>
                              <a:gd name="connsiteX35" fmla="*/ 10000 w 10000"/>
                              <a:gd name="connsiteY35" fmla="*/ 2494 h 10000"/>
                              <a:gd name="connsiteX36" fmla="*/ 10000 w 10000"/>
                              <a:gd name="connsiteY36" fmla="*/ 2494 h 10000"/>
                              <a:gd name="connsiteX37" fmla="*/ 10000 w 10000"/>
                              <a:gd name="connsiteY37" fmla="*/ 1888 h 10000"/>
                              <a:gd name="connsiteX38" fmla="*/ 8917 w 10000"/>
                              <a:gd name="connsiteY38" fmla="*/ 1888 h 10000"/>
                              <a:gd name="connsiteX39" fmla="*/ 8014 w 10000"/>
                              <a:gd name="connsiteY39" fmla="*/ 1921 h 10000"/>
                              <a:gd name="connsiteX40" fmla="*/ 8014 w 10000"/>
                              <a:gd name="connsiteY40" fmla="*/ 1956 h 10000"/>
                              <a:gd name="connsiteX41" fmla="*/ 7365 w 10000"/>
                              <a:gd name="connsiteY41" fmla="*/ 2124 h 10000"/>
                              <a:gd name="connsiteX42" fmla="*/ 6679 w 10000"/>
                              <a:gd name="connsiteY42" fmla="*/ 1618 h 10000"/>
                              <a:gd name="connsiteX43" fmla="*/ 6426 w 10000"/>
                              <a:gd name="connsiteY43" fmla="*/ 1181 h 10000"/>
                              <a:gd name="connsiteX44" fmla="*/ 5307 w 10000"/>
                              <a:gd name="connsiteY44" fmla="*/ 2191 h 10000"/>
                              <a:gd name="connsiteX45" fmla="*/ 4982 w 10000"/>
                              <a:gd name="connsiteY45" fmla="*/ 339 h 10000"/>
                              <a:gd name="connsiteX46" fmla="*/ 4982 w 10000"/>
                              <a:gd name="connsiteY46" fmla="*/ 339 h 10000"/>
                              <a:gd name="connsiteX47" fmla="*/ 4693 w 10000"/>
                              <a:gd name="connsiteY47" fmla="*/ 339 h 10000"/>
                              <a:gd name="connsiteX48" fmla="*/ 4296 w 10000"/>
                              <a:gd name="connsiteY48" fmla="*/ 407 h 10000"/>
                              <a:gd name="connsiteX49" fmla="*/ 4260 w 10000"/>
                              <a:gd name="connsiteY49" fmla="*/ 407 h 10000"/>
                              <a:gd name="connsiteX50" fmla="*/ 3971 w 10000"/>
                              <a:gd name="connsiteY50" fmla="*/ 474 h 10000"/>
                              <a:gd name="connsiteX51" fmla="*/ 3646 w 10000"/>
                              <a:gd name="connsiteY51" fmla="*/ 407 h 10000"/>
                              <a:gd name="connsiteX52" fmla="*/ 2924 w 10000"/>
                              <a:gd name="connsiteY52" fmla="*/ 373 h 10000"/>
                              <a:gd name="connsiteX53" fmla="*/ 2635 w 10000"/>
                              <a:gd name="connsiteY53" fmla="*/ 272 h 10000"/>
                              <a:gd name="connsiteX54" fmla="*/ 2455 w 10000"/>
                              <a:gd name="connsiteY54" fmla="*/ 171 h 10000"/>
                              <a:gd name="connsiteX55" fmla="*/ 2238 w 10000"/>
                              <a:gd name="connsiteY55" fmla="*/ 36 h 10000"/>
                              <a:gd name="connsiteX56" fmla="*/ 1805 w 10000"/>
                              <a:gd name="connsiteY56" fmla="*/ 171 h 10000"/>
                              <a:gd name="connsiteX57" fmla="*/ 1227 w 10000"/>
                              <a:gd name="connsiteY57" fmla="*/ 171 h 10000"/>
                              <a:gd name="connsiteX58" fmla="*/ 0 w 10000"/>
                              <a:gd name="connsiteY58" fmla="*/ 1417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Lst>
                            <a:rect l="l" t="t" r="r" b="b"/>
                            <a:pathLst>
                              <a:path w="10000" h="10000">
                                <a:moveTo>
                                  <a:pt x="0" y="1417"/>
                                </a:moveTo>
                                <a:cubicBezTo>
                                  <a:pt x="72" y="1518"/>
                                  <a:pt x="144" y="1585"/>
                                  <a:pt x="217" y="1720"/>
                                </a:cubicBezTo>
                                <a:cubicBezTo>
                                  <a:pt x="325" y="1888"/>
                                  <a:pt x="433" y="2124"/>
                                  <a:pt x="542" y="2292"/>
                                </a:cubicBezTo>
                                <a:cubicBezTo>
                                  <a:pt x="614" y="2494"/>
                                  <a:pt x="830" y="2729"/>
                                  <a:pt x="866" y="2864"/>
                                </a:cubicBezTo>
                                <a:cubicBezTo>
                                  <a:pt x="1047" y="2965"/>
                                  <a:pt x="1191" y="2898"/>
                                  <a:pt x="1336" y="2965"/>
                                </a:cubicBezTo>
                                <a:cubicBezTo>
                                  <a:pt x="1480" y="3066"/>
                                  <a:pt x="1625" y="3200"/>
                                  <a:pt x="1733" y="3301"/>
                                </a:cubicBezTo>
                                <a:cubicBezTo>
                                  <a:pt x="1986" y="3571"/>
                                  <a:pt x="2383" y="3941"/>
                                  <a:pt x="2671" y="4109"/>
                                </a:cubicBezTo>
                                <a:cubicBezTo>
                                  <a:pt x="3038" y="4356"/>
                                  <a:pt x="3634" y="4615"/>
                                  <a:pt x="3935" y="4783"/>
                                </a:cubicBezTo>
                                <a:cubicBezTo>
                                  <a:pt x="4356" y="5036"/>
                                  <a:pt x="4916" y="5383"/>
                                  <a:pt x="5199" y="5624"/>
                                </a:cubicBezTo>
                                <a:cubicBezTo>
                                  <a:pt x="5343" y="5860"/>
                                  <a:pt x="5415" y="6095"/>
                                  <a:pt x="5632" y="6230"/>
                                </a:cubicBezTo>
                                <a:cubicBezTo>
                                  <a:pt x="5909" y="6656"/>
                                  <a:pt x="6643" y="7845"/>
                                  <a:pt x="6859" y="8182"/>
                                </a:cubicBezTo>
                                <a:cubicBezTo>
                                  <a:pt x="6895" y="8182"/>
                                  <a:pt x="6931" y="8216"/>
                                  <a:pt x="6931" y="8250"/>
                                </a:cubicBezTo>
                                <a:cubicBezTo>
                                  <a:pt x="7004" y="8350"/>
                                  <a:pt x="7040" y="8485"/>
                                  <a:pt x="7112" y="8553"/>
                                </a:cubicBezTo>
                                <a:cubicBezTo>
                                  <a:pt x="7112" y="8688"/>
                                  <a:pt x="7040" y="8991"/>
                                  <a:pt x="7112" y="9091"/>
                                </a:cubicBezTo>
                                <a:cubicBezTo>
                                  <a:pt x="7112" y="9562"/>
                                  <a:pt x="7870" y="9664"/>
                                  <a:pt x="8159" y="9865"/>
                                </a:cubicBezTo>
                                <a:cubicBezTo>
                                  <a:pt x="8231" y="9865"/>
                                  <a:pt x="8484" y="9933"/>
                                  <a:pt x="8700" y="10000"/>
                                </a:cubicBezTo>
                                <a:lnTo>
                                  <a:pt x="8700" y="10000"/>
                                </a:lnTo>
                                <a:cubicBezTo>
                                  <a:pt x="8748" y="9888"/>
                                  <a:pt x="8797" y="9776"/>
                                  <a:pt x="8845" y="9664"/>
                                </a:cubicBezTo>
                                <a:cubicBezTo>
                                  <a:pt x="8881" y="9495"/>
                                  <a:pt x="9134" y="9058"/>
                                  <a:pt x="9025" y="8923"/>
                                </a:cubicBezTo>
                                <a:cubicBezTo>
                                  <a:pt x="8953" y="8721"/>
                                  <a:pt x="8881" y="8620"/>
                                  <a:pt x="8664" y="8519"/>
                                </a:cubicBezTo>
                                <a:cubicBezTo>
                                  <a:pt x="8375" y="8385"/>
                                  <a:pt x="8267" y="8048"/>
                                  <a:pt x="8051" y="7846"/>
                                </a:cubicBezTo>
                                <a:cubicBezTo>
                                  <a:pt x="7942" y="7711"/>
                                  <a:pt x="7798" y="7711"/>
                                  <a:pt x="7726" y="7543"/>
                                </a:cubicBezTo>
                                <a:cubicBezTo>
                                  <a:pt x="7617" y="7408"/>
                                  <a:pt x="7545" y="7173"/>
                                  <a:pt x="7545" y="7038"/>
                                </a:cubicBezTo>
                                <a:cubicBezTo>
                                  <a:pt x="7617" y="6937"/>
                                  <a:pt x="7726" y="6903"/>
                                  <a:pt x="7762" y="6803"/>
                                </a:cubicBezTo>
                                <a:cubicBezTo>
                                  <a:pt x="7798" y="6668"/>
                                  <a:pt x="7762" y="6533"/>
                                  <a:pt x="7762" y="6365"/>
                                </a:cubicBezTo>
                                <a:cubicBezTo>
                                  <a:pt x="7870" y="6197"/>
                                  <a:pt x="7870" y="6095"/>
                                  <a:pt x="8051" y="5927"/>
                                </a:cubicBezTo>
                                <a:cubicBezTo>
                                  <a:pt x="8267" y="5759"/>
                                  <a:pt x="8267" y="5591"/>
                                  <a:pt x="8303" y="5355"/>
                                </a:cubicBezTo>
                                <a:cubicBezTo>
                                  <a:pt x="8412" y="5288"/>
                                  <a:pt x="8700" y="5052"/>
                                  <a:pt x="8700" y="4917"/>
                                </a:cubicBezTo>
                                <a:cubicBezTo>
                                  <a:pt x="8664" y="4715"/>
                                  <a:pt x="8231" y="4244"/>
                                  <a:pt x="8087" y="4076"/>
                                </a:cubicBezTo>
                                <a:cubicBezTo>
                                  <a:pt x="7942" y="3941"/>
                                  <a:pt x="7942" y="3806"/>
                                  <a:pt x="8087" y="3638"/>
                                </a:cubicBezTo>
                                <a:cubicBezTo>
                                  <a:pt x="8231" y="3436"/>
                                  <a:pt x="8123" y="3403"/>
                                  <a:pt x="8087" y="3200"/>
                                </a:cubicBezTo>
                                <a:cubicBezTo>
                                  <a:pt x="8123" y="2998"/>
                                  <a:pt x="8412" y="2998"/>
                                  <a:pt x="8520" y="2898"/>
                                </a:cubicBezTo>
                                <a:cubicBezTo>
                                  <a:pt x="8592" y="2898"/>
                                  <a:pt x="8736" y="2864"/>
                                  <a:pt x="8809" y="2830"/>
                                </a:cubicBezTo>
                                <a:cubicBezTo>
                                  <a:pt x="8953" y="2797"/>
                                  <a:pt x="9097" y="2763"/>
                                  <a:pt x="9242" y="2695"/>
                                </a:cubicBezTo>
                                <a:cubicBezTo>
                                  <a:pt x="9386" y="2662"/>
                                  <a:pt x="9567" y="2662"/>
                                  <a:pt x="9711" y="2595"/>
                                </a:cubicBezTo>
                                <a:lnTo>
                                  <a:pt x="10000" y="2494"/>
                                </a:lnTo>
                                <a:lnTo>
                                  <a:pt x="10000" y="2494"/>
                                </a:lnTo>
                                <a:lnTo>
                                  <a:pt x="10000" y="1888"/>
                                </a:lnTo>
                                <a:lnTo>
                                  <a:pt x="8917" y="1888"/>
                                </a:lnTo>
                                <a:cubicBezTo>
                                  <a:pt x="8664" y="1888"/>
                                  <a:pt x="8267" y="1888"/>
                                  <a:pt x="8014" y="1921"/>
                                </a:cubicBezTo>
                                <a:lnTo>
                                  <a:pt x="8014" y="1956"/>
                                </a:lnTo>
                                <a:cubicBezTo>
                                  <a:pt x="7870" y="2191"/>
                                  <a:pt x="7617" y="2191"/>
                                  <a:pt x="7365" y="2124"/>
                                </a:cubicBezTo>
                                <a:cubicBezTo>
                                  <a:pt x="7184" y="2089"/>
                                  <a:pt x="6679" y="1821"/>
                                  <a:pt x="6679" y="1618"/>
                                </a:cubicBezTo>
                                <a:cubicBezTo>
                                  <a:pt x="6606" y="1551"/>
                                  <a:pt x="6462" y="1248"/>
                                  <a:pt x="6426" y="1181"/>
                                </a:cubicBezTo>
                                <a:lnTo>
                                  <a:pt x="5307" y="2191"/>
                                </a:lnTo>
                                <a:cubicBezTo>
                                  <a:pt x="5199" y="1574"/>
                                  <a:pt x="5090" y="956"/>
                                  <a:pt x="4982" y="339"/>
                                </a:cubicBezTo>
                                <a:lnTo>
                                  <a:pt x="4982" y="339"/>
                                </a:lnTo>
                                <a:lnTo>
                                  <a:pt x="4693" y="339"/>
                                </a:lnTo>
                                <a:cubicBezTo>
                                  <a:pt x="4585" y="373"/>
                                  <a:pt x="4368" y="339"/>
                                  <a:pt x="4296" y="407"/>
                                </a:cubicBezTo>
                                <a:lnTo>
                                  <a:pt x="4260" y="407"/>
                                </a:lnTo>
                                <a:cubicBezTo>
                                  <a:pt x="4224" y="441"/>
                                  <a:pt x="4043" y="474"/>
                                  <a:pt x="3971" y="474"/>
                                </a:cubicBezTo>
                                <a:cubicBezTo>
                                  <a:pt x="3863" y="474"/>
                                  <a:pt x="3755" y="407"/>
                                  <a:pt x="3646" y="407"/>
                                </a:cubicBezTo>
                                <a:cubicBezTo>
                                  <a:pt x="3430" y="407"/>
                                  <a:pt x="3105" y="474"/>
                                  <a:pt x="2924" y="373"/>
                                </a:cubicBezTo>
                                <a:cubicBezTo>
                                  <a:pt x="2816" y="339"/>
                                  <a:pt x="2708" y="339"/>
                                  <a:pt x="2635" y="272"/>
                                </a:cubicBezTo>
                                <a:cubicBezTo>
                                  <a:pt x="2599" y="272"/>
                                  <a:pt x="2491" y="205"/>
                                  <a:pt x="2455" y="171"/>
                                </a:cubicBezTo>
                                <a:cubicBezTo>
                                  <a:pt x="2383" y="104"/>
                                  <a:pt x="2310" y="36"/>
                                  <a:pt x="2238" y="36"/>
                                </a:cubicBezTo>
                                <a:cubicBezTo>
                                  <a:pt x="2058" y="-64"/>
                                  <a:pt x="1949" y="70"/>
                                  <a:pt x="1805" y="171"/>
                                </a:cubicBezTo>
                                <a:lnTo>
                                  <a:pt x="1227" y="171"/>
                                </a:lnTo>
                                <a:lnTo>
                                  <a:pt x="0" y="1417"/>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0" name="ABBEVILLE"/>
                        <wps:cNvSpPr>
                          <a:spLocks/>
                        </wps:cNvSpPr>
                        <wps:spPr bwMode="auto">
                          <a:xfrm>
                            <a:off x="811781" y="1129399"/>
                            <a:ext cx="664298" cy="747713"/>
                          </a:xfrm>
                          <a:custGeom>
                            <a:avLst/>
                            <a:gdLst>
                              <a:gd name="T0" fmla="*/ 71 w 259"/>
                              <a:gd name="T1" fmla="*/ 285 h 285"/>
                              <a:gd name="T2" fmla="*/ 105 w 259"/>
                              <a:gd name="T3" fmla="*/ 248 h 285"/>
                              <a:gd name="T4" fmla="*/ 121 w 259"/>
                              <a:gd name="T5" fmla="*/ 248 h 285"/>
                              <a:gd name="T6" fmla="*/ 133 w 259"/>
                              <a:gd name="T7" fmla="*/ 244 h 285"/>
                              <a:gd name="T8" fmla="*/ 139 w 259"/>
                              <a:gd name="T9" fmla="*/ 248 h 285"/>
                              <a:gd name="T10" fmla="*/ 144 w 259"/>
                              <a:gd name="T11" fmla="*/ 251 h 285"/>
                              <a:gd name="T12" fmla="*/ 152 w 259"/>
                              <a:gd name="T13" fmla="*/ 254 h 285"/>
                              <a:gd name="T14" fmla="*/ 172 w 259"/>
                              <a:gd name="T15" fmla="*/ 255 h 285"/>
                              <a:gd name="T16" fmla="*/ 181 w 259"/>
                              <a:gd name="T17" fmla="*/ 257 h 285"/>
                              <a:gd name="T18" fmla="*/ 189 w 259"/>
                              <a:gd name="T19" fmla="*/ 255 h 285"/>
                              <a:gd name="T20" fmla="*/ 190 w 259"/>
                              <a:gd name="T21" fmla="*/ 255 h 285"/>
                              <a:gd name="T22" fmla="*/ 201 w 259"/>
                              <a:gd name="T23" fmla="*/ 253 h 285"/>
                              <a:gd name="T24" fmla="*/ 209 w 259"/>
                              <a:gd name="T25" fmla="*/ 253 h 285"/>
                              <a:gd name="T26" fmla="*/ 209 w 259"/>
                              <a:gd name="T27" fmla="*/ 253 h 285"/>
                              <a:gd name="T28" fmla="*/ 216 w 259"/>
                              <a:gd name="T29" fmla="*/ 248 h 285"/>
                              <a:gd name="T30" fmla="*/ 223 w 259"/>
                              <a:gd name="T31" fmla="*/ 241 h 285"/>
                              <a:gd name="T32" fmla="*/ 230 w 259"/>
                              <a:gd name="T33" fmla="*/ 234 h 285"/>
                              <a:gd name="T34" fmla="*/ 234 w 259"/>
                              <a:gd name="T35" fmla="*/ 229 h 285"/>
                              <a:gd name="T36" fmla="*/ 239 w 259"/>
                              <a:gd name="T37" fmla="*/ 224 h 285"/>
                              <a:gd name="T38" fmla="*/ 244 w 259"/>
                              <a:gd name="T39" fmla="*/ 217 h 285"/>
                              <a:gd name="T40" fmla="*/ 246 w 259"/>
                              <a:gd name="T41" fmla="*/ 213 h 285"/>
                              <a:gd name="T42" fmla="*/ 240 w 259"/>
                              <a:gd name="T43" fmla="*/ 142 h 285"/>
                              <a:gd name="T44" fmla="*/ 226 w 259"/>
                              <a:gd name="T45" fmla="*/ 129 h 285"/>
                              <a:gd name="T46" fmla="*/ 217 w 259"/>
                              <a:gd name="T47" fmla="*/ 123 h 285"/>
                              <a:gd name="T48" fmla="*/ 216 w 259"/>
                              <a:gd name="T49" fmla="*/ 101 h 285"/>
                              <a:gd name="T50" fmla="*/ 204 w 259"/>
                              <a:gd name="T51" fmla="*/ 85 h 285"/>
                              <a:gd name="T52" fmla="*/ 248 w 259"/>
                              <a:gd name="T53" fmla="*/ 44 h 285"/>
                              <a:gd name="T54" fmla="*/ 248 w 259"/>
                              <a:gd name="T55" fmla="*/ 44 h 285"/>
                              <a:gd name="T56" fmla="*/ 246 w 259"/>
                              <a:gd name="T57" fmla="*/ 37 h 285"/>
                              <a:gd name="T58" fmla="*/ 236 w 259"/>
                              <a:gd name="T59" fmla="*/ 27 h 285"/>
                              <a:gd name="T60" fmla="*/ 226 w 259"/>
                              <a:gd name="T61" fmla="*/ 18 h 285"/>
                              <a:gd name="T62" fmla="*/ 222 w 259"/>
                              <a:gd name="T63" fmla="*/ 12 h 285"/>
                              <a:gd name="T64" fmla="*/ 216 w 259"/>
                              <a:gd name="T65" fmla="*/ 4 h 285"/>
                              <a:gd name="T66" fmla="*/ 214 w 259"/>
                              <a:gd name="T67" fmla="*/ 0 h 285"/>
                              <a:gd name="T68" fmla="*/ 214 w 259"/>
                              <a:gd name="T69" fmla="*/ 0 h 285"/>
                              <a:gd name="T70" fmla="*/ 0 w 259"/>
                              <a:gd name="T71" fmla="*/ 165 h 285"/>
                              <a:gd name="T72" fmla="*/ 0 w 259"/>
                              <a:gd name="T73" fmla="*/ 165 h 285"/>
                              <a:gd name="T74" fmla="*/ 6 w 259"/>
                              <a:gd name="T75" fmla="*/ 177 h 285"/>
                              <a:gd name="T76" fmla="*/ 9 w 259"/>
                              <a:gd name="T77" fmla="*/ 200 h 285"/>
                              <a:gd name="T78" fmla="*/ 23 w 259"/>
                              <a:gd name="T79" fmla="*/ 213 h 285"/>
                              <a:gd name="T80" fmla="*/ 24 w 259"/>
                              <a:gd name="T81" fmla="*/ 214 h 285"/>
                              <a:gd name="T82" fmla="*/ 35 w 259"/>
                              <a:gd name="T83" fmla="*/ 224 h 285"/>
                              <a:gd name="T84" fmla="*/ 49 w 259"/>
                              <a:gd name="T85" fmla="*/ 254 h 285"/>
                              <a:gd name="T86" fmla="*/ 68 w 259"/>
                              <a:gd name="T87" fmla="*/ 276 h 285"/>
                              <a:gd name="T88" fmla="*/ 71 w 259"/>
                              <a:gd name="T89" fmla="*/ 285 h 285"/>
                              <a:gd name="connsiteX0" fmla="*/ 2741 w 9777"/>
                              <a:gd name="connsiteY0" fmla="*/ 10000 h 10000"/>
                              <a:gd name="connsiteX1" fmla="*/ 4054 w 9777"/>
                              <a:gd name="connsiteY1" fmla="*/ 8702 h 10000"/>
                              <a:gd name="connsiteX2" fmla="*/ 4672 w 9777"/>
                              <a:gd name="connsiteY2" fmla="*/ 8702 h 10000"/>
                              <a:gd name="connsiteX3" fmla="*/ 5135 w 9777"/>
                              <a:gd name="connsiteY3" fmla="*/ 8561 h 10000"/>
                              <a:gd name="connsiteX4" fmla="*/ 5367 w 9777"/>
                              <a:gd name="connsiteY4" fmla="*/ 8702 h 10000"/>
                              <a:gd name="connsiteX5" fmla="*/ 5560 w 9777"/>
                              <a:gd name="connsiteY5" fmla="*/ 8807 h 10000"/>
                              <a:gd name="connsiteX6" fmla="*/ 5869 w 9777"/>
                              <a:gd name="connsiteY6" fmla="*/ 8912 h 10000"/>
                              <a:gd name="connsiteX7" fmla="*/ 6641 w 9777"/>
                              <a:gd name="connsiteY7" fmla="*/ 8947 h 10000"/>
                              <a:gd name="connsiteX8" fmla="*/ 6988 w 9777"/>
                              <a:gd name="connsiteY8" fmla="*/ 9018 h 10000"/>
                              <a:gd name="connsiteX9" fmla="*/ 7297 w 9777"/>
                              <a:gd name="connsiteY9" fmla="*/ 8947 h 10000"/>
                              <a:gd name="connsiteX10" fmla="*/ 7336 w 9777"/>
                              <a:gd name="connsiteY10" fmla="*/ 8947 h 10000"/>
                              <a:gd name="connsiteX11" fmla="*/ 7761 w 9777"/>
                              <a:gd name="connsiteY11" fmla="*/ 8877 h 10000"/>
                              <a:gd name="connsiteX12" fmla="*/ 8069 w 9777"/>
                              <a:gd name="connsiteY12" fmla="*/ 8877 h 10000"/>
                              <a:gd name="connsiteX13" fmla="*/ 8069 w 9777"/>
                              <a:gd name="connsiteY13" fmla="*/ 8877 h 10000"/>
                              <a:gd name="connsiteX14" fmla="*/ 8340 w 9777"/>
                              <a:gd name="connsiteY14" fmla="*/ 8702 h 10000"/>
                              <a:gd name="connsiteX15" fmla="*/ 8610 w 9777"/>
                              <a:gd name="connsiteY15" fmla="*/ 8456 h 10000"/>
                              <a:gd name="connsiteX16" fmla="*/ 8880 w 9777"/>
                              <a:gd name="connsiteY16" fmla="*/ 8211 h 10000"/>
                              <a:gd name="connsiteX17" fmla="*/ 9035 w 9777"/>
                              <a:gd name="connsiteY17" fmla="*/ 8035 h 10000"/>
                              <a:gd name="connsiteX18" fmla="*/ 9228 w 9777"/>
                              <a:gd name="connsiteY18" fmla="*/ 7860 h 10000"/>
                              <a:gd name="connsiteX19" fmla="*/ 9421 w 9777"/>
                              <a:gd name="connsiteY19" fmla="*/ 7614 h 10000"/>
                              <a:gd name="connsiteX20" fmla="*/ 9498 w 9777"/>
                              <a:gd name="connsiteY20" fmla="*/ 7474 h 10000"/>
                              <a:gd name="connsiteX21" fmla="*/ 9266 w 9777"/>
                              <a:gd name="connsiteY21" fmla="*/ 4982 h 10000"/>
                              <a:gd name="connsiteX22" fmla="*/ 8726 w 9777"/>
                              <a:gd name="connsiteY22" fmla="*/ 4526 h 10000"/>
                              <a:gd name="connsiteX23" fmla="*/ 8378 w 9777"/>
                              <a:gd name="connsiteY23" fmla="*/ 4316 h 10000"/>
                              <a:gd name="connsiteX24" fmla="*/ 8340 w 9777"/>
                              <a:gd name="connsiteY24" fmla="*/ 3544 h 10000"/>
                              <a:gd name="connsiteX25" fmla="*/ 7876 w 9777"/>
                              <a:gd name="connsiteY25" fmla="*/ 2982 h 10000"/>
                              <a:gd name="connsiteX26" fmla="*/ 9575 w 9777"/>
                              <a:gd name="connsiteY26" fmla="*/ 1544 h 10000"/>
                              <a:gd name="connsiteX27" fmla="*/ 9575 w 9777"/>
                              <a:gd name="connsiteY27" fmla="*/ 1544 h 10000"/>
                              <a:gd name="connsiteX28" fmla="*/ 9498 w 9777"/>
                              <a:gd name="connsiteY28" fmla="*/ 1298 h 10000"/>
                              <a:gd name="connsiteX29" fmla="*/ 9112 w 9777"/>
                              <a:gd name="connsiteY29" fmla="*/ 947 h 10000"/>
                              <a:gd name="connsiteX30" fmla="*/ 8726 w 9777"/>
                              <a:gd name="connsiteY30" fmla="*/ 632 h 10000"/>
                              <a:gd name="connsiteX31" fmla="*/ 8571 w 9777"/>
                              <a:gd name="connsiteY31" fmla="*/ 421 h 10000"/>
                              <a:gd name="connsiteX32" fmla="*/ 8340 w 9777"/>
                              <a:gd name="connsiteY32" fmla="*/ 140 h 10000"/>
                              <a:gd name="connsiteX33" fmla="*/ 8263 w 9777"/>
                              <a:gd name="connsiteY33" fmla="*/ 0 h 10000"/>
                              <a:gd name="connsiteX34" fmla="*/ 8263 w 9777"/>
                              <a:gd name="connsiteY34" fmla="*/ 0 h 10000"/>
                              <a:gd name="connsiteX35" fmla="*/ 0 w 9777"/>
                              <a:gd name="connsiteY35" fmla="*/ 5789 h 10000"/>
                              <a:gd name="connsiteX36" fmla="*/ 0 w 9777"/>
                              <a:gd name="connsiteY36" fmla="*/ 5789 h 10000"/>
                              <a:gd name="connsiteX37" fmla="*/ 232 w 9777"/>
                              <a:gd name="connsiteY37" fmla="*/ 6211 h 10000"/>
                              <a:gd name="connsiteX38" fmla="*/ 347 w 9777"/>
                              <a:gd name="connsiteY38" fmla="*/ 7018 h 10000"/>
                              <a:gd name="connsiteX39" fmla="*/ 888 w 9777"/>
                              <a:gd name="connsiteY39" fmla="*/ 7474 h 10000"/>
                              <a:gd name="connsiteX40" fmla="*/ 927 w 9777"/>
                              <a:gd name="connsiteY40" fmla="*/ 7509 h 10000"/>
                              <a:gd name="connsiteX41" fmla="*/ 1351 w 9777"/>
                              <a:gd name="connsiteY41" fmla="*/ 7860 h 10000"/>
                              <a:gd name="connsiteX42" fmla="*/ 2625 w 9777"/>
                              <a:gd name="connsiteY42" fmla="*/ 9684 h 10000"/>
                              <a:gd name="connsiteX43" fmla="*/ 2741 w 9777"/>
                              <a:gd name="connsiteY43" fmla="*/ 10000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Lst>
                            <a:rect l="l" t="t" r="r" b="b"/>
                            <a:pathLst>
                              <a:path w="9777" h="10000">
                                <a:moveTo>
                                  <a:pt x="2741" y="10000"/>
                                </a:moveTo>
                                <a:lnTo>
                                  <a:pt x="4054" y="8702"/>
                                </a:lnTo>
                                <a:lnTo>
                                  <a:pt x="4672" y="8702"/>
                                </a:lnTo>
                                <a:cubicBezTo>
                                  <a:pt x="4826" y="8596"/>
                                  <a:pt x="4942" y="8456"/>
                                  <a:pt x="5135" y="8561"/>
                                </a:cubicBezTo>
                                <a:cubicBezTo>
                                  <a:pt x="5212" y="8561"/>
                                  <a:pt x="5290" y="8632"/>
                                  <a:pt x="5367" y="8702"/>
                                </a:cubicBezTo>
                                <a:cubicBezTo>
                                  <a:pt x="5405" y="8737"/>
                                  <a:pt x="5521" y="8807"/>
                                  <a:pt x="5560" y="8807"/>
                                </a:cubicBezTo>
                                <a:cubicBezTo>
                                  <a:pt x="5637" y="8877"/>
                                  <a:pt x="5753" y="8877"/>
                                  <a:pt x="5869" y="8912"/>
                                </a:cubicBezTo>
                                <a:cubicBezTo>
                                  <a:pt x="6062" y="9018"/>
                                  <a:pt x="6409" y="8947"/>
                                  <a:pt x="6641" y="8947"/>
                                </a:cubicBezTo>
                                <a:cubicBezTo>
                                  <a:pt x="6757" y="8947"/>
                                  <a:pt x="6873" y="9018"/>
                                  <a:pt x="6988" y="9018"/>
                                </a:cubicBezTo>
                                <a:cubicBezTo>
                                  <a:pt x="7066" y="9018"/>
                                  <a:pt x="7259" y="8982"/>
                                  <a:pt x="7297" y="8947"/>
                                </a:cubicBezTo>
                                <a:lnTo>
                                  <a:pt x="7336" y="8947"/>
                                </a:lnTo>
                                <a:cubicBezTo>
                                  <a:pt x="7413" y="8877"/>
                                  <a:pt x="7645" y="8912"/>
                                  <a:pt x="7761" y="8877"/>
                                </a:cubicBezTo>
                                <a:lnTo>
                                  <a:pt x="8069" y="8877"/>
                                </a:lnTo>
                                <a:lnTo>
                                  <a:pt x="8069" y="8877"/>
                                </a:lnTo>
                                <a:lnTo>
                                  <a:pt x="8340" y="8702"/>
                                </a:lnTo>
                                <a:cubicBezTo>
                                  <a:pt x="8417" y="8596"/>
                                  <a:pt x="8533" y="8526"/>
                                  <a:pt x="8610" y="8456"/>
                                </a:cubicBezTo>
                                <a:cubicBezTo>
                                  <a:pt x="8726" y="8386"/>
                                  <a:pt x="8803" y="8281"/>
                                  <a:pt x="8880" y="8211"/>
                                </a:cubicBezTo>
                                <a:cubicBezTo>
                                  <a:pt x="8958" y="8140"/>
                                  <a:pt x="8996" y="8105"/>
                                  <a:pt x="9035" y="8035"/>
                                </a:cubicBezTo>
                                <a:cubicBezTo>
                                  <a:pt x="9073" y="8000"/>
                                  <a:pt x="9151" y="7895"/>
                                  <a:pt x="9228" y="7860"/>
                                </a:cubicBezTo>
                                <a:cubicBezTo>
                                  <a:pt x="9266" y="7789"/>
                                  <a:pt x="9421" y="7649"/>
                                  <a:pt x="9421" y="7614"/>
                                </a:cubicBezTo>
                                <a:cubicBezTo>
                                  <a:pt x="9459" y="7579"/>
                                  <a:pt x="9498" y="7509"/>
                                  <a:pt x="9498" y="7474"/>
                                </a:cubicBezTo>
                                <a:cubicBezTo>
                                  <a:pt x="10000" y="6737"/>
                                  <a:pt x="9768" y="5684"/>
                                  <a:pt x="9266" y="4982"/>
                                </a:cubicBezTo>
                                <a:cubicBezTo>
                                  <a:pt x="9151" y="4807"/>
                                  <a:pt x="8880" y="4702"/>
                                  <a:pt x="8726" y="4526"/>
                                </a:cubicBezTo>
                                <a:cubicBezTo>
                                  <a:pt x="8649" y="4491"/>
                                  <a:pt x="8456" y="4351"/>
                                  <a:pt x="8378" y="4316"/>
                                </a:cubicBezTo>
                                <a:lnTo>
                                  <a:pt x="8340" y="3544"/>
                                </a:lnTo>
                                <a:lnTo>
                                  <a:pt x="7876" y="2982"/>
                                </a:lnTo>
                                <a:lnTo>
                                  <a:pt x="9575" y="1544"/>
                                </a:lnTo>
                                <a:lnTo>
                                  <a:pt x="9575" y="1544"/>
                                </a:lnTo>
                                <a:lnTo>
                                  <a:pt x="9498" y="1298"/>
                                </a:lnTo>
                                <a:cubicBezTo>
                                  <a:pt x="9382" y="1158"/>
                                  <a:pt x="9228" y="1018"/>
                                  <a:pt x="9112" y="947"/>
                                </a:cubicBezTo>
                                <a:cubicBezTo>
                                  <a:pt x="8958" y="842"/>
                                  <a:pt x="8880" y="737"/>
                                  <a:pt x="8726" y="632"/>
                                </a:cubicBezTo>
                                <a:cubicBezTo>
                                  <a:pt x="8687" y="596"/>
                                  <a:pt x="8610" y="491"/>
                                  <a:pt x="8571" y="421"/>
                                </a:cubicBezTo>
                                <a:cubicBezTo>
                                  <a:pt x="8533" y="386"/>
                                  <a:pt x="8340" y="140"/>
                                  <a:pt x="8340" y="140"/>
                                </a:cubicBezTo>
                                <a:cubicBezTo>
                                  <a:pt x="8340" y="105"/>
                                  <a:pt x="8263" y="35"/>
                                  <a:pt x="8263" y="0"/>
                                </a:cubicBezTo>
                                <a:lnTo>
                                  <a:pt x="8263" y="0"/>
                                </a:lnTo>
                                <a:lnTo>
                                  <a:pt x="0" y="5789"/>
                                </a:lnTo>
                                <a:lnTo>
                                  <a:pt x="0" y="5789"/>
                                </a:lnTo>
                                <a:cubicBezTo>
                                  <a:pt x="0" y="5965"/>
                                  <a:pt x="39" y="6035"/>
                                  <a:pt x="232" y="6211"/>
                                </a:cubicBezTo>
                                <a:cubicBezTo>
                                  <a:pt x="270" y="6491"/>
                                  <a:pt x="232" y="6772"/>
                                  <a:pt x="347" y="7018"/>
                                </a:cubicBezTo>
                                <a:cubicBezTo>
                                  <a:pt x="425" y="7193"/>
                                  <a:pt x="656" y="7439"/>
                                  <a:pt x="888" y="7474"/>
                                </a:cubicBezTo>
                                <a:cubicBezTo>
                                  <a:pt x="888" y="7509"/>
                                  <a:pt x="888" y="7509"/>
                                  <a:pt x="927" y="7509"/>
                                </a:cubicBezTo>
                                <a:cubicBezTo>
                                  <a:pt x="1042" y="7614"/>
                                  <a:pt x="1197" y="7754"/>
                                  <a:pt x="1351" y="7860"/>
                                </a:cubicBezTo>
                                <a:cubicBezTo>
                                  <a:pt x="1634" y="8222"/>
                                  <a:pt x="2393" y="9327"/>
                                  <a:pt x="2625" y="9684"/>
                                </a:cubicBezTo>
                                <a:cubicBezTo>
                                  <a:pt x="2664" y="9789"/>
                                  <a:pt x="2703" y="9895"/>
                                  <a:pt x="2741" y="10000"/>
                                </a:cubicBezTo>
                                <a:close/>
                              </a:path>
                            </a:pathLst>
                          </a:custGeom>
                          <a:solidFill>
                            <a:srgbClr val="FFFF00"/>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1" name="LAURENS"/>
                        <wps:cNvSpPr>
                          <a:spLocks/>
                        </wps:cNvSpPr>
                        <wps:spPr bwMode="auto">
                          <a:xfrm>
                            <a:off x="1372169" y="657911"/>
                            <a:ext cx="884238" cy="915988"/>
                          </a:xfrm>
                          <a:custGeom>
                            <a:avLst/>
                            <a:gdLst>
                              <a:gd name="T0" fmla="*/ 34 w 337"/>
                              <a:gd name="T1" fmla="*/ 224 h 349"/>
                              <a:gd name="T2" fmla="*/ 61 w 337"/>
                              <a:gd name="T3" fmla="*/ 247 h 349"/>
                              <a:gd name="T4" fmla="*/ 75 w 337"/>
                              <a:gd name="T5" fmla="*/ 271 h 349"/>
                              <a:gd name="T6" fmla="*/ 92 w 337"/>
                              <a:gd name="T7" fmla="*/ 278 h 349"/>
                              <a:gd name="T8" fmla="*/ 116 w 337"/>
                              <a:gd name="T9" fmla="*/ 290 h 349"/>
                              <a:gd name="T10" fmla="*/ 141 w 337"/>
                              <a:gd name="T11" fmla="*/ 313 h 349"/>
                              <a:gd name="T12" fmla="*/ 142 w 337"/>
                              <a:gd name="T13" fmla="*/ 314 h 349"/>
                              <a:gd name="T14" fmla="*/ 145 w 337"/>
                              <a:gd name="T15" fmla="*/ 318 h 349"/>
                              <a:gd name="T16" fmla="*/ 150 w 337"/>
                              <a:gd name="T17" fmla="*/ 321 h 349"/>
                              <a:gd name="T18" fmla="*/ 158 w 337"/>
                              <a:gd name="T19" fmla="*/ 323 h 349"/>
                              <a:gd name="T20" fmla="*/ 164 w 337"/>
                              <a:gd name="T21" fmla="*/ 326 h 349"/>
                              <a:gd name="T22" fmla="*/ 165 w 337"/>
                              <a:gd name="T23" fmla="*/ 326 h 349"/>
                              <a:gd name="T24" fmla="*/ 171 w 337"/>
                              <a:gd name="T25" fmla="*/ 332 h 349"/>
                              <a:gd name="T26" fmla="*/ 178 w 337"/>
                              <a:gd name="T27" fmla="*/ 340 h 349"/>
                              <a:gd name="T28" fmla="*/ 185 w 337"/>
                              <a:gd name="T29" fmla="*/ 349 h 349"/>
                              <a:gd name="T30" fmla="*/ 185 w 337"/>
                              <a:gd name="T31" fmla="*/ 349 h 349"/>
                              <a:gd name="T32" fmla="*/ 202 w 337"/>
                              <a:gd name="T33" fmla="*/ 323 h 349"/>
                              <a:gd name="T34" fmla="*/ 210 w 337"/>
                              <a:gd name="T35" fmla="*/ 288 h 349"/>
                              <a:gd name="T36" fmla="*/ 233 w 337"/>
                              <a:gd name="T37" fmla="*/ 276 h 349"/>
                              <a:gd name="T38" fmla="*/ 250 w 337"/>
                              <a:gd name="T39" fmla="*/ 263 h 349"/>
                              <a:gd name="T40" fmla="*/ 270 w 337"/>
                              <a:gd name="T41" fmla="*/ 241 h 349"/>
                              <a:gd name="T42" fmla="*/ 286 w 337"/>
                              <a:gd name="T43" fmla="*/ 219 h 349"/>
                              <a:gd name="T44" fmla="*/ 292 w 337"/>
                              <a:gd name="T45" fmla="*/ 201 h 349"/>
                              <a:gd name="T46" fmla="*/ 307 w 337"/>
                              <a:gd name="T47" fmla="*/ 198 h 349"/>
                              <a:gd name="T48" fmla="*/ 319 w 337"/>
                              <a:gd name="T49" fmla="*/ 182 h 349"/>
                              <a:gd name="T50" fmla="*/ 326 w 337"/>
                              <a:gd name="T51" fmla="*/ 169 h 349"/>
                              <a:gd name="T52" fmla="*/ 337 w 337"/>
                              <a:gd name="T53" fmla="*/ 154 h 349"/>
                              <a:gd name="T54" fmla="*/ 337 w 337"/>
                              <a:gd name="T55" fmla="*/ 154 h 349"/>
                              <a:gd name="T56" fmla="*/ 330 w 337"/>
                              <a:gd name="T57" fmla="*/ 147 h 349"/>
                              <a:gd name="T58" fmla="*/ 314 w 337"/>
                              <a:gd name="T59" fmla="*/ 134 h 349"/>
                              <a:gd name="T60" fmla="*/ 290 w 337"/>
                              <a:gd name="T61" fmla="*/ 132 h 349"/>
                              <a:gd name="T62" fmla="*/ 276 w 337"/>
                              <a:gd name="T63" fmla="*/ 127 h 349"/>
                              <a:gd name="T64" fmla="*/ 255 w 337"/>
                              <a:gd name="T65" fmla="*/ 121 h 349"/>
                              <a:gd name="T66" fmla="*/ 235 w 337"/>
                              <a:gd name="T67" fmla="*/ 111 h 349"/>
                              <a:gd name="T68" fmla="*/ 233 w 337"/>
                              <a:gd name="T69" fmla="*/ 111 h 349"/>
                              <a:gd name="T70" fmla="*/ 233 w 337"/>
                              <a:gd name="T71" fmla="*/ 111 h 349"/>
                              <a:gd name="T72" fmla="*/ 227 w 337"/>
                              <a:gd name="T73" fmla="*/ 117 h 349"/>
                              <a:gd name="T74" fmla="*/ 220 w 337"/>
                              <a:gd name="T75" fmla="*/ 120 h 349"/>
                              <a:gd name="T76" fmla="*/ 212 w 337"/>
                              <a:gd name="T77" fmla="*/ 112 h 349"/>
                              <a:gd name="T78" fmla="*/ 204 w 337"/>
                              <a:gd name="T79" fmla="*/ 104 h 349"/>
                              <a:gd name="T80" fmla="*/ 190 w 337"/>
                              <a:gd name="T81" fmla="*/ 87 h 349"/>
                              <a:gd name="T82" fmla="*/ 150 w 337"/>
                              <a:gd name="T83" fmla="*/ 66 h 349"/>
                              <a:gd name="T84" fmla="*/ 129 w 337"/>
                              <a:gd name="T85" fmla="*/ 52 h 349"/>
                              <a:gd name="T86" fmla="*/ 122 w 337"/>
                              <a:gd name="T87" fmla="*/ 34 h 349"/>
                              <a:gd name="T88" fmla="*/ 121 w 337"/>
                              <a:gd name="T89" fmla="*/ 33 h 349"/>
                              <a:gd name="T90" fmla="*/ 111 w 337"/>
                              <a:gd name="T91" fmla="*/ 21 h 349"/>
                              <a:gd name="T92" fmla="*/ 94 w 337"/>
                              <a:gd name="T93" fmla="*/ 10 h 349"/>
                              <a:gd name="T94" fmla="*/ 87 w 337"/>
                              <a:gd name="T95" fmla="*/ 1 h 349"/>
                              <a:gd name="T96" fmla="*/ 86 w 337"/>
                              <a:gd name="T97" fmla="*/ 0 h 349"/>
                              <a:gd name="T98" fmla="*/ 86 w 337"/>
                              <a:gd name="T99" fmla="*/ 0 h 349"/>
                              <a:gd name="T100" fmla="*/ 38 w 337"/>
                              <a:gd name="T101" fmla="*/ 117 h 349"/>
                              <a:gd name="T102" fmla="*/ 38 w 337"/>
                              <a:gd name="T103" fmla="*/ 149 h 349"/>
                              <a:gd name="T104" fmla="*/ 0 w 337"/>
                              <a:gd name="T105" fmla="*/ 180 h 349"/>
                              <a:gd name="T106" fmla="*/ 0 w 337"/>
                              <a:gd name="T107" fmla="*/ 180 h 349"/>
                              <a:gd name="T108" fmla="*/ 2 w 337"/>
                              <a:gd name="T109" fmla="*/ 184 h 349"/>
                              <a:gd name="T110" fmla="*/ 8 w 337"/>
                              <a:gd name="T111" fmla="*/ 192 h 349"/>
                              <a:gd name="T112" fmla="*/ 12 w 337"/>
                              <a:gd name="T113" fmla="*/ 198 h 349"/>
                              <a:gd name="T114" fmla="*/ 22 w 337"/>
                              <a:gd name="T115" fmla="*/ 207 h 349"/>
                              <a:gd name="T116" fmla="*/ 32 w 337"/>
                              <a:gd name="T117" fmla="*/ 217 h 349"/>
                              <a:gd name="T118" fmla="*/ 34 w 337"/>
                              <a:gd name="T119" fmla="*/ 224 h 3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37" h="349">
                                <a:moveTo>
                                  <a:pt x="34" y="224"/>
                                </a:moveTo>
                                <a:cubicBezTo>
                                  <a:pt x="44" y="230"/>
                                  <a:pt x="52" y="240"/>
                                  <a:pt x="61" y="247"/>
                                </a:cubicBezTo>
                                <a:cubicBezTo>
                                  <a:pt x="72" y="255"/>
                                  <a:pt x="67" y="265"/>
                                  <a:pt x="75" y="271"/>
                                </a:cubicBezTo>
                                <a:cubicBezTo>
                                  <a:pt x="81" y="271"/>
                                  <a:pt x="88" y="272"/>
                                  <a:pt x="92" y="278"/>
                                </a:cubicBezTo>
                                <a:cubicBezTo>
                                  <a:pt x="98" y="289"/>
                                  <a:pt x="105" y="285"/>
                                  <a:pt x="116" y="290"/>
                                </a:cubicBezTo>
                                <a:cubicBezTo>
                                  <a:pt x="127" y="295"/>
                                  <a:pt x="132" y="306"/>
                                  <a:pt x="141" y="313"/>
                                </a:cubicBezTo>
                                <a:cubicBezTo>
                                  <a:pt x="143" y="314"/>
                                  <a:pt x="142" y="313"/>
                                  <a:pt x="142" y="314"/>
                                </a:cubicBezTo>
                                <a:cubicBezTo>
                                  <a:pt x="144" y="315"/>
                                  <a:pt x="144" y="317"/>
                                  <a:pt x="145" y="318"/>
                                </a:cubicBezTo>
                                <a:cubicBezTo>
                                  <a:pt x="147" y="319"/>
                                  <a:pt x="149" y="320"/>
                                  <a:pt x="150" y="321"/>
                                </a:cubicBezTo>
                                <a:cubicBezTo>
                                  <a:pt x="152" y="321"/>
                                  <a:pt x="155" y="322"/>
                                  <a:pt x="158" y="323"/>
                                </a:cubicBezTo>
                                <a:cubicBezTo>
                                  <a:pt x="160" y="324"/>
                                  <a:pt x="162" y="325"/>
                                  <a:pt x="164" y="326"/>
                                </a:cubicBezTo>
                                <a:cubicBezTo>
                                  <a:pt x="165" y="326"/>
                                  <a:pt x="165" y="326"/>
                                  <a:pt x="165" y="326"/>
                                </a:cubicBezTo>
                                <a:cubicBezTo>
                                  <a:pt x="167" y="329"/>
                                  <a:pt x="169" y="331"/>
                                  <a:pt x="171" y="332"/>
                                </a:cubicBezTo>
                                <a:cubicBezTo>
                                  <a:pt x="173" y="335"/>
                                  <a:pt x="175" y="338"/>
                                  <a:pt x="178" y="340"/>
                                </a:cubicBezTo>
                                <a:cubicBezTo>
                                  <a:pt x="185" y="349"/>
                                  <a:pt x="185" y="349"/>
                                  <a:pt x="185" y="349"/>
                                </a:cubicBezTo>
                                <a:cubicBezTo>
                                  <a:pt x="185" y="349"/>
                                  <a:pt x="185" y="349"/>
                                  <a:pt x="185" y="349"/>
                                </a:cubicBezTo>
                                <a:cubicBezTo>
                                  <a:pt x="202" y="323"/>
                                  <a:pt x="202" y="323"/>
                                  <a:pt x="202" y="323"/>
                                </a:cubicBezTo>
                                <a:cubicBezTo>
                                  <a:pt x="204" y="318"/>
                                  <a:pt x="206" y="292"/>
                                  <a:pt x="210" y="288"/>
                                </a:cubicBezTo>
                                <a:cubicBezTo>
                                  <a:pt x="217" y="283"/>
                                  <a:pt x="226" y="284"/>
                                  <a:pt x="233" y="276"/>
                                </a:cubicBezTo>
                                <a:cubicBezTo>
                                  <a:pt x="233" y="264"/>
                                  <a:pt x="240" y="265"/>
                                  <a:pt x="250" y="263"/>
                                </a:cubicBezTo>
                                <a:cubicBezTo>
                                  <a:pt x="259" y="261"/>
                                  <a:pt x="268" y="251"/>
                                  <a:pt x="270" y="241"/>
                                </a:cubicBezTo>
                                <a:cubicBezTo>
                                  <a:pt x="273" y="233"/>
                                  <a:pt x="282" y="227"/>
                                  <a:pt x="286" y="219"/>
                                </a:cubicBezTo>
                                <a:cubicBezTo>
                                  <a:pt x="289" y="213"/>
                                  <a:pt x="289" y="206"/>
                                  <a:pt x="292" y="201"/>
                                </a:cubicBezTo>
                                <a:cubicBezTo>
                                  <a:pt x="298" y="200"/>
                                  <a:pt x="302" y="201"/>
                                  <a:pt x="307" y="198"/>
                                </a:cubicBezTo>
                                <a:cubicBezTo>
                                  <a:pt x="312" y="195"/>
                                  <a:pt x="316" y="187"/>
                                  <a:pt x="319" y="182"/>
                                </a:cubicBezTo>
                                <a:cubicBezTo>
                                  <a:pt x="322" y="178"/>
                                  <a:pt x="324" y="173"/>
                                  <a:pt x="326" y="169"/>
                                </a:cubicBezTo>
                                <a:cubicBezTo>
                                  <a:pt x="330" y="165"/>
                                  <a:pt x="336" y="159"/>
                                  <a:pt x="337" y="154"/>
                                </a:cubicBezTo>
                                <a:cubicBezTo>
                                  <a:pt x="337" y="154"/>
                                  <a:pt x="337" y="154"/>
                                  <a:pt x="337" y="154"/>
                                </a:cubicBezTo>
                                <a:cubicBezTo>
                                  <a:pt x="330" y="147"/>
                                  <a:pt x="330" y="147"/>
                                  <a:pt x="330" y="147"/>
                                </a:cubicBezTo>
                                <a:cubicBezTo>
                                  <a:pt x="327" y="142"/>
                                  <a:pt x="320" y="134"/>
                                  <a:pt x="314" y="134"/>
                                </a:cubicBezTo>
                                <a:cubicBezTo>
                                  <a:pt x="306" y="133"/>
                                  <a:pt x="298" y="135"/>
                                  <a:pt x="290" y="132"/>
                                </a:cubicBezTo>
                                <a:cubicBezTo>
                                  <a:pt x="285" y="130"/>
                                  <a:pt x="281" y="128"/>
                                  <a:pt x="276" y="127"/>
                                </a:cubicBezTo>
                                <a:cubicBezTo>
                                  <a:pt x="268" y="126"/>
                                  <a:pt x="261" y="124"/>
                                  <a:pt x="255" y="121"/>
                                </a:cubicBezTo>
                                <a:cubicBezTo>
                                  <a:pt x="249" y="117"/>
                                  <a:pt x="241" y="111"/>
                                  <a:pt x="235" y="111"/>
                                </a:cubicBezTo>
                                <a:cubicBezTo>
                                  <a:pt x="235" y="111"/>
                                  <a:pt x="235" y="111"/>
                                  <a:pt x="233" y="111"/>
                                </a:cubicBezTo>
                                <a:cubicBezTo>
                                  <a:pt x="233" y="111"/>
                                  <a:pt x="233" y="111"/>
                                  <a:pt x="233" y="111"/>
                                </a:cubicBezTo>
                                <a:cubicBezTo>
                                  <a:pt x="227" y="117"/>
                                  <a:pt x="227" y="117"/>
                                  <a:pt x="227" y="117"/>
                                </a:cubicBezTo>
                                <a:cubicBezTo>
                                  <a:pt x="223" y="121"/>
                                  <a:pt x="225" y="120"/>
                                  <a:pt x="220" y="120"/>
                                </a:cubicBezTo>
                                <a:cubicBezTo>
                                  <a:pt x="218" y="118"/>
                                  <a:pt x="214" y="114"/>
                                  <a:pt x="212" y="112"/>
                                </a:cubicBezTo>
                                <a:cubicBezTo>
                                  <a:pt x="204" y="104"/>
                                  <a:pt x="204" y="104"/>
                                  <a:pt x="204" y="104"/>
                                </a:cubicBezTo>
                                <a:cubicBezTo>
                                  <a:pt x="199" y="99"/>
                                  <a:pt x="196" y="92"/>
                                  <a:pt x="190" y="87"/>
                                </a:cubicBezTo>
                                <a:cubicBezTo>
                                  <a:pt x="178" y="77"/>
                                  <a:pt x="163" y="74"/>
                                  <a:pt x="150" y="66"/>
                                </a:cubicBezTo>
                                <a:cubicBezTo>
                                  <a:pt x="129" y="52"/>
                                  <a:pt x="129" y="52"/>
                                  <a:pt x="129" y="52"/>
                                </a:cubicBezTo>
                                <a:cubicBezTo>
                                  <a:pt x="126" y="49"/>
                                  <a:pt x="123" y="38"/>
                                  <a:pt x="122" y="34"/>
                                </a:cubicBezTo>
                                <a:cubicBezTo>
                                  <a:pt x="122" y="34"/>
                                  <a:pt x="122" y="33"/>
                                  <a:pt x="121" y="33"/>
                                </a:cubicBezTo>
                                <a:cubicBezTo>
                                  <a:pt x="121" y="30"/>
                                  <a:pt x="114" y="22"/>
                                  <a:pt x="111" y="21"/>
                                </a:cubicBezTo>
                                <a:cubicBezTo>
                                  <a:pt x="104" y="20"/>
                                  <a:pt x="97" y="16"/>
                                  <a:pt x="94" y="10"/>
                                </a:cubicBezTo>
                                <a:cubicBezTo>
                                  <a:pt x="93" y="8"/>
                                  <a:pt x="87" y="3"/>
                                  <a:pt x="87" y="1"/>
                                </a:cubicBezTo>
                                <a:cubicBezTo>
                                  <a:pt x="86" y="1"/>
                                  <a:pt x="86" y="0"/>
                                  <a:pt x="86" y="0"/>
                                </a:cubicBezTo>
                                <a:cubicBezTo>
                                  <a:pt x="86" y="0"/>
                                  <a:pt x="86" y="0"/>
                                  <a:pt x="86" y="0"/>
                                </a:cubicBezTo>
                                <a:cubicBezTo>
                                  <a:pt x="38" y="117"/>
                                  <a:pt x="38" y="117"/>
                                  <a:pt x="38" y="117"/>
                                </a:cubicBezTo>
                                <a:cubicBezTo>
                                  <a:pt x="38" y="149"/>
                                  <a:pt x="38" y="149"/>
                                  <a:pt x="38" y="149"/>
                                </a:cubicBezTo>
                                <a:cubicBezTo>
                                  <a:pt x="0" y="180"/>
                                  <a:pt x="0" y="180"/>
                                  <a:pt x="0" y="180"/>
                                </a:cubicBezTo>
                                <a:cubicBezTo>
                                  <a:pt x="0" y="180"/>
                                  <a:pt x="0" y="180"/>
                                  <a:pt x="0" y="180"/>
                                </a:cubicBezTo>
                                <a:cubicBezTo>
                                  <a:pt x="0" y="181"/>
                                  <a:pt x="2" y="183"/>
                                  <a:pt x="2" y="184"/>
                                </a:cubicBezTo>
                                <a:cubicBezTo>
                                  <a:pt x="2" y="184"/>
                                  <a:pt x="7" y="191"/>
                                  <a:pt x="8" y="192"/>
                                </a:cubicBezTo>
                                <a:cubicBezTo>
                                  <a:pt x="9" y="194"/>
                                  <a:pt x="11" y="197"/>
                                  <a:pt x="12" y="198"/>
                                </a:cubicBezTo>
                                <a:cubicBezTo>
                                  <a:pt x="16" y="201"/>
                                  <a:pt x="18" y="204"/>
                                  <a:pt x="22" y="207"/>
                                </a:cubicBezTo>
                                <a:cubicBezTo>
                                  <a:pt x="25" y="209"/>
                                  <a:pt x="29" y="213"/>
                                  <a:pt x="32" y="217"/>
                                </a:cubicBezTo>
                                <a:cubicBezTo>
                                  <a:pt x="34" y="224"/>
                                  <a:pt x="34" y="224"/>
                                  <a:pt x="34" y="224"/>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2" name="LANCASTER"/>
                        <wps:cNvSpPr>
                          <a:spLocks/>
                        </wps:cNvSpPr>
                        <wps:spPr bwMode="auto">
                          <a:xfrm>
                            <a:off x="3223194" y="207061"/>
                            <a:ext cx="644525" cy="962025"/>
                          </a:xfrm>
                          <a:custGeom>
                            <a:avLst/>
                            <a:gdLst>
                              <a:gd name="T0" fmla="*/ 52 w 246"/>
                              <a:gd name="T1" fmla="*/ 148 h 367"/>
                              <a:gd name="T2" fmla="*/ 1 w 246"/>
                              <a:gd name="T3" fmla="*/ 0 h 367"/>
                              <a:gd name="T4" fmla="*/ 0 w 246"/>
                              <a:gd name="T5" fmla="*/ 7 h 367"/>
                              <a:gd name="T6" fmla="*/ 0 w 246"/>
                              <a:gd name="T7" fmla="*/ 27 h 367"/>
                              <a:gd name="T8" fmla="*/ 11 w 246"/>
                              <a:gd name="T9" fmla="*/ 62 h 367"/>
                              <a:gd name="T10" fmla="*/ 21 w 246"/>
                              <a:gd name="T11" fmla="*/ 88 h 367"/>
                              <a:gd name="T12" fmla="*/ 15 w 246"/>
                              <a:gd name="T13" fmla="*/ 119 h 367"/>
                              <a:gd name="T14" fmla="*/ 19 w 246"/>
                              <a:gd name="T15" fmla="*/ 132 h 367"/>
                              <a:gd name="T16" fmla="*/ 10 w 246"/>
                              <a:gd name="T17" fmla="*/ 142 h 367"/>
                              <a:gd name="T18" fmla="*/ 3 w 246"/>
                              <a:gd name="T19" fmla="*/ 149 h 367"/>
                              <a:gd name="T20" fmla="*/ 17 w 246"/>
                              <a:gd name="T21" fmla="*/ 210 h 367"/>
                              <a:gd name="T22" fmla="*/ 9 w 246"/>
                              <a:gd name="T23" fmla="*/ 244 h 367"/>
                              <a:gd name="T24" fmla="*/ 7 w 246"/>
                              <a:gd name="T25" fmla="*/ 271 h 367"/>
                              <a:gd name="T26" fmla="*/ 13 w 246"/>
                              <a:gd name="T27" fmla="*/ 316 h 367"/>
                              <a:gd name="T28" fmla="*/ 14 w 246"/>
                              <a:gd name="T29" fmla="*/ 331 h 367"/>
                              <a:gd name="T30" fmla="*/ 6 w 246"/>
                              <a:gd name="T31" fmla="*/ 345 h 367"/>
                              <a:gd name="T32" fmla="*/ 14 w 246"/>
                              <a:gd name="T33" fmla="*/ 367 h 367"/>
                              <a:gd name="T34" fmla="*/ 83 w 246"/>
                              <a:gd name="T35" fmla="*/ 317 h 367"/>
                              <a:gd name="T36" fmla="*/ 84 w 246"/>
                              <a:gd name="T37" fmla="*/ 353 h 367"/>
                              <a:gd name="T38" fmla="*/ 109 w 246"/>
                              <a:gd name="T39" fmla="*/ 335 h 367"/>
                              <a:gd name="T40" fmla="*/ 138 w 246"/>
                              <a:gd name="T41" fmla="*/ 347 h 367"/>
                              <a:gd name="T42" fmla="*/ 157 w 246"/>
                              <a:gd name="T43" fmla="*/ 342 h 367"/>
                              <a:gd name="T44" fmla="*/ 176 w 246"/>
                              <a:gd name="T45" fmla="*/ 345 h 367"/>
                              <a:gd name="T46" fmla="*/ 178 w 246"/>
                              <a:gd name="T47" fmla="*/ 308 h 367"/>
                              <a:gd name="T48" fmla="*/ 246 w 246"/>
                              <a:gd name="T49" fmla="*/ 271 h 367"/>
                              <a:gd name="T50" fmla="*/ 246 w 246"/>
                              <a:gd name="T51" fmla="*/ 267 h 367"/>
                              <a:gd name="T52" fmla="*/ 244 w 246"/>
                              <a:gd name="T53" fmla="*/ 261 h 367"/>
                              <a:gd name="T54" fmla="*/ 239 w 246"/>
                              <a:gd name="T55" fmla="*/ 258 h 367"/>
                              <a:gd name="T56" fmla="*/ 238 w 246"/>
                              <a:gd name="T57" fmla="*/ 257 h 367"/>
                              <a:gd name="T58" fmla="*/ 230 w 246"/>
                              <a:gd name="T59" fmla="*/ 239 h 367"/>
                              <a:gd name="T60" fmla="*/ 195 w 246"/>
                              <a:gd name="T61" fmla="*/ 183 h 367"/>
                              <a:gd name="T62" fmla="*/ 179 w 246"/>
                              <a:gd name="T63" fmla="*/ 166 h 3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246" h="367">
                                <a:moveTo>
                                  <a:pt x="172" y="150"/>
                                </a:moveTo>
                                <a:cubicBezTo>
                                  <a:pt x="52" y="148"/>
                                  <a:pt x="52" y="148"/>
                                  <a:pt x="52" y="148"/>
                                </a:cubicBezTo>
                                <a:cubicBezTo>
                                  <a:pt x="59" y="77"/>
                                  <a:pt x="59" y="77"/>
                                  <a:pt x="59" y="77"/>
                                </a:cubicBezTo>
                                <a:cubicBezTo>
                                  <a:pt x="1" y="0"/>
                                  <a:pt x="1" y="0"/>
                                  <a:pt x="1" y="0"/>
                                </a:cubicBezTo>
                                <a:cubicBezTo>
                                  <a:pt x="0" y="7"/>
                                  <a:pt x="0" y="7"/>
                                  <a:pt x="0" y="7"/>
                                </a:cubicBezTo>
                                <a:cubicBezTo>
                                  <a:pt x="0" y="7"/>
                                  <a:pt x="0" y="7"/>
                                  <a:pt x="0" y="7"/>
                                </a:cubicBezTo>
                                <a:cubicBezTo>
                                  <a:pt x="0" y="11"/>
                                  <a:pt x="2" y="13"/>
                                  <a:pt x="2" y="17"/>
                                </a:cubicBezTo>
                                <a:cubicBezTo>
                                  <a:pt x="2" y="21"/>
                                  <a:pt x="0" y="23"/>
                                  <a:pt x="0" y="27"/>
                                </a:cubicBezTo>
                                <a:cubicBezTo>
                                  <a:pt x="0" y="32"/>
                                  <a:pt x="2" y="42"/>
                                  <a:pt x="5" y="47"/>
                                </a:cubicBezTo>
                                <a:cubicBezTo>
                                  <a:pt x="7" y="50"/>
                                  <a:pt x="9" y="61"/>
                                  <a:pt x="11" y="62"/>
                                </a:cubicBezTo>
                                <a:cubicBezTo>
                                  <a:pt x="14" y="65"/>
                                  <a:pt x="18" y="62"/>
                                  <a:pt x="19" y="68"/>
                                </a:cubicBezTo>
                                <a:cubicBezTo>
                                  <a:pt x="20" y="75"/>
                                  <a:pt x="22" y="81"/>
                                  <a:pt x="21" y="88"/>
                                </a:cubicBezTo>
                                <a:cubicBezTo>
                                  <a:pt x="19" y="95"/>
                                  <a:pt x="13" y="96"/>
                                  <a:pt x="13" y="105"/>
                                </a:cubicBezTo>
                                <a:cubicBezTo>
                                  <a:pt x="13" y="110"/>
                                  <a:pt x="13" y="114"/>
                                  <a:pt x="15" y="119"/>
                                </a:cubicBezTo>
                                <a:cubicBezTo>
                                  <a:pt x="17" y="124"/>
                                  <a:pt x="21" y="126"/>
                                  <a:pt x="20" y="132"/>
                                </a:cubicBezTo>
                                <a:cubicBezTo>
                                  <a:pt x="19" y="132"/>
                                  <a:pt x="19" y="132"/>
                                  <a:pt x="19" y="132"/>
                                </a:cubicBezTo>
                                <a:cubicBezTo>
                                  <a:pt x="18" y="133"/>
                                  <a:pt x="17" y="135"/>
                                  <a:pt x="16" y="136"/>
                                </a:cubicBezTo>
                                <a:cubicBezTo>
                                  <a:pt x="14" y="138"/>
                                  <a:pt x="12" y="140"/>
                                  <a:pt x="10" y="142"/>
                                </a:cubicBezTo>
                                <a:cubicBezTo>
                                  <a:pt x="3" y="149"/>
                                  <a:pt x="3" y="149"/>
                                  <a:pt x="3" y="149"/>
                                </a:cubicBezTo>
                                <a:cubicBezTo>
                                  <a:pt x="3" y="149"/>
                                  <a:pt x="3" y="149"/>
                                  <a:pt x="3" y="149"/>
                                </a:cubicBezTo>
                                <a:cubicBezTo>
                                  <a:pt x="10" y="163"/>
                                  <a:pt x="14" y="173"/>
                                  <a:pt x="14" y="188"/>
                                </a:cubicBezTo>
                                <a:cubicBezTo>
                                  <a:pt x="14" y="196"/>
                                  <a:pt x="16" y="203"/>
                                  <a:pt x="17" y="210"/>
                                </a:cubicBezTo>
                                <a:cubicBezTo>
                                  <a:pt x="19" y="216"/>
                                  <a:pt x="24" y="220"/>
                                  <a:pt x="21" y="226"/>
                                </a:cubicBezTo>
                                <a:cubicBezTo>
                                  <a:pt x="14" y="230"/>
                                  <a:pt x="12" y="238"/>
                                  <a:pt x="9" y="244"/>
                                </a:cubicBezTo>
                                <a:cubicBezTo>
                                  <a:pt x="8" y="247"/>
                                  <a:pt x="5" y="259"/>
                                  <a:pt x="6" y="261"/>
                                </a:cubicBezTo>
                                <a:cubicBezTo>
                                  <a:pt x="6" y="264"/>
                                  <a:pt x="7" y="267"/>
                                  <a:pt x="7" y="271"/>
                                </a:cubicBezTo>
                                <a:cubicBezTo>
                                  <a:pt x="7" y="282"/>
                                  <a:pt x="13" y="290"/>
                                  <a:pt x="13" y="301"/>
                                </a:cubicBezTo>
                                <a:cubicBezTo>
                                  <a:pt x="13" y="316"/>
                                  <a:pt x="13" y="316"/>
                                  <a:pt x="13" y="316"/>
                                </a:cubicBezTo>
                                <a:cubicBezTo>
                                  <a:pt x="13" y="316"/>
                                  <a:pt x="13" y="316"/>
                                  <a:pt x="13" y="316"/>
                                </a:cubicBezTo>
                                <a:cubicBezTo>
                                  <a:pt x="15" y="322"/>
                                  <a:pt x="15" y="326"/>
                                  <a:pt x="14" y="331"/>
                                </a:cubicBezTo>
                                <a:cubicBezTo>
                                  <a:pt x="13" y="334"/>
                                  <a:pt x="12" y="336"/>
                                  <a:pt x="10" y="338"/>
                                </a:cubicBezTo>
                                <a:cubicBezTo>
                                  <a:pt x="8" y="341"/>
                                  <a:pt x="7" y="343"/>
                                  <a:pt x="6" y="345"/>
                                </a:cubicBezTo>
                                <a:cubicBezTo>
                                  <a:pt x="4" y="349"/>
                                  <a:pt x="5" y="351"/>
                                  <a:pt x="7" y="355"/>
                                </a:cubicBezTo>
                                <a:cubicBezTo>
                                  <a:pt x="14" y="367"/>
                                  <a:pt x="14" y="367"/>
                                  <a:pt x="14" y="367"/>
                                </a:cubicBezTo>
                                <a:cubicBezTo>
                                  <a:pt x="14" y="367"/>
                                  <a:pt x="14" y="367"/>
                                  <a:pt x="14" y="367"/>
                                </a:cubicBezTo>
                                <a:cubicBezTo>
                                  <a:pt x="83" y="317"/>
                                  <a:pt x="83" y="317"/>
                                  <a:pt x="83" y="317"/>
                                </a:cubicBezTo>
                                <a:cubicBezTo>
                                  <a:pt x="87" y="324"/>
                                  <a:pt x="78" y="328"/>
                                  <a:pt x="80" y="334"/>
                                </a:cubicBezTo>
                                <a:cubicBezTo>
                                  <a:pt x="91" y="336"/>
                                  <a:pt x="72" y="350"/>
                                  <a:pt x="84" y="353"/>
                                </a:cubicBezTo>
                                <a:cubicBezTo>
                                  <a:pt x="93" y="355"/>
                                  <a:pt x="94" y="343"/>
                                  <a:pt x="98" y="338"/>
                                </a:cubicBezTo>
                                <a:cubicBezTo>
                                  <a:pt x="101" y="334"/>
                                  <a:pt x="105" y="327"/>
                                  <a:pt x="109" y="335"/>
                                </a:cubicBezTo>
                                <a:cubicBezTo>
                                  <a:pt x="113" y="343"/>
                                  <a:pt x="118" y="351"/>
                                  <a:pt x="127" y="353"/>
                                </a:cubicBezTo>
                                <a:cubicBezTo>
                                  <a:pt x="133" y="355"/>
                                  <a:pt x="136" y="352"/>
                                  <a:pt x="138" y="347"/>
                                </a:cubicBezTo>
                                <a:cubicBezTo>
                                  <a:pt x="141" y="341"/>
                                  <a:pt x="141" y="341"/>
                                  <a:pt x="148" y="340"/>
                                </a:cubicBezTo>
                                <a:cubicBezTo>
                                  <a:pt x="151" y="341"/>
                                  <a:pt x="154" y="340"/>
                                  <a:pt x="157" y="342"/>
                                </a:cubicBezTo>
                                <a:cubicBezTo>
                                  <a:pt x="162" y="345"/>
                                  <a:pt x="163" y="350"/>
                                  <a:pt x="170" y="348"/>
                                </a:cubicBezTo>
                                <a:cubicBezTo>
                                  <a:pt x="172" y="347"/>
                                  <a:pt x="174" y="346"/>
                                  <a:pt x="176" y="345"/>
                                </a:cubicBezTo>
                                <a:cubicBezTo>
                                  <a:pt x="179" y="343"/>
                                  <a:pt x="182" y="341"/>
                                  <a:pt x="186" y="339"/>
                                </a:cubicBezTo>
                                <a:cubicBezTo>
                                  <a:pt x="198" y="332"/>
                                  <a:pt x="178" y="317"/>
                                  <a:pt x="178" y="308"/>
                                </a:cubicBezTo>
                                <a:cubicBezTo>
                                  <a:pt x="179" y="307"/>
                                  <a:pt x="179" y="305"/>
                                  <a:pt x="180" y="304"/>
                                </a:cubicBezTo>
                                <a:cubicBezTo>
                                  <a:pt x="246" y="271"/>
                                  <a:pt x="246" y="271"/>
                                  <a:pt x="246" y="271"/>
                                </a:cubicBezTo>
                                <a:cubicBezTo>
                                  <a:pt x="246" y="271"/>
                                  <a:pt x="246" y="271"/>
                                  <a:pt x="246" y="271"/>
                                </a:cubicBezTo>
                                <a:cubicBezTo>
                                  <a:pt x="246" y="267"/>
                                  <a:pt x="246" y="267"/>
                                  <a:pt x="246" y="267"/>
                                </a:cubicBezTo>
                                <a:cubicBezTo>
                                  <a:pt x="245" y="266"/>
                                  <a:pt x="245" y="265"/>
                                  <a:pt x="245" y="263"/>
                                </a:cubicBezTo>
                                <a:cubicBezTo>
                                  <a:pt x="244" y="262"/>
                                  <a:pt x="244" y="262"/>
                                  <a:pt x="244" y="261"/>
                                </a:cubicBezTo>
                                <a:cubicBezTo>
                                  <a:pt x="243" y="259"/>
                                  <a:pt x="242" y="259"/>
                                  <a:pt x="240" y="258"/>
                                </a:cubicBezTo>
                                <a:cubicBezTo>
                                  <a:pt x="240" y="258"/>
                                  <a:pt x="240" y="258"/>
                                  <a:pt x="239" y="258"/>
                                </a:cubicBezTo>
                                <a:cubicBezTo>
                                  <a:pt x="239" y="258"/>
                                  <a:pt x="239" y="258"/>
                                  <a:pt x="239" y="258"/>
                                </a:cubicBezTo>
                                <a:cubicBezTo>
                                  <a:pt x="239" y="258"/>
                                  <a:pt x="239" y="257"/>
                                  <a:pt x="238" y="257"/>
                                </a:cubicBezTo>
                                <a:cubicBezTo>
                                  <a:pt x="238" y="257"/>
                                  <a:pt x="238" y="257"/>
                                  <a:pt x="237" y="256"/>
                                </a:cubicBezTo>
                                <a:cubicBezTo>
                                  <a:pt x="237" y="249"/>
                                  <a:pt x="236" y="244"/>
                                  <a:pt x="230" y="239"/>
                                </a:cubicBezTo>
                                <a:cubicBezTo>
                                  <a:pt x="224" y="234"/>
                                  <a:pt x="220" y="229"/>
                                  <a:pt x="215" y="223"/>
                                </a:cubicBezTo>
                                <a:cubicBezTo>
                                  <a:pt x="206" y="212"/>
                                  <a:pt x="203" y="195"/>
                                  <a:pt x="195" y="183"/>
                                </a:cubicBezTo>
                                <a:cubicBezTo>
                                  <a:pt x="193" y="179"/>
                                  <a:pt x="184" y="169"/>
                                  <a:pt x="180" y="167"/>
                                </a:cubicBezTo>
                                <a:cubicBezTo>
                                  <a:pt x="180" y="167"/>
                                  <a:pt x="180" y="168"/>
                                  <a:pt x="179" y="166"/>
                                </a:cubicBezTo>
                                <a:cubicBezTo>
                                  <a:pt x="172" y="150"/>
                                  <a:pt x="172" y="150"/>
                                  <a:pt x="172" y="15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4" name="CHESTER"/>
                        <wps:cNvSpPr>
                          <a:spLocks/>
                        </wps:cNvSpPr>
                        <wps:spPr bwMode="auto">
                          <a:xfrm>
                            <a:off x="2445319" y="597586"/>
                            <a:ext cx="841375" cy="438150"/>
                          </a:xfrm>
                          <a:custGeom>
                            <a:avLst/>
                            <a:gdLst>
                              <a:gd name="T0" fmla="*/ 300 w 321"/>
                              <a:gd name="T1" fmla="*/ 0 h 167"/>
                              <a:gd name="T2" fmla="*/ 311 w 321"/>
                              <a:gd name="T3" fmla="*/ 39 h 167"/>
                              <a:gd name="T4" fmla="*/ 314 w 321"/>
                              <a:gd name="T5" fmla="*/ 61 h 167"/>
                              <a:gd name="T6" fmla="*/ 318 w 321"/>
                              <a:gd name="T7" fmla="*/ 77 h 167"/>
                              <a:gd name="T8" fmla="*/ 306 w 321"/>
                              <a:gd name="T9" fmla="*/ 95 h 167"/>
                              <a:gd name="T10" fmla="*/ 303 w 321"/>
                              <a:gd name="T11" fmla="*/ 112 h 167"/>
                              <a:gd name="T12" fmla="*/ 304 w 321"/>
                              <a:gd name="T13" fmla="*/ 122 h 167"/>
                              <a:gd name="T14" fmla="*/ 310 w 321"/>
                              <a:gd name="T15" fmla="*/ 152 h 167"/>
                              <a:gd name="T16" fmla="*/ 310 w 321"/>
                              <a:gd name="T17" fmla="*/ 167 h 167"/>
                              <a:gd name="T18" fmla="*/ 310 w 321"/>
                              <a:gd name="T19" fmla="*/ 167 h 167"/>
                              <a:gd name="T20" fmla="*/ 40 w 321"/>
                              <a:gd name="T21" fmla="*/ 149 h 167"/>
                              <a:gd name="T22" fmla="*/ 40 w 321"/>
                              <a:gd name="T23" fmla="*/ 149 h 167"/>
                              <a:gd name="T24" fmla="*/ 38 w 321"/>
                              <a:gd name="T25" fmla="*/ 146 h 167"/>
                              <a:gd name="T26" fmla="*/ 37 w 321"/>
                              <a:gd name="T27" fmla="*/ 143 h 167"/>
                              <a:gd name="T28" fmla="*/ 37 w 321"/>
                              <a:gd name="T29" fmla="*/ 141 h 167"/>
                              <a:gd name="T30" fmla="*/ 38 w 321"/>
                              <a:gd name="T31" fmla="*/ 140 h 167"/>
                              <a:gd name="T32" fmla="*/ 38 w 321"/>
                              <a:gd name="T33" fmla="*/ 138 h 167"/>
                              <a:gd name="T34" fmla="*/ 40 w 321"/>
                              <a:gd name="T35" fmla="*/ 136 h 167"/>
                              <a:gd name="T36" fmla="*/ 40 w 321"/>
                              <a:gd name="T37" fmla="*/ 134 h 167"/>
                              <a:gd name="T38" fmla="*/ 41 w 321"/>
                              <a:gd name="T39" fmla="*/ 112 h 167"/>
                              <a:gd name="T40" fmla="*/ 32 w 321"/>
                              <a:gd name="T41" fmla="*/ 100 h 167"/>
                              <a:gd name="T42" fmla="*/ 24 w 321"/>
                              <a:gd name="T43" fmla="*/ 92 h 167"/>
                              <a:gd name="T44" fmla="*/ 21 w 321"/>
                              <a:gd name="T45" fmla="*/ 80 h 167"/>
                              <a:gd name="T46" fmla="*/ 21 w 321"/>
                              <a:gd name="T47" fmla="*/ 68 h 167"/>
                              <a:gd name="T48" fmla="*/ 9 w 321"/>
                              <a:gd name="T49" fmla="*/ 57 h 167"/>
                              <a:gd name="T50" fmla="*/ 16 w 321"/>
                              <a:gd name="T51" fmla="*/ 39 h 167"/>
                              <a:gd name="T52" fmla="*/ 23 w 321"/>
                              <a:gd name="T53" fmla="*/ 24 h 167"/>
                              <a:gd name="T54" fmla="*/ 12 w 321"/>
                              <a:gd name="T55" fmla="*/ 7 h 167"/>
                              <a:gd name="T56" fmla="*/ 10 w 321"/>
                              <a:gd name="T57" fmla="*/ 6 h 167"/>
                              <a:gd name="T58" fmla="*/ 10 w 321"/>
                              <a:gd name="T59" fmla="*/ 4 h 167"/>
                              <a:gd name="T60" fmla="*/ 13 w 321"/>
                              <a:gd name="T61" fmla="*/ 0 h 167"/>
                              <a:gd name="T62" fmla="*/ 14 w 321"/>
                              <a:gd name="T63" fmla="*/ 0 h 167"/>
                              <a:gd name="T64" fmla="*/ 14 w 321"/>
                              <a:gd name="T65" fmla="*/ 0 h 167"/>
                              <a:gd name="T66" fmla="*/ 300 w 321"/>
                              <a:gd name="T67"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321" h="167">
                                <a:moveTo>
                                  <a:pt x="300" y="0"/>
                                </a:moveTo>
                                <a:cubicBezTo>
                                  <a:pt x="307" y="14"/>
                                  <a:pt x="311" y="24"/>
                                  <a:pt x="311" y="39"/>
                                </a:cubicBezTo>
                                <a:cubicBezTo>
                                  <a:pt x="311" y="47"/>
                                  <a:pt x="313" y="54"/>
                                  <a:pt x="314" y="61"/>
                                </a:cubicBezTo>
                                <a:cubicBezTo>
                                  <a:pt x="316" y="67"/>
                                  <a:pt x="321" y="71"/>
                                  <a:pt x="318" y="77"/>
                                </a:cubicBezTo>
                                <a:cubicBezTo>
                                  <a:pt x="311" y="81"/>
                                  <a:pt x="309" y="89"/>
                                  <a:pt x="306" y="95"/>
                                </a:cubicBezTo>
                                <a:cubicBezTo>
                                  <a:pt x="305" y="98"/>
                                  <a:pt x="302" y="110"/>
                                  <a:pt x="303" y="112"/>
                                </a:cubicBezTo>
                                <a:cubicBezTo>
                                  <a:pt x="303" y="115"/>
                                  <a:pt x="304" y="118"/>
                                  <a:pt x="304" y="122"/>
                                </a:cubicBezTo>
                                <a:cubicBezTo>
                                  <a:pt x="304" y="133"/>
                                  <a:pt x="310" y="141"/>
                                  <a:pt x="310" y="152"/>
                                </a:cubicBezTo>
                                <a:cubicBezTo>
                                  <a:pt x="310" y="167"/>
                                  <a:pt x="310" y="167"/>
                                  <a:pt x="310" y="167"/>
                                </a:cubicBezTo>
                                <a:cubicBezTo>
                                  <a:pt x="310" y="167"/>
                                  <a:pt x="310" y="167"/>
                                  <a:pt x="310" y="167"/>
                                </a:cubicBezTo>
                                <a:cubicBezTo>
                                  <a:pt x="40" y="149"/>
                                  <a:pt x="40" y="149"/>
                                  <a:pt x="40" y="149"/>
                                </a:cubicBezTo>
                                <a:cubicBezTo>
                                  <a:pt x="40" y="149"/>
                                  <a:pt x="40" y="149"/>
                                  <a:pt x="40" y="149"/>
                                </a:cubicBezTo>
                                <a:cubicBezTo>
                                  <a:pt x="38" y="146"/>
                                  <a:pt x="38" y="146"/>
                                  <a:pt x="38" y="146"/>
                                </a:cubicBezTo>
                                <a:cubicBezTo>
                                  <a:pt x="38" y="145"/>
                                  <a:pt x="37" y="144"/>
                                  <a:pt x="37" y="143"/>
                                </a:cubicBezTo>
                                <a:cubicBezTo>
                                  <a:pt x="37" y="143"/>
                                  <a:pt x="37" y="142"/>
                                  <a:pt x="37" y="141"/>
                                </a:cubicBezTo>
                                <a:cubicBezTo>
                                  <a:pt x="38" y="140"/>
                                  <a:pt x="38" y="140"/>
                                  <a:pt x="38" y="140"/>
                                </a:cubicBezTo>
                                <a:cubicBezTo>
                                  <a:pt x="38" y="139"/>
                                  <a:pt x="38" y="138"/>
                                  <a:pt x="38" y="138"/>
                                </a:cubicBezTo>
                                <a:cubicBezTo>
                                  <a:pt x="39" y="137"/>
                                  <a:pt x="39" y="136"/>
                                  <a:pt x="40" y="136"/>
                                </a:cubicBezTo>
                                <a:cubicBezTo>
                                  <a:pt x="40" y="136"/>
                                  <a:pt x="40" y="134"/>
                                  <a:pt x="40" y="134"/>
                                </a:cubicBezTo>
                                <a:cubicBezTo>
                                  <a:pt x="42" y="128"/>
                                  <a:pt x="42" y="118"/>
                                  <a:pt x="41" y="112"/>
                                </a:cubicBezTo>
                                <a:cubicBezTo>
                                  <a:pt x="40" y="105"/>
                                  <a:pt x="34" y="105"/>
                                  <a:pt x="32" y="100"/>
                                </a:cubicBezTo>
                                <a:cubicBezTo>
                                  <a:pt x="29" y="98"/>
                                  <a:pt x="27" y="94"/>
                                  <a:pt x="24" y="92"/>
                                </a:cubicBezTo>
                                <a:cubicBezTo>
                                  <a:pt x="23" y="88"/>
                                  <a:pt x="21" y="85"/>
                                  <a:pt x="21" y="80"/>
                                </a:cubicBezTo>
                                <a:cubicBezTo>
                                  <a:pt x="21" y="76"/>
                                  <a:pt x="22" y="72"/>
                                  <a:pt x="21" y="68"/>
                                </a:cubicBezTo>
                                <a:cubicBezTo>
                                  <a:pt x="21" y="57"/>
                                  <a:pt x="17" y="59"/>
                                  <a:pt x="9" y="57"/>
                                </a:cubicBezTo>
                                <a:cubicBezTo>
                                  <a:pt x="0" y="54"/>
                                  <a:pt x="14" y="42"/>
                                  <a:pt x="16" y="39"/>
                                </a:cubicBezTo>
                                <a:cubicBezTo>
                                  <a:pt x="21" y="35"/>
                                  <a:pt x="24" y="30"/>
                                  <a:pt x="23" y="24"/>
                                </a:cubicBezTo>
                                <a:cubicBezTo>
                                  <a:pt x="22" y="16"/>
                                  <a:pt x="17" y="12"/>
                                  <a:pt x="12" y="7"/>
                                </a:cubicBezTo>
                                <a:cubicBezTo>
                                  <a:pt x="11" y="7"/>
                                  <a:pt x="10" y="7"/>
                                  <a:pt x="10" y="6"/>
                                </a:cubicBezTo>
                                <a:cubicBezTo>
                                  <a:pt x="10" y="6"/>
                                  <a:pt x="10" y="5"/>
                                  <a:pt x="10" y="4"/>
                                </a:cubicBezTo>
                                <a:cubicBezTo>
                                  <a:pt x="10" y="3"/>
                                  <a:pt x="11" y="1"/>
                                  <a:pt x="13" y="0"/>
                                </a:cubicBezTo>
                                <a:cubicBezTo>
                                  <a:pt x="13" y="0"/>
                                  <a:pt x="13" y="0"/>
                                  <a:pt x="14" y="0"/>
                                </a:cubicBezTo>
                                <a:cubicBezTo>
                                  <a:pt x="14" y="0"/>
                                  <a:pt x="14" y="0"/>
                                  <a:pt x="14" y="0"/>
                                </a:cubicBezTo>
                                <a:cubicBezTo>
                                  <a:pt x="300" y="0"/>
                                  <a:pt x="300" y="0"/>
                                  <a:pt x="300" y="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5" name="UNION"/>
                        <wps:cNvSpPr>
                          <a:spLocks/>
                        </wps:cNvSpPr>
                        <wps:spPr bwMode="auto">
                          <a:xfrm>
                            <a:off x="1980181" y="457886"/>
                            <a:ext cx="574675" cy="735013"/>
                          </a:xfrm>
                          <a:custGeom>
                            <a:avLst/>
                            <a:gdLst>
                              <a:gd name="T0" fmla="*/ 105 w 219"/>
                              <a:gd name="T1" fmla="*/ 230 h 280"/>
                              <a:gd name="T2" fmla="*/ 109 w 219"/>
                              <a:gd name="T3" fmla="*/ 231 h 280"/>
                              <a:gd name="T4" fmla="*/ 128 w 219"/>
                              <a:gd name="T5" fmla="*/ 244 h 280"/>
                              <a:gd name="T6" fmla="*/ 144 w 219"/>
                              <a:gd name="T7" fmla="*/ 256 h 280"/>
                              <a:gd name="T8" fmla="*/ 156 w 219"/>
                              <a:gd name="T9" fmla="*/ 278 h 280"/>
                              <a:gd name="T10" fmla="*/ 181 w 219"/>
                              <a:gd name="T11" fmla="*/ 258 h 280"/>
                              <a:gd name="T12" fmla="*/ 183 w 219"/>
                              <a:gd name="T13" fmla="*/ 257 h 280"/>
                              <a:gd name="T14" fmla="*/ 192 w 219"/>
                              <a:gd name="T15" fmla="*/ 253 h 280"/>
                              <a:gd name="T16" fmla="*/ 197 w 219"/>
                              <a:gd name="T17" fmla="*/ 253 h 280"/>
                              <a:gd name="T18" fmla="*/ 203 w 219"/>
                              <a:gd name="T19" fmla="*/ 252 h 280"/>
                              <a:gd name="T20" fmla="*/ 215 w 219"/>
                              <a:gd name="T21" fmla="*/ 248 h 280"/>
                              <a:gd name="T22" fmla="*/ 215 w 219"/>
                              <a:gd name="T23" fmla="*/ 248 h 280"/>
                              <a:gd name="T24" fmla="*/ 215 w 219"/>
                              <a:gd name="T25" fmla="*/ 241 h 280"/>
                              <a:gd name="T26" fmla="*/ 212 w 219"/>
                              <a:gd name="T27" fmla="*/ 217 h 280"/>
                              <a:gd name="T28" fmla="*/ 214 w 219"/>
                              <a:gd name="T29" fmla="*/ 211 h 280"/>
                              <a:gd name="T30" fmla="*/ 217 w 219"/>
                              <a:gd name="T31" fmla="*/ 207 h 280"/>
                              <a:gd name="T32" fmla="*/ 217 w 219"/>
                              <a:gd name="T33" fmla="*/ 206 h 280"/>
                              <a:gd name="T34" fmla="*/ 217 w 219"/>
                              <a:gd name="T35" fmla="*/ 205 h 280"/>
                              <a:gd name="T36" fmla="*/ 217 w 219"/>
                              <a:gd name="T37" fmla="*/ 202 h 280"/>
                              <a:gd name="T38" fmla="*/ 217 w 219"/>
                              <a:gd name="T39" fmla="*/ 202 h 280"/>
                              <a:gd name="T40" fmla="*/ 215 w 219"/>
                              <a:gd name="T41" fmla="*/ 199 h 280"/>
                              <a:gd name="T42" fmla="*/ 214 w 219"/>
                              <a:gd name="T43" fmla="*/ 196 h 280"/>
                              <a:gd name="T44" fmla="*/ 214 w 219"/>
                              <a:gd name="T45" fmla="*/ 194 h 280"/>
                              <a:gd name="T46" fmla="*/ 215 w 219"/>
                              <a:gd name="T47" fmla="*/ 193 h 280"/>
                              <a:gd name="T48" fmla="*/ 215 w 219"/>
                              <a:gd name="T49" fmla="*/ 191 h 280"/>
                              <a:gd name="T50" fmla="*/ 217 w 219"/>
                              <a:gd name="T51" fmla="*/ 189 h 280"/>
                              <a:gd name="T52" fmla="*/ 217 w 219"/>
                              <a:gd name="T53" fmla="*/ 187 h 280"/>
                              <a:gd name="T54" fmla="*/ 218 w 219"/>
                              <a:gd name="T55" fmla="*/ 165 h 280"/>
                              <a:gd name="T56" fmla="*/ 209 w 219"/>
                              <a:gd name="T57" fmla="*/ 153 h 280"/>
                              <a:gd name="T58" fmla="*/ 201 w 219"/>
                              <a:gd name="T59" fmla="*/ 145 h 280"/>
                              <a:gd name="T60" fmla="*/ 198 w 219"/>
                              <a:gd name="T61" fmla="*/ 133 h 280"/>
                              <a:gd name="T62" fmla="*/ 198 w 219"/>
                              <a:gd name="T63" fmla="*/ 121 h 280"/>
                              <a:gd name="T64" fmla="*/ 186 w 219"/>
                              <a:gd name="T65" fmla="*/ 110 h 280"/>
                              <a:gd name="T66" fmla="*/ 193 w 219"/>
                              <a:gd name="T67" fmla="*/ 92 h 280"/>
                              <a:gd name="T68" fmla="*/ 200 w 219"/>
                              <a:gd name="T69" fmla="*/ 77 h 280"/>
                              <a:gd name="T70" fmla="*/ 189 w 219"/>
                              <a:gd name="T71" fmla="*/ 60 h 280"/>
                              <a:gd name="T72" fmla="*/ 187 w 219"/>
                              <a:gd name="T73" fmla="*/ 59 h 280"/>
                              <a:gd name="T74" fmla="*/ 187 w 219"/>
                              <a:gd name="T75" fmla="*/ 57 h 280"/>
                              <a:gd name="T76" fmla="*/ 190 w 219"/>
                              <a:gd name="T77" fmla="*/ 53 h 280"/>
                              <a:gd name="T78" fmla="*/ 191 w 219"/>
                              <a:gd name="T79" fmla="*/ 53 h 280"/>
                              <a:gd name="T80" fmla="*/ 195 w 219"/>
                              <a:gd name="T81" fmla="*/ 38 h 280"/>
                              <a:gd name="T82" fmla="*/ 181 w 219"/>
                              <a:gd name="T83" fmla="*/ 27 h 280"/>
                              <a:gd name="T84" fmla="*/ 165 w 219"/>
                              <a:gd name="T85" fmla="*/ 17 h 280"/>
                              <a:gd name="T86" fmla="*/ 143 w 219"/>
                              <a:gd name="T87" fmla="*/ 17 h 280"/>
                              <a:gd name="T88" fmla="*/ 120 w 219"/>
                              <a:gd name="T89" fmla="*/ 20 h 280"/>
                              <a:gd name="T90" fmla="*/ 102 w 219"/>
                              <a:gd name="T91" fmla="*/ 6 h 280"/>
                              <a:gd name="T92" fmla="*/ 69 w 219"/>
                              <a:gd name="T93" fmla="*/ 0 h 280"/>
                              <a:gd name="T94" fmla="*/ 69 w 219"/>
                              <a:gd name="T95" fmla="*/ 0 h 280"/>
                              <a:gd name="T96" fmla="*/ 32 w 219"/>
                              <a:gd name="T97" fmla="*/ 46 h 280"/>
                              <a:gd name="T98" fmla="*/ 16 w 219"/>
                              <a:gd name="T99" fmla="*/ 128 h 280"/>
                              <a:gd name="T100" fmla="*/ 0 w 219"/>
                              <a:gd name="T101" fmla="*/ 179 h 280"/>
                              <a:gd name="T102" fmla="*/ 1 w 219"/>
                              <a:gd name="T103" fmla="*/ 187 h 280"/>
                              <a:gd name="T104" fmla="*/ 1 w 219"/>
                              <a:gd name="T105" fmla="*/ 187 h 280"/>
                              <a:gd name="T106" fmla="*/ 3 w 219"/>
                              <a:gd name="T107" fmla="*/ 187 h 280"/>
                              <a:gd name="T108" fmla="*/ 23 w 219"/>
                              <a:gd name="T109" fmla="*/ 197 h 280"/>
                              <a:gd name="T110" fmla="*/ 44 w 219"/>
                              <a:gd name="T111" fmla="*/ 203 h 280"/>
                              <a:gd name="T112" fmla="*/ 58 w 219"/>
                              <a:gd name="T113" fmla="*/ 208 h 280"/>
                              <a:gd name="T114" fmla="*/ 82 w 219"/>
                              <a:gd name="T115" fmla="*/ 210 h 280"/>
                              <a:gd name="T116" fmla="*/ 98 w 219"/>
                              <a:gd name="T117" fmla="*/ 223 h 280"/>
                              <a:gd name="T118" fmla="*/ 105 w 219"/>
                              <a:gd name="T119" fmla="*/ 230 h 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19" h="280">
                                <a:moveTo>
                                  <a:pt x="105" y="230"/>
                                </a:moveTo>
                                <a:cubicBezTo>
                                  <a:pt x="106" y="230"/>
                                  <a:pt x="108" y="231"/>
                                  <a:pt x="109" y="231"/>
                                </a:cubicBezTo>
                                <a:cubicBezTo>
                                  <a:pt x="115" y="235"/>
                                  <a:pt x="122" y="238"/>
                                  <a:pt x="128" y="244"/>
                                </a:cubicBezTo>
                                <a:cubicBezTo>
                                  <a:pt x="132" y="249"/>
                                  <a:pt x="139" y="251"/>
                                  <a:pt x="144" y="256"/>
                                </a:cubicBezTo>
                                <a:cubicBezTo>
                                  <a:pt x="150" y="260"/>
                                  <a:pt x="149" y="275"/>
                                  <a:pt x="156" y="278"/>
                                </a:cubicBezTo>
                                <a:cubicBezTo>
                                  <a:pt x="160" y="280"/>
                                  <a:pt x="177" y="260"/>
                                  <a:pt x="181" y="258"/>
                                </a:cubicBezTo>
                                <a:cubicBezTo>
                                  <a:pt x="182" y="257"/>
                                  <a:pt x="183" y="257"/>
                                  <a:pt x="183" y="257"/>
                                </a:cubicBezTo>
                                <a:cubicBezTo>
                                  <a:pt x="187" y="255"/>
                                  <a:pt x="188" y="253"/>
                                  <a:pt x="192" y="253"/>
                                </a:cubicBezTo>
                                <a:cubicBezTo>
                                  <a:pt x="194" y="253"/>
                                  <a:pt x="195" y="253"/>
                                  <a:pt x="197" y="253"/>
                                </a:cubicBezTo>
                                <a:cubicBezTo>
                                  <a:pt x="199" y="253"/>
                                  <a:pt x="201" y="252"/>
                                  <a:pt x="203" y="252"/>
                                </a:cubicBezTo>
                                <a:cubicBezTo>
                                  <a:pt x="215" y="248"/>
                                  <a:pt x="215" y="248"/>
                                  <a:pt x="215" y="248"/>
                                </a:cubicBezTo>
                                <a:cubicBezTo>
                                  <a:pt x="215" y="248"/>
                                  <a:pt x="215" y="248"/>
                                  <a:pt x="215" y="248"/>
                                </a:cubicBezTo>
                                <a:cubicBezTo>
                                  <a:pt x="215" y="241"/>
                                  <a:pt x="215" y="241"/>
                                  <a:pt x="215" y="241"/>
                                </a:cubicBezTo>
                                <a:cubicBezTo>
                                  <a:pt x="216" y="232"/>
                                  <a:pt x="211" y="224"/>
                                  <a:pt x="212" y="217"/>
                                </a:cubicBezTo>
                                <a:cubicBezTo>
                                  <a:pt x="213" y="215"/>
                                  <a:pt x="214" y="213"/>
                                  <a:pt x="214" y="211"/>
                                </a:cubicBezTo>
                                <a:cubicBezTo>
                                  <a:pt x="215" y="211"/>
                                  <a:pt x="217" y="208"/>
                                  <a:pt x="217" y="207"/>
                                </a:cubicBezTo>
                                <a:cubicBezTo>
                                  <a:pt x="217" y="207"/>
                                  <a:pt x="217" y="206"/>
                                  <a:pt x="217" y="206"/>
                                </a:cubicBezTo>
                                <a:cubicBezTo>
                                  <a:pt x="217" y="206"/>
                                  <a:pt x="217" y="205"/>
                                  <a:pt x="217" y="205"/>
                                </a:cubicBezTo>
                                <a:cubicBezTo>
                                  <a:pt x="217" y="204"/>
                                  <a:pt x="217" y="203"/>
                                  <a:pt x="217" y="202"/>
                                </a:cubicBezTo>
                                <a:cubicBezTo>
                                  <a:pt x="217" y="202"/>
                                  <a:pt x="217" y="202"/>
                                  <a:pt x="217" y="202"/>
                                </a:cubicBezTo>
                                <a:cubicBezTo>
                                  <a:pt x="215" y="199"/>
                                  <a:pt x="215" y="199"/>
                                  <a:pt x="215" y="199"/>
                                </a:cubicBezTo>
                                <a:cubicBezTo>
                                  <a:pt x="215" y="198"/>
                                  <a:pt x="214" y="197"/>
                                  <a:pt x="214" y="196"/>
                                </a:cubicBezTo>
                                <a:cubicBezTo>
                                  <a:pt x="214" y="196"/>
                                  <a:pt x="214" y="195"/>
                                  <a:pt x="214" y="194"/>
                                </a:cubicBezTo>
                                <a:cubicBezTo>
                                  <a:pt x="215" y="193"/>
                                  <a:pt x="215" y="193"/>
                                  <a:pt x="215" y="193"/>
                                </a:cubicBezTo>
                                <a:cubicBezTo>
                                  <a:pt x="215" y="192"/>
                                  <a:pt x="215" y="191"/>
                                  <a:pt x="215" y="191"/>
                                </a:cubicBezTo>
                                <a:cubicBezTo>
                                  <a:pt x="216" y="190"/>
                                  <a:pt x="216" y="189"/>
                                  <a:pt x="217" y="189"/>
                                </a:cubicBezTo>
                                <a:cubicBezTo>
                                  <a:pt x="217" y="189"/>
                                  <a:pt x="217" y="187"/>
                                  <a:pt x="217" y="187"/>
                                </a:cubicBezTo>
                                <a:cubicBezTo>
                                  <a:pt x="219" y="181"/>
                                  <a:pt x="219" y="171"/>
                                  <a:pt x="218" y="165"/>
                                </a:cubicBezTo>
                                <a:cubicBezTo>
                                  <a:pt x="217" y="158"/>
                                  <a:pt x="211" y="158"/>
                                  <a:pt x="209" y="153"/>
                                </a:cubicBezTo>
                                <a:cubicBezTo>
                                  <a:pt x="206" y="151"/>
                                  <a:pt x="204" y="147"/>
                                  <a:pt x="201" y="145"/>
                                </a:cubicBezTo>
                                <a:cubicBezTo>
                                  <a:pt x="200" y="141"/>
                                  <a:pt x="198" y="138"/>
                                  <a:pt x="198" y="133"/>
                                </a:cubicBezTo>
                                <a:cubicBezTo>
                                  <a:pt x="198" y="129"/>
                                  <a:pt x="199" y="125"/>
                                  <a:pt x="198" y="121"/>
                                </a:cubicBezTo>
                                <a:cubicBezTo>
                                  <a:pt x="198" y="110"/>
                                  <a:pt x="194" y="112"/>
                                  <a:pt x="186" y="110"/>
                                </a:cubicBezTo>
                                <a:cubicBezTo>
                                  <a:pt x="177" y="107"/>
                                  <a:pt x="191" y="95"/>
                                  <a:pt x="193" y="92"/>
                                </a:cubicBezTo>
                                <a:cubicBezTo>
                                  <a:pt x="198" y="88"/>
                                  <a:pt x="201" y="83"/>
                                  <a:pt x="200" y="77"/>
                                </a:cubicBezTo>
                                <a:cubicBezTo>
                                  <a:pt x="199" y="69"/>
                                  <a:pt x="194" y="65"/>
                                  <a:pt x="189" y="60"/>
                                </a:cubicBezTo>
                                <a:cubicBezTo>
                                  <a:pt x="188" y="60"/>
                                  <a:pt x="187" y="60"/>
                                  <a:pt x="187" y="59"/>
                                </a:cubicBezTo>
                                <a:cubicBezTo>
                                  <a:pt x="187" y="59"/>
                                  <a:pt x="187" y="58"/>
                                  <a:pt x="187" y="57"/>
                                </a:cubicBezTo>
                                <a:cubicBezTo>
                                  <a:pt x="187" y="56"/>
                                  <a:pt x="188" y="54"/>
                                  <a:pt x="190" y="53"/>
                                </a:cubicBezTo>
                                <a:cubicBezTo>
                                  <a:pt x="190" y="53"/>
                                  <a:pt x="190" y="53"/>
                                  <a:pt x="191" y="53"/>
                                </a:cubicBezTo>
                                <a:cubicBezTo>
                                  <a:pt x="195" y="38"/>
                                  <a:pt x="195" y="38"/>
                                  <a:pt x="195" y="38"/>
                                </a:cubicBezTo>
                                <a:cubicBezTo>
                                  <a:pt x="181" y="27"/>
                                  <a:pt x="181" y="27"/>
                                  <a:pt x="181" y="27"/>
                                </a:cubicBezTo>
                                <a:cubicBezTo>
                                  <a:pt x="176" y="20"/>
                                  <a:pt x="174" y="17"/>
                                  <a:pt x="165" y="17"/>
                                </a:cubicBezTo>
                                <a:cubicBezTo>
                                  <a:pt x="160" y="21"/>
                                  <a:pt x="147" y="24"/>
                                  <a:pt x="143" y="17"/>
                                </a:cubicBezTo>
                                <a:cubicBezTo>
                                  <a:pt x="132" y="13"/>
                                  <a:pt x="130" y="15"/>
                                  <a:pt x="120" y="20"/>
                                </a:cubicBezTo>
                                <a:cubicBezTo>
                                  <a:pt x="113" y="23"/>
                                  <a:pt x="104" y="11"/>
                                  <a:pt x="102" y="6"/>
                                </a:cubicBezTo>
                                <a:cubicBezTo>
                                  <a:pt x="93" y="0"/>
                                  <a:pt x="79" y="4"/>
                                  <a:pt x="69" y="0"/>
                                </a:cubicBezTo>
                                <a:cubicBezTo>
                                  <a:pt x="69" y="0"/>
                                  <a:pt x="69" y="0"/>
                                  <a:pt x="69" y="0"/>
                                </a:cubicBezTo>
                                <a:cubicBezTo>
                                  <a:pt x="32" y="46"/>
                                  <a:pt x="32" y="46"/>
                                  <a:pt x="32" y="46"/>
                                </a:cubicBezTo>
                                <a:cubicBezTo>
                                  <a:pt x="16" y="128"/>
                                  <a:pt x="16" y="128"/>
                                  <a:pt x="16" y="128"/>
                                </a:cubicBezTo>
                                <a:cubicBezTo>
                                  <a:pt x="0" y="179"/>
                                  <a:pt x="0" y="179"/>
                                  <a:pt x="0" y="179"/>
                                </a:cubicBezTo>
                                <a:cubicBezTo>
                                  <a:pt x="1" y="187"/>
                                  <a:pt x="1" y="187"/>
                                  <a:pt x="1" y="187"/>
                                </a:cubicBezTo>
                                <a:cubicBezTo>
                                  <a:pt x="1" y="187"/>
                                  <a:pt x="1" y="187"/>
                                  <a:pt x="1" y="187"/>
                                </a:cubicBezTo>
                                <a:cubicBezTo>
                                  <a:pt x="3" y="187"/>
                                  <a:pt x="3" y="187"/>
                                  <a:pt x="3" y="187"/>
                                </a:cubicBezTo>
                                <a:cubicBezTo>
                                  <a:pt x="9" y="187"/>
                                  <a:pt x="17" y="193"/>
                                  <a:pt x="23" y="197"/>
                                </a:cubicBezTo>
                                <a:cubicBezTo>
                                  <a:pt x="29" y="200"/>
                                  <a:pt x="36" y="202"/>
                                  <a:pt x="44" y="203"/>
                                </a:cubicBezTo>
                                <a:cubicBezTo>
                                  <a:pt x="49" y="204"/>
                                  <a:pt x="53" y="206"/>
                                  <a:pt x="58" y="208"/>
                                </a:cubicBezTo>
                                <a:cubicBezTo>
                                  <a:pt x="66" y="211"/>
                                  <a:pt x="74" y="209"/>
                                  <a:pt x="82" y="210"/>
                                </a:cubicBezTo>
                                <a:cubicBezTo>
                                  <a:pt x="88" y="210"/>
                                  <a:pt x="95" y="218"/>
                                  <a:pt x="98" y="223"/>
                                </a:cubicBezTo>
                                <a:cubicBezTo>
                                  <a:pt x="105" y="230"/>
                                  <a:pt x="105" y="230"/>
                                  <a:pt x="105" y="230"/>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89" name="ANDERSON"/>
                        <wps:cNvSpPr>
                          <a:spLocks/>
                        </wps:cNvSpPr>
                        <wps:spPr bwMode="auto">
                          <a:xfrm>
                            <a:off x="483169" y="597586"/>
                            <a:ext cx="889000" cy="965200"/>
                          </a:xfrm>
                          <a:custGeom>
                            <a:avLst/>
                            <a:gdLst>
                              <a:gd name="T0" fmla="*/ 60 w 339"/>
                              <a:gd name="T1" fmla="*/ 134 h 368"/>
                              <a:gd name="T2" fmla="*/ 100 w 339"/>
                              <a:gd name="T3" fmla="*/ 90 h 368"/>
                              <a:gd name="T4" fmla="*/ 256 w 339"/>
                              <a:gd name="T5" fmla="*/ 0 h 368"/>
                              <a:gd name="T6" fmla="*/ 256 w 339"/>
                              <a:gd name="T7" fmla="*/ 0 h 368"/>
                              <a:gd name="T8" fmla="*/ 268 w 339"/>
                              <a:gd name="T9" fmla="*/ 16 h 368"/>
                              <a:gd name="T10" fmla="*/ 271 w 339"/>
                              <a:gd name="T11" fmla="*/ 27 h 368"/>
                              <a:gd name="T12" fmla="*/ 268 w 339"/>
                              <a:gd name="T13" fmla="*/ 38 h 368"/>
                              <a:gd name="T14" fmla="*/ 265 w 339"/>
                              <a:gd name="T15" fmla="*/ 55 h 368"/>
                              <a:gd name="T16" fmla="*/ 268 w 339"/>
                              <a:gd name="T17" fmla="*/ 69 h 368"/>
                              <a:gd name="T18" fmla="*/ 265 w 339"/>
                              <a:gd name="T19" fmla="*/ 78 h 368"/>
                              <a:gd name="T20" fmla="*/ 264 w 339"/>
                              <a:gd name="T21" fmla="*/ 90 h 368"/>
                              <a:gd name="T22" fmla="*/ 269 w 339"/>
                              <a:gd name="T23" fmla="*/ 101 h 368"/>
                              <a:gd name="T24" fmla="*/ 272 w 339"/>
                              <a:gd name="T25" fmla="*/ 118 h 368"/>
                              <a:gd name="T26" fmla="*/ 281 w 339"/>
                              <a:gd name="T27" fmla="*/ 133 h 368"/>
                              <a:gd name="T28" fmla="*/ 288 w 339"/>
                              <a:gd name="T29" fmla="*/ 155 h 368"/>
                              <a:gd name="T30" fmla="*/ 307 w 339"/>
                              <a:gd name="T31" fmla="*/ 173 h 368"/>
                              <a:gd name="T32" fmla="*/ 333 w 339"/>
                              <a:gd name="T33" fmla="*/ 192 h 368"/>
                              <a:gd name="T34" fmla="*/ 339 w 339"/>
                              <a:gd name="T35" fmla="*/ 203 h 368"/>
                              <a:gd name="T36" fmla="*/ 339 w 339"/>
                              <a:gd name="T37" fmla="*/ 203 h 368"/>
                              <a:gd name="T38" fmla="*/ 125 w 339"/>
                              <a:gd name="T39" fmla="*/ 368 h 368"/>
                              <a:gd name="T40" fmla="*/ 125 w 339"/>
                              <a:gd name="T41" fmla="*/ 368 h 368"/>
                              <a:gd name="T42" fmla="*/ 125 w 339"/>
                              <a:gd name="T43" fmla="*/ 363 h 368"/>
                              <a:gd name="T44" fmla="*/ 117 w 339"/>
                              <a:gd name="T45" fmla="*/ 335 h 368"/>
                              <a:gd name="T46" fmla="*/ 105 w 339"/>
                              <a:gd name="T47" fmla="*/ 324 h 368"/>
                              <a:gd name="T48" fmla="*/ 97 w 339"/>
                              <a:gd name="T49" fmla="*/ 300 h 368"/>
                              <a:gd name="T50" fmla="*/ 82 w 339"/>
                              <a:gd name="T51" fmla="*/ 284 h 368"/>
                              <a:gd name="T52" fmla="*/ 76 w 339"/>
                              <a:gd name="T53" fmla="*/ 266 h 368"/>
                              <a:gd name="T54" fmla="*/ 69 w 339"/>
                              <a:gd name="T55" fmla="*/ 243 h 368"/>
                              <a:gd name="T56" fmla="*/ 21 w 339"/>
                              <a:gd name="T57" fmla="*/ 203 h 368"/>
                              <a:gd name="T58" fmla="*/ 4 w 339"/>
                              <a:gd name="T59" fmla="*/ 204 h 368"/>
                              <a:gd name="T60" fmla="*/ 0 w 339"/>
                              <a:gd name="T61" fmla="*/ 205 h 368"/>
                              <a:gd name="T62" fmla="*/ 0 w 339"/>
                              <a:gd name="T63" fmla="*/ 205 h 368"/>
                              <a:gd name="T64" fmla="*/ 60 w 339"/>
                              <a:gd name="T65" fmla="*/ 134 h 368"/>
                              <a:gd name="connsiteX0" fmla="*/ 1770 w 10000"/>
                              <a:gd name="connsiteY0" fmla="*/ 3641 h 10000"/>
                              <a:gd name="connsiteX1" fmla="*/ 2950 w 10000"/>
                              <a:gd name="connsiteY1" fmla="*/ 2446 h 10000"/>
                              <a:gd name="connsiteX2" fmla="*/ 7552 w 10000"/>
                              <a:gd name="connsiteY2" fmla="*/ 0 h 10000"/>
                              <a:gd name="connsiteX3" fmla="*/ 7552 w 10000"/>
                              <a:gd name="connsiteY3" fmla="*/ 0 h 10000"/>
                              <a:gd name="connsiteX4" fmla="*/ 7906 w 10000"/>
                              <a:gd name="connsiteY4" fmla="*/ 435 h 10000"/>
                              <a:gd name="connsiteX5" fmla="*/ 7994 w 10000"/>
                              <a:gd name="connsiteY5" fmla="*/ 734 h 10000"/>
                              <a:gd name="connsiteX6" fmla="*/ 7906 w 10000"/>
                              <a:gd name="connsiteY6" fmla="*/ 1033 h 10000"/>
                              <a:gd name="connsiteX7" fmla="*/ 7817 w 10000"/>
                              <a:gd name="connsiteY7" fmla="*/ 1495 h 10000"/>
                              <a:gd name="connsiteX8" fmla="*/ 7906 w 10000"/>
                              <a:gd name="connsiteY8" fmla="*/ 1875 h 10000"/>
                              <a:gd name="connsiteX9" fmla="*/ 7817 w 10000"/>
                              <a:gd name="connsiteY9" fmla="*/ 2120 h 10000"/>
                              <a:gd name="connsiteX10" fmla="*/ 7788 w 10000"/>
                              <a:gd name="connsiteY10" fmla="*/ 2446 h 10000"/>
                              <a:gd name="connsiteX11" fmla="*/ 7935 w 10000"/>
                              <a:gd name="connsiteY11" fmla="*/ 2745 h 10000"/>
                              <a:gd name="connsiteX12" fmla="*/ 8024 w 10000"/>
                              <a:gd name="connsiteY12" fmla="*/ 3207 h 10000"/>
                              <a:gd name="connsiteX13" fmla="*/ 8289 w 10000"/>
                              <a:gd name="connsiteY13" fmla="*/ 3614 h 10000"/>
                              <a:gd name="connsiteX14" fmla="*/ 8496 w 10000"/>
                              <a:gd name="connsiteY14" fmla="*/ 4212 h 10000"/>
                              <a:gd name="connsiteX15" fmla="*/ 9056 w 10000"/>
                              <a:gd name="connsiteY15" fmla="*/ 4701 h 10000"/>
                              <a:gd name="connsiteX16" fmla="*/ 9823 w 10000"/>
                              <a:gd name="connsiteY16" fmla="*/ 5217 h 10000"/>
                              <a:gd name="connsiteX17" fmla="*/ 10000 w 10000"/>
                              <a:gd name="connsiteY17" fmla="*/ 5516 h 10000"/>
                              <a:gd name="connsiteX18" fmla="*/ 10000 w 10000"/>
                              <a:gd name="connsiteY18" fmla="*/ 5516 h 10000"/>
                              <a:gd name="connsiteX19" fmla="*/ 3687 w 10000"/>
                              <a:gd name="connsiteY19" fmla="*/ 10000 h 10000"/>
                              <a:gd name="connsiteX20" fmla="*/ 3687 w 10000"/>
                              <a:gd name="connsiteY20" fmla="*/ 10000 h 10000"/>
                              <a:gd name="connsiteX21" fmla="*/ 3687 w 10000"/>
                              <a:gd name="connsiteY21" fmla="*/ 9864 h 10000"/>
                              <a:gd name="connsiteX22" fmla="*/ 3451 w 10000"/>
                              <a:gd name="connsiteY22" fmla="*/ 9103 h 10000"/>
                              <a:gd name="connsiteX23" fmla="*/ 3097 w 10000"/>
                              <a:gd name="connsiteY23" fmla="*/ 8804 h 10000"/>
                              <a:gd name="connsiteX24" fmla="*/ 2861 w 10000"/>
                              <a:gd name="connsiteY24" fmla="*/ 8152 h 10000"/>
                              <a:gd name="connsiteX25" fmla="*/ 2419 w 10000"/>
                              <a:gd name="connsiteY25" fmla="*/ 7717 h 10000"/>
                              <a:gd name="connsiteX26" fmla="*/ 2035 w 10000"/>
                              <a:gd name="connsiteY26" fmla="*/ 6603 h 10000"/>
                              <a:gd name="connsiteX27" fmla="*/ 619 w 10000"/>
                              <a:gd name="connsiteY27" fmla="*/ 5516 h 10000"/>
                              <a:gd name="connsiteX28" fmla="*/ 118 w 10000"/>
                              <a:gd name="connsiteY28" fmla="*/ 5543 h 10000"/>
                              <a:gd name="connsiteX29" fmla="*/ 0 w 10000"/>
                              <a:gd name="connsiteY29" fmla="*/ 5571 h 10000"/>
                              <a:gd name="connsiteX30" fmla="*/ 0 w 10000"/>
                              <a:gd name="connsiteY30" fmla="*/ 5571 h 10000"/>
                              <a:gd name="connsiteX31" fmla="*/ 1770 w 10000"/>
                              <a:gd name="connsiteY31" fmla="*/ 3641 h 10000"/>
                              <a:gd name="connsiteX0" fmla="*/ 1770 w 10000"/>
                              <a:gd name="connsiteY0" fmla="*/ 3641 h 10000"/>
                              <a:gd name="connsiteX1" fmla="*/ 2950 w 10000"/>
                              <a:gd name="connsiteY1" fmla="*/ 2446 h 10000"/>
                              <a:gd name="connsiteX2" fmla="*/ 7552 w 10000"/>
                              <a:gd name="connsiteY2" fmla="*/ 0 h 10000"/>
                              <a:gd name="connsiteX3" fmla="*/ 7552 w 10000"/>
                              <a:gd name="connsiteY3" fmla="*/ 0 h 10000"/>
                              <a:gd name="connsiteX4" fmla="*/ 7906 w 10000"/>
                              <a:gd name="connsiteY4" fmla="*/ 435 h 10000"/>
                              <a:gd name="connsiteX5" fmla="*/ 7994 w 10000"/>
                              <a:gd name="connsiteY5" fmla="*/ 734 h 10000"/>
                              <a:gd name="connsiteX6" fmla="*/ 7906 w 10000"/>
                              <a:gd name="connsiteY6" fmla="*/ 1033 h 10000"/>
                              <a:gd name="connsiteX7" fmla="*/ 7817 w 10000"/>
                              <a:gd name="connsiteY7" fmla="*/ 1495 h 10000"/>
                              <a:gd name="connsiteX8" fmla="*/ 7906 w 10000"/>
                              <a:gd name="connsiteY8" fmla="*/ 1875 h 10000"/>
                              <a:gd name="connsiteX9" fmla="*/ 7817 w 10000"/>
                              <a:gd name="connsiteY9" fmla="*/ 2120 h 10000"/>
                              <a:gd name="connsiteX10" fmla="*/ 7788 w 10000"/>
                              <a:gd name="connsiteY10" fmla="*/ 2446 h 10000"/>
                              <a:gd name="connsiteX11" fmla="*/ 7935 w 10000"/>
                              <a:gd name="connsiteY11" fmla="*/ 2745 h 10000"/>
                              <a:gd name="connsiteX12" fmla="*/ 8024 w 10000"/>
                              <a:gd name="connsiteY12" fmla="*/ 3207 h 10000"/>
                              <a:gd name="connsiteX13" fmla="*/ 8289 w 10000"/>
                              <a:gd name="connsiteY13" fmla="*/ 3614 h 10000"/>
                              <a:gd name="connsiteX14" fmla="*/ 8496 w 10000"/>
                              <a:gd name="connsiteY14" fmla="*/ 4212 h 10000"/>
                              <a:gd name="connsiteX15" fmla="*/ 9056 w 10000"/>
                              <a:gd name="connsiteY15" fmla="*/ 4701 h 10000"/>
                              <a:gd name="connsiteX16" fmla="*/ 9823 w 10000"/>
                              <a:gd name="connsiteY16" fmla="*/ 5217 h 10000"/>
                              <a:gd name="connsiteX17" fmla="*/ 10000 w 10000"/>
                              <a:gd name="connsiteY17" fmla="*/ 5516 h 10000"/>
                              <a:gd name="connsiteX18" fmla="*/ 10000 w 10000"/>
                              <a:gd name="connsiteY18" fmla="*/ 5516 h 10000"/>
                              <a:gd name="connsiteX19" fmla="*/ 3687 w 10000"/>
                              <a:gd name="connsiteY19" fmla="*/ 10000 h 10000"/>
                              <a:gd name="connsiteX20" fmla="*/ 3687 w 10000"/>
                              <a:gd name="connsiteY20" fmla="*/ 10000 h 10000"/>
                              <a:gd name="connsiteX21" fmla="*/ 3687 w 10000"/>
                              <a:gd name="connsiteY21" fmla="*/ 9864 h 10000"/>
                              <a:gd name="connsiteX22" fmla="*/ 3451 w 10000"/>
                              <a:gd name="connsiteY22" fmla="*/ 9103 h 10000"/>
                              <a:gd name="connsiteX23" fmla="*/ 3097 w 10000"/>
                              <a:gd name="connsiteY23" fmla="*/ 8804 h 10000"/>
                              <a:gd name="connsiteX24" fmla="*/ 2419 w 10000"/>
                              <a:gd name="connsiteY24" fmla="*/ 7717 h 10000"/>
                              <a:gd name="connsiteX25" fmla="*/ 2035 w 10000"/>
                              <a:gd name="connsiteY25" fmla="*/ 6603 h 10000"/>
                              <a:gd name="connsiteX26" fmla="*/ 619 w 10000"/>
                              <a:gd name="connsiteY26" fmla="*/ 5516 h 10000"/>
                              <a:gd name="connsiteX27" fmla="*/ 118 w 10000"/>
                              <a:gd name="connsiteY27" fmla="*/ 5543 h 10000"/>
                              <a:gd name="connsiteX28" fmla="*/ 0 w 10000"/>
                              <a:gd name="connsiteY28" fmla="*/ 5571 h 10000"/>
                              <a:gd name="connsiteX29" fmla="*/ 0 w 10000"/>
                              <a:gd name="connsiteY29" fmla="*/ 5571 h 10000"/>
                              <a:gd name="connsiteX30" fmla="*/ 1770 w 10000"/>
                              <a:gd name="connsiteY30" fmla="*/ 3641 h 100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0000" h="10000">
                                <a:moveTo>
                                  <a:pt x="1770" y="3641"/>
                                </a:moveTo>
                                <a:lnTo>
                                  <a:pt x="2950" y="2446"/>
                                </a:lnTo>
                                <a:lnTo>
                                  <a:pt x="7552" y="0"/>
                                </a:lnTo>
                                <a:lnTo>
                                  <a:pt x="7552" y="0"/>
                                </a:lnTo>
                                <a:cubicBezTo>
                                  <a:pt x="7640" y="163"/>
                                  <a:pt x="7817" y="245"/>
                                  <a:pt x="7906" y="435"/>
                                </a:cubicBezTo>
                                <a:cubicBezTo>
                                  <a:pt x="7935" y="543"/>
                                  <a:pt x="7965" y="625"/>
                                  <a:pt x="7994" y="734"/>
                                </a:cubicBezTo>
                                <a:cubicBezTo>
                                  <a:pt x="7994" y="842"/>
                                  <a:pt x="7935" y="924"/>
                                  <a:pt x="7906" y="1033"/>
                                </a:cubicBezTo>
                                <a:cubicBezTo>
                                  <a:pt x="7847" y="1114"/>
                                  <a:pt x="7817" y="1413"/>
                                  <a:pt x="7817" y="1495"/>
                                </a:cubicBezTo>
                                <a:cubicBezTo>
                                  <a:pt x="7817" y="1603"/>
                                  <a:pt x="7994" y="1766"/>
                                  <a:pt x="7906" y="1875"/>
                                </a:cubicBezTo>
                                <a:cubicBezTo>
                                  <a:pt x="7906" y="1957"/>
                                  <a:pt x="7847" y="2038"/>
                                  <a:pt x="7817" y="2120"/>
                                </a:cubicBezTo>
                                <a:cubicBezTo>
                                  <a:pt x="7807" y="2229"/>
                                  <a:pt x="7798" y="2337"/>
                                  <a:pt x="7788" y="2446"/>
                                </a:cubicBezTo>
                                <a:cubicBezTo>
                                  <a:pt x="7788" y="2554"/>
                                  <a:pt x="7906" y="2663"/>
                                  <a:pt x="7935" y="2745"/>
                                </a:cubicBezTo>
                                <a:cubicBezTo>
                                  <a:pt x="7965" y="2880"/>
                                  <a:pt x="7935" y="3071"/>
                                  <a:pt x="8024" y="3207"/>
                                </a:cubicBezTo>
                                <a:cubicBezTo>
                                  <a:pt x="8083" y="3315"/>
                                  <a:pt x="8201" y="3560"/>
                                  <a:pt x="8289" y="3614"/>
                                </a:cubicBezTo>
                                <a:cubicBezTo>
                                  <a:pt x="8378" y="3804"/>
                                  <a:pt x="8378" y="4022"/>
                                  <a:pt x="8496" y="4212"/>
                                </a:cubicBezTo>
                                <a:cubicBezTo>
                                  <a:pt x="8584" y="4402"/>
                                  <a:pt x="8879" y="4538"/>
                                  <a:pt x="9056" y="4701"/>
                                </a:cubicBezTo>
                                <a:lnTo>
                                  <a:pt x="9823" y="5217"/>
                                </a:lnTo>
                                <a:lnTo>
                                  <a:pt x="10000" y="5516"/>
                                </a:lnTo>
                                <a:lnTo>
                                  <a:pt x="10000" y="5516"/>
                                </a:lnTo>
                                <a:lnTo>
                                  <a:pt x="3687" y="10000"/>
                                </a:lnTo>
                                <a:lnTo>
                                  <a:pt x="3687" y="10000"/>
                                </a:lnTo>
                                <a:lnTo>
                                  <a:pt x="3687" y="9864"/>
                                </a:lnTo>
                                <a:cubicBezTo>
                                  <a:pt x="3687" y="9565"/>
                                  <a:pt x="3569" y="9402"/>
                                  <a:pt x="3451" y="9103"/>
                                </a:cubicBezTo>
                                <a:cubicBezTo>
                                  <a:pt x="3333" y="9003"/>
                                  <a:pt x="3269" y="9035"/>
                                  <a:pt x="3097" y="8804"/>
                                </a:cubicBezTo>
                                <a:cubicBezTo>
                                  <a:pt x="2925" y="8573"/>
                                  <a:pt x="2596" y="8084"/>
                                  <a:pt x="2419" y="7717"/>
                                </a:cubicBezTo>
                                <a:cubicBezTo>
                                  <a:pt x="2281" y="7459"/>
                                  <a:pt x="2335" y="6970"/>
                                  <a:pt x="2035" y="6603"/>
                                </a:cubicBezTo>
                                <a:cubicBezTo>
                                  <a:pt x="1740" y="6087"/>
                                  <a:pt x="1475" y="5353"/>
                                  <a:pt x="619" y="5516"/>
                                </a:cubicBezTo>
                                <a:cubicBezTo>
                                  <a:pt x="472" y="5543"/>
                                  <a:pt x="265" y="5516"/>
                                  <a:pt x="118" y="5543"/>
                                </a:cubicBezTo>
                                <a:cubicBezTo>
                                  <a:pt x="59" y="5571"/>
                                  <a:pt x="29" y="5571"/>
                                  <a:pt x="0" y="5571"/>
                                </a:cubicBezTo>
                                <a:lnTo>
                                  <a:pt x="0" y="5571"/>
                                </a:lnTo>
                                <a:lnTo>
                                  <a:pt x="1770" y="3641"/>
                                </a:ln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0" name="YORK"/>
                        <wps:cNvSpPr>
                          <a:spLocks/>
                        </wps:cNvSpPr>
                        <wps:spPr bwMode="auto">
                          <a:xfrm>
                            <a:off x="2446906" y="51486"/>
                            <a:ext cx="833438" cy="546100"/>
                          </a:xfrm>
                          <a:custGeom>
                            <a:avLst/>
                            <a:gdLst>
                              <a:gd name="T0" fmla="*/ 13 w 318"/>
                              <a:gd name="T1" fmla="*/ 208 h 208"/>
                              <a:gd name="T2" fmla="*/ 299 w 318"/>
                              <a:gd name="T3" fmla="*/ 208 h 208"/>
                              <a:gd name="T4" fmla="*/ 299 w 318"/>
                              <a:gd name="T5" fmla="*/ 208 h 208"/>
                              <a:gd name="T6" fmla="*/ 306 w 318"/>
                              <a:gd name="T7" fmla="*/ 201 h 208"/>
                              <a:gd name="T8" fmla="*/ 312 w 318"/>
                              <a:gd name="T9" fmla="*/ 195 h 208"/>
                              <a:gd name="T10" fmla="*/ 315 w 318"/>
                              <a:gd name="T11" fmla="*/ 191 h 208"/>
                              <a:gd name="T12" fmla="*/ 316 w 318"/>
                              <a:gd name="T13" fmla="*/ 191 h 208"/>
                              <a:gd name="T14" fmla="*/ 311 w 318"/>
                              <a:gd name="T15" fmla="*/ 178 h 208"/>
                              <a:gd name="T16" fmla="*/ 309 w 318"/>
                              <a:gd name="T17" fmla="*/ 164 h 208"/>
                              <a:gd name="T18" fmla="*/ 317 w 318"/>
                              <a:gd name="T19" fmla="*/ 147 h 208"/>
                              <a:gd name="T20" fmla="*/ 315 w 318"/>
                              <a:gd name="T21" fmla="*/ 127 h 208"/>
                              <a:gd name="T22" fmla="*/ 307 w 318"/>
                              <a:gd name="T23" fmla="*/ 121 h 208"/>
                              <a:gd name="T24" fmla="*/ 301 w 318"/>
                              <a:gd name="T25" fmla="*/ 106 h 208"/>
                              <a:gd name="T26" fmla="*/ 296 w 318"/>
                              <a:gd name="T27" fmla="*/ 86 h 208"/>
                              <a:gd name="T28" fmla="*/ 298 w 318"/>
                              <a:gd name="T29" fmla="*/ 76 h 208"/>
                              <a:gd name="T30" fmla="*/ 296 w 318"/>
                              <a:gd name="T31" fmla="*/ 66 h 208"/>
                              <a:gd name="T32" fmla="*/ 296 w 318"/>
                              <a:gd name="T33" fmla="*/ 66 h 208"/>
                              <a:gd name="T34" fmla="*/ 297 w 318"/>
                              <a:gd name="T35" fmla="*/ 59 h 208"/>
                              <a:gd name="T36" fmla="*/ 280 w 318"/>
                              <a:gd name="T37" fmla="*/ 36 h 208"/>
                              <a:gd name="T38" fmla="*/ 233 w 318"/>
                              <a:gd name="T39" fmla="*/ 66 h 208"/>
                              <a:gd name="T40" fmla="*/ 225 w 318"/>
                              <a:gd name="T41" fmla="*/ 69 h 208"/>
                              <a:gd name="T42" fmla="*/ 220 w 318"/>
                              <a:gd name="T43" fmla="*/ 68 h 208"/>
                              <a:gd name="T44" fmla="*/ 215 w 318"/>
                              <a:gd name="T45" fmla="*/ 57 h 208"/>
                              <a:gd name="T46" fmla="*/ 225 w 318"/>
                              <a:gd name="T47" fmla="*/ 33 h 208"/>
                              <a:gd name="T48" fmla="*/ 228 w 318"/>
                              <a:gd name="T49" fmla="*/ 29 h 208"/>
                              <a:gd name="T50" fmla="*/ 220 w 318"/>
                              <a:gd name="T51" fmla="*/ 14 h 208"/>
                              <a:gd name="T52" fmla="*/ 215 w 318"/>
                              <a:gd name="T53" fmla="*/ 6 h 208"/>
                              <a:gd name="T54" fmla="*/ 63 w 318"/>
                              <a:gd name="T55" fmla="*/ 0 h 208"/>
                              <a:gd name="T56" fmla="*/ 63 w 318"/>
                              <a:gd name="T57" fmla="*/ 0 h 208"/>
                              <a:gd name="T58" fmla="*/ 46 w 318"/>
                              <a:gd name="T59" fmla="*/ 20 h 208"/>
                              <a:gd name="T60" fmla="*/ 42 w 318"/>
                              <a:gd name="T61" fmla="*/ 74 h 208"/>
                              <a:gd name="T62" fmla="*/ 23 w 318"/>
                              <a:gd name="T63" fmla="*/ 75 h 208"/>
                              <a:gd name="T64" fmla="*/ 4 w 318"/>
                              <a:gd name="T65" fmla="*/ 87 h 208"/>
                              <a:gd name="T66" fmla="*/ 7 w 318"/>
                              <a:gd name="T67" fmla="*/ 96 h 208"/>
                              <a:gd name="T68" fmla="*/ 8 w 318"/>
                              <a:gd name="T69" fmla="*/ 106 h 208"/>
                              <a:gd name="T70" fmla="*/ 9 w 318"/>
                              <a:gd name="T71" fmla="*/ 115 h 208"/>
                              <a:gd name="T72" fmla="*/ 4 w 318"/>
                              <a:gd name="T73" fmla="*/ 124 h 208"/>
                              <a:gd name="T74" fmla="*/ 3 w 318"/>
                              <a:gd name="T75" fmla="*/ 132 h 208"/>
                              <a:gd name="T76" fmla="*/ 9 w 318"/>
                              <a:gd name="T77" fmla="*/ 137 h 208"/>
                              <a:gd name="T78" fmla="*/ 11 w 318"/>
                              <a:gd name="T79" fmla="*/ 139 h 208"/>
                              <a:gd name="T80" fmla="*/ 8 w 318"/>
                              <a:gd name="T81" fmla="*/ 146 h 208"/>
                              <a:gd name="T82" fmla="*/ 13 w 318"/>
                              <a:gd name="T83" fmla="*/ 149 h 208"/>
                              <a:gd name="T84" fmla="*/ 8 w 318"/>
                              <a:gd name="T85" fmla="*/ 159 h 208"/>
                              <a:gd name="T86" fmla="*/ 12 w 318"/>
                              <a:gd name="T87" fmla="*/ 165 h 208"/>
                              <a:gd name="T88" fmla="*/ 13 w 318"/>
                              <a:gd name="T89" fmla="*/ 177 h 208"/>
                              <a:gd name="T90" fmla="*/ 15 w 318"/>
                              <a:gd name="T91" fmla="*/ 181 h 208"/>
                              <a:gd name="T92" fmla="*/ 16 w 318"/>
                              <a:gd name="T93" fmla="*/ 187 h 208"/>
                              <a:gd name="T94" fmla="*/ 17 w 318"/>
                              <a:gd name="T95" fmla="*/ 193 h 208"/>
                              <a:gd name="T96" fmla="*/ 17 w 318"/>
                              <a:gd name="T97" fmla="*/ 193 h 208"/>
                              <a:gd name="T98" fmla="*/ 13 w 318"/>
                              <a:gd name="T99" fmla="*/ 208 h 2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318" h="208">
                                <a:moveTo>
                                  <a:pt x="13" y="208"/>
                                </a:moveTo>
                                <a:cubicBezTo>
                                  <a:pt x="299" y="208"/>
                                  <a:pt x="299" y="208"/>
                                  <a:pt x="299" y="208"/>
                                </a:cubicBezTo>
                                <a:cubicBezTo>
                                  <a:pt x="299" y="208"/>
                                  <a:pt x="299" y="208"/>
                                  <a:pt x="299" y="208"/>
                                </a:cubicBezTo>
                                <a:cubicBezTo>
                                  <a:pt x="306" y="201"/>
                                  <a:pt x="306" y="201"/>
                                  <a:pt x="306" y="201"/>
                                </a:cubicBezTo>
                                <a:cubicBezTo>
                                  <a:pt x="308" y="199"/>
                                  <a:pt x="310" y="197"/>
                                  <a:pt x="312" y="195"/>
                                </a:cubicBezTo>
                                <a:cubicBezTo>
                                  <a:pt x="313" y="194"/>
                                  <a:pt x="314" y="192"/>
                                  <a:pt x="315" y="191"/>
                                </a:cubicBezTo>
                                <a:cubicBezTo>
                                  <a:pt x="316" y="191"/>
                                  <a:pt x="316" y="191"/>
                                  <a:pt x="316" y="191"/>
                                </a:cubicBezTo>
                                <a:cubicBezTo>
                                  <a:pt x="317" y="185"/>
                                  <a:pt x="313" y="183"/>
                                  <a:pt x="311" y="178"/>
                                </a:cubicBezTo>
                                <a:cubicBezTo>
                                  <a:pt x="309" y="173"/>
                                  <a:pt x="309" y="169"/>
                                  <a:pt x="309" y="164"/>
                                </a:cubicBezTo>
                                <a:cubicBezTo>
                                  <a:pt x="309" y="155"/>
                                  <a:pt x="315" y="154"/>
                                  <a:pt x="317" y="147"/>
                                </a:cubicBezTo>
                                <a:cubicBezTo>
                                  <a:pt x="318" y="140"/>
                                  <a:pt x="316" y="134"/>
                                  <a:pt x="315" y="127"/>
                                </a:cubicBezTo>
                                <a:cubicBezTo>
                                  <a:pt x="314" y="121"/>
                                  <a:pt x="310" y="124"/>
                                  <a:pt x="307" y="121"/>
                                </a:cubicBezTo>
                                <a:cubicBezTo>
                                  <a:pt x="305" y="120"/>
                                  <a:pt x="303" y="109"/>
                                  <a:pt x="301" y="106"/>
                                </a:cubicBezTo>
                                <a:cubicBezTo>
                                  <a:pt x="298" y="101"/>
                                  <a:pt x="296" y="91"/>
                                  <a:pt x="296" y="86"/>
                                </a:cubicBezTo>
                                <a:cubicBezTo>
                                  <a:pt x="296" y="82"/>
                                  <a:pt x="298" y="80"/>
                                  <a:pt x="298" y="76"/>
                                </a:cubicBezTo>
                                <a:cubicBezTo>
                                  <a:pt x="298" y="72"/>
                                  <a:pt x="296" y="70"/>
                                  <a:pt x="296" y="66"/>
                                </a:cubicBezTo>
                                <a:cubicBezTo>
                                  <a:pt x="296" y="66"/>
                                  <a:pt x="296" y="66"/>
                                  <a:pt x="296" y="66"/>
                                </a:cubicBezTo>
                                <a:cubicBezTo>
                                  <a:pt x="297" y="59"/>
                                  <a:pt x="297" y="59"/>
                                  <a:pt x="297" y="59"/>
                                </a:cubicBezTo>
                                <a:cubicBezTo>
                                  <a:pt x="280" y="36"/>
                                  <a:pt x="280" y="36"/>
                                  <a:pt x="280" y="36"/>
                                </a:cubicBezTo>
                                <a:cubicBezTo>
                                  <a:pt x="233" y="66"/>
                                  <a:pt x="233" y="66"/>
                                  <a:pt x="233" y="66"/>
                                </a:cubicBezTo>
                                <a:cubicBezTo>
                                  <a:pt x="230" y="68"/>
                                  <a:pt x="228" y="70"/>
                                  <a:pt x="225" y="69"/>
                                </a:cubicBezTo>
                                <a:cubicBezTo>
                                  <a:pt x="220" y="68"/>
                                  <a:pt x="220" y="68"/>
                                  <a:pt x="220" y="68"/>
                                </a:cubicBezTo>
                                <a:cubicBezTo>
                                  <a:pt x="217" y="66"/>
                                  <a:pt x="215" y="61"/>
                                  <a:pt x="215" y="57"/>
                                </a:cubicBezTo>
                                <a:cubicBezTo>
                                  <a:pt x="215" y="48"/>
                                  <a:pt x="219" y="39"/>
                                  <a:pt x="225" y="33"/>
                                </a:cubicBezTo>
                                <a:cubicBezTo>
                                  <a:pt x="226" y="31"/>
                                  <a:pt x="228" y="30"/>
                                  <a:pt x="228" y="29"/>
                                </a:cubicBezTo>
                                <a:cubicBezTo>
                                  <a:pt x="227" y="27"/>
                                  <a:pt x="220" y="14"/>
                                  <a:pt x="220" y="14"/>
                                </a:cubicBezTo>
                                <a:cubicBezTo>
                                  <a:pt x="219" y="11"/>
                                  <a:pt x="217" y="8"/>
                                  <a:pt x="215" y="6"/>
                                </a:cubicBezTo>
                                <a:cubicBezTo>
                                  <a:pt x="63" y="0"/>
                                  <a:pt x="63" y="0"/>
                                  <a:pt x="63" y="0"/>
                                </a:cubicBezTo>
                                <a:cubicBezTo>
                                  <a:pt x="63" y="0"/>
                                  <a:pt x="63" y="0"/>
                                  <a:pt x="63" y="0"/>
                                </a:cubicBezTo>
                                <a:cubicBezTo>
                                  <a:pt x="46" y="20"/>
                                  <a:pt x="46" y="20"/>
                                  <a:pt x="46" y="20"/>
                                </a:cubicBezTo>
                                <a:cubicBezTo>
                                  <a:pt x="42" y="74"/>
                                  <a:pt x="42" y="74"/>
                                  <a:pt x="42" y="74"/>
                                </a:cubicBezTo>
                                <a:cubicBezTo>
                                  <a:pt x="35" y="74"/>
                                  <a:pt x="30" y="74"/>
                                  <a:pt x="23" y="75"/>
                                </a:cubicBezTo>
                                <a:cubicBezTo>
                                  <a:pt x="18" y="76"/>
                                  <a:pt x="0" y="79"/>
                                  <a:pt x="4" y="87"/>
                                </a:cubicBezTo>
                                <a:cubicBezTo>
                                  <a:pt x="6" y="91"/>
                                  <a:pt x="9" y="92"/>
                                  <a:pt x="7" y="96"/>
                                </a:cubicBezTo>
                                <a:cubicBezTo>
                                  <a:pt x="5" y="99"/>
                                  <a:pt x="5" y="104"/>
                                  <a:pt x="8" y="106"/>
                                </a:cubicBezTo>
                                <a:cubicBezTo>
                                  <a:pt x="9" y="109"/>
                                  <a:pt x="11" y="112"/>
                                  <a:pt x="9" y="115"/>
                                </a:cubicBezTo>
                                <a:cubicBezTo>
                                  <a:pt x="8" y="116"/>
                                  <a:pt x="5" y="122"/>
                                  <a:pt x="4" y="124"/>
                                </a:cubicBezTo>
                                <a:cubicBezTo>
                                  <a:pt x="3" y="127"/>
                                  <a:pt x="1" y="128"/>
                                  <a:pt x="3" y="132"/>
                                </a:cubicBezTo>
                                <a:cubicBezTo>
                                  <a:pt x="9" y="137"/>
                                  <a:pt x="9" y="137"/>
                                  <a:pt x="9" y="137"/>
                                </a:cubicBezTo>
                                <a:cubicBezTo>
                                  <a:pt x="10" y="138"/>
                                  <a:pt x="11" y="138"/>
                                  <a:pt x="11" y="139"/>
                                </a:cubicBezTo>
                                <a:cubicBezTo>
                                  <a:pt x="9" y="140"/>
                                  <a:pt x="8" y="144"/>
                                  <a:pt x="8" y="146"/>
                                </a:cubicBezTo>
                                <a:cubicBezTo>
                                  <a:pt x="9" y="147"/>
                                  <a:pt x="12" y="147"/>
                                  <a:pt x="13" y="149"/>
                                </a:cubicBezTo>
                                <a:cubicBezTo>
                                  <a:pt x="14" y="153"/>
                                  <a:pt x="7" y="154"/>
                                  <a:pt x="8" y="159"/>
                                </a:cubicBezTo>
                                <a:cubicBezTo>
                                  <a:pt x="9" y="162"/>
                                  <a:pt x="12" y="163"/>
                                  <a:pt x="12" y="165"/>
                                </a:cubicBezTo>
                                <a:cubicBezTo>
                                  <a:pt x="13" y="169"/>
                                  <a:pt x="12" y="173"/>
                                  <a:pt x="13" y="177"/>
                                </a:cubicBezTo>
                                <a:cubicBezTo>
                                  <a:pt x="14" y="178"/>
                                  <a:pt x="15" y="179"/>
                                  <a:pt x="15" y="181"/>
                                </a:cubicBezTo>
                                <a:cubicBezTo>
                                  <a:pt x="16" y="183"/>
                                  <a:pt x="16" y="185"/>
                                  <a:pt x="16" y="187"/>
                                </a:cubicBezTo>
                                <a:cubicBezTo>
                                  <a:pt x="17" y="193"/>
                                  <a:pt x="17" y="193"/>
                                  <a:pt x="17" y="193"/>
                                </a:cubicBezTo>
                                <a:cubicBezTo>
                                  <a:pt x="17" y="193"/>
                                  <a:pt x="17" y="193"/>
                                  <a:pt x="17" y="193"/>
                                </a:cubicBezTo>
                                <a:cubicBezTo>
                                  <a:pt x="13" y="208"/>
                                  <a:pt x="13" y="208"/>
                                  <a:pt x="13" y="208"/>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1" name="CHEROKEE"/>
                        <wps:cNvSpPr>
                          <a:spLocks/>
                        </wps:cNvSpPr>
                        <wps:spPr bwMode="auto">
                          <a:xfrm>
                            <a:off x="1951606" y="22911"/>
                            <a:ext cx="660400" cy="534988"/>
                          </a:xfrm>
                          <a:custGeom>
                            <a:avLst/>
                            <a:gdLst>
                              <a:gd name="T0" fmla="*/ 252 w 252"/>
                              <a:gd name="T1" fmla="*/ 11 h 204"/>
                              <a:gd name="T2" fmla="*/ 235 w 252"/>
                              <a:gd name="T3" fmla="*/ 31 h 204"/>
                              <a:gd name="T4" fmla="*/ 231 w 252"/>
                              <a:gd name="T5" fmla="*/ 85 h 204"/>
                              <a:gd name="T6" fmla="*/ 212 w 252"/>
                              <a:gd name="T7" fmla="*/ 86 h 204"/>
                              <a:gd name="T8" fmla="*/ 193 w 252"/>
                              <a:gd name="T9" fmla="*/ 98 h 204"/>
                              <a:gd name="T10" fmla="*/ 196 w 252"/>
                              <a:gd name="T11" fmla="*/ 107 h 204"/>
                              <a:gd name="T12" fmla="*/ 197 w 252"/>
                              <a:gd name="T13" fmla="*/ 117 h 204"/>
                              <a:gd name="T14" fmla="*/ 198 w 252"/>
                              <a:gd name="T15" fmla="*/ 126 h 204"/>
                              <a:gd name="T16" fmla="*/ 193 w 252"/>
                              <a:gd name="T17" fmla="*/ 135 h 204"/>
                              <a:gd name="T18" fmla="*/ 192 w 252"/>
                              <a:gd name="T19" fmla="*/ 143 h 204"/>
                              <a:gd name="T20" fmla="*/ 198 w 252"/>
                              <a:gd name="T21" fmla="*/ 148 h 204"/>
                              <a:gd name="T22" fmla="*/ 200 w 252"/>
                              <a:gd name="T23" fmla="*/ 150 h 204"/>
                              <a:gd name="T24" fmla="*/ 197 w 252"/>
                              <a:gd name="T25" fmla="*/ 157 h 204"/>
                              <a:gd name="T26" fmla="*/ 202 w 252"/>
                              <a:gd name="T27" fmla="*/ 160 h 204"/>
                              <a:gd name="T28" fmla="*/ 197 w 252"/>
                              <a:gd name="T29" fmla="*/ 170 h 204"/>
                              <a:gd name="T30" fmla="*/ 201 w 252"/>
                              <a:gd name="T31" fmla="*/ 176 h 204"/>
                              <a:gd name="T32" fmla="*/ 202 w 252"/>
                              <a:gd name="T33" fmla="*/ 188 h 204"/>
                              <a:gd name="T34" fmla="*/ 204 w 252"/>
                              <a:gd name="T35" fmla="*/ 192 h 204"/>
                              <a:gd name="T36" fmla="*/ 205 w 252"/>
                              <a:gd name="T37" fmla="*/ 198 h 204"/>
                              <a:gd name="T38" fmla="*/ 206 w 252"/>
                              <a:gd name="T39" fmla="*/ 204 h 204"/>
                              <a:gd name="T40" fmla="*/ 206 w 252"/>
                              <a:gd name="T41" fmla="*/ 204 h 204"/>
                              <a:gd name="T42" fmla="*/ 192 w 252"/>
                              <a:gd name="T43" fmla="*/ 193 h 204"/>
                              <a:gd name="T44" fmla="*/ 176 w 252"/>
                              <a:gd name="T45" fmla="*/ 183 h 204"/>
                              <a:gd name="T46" fmla="*/ 154 w 252"/>
                              <a:gd name="T47" fmla="*/ 183 h 204"/>
                              <a:gd name="T48" fmla="*/ 131 w 252"/>
                              <a:gd name="T49" fmla="*/ 186 h 204"/>
                              <a:gd name="T50" fmla="*/ 113 w 252"/>
                              <a:gd name="T51" fmla="*/ 172 h 204"/>
                              <a:gd name="T52" fmla="*/ 80 w 252"/>
                              <a:gd name="T53" fmla="*/ 166 h 204"/>
                              <a:gd name="T54" fmla="*/ 80 w 252"/>
                              <a:gd name="T55" fmla="*/ 166 h 204"/>
                              <a:gd name="T56" fmla="*/ 78 w 252"/>
                              <a:gd name="T57" fmla="*/ 161 h 204"/>
                              <a:gd name="T58" fmla="*/ 77 w 252"/>
                              <a:gd name="T59" fmla="*/ 159 h 204"/>
                              <a:gd name="T60" fmla="*/ 75 w 252"/>
                              <a:gd name="T61" fmla="*/ 157 h 204"/>
                              <a:gd name="T62" fmla="*/ 71 w 252"/>
                              <a:gd name="T63" fmla="*/ 154 h 204"/>
                              <a:gd name="T64" fmla="*/ 62 w 252"/>
                              <a:gd name="T65" fmla="*/ 153 h 204"/>
                              <a:gd name="T66" fmla="*/ 38 w 252"/>
                              <a:gd name="T67" fmla="*/ 85 h 204"/>
                              <a:gd name="T68" fmla="*/ 33 w 252"/>
                              <a:gd name="T69" fmla="*/ 85 h 204"/>
                              <a:gd name="T70" fmla="*/ 33 w 252"/>
                              <a:gd name="T71" fmla="*/ 70 h 204"/>
                              <a:gd name="T72" fmla="*/ 0 w 252"/>
                              <a:gd name="T73" fmla="*/ 0 h 204"/>
                              <a:gd name="T74" fmla="*/ 0 w 252"/>
                              <a:gd name="T75" fmla="*/ 0 h 204"/>
                              <a:gd name="T76" fmla="*/ 252 w 252"/>
                              <a:gd name="T77" fmla="*/ 11 h 2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252" h="204">
                                <a:moveTo>
                                  <a:pt x="252" y="11"/>
                                </a:moveTo>
                                <a:cubicBezTo>
                                  <a:pt x="235" y="31"/>
                                  <a:pt x="235" y="31"/>
                                  <a:pt x="235" y="31"/>
                                </a:cubicBezTo>
                                <a:cubicBezTo>
                                  <a:pt x="231" y="85"/>
                                  <a:pt x="231" y="85"/>
                                  <a:pt x="231" y="85"/>
                                </a:cubicBezTo>
                                <a:cubicBezTo>
                                  <a:pt x="224" y="85"/>
                                  <a:pt x="219" y="85"/>
                                  <a:pt x="212" y="86"/>
                                </a:cubicBezTo>
                                <a:cubicBezTo>
                                  <a:pt x="207" y="87"/>
                                  <a:pt x="189" y="90"/>
                                  <a:pt x="193" y="98"/>
                                </a:cubicBezTo>
                                <a:cubicBezTo>
                                  <a:pt x="195" y="102"/>
                                  <a:pt x="198" y="103"/>
                                  <a:pt x="196" y="107"/>
                                </a:cubicBezTo>
                                <a:cubicBezTo>
                                  <a:pt x="194" y="110"/>
                                  <a:pt x="194" y="115"/>
                                  <a:pt x="197" y="117"/>
                                </a:cubicBezTo>
                                <a:cubicBezTo>
                                  <a:pt x="198" y="120"/>
                                  <a:pt x="200" y="123"/>
                                  <a:pt x="198" y="126"/>
                                </a:cubicBezTo>
                                <a:cubicBezTo>
                                  <a:pt x="197" y="127"/>
                                  <a:pt x="194" y="133"/>
                                  <a:pt x="193" y="135"/>
                                </a:cubicBezTo>
                                <a:cubicBezTo>
                                  <a:pt x="192" y="138"/>
                                  <a:pt x="190" y="139"/>
                                  <a:pt x="192" y="143"/>
                                </a:cubicBezTo>
                                <a:cubicBezTo>
                                  <a:pt x="198" y="148"/>
                                  <a:pt x="198" y="148"/>
                                  <a:pt x="198" y="148"/>
                                </a:cubicBezTo>
                                <a:cubicBezTo>
                                  <a:pt x="199" y="149"/>
                                  <a:pt x="200" y="149"/>
                                  <a:pt x="200" y="150"/>
                                </a:cubicBezTo>
                                <a:cubicBezTo>
                                  <a:pt x="198" y="151"/>
                                  <a:pt x="197" y="155"/>
                                  <a:pt x="197" y="157"/>
                                </a:cubicBezTo>
                                <a:cubicBezTo>
                                  <a:pt x="198" y="158"/>
                                  <a:pt x="201" y="158"/>
                                  <a:pt x="202" y="160"/>
                                </a:cubicBezTo>
                                <a:cubicBezTo>
                                  <a:pt x="203" y="164"/>
                                  <a:pt x="196" y="165"/>
                                  <a:pt x="197" y="170"/>
                                </a:cubicBezTo>
                                <a:cubicBezTo>
                                  <a:pt x="198" y="173"/>
                                  <a:pt x="201" y="174"/>
                                  <a:pt x="201" y="176"/>
                                </a:cubicBezTo>
                                <a:cubicBezTo>
                                  <a:pt x="202" y="180"/>
                                  <a:pt x="201" y="184"/>
                                  <a:pt x="202" y="188"/>
                                </a:cubicBezTo>
                                <a:cubicBezTo>
                                  <a:pt x="203" y="189"/>
                                  <a:pt x="204" y="190"/>
                                  <a:pt x="204" y="192"/>
                                </a:cubicBezTo>
                                <a:cubicBezTo>
                                  <a:pt x="205" y="194"/>
                                  <a:pt x="205" y="196"/>
                                  <a:pt x="205" y="198"/>
                                </a:cubicBezTo>
                                <a:cubicBezTo>
                                  <a:pt x="206" y="204"/>
                                  <a:pt x="206" y="204"/>
                                  <a:pt x="206" y="204"/>
                                </a:cubicBezTo>
                                <a:cubicBezTo>
                                  <a:pt x="206" y="204"/>
                                  <a:pt x="206" y="204"/>
                                  <a:pt x="206" y="204"/>
                                </a:cubicBezTo>
                                <a:cubicBezTo>
                                  <a:pt x="192" y="193"/>
                                  <a:pt x="192" y="193"/>
                                  <a:pt x="192" y="193"/>
                                </a:cubicBezTo>
                                <a:cubicBezTo>
                                  <a:pt x="187" y="186"/>
                                  <a:pt x="185" y="183"/>
                                  <a:pt x="176" y="183"/>
                                </a:cubicBezTo>
                                <a:cubicBezTo>
                                  <a:pt x="171" y="187"/>
                                  <a:pt x="158" y="190"/>
                                  <a:pt x="154" y="183"/>
                                </a:cubicBezTo>
                                <a:cubicBezTo>
                                  <a:pt x="143" y="179"/>
                                  <a:pt x="141" y="181"/>
                                  <a:pt x="131" y="186"/>
                                </a:cubicBezTo>
                                <a:cubicBezTo>
                                  <a:pt x="124" y="189"/>
                                  <a:pt x="115" y="177"/>
                                  <a:pt x="113" y="172"/>
                                </a:cubicBezTo>
                                <a:cubicBezTo>
                                  <a:pt x="104" y="166"/>
                                  <a:pt x="90" y="170"/>
                                  <a:pt x="80" y="166"/>
                                </a:cubicBezTo>
                                <a:cubicBezTo>
                                  <a:pt x="80" y="166"/>
                                  <a:pt x="80" y="166"/>
                                  <a:pt x="80" y="166"/>
                                </a:cubicBezTo>
                                <a:cubicBezTo>
                                  <a:pt x="80" y="164"/>
                                  <a:pt x="78" y="162"/>
                                  <a:pt x="78" y="161"/>
                                </a:cubicBezTo>
                                <a:cubicBezTo>
                                  <a:pt x="77" y="160"/>
                                  <a:pt x="77" y="159"/>
                                  <a:pt x="77" y="159"/>
                                </a:cubicBezTo>
                                <a:cubicBezTo>
                                  <a:pt x="76" y="158"/>
                                  <a:pt x="75" y="157"/>
                                  <a:pt x="75" y="157"/>
                                </a:cubicBezTo>
                                <a:cubicBezTo>
                                  <a:pt x="74" y="156"/>
                                  <a:pt x="72" y="155"/>
                                  <a:pt x="71" y="154"/>
                                </a:cubicBezTo>
                                <a:cubicBezTo>
                                  <a:pt x="68" y="153"/>
                                  <a:pt x="65" y="152"/>
                                  <a:pt x="62" y="153"/>
                                </a:cubicBezTo>
                                <a:cubicBezTo>
                                  <a:pt x="38" y="85"/>
                                  <a:pt x="38" y="85"/>
                                  <a:pt x="38" y="85"/>
                                </a:cubicBezTo>
                                <a:cubicBezTo>
                                  <a:pt x="33" y="85"/>
                                  <a:pt x="33" y="85"/>
                                  <a:pt x="33" y="85"/>
                                </a:cubicBezTo>
                                <a:cubicBezTo>
                                  <a:pt x="33" y="70"/>
                                  <a:pt x="33" y="70"/>
                                  <a:pt x="33" y="70"/>
                                </a:cubicBezTo>
                                <a:cubicBezTo>
                                  <a:pt x="0" y="0"/>
                                  <a:pt x="0" y="0"/>
                                  <a:pt x="0" y="0"/>
                                </a:cubicBezTo>
                                <a:cubicBezTo>
                                  <a:pt x="0" y="0"/>
                                  <a:pt x="0" y="0"/>
                                  <a:pt x="0" y="0"/>
                                </a:cubicBezTo>
                                <a:cubicBezTo>
                                  <a:pt x="252" y="11"/>
                                  <a:pt x="252" y="11"/>
                                  <a:pt x="252" y="11"/>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2" name="SPARTANBURG"/>
                        <wps:cNvSpPr>
                          <a:spLocks/>
                        </wps:cNvSpPr>
                        <wps:spPr bwMode="auto">
                          <a:xfrm>
                            <a:off x="1492819" y="5449"/>
                            <a:ext cx="668338" cy="969963"/>
                          </a:xfrm>
                          <a:custGeom>
                            <a:avLst/>
                            <a:gdLst>
                              <a:gd name="T0" fmla="*/ 40 w 255"/>
                              <a:gd name="T1" fmla="*/ 249 h 370"/>
                              <a:gd name="T2" fmla="*/ 41 w 255"/>
                              <a:gd name="T3" fmla="*/ 250 h 370"/>
                              <a:gd name="T4" fmla="*/ 48 w 255"/>
                              <a:gd name="T5" fmla="*/ 259 h 370"/>
                              <a:gd name="T6" fmla="*/ 65 w 255"/>
                              <a:gd name="T7" fmla="*/ 270 h 370"/>
                              <a:gd name="T8" fmla="*/ 75 w 255"/>
                              <a:gd name="T9" fmla="*/ 282 h 370"/>
                              <a:gd name="T10" fmla="*/ 76 w 255"/>
                              <a:gd name="T11" fmla="*/ 283 h 370"/>
                              <a:gd name="T12" fmla="*/ 83 w 255"/>
                              <a:gd name="T13" fmla="*/ 301 h 370"/>
                              <a:gd name="T14" fmla="*/ 104 w 255"/>
                              <a:gd name="T15" fmla="*/ 315 h 370"/>
                              <a:gd name="T16" fmla="*/ 144 w 255"/>
                              <a:gd name="T17" fmla="*/ 336 h 370"/>
                              <a:gd name="T18" fmla="*/ 158 w 255"/>
                              <a:gd name="T19" fmla="*/ 353 h 370"/>
                              <a:gd name="T20" fmla="*/ 166 w 255"/>
                              <a:gd name="T21" fmla="*/ 361 h 370"/>
                              <a:gd name="T22" fmla="*/ 174 w 255"/>
                              <a:gd name="T23" fmla="*/ 369 h 370"/>
                              <a:gd name="T24" fmla="*/ 181 w 255"/>
                              <a:gd name="T25" fmla="*/ 366 h 370"/>
                              <a:gd name="T26" fmla="*/ 187 w 255"/>
                              <a:gd name="T27" fmla="*/ 360 h 370"/>
                              <a:gd name="T28" fmla="*/ 187 w 255"/>
                              <a:gd name="T29" fmla="*/ 360 h 370"/>
                              <a:gd name="T30" fmla="*/ 186 w 255"/>
                              <a:gd name="T31" fmla="*/ 352 h 370"/>
                              <a:gd name="T32" fmla="*/ 202 w 255"/>
                              <a:gd name="T33" fmla="*/ 301 h 370"/>
                              <a:gd name="T34" fmla="*/ 218 w 255"/>
                              <a:gd name="T35" fmla="*/ 219 h 370"/>
                              <a:gd name="T36" fmla="*/ 255 w 255"/>
                              <a:gd name="T37" fmla="*/ 173 h 370"/>
                              <a:gd name="T38" fmla="*/ 255 w 255"/>
                              <a:gd name="T39" fmla="*/ 173 h 370"/>
                              <a:gd name="T40" fmla="*/ 253 w 255"/>
                              <a:gd name="T41" fmla="*/ 168 h 370"/>
                              <a:gd name="T42" fmla="*/ 252 w 255"/>
                              <a:gd name="T43" fmla="*/ 166 h 370"/>
                              <a:gd name="T44" fmla="*/ 250 w 255"/>
                              <a:gd name="T45" fmla="*/ 164 h 370"/>
                              <a:gd name="T46" fmla="*/ 246 w 255"/>
                              <a:gd name="T47" fmla="*/ 161 h 370"/>
                              <a:gd name="T48" fmla="*/ 237 w 255"/>
                              <a:gd name="T49" fmla="*/ 160 h 370"/>
                              <a:gd name="T50" fmla="*/ 213 w 255"/>
                              <a:gd name="T51" fmla="*/ 92 h 370"/>
                              <a:gd name="T52" fmla="*/ 208 w 255"/>
                              <a:gd name="T53" fmla="*/ 92 h 370"/>
                              <a:gd name="T54" fmla="*/ 208 w 255"/>
                              <a:gd name="T55" fmla="*/ 77 h 370"/>
                              <a:gd name="T56" fmla="*/ 175 w 255"/>
                              <a:gd name="T57" fmla="*/ 7 h 370"/>
                              <a:gd name="T58" fmla="*/ 175 w 255"/>
                              <a:gd name="T59" fmla="*/ 7 h 370"/>
                              <a:gd name="T60" fmla="*/ 2 w 255"/>
                              <a:gd name="T61" fmla="*/ 0 h 370"/>
                              <a:gd name="T62" fmla="*/ 2 w 255"/>
                              <a:gd name="T63" fmla="*/ 0 h 370"/>
                              <a:gd name="T64" fmla="*/ 0 w 255"/>
                              <a:gd name="T65" fmla="*/ 206 h 370"/>
                              <a:gd name="T66" fmla="*/ 24 w 255"/>
                              <a:gd name="T67" fmla="*/ 229 h 370"/>
                              <a:gd name="T68" fmla="*/ 29 w 255"/>
                              <a:gd name="T69" fmla="*/ 232 h 370"/>
                              <a:gd name="T70" fmla="*/ 29 w 255"/>
                              <a:gd name="T71" fmla="*/ 234 h 370"/>
                              <a:gd name="T72" fmla="*/ 30 w 255"/>
                              <a:gd name="T73" fmla="*/ 237 h 370"/>
                              <a:gd name="T74" fmla="*/ 32 w 255"/>
                              <a:gd name="T75" fmla="*/ 239 h 370"/>
                              <a:gd name="T76" fmla="*/ 35 w 255"/>
                              <a:gd name="T77" fmla="*/ 243 h 370"/>
                              <a:gd name="T78" fmla="*/ 40 w 255"/>
                              <a:gd name="T79" fmla="*/ 249 h 3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255" h="370">
                                <a:moveTo>
                                  <a:pt x="40" y="249"/>
                                </a:moveTo>
                                <a:cubicBezTo>
                                  <a:pt x="40" y="249"/>
                                  <a:pt x="40" y="250"/>
                                  <a:pt x="41" y="250"/>
                                </a:cubicBezTo>
                                <a:cubicBezTo>
                                  <a:pt x="41" y="252"/>
                                  <a:pt x="47" y="257"/>
                                  <a:pt x="48" y="259"/>
                                </a:cubicBezTo>
                                <a:cubicBezTo>
                                  <a:pt x="51" y="265"/>
                                  <a:pt x="58" y="269"/>
                                  <a:pt x="65" y="270"/>
                                </a:cubicBezTo>
                                <a:cubicBezTo>
                                  <a:pt x="68" y="271"/>
                                  <a:pt x="75" y="279"/>
                                  <a:pt x="75" y="282"/>
                                </a:cubicBezTo>
                                <a:cubicBezTo>
                                  <a:pt x="76" y="282"/>
                                  <a:pt x="76" y="283"/>
                                  <a:pt x="76" y="283"/>
                                </a:cubicBezTo>
                                <a:cubicBezTo>
                                  <a:pt x="77" y="287"/>
                                  <a:pt x="80" y="298"/>
                                  <a:pt x="83" y="301"/>
                                </a:cubicBezTo>
                                <a:cubicBezTo>
                                  <a:pt x="104" y="315"/>
                                  <a:pt x="104" y="315"/>
                                  <a:pt x="104" y="315"/>
                                </a:cubicBezTo>
                                <a:cubicBezTo>
                                  <a:pt x="117" y="323"/>
                                  <a:pt x="132" y="326"/>
                                  <a:pt x="144" y="336"/>
                                </a:cubicBezTo>
                                <a:cubicBezTo>
                                  <a:pt x="150" y="341"/>
                                  <a:pt x="153" y="348"/>
                                  <a:pt x="158" y="353"/>
                                </a:cubicBezTo>
                                <a:cubicBezTo>
                                  <a:pt x="166" y="361"/>
                                  <a:pt x="166" y="361"/>
                                  <a:pt x="166" y="361"/>
                                </a:cubicBezTo>
                                <a:cubicBezTo>
                                  <a:pt x="168" y="363"/>
                                  <a:pt x="172" y="367"/>
                                  <a:pt x="174" y="369"/>
                                </a:cubicBezTo>
                                <a:cubicBezTo>
                                  <a:pt x="179" y="369"/>
                                  <a:pt x="177" y="370"/>
                                  <a:pt x="181" y="366"/>
                                </a:cubicBezTo>
                                <a:cubicBezTo>
                                  <a:pt x="187" y="360"/>
                                  <a:pt x="187" y="360"/>
                                  <a:pt x="187" y="360"/>
                                </a:cubicBezTo>
                                <a:cubicBezTo>
                                  <a:pt x="187" y="360"/>
                                  <a:pt x="187" y="360"/>
                                  <a:pt x="187" y="360"/>
                                </a:cubicBezTo>
                                <a:cubicBezTo>
                                  <a:pt x="186" y="352"/>
                                  <a:pt x="186" y="352"/>
                                  <a:pt x="186" y="352"/>
                                </a:cubicBezTo>
                                <a:cubicBezTo>
                                  <a:pt x="202" y="301"/>
                                  <a:pt x="202" y="301"/>
                                  <a:pt x="202" y="301"/>
                                </a:cubicBezTo>
                                <a:cubicBezTo>
                                  <a:pt x="218" y="219"/>
                                  <a:pt x="218" y="219"/>
                                  <a:pt x="218" y="219"/>
                                </a:cubicBezTo>
                                <a:cubicBezTo>
                                  <a:pt x="255" y="173"/>
                                  <a:pt x="255" y="173"/>
                                  <a:pt x="255" y="173"/>
                                </a:cubicBezTo>
                                <a:cubicBezTo>
                                  <a:pt x="255" y="173"/>
                                  <a:pt x="255" y="173"/>
                                  <a:pt x="255" y="173"/>
                                </a:cubicBezTo>
                                <a:cubicBezTo>
                                  <a:pt x="255" y="171"/>
                                  <a:pt x="253" y="169"/>
                                  <a:pt x="253" y="168"/>
                                </a:cubicBezTo>
                                <a:cubicBezTo>
                                  <a:pt x="252" y="167"/>
                                  <a:pt x="252" y="166"/>
                                  <a:pt x="252" y="166"/>
                                </a:cubicBezTo>
                                <a:cubicBezTo>
                                  <a:pt x="251" y="165"/>
                                  <a:pt x="250" y="164"/>
                                  <a:pt x="250" y="164"/>
                                </a:cubicBezTo>
                                <a:cubicBezTo>
                                  <a:pt x="249" y="163"/>
                                  <a:pt x="247" y="162"/>
                                  <a:pt x="246" y="161"/>
                                </a:cubicBezTo>
                                <a:cubicBezTo>
                                  <a:pt x="243" y="160"/>
                                  <a:pt x="240" y="159"/>
                                  <a:pt x="237" y="160"/>
                                </a:cubicBezTo>
                                <a:cubicBezTo>
                                  <a:pt x="213" y="92"/>
                                  <a:pt x="213" y="92"/>
                                  <a:pt x="213" y="92"/>
                                </a:cubicBezTo>
                                <a:cubicBezTo>
                                  <a:pt x="208" y="92"/>
                                  <a:pt x="208" y="92"/>
                                  <a:pt x="208" y="92"/>
                                </a:cubicBezTo>
                                <a:cubicBezTo>
                                  <a:pt x="208" y="77"/>
                                  <a:pt x="208" y="77"/>
                                  <a:pt x="208" y="77"/>
                                </a:cubicBezTo>
                                <a:cubicBezTo>
                                  <a:pt x="175" y="7"/>
                                  <a:pt x="175" y="7"/>
                                  <a:pt x="175" y="7"/>
                                </a:cubicBezTo>
                                <a:cubicBezTo>
                                  <a:pt x="175" y="7"/>
                                  <a:pt x="175" y="7"/>
                                  <a:pt x="175" y="7"/>
                                </a:cubicBezTo>
                                <a:cubicBezTo>
                                  <a:pt x="2" y="0"/>
                                  <a:pt x="2" y="0"/>
                                  <a:pt x="2" y="0"/>
                                </a:cubicBezTo>
                                <a:cubicBezTo>
                                  <a:pt x="2" y="0"/>
                                  <a:pt x="2" y="0"/>
                                  <a:pt x="2" y="0"/>
                                </a:cubicBezTo>
                                <a:cubicBezTo>
                                  <a:pt x="0" y="206"/>
                                  <a:pt x="0" y="206"/>
                                  <a:pt x="0" y="206"/>
                                </a:cubicBezTo>
                                <a:cubicBezTo>
                                  <a:pt x="24" y="229"/>
                                  <a:pt x="24" y="229"/>
                                  <a:pt x="24" y="229"/>
                                </a:cubicBezTo>
                                <a:cubicBezTo>
                                  <a:pt x="25" y="229"/>
                                  <a:pt x="28" y="230"/>
                                  <a:pt x="29" y="232"/>
                                </a:cubicBezTo>
                                <a:cubicBezTo>
                                  <a:pt x="29" y="233"/>
                                  <a:pt x="29" y="233"/>
                                  <a:pt x="29" y="234"/>
                                </a:cubicBezTo>
                                <a:cubicBezTo>
                                  <a:pt x="30" y="235"/>
                                  <a:pt x="30" y="236"/>
                                  <a:pt x="30" y="237"/>
                                </a:cubicBezTo>
                                <a:cubicBezTo>
                                  <a:pt x="31" y="237"/>
                                  <a:pt x="32" y="239"/>
                                  <a:pt x="32" y="239"/>
                                </a:cubicBezTo>
                                <a:cubicBezTo>
                                  <a:pt x="33" y="241"/>
                                  <a:pt x="34" y="242"/>
                                  <a:pt x="35" y="243"/>
                                </a:cubicBezTo>
                                <a:cubicBezTo>
                                  <a:pt x="40" y="249"/>
                                  <a:pt x="40" y="249"/>
                                  <a:pt x="40" y="249"/>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193" name="GREENVILLE"/>
                        <wps:cNvSpPr>
                          <a:spLocks/>
                        </wps:cNvSpPr>
                        <wps:spPr bwMode="auto">
                          <a:xfrm>
                            <a:off x="780031" y="0"/>
                            <a:ext cx="817563" cy="1129399"/>
                          </a:xfrm>
                          <a:custGeom>
                            <a:avLst/>
                            <a:gdLst>
                              <a:gd name="T0" fmla="*/ 239 w 312"/>
                              <a:gd name="T1" fmla="*/ 7 h 438"/>
                              <a:gd name="T2" fmla="*/ 229 w 312"/>
                              <a:gd name="T3" fmla="*/ 10 h 438"/>
                              <a:gd name="T4" fmla="*/ 208 w 312"/>
                              <a:gd name="T5" fmla="*/ 9 h 438"/>
                              <a:gd name="T6" fmla="*/ 185 w 312"/>
                              <a:gd name="T7" fmla="*/ 0 h 438"/>
                              <a:gd name="T8" fmla="*/ 151 w 312"/>
                              <a:gd name="T9" fmla="*/ 21 h 438"/>
                              <a:gd name="T10" fmla="*/ 117 w 312"/>
                              <a:gd name="T11" fmla="*/ 33 h 438"/>
                              <a:gd name="T12" fmla="*/ 80 w 312"/>
                              <a:gd name="T13" fmla="*/ 44 h 438"/>
                              <a:gd name="T14" fmla="*/ 32 w 312"/>
                              <a:gd name="T15" fmla="*/ 68 h 438"/>
                              <a:gd name="T16" fmla="*/ 0 w 312"/>
                              <a:gd name="T17" fmla="*/ 86 h 438"/>
                              <a:gd name="T18" fmla="*/ 4 w 312"/>
                              <a:gd name="T19" fmla="*/ 93 h 438"/>
                              <a:gd name="T20" fmla="*/ 56 w 312"/>
                              <a:gd name="T21" fmla="*/ 88 h 438"/>
                              <a:gd name="T22" fmla="*/ 99 w 312"/>
                              <a:gd name="T23" fmla="*/ 83 h 438"/>
                              <a:gd name="T24" fmla="*/ 88 w 312"/>
                              <a:gd name="T25" fmla="*/ 111 h 438"/>
                              <a:gd name="T26" fmla="*/ 113 w 312"/>
                              <a:gd name="T27" fmla="*/ 118 h 438"/>
                              <a:gd name="T28" fmla="*/ 115 w 312"/>
                              <a:gd name="T29" fmla="*/ 131 h 438"/>
                              <a:gd name="T30" fmla="*/ 114 w 312"/>
                              <a:gd name="T31" fmla="*/ 142 h 438"/>
                              <a:gd name="T32" fmla="*/ 126 w 312"/>
                              <a:gd name="T33" fmla="*/ 172 h 438"/>
                              <a:gd name="T34" fmla="*/ 138 w 312"/>
                              <a:gd name="T35" fmla="*/ 197 h 438"/>
                              <a:gd name="T36" fmla="*/ 143 w 312"/>
                              <a:gd name="T37" fmla="*/ 235 h 438"/>
                              <a:gd name="T38" fmla="*/ 155 w 312"/>
                              <a:gd name="T39" fmla="*/ 251 h 438"/>
                              <a:gd name="T40" fmla="*/ 155 w 312"/>
                              <a:gd name="T41" fmla="*/ 273 h 438"/>
                              <a:gd name="T42" fmla="*/ 155 w 312"/>
                              <a:gd name="T43" fmla="*/ 304 h 438"/>
                              <a:gd name="T44" fmla="*/ 151 w 312"/>
                              <a:gd name="T45" fmla="*/ 325 h 438"/>
                              <a:gd name="T46" fmla="*/ 159 w 312"/>
                              <a:gd name="T47" fmla="*/ 353 h 438"/>
                              <a:gd name="T48" fmla="*/ 175 w 312"/>
                              <a:gd name="T49" fmla="*/ 390 h 438"/>
                              <a:gd name="T50" fmla="*/ 220 w 312"/>
                              <a:gd name="T51" fmla="*/ 427 h 438"/>
                              <a:gd name="T52" fmla="*/ 226 w 312"/>
                              <a:gd name="T53" fmla="*/ 438 h 438"/>
                              <a:gd name="T54" fmla="*/ 264 w 312"/>
                              <a:gd name="T55" fmla="*/ 375 h 438"/>
                              <a:gd name="T56" fmla="*/ 312 w 312"/>
                              <a:gd name="T57" fmla="*/ 258 h 438"/>
                              <a:gd name="T58" fmla="*/ 304 w 312"/>
                              <a:gd name="T59" fmla="*/ 248 h 438"/>
                              <a:gd name="T60" fmla="*/ 301 w 312"/>
                              <a:gd name="T61" fmla="*/ 243 h 438"/>
                              <a:gd name="T62" fmla="*/ 296 w 312"/>
                              <a:gd name="T63" fmla="*/ 238 h 438"/>
                              <a:gd name="T64" fmla="*/ 274 w 312"/>
                              <a:gd name="T65" fmla="*/ 9 h 438"/>
                              <a:gd name="connsiteX0" fmla="*/ 8782 w 10000"/>
                              <a:gd name="connsiteY0" fmla="*/ 205 h 10000"/>
                              <a:gd name="connsiteX1" fmla="*/ 7660 w 10000"/>
                              <a:gd name="connsiteY1" fmla="*/ 160 h 10000"/>
                              <a:gd name="connsiteX2" fmla="*/ 7468 w 10000"/>
                              <a:gd name="connsiteY2" fmla="*/ 183 h 10000"/>
                              <a:gd name="connsiteX3" fmla="*/ 7340 w 10000"/>
                              <a:gd name="connsiteY3" fmla="*/ 228 h 10000"/>
                              <a:gd name="connsiteX4" fmla="*/ 7179 w 10000"/>
                              <a:gd name="connsiteY4" fmla="*/ 274 h 10000"/>
                              <a:gd name="connsiteX5" fmla="*/ 6667 w 10000"/>
                              <a:gd name="connsiteY5" fmla="*/ 205 h 10000"/>
                              <a:gd name="connsiteX6" fmla="*/ 6154 w 10000"/>
                              <a:gd name="connsiteY6" fmla="*/ 320 h 10000"/>
                              <a:gd name="connsiteX7" fmla="*/ 5929 w 10000"/>
                              <a:gd name="connsiteY7" fmla="*/ 0 h 10000"/>
                              <a:gd name="connsiteX8" fmla="*/ 5417 w 10000"/>
                              <a:gd name="connsiteY8" fmla="*/ 365 h 10000"/>
                              <a:gd name="connsiteX9" fmla="*/ 4840 w 10000"/>
                              <a:gd name="connsiteY9" fmla="*/ 479 h 10000"/>
                              <a:gd name="connsiteX10" fmla="*/ 3750 w 10000"/>
                              <a:gd name="connsiteY10" fmla="*/ 753 h 10000"/>
                              <a:gd name="connsiteX11" fmla="*/ 3205 w 10000"/>
                              <a:gd name="connsiteY11" fmla="*/ 822 h 10000"/>
                              <a:gd name="connsiteX12" fmla="*/ 2564 w 10000"/>
                              <a:gd name="connsiteY12" fmla="*/ 1005 h 10000"/>
                              <a:gd name="connsiteX13" fmla="*/ 1410 w 10000"/>
                              <a:gd name="connsiteY13" fmla="*/ 1233 h 10000"/>
                              <a:gd name="connsiteX14" fmla="*/ 1026 w 10000"/>
                              <a:gd name="connsiteY14" fmla="*/ 1553 h 10000"/>
                              <a:gd name="connsiteX15" fmla="*/ 577 w 10000"/>
                              <a:gd name="connsiteY15" fmla="*/ 1621 h 10000"/>
                              <a:gd name="connsiteX16" fmla="*/ 0 w 10000"/>
                              <a:gd name="connsiteY16" fmla="*/ 1963 h 10000"/>
                              <a:gd name="connsiteX17" fmla="*/ 0 w 10000"/>
                              <a:gd name="connsiteY17" fmla="*/ 1963 h 10000"/>
                              <a:gd name="connsiteX18" fmla="*/ 128 w 10000"/>
                              <a:gd name="connsiteY18" fmla="*/ 2123 h 10000"/>
                              <a:gd name="connsiteX19" fmla="*/ 994 w 10000"/>
                              <a:gd name="connsiteY19" fmla="*/ 2032 h 10000"/>
                              <a:gd name="connsiteX20" fmla="*/ 1795 w 10000"/>
                              <a:gd name="connsiteY20" fmla="*/ 2009 h 10000"/>
                              <a:gd name="connsiteX21" fmla="*/ 2340 w 10000"/>
                              <a:gd name="connsiteY21" fmla="*/ 1895 h 10000"/>
                              <a:gd name="connsiteX22" fmla="*/ 3173 w 10000"/>
                              <a:gd name="connsiteY22" fmla="*/ 1895 h 10000"/>
                              <a:gd name="connsiteX23" fmla="*/ 2660 w 10000"/>
                              <a:gd name="connsiteY23" fmla="*/ 2215 h 10000"/>
                              <a:gd name="connsiteX24" fmla="*/ 2821 w 10000"/>
                              <a:gd name="connsiteY24" fmla="*/ 2534 h 10000"/>
                              <a:gd name="connsiteX25" fmla="*/ 3173 w 10000"/>
                              <a:gd name="connsiteY25" fmla="*/ 2694 h 10000"/>
                              <a:gd name="connsiteX26" fmla="*/ 3622 w 10000"/>
                              <a:gd name="connsiteY26" fmla="*/ 2694 h 10000"/>
                              <a:gd name="connsiteX27" fmla="*/ 3654 w 10000"/>
                              <a:gd name="connsiteY27" fmla="*/ 2945 h 10000"/>
                              <a:gd name="connsiteX28" fmla="*/ 3686 w 10000"/>
                              <a:gd name="connsiteY28" fmla="*/ 2991 h 10000"/>
                              <a:gd name="connsiteX29" fmla="*/ 3686 w 10000"/>
                              <a:gd name="connsiteY29" fmla="*/ 3014 h 10000"/>
                              <a:gd name="connsiteX30" fmla="*/ 3654 w 10000"/>
                              <a:gd name="connsiteY30" fmla="*/ 3242 h 10000"/>
                              <a:gd name="connsiteX31" fmla="*/ 3910 w 10000"/>
                              <a:gd name="connsiteY31" fmla="*/ 3676 h 10000"/>
                              <a:gd name="connsiteX32" fmla="*/ 4038 w 10000"/>
                              <a:gd name="connsiteY32" fmla="*/ 3927 h 10000"/>
                              <a:gd name="connsiteX33" fmla="*/ 4263 w 10000"/>
                              <a:gd name="connsiteY33" fmla="*/ 4155 h 10000"/>
                              <a:gd name="connsiteX34" fmla="*/ 4423 w 10000"/>
                              <a:gd name="connsiteY34" fmla="*/ 4498 h 10000"/>
                              <a:gd name="connsiteX35" fmla="*/ 4551 w 10000"/>
                              <a:gd name="connsiteY35" fmla="*/ 4840 h 10000"/>
                              <a:gd name="connsiteX36" fmla="*/ 4583 w 10000"/>
                              <a:gd name="connsiteY36" fmla="*/ 5365 h 10000"/>
                              <a:gd name="connsiteX37" fmla="*/ 4583 w 10000"/>
                              <a:gd name="connsiteY37" fmla="*/ 5365 h 10000"/>
                              <a:gd name="connsiteX38" fmla="*/ 4968 w 10000"/>
                              <a:gd name="connsiteY38" fmla="*/ 5731 h 10000"/>
                              <a:gd name="connsiteX39" fmla="*/ 5064 w 10000"/>
                              <a:gd name="connsiteY39" fmla="*/ 5982 h 10000"/>
                              <a:gd name="connsiteX40" fmla="*/ 4968 w 10000"/>
                              <a:gd name="connsiteY40" fmla="*/ 6233 h 10000"/>
                              <a:gd name="connsiteX41" fmla="*/ 4872 w 10000"/>
                              <a:gd name="connsiteY41" fmla="*/ 6621 h 10000"/>
                              <a:gd name="connsiteX42" fmla="*/ 4968 w 10000"/>
                              <a:gd name="connsiteY42" fmla="*/ 6941 h 10000"/>
                              <a:gd name="connsiteX43" fmla="*/ 4872 w 10000"/>
                              <a:gd name="connsiteY43" fmla="*/ 7146 h 10000"/>
                              <a:gd name="connsiteX44" fmla="*/ 4840 w 10000"/>
                              <a:gd name="connsiteY44" fmla="*/ 7420 h 10000"/>
                              <a:gd name="connsiteX45" fmla="*/ 5000 w 10000"/>
                              <a:gd name="connsiteY45" fmla="*/ 7671 h 10000"/>
                              <a:gd name="connsiteX46" fmla="*/ 5096 w 10000"/>
                              <a:gd name="connsiteY46" fmla="*/ 8059 h 10000"/>
                              <a:gd name="connsiteX47" fmla="*/ 5385 w 10000"/>
                              <a:gd name="connsiteY47" fmla="*/ 8402 h 10000"/>
                              <a:gd name="connsiteX48" fmla="*/ 5609 w 10000"/>
                              <a:gd name="connsiteY48" fmla="*/ 8904 h 10000"/>
                              <a:gd name="connsiteX49" fmla="*/ 6218 w 10000"/>
                              <a:gd name="connsiteY49" fmla="*/ 9315 h 10000"/>
                              <a:gd name="connsiteX50" fmla="*/ 7051 w 10000"/>
                              <a:gd name="connsiteY50" fmla="*/ 9749 h 10000"/>
                              <a:gd name="connsiteX51" fmla="*/ 7244 w 10000"/>
                              <a:gd name="connsiteY51" fmla="*/ 10000 h 10000"/>
                              <a:gd name="connsiteX52" fmla="*/ 7244 w 10000"/>
                              <a:gd name="connsiteY52" fmla="*/ 10000 h 10000"/>
                              <a:gd name="connsiteX53" fmla="*/ 8462 w 10000"/>
                              <a:gd name="connsiteY53" fmla="*/ 9292 h 10000"/>
                              <a:gd name="connsiteX54" fmla="*/ 8462 w 10000"/>
                              <a:gd name="connsiteY54" fmla="*/ 8562 h 10000"/>
                              <a:gd name="connsiteX55" fmla="*/ 10000 w 10000"/>
                              <a:gd name="connsiteY55" fmla="*/ 5890 h 10000"/>
                              <a:gd name="connsiteX56" fmla="*/ 10000 w 10000"/>
                              <a:gd name="connsiteY56" fmla="*/ 5890 h 10000"/>
                              <a:gd name="connsiteX57" fmla="*/ 9840 w 10000"/>
                              <a:gd name="connsiteY57" fmla="*/ 5753 h 10000"/>
                              <a:gd name="connsiteX58" fmla="*/ 9744 w 10000"/>
                              <a:gd name="connsiteY58" fmla="*/ 5662 h 10000"/>
                              <a:gd name="connsiteX59" fmla="*/ 9679 w 10000"/>
                              <a:gd name="connsiteY59" fmla="*/ 5616 h 10000"/>
                              <a:gd name="connsiteX60" fmla="*/ 9647 w 10000"/>
                              <a:gd name="connsiteY60" fmla="*/ 5548 h 10000"/>
                              <a:gd name="connsiteX61" fmla="*/ 9647 w 10000"/>
                              <a:gd name="connsiteY61" fmla="*/ 5502 h 10000"/>
                              <a:gd name="connsiteX62" fmla="*/ 9487 w 10000"/>
                              <a:gd name="connsiteY62" fmla="*/ 5434 h 10000"/>
                              <a:gd name="connsiteX63" fmla="*/ 8718 w 10000"/>
                              <a:gd name="connsiteY63" fmla="*/ 4909 h 10000"/>
                              <a:gd name="connsiteX64" fmla="*/ 8782 w 10000"/>
                              <a:gd name="connsiteY64" fmla="*/ 205 h 10000"/>
                              <a:gd name="connsiteX0" fmla="*/ 8782 w 10000"/>
                              <a:gd name="connsiteY0" fmla="*/ 205 h 10000"/>
                              <a:gd name="connsiteX1" fmla="*/ 7660 w 10000"/>
                              <a:gd name="connsiteY1" fmla="*/ 160 h 10000"/>
                              <a:gd name="connsiteX2" fmla="*/ 7468 w 10000"/>
                              <a:gd name="connsiteY2" fmla="*/ 183 h 10000"/>
                              <a:gd name="connsiteX3" fmla="*/ 7340 w 10000"/>
                              <a:gd name="connsiteY3" fmla="*/ 228 h 10000"/>
                              <a:gd name="connsiteX4" fmla="*/ 7179 w 10000"/>
                              <a:gd name="connsiteY4" fmla="*/ 274 h 10000"/>
                              <a:gd name="connsiteX5" fmla="*/ 6667 w 10000"/>
                              <a:gd name="connsiteY5" fmla="*/ 205 h 10000"/>
                              <a:gd name="connsiteX6" fmla="*/ 6154 w 10000"/>
                              <a:gd name="connsiteY6" fmla="*/ 320 h 10000"/>
                              <a:gd name="connsiteX7" fmla="*/ 5929 w 10000"/>
                              <a:gd name="connsiteY7" fmla="*/ 0 h 10000"/>
                              <a:gd name="connsiteX8" fmla="*/ 5417 w 10000"/>
                              <a:gd name="connsiteY8" fmla="*/ 365 h 10000"/>
                              <a:gd name="connsiteX9" fmla="*/ 4840 w 10000"/>
                              <a:gd name="connsiteY9" fmla="*/ 479 h 10000"/>
                              <a:gd name="connsiteX10" fmla="*/ 3750 w 10000"/>
                              <a:gd name="connsiteY10" fmla="*/ 753 h 10000"/>
                              <a:gd name="connsiteX11" fmla="*/ 2564 w 10000"/>
                              <a:gd name="connsiteY11" fmla="*/ 1005 h 10000"/>
                              <a:gd name="connsiteX12" fmla="*/ 1410 w 10000"/>
                              <a:gd name="connsiteY12" fmla="*/ 1233 h 10000"/>
                              <a:gd name="connsiteX13" fmla="*/ 1026 w 10000"/>
                              <a:gd name="connsiteY13" fmla="*/ 1553 h 10000"/>
                              <a:gd name="connsiteX14" fmla="*/ 577 w 10000"/>
                              <a:gd name="connsiteY14" fmla="*/ 1621 h 10000"/>
                              <a:gd name="connsiteX15" fmla="*/ 0 w 10000"/>
                              <a:gd name="connsiteY15" fmla="*/ 1963 h 10000"/>
                              <a:gd name="connsiteX16" fmla="*/ 0 w 10000"/>
                              <a:gd name="connsiteY16" fmla="*/ 1963 h 10000"/>
                              <a:gd name="connsiteX17" fmla="*/ 128 w 10000"/>
                              <a:gd name="connsiteY17" fmla="*/ 2123 h 10000"/>
                              <a:gd name="connsiteX18" fmla="*/ 994 w 10000"/>
                              <a:gd name="connsiteY18" fmla="*/ 2032 h 10000"/>
                              <a:gd name="connsiteX19" fmla="*/ 1795 w 10000"/>
                              <a:gd name="connsiteY19" fmla="*/ 2009 h 10000"/>
                              <a:gd name="connsiteX20" fmla="*/ 2340 w 10000"/>
                              <a:gd name="connsiteY20" fmla="*/ 1895 h 10000"/>
                              <a:gd name="connsiteX21" fmla="*/ 3173 w 10000"/>
                              <a:gd name="connsiteY21" fmla="*/ 1895 h 10000"/>
                              <a:gd name="connsiteX22" fmla="*/ 2660 w 10000"/>
                              <a:gd name="connsiteY22" fmla="*/ 2215 h 10000"/>
                              <a:gd name="connsiteX23" fmla="*/ 2821 w 10000"/>
                              <a:gd name="connsiteY23" fmla="*/ 2534 h 10000"/>
                              <a:gd name="connsiteX24" fmla="*/ 3173 w 10000"/>
                              <a:gd name="connsiteY24" fmla="*/ 2694 h 10000"/>
                              <a:gd name="connsiteX25" fmla="*/ 3622 w 10000"/>
                              <a:gd name="connsiteY25" fmla="*/ 2694 h 10000"/>
                              <a:gd name="connsiteX26" fmla="*/ 3654 w 10000"/>
                              <a:gd name="connsiteY26" fmla="*/ 2945 h 10000"/>
                              <a:gd name="connsiteX27" fmla="*/ 3686 w 10000"/>
                              <a:gd name="connsiteY27" fmla="*/ 2991 h 10000"/>
                              <a:gd name="connsiteX28" fmla="*/ 3686 w 10000"/>
                              <a:gd name="connsiteY28" fmla="*/ 3014 h 10000"/>
                              <a:gd name="connsiteX29" fmla="*/ 3654 w 10000"/>
                              <a:gd name="connsiteY29" fmla="*/ 3242 h 10000"/>
                              <a:gd name="connsiteX30" fmla="*/ 3910 w 10000"/>
                              <a:gd name="connsiteY30" fmla="*/ 3676 h 10000"/>
                              <a:gd name="connsiteX31" fmla="*/ 4038 w 10000"/>
                              <a:gd name="connsiteY31" fmla="*/ 3927 h 10000"/>
                              <a:gd name="connsiteX32" fmla="*/ 4263 w 10000"/>
                              <a:gd name="connsiteY32" fmla="*/ 4155 h 10000"/>
                              <a:gd name="connsiteX33" fmla="*/ 4423 w 10000"/>
                              <a:gd name="connsiteY33" fmla="*/ 4498 h 10000"/>
                              <a:gd name="connsiteX34" fmla="*/ 4551 w 10000"/>
                              <a:gd name="connsiteY34" fmla="*/ 4840 h 10000"/>
                              <a:gd name="connsiteX35" fmla="*/ 4583 w 10000"/>
                              <a:gd name="connsiteY35" fmla="*/ 5365 h 10000"/>
                              <a:gd name="connsiteX36" fmla="*/ 4583 w 10000"/>
                              <a:gd name="connsiteY36" fmla="*/ 5365 h 10000"/>
                              <a:gd name="connsiteX37" fmla="*/ 4968 w 10000"/>
                              <a:gd name="connsiteY37" fmla="*/ 5731 h 10000"/>
                              <a:gd name="connsiteX38" fmla="*/ 5064 w 10000"/>
                              <a:gd name="connsiteY38" fmla="*/ 5982 h 10000"/>
                              <a:gd name="connsiteX39" fmla="*/ 4968 w 10000"/>
                              <a:gd name="connsiteY39" fmla="*/ 6233 h 10000"/>
                              <a:gd name="connsiteX40" fmla="*/ 4872 w 10000"/>
                              <a:gd name="connsiteY40" fmla="*/ 6621 h 10000"/>
                              <a:gd name="connsiteX41" fmla="*/ 4968 w 10000"/>
                              <a:gd name="connsiteY41" fmla="*/ 6941 h 10000"/>
                              <a:gd name="connsiteX42" fmla="*/ 4872 w 10000"/>
                              <a:gd name="connsiteY42" fmla="*/ 7146 h 10000"/>
                              <a:gd name="connsiteX43" fmla="*/ 4840 w 10000"/>
                              <a:gd name="connsiteY43" fmla="*/ 7420 h 10000"/>
                              <a:gd name="connsiteX44" fmla="*/ 5000 w 10000"/>
                              <a:gd name="connsiteY44" fmla="*/ 7671 h 10000"/>
                              <a:gd name="connsiteX45" fmla="*/ 5096 w 10000"/>
                              <a:gd name="connsiteY45" fmla="*/ 8059 h 10000"/>
                              <a:gd name="connsiteX46" fmla="*/ 5385 w 10000"/>
                              <a:gd name="connsiteY46" fmla="*/ 8402 h 10000"/>
                              <a:gd name="connsiteX47" fmla="*/ 5609 w 10000"/>
                              <a:gd name="connsiteY47" fmla="*/ 8904 h 10000"/>
                              <a:gd name="connsiteX48" fmla="*/ 6218 w 10000"/>
                              <a:gd name="connsiteY48" fmla="*/ 9315 h 10000"/>
                              <a:gd name="connsiteX49" fmla="*/ 7051 w 10000"/>
                              <a:gd name="connsiteY49" fmla="*/ 9749 h 10000"/>
                              <a:gd name="connsiteX50" fmla="*/ 7244 w 10000"/>
                              <a:gd name="connsiteY50" fmla="*/ 10000 h 10000"/>
                              <a:gd name="connsiteX51" fmla="*/ 7244 w 10000"/>
                              <a:gd name="connsiteY51" fmla="*/ 10000 h 10000"/>
                              <a:gd name="connsiteX52" fmla="*/ 8462 w 10000"/>
                              <a:gd name="connsiteY52" fmla="*/ 9292 h 10000"/>
                              <a:gd name="connsiteX53" fmla="*/ 8462 w 10000"/>
                              <a:gd name="connsiteY53" fmla="*/ 8562 h 10000"/>
                              <a:gd name="connsiteX54" fmla="*/ 10000 w 10000"/>
                              <a:gd name="connsiteY54" fmla="*/ 5890 h 10000"/>
                              <a:gd name="connsiteX55" fmla="*/ 10000 w 10000"/>
                              <a:gd name="connsiteY55" fmla="*/ 5890 h 10000"/>
                              <a:gd name="connsiteX56" fmla="*/ 9840 w 10000"/>
                              <a:gd name="connsiteY56" fmla="*/ 5753 h 10000"/>
                              <a:gd name="connsiteX57" fmla="*/ 9744 w 10000"/>
                              <a:gd name="connsiteY57" fmla="*/ 5662 h 10000"/>
                              <a:gd name="connsiteX58" fmla="*/ 9679 w 10000"/>
                              <a:gd name="connsiteY58" fmla="*/ 5616 h 10000"/>
                              <a:gd name="connsiteX59" fmla="*/ 9647 w 10000"/>
                              <a:gd name="connsiteY59" fmla="*/ 5548 h 10000"/>
                              <a:gd name="connsiteX60" fmla="*/ 9647 w 10000"/>
                              <a:gd name="connsiteY60" fmla="*/ 5502 h 10000"/>
                              <a:gd name="connsiteX61" fmla="*/ 9487 w 10000"/>
                              <a:gd name="connsiteY61" fmla="*/ 5434 h 10000"/>
                              <a:gd name="connsiteX62" fmla="*/ 8718 w 10000"/>
                              <a:gd name="connsiteY62" fmla="*/ 4909 h 10000"/>
                              <a:gd name="connsiteX63" fmla="*/ 8782 w 10000"/>
                              <a:gd name="connsiteY63" fmla="*/ 205 h 10000"/>
                              <a:gd name="connsiteX0" fmla="*/ 8782 w 10000"/>
                              <a:gd name="connsiteY0" fmla="*/ 45 h 9840"/>
                              <a:gd name="connsiteX1" fmla="*/ 7660 w 10000"/>
                              <a:gd name="connsiteY1" fmla="*/ 0 h 9840"/>
                              <a:gd name="connsiteX2" fmla="*/ 7468 w 10000"/>
                              <a:gd name="connsiteY2" fmla="*/ 23 h 9840"/>
                              <a:gd name="connsiteX3" fmla="*/ 7340 w 10000"/>
                              <a:gd name="connsiteY3" fmla="*/ 68 h 9840"/>
                              <a:gd name="connsiteX4" fmla="*/ 7179 w 10000"/>
                              <a:gd name="connsiteY4" fmla="*/ 114 h 9840"/>
                              <a:gd name="connsiteX5" fmla="*/ 6667 w 10000"/>
                              <a:gd name="connsiteY5" fmla="*/ 45 h 9840"/>
                              <a:gd name="connsiteX6" fmla="*/ 6154 w 10000"/>
                              <a:gd name="connsiteY6" fmla="*/ 160 h 9840"/>
                              <a:gd name="connsiteX7" fmla="*/ 5417 w 10000"/>
                              <a:gd name="connsiteY7" fmla="*/ 205 h 9840"/>
                              <a:gd name="connsiteX8" fmla="*/ 4840 w 10000"/>
                              <a:gd name="connsiteY8" fmla="*/ 319 h 9840"/>
                              <a:gd name="connsiteX9" fmla="*/ 3750 w 10000"/>
                              <a:gd name="connsiteY9" fmla="*/ 593 h 9840"/>
                              <a:gd name="connsiteX10" fmla="*/ 2564 w 10000"/>
                              <a:gd name="connsiteY10" fmla="*/ 845 h 9840"/>
                              <a:gd name="connsiteX11" fmla="*/ 1410 w 10000"/>
                              <a:gd name="connsiteY11" fmla="*/ 1073 h 9840"/>
                              <a:gd name="connsiteX12" fmla="*/ 1026 w 10000"/>
                              <a:gd name="connsiteY12" fmla="*/ 1393 h 9840"/>
                              <a:gd name="connsiteX13" fmla="*/ 577 w 10000"/>
                              <a:gd name="connsiteY13" fmla="*/ 1461 h 9840"/>
                              <a:gd name="connsiteX14" fmla="*/ 0 w 10000"/>
                              <a:gd name="connsiteY14" fmla="*/ 1803 h 9840"/>
                              <a:gd name="connsiteX15" fmla="*/ 0 w 10000"/>
                              <a:gd name="connsiteY15" fmla="*/ 1803 h 9840"/>
                              <a:gd name="connsiteX16" fmla="*/ 128 w 10000"/>
                              <a:gd name="connsiteY16" fmla="*/ 1963 h 9840"/>
                              <a:gd name="connsiteX17" fmla="*/ 994 w 10000"/>
                              <a:gd name="connsiteY17" fmla="*/ 1872 h 9840"/>
                              <a:gd name="connsiteX18" fmla="*/ 1795 w 10000"/>
                              <a:gd name="connsiteY18" fmla="*/ 1849 h 9840"/>
                              <a:gd name="connsiteX19" fmla="*/ 2340 w 10000"/>
                              <a:gd name="connsiteY19" fmla="*/ 1735 h 9840"/>
                              <a:gd name="connsiteX20" fmla="*/ 3173 w 10000"/>
                              <a:gd name="connsiteY20" fmla="*/ 1735 h 9840"/>
                              <a:gd name="connsiteX21" fmla="*/ 2660 w 10000"/>
                              <a:gd name="connsiteY21" fmla="*/ 2055 h 9840"/>
                              <a:gd name="connsiteX22" fmla="*/ 2821 w 10000"/>
                              <a:gd name="connsiteY22" fmla="*/ 2374 h 9840"/>
                              <a:gd name="connsiteX23" fmla="*/ 3173 w 10000"/>
                              <a:gd name="connsiteY23" fmla="*/ 2534 h 9840"/>
                              <a:gd name="connsiteX24" fmla="*/ 3622 w 10000"/>
                              <a:gd name="connsiteY24" fmla="*/ 2534 h 9840"/>
                              <a:gd name="connsiteX25" fmla="*/ 3654 w 10000"/>
                              <a:gd name="connsiteY25" fmla="*/ 2785 h 9840"/>
                              <a:gd name="connsiteX26" fmla="*/ 3686 w 10000"/>
                              <a:gd name="connsiteY26" fmla="*/ 2831 h 9840"/>
                              <a:gd name="connsiteX27" fmla="*/ 3686 w 10000"/>
                              <a:gd name="connsiteY27" fmla="*/ 2854 h 9840"/>
                              <a:gd name="connsiteX28" fmla="*/ 3654 w 10000"/>
                              <a:gd name="connsiteY28" fmla="*/ 3082 h 9840"/>
                              <a:gd name="connsiteX29" fmla="*/ 3910 w 10000"/>
                              <a:gd name="connsiteY29" fmla="*/ 3516 h 9840"/>
                              <a:gd name="connsiteX30" fmla="*/ 4038 w 10000"/>
                              <a:gd name="connsiteY30" fmla="*/ 3767 h 9840"/>
                              <a:gd name="connsiteX31" fmla="*/ 4263 w 10000"/>
                              <a:gd name="connsiteY31" fmla="*/ 3995 h 9840"/>
                              <a:gd name="connsiteX32" fmla="*/ 4423 w 10000"/>
                              <a:gd name="connsiteY32" fmla="*/ 4338 h 9840"/>
                              <a:gd name="connsiteX33" fmla="*/ 4551 w 10000"/>
                              <a:gd name="connsiteY33" fmla="*/ 4680 h 9840"/>
                              <a:gd name="connsiteX34" fmla="*/ 4583 w 10000"/>
                              <a:gd name="connsiteY34" fmla="*/ 5205 h 9840"/>
                              <a:gd name="connsiteX35" fmla="*/ 4583 w 10000"/>
                              <a:gd name="connsiteY35" fmla="*/ 5205 h 9840"/>
                              <a:gd name="connsiteX36" fmla="*/ 4968 w 10000"/>
                              <a:gd name="connsiteY36" fmla="*/ 5571 h 9840"/>
                              <a:gd name="connsiteX37" fmla="*/ 5064 w 10000"/>
                              <a:gd name="connsiteY37" fmla="*/ 5822 h 9840"/>
                              <a:gd name="connsiteX38" fmla="*/ 4968 w 10000"/>
                              <a:gd name="connsiteY38" fmla="*/ 6073 h 9840"/>
                              <a:gd name="connsiteX39" fmla="*/ 4872 w 10000"/>
                              <a:gd name="connsiteY39" fmla="*/ 6461 h 9840"/>
                              <a:gd name="connsiteX40" fmla="*/ 4968 w 10000"/>
                              <a:gd name="connsiteY40" fmla="*/ 6781 h 9840"/>
                              <a:gd name="connsiteX41" fmla="*/ 4872 w 10000"/>
                              <a:gd name="connsiteY41" fmla="*/ 6986 h 9840"/>
                              <a:gd name="connsiteX42" fmla="*/ 4840 w 10000"/>
                              <a:gd name="connsiteY42" fmla="*/ 7260 h 9840"/>
                              <a:gd name="connsiteX43" fmla="*/ 5000 w 10000"/>
                              <a:gd name="connsiteY43" fmla="*/ 7511 h 9840"/>
                              <a:gd name="connsiteX44" fmla="*/ 5096 w 10000"/>
                              <a:gd name="connsiteY44" fmla="*/ 7899 h 9840"/>
                              <a:gd name="connsiteX45" fmla="*/ 5385 w 10000"/>
                              <a:gd name="connsiteY45" fmla="*/ 8242 h 9840"/>
                              <a:gd name="connsiteX46" fmla="*/ 5609 w 10000"/>
                              <a:gd name="connsiteY46" fmla="*/ 8744 h 9840"/>
                              <a:gd name="connsiteX47" fmla="*/ 6218 w 10000"/>
                              <a:gd name="connsiteY47" fmla="*/ 9155 h 9840"/>
                              <a:gd name="connsiteX48" fmla="*/ 7051 w 10000"/>
                              <a:gd name="connsiteY48" fmla="*/ 9589 h 9840"/>
                              <a:gd name="connsiteX49" fmla="*/ 7244 w 10000"/>
                              <a:gd name="connsiteY49" fmla="*/ 9840 h 9840"/>
                              <a:gd name="connsiteX50" fmla="*/ 7244 w 10000"/>
                              <a:gd name="connsiteY50" fmla="*/ 9840 h 9840"/>
                              <a:gd name="connsiteX51" fmla="*/ 8462 w 10000"/>
                              <a:gd name="connsiteY51" fmla="*/ 9132 h 9840"/>
                              <a:gd name="connsiteX52" fmla="*/ 8462 w 10000"/>
                              <a:gd name="connsiteY52" fmla="*/ 8402 h 9840"/>
                              <a:gd name="connsiteX53" fmla="*/ 10000 w 10000"/>
                              <a:gd name="connsiteY53" fmla="*/ 5730 h 9840"/>
                              <a:gd name="connsiteX54" fmla="*/ 10000 w 10000"/>
                              <a:gd name="connsiteY54" fmla="*/ 5730 h 9840"/>
                              <a:gd name="connsiteX55" fmla="*/ 9840 w 10000"/>
                              <a:gd name="connsiteY55" fmla="*/ 5593 h 9840"/>
                              <a:gd name="connsiteX56" fmla="*/ 9744 w 10000"/>
                              <a:gd name="connsiteY56" fmla="*/ 5502 h 9840"/>
                              <a:gd name="connsiteX57" fmla="*/ 9679 w 10000"/>
                              <a:gd name="connsiteY57" fmla="*/ 5456 h 9840"/>
                              <a:gd name="connsiteX58" fmla="*/ 9647 w 10000"/>
                              <a:gd name="connsiteY58" fmla="*/ 5388 h 9840"/>
                              <a:gd name="connsiteX59" fmla="*/ 9647 w 10000"/>
                              <a:gd name="connsiteY59" fmla="*/ 5342 h 9840"/>
                              <a:gd name="connsiteX60" fmla="*/ 9487 w 10000"/>
                              <a:gd name="connsiteY60" fmla="*/ 5274 h 9840"/>
                              <a:gd name="connsiteX61" fmla="*/ 8718 w 10000"/>
                              <a:gd name="connsiteY61" fmla="*/ 4749 h 9840"/>
                              <a:gd name="connsiteX62" fmla="*/ 8782 w 10000"/>
                              <a:gd name="connsiteY62" fmla="*/ 45 h 98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Lst>
                            <a:rect l="l" t="t" r="r" b="b"/>
                            <a:pathLst>
                              <a:path w="10000" h="9840">
                                <a:moveTo>
                                  <a:pt x="8782" y="45"/>
                                </a:moveTo>
                                <a:lnTo>
                                  <a:pt x="7660" y="0"/>
                                </a:lnTo>
                                <a:cubicBezTo>
                                  <a:pt x="7628" y="0"/>
                                  <a:pt x="7500" y="0"/>
                                  <a:pt x="7468" y="23"/>
                                </a:cubicBezTo>
                                <a:cubicBezTo>
                                  <a:pt x="7404" y="45"/>
                                  <a:pt x="7372" y="68"/>
                                  <a:pt x="7340" y="68"/>
                                </a:cubicBezTo>
                                <a:cubicBezTo>
                                  <a:pt x="7276" y="91"/>
                                  <a:pt x="7212" y="91"/>
                                  <a:pt x="7179" y="114"/>
                                </a:cubicBezTo>
                                <a:cubicBezTo>
                                  <a:pt x="6923" y="114"/>
                                  <a:pt x="6859" y="137"/>
                                  <a:pt x="6667" y="45"/>
                                </a:cubicBezTo>
                                <a:cubicBezTo>
                                  <a:pt x="6442" y="-46"/>
                                  <a:pt x="6378" y="182"/>
                                  <a:pt x="6154" y="160"/>
                                </a:cubicBezTo>
                                <a:cubicBezTo>
                                  <a:pt x="5946" y="187"/>
                                  <a:pt x="5636" y="179"/>
                                  <a:pt x="5417" y="205"/>
                                </a:cubicBezTo>
                                <a:cubicBezTo>
                                  <a:pt x="5417" y="411"/>
                                  <a:pt x="5000" y="502"/>
                                  <a:pt x="4840" y="319"/>
                                </a:cubicBezTo>
                                <a:cubicBezTo>
                                  <a:pt x="4562" y="384"/>
                                  <a:pt x="4022" y="536"/>
                                  <a:pt x="3750" y="593"/>
                                </a:cubicBezTo>
                                <a:cubicBezTo>
                                  <a:pt x="3371" y="681"/>
                                  <a:pt x="2954" y="765"/>
                                  <a:pt x="2564" y="845"/>
                                </a:cubicBezTo>
                                <a:cubicBezTo>
                                  <a:pt x="2212" y="845"/>
                                  <a:pt x="1731" y="1210"/>
                                  <a:pt x="1410" y="1073"/>
                                </a:cubicBezTo>
                                <a:cubicBezTo>
                                  <a:pt x="962" y="913"/>
                                  <a:pt x="1250" y="1347"/>
                                  <a:pt x="1026" y="1393"/>
                                </a:cubicBezTo>
                                <a:cubicBezTo>
                                  <a:pt x="929" y="1415"/>
                                  <a:pt x="641" y="1415"/>
                                  <a:pt x="577" y="1461"/>
                                </a:cubicBezTo>
                                <a:cubicBezTo>
                                  <a:pt x="256" y="1461"/>
                                  <a:pt x="288" y="1849"/>
                                  <a:pt x="0" y="1803"/>
                                </a:cubicBezTo>
                                <a:lnTo>
                                  <a:pt x="0" y="1803"/>
                                </a:lnTo>
                                <a:cubicBezTo>
                                  <a:pt x="43" y="1856"/>
                                  <a:pt x="85" y="1910"/>
                                  <a:pt x="128" y="1963"/>
                                </a:cubicBezTo>
                                <a:cubicBezTo>
                                  <a:pt x="417" y="2123"/>
                                  <a:pt x="673" y="1918"/>
                                  <a:pt x="994" y="1872"/>
                                </a:cubicBezTo>
                                <a:cubicBezTo>
                                  <a:pt x="1314" y="1826"/>
                                  <a:pt x="1474" y="1781"/>
                                  <a:pt x="1795" y="1849"/>
                                </a:cubicBezTo>
                                <a:cubicBezTo>
                                  <a:pt x="1987" y="1895"/>
                                  <a:pt x="2147" y="1781"/>
                                  <a:pt x="2340" y="1735"/>
                                </a:cubicBezTo>
                                <a:cubicBezTo>
                                  <a:pt x="2468" y="1689"/>
                                  <a:pt x="3109" y="1666"/>
                                  <a:pt x="3173" y="1735"/>
                                </a:cubicBezTo>
                                <a:cubicBezTo>
                                  <a:pt x="3269" y="1826"/>
                                  <a:pt x="2660" y="1895"/>
                                  <a:pt x="2660" y="2055"/>
                                </a:cubicBezTo>
                                <a:cubicBezTo>
                                  <a:pt x="2821" y="2169"/>
                                  <a:pt x="2917" y="2214"/>
                                  <a:pt x="2821" y="2374"/>
                                </a:cubicBezTo>
                                <a:cubicBezTo>
                                  <a:pt x="2660" y="2694"/>
                                  <a:pt x="2853" y="2580"/>
                                  <a:pt x="3173" y="2534"/>
                                </a:cubicBezTo>
                                <a:cubicBezTo>
                                  <a:pt x="3269" y="2511"/>
                                  <a:pt x="3558" y="2511"/>
                                  <a:pt x="3622" y="2534"/>
                                </a:cubicBezTo>
                                <a:cubicBezTo>
                                  <a:pt x="3654" y="2557"/>
                                  <a:pt x="3590" y="2694"/>
                                  <a:pt x="3654" y="2785"/>
                                </a:cubicBezTo>
                                <a:cubicBezTo>
                                  <a:pt x="3665" y="2800"/>
                                  <a:pt x="3675" y="2816"/>
                                  <a:pt x="3686" y="2831"/>
                                </a:cubicBezTo>
                                <a:lnTo>
                                  <a:pt x="3686" y="2854"/>
                                </a:lnTo>
                                <a:cubicBezTo>
                                  <a:pt x="3622" y="2922"/>
                                  <a:pt x="3494" y="3014"/>
                                  <a:pt x="3654" y="3082"/>
                                </a:cubicBezTo>
                                <a:cubicBezTo>
                                  <a:pt x="3878" y="3128"/>
                                  <a:pt x="3878" y="3379"/>
                                  <a:pt x="3910" y="3516"/>
                                </a:cubicBezTo>
                                <a:cubicBezTo>
                                  <a:pt x="3942" y="3607"/>
                                  <a:pt x="3974" y="3698"/>
                                  <a:pt x="4038" y="3767"/>
                                </a:cubicBezTo>
                                <a:cubicBezTo>
                                  <a:pt x="4103" y="3835"/>
                                  <a:pt x="4263" y="3927"/>
                                  <a:pt x="4263" y="3995"/>
                                </a:cubicBezTo>
                                <a:cubicBezTo>
                                  <a:pt x="4359" y="4087"/>
                                  <a:pt x="4391" y="4224"/>
                                  <a:pt x="4423" y="4338"/>
                                </a:cubicBezTo>
                                <a:cubicBezTo>
                                  <a:pt x="4487" y="4452"/>
                                  <a:pt x="4551" y="4566"/>
                                  <a:pt x="4551" y="4680"/>
                                </a:cubicBezTo>
                                <a:cubicBezTo>
                                  <a:pt x="4562" y="4855"/>
                                  <a:pt x="4572" y="5030"/>
                                  <a:pt x="4583" y="5205"/>
                                </a:cubicBezTo>
                                <a:lnTo>
                                  <a:pt x="4583" y="5205"/>
                                </a:lnTo>
                                <a:cubicBezTo>
                                  <a:pt x="4679" y="5342"/>
                                  <a:pt x="4872" y="5411"/>
                                  <a:pt x="4968" y="5571"/>
                                </a:cubicBezTo>
                                <a:cubicBezTo>
                                  <a:pt x="5000" y="5662"/>
                                  <a:pt x="5032" y="5730"/>
                                  <a:pt x="5064" y="5822"/>
                                </a:cubicBezTo>
                                <a:cubicBezTo>
                                  <a:pt x="5064" y="5913"/>
                                  <a:pt x="5000" y="5982"/>
                                  <a:pt x="4968" y="6073"/>
                                </a:cubicBezTo>
                                <a:cubicBezTo>
                                  <a:pt x="4904" y="6141"/>
                                  <a:pt x="4872" y="6393"/>
                                  <a:pt x="4872" y="6461"/>
                                </a:cubicBezTo>
                                <a:cubicBezTo>
                                  <a:pt x="4872" y="6552"/>
                                  <a:pt x="5064" y="6689"/>
                                  <a:pt x="4968" y="6781"/>
                                </a:cubicBezTo>
                                <a:cubicBezTo>
                                  <a:pt x="4968" y="6849"/>
                                  <a:pt x="4904" y="6918"/>
                                  <a:pt x="4872" y="6986"/>
                                </a:cubicBezTo>
                                <a:cubicBezTo>
                                  <a:pt x="4861" y="7077"/>
                                  <a:pt x="4851" y="7169"/>
                                  <a:pt x="4840" y="7260"/>
                                </a:cubicBezTo>
                                <a:cubicBezTo>
                                  <a:pt x="4840" y="7351"/>
                                  <a:pt x="4968" y="7443"/>
                                  <a:pt x="5000" y="7511"/>
                                </a:cubicBezTo>
                                <a:cubicBezTo>
                                  <a:pt x="5032" y="7625"/>
                                  <a:pt x="5000" y="7785"/>
                                  <a:pt x="5096" y="7899"/>
                                </a:cubicBezTo>
                                <a:cubicBezTo>
                                  <a:pt x="5160" y="7991"/>
                                  <a:pt x="5288" y="8196"/>
                                  <a:pt x="5385" y="8242"/>
                                </a:cubicBezTo>
                                <a:cubicBezTo>
                                  <a:pt x="5481" y="8402"/>
                                  <a:pt x="5481" y="8584"/>
                                  <a:pt x="5609" y="8744"/>
                                </a:cubicBezTo>
                                <a:cubicBezTo>
                                  <a:pt x="5705" y="8904"/>
                                  <a:pt x="6026" y="9018"/>
                                  <a:pt x="6218" y="9155"/>
                                </a:cubicBezTo>
                                <a:lnTo>
                                  <a:pt x="7051" y="9589"/>
                                </a:lnTo>
                                <a:cubicBezTo>
                                  <a:pt x="7115" y="9673"/>
                                  <a:pt x="7180" y="9756"/>
                                  <a:pt x="7244" y="9840"/>
                                </a:cubicBezTo>
                                <a:lnTo>
                                  <a:pt x="7244" y="9840"/>
                                </a:lnTo>
                                <a:lnTo>
                                  <a:pt x="8462" y="9132"/>
                                </a:lnTo>
                                <a:lnTo>
                                  <a:pt x="8462" y="8402"/>
                                </a:lnTo>
                                <a:lnTo>
                                  <a:pt x="10000" y="5730"/>
                                </a:lnTo>
                                <a:lnTo>
                                  <a:pt x="10000" y="5730"/>
                                </a:lnTo>
                                <a:cubicBezTo>
                                  <a:pt x="9947" y="5684"/>
                                  <a:pt x="9893" y="5639"/>
                                  <a:pt x="9840" y="5593"/>
                                </a:cubicBezTo>
                                <a:cubicBezTo>
                                  <a:pt x="9808" y="5571"/>
                                  <a:pt x="9776" y="5548"/>
                                  <a:pt x="9744" y="5502"/>
                                </a:cubicBezTo>
                                <a:cubicBezTo>
                                  <a:pt x="9744" y="5502"/>
                                  <a:pt x="9712" y="5456"/>
                                  <a:pt x="9679" y="5456"/>
                                </a:cubicBezTo>
                                <a:cubicBezTo>
                                  <a:pt x="9679" y="5434"/>
                                  <a:pt x="9679" y="5411"/>
                                  <a:pt x="9647" y="5388"/>
                                </a:cubicBezTo>
                                <a:lnTo>
                                  <a:pt x="9647" y="5342"/>
                                </a:lnTo>
                                <a:cubicBezTo>
                                  <a:pt x="9615" y="5297"/>
                                  <a:pt x="9519" y="5274"/>
                                  <a:pt x="9487" y="5274"/>
                                </a:cubicBezTo>
                                <a:lnTo>
                                  <a:pt x="8718" y="4749"/>
                                </a:lnTo>
                                <a:cubicBezTo>
                                  <a:pt x="8739" y="3181"/>
                                  <a:pt x="8761" y="1613"/>
                                  <a:pt x="8782" y="45"/>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20" name="PICKENS"/>
                        <wps:cNvSpPr>
                          <a:spLocks/>
                        </wps:cNvSpPr>
                        <wps:spPr bwMode="auto">
                          <a:xfrm>
                            <a:off x="541906" y="183249"/>
                            <a:ext cx="612775" cy="765175"/>
                          </a:xfrm>
                          <a:custGeom>
                            <a:avLst/>
                            <a:gdLst>
                              <a:gd name="T0" fmla="*/ 25 w 234"/>
                              <a:gd name="T1" fmla="*/ 16 h 292"/>
                              <a:gd name="T2" fmla="*/ 21 w 234"/>
                              <a:gd name="T3" fmla="*/ 23 h 292"/>
                              <a:gd name="T4" fmla="*/ 18 w 234"/>
                              <a:gd name="T5" fmla="*/ 35 h 292"/>
                              <a:gd name="T6" fmla="*/ 6 w 234"/>
                              <a:gd name="T7" fmla="*/ 47 h 292"/>
                              <a:gd name="T8" fmla="*/ 12 w 234"/>
                              <a:gd name="T9" fmla="*/ 64 h 292"/>
                              <a:gd name="T10" fmla="*/ 18 w 234"/>
                              <a:gd name="T11" fmla="*/ 79 h 292"/>
                              <a:gd name="T12" fmla="*/ 22 w 234"/>
                              <a:gd name="T13" fmla="*/ 100 h 292"/>
                              <a:gd name="T14" fmla="*/ 21 w 234"/>
                              <a:gd name="T15" fmla="*/ 121 h 292"/>
                              <a:gd name="T16" fmla="*/ 24 w 234"/>
                              <a:gd name="T17" fmla="*/ 151 h 292"/>
                              <a:gd name="T18" fmla="*/ 36 w 234"/>
                              <a:gd name="T19" fmla="*/ 175 h 292"/>
                              <a:gd name="T20" fmla="*/ 30 w 234"/>
                              <a:gd name="T21" fmla="*/ 182 h 292"/>
                              <a:gd name="T22" fmla="*/ 26 w 234"/>
                              <a:gd name="T23" fmla="*/ 196 h 292"/>
                              <a:gd name="T24" fmla="*/ 26 w 234"/>
                              <a:gd name="T25" fmla="*/ 196 h 292"/>
                              <a:gd name="T26" fmla="*/ 25 w 234"/>
                              <a:gd name="T27" fmla="*/ 207 h 292"/>
                              <a:gd name="T28" fmla="*/ 43 w 234"/>
                              <a:gd name="T29" fmla="*/ 215 h 292"/>
                              <a:gd name="T30" fmla="*/ 43 w 234"/>
                              <a:gd name="T31" fmla="*/ 230 h 292"/>
                              <a:gd name="T32" fmla="*/ 45 w 234"/>
                              <a:gd name="T33" fmla="*/ 243 h 292"/>
                              <a:gd name="T34" fmla="*/ 43 w 234"/>
                              <a:gd name="T35" fmla="*/ 252 h 292"/>
                              <a:gd name="T36" fmla="*/ 45 w 234"/>
                              <a:gd name="T37" fmla="*/ 266 h 292"/>
                              <a:gd name="T38" fmla="*/ 37 w 234"/>
                              <a:gd name="T39" fmla="*/ 282 h 292"/>
                              <a:gd name="T40" fmla="*/ 38 w 234"/>
                              <a:gd name="T41" fmla="*/ 292 h 292"/>
                              <a:gd name="T42" fmla="*/ 38 w 234"/>
                              <a:gd name="T43" fmla="*/ 292 h 292"/>
                              <a:gd name="T44" fmla="*/ 78 w 234"/>
                              <a:gd name="T45" fmla="*/ 248 h 292"/>
                              <a:gd name="T46" fmla="*/ 234 w 234"/>
                              <a:gd name="T47" fmla="*/ 158 h 292"/>
                              <a:gd name="T48" fmla="*/ 234 w 234"/>
                              <a:gd name="T49" fmla="*/ 158 h 292"/>
                              <a:gd name="T50" fmla="*/ 233 w 234"/>
                              <a:gd name="T51" fmla="*/ 135 h 292"/>
                              <a:gd name="T52" fmla="*/ 229 w 234"/>
                              <a:gd name="T53" fmla="*/ 120 h 292"/>
                              <a:gd name="T54" fmla="*/ 224 w 234"/>
                              <a:gd name="T55" fmla="*/ 105 h 292"/>
                              <a:gd name="T56" fmla="*/ 217 w 234"/>
                              <a:gd name="T57" fmla="*/ 95 h 292"/>
                              <a:gd name="T58" fmla="*/ 213 w 234"/>
                              <a:gd name="T59" fmla="*/ 84 h 292"/>
                              <a:gd name="T60" fmla="*/ 205 w 234"/>
                              <a:gd name="T61" fmla="*/ 65 h 292"/>
                              <a:gd name="T62" fmla="*/ 206 w 234"/>
                              <a:gd name="T63" fmla="*/ 55 h 292"/>
                              <a:gd name="T64" fmla="*/ 206 w 234"/>
                              <a:gd name="T65" fmla="*/ 54 h 292"/>
                              <a:gd name="T66" fmla="*/ 205 w 234"/>
                              <a:gd name="T67" fmla="*/ 52 h 292"/>
                              <a:gd name="T68" fmla="*/ 204 w 234"/>
                              <a:gd name="T69" fmla="*/ 41 h 292"/>
                              <a:gd name="T70" fmla="*/ 190 w 234"/>
                              <a:gd name="T71" fmla="*/ 41 h 292"/>
                              <a:gd name="T72" fmla="*/ 179 w 234"/>
                              <a:gd name="T73" fmla="*/ 34 h 292"/>
                              <a:gd name="T74" fmla="*/ 174 w 234"/>
                              <a:gd name="T75" fmla="*/ 20 h 292"/>
                              <a:gd name="T76" fmla="*/ 190 w 234"/>
                              <a:gd name="T77" fmla="*/ 6 h 292"/>
                              <a:gd name="T78" fmla="*/ 164 w 234"/>
                              <a:gd name="T79" fmla="*/ 6 h 292"/>
                              <a:gd name="T80" fmla="*/ 147 w 234"/>
                              <a:gd name="T81" fmla="*/ 11 h 292"/>
                              <a:gd name="T82" fmla="*/ 122 w 234"/>
                              <a:gd name="T83" fmla="*/ 12 h 292"/>
                              <a:gd name="T84" fmla="*/ 95 w 234"/>
                              <a:gd name="T85" fmla="*/ 16 h 292"/>
                              <a:gd name="T86" fmla="*/ 91 w 234"/>
                              <a:gd name="T87" fmla="*/ 9 h 292"/>
                              <a:gd name="T88" fmla="*/ 91 w 234"/>
                              <a:gd name="T89" fmla="*/ 9 h 292"/>
                              <a:gd name="T90" fmla="*/ 84 w 234"/>
                              <a:gd name="T91" fmla="*/ 5 h 292"/>
                              <a:gd name="T92" fmla="*/ 82 w 234"/>
                              <a:gd name="T93" fmla="*/ 0 h 292"/>
                              <a:gd name="T94" fmla="*/ 81 w 234"/>
                              <a:gd name="T95" fmla="*/ 0 h 292"/>
                              <a:gd name="T96" fmla="*/ 25 w 234"/>
                              <a:gd name="T97" fmla="*/ 16 h 2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234" h="292">
                                <a:moveTo>
                                  <a:pt x="25" y="16"/>
                                </a:moveTo>
                                <a:cubicBezTo>
                                  <a:pt x="21" y="23"/>
                                  <a:pt x="21" y="23"/>
                                  <a:pt x="21" y="23"/>
                                </a:cubicBezTo>
                                <a:cubicBezTo>
                                  <a:pt x="18" y="27"/>
                                  <a:pt x="15" y="29"/>
                                  <a:pt x="18" y="35"/>
                                </a:cubicBezTo>
                                <a:cubicBezTo>
                                  <a:pt x="19" y="38"/>
                                  <a:pt x="9" y="44"/>
                                  <a:pt x="6" y="47"/>
                                </a:cubicBezTo>
                                <a:cubicBezTo>
                                  <a:pt x="0" y="54"/>
                                  <a:pt x="7" y="60"/>
                                  <a:pt x="12" y="64"/>
                                </a:cubicBezTo>
                                <a:cubicBezTo>
                                  <a:pt x="13" y="68"/>
                                  <a:pt x="16" y="75"/>
                                  <a:pt x="18" y="79"/>
                                </a:cubicBezTo>
                                <a:cubicBezTo>
                                  <a:pt x="20" y="86"/>
                                  <a:pt x="22" y="93"/>
                                  <a:pt x="22" y="100"/>
                                </a:cubicBezTo>
                                <a:cubicBezTo>
                                  <a:pt x="21" y="107"/>
                                  <a:pt x="20" y="114"/>
                                  <a:pt x="21" y="121"/>
                                </a:cubicBezTo>
                                <a:cubicBezTo>
                                  <a:pt x="21" y="132"/>
                                  <a:pt x="25" y="139"/>
                                  <a:pt x="24" y="151"/>
                                </a:cubicBezTo>
                                <a:cubicBezTo>
                                  <a:pt x="22" y="163"/>
                                  <a:pt x="28" y="167"/>
                                  <a:pt x="36" y="175"/>
                                </a:cubicBezTo>
                                <a:cubicBezTo>
                                  <a:pt x="36" y="177"/>
                                  <a:pt x="32" y="180"/>
                                  <a:pt x="30" y="182"/>
                                </a:cubicBezTo>
                                <a:cubicBezTo>
                                  <a:pt x="29" y="185"/>
                                  <a:pt x="26" y="192"/>
                                  <a:pt x="26" y="196"/>
                                </a:cubicBezTo>
                                <a:cubicBezTo>
                                  <a:pt x="26" y="196"/>
                                  <a:pt x="26" y="196"/>
                                  <a:pt x="26" y="196"/>
                                </a:cubicBezTo>
                                <a:cubicBezTo>
                                  <a:pt x="26" y="196"/>
                                  <a:pt x="25" y="206"/>
                                  <a:pt x="25" y="207"/>
                                </a:cubicBezTo>
                                <a:cubicBezTo>
                                  <a:pt x="28" y="208"/>
                                  <a:pt x="50" y="208"/>
                                  <a:pt x="43" y="215"/>
                                </a:cubicBezTo>
                                <a:cubicBezTo>
                                  <a:pt x="40" y="219"/>
                                  <a:pt x="39" y="227"/>
                                  <a:pt x="43" y="230"/>
                                </a:cubicBezTo>
                                <a:cubicBezTo>
                                  <a:pt x="47" y="231"/>
                                  <a:pt x="47" y="240"/>
                                  <a:pt x="45" y="243"/>
                                </a:cubicBezTo>
                                <a:cubicBezTo>
                                  <a:pt x="45" y="244"/>
                                  <a:pt x="43" y="251"/>
                                  <a:pt x="43" y="252"/>
                                </a:cubicBezTo>
                                <a:cubicBezTo>
                                  <a:pt x="46" y="258"/>
                                  <a:pt x="50" y="258"/>
                                  <a:pt x="45" y="266"/>
                                </a:cubicBezTo>
                                <a:cubicBezTo>
                                  <a:pt x="43" y="272"/>
                                  <a:pt x="39" y="276"/>
                                  <a:pt x="37" y="282"/>
                                </a:cubicBezTo>
                                <a:cubicBezTo>
                                  <a:pt x="38" y="292"/>
                                  <a:pt x="38" y="292"/>
                                  <a:pt x="38" y="292"/>
                                </a:cubicBezTo>
                                <a:cubicBezTo>
                                  <a:pt x="38" y="292"/>
                                  <a:pt x="38" y="292"/>
                                  <a:pt x="38" y="292"/>
                                </a:cubicBezTo>
                                <a:cubicBezTo>
                                  <a:pt x="78" y="248"/>
                                  <a:pt x="78" y="248"/>
                                  <a:pt x="78" y="248"/>
                                </a:cubicBezTo>
                                <a:cubicBezTo>
                                  <a:pt x="234" y="158"/>
                                  <a:pt x="234" y="158"/>
                                  <a:pt x="234" y="158"/>
                                </a:cubicBezTo>
                                <a:cubicBezTo>
                                  <a:pt x="234" y="158"/>
                                  <a:pt x="234" y="158"/>
                                  <a:pt x="234" y="158"/>
                                </a:cubicBezTo>
                                <a:cubicBezTo>
                                  <a:pt x="233" y="135"/>
                                  <a:pt x="233" y="135"/>
                                  <a:pt x="233" y="135"/>
                                </a:cubicBezTo>
                                <a:cubicBezTo>
                                  <a:pt x="233" y="130"/>
                                  <a:pt x="231" y="125"/>
                                  <a:pt x="229" y="120"/>
                                </a:cubicBezTo>
                                <a:cubicBezTo>
                                  <a:pt x="228" y="115"/>
                                  <a:pt x="227" y="109"/>
                                  <a:pt x="224" y="105"/>
                                </a:cubicBezTo>
                                <a:cubicBezTo>
                                  <a:pt x="224" y="102"/>
                                  <a:pt x="219" y="98"/>
                                  <a:pt x="217" y="95"/>
                                </a:cubicBezTo>
                                <a:cubicBezTo>
                                  <a:pt x="215" y="92"/>
                                  <a:pt x="214" y="88"/>
                                  <a:pt x="213" y="84"/>
                                </a:cubicBezTo>
                                <a:cubicBezTo>
                                  <a:pt x="212" y="78"/>
                                  <a:pt x="212" y="67"/>
                                  <a:pt x="205" y="65"/>
                                </a:cubicBezTo>
                                <a:cubicBezTo>
                                  <a:pt x="200" y="62"/>
                                  <a:pt x="204" y="58"/>
                                  <a:pt x="206" y="55"/>
                                </a:cubicBezTo>
                                <a:cubicBezTo>
                                  <a:pt x="206" y="55"/>
                                  <a:pt x="206" y="55"/>
                                  <a:pt x="206" y="54"/>
                                </a:cubicBezTo>
                                <a:cubicBezTo>
                                  <a:pt x="206" y="54"/>
                                  <a:pt x="205" y="52"/>
                                  <a:pt x="205" y="52"/>
                                </a:cubicBezTo>
                                <a:cubicBezTo>
                                  <a:pt x="203" y="48"/>
                                  <a:pt x="205" y="42"/>
                                  <a:pt x="204" y="41"/>
                                </a:cubicBezTo>
                                <a:cubicBezTo>
                                  <a:pt x="202" y="40"/>
                                  <a:pt x="193" y="40"/>
                                  <a:pt x="190" y="41"/>
                                </a:cubicBezTo>
                                <a:cubicBezTo>
                                  <a:pt x="180" y="43"/>
                                  <a:pt x="174" y="48"/>
                                  <a:pt x="179" y="34"/>
                                </a:cubicBezTo>
                                <a:cubicBezTo>
                                  <a:pt x="182" y="27"/>
                                  <a:pt x="179" y="25"/>
                                  <a:pt x="174" y="20"/>
                                </a:cubicBezTo>
                                <a:cubicBezTo>
                                  <a:pt x="174" y="13"/>
                                  <a:pt x="193" y="10"/>
                                  <a:pt x="190" y="6"/>
                                </a:cubicBezTo>
                                <a:cubicBezTo>
                                  <a:pt x="188" y="3"/>
                                  <a:pt x="168" y="4"/>
                                  <a:pt x="164" y="6"/>
                                </a:cubicBezTo>
                                <a:cubicBezTo>
                                  <a:pt x="158" y="8"/>
                                  <a:pt x="153" y="13"/>
                                  <a:pt x="147" y="11"/>
                                </a:cubicBezTo>
                                <a:cubicBezTo>
                                  <a:pt x="137" y="8"/>
                                  <a:pt x="132" y="10"/>
                                  <a:pt x="122" y="12"/>
                                </a:cubicBezTo>
                                <a:cubicBezTo>
                                  <a:pt x="112" y="14"/>
                                  <a:pt x="104" y="23"/>
                                  <a:pt x="95" y="16"/>
                                </a:cubicBezTo>
                                <a:cubicBezTo>
                                  <a:pt x="91" y="9"/>
                                  <a:pt x="91" y="9"/>
                                  <a:pt x="91" y="9"/>
                                </a:cubicBezTo>
                                <a:cubicBezTo>
                                  <a:pt x="91" y="9"/>
                                  <a:pt x="91" y="9"/>
                                  <a:pt x="91" y="9"/>
                                </a:cubicBezTo>
                                <a:cubicBezTo>
                                  <a:pt x="89" y="9"/>
                                  <a:pt x="87" y="8"/>
                                  <a:pt x="84" y="5"/>
                                </a:cubicBezTo>
                                <a:cubicBezTo>
                                  <a:pt x="82" y="0"/>
                                  <a:pt x="82" y="0"/>
                                  <a:pt x="82" y="0"/>
                                </a:cubicBezTo>
                                <a:cubicBezTo>
                                  <a:pt x="81" y="0"/>
                                  <a:pt x="81" y="0"/>
                                  <a:pt x="81" y="0"/>
                                </a:cubicBezTo>
                                <a:cubicBezTo>
                                  <a:pt x="25" y="16"/>
                                  <a:pt x="25" y="16"/>
                                  <a:pt x="25" y="1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222" name="OCONEE"/>
                        <wps:cNvSpPr>
                          <a:spLocks/>
                        </wps:cNvSpPr>
                        <wps:spPr bwMode="auto">
                          <a:xfrm>
                            <a:off x="0" y="224524"/>
                            <a:ext cx="665184" cy="918174"/>
                          </a:xfrm>
                          <a:custGeom>
                            <a:avLst/>
                            <a:gdLst>
                              <a:gd name="T0" fmla="*/ 233 w 258"/>
                              <a:gd name="T1" fmla="*/ 0 h 349"/>
                              <a:gd name="T2" fmla="*/ 229 w 258"/>
                              <a:gd name="T3" fmla="*/ 7 h 349"/>
                              <a:gd name="T4" fmla="*/ 226 w 258"/>
                              <a:gd name="T5" fmla="*/ 19 h 349"/>
                              <a:gd name="T6" fmla="*/ 214 w 258"/>
                              <a:gd name="T7" fmla="*/ 31 h 349"/>
                              <a:gd name="T8" fmla="*/ 220 w 258"/>
                              <a:gd name="T9" fmla="*/ 48 h 349"/>
                              <a:gd name="T10" fmla="*/ 226 w 258"/>
                              <a:gd name="T11" fmla="*/ 63 h 349"/>
                              <a:gd name="T12" fmla="*/ 230 w 258"/>
                              <a:gd name="T13" fmla="*/ 84 h 349"/>
                              <a:gd name="T14" fmla="*/ 229 w 258"/>
                              <a:gd name="T15" fmla="*/ 105 h 349"/>
                              <a:gd name="T16" fmla="*/ 232 w 258"/>
                              <a:gd name="T17" fmla="*/ 135 h 349"/>
                              <a:gd name="T18" fmla="*/ 244 w 258"/>
                              <a:gd name="T19" fmla="*/ 159 h 349"/>
                              <a:gd name="T20" fmla="*/ 238 w 258"/>
                              <a:gd name="T21" fmla="*/ 166 h 349"/>
                              <a:gd name="T22" fmla="*/ 234 w 258"/>
                              <a:gd name="T23" fmla="*/ 180 h 349"/>
                              <a:gd name="T24" fmla="*/ 234 w 258"/>
                              <a:gd name="T25" fmla="*/ 180 h 349"/>
                              <a:gd name="T26" fmla="*/ 233 w 258"/>
                              <a:gd name="T27" fmla="*/ 191 h 349"/>
                              <a:gd name="T28" fmla="*/ 251 w 258"/>
                              <a:gd name="T29" fmla="*/ 199 h 349"/>
                              <a:gd name="T30" fmla="*/ 251 w 258"/>
                              <a:gd name="T31" fmla="*/ 214 h 349"/>
                              <a:gd name="T32" fmla="*/ 253 w 258"/>
                              <a:gd name="T33" fmla="*/ 227 h 349"/>
                              <a:gd name="T34" fmla="*/ 251 w 258"/>
                              <a:gd name="T35" fmla="*/ 236 h 349"/>
                              <a:gd name="T36" fmla="*/ 253 w 258"/>
                              <a:gd name="T37" fmla="*/ 250 h 349"/>
                              <a:gd name="T38" fmla="*/ 245 w 258"/>
                              <a:gd name="T39" fmla="*/ 266 h 349"/>
                              <a:gd name="T40" fmla="*/ 246 w 258"/>
                              <a:gd name="T41" fmla="*/ 276 h 349"/>
                              <a:gd name="T42" fmla="*/ 246 w 258"/>
                              <a:gd name="T43" fmla="*/ 276 h 349"/>
                              <a:gd name="T44" fmla="*/ 186 w 258"/>
                              <a:gd name="T45" fmla="*/ 347 h 349"/>
                              <a:gd name="T46" fmla="*/ 186 w 258"/>
                              <a:gd name="T47" fmla="*/ 347 h 349"/>
                              <a:gd name="T48" fmla="*/ 165 w 258"/>
                              <a:gd name="T49" fmla="*/ 346 h 349"/>
                              <a:gd name="T50" fmla="*/ 145 w 258"/>
                              <a:gd name="T51" fmla="*/ 333 h 349"/>
                              <a:gd name="T52" fmla="*/ 134 w 258"/>
                              <a:gd name="T53" fmla="*/ 315 h 349"/>
                              <a:gd name="T54" fmla="*/ 115 w 258"/>
                              <a:gd name="T55" fmla="*/ 300 h 349"/>
                              <a:gd name="T56" fmla="*/ 100 w 258"/>
                              <a:gd name="T57" fmla="*/ 284 h 349"/>
                              <a:gd name="T58" fmla="*/ 93 w 258"/>
                              <a:gd name="T59" fmla="*/ 278 h 349"/>
                              <a:gd name="T60" fmla="*/ 95 w 258"/>
                              <a:gd name="T61" fmla="*/ 269 h 349"/>
                              <a:gd name="T62" fmla="*/ 84 w 258"/>
                              <a:gd name="T63" fmla="*/ 270 h 349"/>
                              <a:gd name="T64" fmla="*/ 65 w 258"/>
                              <a:gd name="T65" fmla="*/ 263 h 349"/>
                              <a:gd name="T66" fmla="*/ 55 w 258"/>
                              <a:gd name="T67" fmla="*/ 254 h 349"/>
                              <a:gd name="T68" fmla="*/ 38 w 258"/>
                              <a:gd name="T69" fmla="*/ 245 h 349"/>
                              <a:gd name="T70" fmla="*/ 20 w 258"/>
                              <a:gd name="T71" fmla="*/ 228 h 349"/>
                              <a:gd name="T72" fmla="*/ 6 w 258"/>
                              <a:gd name="T73" fmla="*/ 217 h 349"/>
                              <a:gd name="T74" fmla="*/ 2 w 258"/>
                              <a:gd name="T75" fmla="*/ 200 h 349"/>
                              <a:gd name="T76" fmla="*/ 15 w 258"/>
                              <a:gd name="T77" fmla="*/ 181 h 349"/>
                              <a:gd name="T78" fmla="*/ 17 w 258"/>
                              <a:gd name="T79" fmla="*/ 159 h 349"/>
                              <a:gd name="T80" fmla="*/ 20 w 258"/>
                              <a:gd name="T81" fmla="*/ 156 h 349"/>
                              <a:gd name="T82" fmla="*/ 26 w 258"/>
                              <a:gd name="T83" fmla="*/ 152 h 349"/>
                              <a:gd name="T84" fmla="*/ 25 w 258"/>
                              <a:gd name="T85" fmla="*/ 142 h 349"/>
                              <a:gd name="T86" fmla="*/ 30 w 258"/>
                              <a:gd name="T87" fmla="*/ 144 h 349"/>
                              <a:gd name="T88" fmla="*/ 34 w 258"/>
                              <a:gd name="T89" fmla="*/ 138 h 349"/>
                              <a:gd name="T90" fmla="*/ 45 w 258"/>
                              <a:gd name="T91" fmla="*/ 140 h 349"/>
                              <a:gd name="T92" fmla="*/ 42 w 258"/>
                              <a:gd name="T93" fmla="*/ 127 h 349"/>
                              <a:gd name="T94" fmla="*/ 50 w 258"/>
                              <a:gd name="T95" fmla="*/ 125 h 349"/>
                              <a:gd name="T96" fmla="*/ 52 w 258"/>
                              <a:gd name="T97" fmla="*/ 115 h 349"/>
                              <a:gd name="T98" fmla="*/ 53 w 258"/>
                              <a:gd name="T99" fmla="*/ 115 h 349"/>
                              <a:gd name="T100" fmla="*/ 60 w 258"/>
                              <a:gd name="T101" fmla="*/ 107 h 349"/>
                              <a:gd name="T102" fmla="*/ 70 w 258"/>
                              <a:gd name="T103" fmla="*/ 105 h 349"/>
                              <a:gd name="T104" fmla="*/ 82 w 258"/>
                              <a:gd name="T105" fmla="*/ 91 h 349"/>
                              <a:gd name="T106" fmla="*/ 88 w 258"/>
                              <a:gd name="T107" fmla="*/ 87 h 349"/>
                              <a:gd name="T108" fmla="*/ 99 w 258"/>
                              <a:gd name="T109" fmla="*/ 77 h 349"/>
                              <a:gd name="T110" fmla="*/ 108 w 258"/>
                              <a:gd name="T111" fmla="*/ 76 h 349"/>
                              <a:gd name="T112" fmla="*/ 118 w 258"/>
                              <a:gd name="T113" fmla="*/ 69 h 349"/>
                              <a:gd name="T114" fmla="*/ 123 w 258"/>
                              <a:gd name="T115" fmla="*/ 47 h 349"/>
                              <a:gd name="T116" fmla="*/ 125 w 258"/>
                              <a:gd name="T117" fmla="*/ 32 h 349"/>
                              <a:gd name="T118" fmla="*/ 125 w 258"/>
                              <a:gd name="T119" fmla="*/ 32 h 349"/>
                              <a:gd name="T120" fmla="*/ 233 w 258"/>
                              <a:gd name="T121" fmla="*/ 0 h 349"/>
                              <a:gd name="connsiteX0" fmla="*/ 8969 w 9836"/>
                              <a:gd name="connsiteY0" fmla="*/ 0 h 9973"/>
                              <a:gd name="connsiteX1" fmla="*/ 8814 w 9836"/>
                              <a:gd name="connsiteY1" fmla="*/ 201 h 9973"/>
                              <a:gd name="connsiteX2" fmla="*/ 8698 w 9836"/>
                              <a:gd name="connsiteY2" fmla="*/ 544 h 9973"/>
                              <a:gd name="connsiteX3" fmla="*/ 8233 w 9836"/>
                              <a:gd name="connsiteY3" fmla="*/ 888 h 9973"/>
                              <a:gd name="connsiteX4" fmla="*/ 8465 w 9836"/>
                              <a:gd name="connsiteY4" fmla="*/ 1375 h 9973"/>
                              <a:gd name="connsiteX5" fmla="*/ 8698 w 9836"/>
                              <a:gd name="connsiteY5" fmla="*/ 1805 h 9973"/>
                              <a:gd name="connsiteX6" fmla="*/ 8853 w 9836"/>
                              <a:gd name="connsiteY6" fmla="*/ 2407 h 9973"/>
                              <a:gd name="connsiteX7" fmla="*/ 8814 w 9836"/>
                              <a:gd name="connsiteY7" fmla="*/ 3009 h 9973"/>
                              <a:gd name="connsiteX8" fmla="*/ 8930 w 9836"/>
                              <a:gd name="connsiteY8" fmla="*/ 3868 h 9973"/>
                              <a:gd name="connsiteX9" fmla="*/ 9395 w 9836"/>
                              <a:gd name="connsiteY9" fmla="*/ 4556 h 9973"/>
                              <a:gd name="connsiteX10" fmla="*/ 9163 w 9836"/>
                              <a:gd name="connsiteY10" fmla="*/ 4756 h 9973"/>
                              <a:gd name="connsiteX11" fmla="*/ 9008 w 9836"/>
                              <a:gd name="connsiteY11" fmla="*/ 5158 h 9973"/>
                              <a:gd name="connsiteX12" fmla="*/ 9008 w 9836"/>
                              <a:gd name="connsiteY12" fmla="*/ 5158 h 9973"/>
                              <a:gd name="connsiteX13" fmla="*/ 8969 w 9836"/>
                              <a:gd name="connsiteY13" fmla="*/ 5473 h 9973"/>
                              <a:gd name="connsiteX14" fmla="*/ 9667 w 9836"/>
                              <a:gd name="connsiteY14" fmla="*/ 5702 h 9973"/>
                              <a:gd name="connsiteX15" fmla="*/ 9667 w 9836"/>
                              <a:gd name="connsiteY15" fmla="*/ 6132 h 9973"/>
                              <a:gd name="connsiteX16" fmla="*/ 9744 w 9836"/>
                              <a:gd name="connsiteY16" fmla="*/ 6504 h 9973"/>
                              <a:gd name="connsiteX17" fmla="*/ 9667 w 9836"/>
                              <a:gd name="connsiteY17" fmla="*/ 6762 h 9973"/>
                              <a:gd name="connsiteX18" fmla="*/ 9744 w 9836"/>
                              <a:gd name="connsiteY18" fmla="*/ 7163 h 9973"/>
                              <a:gd name="connsiteX19" fmla="*/ 9434 w 9836"/>
                              <a:gd name="connsiteY19" fmla="*/ 7622 h 9973"/>
                              <a:gd name="connsiteX20" fmla="*/ 9473 w 9836"/>
                              <a:gd name="connsiteY20" fmla="*/ 7908 h 9973"/>
                              <a:gd name="connsiteX21" fmla="*/ 9473 w 9836"/>
                              <a:gd name="connsiteY21" fmla="*/ 7908 h 9973"/>
                              <a:gd name="connsiteX22" fmla="*/ 7147 w 9836"/>
                              <a:gd name="connsiteY22" fmla="*/ 9943 h 9973"/>
                              <a:gd name="connsiteX23" fmla="*/ 7147 w 9836"/>
                              <a:gd name="connsiteY23" fmla="*/ 9943 h 9973"/>
                              <a:gd name="connsiteX24" fmla="*/ 6333 w 9836"/>
                              <a:gd name="connsiteY24" fmla="*/ 9914 h 9973"/>
                              <a:gd name="connsiteX25" fmla="*/ 5558 w 9836"/>
                              <a:gd name="connsiteY25" fmla="*/ 9542 h 9973"/>
                              <a:gd name="connsiteX26" fmla="*/ 5132 w 9836"/>
                              <a:gd name="connsiteY26" fmla="*/ 9026 h 9973"/>
                              <a:gd name="connsiteX27" fmla="*/ 4395 w 9836"/>
                              <a:gd name="connsiteY27" fmla="*/ 8596 h 9973"/>
                              <a:gd name="connsiteX28" fmla="*/ 3814 w 9836"/>
                              <a:gd name="connsiteY28" fmla="*/ 8138 h 9973"/>
                              <a:gd name="connsiteX29" fmla="*/ 3543 w 9836"/>
                              <a:gd name="connsiteY29" fmla="*/ 7966 h 9973"/>
                              <a:gd name="connsiteX30" fmla="*/ 3620 w 9836"/>
                              <a:gd name="connsiteY30" fmla="*/ 7708 h 9973"/>
                              <a:gd name="connsiteX31" fmla="*/ 3194 w 9836"/>
                              <a:gd name="connsiteY31" fmla="*/ 7736 h 9973"/>
                              <a:gd name="connsiteX32" fmla="*/ 2457 w 9836"/>
                              <a:gd name="connsiteY32" fmla="*/ 7536 h 9973"/>
                              <a:gd name="connsiteX33" fmla="*/ 2070 w 9836"/>
                              <a:gd name="connsiteY33" fmla="*/ 7278 h 9973"/>
                              <a:gd name="connsiteX34" fmla="*/ 1411 w 9836"/>
                              <a:gd name="connsiteY34" fmla="*/ 7020 h 9973"/>
                              <a:gd name="connsiteX35" fmla="*/ 713 w 9836"/>
                              <a:gd name="connsiteY35" fmla="*/ 6533 h 9973"/>
                              <a:gd name="connsiteX36" fmla="*/ 171 w 9836"/>
                              <a:gd name="connsiteY36" fmla="*/ 6218 h 9973"/>
                              <a:gd name="connsiteX37" fmla="*/ 16 w 9836"/>
                              <a:gd name="connsiteY37" fmla="*/ 5731 h 9973"/>
                              <a:gd name="connsiteX38" fmla="*/ 519 w 9836"/>
                              <a:gd name="connsiteY38" fmla="*/ 5186 h 9973"/>
                              <a:gd name="connsiteX39" fmla="*/ 597 w 9836"/>
                              <a:gd name="connsiteY39" fmla="*/ 4556 h 9973"/>
                              <a:gd name="connsiteX40" fmla="*/ 713 w 9836"/>
                              <a:gd name="connsiteY40" fmla="*/ 4470 h 9973"/>
                              <a:gd name="connsiteX41" fmla="*/ 946 w 9836"/>
                              <a:gd name="connsiteY41" fmla="*/ 4355 h 9973"/>
                              <a:gd name="connsiteX42" fmla="*/ 907 w 9836"/>
                              <a:gd name="connsiteY42" fmla="*/ 4069 h 9973"/>
                              <a:gd name="connsiteX43" fmla="*/ 1101 w 9836"/>
                              <a:gd name="connsiteY43" fmla="*/ 4126 h 9973"/>
                              <a:gd name="connsiteX44" fmla="*/ 1682 w 9836"/>
                              <a:gd name="connsiteY44" fmla="*/ 4011 h 9973"/>
                              <a:gd name="connsiteX45" fmla="*/ 1566 w 9836"/>
                              <a:gd name="connsiteY45" fmla="*/ 3639 h 9973"/>
                              <a:gd name="connsiteX46" fmla="*/ 1876 w 9836"/>
                              <a:gd name="connsiteY46" fmla="*/ 3582 h 9973"/>
                              <a:gd name="connsiteX47" fmla="*/ 1954 w 9836"/>
                              <a:gd name="connsiteY47" fmla="*/ 3295 h 9973"/>
                              <a:gd name="connsiteX48" fmla="*/ 1992 w 9836"/>
                              <a:gd name="connsiteY48" fmla="*/ 3295 h 9973"/>
                              <a:gd name="connsiteX49" fmla="*/ 2264 w 9836"/>
                              <a:gd name="connsiteY49" fmla="*/ 3066 h 9973"/>
                              <a:gd name="connsiteX50" fmla="*/ 2651 w 9836"/>
                              <a:gd name="connsiteY50" fmla="*/ 3009 h 9973"/>
                              <a:gd name="connsiteX51" fmla="*/ 3116 w 9836"/>
                              <a:gd name="connsiteY51" fmla="*/ 2607 h 9973"/>
                              <a:gd name="connsiteX52" fmla="*/ 3349 w 9836"/>
                              <a:gd name="connsiteY52" fmla="*/ 2493 h 9973"/>
                              <a:gd name="connsiteX53" fmla="*/ 3775 w 9836"/>
                              <a:gd name="connsiteY53" fmla="*/ 2206 h 9973"/>
                              <a:gd name="connsiteX54" fmla="*/ 4124 w 9836"/>
                              <a:gd name="connsiteY54" fmla="*/ 2178 h 9973"/>
                              <a:gd name="connsiteX55" fmla="*/ 4512 w 9836"/>
                              <a:gd name="connsiteY55" fmla="*/ 1977 h 9973"/>
                              <a:gd name="connsiteX56" fmla="*/ 4705 w 9836"/>
                              <a:gd name="connsiteY56" fmla="*/ 1347 h 9973"/>
                              <a:gd name="connsiteX57" fmla="*/ 4783 w 9836"/>
                              <a:gd name="connsiteY57" fmla="*/ 917 h 9973"/>
                              <a:gd name="connsiteX58" fmla="*/ 4783 w 9836"/>
                              <a:gd name="connsiteY58" fmla="*/ 917 h 9973"/>
                              <a:gd name="connsiteX59" fmla="*/ 8969 w 9836"/>
                              <a:gd name="connsiteY59" fmla="*/ 0 h 9973"/>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2695 w 10000"/>
                              <a:gd name="connsiteY49" fmla="*/ 3017 h 10000"/>
                              <a:gd name="connsiteX50" fmla="*/ 3168 w 10000"/>
                              <a:gd name="connsiteY50" fmla="*/ 2614 h 10000"/>
                              <a:gd name="connsiteX51" fmla="*/ 3405 w 10000"/>
                              <a:gd name="connsiteY51" fmla="*/ 2500 h 10000"/>
                              <a:gd name="connsiteX52" fmla="*/ 3838 w 10000"/>
                              <a:gd name="connsiteY52" fmla="*/ 2212 h 10000"/>
                              <a:gd name="connsiteX53" fmla="*/ 4193 w 10000"/>
                              <a:gd name="connsiteY53" fmla="*/ 2184 h 10000"/>
                              <a:gd name="connsiteX54" fmla="*/ 4587 w 10000"/>
                              <a:gd name="connsiteY54" fmla="*/ 1982 h 10000"/>
                              <a:gd name="connsiteX55" fmla="*/ 4783 w 10000"/>
                              <a:gd name="connsiteY55" fmla="*/ 1351 h 10000"/>
                              <a:gd name="connsiteX56" fmla="*/ 4863 w 10000"/>
                              <a:gd name="connsiteY56" fmla="*/ 919 h 10000"/>
                              <a:gd name="connsiteX57" fmla="*/ 4863 w 10000"/>
                              <a:gd name="connsiteY57" fmla="*/ 919 h 10000"/>
                              <a:gd name="connsiteX58" fmla="*/ 9119 w 10000"/>
                              <a:gd name="connsiteY58"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3838 w 10000"/>
                              <a:gd name="connsiteY51" fmla="*/ 2212 h 10000"/>
                              <a:gd name="connsiteX52" fmla="*/ 4193 w 10000"/>
                              <a:gd name="connsiteY52" fmla="*/ 2184 h 10000"/>
                              <a:gd name="connsiteX53" fmla="*/ 4587 w 10000"/>
                              <a:gd name="connsiteY53" fmla="*/ 1982 h 10000"/>
                              <a:gd name="connsiteX54" fmla="*/ 4783 w 10000"/>
                              <a:gd name="connsiteY54" fmla="*/ 1351 h 10000"/>
                              <a:gd name="connsiteX55" fmla="*/ 4863 w 10000"/>
                              <a:gd name="connsiteY55" fmla="*/ 919 h 10000"/>
                              <a:gd name="connsiteX56" fmla="*/ 4863 w 10000"/>
                              <a:gd name="connsiteY56" fmla="*/ 919 h 10000"/>
                              <a:gd name="connsiteX57" fmla="*/ 9119 w 10000"/>
                              <a:gd name="connsiteY57"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587 w 10000"/>
                              <a:gd name="connsiteY52" fmla="*/ 1982 h 10000"/>
                              <a:gd name="connsiteX53" fmla="*/ 4783 w 10000"/>
                              <a:gd name="connsiteY53" fmla="*/ 1351 h 10000"/>
                              <a:gd name="connsiteX54" fmla="*/ 4863 w 10000"/>
                              <a:gd name="connsiteY54" fmla="*/ 919 h 10000"/>
                              <a:gd name="connsiteX55" fmla="*/ 4863 w 10000"/>
                              <a:gd name="connsiteY55" fmla="*/ 919 h 10000"/>
                              <a:gd name="connsiteX56" fmla="*/ 9119 w 10000"/>
                              <a:gd name="connsiteY56"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783 w 10000"/>
                              <a:gd name="connsiteY52" fmla="*/ 1351 h 10000"/>
                              <a:gd name="connsiteX53" fmla="*/ 4863 w 10000"/>
                              <a:gd name="connsiteY53" fmla="*/ 919 h 10000"/>
                              <a:gd name="connsiteX54" fmla="*/ 4863 w 10000"/>
                              <a:gd name="connsiteY54" fmla="*/ 919 h 10000"/>
                              <a:gd name="connsiteX55" fmla="*/ 9119 w 10000"/>
                              <a:gd name="connsiteY55"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1435 w 10000"/>
                              <a:gd name="connsiteY34" fmla="*/ 7039 h 10000"/>
                              <a:gd name="connsiteX35" fmla="*/ 725 w 10000"/>
                              <a:gd name="connsiteY35" fmla="*/ 6551 h 10000"/>
                              <a:gd name="connsiteX36" fmla="*/ 174 w 10000"/>
                              <a:gd name="connsiteY36" fmla="*/ 6235 h 10000"/>
                              <a:gd name="connsiteX37" fmla="*/ 16 w 10000"/>
                              <a:gd name="connsiteY37" fmla="*/ 5747 h 10000"/>
                              <a:gd name="connsiteX38" fmla="*/ 528 w 10000"/>
                              <a:gd name="connsiteY38" fmla="*/ 5200 h 10000"/>
                              <a:gd name="connsiteX39" fmla="*/ 607 w 10000"/>
                              <a:gd name="connsiteY39" fmla="*/ 4568 h 10000"/>
                              <a:gd name="connsiteX40" fmla="*/ 725 w 10000"/>
                              <a:gd name="connsiteY40" fmla="*/ 4482 h 10000"/>
                              <a:gd name="connsiteX41" fmla="*/ 962 w 10000"/>
                              <a:gd name="connsiteY41" fmla="*/ 4367 h 10000"/>
                              <a:gd name="connsiteX42" fmla="*/ 922 w 10000"/>
                              <a:gd name="connsiteY42" fmla="*/ 4080 h 10000"/>
                              <a:gd name="connsiteX43" fmla="*/ 1119 w 10000"/>
                              <a:gd name="connsiteY43" fmla="*/ 4137 h 10000"/>
                              <a:gd name="connsiteX44" fmla="*/ 1710 w 10000"/>
                              <a:gd name="connsiteY44" fmla="*/ 4022 h 10000"/>
                              <a:gd name="connsiteX45" fmla="*/ 1592 w 10000"/>
                              <a:gd name="connsiteY45" fmla="*/ 3649 h 10000"/>
                              <a:gd name="connsiteX46" fmla="*/ 1987 w 10000"/>
                              <a:gd name="connsiteY46" fmla="*/ 3304 h 10000"/>
                              <a:gd name="connsiteX47" fmla="*/ 2025 w 10000"/>
                              <a:gd name="connsiteY47" fmla="*/ 3304 h 10000"/>
                              <a:gd name="connsiteX48" fmla="*/ 2302 w 10000"/>
                              <a:gd name="connsiteY48" fmla="*/ 3074 h 10000"/>
                              <a:gd name="connsiteX49" fmla="*/ 3168 w 10000"/>
                              <a:gd name="connsiteY49" fmla="*/ 2614 h 10000"/>
                              <a:gd name="connsiteX50" fmla="*/ 3405 w 10000"/>
                              <a:gd name="connsiteY50" fmla="*/ 2500 h 10000"/>
                              <a:gd name="connsiteX51" fmla="*/ 4193 w 10000"/>
                              <a:gd name="connsiteY51" fmla="*/ 2184 h 10000"/>
                              <a:gd name="connsiteX52" fmla="*/ 4863 w 10000"/>
                              <a:gd name="connsiteY52" fmla="*/ 919 h 10000"/>
                              <a:gd name="connsiteX53" fmla="*/ 4863 w 10000"/>
                              <a:gd name="connsiteY53" fmla="*/ 919 h 10000"/>
                              <a:gd name="connsiteX54" fmla="*/ 9119 w 10000"/>
                              <a:gd name="connsiteY54"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2105 w 10000"/>
                              <a:gd name="connsiteY33" fmla="*/ 7298 h 10000"/>
                              <a:gd name="connsiteX34" fmla="*/ 725 w 10000"/>
                              <a:gd name="connsiteY34" fmla="*/ 6551 h 10000"/>
                              <a:gd name="connsiteX35" fmla="*/ 174 w 10000"/>
                              <a:gd name="connsiteY35" fmla="*/ 6235 h 10000"/>
                              <a:gd name="connsiteX36" fmla="*/ 16 w 10000"/>
                              <a:gd name="connsiteY36" fmla="*/ 5747 h 10000"/>
                              <a:gd name="connsiteX37" fmla="*/ 528 w 10000"/>
                              <a:gd name="connsiteY37" fmla="*/ 5200 h 10000"/>
                              <a:gd name="connsiteX38" fmla="*/ 607 w 10000"/>
                              <a:gd name="connsiteY38" fmla="*/ 4568 h 10000"/>
                              <a:gd name="connsiteX39" fmla="*/ 725 w 10000"/>
                              <a:gd name="connsiteY39" fmla="*/ 4482 h 10000"/>
                              <a:gd name="connsiteX40" fmla="*/ 962 w 10000"/>
                              <a:gd name="connsiteY40" fmla="*/ 4367 h 10000"/>
                              <a:gd name="connsiteX41" fmla="*/ 922 w 10000"/>
                              <a:gd name="connsiteY41" fmla="*/ 4080 h 10000"/>
                              <a:gd name="connsiteX42" fmla="*/ 1119 w 10000"/>
                              <a:gd name="connsiteY42" fmla="*/ 4137 h 10000"/>
                              <a:gd name="connsiteX43" fmla="*/ 1710 w 10000"/>
                              <a:gd name="connsiteY43" fmla="*/ 4022 h 10000"/>
                              <a:gd name="connsiteX44" fmla="*/ 1592 w 10000"/>
                              <a:gd name="connsiteY44" fmla="*/ 3649 h 10000"/>
                              <a:gd name="connsiteX45" fmla="*/ 1987 w 10000"/>
                              <a:gd name="connsiteY45" fmla="*/ 3304 h 10000"/>
                              <a:gd name="connsiteX46" fmla="*/ 2025 w 10000"/>
                              <a:gd name="connsiteY46" fmla="*/ 3304 h 10000"/>
                              <a:gd name="connsiteX47" fmla="*/ 2302 w 10000"/>
                              <a:gd name="connsiteY47" fmla="*/ 3074 h 10000"/>
                              <a:gd name="connsiteX48" fmla="*/ 3168 w 10000"/>
                              <a:gd name="connsiteY48" fmla="*/ 2614 h 10000"/>
                              <a:gd name="connsiteX49" fmla="*/ 3405 w 10000"/>
                              <a:gd name="connsiteY49" fmla="*/ 2500 h 10000"/>
                              <a:gd name="connsiteX50" fmla="*/ 4193 w 10000"/>
                              <a:gd name="connsiteY50" fmla="*/ 2184 h 10000"/>
                              <a:gd name="connsiteX51" fmla="*/ 4863 w 10000"/>
                              <a:gd name="connsiteY51" fmla="*/ 919 h 10000"/>
                              <a:gd name="connsiteX52" fmla="*/ 4863 w 10000"/>
                              <a:gd name="connsiteY52" fmla="*/ 919 h 10000"/>
                              <a:gd name="connsiteX53" fmla="*/ 9119 w 10000"/>
                              <a:gd name="connsiteY53" fmla="*/ 0 h 10000"/>
                              <a:gd name="connsiteX0" fmla="*/ 9119 w 10000"/>
                              <a:gd name="connsiteY0" fmla="*/ 0 h 10000"/>
                              <a:gd name="connsiteX1" fmla="*/ 8961 w 10000"/>
                              <a:gd name="connsiteY1" fmla="*/ 202 h 10000"/>
                              <a:gd name="connsiteX2" fmla="*/ 8843 w 10000"/>
                              <a:gd name="connsiteY2" fmla="*/ 545 h 10000"/>
                              <a:gd name="connsiteX3" fmla="*/ 8370 w 10000"/>
                              <a:gd name="connsiteY3" fmla="*/ 890 h 10000"/>
                              <a:gd name="connsiteX4" fmla="*/ 8606 w 10000"/>
                              <a:gd name="connsiteY4" fmla="*/ 1379 h 10000"/>
                              <a:gd name="connsiteX5" fmla="*/ 8843 w 10000"/>
                              <a:gd name="connsiteY5" fmla="*/ 1810 h 10000"/>
                              <a:gd name="connsiteX6" fmla="*/ 9001 w 10000"/>
                              <a:gd name="connsiteY6" fmla="*/ 2414 h 10000"/>
                              <a:gd name="connsiteX7" fmla="*/ 8961 w 10000"/>
                              <a:gd name="connsiteY7" fmla="*/ 3017 h 10000"/>
                              <a:gd name="connsiteX8" fmla="*/ 9079 w 10000"/>
                              <a:gd name="connsiteY8" fmla="*/ 3878 h 10000"/>
                              <a:gd name="connsiteX9" fmla="*/ 9552 w 10000"/>
                              <a:gd name="connsiteY9" fmla="*/ 4568 h 10000"/>
                              <a:gd name="connsiteX10" fmla="*/ 9316 w 10000"/>
                              <a:gd name="connsiteY10" fmla="*/ 4769 h 10000"/>
                              <a:gd name="connsiteX11" fmla="*/ 9158 w 10000"/>
                              <a:gd name="connsiteY11" fmla="*/ 5172 h 10000"/>
                              <a:gd name="connsiteX12" fmla="*/ 9158 w 10000"/>
                              <a:gd name="connsiteY12" fmla="*/ 5172 h 10000"/>
                              <a:gd name="connsiteX13" fmla="*/ 9119 w 10000"/>
                              <a:gd name="connsiteY13" fmla="*/ 5488 h 10000"/>
                              <a:gd name="connsiteX14" fmla="*/ 9828 w 10000"/>
                              <a:gd name="connsiteY14" fmla="*/ 5717 h 10000"/>
                              <a:gd name="connsiteX15" fmla="*/ 9828 w 10000"/>
                              <a:gd name="connsiteY15" fmla="*/ 6149 h 10000"/>
                              <a:gd name="connsiteX16" fmla="*/ 9906 w 10000"/>
                              <a:gd name="connsiteY16" fmla="*/ 6522 h 10000"/>
                              <a:gd name="connsiteX17" fmla="*/ 9828 w 10000"/>
                              <a:gd name="connsiteY17" fmla="*/ 6780 h 10000"/>
                              <a:gd name="connsiteX18" fmla="*/ 9906 w 10000"/>
                              <a:gd name="connsiteY18" fmla="*/ 7182 h 10000"/>
                              <a:gd name="connsiteX19" fmla="*/ 9591 w 10000"/>
                              <a:gd name="connsiteY19" fmla="*/ 7643 h 10000"/>
                              <a:gd name="connsiteX20" fmla="*/ 9631 w 10000"/>
                              <a:gd name="connsiteY20" fmla="*/ 7929 h 10000"/>
                              <a:gd name="connsiteX21" fmla="*/ 9631 w 10000"/>
                              <a:gd name="connsiteY21" fmla="*/ 7929 h 10000"/>
                              <a:gd name="connsiteX22" fmla="*/ 7266 w 10000"/>
                              <a:gd name="connsiteY22" fmla="*/ 9970 h 10000"/>
                              <a:gd name="connsiteX23" fmla="*/ 7266 w 10000"/>
                              <a:gd name="connsiteY23" fmla="*/ 9970 h 10000"/>
                              <a:gd name="connsiteX24" fmla="*/ 6439 w 10000"/>
                              <a:gd name="connsiteY24" fmla="*/ 9941 h 10000"/>
                              <a:gd name="connsiteX25" fmla="*/ 5651 w 10000"/>
                              <a:gd name="connsiteY25" fmla="*/ 9568 h 10000"/>
                              <a:gd name="connsiteX26" fmla="*/ 5218 w 10000"/>
                              <a:gd name="connsiteY26" fmla="*/ 9050 h 10000"/>
                              <a:gd name="connsiteX27" fmla="*/ 4468 w 10000"/>
                              <a:gd name="connsiteY27" fmla="*/ 8619 h 10000"/>
                              <a:gd name="connsiteX28" fmla="*/ 3878 w 10000"/>
                              <a:gd name="connsiteY28" fmla="*/ 8160 h 10000"/>
                              <a:gd name="connsiteX29" fmla="*/ 3602 w 10000"/>
                              <a:gd name="connsiteY29" fmla="*/ 7988 h 10000"/>
                              <a:gd name="connsiteX30" fmla="*/ 3680 w 10000"/>
                              <a:gd name="connsiteY30" fmla="*/ 7729 h 10000"/>
                              <a:gd name="connsiteX31" fmla="*/ 3247 w 10000"/>
                              <a:gd name="connsiteY31" fmla="*/ 7757 h 10000"/>
                              <a:gd name="connsiteX32" fmla="*/ 2498 w 10000"/>
                              <a:gd name="connsiteY32" fmla="*/ 7556 h 10000"/>
                              <a:gd name="connsiteX33" fmla="*/ 725 w 10000"/>
                              <a:gd name="connsiteY33" fmla="*/ 6551 h 10000"/>
                              <a:gd name="connsiteX34" fmla="*/ 174 w 10000"/>
                              <a:gd name="connsiteY34" fmla="*/ 6235 h 10000"/>
                              <a:gd name="connsiteX35" fmla="*/ 16 w 10000"/>
                              <a:gd name="connsiteY35" fmla="*/ 5747 h 10000"/>
                              <a:gd name="connsiteX36" fmla="*/ 528 w 10000"/>
                              <a:gd name="connsiteY36" fmla="*/ 5200 h 10000"/>
                              <a:gd name="connsiteX37" fmla="*/ 607 w 10000"/>
                              <a:gd name="connsiteY37" fmla="*/ 4568 h 10000"/>
                              <a:gd name="connsiteX38" fmla="*/ 725 w 10000"/>
                              <a:gd name="connsiteY38" fmla="*/ 4482 h 10000"/>
                              <a:gd name="connsiteX39" fmla="*/ 962 w 10000"/>
                              <a:gd name="connsiteY39" fmla="*/ 4367 h 10000"/>
                              <a:gd name="connsiteX40" fmla="*/ 922 w 10000"/>
                              <a:gd name="connsiteY40" fmla="*/ 4080 h 10000"/>
                              <a:gd name="connsiteX41" fmla="*/ 1119 w 10000"/>
                              <a:gd name="connsiteY41" fmla="*/ 4137 h 10000"/>
                              <a:gd name="connsiteX42" fmla="*/ 1710 w 10000"/>
                              <a:gd name="connsiteY42" fmla="*/ 4022 h 10000"/>
                              <a:gd name="connsiteX43" fmla="*/ 1592 w 10000"/>
                              <a:gd name="connsiteY43" fmla="*/ 3649 h 10000"/>
                              <a:gd name="connsiteX44" fmla="*/ 1987 w 10000"/>
                              <a:gd name="connsiteY44" fmla="*/ 3304 h 10000"/>
                              <a:gd name="connsiteX45" fmla="*/ 2025 w 10000"/>
                              <a:gd name="connsiteY45" fmla="*/ 3304 h 10000"/>
                              <a:gd name="connsiteX46" fmla="*/ 2302 w 10000"/>
                              <a:gd name="connsiteY46" fmla="*/ 3074 h 10000"/>
                              <a:gd name="connsiteX47" fmla="*/ 3168 w 10000"/>
                              <a:gd name="connsiteY47" fmla="*/ 2614 h 10000"/>
                              <a:gd name="connsiteX48" fmla="*/ 3405 w 10000"/>
                              <a:gd name="connsiteY48" fmla="*/ 2500 h 10000"/>
                              <a:gd name="connsiteX49" fmla="*/ 4193 w 10000"/>
                              <a:gd name="connsiteY49" fmla="*/ 2184 h 10000"/>
                              <a:gd name="connsiteX50" fmla="*/ 4863 w 10000"/>
                              <a:gd name="connsiteY50" fmla="*/ 919 h 10000"/>
                              <a:gd name="connsiteX51" fmla="*/ 4863 w 10000"/>
                              <a:gd name="connsiteY51" fmla="*/ 919 h 10000"/>
                              <a:gd name="connsiteX52" fmla="*/ 9119 w 10000"/>
                              <a:gd name="connsiteY52" fmla="*/ 0 h 10000"/>
                              <a:gd name="connsiteX0" fmla="*/ 4468 w 10000"/>
                              <a:gd name="connsiteY0" fmla="*/ 8619 h 10051"/>
                              <a:gd name="connsiteX1" fmla="*/ 3878 w 10000"/>
                              <a:gd name="connsiteY1" fmla="*/ 8160 h 10051"/>
                              <a:gd name="connsiteX2" fmla="*/ 3602 w 10000"/>
                              <a:gd name="connsiteY2" fmla="*/ 7988 h 10051"/>
                              <a:gd name="connsiteX3" fmla="*/ 3680 w 10000"/>
                              <a:gd name="connsiteY3" fmla="*/ 7729 h 10051"/>
                              <a:gd name="connsiteX4" fmla="*/ 3247 w 10000"/>
                              <a:gd name="connsiteY4" fmla="*/ 7757 h 10051"/>
                              <a:gd name="connsiteX5" fmla="*/ 2498 w 10000"/>
                              <a:gd name="connsiteY5" fmla="*/ 7556 h 10051"/>
                              <a:gd name="connsiteX6" fmla="*/ 725 w 10000"/>
                              <a:gd name="connsiteY6" fmla="*/ 6551 h 10051"/>
                              <a:gd name="connsiteX7" fmla="*/ 174 w 10000"/>
                              <a:gd name="connsiteY7" fmla="*/ 6235 h 10051"/>
                              <a:gd name="connsiteX8" fmla="*/ 16 w 10000"/>
                              <a:gd name="connsiteY8" fmla="*/ 5747 h 10051"/>
                              <a:gd name="connsiteX9" fmla="*/ 528 w 10000"/>
                              <a:gd name="connsiteY9" fmla="*/ 5200 h 10051"/>
                              <a:gd name="connsiteX10" fmla="*/ 607 w 10000"/>
                              <a:gd name="connsiteY10" fmla="*/ 4568 h 10051"/>
                              <a:gd name="connsiteX11" fmla="*/ 725 w 10000"/>
                              <a:gd name="connsiteY11" fmla="*/ 4482 h 10051"/>
                              <a:gd name="connsiteX12" fmla="*/ 962 w 10000"/>
                              <a:gd name="connsiteY12" fmla="*/ 4367 h 10051"/>
                              <a:gd name="connsiteX13" fmla="*/ 922 w 10000"/>
                              <a:gd name="connsiteY13" fmla="*/ 4080 h 10051"/>
                              <a:gd name="connsiteX14" fmla="*/ 1119 w 10000"/>
                              <a:gd name="connsiteY14" fmla="*/ 4137 h 10051"/>
                              <a:gd name="connsiteX15" fmla="*/ 1710 w 10000"/>
                              <a:gd name="connsiteY15" fmla="*/ 4022 h 10051"/>
                              <a:gd name="connsiteX16" fmla="*/ 1592 w 10000"/>
                              <a:gd name="connsiteY16" fmla="*/ 3649 h 10051"/>
                              <a:gd name="connsiteX17" fmla="*/ 1987 w 10000"/>
                              <a:gd name="connsiteY17" fmla="*/ 3304 h 10051"/>
                              <a:gd name="connsiteX18" fmla="*/ 2025 w 10000"/>
                              <a:gd name="connsiteY18" fmla="*/ 3304 h 10051"/>
                              <a:gd name="connsiteX19" fmla="*/ 2302 w 10000"/>
                              <a:gd name="connsiteY19" fmla="*/ 3074 h 10051"/>
                              <a:gd name="connsiteX20" fmla="*/ 3168 w 10000"/>
                              <a:gd name="connsiteY20" fmla="*/ 2614 h 10051"/>
                              <a:gd name="connsiteX21" fmla="*/ 3405 w 10000"/>
                              <a:gd name="connsiteY21" fmla="*/ 2500 h 10051"/>
                              <a:gd name="connsiteX22" fmla="*/ 4193 w 10000"/>
                              <a:gd name="connsiteY22" fmla="*/ 2184 h 10051"/>
                              <a:gd name="connsiteX23" fmla="*/ 4863 w 10000"/>
                              <a:gd name="connsiteY23" fmla="*/ 919 h 10051"/>
                              <a:gd name="connsiteX24" fmla="*/ 4863 w 10000"/>
                              <a:gd name="connsiteY24" fmla="*/ 919 h 10051"/>
                              <a:gd name="connsiteX25" fmla="*/ 9119 w 10000"/>
                              <a:gd name="connsiteY25" fmla="*/ 0 h 10051"/>
                              <a:gd name="connsiteX26" fmla="*/ 8961 w 10000"/>
                              <a:gd name="connsiteY26" fmla="*/ 202 h 10051"/>
                              <a:gd name="connsiteX27" fmla="*/ 8843 w 10000"/>
                              <a:gd name="connsiteY27" fmla="*/ 545 h 10051"/>
                              <a:gd name="connsiteX28" fmla="*/ 8370 w 10000"/>
                              <a:gd name="connsiteY28" fmla="*/ 890 h 10051"/>
                              <a:gd name="connsiteX29" fmla="*/ 8606 w 10000"/>
                              <a:gd name="connsiteY29" fmla="*/ 1379 h 10051"/>
                              <a:gd name="connsiteX30" fmla="*/ 8843 w 10000"/>
                              <a:gd name="connsiteY30" fmla="*/ 1810 h 10051"/>
                              <a:gd name="connsiteX31" fmla="*/ 9001 w 10000"/>
                              <a:gd name="connsiteY31" fmla="*/ 2414 h 10051"/>
                              <a:gd name="connsiteX32" fmla="*/ 8961 w 10000"/>
                              <a:gd name="connsiteY32" fmla="*/ 3017 h 10051"/>
                              <a:gd name="connsiteX33" fmla="*/ 9079 w 10000"/>
                              <a:gd name="connsiteY33" fmla="*/ 3878 h 10051"/>
                              <a:gd name="connsiteX34" fmla="*/ 9552 w 10000"/>
                              <a:gd name="connsiteY34" fmla="*/ 4568 h 10051"/>
                              <a:gd name="connsiteX35" fmla="*/ 9316 w 10000"/>
                              <a:gd name="connsiteY35" fmla="*/ 4769 h 10051"/>
                              <a:gd name="connsiteX36" fmla="*/ 9158 w 10000"/>
                              <a:gd name="connsiteY36" fmla="*/ 5172 h 10051"/>
                              <a:gd name="connsiteX37" fmla="*/ 9158 w 10000"/>
                              <a:gd name="connsiteY37" fmla="*/ 5172 h 10051"/>
                              <a:gd name="connsiteX38" fmla="*/ 9119 w 10000"/>
                              <a:gd name="connsiteY38" fmla="*/ 5488 h 10051"/>
                              <a:gd name="connsiteX39" fmla="*/ 9828 w 10000"/>
                              <a:gd name="connsiteY39" fmla="*/ 5717 h 10051"/>
                              <a:gd name="connsiteX40" fmla="*/ 9828 w 10000"/>
                              <a:gd name="connsiteY40" fmla="*/ 6149 h 10051"/>
                              <a:gd name="connsiteX41" fmla="*/ 9906 w 10000"/>
                              <a:gd name="connsiteY41" fmla="*/ 6522 h 10051"/>
                              <a:gd name="connsiteX42" fmla="*/ 9828 w 10000"/>
                              <a:gd name="connsiteY42" fmla="*/ 6780 h 10051"/>
                              <a:gd name="connsiteX43" fmla="*/ 9906 w 10000"/>
                              <a:gd name="connsiteY43" fmla="*/ 7182 h 10051"/>
                              <a:gd name="connsiteX44" fmla="*/ 9591 w 10000"/>
                              <a:gd name="connsiteY44" fmla="*/ 7643 h 10051"/>
                              <a:gd name="connsiteX45" fmla="*/ 9631 w 10000"/>
                              <a:gd name="connsiteY45" fmla="*/ 7929 h 10051"/>
                              <a:gd name="connsiteX46" fmla="*/ 9631 w 10000"/>
                              <a:gd name="connsiteY46" fmla="*/ 7929 h 10051"/>
                              <a:gd name="connsiteX47" fmla="*/ 7266 w 10000"/>
                              <a:gd name="connsiteY47" fmla="*/ 9970 h 10051"/>
                              <a:gd name="connsiteX48" fmla="*/ 7266 w 10000"/>
                              <a:gd name="connsiteY48" fmla="*/ 9970 h 10051"/>
                              <a:gd name="connsiteX49" fmla="*/ 6439 w 10000"/>
                              <a:gd name="connsiteY49" fmla="*/ 9941 h 10051"/>
                              <a:gd name="connsiteX50" fmla="*/ 5651 w 10000"/>
                              <a:gd name="connsiteY50" fmla="*/ 9568 h 10051"/>
                              <a:gd name="connsiteX51" fmla="*/ 6593 w 10000"/>
                              <a:gd name="connsiteY51" fmla="*/ 10051 h 10051"/>
                              <a:gd name="connsiteX0" fmla="*/ 4468 w 10000"/>
                              <a:gd name="connsiteY0" fmla="*/ 8619 h 10051"/>
                              <a:gd name="connsiteX1" fmla="*/ 3878 w 10000"/>
                              <a:gd name="connsiteY1" fmla="*/ 8160 h 10051"/>
                              <a:gd name="connsiteX2" fmla="*/ 3602 w 10000"/>
                              <a:gd name="connsiteY2" fmla="*/ 7988 h 10051"/>
                              <a:gd name="connsiteX3" fmla="*/ 3680 w 10000"/>
                              <a:gd name="connsiteY3" fmla="*/ 7729 h 10051"/>
                              <a:gd name="connsiteX4" fmla="*/ 3247 w 10000"/>
                              <a:gd name="connsiteY4" fmla="*/ 7757 h 10051"/>
                              <a:gd name="connsiteX5" fmla="*/ 2498 w 10000"/>
                              <a:gd name="connsiteY5" fmla="*/ 7556 h 10051"/>
                              <a:gd name="connsiteX6" fmla="*/ 725 w 10000"/>
                              <a:gd name="connsiteY6" fmla="*/ 6551 h 10051"/>
                              <a:gd name="connsiteX7" fmla="*/ 174 w 10000"/>
                              <a:gd name="connsiteY7" fmla="*/ 6235 h 10051"/>
                              <a:gd name="connsiteX8" fmla="*/ 16 w 10000"/>
                              <a:gd name="connsiteY8" fmla="*/ 5747 h 10051"/>
                              <a:gd name="connsiteX9" fmla="*/ 607 w 10000"/>
                              <a:gd name="connsiteY9" fmla="*/ 4568 h 10051"/>
                              <a:gd name="connsiteX10" fmla="*/ 725 w 10000"/>
                              <a:gd name="connsiteY10" fmla="*/ 4482 h 10051"/>
                              <a:gd name="connsiteX11" fmla="*/ 962 w 10000"/>
                              <a:gd name="connsiteY11" fmla="*/ 4367 h 10051"/>
                              <a:gd name="connsiteX12" fmla="*/ 922 w 10000"/>
                              <a:gd name="connsiteY12" fmla="*/ 4080 h 10051"/>
                              <a:gd name="connsiteX13" fmla="*/ 1119 w 10000"/>
                              <a:gd name="connsiteY13" fmla="*/ 4137 h 10051"/>
                              <a:gd name="connsiteX14" fmla="*/ 1710 w 10000"/>
                              <a:gd name="connsiteY14" fmla="*/ 4022 h 10051"/>
                              <a:gd name="connsiteX15" fmla="*/ 1592 w 10000"/>
                              <a:gd name="connsiteY15" fmla="*/ 3649 h 10051"/>
                              <a:gd name="connsiteX16" fmla="*/ 1987 w 10000"/>
                              <a:gd name="connsiteY16" fmla="*/ 3304 h 10051"/>
                              <a:gd name="connsiteX17" fmla="*/ 2025 w 10000"/>
                              <a:gd name="connsiteY17" fmla="*/ 3304 h 10051"/>
                              <a:gd name="connsiteX18" fmla="*/ 2302 w 10000"/>
                              <a:gd name="connsiteY18" fmla="*/ 3074 h 10051"/>
                              <a:gd name="connsiteX19" fmla="*/ 3168 w 10000"/>
                              <a:gd name="connsiteY19" fmla="*/ 2614 h 10051"/>
                              <a:gd name="connsiteX20" fmla="*/ 3405 w 10000"/>
                              <a:gd name="connsiteY20" fmla="*/ 2500 h 10051"/>
                              <a:gd name="connsiteX21" fmla="*/ 4193 w 10000"/>
                              <a:gd name="connsiteY21" fmla="*/ 2184 h 10051"/>
                              <a:gd name="connsiteX22" fmla="*/ 4863 w 10000"/>
                              <a:gd name="connsiteY22" fmla="*/ 919 h 10051"/>
                              <a:gd name="connsiteX23" fmla="*/ 4863 w 10000"/>
                              <a:gd name="connsiteY23" fmla="*/ 919 h 10051"/>
                              <a:gd name="connsiteX24" fmla="*/ 9119 w 10000"/>
                              <a:gd name="connsiteY24" fmla="*/ 0 h 10051"/>
                              <a:gd name="connsiteX25" fmla="*/ 8961 w 10000"/>
                              <a:gd name="connsiteY25" fmla="*/ 202 h 10051"/>
                              <a:gd name="connsiteX26" fmla="*/ 8843 w 10000"/>
                              <a:gd name="connsiteY26" fmla="*/ 545 h 10051"/>
                              <a:gd name="connsiteX27" fmla="*/ 8370 w 10000"/>
                              <a:gd name="connsiteY27" fmla="*/ 890 h 10051"/>
                              <a:gd name="connsiteX28" fmla="*/ 8606 w 10000"/>
                              <a:gd name="connsiteY28" fmla="*/ 1379 h 10051"/>
                              <a:gd name="connsiteX29" fmla="*/ 8843 w 10000"/>
                              <a:gd name="connsiteY29" fmla="*/ 1810 h 10051"/>
                              <a:gd name="connsiteX30" fmla="*/ 9001 w 10000"/>
                              <a:gd name="connsiteY30" fmla="*/ 2414 h 10051"/>
                              <a:gd name="connsiteX31" fmla="*/ 8961 w 10000"/>
                              <a:gd name="connsiteY31" fmla="*/ 3017 h 10051"/>
                              <a:gd name="connsiteX32" fmla="*/ 9079 w 10000"/>
                              <a:gd name="connsiteY32" fmla="*/ 3878 h 10051"/>
                              <a:gd name="connsiteX33" fmla="*/ 9552 w 10000"/>
                              <a:gd name="connsiteY33" fmla="*/ 4568 h 10051"/>
                              <a:gd name="connsiteX34" fmla="*/ 9316 w 10000"/>
                              <a:gd name="connsiteY34" fmla="*/ 4769 h 10051"/>
                              <a:gd name="connsiteX35" fmla="*/ 9158 w 10000"/>
                              <a:gd name="connsiteY35" fmla="*/ 5172 h 10051"/>
                              <a:gd name="connsiteX36" fmla="*/ 9158 w 10000"/>
                              <a:gd name="connsiteY36" fmla="*/ 5172 h 10051"/>
                              <a:gd name="connsiteX37" fmla="*/ 9119 w 10000"/>
                              <a:gd name="connsiteY37" fmla="*/ 5488 h 10051"/>
                              <a:gd name="connsiteX38" fmla="*/ 9828 w 10000"/>
                              <a:gd name="connsiteY38" fmla="*/ 5717 h 10051"/>
                              <a:gd name="connsiteX39" fmla="*/ 9828 w 10000"/>
                              <a:gd name="connsiteY39" fmla="*/ 6149 h 10051"/>
                              <a:gd name="connsiteX40" fmla="*/ 9906 w 10000"/>
                              <a:gd name="connsiteY40" fmla="*/ 6522 h 10051"/>
                              <a:gd name="connsiteX41" fmla="*/ 9828 w 10000"/>
                              <a:gd name="connsiteY41" fmla="*/ 6780 h 10051"/>
                              <a:gd name="connsiteX42" fmla="*/ 9906 w 10000"/>
                              <a:gd name="connsiteY42" fmla="*/ 7182 h 10051"/>
                              <a:gd name="connsiteX43" fmla="*/ 9591 w 10000"/>
                              <a:gd name="connsiteY43" fmla="*/ 7643 h 10051"/>
                              <a:gd name="connsiteX44" fmla="*/ 9631 w 10000"/>
                              <a:gd name="connsiteY44" fmla="*/ 7929 h 10051"/>
                              <a:gd name="connsiteX45" fmla="*/ 9631 w 10000"/>
                              <a:gd name="connsiteY45" fmla="*/ 7929 h 10051"/>
                              <a:gd name="connsiteX46" fmla="*/ 7266 w 10000"/>
                              <a:gd name="connsiteY46" fmla="*/ 9970 h 10051"/>
                              <a:gd name="connsiteX47" fmla="*/ 7266 w 10000"/>
                              <a:gd name="connsiteY47" fmla="*/ 9970 h 10051"/>
                              <a:gd name="connsiteX48" fmla="*/ 6439 w 10000"/>
                              <a:gd name="connsiteY48" fmla="*/ 9941 h 10051"/>
                              <a:gd name="connsiteX49" fmla="*/ 5651 w 10000"/>
                              <a:gd name="connsiteY49" fmla="*/ 9568 h 10051"/>
                              <a:gd name="connsiteX50" fmla="*/ 6593 w 10000"/>
                              <a:gd name="connsiteY50" fmla="*/ 10051 h 100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Lst>
                            <a:rect l="l" t="t" r="r" b="b"/>
                            <a:pathLst>
                              <a:path w="10000" h="10051">
                                <a:moveTo>
                                  <a:pt x="4468" y="8619"/>
                                </a:moveTo>
                                <a:cubicBezTo>
                                  <a:pt x="4350" y="8562"/>
                                  <a:pt x="3917" y="8245"/>
                                  <a:pt x="3878" y="8160"/>
                                </a:cubicBezTo>
                                <a:cubicBezTo>
                                  <a:pt x="3798" y="8102"/>
                                  <a:pt x="3602" y="8074"/>
                                  <a:pt x="3602" y="7988"/>
                                </a:cubicBezTo>
                                <a:cubicBezTo>
                                  <a:pt x="3680" y="7958"/>
                                  <a:pt x="3878" y="7729"/>
                                  <a:pt x="3680" y="7729"/>
                                </a:cubicBezTo>
                                <a:cubicBezTo>
                                  <a:pt x="3523" y="7729"/>
                                  <a:pt x="3405" y="7786"/>
                                  <a:pt x="3247" y="7757"/>
                                </a:cubicBezTo>
                                <a:cubicBezTo>
                                  <a:pt x="2932" y="7671"/>
                                  <a:pt x="2918" y="7757"/>
                                  <a:pt x="2498" y="7556"/>
                                </a:cubicBezTo>
                                <a:cubicBezTo>
                                  <a:pt x="2078" y="7355"/>
                                  <a:pt x="1112" y="6771"/>
                                  <a:pt x="725" y="6551"/>
                                </a:cubicBezTo>
                                <a:cubicBezTo>
                                  <a:pt x="370" y="6494"/>
                                  <a:pt x="212" y="6494"/>
                                  <a:pt x="174" y="6235"/>
                                </a:cubicBezTo>
                                <a:cubicBezTo>
                                  <a:pt x="174" y="6062"/>
                                  <a:pt x="-63" y="5919"/>
                                  <a:pt x="16" y="5747"/>
                                </a:cubicBezTo>
                                <a:cubicBezTo>
                                  <a:pt x="88" y="5469"/>
                                  <a:pt x="489" y="4779"/>
                                  <a:pt x="607" y="4568"/>
                                </a:cubicBezTo>
                                <a:cubicBezTo>
                                  <a:pt x="607" y="4539"/>
                                  <a:pt x="685" y="4482"/>
                                  <a:pt x="725" y="4482"/>
                                </a:cubicBezTo>
                                <a:cubicBezTo>
                                  <a:pt x="765" y="4425"/>
                                  <a:pt x="922" y="4453"/>
                                  <a:pt x="962" y="4367"/>
                                </a:cubicBezTo>
                                <a:cubicBezTo>
                                  <a:pt x="962" y="4281"/>
                                  <a:pt x="843" y="4166"/>
                                  <a:pt x="922" y="4080"/>
                                </a:cubicBezTo>
                                <a:cubicBezTo>
                                  <a:pt x="1001" y="4080"/>
                                  <a:pt x="1040" y="4137"/>
                                  <a:pt x="1119" y="4137"/>
                                </a:cubicBezTo>
                                <a:cubicBezTo>
                                  <a:pt x="1251" y="4127"/>
                                  <a:pt x="1632" y="4103"/>
                                  <a:pt x="1710" y="4022"/>
                                </a:cubicBezTo>
                                <a:cubicBezTo>
                                  <a:pt x="1632" y="3908"/>
                                  <a:pt x="1474" y="3764"/>
                                  <a:pt x="1592" y="3649"/>
                                </a:cubicBezTo>
                                <a:cubicBezTo>
                                  <a:pt x="1638" y="3529"/>
                                  <a:pt x="1915" y="3362"/>
                                  <a:pt x="1987" y="3304"/>
                                </a:cubicBezTo>
                                <a:lnTo>
                                  <a:pt x="2025" y="3304"/>
                                </a:lnTo>
                                <a:cubicBezTo>
                                  <a:pt x="2262" y="3304"/>
                                  <a:pt x="2144" y="3190"/>
                                  <a:pt x="2302" y="3074"/>
                                </a:cubicBezTo>
                                <a:cubicBezTo>
                                  <a:pt x="2493" y="2959"/>
                                  <a:pt x="2984" y="2710"/>
                                  <a:pt x="3168" y="2614"/>
                                </a:cubicBezTo>
                                <a:cubicBezTo>
                                  <a:pt x="3208" y="2557"/>
                                  <a:pt x="3326" y="2528"/>
                                  <a:pt x="3405" y="2500"/>
                                </a:cubicBezTo>
                                <a:cubicBezTo>
                                  <a:pt x="3576" y="2428"/>
                                  <a:pt x="3996" y="2270"/>
                                  <a:pt x="4193" y="2184"/>
                                </a:cubicBezTo>
                                <a:cubicBezTo>
                                  <a:pt x="4436" y="1920"/>
                                  <a:pt x="4751" y="1130"/>
                                  <a:pt x="4863" y="919"/>
                                </a:cubicBezTo>
                                <a:lnTo>
                                  <a:pt x="4863" y="919"/>
                                </a:lnTo>
                                <a:lnTo>
                                  <a:pt x="9119" y="0"/>
                                </a:lnTo>
                                <a:cubicBezTo>
                                  <a:pt x="9066" y="67"/>
                                  <a:pt x="9014" y="135"/>
                                  <a:pt x="8961" y="202"/>
                                </a:cubicBezTo>
                                <a:cubicBezTo>
                                  <a:pt x="8843" y="316"/>
                                  <a:pt x="8724" y="373"/>
                                  <a:pt x="8843" y="545"/>
                                </a:cubicBezTo>
                                <a:cubicBezTo>
                                  <a:pt x="8882" y="632"/>
                                  <a:pt x="8488" y="804"/>
                                  <a:pt x="8370" y="890"/>
                                </a:cubicBezTo>
                                <a:cubicBezTo>
                                  <a:pt x="8133" y="1092"/>
                                  <a:pt x="8409" y="1264"/>
                                  <a:pt x="8606" y="1379"/>
                                </a:cubicBezTo>
                                <a:cubicBezTo>
                                  <a:pt x="8646" y="1494"/>
                                  <a:pt x="8764" y="1696"/>
                                  <a:pt x="8843" y="1810"/>
                                </a:cubicBezTo>
                                <a:cubicBezTo>
                                  <a:pt x="8921" y="2011"/>
                                  <a:pt x="9001" y="2212"/>
                                  <a:pt x="9001" y="2414"/>
                                </a:cubicBezTo>
                                <a:cubicBezTo>
                                  <a:pt x="8961" y="2614"/>
                                  <a:pt x="8921" y="2816"/>
                                  <a:pt x="8961" y="3017"/>
                                </a:cubicBezTo>
                                <a:cubicBezTo>
                                  <a:pt x="8961" y="3333"/>
                                  <a:pt x="9119" y="3534"/>
                                  <a:pt x="9079" y="3878"/>
                                </a:cubicBezTo>
                                <a:cubicBezTo>
                                  <a:pt x="9001" y="4223"/>
                                  <a:pt x="9236" y="4339"/>
                                  <a:pt x="9552" y="4568"/>
                                </a:cubicBezTo>
                                <a:cubicBezTo>
                                  <a:pt x="9552" y="4625"/>
                                  <a:pt x="9394" y="4712"/>
                                  <a:pt x="9316" y="4769"/>
                                </a:cubicBezTo>
                                <a:cubicBezTo>
                                  <a:pt x="9276" y="4855"/>
                                  <a:pt x="9158" y="5057"/>
                                  <a:pt x="9158" y="5172"/>
                                </a:cubicBezTo>
                                <a:lnTo>
                                  <a:pt x="9158" y="5172"/>
                                </a:lnTo>
                                <a:cubicBezTo>
                                  <a:pt x="9158" y="5172"/>
                                  <a:pt x="9119" y="5459"/>
                                  <a:pt x="9119" y="5488"/>
                                </a:cubicBezTo>
                                <a:cubicBezTo>
                                  <a:pt x="9236" y="5516"/>
                                  <a:pt x="10104" y="5516"/>
                                  <a:pt x="9828" y="5717"/>
                                </a:cubicBezTo>
                                <a:cubicBezTo>
                                  <a:pt x="9709" y="5833"/>
                                  <a:pt x="9671" y="6062"/>
                                  <a:pt x="9828" y="6149"/>
                                </a:cubicBezTo>
                                <a:cubicBezTo>
                                  <a:pt x="9986" y="6177"/>
                                  <a:pt x="9986" y="6435"/>
                                  <a:pt x="9906" y="6522"/>
                                </a:cubicBezTo>
                                <a:cubicBezTo>
                                  <a:pt x="9906" y="6551"/>
                                  <a:pt x="9828" y="6752"/>
                                  <a:pt x="9828" y="6780"/>
                                </a:cubicBezTo>
                                <a:cubicBezTo>
                                  <a:pt x="9946" y="6953"/>
                                  <a:pt x="10104" y="6953"/>
                                  <a:pt x="9906" y="7182"/>
                                </a:cubicBezTo>
                                <a:cubicBezTo>
                                  <a:pt x="9828" y="7355"/>
                                  <a:pt x="9671" y="7470"/>
                                  <a:pt x="9591" y="7643"/>
                                </a:cubicBezTo>
                                <a:cubicBezTo>
                                  <a:pt x="9604" y="7738"/>
                                  <a:pt x="9618" y="7834"/>
                                  <a:pt x="9631" y="7929"/>
                                </a:cubicBezTo>
                                <a:lnTo>
                                  <a:pt x="9631" y="7929"/>
                                </a:lnTo>
                                <a:lnTo>
                                  <a:pt x="7266" y="9970"/>
                                </a:lnTo>
                                <a:lnTo>
                                  <a:pt x="7266" y="9970"/>
                                </a:lnTo>
                                <a:cubicBezTo>
                                  <a:pt x="6951" y="10027"/>
                                  <a:pt x="6833" y="9998"/>
                                  <a:pt x="6439" y="9941"/>
                                </a:cubicBezTo>
                                <a:cubicBezTo>
                                  <a:pt x="6005" y="9826"/>
                                  <a:pt x="5966" y="9739"/>
                                  <a:pt x="5651" y="9568"/>
                                </a:cubicBezTo>
                                <a:cubicBezTo>
                                  <a:pt x="5611" y="9423"/>
                                  <a:pt x="5336" y="9165"/>
                                  <a:pt x="6593" y="10051"/>
                                </a:cubicBezTo>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s:wsp>
                        <wps:cNvPr id="352" name="DILLON"/>
                        <wps:cNvSpPr>
                          <a:spLocks/>
                        </wps:cNvSpPr>
                        <wps:spPr bwMode="auto">
                          <a:xfrm>
                            <a:off x="4898006" y="926199"/>
                            <a:ext cx="720725" cy="579438"/>
                          </a:xfrm>
                          <a:custGeom>
                            <a:avLst/>
                            <a:gdLst>
                              <a:gd name="T0" fmla="*/ 0 w 275"/>
                              <a:gd name="T1" fmla="*/ 186 h 221"/>
                              <a:gd name="T2" fmla="*/ 12 w 275"/>
                              <a:gd name="T3" fmla="*/ 192 h 221"/>
                              <a:gd name="T4" fmla="*/ 24 w 275"/>
                              <a:gd name="T5" fmla="*/ 201 h 221"/>
                              <a:gd name="T6" fmla="*/ 28 w 275"/>
                              <a:gd name="T7" fmla="*/ 206 h 221"/>
                              <a:gd name="T8" fmla="*/ 33 w 275"/>
                              <a:gd name="T9" fmla="*/ 212 h 221"/>
                              <a:gd name="T10" fmla="*/ 39 w 275"/>
                              <a:gd name="T11" fmla="*/ 221 h 221"/>
                              <a:gd name="T12" fmla="*/ 39 w 275"/>
                              <a:gd name="T13" fmla="*/ 221 h 221"/>
                              <a:gd name="T14" fmla="*/ 40 w 275"/>
                              <a:gd name="T15" fmla="*/ 220 h 221"/>
                              <a:gd name="T16" fmla="*/ 82 w 275"/>
                              <a:gd name="T17" fmla="*/ 194 h 221"/>
                              <a:gd name="T18" fmla="*/ 111 w 275"/>
                              <a:gd name="T19" fmla="*/ 185 h 221"/>
                              <a:gd name="T20" fmla="*/ 139 w 275"/>
                              <a:gd name="T21" fmla="*/ 192 h 221"/>
                              <a:gd name="T22" fmla="*/ 145 w 275"/>
                              <a:gd name="T23" fmla="*/ 197 h 221"/>
                              <a:gd name="T24" fmla="*/ 167 w 275"/>
                              <a:gd name="T25" fmla="*/ 200 h 221"/>
                              <a:gd name="T26" fmla="*/ 206 w 275"/>
                              <a:gd name="T27" fmla="*/ 209 h 221"/>
                              <a:gd name="T28" fmla="*/ 238 w 275"/>
                              <a:gd name="T29" fmla="*/ 200 h 221"/>
                              <a:gd name="T30" fmla="*/ 245 w 275"/>
                              <a:gd name="T31" fmla="*/ 208 h 221"/>
                              <a:gd name="T32" fmla="*/ 251 w 275"/>
                              <a:gd name="T33" fmla="*/ 217 h 221"/>
                              <a:gd name="T34" fmla="*/ 251 w 275"/>
                              <a:gd name="T35" fmla="*/ 217 h 221"/>
                              <a:gd name="T36" fmla="*/ 275 w 275"/>
                              <a:gd name="T37" fmla="*/ 192 h 221"/>
                              <a:gd name="T38" fmla="*/ 275 w 275"/>
                              <a:gd name="T39" fmla="*/ 192 h 221"/>
                              <a:gd name="T40" fmla="*/ 88 w 275"/>
                              <a:gd name="T41" fmla="*/ 0 h 221"/>
                              <a:gd name="T42" fmla="*/ 88 w 275"/>
                              <a:gd name="T43" fmla="*/ 0 h 221"/>
                              <a:gd name="T44" fmla="*/ 0 w 275"/>
                              <a:gd name="T45" fmla="*/ 186 h 2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75" h="221">
                                <a:moveTo>
                                  <a:pt x="0" y="186"/>
                                </a:moveTo>
                                <a:cubicBezTo>
                                  <a:pt x="4" y="187"/>
                                  <a:pt x="8" y="190"/>
                                  <a:pt x="12" y="192"/>
                                </a:cubicBezTo>
                                <a:cubicBezTo>
                                  <a:pt x="15" y="196"/>
                                  <a:pt x="20" y="197"/>
                                  <a:pt x="24" y="201"/>
                                </a:cubicBezTo>
                                <a:cubicBezTo>
                                  <a:pt x="25" y="203"/>
                                  <a:pt x="26" y="205"/>
                                  <a:pt x="28" y="206"/>
                                </a:cubicBezTo>
                                <a:cubicBezTo>
                                  <a:pt x="29" y="207"/>
                                  <a:pt x="32" y="210"/>
                                  <a:pt x="33" y="212"/>
                                </a:cubicBezTo>
                                <a:cubicBezTo>
                                  <a:pt x="39" y="221"/>
                                  <a:pt x="39" y="221"/>
                                  <a:pt x="39" y="221"/>
                                </a:cubicBezTo>
                                <a:cubicBezTo>
                                  <a:pt x="39" y="221"/>
                                  <a:pt x="39" y="221"/>
                                  <a:pt x="39" y="221"/>
                                </a:cubicBezTo>
                                <a:cubicBezTo>
                                  <a:pt x="39" y="221"/>
                                  <a:pt x="40" y="221"/>
                                  <a:pt x="40" y="220"/>
                                </a:cubicBezTo>
                                <a:cubicBezTo>
                                  <a:pt x="60" y="220"/>
                                  <a:pt x="68" y="204"/>
                                  <a:pt x="82" y="194"/>
                                </a:cubicBezTo>
                                <a:cubicBezTo>
                                  <a:pt x="89" y="190"/>
                                  <a:pt x="103" y="186"/>
                                  <a:pt x="111" y="185"/>
                                </a:cubicBezTo>
                                <a:cubicBezTo>
                                  <a:pt x="124" y="184"/>
                                  <a:pt x="128" y="187"/>
                                  <a:pt x="139" y="192"/>
                                </a:cubicBezTo>
                                <a:cubicBezTo>
                                  <a:pt x="141" y="194"/>
                                  <a:pt x="143" y="196"/>
                                  <a:pt x="145" y="197"/>
                                </a:cubicBezTo>
                                <a:cubicBezTo>
                                  <a:pt x="151" y="206"/>
                                  <a:pt x="159" y="205"/>
                                  <a:pt x="167" y="200"/>
                                </a:cubicBezTo>
                                <a:cubicBezTo>
                                  <a:pt x="176" y="195"/>
                                  <a:pt x="193" y="217"/>
                                  <a:pt x="206" y="209"/>
                                </a:cubicBezTo>
                                <a:cubicBezTo>
                                  <a:pt x="220" y="202"/>
                                  <a:pt x="223" y="189"/>
                                  <a:pt x="238" y="200"/>
                                </a:cubicBezTo>
                                <a:cubicBezTo>
                                  <a:pt x="239" y="203"/>
                                  <a:pt x="243" y="206"/>
                                  <a:pt x="245" y="208"/>
                                </a:cubicBezTo>
                                <a:cubicBezTo>
                                  <a:pt x="251" y="217"/>
                                  <a:pt x="251" y="217"/>
                                  <a:pt x="251" y="217"/>
                                </a:cubicBezTo>
                                <a:cubicBezTo>
                                  <a:pt x="251" y="217"/>
                                  <a:pt x="251" y="217"/>
                                  <a:pt x="251" y="217"/>
                                </a:cubicBezTo>
                                <a:cubicBezTo>
                                  <a:pt x="275" y="192"/>
                                  <a:pt x="275" y="192"/>
                                  <a:pt x="275" y="192"/>
                                </a:cubicBezTo>
                                <a:cubicBezTo>
                                  <a:pt x="275" y="192"/>
                                  <a:pt x="275" y="192"/>
                                  <a:pt x="275" y="192"/>
                                </a:cubicBezTo>
                                <a:cubicBezTo>
                                  <a:pt x="88" y="0"/>
                                  <a:pt x="88" y="0"/>
                                  <a:pt x="88" y="0"/>
                                </a:cubicBezTo>
                                <a:cubicBezTo>
                                  <a:pt x="88" y="0"/>
                                  <a:pt x="88" y="0"/>
                                  <a:pt x="88" y="0"/>
                                </a:cubicBezTo>
                                <a:cubicBezTo>
                                  <a:pt x="0" y="186"/>
                                  <a:pt x="0" y="186"/>
                                  <a:pt x="0" y="186"/>
                                </a:cubicBezTo>
                                <a:close/>
                              </a:path>
                            </a:pathLst>
                          </a:custGeom>
                          <a:solidFill>
                            <a:schemeClr val="bg1">
                              <a:lumMod val="95000"/>
                            </a:schemeClr>
                          </a:solidFill>
                          <a:ln w="3175" cap="flat">
                            <a:solidFill>
                              <a:schemeClr val="bg1">
                                <a:lumMod val="95000"/>
                              </a:schemeClr>
                            </a:solidFill>
                            <a:prstDash val="solid"/>
                            <a:miter lim="800000"/>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id="Counties" o:spid="_x0000_s1026" style="position:absolute;margin-left:435.85pt;margin-top:-58.45pt;width:106.85pt;height:87.75pt;z-index:252437504;mso-position-horizontal-relative:margin;mso-width-relative:margin;mso-height-relative:margin" coordsize="63092,49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">
                <v:shape id="CALHOUN" o:spid="_x0000_s1027" style="position:absolute;left:30247;top:20803;width:7334;height:6556;visibility:visible;mso-wrap-style:square;v-text-anchor:top" coordsize="28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W5hsMA&#10;AADbAAAADwAAAGRycy9kb3ducmV2LnhtbERPTWvCQBC9F/wPyxR6aza1IBJdpYrSIh6MCnocs2OS&#10;mp2N2VXjv3eFQm/zeJ8zHLemEldqXGlZwUcUgyDOrC45V7DdzN/7IJxH1lhZJgV3cjAedV6GmGh7&#10;45Sua5+LEMIuQQWF93UipcsKMugiWxMH7mgbgz7AJpe6wVsIN5XsxnFPGiw5NBRY07Sg7LS+GAWr&#10;at5b7g/fk/SyncwWu2nb/T2nSr29tl8DEJ5a/y/+c//oMP8Tnr+EA+To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W5hsMAAADbAAAADwAAAAAAAAAAAAAAAACYAgAAZHJzL2Rv&#10;d25yZXYueG1sUEsFBgAAAAAEAAQA9QAAAIgDAAAAAA==&#10;" path="m18,1c12,7,10,5,10,16,10,28,8,42,4,53,2,60,,69,2,76v,3,3,4,5,5c9,82,15,68,18,65v6,-5,20,-5,27,-4c50,62,62,69,66,72v,,,1,,1c66,75,56,80,54,82v-1,1,-2,2,-3,2c50,84,50,85,49,85v-2,2,-9,5,-13,6c33,91,30,92,27,93v-3,2,-6,3,-10,5c7,104,7,104,7,104v,,,,,c46,155,46,155,46,155,59,142,59,142,59,142v,22,,22,,22c68,165,75,164,83,162v5,-1,7,-3,12,-3c98,159,104,159,107,161v,,1,1,1,1c110,162,113,163,115,164v13,5,13,5,13,5c181,215,181,215,181,215v1,13,9,30,24,30c210,246,214,250,220,250v9,,2,-7,,-11c215,232,230,219,233,212v1,-3,3,-5,,-7c228,200,225,198,232,195v10,-3,18,-5,27,-1c264,196,270,209,275,209v,-2,,-4,1,-5c280,194,280,194,280,194v,,,,,c273,182,273,182,273,182v-2,-5,-4,-11,-6,-16c266,161,264,157,264,152v,-1,,-6,-1,-7c263,144,263,143,263,143v,,,,,c253,137,253,137,253,137v-5,-6,-6,-7,-7,-14c244,115,239,122,234,117v-2,-2,-4,-8,-4,-10c227,103,223,102,220,98v-3,-3,-3,-9,-4,-14c216,84,216,84,216,84v-8,-4,-8,-4,-8,-4c206,78,198,65,197,65v-9,,-11,15,-21,5c171,65,167,72,161,70v-2,,-5,-2,-7,-4c149,66,146,67,141,69v-5,2,-6,,-11,-2c111,55,111,55,111,55,92,41,92,41,92,41,86,37,77,48,72,40,71,38,71,31,69,30v-4,,-7,2,-10,1c56,29,52,24,50,22,44,17,38,20,33,13,32,12,31,10,31,9,30,7,29,2,27,1v-1,,-1,,-2,c23,1,20,,18,1xe" fillcolor="#f2f2f2 [3052]" strokecolor="#f2f2f2 [3052]" strokeweight=".25pt">
                  <v:stroke joinstyle="miter"/>
                  <v:path arrowok="t" o:connecttype="custom" o:connectlocs="26194,41961;5239,199314;47149,170466;172879,188824;141446,215049;128349,222917;70723,243897;18336,272745;120491,406496;154543,430099;248841,416986;282893,424853;335280,443211;536972,642525;576263,626790;610314,537623;678418,508775;722948,535001;733425,508775;699373,435344;688896,380270;688896,375025;644366,322574;602456,280613;565785,220294;544830,209804;461010,183579;403384,173088;340519,175711;240983,107525;180737,78677;130969,57696;81201,23603;65484,2623" o:connectangles="0,0,0,0,0,0,0,0,0,0,0,0,0,0,0,0,0,0,0,0,0,0,0,0,0,0,0,0,0,0,0,0,0,0"/>
                </v:shape>
                <v:shape id="LEXINGTON" o:spid="_x0000_s1028" style="position:absolute;left:23453;top:15786;width:8524;height:8636;visibility:visible;mso-wrap-style:square;v-text-anchor:top" coordsize="325,3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pLAMEA&#10;AADbAAAADwAAAGRycy9kb3ducmV2LnhtbERPTWvCQBC9F/oflin0phstakldRQShl1aNgtcxOybB&#10;7OyS3Sbx37uC0Ns83ufMl72pRUuNrywrGA0TEMS51RUXCo6HzeAThA/IGmvLpOBGHpaL15c5ptp2&#10;vKc2C4WIIexTVFCG4FIpfV6SQT+0jjhyF9sYDBE2hdQNdjHc1HKcJFNpsOLYUKKjdUn5NfszCjJ3&#10;c+fJ9Xj+2VI3+fg9ydNu2ir1/tavvkAE6sO/+On+1nH+DB6/xAPk4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qSwDBAAAA2wAAAA8AAAAAAAAAAAAAAAAAmAIAAGRycy9kb3du&#10;cmV2LnhtbFBLBQYAAAAABAAEAPUAAACGAwAAAAA=&#10;" path="m277,192v-6,6,-8,4,-8,15c269,219,267,233,263,244v-2,7,-4,16,-2,23c261,270,264,271,266,272v2,1,8,-13,11,-16c283,251,297,251,304,252v5,1,17,8,21,11c325,263,325,264,325,264v,2,-10,7,-12,9c312,274,311,275,310,275v-1,,-1,1,-2,1c306,278,299,281,295,282v-3,,-6,1,-9,2c283,286,280,287,276,289v-10,6,-10,6,-10,6c266,295,266,295,266,295v-72,34,-72,34,-72,34c194,329,194,329,194,329,171,315,171,315,171,315v-10,-5,-18,-12,-29,-15c132,297,124,287,114,284v-8,-2,-15,-1,-23,-2c79,281,80,277,74,269v,-1,-1,-3,-2,-4c72,264,72,264,72,263v-1,-1,-1,-2,-1,-3c72,242,51,238,38,234,27,229,18,215,13,203,8,199,8,199,8,199v-1,,-1,,-1,c5,198,2,197,,196v,,,,,c27,128,27,128,27,128,52,73,52,73,52,73v,,,,,c54,72,53,72,54,72v5,,8,,13,-2c74,69,74,69,79,74v7,6,18,6,10,-6c85,61,77,56,72,50,65,40,77,29,81,20v4,-7,6,-9,13,-8c99,13,104,11,107,6,116,,116,,116,v,,,,,c124,6,139,8,137,21v-10,7,-7,12,-1,21c145,54,148,59,165,59v7,,17,-1,24,2c208,70,208,70,208,70v5,5,10,8,14,14c226,89,230,97,234,100v1,5,7,9,11,12c252,117,262,117,264,128v2,11,10,19,13,29c280,162,273,164,273,170v2,3,8,,11,3c284,177,279,181,277,185v,7,,7,,7xe" fillcolor="#f2f2f2 [3052]" strokecolor="#f2f2f2 [3052]" strokeweight=".25pt">
                  <v:stroke joinstyle="miter"/>
                  <v:path arrowok="t" o:connecttype="custom" o:connectlocs="726582,503985;705598,543359;689860,640481;684613,700855;697729,713979;726582,671981;797404,661481;852488,690355;852488,692980;821012,716604;813142,721854;807896,724479;773797,740229;750189,745478;723959,758603;697729,774353;697729,774353;508870,863600;508870,863600;448540,826851;372472,787477;299027,745478;238697,740229;194105,706105;188859,695605;188859,690355;186236,682480;99676,614232;34100,532860;20984,522360;18361,522360;0,514485;0,514485;70822,335990;136398,191619;136398,191619;141644,188995;175744,183745;207220,194244;233451,178495;188859,131246;212466,52498;246566,31499;280665,15750;304273,0;304273,0;359356,55123;356733,110247;432802,154871;495755,160120;545592,183745;582315,220494;613791,262492;642645,293991;692483,335990;726582,412113;716090,446237;744943,454112;726582,485611;726582,503985" o:connectangles="0,0,0,0,0,0,0,0,0,0,0,0,0,0,0,0,0,0,0,0,0,0,0,0,0,0,0,0,0,0,0,0,0,0,0,0,0,0,0,0,0,0,0,0,0,0,0,0,0,0,0,0,0,0,0,0,0,0,0,0"/>
                </v:shape>
                <v:shape id="RICHLAND" o:spid="_x0000_s1029" style="position:absolute;left:26405;top:14707;width:9779;height:8286;visibility:visible;mso-wrap-style:square;v-text-anchor:top" coordsize="373,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A/zsUA&#10;AADbAAAADwAAAGRycy9kb3ducmV2LnhtbESPzUsDMRDF74L/QxihN5tVRMratEjBD+hB+nHQ27AZ&#10;k9XNZE1iu/vfdw6F3mZ4b977zXw5hE4dKOU2soG7aQWKuIm2ZWdgv3u5nYHKBdliF5kMjJRhubi+&#10;mmNt45E3dNgWpySEc40GfCl9rXVuPAXM09gTi/YdU8Aia3LaJjxKeOj0fVU96oAtS4PHnlaemt/t&#10;fzCAr6P7i7MP//azcqUb08PXuvo0ZnIzPD+BKjSUi/l8/W4FX2DlFxlAL0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wD/OxQAAANsAAAAPAAAAAAAAAAAAAAAAAJgCAABkcnMv&#10;ZG93bnJldi54bWxQSwUGAAAAAAQABAD1AAAAigMAAAAA&#10;" path="m,41v8,6,23,8,21,21c11,69,14,74,20,83v9,12,12,17,29,17c56,100,66,99,73,102v19,9,19,9,19,9c97,116,102,119,106,125v4,5,8,13,12,16c119,146,125,150,129,153v7,5,17,5,19,16c150,180,158,188,161,198v3,5,-4,7,-4,13c159,214,165,211,168,214v,4,-5,8,-7,12c161,233,161,233,161,233v,,,,,c163,232,166,233,168,233v1,,1,,2,c172,234,173,239,174,241v,1,1,3,2,4c181,252,187,249,193,254v2,2,6,7,9,9c205,264,208,262,212,262v2,1,2,8,3,10c220,280,229,269,235,273v19,14,19,14,19,14c273,299,273,299,273,299v5,2,6,4,11,2c289,299,292,298,297,298v2,2,5,4,7,4c310,304,314,297,319,302v10,10,12,-5,21,-5c341,297,349,310,351,312v8,4,8,4,8,4c359,316,359,316,359,316v11,-10,11,-10,11,-10c373,300,373,294,373,288v,-5,-1,-11,-6,-14c366,273,366,271,365,271v,-1,-2,-5,-2,-6c363,265,363,265,363,265v,,,-1,,c362,259,361,258,358,254v-2,-4,1,-8,2,-12c362,236,364,224,361,218v-3,-3,-5,-11,-3,-16c359,200,362,200,362,197v,-3,-5,-4,-4,-7c359,187,363,185,363,182v,,,1,-1,1c362,177,360,175,357,171v-3,-5,-3,-6,-3,-11c356,158,358,154,361,153v4,-6,12,-11,10,-19c369,126,362,123,360,117v-1,-2,-3,-10,-2,-12c359,102,359,102,359,102v,,,,,c351,103,351,103,351,103v-3,1,-5,3,-7,4c339,110,339,110,339,110v-3,2,-6,4,-10,3c327,113,324,112,322,113v-2,1,-5,3,-7,6c314,120,313,120,312,120,252,62,252,62,252,62,237,51,237,51,237,51,259,,259,,259,v,,,,,c208,6,208,6,208,6v-15,,-29,5,-42,10c128,29,128,29,128,29v-8,2,-12,1,-20,1c108,30,108,30,108,30v-1,,-1,,-3,c102,29,82,27,80,29v-1,4,10,27,-3,24c67,50,63,36,51,36,45,36,40,34,36,28,31,19,23,18,13,17v,,,,,c6,25,6,25,6,25,4,27,2,30,1,33v,1,,2,-1,2c,37,,39,,41xe" fillcolor="#f2f2f2 [3052]" strokecolor="#f2f2f2 [3052]" strokeweight=".25pt">
                  <v:stroke joinstyle="miter"/>
                  <v:path arrowok="t" o:connecttype="custom" o:connectlocs="55056,162588;128464,262239;241198,291085;309362,369757;388014,443184;411609,553324;422096,592660;422096,611017;445692,611017;461422,642485;529587,689688;563669,713290;665916,752626;744567,789339;797002,791962;891383,778850;941196,828675;970035,802451;962170,718535;951683,694933;951683,694933;943818,634618;938574,529723;938574,498254;949061,479897;928087,419582;972657,351400;938574,275351;941196,267484;901870,280596;862545,296330;825840,312064;660672,162588;679024,0;545317,15734;335580,76049;283145,78672;209737,76049;133708,94406;34082,44581;15730,65560;0,91784" o:connectangles="0,0,0,0,0,0,0,0,0,0,0,0,0,0,0,0,0,0,0,0,0,0,0,0,0,0,0,0,0,0,0,0,0,0,0,0,0,0,0,0,0,0"/>
                </v:shape>
                <v:shape id="NEWBERRY" o:spid="_x0000_s1030" style="position:absolute;left:18579;top:10611;width:8255;height:7271;visibility:visible;mso-wrap-style:square;v-text-anchor:top" coordsize="315,2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m8WsAA&#10;AADbAAAADwAAAGRycy9kb3ducmV2LnhtbERPS2uDQBC+B/oflin0FtcUGlrrJpSSguApau6DOz7Q&#10;nRV3E21/fbcQ6G0+vuekx9WM4kaz6y0r2EUxCOLa6p5bBVX5tX0F4TyyxtEyKfgmB8fDwybFRNuF&#10;z3QrfCtCCLsEFXTeT4mUru7IoIvsRBy4xs4GfYBzK/WMSwg3o3yO47002HNo6HCiz47qobgaBS/N&#10;vlyGxtgVsyov8tOuHH4uSj09rh/vIDyt/l98d2c6zH+Dv1/CAfLw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sm8WsAAAADbAAAADwAAAAAAAAAAAAAAAACYAgAAZHJzL2Rvd25y&#10;ZXYueG1sUEsFBgAAAAAEAAQA9QAAAIUDAAAAAA==&#10;" path="m238,270v2,-1,1,-1,2,-1c245,269,248,269,253,267v7,-1,7,-1,12,4c272,277,283,277,275,265v-4,-7,-12,-12,-17,-18c251,237,263,226,267,217v4,-7,6,-9,13,-8c285,210,290,208,293,203v9,-6,9,-6,9,-6c302,197,302,197,302,197v,-2,,-4,,-6c303,191,303,190,303,189v1,-3,3,-6,5,-8c315,173,315,173,315,173v,,,,,c307,162,307,162,307,162v-3,-5,-5,-7,-4,-14c303,145,303,139,302,136v-1,-2,-4,-3,-5,-5c293,128,293,123,290,119v,-2,-2,-11,-3,-12c286,101,281,89,277,86v-4,-8,-7,-17,-9,-25c266,56,262,48,263,42v1,-4,3,-9,3,-13c264,27,264,24,262,22v,-2,,-2,,-4c262,18,262,18,262,18v-12,4,-12,4,-12,4c248,22,246,23,244,23v-2,,-3,,-5,c235,23,234,25,230,27v,,-1,,-2,1c224,30,207,50,203,48,196,45,197,30,191,26,186,21,179,19,175,14,169,8,162,5,156,1,155,1,153,,152,v,,,,,c151,5,145,11,141,15v-2,4,-4,9,-7,13c131,33,127,41,122,44v-5,3,-9,2,-15,3c104,52,104,59,101,65,97,73,88,79,85,87,83,97,74,107,65,109v-10,2,-17,1,-17,13c41,130,32,129,25,134v-4,4,-6,30,-8,35c,195,,195,,195v,,,,,c2,196,4,198,6,198v1,2,3,2,4,3c11,202,13,203,14,204v,1,1,2,2,3c17,209,17,211,18,213v2,2,3,5,5,7c34,234,34,234,34,234v,,,,,c36,230,35,226,35,222v,-4,4,-12,7,-14c44,208,47,209,50,210v5,2,11,1,16,3c70,214,74,217,79,216v6,-1,16,-7,22,-10c112,200,110,208,119,212v4,1,6,,11,3c133,217,137,220,139,223v7,4,15,5,19,11c166,243,178,248,187,256v4,4,9,4,14,8c205,268,213,268,219,270v2,1,3,1,6,1c226,271,227,271,228,271v1,,1,,2,-1c231,270,232,270,232,270v6,,6,,6,xe" fillcolor="#f2f2f2 [3052]" strokecolor="#f2f2f2 [3052]" strokeweight=".25pt">
                  <v:stroke joinstyle="miter"/>
                  <v:path arrowok="t" o:connecttype="custom" o:connectlocs="628952,706076;694468,711326;676124,648330;733778,548587;791432,517089;791432,501341;807156,475092;825500,454094;794052,388473;778329,343851;752122,280856;702330,160114;697089,76120;686606,47247;655159,57746;626332,60371;597505,73495;500541,68245;408819,2625;398337,0;351165,73495;280408,123367;222754,228359;125790,320228;44551,443594;0,511840;26206,527589;41930,543338;60275,577460;89102,614208;110067,545962;172962,559087;264684,540713;340683,564336;414060,614208;526748,692952;589643,711326;602746,708701;623711,708701" o:connectangles="0,0,0,0,0,0,0,0,0,0,0,0,0,0,0,0,0,0,0,0,0,0,0,0,0,0,0,0,0,0,0,0,0,0,0,0,0,0,0"/>
                </v:shape>
                <v:shape id="SALUDA" o:spid="_x0000_s1031" style="position:absolute;left:17738;top:15865;width:7080;height:5985;visibility:visible;mso-wrap-style:square;v-text-anchor:top" coordsize="270,2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jdpsQA&#10;AADbAAAADwAAAGRycy9kb3ducmV2LnhtbERPW2vCMBR+H+w/hDPY25rq0GlnlDkYKoIwL7u8HZqz&#10;prM56Zqo3b83D4KPH999NGltJY7U+NKxgk6SgiDOnS65ULDdvD0MQPiArLFyTAr+ycNkfHszwky7&#10;E7/TcR0KEUPYZ6jAhFBnUvrckEWfuJo4cj+usRgibAqpGzzFcFvJbpr2pcWSY4PBml4N5fv1wSoY&#10;dpYfv/7pa2rmj7NPOvwtdr3Vt1L3d+3LM4hAbbiKL+65VtCN6+OX+APk+Aw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43abEAAAA2wAAAA8AAAAAAAAAAAAAAAAAmAIAAGRycy9k&#10;b3ducmV2LnhtbFBLBQYAAAAABAAEAPUAAACJAwAAAAA=&#10;" path="m66,34v2,-4,1,-8,1,-12c67,18,71,10,74,8v2,,5,1,8,2c87,12,93,11,98,13v4,1,8,4,13,3c117,15,127,9,133,6v11,-6,9,2,18,6c155,13,157,12,162,15v3,2,7,5,9,8c178,27,186,28,190,34v8,9,20,14,29,22c223,60,228,60,233,64v4,4,12,4,18,6c253,71,254,71,257,71v1,,2,,3,c261,71,261,71,262,70v1,,2,,2,c270,70,270,70,270,70v,,,,,c245,125,245,125,245,125v-27,68,-27,68,-27,68c218,193,218,193,218,193v-38,35,-38,35,-38,35c180,228,180,228,180,228,136,215,136,215,136,215,119,214,103,202,87,197,70,193,64,171,62,156v-1,-7,-2,-20,-5,-25c50,131,35,133,28,135v-9,2,-19,2,-28,4c,139,,139,,139v2,-3,2,-7,4,-9c5,128,8,123,9,121v2,-6,6,-11,9,-16c24,98,28,91,33,84v3,-2,5,-7,7,-10c42,72,44,65,46,64v,-2,2,-3,4,-5c52,56,55,53,57,49v2,-3,4,-6,7,-9c66,34,66,34,66,34xe" fillcolor="#f2f2f2 [3052]" strokecolor="#f2f2f2 [3052]" strokeweight=".25pt">
                  <v:stroke joinstyle="miter"/>
                  <v:path arrowok="t" o:connecttype="custom" o:connectlocs="173073,89248;175695,57749;194051,21000;215030,26249;256987,34124;291077,41999;348768,15750;395970,31499;424815,39374;448416,60374;498240,89248;574287,146997;610999,167997;658201,183746;673935,186371;681802,186371;687046,183746;692291,183746;708025,183746;708025,183746;642467,328118;571665,506615;571665,506615;472017,598488;472017,598488;356635,564364;228141,517115;162584,409492;149472,343868;73425,354368;0,364868;0,364868;10489,341243;23601,317619;47202,275619;86536,220496;104893,194246;120626,167997;131116,154872;149472,128622;167828,104998;173073,89248" o:connectangles="0,0,0,0,0,0,0,0,0,0,0,0,0,0,0,0,0,0,0,0,0,0,0,0,0,0,0,0,0,0,0,0,0,0,0,0,0,0,0,0,0,0"/>
                </v:shape>
                <v:shape id="GREENWOOD" o:spid="_x0000_s1032" style="position:absolute;left:13467;top:12452;width:6001;height:7160;visibility:visible;mso-wrap-style:square;v-text-anchor:top" coordsize="229,2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ZrgsUA&#10;AADbAAAADwAAAGRycy9kb3ducmV2LnhtbESPQWvCQBSE7wX/w/KE3ppNrBVJXUMQhFDaQ7VQe3tk&#10;n0kw+zZkVxP99d1CweMwM98wq2w0rbhQ7xrLCpIoBkFcWt1wpeBrv31agnAeWWNrmRRcyUG2njys&#10;MNV24E+67HwlAoRdigpq77tUSlfWZNBFtiMO3tH2Bn2QfSV1j0OAm1bO4nghDTYcFmrsaFNTedqd&#10;jYKD19dhkyfJzX68vfw0xfd7wc9KPU7H/BWEp9Hfw//tQiuYzeHvS/gB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dmuCxQAAANsAAAAPAAAAAAAAAAAAAAAAAJgCAABkcnMv&#10;ZG93bnJldi54bWxQSwUGAAAAAAQABAD1AAAAigMAAAAA&#10;" path="m163,269v2,-3,2,-7,4,-9c168,258,171,253,172,251v2,-6,6,-11,9,-16c187,228,191,221,196,214v3,-2,5,-7,7,-10c205,202,207,195,209,194v,-2,2,-3,4,-5c215,186,218,183,220,179v2,-3,4,-6,7,-9c229,164,229,164,229,164v,,,,,c218,150,218,150,218,150v-2,-2,-3,-5,-5,-7c212,141,212,139,211,137v-1,-1,-2,-2,-2,-3c208,133,206,132,205,131v-1,-1,-3,-1,-4,-3c199,128,197,126,195,125v,,,,,c188,116,188,116,188,116v-3,-2,-5,-5,-7,-8c179,107,177,105,175,102v,,,,-1,c172,101,170,100,168,99v-3,-1,-6,-2,-8,-2c159,96,157,95,155,94v-1,-1,-1,-3,-3,-4c152,89,153,90,151,89,142,82,137,71,126,66,115,61,108,65,102,54,98,48,91,47,85,47,77,41,82,31,71,23,62,16,54,6,44,v,,,,,c,41,,41,,41,12,57,12,57,12,57v1,22,1,22,1,22c15,80,20,84,22,85v4,5,11,8,14,13c49,118,55,148,42,169v,1,-1,3,-2,4c40,174,36,178,35,180v-2,1,-4,4,-5,5c29,187,28,188,26,190v-2,2,-4,5,-7,7c17,199,14,201,12,204v-7,5,-7,5,-7,5c5,209,5,209,5,209v9,55,9,55,9,55c45,234,45,234,45,234v1,2,5,11,7,13c52,253,66,261,71,262v7,2,14,2,18,-5c89,257,89,257,89,256v7,-1,18,-1,25,-1c144,255,144,255,144,255v,18,,18,,18c144,273,144,273,144,273v19,-4,19,-4,19,-4xe" fillcolor="#f2f2f2 [3052]" strokecolor="#f2f2f2 [3052]" strokeweight=".25pt">
                  <v:stroke joinstyle="miter"/>
                  <v:path arrowok="t" o:connecttype="custom" o:connectlocs="427128,705473;437609,681870;450711,658266;474295,616305;513601,561231;531944,535005;547667,508780;558148,495667;576491,469441;594834,445838;600075,430102;600075,430102;571250,393386;558148,375028;552908,359293;547667,351425;537185,343557;526703,335690;510981,327822;510981,327822;492638,304219;474295,283238;458573,267503;455952,267503;440230,259635;419266,254390;406164,246522;398303,236032;395683,233409;330172,173090;267282,141619;222735,123261;186049,60319;115298,0;115298,0;0,107526;31445,149487;34065,207183;57649,222919;94335,257012;110057,443215;104817,453705;91715,472064;78612,485176;68131,498289;49788,516647;31445,535005;13102,548118;13102,548118;36686,692360;117919,613683;136262,647776;186049,687115;233217,674002;233217,671379;298727,668757;377340,668757;377340,715963;377340,715963;427128,705473" o:connectangles="0,0,0,0,0,0,0,0,0,0,0,0,0,0,0,0,0,0,0,0,0,0,0,0,0,0,0,0,0,0,0,0,0,0,0,0,0,0,0,0,0,0,0,0,0,0,0,0,0,0,0,0,0,0,0,0,0,0,0,0"/>
                </v:shape>
                <v:shape id="FAIRFIELD" o:spid="_x0000_s1033" style="position:absolute;left:25342;top:9881;width:8667;height:6302;visibility:visible;mso-wrap-style:square;v-text-anchor:top" coordsize="331,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R5hsMA&#10;AADbAAAADwAAAGRycy9kb3ducmV2LnhtbESPQWsCMRSE74X+h/AKvdWsBaVsjWJLhRYPUpWeH5tn&#10;spq8LEm6rv/eCIUeh5n5hpktBu9ETzG1gRWMRxUI4ibolo2C/W719AIiZWSNLjApuFCCxfz+boa1&#10;Dmf+pn6bjSgQTjUqsDl3tZSpseQxjUJHXLxDiB5zkdFIHfFc4N7J56qaSo8tlwWLHb1bak7bX6/g&#10;52PdLZ08ui+zws3bIQ6mn1ilHh+G5SuITEP+D/+1P7WCyRhuX8oPkPM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2R5hsMAAADbAAAADwAAAAAAAAAAAAAAAACYAgAAZHJzL2Rv&#10;d25yZXYueG1sUEsFBgAAAAAEAAQA9QAAAIgDAAAAAA==&#10;" path="m57,201v10,1,18,2,23,11c84,218,89,220,95,220v12,,16,14,26,17c134,240,123,217,124,213v2,-2,22,,25,1c151,214,151,214,152,214v,,,,,c160,214,164,215,172,213v38,-13,38,-13,38,-13c223,195,237,190,252,190v51,-6,51,-6,51,-6c303,184,303,184,303,184v28,-66,28,-66,28,-66c323,111,323,111,323,111v,-16,,-16,,-16c299,95,299,95,299,95,277,69,277,69,277,69v,,,,,c270,57,270,57,270,57v-2,-4,-3,-6,-1,-10c270,45,271,43,273,40v2,-2,3,-4,4,-7c278,28,278,24,276,18v,,,,,c6,,6,,6,v,,,,,c6,1,6,2,6,3v,,,1,,1c6,4,6,5,6,5,6,6,4,9,3,9v,2,-1,4,-2,6c,22,5,30,4,39v,7,,7,,7c4,46,4,46,4,46v,2,,2,,4c6,52,6,55,8,57v,4,-2,9,-3,13c4,76,8,84,10,89v2,8,5,17,9,25c23,117,28,129,29,135v1,1,3,10,3,12c35,151,35,156,39,159v1,2,4,3,5,5c45,167,45,173,45,176v-1,7,1,9,4,14c57,201,57,201,57,201xe" fillcolor="#f2f2f2 [3052]" strokecolor="#f2f2f2 [3052]" strokeweight=".25pt">
                  <v:stroke joinstyle="miter"/>
                  <v:path arrowok="t" o:connecttype="custom" o:connectlocs="149263,527824;209492,556710;248772,577718;316857,622360;324713,559336;390180,561962;398036,561962;398036,561962;450409,559336;549918,525198;659901,498938;793453,483182;793453,483182;866775,309867;845826,291485;845826,249469;782978,249469;725368,181193;725368,181193;707037,149682;704418,123422;714893,105040;725368,86658;722749,47268;722749,47268;15712,0;15712,0;15712,7878;15712,10504;15712,13130;7856,23634;2619,39390;10475,102414;10475,120796;10475,120796;10475,131300;20949,149682;13093,183819;26187,233713;49754,299363;75941,354509;83797,386021;102128,417533;115221,430663;117840,462175;128314,498938;149263,527824" o:connectangles="0,0,0,0,0,0,0,0,0,0,0,0,0,0,0,0,0,0,0,0,0,0,0,0,0,0,0,0,0,0,0,0,0,0,0,0,0,0,0,0,0,0,0,0,0,0,0"/>
                </v:shape>
                <v:shape id="KERSHAW" o:spid="_x0000_s1034" style="position:absolute;left:32597;top:9182;width:7762;height:8684;visibility:visible;mso-wrap-style:square;v-text-anchor:top" coordsize="296,3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MGVMQA&#10;AADcAAAADwAAAGRycy9kb3ducmV2LnhtbESPQWuDQBSE74H+h+UVeotrA6nWugkloOSSQzWX3B7u&#10;q0rdt+Ju1P77bqHQ4zAz3zD5cTWDmGlyvWUFz1EMgrixuudWwbUutikI55E1DpZJwTc5OB4eNjlm&#10;2i78QXPlWxEg7DJU0Hk/ZlK6piODLrIjcfA+7WTQBzm1Uk+4BLgZ5C6OX6TBnsNChyOdOmq+qrtR&#10;cKrK9GJtWRbJstz2dZX0l3Oi1NPj+v4GwtPq/8N/7bNWsEtf4fdMOALy8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cTBlTEAAAA3AAAAA8AAAAAAAAAAAAAAAAAmAIAAGRycy9k&#10;b3ducmV2LnhtbFBLBQYAAAAABAAEAPUAAACJAwAAAAA=&#10;" path="m,96v22,26,22,26,22,26c46,122,46,122,46,122v,16,,16,,16c54,145,54,145,54,145,26,211,26,211,26,211v,,,,,c4,262,4,262,4,262v15,11,15,11,15,11c79,331,79,331,79,331v1,,2,,3,-1c84,327,87,325,89,324v2,-1,5,,7,c100,325,103,323,106,321v5,-3,5,-3,5,-3c113,317,115,315,118,314v8,-1,8,-1,8,-1c126,313,126,313,126,313v1,-1,2,-3,4,-3c131,308,134,308,135,309v1,1,2,1,3,2c139,311,140,311,141,312v1,,2,,3,c151,312,151,312,151,312v48,-42,48,-42,48,-42c199,270,199,270,199,270v2,-1,3,-1,4,-2c208,267,211,259,212,255v1,-3,2,-12,6,-13c220,237,221,234,221,229v,-7,-1,-15,,-22c223,204,224,202,227,199v,-1,2,-1,2,-2c234,197,240,193,244,192v6,-1,15,-1,18,-5c262,184,258,180,257,177v-3,-10,6,-10,12,-10c273,167,282,157,285,155v11,-6,11,-6,11,-6c296,149,296,149,296,149v-1,-12,-1,-12,-1,-12c295,135,294,132,292,130v-1,-1,-3,-2,-4,-4c286,126,283,121,282,119v-2,-1,-4,-6,-5,-8c275,107,274,104,275,100v1,-4,,-7,1,-10c276,81,275,73,274,65v-4,-3,-8,-3,-11,-6c260,56,259,49,257,45,251,36,251,24,247,15,245,10,237,1,232,v,,,,,c166,33,166,33,166,33v-1,1,-1,3,-2,4c164,46,184,61,172,68v-4,2,-7,4,-10,6c160,75,158,76,156,77v-7,2,-8,-3,-13,-6c140,69,137,70,134,69v-7,1,-7,1,-10,7c122,81,119,84,113,82,104,80,99,72,95,64,91,56,87,63,84,67,80,72,79,84,70,82,58,79,77,65,66,63,64,57,73,53,69,46,,96,,96,,96xe" fillcolor="#f2f2f2 [3052]" strokecolor="#f2f2f2 [3052]" strokeweight=".25pt">
                  <v:stroke joinstyle="miter"/>
                  <v:path arrowok="t" o:connecttype="custom" o:connectlocs="57697,320061;120639,362037;68187,553549;10490,687345;207185,868363;233411,849999;277995,842128;309466,823764;330447,821141;354050,810647;369786,818517;396012,818517;521896,708332;555990,668981;579593,600771;595329,522067;639913,503703;674007,464351;747439,406635;776288,390895;765798,341049;739572,312191;721214,262345;718591,170524;674007,118055;608442,0;435351,86574;451086,178395;409125,202006;351428,181018;296353,215123;220298,175771;173091,165278;0,251852" o:connectangles="0,0,0,0,0,0,0,0,0,0,0,0,0,0,0,0,0,0,0,0,0,0,0,0,0,0,0,0,0,0,0,0,0,0"/>
                </v:shape>
                <v:shape id="LEE" o:spid="_x0000_s1035" style="position:absolute;left:37819;top:13040;width:6319;height:6651;visibility:visible;mso-wrap-style:square;v-text-anchor:top" coordsize="241,2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1R/sQA&#10;AADcAAAADwAAAGRycy9kb3ducmV2LnhtbESPQWvCQBSE74L/YXlCb7ppClJTVyktUhU8GEV6fGSf&#10;STD7Nma3MfrrXaHgcZiZb5jpvDOVaKlxpWUFr6MIBHFmdcm5gv1uMXwH4TyyxsoyKbiSg/ms35ti&#10;ou2Ft9SmPhcBwi5BBYX3dSKlywoy6Ea2Jg7e0TYGfZBNLnWDlwA3lYyjaCwNlhwWCqzpq6DslP4Z&#10;BStJsZW3w9X+fGO6c/F689uelXoZdJ8fIDx1/hn+by+1gnjyBo8z4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NUf7EAAAA3AAAAA8AAAAAAAAAAAAAAAAAmAIAAGRycy9k&#10;b3ducmV2LnhtbFBLBQYAAAAABAAEAPUAAACJAwAAAAA=&#10;" path="m,123v2,-1,3,-1,4,-2c9,120,12,112,13,108v1,-3,2,-12,6,-13c21,90,22,87,22,82v,-7,-1,-15,,-22c24,57,25,55,28,52v,-1,2,-1,2,-2c35,50,41,46,45,45v6,-1,15,-1,18,-5c63,37,59,33,58,30,55,20,64,20,70,20,74,20,83,10,86,8,97,2,97,2,97,2v,,,,,c100,8,102,12,108,15v6,4,7,6,10,12c122,33,133,26,135,21,140,14,142,7,146,v,,,,1,c154,7,151,22,155,31v7,13,16,22,20,37c178,72,183,82,184,87v,3,2,6,2,9c186,100,185,102,184,106v-6,6,-12,16,-18,23c165,143,200,162,207,173v,,,,,c207,173,207,173,208,174v2,,4,1,6,2c216,177,219,177,221,178v3,2,6,3,8,6c231,186,234,190,236,191v5,5,5,5,5,5c241,196,241,196,241,196v-13,24,-13,24,-13,24c206,220,206,220,206,220v-56,34,-56,34,-56,34c149,223,149,223,149,223v-1,,-3,,-5,c142,223,140,223,139,224v-2,,-3,,-4,c135,225,134,225,133,225v-4,2,-17,6,-20,-1c111,219,110,207,106,203v-14,,-12,-5,-18,-16c81,174,80,176,65,176v-8,,-12,-1,-20,-4c42,171,38,173,34,174,,157,,157,,157,,123,,123,,123xe" fillcolor="#f2f2f2 [3052]" strokecolor="#f2f2f2 [3052]" strokeweight=".25pt">
                  <v:stroke joinstyle="miter"/>
                  <v:path arrowok="t" o:connecttype="custom" o:connectlocs="0,322106;10487,316869;34082,282825;49812,248781;57677,214738;57677,157125;73407,136175;78650,130938;117976,117844;165166,104750;152057,78563;183518,52375;225465,20950;254303,5238;254303,5238;283141,39281;309358,70706;353927,54994;382765,0;385387,0;406360,81181;458794,178075;482389,227831;487633,251400;482389,277588;435199,337819;542688,453044;542688,453044;545310,455663;561040,460900;579391,466138;600365,481850;618717,500182;631825,513275;631825,513275;597743,576125;540066,576125;393252,665163;390630,583982;377522,583982;364414,586600;353927,586600;348684,589219;296250,586600;277898,531607;230708,489707;170409,460900;117976,450425;89137,455663;0,411144;0,322106" o:connectangles="0,0,0,0,0,0,0,0,0,0,0,0,0,0,0,0,0,0,0,0,0,0,0,0,0,0,0,0,0,0,0,0,0,0,0,0,0,0,0,0,0,0,0,0,0,0,0,0,0,0,0"/>
                </v:shape>
                <v:shape id="SUMTER" o:spid="_x0000_s1036" style="position:absolute;left:35772;top:16262;width:9810;height:8287;visibility:visible;mso-wrap-style:square;v-text-anchor:top" coordsize="374,3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HibccA&#10;AADcAAAADwAAAGRycy9kb3ducmV2LnhtbESPT2vCQBTE74V+h+UVequbhiqaugYtFHuoB/+FeHtk&#10;X5PQ7NuQ3cb027uC4HGYmd8w83Qwjeipc7VlBa+jCARxYXXNpYLD/vNlCsJ5ZI2NZVLwTw7SxePD&#10;HBNtz7ylfudLESDsElRQed8mUrqiIoNuZFvi4P3YzqAPsiul7vAc4KaRcRRNpMGaw0KFLX1UVPzu&#10;/oyC8SaLvzdrs85WbTPLi5POx0ev1PPTsHwH4Wnw9/Ct/aUVxLM3uJ4JR0AuL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Uh4m3HAAAA3AAAAA8AAAAAAAAAAAAAAAAAmAIAAGRy&#10;cy9kb3ducmV2LnhtbFBLBQYAAAAABAAEAPUAAACMAwAAAAA=&#10;" path="m5,43c4,46,4,46,4,46,3,48,5,56,6,58v2,6,9,9,11,17c19,83,11,88,7,94,4,95,2,99,,101v,5,,6,3,11c6,116,8,118,8,124v1,,1,-1,1,-1c9,126,5,128,4,131v-1,3,4,4,4,7c8,141,5,141,4,143v-2,5,,13,3,16c10,165,8,177,6,183v-1,4,-4,8,-2,12c7,199,8,200,9,206v,-1,,,,c9,206,9,206,9,206v,1,2,5,2,6c12,212,12,214,13,215v5,3,6,9,6,14c19,235,19,241,16,247,5,257,5,257,5,257v,,,,,c6,262,6,268,9,271v3,4,7,5,10,9c19,282,21,288,23,290v5,5,10,-2,12,6c36,303,37,304,42,310v10,6,10,6,10,6c52,316,52,316,52,316,71,297,71,297,71,297v7,-23,7,-23,7,-23c92,274,92,274,92,274v,-14,,-14,,-14c103,260,103,260,103,260v-1,14,-1,14,-1,14c121,274,121,274,121,274v-1,-32,-1,-32,-1,-32c184,229,184,229,184,229v,,2,-2,3,-2c187,226,187,226,187,226v1,,1,,1,-1c197,214,209,210,220,201v6,-5,13,-10,21,-14c253,181,253,181,253,181v4,-2,10,-7,14,-8c268,173,269,173,269,172v,,1,,1,c273,171,277,168,281,166v6,-3,12,-9,18,-13c306,149,313,144,320,140v12,-6,12,-6,12,-6c332,134,332,134,332,134v14,-8,14,-8,14,-8c351,122,356,117,362,114v4,-2,9,-5,12,-8c374,101,362,96,358,95,348,92,339,90,331,83v-3,-3,-8,-9,-12,-10c319,73,319,73,319,73,306,97,306,97,306,97v-22,,-22,,-22,c228,131,228,131,228,131v-1,-31,-1,-31,-1,-31c226,100,224,100,222,100v-2,,-4,,-5,1c215,101,214,101,213,101v,1,-1,1,-2,1c207,104,194,108,191,101v-2,-5,-3,-17,-7,-21c170,80,172,75,166,64,159,51,158,53,143,53v-8,,-12,-1,-20,-4c120,48,116,50,112,51,78,34,78,34,78,34,78,,78,,78,v,,,,,c30,42,30,42,30,42v-7,,-7,,-7,c22,42,21,42,20,42,19,41,18,41,17,41,16,40,15,40,14,39,13,38,10,38,9,40v-2,,-3,2,-4,3xe" fillcolor="#f2f2f2 [3052]" strokecolor="#f2f2f2 [3052]" strokeweight=".25pt">
                  <v:stroke joinstyle="miter"/>
                  <v:path arrowok="t" o:connecttype="custom" o:connectlocs="10493,120630;44594,196679;0,264861;20986,325176;10493,343533;10493,375002;15739,479897;23609,540212;23609,540212;34102,563814;41971,647730;13116,673954;49841,734269;91812,776227;136406,828675;186247,778850;241334,718535;270189,681821;317407,718535;482668,600527;490538,592660;577103,527100;663668,474652;705640,451051;737118,435317;839422,367134;870901,351400;949597,298952;939104,249127;836799,191434;802698,254372;598089,343533;582349,262239;558741,264861;501030,264861;435450,167833;322653,128497;204609,89161;204609,0;60333,110140;44594,107518;23609,104896" o:connectangles="0,0,0,0,0,0,0,0,0,0,0,0,0,0,0,0,0,0,0,0,0,0,0,0,0,0,0,0,0,0,0,0,0,0,0,0,0,0,0,0,0,0"/>
                </v:shape>
                <v:shape id="CLARENDON" o:spid="_x0000_s1037" style="position:absolute;left:37137;top:19771;width:8652;height:8191;visibility:visible;mso-wrap-style:square;v-text-anchor:top" coordsize="330,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C298IA&#10;AADcAAAADwAAAGRycy9kb3ducmV2LnhtbESPQYvCMBSE74L/ITzBm6ZWKNvaVERY8LqusB4fzbMt&#10;Ni+1iW3992ZhYY/DzHzD5PvJtGKg3jWWFWzWEQji0uqGKwWX78/VBwjnkTW2lknBixzsi/ksx0zb&#10;kb9oOPtKBAi7DBXU3neZlK6syaBb2444eDfbG/RB9pXUPY4BbloZR1EiDTYcFmrs6FhTeT8/jYJt&#10;nLyup/GxvaTD7Sep2LhnZJRaLqbDDoSnyf+H/9onrSBOE/g9E46AL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MLb3wgAAANwAAAAPAAAAAAAAAAAAAAAAAJgCAABkcnMvZG93&#10;bnJldi54bWxQSwUGAAAAAAQABAD1AAAAhwMAAAAA&#10;" path="m,182c19,163,19,163,19,163v7,-23,7,-23,7,-23c40,140,40,140,40,140v,-14,,-14,,-14c51,126,51,126,51,126v-1,14,-1,14,-1,14c69,140,69,140,69,140,68,108,68,108,68,108,132,95,132,95,132,95v,,2,-2,3,-2c135,92,135,92,135,92v1,,1,,1,-1c145,80,157,76,168,67v6,-5,13,-10,21,-14c201,47,201,47,201,47v4,-2,10,-7,14,-8c216,39,217,39,217,38v,,1,,1,c221,37,225,34,229,32v6,-3,12,-9,18,-13c254,15,261,10,268,6,280,,280,,280,v,,,,,c291,35,291,35,291,35v39,,39,,39,c330,35,330,35,330,35,306,81,306,81,306,81v-13,,-13,,-13,c269,106,269,106,269,106v10,28,10,28,10,28c270,148,270,148,270,148,218,267,218,267,218,267v,,,,,c205,269,205,269,205,269v-2,,-3,1,-5,1c199,272,198,274,197,276v-2,1,-4,2,-5,3c189,282,196,288,196,291v1,3,-4,7,-6,8c184,302,184,298,179,297v-5,-1,-10,6,-17,6c160,303,157,303,155,304v,,,,,c116,304,116,304,116,304v-8,1,-15,5,-22,6c86,312,82,308,76,304,70,299,50,287,48,280v,-2,1,-6,-1,-7c43,270,32,260,32,256v4,-6,18,-4,10,-14c35,234,27,234,17,233v,,,,,c10,221,10,221,10,221,8,216,6,210,4,205,3,200,1,196,1,191v,-1,,-6,-1,-7c,183,,182,,182xe" fillcolor="#f2f2f2 [3052]" strokecolor="#f2f2f2 [3052]" strokeweight=".25pt">
                  <v:stroke joinstyle="miter"/>
                  <v:path arrowok="t" o:connecttype="custom" o:connectlocs="0,477838;49814,427953;68166,367567;104871,367567;104871,330811;133711,330811;131089,367567;180903,367567;178281,283552;346075,249421;353941,244170;353941,241544;356562,238919;440459,175907;495517,139150;526978,123398;563683,102394;568927,99768;571548,99768;600388,84015;647580,49884;702638,15753;734099,0;734099,0;762939,91892;865188,91892;865188,91892;802265,212664;768182,212664;705259,278301;731477,351814;707881,388571;571548,701003;571548,701003;537465,706254;524356,708880;516491,724633;503382,732509;513869,764015;498139,785019;469299,779768;424729,795521;406376,798146;406376,798146;304127,798146;246447,813899;199255,798146;125846,735135;123224,716756;83897,672123;110115,635366;44570,611737;44570,611737;26218,580231;10487,538224;2622,501467;0,483088;0,477838" o:connectangles="0,0,0,0,0,0,0,0,0,0,0,0,0,0,0,0,0,0,0,0,0,0,0,0,0,0,0,0,0,0,0,0,0,0,0,0,0,0,0,0,0,0,0,0,0,0,0,0,0,0,0,0,0,0,0,0,0,0"/>
                </v:shape>
                <v:shape id="ORANGEBURG" o:spid="_x0000_s1038" style="position:absolute;left:26024;top:23533;width:15177;height:8366;visibility:visible;mso-wrap-style:square;v-text-anchor:top" coordsize="579,3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8i9sUA&#10;AADcAAAADwAAAGRycy9kb3ducmV2LnhtbESPT2sCMRTE7wW/Q3iCl6JZ91B1axSxFKS9+K94fWye&#10;u9tuXpYkavz2plDocZiZ3zDzZTStuJLzjWUF41EGgri0uuFKwfHwPpyC8AFZY2uZFNzJw3LRe5pj&#10;oe2Nd3Tdh0okCPsCFdQhdIWUvqzJoB/Zjjh5Z+sMhiRdJbXDW4KbVuZZ9iINNpwWauxoXVP5s78Y&#10;BaevPPt8O243Z/qIp9Y9H+Js/K3UoB9XryACxfAf/mtvtIJ8NoHfM+k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yL2xQAAANwAAAAPAAAAAAAAAAAAAAAAAJgCAABkcnMv&#10;ZG93bnJldi54bWxQSwUGAAAAAAQABAD1AAAAigMAAAAA&#10;" path="m168,v39,51,39,51,39,51c220,38,220,38,220,38v,22,,22,,22c229,61,236,60,244,58v5,-1,7,-3,12,-3c259,55,265,55,268,57v,,1,1,1,1c271,58,274,59,276,60v13,5,13,5,13,5c342,111,342,111,342,111v1,13,9,30,24,30c371,142,375,146,381,146v9,,2,-7,,-11c376,128,391,115,394,108v1,-3,3,-5,,-7c389,96,386,94,393,91v10,-3,18,-5,27,-1c425,92,431,105,436,105v,-2,,-4,1,-5c441,90,441,90,441,90v,,,,,c451,91,459,91,466,99v8,10,-6,8,-10,14c456,117,467,127,471,130v2,1,1,5,1,7c474,144,494,156,500,161v6,4,10,8,18,6c525,166,532,162,540,161v39,,39,,39,c579,161,579,161,579,161v,29,,29,,29c571,190,571,190,571,190v,31,,31,,31c569,227,566,231,566,238v-1,9,-17,19,-24,26c532,274,526,259,515,259v-2,2,-2,2,-3,4c510,269,510,269,510,269v,,,,,c501,269,501,269,501,269v-2,,-6,,-8,-2c489,266,487,268,483,269v-3,2,-8,1,-11,c463,265,454,261,447,255v-1,-2,-2,-4,-4,-6c441,224,441,224,441,224,293,319,293,319,293,319v,,,,,c277,307,277,307,277,307v-5,-5,-6,-18,-9,-21c266,281,261,278,257,276v-6,-4,-11,-7,-16,-12c230,252,219,244,205,237,185,227,185,227,185,227v-6,-5,-10,-9,-17,-12c163,212,158,205,152,201v-9,-6,-27,-5,-35,-16c113,183,106,179,101,178v-1,-1,-4,-2,-5,-2c90,170,89,163,81,163v,,,,,c69,160,69,160,69,160v-3,-1,-7,-4,-9,-6c59,153,59,153,59,153v-1,-1,-4,-3,-5,-5c46,144,39,139,30,136,21,133,9,136,,134v,,,,,c96,34,96,34,96,34v,,,,,c168,,168,,168,xe" fillcolor="#f2f2f2 [3052]" strokecolor="#f2f2f2 [3052]" strokeweight=".25pt">
                  <v:stroke joinstyle="miter"/>
                  <v:path arrowok="t" o:connecttype="custom" o:connectlocs="542580,133753;576655,157357;671016,144244;705091,152111;757514,170470;959344,369788;998661,354053;1032736,264884;1100886,236035;1145446,262261;1155930,236035;1195248,296355;1237186,359298;1357759,437976;1517650,422240;1517650,498296;1496681,579597;1420667,692369;1342032,689747;1336790,705482;1292230,700237;1237186,705482;1161173,653030;767999,836613;726061,805142;673637,723841;537337,621559;440354,563861;306675,485183;251631,461580;212314,427486;157269,403882;141542,388146;0,351430;251631,89169;440354,0" o:connectangles="0,0,0,0,0,0,0,0,0,0,0,0,0,0,0,0,0,0,0,0,0,0,0,0,0,0,0,0,0,0,0,0,0,0,0,0"/>
                </v:shape>
                <v:shape id="CHESTERFIELD" o:spid="_x0000_s1039" style="position:absolute;left:36740;top:6007;width:10335;height:7080;visibility:visible;mso-wrap-style:square;v-text-anchor:top" coordsize="394,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ZzjcQA&#10;AADcAAAADwAAAGRycy9kb3ducmV2LnhtbESPQWsCMRSE7wX/Q3gFL6VmtVJkaxQpCF62oFvw+ti8&#10;Zhc3L0uSrqu/3giCx2FmvmGW68G2oicfGscKppMMBHHldMNGwW+5fV+ACBFZY+uYFFwowHo1elli&#10;rt2Z99QfohEJwiFHBXWMXS5lqGqyGCauI07en/MWY5LeSO3xnOC2lbMs+5QWG04LNXb0XVN1Ovxb&#10;BaUpfwpfXN/K3aw/7gts6GQuSo1fh80XiEhDfIYf7Z1W8DGdw/1MOgJyd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Wc43EAAAA3AAAAA8AAAAAAAAAAAAAAAAAmAIAAGRycy9k&#10;b3ducmV2LnhtbFBLBQYAAAAABAAEAPUAAACJAwAAAAA=&#10;" path="m74,121v5,1,13,10,15,15c93,145,93,157,99,166v2,4,3,11,6,14c108,183,112,183,116,186v1,8,2,16,2,25c117,214,118,217,117,221v-1,4,,7,2,11c120,234,122,239,124,240v1,2,4,7,6,7c131,249,133,250,134,251v2,2,3,5,3,7c138,270,138,270,138,270v,,,,,c261,197,261,197,261,197v5,3,9,3,14,1c283,195,286,192,294,193v5,5,10,7,17,4c315,195,320,193,325,194v8,3,11,4,18,-2c348,187,351,178,356,174v2,,2,,2,c366,172,366,172,366,172v,,,,,c369,165,369,165,369,165v,-1,1,-3,1,-4c370,160,371,159,371,158v1,-3,1,-5,2,-7c374,149,374,147,375,146v,-1,1,-2,1,-2c377,143,377,141,377,140v,-9,4,-14,13,-16c394,122,388,115,387,113v-3,-8,-3,-8,-3,-8c383,106,384,106,383,105v,1,,1,,1c383,102,375,98,372,96v-4,-1,-10,-6,-13,-7c356,85,351,84,349,78v-2,-4,-4,-9,-6,-14c339,52,335,46,326,36v-5,-6,-7,-9,-9,-17c315,5,315,5,315,5v,,,,,c,,,,,,,,,,,,7,16,7,16,7,16v1,2,1,1,1,1c12,19,21,29,23,33v8,12,11,29,20,40c48,79,52,84,58,89v6,5,7,10,7,17c66,107,66,107,66,107v1,,1,1,1,1c67,108,67,108,67,108v1,,1,,1,c70,109,71,109,72,111v,1,,1,1,2c73,115,73,116,74,117v,4,,4,,4xe" fillcolor="#f2f2f2 [3052]" strokecolor="#f2f2f2 [3052]" strokeweight=".25pt">
                  <v:stroke joinstyle="miter"/>
                  <v:path arrowok="t" o:connecttype="custom" o:connectlocs="194102,317300;233447,356635;259677,435304;275415,472017;304268,487751;309514,553308;306891,579532;312137,608377;325252,629356;340990,647712;351482,658201;359351,676557;361974,708025;361974,708025;684604,516596;721326,519218;771163,506107;815754,516596;852476,508729;899690,503484;933789,456283;939035,456283;960019,451038;960019,451038;967888,432682;970511,422193;973134,414326;978380,395970;983626,382858;986249,377613;988872,367124;1022971,325167;1015102,296322;1007233,275343;1004610,275343;1004610,277965;975757,251742;941658,233386;915428,204541;899690,167828;855099,94403;831492,49824;826246,13112;826246,13112;0,0;0,0;18361,41957;20984,44579;60329,86536;112789,191429;152134,233386;170495,277965;173118,280588;175741,283210;175741,283210;178364,283210;188856,291077;191479,296322;194102,306811;194102,317300" o:connectangles="0,0,0,0,0,0,0,0,0,0,0,0,0,0,0,0,0,0,0,0,0,0,0,0,0,0,0,0,0,0,0,0,0,0,0,0,0,0,0,0,0,0,0,0,0,0,0,0,0,0,0,0,0,0,0,0,0,0,0,0"/>
                </v:shape>
                <v:shape id="DARLINGTON" o:spid="_x0000_s1040" style="position:absolute;left:40359;top:10516;width:8208;height:7048;visibility:visible;mso-wrap-style:square;v-text-anchor:top" coordsize="313,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n9l8QA&#10;AADcAAAADwAAAGRycy9kb3ducmV2LnhtbESPwWrDMBBE74X8g9hCLiWRneJSnCjBKQR8StukH7Cx&#10;NraptTKSajt/HxUKPQ4z84bZ7CbTiYGcby0rSJcJCOLK6pZrBV/nw+IVhA/IGjvLpOBGHnbb2cMG&#10;c21H/qThFGoRIexzVNCE0OdS+qohg35pe+LoXa0zGKJ0tdQOxwg3nVwlyYs02HJcaLCnt4aq79OP&#10;UbBvy6I6X44uG5Pw/mGepHHToNT8cSrWIAJN4T/81y61guc0g98z8QjI7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5/ZfEAAAA3AAAAA8AAAAAAAAAAAAAAAAAmAIAAGRycy9k&#10;b3ducmV2LnhtbFBLBQYAAAAABAAEAPUAAACJAwAAAAA=&#10;" path="m,98v3,6,5,10,11,13c17,115,18,117,21,123v4,6,15,-1,17,-6c43,110,45,103,49,96v,,,,1,c57,103,54,118,58,127v7,13,16,22,20,37c81,168,86,178,87,183v,3,2,6,2,9c89,196,88,198,87,202v-6,6,-12,16,-18,23c68,239,103,258,110,269v,,,,,c242,168,242,168,242,168v4,-1,8,1,12,3c258,173,260,173,264,173v8,-8,10,-23,20,-27c289,143,293,146,298,147v5,2,6,-4,9,-7c313,134,313,134,313,134v,,,,,c313,130,313,130,313,130v,-8,-1,-12,-7,-16c300,109,298,103,305,98v5,-4,2,-5,-2,-8c299,87,298,83,301,79v,-8,-15,7,-17,1c283,77,283,74,282,71,273,65,272,56,270,47v-2,-9,15,-11,13,-22c282,21,274,20,270,17v-2,-2,-2,-4,-4,-6c263,11,261,15,260,17v-2,3,-5,5,-9,7c247,28,242,27,238,23,231,14,229,11,228,v,,,,,c220,2,220,2,220,2v-2,,-2,,-2,c213,6,210,15,205,20v-7,6,-10,5,-18,2c182,21,177,23,173,25v-7,3,-12,1,-17,-4c148,20,145,23,137,26v-5,2,-9,2,-14,-1c,98,,98,,98xe" fillcolor="#f2f2f2 [3052]" strokecolor="#f2f2f2 [3052]" strokeweight=".25pt">
                  <v:stroke joinstyle="miter"/>
                  <v:path arrowok="t" o:connecttype="custom" o:connectlocs="0,256786;28844,290849;55065,322292;99642,306570;128486,251545;131108,251545;152086,332773;204529,429723;228128,479508;233373,503090;228128,529293;180929,589559;288438,704850;288438,704850;634564,440204;666030,448064;692252,453305;744695,382558;781406,385178;805005,366836;820738,351115;820738,351115;820738,340634;802383,298710;799761,256786;794516,235823;789272,207001;744695,209621;739451,186038;707985,123152;742073,65507;707985,44544;697496,28823;681763,44544;658164,62886;624076,60266;597854,0;597854,0;576877,5241;571632,5241;537544,52405;490345,57646;453635,65507;409058,55025;359237,68127;322526,65507;0,256786" o:connectangles="0,0,0,0,0,0,0,0,0,0,0,0,0,0,0,0,0,0,0,0,0,0,0,0,0,0,0,0,0,0,0,0,0,0,0,0,0,0,0,0,0,0,0,0,0,0,0"/>
                </v:shape>
                <v:shape id="FLORENCE" o:spid="_x0000_s1041" style="position:absolute;left:43249;top:14024;width:9906;height:8430;visibility:visible;mso-wrap-style:square;v-text-anchor:top" coordsize="378,3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4WpcUA&#10;AADcAAAADwAAAGRycy9kb3ducmV2LnhtbESPQWvCQBSE7wX/w/KE3upGhaDRVUQoCBahWvD63H0m&#10;0ezbNLua5N93C4Ueh5n5hlmuO1uJJzW+dKxgPEpAEGtnSs4VfJ3e32YgfEA2WDkmBT15WK8GL0vM&#10;jGv5k57HkIsIYZ+hgiKEOpPS64Is+pGriaN3dY3FEGWTS9NgG+G2kpMkSaXFkuNCgTVtC9L348Mq&#10;+LCTPj/c+vlFO52e28Pte7Y/KfU67DYLEIG68B/+a++Mguk4hd8z8QjI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XhalxQAAANwAAAAPAAAAAAAAAAAAAAAAAJgCAABkcnMv&#10;ZG93bnJldi54bWxQSwUGAAAAAAQABAD1AAAAigMAAAAA&#10;" path="m34,158v4,1,9,7,12,10c54,175,63,177,73,180v4,1,16,6,16,11c86,194,81,197,77,199v-6,3,-11,8,-16,12c47,219,47,219,47,219v,,,,,c58,254,58,254,58,254v39,,39,,39,c97,254,97,254,97,254v8,1,12,-4,18,4c119,262,121,266,124,271v5,7,4,11,13,15c144,288,154,287,161,287v2,4,11,12,15,14c180,302,185,303,189,303v4,-1,7,-5,11,-5c213,295,225,305,237,306v5,2,13,4,18,5c263,314,274,320,281,320v8,1,18,-1,26,-3c310,317,316,314,318,312v3,-1,5,-3,8,-4c332,305,342,298,349,298v1,,1,,1,c358,298,361,298,367,304v6,4,6,4,6,4c373,308,373,308,373,308v4,-8,4,-8,4,-8c378,296,377,293,377,289v-2,-1,-2,-2,-4,-3c371,284,369,284,367,284v-5,-1,-10,-2,-14,-5c351,277,349,275,346,273v-3,-3,-11,-12,-11,-17c334,249,329,249,323,247v-4,-2,-8,-6,-10,-10c309,231,303,227,297,223v-10,-6,-4,-9,-3,-17c290,198,279,202,277,191v2,-4,1,-13,1,-18c278,168,278,164,278,159v-1,-2,-2,-4,-2,-6c269,146,268,139,268,129v4,-4,14,-2,6,-11c273,115,274,111,272,109v-4,-3,-8,-6,-10,-10c259,91,249,84,249,74v5,-5,10,-9,12,-16c263,51,258,45,258,39v,,,,,c252,30,252,30,252,30v-1,-2,-4,-5,-5,-6c245,23,244,21,243,19v-4,-4,-9,-5,-12,-9c227,8,223,5,219,4v,,,,,c203,,203,,203,v,,,,,c197,6,197,6,197,6v-3,3,-4,9,-9,7c183,12,179,9,174,12v-10,4,-12,19,-20,27c150,39,148,39,144,37v-4,-2,-8,-4,-12,-3c,135,,135,,135v,,,,,c,135,,135,1,136v2,,4,1,6,2c9,139,12,139,14,140v3,2,6,3,8,6c24,148,27,152,29,153v5,5,5,5,5,5xe" fillcolor="#f2f2f2 [3052]" strokecolor="#f2f2f2 [3052]" strokeweight=".25pt">
                  <v:stroke joinstyle="miter"/>
                  <v:path arrowok="t" o:connecttype="custom" o:connectlocs="120549,441177;233237,501576;159859,554097;123170,575106;254202,667017;301373,677522;359027,751051;461232,790442;524127,782564;668262,816702;804535,832459;854327,808824;917222,782564;977497,808824;987979,787816;977497,751051;925084,732669;877913,672270;820259,622375;770467,540967;728537,454307;723295,401786;718054,309874;686606,259979;683986,152311;676124,102416;647297,63025;605367,26261;573919,10504;531989,0;492679,34139;403578,102416;345924,89286;0,354517;18344,362395;57654,383404;89102,414916" o:connectangles="0,0,0,0,0,0,0,0,0,0,0,0,0,0,0,0,0,0,0,0,0,0,0,0,0,0,0,0,0,0,0,0,0,0,0,0,0"/>
                </v:shape>
                <v:shape id="MARLBORO" o:spid="_x0000_s1042" style="position:absolute;left:44995;top:6134;width:6302;height:8001;visibility:visible;mso-wrap-style:square;v-text-anchor:top" coordsize="240,3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8nA8IA&#10;AADbAAAADwAAAGRycy9kb3ducmV2LnhtbESP0YrCMBRE3wX/IVxh3zR1kVWrUUQQRPbF7H7Apbm2&#10;xeamJlHbvzcLCz4OM3OGWW8724gH+VA7VjCdZCCIC2dqLhX8/hzGCxAhIhtsHJOCngJsN8PBGnPj&#10;nnymh46lSBAOOSqoYmxzKUNRkcUwcS1x8i7OW4xJ+lIaj88Et438zLIvabHmtFBhS/uKiqu+WwXa&#10;9/J26g73eV9/2915po96tlfqY9TtViAidfEd/m8fjYLlEv6+pB8gN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XycDwgAAANsAAAAPAAAAAAAAAAAAAAAAAJgCAABkcnMvZG93&#10;bnJldi54bWxQSwUGAAAAAAQABAD1AAAAhwMAAAAA&#10;" path="m51,167v1,11,3,14,10,23c65,194,70,195,74,191v4,-2,7,-4,9,-7c84,182,86,178,89,178v2,2,2,4,4,6c97,187,105,188,106,192v2,11,-15,13,-13,22c95,223,96,232,105,238v1,3,1,6,2,9c109,253,124,238,124,246v-3,4,-2,8,2,11c130,260,133,261,128,265v-7,5,-5,11,1,16c135,285,136,289,136,297v,4,,4,,4c136,301,136,301,136,301v16,4,16,4,16,4c152,305,152,305,152,305,240,119,240,119,240,119v,,,,,c127,2,127,2,127,2,,,,,,,,,,,,,2,14,2,14,2,14v2,8,4,11,9,17c20,41,24,47,28,59v2,5,4,10,6,14c36,79,41,80,44,84v3,1,9,6,13,7c60,93,68,97,68,101v,-1,,-1,,-1c69,101,68,101,69,100v3,8,3,8,3,8c73,110,79,117,75,119v-9,2,-13,7,-13,16c62,136,62,138,61,139v,,-1,1,-1,2c59,142,59,144,58,146v-1,2,-1,4,-2,7c56,154,55,155,55,156v,1,-1,3,-1,4c51,167,51,167,51,167xe" fillcolor="#f2f2f2 [3052]" strokecolor="#f2f2f2 [3052]" strokeweight=".25pt">
                  <v:stroke joinstyle="miter"/>
                  <v:path arrowok="t" o:connecttype="custom" o:connectlocs="133926,438088;160185,498423;194323,501046;217957,482683;233713,466944;244217,482683;278355,503670;244217,561382;275729,624340;280981,647950;325623,645327;330875,674183;336127,695169;338753,737141;357135,779114;357135,789607;357135,789607;399151,800100;399151,800100;630238,312170;630238,312170;333501,5247;0,0;0,0;5252,36726;28886,81322;73528,154773;89284,191499;115544,220355;149682,238718;178567,264951;178567,262328;181193,262328;189071,283314;196949,312170;162811,354143;160185,364636;157560,369882;152308,382999;147056,401362;144430,409231;141804,419725;133926,438088" o:connectangles="0,0,0,0,0,0,0,0,0,0,0,0,0,0,0,0,0,0,0,0,0,0,0,0,0,0,0,0,0,0,0,0,0,0,0,0,0,0,0,0,0,0,0"/>
                </v:shape>
                <v:shape id="MARION" o:spid="_x0000_s1043" style="position:absolute;left:49773;top:14087;width:5811;height:9652;visibility:visible;mso-wrap-style:square;v-text-anchor:top" coordsize="222,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z+tMIA&#10;AADcAAAADwAAAGRycy9kb3ducmV2LnhtbERP24rCMBB9F/yHMMK+abquyG41ihcERVCqgq9DM7Zd&#10;m0lpota/3ywIvs3hXGc8bUwp7lS7wrKCz14Egji1uuBMwem46n6DcB5ZY2mZFDzJwXTSbo0x1vbB&#10;Cd0PPhMhhF2MCnLvq1hKl+Zk0PVsRRy4i60N+gDrTOoaHyHclLIfRUNpsODQkGNFi5zS6+FmFAww&#10;5f0xWf4u53vaNj+7r821OCv10WlmIxCeGv8Wv9xrHeZHQ/h/JlwgJ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nP60wgAAANwAAAAPAAAAAAAAAAAAAAAAAJgCAABkcnMvZG93&#10;bnJldi54bWxQSwUGAAAAAAQABAD1AAAAhwMAAAAA&#10;" path="m125,317v1,1,1,1,1,1c127,318,127,319,128,319v5,1,8,11,10,15c143,342,145,354,154,360v7,4,14,8,23,5c191,361,191,361,191,361v,,,,,c188,354,188,354,188,354v,-1,-4,-5,-5,-7c182,345,180,342,179,339v-1,-1,-1,-3,-2,-4c177,334,176,334,176,333v-5,-6,-9,-11,-13,-18c160,310,156,296,157,290v2,-4,3,-6,1,-10c152,279,155,259,154,253v-2,-9,-14,-8,-19,-15c131,232,130,227,129,220v,-9,-13,-8,-10,-21c119,195,121,191,121,187v3,-3,8,-3,10,-5c135,178,134,172,136,167v3,-12,18,-7,24,-15c163,149,167,138,164,134v-5,-8,9,-14,12,-22c178,109,181,107,184,105v1,-7,-1,-11,3,-18c191,81,192,76,199,77v4,,4,-7,5,-10c208,61,215,59,218,55v2,-1,3,-2,4,-4c221,33,221,33,221,33v,,,,,c215,24,215,24,215,24v-2,-2,-6,-5,-7,-8c193,5,190,18,176,25,163,33,146,11,137,16v-8,5,-16,6,-22,-3c113,12,111,10,109,8,98,3,94,,81,1,73,2,59,6,52,10,38,20,30,36,10,36v,1,-1,1,-1,1c9,37,9,37,9,37v,6,5,12,3,19c10,63,5,67,,72,,82,10,89,13,97v2,4,6,7,10,10c25,109,24,113,25,116v8,9,-2,7,-6,11c19,137,20,144,27,151v,2,1,4,2,6c29,162,29,166,29,171v,5,1,14,-1,18c30,200,41,196,45,204v-1,8,-7,11,3,17c54,225,60,229,64,235v2,4,6,8,10,10c80,247,85,247,86,254v,5,8,14,11,17c100,273,102,275,104,277v4,3,9,4,14,5c120,282,122,282,124,284v2,1,2,2,4,3c128,291,129,294,128,298v-4,8,-4,8,-4,8c124,306,124,306,124,306v1,11,1,11,1,11xe" fillcolor="#f2f2f2 [3052]" strokecolor="#f2f2f2 [3052]" strokeweight=".25pt">
                  <v:stroke joinstyle="miter"/>
                  <v:path arrowok="t" o:connecttype="custom" o:connectlocs="329771,834059;361178,876024;463250,957332;499891,946840;478953,910121;463250,878647;426608,826190;413522,734391;353326,624233;311450,521942;342857,477354;418757,398670;460632,293757;489422,228186;533915,175729;581025,133764;578408,86553;544384,41965;358560,41965;285278,20983;136096,26228;23555,97045;31407,146878;34024,254414;65431,304248;70665,396047;75900,448503;117775,535057;167503,616364;225082,666198;272192,726523;324536,744883;335005,781602;324536,802585" o:connectangles="0,0,0,0,0,0,0,0,0,0,0,0,0,0,0,0,0,0,0,0,0,0,0,0,0,0,0,0,0,0,0,0,0,0"/>
                </v:shape>
                <v:shape id="HORRY" o:spid="_x0000_s1044" style="position:absolute;left:52805;top:14294;width:10287;height:11382;visibility:visible;mso-wrap-style:square;v-text-anchor:top" coordsize="392,4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Hvd8IA&#10;AADcAAAADwAAAGRycy9kb3ducmV2LnhtbESPQWuDQBSE74X+h+UVeqtrKoTEZhNCaaFXjZDr031V&#10;iftW3O2q/75bKOQ4zMw3zOG0mEEEmlxvWcEmSUEQN1b33CqoLp8vOxDOI2scLJOClRycjo8PB8y1&#10;nbmgUPpWRAi7HBV03o+5lK7pyKBL7EgcvW87GfRRTq3UE84Rbgb5mqZbabDnuNDhSO8dNbfyxyj4&#10;MHXhhsrKeg361oSy3l9DrdTz03J+A+Fp8ffwf/tLK8iyDP7OxCMgj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Me93wgAAANwAAAAPAAAAAAAAAAAAAAAAAJgCAABkcnMvZG93&#10;bnJldi54bWxQSwUGAAAAAAQABAD1AAAAhwMAAAAA&#10;" path="m129,c105,25,105,25,105,25v,,,,,c106,43,106,43,106,43v-1,2,-2,3,-4,4c99,51,92,53,88,59v-1,3,-1,10,-5,10c76,68,75,73,71,79v-4,7,-2,11,-3,18c65,99,62,101,60,104v-3,8,-17,14,-12,22c51,130,47,141,44,144v-6,8,-21,3,-24,15c18,164,19,170,15,174v-2,2,-7,2,-10,5c5,183,3,187,3,191v-3,13,10,12,10,21c14,219,15,224,19,230v5,7,17,6,19,15c39,251,36,271,42,272v2,4,1,6,-1,10c40,288,44,302,47,307v4,7,8,12,13,18c60,326,61,326,61,327v1,1,1,3,2,4c64,334,66,337,67,339v1,2,5,6,5,7c75,353,75,353,75,353v,,,,,c83,361,83,361,83,361v6,5,9,6,11,15c96,387,95,382,103,382v7,7,-1,12,3,19c108,405,108,417,114,417v3,,6,-5,6,c121,421,121,429,120,434v48,,48,,48,c168,434,168,434,168,434v8,-11,16,-22,24,-32c202,395,208,383,218,376v10,-8,17,-18,27,-26c249,346,258,340,260,336v10,-6,18,-17,29,-22c300,310,309,302,319,298v10,-4,23,-10,31,-15c359,277,378,272,392,270v,,,,,c129,,129,,129,xe" fillcolor="#f2f2f2 [3052]" strokecolor="#f2f2f2 [3052]" strokeweight=".25pt">
                  <v:stroke joinstyle="miter"/>
                  <v:path arrowok="t" o:connecttype="custom" o:connectlocs="338526,0;275545,65567;275545,65567;278169,112775;267672,123265;230933,154737;217811,180964;186321,207191;178448,254399;157454,272757;125963,330456;115466,377664;52485,417004;39364,456344;13121,469458;7873,500930;34115,556006;49860,603214;99721,642554;110218,713366;107594,739592;123339,805159;157454,852367;160078,857613;165327,868103;175824,889085;188945,907443;196818,925802;196818,925802;217811,946783;246678,986123;270296,1001859;278169,1051690;299163,1093653;314908,1093653;314908,1138238;440871,1138238;440871,1138238;503853,1054313;572083,986123;642938,917934;682301,881217;758404,823518;837131,781555;918482,742215;1028700,708120;1028700,708120;338526,0" o:connectangles="0,0,0,0,0,0,0,0,0,0,0,0,0,0,0,0,0,0,0,0,0,0,0,0,0,0,0,0,0,0,0,0,0,0,0,0,0,0,0,0,0,0,0,0,0,0,0,0"/>
                </v:shape>
                <v:shape id="WILLIAMSBURG" o:spid="_x0000_s1045" style="position:absolute;left:42852;top:20580;width:10192;height:9319;visibility:visible;mso-wrap-style:square;v-text-anchor:top" coordsize="389,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UX/MUA&#10;AADcAAAADwAAAGRycy9kb3ducmV2LnhtbESPQWvCQBSE74L/YXlCb7qJkaSmrtIWFG9N01Lo7ZF9&#10;TUKzb0N21fjvXaHQ4zAz3zCb3Wg6cabBtZYVxIsIBHFldcu1gs+P/fwRhPPIGjvLpOBKDnbb6WSD&#10;ubYXfqdz6WsRIOxyVNB43+dSuqohg25he+Lg/djBoA9yqKUe8BLgppPLKEqlwZbDQoM9vTZU/ZYn&#10;o2D5FX+TP4xvL1m6Xiecxa4oOqUeZuPzEwhPo/8P/7WPWkGSrOB+JhwBub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BRf8xQAAANwAAAAPAAAAAAAAAAAAAAAAAJgCAABkcnMv&#10;ZG93bnJldi54bWxQSwUGAAAAAAQABAD1AAAAigMAAAAA&#10;" path="m388,58v1,11,1,11,1,11c389,69,389,69,389,69v-1,,-1,,-1,c381,73,378,80,373,85v-21,26,-21,26,-21,26c344,121,342,134,339,146v2,13,-19,28,-8,42c331,198,315,208,308,215v-3,2,-3,7,-5,10c298,232,285,233,279,241v-6,8,-14,14,-21,21c253,269,251,273,250,282v-6,5,-11,16,-15,22c233,309,232,313,228,316v-4,5,-9,10,-14,14c212,332,210,334,210,337v,1,,3,,4c210,343,211,345,211,346v1,9,1,9,1,9c212,355,212,355,212,355v-9,-4,-9,-4,-9,-4c201,351,201,350,199,349v-1,-3,-2,-5,-5,-6c190,342,187,342,183,342v-8,,-12,-5,-16,-11c163,324,161,319,156,313v-4,-6,-11,2,-17,-4c134,303,113,289,113,281v,-2,1,-7,-1,-7c109,270,100,266,96,263v-5,-4,-9,-9,-15,-12c75,241,67,235,54,239v-3,1,-6,4,-10,2c40,232,31,237,24,237v-8,,-16,,-24,-1c,236,,236,,236,52,117,52,117,52,117v9,-14,9,-14,9,-14c51,75,51,75,51,75,75,50,75,50,75,50v13,,13,,13,c112,4,112,4,112,4v,,,,,c120,5,124,,130,8v4,4,6,8,9,13c144,28,143,32,152,36v7,2,17,1,24,1c178,41,187,49,191,51v4,1,9,2,13,2c208,52,211,48,215,48v13,-3,25,7,37,8c257,58,265,60,270,61v8,3,19,9,26,9c304,71,314,69,322,67v3,,9,-3,11,-5c336,61,338,59,341,58v6,-3,16,-10,23,-10c365,48,365,48,365,48v8,,11,,17,6c388,58,388,58,388,58xe" fillcolor="#f2f2f2 [3052]" strokecolor="#f2f2f2 [3052]" strokeweight=".25pt">
                  <v:stroke joinstyle="miter"/>
                  <v:path arrowok="t" o:connecttype="custom" o:connectlocs="1016555,152248;1019175,181123;1019175,181123;1016555,181123;977255,223122;922235,291371;888176,383245;867216,493494;806956,564368;793856,590617;730976,632617;675957,687741;654997,740240;615697,797990;597357,829489;560677,866239;550197,884614;550197,895113;552817,908238;555437,931863;555437,931863;531857,921363;521377,916113;508278,900363;479458,897738;437538,868864;408718,821614;364178,811115;296059,737616;293439,719241;251519,690366;212219,658867;141479,627367;115279,632617;62880,622117;0,619492;0,619492;136239,307121;159819,270372;133619,196872;196499,131248;230559,131248;293439,10500;293439,10500;340598,21000;364178,55124;398238,94499;461118,97124;500418,133873;534477,139123;563297,125998;660237,146998;707397,160123;775516,183748;843636,175873;872456,162748;893416,152248;953675,125998;956295,125998;1000835,141748;1016555,152248" o:connectangles="0,0,0,0,0,0,0,0,0,0,0,0,0,0,0,0,0,0,0,0,0,0,0,0,0,0,0,0,0,0,0,0,0,0,0,0,0,0,0,0,0,0,0,0,0,0,0,0,0,0,0,0,0,0,0,0,0,0,0,0,0"/>
                </v:shape>
                <v:shape id="BAMBERG" o:spid="_x0000_s1046" style="position:absolute;left:28072;top:27803;width:5636;height:6446;visibility:visible;mso-wrap-style:square;v-text-anchor:top" coordsize="215,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ysnMQA&#10;AADcAAAADwAAAGRycy9kb3ducmV2LnhtbESPQWsCMRSE70L/Q3iF3jSxS6WsRpFii9BDUev9uXlu&#10;VjcvyyZd13/fCILHYWa+YWaL3tWiozZUnjWMRwoEceFNxaWG393n8B1EiMgGa8+k4UoBFvOnwQxz&#10;4y+8oW4bS5EgHHLUYGNscilDYclhGPmGOHlH3zqMSbalNC1eEtzV8lWpiXRYcVqw2NCHpeK8/XMa&#10;Tj/nTtlr6L5X2f7rdFir3WSz0vrluV9OQUTq4yN8b6+Nhix7g9uZdATk/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srJzEAAAA3AAAAA8AAAAAAAAAAAAAAAAAmAIAAGRycy9k&#10;b3ducmV2LnhtbFBLBQYAAAAABAAEAPUAAACJAwAAAAA=&#10;" path="m74,246v69,-44,69,-44,69,-44c147,206,151,210,153,215v2,3,5,12,8,12c161,226,161,226,161,226v2,-3,4,-8,6,-12c170,208,168,202,167,196v,-6,1,-8,4,-13c215,156,215,156,215,156v,,,,,c199,144,199,144,199,144v-5,-5,-6,-18,-9,-21c188,118,183,115,179,113v-6,-4,-11,-7,-16,-12c152,89,141,81,127,74,107,64,107,64,107,64,101,59,97,55,90,52,85,49,80,42,74,38,65,32,47,33,39,22,35,20,28,16,23,15,22,14,19,13,18,13,12,7,11,,3,v,,,,,c,170,,170,,170v12,19,12,19,12,19c12,189,12,189,12,189v1,,1,1,2,1c16,191,20,197,22,199v3,3,6,9,10,11c36,215,45,220,50,223v3,2,6,4,8,6c61,231,63,234,66,236v8,10,8,10,8,10xe" fillcolor="#f2f2f2 [3052]" strokecolor="#f2f2f2 [3052]" strokeweight=".25pt">
                  <v:stroke joinstyle="miter"/>
                  <v:path arrowok="t" o:connecttype="custom" o:connectlocs="193971,644525;374835,529244;401047,563304;422017,594745;422017,592125;437744,560684;437744,513524;448229,479464;563563,408723;563563,408723;521623,377283;498032,322263;469199,296062;427259,264622;332895,193882;280471,167681;235910,136241;193971,99561;102228,57640;60288,39300;47182,34060;7864,0;7864,0;0,445403;31455,495184;31455,495184;36697,497804;57667,521384;83879,550204;131061,584265;152031,599985;173001,618325;193971,644525" o:connectangles="0,0,0,0,0,0,0,0,0,0,0,0,0,0,0,0,0,0,0,0,0,0,0,0,0,0,0,0,0,0,0,0,0"/>
                </v:shape>
                <v:shape id="BERKELEY" o:spid="_x0000_s1047" style="position:absolute;left:39391;top:26676;width:11906;height:10970;visibility:visible;mso-wrap-style:square;v-text-anchor:top" coordsize="454,4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xrWMUA&#10;AADcAAAADwAAAGRycy9kb3ducmV2LnhtbESP3YrCMBSE7wXfIRzBO01dRaQaxV1WWF0Q/EFvj82x&#10;LTYnpclq9ek3guDlMDPfMJNZbQpxpcrllhX0uhEI4sTqnFMF+92iMwLhPLLGwjIpuJOD2bTZmGCs&#10;7Y03dN36VAQIuxgVZN6XsZQuycig69qSOHhnWxn0QVap1BXeAtwU8iOKhtJgzmEhw5K+Mkou2z8T&#10;KPPH5+C4Xkf6W/86eeotD8fVUql2q56PQXiq/Tv8av9oBf3+EJ5nwhGQ0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vGtYxQAAANwAAAAPAAAAAAAAAAAAAAAAAJgCAABkcnMv&#10;ZG93bnJldi54bWxQSwUGAAAAAAQABAD1AAAAigMAAAAA&#10;" path="m219,417v2,,3,1,4,1c223,418,223,418,223,418v,,,,,c234,403,234,403,234,403v2,-5,3,-10,6,-15c247,385,252,382,256,375v2,-6,4,-13,8,-19c267,353,271,353,274,352v19,-4,22,-18,30,-33c304,317,305,314,306,313v3,-7,8,-16,13,-23c325,281,334,273,339,264v9,-7,13,-19,20,-28c361,232,363,230,366,227v4,-3,12,-5,17,-7c388,218,395,211,401,212v10,8,16,8,23,-3c428,204,431,199,434,194v3,-5,7,-8,11,-12c454,178,454,178,454,178v,,,,,c454,171,454,171,454,171v,-9,-6,-6,-11,-11c435,159,429,163,421,160v-6,-3,-14,-8,-19,-14c400,143,396,138,392,138v-7,,-18,1,-24,-5c362,126,352,128,344,123v,,,,,c335,119,335,119,335,119v-2,,-2,-1,-4,-2c330,114,329,112,326,111v-4,-1,-7,-1,-11,-1c307,110,303,105,299,99,295,92,293,87,288,81v-4,-6,-11,2,-17,-4c266,71,245,57,245,49v,-2,1,-7,-1,-7c241,38,232,34,228,31v-5,-4,-9,-9,-15,-12c207,9,199,3,186,7v-3,1,-6,4,-10,2c172,,163,5,156,5v-8,,-16,,-24,-1c132,4,132,4,132,4,119,6,119,6,119,6v-2,,-3,1,-5,1c113,9,112,11,111,13v-2,1,-4,2,-5,3c103,19,110,25,110,28v1,3,-4,7,-6,8c98,39,98,35,93,34,88,33,83,40,76,40v-2,,-5,,-7,1c69,41,69,41,69,41v,29,,29,,29c61,70,61,70,61,70v,31,,31,,31c59,107,56,111,56,118v-1,9,-17,19,-24,26c22,154,16,139,5,139v-2,2,-2,2,-3,4c,149,,149,,149v,,,,,c2,156,4,161,5,168v1,4,2,11,6,14c15,186,18,187,22,190v5,3,14,6,9,13c29,206,20,211,20,214v1,1,1,1,1,1c22,216,22,216,22,216v80,74,80,74,80,74c102,290,102,290,102,290v26,22,26,22,26,22c132,314,135,312,138,309v3,,6,,9,3c149,312,154,312,156,313v3,1,2,13,4,16c163,338,167,346,170,355v4,13,6,12,19,8c192,362,197,360,201,360v,10,-5,23,2,31c205,392,206,394,208,396v2,3,2,7,4,10c214,408,219,415,219,417xe" fillcolor="#f2f2f2 [3052]" strokecolor="#f2f2f2 [3052]" strokeweight=".25pt">
                  <v:stroke joinstyle="miter"/>
                  <v:path arrowok="t" o:connecttype="custom" o:connectlocs="584822,1096963;584822,1096963;629405,1018234;692346,934256;797247,837156;836585,761051;941485,619338;1004426,577349;1111949,548482;1167022,477625;1190625,467128;1161777,419890;1054254,383150;965088,349034;902148,322791;868055,307045;826094,288674;755286,212569;642518,128591;597935,81354;487789,18370;409113,13122;346173,10497;298968,18370;277987,41989;272742,94475;199312,104973;180954,107597;159974,183702;146861,309669;13113,364780;0,391023;13113,440885;57695,498620;52450,561603;57695,566852;267497,761051;361908,810913;409113,821410;445829,931631;527127,944753;545485,1039228;574332,1094339" o:connectangles="0,0,0,0,0,0,0,0,0,0,0,0,0,0,0,0,0,0,0,0,0,0,0,0,0,0,0,0,0,0,0,0,0,0,0,0,0,0,0,0,0,0,0"/>
                </v:shape>
                <v:shape id="CHARLESTON" o:spid="_x0000_s1048" style="position:absolute;left:38216;top:31344;width:15415;height:11652;visibility:visible;mso-wrap-style:square;v-text-anchor:top" coordsize="588,4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aEsQA&#10;AADcAAAADwAAAGRycy9kb3ducmV2LnhtbESPT4vCMBTE78J+h/AW9qapiq5UoyyK4NU/i3p7NM+2&#10;2Lx0m7R2/fRGEDwOM/MbZrZoTSEaqlxuWUG/F4EgTqzOOVVw2K+7ExDOI2ssLJOCf3KwmH90Zhhr&#10;e+MtNTufigBhF6OCzPsyltIlGRl0PVsSB+9iK4M+yCqVusJbgJtCDqJoLA3mHBYyLGmZUXLd1UbB&#10;dnJMa32oR1c8bXi0HNzPf78rpb4+258pCE+tf4df7Y1WMBx+w/NMOA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fmhLEAAAA3AAAAA8AAAAAAAAAAAAAAAAAmAIAAGRycy9k&#10;b3ducmV2LnhtbFBLBQYAAAAABAAEAPUAAACJAwAAAAA=&#10;" path="m556,83v-2,2,-2,9,-4,11c551,95,551,97,551,99v,1,-1,2,-2,3c547,103,546,99,544,99v,2,2,4,2,6c546,109,545,112,544,116v-1,3,-2,6,-2,9c542,125,542,125,542,124v3,,8,-18,9,-20c554,98,558,91,558,85v-2,-2,-2,-2,-2,-2xm535,121v-2,,-4,,-5,c528,121,527,120,525,120v-2,,-5,,-6,2c518,124,521,125,522,125v2,,3,-1,5,-1c531,124,534,125,538,124v,,,,,c537,124,536,122,536,122v-1,-1,-1,-1,-1,-1xm361,233v,-6,7,-10,11,-11c372,222,372,222,372,222v1,,1,,1,c373,218,371,218,374,214v5,-6,12,-6,18,-9c398,202,402,197,407,194v6,-2,8,-8,11,-12c420,179,434,166,437,168v4,2,-1,16,-4,18c417,195,417,195,417,195v-22,12,-22,12,-22,12c393,208,379,216,379,218v-1,,-1,1,-1,1c378,219,378,219,378,219v-1,,-1,1,-1,1c377,220,376,221,376,221v,3,,7,-3,10c373,231,370,234,369,235v-2,1,-5,,-6,c361,233,361,233,361,233xm359,238v,,,,,c359,248,343,246,337,250v-4,3,-20,11,-21,16c309,266,308,270,303,272v-6,2,-8,-2,-13,-2c290,270,290,270,290,270v,13,27,5,28,-2c319,268,319,268,319,268v,,,-1,,-1c319,267,322,266,323,266v9,-5,13,-12,24,-14c350,251,372,245,363,238v-4,,-4,,-4,xm288,284v-1,2,-1,3,-1,5c287,293,281,293,280,297v,3,-2,4,-3,6c276,306,277,307,277,309v2,,4,-6,5,-7c283,300,285,299,286,297v2,-2,3,-3,3,-6c289,290,289,287,289,286v,,,,-1,1c288,284,288,284,288,284xm280,317v-5,7,-13,12,-21,15c255,333,250,334,247,337v-1,1,-7,6,-8,8c242,345,247,341,249,339v7,-4,14,-5,20,-8c273,330,280,323,281,319v-1,-2,-1,-2,-1,-2xm264,239v,2,-2,9,-2,11c260,255,263,259,260,264v-4,8,-8,2,-13,2c247,266,247,266,247,266v,9,13,11,19,12c271,279,277,279,282,278v3,,6,,4,4c278,284,276,277,271,287v-4,10,-18,8,-20,21c250,311,246,316,246,317v,3,6,6,3,10c242,327,242,318,234,325v-2,2,-6,2,-8,4c225,330,223,332,222,332v,-2,2,-10,,-9c220,323,220,329,219,331v-4,4,-16,10,-21,14c193,347,188,347,184,348v-14,2,-29,8,-29,23c155,371,155,371,155,371v7,,17,-7,23,-10c186,357,193,355,201,350v7,-6,7,-5,15,-1c221,351,225,352,227,357v9,16,-8,6,-14,6c197,363,182,371,167,375v-9,3,-14,8,-21,14c142,392,137,396,132,392v-2,-2,-5,-6,-5,-9c138,383,127,377,133,374v6,-2,11,-4,9,-12c138,362,137,370,133,371v-5,2,-12,-6,-17,-8c113,362,114,359,113,359v-2,-1,-5,,-7,-2c103,354,99,349,97,346v-3,-5,1,-5,4,-7c104,336,103,327,107,327v8,-1,6,-2,10,-8c122,310,127,307,137,307v1,,9,1,9,-2c146,303,143,296,141,295v,,,,,c139,303,129,297,124,300v-3,1,-3,3,-7,3c114,303,110,301,107,303v,,,,,c106,305,112,310,111,314v-2,8,-6,2,-9,2c100,318,99,320,97,322v-2,13,-3,9,-12,5c76,324,82,329,84,333v3,4,6,23,-4,18c75,349,62,346,57,348v,5,11,10,15,13c74,363,75,365,78,365v3,,7,,10,2c91,368,96,371,99,372v9,5,9,5,9,5c111,377,108,383,108,385v,4,3,8,3,12c106,402,101,408,94,412v-7,3,-12,11,-18,17c73,430,71,428,69,430v-4,2,-6,7,-9,10c54,444,49,439,49,432v3,,8,1,10,-1c61,428,48,424,56,417v2,-1,1,-3,,-4c54,411,55,397,52,398v-2,1,-1,13,-9,13c38,411,38,405,37,401v-1,-5,-9,3,-13,-5c24,395,25,393,24,393v,,,,,c24,388,30,363,25,360v-5,-4,-16,,-11,-10c17,347,21,344,25,342v1,-1,1,-1,1,-1c30,333,13,329,13,319v,-7,,-21,-6,-26c1,286,1,286,1,286,1,282,,277,,273v,-4,6,-8,8,-12c8,259,7,253,8,252v1,-1,7,-5,9,-6c19,244,22,241,23,237v3,-6,3,-14,4,-21c27,216,27,216,27,216v42,2,42,2,42,2c97,218,123,238,151,238v,-13,-16,-19,-20,-30c129,200,151,188,157,188v7,,15,6,20,5c179,186,185,177,184,170,156,142,156,142,156,142v13,-4,13,-4,13,-4c159,129,159,129,159,129v-8,8,-8,8,-8,8c139,125,139,125,139,125v-2,-2,-2,-2,-2,-2c147,112,147,112,147,112v,,,,,c173,134,173,134,173,134v4,2,7,,10,-3c186,131,189,131,192,134v2,,7,,9,1c204,136,203,148,205,151v3,9,7,17,10,26c219,190,221,189,234,185v3,-1,8,-3,12,-3c246,192,241,205,248,213v2,1,3,3,5,5c255,221,255,225,257,228v2,2,7,9,7,11c264,239,264,239,264,239v,,,,,c264,239,264,239,264,239xm268,240v11,-15,11,-15,11,-15c281,220,282,215,285,210v7,-3,12,-6,16,-13c303,191,305,184,309,178v3,-3,7,-3,10,-4c338,170,341,156,349,141v,-2,1,-5,2,-6c354,128,359,119,364,112v6,-9,15,-17,20,-26c393,79,397,67,404,58v2,-4,4,-6,7,-9c415,46,423,44,428,42v5,-2,12,-9,18,-8c456,42,462,42,469,31v4,-5,7,-10,10,-15c482,11,486,8,490,4,499,,499,,499,v,,,,,c509,1,509,1,509,1v4,2,8,4,11,8c523,13,524,16,528,19v9,6,17,13,26,17c559,38,566,42,571,42v2,2,5,4,8,6c588,56,588,56,588,56v,,,,,c588,56,587,56,587,57v-6,10,-18,16,-29,22c552,83,547,89,544,80,542,77,535,62,530,62v,1,-1,3,-1,3c526,68,523,72,520,75v-11,8,-27,12,-39,19c480,94,478,96,477,96v-20,12,-38,21,-54,40c416,143,412,153,405,160v-27,26,-27,26,-27,26c379,186,379,186,378,186v,3,-12,10,-14,12c354,206,343,216,335,226v-7,11,-17,18,-27,26c303,257,296,262,290,265v-3,-2,-4,-5,-7,-6c278,259,269,262,270,254v1,-5,,-9,-2,-14c268,240,268,240,268,240xm138,401v-1,1,-2,1,-3,1c134,402,133,402,132,402v-1,,-1,1,-2,1c129,403,129,404,130,404v,1,1,1,2,1c133,405,134,405,136,405v,,1,1,1,1c138,406,138,405,138,405v1,,1,-1,1,-1c140,403,139,402,140,402v-2,-1,-2,-1,-2,-1xm117,396v-2,1,-2,1,-2,1c115,398,116,398,116,398v1,,4,-1,5,-2c123,394,124,393,125,391v1,-1,1,-1,,-3c125,387,123,385,122,385v-1,,-1,2,-1,3c121,389,121,390,121,391v,3,-2,4,-4,5xe" fillcolor="#d8d8d8 [2732]" strokecolor="#f2f2f2 [3052]" strokeweight=".25pt">
                  <v:path arrowok="t" o:connecttype="custom" o:connectlocs="1426115,259814;1444466,272936;1376306,314926;1410386,325423;975211,582613;1095802,477637;993562,572115;977833,606232;941131,624603;760245,708583;909673,661344;734030,779441;757624,763695;678978,871294;736652,837177;647519,698085;710436,753197;592467,863421;482363,913284;566252,915909;346043,1028757;304098,952650;280504,858172;369637,774192;290990,824056;209723,921158;259532,976270;199237,1125859;146806,1094367;62917,1039255;65538,897538;0,716456;70781,566866;411581,493384;416824,338545;385366,293931;537415,396281;663249,572115;692085,627227;810055,467140;1006670,225697;1229500,81356;1334362,2624;1517869,125970;1426115,209950;1250473,251941;954239,519627;707815,666593;346043,1055001;359150,1065499;306720,1039255;327692,1018260" o:connectangles="0,0,0,0,0,0,0,0,0,0,0,0,0,0,0,0,0,0,0,0,0,0,0,0,0,0,0,0,0,0,0,0,0,0,0,0,0,0,0,0,0,0,0,0,0,0,0,0,0,0,0,0"/>
                  <o:lock v:ext="edit" verticies="t"/>
                </v:shape>
                <v:shape id="CHARLESTON" o:spid="_x0000_s1049" style="position:absolute;left:38216;top:31344;width:15415;height:11652;visibility:visible;mso-wrap-style:square;v-text-anchor:top" coordsize="588,4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spC8UA&#10;AADcAAAADwAAAGRycy9kb3ducmV2LnhtbERPTWvCQBC9C/6HZYRepG7aFCvRVUqhrUURtRU8Dtkx&#10;iWZn0+zWxH/vHgSPj/c9mbWmFGeqXWFZwdMgAkGcWl1wpuD35+NxBMJ5ZI2lZVJwIQezabczwUTb&#10;hjd03vpMhBB2CSrIva8SKV2ak0E3sBVx4A62NugDrDOpa2xCuCnlcxQNpcGCQ0OOFb3nlJ62/0bB&#10;cb/4678U5eelWX+51et3Gu3ipVIPvfZtDMJT6+/im3uuFcRxWBvOhCMgp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SykLxQAAANwAAAAPAAAAAAAAAAAAAAAAAJgCAABkcnMv&#10;ZG93bnJldi54bWxQSwUGAAAAAAQABAD1AAAAigMAAAAA&#10;" path="m556,83v-2,2,-2,9,-4,11c551,95,551,97,551,99v,1,-1,2,-2,3c547,103,546,99,544,99v,2,2,4,2,6c546,109,545,112,544,116v-1,3,-2,6,-2,9c542,125,542,125,542,124v3,,8,-18,9,-20c554,98,558,91,558,85v-2,-2,-2,-2,-2,-2xm535,121v-2,,-4,,-5,c528,121,527,120,525,120v-2,,-5,,-6,2c518,124,521,125,522,125v2,,3,-1,5,-1c531,124,534,125,538,124v,,,,,c537,124,536,122,536,122v-1,-1,-1,-1,-1,-1xm361,233v,-6,7,-10,11,-11c372,222,372,222,372,222v1,,1,,1,c373,218,371,218,374,214v5,-6,12,-6,18,-9c398,202,402,197,407,194v6,-2,8,-8,11,-12c420,179,434,166,437,168v4,2,-1,16,-4,18c417,195,417,195,417,195v-22,12,-22,12,-22,12c393,208,379,216,379,218v-1,,-1,1,-1,1c378,219,378,219,378,219v-1,,-1,1,-1,1c377,220,376,221,376,221v,3,,7,-3,10c373,231,370,234,369,235v-2,1,-5,,-6,c361,233,361,233,361,233xm359,238v,,,,,c359,248,343,246,337,250v-4,3,-20,11,-21,16c309,266,308,270,303,272v-6,2,-8,-2,-13,-2c290,270,290,270,290,270v,13,27,5,28,-2c319,268,319,268,319,268v,,,-1,,-1c319,267,322,266,323,266v9,-5,13,-12,24,-14c350,251,372,245,363,238v-4,,-4,,-4,xm288,284v-1,2,-1,3,-1,5c287,293,281,293,280,297v,3,-2,4,-3,6c276,306,277,307,277,309v2,,4,-6,5,-7c283,300,285,299,286,297v2,-2,3,-3,3,-6c289,290,289,287,289,286v,,,,-1,1c288,284,288,284,288,284xm280,317v-5,7,-13,12,-21,15c255,333,250,334,247,337v-1,1,-7,6,-8,8c242,345,247,341,249,339v7,-4,14,-5,20,-8c273,330,280,323,281,319v-1,-2,-1,-2,-1,-2xm264,239v,2,-2,9,-2,11c260,255,263,259,260,264v-4,8,-8,2,-13,2c247,266,247,266,247,266v,9,13,11,19,12c271,279,277,279,282,278v3,,6,,4,4c278,284,276,277,271,287v-4,10,-18,8,-20,21c250,311,246,316,246,317v,3,6,6,3,10c242,327,242,318,234,325v-2,2,-6,2,-8,4c225,330,223,332,222,332v,-2,2,-10,,-9c220,323,220,329,219,331v-4,4,-16,10,-21,14c193,347,188,347,184,348v-14,2,-29,8,-29,23c155,371,155,371,155,371v7,,17,-7,23,-10c186,357,193,355,201,350v7,-6,7,-5,15,-1c221,351,225,352,227,357v9,16,-8,6,-14,6c197,363,182,371,167,375v-9,3,-14,8,-21,14c142,392,137,396,132,392v-2,-2,-5,-6,-5,-9c138,383,127,377,133,374v6,-2,11,-4,9,-12c138,362,137,370,133,371v-5,2,-12,-6,-17,-8c113,362,114,359,113,359v-2,-1,-5,,-7,-2c103,354,99,349,97,346v-3,-5,1,-5,4,-7c104,336,103,327,107,327v8,-1,6,-2,10,-8c122,310,127,307,137,307v1,,9,1,9,-2c146,303,143,296,141,295v,,,,,c139,303,129,297,124,300v-3,1,-3,3,-7,3c114,303,110,301,107,303v,,,,,c106,305,112,310,111,314v-2,8,-6,2,-9,2c100,318,99,320,97,322v-2,13,-3,9,-12,5c76,324,82,329,84,333v3,4,6,23,-4,18c75,349,62,346,57,348v,5,11,10,15,13c74,363,75,365,78,365v3,,7,,10,2c91,368,96,371,99,372v9,5,9,5,9,5c111,377,108,383,108,385v,4,3,8,3,12c106,402,101,408,94,412v-7,3,-12,11,-18,17c73,430,71,428,69,430v-4,2,-6,7,-9,10c54,444,49,439,49,432v3,,8,1,10,-1c61,428,48,424,56,417v2,-1,1,-3,,-4c54,411,55,397,52,398v-2,1,-1,13,-9,13c38,411,38,405,37,401v-1,-5,-9,3,-13,-5c24,395,25,393,24,393v,,,,,c24,388,30,363,25,360v-5,-4,-16,,-11,-10c17,347,21,344,25,342v1,-1,1,-1,1,-1c30,333,13,329,13,319v,-7,,-21,-6,-26c1,286,1,286,1,286,1,282,,277,,273v,-4,6,-8,8,-12c8,259,7,253,8,252v1,-1,7,-5,9,-6c19,244,22,241,23,237v3,-6,3,-14,4,-21c27,216,27,216,27,216v42,2,42,2,42,2c97,218,123,238,151,238v,-13,-16,-19,-20,-30c129,200,151,188,157,188v7,,15,6,20,5c179,186,185,177,184,170,156,142,156,142,156,142v13,-4,13,-4,13,-4c159,129,159,129,159,129v-8,8,-8,8,-8,8c139,125,139,125,139,125v-2,-2,-2,-2,-2,-2c147,112,147,112,147,112v,,,,,c173,134,173,134,173,134v4,2,7,,10,-3c186,131,189,131,192,134v2,,7,,9,1c204,136,203,148,205,151v3,9,7,17,10,26c219,190,221,189,234,185v3,-1,8,-3,12,-3c246,192,241,205,248,213v2,1,3,3,5,5c255,221,255,225,257,228v2,2,7,9,7,11c264,239,264,239,264,239v,,,,,m268,240v11,-15,11,-15,11,-15c281,220,282,215,285,210v7,-3,12,-6,16,-13c303,191,305,184,309,178v3,-3,7,-3,10,-4c338,170,341,156,349,141v,-2,1,-5,2,-6c354,128,359,119,364,112v6,-9,15,-17,20,-26c393,79,397,67,404,58v2,-4,4,-6,7,-9c415,46,423,44,428,42v5,-2,12,-9,18,-8c456,42,462,42,469,31v4,-5,7,-10,10,-15c482,11,486,8,490,4,499,,499,,499,v,,,,,c509,1,509,1,509,1v4,2,8,4,11,8c523,13,524,16,528,19v9,6,17,13,26,17c559,38,566,42,571,42v2,2,5,4,8,6c588,56,588,56,588,56v,,,,,c588,56,587,56,587,57v-6,10,-18,16,-29,22c552,83,547,89,544,80,542,77,535,62,530,62v,1,-1,3,-1,3c526,68,523,72,520,75v-11,8,-27,12,-39,19c480,94,478,96,477,96v-20,12,-38,21,-54,40c416,143,412,153,405,160v-27,26,-27,26,-27,26c379,186,379,186,378,186v,3,-12,10,-14,12c354,206,343,216,335,226v-7,11,-17,18,-27,26c303,257,296,262,290,265v-3,-2,-4,-5,-7,-6c278,259,269,262,270,254v1,-5,,-9,-2,-14c268,240,268,240,268,240xm138,401v-1,1,-2,1,-3,1c134,402,133,402,132,402v-1,,-1,1,-2,1c129,403,129,404,130,404v,1,1,1,2,1c133,405,134,405,136,405v,,1,1,1,1c138,406,138,405,138,405v1,,1,-1,1,-1c140,403,139,402,140,402v-2,-1,-2,-1,-2,-1xm117,396v2,-1,4,-2,4,-5c121,390,121,389,121,388v,-1,,-3,1,-3c123,385,125,387,125,388v1,2,1,2,,3c124,393,123,394,121,396v-1,1,-4,2,-5,2c116,398,115,398,115,397r2,-1xe" fillcolor="#f2f2f2 [3052]" strokecolor="#f2f2f2 [3052]" strokeweight=".25pt">
                  <v:stroke joinstyle="miter"/>
                  <v:path arrowok="t" o:connecttype="custom" o:connectlocs="1426115,259814;1444466,272936;1376306,314926;1410386,325423;975211,582613;1095802,477637;993562,572115;977833,606232;941131,624603;760245,708583;909673,661344;734030,779441;757624,763695;678978,871294;736652,837177;647519,698085;710436,753197;592467,863421;482363,913284;566252,915909;346043,1028757;304098,952650;280504,858172;369637,774192;290990,824056;209723,921158;259532,976270;199237,1125859;146806,1094367;62917,1039255;65538,897538;0,716456;70781,566866;411581,493384;416824,338545;385366,293931;537415,396281;663249,572115;702572,629851;836270,456642;1059100,152214;1255716,41990;1363199,23619;1541463,146965;1389414,162712;1108910,356916;878214,593110;702572,629851;340800,1057625;361772,1062874;317206,1026133;317206,1039255" o:connectangles="0,0,0,0,0,0,0,0,0,0,0,0,0,0,0,0,0,0,0,0,0,0,0,0,0,0,0,0,0,0,0,0,0,0,0,0,0,0,0,0,0,0,0,0,0,0,0,0,0,0,0,0"/>
                  <o:lock v:ext="edit" verticies="t"/>
                </v:shape>
                <v:shape id="DORCHESTER" o:spid="_x0000_s1050" style="position:absolute;left:33708;top:29407;width:9350;height:8175;visibility:visible;mso-wrap-style:square;v-text-anchor:top" coordsize="357,3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p4V8UA&#10;AADcAAAADwAAAGRycy9kb3ducmV2LnhtbESPQU/CQBSE7yb8h80j8dLIFomAlYWAEeEKAudn99lt&#10;6L6t3bWt/941MfE4mZlvMotVbyvRUuNLxwrGoxQEce50yYWC09v2bg7CB2SNlWNS8E0eVsvBzQIz&#10;7To+UHsMhYgQ9hkqMCHUmZQ+N2TRj1xNHL0P11gMUTaF1A12EW4reZ+mU2mx5LhgsKZnQ/n1+GUV&#10;tFv7+pDs0tnLOflMzPvGdJfxRqnbYb9+AhGoD//hv/ZeK5hMHuH3TDwC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mnhXxQAAANwAAAAPAAAAAAAAAAAAAAAAAJgCAABkcnMv&#10;ZG93bnJldi54bWxQSwUGAAAAAAQABAD1AAAAigMAAAAA&#10;" path="m319,186v-10,11,-10,11,-10,11c311,199,311,199,311,199v12,12,12,12,12,12c331,203,331,203,331,203v10,9,10,9,10,9c328,216,328,216,328,216v28,28,28,28,28,28c357,251,351,260,349,267v-5,1,-13,-5,-20,-5c323,262,301,274,303,282v4,11,20,17,20,30c295,312,269,292,241,292v-42,-2,-42,-2,-42,-2c199,290,199,290,199,290v-1,-7,-1,-7,-1,-7c197,280,198,275,199,272v,-1,1,-2,1,-3c202,268,204,265,203,263v-1,-2,-4,-6,-5,-7c197,255,197,254,197,254v-1,-4,2,-8,1,-12c198,238,196,233,194,229v-4,-10,-4,-14,1,-25c197,199,195,194,198,189v3,-8,10,-7,4,-17c195,169,192,170,185,171v-4,1,-9,-1,-11,-5c173,166,173,166,173,165v-10,-6,-19,4,-28,1c134,163,132,159,120,164v-9,4,-12,3,-20,3c98,166,97,166,96,165v-3,-2,-8,-4,-11,-6c84,158,82,156,80,156v,-1,-1,-1,-1,-1c76,152,74,150,72,147,67,142,61,138,58,131,55,124,52,119,48,112,40,102,22,102,10,99,8,98,4,96,2,96,,95,,95,,95v,,,,,c148,,148,,148,v2,25,2,25,2,25c152,27,153,29,154,31v7,6,16,10,25,14c182,46,187,47,190,45v4,-1,6,-3,10,-2c202,45,206,45,208,45v9,,9,,9,c217,45,217,45,217,45v2,7,4,12,5,19c223,68,224,75,228,78v4,4,7,5,11,8c244,89,253,92,248,99v-2,3,-11,8,-11,11c238,111,238,111,238,111v1,1,1,1,1,1c319,186,319,186,319,186xe" fillcolor="#f2f2f2 [3052]" strokecolor="#f2f2f2 [3052]" strokeweight=".25pt">
                  <v:stroke joinstyle="miter"/>
                  <v:path arrowok="t" o:connecttype="custom" o:connectlocs="835510,487393;809319,516218;814557,521458;845987,552903;866940,531940;893132,555524;859083,566005;932419,639376;914085,699645;861702,686543;793604,738951;845987,817563;631216,765155;521212,759914;521212,759914;518593,741572;521212,712747;523831,704886;531688,689164;518593,670821;515973,665580;518593,634135;508116,600070;510735,534560;518593,495255;529069,450708;484544,448087;455733,434985;453114,432365;379777,434985;314298,429745;261915,437606;251439,432365;222628,416643;209532,408782;206913,406161;188579,385198;151911,343272;125719,293484;26192,259419;5238,251558;0,248937;0,248937;387635,0;392873,65510;403350,81232;468829,117918;497639,117918;523831,112677;544784,117918;568356,117918;568356,117918;581452,167705;597167,204391;625978,225354;649550,259419;620740,288243;623359,290864;625978,293484;835510,487393" o:connectangles="0,0,0,0,0,0,0,0,0,0,0,0,0,0,0,0,0,0,0,0,0,0,0,0,0,0,0,0,0,0,0,0,0,0,0,0,0,0,0,0,0,0,0,0,0,0,0,0,0,0,0,0,0,0,0,0,0,0,0,0"/>
                </v:shape>
                <v:shape id="GEORGETOWN" o:spid="_x0000_s1051" style="position:absolute;left:48360;top:22390;width:8859;height:10525;visibility:visible;mso-wrap-style:square;v-text-anchor:top" coordsize="338,4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ZRdMEA&#10;AADcAAAADwAAAGRycy9kb3ducmV2LnhtbERP3WrCMBS+H/gO4Qi7GTPtVqp0pkUUYexqVh/g0Jy1&#10;Zc1JaaKmb28uBrv8+P63VTCDuNHkessK0lUCgrixuudWweV8fN2AcB5Z42CZFMzkoCoXT1sstL3z&#10;iW61b0UMYVeggs77sZDSNR0ZdCs7Ekfux04GfYRTK/WE9xhuBvmWJLk02HNs6HCkfUfNb301Ckzy&#10;tRnTLOSHVOchf5nr72w9K/W8DLsPEJ6C/xf/uT+1gvcszo9n4hGQ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q2UXTBAAAA3AAAAA8AAAAAAAAAAAAAAAAAmAIAAGRycy9kb3du&#10;cmV2LnhtbFBLBQYAAAAABAAEAPUAAACGAwAAAAA=&#10;" path="m205,309v-1,-3,-2,-6,-5,-6c200,304,199,305,200,306v1,4,6,7,10,8c211,315,212,315,213,316v,,2,,2,-1c215,315,212,313,212,312v-1,-1,-3,-3,-5,-3c205,309,205,309,205,309xm227,311v-1,-2,-1,-3,-1,-5c226,303,228,293,223,293v,2,1,6,,8c223,302,223,303,221,303v-2,-1,-3,,-4,c217,304,218,306,218,307v1,1,2,1,3,2c222,311,224,312,225,313v1,2,3,3,3,c228,313,228,313,228,313v-1,-2,-1,-2,-1,-2xm201,397v-9,-8,-9,-8,-9,-8c189,387,186,385,184,383v-5,,-12,-4,-17,-6c158,373,150,366,141,360v-4,-3,-5,-6,-8,-10c130,346,126,344,122,342v-10,-1,-10,-1,-10,-1c112,341,112,341,112,341v,-7,,-7,,-7c112,325,106,328,101,323v-8,-1,-14,3,-22,c73,320,65,315,60,309v-2,-3,-6,-8,-10,-8c43,301,32,302,26,296,20,289,10,291,2,286v,,,,,c1,277,1,277,1,277,1,276,,274,,272v,-1,,-3,,-4c,265,2,263,4,261v5,-4,10,-9,14,-14c22,244,23,240,25,235v4,-6,9,-17,15,-22c41,204,43,200,48,193v7,-7,15,-13,21,-21c75,164,88,163,93,156v2,-3,2,-8,5,-10c105,139,121,129,121,119v-11,-14,10,-29,8,-42c132,65,134,52,142,42,163,16,163,16,163,16,168,11,171,4,178,v,,,,1,c179,,179,,179,v1,1,1,1,1,1c181,1,181,2,182,2v5,1,8,11,10,15c197,25,199,37,208,43v7,4,14,8,23,5c245,44,245,44,245,44v,,,,,c253,52,253,52,253,52v6,5,9,6,11,15c266,78,265,73,273,73v7,7,-1,12,3,19c278,96,278,108,284,108v3,,6,-5,6,c291,112,291,120,290,125v48,,48,,48,c338,125,338,125,338,125v,1,-1,2,-2,3c330,137,324,145,321,154v-3,,2,-9,3,-10c327,140,331,132,332,128v-2,,-14,15,-16,18c313,150,305,160,305,164v1,,7,-7,9,-8c316,155,319,156,321,157v,3,-7,7,-9,9c307,169,302,174,300,179v-1,1,-2,2,-3,3c297,182,297,182,297,182v,1,-1,1,-1,1c293,185,288,194,286,197v-6,9,-11,21,-15,30c263,246,263,246,263,246v-3,7,-2,14,-4,21c259,270,259,277,254,277v,-9,5,-17,2,-26c252,251,243,269,240,273v-3,3,-9,11,-5,17c237,292,241,294,243,297v,2,1,5,3,5c252,300,247,279,257,279v1,5,-5,17,-6,23c248,316,248,316,248,316v-1,6,1,14,-1,20c248,337,254,353,248,348v-6,-5,-9,-27,-9,-35c239,308,240,295,235,293v-9,-3,-33,4,-36,-5c198,284,201,282,201,278v-1,-2,-3,-5,1,-5c208,271,214,256,214,250v-4,2,-8,12,-8,2c202,252,193,275,192,279v-2,17,5,34,21,41c217,321,231,324,233,328v6,8,2,13,3,22c239,355,241,358,241,350v,-5,2,-2,4,1c250,356,245,366,241,370v-4,5,-9,8,-13,13c226,385,223,387,221,390v-2,3,-2,-2,-2,-3c220,382,219,376,218,371v-1,-3,-7,-9,-10,-9c210,363,214,374,214,376v2,6,2,12,3,18c217,396,218,400,215,400v-5,1,-8,1,-12,1c202,399,202,398,201,397xe" fillcolor="#f2f2f2 [3052]" strokecolor="#f2f2f2 [3052]" strokeweight=".25pt">
                  <v:stroke joinstyle="miter"/>
                  <v:path arrowok="t" o:connecttype="custom" o:connectlocs="524157,795290;550365,824162;563469,826787;542502,811039;594918,816288;584435,769043;579193,795290;571331,805789;589676,821538;597539,821538;526778,1042014;482224,1005268;369531,944899;319736,897654;293528,895030;264699,847785;157247,811039;68140,776917;5242,750670;0,713924;10483,685052;65520,616809;125798,506571;243733,409456;317115,312342;372151,110238;466500,0;469120,0;476983,5249;545123,112863;642092,115488;663058,136485;715474,191605;744303,283470;760027,328090;885825,328090;841272,404207;870100,335964;799339,430454;841272,412081;786235,469825;778373,477699;749544,517070;689266,645681;665679,727048;628988,716549;636851,779542;673541,732297;649954,829412;649954,913403;615884,769043;526778,729672;560848,656180;503191,732297;610643,860908;631609,918652;631609,971147;579193,1023641;571331,973771;560848,986895;563469,1049888;526778,1042014" o:connectangles="0,0,0,0,0,0,0,0,0,0,0,0,0,0,0,0,0,0,0,0,0,0,0,0,0,0,0,0,0,0,0,0,0,0,0,0,0,0,0,0,0,0,0,0,0,0,0,0,0,0,0,0,0,0,0,0,0,0,0,0,0,0"/>
                  <o:lock v:ext="edit" verticies="t"/>
                </v:shape>
                <v:shape id="COLLETON" o:spid="_x0000_s1052" style="position:absolute;left:30009;top:31899;width:9334;height:11144;visibility:visible;mso-wrap-style:square;v-text-anchor:top" coordsize="356,4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6AcUA&#10;AADcAAAADwAAAGRycy9kb3ducmV2LnhtbESPQWvCQBSE70L/w/KE3nQTmxZJXUMJCD3UFtMePD6y&#10;zySYfRt2VxP/vVso9DjMzDfMpphML67kfGdZQbpMQBDXVnfcKPj53i3WIHxA1thbJgU38lBsH2Yb&#10;zLUd+UDXKjQiQtjnqKANYcil9HVLBv3SDsTRO1lnMETpGqkdjhFuerlKkhdpsOO40OJAZUv1uboY&#10;BQ6/npsym4577t0RT5ePz3S/VupxPr29ggg0hf/wX/tdK3jKUvg9E4+A3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9voBxQAAANwAAAAPAAAAAAAAAAAAAAAAAJgCAABkcnMv&#10;ZG93bnJldi54bWxQSwUGAAAAAAQABAD1AAAAigMAAAAA&#10;" path="m327,414v2,2,3,4,6,6c335,422,338,420,339,419v1,-1,2,-4,4,-4c345,414,348,414,349,412v1,-2,2,-9,4,-9c356,406,355,412,351,414v-2,2,-6,1,-7,3c343,419,342,421,341,422v-2,2,-8,3,-10,3c327,424,326,419,327,416v,-2,,-2,,-2xm226,359v4,,8,1,13,1c244,360,242,366,245,368v3,2,6,4,9,4c259,371,261,371,265,368v7,-4,3,-7,9,c276,371,275,373,279,376v3,3,-1,6,-1,9c279,387,284,392,285,395v3,5,5,7,11,8c299,401,302,400,302,396v,-1,-2,-7,-1,-8c304,385,310,395,315,389v2,-1,7,1,9,c329,387,330,396,331,399v1,3,13,-3,13,-5c331,386,331,386,331,386v-2,-1,-3,-7,-5,-10c323,371,326,373,331,373v2,,4,-1,6,-1c337,372,337,372,337,372v,-5,6,-30,1,-33c333,335,322,339,327,329v3,-3,7,-6,11,-8c339,320,339,320,339,320v4,-8,-13,-12,-13,-22c326,291,326,277,320,272v-6,-7,-6,-7,-6,-7c314,261,313,256,313,252v,-4,6,-8,8,-12c321,238,320,232,321,231v1,-1,7,-5,9,-6c332,223,335,220,336,216v3,-6,3,-14,4,-21c340,195,340,195,340,195v-1,-7,-1,-7,-1,-7c338,185,339,180,340,177v,-1,1,-2,1,-3c343,173,345,170,344,168v-1,-2,-4,-6,-5,-7c338,160,338,159,338,159v-1,-4,2,-8,1,-12c339,143,337,138,335,134v-4,-10,-4,-14,1,-25c338,104,336,99,339,94v3,-8,10,-7,4,-17c336,74,333,75,326,76v-4,1,-9,-1,-11,-5c314,71,314,71,314,70v-10,-6,-19,4,-28,1c275,68,273,64,261,69v-9,4,-12,3,-20,3c239,71,238,71,237,70v-3,-2,-8,-4,-11,-6c225,63,223,61,221,61v,-1,-1,-1,-1,-1c217,57,215,55,213,52,208,47,202,43,199,36,196,29,193,24,189,17,181,7,163,7,151,4,149,3,145,1,143,1,141,,141,,141,v,,,,,c97,27,97,27,97,27v-3,5,-4,7,-4,13c94,46,96,52,93,58v-2,4,-4,9,-6,12c87,70,87,70,87,71v-3,,-6,-9,-8,-12c77,54,73,50,69,46,,90,,90,,90v,,,,,c1,91,4,93,5,95v3,2,4,9,5,12c12,111,16,113,18,117v3,5,8,10,11,16c31,138,36,146,37,152v7,8,12,17,17,25c57,183,64,185,69,188v10,6,18,15,20,27c91,222,96,235,102,239v,2,2,4,2,5c104,245,105,246,105,247v1,1,1,3,2,4c107,253,108,255,109,256v1,2,2,5,3,7c112,265,112,269,114,270v,,,,,1c114,271,114,271,114,272v2,2,2,4,4,6c123,286,123,286,123,286v,,,,,c123,286,124,286,125,287v1,,4,2,5,3c135,293,140,295,145,297v7,4,13,7,21,4c169,300,171,300,175,301v4,1,5,3,9,4c188,310,190,307,195,306v2,-1,8,-3,9,-1c205,306,201,309,200,310v-2,3,-3,5,-3,9c197,322,203,323,205,323v,2,-2,4,-3,6c201,331,200,342,205,338v3,-2,3,-4,5,c211,343,212,347,216,351v1,1,3,2,4,3c222,355,224,359,226,359xe" fillcolor="#f2f2f2 [3052]" strokecolor="#f2f2f2 [3052]" strokeweight=".25pt">
                  <v:stroke joinstyle="miter"/>
                  <v:path arrowok="t" o:connecttype="custom" o:connectlocs="873143,1101314;899363,1088203;925584,1056737;901985,1093448;867899,1114425;857411,1085581;626670,943984;666001,975450;718442,964961;728930,1009538;776127,1056737;789237,1017404;849544,1020027;901985,1033138;854788,985938;883631,975450;886253,888918;886253,841719;854788,781409;823324,694877;841678,629322;865277,589990;891497,511324;888875,492969;894119,456259;888875,422170;888875,385460;881009,285817;899363,201908;825946,186175;749906,186175;631914,188797;592583,167819;576851,157331;521788,94398;395930,10489;369709,0;254339,70799;243851,152086;228118,186175;180921,120620;0,235996;26221,280573;76039,348749;141591,464125;233363,563768;272693,639811;280559,658166;293670,689632;298914,710610;309402,728965;322512,749942;340867,760431;435260,789275;482457,799764;534898,799764;516544,836474;529654,862696;550631,886296;576851,928250" o:connectangles="0,0,0,0,0,0,0,0,0,0,0,0,0,0,0,0,0,0,0,0,0,0,0,0,0,0,0,0,0,0,0,0,0,0,0,0,0,0,0,0,0,0,0,0,0,0,0,0,0,0,0,0,0,0,0,0,0,0,0,0"/>
                  <o:lock v:ext="edit" verticies="t"/>
                </v:shape>
                <v:shape id="BEAUFORT" o:spid="_x0000_s1053" style="position:absolute;left:30787;top:39392;width:7731;height:9652;visibility:visible;mso-wrap-style:square;v-text-anchor:top" coordsize="295,3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l/H8QA&#10;AADcAAAADwAAAGRycy9kb3ducmV2LnhtbESPQWvCQBSE7wX/w/KE3upGU6xEV5GCoc1Jrd4f2Wc2&#10;mH0bsmuS/vtuodDjMDPfMJvdaBvRU+drxwrmswQEcel0zZWCy9fhZQXCB2SNjWNS8E0edtvJ0wYz&#10;7QY+UX8OlYgQ9hkqMCG0mZS+NGTRz1xLHL2b6yyGKLtK6g6HCLeNXCTJUlqsOS4YbOndUHk/P6yC&#10;9iDvp+Pb8Hm8psviYfKmLvKrUs/Tcb8GEWgM/+G/9odWkL4u4PdMPAJ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pfx/EAAAA3AAAAA8AAAAAAAAAAAAAAAAAmAIAAGRycy9k&#10;b3ducmV2LnhtbFBLBQYAAAAABAAEAPUAAACJAwAAAAA=&#10;" path="m239,143v2,-3,3,-5,6,-5c246,138,248,138,249,137v1,,3,-1,4,c254,138,255,142,254,144v-2,2,-5,1,-7,c245,144,244,144,243,144v-1,,-2,-1,-3,-1c239,143,239,143,239,143xm149,105v-2,,-2,,-2,c145,102,129,98,126,100v-3,2,-5,3,-7,5c116,106,116,118,114,113v-1,-3,-2,-4,-5,-3c106,111,103,111,100,111v-5,-1,-5,3,-3,7c98,121,98,127,104,125v2,-1,5,-2,8,-1c114,131,110,135,104,139v-5,3,1,14,3,17c109,160,110,168,114,171v3,2,7,2,7,6c121,184,128,194,134,197v3,,14,,14,-2c147,189,134,178,146,181v4,1,7,,6,4c152,189,152,191,155,195v4,4,6,2,11,2c165,198,163,199,164,201v,1,2,5,2,6c162,208,161,208,158,211v-4,5,-9,5,-13,9c149,226,154,235,159,240v2,1,14,8,15,3c176,232,174,219,174,207v2,1,7,7,7,9c181,220,181,225,181,229v1,4,3,23,6,23c191,253,197,243,199,240v8,-11,17,-18,26,-28c229,208,235,205,239,201v4,-1,11,-7,15,-10c258,187,262,180,267,177v2,-2,7,-4,6,-8c272,166,270,161,269,159v-4,-7,-13,-1,-17,-5c249,152,247,154,243,153v-3,,-6,-2,-9,-2c229,151,226,159,222,159v-1,-2,-1,-7,-2,-9c219,147,224,144,226,143v7,-6,-4,-12,-9,-12c211,130,211,127,206,125v-5,-3,-12,-2,-17,-2c181,123,174,122,166,120v-1,-6,-11,-3,-14,-8c151,109,152,107,149,105xm116,277v3,-4,6,-9,8,-14c125,262,126,255,128,256v1,,1,1,2,2c131,258,132,258,133,258v,3,-1,7,-2,10c131,271,129,275,126,277v-2,1,-3,1,-5,1c120,279,119,279,117,279v-1,-2,-1,-2,-1,-2xm73,306v3,11,19,-5,25,-5c98,301,98,301,98,301v,,,,,c98,303,98,304,98,306v-1,2,-3,4,-4,7c93,316,93,323,89,324v-3,,-7,-3,-8,-5c80,318,80,315,78,315v-2,,-5,4,-7,3c68,317,71,310,72,308v1,-2,1,-2,1,-2xm68,368v4,-1,8,-6,11,-9c81,357,82,354,83,352v2,-4,4,-8,5,-11c89,337,88,336,88,332v,,,,,c87,331,87,331,87,331v-4,,-8,3,-12,5c71,338,68,341,65,344v-5,3,-9,7,-7,13c59,360,62,365,64,367v4,1,4,1,4,1xm111,346v11,-7,23,-11,32,-20c151,318,155,307,163,299v4,-5,11,-8,10,-15c172,277,157,266,152,262v-5,-4,-9,-8,-12,-1c137,267,136,270,134,276v-2,10,-8,10,-17,12c116,289,117,289,117,290v1,,1,1,1,1c121,291,125,291,129,291v,1,,1,,1c129,292,129,292,129,292v-3,3,-21,14,-17,20c121,312,134,305,143,303v2,-2,3,-4,6,-4c151,306,138,309,135,311v-5,3,-10,4,-15,5c113,317,113,324,107,328v-3,2,-5,4,-8,7c97,339,96,343,94,346v-1,1,-2,1,-2,3c92,350,92,350,92,352v,1,,1,1,2c93,354,93,354,94,354v2,1,3,,5,-1c100,352,101,352,103,351v1,,2,-1,3,-2c111,346,111,346,111,346xm101,196v1,1,1,1,1,1c101,198,102,199,101,200v,1,,1,,1c100,201,100,201,99,201v,,-1,,-2,c97,201,96,200,96,200v,,-1,-1,-1,-1c95,198,94,198,94,198v-1,-1,-2,-3,-1,-4c94,194,95,194,96,195v1,,1,1,2,1c99,196,100,196,101,196xm84,219v3,2,3,-8,4,-10c89,208,93,204,95,206v3,5,2,11,4,16c102,227,101,229,98,233v-1,3,-1,5,-4,7c90,242,80,238,85,233v2,-2,5,-4,5,-7c90,225,89,222,88,222v-2,3,-3,3,-6,3c79,225,80,229,79,230v-3,4,-12,-5,-8,-8c74,219,79,222,83,220v1,-1,1,-1,1,-1xm197,259v4,-4,,-10,5,-14c204,244,206,243,208,242v2,-2,5,-5,6,-5c214,238,215,239,215,240v,4,-4,9,-7,12c207,253,206,254,205,255v-1,1,-2,2,-2,2c202,258,201,258,200,259v-3,,-3,,-3,xm215,254v6,-2,10,-2,14,-6c237,243,243,239,251,236v4,-2,9,-5,12,-8c265,227,270,219,271,219v,,,,1,c272,219,272,219,272,219v1,2,4,4,5,6c279,229,268,232,265,233v-5,2,-9,5,-13,7c238,245,229,255,214,255v1,-1,1,-1,1,-1xm281,222v,-3,,-3,,-3c281,216,281,212,282,209v4,-9,4,-9,4,-9c290,191,295,181,290,172v-1,,-1,,-1,c286,174,285,176,284,179v-1,3,1,5,2,7c287,191,282,198,281,203v-2,4,-6,8,-5,13c277,218,279,221,281,222xm12,245v,,,,,c39,246,39,246,39,246v6,-35,6,-35,6,-35c58,211,58,211,58,211v,3,,3,,3c58,214,58,214,58,214v-1,,-2,1,-2,2c55,219,53,224,53,226v2,2,3,,6,2c63,232,64,235,69,239v18,11,33,16,44,-7c114,232,114,232,114,232v,2,6,9,4,11c114,248,110,255,108,261v-2,8,3,12,-2,20c106,289,98,287,93,289v-3,2,-16,5,-18,2c73,290,77,281,72,283v-4,1,-9,-1,-7,2c68,288,67,291,67,294v,3,,5,1,7c69,303,64,308,64,311v-1,3,-5,6,-7,8c53,324,54,329,50,333v-2,2,,7,-3,10c47,343,46,343,46,343v,,,,,c43,343,38,340,36,343v-1,1,-6,7,-8,4c26,345,27,342,29,340v,-1,1,-2,1,-3c30,337,30,337,30,337v-1,,-4,1,-4,-1c26,334,29,333,30,333v2,-2,3,-3,3,-5c33,321,31,317,25,313v-4,-3,-10,-7,-15,-8c7,300,1,291,1,285v,-2,-1,-8,,-10c2,273,6,270,7,268v3,-3,6,-4,6,-9c12,256,10,246,12,245xm89,100v,,,,,c90,61,90,61,90,61,89,59,89,56,87,54v,-1,-2,-4,-3,-5c84,48,83,46,82,45,81,43,80,41,79,39,77,35,75,31,72,28v,,,,,c93,,93,,93,v,,,,,c93,,94,,95,1v1,,4,2,5,3c105,7,110,9,115,11v7,4,13,7,21,4c139,14,141,14,145,15v4,1,5,3,9,4c158,24,160,21,165,20v2,-1,8,-3,9,-1c175,20,171,23,170,24v-2,3,-3,5,-3,9c167,36,173,37,175,37v,2,-2,4,-3,6c171,45,170,56,175,52v3,-2,3,-4,5,c181,57,182,61,186,65v1,1,3,2,4,3c192,69,194,73,196,73v,,,,,c195,74,195,74,195,74v,2,7,6,8,8c210,87,205,92,208,96v4,5,11,6,10,14c216,111,208,107,205,107v-5,-2,-10,-1,-15,-2c183,110,172,109,165,104v-4,-2,-7,-2,-11,-3c151,101,146,96,143,97v-2,1,-6,,-8,-1c134,95,130,91,129,91v-1,5,-5,6,-9,7c114,100,113,98,107,98v,6,-2,8,-9,8c93,105,91,103,89,100xe" fillcolor="#f2f2f2 [3052]" strokecolor="#f2f2f2 [3052]" strokeweight=".25pt">
                  <v:stroke joinstyle="miter"/>
                  <v:path arrowok="t" o:connecttype="custom" o:connectlocs="665663,377687;390488,275397;285659,288511;272555,364573;387867,511451;429798,527188;456006,637347;521524,629478;715457,443258;581800,417029;495316,322608;324970,689803;330211,726523;256831,789471;233244,849796;191313,802585;230624,870778;152002,936349;427178,784225;306624,755374;338073,765865;314487,828813;241106,923235;277797,915366;264693,527188;246348,519320;220141,574399;246348,629478;207037,603250;529386,642592;537248,668821;600145,650461;712836,574399;563455,666198;760009,451126;723319,566530;117932,553416;138898,592759;309245,637347;188692,742260;149381,836682;94346,899629;68139,881270;2621,747505;233244,262283;214899,118027;243727,0;380005,39342;437661,86553;487454,170484;532007,215072;432419,272774;314487,257037" o:connectangles="0,0,0,0,0,0,0,0,0,0,0,0,0,0,0,0,0,0,0,0,0,0,0,0,0,0,0,0,0,0,0,0,0,0,0,0,0,0,0,0,0,0,0,0,0,0,0,0,0,0,0,0,0"/>
                  <o:lock v:ext="edit" verticies="t"/>
                </v:shape>
                <v:shape id="JASPER" o:spid="_x0000_s1054" style="position:absolute;left:27199;top:38630;width:5984;height:10971;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OQOMMA&#10;AADcAAAADwAAAGRycy9kb3ducmV2LnhtbESPQYvCMBSE74L/ITzBm6bqItI1iiiKXgS7sudH87at&#10;27zUJrb1328EYY/DzHzDLNedKUVDtSssK5iMIxDEqdUFZwquX/vRAoTzyBpLy6TgSQ7Wq35vibG2&#10;LV+oSXwmAoRdjApy76tYSpfmZNCNbUUcvB9bG/RB1pnUNbYBbko5jaK5NFhwWMixom1O6W/yMApu&#10;BZ3Op9sj2dlp1LT24L7n91Sp4aDbfILw1Pn/8Lt91ApmHzN4nQlH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xOQOMMAAADcAAAADwAAAAAAAAAAAAAAAACYAgAAZHJzL2Rv&#10;d25yZXYueG1sUEsFBgAAAAAEAAQA9QAAAIgDAAAAAA==&#10;" path="m6531,6555v-88,24,,263,44,335c6575,7010,6443,7033,6312,7105v-44,48,-220,119,-263,168c6006,7320,6049,7464,6049,7511v,144,263,360,394,479c6663,8014,6926,8110,7101,8182v263,96,350,191,350,359c7451,8588,7408,8612,7320,8660v-44,,-175,24,-175,72c7145,8779,7276,8756,7320,8756r,c7320,8779,7276,8804,7276,8828v-88,47,-131,120,-43,167c7320,9066,7539,8923,7583,8899v88,-71,307,,439,l8022,8899v-175,72,-220,240,-88,336c8065,9306,7978,9640,8022,9736v131,336,350,-71,613,-119c8679,9760,8328,9904,8372,10000r-438,-48c7759,9928,7656,9960,7408,9880v-248,-80,-578,-327,-965,-407c6006,9210,5567,9306,5084,9402,4624,9271,3923,8859,3682,8684v132,-143,-44,-215,-44,-335c3521,8150,3112,7699,2981,7488,2674,7297,2674,7320,2849,7081v175,-191,526,-263,526,-502c3375,6412,3331,6387,3243,6267v-43,-118,132,-262,132,-382c3331,5885,3331,5861,3331,5861v-43,-48,-219,-192,-307,-119c2893,5813,2408,5398,2189,5326,1977,5111,1855,4737,1753,4450v45,-120,307,-239,307,-383l2016,4067r,l1652,3670v-146,-84,-344,14,-513,-106c1096,3517,1052,3373,1008,3349v-263,,-745,-119,-833,-239c88,3039,88,2966,,2895r,l1841,1985,5961,r745,407c6794,503,6926,670,7057,741v307,144,439,49,439,311c7496,1124,7496,1196,7451,1268v-131,96,-218,143,-218,263c7408,1602,7583,1651,7802,1722v88,24,482,144,526,144c8328,1842,8504,1794,8547,1746r614,-382l9161,1364v131,71,219,167,307,263l9600,1771v43,23,87,71,87,95c9731,1889,9819,1962,9819,1985v87,48,87,120,132,168l9906,3086r,c9906,3039,9863,2990,9819,2943r,c9819,3134,9512,3206,9424,2990v-44,-71,-87,-95,-132,-167c9249,2799,9205,2656,9161,2632v,334,-438,95,-569,191c8592,2847,8460,2919,8547,2943v439,143,658,310,921,526c9600,3588,9512,3564,9512,3684v,96,43,192,131,287c9731,4019,9775,4043,9775,4091v44,24,-44,47,-44,72c9643,4234,9863,4234,9951,4307v43,71,131,334,-132,287c9687,4569,9380,4474,9292,4474v,95,308,120,263,238c9512,4808,9600,4808,9687,4881v88,47,,71,-44,118c9555,5072,9643,5168,9512,5239v-263,96,-220,-48,-395,-48c9117,5550,9555,5239,9819,5359v44,47,132,47,44,96c9819,5502,9687,5455,9643,5574v-43,72,-88,119,-131,191c9424,5813,9249,5813,9073,5837v-87,,-131,48,-263,48c8767,5885,8635,5813,8547,5813r,l8547,5742r-569,l7714,6579,6531,6555xe" fillcolor="#f2f2f2 [3052]" strokecolor="#f2f2f2 [3052]" strokeweight=".25pt">
                  <v:stroke joinstyle="miter"/>
                  <v:path arrowok="t" o:connecttype="custom" o:connectlocs="390792,719120;393424,755871;377687,779458;361950,797888;361950,823998;385526,876547;424898,897610;445841,936995;438002,950050;427531,957948;438002,960581;438002,960581;435370,968480;432797,986801;453739,976269;480008,976269;480008,976269;474742,1013130;480008,1068093;516687,1055038;500950,1097055;474742,1091789;443268,1083890;385526,1039240;304208,1031451;220318,952683;217685,915931;178372,821475;170474,776825;201948,721752;194049,687524;201948,645617;199315,642984;180945,629929;130982,584291;104893,488189;123263,446172;120630,446172;120630,446172;98850,402619;68154,390990;60315,367404;10471,341184;0,317597;0,317597;110159,217765;356685,0;401263,44650;422265,81292;448534,115410;445841,139107;432797,167959;466844,188913;498318,204710;511422,191546;548161,149638;548161,149638;566531,178491;574429,194288;579635,204710;587534,217765;595432,236196;592739,338551;592739,338551;587534,322863;587534,322863;563898,328019;556000,309699;548161,288745;514114,309699;511422,322863;566531,380568;569164,404155;577002,435641;584901,448805;582268,456704;595432,472502;587534,503987;556000,490822;571737,516932;579635,535473;577002,548418;569164,574747;545528,569481;587534,587912;590166,598444;577002,611498;569164,632452;542896,640351;527159,645617;511422,637718;511422,637718;511422,629929;477375,629929;461578,721752;390792,719120" o:connectangles="0,0,0,0,0,0,0,0,0,0,0,0,0,0,0,0,0,0,0,0,0,0,0,0,0,0,0,0,0,0,0,0,0,0,0,0,0,0,0,0,0,0,0,0,0,0,0,0,0,0,0,0,0,0,0,0,0,0,0,0,0,0,0,0,0,0,0,0,0,0,0,0,0,0,0,0,0,0,0,0,0,0,0,0,0,0,0,0,0,0,0,0,0,0,0,0"/>
                </v:shape>
                <v:shape id="HAMPTON" o:spid="_x0000_s1055" style="position:absolute;left:25231;top:34249;width:8001;height:7556;visibility:visible;mso-wrap-style:square;v-text-anchor:top" coordsize="305,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Or8IA&#10;AADcAAAADwAAAGRycy9kb3ducmV2LnhtbESPW4vCMBSE3xf8D+EI+7amXlikmhYVhL56QX08NMe2&#10;2pyUJGr3328WhH0cZuYbZpn3phVPcr6xrGA8SkAQl1Y3XCk4HrZfcxA+IGtsLZOCH/KQZ4OPJaba&#10;vnhHz32oRISwT1FBHUKXSunLmgz6ke2Io3e1zmCI0lVSO3xFuGnlJEm+pcGG40KNHW1qKu/7h1GQ&#10;+JvdFhenNZ/OxfTy2B1tuVbqc9ivFiAC9eE//G4XWsF0NoO/M/EIy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r46vwgAAANwAAAAPAAAAAAAAAAAAAAAAAJgCAABkcnMvZG93&#10;bnJldi54bWxQSwUGAAAAAAQABAD1AAAAhwMAAAAA&#10;" path="m75,288v42,-38,42,-38,42,-38c211,167,211,167,211,167v17,17,17,17,17,17c230,188,233,195,236,198v7,6,10,2,10,13c246,214,246,217,245,220v-3,4,-5,6,-5,11c244,234,248,236,253,239v2,1,11,6,12,6c265,244,269,242,270,240v14,-16,14,-16,14,-16c284,224,284,224,284,224v21,-28,21,-28,21,-28c305,196,305,196,305,196v-5,-8,-5,-8,-5,-8c298,186,298,184,296,182v,-1,,-1,,-1c296,180,296,180,296,180v-2,-1,-2,-5,-2,-7c293,171,292,168,291,166v-1,-1,-2,-3,-2,-5c288,160,288,158,287,157v,-1,-1,-2,-1,-3c286,153,284,151,284,149v-6,-4,-11,-17,-13,-24c269,113,261,104,251,98,246,95,239,93,236,87,231,79,226,70,219,62v-1,-6,-6,-14,-8,-19c208,37,203,32,200,27v-2,-4,-6,-6,-8,-10c191,14,190,7,187,5,186,3,183,1,182,v,,,,,c104,49,104,49,104,49v-1,3,-2,5,-2,8c102,59,102,62,102,64v-1,3,,7,-3,9c95,73,90,75,88,78v-3,1,-4,4,-5,6c81,94,92,109,85,118v-9,10,-22,16,-29,28c51,156,48,160,37,162v-4,1,-7,4,-11,5c11,175,11,175,11,175v,,,,,c10,178,7,181,7,184v,2,,3,-1,5c5,190,,195,1,196v1,1,6,3,7,4c10,201,11,203,13,205v2,5,1,13,2,18c17,231,15,228,11,233v,1,-4,4,-5,5c6,244,20,259,25,264v6,,9,8,15,10c46,277,52,283,60,281v6,-1,5,1,11,2c73,284,75,286,75,288xe" fillcolor="#f2f2f2 [3052]" strokecolor="#f2f2f2 [3052]" strokeweight=".25pt">
                  <v:stroke joinstyle="miter"/>
                  <v:path arrowok="t" o:connecttype="custom" o:connectlocs="196746,755650;306924,655946;553512,438172;598108,482776;619094,519509;645327,553619;642703,577233;629587,606094;663690,627085;695169,642827;708285,629708;745011,587728;745011,587728;800100,514262;800100,514262;786984,493272;776490,477529;776490,474905;776490,472281;771244,453915;763374,435548;758128,422429;752881,411934;750258,404063;745011,390944;710909,327973;658443,257131;619094,228269;574498,162675;553512,112823;524656,70842;503670,44604;490553,13119;477437,0;477437,0;272821,128565;267574,149556;267574,167922;259705,191536;230849,204655;217732,220398;222979,309607;146904,383073;97061,425053;68205,438172;28856,459162;28856,459162;18363,482776;15740,495895;2623,514262;20986,524757;34103,537876;39349,585104;28856,611342;15740,624461;65582,692679;104931,718917;157397,737284;186253,742531;196746,755650" o:connectangles="0,0,0,0,0,0,0,0,0,0,0,0,0,0,0,0,0,0,0,0,0,0,0,0,0,0,0,0,0,0,0,0,0,0,0,0,0,0,0,0,0,0,0,0,0,0,0,0,0,0,0,0,0,0,0,0,0,0,0,0"/>
                </v:shape>
                <v:shape id="ALLENDALE" o:spid="_x0000_s1056" style="position:absolute;left:22818;top:32233;width:7191;height:6619;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at18UA&#10;AADcAAAADwAAAGRycy9kb3ducmV2LnhtbESPT2vCQBTE7wW/w/IEb83GtEpJXaVUKvUimJaeH9nX&#10;JJp9G7ObP/32XUHwOMzMb5jVZjS16Kl1lWUF8ygGQZxbXXGh4Pvr4/EFhPPIGmvLpOCPHGzWk4cV&#10;ptoOfKQ+84UIEHYpKii9b1IpXV6SQRfZhjh4v7Y16INsC6lbHALc1DKJ46U0WHFYKLGh95Lyc9YZ&#10;BaeK9of9qcu2Non7we7cz/KSKzWbjm+vIDyN/h6+tT+1gqfnBVzPhCMg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q3XxQAAANwAAAAPAAAAAAAAAAAAAAAAAJgCAABkcnMv&#10;ZG93bnJldi54bWxQSwUGAAAAAAQABAD1AAAAigMAAAAA&#10;" path="m,1667v36,39,,158,36,277c109,2103,219,1865,255,1944v110,119,-73,278,146,318c529,2407,864,2711,1022,2817v213,146,511,192,657,318c1788,3214,1861,3571,1898,3571v85,178,268,370,292,635c2214,4471,2044,4934,2044,5159v,119,36,317,146,397c2287,5827,2500,6495,2628,6786v255,39,401,238,328,516c2920,7500,2938,7282,3029,7619v91,337,366,1349,475,1706c3650,9444,3759,9563,3686,9762v-109,198,73,119,73,238l3759,10000r548,-317c4453,9643,4562,9524,4708,9484v401,-79,511,-238,693,-635c5657,8373,6131,8135,6460,7738v255,-357,-146,-952,-73,-1349c6423,6310,6460,6190,6569,6151v73,-119,256,-199,402,-199c7080,5873,7044,5714,7080,5595r,-278c7080,5198,7117,5119,7153,5000l10000,3056r,l9708,2659v-109,-80,-182,-199,-292,-278c9343,2302,9234,2222,9124,2143,8942,2024,8613,1825,8467,1627v-146,-79,-255,-317,-365,-437c8029,1111,7883,873,7810,833v-36,,-36,-39,-73,-39l7737,794,7372,952v-109,,-182,,-255,40l6934,992v-109,40,-219,,-365,40c6533,1032,6460,1071,6423,1071v-36,40,-109,40,-146,40c6265,1124,6253,1138,6241,1151r-1569,39l1460,,,1667xe" fillcolor="#f2f2f2 [3052]" strokecolor="#f2f2f2 [3052]" strokeweight=".25pt">
                  <v:stroke joinstyle="miter"/>
                  <v:path arrowok="t" o:connecttype="custom" o:connectlocs="0,110353;2589,128690;18338,128690;28837,149742;73496,186482;120743,207533;136492,236396;157491,278432;146992,341520;157491,367801;188989,449225;212577,483384;217827,504369;251986,617304;265074,646233;270324,661988;270324,661988;309733,641003;338570,627829;388406,585793;464563,512246;459313,422944;472402,407189;501311,394015;509150,370382;509150,351979;514399,330994;719138,202304;719138,202304;698139,176023;677140,157619;656142,141864;608894,107705;582646,78777;561647,55144;556397,52562;556397,52562;530149,63021;511811,65669;498650,65669;472402,68317;461902,70899;451403,73547;448814,76195;335981,78777;104994,0;0,110353" o:connectangles="0,0,0,0,0,0,0,0,0,0,0,0,0,0,0,0,0,0,0,0,0,0,0,0,0,0,0,0,0,0,0,0,0,0,0,0,0,0,0,0,0,0,0,0,0,0,0"/>
                </v:shape>
                <v:shape id="BARNWELL" o:spid="_x0000_s1057" style="position:absolute;left:20754;top:27010;width:7620;height:6397;visibility:visible;mso-wrap-style:square;v-text-anchor:top" coordsize="291,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v6cMA&#10;AADcAAAADwAAAGRycy9kb3ducmV2LnhtbESPwWrDMBBE74X+g9hAbo2c1JjUtWxKoVBoLo7T+2Jt&#10;bWNrZSQlcf6+ChR6HGbmDVNUi5nEhZwfLCvYbhIQxK3VA3cKTs3H0x6ED8gaJ8uk4EYeqvLxocBc&#10;2yvXdDmGTkQI+xwV9CHMuZS+7cmg39iZOHo/1hkMUbpOaofXCDeT3CVJJg0OHBd6nOm9p3Y8no2C&#10;L6nHXWq/UdomPXeNO9TuZa/UerW8vYIItIT/8F/7Uyt4TjO4n4lHQJ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Cv6cMAAADcAAAADwAAAAAAAAAAAAAAAACYAgAAZHJzL2Rv&#10;d25yZXYueG1sUEsFBgAAAAAEAAQA9QAAAIgDAAAAAA==&#10;" path="m79,241v40,-42,40,-42,40,-42c207,229,207,229,207,229v43,-1,43,-1,43,-1c250,228,251,227,251,227v1,,3,,4,-1c256,226,258,225,259,225v4,-1,7,,10,-1c270,224,272,224,274,224v2,-1,4,-1,7,-1c291,219,291,219,291,219v,,,,,c279,200,279,200,279,200,282,30,282,30,282,30v,,,,,c270,27,270,27,270,27v-3,-1,-7,-4,-9,-6c260,20,260,20,260,20v-1,-1,-4,-3,-5,-5c247,11,240,6,231,3,222,,210,3,201,1v,,,,,c6,180,6,180,6,180v,,,,,c6,181,6,182,6,182,5,189,,193,4,200v7,9,17,22,28,25c42,228,49,236,58,238v6,4,10,6,16,3c77,240,78,240,79,241xe" fillcolor="#f2f2f2 [3052]" strokecolor="#f2f2f2 [3052]" strokeweight=".25pt">
                  <v:stroke joinstyle="miter"/>
                  <v:path arrowok="t" o:connecttype="custom" o:connectlocs="206866,631897;311608,521774;542041,600433;654639,597811;657258,595189;667732,592567;678206,589945;704392,587323;717485,587323;735814,584701;762000,574214;762000,574214;730577,524396;738433,78659;738433,78659;707010,70793;683443,55062;680825,52440;667732,39330;604887,7866;526330,2622;526330,2622;15711,471956;15711,471956;15711,477200;10474,524396;83794,589945;151876,624031;193773,631897;206866,631897" o:connectangles="0,0,0,0,0,0,0,0,0,0,0,0,0,0,0,0,0,0,0,0,0,0,0,0,0,0,0,0,0,0"/>
                </v:shape>
                <v:shape id="AIKEN" o:spid="_x0000_s1058" style="position:absolute;left:17611;top:20930;width:10922;height:10810;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iWO8UA&#10;AADcAAAADwAAAGRycy9kb3ducmV2LnhtbESPT2vCQBTE7wW/w/IEb2ZjWrSkrlIqlXoRTEvPj+xr&#10;Es2+jdnNn377riD0OMzMb5j1djS16Kl1lWUFiygGQZxbXXGh4Ovzff4MwnlkjbVlUvBLDrabycMa&#10;U20HPlGf+UIECLsUFZTeN6mULi/JoItsQxy8H9sa9EG2hdQtDgFuapnE8VIarDgslNjQW0n5JeuM&#10;gnNFh+Ph3GU7m8T9YPfue3nNlZpNx9cXEJ5G/x++tz+0gsenFdzOhCM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KJY7xQAAANwAAAAPAAAAAAAAAAAAAAAAAJgCAABkcnMv&#10;ZG93bnJldi54bWxQSwUGAAAAAAQABAD1AAAAigMAAAAA&#10;" path="m4436,850l5348,r,c5396,24,5468,49,5516,73r24,c5580,105,5619,138,5659,170v120,291,336,631,600,752c6571,1019,7074,1117,7050,1553v,25,,49,24,73l7074,1675v24,24,48,73,48,97c7266,1966,7242,2063,7530,2087v192,25,360,,552,49c8321,2209,8513,2451,8753,2524v264,73,456,243,695,364l10000,3228r,l7698,5655r,l3022,10000r,c2998,9879,2902,9660,2830,9660r,c2758,9951,2494,9854,2422,9636v-48,-146,-504,-194,-480,-413c1942,9175,1918,9126,1942,9078v24,,144,-97,168,-122c2158,8908,1894,8714,1847,8665v-120,-121,-24,-97,71,-194c1966,8398,1799,8350,1775,8325v-140,-89,-532,-238,-696,-388c939,7690,939,7136,935,6845v32,-162,148,-507,120,-656c983,5995,935,6019,767,5947l480,5801c264,5752,312,5728,240,5534,168,5388,72,5267,,5121r,l4436,850xe" fillcolor="#f2f2f2 [3052]" strokecolor="#f2f2f2 [3052]" strokeweight=".25pt">
                  <v:stroke joinstyle="miter"/>
                  <v:path arrowok="t" o:connecttype="custom" o:connectlocs="484500,91892;584109,0;584109,0;602458,7892;605079,7892;618076,18378;683608,99676;770001,167893;772622,175785;772622,181082;777865,191569;822427,225623;882716,230920;956003,272867;1031911,312218;1092200,348975;1092200,348975;840776,611355;840776,611355;330063,1081088;330063,1081088;309093,1044331;309093,1044331;264531,1041736;212105,997087;212105,981412;230454,968222;201729,936763;209484,915790;193866,900006;117848,858060;102121,740005;115227,669085;83772,642923;52426,627139;26213,598274;0,553625;0,553625;484500,91892" o:connectangles="0,0,0,0,0,0,0,0,0,0,0,0,0,0,0,0,0,0,0,0,0,0,0,0,0,0,0,0,0,0,0,0,0,0,0,0,0,0,0"/>
                </v:shape>
                <v:shape id="EDGEFIELD" o:spid="_x0000_s1059" style="position:absolute;left:15452;top:19294;width:7000;height:7176;visibility:visible;mso-wrap-style:square;v-text-anchor:top" coordsize="267,2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75WsQA&#10;AADcAAAADwAAAGRycy9kb3ducmV2LnhtbERPTWvCQBC9F/wPyxR6KWZjrbambsQ2CupNW/A6ZMck&#10;JDsbshuN/757KPT4eN/L1WAacaXOVZYVTKIYBHFudcWFgp/v7fgdhPPIGhvLpOBODlbp6GGJibY3&#10;PtL15AsRQtglqKD0vk2kdHlJBl1kW+LAXWxn0AfYFVJ3eAvhppEvcTyXBisODSW29FVSXp96o6Cp&#10;Z5u34+dzdt5Ms8Wkz+7nw75S6ulxWH+A8DT4f/Gfe6cVTF/D2nAmHAGZ/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ZO+VrEAAAA3AAAAA8AAAAAAAAAAAAAAAAAmAIAAGRycy9k&#10;b3ducmV2LnhtbFBLBQYAAAAABAAEAPUAAACJAwAAAAA=&#10;" path="m32,235v5,2,9,4,10,5c53,241,64,252,70,260v12,13,12,13,12,13c82,273,82,273,82,273,267,97,267,97,267,97v,,,,,c223,84,223,84,223,84,206,83,190,71,174,66,157,62,151,40,149,25,148,18,147,5,144,v-7,,-22,2,-29,4c106,6,96,6,87,8v,,,,,c68,12,68,12,68,12v,,,,,c60,15,60,15,60,15v-4,2,-9,2,-13,3c43,20,39,21,35,22v-2,1,-6,2,-8,2c24,27,16,27,15,33v1,6,4,7,,13c11,51,11,55,15,59v4,5,16,19,17,25c32,88,24,95,21,97v-1,7,-1,12,-7,17c9,119,9,122,6,127v,5,1,9,,13c5,143,2,144,,147v,4,2,11,5,15c7,167,11,167,14,171v6,6,9,16,17,20c37,194,39,197,41,203v3,4,-4,17,-5,22c32,235,32,235,32,235xe" fillcolor="#f2f2f2 [3052]" strokecolor="#f2f2f2 [3052]" strokeweight=".25pt">
                  <v:stroke joinstyle="miter"/>
                  <v:path arrowok="t" o:connecttype="custom" o:connectlocs="83906,617671;110126,630813;183544,683381;215008,717550;215008,717550;700088,254954;700088,254954;584718,220785;456237,173474;390686,65710;377576,0;301536,10514;228119,21027;228119,21027;178300,31541;178300,31541;157323,39426;123236,47311;91772,57825;70795,63081;39331,86737;39331,120906;39331,155075;83906,220785;55063,254954;36709,299636;15732,333805;15732,367974;0,386373;13110,425799;36709,449454;81284,502022;107504,533563;94394,591387;83906,617671" o:connectangles="0,0,0,0,0,0,0,0,0,0,0,0,0,0,0,0,0,0,0,0,0,0,0,0,0,0,0,0,0,0,0,0,0,0,0"/>
                </v:shape>
                <v:shape id="MCCORMICK" o:spid="_x0000_s1060" style="position:absolute;left:9975;top:17678;width:7270;height:7792;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un0sUA&#10;AADcAAAADwAAAGRycy9kb3ducmV2LnhtbESPT2vCQBTE7wW/w/IEb2ZjWsSmrlIqlXoRTEvPj+xr&#10;Es2+jdnNn377riD0OMzMb5j1djS16Kl1lWUFiygGQZxbXXGh4Ovzfb4C4TyyxtoyKfglB9vN5GGN&#10;qbYDn6jPfCEChF2KCkrvm1RKl5dk0EW2IQ7ej20N+iDbQuoWhwA3tUzieCkNVhwWSmzoraT8knVG&#10;wbmiw/Fw7rKdTeJ+sHv3vbzmSs2m4+sLCE+j/w/f2x9awePTM9zOhCMgN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6fSxQAAANwAAAAPAAAAAAAAAAAAAAAAAJgCAABkcnMv&#10;ZG93bnJldi54bWxQSwUGAAAAAAQABAD1AAAAigMAAAAA&#10;" path="m,1417v72,101,144,168,217,303c325,1888,433,2124,542,2292v72,202,288,437,324,572c1047,2965,1191,2898,1336,2965v144,101,289,235,397,336c1986,3571,2383,3941,2671,4109v367,247,963,506,1264,674c4356,5036,4916,5383,5199,5624v144,236,216,471,433,606c5909,6656,6643,7845,6859,8182v36,,72,34,72,68c7004,8350,7040,8485,7112,8553v,135,-72,438,,538c7112,9562,7870,9664,8159,9865v72,,325,68,541,135l8700,10000v48,-112,97,-224,145,-336c8881,9495,9134,9058,9025,8923v-72,-202,-144,-303,-361,-404c8375,8385,8267,8048,8051,7846,7942,7711,7798,7711,7726,7543,7617,7408,7545,7173,7545,7038v72,-101,181,-135,217,-235c7798,6668,7762,6533,7762,6365v108,-168,108,-270,289,-438c8267,5759,8267,5591,8303,5355v109,-67,397,-303,397,-438c8664,4715,8231,4244,8087,4076v-145,-135,-145,-270,,-438c8231,3436,8123,3403,8087,3200v36,-202,325,-202,433,-302c8592,2898,8736,2864,8809,2830v144,-33,288,-67,433,-135c9386,2662,9567,2662,9711,2595r289,-101l10000,2494r,-606l8917,1888v-253,,-650,,-903,33l8014,1956v-144,235,-397,235,-649,168c7184,2089,6679,1821,6679,1618v-73,-67,-217,-370,-253,-437l5307,2191c5199,1574,5090,956,4982,339r,l4693,339v-108,34,-325,,-397,68l4260,407v-36,34,-217,67,-289,67c3863,474,3755,407,3646,407v-216,,-541,67,-722,-34c2816,339,2708,339,2635,272v-36,,-144,-67,-180,-101c2383,104,2310,36,2238,36,2058,-64,1949,70,1805,171r-578,l,1417xe" fillcolor="#f2f2f2 [3052]" strokecolor="#f2f2f2 [3052]" strokeweight=".25pt">
                  <v:stroke joinstyle="miter"/>
                  <v:path arrowok="t" o:connecttype="custom" o:connectlocs="0,110413;15778,134023;39407,178594;62965,223165;97137,231035;126002,257216;194202,320176;286104,372694;378006,438225;409489,485445;498701,637546;503936,642845;517096,666455;517096,708376;593220,768687;632555,779206;632555,779206;643098,753025;656185,695286;629938,663806;585368,611365;561738,587755;548578,548405;564356,530094;564356,495965;585368,461835;603690,417265;632555,383136;587986,317604;587986,283475;587986,249346;619468,225814;640480,220515;671963,209996;706063,202204;727075,194334;727075,194334;727075,147114;648333,147114;582678,149685;582678,152413;535491,165503;485613,126076;467218,92024;385859,170724;362229,26415;362229,26415;341216,26415;312351,31714;309734,31714;288721,36934;265092,31714;212597,29064;191584,21194;178497,13324;162719,2805;131237,13324;89212,13324;0,110413" o:connectangles="0,0,0,0,0,0,0,0,0,0,0,0,0,0,0,0,0,0,0,0,0,0,0,0,0,0,0,0,0,0,0,0,0,0,0,0,0,0,0,0,0,0,0,0,0,0,0,0,0,0,0,0,0,0,0,0,0,0,0"/>
                </v:shape>
                <v:shape id="ABBEVILLE" o:spid="_x0000_s1061" style="position:absolute;left:8117;top:11293;width:6643;height:7478;visibility:visible;mso-wrap-style:square;v-text-anchor:top" coordsize="9777,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TfLL8A&#10;AADcAAAADwAAAGRycy9kb3ducmV2LnhtbERPy4rCMBTdC/MP4Q7MRsbUEYtUo8iAoEsfH3Bp7jTV&#10;5KY0mbb69WYhuDyc92ozOCs6akPtWcF0koEgLr2uuVJwOe++FyBCRNZoPZOCOwXYrD9GKyy07/lI&#10;3SlWIoVwKFCBibEppAylIYdh4hvixP351mFMsK2kbrFP4c7KnyzLpcOaU4PBhn4NlbfTv1PwONx2&#10;9twTY2ev+VibLd7LSqmvz2G7BBFpiG/xy73XCmbzND+dSUdAr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2VN8svwAAANwAAAAPAAAAAAAAAAAAAAAAAJgCAABkcnMvZG93bnJl&#10;di54bWxQSwUGAAAAAAQABAD1AAAAhAMAAAAA&#10;" path="m2741,10000l4054,8702r618,c4826,8596,4942,8456,5135,8561v77,,155,71,232,141c5405,8737,5521,8807,5560,8807v77,70,193,70,309,105c6062,9018,6409,8947,6641,8947v116,,232,71,347,71c7066,9018,7259,8982,7297,8947r39,c7413,8877,7645,8912,7761,8877r308,l8069,8877r271,-175c8417,8596,8533,8526,8610,8456v116,-70,193,-175,270,-245c8958,8140,8996,8105,9035,8035v38,-35,116,-140,193,-175c9266,7789,9421,7649,9421,7614v38,-35,77,-105,77,-140c10000,6737,9768,5684,9266,4982,9151,4807,8880,4702,8726,4526v-77,-35,-270,-175,-348,-210l8340,3544,7876,2982,9575,1544r,l9498,1298c9382,1158,9228,1018,9112,947,8958,842,8880,737,8726,632,8687,596,8610,491,8571,421,8533,386,8340,140,8340,140,8340,105,8263,35,8263,r,l,5789r,c,5965,39,6035,232,6211v38,280,,561,115,807c425,7193,656,7439,888,7474v,35,,35,39,35c1042,7614,1197,7754,1351,7860v283,362,1042,1467,1274,1824c2664,9789,2703,9895,2741,10000xe" fillcolor="yellow" strokecolor="#f2f2f2 [3052]" strokeweight=".25pt">
                  <v:stroke joinstyle="miter"/>
                  <v:path arrowok="t" o:connecttype="custom" o:connectlocs="186237,747713;275449,650660;317439,650660;348897,640117;364661,650660;377774,658511;398769,666362;451223,668979;474799,674288;495794,668979;498444,668979;527321,663745;548248,663745;548248,663745;566661,650660;585006,632266;603351,613947;613883,600787;626996,587702;640110,569309;645341,558841;629578,372511;592888,338415;569243,322713;566661,264989;535135,222968;650573,115447;650573,115447;645341,97053;619115,70808;592888,47255;582356,31479;566661,10468;561429,0;561429,0;0,432851;0,432851;15763,464405;23577,524745;60335,558841;62985,561458;91794,587702;178356,724085;186237,747713" o:connectangles="0,0,0,0,0,0,0,0,0,0,0,0,0,0,0,0,0,0,0,0,0,0,0,0,0,0,0,0,0,0,0,0,0,0,0,0,0,0,0,0,0,0,0,0"/>
                </v:shape>
                <v:shape id="LAURENS" o:spid="_x0000_s1062" style="position:absolute;left:13721;top:6579;width:8843;height:9159;visibility:visible;mso-wrap-style:square;v-text-anchor:top" coordsize="337,3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shcQA&#10;AADcAAAADwAAAGRycy9kb3ducmV2LnhtbESPzW7CMBCE70h9B2sr9QYOrUAoYBAqreBKKAduS7zE&#10;gXidxi4Enh4jIfU4mp9PM5m1thJnanzpWEG/l4Agzp0uuVDws/nujkD4gKyxckwKruRhNn3pTDDV&#10;7sJrOmehEHGEfYoKTAh1KqXPDVn0PVcTR+/gGoshyqaQusFLHLeVfE+SobRYciQYrOnTUH7K/myE&#10;zLdsFr/Sl8fhbbVYZqfdfvSl1NtrOx+DCNSG//CzvdIKPgZ9eJyJR0B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fm7IXEAAAA3AAAAA8AAAAAAAAAAAAAAAAAmAIAAGRycy9k&#10;b3ducmV2LnhtbFBLBQYAAAAABAAEAPUAAACJAwAAAAA=&#10;" path="m34,224v10,6,18,16,27,23c72,255,67,265,75,271v6,,13,1,17,7c98,289,105,285,116,290v11,5,16,16,25,23c143,314,142,313,142,314v2,1,2,3,3,4c147,319,149,320,150,321v2,,5,1,8,2c160,324,162,325,164,326v1,,1,,1,c167,329,169,331,171,332v2,3,4,6,7,8c185,349,185,349,185,349v,,,,,c202,323,202,323,202,323v2,-5,4,-31,8,-35c217,283,226,284,233,276v,-12,7,-11,17,-13c259,261,268,251,270,241v3,-8,12,-14,16,-22c289,213,289,206,292,201v6,-1,10,,15,-3c312,195,316,187,319,182v3,-4,5,-9,7,-13c330,165,336,159,337,154v,,,,,c330,147,330,147,330,147v-3,-5,-10,-13,-16,-13c306,133,298,135,290,132v-5,-2,-9,-4,-14,-5c268,126,261,124,255,121v-6,-4,-14,-10,-20,-10c235,111,235,111,233,111v,,,,,c227,117,227,117,227,117v-4,4,-2,3,-7,3c218,118,214,114,212,112v-8,-8,-8,-8,-8,-8c199,99,196,92,190,87,178,77,163,74,150,66,129,52,129,52,129,52v-3,-3,-6,-14,-7,-18c122,34,122,33,121,33v,-3,-7,-11,-10,-12c104,20,97,16,94,10,93,8,87,3,87,1,86,1,86,,86,v,,,,,c38,117,38,117,38,117v,32,,32,,32c,180,,180,,180v,,,,,c,181,2,183,2,184v,,5,7,6,8c9,194,11,197,12,198v4,3,6,6,10,9c25,209,29,213,32,217v2,7,2,7,2,7xe" fillcolor="#f2f2f2 [3052]" strokecolor="#f2f2f2 [3052]" strokeweight=".25pt">
                  <v:stroke joinstyle="miter"/>
                  <v:path arrowok="t" o:connecttype="custom" o:connectlocs="89211,587912;160055,648278;196789,711269;241394,729641;304367,761136;369963,821502;372587,824127;380458,834625;393578,842499;414569,847748;430312,855622;432936,855622;448679,871370;467046,892367;485413,915988;485413,915988;530018,847748;551009,755887;611357,724392;655963,690272;708440,632530;750422,574789;766165,527546;805522,519672;837009,477679;855376,443559;884238,404190;884238,404190;865871,385817;823889,351697;760917,346448;724183,333325;669082,317578;616605,291331;611357,291331;611357,291331;595614,307079;577247,314953;556257,293956;535266,272959;498532,228341;393578,173224;338477,136480;320110,89237;317486,86612;291248,55117;246642,26246;228275,2625;225651,0;225651,0;99706,307079;99706,391067;0,472429;0,472429;5248,482928;20991,503925;31486,519672;57725,543294;83963,569540;89211,587912" o:connectangles="0,0,0,0,0,0,0,0,0,0,0,0,0,0,0,0,0,0,0,0,0,0,0,0,0,0,0,0,0,0,0,0,0,0,0,0,0,0,0,0,0,0,0,0,0,0,0,0,0,0,0,0,0,0,0,0,0,0,0,0"/>
                </v:shape>
                <v:shape id="LANCASTER" o:spid="_x0000_s1063" style="position:absolute;left:32231;top:2070;width:6446;height:9620;visibility:visible;mso-wrap-style:square;v-text-anchor:top" coordsize="246,3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Tl5cMA&#10;AADcAAAADwAAAGRycy9kb3ducmV2LnhtbERPTWvCQBC9F/oflhF6azaGWkLqKqlFqOChRr0P2WkS&#10;zM6G7Nak/npXELzN433OfDmaVpypd41lBdMoBkFcWt1wpeCwX7+mIJxH1thaJgX/5GC5eH6aY6bt&#10;wDs6F74SIYRdhgpq77tMSlfWZNBFtiMO3K/tDfoA+0rqHocQblqZxPG7NNhwaKixo1VN5an4MwrW&#10;s3R1mZaH3dvPcfO1bz6HjdvmSr1MxvwDhKfRP8R397cO89MEbs+EC+Ti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YTl5cMAAADcAAAADwAAAAAAAAAAAAAAAACYAgAAZHJzL2Rv&#10;d25yZXYueG1sUEsFBgAAAAAEAAQA9QAAAIgDAAAAAA==&#10;" path="m172,150c52,148,52,148,52,148,59,77,59,77,59,77,1,,1,,1,,,7,,7,,7v,,,,,c,11,2,13,2,17,2,21,,23,,27v,5,2,15,5,20c7,50,9,61,11,62v3,3,7,,8,6c20,75,22,81,21,88v-2,7,-8,8,-8,17c13,110,13,114,15,119v2,5,6,7,5,13c19,132,19,132,19,132v-1,1,-2,3,-3,4c14,138,12,140,10,142v-7,7,-7,7,-7,7c3,149,3,149,3,149v7,14,11,24,11,39c14,196,16,203,17,210v2,6,7,10,4,16c14,230,12,238,9,244v-1,3,-4,15,-3,17c6,264,7,267,7,271v,11,6,19,6,30c13,316,13,316,13,316v,,,,,c15,322,15,326,14,331v-1,3,-2,5,-4,7c8,341,7,343,6,345v-2,4,-1,6,1,10c14,367,14,367,14,367v,,,,,c83,317,83,317,83,317v4,7,-5,11,-3,17c91,336,72,350,84,353v9,2,10,-10,14,-15c101,334,105,327,109,335v4,8,9,16,18,18c133,355,136,352,138,347v3,-6,3,-6,10,-7c151,341,154,340,157,342v5,3,6,8,13,6c172,347,174,346,176,345v3,-2,6,-4,10,-6c198,332,178,317,178,308v1,-1,1,-3,2,-4c246,271,246,271,246,271v,,,,,c246,267,246,267,246,267v-1,-1,-1,-2,-1,-4c244,262,244,262,244,261v-1,-2,-2,-2,-4,-3c240,258,240,258,239,258v,,,,,c239,258,239,257,238,257v,,,,-1,-1c237,249,236,244,230,239v-6,-5,-10,-10,-15,-16c206,212,203,195,195,183v-2,-4,-11,-14,-15,-16c180,167,180,168,179,166v-7,-16,-7,-16,-7,-16xe" fillcolor="#f2f2f2 [3052]" strokecolor="#f2f2f2 [3052]" strokeweight=".25pt">
                  <v:stroke joinstyle="miter"/>
                  <v:path arrowok="t" o:connecttype="custom" o:connectlocs="136241,387956;2620,0;0,18349;0,70776;28820,162522;55020,230676;39300,311937;49780,346014;26200,372228;7860,390577;44540,550478;23580,639602;18340,710378;34060,828338;36680,867657;15720,904356;36680,962025;217462,830959;220082,925326;285582,878143;361563,909599;411343,896492;461124,904356;466364,807367;644525,710378;644525,699893;639285,684165;626185,676301;623565,673680;602605,626496;510904,479702;468984,435139" o:connectangles="0,0,0,0,0,0,0,0,0,0,0,0,0,0,0,0,0,0,0,0,0,0,0,0,0,0,0,0,0,0,0,0"/>
                </v:shape>
                <v:shape id="CHESTER" o:spid="_x0000_s1064" style="position:absolute;left:24453;top:5975;width:8413;height:4382;visibility:visible;mso-wrap-style:square;v-text-anchor:top" coordsize="321,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j8dMMA&#10;AADcAAAADwAAAGRycy9kb3ducmV2LnhtbERPTWvCQBC9F/wPyxR6KXVjKSJpNlKEgHgQanrwOGQn&#10;2dDsbMxuTPz3rlDobR7vc7LtbDtxpcG3jhWslgkI4srplhsFP2XxtgHhA7LGzjEpuJGHbb54yjDV&#10;buJvup5CI2II+xQVmBD6VEpfGbLol64njlztBoshwqGResAphttOvifJWlpsOTYY7GlnqPo9jVbB&#10;eV/KaVyfa3w9FrWrNZaH1UWpl+f56xNEoDn8i//cex3nbz7g8Uy8QO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j8dMMAAADcAAAADwAAAAAAAAAAAAAAAACYAgAAZHJzL2Rv&#10;d25yZXYueG1sUEsFBgAAAAAEAAQA9QAAAIgDAAAAAA==&#10;" path="m300,v7,14,11,24,11,39c311,47,313,54,314,61v2,6,7,10,4,16c311,81,309,89,306,95v-1,3,-4,15,-3,17c303,115,304,118,304,122v,11,6,19,6,30c310,167,310,167,310,167v,,,,,c40,149,40,149,40,149v,,,,,c38,146,38,146,38,146v,-1,-1,-2,-1,-3c37,143,37,142,37,141v1,-1,1,-1,1,-1c38,139,38,138,38,138v1,-1,1,-2,2,-2c40,136,40,134,40,134v2,-6,2,-16,1,-22c40,105,34,105,32,100,29,98,27,94,24,92,23,88,21,85,21,80v,-4,1,-8,,-12c21,57,17,59,9,57,,54,14,42,16,39v5,-4,8,-9,7,-15c22,16,17,12,12,7v-1,,-2,,-2,-1c10,6,10,5,10,4,10,3,11,1,13,v,,,,1,c14,,14,,14,,300,,300,,300,xe" fillcolor="#f2f2f2 [3052]" strokecolor="#f2f2f2 [3052]" strokeweight=".25pt">
                  <v:stroke joinstyle="miter"/>
                  <v:path arrowok="t" o:connecttype="custom" o:connectlocs="786332,0;815164,102322;823027,160043;833512,202021;802058,249247;794195,293849;796816,320086;812543,398795;812543,438150;812543,438150;104844,390924;104844,390924;99602,383053;96981,375182;96981,369935;99602,367311;99602,362064;104844,356817;104844,351569;107465,293849;83875,262365;62907,241376;55043,209892;55043,178408;23590,149548;41938,102322;60285,62968;31453,18366;26211,15742;26211,10495;34074,0;36695,0;36695,0;786332,0" o:connectangles="0,0,0,0,0,0,0,0,0,0,0,0,0,0,0,0,0,0,0,0,0,0,0,0,0,0,0,0,0,0,0,0,0,0"/>
                </v:shape>
                <v:shape id="UNION" o:spid="_x0000_s1065" style="position:absolute;left:19801;top:4578;width:5747;height:7350;visibility:visible;mso-wrap-style:square;v-text-anchor:top" coordsize="219,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0MkcAA&#10;AADcAAAADwAAAGRycy9kb3ducmV2LnhtbERPzYrCMBC+C75DGMGbpq4otRpFBEEED1ofYGzGtthM&#10;apOt3bffCIK3+fh+Z7XpTCVaalxpWcFkHIEgzqwuOVdwTfejGITzyBory6Tgjxxs1v3eChNtX3ym&#10;9uJzEULYJaig8L5OpHRZQQbd2NbEgbvbxqAPsMmlbvAVwk0lf6JoLg2WHBoKrGlXUPa4/BoF7XF6&#10;bOfp/j51EyNvz0V8qrJYqeGg2y5BeOr8V/xxH3SYH8/g/Uy4QK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0MkcAAAADcAAAADwAAAAAAAAAAAAAAAACYAgAAZHJzL2Rvd25y&#10;ZXYueG1sUEsFBgAAAAAEAAQA9QAAAIUDAAAAAA==&#10;" path="m105,230v1,,3,1,4,1c115,235,122,238,128,244v4,5,11,7,16,12c150,260,149,275,156,278v4,2,21,-18,25,-20c182,257,183,257,183,257v4,-2,5,-4,9,-4c194,253,195,253,197,253v2,,4,-1,6,-1c215,248,215,248,215,248v,,,,,c215,241,215,241,215,241v1,-9,-4,-17,-3,-24c213,215,214,213,214,211v1,,3,-3,3,-4c217,207,217,206,217,206v,,,-1,,-1c217,204,217,203,217,202v,,,,,c215,199,215,199,215,199v,-1,-1,-2,-1,-3c214,196,214,195,214,194v1,-1,1,-1,1,-1c215,192,215,191,215,191v1,-1,1,-2,2,-2c217,189,217,187,217,187v2,-6,2,-16,1,-22c217,158,211,158,209,153v-3,-2,-5,-6,-8,-8c200,141,198,138,198,133v,-4,1,-8,,-12c198,110,194,112,186,110v-9,-3,5,-15,7,-18c198,88,201,83,200,77,199,69,194,65,189,60v-1,,-2,,-2,-1c187,59,187,58,187,57v,-1,1,-3,3,-4c190,53,190,53,191,53v4,-15,4,-15,4,-15c181,27,181,27,181,27,176,20,174,17,165,17v-5,4,-18,7,-22,c132,13,130,15,120,20,113,23,104,11,102,6,93,,79,4,69,v,,,,,c32,46,32,46,32,46,16,128,16,128,16,128,,179,,179,,179v1,8,1,8,1,8c1,187,1,187,1,187v2,,2,,2,c9,187,17,193,23,197v6,3,13,5,21,6c49,204,53,206,58,208v8,3,16,1,24,2c88,210,95,218,98,223v7,7,7,7,7,7xe" fillcolor="#f2f2f2 [3052]" strokecolor="#f2f2f2 [3052]" strokeweight=".25pt">
                  <v:stroke joinstyle="miter"/>
                  <v:path arrowok="t" o:connecttype="custom" o:connectlocs="275529,603761;286025,606386;335883,640511;377868,672012;409358,729763;474960,677262;480208,674637;503825,664137;516945,664137;532690,661512;564179,651012;564179,651012;564179,632636;556306,569635;561555,553885;569427,543385;569427,540760;569427,538135;569427,530259;569427,530259;564179,522384;561555,514509;561555,509259;564179,506634;564179,501384;569427,496134;569427,490884;572051,433133;548434,401632;527441,380632;519569,349131;519569,317631;488080,288755;506449,241504;524817,202129;495952,157503;490704,154878;490704,149628;498576,139127;501201,139127;511697,99752;474960,70876;432974,44626;375244,44626;314890,52501;267657,15750;181062,0;181062,0;83971,120752;41985,336006;0,469883;2624,490884;2624,490884;7872,490884;60354,517134;115460,532884;152197,546010;215175,551260;257161,585385;275529,603761" o:connectangles="0,0,0,0,0,0,0,0,0,0,0,0,0,0,0,0,0,0,0,0,0,0,0,0,0,0,0,0,0,0,0,0,0,0,0,0,0,0,0,0,0,0,0,0,0,0,0,0,0,0,0,0,0,0,0,0,0,0,0,0"/>
                </v:shape>
                <v:shape id="ANDERSON" o:spid="_x0000_s1066" style="position:absolute;left:4831;top:5975;width:8890;height:9652;visibility:visible;mso-wrap-style:square;v-text-anchor:top" coordsize="10000,1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ZzqcAA&#10;AADcAAAADwAAAGRycy9kb3ducmV2LnhtbERPTYvCMBC9C/6HMII3TfUgbjWKKLvoZcEqnodmbKvN&#10;pDaxrf/eLAh7m8f7nOW6M6VoqHaFZQWTcQSCOLW64EzB+fQ9moNwHlljaZkUvMjBetXvLTHWtuUj&#10;NYnPRAhhF6OC3PsqltKlORl0Y1sRB+5qa4M+wDqTusY2hJtSTqNoJg0WHBpyrGibU3pPnkbBraDD&#10;7+H2THZ2GjWt/XGX2SNVajjoNgsQnjr/L/649zrMn3/B3zPhArl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IZzqcAAAADcAAAADwAAAAAAAAAAAAAAAACYAgAAZHJzL2Rvd25y&#10;ZXYueG1sUEsFBgAAAAAEAAQA9QAAAIUDAAAAAA==&#10;" path="m1770,3641l2950,2446,7552,r,c7640,163,7817,245,7906,435v29,108,59,190,88,299c7994,842,7935,924,7906,1033v-59,81,-89,380,-89,462c7817,1603,7994,1766,7906,1875v,82,-59,163,-89,245c7807,2229,7798,2337,7788,2446v,108,118,217,147,299c7965,2880,7935,3071,8024,3207v59,108,177,353,265,407c8378,3804,8378,4022,8496,4212v88,190,383,326,560,489l9823,5217r177,299l10000,5516,3687,10000r,l3687,9864v,-299,-118,-462,-236,-761c3333,9003,3269,9035,3097,8804,2925,8573,2596,8084,2419,7717,2281,7459,2335,6970,2035,6603,1740,6087,1475,5353,619,5516v-147,27,-354,,-501,27c59,5571,29,5571,,5571r,l1770,3641xe" fillcolor="#f2f2f2 [3052]" strokecolor="#f2f2f2 [3052]" strokeweight=".25pt">
                  <v:stroke joinstyle="miter"/>
                  <v:path arrowok="t" o:connecttype="custom" o:connectlocs="157353,351429;262255,236088;671373,0;671373,0;702843,41986;710667,70846;702843,99705;694931,144297;702843,180975;694931,204622;692353,236088;705422,264947;713334,309540;736892,348823;755294,406542;805078,453741;873265,503545;889000,532404;889000,532404;327774,965200;327774,965200;327774,952073;306794,878622;275323,849762;215049,744845;180912,637322;55029,532404;10490,535010;0,537713;0,537713;157353,351429" o:connectangles="0,0,0,0,0,0,0,0,0,0,0,0,0,0,0,0,0,0,0,0,0,0,0,0,0,0,0,0,0,0,0"/>
                </v:shape>
                <v:shape id="YORK" o:spid="_x0000_s1067" style="position:absolute;left:24469;top:514;width:8334;height:5461;visibility:visible;mso-wrap-style:square;v-text-anchor:top" coordsize="318,2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pEYMQA&#10;AADcAAAADwAAAGRycy9kb3ducmV2LnhtbESPQWvDMAyF74P9B6PBLmV11kO7ZXVL2Cj0mjj0LGIt&#10;CYvlEHttul9fHQq7Sbyn9z5t97Mf1Jmm2Ac28LrMQBE3wfXcGqjt4eUNVEzIDofAZOBKEfa7x4ct&#10;5i5cuKRzlVolIRxzNNClNOZax6Yjj3EZRmLRvsPkMck6tdpNeJFwP+hVlq21x56locORPjtqfqpf&#10;b6Dk2i7s5sv+FauFLTex7atTYczz01x8gEo0p3/z/froBP9d8OUZmUDv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KRGDEAAAA3AAAAA8AAAAAAAAAAAAAAAAAmAIAAGRycy9k&#10;b3ducmV2LnhtbFBLBQYAAAAABAAEAPUAAACJAwAAAAA=&#10;" path="m13,208v286,,286,,286,c299,208,299,208,299,208v7,-7,7,-7,7,-7c308,199,310,197,312,195v1,-1,2,-3,3,-4c316,191,316,191,316,191v1,-6,-3,-8,-5,-13c309,173,309,169,309,164v,-9,6,-10,8,-17c318,140,316,134,315,127v-1,-6,-5,-3,-8,-6c305,120,303,109,301,106v-3,-5,-5,-15,-5,-20c296,82,298,80,298,76v,-4,-2,-6,-2,-10c296,66,296,66,296,66v1,-7,1,-7,1,-7c280,36,280,36,280,36,233,66,233,66,233,66v-3,2,-5,4,-8,3c220,68,220,68,220,68v-3,-2,-5,-7,-5,-11c215,48,219,39,225,33v1,-2,3,-3,3,-4c227,27,220,14,220,14v-1,-3,-3,-6,-5,-8c63,,63,,63,v,,,,,c46,20,46,20,46,20,42,74,42,74,42,74v-7,,-12,,-19,1c18,76,,79,4,87v2,4,5,5,3,9c5,99,5,104,8,106v1,3,3,6,1,9c8,116,5,122,4,124v-1,3,-3,4,-1,8c9,137,9,137,9,137v1,1,2,1,2,2c9,140,8,144,8,146v1,1,4,1,5,3c14,153,7,154,8,159v1,3,4,4,4,6c13,169,12,173,13,177v1,1,2,2,2,4c16,183,16,185,16,187v1,6,1,6,1,6c17,193,17,193,17,193v-4,15,-4,15,-4,15xe" fillcolor="#f2f2f2 [3052]" strokecolor="#f2f2f2 [3052]" strokeweight=".25pt">
                  <v:stroke joinstyle="miter"/>
                  <v:path arrowok="t" o:connecttype="custom" o:connectlocs="34071,546100;783641,546100;783641,546100;801988,527722;817713,511969;825575,501467;828196,501467;815092,467336;809850,430579;830817,385946;825575,333436;804608,317683;788883,278301;775779,225791;781021,199537;775779,173282;775779,173282;778400,154903;733845,94517;610664,173282;589697,181158;576592,178533;563488,149652;589697,86641;597559,76139;576592,36757;563488,15753;165115,0;165115,0;120560,52510;110077,194286;60280,196911;10483,228417;18346,252046;20967,278301;23588,301930;10483,325560;7863,346563;23588,359691;28830,364942;20967,383320;34071,391197;20967,417451;31450,433204;34071,464710;39313,475212;41934,490965;44555,506718;44555,506718;34071,546100" o:connectangles="0,0,0,0,0,0,0,0,0,0,0,0,0,0,0,0,0,0,0,0,0,0,0,0,0,0,0,0,0,0,0,0,0,0,0,0,0,0,0,0,0,0,0,0,0,0,0,0,0,0"/>
                </v:shape>
                <v:shape id="CHEROKEE" o:spid="_x0000_s1068" style="position:absolute;left:19516;top:229;width:6604;height:5349;visibility:visible;mso-wrap-style:square;v-text-anchor:top" coordsize="252,2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MvVcEA&#10;AADcAAAADwAAAGRycy9kb3ducmV2LnhtbERPTWvCQBC9F/wPywi91U08lDa6igii9Fabg8chO2ZD&#10;srMxu7qxv75bELzN433Ocj3aTtxo8I1jBfksA0FcOd1wraD82b19gPABWWPnmBTcycN6NXlZYqFd&#10;5G+6HUMtUgj7AhWYEPpCSl8ZsuhnridO3NkNFkOCQy31gDGF207Os+xdWmw4NRjsaWuoao9Xq4Dz&#10;yymeY9z2ezJlvfltqfxqlXqdjpsFiEBjeIof7oNO8z9z+H8mXSB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FjL1XBAAAA3AAAAA8AAAAAAAAAAAAAAAAAmAIAAGRycy9kb3du&#10;cmV2LnhtbFBLBQYAAAAABAAEAPUAAACGAwAAAAA=&#10;" path="m252,11c235,31,235,31,235,31v-4,54,-4,54,-4,54c224,85,219,85,212,86v-5,1,-23,4,-19,12c195,102,198,103,196,107v-2,3,-2,8,1,10c198,120,200,123,198,126v-1,1,-4,7,-5,9c192,138,190,139,192,143v6,5,6,5,6,5c199,149,200,149,200,150v-2,1,-3,5,-3,7c198,158,201,158,202,160v1,4,-6,5,-5,10c198,173,201,174,201,176v1,4,,8,1,12c203,189,204,190,204,192v1,2,1,4,1,6c206,204,206,204,206,204v,,,,,c192,193,192,193,192,193v-5,-7,-7,-10,-16,-10c171,187,158,190,154,183v-11,-4,-13,-2,-23,3c124,189,115,177,113,172v-9,-6,-23,-2,-33,-6c80,166,80,166,80,166v,-2,-2,-4,-2,-5c77,160,77,159,77,159v-1,-1,-2,-2,-2,-2c74,156,72,155,71,154v-3,-1,-6,-2,-9,-1c38,85,38,85,38,85v-5,,-5,,-5,c33,70,33,70,33,70,,,,,,,,,,,,,252,11,252,11,252,11xe" fillcolor="#f2f2f2 [3052]" strokecolor="#f2f2f2 [3052]" strokeweight=".25pt">
                  <v:stroke joinstyle="miter"/>
                  <v:path arrowok="t" o:connecttype="custom" o:connectlocs="660400,28847;615849,81297;605367,222912;555575,225534;505783,257004;513644,280606;516265,306831;518886,330434;505783,354036;503162,375016;518886,388129;524127,393374;516265,411731;529368,419598;516265,445823;526748,461558;529368,493028;534610,503518;537230,519253;539851,534988;539851,534988;503162,506141;461232,479916;403578,479916;343303,487783;296132,451068;209651,435333;209651,435333;204410,422221;201789,416976;196548,411731;186065,403863;162479,401241;99584,222912;86481,222912;86481,183574;0,0;0,0;660400,28847" o:connectangles="0,0,0,0,0,0,0,0,0,0,0,0,0,0,0,0,0,0,0,0,0,0,0,0,0,0,0,0,0,0,0,0,0,0,0,0,0,0,0"/>
                </v:shape>
                <v:shape id="SPARTANBURG" o:spid="_x0000_s1069" style="position:absolute;left:14928;top:54;width:6683;height:9700;visibility:visible;mso-wrap-style:square;v-text-anchor:top" coordsize="255,3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KHPcUA&#10;AADcAAAADwAAAGRycy9kb3ducmV2LnhtbESPQYvCMBCF74L/IYywN031IGvXKKso6B6k6oIeh2a2&#10;rTaT0mS1+uuNIHib4b3vzZvxtDGluFDtCssK+r0IBHFqdcGZgt/9svsJwnlkjaVlUnAjB9NJuzXG&#10;WNsrb+my85kIIexiVJB7X8VSujQng65nK+Kg/dnaoA9rnUld4zWEm1IOomgoDRYcLuRY0Tyn9Lz7&#10;N6HGoqBNMjxGJ3u4/6zXt8Qls0Spj07z/QXCU+Pf5he90oEbDeD5TJhAT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goc9xQAAANwAAAAPAAAAAAAAAAAAAAAAAJgCAABkcnMv&#10;ZG93bnJldi54bWxQSwUGAAAAAAQABAD1AAAAigMAAAAA&#10;" path="m40,249v,,,1,1,1c41,252,47,257,48,259v3,6,10,10,17,11c68,271,75,279,75,282v1,,1,1,1,1c77,287,80,298,83,301v21,14,21,14,21,14c117,323,132,326,144,336v6,5,9,12,14,17c166,361,166,361,166,361v2,2,6,6,8,8c179,369,177,370,181,366v6,-6,6,-6,6,-6c187,360,187,360,187,360v-1,-8,-1,-8,-1,-8c202,301,202,301,202,301v16,-82,16,-82,16,-82c255,173,255,173,255,173v,,,,,c255,171,253,169,253,168v-1,-1,-1,-2,-1,-2c251,165,250,164,250,164v-1,-1,-3,-2,-4,-3c243,160,240,159,237,160,213,92,213,92,213,92v-5,,-5,,-5,c208,77,208,77,208,77,175,7,175,7,175,7v,,,,,c2,,2,,2,v,,,,,c,206,,206,,206v24,23,24,23,24,23c25,229,28,230,29,232v,1,,1,,2c30,235,30,236,30,237v1,,2,2,2,2c33,241,34,242,35,243v5,6,5,6,5,6xe" fillcolor="#f2f2f2 [3052]" strokecolor="#f2f2f2 [3052]" strokeweight=".25pt">
                  <v:stroke joinstyle="miter"/>
                  <v:path arrowok="t" o:connecttype="custom" o:connectlocs="104837,652759;107458,655380;125805,678974;170361,707811;196570,739269;199191,741891;217537,789078;272577,825779;377414,880831;414107,925397;435075,946369;456042,967341;474389,959477;490115,943748;490115,943748;487494,922776;529429,789078;571363,574113;668338,453523;668338,453523;663096,440416;660475,435173;655233,429930;644750,422065;621161,419443;558259,241180;545154,241180;545154,201857;458663,18351;458663,18351;5242,0;5242,0;0,540033;62902,600328;76007,608193;76007,613436;78628,621301;83870,626544;91733,637030;104837,652759" o:connectangles="0,0,0,0,0,0,0,0,0,0,0,0,0,0,0,0,0,0,0,0,0,0,0,0,0,0,0,0,0,0,0,0,0,0,0,0,0,0,0,0"/>
                </v:shape>
                <v:shape id="GREENVILLE" o:spid="_x0000_s1070" style="position:absolute;left:7800;width:8175;height:11293;visibility:visible;mso-wrap-style:square;v-text-anchor:top" coordsize="10000,9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6s0sIA&#10;AADcAAAADwAAAGRycy9kb3ducmV2LnhtbERP22rCQBB9L/gPyxT6IrqpQtXoKrYQ8KEUvHzAmB03&#10;odnZkJ3G9O+7hULf5nCus9kNvlE9dbEObOB5moEiLoOt2Rm4nIvJElQUZItNYDLwTRF229HDBnMb&#10;7nyk/iROpRCOORqoRNpc61hW5DFOQ0ucuFvoPEqCndO2w3sK942eZdmL9lhzaqiwpbeKys/TlzfA&#10;/eLw4V5nRS1aXLF6H19xPjbm6XHYr0EJDfIv/nMfbJq/msPvM+kCv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XqzSwgAAANwAAAAPAAAAAAAAAAAAAAAAAJgCAABkcnMvZG93&#10;bnJldi54bWxQSwUGAAAAAAQABAD1AAAAhwMAAAAA&#10;" path="m8782,45l7660,v-32,,-160,,-192,23c7404,45,7372,68,7340,68v-64,23,-128,23,-161,46c6923,114,6859,137,6667,45,6442,-46,6378,182,6154,160v-208,27,-518,19,-737,45c5417,411,5000,502,4840,319,4562,384,4022,536,3750,593,3371,681,2954,765,2564,845v-352,,-833,365,-1154,228c962,913,1250,1347,1026,1393v-97,22,-385,22,-449,68c256,1461,288,1849,,1803r,c43,1856,85,1910,128,1963v289,160,545,-45,866,-91c1314,1826,1474,1781,1795,1849v192,46,352,-68,545,-114c2468,1689,3109,1666,3173,1735v96,91,-513,160,-513,320c2821,2169,2917,2214,2821,2374v-161,320,32,206,352,160c3269,2511,3558,2511,3622,2534v32,23,-32,160,32,251c3665,2800,3675,2816,3686,2831r,23c3622,2922,3494,3014,3654,3082v224,46,224,297,256,434c3942,3607,3974,3698,4038,3767v65,68,225,160,225,228c4359,4087,4391,4224,4423,4338v64,114,128,228,128,342c4562,4855,4572,5030,4583,5205r,c4679,5342,4872,5411,4968,5571v32,91,64,159,96,251c5064,5913,5000,5982,4968,6073v-64,68,-96,320,-96,388c4872,6552,5064,6689,4968,6781v,68,-64,137,-96,205c4861,7077,4851,7169,4840,7260v,91,128,183,160,251c5032,7625,5000,7785,5096,7899v64,92,192,297,289,343c5481,8402,5481,8584,5609,8744v96,160,417,274,609,411l7051,9589v64,84,129,167,193,251l7244,9840,8462,9132r,-730l10000,5730r,c9947,5684,9893,5639,9840,5593v-32,-22,-64,-45,-96,-91c9744,5502,9712,5456,9679,5456v,-22,,-45,-32,-68l9647,5342v-32,-45,-128,-68,-160,-68l8718,4749v21,-1568,43,-3136,64,-4704xe" fillcolor="#f2f2f2 [3052]" strokecolor="#f2f2f2 [3052]" strokeweight=".25pt">
                  <v:stroke joinstyle="miter"/>
                  <v:path arrowok="t" o:connecttype="custom" o:connectlocs="717984,5165;626253,0;610556,2640;600091,7805;586928,13085;545069,5165;503128,18364;442874,23529;395700,36614;306586,68062;209623,96986;115276,123155;83882,159883;47173,167688;0,206942;0,206942;10465,225306;81266,214861;146753,212221;191310,199137;259413,199137;217472,235865;230635,272479;259413,290843;296121,290843;298738,319652;301354,324932;301354,327572;298738,353741;319667,403554;330132,432362;348527,458531;361608,497900;372073,537153;374689,597411;374689,597411;406165,639419;414014,668228;406165,697037;398317,741570;406165,778298;398317,801827;395700,833276;408782,862085;416630,906618;440258,945986;458571,1003604;508361,1050777;576464,1100590;592243,1129399;592243,1129399;691822,1048137;691822,964351;817563,657668;817563,657668;804482,641944;796633,631499;791319,626220;788703,618415;788703,613135;775622,605330;712751,545073;717984,5165" o:connectangles="0,0,0,0,0,0,0,0,0,0,0,0,0,0,0,0,0,0,0,0,0,0,0,0,0,0,0,0,0,0,0,0,0,0,0,0,0,0,0,0,0,0,0,0,0,0,0,0,0,0,0,0,0,0,0,0,0,0,0,0,0,0,0"/>
                </v:shape>
                <v:shape id="PICKENS" o:spid="_x0000_s1071" style="position:absolute;left:5419;top:1832;width:6127;height:7652;visibility:visible;mso-wrap-style:square;v-text-anchor:top" coordsize="234,2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jli8EA&#10;AADcAAAADwAAAGRycy9kb3ducmV2LnhtbERPPW/CMBDdkfofrEPqBg4ZWkgxCBUhVV1KQthP8ZFY&#10;jc8hdkP49/WAxPj0vtfb0bZioN4bxwoW8wQEceW04VpBeTrMliB8QNbYOiYFd/Kw3bxM1phpd+Oc&#10;hiLUIoawz1BBE0KXSemrhiz6ueuII3dxvcUQYV9L3eMthttWpknyJi0ajg0NdvTZUPVb/FkFu+HI&#10;6fv1x31f83NZ5hez2t+NUq/TcfcBItAYnuKH+0srSNM4P56JR0B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j45YvBAAAA3AAAAA8AAAAAAAAAAAAAAAAAmAIAAGRycy9kb3du&#10;cmV2LnhtbFBLBQYAAAAABAAEAPUAAACGAwAAAAA=&#10;" path="m25,16v-4,7,-4,7,-4,7c18,27,15,29,18,35,19,38,9,44,6,47,,54,7,60,12,64v1,4,4,11,6,15c20,86,22,93,22,100v-1,7,-2,14,-1,21c21,132,25,139,24,151v-2,12,4,16,12,24c36,177,32,180,30,182v-1,3,-4,10,-4,14c26,196,26,196,26,196v,,-1,10,-1,11c28,208,50,208,43,215v-3,4,-4,12,,15c47,231,47,240,45,243v,1,-2,8,-2,9c46,258,50,258,45,266v-2,6,-6,10,-8,16c38,292,38,292,38,292v,,,,,c78,248,78,248,78,248,234,158,234,158,234,158v,,,,,c233,135,233,135,233,135v,-5,-2,-10,-4,-15c228,115,227,109,224,105v,-3,-5,-7,-7,-10c215,92,214,88,213,84v-1,-6,-1,-17,-8,-19c200,62,204,58,206,55v,,,,,-1c206,54,205,52,205,52v-2,-4,,-10,-1,-11c202,40,193,40,190,41v-10,2,-16,7,-11,-7c182,27,179,25,174,20v,-7,19,-10,16,-14c188,3,168,4,164,6v-6,2,-11,7,-17,5c137,8,132,10,122,12v-10,2,-18,11,-27,4c91,9,91,9,91,9v,,,,,c89,9,87,8,84,5,82,,82,,82,,81,,81,,81,,25,16,25,16,25,16xe" fillcolor="#f2f2f2 [3052]" strokecolor="#f2f2f2 [3052]" strokeweight=".25pt">
                  <v:stroke joinstyle="miter"/>
                  <v:path arrowok="t" o:connecttype="custom" o:connectlocs="65467,41927;54993,60271;47137,91716;15712,123162;31424,167710;47137,207017;57611,262046;54993,317076;62849,395690;94273,458581;78561,476924;68086,513611;68086,513611;65467,542436;112604,563399;112604,602706;117841,636772;112604,660357;117841,697043;96892,738970;99510,765175;99510,765175;204258,649875;612775,414033;612775,414033;610156,353762;599682,314455;586588,275149;568257,248944;557782,220119;536833,170330;539451,144125;539451,141505;536833,136264;534214,107439;497552,107439;468747,89096;455653,52409;497552,15723;429466,15723;384948,28825;319481,31446;248776,41927;238301,23584;238301,23584;219971,13102;214733,0;212114,0;65467,41927" o:connectangles="0,0,0,0,0,0,0,0,0,0,0,0,0,0,0,0,0,0,0,0,0,0,0,0,0,0,0,0,0,0,0,0,0,0,0,0,0,0,0,0,0,0,0,0,0,0,0,0,0"/>
                </v:shape>
                <v:shape id="OCONEE" o:spid="_x0000_s1072" style="position:absolute;top:2245;width:6651;height:9181;visibility:visible;mso-wrap-style:square;v-text-anchor:top" coordsize="10000,100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SFOsUA&#10;AADcAAAADwAAAGRycy9kb3ducmV2LnhtbESPzWrDMBCE74W8g9hAb41cQ9vgRg4mEEghBPKDzxtr&#10;a9m1VsZSEydPXxUKPQ4z8w2zWI62ExcafONYwfMsAUFcOd1wreB0XD/NQfiArLFzTApu5GGZTx4W&#10;mGl35T1dDqEWEcI+QwUmhD6T0leGLPqZ64mj9+kGiyHKoZZ6wGuE206mSfIqLTYcFwz2tDJUfR2+&#10;rYJdUXhTbct6T2W7bu8vbx9lc1bqcToW7yACjeE//NfeaAVpmsLvmXgEZ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FIU6xQAAANwAAAAPAAAAAAAAAAAAAAAAAJgCAABkcnMv&#10;ZG93bnJldi54bWxQSwUGAAAAAAQABAD1AAAAigMAAAAA&#10;" path="m4468,8619v-118,-57,-551,-374,-590,-459c3798,8102,3602,8074,3602,7988v78,-30,276,-259,78,-259c3523,7729,3405,7786,3247,7757v-315,-86,-329,,-749,-201c2078,7355,1112,6771,725,6551,370,6494,212,6494,174,6235,174,6062,-63,5919,16,5747,88,5469,489,4779,607,4568v,-29,78,-86,118,-86c765,4425,922,4453,962,4367v,-86,-119,-201,-40,-287c1001,4080,1040,4137,1119,4137v132,-10,513,-34,591,-115c1632,3908,1474,3764,1592,3649v46,-120,323,-287,395,-345l2025,3304v237,,119,-114,277,-230c2493,2959,2984,2710,3168,2614v40,-57,158,-86,237,-114c3576,2428,3996,2270,4193,2184,4436,1920,4751,1130,4863,919r,l9119,v-53,67,-105,135,-158,202c8843,316,8724,373,8843,545v39,87,-355,259,-473,345c8133,1092,8409,1264,8606,1379v40,115,158,317,237,431c8921,2011,9001,2212,9001,2414v-40,200,-80,402,-40,603c8961,3333,9119,3534,9079,3878v-78,345,157,461,473,690c9552,4625,9394,4712,9316,4769v-40,86,-158,288,-158,403l9158,5172v,,-39,287,-39,316c9236,5516,10104,5516,9828,5717v-119,116,-157,345,,432c9986,6177,9986,6435,9906,6522v,29,-78,230,-78,258c9946,6953,10104,6953,9906,7182v-78,173,-235,288,-315,461c9604,7738,9618,7834,9631,7929r,l7266,9970r,c6951,10027,6833,9998,6439,9941,6005,9826,5966,9739,5651,9568v-40,-145,-315,-403,942,483e" fillcolor="#f2f2f2 [3052]" strokecolor="#f2f2f2 [3052]" strokeweight=".25pt">
                  <v:stroke joinstyle="miter"/>
                  <v:path arrowok="t" o:connecttype="custom" o:connectlocs="297204,787359;257958,745428;239599,729716;244788,706056;215985,708614;166163,690252;48226,598444;11574,569577;1064,524997;40377,417294;48226,409437;63991,398932;61330,372714;74434,377921;113746,367416;105897,333342;132172,301825;134700,301825;153125,280815;210730,238793;226495,228379;278912,199512;323479,83952;323479,83952;606581,0;596071,18453;588222,49787;556759,81303;572457,125974;588222,165346;598732,220523;596071,275607;603921,354261;635384,417294;619685,435655;609176,472470;609176,472470;606581,501337;653743,522257;653743,561720;658931,595795;653743,619363;658931,656087;637978,698200;640639,724326;640639,724326;483323,910775;483323,910775;428312,908125;375895,874051;438556,918174" o:connectangles="0,0,0,0,0,0,0,0,0,0,0,0,0,0,0,0,0,0,0,0,0,0,0,0,0,0,0,0,0,0,0,0,0,0,0,0,0,0,0,0,0,0,0,0,0,0,0,0,0,0,0"/>
                </v:shape>
                <v:shape id="DILLON" o:spid="_x0000_s1073" style="position:absolute;left:48980;top:9261;width:7207;height:5795;visibility:visible;mso-wrap-style:square;v-text-anchor:top" coordsize="275,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6A2ycQA&#10;AADcAAAADwAAAGRycy9kb3ducmV2LnhtbESP3WrCQBSE7wu+w3KE3pS6MaXaRlcphYJgQfx5gEP2&#10;NAlmzwm7W5O+fVcQvBxm5htmuR5cqy7kQyNsYDrJQBGXYhuuDJyOX89voEJEttgKk4E/CrBejR6W&#10;WFjpeU+XQ6xUgnAo0EAdY1doHcqaHIaJdMTJ+xHvMCbpK2099gnuWp1n2Uw7bDgt1NjRZ03l+fDr&#10;DAjJfHba2Dycv7Xt33EruydvzON4+FiAijTEe/jW3lgDL685XM+kI6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gNsnEAAAA3AAAAA8AAAAAAAAAAAAAAAAAmAIAAGRycy9k&#10;b3ducmV2LnhtbFBLBQYAAAAABAAEAPUAAACJAwAAAAA=&#10;" path="m,186v4,1,8,4,12,6c15,196,20,197,24,201v1,2,2,4,4,5c29,207,32,210,33,212v6,9,6,9,6,9c39,221,39,221,39,221v,,1,,1,-1c60,220,68,204,82,194v7,-4,21,-8,29,-9c124,184,128,187,139,192v2,2,4,4,6,5c151,206,159,205,167,200v9,-5,26,17,39,9c220,202,223,189,238,200v1,3,5,6,7,8c251,217,251,217,251,217v,,,,,c275,192,275,192,275,192v,,,,,c88,,88,,88,v,,,,,c,186,,186,,186xe" fillcolor="#f2f2f2 [3052]" strokecolor="#f2f2f2 [3052]" strokeweight=".25pt">
                  <v:stroke joinstyle="miter"/>
                  <v:path arrowok="t" o:connecttype="custom" o:connectlocs="0,487672;31450,503403;62900,527000;73383,540110;86487,555841;102212,579438;102212,579438;104833,576816;214907,508647;290911,485050;364294,503403;380019,516513;437677,524378;539889,547975;623755,524378;642100,545353;657825,568950;657825,568950;720725,503403;720725,503403;230632,0;230632,0;0,487672" o:connectangles="0,0,0,0,0,0,0,0,0,0,0,0,0,0,0,0,0,0,0,0,0,0,0"/>
                </v:shape>
                <w10:wrap anchorx="margin"/>
              </v:group>
            </w:pict>
          </mc:Fallback>
        </mc:AlternateContent>
      </w:r>
      <w:r w:rsidR="00BF51D3" w:rsidRPr="00AD355E">
        <w:rPr>
          <w:b/>
          <w:noProof/>
        </w:rPr>
        <mc:AlternateContent>
          <mc:Choice Requires="wps">
            <w:drawing>
              <wp:anchor distT="0" distB="0" distL="114300" distR="114300" simplePos="0" relativeHeight="252495872" behindDoc="0" locked="0" layoutInCell="1" allowOverlap="1" wp14:anchorId="1B0E3695" wp14:editId="0B50A89B">
                <wp:simplePos x="0" y="0"/>
                <wp:positionH relativeFrom="page">
                  <wp:posOffset>285750</wp:posOffset>
                </wp:positionH>
                <wp:positionV relativeFrom="page">
                  <wp:posOffset>952500</wp:posOffset>
                </wp:positionV>
                <wp:extent cx="3219450" cy="320675"/>
                <wp:effectExtent l="0" t="0" r="0" b="3175"/>
                <wp:wrapNone/>
                <wp:docPr id="42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124F36" w:rsidRDefault="00C9790F" w:rsidP="001946AA">
                            <w:pPr>
                              <w:pStyle w:val="Heading1"/>
                              <w:spacing w:before="0" w:line="240" w:lineRule="auto"/>
                              <w:ind w:left="288"/>
                              <w:rPr>
                                <w:rFonts w:ascii="Arial" w:hAnsi="Arial" w:cs="Arial"/>
                                <w:color w:val="0070C0"/>
                                <w:sz w:val="36"/>
                              </w:rPr>
                            </w:pPr>
                            <w:r w:rsidRPr="00124F36">
                              <w:rPr>
                                <w:rFonts w:ascii="Arial" w:hAnsi="Arial" w:cs="Arial"/>
                                <w:color w:val="0070C0"/>
                                <w:sz w:val="36"/>
                              </w:rPr>
                              <w:t>THE NEED</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48" type="#_x0000_t202" style="position:absolute;margin-left:22.5pt;margin-top:75pt;width:253.5pt;height:25.25pt;z-index:252495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" filled="f" stroked="f">
                <v:textbox inset="0,0,0,0">
                  <w:txbxContent>
                    <w:p w:rsidR="00C9790F" w:rsidRPr="00124F36" w:rsidRDefault="00C9790F" w:rsidP="001946AA">
                      <w:pPr>
                        <w:pStyle w:val="Heading1"/>
                        <w:spacing w:before="0" w:line="240" w:lineRule="auto"/>
                        <w:ind w:left="288"/>
                        <w:rPr>
                          <w:rFonts w:ascii="Arial" w:hAnsi="Arial" w:cs="Arial"/>
                          <w:color w:val="0070C0"/>
                          <w:sz w:val="36"/>
                        </w:rPr>
                      </w:pPr>
                      <w:r w:rsidRPr="00124F36">
                        <w:rPr>
                          <w:rFonts w:ascii="Arial" w:hAnsi="Arial" w:cs="Arial"/>
                          <w:color w:val="0070C0"/>
                          <w:sz w:val="36"/>
                        </w:rPr>
                        <w:t>THE NEED</w:t>
                      </w:r>
                    </w:p>
                  </w:txbxContent>
                </v:textbox>
                <w10:wrap anchorx="page" anchory="page"/>
              </v:shape>
            </w:pict>
          </mc:Fallback>
        </mc:AlternateContent>
      </w:r>
      <w:r w:rsidR="00BF51D3" w:rsidRPr="00AD355E">
        <w:rPr>
          <w:noProof/>
        </w:rPr>
        <w:drawing>
          <wp:anchor distT="0" distB="0" distL="114300" distR="114300" simplePos="0" relativeHeight="252250112" behindDoc="0" locked="0" layoutInCell="1" allowOverlap="1" wp14:anchorId="3060F7CF" wp14:editId="130F8E34">
            <wp:simplePos x="0" y="0"/>
            <wp:positionH relativeFrom="column">
              <wp:posOffset>16738</wp:posOffset>
            </wp:positionH>
            <wp:positionV relativeFrom="paragraph">
              <wp:posOffset>-862965</wp:posOffset>
            </wp:positionV>
            <wp:extent cx="1319530" cy="1019175"/>
            <wp:effectExtent l="0" t="0" r="0" b="952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319530" cy="101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4D5E" w:rsidRPr="00AD355E">
        <w:rPr>
          <w:b/>
          <w:noProof/>
        </w:rPr>
        <mc:AlternateContent>
          <mc:Choice Requires="wps">
            <w:drawing>
              <wp:anchor distT="0" distB="0" distL="114300" distR="114300" simplePos="0" relativeHeight="252267520" behindDoc="0" locked="0" layoutInCell="1" allowOverlap="1" wp14:anchorId="56CF17BD" wp14:editId="61CE8600">
                <wp:simplePos x="0" y="0"/>
                <wp:positionH relativeFrom="page">
                  <wp:posOffset>1952625</wp:posOffset>
                </wp:positionH>
                <wp:positionV relativeFrom="page">
                  <wp:posOffset>219075</wp:posOffset>
                </wp:positionV>
                <wp:extent cx="3924300" cy="590550"/>
                <wp:effectExtent l="0" t="0" r="19050" b="19050"/>
                <wp:wrapNone/>
                <wp:docPr id="32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590550"/>
                        </a:xfrm>
                        <a:prstGeom prst="rect">
                          <a:avLst/>
                        </a:prstGeom>
                        <a:solidFill>
                          <a:srgbClr val="00B0F0"/>
                        </a:solidFill>
                        <a:ln w="19050">
                          <a:solidFill>
                            <a:srgbClr val="FF0000"/>
                          </a:solidFill>
                          <a:miter lim="800000"/>
                          <a:headEnd/>
                          <a:tailEnd/>
                        </a:ln>
                        <a:extLst/>
                      </wps:spPr>
                      <wps:txbx>
                        <w:txbxContent>
                          <w:p w:rsidR="00C9790F" w:rsidRPr="00D41D43" w:rsidRDefault="00C9790F" w:rsidP="002508F4">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We get children read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49" type="#_x0000_t202" style="position:absolute;margin-left:153.75pt;margin-top:17.25pt;width:309pt;height:46.5pt;z-index:25226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" fillcolor="#00b0f0" strokecolor="red" strokeweight="1.5pt">
                <v:textbox inset="0,0,0,0">
                  <w:txbxContent>
                    <w:p w:rsidR="00C9790F" w:rsidRPr="00D41D43" w:rsidRDefault="00C9790F" w:rsidP="002508F4">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We get children ready.</w:t>
                      </w:r>
                    </w:p>
                  </w:txbxContent>
                </v:textbox>
                <w10:wrap anchorx="page" anchory="page"/>
              </v:shape>
            </w:pict>
          </mc:Fallback>
        </mc:AlternateContent>
      </w:r>
      <w:r w:rsidR="00124F36" w:rsidRPr="00AD355E">
        <w:rPr>
          <w:b/>
          <w:noProof/>
        </w:rPr>
        <mc:AlternateContent>
          <mc:Choice Requires="wps">
            <w:drawing>
              <wp:anchor distT="0" distB="0" distL="114300" distR="114300" simplePos="0" relativeHeight="251602431" behindDoc="0" locked="0" layoutInCell="1" allowOverlap="1" wp14:anchorId="4AF78DC2" wp14:editId="16062A90">
                <wp:simplePos x="0" y="0"/>
                <wp:positionH relativeFrom="column">
                  <wp:posOffset>-171449</wp:posOffset>
                </wp:positionH>
                <wp:positionV relativeFrom="paragraph">
                  <wp:posOffset>-447675</wp:posOffset>
                </wp:positionV>
                <wp:extent cx="7124700" cy="8991600"/>
                <wp:effectExtent l="0" t="0" r="19050" b="19050"/>
                <wp:wrapNone/>
                <wp:docPr id="59"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470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3.5pt;margin-top:-35.25pt;width:561pt;height:708pt;z-index:251602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" filled="f" strokecolor="red" strokeweight="1.75pt">
                <v:textbox inset="0,0,0,0"/>
              </v:rect>
            </w:pict>
          </mc:Fallback>
        </mc:AlternateContent>
      </w:r>
    </w:p>
    <w:p w:rsidR="0049613E" w:rsidRDefault="00021821" w:rsidP="00CC37E9">
      <w:pPr>
        <w:pStyle w:val="BodyText"/>
        <w:spacing w:before="120" w:line="240" w:lineRule="auto"/>
      </w:pPr>
      <w:r w:rsidRPr="00AD355E">
        <w:rPr>
          <w:b/>
          <w:noProof/>
        </w:rPr>
        <mc:AlternateContent>
          <mc:Choice Requires="wps">
            <w:drawing>
              <wp:anchor distT="0" distB="0" distL="114300" distR="114300" simplePos="0" relativeHeight="252493824" behindDoc="0" locked="0" layoutInCell="1" allowOverlap="1" wp14:anchorId="059B9D0C" wp14:editId="3DE49AD1">
                <wp:simplePos x="0" y="0"/>
                <wp:positionH relativeFrom="page">
                  <wp:posOffset>281940</wp:posOffset>
                </wp:positionH>
                <wp:positionV relativeFrom="page">
                  <wp:posOffset>1207699</wp:posOffset>
                </wp:positionV>
                <wp:extent cx="6886575" cy="657225"/>
                <wp:effectExtent l="0" t="0" r="9525" b="9525"/>
                <wp:wrapNone/>
                <wp:docPr id="425"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657225"/>
                        </a:xfrm>
                        <a:prstGeom prst="rect">
                          <a:avLst/>
                        </a:prstGeom>
                        <a:noFill/>
                        <a:ln>
                          <a:noFill/>
                        </a:ln>
                        <a:effectLst/>
                        <a:extLst/>
                      </wps:spPr>
                      <wps:txbx>
                        <w:txbxContent>
                          <w:p w:rsidR="00C9790F" w:rsidRPr="00F34700" w:rsidRDefault="00C9790F" w:rsidP="00021821">
                            <w:pPr>
                              <w:spacing w:after="120" w:line="240" w:lineRule="auto"/>
                              <w:ind w:left="360"/>
                              <w:rPr>
                                <w:szCs w:val="28"/>
                              </w:rPr>
                            </w:pPr>
                            <w:r w:rsidRPr="00F34700">
                              <w:rPr>
                                <w:szCs w:val="28"/>
                              </w:rPr>
                              <w:t xml:space="preserve">School readiness </w:t>
                            </w:r>
                            <w:r w:rsidRPr="00124F36">
                              <w:rPr>
                                <w:b/>
                                <w:szCs w:val="28"/>
                              </w:rPr>
                              <w:t>depends on the capacity of caregivers</w:t>
                            </w:r>
                            <w:r w:rsidRPr="00F34700">
                              <w:rPr>
                                <w:szCs w:val="28"/>
                              </w:rPr>
                              <w:t xml:space="preserve"> to provide children with consistent, nurturing, a</w:t>
                            </w:r>
                            <w:r>
                              <w:rPr>
                                <w:szCs w:val="28"/>
                              </w:rPr>
                              <w:t xml:space="preserve">nd responsive relationships in </w:t>
                            </w:r>
                            <w:r w:rsidRPr="00F34700">
                              <w:rPr>
                                <w:szCs w:val="28"/>
                              </w:rPr>
                              <w:t xml:space="preserve">safe, stimulating learning environments, </w:t>
                            </w:r>
                            <w:r w:rsidRPr="00E715B4">
                              <w:rPr>
                                <w:b/>
                                <w:szCs w:val="28"/>
                              </w:rPr>
                              <w:t>continuously</w:t>
                            </w:r>
                            <w:r>
                              <w:rPr>
                                <w:szCs w:val="28"/>
                              </w:rPr>
                              <w:t xml:space="preserve">, </w:t>
                            </w:r>
                            <w:r w:rsidRPr="00F34700">
                              <w:rPr>
                                <w:szCs w:val="28"/>
                              </w:rPr>
                              <w:t>starting at birth.</w:t>
                            </w:r>
                            <w:r>
                              <w:rPr>
                                <w:szCs w:val="28"/>
                              </w:rPr>
                              <w:t xml:space="preserve"> Unfortunately, these quality early childhood experiences happen for too few children in </w:t>
                            </w:r>
                            <w:r w:rsidRPr="00124F36">
                              <w:rPr>
                                <w:szCs w:val="28"/>
                                <w:highlight w:val="cyan"/>
                              </w:rPr>
                              <w:t>XYZ</w:t>
                            </w:r>
                            <w:r>
                              <w:rPr>
                                <w:szCs w:val="28"/>
                              </w:rPr>
                              <w:t xml:space="preserve"> Count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50" type="#_x0000_t202" style="position:absolute;margin-left:22.2pt;margin-top:95.1pt;width:542.25pt;height:51.75pt;z-index:25249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" filled="f" stroked="f">
                <v:textbox inset="0,0,0,0">
                  <w:txbxContent>
                    <w:p w:rsidR="00C9790F" w:rsidRPr="00F34700" w:rsidRDefault="00C9790F" w:rsidP="00021821">
                      <w:pPr>
                        <w:spacing w:after="120" w:line="240" w:lineRule="auto"/>
                        <w:ind w:left="360"/>
                        <w:rPr>
                          <w:szCs w:val="28"/>
                        </w:rPr>
                      </w:pPr>
                      <w:r w:rsidRPr="00F34700">
                        <w:rPr>
                          <w:szCs w:val="28"/>
                        </w:rPr>
                        <w:t xml:space="preserve">School readiness </w:t>
                      </w:r>
                      <w:r w:rsidRPr="00124F36">
                        <w:rPr>
                          <w:b/>
                          <w:szCs w:val="28"/>
                        </w:rPr>
                        <w:t>depends on the capacity of caregivers</w:t>
                      </w:r>
                      <w:r w:rsidRPr="00F34700">
                        <w:rPr>
                          <w:szCs w:val="28"/>
                        </w:rPr>
                        <w:t xml:space="preserve"> to provide children with consistent, nurturing, a</w:t>
                      </w:r>
                      <w:r>
                        <w:rPr>
                          <w:szCs w:val="28"/>
                        </w:rPr>
                        <w:t xml:space="preserve">nd responsive relationships in </w:t>
                      </w:r>
                      <w:r w:rsidRPr="00F34700">
                        <w:rPr>
                          <w:szCs w:val="28"/>
                        </w:rPr>
                        <w:t xml:space="preserve">safe, stimulating learning environments, </w:t>
                      </w:r>
                      <w:r w:rsidRPr="00E715B4">
                        <w:rPr>
                          <w:b/>
                          <w:szCs w:val="28"/>
                        </w:rPr>
                        <w:t>continuously</w:t>
                      </w:r>
                      <w:r>
                        <w:rPr>
                          <w:szCs w:val="28"/>
                        </w:rPr>
                        <w:t xml:space="preserve">, </w:t>
                      </w:r>
                      <w:r w:rsidRPr="00F34700">
                        <w:rPr>
                          <w:szCs w:val="28"/>
                        </w:rPr>
                        <w:t>starting at birth.</w:t>
                      </w:r>
                      <w:r>
                        <w:rPr>
                          <w:szCs w:val="28"/>
                        </w:rPr>
                        <w:t xml:space="preserve"> Unfortunately, these quality early childhood experiences happen for too few children in </w:t>
                      </w:r>
                      <w:r w:rsidRPr="00124F36">
                        <w:rPr>
                          <w:szCs w:val="28"/>
                          <w:highlight w:val="cyan"/>
                        </w:rPr>
                        <w:t>XYZ</w:t>
                      </w:r>
                      <w:r>
                        <w:rPr>
                          <w:szCs w:val="28"/>
                        </w:rPr>
                        <w:t xml:space="preserve"> County.</w:t>
                      </w:r>
                    </w:p>
                  </w:txbxContent>
                </v:textbox>
                <w10:wrap anchorx="page" anchory="page"/>
              </v:shape>
            </w:pict>
          </mc:Fallback>
        </mc:AlternateContent>
      </w:r>
    </w:p>
    <w:p w:rsidR="0049613E" w:rsidRDefault="0049613E" w:rsidP="00CC37E9">
      <w:pPr>
        <w:pStyle w:val="BodyText"/>
        <w:spacing w:before="120" w:line="240" w:lineRule="auto"/>
      </w:pPr>
    </w:p>
    <w:tbl>
      <w:tblPr>
        <w:tblStyle w:val="TableGrid"/>
        <w:tblpPr w:leftFromText="180" w:rightFromText="180" w:vertAnchor="text" w:tblpXSpec="center" w:tblpY="275"/>
        <w:tblW w:w="4932" w:type="pct"/>
        <w:tblBorders>
          <w:top w:val="single" w:sz="24" w:space="0" w:color="950AF7"/>
          <w:left w:val="single" w:sz="24" w:space="0" w:color="950AF7"/>
          <w:bottom w:val="single" w:sz="24" w:space="0" w:color="950AF7"/>
          <w:right w:val="single" w:sz="24" w:space="0" w:color="950AF7"/>
          <w:insideH w:val="none" w:sz="0" w:space="0" w:color="auto"/>
          <w:insideV w:val="none" w:sz="0" w:space="0" w:color="auto"/>
        </w:tblBorders>
        <w:shd w:val="clear" w:color="950AF7" w:fill="F2F2F2" w:themeFill="background1" w:themeFillShade="F2"/>
        <w:tblLayout w:type="fixed"/>
        <w:tblCellMar>
          <w:top w:w="58" w:type="dxa"/>
          <w:left w:w="43" w:type="dxa"/>
          <w:bottom w:w="58" w:type="dxa"/>
          <w:right w:w="58" w:type="dxa"/>
        </w:tblCellMar>
        <w:tblLook w:val="04A0" w:firstRow="1" w:lastRow="0" w:firstColumn="1" w:lastColumn="0" w:noHBand="0" w:noVBand="1"/>
      </w:tblPr>
      <w:tblGrid>
        <w:gridCol w:w="853"/>
        <w:gridCol w:w="2609"/>
        <w:gridCol w:w="1099"/>
        <w:gridCol w:w="2594"/>
        <w:gridCol w:w="809"/>
        <w:gridCol w:w="2789"/>
      </w:tblGrid>
      <w:tr w:rsidR="00BF51D3" w:rsidRPr="00197D42" w:rsidTr="0046022F">
        <w:trPr>
          <w:trHeight w:val="599"/>
        </w:trPr>
        <w:tc>
          <w:tcPr>
            <w:tcW w:w="1610" w:type="pct"/>
            <w:gridSpan w:val="2"/>
            <w:shd w:val="clear" w:color="auto" w:fill="F2F2F2" w:themeFill="background1" w:themeFillShade="F2"/>
            <w:vAlign w:val="center"/>
          </w:tcPr>
          <w:p w:rsidR="00BF51D3" w:rsidRPr="002E509B" w:rsidRDefault="00BF51D3" w:rsidP="00BF51D3">
            <w:pPr>
              <w:pStyle w:val="BodyText"/>
              <w:spacing w:after="0"/>
              <w:jc w:val="center"/>
              <w:rPr>
                <w:rFonts w:cstheme="minorHAnsi"/>
                <w:b/>
              </w:rPr>
            </w:pPr>
            <w:r w:rsidRPr="00F11F88">
              <w:rPr>
                <w:rFonts w:cstheme="minorHAnsi"/>
                <w:b/>
                <w:sz w:val="24"/>
              </w:rPr>
              <w:t xml:space="preserve">How are </w:t>
            </w:r>
            <w:r w:rsidRPr="00F11F88">
              <w:rPr>
                <w:rFonts w:cstheme="minorHAnsi"/>
                <w:b/>
                <w:sz w:val="24"/>
                <w:highlight w:val="cyan"/>
              </w:rPr>
              <w:t>XYZ</w:t>
            </w:r>
            <w:r w:rsidRPr="00F11F88">
              <w:rPr>
                <w:rFonts w:cstheme="minorHAnsi"/>
                <w:b/>
                <w:sz w:val="24"/>
              </w:rPr>
              <w:t xml:space="preserve"> County’s </w:t>
            </w:r>
            <w:r>
              <w:rPr>
                <w:rFonts w:cstheme="minorHAnsi"/>
                <w:b/>
                <w:sz w:val="24"/>
              </w:rPr>
              <w:br/>
            </w:r>
            <w:r w:rsidRPr="00F11F88">
              <w:rPr>
                <w:rFonts w:cstheme="minorHAnsi"/>
                <w:b/>
                <w:sz w:val="24"/>
              </w:rPr>
              <w:t>children</w:t>
            </w:r>
            <w:r>
              <w:rPr>
                <w:rFonts w:cstheme="minorHAnsi"/>
                <w:b/>
                <w:sz w:val="24"/>
              </w:rPr>
              <w:t xml:space="preserve"> doing</w:t>
            </w:r>
            <w:r w:rsidRPr="00F11F88">
              <w:rPr>
                <w:rFonts w:cstheme="minorHAnsi"/>
                <w:b/>
                <w:sz w:val="24"/>
              </w:rPr>
              <w:t>?</w:t>
            </w:r>
          </w:p>
        </w:tc>
        <w:tc>
          <w:tcPr>
            <w:tcW w:w="1717" w:type="pct"/>
            <w:gridSpan w:val="2"/>
            <w:tcBorders>
              <w:top w:val="single" w:sz="24" w:space="0" w:color="950AF7"/>
              <w:bottom w:val="nil"/>
            </w:tcBorders>
            <w:shd w:val="clear" w:color="auto" w:fill="auto"/>
            <w:vAlign w:val="center"/>
          </w:tcPr>
          <w:p w:rsidR="00BF51D3" w:rsidRPr="002E509B" w:rsidRDefault="00C9790F" w:rsidP="00F87B35">
            <w:pPr>
              <w:pStyle w:val="BodyText"/>
              <w:spacing w:after="0"/>
              <w:jc w:val="center"/>
              <w:rPr>
                <w:rFonts w:cstheme="minorHAnsi"/>
                <w:b/>
              </w:rPr>
            </w:pPr>
            <w:r w:rsidRPr="00AD355E">
              <w:rPr>
                <w:b/>
                <w:noProof/>
              </w:rPr>
              <mc:AlternateContent>
                <mc:Choice Requires="wps">
                  <w:drawing>
                    <wp:anchor distT="0" distB="0" distL="114300" distR="114300" simplePos="0" relativeHeight="252594176" behindDoc="0" locked="0" layoutInCell="1" allowOverlap="1" wp14:anchorId="6B17078C" wp14:editId="6D8966BD">
                      <wp:simplePos x="0" y="0"/>
                      <wp:positionH relativeFrom="column">
                        <wp:posOffset>1288415</wp:posOffset>
                      </wp:positionH>
                      <wp:positionV relativeFrom="paragraph">
                        <wp:posOffset>-55880</wp:posOffset>
                      </wp:positionV>
                      <wp:extent cx="3217545" cy="7030085"/>
                      <wp:effectExtent l="0" t="0" r="20955" b="1841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7030085"/>
                              </a:xfrm>
                              <a:prstGeom prst="rect">
                                <a:avLst/>
                              </a:prstGeom>
                              <a:solidFill>
                                <a:srgbClr val="FFFF00"/>
                              </a:solidFill>
                              <a:ln w="9525">
                                <a:solidFill>
                                  <a:srgbClr val="000000"/>
                                </a:solidFill>
                                <a:miter lim="800000"/>
                                <a:headEnd/>
                                <a:tailEnd/>
                              </a:ln>
                            </wps:spPr>
                            <wps:txbx>
                              <w:txbxContent>
                                <w:p w:rsidR="00C9790F" w:rsidRPr="009135D5" w:rsidRDefault="00C9790F" w:rsidP="00BF51D3">
                                  <w:pPr>
                                    <w:rPr>
                                      <w:b/>
                                      <w:highlight w:val="cyan"/>
                                      <w:u w:val="single"/>
                                    </w:rPr>
                                  </w:pPr>
                                  <w:r w:rsidRPr="009135D5">
                                    <w:rPr>
                                      <w:b/>
                                      <w:highlight w:val="cyan"/>
                                      <w:u w:val="single"/>
                                    </w:rPr>
                                    <w:t>1</w:t>
                                  </w:r>
                                  <w:r w:rsidRPr="009135D5">
                                    <w:rPr>
                                      <w:b/>
                                      <w:highlight w:val="cyan"/>
                                      <w:u w:val="single"/>
                                      <w:vertAlign w:val="superscript"/>
                                    </w:rPr>
                                    <w:t>st</w:t>
                                  </w:r>
                                  <w:r w:rsidRPr="009135D5">
                                    <w:rPr>
                                      <w:b/>
                                      <w:highlight w:val="cyan"/>
                                      <w:u w:val="single"/>
                                    </w:rPr>
                                    <w:t xml:space="preserve"> column:</w:t>
                                  </w:r>
                                </w:p>
                                <w:p w:rsidR="00C9790F" w:rsidRPr="009135D5" w:rsidRDefault="00C9790F" w:rsidP="00712E0B">
                                  <w:pPr>
                                    <w:rPr>
                                      <w:b/>
                                      <w:highlight w:val="cyan"/>
                                    </w:rPr>
                                  </w:pPr>
                                  <w:r w:rsidRPr="009135D5">
                                    <w:rPr>
                                      <w:b/>
                                      <w:highlight w:val="cyan"/>
                                    </w:rPr>
                                    <w:t>1</w:t>
                                  </w:r>
                                  <w:r w:rsidRPr="009135D5">
                                    <w:rPr>
                                      <w:b/>
                                      <w:highlight w:val="cyan"/>
                                      <w:vertAlign w:val="superscript"/>
                                    </w:rPr>
                                    <w:t>st</w:t>
                                  </w:r>
                                  <w:r w:rsidRPr="009135D5">
                                    <w:rPr>
                                      <w:b/>
                                      <w:highlight w:val="cyan"/>
                                    </w:rPr>
                                    <w:t xml:space="preserve"> 4 rows: Kids Count: </w:t>
                                  </w:r>
                                  <w:hyperlink r:id="rId30" w:history="1">
                                    <w:proofErr w:type="gramStart"/>
                                    <w:r w:rsidRPr="009135D5">
                                      <w:rPr>
                                        <w:rStyle w:val="Hyperlink"/>
                                        <w:b/>
                                        <w:highlight w:val="cyan"/>
                                      </w:rPr>
                                      <w:t>https://datacenter.kidscount.org/</w:t>
                                    </w:r>
                                  </w:hyperlink>
                                  <w:r w:rsidRPr="009135D5">
                                    <w:rPr>
                                      <w:b/>
                                      <w:highlight w:val="cyan"/>
                                    </w:rPr>
                                    <w:t xml:space="preserve"> select</w:t>
                                  </w:r>
                                  <w:proofErr w:type="gramEnd"/>
                                  <w:r w:rsidRPr="009135D5">
                                    <w:rPr>
                                      <w:b/>
                                      <w:highlight w:val="cyan"/>
                                    </w:rPr>
                                    <w:t xml:space="preserve"> SC, then county</w:t>
                                  </w:r>
                                </w:p>
                                <w:p w:rsidR="00C9790F" w:rsidRPr="009135D5" w:rsidRDefault="00C9790F" w:rsidP="00712E0B">
                                  <w:pPr>
                                    <w:rPr>
                                      <w:b/>
                                      <w:highlight w:val="cyan"/>
                                    </w:rPr>
                                  </w:pPr>
                                  <w:r w:rsidRPr="009135D5">
                                    <w:rPr>
                                      <w:b/>
                                      <w:highlight w:val="cyan"/>
                                    </w:rPr>
                                    <w:t>Readiness: scprofile.com, select county, then select “K5” button</w:t>
                                  </w:r>
                                </w:p>
                                <w:p w:rsidR="00C9790F" w:rsidRPr="009135D5" w:rsidRDefault="00C9790F" w:rsidP="00BF51D3">
                                  <w:pPr>
                                    <w:rPr>
                                      <w:b/>
                                      <w:highlight w:val="cyan"/>
                                      <w:u w:val="single"/>
                                    </w:rPr>
                                  </w:pPr>
                                  <w:r w:rsidRPr="009135D5">
                                    <w:rPr>
                                      <w:b/>
                                      <w:highlight w:val="cyan"/>
                                      <w:u w:val="single"/>
                                    </w:rPr>
                                    <w:t>2</w:t>
                                  </w:r>
                                  <w:r w:rsidRPr="009135D5">
                                    <w:rPr>
                                      <w:b/>
                                      <w:highlight w:val="cyan"/>
                                      <w:u w:val="single"/>
                                      <w:vertAlign w:val="superscript"/>
                                    </w:rPr>
                                    <w:t>nd</w:t>
                                  </w:r>
                                  <w:r w:rsidRPr="009135D5">
                                    <w:rPr>
                                      <w:b/>
                                      <w:highlight w:val="cyan"/>
                                      <w:u w:val="single"/>
                                    </w:rPr>
                                    <w:t xml:space="preserve"> column:</w:t>
                                  </w:r>
                                </w:p>
                                <w:p w:rsidR="00C9790F" w:rsidRPr="00B53249" w:rsidRDefault="00C9790F" w:rsidP="00BF51D3">
                                  <w:pPr>
                                    <w:rPr>
                                      <w:b/>
                                      <w:highlight w:val="green"/>
                                    </w:rPr>
                                  </w:pPr>
                                  <w:r w:rsidRPr="00B53249">
                                    <w:rPr>
                                      <w:b/>
                                      <w:highlight w:val="green"/>
                                    </w:rPr>
                                    <w:t>WAIT UNTIL SEPT 21 TO ENTER SCPROFILE.COM DATA</w:t>
                                  </w:r>
                                </w:p>
                                <w:p w:rsidR="00C9790F" w:rsidRDefault="00C9790F" w:rsidP="00BF51D3">
                                  <w:pPr>
                                    <w:rPr>
                                      <w:b/>
                                      <w:highlight w:val="cyan"/>
                                    </w:rPr>
                                  </w:pPr>
                                  <w:r w:rsidRPr="009135D5">
                                    <w:rPr>
                                      <w:b/>
                                      <w:highlight w:val="cyan"/>
                                    </w:rPr>
                                    <w:t xml:space="preserve">Scprofile.com, </w:t>
                                  </w:r>
                                  <w:proofErr w:type="gramStart"/>
                                  <w:r w:rsidRPr="009135D5">
                                    <w:rPr>
                                      <w:b/>
                                      <w:highlight w:val="cyan"/>
                                    </w:rPr>
                                    <w:t>select county</w:t>
                                  </w:r>
                                  <w:proofErr w:type="gramEnd"/>
                                  <w:r w:rsidRPr="009135D5">
                                    <w:rPr>
                                      <w:b/>
                                      <w:highlight w:val="cyan"/>
                                    </w:rPr>
                                    <w:t>, select Early Ed icon (2 crayons). Will need to add together school and Head Start #s, and add early intervention #s together</w:t>
                                  </w:r>
                                  <w:r>
                                    <w:rPr>
                                      <w:b/>
                                      <w:highlight w:val="cyan"/>
                                    </w:rPr>
                                    <w:t>.</w:t>
                                  </w:r>
                                </w:p>
                                <w:p w:rsidR="00C9790F" w:rsidRPr="009135D5" w:rsidRDefault="00C9790F" w:rsidP="00BF51D3">
                                  <w:pPr>
                                    <w:rPr>
                                      <w:b/>
                                      <w:highlight w:val="cyan"/>
                                    </w:rPr>
                                  </w:pPr>
                                  <w:r>
                                    <w:rPr>
                                      <w:b/>
                                      <w:highlight w:val="cyan"/>
                                    </w:rPr>
                                    <w:t xml:space="preserve">If </w:t>
                                  </w:r>
                                  <w:proofErr w:type="gramStart"/>
                                  <w:r>
                                    <w:rPr>
                                      <w:b/>
                                      <w:highlight w:val="cyan"/>
                                    </w:rPr>
                                    <w:t>a service like Early Head Start or First Steps 4K are</w:t>
                                  </w:r>
                                  <w:proofErr w:type="gramEnd"/>
                                  <w:r>
                                    <w:rPr>
                                      <w:b/>
                                      <w:highlight w:val="cyan"/>
                                    </w:rPr>
                                    <w:t xml:space="preserve"> not available in your county, enter “not available” instead of zero.</w:t>
                                  </w:r>
                                </w:p>
                                <w:p w:rsidR="00C9790F" w:rsidRPr="009135D5" w:rsidRDefault="00C9790F" w:rsidP="00BF51D3">
                                  <w:pPr>
                                    <w:rPr>
                                      <w:b/>
                                      <w:highlight w:val="cyan"/>
                                      <w:u w:val="single"/>
                                    </w:rPr>
                                  </w:pPr>
                                  <w:r w:rsidRPr="009135D5">
                                    <w:rPr>
                                      <w:b/>
                                      <w:highlight w:val="cyan"/>
                                      <w:u w:val="single"/>
                                    </w:rPr>
                                    <w:t>3</w:t>
                                  </w:r>
                                  <w:r w:rsidRPr="009135D5">
                                    <w:rPr>
                                      <w:b/>
                                      <w:highlight w:val="cyan"/>
                                      <w:u w:val="single"/>
                                      <w:vertAlign w:val="superscript"/>
                                    </w:rPr>
                                    <w:t>rd</w:t>
                                  </w:r>
                                  <w:r w:rsidRPr="009135D5">
                                    <w:rPr>
                                      <w:b/>
                                      <w:highlight w:val="cyan"/>
                                      <w:u w:val="single"/>
                                    </w:rPr>
                                    <w:t xml:space="preserve"> column:</w:t>
                                  </w:r>
                                </w:p>
                                <w:p w:rsidR="00C9790F" w:rsidRPr="009135D5" w:rsidRDefault="00C9790F" w:rsidP="00BF51D3">
                                  <w:pPr>
                                    <w:rPr>
                                      <w:b/>
                                      <w:highlight w:val="cyan"/>
                                    </w:rPr>
                                  </w:pPr>
                                  <w:r w:rsidRPr="009135D5">
                                    <w:rPr>
                                      <w:b/>
                                      <w:highlight w:val="cyan"/>
                                    </w:rPr>
                                    <w:t>1</w:t>
                                  </w:r>
                                  <w:r w:rsidRPr="009135D5">
                                    <w:rPr>
                                      <w:b/>
                                      <w:highlight w:val="cyan"/>
                                      <w:vertAlign w:val="superscript"/>
                                    </w:rPr>
                                    <w:t>st</w:t>
                                  </w:r>
                                  <w:r w:rsidRPr="009135D5">
                                    <w:rPr>
                                      <w:b/>
                                      <w:highlight w:val="cyan"/>
                                    </w:rPr>
                                    <w:t xml:space="preserve"> 2 rows: Scprofile.com, </w:t>
                                  </w:r>
                                  <w:proofErr w:type="gramStart"/>
                                  <w:r w:rsidRPr="009135D5">
                                    <w:rPr>
                                      <w:b/>
                                      <w:highlight w:val="cyan"/>
                                    </w:rPr>
                                    <w:t>select county</w:t>
                                  </w:r>
                                  <w:proofErr w:type="gramEnd"/>
                                  <w:r w:rsidRPr="009135D5">
                                    <w:rPr>
                                      <w:b/>
                                      <w:highlight w:val="cyan"/>
                                    </w:rPr>
                                    <w:t>, select ABCQ icon. Row 3: add ABCQ centers and homes together and divide by the total # of centers and homes to get the % in ABCQ.</w:t>
                                  </w:r>
                                </w:p>
                                <w:p w:rsidR="00C9790F" w:rsidRPr="009135D5" w:rsidRDefault="00C9790F" w:rsidP="00BF51D3">
                                  <w:pPr>
                                    <w:rPr>
                                      <w:b/>
                                      <w:highlight w:val="cyan"/>
                                    </w:rPr>
                                  </w:pPr>
                                  <w:r w:rsidRPr="009135D5">
                                    <w:rPr>
                                      <w:b/>
                                      <w:highlight w:val="cyan"/>
                                    </w:rPr>
                                    <w:t xml:space="preserve">Row 4: </w:t>
                                  </w:r>
                                  <w:proofErr w:type="gramStart"/>
                                  <w:r w:rsidRPr="009135D5">
                                    <w:rPr>
                                      <w:b/>
                                      <w:highlight w:val="cyan"/>
                                    </w:rPr>
                                    <w:t>abcquality.org, advanced search for county, add</w:t>
                                  </w:r>
                                  <w:proofErr w:type="gramEnd"/>
                                  <w:r w:rsidRPr="009135D5">
                                    <w:rPr>
                                      <w:b/>
                                      <w:highlight w:val="cyan"/>
                                    </w:rPr>
                                    <w:t xml:space="preserve"> # of providers at B or above. Do not include Head Starts or schools</w:t>
                                  </w:r>
                                </w:p>
                                <w:p w:rsidR="00C9790F" w:rsidRPr="009135D5" w:rsidRDefault="00C9790F" w:rsidP="00BF51D3">
                                  <w:pPr>
                                    <w:rPr>
                                      <w:b/>
                                      <w:highlight w:val="cyan"/>
                                    </w:rPr>
                                  </w:pPr>
                                  <w:r w:rsidRPr="009135D5">
                                    <w:rPr>
                                      <w:b/>
                                      <w:highlight w:val="cyan"/>
                                    </w:rPr>
                                    <w:t>Row 5: scprofile.com, select county, select Early Ed icon (2 crayons) add all voucher #s together for county</w:t>
                                  </w:r>
                                </w:p>
                                <w:p w:rsidR="00C9790F" w:rsidRDefault="00C9790F" w:rsidP="00BF51D3">
                                  <w:pPr>
                                    <w:rPr>
                                      <w:b/>
                                    </w:rPr>
                                  </w:pPr>
                                  <w:r w:rsidRPr="009135D5">
                                    <w:rPr>
                                      <w:b/>
                                      <w:highlight w:val="cyan"/>
                                    </w:rPr>
                                    <w:t>Delete this text box.</w:t>
                                  </w:r>
                                </w:p>
                                <w:p w:rsidR="00C9790F" w:rsidRDefault="00C9790F" w:rsidP="00BF51D3">
                                  <w:pPr>
                                    <w:rPr>
                                      <w:b/>
                                    </w:rPr>
                                  </w:pPr>
                                </w:p>
                                <w:p w:rsidR="00C9790F" w:rsidRPr="00747C27" w:rsidRDefault="00C9790F" w:rsidP="00BF51D3">
                                  <w:pPr>
                                    <w:rPr>
                                      <w:b/>
                                    </w:rPr>
                                  </w:pPr>
                                </w:p>
                                <w:p w:rsidR="00C9790F" w:rsidRPr="00747C27" w:rsidRDefault="00C9790F" w:rsidP="00BF51D3">
                                  <w:pP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101.45pt;margin-top:-4.4pt;width:253.35pt;height:553.55pt;z-index:25259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" fillcolor="yellow">
                      <v:textbox>
                        <w:txbxContent>
                          <w:p w:rsidR="00C9790F" w:rsidRPr="009135D5" w:rsidRDefault="00C9790F" w:rsidP="00BF51D3">
                            <w:pPr>
                              <w:rPr>
                                <w:b/>
                                <w:highlight w:val="cyan"/>
                                <w:u w:val="single"/>
                              </w:rPr>
                            </w:pPr>
                            <w:r w:rsidRPr="009135D5">
                              <w:rPr>
                                <w:b/>
                                <w:highlight w:val="cyan"/>
                                <w:u w:val="single"/>
                              </w:rPr>
                              <w:t>1</w:t>
                            </w:r>
                            <w:r w:rsidRPr="009135D5">
                              <w:rPr>
                                <w:b/>
                                <w:highlight w:val="cyan"/>
                                <w:u w:val="single"/>
                                <w:vertAlign w:val="superscript"/>
                              </w:rPr>
                              <w:t>st</w:t>
                            </w:r>
                            <w:r w:rsidRPr="009135D5">
                              <w:rPr>
                                <w:b/>
                                <w:highlight w:val="cyan"/>
                                <w:u w:val="single"/>
                              </w:rPr>
                              <w:t xml:space="preserve"> column:</w:t>
                            </w:r>
                          </w:p>
                          <w:p w:rsidR="00C9790F" w:rsidRPr="009135D5" w:rsidRDefault="00C9790F" w:rsidP="00712E0B">
                            <w:pPr>
                              <w:rPr>
                                <w:b/>
                                <w:highlight w:val="cyan"/>
                              </w:rPr>
                            </w:pPr>
                            <w:r w:rsidRPr="009135D5">
                              <w:rPr>
                                <w:b/>
                                <w:highlight w:val="cyan"/>
                              </w:rPr>
                              <w:t>1</w:t>
                            </w:r>
                            <w:r w:rsidRPr="009135D5">
                              <w:rPr>
                                <w:b/>
                                <w:highlight w:val="cyan"/>
                                <w:vertAlign w:val="superscript"/>
                              </w:rPr>
                              <w:t>st</w:t>
                            </w:r>
                            <w:r w:rsidRPr="009135D5">
                              <w:rPr>
                                <w:b/>
                                <w:highlight w:val="cyan"/>
                              </w:rPr>
                              <w:t xml:space="preserve"> 4 rows: Kids Count: </w:t>
                            </w:r>
                            <w:hyperlink r:id="rId31" w:history="1">
                              <w:proofErr w:type="gramStart"/>
                              <w:r w:rsidRPr="009135D5">
                                <w:rPr>
                                  <w:rStyle w:val="Hyperlink"/>
                                  <w:b/>
                                  <w:highlight w:val="cyan"/>
                                </w:rPr>
                                <w:t>https://datacenter.kidscount.org/</w:t>
                              </w:r>
                            </w:hyperlink>
                            <w:r w:rsidRPr="009135D5">
                              <w:rPr>
                                <w:b/>
                                <w:highlight w:val="cyan"/>
                              </w:rPr>
                              <w:t xml:space="preserve"> select</w:t>
                            </w:r>
                            <w:proofErr w:type="gramEnd"/>
                            <w:r w:rsidRPr="009135D5">
                              <w:rPr>
                                <w:b/>
                                <w:highlight w:val="cyan"/>
                              </w:rPr>
                              <w:t xml:space="preserve"> SC, then county</w:t>
                            </w:r>
                          </w:p>
                          <w:p w:rsidR="00C9790F" w:rsidRPr="009135D5" w:rsidRDefault="00C9790F" w:rsidP="00712E0B">
                            <w:pPr>
                              <w:rPr>
                                <w:b/>
                                <w:highlight w:val="cyan"/>
                              </w:rPr>
                            </w:pPr>
                            <w:r w:rsidRPr="009135D5">
                              <w:rPr>
                                <w:b/>
                                <w:highlight w:val="cyan"/>
                              </w:rPr>
                              <w:t>Readiness: scprofile.com, select county, then select “K5” button</w:t>
                            </w:r>
                          </w:p>
                          <w:p w:rsidR="00C9790F" w:rsidRPr="009135D5" w:rsidRDefault="00C9790F" w:rsidP="00BF51D3">
                            <w:pPr>
                              <w:rPr>
                                <w:b/>
                                <w:highlight w:val="cyan"/>
                                <w:u w:val="single"/>
                              </w:rPr>
                            </w:pPr>
                            <w:r w:rsidRPr="009135D5">
                              <w:rPr>
                                <w:b/>
                                <w:highlight w:val="cyan"/>
                                <w:u w:val="single"/>
                              </w:rPr>
                              <w:t>2</w:t>
                            </w:r>
                            <w:r w:rsidRPr="009135D5">
                              <w:rPr>
                                <w:b/>
                                <w:highlight w:val="cyan"/>
                                <w:u w:val="single"/>
                                <w:vertAlign w:val="superscript"/>
                              </w:rPr>
                              <w:t>nd</w:t>
                            </w:r>
                            <w:r w:rsidRPr="009135D5">
                              <w:rPr>
                                <w:b/>
                                <w:highlight w:val="cyan"/>
                                <w:u w:val="single"/>
                              </w:rPr>
                              <w:t xml:space="preserve"> column:</w:t>
                            </w:r>
                          </w:p>
                          <w:p w:rsidR="00C9790F" w:rsidRPr="00B53249" w:rsidRDefault="00C9790F" w:rsidP="00BF51D3">
                            <w:pPr>
                              <w:rPr>
                                <w:b/>
                                <w:highlight w:val="green"/>
                              </w:rPr>
                            </w:pPr>
                            <w:r w:rsidRPr="00B53249">
                              <w:rPr>
                                <w:b/>
                                <w:highlight w:val="green"/>
                              </w:rPr>
                              <w:t>WAIT UNTIL SEPT 21 TO ENTER SCPROFILE.COM DATA</w:t>
                            </w:r>
                          </w:p>
                          <w:p w:rsidR="00C9790F" w:rsidRDefault="00C9790F" w:rsidP="00BF51D3">
                            <w:pPr>
                              <w:rPr>
                                <w:b/>
                                <w:highlight w:val="cyan"/>
                              </w:rPr>
                            </w:pPr>
                            <w:r w:rsidRPr="009135D5">
                              <w:rPr>
                                <w:b/>
                                <w:highlight w:val="cyan"/>
                              </w:rPr>
                              <w:t xml:space="preserve">Scprofile.com, </w:t>
                            </w:r>
                            <w:proofErr w:type="gramStart"/>
                            <w:r w:rsidRPr="009135D5">
                              <w:rPr>
                                <w:b/>
                                <w:highlight w:val="cyan"/>
                              </w:rPr>
                              <w:t>select county</w:t>
                            </w:r>
                            <w:proofErr w:type="gramEnd"/>
                            <w:r w:rsidRPr="009135D5">
                              <w:rPr>
                                <w:b/>
                                <w:highlight w:val="cyan"/>
                              </w:rPr>
                              <w:t>, select Early Ed icon (2 crayons). Will need to add together school and Head Start #s, and add early intervention #s together</w:t>
                            </w:r>
                            <w:r>
                              <w:rPr>
                                <w:b/>
                                <w:highlight w:val="cyan"/>
                              </w:rPr>
                              <w:t>.</w:t>
                            </w:r>
                          </w:p>
                          <w:p w:rsidR="00C9790F" w:rsidRPr="009135D5" w:rsidRDefault="00C9790F" w:rsidP="00BF51D3">
                            <w:pPr>
                              <w:rPr>
                                <w:b/>
                                <w:highlight w:val="cyan"/>
                              </w:rPr>
                            </w:pPr>
                            <w:r>
                              <w:rPr>
                                <w:b/>
                                <w:highlight w:val="cyan"/>
                              </w:rPr>
                              <w:t xml:space="preserve">If </w:t>
                            </w:r>
                            <w:proofErr w:type="gramStart"/>
                            <w:r>
                              <w:rPr>
                                <w:b/>
                                <w:highlight w:val="cyan"/>
                              </w:rPr>
                              <w:t>a service like Early Head Start or First Steps 4K are</w:t>
                            </w:r>
                            <w:proofErr w:type="gramEnd"/>
                            <w:r>
                              <w:rPr>
                                <w:b/>
                                <w:highlight w:val="cyan"/>
                              </w:rPr>
                              <w:t xml:space="preserve"> not available in your county, enter “not available” instead of zero.</w:t>
                            </w:r>
                          </w:p>
                          <w:p w:rsidR="00C9790F" w:rsidRPr="009135D5" w:rsidRDefault="00C9790F" w:rsidP="00BF51D3">
                            <w:pPr>
                              <w:rPr>
                                <w:b/>
                                <w:highlight w:val="cyan"/>
                                <w:u w:val="single"/>
                              </w:rPr>
                            </w:pPr>
                            <w:r w:rsidRPr="009135D5">
                              <w:rPr>
                                <w:b/>
                                <w:highlight w:val="cyan"/>
                                <w:u w:val="single"/>
                              </w:rPr>
                              <w:t>3</w:t>
                            </w:r>
                            <w:r w:rsidRPr="009135D5">
                              <w:rPr>
                                <w:b/>
                                <w:highlight w:val="cyan"/>
                                <w:u w:val="single"/>
                                <w:vertAlign w:val="superscript"/>
                              </w:rPr>
                              <w:t>rd</w:t>
                            </w:r>
                            <w:r w:rsidRPr="009135D5">
                              <w:rPr>
                                <w:b/>
                                <w:highlight w:val="cyan"/>
                                <w:u w:val="single"/>
                              </w:rPr>
                              <w:t xml:space="preserve"> column:</w:t>
                            </w:r>
                          </w:p>
                          <w:p w:rsidR="00C9790F" w:rsidRPr="009135D5" w:rsidRDefault="00C9790F" w:rsidP="00BF51D3">
                            <w:pPr>
                              <w:rPr>
                                <w:b/>
                                <w:highlight w:val="cyan"/>
                              </w:rPr>
                            </w:pPr>
                            <w:r w:rsidRPr="009135D5">
                              <w:rPr>
                                <w:b/>
                                <w:highlight w:val="cyan"/>
                              </w:rPr>
                              <w:t>1</w:t>
                            </w:r>
                            <w:r w:rsidRPr="009135D5">
                              <w:rPr>
                                <w:b/>
                                <w:highlight w:val="cyan"/>
                                <w:vertAlign w:val="superscript"/>
                              </w:rPr>
                              <w:t>st</w:t>
                            </w:r>
                            <w:r w:rsidRPr="009135D5">
                              <w:rPr>
                                <w:b/>
                                <w:highlight w:val="cyan"/>
                              </w:rPr>
                              <w:t xml:space="preserve"> 2 rows: Scprofile.com, </w:t>
                            </w:r>
                            <w:proofErr w:type="gramStart"/>
                            <w:r w:rsidRPr="009135D5">
                              <w:rPr>
                                <w:b/>
                                <w:highlight w:val="cyan"/>
                              </w:rPr>
                              <w:t>select county</w:t>
                            </w:r>
                            <w:proofErr w:type="gramEnd"/>
                            <w:r w:rsidRPr="009135D5">
                              <w:rPr>
                                <w:b/>
                                <w:highlight w:val="cyan"/>
                              </w:rPr>
                              <w:t>, select ABCQ icon. Row 3: add ABCQ centers and homes together and divide by the total # of centers and homes to get the % in ABCQ.</w:t>
                            </w:r>
                          </w:p>
                          <w:p w:rsidR="00C9790F" w:rsidRPr="009135D5" w:rsidRDefault="00C9790F" w:rsidP="00BF51D3">
                            <w:pPr>
                              <w:rPr>
                                <w:b/>
                                <w:highlight w:val="cyan"/>
                              </w:rPr>
                            </w:pPr>
                            <w:r w:rsidRPr="009135D5">
                              <w:rPr>
                                <w:b/>
                                <w:highlight w:val="cyan"/>
                              </w:rPr>
                              <w:t xml:space="preserve">Row 4: </w:t>
                            </w:r>
                            <w:proofErr w:type="gramStart"/>
                            <w:r w:rsidRPr="009135D5">
                              <w:rPr>
                                <w:b/>
                                <w:highlight w:val="cyan"/>
                              </w:rPr>
                              <w:t>abcquality.org, advanced search for county, add</w:t>
                            </w:r>
                            <w:proofErr w:type="gramEnd"/>
                            <w:r w:rsidRPr="009135D5">
                              <w:rPr>
                                <w:b/>
                                <w:highlight w:val="cyan"/>
                              </w:rPr>
                              <w:t xml:space="preserve"> # of providers at B or above. Do not include Head Starts or schools</w:t>
                            </w:r>
                          </w:p>
                          <w:p w:rsidR="00C9790F" w:rsidRPr="009135D5" w:rsidRDefault="00C9790F" w:rsidP="00BF51D3">
                            <w:pPr>
                              <w:rPr>
                                <w:b/>
                                <w:highlight w:val="cyan"/>
                              </w:rPr>
                            </w:pPr>
                            <w:r w:rsidRPr="009135D5">
                              <w:rPr>
                                <w:b/>
                                <w:highlight w:val="cyan"/>
                              </w:rPr>
                              <w:t>Row 5: scprofile.com, select county, select Early Ed icon (2 crayons) add all voucher #s together for county</w:t>
                            </w:r>
                          </w:p>
                          <w:p w:rsidR="00C9790F" w:rsidRDefault="00C9790F" w:rsidP="00BF51D3">
                            <w:pPr>
                              <w:rPr>
                                <w:b/>
                              </w:rPr>
                            </w:pPr>
                            <w:r w:rsidRPr="009135D5">
                              <w:rPr>
                                <w:b/>
                                <w:highlight w:val="cyan"/>
                              </w:rPr>
                              <w:t>Delete this text box.</w:t>
                            </w:r>
                          </w:p>
                          <w:p w:rsidR="00C9790F" w:rsidRDefault="00C9790F" w:rsidP="00BF51D3">
                            <w:pPr>
                              <w:rPr>
                                <w:b/>
                              </w:rPr>
                            </w:pPr>
                          </w:p>
                          <w:p w:rsidR="00C9790F" w:rsidRPr="00747C27" w:rsidRDefault="00C9790F" w:rsidP="00BF51D3">
                            <w:pPr>
                              <w:rPr>
                                <w:b/>
                              </w:rPr>
                            </w:pPr>
                          </w:p>
                          <w:p w:rsidR="00C9790F" w:rsidRPr="00747C27" w:rsidRDefault="00C9790F" w:rsidP="00BF51D3">
                            <w:pPr>
                              <w:rPr>
                                <w:b/>
                              </w:rPr>
                            </w:pPr>
                          </w:p>
                        </w:txbxContent>
                      </v:textbox>
                    </v:shape>
                  </w:pict>
                </mc:Fallback>
              </mc:AlternateContent>
            </w:r>
            <w:r w:rsidR="00F87B35">
              <w:rPr>
                <w:rFonts w:cstheme="minorHAnsi"/>
                <w:b/>
              </w:rPr>
              <w:t>What early learning programs</w:t>
            </w:r>
            <w:r w:rsidR="00BF51D3" w:rsidRPr="00F34700">
              <w:rPr>
                <w:rFonts w:cstheme="minorHAnsi"/>
                <w:b/>
              </w:rPr>
              <w:t xml:space="preserve"> </w:t>
            </w:r>
            <w:r w:rsidR="00F87B35">
              <w:rPr>
                <w:rFonts w:cstheme="minorHAnsi"/>
                <w:b/>
              </w:rPr>
              <w:t>are available for</w:t>
            </w:r>
            <w:r w:rsidR="00BF51D3" w:rsidRPr="00F34700">
              <w:rPr>
                <w:rFonts w:cstheme="minorHAnsi"/>
                <w:b/>
              </w:rPr>
              <w:t xml:space="preserve"> children in our county?</w:t>
            </w:r>
            <w:r w:rsidR="00F87B35">
              <w:rPr>
                <w:rFonts w:cstheme="minorHAnsi"/>
                <w:b/>
              </w:rPr>
              <w:t xml:space="preserve"> Last year:</w:t>
            </w:r>
          </w:p>
        </w:tc>
        <w:tc>
          <w:tcPr>
            <w:tcW w:w="1673" w:type="pct"/>
            <w:gridSpan w:val="2"/>
            <w:shd w:val="clear" w:color="auto" w:fill="F2F2F2" w:themeFill="background1" w:themeFillShade="F2"/>
            <w:vAlign w:val="center"/>
          </w:tcPr>
          <w:p w:rsidR="00BF51D3" w:rsidRPr="002E509B" w:rsidRDefault="00BF51D3" w:rsidP="00BF51D3">
            <w:pPr>
              <w:pStyle w:val="BodyText"/>
              <w:spacing w:after="0"/>
              <w:jc w:val="center"/>
              <w:rPr>
                <w:rFonts w:cstheme="minorHAnsi"/>
                <w:b/>
              </w:rPr>
            </w:pPr>
            <w:r>
              <w:rPr>
                <w:rFonts w:cstheme="minorHAnsi"/>
                <w:b/>
                <w:sz w:val="24"/>
              </w:rPr>
              <w:t>Where can families access child care in our county?</w:t>
            </w:r>
          </w:p>
        </w:tc>
      </w:tr>
      <w:tr w:rsidR="00BF51D3" w:rsidRPr="00197D42" w:rsidTr="0046022F">
        <w:tc>
          <w:tcPr>
            <w:tcW w:w="397" w:type="pct"/>
            <w:shd w:val="clear" w:color="950AF7" w:fill="F2F2F2" w:themeFill="background1" w:themeFillShade="F2"/>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X</w:t>
            </w:r>
          </w:p>
        </w:tc>
        <w:tc>
          <w:tcPr>
            <w:tcW w:w="1213" w:type="pct"/>
            <w:shd w:val="clear" w:color="950AF7" w:fill="F2F2F2" w:themeFill="background1" w:themeFillShade="F2"/>
            <w:vAlign w:val="center"/>
          </w:tcPr>
          <w:p w:rsidR="00BF51D3" w:rsidRPr="00685F67" w:rsidRDefault="00BF51D3" w:rsidP="00BF51D3">
            <w:pPr>
              <w:pStyle w:val="BodyText"/>
              <w:spacing w:after="0"/>
              <w:rPr>
                <w:rFonts w:cstheme="minorHAnsi"/>
                <w:sz w:val="20"/>
              </w:rPr>
            </w:pPr>
            <w:r w:rsidRPr="00685F67">
              <w:rPr>
                <w:rFonts w:cstheme="minorHAnsi"/>
                <w:sz w:val="20"/>
              </w:rPr>
              <w:t>are under age 5</w:t>
            </w:r>
          </w:p>
        </w:tc>
        <w:tc>
          <w:tcPr>
            <w:tcW w:w="511" w:type="pct"/>
            <w:tcBorders>
              <w:top w:val="nil"/>
              <w:bottom w:val="nil"/>
            </w:tcBorders>
            <w:shd w:val="clear" w:color="auto" w:fill="auto"/>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X</w:t>
            </w:r>
          </w:p>
        </w:tc>
        <w:tc>
          <w:tcPr>
            <w:tcW w:w="1206" w:type="pct"/>
            <w:tcBorders>
              <w:top w:val="nil"/>
              <w:bottom w:val="nil"/>
            </w:tcBorders>
            <w:shd w:val="clear" w:color="auto" w:fill="auto"/>
            <w:vAlign w:val="center"/>
          </w:tcPr>
          <w:p w:rsidR="00BF51D3" w:rsidRPr="00F11F88" w:rsidRDefault="00F87B35" w:rsidP="00F87B35">
            <w:pPr>
              <w:pStyle w:val="BodyText"/>
              <w:spacing w:after="0"/>
              <w:rPr>
                <w:rFonts w:cstheme="minorHAnsi"/>
                <w:sz w:val="20"/>
              </w:rPr>
            </w:pPr>
            <w:r>
              <w:rPr>
                <w:rFonts w:cstheme="minorHAnsi"/>
                <w:sz w:val="20"/>
              </w:rPr>
              <w:t>attended</w:t>
            </w:r>
            <w:r w:rsidR="00BF51D3" w:rsidRPr="00F11F88">
              <w:rPr>
                <w:rFonts w:cstheme="minorHAnsi"/>
                <w:sz w:val="20"/>
              </w:rPr>
              <w:t xml:space="preserve"> Early Head Start as infants and toddlers</w:t>
            </w:r>
          </w:p>
        </w:tc>
        <w:tc>
          <w:tcPr>
            <w:tcW w:w="376" w:type="pct"/>
            <w:shd w:val="clear" w:color="950AF7" w:fill="F2F2F2" w:themeFill="background1" w:themeFillShade="F2"/>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X</w:t>
            </w:r>
          </w:p>
        </w:tc>
        <w:tc>
          <w:tcPr>
            <w:tcW w:w="1297" w:type="pct"/>
            <w:shd w:val="clear" w:color="950AF7" w:fill="F2F2F2" w:themeFill="background1" w:themeFillShade="F2"/>
            <w:vAlign w:val="center"/>
          </w:tcPr>
          <w:p w:rsidR="00BF51D3" w:rsidRPr="00685F67" w:rsidRDefault="00BF51D3" w:rsidP="00BF51D3">
            <w:pPr>
              <w:pStyle w:val="BodyText"/>
              <w:spacing w:after="0"/>
              <w:rPr>
                <w:rFonts w:cstheme="minorHAnsi"/>
                <w:sz w:val="20"/>
              </w:rPr>
            </w:pPr>
            <w:r w:rsidRPr="00685F67">
              <w:rPr>
                <w:rFonts w:cstheme="minorHAnsi"/>
                <w:sz w:val="20"/>
              </w:rPr>
              <w:t>licensed child care centers</w:t>
            </w:r>
          </w:p>
        </w:tc>
      </w:tr>
      <w:tr w:rsidR="00BF51D3" w:rsidRPr="00197D42" w:rsidTr="0046022F">
        <w:tc>
          <w:tcPr>
            <w:tcW w:w="397" w:type="pct"/>
            <w:shd w:val="clear" w:color="950AF7" w:fill="F2F2F2" w:themeFill="background1" w:themeFillShade="F2"/>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w:t>
            </w:r>
          </w:p>
        </w:tc>
        <w:tc>
          <w:tcPr>
            <w:tcW w:w="1213" w:type="pct"/>
            <w:shd w:val="clear" w:color="950AF7" w:fill="F2F2F2" w:themeFill="background1" w:themeFillShade="F2"/>
            <w:vAlign w:val="center"/>
          </w:tcPr>
          <w:p w:rsidR="00BF51D3" w:rsidRPr="00685F67" w:rsidRDefault="00BF51D3" w:rsidP="00BF51D3">
            <w:pPr>
              <w:pStyle w:val="BodyText"/>
              <w:spacing w:after="0"/>
              <w:rPr>
                <w:rFonts w:cstheme="minorHAnsi"/>
                <w:sz w:val="20"/>
              </w:rPr>
            </w:pPr>
            <w:r w:rsidRPr="00685F67">
              <w:rPr>
                <w:rFonts w:cstheme="minorHAnsi"/>
                <w:sz w:val="20"/>
              </w:rPr>
              <w:t>live in poverty</w:t>
            </w:r>
          </w:p>
        </w:tc>
        <w:tc>
          <w:tcPr>
            <w:tcW w:w="511" w:type="pct"/>
            <w:tcBorders>
              <w:top w:val="nil"/>
              <w:bottom w:val="nil"/>
            </w:tcBorders>
            <w:shd w:val="clear" w:color="auto" w:fill="auto"/>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X</w:t>
            </w:r>
          </w:p>
        </w:tc>
        <w:tc>
          <w:tcPr>
            <w:tcW w:w="1206" w:type="pct"/>
            <w:tcBorders>
              <w:top w:val="nil"/>
              <w:bottom w:val="nil"/>
            </w:tcBorders>
            <w:shd w:val="clear" w:color="auto" w:fill="auto"/>
            <w:vAlign w:val="center"/>
          </w:tcPr>
          <w:p w:rsidR="00BF51D3" w:rsidRPr="00F11F88" w:rsidRDefault="00F87B35" w:rsidP="00BF51D3">
            <w:pPr>
              <w:pStyle w:val="BodyText"/>
              <w:spacing w:after="0"/>
              <w:rPr>
                <w:rFonts w:cstheme="minorHAnsi"/>
                <w:sz w:val="20"/>
              </w:rPr>
            </w:pPr>
            <w:r>
              <w:rPr>
                <w:rFonts w:cstheme="minorHAnsi"/>
                <w:sz w:val="20"/>
              </w:rPr>
              <w:t xml:space="preserve">attended </w:t>
            </w:r>
            <w:r w:rsidR="00BF51D3" w:rsidRPr="00F11F88">
              <w:rPr>
                <w:rFonts w:cstheme="minorHAnsi"/>
                <w:sz w:val="20"/>
              </w:rPr>
              <w:t>free preschool or Head Start as 3-year-olds</w:t>
            </w:r>
          </w:p>
        </w:tc>
        <w:tc>
          <w:tcPr>
            <w:tcW w:w="376" w:type="pct"/>
            <w:shd w:val="clear" w:color="950AF7" w:fill="F2F2F2" w:themeFill="background1" w:themeFillShade="F2"/>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X</w:t>
            </w:r>
          </w:p>
        </w:tc>
        <w:tc>
          <w:tcPr>
            <w:tcW w:w="1297" w:type="pct"/>
            <w:shd w:val="clear" w:color="950AF7" w:fill="F2F2F2" w:themeFill="background1" w:themeFillShade="F2"/>
            <w:vAlign w:val="center"/>
          </w:tcPr>
          <w:p w:rsidR="00BF51D3" w:rsidRPr="00685F67" w:rsidRDefault="00BF51D3" w:rsidP="00BF51D3">
            <w:pPr>
              <w:pStyle w:val="BodyText"/>
              <w:spacing w:after="0"/>
              <w:rPr>
                <w:rFonts w:cstheme="minorHAnsi"/>
                <w:sz w:val="20"/>
              </w:rPr>
            </w:pPr>
            <w:r w:rsidRPr="00685F67">
              <w:rPr>
                <w:rFonts w:cstheme="minorHAnsi"/>
                <w:sz w:val="20"/>
              </w:rPr>
              <w:t>licensed group/family homes</w:t>
            </w:r>
          </w:p>
        </w:tc>
      </w:tr>
      <w:tr w:rsidR="00BF51D3" w:rsidRPr="00197D42" w:rsidTr="0046022F">
        <w:tc>
          <w:tcPr>
            <w:tcW w:w="397" w:type="pct"/>
            <w:shd w:val="clear" w:color="950AF7" w:fill="F2F2F2" w:themeFill="background1" w:themeFillShade="F2"/>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w:t>
            </w:r>
          </w:p>
        </w:tc>
        <w:tc>
          <w:tcPr>
            <w:tcW w:w="1213" w:type="pct"/>
            <w:shd w:val="clear" w:color="950AF7" w:fill="F2F2F2" w:themeFill="background1" w:themeFillShade="F2"/>
            <w:vAlign w:val="center"/>
          </w:tcPr>
          <w:p w:rsidR="00BF51D3" w:rsidRPr="00685F67" w:rsidRDefault="00BF51D3" w:rsidP="00BF51D3">
            <w:pPr>
              <w:pStyle w:val="BodyText"/>
              <w:spacing w:after="0"/>
              <w:rPr>
                <w:rFonts w:cstheme="minorHAnsi"/>
                <w:sz w:val="20"/>
              </w:rPr>
            </w:pPr>
            <w:r>
              <w:rPr>
                <w:rFonts w:cstheme="minorHAnsi"/>
                <w:sz w:val="20"/>
              </w:rPr>
              <w:t xml:space="preserve">of babies born in 2016 </w:t>
            </w:r>
            <w:r w:rsidRPr="00685F67">
              <w:rPr>
                <w:rFonts w:cstheme="minorHAnsi"/>
                <w:sz w:val="20"/>
              </w:rPr>
              <w:t xml:space="preserve">were </w:t>
            </w:r>
            <w:r>
              <w:rPr>
                <w:rFonts w:cstheme="minorHAnsi"/>
                <w:sz w:val="20"/>
              </w:rPr>
              <w:t>to moms without a HS diploma</w:t>
            </w:r>
          </w:p>
        </w:tc>
        <w:tc>
          <w:tcPr>
            <w:tcW w:w="511" w:type="pct"/>
            <w:tcBorders>
              <w:top w:val="nil"/>
              <w:bottom w:val="nil"/>
            </w:tcBorders>
            <w:shd w:val="clear" w:color="auto" w:fill="auto"/>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X</w:t>
            </w:r>
          </w:p>
        </w:tc>
        <w:tc>
          <w:tcPr>
            <w:tcW w:w="1206" w:type="pct"/>
            <w:tcBorders>
              <w:top w:val="nil"/>
              <w:bottom w:val="nil"/>
            </w:tcBorders>
            <w:shd w:val="clear" w:color="auto" w:fill="auto"/>
            <w:vAlign w:val="center"/>
          </w:tcPr>
          <w:p w:rsidR="00BF51D3" w:rsidRPr="00F11F88" w:rsidRDefault="00BF51D3" w:rsidP="00F87B35">
            <w:pPr>
              <w:pStyle w:val="BodyText"/>
              <w:spacing w:after="0"/>
              <w:rPr>
                <w:rFonts w:cstheme="minorHAnsi"/>
                <w:sz w:val="20"/>
              </w:rPr>
            </w:pPr>
            <w:r w:rsidRPr="00F11F88">
              <w:rPr>
                <w:rFonts w:cstheme="minorHAnsi"/>
                <w:sz w:val="20"/>
              </w:rPr>
              <w:t xml:space="preserve">4-year-olds </w:t>
            </w:r>
            <w:r w:rsidR="00F87B35">
              <w:rPr>
                <w:rFonts w:cstheme="minorHAnsi"/>
                <w:sz w:val="20"/>
              </w:rPr>
              <w:t xml:space="preserve">attended </w:t>
            </w:r>
            <w:r>
              <w:rPr>
                <w:rFonts w:cstheme="minorHAnsi"/>
                <w:sz w:val="20"/>
              </w:rPr>
              <w:t xml:space="preserve">free </w:t>
            </w:r>
            <w:r w:rsidRPr="00F11F88">
              <w:rPr>
                <w:rFonts w:cstheme="minorHAnsi"/>
                <w:sz w:val="20"/>
              </w:rPr>
              <w:t xml:space="preserve">full-day </w:t>
            </w:r>
            <w:r>
              <w:rPr>
                <w:rFonts w:cstheme="minorHAnsi"/>
                <w:sz w:val="20"/>
              </w:rPr>
              <w:t xml:space="preserve">public school </w:t>
            </w:r>
            <w:r w:rsidRPr="00F11F88">
              <w:rPr>
                <w:rFonts w:cstheme="minorHAnsi"/>
                <w:sz w:val="20"/>
              </w:rPr>
              <w:t xml:space="preserve">4K or Head Start </w:t>
            </w:r>
          </w:p>
        </w:tc>
        <w:tc>
          <w:tcPr>
            <w:tcW w:w="376" w:type="pct"/>
            <w:shd w:val="clear" w:color="950AF7" w:fill="F2F2F2" w:themeFill="background1" w:themeFillShade="F2"/>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w:t>
            </w:r>
          </w:p>
        </w:tc>
        <w:tc>
          <w:tcPr>
            <w:tcW w:w="1297" w:type="pct"/>
            <w:shd w:val="clear" w:color="950AF7" w:fill="F2F2F2" w:themeFill="background1" w:themeFillShade="F2"/>
            <w:vAlign w:val="center"/>
          </w:tcPr>
          <w:p w:rsidR="00BF51D3" w:rsidRPr="00685F67" w:rsidRDefault="00BF51D3" w:rsidP="00BF51D3">
            <w:pPr>
              <w:pStyle w:val="BodyText"/>
              <w:spacing w:after="0"/>
              <w:rPr>
                <w:rFonts w:cstheme="minorHAnsi"/>
                <w:sz w:val="20"/>
              </w:rPr>
            </w:pPr>
            <w:r w:rsidRPr="00685F67">
              <w:rPr>
                <w:rFonts w:cstheme="minorHAnsi"/>
                <w:sz w:val="20"/>
              </w:rPr>
              <w:t>participate in the state’s Quality Rating System (ABC Quality)</w:t>
            </w:r>
          </w:p>
        </w:tc>
      </w:tr>
      <w:tr w:rsidR="00BF51D3" w:rsidRPr="00197D42" w:rsidTr="0046022F">
        <w:tc>
          <w:tcPr>
            <w:tcW w:w="397" w:type="pct"/>
            <w:shd w:val="clear" w:color="950AF7" w:fill="F2F2F2" w:themeFill="background1" w:themeFillShade="F2"/>
            <w:vAlign w:val="center"/>
          </w:tcPr>
          <w:p w:rsidR="00BF51D3" w:rsidRPr="00C11C90" w:rsidRDefault="00BF51D3" w:rsidP="00BF51D3">
            <w:pPr>
              <w:pStyle w:val="BodyText"/>
              <w:spacing w:after="0"/>
              <w:jc w:val="center"/>
              <w:rPr>
                <w:rFonts w:cstheme="minorHAnsi"/>
                <w:b/>
                <w:sz w:val="24"/>
                <w:highlight w:val="cyan"/>
              </w:rPr>
            </w:pPr>
            <w:r>
              <w:rPr>
                <w:rFonts w:cstheme="minorHAnsi"/>
                <w:b/>
                <w:sz w:val="24"/>
                <w:highlight w:val="cyan"/>
              </w:rPr>
              <w:t>XX%</w:t>
            </w:r>
          </w:p>
        </w:tc>
        <w:tc>
          <w:tcPr>
            <w:tcW w:w="1213" w:type="pct"/>
            <w:shd w:val="clear" w:color="950AF7" w:fill="F2F2F2" w:themeFill="background1" w:themeFillShade="F2"/>
            <w:vAlign w:val="center"/>
          </w:tcPr>
          <w:p w:rsidR="00BF51D3" w:rsidRDefault="00BF51D3" w:rsidP="00BF51D3">
            <w:pPr>
              <w:pStyle w:val="BodyText"/>
              <w:spacing w:after="0"/>
              <w:rPr>
                <w:rFonts w:cstheme="minorHAnsi"/>
                <w:sz w:val="20"/>
              </w:rPr>
            </w:pPr>
            <w:r w:rsidRPr="00BF51D3">
              <w:rPr>
                <w:rFonts w:cstheme="minorHAnsi"/>
                <w:sz w:val="20"/>
                <w:highlight w:val="cyan"/>
              </w:rPr>
              <w:t>select a statistic from Kids Count</w:t>
            </w:r>
          </w:p>
        </w:tc>
        <w:tc>
          <w:tcPr>
            <w:tcW w:w="511" w:type="pct"/>
            <w:tcBorders>
              <w:top w:val="nil"/>
              <w:bottom w:val="nil"/>
            </w:tcBorders>
            <w:shd w:val="clear" w:color="auto" w:fill="auto"/>
            <w:vAlign w:val="center"/>
          </w:tcPr>
          <w:p w:rsidR="00BF51D3" w:rsidRPr="00C11C90" w:rsidRDefault="00F87B35" w:rsidP="00BF51D3">
            <w:pPr>
              <w:pStyle w:val="BodyText"/>
              <w:spacing w:after="0"/>
              <w:jc w:val="center"/>
              <w:rPr>
                <w:rFonts w:cstheme="minorHAnsi"/>
                <w:b/>
                <w:sz w:val="24"/>
                <w:highlight w:val="cyan"/>
              </w:rPr>
            </w:pPr>
            <w:r w:rsidRPr="00C11C90">
              <w:rPr>
                <w:rFonts w:cstheme="minorHAnsi"/>
                <w:b/>
                <w:sz w:val="24"/>
                <w:highlight w:val="cyan"/>
              </w:rPr>
              <w:t>XXX</w:t>
            </w:r>
          </w:p>
        </w:tc>
        <w:tc>
          <w:tcPr>
            <w:tcW w:w="1206" w:type="pct"/>
            <w:tcBorders>
              <w:top w:val="nil"/>
              <w:bottom w:val="nil"/>
            </w:tcBorders>
            <w:shd w:val="clear" w:color="auto" w:fill="auto"/>
            <w:vAlign w:val="center"/>
          </w:tcPr>
          <w:p w:rsidR="00BF51D3" w:rsidRPr="00F11F88" w:rsidRDefault="00BF51D3" w:rsidP="00F87B35">
            <w:pPr>
              <w:pStyle w:val="BodyText"/>
              <w:spacing w:after="0"/>
              <w:rPr>
                <w:rFonts w:cstheme="minorHAnsi"/>
                <w:sz w:val="20"/>
              </w:rPr>
            </w:pPr>
            <w:r>
              <w:rPr>
                <w:rFonts w:cstheme="minorHAnsi"/>
                <w:sz w:val="20"/>
              </w:rPr>
              <w:t>0-5 year olds received early in</w:t>
            </w:r>
            <w:r w:rsidR="00F87B35">
              <w:rPr>
                <w:rFonts w:cstheme="minorHAnsi"/>
                <w:sz w:val="20"/>
              </w:rPr>
              <w:t>tervention or special ed.</w:t>
            </w:r>
          </w:p>
        </w:tc>
        <w:tc>
          <w:tcPr>
            <w:tcW w:w="376" w:type="pct"/>
            <w:shd w:val="clear" w:color="950AF7" w:fill="F2F2F2" w:themeFill="background1" w:themeFillShade="F2"/>
            <w:vAlign w:val="center"/>
          </w:tcPr>
          <w:p w:rsidR="00BF51D3" w:rsidRPr="00C11C90" w:rsidRDefault="00F87B35" w:rsidP="00BF51D3">
            <w:pPr>
              <w:pStyle w:val="BodyText"/>
              <w:spacing w:after="0"/>
              <w:jc w:val="center"/>
              <w:rPr>
                <w:rFonts w:cstheme="minorHAnsi"/>
                <w:b/>
                <w:sz w:val="24"/>
                <w:highlight w:val="cyan"/>
              </w:rPr>
            </w:pPr>
            <w:r>
              <w:rPr>
                <w:rFonts w:cstheme="minorHAnsi"/>
                <w:b/>
                <w:sz w:val="24"/>
                <w:highlight w:val="cyan"/>
              </w:rPr>
              <w:t>XX</w:t>
            </w:r>
          </w:p>
        </w:tc>
        <w:tc>
          <w:tcPr>
            <w:tcW w:w="1297" w:type="pct"/>
            <w:shd w:val="clear" w:color="950AF7" w:fill="F2F2F2" w:themeFill="background1" w:themeFillShade="F2"/>
            <w:vAlign w:val="center"/>
          </w:tcPr>
          <w:p w:rsidR="00BF51D3" w:rsidRPr="00685F67" w:rsidRDefault="00F87B35" w:rsidP="00BF51D3">
            <w:pPr>
              <w:pStyle w:val="BodyText"/>
              <w:spacing w:after="0"/>
              <w:rPr>
                <w:rFonts w:cstheme="minorHAnsi"/>
                <w:sz w:val="20"/>
              </w:rPr>
            </w:pPr>
            <w:r>
              <w:rPr>
                <w:rFonts w:ascii="Arial" w:hAnsi="Arial"/>
                <w:b/>
                <w:noProof/>
                <w:color w:val="0070C0"/>
              </w:rPr>
              <w:drawing>
                <wp:anchor distT="0" distB="0" distL="114300" distR="114300" simplePos="0" relativeHeight="252576768" behindDoc="0" locked="0" layoutInCell="1" allowOverlap="1" wp14:anchorId="053E0704" wp14:editId="379FE20C">
                  <wp:simplePos x="0" y="0"/>
                  <wp:positionH relativeFrom="column">
                    <wp:posOffset>176530</wp:posOffset>
                  </wp:positionH>
                  <wp:positionV relativeFrom="paragraph">
                    <wp:posOffset>161925</wp:posOffset>
                  </wp:positionV>
                  <wp:extent cx="575945" cy="118745"/>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C Qualit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945" cy="11874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0"/>
              </w:rPr>
              <w:t xml:space="preserve">providers are rated B or higher by </w:t>
            </w:r>
          </w:p>
        </w:tc>
      </w:tr>
      <w:tr w:rsidR="00BF51D3" w:rsidRPr="00197D42" w:rsidTr="0046022F">
        <w:trPr>
          <w:trHeight w:val="653"/>
        </w:trPr>
        <w:tc>
          <w:tcPr>
            <w:tcW w:w="397" w:type="pct"/>
            <w:shd w:val="clear" w:color="950AF7" w:fill="F2F2F2" w:themeFill="background1" w:themeFillShade="F2"/>
            <w:vAlign w:val="center"/>
          </w:tcPr>
          <w:p w:rsidR="00BF51D3" w:rsidRPr="00C11C90" w:rsidRDefault="00712E0B" w:rsidP="00BF51D3">
            <w:pPr>
              <w:pStyle w:val="BodyText"/>
              <w:spacing w:after="0"/>
              <w:jc w:val="center"/>
              <w:rPr>
                <w:rFonts w:cstheme="minorHAnsi"/>
                <w:b/>
                <w:sz w:val="24"/>
              </w:rPr>
            </w:pPr>
            <w:r w:rsidRPr="00712E0B">
              <w:rPr>
                <w:rFonts w:cstheme="minorHAnsi"/>
                <w:b/>
                <w:sz w:val="24"/>
                <w:highlight w:val="cyan"/>
              </w:rPr>
              <w:t>XX%</w:t>
            </w:r>
          </w:p>
        </w:tc>
        <w:tc>
          <w:tcPr>
            <w:tcW w:w="1213" w:type="pct"/>
            <w:shd w:val="clear" w:color="950AF7" w:fill="F2F2F2" w:themeFill="background1" w:themeFillShade="F2"/>
            <w:vAlign w:val="center"/>
          </w:tcPr>
          <w:p w:rsidR="00BF51D3" w:rsidRPr="00685F67" w:rsidRDefault="00BF51D3" w:rsidP="00BF51D3">
            <w:pPr>
              <w:pStyle w:val="BodyText"/>
              <w:spacing w:after="0"/>
              <w:rPr>
                <w:rFonts w:cstheme="minorHAnsi"/>
                <w:sz w:val="20"/>
              </w:rPr>
            </w:pPr>
            <w:r w:rsidRPr="00685F67">
              <w:rPr>
                <w:rFonts w:cstheme="minorHAnsi"/>
                <w:sz w:val="20"/>
              </w:rPr>
              <w:t>of last year’s kinder</w:t>
            </w:r>
            <w:r>
              <w:rPr>
                <w:rFonts w:cstheme="minorHAnsi"/>
                <w:sz w:val="20"/>
              </w:rPr>
              <w:t>gartners demonstrated readiness</w:t>
            </w:r>
          </w:p>
        </w:tc>
        <w:tc>
          <w:tcPr>
            <w:tcW w:w="511" w:type="pct"/>
            <w:tcBorders>
              <w:top w:val="nil"/>
              <w:bottom w:val="nil"/>
            </w:tcBorders>
            <w:shd w:val="clear" w:color="auto" w:fill="auto"/>
            <w:vAlign w:val="center"/>
          </w:tcPr>
          <w:p w:rsidR="00BF51D3" w:rsidRPr="00685F67" w:rsidRDefault="00BF51D3" w:rsidP="00BF51D3">
            <w:pPr>
              <w:pStyle w:val="BodyText"/>
              <w:spacing w:after="0"/>
              <w:jc w:val="center"/>
              <w:rPr>
                <w:rFonts w:cstheme="minorHAnsi"/>
                <w:sz w:val="20"/>
              </w:rPr>
            </w:pPr>
            <w:r w:rsidRPr="00C11C90">
              <w:rPr>
                <w:rFonts w:cstheme="minorHAnsi"/>
                <w:b/>
                <w:sz w:val="24"/>
                <w:highlight w:val="cyan"/>
              </w:rPr>
              <w:t>XXX</w:t>
            </w:r>
          </w:p>
        </w:tc>
        <w:tc>
          <w:tcPr>
            <w:tcW w:w="1206" w:type="pct"/>
            <w:tcBorders>
              <w:top w:val="nil"/>
              <w:bottom w:val="nil"/>
            </w:tcBorders>
            <w:shd w:val="clear" w:color="auto" w:fill="auto"/>
            <w:vAlign w:val="center"/>
          </w:tcPr>
          <w:p w:rsidR="00BF51D3" w:rsidRPr="00562927" w:rsidRDefault="00BF51D3" w:rsidP="00BF51D3">
            <w:pPr>
              <w:pStyle w:val="BodyText"/>
              <w:spacing w:after="0"/>
              <w:rPr>
                <w:rFonts w:cstheme="minorHAnsi"/>
                <w:sz w:val="20"/>
              </w:rPr>
            </w:pPr>
            <w:r>
              <w:rPr>
                <w:rFonts w:ascii="Arial" w:hAnsi="Arial"/>
                <w:b/>
                <w:noProof/>
                <w:color w:val="0070C0"/>
                <w:sz w:val="32"/>
              </w:rPr>
              <w:drawing>
                <wp:anchor distT="0" distB="0" distL="114300" distR="114300" simplePos="0" relativeHeight="252574720" behindDoc="0" locked="0" layoutInCell="1" allowOverlap="1" wp14:anchorId="0BAFA5AD" wp14:editId="6C73A3FA">
                  <wp:simplePos x="0" y="0"/>
                  <wp:positionH relativeFrom="column">
                    <wp:posOffset>857250</wp:posOffset>
                  </wp:positionH>
                  <wp:positionV relativeFrom="paragraph">
                    <wp:posOffset>-74930</wp:posOffset>
                  </wp:positionV>
                  <wp:extent cx="534670" cy="270510"/>
                  <wp:effectExtent l="0" t="0" r="0" b="0"/>
                  <wp:wrapNone/>
                  <wp:docPr id="113" name="Picture 113" descr="C:\Users\dwuori\Documents\4K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wuori\Documents\4K logo.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4670" cy="270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7B35">
              <w:rPr>
                <w:rFonts w:cstheme="minorHAnsi"/>
                <w:sz w:val="20"/>
              </w:rPr>
              <w:t xml:space="preserve">were </w:t>
            </w:r>
            <w:r>
              <w:rPr>
                <w:rFonts w:cstheme="minorHAnsi"/>
                <w:sz w:val="20"/>
              </w:rPr>
              <w:t xml:space="preserve">served by </w:t>
            </w:r>
          </w:p>
        </w:tc>
        <w:tc>
          <w:tcPr>
            <w:tcW w:w="376" w:type="pct"/>
            <w:shd w:val="clear" w:color="950AF7" w:fill="F2F2F2" w:themeFill="background1" w:themeFillShade="F2"/>
            <w:vAlign w:val="center"/>
          </w:tcPr>
          <w:p w:rsidR="00BF51D3" w:rsidRPr="00C11C90" w:rsidRDefault="00BF51D3" w:rsidP="00BF51D3">
            <w:pPr>
              <w:pStyle w:val="BodyText"/>
              <w:spacing w:after="0"/>
              <w:jc w:val="center"/>
              <w:rPr>
                <w:rFonts w:cstheme="minorHAnsi"/>
                <w:b/>
                <w:sz w:val="24"/>
              </w:rPr>
            </w:pPr>
            <w:r w:rsidRPr="00C11C90">
              <w:rPr>
                <w:rFonts w:cstheme="minorHAnsi"/>
                <w:b/>
                <w:sz w:val="24"/>
                <w:highlight w:val="cyan"/>
              </w:rPr>
              <w:t>XX</w:t>
            </w:r>
          </w:p>
        </w:tc>
        <w:tc>
          <w:tcPr>
            <w:tcW w:w="1297" w:type="pct"/>
            <w:shd w:val="clear" w:color="950AF7" w:fill="F2F2F2" w:themeFill="background1" w:themeFillShade="F2"/>
            <w:vAlign w:val="center"/>
          </w:tcPr>
          <w:p w:rsidR="00BF51D3" w:rsidRPr="00685F67" w:rsidRDefault="00BF51D3" w:rsidP="00BF51D3">
            <w:pPr>
              <w:pStyle w:val="BodyText"/>
              <w:spacing w:after="0"/>
              <w:rPr>
                <w:rFonts w:cstheme="minorHAnsi"/>
                <w:sz w:val="20"/>
              </w:rPr>
            </w:pPr>
            <w:r>
              <w:rPr>
                <w:rFonts w:cstheme="minorHAnsi"/>
                <w:sz w:val="20"/>
              </w:rPr>
              <w:t>families received assistance with affording child care last year</w:t>
            </w:r>
          </w:p>
        </w:tc>
      </w:tr>
      <w:tr w:rsidR="00BF51D3" w:rsidRPr="00197D42" w:rsidTr="0046022F">
        <w:trPr>
          <w:trHeight w:val="332"/>
        </w:trPr>
        <w:tc>
          <w:tcPr>
            <w:tcW w:w="1610" w:type="pct"/>
            <w:gridSpan w:val="2"/>
            <w:shd w:val="clear" w:color="950AF7" w:fill="F2F2F2" w:themeFill="background1" w:themeFillShade="F2"/>
            <w:vAlign w:val="center"/>
          </w:tcPr>
          <w:p w:rsidR="00BF51D3" w:rsidRPr="00685F67" w:rsidRDefault="00BF51D3" w:rsidP="00BF51D3">
            <w:pPr>
              <w:pStyle w:val="BodyText"/>
              <w:spacing w:after="0"/>
              <w:rPr>
                <w:rFonts w:cstheme="minorHAnsi"/>
                <w:sz w:val="20"/>
              </w:rPr>
            </w:pPr>
            <w:r w:rsidRPr="00687286">
              <w:rPr>
                <w:rFonts w:ascii="Arial" w:hAnsi="Arial" w:cs="Arial"/>
                <w:noProof/>
                <w:color w:val="00ADDC"/>
                <w:sz w:val="16"/>
                <w:szCs w:val="16"/>
              </w:rPr>
              <w:drawing>
                <wp:anchor distT="0" distB="0" distL="114300" distR="114300" simplePos="0" relativeHeight="252575744" behindDoc="0" locked="0" layoutInCell="1" allowOverlap="1" wp14:anchorId="2B66AEA0" wp14:editId="1D45ECE5">
                  <wp:simplePos x="0" y="0"/>
                  <wp:positionH relativeFrom="column">
                    <wp:posOffset>1466850</wp:posOffset>
                  </wp:positionH>
                  <wp:positionV relativeFrom="paragraph">
                    <wp:posOffset>-8255</wp:posOffset>
                  </wp:positionV>
                  <wp:extent cx="491490" cy="177800"/>
                  <wp:effectExtent l="0" t="0" r="3810" b="0"/>
                  <wp:wrapNone/>
                  <wp:docPr id="2" name="Picture 2" descr="Children's Trust of South Carolina">
                    <a:hlinkClick xmlns:a="http://schemas.openxmlformats.org/drawingml/2006/main" r:id="rId3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ildren's Trust of South Carolina">
                            <a:hlinkClick r:id="rId34" tgtFrame="&quot;_blank&quot;"/>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1490" cy="1778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i/>
                <w:sz w:val="16"/>
              </w:rPr>
              <w:t xml:space="preserve">       </w:t>
            </w:r>
            <w:r w:rsidRPr="00AE1942">
              <w:rPr>
                <w:rFonts w:cstheme="minorHAnsi"/>
                <w:i/>
                <w:sz w:val="16"/>
              </w:rPr>
              <w:t xml:space="preserve">Kids Count data provided by: </w:t>
            </w:r>
          </w:p>
        </w:tc>
        <w:tc>
          <w:tcPr>
            <w:tcW w:w="1717" w:type="pct"/>
            <w:gridSpan w:val="2"/>
            <w:tcBorders>
              <w:top w:val="nil"/>
              <w:bottom w:val="single" w:sz="24" w:space="0" w:color="950AF7"/>
            </w:tcBorders>
            <w:shd w:val="clear" w:color="auto" w:fill="auto"/>
            <w:vAlign w:val="center"/>
          </w:tcPr>
          <w:p w:rsidR="0046022F" w:rsidRPr="0046022F" w:rsidRDefault="0046022F" w:rsidP="0046022F">
            <w:pPr>
              <w:pStyle w:val="BodyText"/>
              <w:spacing w:after="0"/>
              <w:rPr>
                <w:i/>
                <w:noProof/>
                <w:sz w:val="6"/>
                <w:szCs w:val="16"/>
              </w:rPr>
            </w:pPr>
            <w:r w:rsidRPr="0046022F">
              <w:rPr>
                <w:rFonts w:ascii="Arial" w:hAnsi="Arial"/>
                <w:noProof/>
                <w:color w:val="0070C0"/>
              </w:rPr>
              <w:drawing>
                <wp:anchor distT="0" distB="0" distL="114300" distR="114300" simplePos="0" relativeHeight="252583936" behindDoc="0" locked="0" layoutInCell="1" allowOverlap="1" wp14:anchorId="1E9DCC95" wp14:editId="26BE3D3B">
                  <wp:simplePos x="0" y="0"/>
                  <wp:positionH relativeFrom="column">
                    <wp:posOffset>989330</wp:posOffset>
                  </wp:positionH>
                  <wp:positionV relativeFrom="paragraph">
                    <wp:posOffset>-5715</wp:posOffset>
                  </wp:positionV>
                  <wp:extent cx="703580" cy="219075"/>
                  <wp:effectExtent l="0" t="0" r="1270" b="952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profile@2x.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03580" cy="219075"/>
                          </a:xfrm>
                          <a:prstGeom prst="rect">
                            <a:avLst/>
                          </a:prstGeom>
                        </pic:spPr>
                      </pic:pic>
                    </a:graphicData>
                  </a:graphic>
                  <wp14:sizeRelH relativeFrom="margin">
                    <wp14:pctWidth>0</wp14:pctWidth>
                  </wp14:sizeRelH>
                  <wp14:sizeRelV relativeFrom="margin">
                    <wp14:pctHeight>0</wp14:pctHeight>
                  </wp14:sizeRelV>
                </wp:anchor>
              </w:drawing>
            </w:r>
            <w:r>
              <w:rPr>
                <w:i/>
                <w:noProof/>
                <w:sz w:val="16"/>
                <w:szCs w:val="16"/>
              </w:rPr>
              <w:t xml:space="preserve">          </w:t>
            </w:r>
          </w:p>
          <w:p w:rsidR="00BF51D3" w:rsidRPr="0046022F" w:rsidRDefault="0046022F" w:rsidP="0046022F">
            <w:pPr>
              <w:pStyle w:val="BodyText"/>
              <w:spacing w:after="0"/>
              <w:rPr>
                <w:rFonts w:ascii="Arial" w:hAnsi="Arial"/>
                <w:noProof/>
                <w:color w:val="0070C0"/>
              </w:rPr>
            </w:pPr>
            <w:r>
              <w:rPr>
                <w:i/>
                <w:noProof/>
                <w:sz w:val="16"/>
                <w:szCs w:val="16"/>
              </w:rPr>
              <w:t xml:space="preserve">          </w:t>
            </w:r>
            <w:r w:rsidRPr="0046022F">
              <w:rPr>
                <w:i/>
                <w:noProof/>
                <w:sz w:val="16"/>
                <w:szCs w:val="16"/>
              </w:rPr>
              <w:t>Data provided by:</w:t>
            </w:r>
          </w:p>
        </w:tc>
        <w:tc>
          <w:tcPr>
            <w:tcW w:w="1673" w:type="pct"/>
            <w:gridSpan w:val="2"/>
            <w:shd w:val="clear" w:color="950AF7" w:fill="F2F2F2" w:themeFill="background1" w:themeFillShade="F2"/>
            <w:vAlign w:val="center"/>
          </w:tcPr>
          <w:p w:rsidR="00BF51D3" w:rsidRPr="00021821" w:rsidRDefault="0046022F" w:rsidP="00BF51D3">
            <w:pPr>
              <w:pStyle w:val="BodyText"/>
              <w:spacing w:after="0"/>
              <w:jc w:val="center"/>
              <w:rPr>
                <w:rFonts w:ascii="Arial" w:hAnsi="Arial"/>
                <w:b/>
                <w:noProof/>
                <w:color w:val="0070C0"/>
              </w:rPr>
            </w:pPr>
            <w:r>
              <w:rPr>
                <w:rFonts w:ascii="Arial" w:hAnsi="Arial"/>
                <w:b/>
                <w:noProof/>
                <w:color w:val="0070C0"/>
              </w:rPr>
              <w:drawing>
                <wp:anchor distT="0" distB="0" distL="114300" distR="114300" simplePos="0" relativeHeight="252582912" behindDoc="0" locked="0" layoutInCell="1" allowOverlap="1" wp14:anchorId="6B3FD6C0" wp14:editId="0B1E672F">
                  <wp:simplePos x="0" y="0"/>
                  <wp:positionH relativeFrom="column">
                    <wp:posOffset>211455</wp:posOffset>
                  </wp:positionH>
                  <wp:positionV relativeFrom="paragraph">
                    <wp:posOffset>-26035</wp:posOffset>
                  </wp:positionV>
                  <wp:extent cx="657860" cy="200660"/>
                  <wp:effectExtent l="0" t="0" r="8890" b="889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profile@2x.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57860" cy="20066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b/>
                <w:noProof/>
                <w:color w:val="0070C0"/>
              </w:rPr>
              <w:t xml:space="preserve">            </w:t>
            </w:r>
            <w:r w:rsidR="00BF51D3">
              <w:rPr>
                <w:rFonts w:ascii="Arial" w:hAnsi="Arial"/>
                <w:b/>
                <w:noProof/>
                <w:color w:val="0070C0"/>
              </w:rPr>
              <w:t xml:space="preserve">and </w:t>
            </w:r>
            <w:r w:rsidR="00BF51D3">
              <w:rPr>
                <w:rFonts w:ascii="Arial" w:hAnsi="Arial"/>
                <w:b/>
                <w:noProof/>
                <w:color w:val="0070C0"/>
              </w:rPr>
              <w:drawing>
                <wp:inline distT="0" distB="0" distL="0" distR="0" wp14:anchorId="28692B0D" wp14:editId="65A5554E">
                  <wp:extent cx="577970" cy="1206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C Quality.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1722" cy="121398"/>
                          </a:xfrm>
                          <a:prstGeom prst="rect">
                            <a:avLst/>
                          </a:prstGeom>
                        </pic:spPr>
                      </pic:pic>
                    </a:graphicData>
                  </a:graphic>
                </wp:inline>
              </w:drawing>
            </w:r>
          </w:p>
        </w:tc>
      </w:tr>
    </w:tbl>
    <w:p w:rsidR="0049613E" w:rsidRDefault="00F87B35" w:rsidP="00CC37E9">
      <w:pPr>
        <w:pStyle w:val="BodyText"/>
        <w:spacing w:before="120" w:line="240" w:lineRule="auto"/>
      </w:pPr>
      <w:r w:rsidRPr="005C4E68">
        <w:rPr>
          <w:noProof/>
        </w:rPr>
        <mc:AlternateContent>
          <mc:Choice Requires="wps">
            <w:drawing>
              <wp:anchor distT="0" distB="0" distL="114300" distR="114300" simplePos="0" relativeHeight="252504064" behindDoc="0" locked="0" layoutInCell="1" allowOverlap="1" wp14:anchorId="12C68B66" wp14:editId="65DE7768">
                <wp:simplePos x="0" y="0"/>
                <wp:positionH relativeFrom="page">
                  <wp:posOffset>285750</wp:posOffset>
                </wp:positionH>
                <wp:positionV relativeFrom="page">
                  <wp:posOffset>4953899</wp:posOffset>
                </wp:positionV>
                <wp:extent cx="3333750" cy="320675"/>
                <wp:effectExtent l="0" t="0" r="0" b="3175"/>
                <wp:wrapNone/>
                <wp:docPr id="42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320675"/>
                        </a:xfrm>
                        <a:prstGeom prst="rect">
                          <a:avLst/>
                        </a:prstGeom>
                        <a:noFill/>
                        <a:ln>
                          <a:noFill/>
                        </a:ln>
                        <a:extLst/>
                      </wps:spPr>
                      <wps:txbx>
                        <w:txbxContent>
                          <w:p w:rsidR="00C9790F" w:rsidRPr="00124F36" w:rsidRDefault="00C9790F" w:rsidP="001946AA">
                            <w:pPr>
                              <w:pStyle w:val="Heading1"/>
                              <w:spacing w:before="0" w:line="240" w:lineRule="auto"/>
                              <w:ind w:left="288"/>
                              <w:rPr>
                                <w:rFonts w:ascii="Arial" w:hAnsi="Arial" w:cs="Arial"/>
                                <w:color w:val="0070C0"/>
                                <w:sz w:val="36"/>
                              </w:rPr>
                            </w:pPr>
                            <w:r w:rsidRPr="00124F36">
                              <w:rPr>
                                <w:rFonts w:ascii="Arial" w:hAnsi="Arial" w:cs="Arial"/>
                                <w:color w:val="0070C0"/>
                                <w:sz w:val="36"/>
                              </w:rPr>
                              <w:t xml:space="preserve">THE </w:t>
                            </w:r>
                            <w:r>
                              <w:rPr>
                                <w:rFonts w:ascii="Arial" w:hAnsi="Arial" w:cs="Arial"/>
                                <w:color w:val="0070C0"/>
                                <w:sz w:val="36"/>
                              </w:rPr>
                              <w:t>GOAL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52" type="#_x0000_t202" style="position:absolute;margin-left:22.5pt;margin-top:390.05pt;width:262.5pt;height:25.25pt;z-index:252504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" filled="f" stroked="f">
                <v:textbox inset="0,0,0,0">
                  <w:txbxContent>
                    <w:p w:rsidR="00C9790F" w:rsidRPr="00124F36" w:rsidRDefault="00C9790F" w:rsidP="001946AA">
                      <w:pPr>
                        <w:pStyle w:val="Heading1"/>
                        <w:spacing w:before="0" w:line="240" w:lineRule="auto"/>
                        <w:ind w:left="288"/>
                        <w:rPr>
                          <w:rFonts w:ascii="Arial" w:hAnsi="Arial" w:cs="Arial"/>
                          <w:color w:val="0070C0"/>
                          <w:sz w:val="36"/>
                        </w:rPr>
                      </w:pPr>
                      <w:r w:rsidRPr="00124F36">
                        <w:rPr>
                          <w:rFonts w:ascii="Arial" w:hAnsi="Arial" w:cs="Arial"/>
                          <w:color w:val="0070C0"/>
                          <w:sz w:val="36"/>
                        </w:rPr>
                        <w:t xml:space="preserve">THE </w:t>
                      </w:r>
                      <w:r>
                        <w:rPr>
                          <w:rFonts w:ascii="Arial" w:hAnsi="Arial" w:cs="Arial"/>
                          <w:color w:val="0070C0"/>
                          <w:sz w:val="36"/>
                        </w:rPr>
                        <w:t>GOALS</w:t>
                      </w:r>
                    </w:p>
                  </w:txbxContent>
                </v:textbox>
                <w10:wrap anchorx="page" anchory="page"/>
              </v:shape>
            </w:pict>
          </mc:Fallback>
        </mc:AlternateContent>
      </w:r>
      <w:r w:rsidRPr="005C4E68">
        <w:rPr>
          <w:noProof/>
        </w:rPr>
        <mc:AlternateContent>
          <mc:Choice Requires="wps">
            <w:drawing>
              <wp:anchor distT="0" distB="0" distL="114300" distR="114300" simplePos="0" relativeHeight="252503040" behindDoc="0" locked="0" layoutInCell="1" allowOverlap="1" wp14:anchorId="2297C931" wp14:editId="340E32AB">
                <wp:simplePos x="0" y="0"/>
                <wp:positionH relativeFrom="column">
                  <wp:posOffset>-176530</wp:posOffset>
                </wp:positionH>
                <wp:positionV relativeFrom="paragraph">
                  <wp:posOffset>3532505</wp:posOffset>
                </wp:positionV>
                <wp:extent cx="7067550" cy="1809750"/>
                <wp:effectExtent l="0" t="0" r="0" b="0"/>
                <wp:wrapNone/>
                <wp:docPr id="428" name="Text Box 4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1809750"/>
                        </a:xfrm>
                        <a:prstGeom prst="rect">
                          <a:avLst/>
                        </a:prstGeom>
                        <a:noFill/>
                        <a:ln w="9525">
                          <a:noFill/>
                          <a:miter lim="800000"/>
                          <a:headEnd/>
                          <a:tailEnd/>
                        </a:ln>
                      </wps:spPr>
                      <wps:txbx>
                        <w:txbxContent>
                          <w:p w:rsidR="00C9790F" w:rsidRDefault="00C9790F" w:rsidP="00021821">
                            <w:pPr>
                              <w:spacing w:after="0" w:line="240" w:lineRule="auto"/>
                              <w:ind w:left="288"/>
                            </w:pPr>
                            <w:r>
                              <w:t xml:space="preserve">Our partnership’s work, in collaboration with state and local partners, is focused on advancing </w:t>
                            </w:r>
                            <w:r w:rsidRPr="00A71C37">
                              <w:rPr>
                                <w:highlight w:val="cyan"/>
                              </w:rPr>
                              <w:t>XYZ</w:t>
                            </w:r>
                            <w:r>
                              <w:t xml:space="preserve"> County towards these strategic goals in support of the </w:t>
                            </w:r>
                            <w:r w:rsidRPr="001946AA">
                              <w:rPr>
                                <w:b/>
                                <w:i/>
                              </w:rPr>
                              <w:t>Profile of the Ready Kindergartner</w:t>
                            </w:r>
                            <w:r>
                              <w:t xml:space="preserve">, South Carolina’s description of school readiness: </w:t>
                            </w:r>
                          </w:p>
                          <w:p w:rsidR="00C9790F" w:rsidRPr="00A71C37" w:rsidRDefault="00C9790F" w:rsidP="001946AA">
                            <w:pPr>
                              <w:pStyle w:val="ListParagraph"/>
                              <w:numPr>
                                <w:ilvl w:val="0"/>
                                <w:numId w:val="40"/>
                              </w:numPr>
                              <w:spacing w:after="120" w:line="240" w:lineRule="auto"/>
                              <w:contextualSpacing w:val="0"/>
                              <w:rPr>
                                <w:highlight w:val="cyan"/>
                              </w:rPr>
                            </w:pPr>
                            <w:r w:rsidRPr="00A71C37">
                              <w:rPr>
                                <w:highlight w:val="cyan"/>
                              </w:rPr>
                              <w:t>Goal 1</w:t>
                            </w:r>
                            <w:r>
                              <w:rPr>
                                <w:highlight w:val="cyan"/>
                              </w:rPr>
                              <w:t xml:space="preserve"> from Comprehensive Plan</w:t>
                            </w:r>
                          </w:p>
                          <w:p w:rsidR="00C9790F" w:rsidRPr="00A71C37" w:rsidRDefault="00C9790F" w:rsidP="001946AA">
                            <w:pPr>
                              <w:pStyle w:val="ListParagraph"/>
                              <w:numPr>
                                <w:ilvl w:val="0"/>
                                <w:numId w:val="40"/>
                              </w:numPr>
                              <w:spacing w:after="120" w:line="240" w:lineRule="auto"/>
                              <w:contextualSpacing w:val="0"/>
                              <w:rPr>
                                <w:highlight w:val="cyan"/>
                              </w:rPr>
                            </w:pPr>
                            <w:r w:rsidRPr="00A71C37">
                              <w:rPr>
                                <w:highlight w:val="cyan"/>
                              </w:rPr>
                              <w:t>Goal 2</w:t>
                            </w:r>
                            <w:r>
                              <w:rPr>
                                <w:highlight w:val="cyan"/>
                              </w:rPr>
                              <w:t xml:space="preserve"> from Comprehensive Plan</w:t>
                            </w:r>
                          </w:p>
                          <w:p w:rsidR="00C9790F" w:rsidRPr="00A71C37" w:rsidRDefault="00C9790F" w:rsidP="001946AA">
                            <w:pPr>
                              <w:pStyle w:val="ListParagraph"/>
                              <w:numPr>
                                <w:ilvl w:val="0"/>
                                <w:numId w:val="40"/>
                              </w:numPr>
                              <w:spacing w:after="120" w:line="240" w:lineRule="auto"/>
                              <w:contextualSpacing w:val="0"/>
                              <w:rPr>
                                <w:highlight w:val="cyan"/>
                              </w:rPr>
                            </w:pPr>
                            <w:r w:rsidRPr="00A71C37">
                              <w:rPr>
                                <w:highlight w:val="cyan"/>
                              </w:rPr>
                              <w:t>Goal 3</w:t>
                            </w:r>
                            <w:r>
                              <w:rPr>
                                <w:highlight w:val="cyan"/>
                              </w:rPr>
                              <w:t xml:space="preserve"> from Comprehensive Plan</w:t>
                            </w:r>
                          </w:p>
                          <w:p w:rsidR="00C9790F" w:rsidRPr="00A71C37" w:rsidRDefault="00C9790F" w:rsidP="001946AA">
                            <w:pPr>
                              <w:pStyle w:val="ListParagraph"/>
                              <w:numPr>
                                <w:ilvl w:val="0"/>
                                <w:numId w:val="40"/>
                              </w:numPr>
                              <w:spacing w:after="120" w:line="240" w:lineRule="auto"/>
                              <w:contextualSpacing w:val="0"/>
                              <w:rPr>
                                <w:highlight w:val="cyan"/>
                              </w:rPr>
                            </w:pPr>
                            <w:r w:rsidRPr="00A71C37">
                              <w:rPr>
                                <w:highlight w:val="cyan"/>
                              </w:rPr>
                              <w:t>Goal 4</w:t>
                            </w:r>
                            <w:r>
                              <w:rPr>
                                <w:highlight w:val="cyan"/>
                              </w:rPr>
                              <w:t xml:space="preserve"> from Comprehensive Plan,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28" o:spid="_x0000_s1053" type="#_x0000_t202" style="position:absolute;margin-left:-13.9pt;margin-top:278.15pt;width:556.5pt;height:142.5pt;z-index:25250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" filled="f" stroked="f">
                <v:textbox>
                  <w:txbxContent>
                    <w:p w:rsidR="00C9790F" w:rsidRDefault="00C9790F" w:rsidP="00021821">
                      <w:pPr>
                        <w:spacing w:after="0" w:line="240" w:lineRule="auto"/>
                        <w:ind w:left="288"/>
                      </w:pPr>
                      <w:r>
                        <w:t xml:space="preserve">Our partnership’s work, in collaboration with state and local partners, is focused on advancing </w:t>
                      </w:r>
                      <w:r w:rsidRPr="00A71C37">
                        <w:rPr>
                          <w:highlight w:val="cyan"/>
                        </w:rPr>
                        <w:t>XYZ</w:t>
                      </w:r>
                      <w:r>
                        <w:t xml:space="preserve"> County towards these strategic goals in support of the </w:t>
                      </w:r>
                      <w:r w:rsidRPr="001946AA">
                        <w:rPr>
                          <w:b/>
                          <w:i/>
                        </w:rPr>
                        <w:t>Profile of the Ready Kindergartner</w:t>
                      </w:r>
                      <w:r>
                        <w:t xml:space="preserve">, South Carolina’s description of school readiness: </w:t>
                      </w:r>
                    </w:p>
                    <w:p w:rsidR="00C9790F" w:rsidRPr="00A71C37" w:rsidRDefault="00C9790F" w:rsidP="001946AA">
                      <w:pPr>
                        <w:pStyle w:val="ListParagraph"/>
                        <w:numPr>
                          <w:ilvl w:val="0"/>
                          <w:numId w:val="40"/>
                        </w:numPr>
                        <w:spacing w:after="120" w:line="240" w:lineRule="auto"/>
                        <w:contextualSpacing w:val="0"/>
                        <w:rPr>
                          <w:highlight w:val="cyan"/>
                        </w:rPr>
                      </w:pPr>
                      <w:r w:rsidRPr="00A71C37">
                        <w:rPr>
                          <w:highlight w:val="cyan"/>
                        </w:rPr>
                        <w:t>Goal 1</w:t>
                      </w:r>
                      <w:r>
                        <w:rPr>
                          <w:highlight w:val="cyan"/>
                        </w:rPr>
                        <w:t xml:space="preserve"> from Comprehensive Plan</w:t>
                      </w:r>
                    </w:p>
                    <w:p w:rsidR="00C9790F" w:rsidRPr="00A71C37" w:rsidRDefault="00C9790F" w:rsidP="001946AA">
                      <w:pPr>
                        <w:pStyle w:val="ListParagraph"/>
                        <w:numPr>
                          <w:ilvl w:val="0"/>
                          <w:numId w:val="40"/>
                        </w:numPr>
                        <w:spacing w:after="120" w:line="240" w:lineRule="auto"/>
                        <w:contextualSpacing w:val="0"/>
                        <w:rPr>
                          <w:highlight w:val="cyan"/>
                        </w:rPr>
                      </w:pPr>
                      <w:r w:rsidRPr="00A71C37">
                        <w:rPr>
                          <w:highlight w:val="cyan"/>
                        </w:rPr>
                        <w:t>Goal 2</w:t>
                      </w:r>
                      <w:r>
                        <w:rPr>
                          <w:highlight w:val="cyan"/>
                        </w:rPr>
                        <w:t xml:space="preserve"> from Comprehensive Plan</w:t>
                      </w:r>
                    </w:p>
                    <w:p w:rsidR="00C9790F" w:rsidRPr="00A71C37" w:rsidRDefault="00C9790F" w:rsidP="001946AA">
                      <w:pPr>
                        <w:pStyle w:val="ListParagraph"/>
                        <w:numPr>
                          <w:ilvl w:val="0"/>
                          <w:numId w:val="40"/>
                        </w:numPr>
                        <w:spacing w:after="120" w:line="240" w:lineRule="auto"/>
                        <w:contextualSpacing w:val="0"/>
                        <w:rPr>
                          <w:highlight w:val="cyan"/>
                        </w:rPr>
                      </w:pPr>
                      <w:r w:rsidRPr="00A71C37">
                        <w:rPr>
                          <w:highlight w:val="cyan"/>
                        </w:rPr>
                        <w:t>Goal 3</w:t>
                      </w:r>
                      <w:r>
                        <w:rPr>
                          <w:highlight w:val="cyan"/>
                        </w:rPr>
                        <w:t xml:space="preserve"> from Comprehensive Plan</w:t>
                      </w:r>
                    </w:p>
                    <w:p w:rsidR="00C9790F" w:rsidRPr="00A71C37" w:rsidRDefault="00C9790F" w:rsidP="001946AA">
                      <w:pPr>
                        <w:pStyle w:val="ListParagraph"/>
                        <w:numPr>
                          <w:ilvl w:val="0"/>
                          <w:numId w:val="40"/>
                        </w:numPr>
                        <w:spacing w:after="120" w:line="240" w:lineRule="auto"/>
                        <w:contextualSpacing w:val="0"/>
                        <w:rPr>
                          <w:highlight w:val="cyan"/>
                        </w:rPr>
                      </w:pPr>
                      <w:r w:rsidRPr="00A71C37">
                        <w:rPr>
                          <w:highlight w:val="cyan"/>
                        </w:rPr>
                        <w:t>Goal 4</w:t>
                      </w:r>
                      <w:r>
                        <w:rPr>
                          <w:highlight w:val="cyan"/>
                        </w:rPr>
                        <w:t xml:space="preserve"> from Comprehensive Plan, etc.</w:t>
                      </w:r>
                    </w:p>
                  </w:txbxContent>
                </v:textbox>
              </v:shape>
            </w:pict>
          </mc:Fallback>
        </mc:AlternateContent>
      </w: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F87B35" w:rsidP="00CC37E9">
      <w:pPr>
        <w:pStyle w:val="BodyText"/>
        <w:spacing w:before="120" w:line="240" w:lineRule="auto"/>
      </w:pPr>
      <w:r w:rsidRPr="00AD355E">
        <w:rPr>
          <w:b/>
          <w:noProof/>
        </w:rPr>
        <mc:AlternateContent>
          <mc:Choice Requires="wps">
            <w:drawing>
              <wp:anchor distT="0" distB="0" distL="114300" distR="114300" simplePos="0" relativeHeight="252500992" behindDoc="0" locked="0" layoutInCell="1" allowOverlap="1" wp14:anchorId="73BBBDBE" wp14:editId="046B0DED">
                <wp:simplePos x="0" y="0"/>
                <wp:positionH relativeFrom="page">
                  <wp:posOffset>285115</wp:posOffset>
                </wp:positionH>
                <wp:positionV relativeFrom="page">
                  <wp:posOffset>6870329</wp:posOffset>
                </wp:positionV>
                <wp:extent cx="3409950" cy="320675"/>
                <wp:effectExtent l="0" t="0" r="0" b="3175"/>
                <wp:wrapNone/>
                <wp:docPr id="42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320675"/>
                        </a:xfrm>
                        <a:prstGeom prst="rect">
                          <a:avLst/>
                        </a:prstGeom>
                        <a:noFill/>
                        <a:ln>
                          <a:noFill/>
                        </a:ln>
                        <a:extLst/>
                      </wps:spPr>
                      <wps:txbx>
                        <w:txbxContent>
                          <w:p w:rsidR="00C9790F" w:rsidRPr="00124F36" w:rsidRDefault="00C9790F" w:rsidP="001946AA">
                            <w:pPr>
                              <w:pStyle w:val="Heading1"/>
                              <w:spacing w:before="0" w:line="240" w:lineRule="auto"/>
                              <w:ind w:left="288"/>
                              <w:rPr>
                                <w:rFonts w:ascii="Arial" w:hAnsi="Arial" w:cs="Arial"/>
                                <w:color w:val="0070C0"/>
                                <w:sz w:val="36"/>
                              </w:rPr>
                            </w:pPr>
                            <w:r w:rsidRPr="00124F36">
                              <w:rPr>
                                <w:rFonts w:ascii="Arial" w:hAnsi="Arial" w:cs="Arial"/>
                                <w:color w:val="0070C0"/>
                                <w:sz w:val="36"/>
                              </w:rPr>
                              <w:t xml:space="preserve">THE </w:t>
                            </w:r>
                            <w:r>
                              <w:rPr>
                                <w:rFonts w:ascii="Arial" w:hAnsi="Arial" w:cs="Arial"/>
                                <w:color w:val="0070C0"/>
                                <w:sz w:val="36"/>
                              </w:rPr>
                              <w:t>IMPACT</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54" type="#_x0000_t202" style="position:absolute;margin-left:22.45pt;margin-top:540.95pt;width:268.5pt;height:25.25pt;z-index:252500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" filled="f" stroked="f">
                <v:textbox inset="0,0,0,0">
                  <w:txbxContent>
                    <w:p w:rsidR="00C9790F" w:rsidRPr="00124F36" w:rsidRDefault="00C9790F" w:rsidP="001946AA">
                      <w:pPr>
                        <w:pStyle w:val="Heading1"/>
                        <w:spacing w:before="0" w:line="240" w:lineRule="auto"/>
                        <w:ind w:left="288"/>
                        <w:rPr>
                          <w:rFonts w:ascii="Arial" w:hAnsi="Arial" w:cs="Arial"/>
                          <w:color w:val="0070C0"/>
                          <w:sz w:val="36"/>
                        </w:rPr>
                      </w:pPr>
                      <w:r w:rsidRPr="00124F36">
                        <w:rPr>
                          <w:rFonts w:ascii="Arial" w:hAnsi="Arial" w:cs="Arial"/>
                          <w:color w:val="0070C0"/>
                          <w:sz w:val="36"/>
                        </w:rPr>
                        <w:t xml:space="preserve">THE </w:t>
                      </w:r>
                      <w:r>
                        <w:rPr>
                          <w:rFonts w:ascii="Arial" w:hAnsi="Arial" w:cs="Arial"/>
                          <w:color w:val="0070C0"/>
                          <w:sz w:val="36"/>
                        </w:rPr>
                        <w:t>IMPACT</w:t>
                      </w:r>
                    </w:p>
                  </w:txbxContent>
                </v:textbox>
                <w10:wrap anchorx="page" anchory="page"/>
              </v:shape>
            </w:pict>
          </mc:Fallback>
        </mc:AlternateContent>
      </w:r>
    </w:p>
    <w:p w:rsidR="0049613E" w:rsidRDefault="00F87B35" w:rsidP="00CC37E9">
      <w:pPr>
        <w:pStyle w:val="BodyText"/>
        <w:spacing w:before="120" w:line="240" w:lineRule="auto"/>
      </w:pPr>
      <w:r>
        <w:rPr>
          <w:noProof/>
        </w:rPr>
        <mc:AlternateContent>
          <mc:Choice Requires="wps">
            <w:drawing>
              <wp:anchor distT="0" distB="0" distL="114300" distR="114300" simplePos="0" relativeHeight="252497920" behindDoc="0" locked="0" layoutInCell="1" allowOverlap="1" wp14:anchorId="05DD93D4" wp14:editId="207CEDCE">
                <wp:simplePos x="0" y="0"/>
                <wp:positionH relativeFrom="column">
                  <wp:posOffset>-266700</wp:posOffset>
                </wp:positionH>
                <wp:positionV relativeFrom="paragraph">
                  <wp:posOffset>162824</wp:posOffset>
                </wp:positionV>
                <wp:extent cx="7200900" cy="2457450"/>
                <wp:effectExtent l="0" t="0" r="0"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0900" cy="2457450"/>
                        </a:xfrm>
                        <a:prstGeom prst="rect">
                          <a:avLst/>
                        </a:prstGeom>
                        <a:noFill/>
                        <a:ln w="9525">
                          <a:noFill/>
                          <a:miter lim="800000"/>
                          <a:headEnd/>
                          <a:tailEnd/>
                        </a:ln>
                      </wps:spPr>
                      <wps:txbx>
                        <w:txbxContent>
                          <w:p w:rsidR="00C9790F" w:rsidRPr="00AE5985" w:rsidRDefault="00C9790F" w:rsidP="001946AA">
                            <w:pPr>
                              <w:spacing w:after="120" w:line="240" w:lineRule="auto"/>
                              <w:ind w:left="360"/>
                              <w:rPr>
                                <w:sz w:val="24"/>
                                <w:szCs w:val="24"/>
                              </w:rPr>
                            </w:pPr>
                            <w:r w:rsidRPr="004642AB">
                              <w:rPr>
                                <w:b/>
                                <w:sz w:val="24"/>
                                <w:szCs w:val="24"/>
                              </w:rPr>
                              <w:t xml:space="preserve">In 2017-18, </w:t>
                            </w:r>
                            <w:r w:rsidRPr="004642AB">
                              <w:rPr>
                                <w:b/>
                                <w:sz w:val="24"/>
                                <w:szCs w:val="24"/>
                                <w:highlight w:val="cyan"/>
                              </w:rPr>
                              <w:t>XYZ</w:t>
                            </w:r>
                            <w:r w:rsidRPr="004642AB">
                              <w:rPr>
                                <w:b/>
                                <w:sz w:val="24"/>
                                <w:szCs w:val="24"/>
                              </w:rPr>
                              <w:t xml:space="preserve"> County First Steps provided:</w:t>
                            </w:r>
                            <w:r>
                              <w:rPr>
                                <w:sz w:val="24"/>
                                <w:szCs w:val="24"/>
                              </w:rPr>
                              <w:t xml:space="preserve"> </w:t>
                            </w:r>
                            <w:r>
                              <w:rPr>
                                <w:sz w:val="24"/>
                                <w:szCs w:val="24"/>
                                <w:highlight w:val="cyan"/>
                              </w:rPr>
                              <w:t xml:space="preserve">(edit as needed. </w:t>
                            </w:r>
                            <w:r w:rsidRPr="00B81FAC">
                              <w:rPr>
                                <w:b/>
                                <w:color w:val="FF0000"/>
                                <w:sz w:val="24"/>
                                <w:szCs w:val="24"/>
                                <w:highlight w:val="cyan"/>
                              </w:rPr>
                              <w:t xml:space="preserve">All numbers must </w:t>
                            </w:r>
                            <w:r>
                              <w:rPr>
                                <w:b/>
                                <w:color w:val="FF0000"/>
                                <w:sz w:val="24"/>
                                <w:szCs w:val="24"/>
                                <w:highlight w:val="cyan"/>
                              </w:rPr>
                              <w:t>be derived</w:t>
                            </w:r>
                            <w:r w:rsidRPr="00B81FAC">
                              <w:rPr>
                                <w:b/>
                                <w:color w:val="FF0000"/>
                                <w:sz w:val="24"/>
                                <w:szCs w:val="24"/>
                                <w:highlight w:val="cyan"/>
                              </w:rPr>
                              <w:t xml:space="preserve"> from your numbers served Matrix</w:t>
                            </w:r>
                            <w:r>
                              <w:rPr>
                                <w:b/>
                                <w:color w:val="FF0000"/>
                                <w:sz w:val="24"/>
                                <w:szCs w:val="24"/>
                                <w:highlight w:val="cyan"/>
                              </w:rPr>
                              <w:t xml:space="preserve"> spreadsheet</w:t>
                            </w:r>
                            <w:r w:rsidRPr="00CB15E4">
                              <w:rPr>
                                <w:sz w:val="24"/>
                                <w:szCs w:val="24"/>
                                <w:highlight w:val="cyan"/>
                              </w:rPr>
                              <w:t>)</w:t>
                            </w:r>
                          </w:p>
                          <w:p w:rsidR="00C9790F" w:rsidRPr="005E3946" w:rsidRDefault="00C9790F" w:rsidP="005E3946">
                            <w:pPr>
                              <w:pStyle w:val="ListParagraph"/>
                              <w:numPr>
                                <w:ilvl w:val="0"/>
                                <w:numId w:val="39"/>
                              </w:numPr>
                              <w:spacing w:after="120" w:line="240" w:lineRule="auto"/>
                              <w:rPr>
                                <w:b/>
                                <w:color w:val="7030A0"/>
                                <w:sz w:val="21"/>
                                <w:szCs w:val="21"/>
                              </w:rPr>
                            </w:pPr>
                            <w:r w:rsidRPr="001946AA">
                              <w:rPr>
                                <w:b/>
                                <w:sz w:val="21"/>
                                <w:szCs w:val="21"/>
                                <w:highlight w:val="cyan"/>
                              </w:rPr>
                              <w:t>#</w:t>
                            </w:r>
                            <w:r w:rsidRPr="001946AA">
                              <w:rPr>
                                <w:b/>
                                <w:sz w:val="21"/>
                                <w:szCs w:val="21"/>
                              </w:rPr>
                              <w:t xml:space="preserve"> </w:t>
                            </w:r>
                            <w:proofErr w:type="gramStart"/>
                            <w:r w:rsidRPr="001946AA">
                              <w:rPr>
                                <w:b/>
                                <w:sz w:val="21"/>
                                <w:szCs w:val="21"/>
                              </w:rPr>
                              <w:t>children</w:t>
                            </w:r>
                            <w:proofErr w:type="gramEnd"/>
                            <w:r w:rsidRPr="005E3946">
                              <w:rPr>
                                <w:sz w:val="21"/>
                                <w:szCs w:val="21"/>
                              </w:rPr>
                              <w:t xml:space="preserve"> and</w:t>
                            </w:r>
                            <w:r w:rsidRPr="005E3946">
                              <w:rPr>
                                <w:b/>
                                <w:sz w:val="21"/>
                                <w:szCs w:val="21"/>
                              </w:rPr>
                              <w:t xml:space="preserve"> </w:t>
                            </w:r>
                            <w:r w:rsidRPr="001946AA">
                              <w:rPr>
                                <w:b/>
                                <w:sz w:val="21"/>
                                <w:szCs w:val="21"/>
                                <w:highlight w:val="cyan"/>
                              </w:rPr>
                              <w:t>#</w:t>
                            </w:r>
                            <w:r w:rsidRPr="001946AA">
                              <w:rPr>
                                <w:b/>
                                <w:sz w:val="21"/>
                                <w:szCs w:val="21"/>
                              </w:rPr>
                              <w:t xml:space="preserve"> adults</w:t>
                            </w:r>
                            <w:r w:rsidRPr="005E3946">
                              <w:rPr>
                                <w:sz w:val="21"/>
                                <w:szCs w:val="21"/>
                              </w:rPr>
                              <w:t xml:space="preserve"> with </w:t>
                            </w:r>
                            <w:r w:rsidRPr="005E3946">
                              <w:rPr>
                                <w:b/>
                                <w:sz w:val="21"/>
                                <w:szCs w:val="21"/>
                              </w:rPr>
                              <w:t>intensive support</w:t>
                            </w:r>
                            <w:r w:rsidRPr="005E3946">
                              <w:rPr>
                                <w:sz w:val="21"/>
                                <w:szCs w:val="21"/>
                              </w:rPr>
                              <w:t xml:space="preserve"> to equip parents and caregivers with the confidence and competence to be a child’s first and best teacher, and strengthen their family’s health, economic, and overall well-being</w:t>
                            </w:r>
                            <w:r>
                              <w:rPr>
                                <w:sz w:val="21"/>
                                <w:szCs w:val="21"/>
                              </w:rPr>
                              <w:t xml:space="preserve"> </w:t>
                            </w:r>
                            <w:r w:rsidRPr="005E3946">
                              <w:rPr>
                                <w:b/>
                                <w:color w:val="7030A0"/>
                                <w:sz w:val="21"/>
                                <w:szCs w:val="21"/>
                              </w:rPr>
                              <w:t>(</w:t>
                            </w:r>
                            <w:r w:rsidRPr="005E3946">
                              <w:rPr>
                                <w:b/>
                                <w:color w:val="7030A0"/>
                                <w:sz w:val="21"/>
                                <w:szCs w:val="21"/>
                                <w:highlight w:val="cyan"/>
                              </w:rPr>
                              <w:t>List programs this applies to. Ex: Parents as Teachers, Triple P Parenting Program</w:t>
                            </w:r>
                            <w:r w:rsidRPr="005E3946">
                              <w:rPr>
                                <w:b/>
                                <w:color w:val="7030A0"/>
                                <w:sz w:val="21"/>
                                <w:szCs w:val="21"/>
                              </w:rPr>
                              <w:t>)</w:t>
                            </w:r>
                          </w:p>
                          <w:p w:rsidR="00C9790F" w:rsidRPr="005E3946" w:rsidRDefault="00C9790F" w:rsidP="005E3946">
                            <w:pPr>
                              <w:pStyle w:val="ListParagraph"/>
                              <w:numPr>
                                <w:ilvl w:val="0"/>
                                <w:numId w:val="39"/>
                              </w:numPr>
                              <w:spacing w:after="120" w:line="240" w:lineRule="auto"/>
                              <w:rPr>
                                <w:sz w:val="21"/>
                                <w:szCs w:val="21"/>
                              </w:rPr>
                            </w:pPr>
                            <w:r w:rsidRPr="001946AA">
                              <w:rPr>
                                <w:b/>
                                <w:sz w:val="21"/>
                                <w:szCs w:val="21"/>
                                <w:highlight w:val="cyan"/>
                              </w:rPr>
                              <w:t>#</w:t>
                            </w:r>
                            <w:r w:rsidRPr="001946AA">
                              <w:rPr>
                                <w:b/>
                                <w:sz w:val="21"/>
                                <w:szCs w:val="21"/>
                              </w:rPr>
                              <w:t xml:space="preserve"> staff</w:t>
                            </w:r>
                            <w:r w:rsidRPr="005E3946">
                              <w:rPr>
                                <w:sz w:val="21"/>
                                <w:szCs w:val="21"/>
                              </w:rPr>
                              <w:t xml:space="preserve"> </w:t>
                            </w:r>
                            <w:r>
                              <w:rPr>
                                <w:sz w:val="21"/>
                                <w:szCs w:val="21"/>
                              </w:rPr>
                              <w:t>working in</w:t>
                            </w:r>
                            <w:r w:rsidRPr="005E3946">
                              <w:rPr>
                                <w:sz w:val="21"/>
                                <w:szCs w:val="21"/>
                              </w:rPr>
                              <w:t xml:space="preserve"> </w:t>
                            </w:r>
                            <w:r w:rsidRPr="005E3946">
                              <w:rPr>
                                <w:b/>
                                <w:sz w:val="21"/>
                                <w:szCs w:val="21"/>
                                <w:highlight w:val="cyan"/>
                              </w:rPr>
                              <w:t>#</w:t>
                            </w:r>
                            <w:r w:rsidRPr="005E3946">
                              <w:rPr>
                                <w:sz w:val="21"/>
                                <w:szCs w:val="21"/>
                              </w:rPr>
                              <w:t xml:space="preserve"> child care providers, Head Start centers and preschool classrooms with training, technical assistanc</w:t>
                            </w:r>
                            <w:r>
                              <w:rPr>
                                <w:sz w:val="21"/>
                                <w:szCs w:val="21"/>
                              </w:rPr>
                              <w:t xml:space="preserve">e, resources and support, </w:t>
                            </w:r>
                            <w:r w:rsidRPr="001946AA">
                              <w:rPr>
                                <w:b/>
                                <w:sz w:val="21"/>
                                <w:szCs w:val="21"/>
                              </w:rPr>
                              <w:t xml:space="preserve">helping them better meet the needs of </w:t>
                            </w:r>
                            <w:r w:rsidRPr="001946AA">
                              <w:rPr>
                                <w:b/>
                                <w:sz w:val="21"/>
                                <w:szCs w:val="21"/>
                                <w:highlight w:val="cyan"/>
                              </w:rPr>
                              <w:t>#</w:t>
                            </w:r>
                            <w:r w:rsidRPr="001946AA">
                              <w:rPr>
                                <w:b/>
                                <w:sz w:val="21"/>
                                <w:szCs w:val="21"/>
                              </w:rPr>
                              <w:t xml:space="preserve"> children ages 0-5 in their care</w:t>
                            </w:r>
                            <w:r>
                              <w:rPr>
                                <w:sz w:val="21"/>
                                <w:szCs w:val="21"/>
                              </w:rPr>
                              <w:t xml:space="preserve"> </w:t>
                            </w:r>
                            <w:r w:rsidRPr="005E3946">
                              <w:rPr>
                                <w:b/>
                                <w:color w:val="7030A0"/>
                                <w:sz w:val="21"/>
                                <w:szCs w:val="21"/>
                                <w:highlight w:val="cyan"/>
                              </w:rPr>
                              <w:t>(List programs)</w:t>
                            </w:r>
                          </w:p>
                          <w:p w:rsidR="00C9790F" w:rsidRPr="005E3946" w:rsidRDefault="00C9790F" w:rsidP="005E3946">
                            <w:pPr>
                              <w:pStyle w:val="ListParagraph"/>
                              <w:numPr>
                                <w:ilvl w:val="0"/>
                                <w:numId w:val="39"/>
                              </w:numPr>
                              <w:spacing w:after="120" w:line="240" w:lineRule="auto"/>
                              <w:rPr>
                                <w:sz w:val="21"/>
                                <w:szCs w:val="21"/>
                              </w:rPr>
                            </w:pPr>
                            <w:r>
                              <w:rPr>
                                <w:sz w:val="21"/>
                                <w:szCs w:val="21"/>
                              </w:rPr>
                              <w:t xml:space="preserve">financial assistance to help </w:t>
                            </w:r>
                            <w:r w:rsidRPr="001946AA">
                              <w:rPr>
                                <w:b/>
                                <w:sz w:val="21"/>
                                <w:szCs w:val="21"/>
                                <w:highlight w:val="cyan"/>
                              </w:rPr>
                              <w:t>#</w:t>
                            </w:r>
                            <w:r w:rsidRPr="001946AA">
                              <w:rPr>
                                <w:b/>
                                <w:sz w:val="21"/>
                                <w:szCs w:val="21"/>
                              </w:rPr>
                              <w:t xml:space="preserve"> children </w:t>
                            </w:r>
                            <w:r>
                              <w:rPr>
                                <w:sz w:val="21"/>
                                <w:szCs w:val="21"/>
                              </w:rPr>
                              <w:t xml:space="preserve">0-5 </w:t>
                            </w:r>
                            <w:r w:rsidRPr="001946AA">
                              <w:rPr>
                                <w:b/>
                                <w:sz w:val="21"/>
                                <w:szCs w:val="21"/>
                              </w:rPr>
                              <w:t>attend quality child care</w:t>
                            </w:r>
                            <w:r w:rsidRPr="001946AA">
                              <w:rPr>
                                <w:sz w:val="21"/>
                                <w:szCs w:val="21"/>
                              </w:rPr>
                              <w:t xml:space="preserve"> so their parents can work or attend school</w:t>
                            </w:r>
                            <w:r w:rsidRPr="001946AA">
                              <w:rPr>
                                <w:b/>
                                <w:sz w:val="21"/>
                                <w:szCs w:val="21"/>
                              </w:rPr>
                              <w:t xml:space="preserve"> </w:t>
                            </w:r>
                            <w:r w:rsidRPr="005E3946">
                              <w:rPr>
                                <w:b/>
                                <w:color w:val="7030A0"/>
                                <w:sz w:val="21"/>
                                <w:szCs w:val="21"/>
                              </w:rPr>
                              <w:t>(Child Care Scholarships)</w:t>
                            </w:r>
                          </w:p>
                          <w:p w:rsidR="00C9790F" w:rsidRPr="005C4E68" w:rsidRDefault="00C9790F" w:rsidP="005E3946">
                            <w:pPr>
                              <w:pStyle w:val="ListParagraph"/>
                              <w:numPr>
                                <w:ilvl w:val="0"/>
                                <w:numId w:val="39"/>
                              </w:numPr>
                              <w:spacing w:after="120" w:line="240" w:lineRule="auto"/>
                              <w:rPr>
                                <w:sz w:val="21"/>
                                <w:szCs w:val="21"/>
                              </w:rPr>
                            </w:pPr>
                            <w:r w:rsidRPr="001946AA">
                              <w:rPr>
                                <w:b/>
                                <w:sz w:val="21"/>
                                <w:szCs w:val="21"/>
                                <w:highlight w:val="cyan"/>
                              </w:rPr>
                              <w:t>#</w:t>
                            </w:r>
                            <w:r w:rsidRPr="001946AA">
                              <w:rPr>
                                <w:b/>
                                <w:sz w:val="21"/>
                                <w:szCs w:val="21"/>
                              </w:rPr>
                              <w:t xml:space="preserve"> books </w:t>
                            </w:r>
                            <w:r w:rsidRPr="005C4E68">
                              <w:rPr>
                                <w:sz w:val="21"/>
                                <w:szCs w:val="21"/>
                              </w:rPr>
                              <w:t xml:space="preserve">to </w:t>
                            </w:r>
                            <w:r w:rsidRPr="001946AA">
                              <w:rPr>
                                <w:b/>
                                <w:sz w:val="21"/>
                                <w:szCs w:val="21"/>
                              </w:rPr>
                              <w:t>spark the love of reading</w:t>
                            </w:r>
                            <w:r w:rsidRPr="005C4E68">
                              <w:rPr>
                                <w:sz w:val="21"/>
                                <w:szCs w:val="21"/>
                              </w:rPr>
                              <w:t xml:space="preserve"> for </w:t>
                            </w:r>
                            <w:r w:rsidRPr="001946AA">
                              <w:rPr>
                                <w:b/>
                                <w:sz w:val="21"/>
                                <w:szCs w:val="21"/>
                                <w:highlight w:val="cyan"/>
                              </w:rPr>
                              <w:t>#</w:t>
                            </w:r>
                            <w:r w:rsidRPr="001946AA">
                              <w:rPr>
                                <w:b/>
                                <w:sz w:val="21"/>
                                <w:szCs w:val="21"/>
                              </w:rPr>
                              <w:t xml:space="preserve"> children</w:t>
                            </w:r>
                            <w:r w:rsidRPr="005C4E68">
                              <w:rPr>
                                <w:sz w:val="21"/>
                                <w:szCs w:val="21"/>
                              </w:rPr>
                              <w:t xml:space="preserve"> </w:t>
                            </w:r>
                            <w:r w:rsidRPr="005E3946">
                              <w:rPr>
                                <w:b/>
                                <w:color w:val="7030A0"/>
                                <w:sz w:val="21"/>
                                <w:szCs w:val="21"/>
                                <w:highlight w:val="cyan"/>
                              </w:rPr>
                              <w:t>(List programs)</w:t>
                            </w:r>
                          </w:p>
                          <w:p w:rsidR="00C9790F" w:rsidRPr="005C4E68" w:rsidRDefault="00C9790F" w:rsidP="005E3946">
                            <w:pPr>
                              <w:pStyle w:val="ListParagraph"/>
                              <w:numPr>
                                <w:ilvl w:val="0"/>
                                <w:numId w:val="39"/>
                              </w:numPr>
                              <w:spacing w:after="120" w:line="240" w:lineRule="auto"/>
                              <w:rPr>
                                <w:sz w:val="21"/>
                                <w:szCs w:val="21"/>
                              </w:rPr>
                            </w:pPr>
                            <w:proofErr w:type="gramStart"/>
                            <w:r>
                              <w:rPr>
                                <w:sz w:val="21"/>
                                <w:szCs w:val="21"/>
                              </w:rPr>
                              <w:t>a</w:t>
                            </w:r>
                            <w:proofErr w:type="gramEnd"/>
                            <w:r>
                              <w:rPr>
                                <w:sz w:val="21"/>
                                <w:szCs w:val="21"/>
                              </w:rPr>
                              <w:t xml:space="preserve"> total of</w:t>
                            </w:r>
                            <w:r w:rsidRPr="001946AA">
                              <w:rPr>
                                <w:b/>
                                <w:sz w:val="21"/>
                                <w:szCs w:val="21"/>
                              </w:rPr>
                              <w:t xml:space="preserve"> </w:t>
                            </w:r>
                            <w:r w:rsidRPr="001946AA">
                              <w:rPr>
                                <w:b/>
                                <w:sz w:val="21"/>
                                <w:szCs w:val="21"/>
                                <w:highlight w:val="cyan"/>
                              </w:rPr>
                              <w:t>#</w:t>
                            </w:r>
                            <w:r w:rsidRPr="001946AA">
                              <w:rPr>
                                <w:b/>
                                <w:sz w:val="21"/>
                                <w:szCs w:val="21"/>
                              </w:rPr>
                              <w:t xml:space="preserve"> children </w:t>
                            </w:r>
                            <w:r w:rsidRPr="005C4E68">
                              <w:rPr>
                                <w:sz w:val="21"/>
                                <w:szCs w:val="21"/>
                              </w:rPr>
                              <w:t>and</w:t>
                            </w:r>
                            <w:r w:rsidRPr="001946AA">
                              <w:rPr>
                                <w:b/>
                                <w:sz w:val="21"/>
                                <w:szCs w:val="21"/>
                              </w:rPr>
                              <w:t xml:space="preserve"> </w:t>
                            </w:r>
                            <w:r w:rsidRPr="001946AA">
                              <w:rPr>
                                <w:b/>
                                <w:sz w:val="21"/>
                                <w:szCs w:val="21"/>
                                <w:highlight w:val="cyan"/>
                              </w:rPr>
                              <w:t>#</w:t>
                            </w:r>
                            <w:r w:rsidRPr="001946AA">
                              <w:rPr>
                                <w:b/>
                                <w:sz w:val="21"/>
                                <w:szCs w:val="21"/>
                              </w:rPr>
                              <w:t xml:space="preserve"> adults </w:t>
                            </w:r>
                            <w:r>
                              <w:rPr>
                                <w:sz w:val="21"/>
                                <w:szCs w:val="21"/>
                              </w:rPr>
                              <w:t xml:space="preserve">were impacted by </w:t>
                            </w:r>
                            <w:r w:rsidRPr="005C4E68">
                              <w:rPr>
                                <w:sz w:val="21"/>
                                <w:szCs w:val="21"/>
                                <w:highlight w:val="cyan"/>
                              </w:rPr>
                              <w:t>XYZ</w:t>
                            </w:r>
                            <w:r>
                              <w:rPr>
                                <w:sz w:val="21"/>
                                <w:szCs w:val="21"/>
                              </w:rPr>
                              <w:t xml:space="preserve"> County First Steps programs, resources, activities and ev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18" o:spid="_x0000_s1055" type="#_x0000_t202" style="position:absolute;margin-left:-21pt;margin-top:12.8pt;width:567pt;height:193.5pt;z-index:25249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" filled="f" stroked="f">
                <v:textbox>
                  <w:txbxContent>
                    <w:p w:rsidR="00C9790F" w:rsidRPr="00AE5985" w:rsidRDefault="00C9790F" w:rsidP="001946AA">
                      <w:pPr>
                        <w:spacing w:after="120" w:line="240" w:lineRule="auto"/>
                        <w:ind w:left="360"/>
                        <w:rPr>
                          <w:sz w:val="24"/>
                          <w:szCs w:val="24"/>
                        </w:rPr>
                      </w:pPr>
                      <w:r w:rsidRPr="004642AB">
                        <w:rPr>
                          <w:b/>
                          <w:sz w:val="24"/>
                          <w:szCs w:val="24"/>
                        </w:rPr>
                        <w:t xml:space="preserve">In 2017-18, </w:t>
                      </w:r>
                      <w:r w:rsidRPr="004642AB">
                        <w:rPr>
                          <w:b/>
                          <w:sz w:val="24"/>
                          <w:szCs w:val="24"/>
                          <w:highlight w:val="cyan"/>
                        </w:rPr>
                        <w:t>XYZ</w:t>
                      </w:r>
                      <w:r w:rsidRPr="004642AB">
                        <w:rPr>
                          <w:b/>
                          <w:sz w:val="24"/>
                          <w:szCs w:val="24"/>
                        </w:rPr>
                        <w:t xml:space="preserve"> County First Steps provided:</w:t>
                      </w:r>
                      <w:r>
                        <w:rPr>
                          <w:sz w:val="24"/>
                          <w:szCs w:val="24"/>
                        </w:rPr>
                        <w:t xml:space="preserve"> </w:t>
                      </w:r>
                      <w:r>
                        <w:rPr>
                          <w:sz w:val="24"/>
                          <w:szCs w:val="24"/>
                          <w:highlight w:val="cyan"/>
                        </w:rPr>
                        <w:t xml:space="preserve">(edit as needed. </w:t>
                      </w:r>
                      <w:r w:rsidRPr="00B81FAC">
                        <w:rPr>
                          <w:b/>
                          <w:color w:val="FF0000"/>
                          <w:sz w:val="24"/>
                          <w:szCs w:val="24"/>
                          <w:highlight w:val="cyan"/>
                        </w:rPr>
                        <w:t xml:space="preserve">All numbers must </w:t>
                      </w:r>
                      <w:r>
                        <w:rPr>
                          <w:b/>
                          <w:color w:val="FF0000"/>
                          <w:sz w:val="24"/>
                          <w:szCs w:val="24"/>
                          <w:highlight w:val="cyan"/>
                        </w:rPr>
                        <w:t>be derived</w:t>
                      </w:r>
                      <w:r w:rsidRPr="00B81FAC">
                        <w:rPr>
                          <w:b/>
                          <w:color w:val="FF0000"/>
                          <w:sz w:val="24"/>
                          <w:szCs w:val="24"/>
                          <w:highlight w:val="cyan"/>
                        </w:rPr>
                        <w:t xml:space="preserve"> from your numbers served Matrix</w:t>
                      </w:r>
                      <w:r>
                        <w:rPr>
                          <w:b/>
                          <w:color w:val="FF0000"/>
                          <w:sz w:val="24"/>
                          <w:szCs w:val="24"/>
                          <w:highlight w:val="cyan"/>
                        </w:rPr>
                        <w:t xml:space="preserve"> spreadsheet</w:t>
                      </w:r>
                      <w:r w:rsidRPr="00CB15E4">
                        <w:rPr>
                          <w:sz w:val="24"/>
                          <w:szCs w:val="24"/>
                          <w:highlight w:val="cyan"/>
                        </w:rPr>
                        <w:t>)</w:t>
                      </w:r>
                    </w:p>
                    <w:p w:rsidR="00C9790F" w:rsidRPr="005E3946" w:rsidRDefault="00C9790F" w:rsidP="005E3946">
                      <w:pPr>
                        <w:pStyle w:val="ListParagraph"/>
                        <w:numPr>
                          <w:ilvl w:val="0"/>
                          <w:numId w:val="39"/>
                        </w:numPr>
                        <w:spacing w:after="120" w:line="240" w:lineRule="auto"/>
                        <w:rPr>
                          <w:b/>
                          <w:color w:val="7030A0"/>
                          <w:sz w:val="21"/>
                          <w:szCs w:val="21"/>
                        </w:rPr>
                      </w:pPr>
                      <w:r w:rsidRPr="001946AA">
                        <w:rPr>
                          <w:b/>
                          <w:sz w:val="21"/>
                          <w:szCs w:val="21"/>
                          <w:highlight w:val="cyan"/>
                        </w:rPr>
                        <w:t>#</w:t>
                      </w:r>
                      <w:r w:rsidRPr="001946AA">
                        <w:rPr>
                          <w:b/>
                          <w:sz w:val="21"/>
                          <w:szCs w:val="21"/>
                        </w:rPr>
                        <w:t xml:space="preserve"> </w:t>
                      </w:r>
                      <w:proofErr w:type="gramStart"/>
                      <w:r w:rsidRPr="001946AA">
                        <w:rPr>
                          <w:b/>
                          <w:sz w:val="21"/>
                          <w:szCs w:val="21"/>
                        </w:rPr>
                        <w:t>children</w:t>
                      </w:r>
                      <w:proofErr w:type="gramEnd"/>
                      <w:r w:rsidRPr="005E3946">
                        <w:rPr>
                          <w:sz w:val="21"/>
                          <w:szCs w:val="21"/>
                        </w:rPr>
                        <w:t xml:space="preserve"> and</w:t>
                      </w:r>
                      <w:r w:rsidRPr="005E3946">
                        <w:rPr>
                          <w:b/>
                          <w:sz w:val="21"/>
                          <w:szCs w:val="21"/>
                        </w:rPr>
                        <w:t xml:space="preserve"> </w:t>
                      </w:r>
                      <w:r w:rsidRPr="001946AA">
                        <w:rPr>
                          <w:b/>
                          <w:sz w:val="21"/>
                          <w:szCs w:val="21"/>
                          <w:highlight w:val="cyan"/>
                        </w:rPr>
                        <w:t>#</w:t>
                      </w:r>
                      <w:r w:rsidRPr="001946AA">
                        <w:rPr>
                          <w:b/>
                          <w:sz w:val="21"/>
                          <w:szCs w:val="21"/>
                        </w:rPr>
                        <w:t xml:space="preserve"> adults</w:t>
                      </w:r>
                      <w:r w:rsidRPr="005E3946">
                        <w:rPr>
                          <w:sz w:val="21"/>
                          <w:szCs w:val="21"/>
                        </w:rPr>
                        <w:t xml:space="preserve"> with </w:t>
                      </w:r>
                      <w:r w:rsidRPr="005E3946">
                        <w:rPr>
                          <w:b/>
                          <w:sz w:val="21"/>
                          <w:szCs w:val="21"/>
                        </w:rPr>
                        <w:t>intensive support</w:t>
                      </w:r>
                      <w:r w:rsidRPr="005E3946">
                        <w:rPr>
                          <w:sz w:val="21"/>
                          <w:szCs w:val="21"/>
                        </w:rPr>
                        <w:t xml:space="preserve"> to equip parents and caregivers with the confidence and competence to be a child’s first and best teacher, and strengthen their family’s health, economic, and overall well-being</w:t>
                      </w:r>
                      <w:r>
                        <w:rPr>
                          <w:sz w:val="21"/>
                          <w:szCs w:val="21"/>
                        </w:rPr>
                        <w:t xml:space="preserve"> </w:t>
                      </w:r>
                      <w:r w:rsidRPr="005E3946">
                        <w:rPr>
                          <w:b/>
                          <w:color w:val="7030A0"/>
                          <w:sz w:val="21"/>
                          <w:szCs w:val="21"/>
                        </w:rPr>
                        <w:t>(</w:t>
                      </w:r>
                      <w:r w:rsidRPr="005E3946">
                        <w:rPr>
                          <w:b/>
                          <w:color w:val="7030A0"/>
                          <w:sz w:val="21"/>
                          <w:szCs w:val="21"/>
                          <w:highlight w:val="cyan"/>
                        </w:rPr>
                        <w:t>List programs this applies to. Ex: Parents as Teachers, Triple P Parenting Program</w:t>
                      </w:r>
                      <w:r w:rsidRPr="005E3946">
                        <w:rPr>
                          <w:b/>
                          <w:color w:val="7030A0"/>
                          <w:sz w:val="21"/>
                          <w:szCs w:val="21"/>
                        </w:rPr>
                        <w:t>)</w:t>
                      </w:r>
                    </w:p>
                    <w:p w:rsidR="00C9790F" w:rsidRPr="005E3946" w:rsidRDefault="00C9790F" w:rsidP="005E3946">
                      <w:pPr>
                        <w:pStyle w:val="ListParagraph"/>
                        <w:numPr>
                          <w:ilvl w:val="0"/>
                          <w:numId w:val="39"/>
                        </w:numPr>
                        <w:spacing w:after="120" w:line="240" w:lineRule="auto"/>
                        <w:rPr>
                          <w:sz w:val="21"/>
                          <w:szCs w:val="21"/>
                        </w:rPr>
                      </w:pPr>
                      <w:r w:rsidRPr="001946AA">
                        <w:rPr>
                          <w:b/>
                          <w:sz w:val="21"/>
                          <w:szCs w:val="21"/>
                          <w:highlight w:val="cyan"/>
                        </w:rPr>
                        <w:t>#</w:t>
                      </w:r>
                      <w:r w:rsidRPr="001946AA">
                        <w:rPr>
                          <w:b/>
                          <w:sz w:val="21"/>
                          <w:szCs w:val="21"/>
                        </w:rPr>
                        <w:t xml:space="preserve"> staff</w:t>
                      </w:r>
                      <w:r w:rsidRPr="005E3946">
                        <w:rPr>
                          <w:sz w:val="21"/>
                          <w:szCs w:val="21"/>
                        </w:rPr>
                        <w:t xml:space="preserve"> </w:t>
                      </w:r>
                      <w:r>
                        <w:rPr>
                          <w:sz w:val="21"/>
                          <w:szCs w:val="21"/>
                        </w:rPr>
                        <w:t>working in</w:t>
                      </w:r>
                      <w:r w:rsidRPr="005E3946">
                        <w:rPr>
                          <w:sz w:val="21"/>
                          <w:szCs w:val="21"/>
                        </w:rPr>
                        <w:t xml:space="preserve"> </w:t>
                      </w:r>
                      <w:r w:rsidRPr="005E3946">
                        <w:rPr>
                          <w:b/>
                          <w:sz w:val="21"/>
                          <w:szCs w:val="21"/>
                          <w:highlight w:val="cyan"/>
                        </w:rPr>
                        <w:t>#</w:t>
                      </w:r>
                      <w:r w:rsidRPr="005E3946">
                        <w:rPr>
                          <w:sz w:val="21"/>
                          <w:szCs w:val="21"/>
                        </w:rPr>
                        <w:t xml:space="preserve"> child care providers, Head Start centers and preschool classrooms with training, technical assistanc</w:t>
                      </w:r>
                      <w:r>
                        <w:rPr>
                          <w:sz w:val="21"/>
                          <w:szCs w:val="21"/>
                        </w:rPr>
                        <w:t xml:space="preserve">e, resources and support, </w:t>
                      </w:r>
                      <w:r w:rsidRPr="001946AA">
                        <w:rPr>
                          <w:b/>
                          <w:sz w:val="21"/>
                          <w:szCs w:val="21"/>
                        </w:rPr>
                        <w:t xml:space="preserve">helping them better meet the needs of </w:t>
                      </w:r>
                      <w:r w:rsidRPr="001946AA">
                        <w:rPr>
                          <w:b/>
                          <w:sz w:val="21"/>
                          <w:szCs w:val="21"/>
                          <w:highlight w:val="cyan"/>
                        </w:rPr>
                        <w:t>#</w:t>
                      </w:r>
                      <w:r w:rsidRPr="001946AA">
                        <w:rPr>
                          <w:b/>
                          <w:sz w:val="21"/>
                          <w:szCs w:val="21"/>
                        </w:rPr>
                        <w:t xml:space="preserve"> children ages 0-5 in their care</w:t>
                      </w:r>
                      <w:r>
                        <w:rPr>
                          <w:sz w:val="21"/>
                          <w:szCs w:val="21"/>
                        </w:rPr>
                        <w:t xml:space="preserve"> </w:t>
                      </w:r>
                      <w:r w:rsidRPr="005E3946">
                        <w:rPr>
                          <w:b/>
                          <w:color w:val="7030A0"/>
                          <w:sz w:val="21"/>
                          <w:szCs w:val="21"/>
                          <w:highlight w:val="cyan"/>
                        </w:rPr>
                        <w:t>(List programs)</w:t>
                      </w:r>
                    </w:p>
                    <w:p w:rsidR="00C9790F" w:rsidRPr="005E3946" w:rsidRDefault="00C9790F" w:rsidP="005E3946">
                      <w:pPr>
                        <w:pStyle w:val="ListParagraph"/>
                        <w:numPr>
                          <w:ilvl w:val="0"/>
                          <w:numId w:val="39"/>
                        </w:numPr>
                        <w:spacing w:after="120" w:line="240" w:lineRule="auto"/>
                        <w:rPr>
                          <w:sz w:val="21"/>
                          <w:szCs w:val="21"/>
                        </w:rPr>
                      </w:pPr>
                      <w:r>
                        <w:rPr>
                          <w:sz w:val="21"/>
                          <w:szCs w:val="21"/>
                        </w:rPr>
                        <w:t xml:space="preserve">financial assistance to help </w:t>
                      </w:r>
                      <w:r w:rsidRPr="001946AA">
                        <w:rPr>
                          <w:b/>
                          <w:sz w:val="21"/>
                          <w:szCs w:val="21"/>
                          <w:highlight w:val="cyan"/>
                        </w:rPr>
                        <w:t>#</w:t>
                      </w:r>
                      <w:r w:rsidRPr="001946AA">
                        <w:rPr>
                          <w:b/>
                          <w:sz w:val="21"/>
                          <w:szCs w:val="21"/>
                        </w:rPr>
                        <w:t xml:space="preserve"> children </w:t>
                      </w:r>
                      <w:r>
                        <w:rPr>
                          <w:sz w:val="21"/>
                          <w:szCs w:val="21"/>
                        </w:rPr>
                        <w:t xml:space="preserve">0-5 </w:t>
                      </w:r>
                      <w:r w:rsidRPr="001946AA">
                        <w:rPr>
                          <w:b/>
                          <w:sz w:val="21"/>
                          <w:szCs w:val="21"/>
                        </w:rPr>
                        <w:t>attend quality child care</w:t>
                      </w:r>
                      <w:r w:rsidRPr="001946AA">
                        <w:rPr>
                          <w:sz w:val="21"/>
                          <w:szCs w:val="21"/>
                        </w:rPr>
                        <w:t xml:space="preserve"> so their parents can work or attend school</w:t>
                      </w:r>
                      <w:r w:rsidRPr="001946AA">
                        <w:rPr>
                          <w:b/>
                          <w:sz w:val="21"/>
                          <w:szCs w:val="21"/>
                        </w:rPr>
                        <w:t xml:space="preserve"> </w:t>
                      </w:r>
                      <w:r w:rsidRPr="005E3946">
                        <w:rPr>
                          <w:b/>
                          <w:color w:val="7030A0"/>
                          <w:sz w:val="21"/>
                          <w:szCs w:val="21"/>
                        </w:rPr>
                        <w:t>(Child Care Scholarships)</w:t>
                      </w:r>
                    </w:p>
                    <w:p w:rsidR="00C9790F" w:rsidRPr="005C4E68" w:rsidRDefault="00C9790F" w:rsidP="005E3946">
                      <w:pPr>
                        <w:pStyle w:val="ListParagraph"/>
                        <w:numPr>
                          <w:ilvl w:val="0"/>
                          <w:numId w:val="39"/>
                        </w:numPr>
                        <w:spacing w:after="120" w:line="240" w:lineRule="auto"/>
                        <w:rPr>
                          <w:sz w:val="21"/>
                          <w:szCs w:val="21"/>
                        </w:rPr>
                      </w:pPr>
                      <w:r w:rsidRPr="001946AA">
                        <w:rPr>
                          <w:b/>
                          <w:sz w:val="21"/>
                          <w:szCs w:val="21"/>
                          <w:highlight w:val="cyan"/>
                        </w:rPr>
                        <w:t>#</w:t>
                      </w:r>
                      <w:r w:rsidRPr="001946AA">
                        <w:rPr>
                          <w:b/>
                          <w:sz w:val="21"/>
                          <w:szCs w:val="21"/>
                        </w:rPr>
                        <w:t xml:space="preserve"> books </w:t>
                      </w:r>
                      <w:r w:rsidRPr="005C4E68">
                        <w:rPr>
                          <w:sz w:val="21"/>
                          <w:szCs w:val="21"/>
                        </w:rPr>
                        <w:t xml:space="preserve">to </w:t>
                      </w:r>
                      <w:r w:rsidRPr="001946AA">
                        <w:rPr>
                          <w:b/>
                          <w:sz w:val="21"/>
                          <w:szCs w:val="21"/>
                        </w:rPr>
                        <w:t>spark the love of reading</w:t>
                      </w:r>
                      <w:r w:rsidRPr="005C4E68">
                        <w:rPr>
                          <w:sz w:val="21"/>
                          <w:szCs w:val="21"/>
                        </w:rPr>
                        <w:t xml:space="preserve"> for </w:t>
                      </w:r>
                      <w:r w:rsidRPr="001946AA">
                        <w:rPr>
                          <w:b/>
                          <w:sz w:val="21"/>
                          <w:szCs w:val="21"/>
                          <w:highlight w:val="cyan"/>
                        </w:rPr>
                        <w:t>#</w:t>
                      </w:r>
                      <w:r w:rsidRPr="001946AA">
                        <w:rPr>
                          <w:b/>
                          <w:sz w:val="21"/>
                          <w:szCs w:val="21"/>
                        </w:rPr>
                        <w:t xml:space="preserve"> children</w:t>
                      </w:r>
                      <w:r w:rsidRPr="005C4E68">
                        <w:rPr>
                          <w:sz w:val="21"/>
                          <w:szCs w:val="21"/>
                        </w:rPr>
                        <w:t xml:space="preserve"> </w:t>
                      </w:r>
                      <w:r w:rsidRPr="005E3946">
                        <w:rPr>
                          <w:b/>
                          <w:color w:val="7030A0"/>
                          <w:sz w:val="21"/>
                          <w:szCs w:val="21"/>
                          <w:highlight w:val="cyan"/>
                        </w:rPr>
                        <w:t>(List programs)</w:t>
                      </w:r>
                    </w:p>
                    <w:p w:rsidR="00C9790F" w:rsidRPr="005C4E68" w:rsidRDefault="00C9790F" w:rsidP="005E3946">
                      <w:pPr>
                        <w:pStyle w:val="ListParagraph"/>
                        <w:numPr>
                          <w:ilvl w:val="0"/>
                          <w:numId w:val="39"/>
                        </w:numPr>
                        <w:spacing w:after="120" w:line="240" w:lineRule="auto"/>
                        <w:rPr>
                          <w:sz w:val="21"/>
                          <w:szCs w:val="21"/>
                        </w:rPr>
                      </w:pPr>
                      <w:proofErr w:type="gramStart"/>
                      <w:r>
                        <w:rPr>
                          <w:sz w:val="21"/>
                          <w:szCs w:val="21"/>
                        </w:rPr>
                        <w:t>a</w:t>
                      </w:r>
                      <w:proofErr w:type="gramEnd"/>
                      <w:r>
                        <w:rPr>
                          <w:sz w:val="21"/>
                          <w:szCs w:val="21"/>
                        </w:rPr>
                        <w:t xml:space="preserve"> total of</w:t>
                      </w:r>
                      <w:r w:rsidRPr="001946AA">
                        <w:rPr>
                          <w:b/>
                          <w:sz w:val="21"/>
                          <w:szCs w:val="21"/>
                        </w:rPr>
                        <w:t xml:space="preserve"> </w:t>
                      </w:r>
                      <w:r w:rsidRPr="001946AA">
                        <w:rPr>
                          <w:b/>
                          <w:sz w:val="21"/>
                          <w:szCs w:val="21"/>
                          <w:highlight w:val="cyan"/>
                        </w:rPr>
                        <w:t>#</w:t>
                      </w:r>
                      <w:r w:rsidRPr="001946AA">
                        <w:rPr>
                          <w:b/>
                          <w:sz w:val="21"/>
                          <w:szCs w:val="21"/>
                        </w:rPr>
                        <w:t xml:space="preserve"> children </w:t>
                      </w:r>
                      <w:r w:rsidRPr="005C4E68">
                        <w:rPr>
                          <w:sz w:val="21"/>
                          <w:szCs w:val="21"/>
                        </w:rPr>
                        <w:t>and</w:t>
                      </w:r>
                      <w:r w:rsidRPr="001946AA">
                        <w:rPr>
                          <w:b/>
                          <w:sz w:val="21"/>
                          <w:szCs w:val="21"/>
                        </w:rPr>
                        <w:t xml:space="preserve"> </w:t>
                      </w:r>
                      <w:r w:rsidRPr="001946AA">
                        <w:rPr>
                          <w:b/>
                          <w:sz w:val="21"/>
                          <w:szCs w:val="21"/>
                          <w:highlight w:val="cyan"/>
                        </w:rPr>
                        <w:t>#</w:t>
                      </w:r>
                      <w:r w:rsidRPr="001946AA">
                        <w:rPr>
                          <w:b/>
                          <w:sz w:val="21"/>
                          <w:szCs w:val="21"/>
                        </w:rPr>
                        <w:t xml:space="preserve"> adults </w:t>
                      </w:r>
                      <w:r>
                        <w:rPr>
                          <w:sz w:val="21"/>
                          <w:szCs w:val="21"/>
                        </w:rPr>
                        <w:t xml:space="preserve">were impacted by </w:t>
                      </w:r>
                      <w:r w:rsidRPr="005C4E68">
                        <w:rPr>
                          <w:sz w:val="21"/>
                          <w:szCs w:val="21"/>
                          <w:highlight w:val="cyan"/>
                        </w:rPr>
                        <w:t>XYZ</w:t>
                      </w:r>
                      <w:r>
                        <w:rPr>
                          <w:sz w:val="21"/>
                          <w:szCs w:val="21"/>
                        </w:rPr>
                        <w:t xml:space="preserve"> County First Steps programs, resources, activities and events.</w:t>
                      </w:r>
                    </w:p>
                  </w:txbxContent>
                </v:textbox>
              </v:shape>
            </w:pict>
          </mc:Fallback>
        </mc:AlternateContent>
      </w: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365029" w:rsidRDefault="00365029" w:rsidP="00CC37E9">
      <w:pPr>
        <w:pStyle w:val="BodyText"/>
        <w:spacing w:before="120" w:line="240" w:lineRule="auto"/>
      </w:pPr>
    </w:p>
    <w:p w:rsidR="00365029" w:rsidRDefault="00365029"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49613E" w:rsidP="00CC37E9">
      <w:pPr>
        <w:pStyle w:val="BodyText"/>
        <w:spacing w:before="120" w:line="240" w:lineRule="auto"/>
      </w:pPr>
    </w:p>
    <w:p w:rsidR="0049613E" w:rsidRDefault="00BD4A40" w:rsidP="00CC37E9">
      <w:pPr>
        <w:pStyle w:val="BodyText"/>
        <w:spacing w:before="120" w:line="240" w:lineRule="auto"/>
      </w:pPr>
      <w:r w:rsidRPr="00AD355E">
        <w:rPr>
          <w:b/>
          <w:noProof/>
        </w:rPr>
        <mc:AlternateContent>
          <mc:Choice Requires="wps">
            <w:drawing>
              <wp:anchor distT="0" distB="0" distL="114300" distR="114300" simplePos="0" relativeHeight="252581888" behindDoc="0" locked="0" layoutInCell="1" allowOverlap="1" wp14:anchorId="10712EAA" wp14:editId="6117E3C2">
                <wp:simplePos x="0" y="0"/>
                <wp:positionH relativeFrom="page">
                  <wp:posOffset>524287</wp:posOffset>
                </wp:positionH>
                <wp:positionV relativeFrom="page">
                  <wp:posOffset>9344744</wp:posOffset>
                </wp:positionV>
                <wp:extent cx="6677025" cy="417195"/>
                <wp:effectExtent l="0" t="0" r="28575" b="20955"/>
                <wp:wrapNone/>
                <wp:docPr id="100"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77025" cy="417195"/>
                        </a:xfrm>
                        <a:prstGeom prst="rect">
                          <a:avLst/>
                        </a:prstGeom>
                        <a:solidFill>
                          <a:srgbClr val="FFFF00"/>
                        </a:solidFill>
                        <a:ln w="15875">
                          <a:solidFill>
                            <a:srgbClr val="FF0000"/>
                          </a:solidFill>
                        </a:ln>
                      </wps:spPr>
                      <wps:txbx>
                        <w:txbxContent>
                          <w:p w:rsidR="00C9790F" w:rsidRPr="00B27E4D" w:rsidRDefault="00C9790F" w:rsidP="00BD4A40">
                            <w:pPr>
                              <w:pStyle w:val="SchoolAddress"/>
                              <w:jc w:val="center"/>
                              <w:rPr>
                                <w:b/>
                                <w:sz w:val="22"/>
                              </w:rPr>
                            </w:pPr>
                            <w:proofErr w:type="gramStart"/>
                            <w:r w:rsidRPr="00C35E47">
                              <w:rPr>
                                <w:b/>
                                <w:sz w:val="22"/>
                                <w:highlight w:val="cyan"/>
                              </w:rPr>
                              <w:t>web</w:t>
                            </w:r>
                            <w:proofErr w:type="gramEnd"/>
                            <w:r w:rsidRPr="00C35E47">
                              <w:rPr>
                                <w:b/>
                                <w:sz w:val="22"/>
                                <w:highlight w:val="cyan"/>
                              </w:rPr>
                              <w:t xml:space="preserve"> site or SCFS web page</w:t>
                            </w:r>
                            <w:r>
                              <w:rPr>
                                <w:b/>
                                <w:sz w:val="22"/>
                                <w:highlight w:val="cyan"/>
                              </w:rPr>
                              <w:t xml:space="preserve">   </w:t>
                            </w:r>
                            <w:r w:rsidRPr="00C35E47">
                              <w:rPr>
                                <w:b/>
                                <w:sz w:val="22"/>
                                <w:highlight w:val="cyan"/>
                              </w:rPr>
                              <w:sym w:font="Symbol" w:char="F0A8"/>
                            </w:r>
                            <w:r>
                              <w:rPr>
                                <w:b/>
                                <w:sz w:val="22"/>
                                <w:highlight w:val="cyan"/>
                              </w:rPr>
                              <w:t xml:space="preserve">   email address</w:t>
                            </w:r>
                            <w:r w:rsidRPr="00C35E47">
                              <w:rPr>
                                <w:b/>
                                <w:sz w:val="22"/>
                                <w:highlight w:val="cyan"/>
                              </w:rPr>
                              <w:br/>
                            </w:r>
                            <w:r>
                              <w:rPr>
                                <w:b/>
                                <w:sz w:val="22"/>
                                <w:highlight w:val="cyan"/>
                              </w:rPr>
                              <w:t>NAME, Executive Director</w:t>
                            </w:r>
                            <w:r w:rsidRPr="00C35E47">
                              <w:rPr>
                                <w:b/>
                                <w:sz w:val="22"/>
                                <w:highlight w:val="cyan"/>
                              </w:rPr>
                              <w:t xml:space="preserve">   </w:t>
                            </w:r>
                            <w:r w:rsidRPr="00C35E47">
                              <w:rPr>
                                <w:b/>
                                <w:sz w:val="22"/>
                                <w:highlight w:val="cyan"/>
                              </w:rPr>
                              <w:sym w:font="Symbol" w:char="F0A8"/>
                            </w:r>
                            <w:r w:rsidRPr="00C35E47">
                              <w:rPr>
                                <w:b/>
                                <w:sz w:val="22"/>
                                <w:highlight w:val="cyan"/>
                              </w:rPr>
                              <w:t xml:space="preserve">   (???)???-????   </w:t>
                            </w:r>
                            <w:r w:rsidRPr="00C35E47">
                              <w:rPr>
                                <w:b/>
                                <w:sz w:val="22"/>
                                <w:highlight w:val="cyan"/>
                              </w:rPr>
                              <w:sym w:font="Symbol" w:char="F0A8"/>
                            </w:r>
                            <w:r w:rsidRPr="00BD4A40">
                              <w:rPr>
                                <w:b/>
                                <w:sz w:val="22"/>
                                <w:highlight w:val="cyan"/>
                              </w:rPr>
                              <w:t xml:space="preserve">  NAME, Board Chai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56" type="#_x0000_t202" style="position:absolute;margin-left:41.3pt;margin-top:735.8pt;width:525.75pt;height:32.85pt;z-index:25258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" fillcolor="yellow" strokecolor="red" strokeweight="1.25pt">
                <v:textbox inset="2.88pt,2.88pt,2.88pt,2.88pt">
                  <w:txbxContent>
                    <w:p w:rsidR="00C9790F" w:rsidRPr="00B27E4D" w:rsidRDefault="00C9790F" w:rsidP="00BD4A40">
                      <w:pPr>
                        <w:pStyle w:val="SchoolAddress"/>
                        <w:jc w:val="center"/>
                        <w:rPr>
                          <w:b/>
                          <w:sz w:val="22"/>
                        </w:rPr>
                      </w:pPr>
                      <w:proofErr w:type="gramStart"/>
                      <w:r w:rsidRPr="00C35E47">
                        <w:rPr>
                          <w:b/>
                          <w:sz w:val="22"/>
                          <w:highlight w:val="cyan"/>
                        </w:rPr>
                        <w:t>web</w:t>
                      </w:r>
                      <w:proofErr w:type="gramEnd"/>
                      <w:r w:rsidRPr="00C35E47">
                        <w:rPr>
                          <w:b/>
                          <w:sz w:val="22"/>
                          <w:highlight w:val="cyan"/>
                        </w:rPr>
                        <w:t xml:space="preserve"> site or SCFS web page</w:t>
                      </w:r>
                      <w:r>
                        <w:rPr>
                          <w:b/>
                          <w:sz w:val="22"/>
                          <w:highlight w:val="cyan"/>
                        </w:rPr>
                        <w:t xml:space="preserve">   </w:t>
                      </w:r>
                      <w:r w:rsidRPr="00C35E47">
                        <w:rPr>
                          <w:b/>
                          <w:sz w:val="22"/>
                          <w:highlight w:val="cyan"/>
                        </w:rPr>
                        <w:sym w:font="Symbol" w:char="F0A8"/>
                      </w:r>
                      <w:r>
                        <w:rPr>
                          <w:b/>
                          <w:sz w:val="22"/>
                          <w:highlight w:val="cyan"/>
                        </w:rPr>
                        <w:t xml:space="preserve">   email address</w:t>
                      </w:r>
                      <w:r w:rsidRPr="00C35E47">
                        <w:rPr>
                          <w:b/>
                          <w:sz w:val="22"/>
                          <w:highlight w:val="cyan"/>
                        </w:rPr>
                        <w:br/>
                      </w:r>
                      <w:r>
                        <w:rPr>
                          <w:b/>
                          <w:sz w:val="22"/>
                          <w:highlight w:val="cyan"/>
                        </w:rPr>
                        <w:t>NAME, Executive Director</w:t>
                      </w:r>
                      <w:r w:rsidRPr="00C35E47">
                        <w:rPr>
                          <w:b/>
                          <w:sz w:val="22"/>
                          <w:highlight w:val="cyan"/>
                        </w:rPr>
                        <w:t xml:space="preserve">   </w:t>
                      </w:r>
                      <w:r w:rsidRPr="00C35E47">
                        <w:rPr>
                          <w:b/>
                          <w:sz w:val="22"/>
                          <w:highlight w:val="cyan"/>
                        </w:rPr>
                        <w:sym w:font="Symbol" w:char="F0A8"/>
                      </w:r>
                      <w:r w:rsidRPr="00C35E47">
                        <w:rPr>
                          <w:b/>
                          <w:sz w:val="22"/>
                          <w:highlight w:val="cyan"/>
                        </w:rPr>
                        <w:t xml:space="preserve">   (???)???-????   </w:t>
                      </w:r>
                      <w:r w:rsidRPr="00C35E47">
                        <w:rPr>
                          <w:b/>
                          <w:sz w:val="22"/>
                          <w:highlight w:val="cyan"/>
                        </w:rPr>
                        <w:sym w:font="Symbol" w:char="F0A8"/>
                      </w:r>
                      <w:r w:rsidRPr="00BD4A40">
                        <w:rPr>
                          <w:b/>
                          <w:sz w:val="22"/>
                          <w:highlight w:val="cyan"/>
                        </w:rPr>
                        <w:t xml:space="preserve">  NAME, Board Chair</w:t>
                      </w:r>
                    </w:p>
                  </w:txbxContent>
                </v:textbox>
                <w10:wrap anchorx="page" anchory="page"/>
              </v:shape>
            </w:pict>
          </mc:Fallback>
        </mc:AlternateContent>
      </w:r>
    </w:p>
    <w:p w:rsidR="0049613E" w:rsidRDefault="00C2766A" w:rsidP="00CC37E9">
      <w:pPr>
        <w:pStyle w:val="BodyText"/>
        <w:spacing w:before="120" w:line="240" w:lineRule="auto"/>
      </w:pPr>
      <w:r w:rsidRPr="00AD355E">
        <w:rPr>
          <w:noProof/>
        </w:rPr>
        <w:lastRenderedPageBreak/>
        <w:drawing>
          <wp:anchor distT="0" distB="0" distL="114300" distR="114300" simplePos="0" relativeHeight="252548096" behindDoc="0" locked="0" layoutInCell="1" allowOverlap="1" wp14:anchorId="5680D24C" wp14:editId="2710A186">
            <wp:simplePos x="0" y="0"/>
            <wp:positionH relativeFrom="column">
              <wp:posOffset>-37465</wp:posOffset>
            </wp:positionH>
            <wp:positionV relativeFrom="paragraph">
              <wp:posOffset>-712470</wp:posOffset>
            </wp:positionV>
            <wp:extent cx="1533525" cy="1184275"/>
            <wp:effectExtent l="0" t="0" r="9525" b="0"/>
            <wp:wrapNone/>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533525" cy="11842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GoBack"/>
      <w:r w:rsidRPr="00AD355E">
        <w:rPr>
          <w:b/>
          <w:noProof/>
        </w:rPr>
        <mc:AlternateContent>
          <mc:Choice Requires="wps">
            <w:drawing>
              <wp:anchor distT="0" distB="0" distL="114300" distR="114300" simplePos="0" relativeHeight="252547072" behindDoc="0" locked="0" layoutInCell="1" allowOverlap="1" wp14:anchorId="0C5DBD08" wp14:editId="0329965B">
                <wp:simplePos x="0" y="0"/>
                <wp:positionH relativeFrom="column">
                  <wp:posOffset>-170815</wp:posOffset>
                </wp:positionH>
                <wp:positionV relativeFrom="paragraph">
                  <wp:posOffset>-276225</wp:posOffset>
                </wp:positionV>
                <wp:extent cx="7124700" cy="8991600"/>
                <wp:effectExtent l="0" t="0" r="19050" b="19050"/>
                <wp:wrapNone/>
                <wp:docPr id="534"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470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3.45pt;margin-top:-21.75pt;width:561pt;height:708pt;z-index:25254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" filled="f" strokecolor="red" strokeweight="1.75pt">
                <v:textbox inset="0,0,0,0"/>
              </v:rect>
            </w:pict>
          </mc:Fallback>
        </mc:AlternateContent>
      </w:r>
      <w:bookmarkEnd w:id="0"/>
    </w:p>
    <w:p w:rsidR="0049613E" w:rsidRDefault="00C2766A" w:rsidP="00CC37E9">
      <w:pPr>
        <w:pStyle w:val="BodyText"/>
        <w:spacing w:before="120" w:line="240" w:lineRule="auto"/>
      </w:pPr>
      <w:r w:rsidRPr="00AD355E">
        <w:rPr>
          <w:b/>
          <w:noProof/>
        </w:rPr>
        <mc:AlternateContent>
          <mc:Choice Requires="wps">
            <w:drawing>
              <wp:anchor distT="0" distB="0" distL="114300" distR="114300" simplePos="0" relativeHeight="252551168" behindDoc="0" locked="0" layoutInCell="1" allowOverlap="1" wp14:anchorId="335B44D5" wp14:editId="4F6C67E9">
                <wp:simplePos x="0" y="0"/>
                <wp:positionH relativeFrom="page">
                  <wp:posOffset>387925</wp:posOffset>
                </wp:positionH>
                <wp:positionV relativeFrom="page">
                  <wp:posOffset>1260991</wp:posOffset>
                </wp:positionV>
                <wp:extent cx="6886575" cy="1085850"/>
                <wp:effectExtent l="0" t="0" r="9525" b="0"/>
                <wp:wrapNone/>
                <wp:docPr id="536"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1085850"/>
                        </a:xfrm>
                        <a:prstGeom prst="rect">
                          <a:avLst/>
                        </a:prstGeom>
                        <a:noFill/>
                        <a:ln>
                          <a:noFill/>
                        </a:ln>
                        <a:effectLst/>
                        <a:extLst/>
                      </wps:spPr>
                      <wps:txbx>
                        <w:txbxContent>
                          <w:p w:rsidR="00C9790F" w:rsidRPr="00457E43" w:rsidRDefault="00C9790F" w:rsidP="00402F1F">
                            <w:pPr>
                              <w:spacing w:after="120" w:line="240" w:lineRule="auto"/>
                              <w:rPr>
                                <w:b/>
                                <w:color w:val="0070C0"/>
                                <w:sz w:val="24"/>
                                <w:szCs w:val="18"/>
                              </w:rPr>
                            </w:pPr>
                            <w:r w:rsidRPr="00457E43">
                              <w:rPr>
                                <w:b/>
                                <w:color w:val="0070C0"/>
                                <w:sz w:val="24"/>
                                <w:szCs w:val="18"/>
                              </w:rPr>
                              <w:t>What is the KRA?</w:t>
                            </w:r>
                          </w:p>
                          <w:p w:rsidR="00C9790F" w:rsidRPr="00F34700" w:rsidRDefault="00C9790F" w:rsidP="00402F1F">
                            <w:pPr>
                              <w:spacing w:after="120"/>
                              <w:ind w:left="360"/>
                              <w:rPr>
                                <w:szCs w:val="28"/>
                              </w:rPr>
                            </w:pPr>
                            <w:r w:rsidRPr="00325D02">
                              <w:rPr>
                                <w:sz w:val="20"/>
                                <w:szCs w:val="20"/>
                              </w:rPr>
                              <w:t xml:space="preserve">In 2017-18, kindergartners across the state were given for the first time South Carolina’s newest assessment </w:t>
                            </w:r>
                            <w:r>
                              <w:rPr>
                                <w:sz w:val="20"/>
                                <w:szCs w:val="20"/>
                              </w:rPr>
                              <w:t xml:space="preserve">of school readiness: </w:t>
                            </w:r>
                            <w:r w:rsidRPr="00325D02">
                              <w:rPr>
                                <w:sz w:val="20"/>
                                <w:szCs w:val="20"/>
                              </w:rPr>
                              <w:t xml:space="preserve">the </w:t>
                            </w:r>
                            <w:r w:rsidRPr="000A18BC">
                              <w:rPr>
                                <w:b/>
                                <w:sz w:val="20"/>
                                <w:szCs w:val="20"/>
                              </w:rPr>
                              <w:t>Kindergarten Readiness Assessment</w:t>
                            </w:r>
                            <w:r w:rsidRPr="000A18BC">
                              <w:rPr>
                                <w:sz w:val="20"/>
                                <w:szCs w:val="20"/>
                              </w:rPr>
                              <w:t xml:space="preserve">, or KRA.   </w:t>
                            </w:r>
                            <w:r w:rsidRPr="00325D02">
                              <w:rPr>
                                <w:sz w:val="20"/>
                                <w:szCs w:val="20"/>
                                <w:shd w:val="clear" w:color="auto" w:fill="FFFFFF"/>
                              </w:rPr>
                              <w:t>The KRA provides a snapshot of students’ abilities at the beginning of the school year</w:t>
                            </w:r>
                            <w:r>
                              <w:rPr>
                                <w:sz w:val="20"/>
                                <w:szCs w:val="20"/>
                                <w:shd w:val="clear" w:color="auto" w:fill="FFFFFF"/>
                              </w:rPr>
                              <w:t>, in four domains: Social Foundations, Language and Literacy, Mathematics, and Physical Development and Well-Being</w:t>
                            </w:r>
                            <w:r w:rsidRPr="00325D02">
                              <w:rPr>
                                <w:sz w:val="20"/>
                                <w:szCs w:val="20"/>
                                <w:shd w:val="clear" w:color="auto" w:fill="FFFFFF"/>
                              </w:rPr>
                              <w:t>.</w:t>
                            </w:r>
                            <w:r>
                              <w:rPr>
                                <w:sz w:val="20"/>
                                <w:szCs w:val="20"/>
                                <w:shd w:val="clear" w:color="auto" w:fill="FFFFFF"/>
                              </w:rPr>
                              <w:t xml:space="preserve"> Here are the results locally and for the state:</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57" type="#_x0000_t202" style="position:absolute;margin-left:30.55pt;margin-top:99.3pt;width:542.25pt;height:85.5pt;z-index:252551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" filled="f" stroked="f">
                <v:textbox inset="0,0,0,0">
                  <w:txbxContent>
                    <w:p w:rsidR="00C9790F" w:rsidRPr="00457E43" w:rsidRDefault="00C9790F" w:rsidP="00402F1F">
                      <w:pPr>
                        <w:spacing w:after="120" w:line="240" w:lineRule="auto"/>
                        <w:rPr>
                          <w:b/>
                          <w:color w:val="0070C0"/>
                          <w:sz w:val="24"/>
                          <w:szCs w:val="18"/>
                        </w:rPr>
                      </w:pPr>
                      <w:r w:rsidRPr="00457E43">
                        <w:rPr>
                          <w:b/>
                          <w:color w:val="0070C0"/>
                          <w:sz w:val="24"/>
                          <w:szCs w:val="18"/>
                        </w:rPr>
                        <w:t>What is the KRA?</w:t>
                      </w:r>
                    </w:p>
                    <w:p w:rsidR="00C9790F" w:rsidRPr="00F34700" w:rsidRDefault="00C9790F" w:rsidP="00402F1F">
                      <w:pPr>
                        <w:spacing w:after="120"/>
                        <w:ind w:left="360"/>
                        <w:rPr>
                          <w:szCs w:val="28"/>
                        </w:rPr>
                      </w:pPr>
                      <w:r w:rsidRPr="00325D02">
                        <w:rPr>
                          <w:sz w:val="20"/>
                          <w:szCs w:val="20"/>
                        </w:rPr>
                        <w:t xml:space="preserve">In 2017-18, kindergartners across the state were given for the first time South Carolina’s newest assessment </w:t>
                      </w:r>
                      <w:r>
                        <w:rPr>
                          <w:sz w:val="20"/>
                          <w:szCs w:val="20"/>
                        </w:rPr>
                        <w:t xml:space="preserve">of school readiness: </w:t>
                      </w:r>
                      <w:r w:rsidRPr="00325D02">
                        <w:rPr>
                          <w:sz w:val="20"/>
                          <w:szCs w:val="20"/>
                        </w:rPr>
                        <w:t xml:space="preserve">the </w:t>
                      </w:r>
                      <w:r w:rsidRPr="000A18BC">
                        <w:rPr>
                          <w:b/>
                          <w:sz w:val="20"/>
                          <w:szCs w:val="20"/>
                        </w:rPr>
                        <w:t>Kindergarten Readiness Assessment</w:t>
                      </w:r>
                      <w:r w:rsidRPr="000A18BC">
                        <w:rPr>
                          <w:sz w:val="20"/>
                          <w:szCs w:val="20"/>
                        </w:rPr>
                        <w:t xml:space="preserve">, or KRA.   </w:t>
                      </w:r>
                      <w:r w:rsidRPr="00325D02">
                        <w:rPr>
                          <w:sz w:val="20"/>
                          <w:szCs w:val="20"/>
                          <w:shd w:val="clear" w:color="auto" w:fill="FFFFFF"/>
                        </w:rPr>
                        <w:t>The KRA provides a snapshot of students’ abilities at the beginning of the school year</w:t>
                      </w:r>
                      <w:r>
                        <w:rPr>
                          <w:sz w:val="20"/>
                          <w:szCs w:val="20"/>
                          <w:shd w:val="clear" w:color="auto" w:fill="FFFFFF"/>
                        </w:rPr>
                        <w:t>, in four domains: Social Foundations, Language and Literacy, Mathematics, and Physical Development and Well-Being</w:t>
                      </w:r>
                      <w:r w:rsidRPr="00325D02">
                        <w:rPr>
                          <w:sz w:val="20"/>
                          <w:szCs w:val="20"/>
                          <w:shd w:val="clear" w:color="auto" w:fill="FFFFFF"/>
                        </w:rPr>
                        <w:t>.</w:t>
                      </w:r>
                      <w:r>
                        <w:rPr>
                          <w:sz w:val="20"/>
                          <w:szCs w:val="20"/>
                          <w:shd w:val="clear" w:color="auto" w:fill="FFFFFF"/>
                        </w:rPr>
                        <w:t xml:space="preserve"> Here are the results locally and for the state:</w:t>
                      </w:r>
                    </w:p>
                  </w:txbxContent>
                </v:textbox>
                <w10:wrap anchorx="page" anchory="page"/>
              </v:shape>
            </w:pict>
          </mc:Fallback>
        </mc:AlternateContent>
      </w:r>
      <w:r w:rsidR="00EE6F51" w:rsidRPr="00AD355E">
        <w:rPr>
          <w:b/>
          <w:noProof/>
        </w:rPr>
        <mc:AlternateContent>
          <mc:Choice Requires="wps">
            <w:drawing>
              <wp:anchor distT="0" distB="0" distL="114300" distR="114300" simplePos="0" relativeHeight="252588032" behindDoc="0" locked="0" layoutInCell="1" allowOverlap="1" wp14:anchorId="55398F80" wp14:editId="1C42F679">
                <wp:simplePos x="0" y="0"/>
                <wp:positionH relativeFrom="page">
                  <wp:posOffset>5000625</wp:posOffset>
                </wp:positionH>
                <wp:positionV relativeFrom="page">
                  <wp:posOffset>9277350</wp:posOffset>
                </wp:positionV>
                <wp:extent cx="2305050" cy="549910"/>
                <wp:effectExtent l="0" t="0" r="19050" b="21590"/>
                <wp:wrapNone/>
                <wp:docPr id="30"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549910"/>
                        </a:xfrm>
                        <a:prstGeom prst="rect">
                          <a:avLst/>
                        </a:prstGeom>
                        <a:solidFill>
                          <a:srgbClr val="FFFF00"/>
                        </a:solidFill>
                        <a:ln w="15875">
                          <a:solidFill>
                            <a:srgbClr val="FF0000"/>
                          </a:solidFill>
                        </a:ln>
                      </wps:spPr>
                      <wps:txbx>
                        <w:txbxContent>
                          <w:p w:rsidR="00C9790F" w:rsidRPr="00B9390A" w:rsidRDefault="00C9790F" w:rsidP="00EE6F51">
                            <w:pPr>
                              <w:pStyle w:val="SchoolAddress"/>
                              <w:rPr>
                                <w:rFonts w:asciiTheme="minorHAnsi" w:hAnsiTheme="minorHAnsi"/>
                                <w:highlight w:val="cyan"/>
                              </w:rPr>
                            </w:pPr>
                            <w:r w:rsidRPr="00B9390A">
                              <w:rPr>
                                <w:rFonts w:asciiTheme="minorHAnsi" w:hAnsiTheme="minorHAnsi"/>
                                <w:highlight w:val="cyan"/>
                              </w:rPr>
                              <w:t>Address, City, ZIP</w:t>
                            </w:r>
                          </w:p>
                          <w:p w:rsidR="00C9790F" w:rsidRPr="00B9390A" w:rsidRDefault="00C9790F" w:rsidP="00EE6F51">
                            <w:pPr>
                              <w:pStyle w:val="SchoolAddress"/>
                              <w:rPr>
                                <w:rFonts w:asciiTheme="minorHAnsi" w:hAnsiTheme="minorHAnsi"/>
                                <w:highlight w:val="cyan"/>
                              </w:rPr>
                            </w:pPr>
                            <w:r w:rsidRPr="00B9390A">
                              <w:rPr>
                                <w:rFonts w:asciiTheme="minorHAnsi" w:hAnsiTheme="minorHAnsi"/>
                                <w:highlight w:val="cyan"/>
                              </w:rPr>
                              <w:t>Phone</w:t>
                            </w:r>
                          </w:p>
                          <w:p w:rsidR="00C9790F" w:rsidRPr="00B9390A" w:rsidRDefault="00C9790F" w:rsidP="00EE6F51">
                            <w:pPr>
                              <w:pStyle w:val="SchoolAddress"/>
                              <w:ind w:firstLine="720"/>
                              <w:rPr>
                                <w:rFonts w:asciiTheme="minorHAnsi" w:hAnsiTheme="minorHAnsi"/>
                              </w:rPr>
                            </w:pPr>
                            <w:r w:rsidRPr="00B9390A">
                              <w:rPr>
                                <w:rFonts w:asciiTheme="minorHAnsi" w:hAnsiTheme="minorHAnsi"/>
                                <w:highlight w:val="cyan"/>
                              </w:rPr>
                              <w:t>Email     Web Addres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58" type="#_x0000_t202" style="position:absolute;margin-left:393.75pt;margin-top:730.5pt;width:181.5pt;height:43.3pt;z-index:25258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" fillcolor="yellow" strokecolor="red" strokeweight="1.25pt">
                <v:textbox inset="2.88pt,2.88pt,2.88pt,2.88pt">
                  <w:txbxContent>
                    <w:p w:rsidR="00C9790F" w:rsidRPr="00B9390A" w:rsidRDefault="00C9790F" w:rsidP="00EE6F51">
                      <w:pPr>
                        <w:pStyle w:val="SchoolAddress"/>
                        <w:rPr>
                          <w:rFonts w:asciiTheme="minorHAnsi" w:hAnsiTheme="minorHAnsi"/>
                          <w:highlight w:val="cyan"/>
                        </w:rPr>
                      </w:pPr>
                      <w:r w:rsidRPr="00B9390A">
                        <w:rPr>
                          <w:rFonts w:asciiTheme="minorHAnsi" w:hAnsiTheme="minorHAnsi"/>
                          <w:highlight w:val="cyan"/>
                        </w:rPr>
                        <w:t>Address, City, ZIP</w:t>
                      </w:r>
                    </w:p>
                    <w:p w:rsidR="00C9790F" w:rsidRPr="00B9390A" w:rsidRDefault="00C9790F" w:rsidP="00EE6F51">
                      <w:pPr>
                        <w:pStyle w:val="SchoolAddress"/>
                        <w:rPr>
                          <w:rFonts w:asciiTheme="minorHAnsi" w:hAnsiTheme="minorHAnsi"/>
                          <w:highlight w:val="cyan"/>
                        </w:rPr>
                      </w:pPr>
                      <w:r w:rsidRPr="00B9390A">
                        <w:rPr>
                          <w:rFonts w:asciiTheme="minorHAnsi" w:hAnsiTheme="minorHAnsi"/>
                          <w:highlight w:val="cyan"/>
                        </w:rPr>
                        <w:t>Phone</w:t>
                      </w:r>
                    </w:p>
                    <w:p w:rsidR="00C9790F" w:rsidRPr="00B9390A" w:rsidRDefault="00C9790F" w:rsidP="00EE6F51">
                      <w:pPr>
                        <w:pStyle w:val="SchoolAddress"/>
                        <w:ind w:firstLine="720"/>
                        <w:rPr>
                          <w:rFonts w:asciiTheme="minorHAnsi" w:hAnsiTheme="minorHAnsi"/>
                        </w:rPr>
                      </w:pPr>
                      <w:r w:rsidRPr="00B9390A">
                        <w:rPr>
                          <w:rFonts w:asciiTheme="minorHAnsi" w:hAnsiTheme="minorHAnsi"/>
                          <w:highlight w:val="cyan"/>
                        </w:rPr>
                        <w:t>Email     Web Address</w:t>
                      </w:r>
                    </w:p>
                  </w:txbxContent>
                </v:textbox>
                <w10:wrap anchorx="page" anchory="page"/>
              </v:shape>
            </w:pict>
          </mc:Fallback>
        </mc:AlternateContent>
      </w:r>
    </w:p>
    <w:p w:rsidR="0049613E" w:rsidRDefault="0049613E" w:rsidP="00CC37E9">
      <w:pPr>
        <w:pStyle w:val="BodyText"/>
        <w:spacing w:before="120" w:line="240" w:lineRule="auto"/>
      </w:pPr>
    </w:p>
    <w:p w:rsidR="00402F1F" w:rsidRDefault="00402F1F" w:rsidP="00402F1F">
      <w:pPr>
        <w:pStyle w:val="BodyText"/>
        <w:spacing w:before="120" w:line="240" w:lineRule="auto"/>
      </w:pPr>
      <w:r w:rsidRPr="00AD355E">
        <w:rPr>
          <w:b/>
          <w:noProof/>
        </w:rPr>
        <mc:AlternateContent>
          <mc:Choice Requires="wps">
            <w:drawing>
              <wp:anchor distT="0" distB="0" distL="114300" distR="114300" simplePos="0" relativeHeight="252549120" behindDoc="0" locked="0" layoutInCell="1" allowOverlap="1" wp14:anchorId="11DBEB74" wp14:editId="3CE47238">
                <wp:simplePos x="0" y="0"/>
                <wp:positionH relativeFrom="page">
                  <wp:posOffset>2114550</wp:posOffset>
                </wp:positionH>
                <wp:positionV relativeFrom="page">
                  <wp:posOffset>371475</wp:posOffset>
                </wp:positionV>
                <wp:extent cx="5143500" cy="590550"/>
                <wp:effectExtent l="0" t="0" r="19050" b="19050"/>
                <wp:wrapNone/>
                <wp:docPr id="48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590550"/>
                        </a:xfrm>
                        <a:prstGeom prst="rect">
                          <a:avLst/>
                        </a:prstGeom>
                        <a:solidFill>
                          <a:srgbClr val="00B0F0"/>
                        </a:solidFill>
                        <a:ln w="19050">
                          <a:solidFill>
                            <a:srgbClr val="FF0000"/>
                          </a:solidFill>
                          <a:miter lim="800000"/>
                          <a:headEnd/>
                          <a:tailEnd/>
                        </a:ln>
                        <a:extLst/>
                      </wps:spPr>
                      <wps:txbx>
                        <w:txbxContent>
                          <w:p w:rsidR="00C9790F" w:rsidRPr="00D41D43" w:rsidRDefault="00C9790F" w:rsidP="00402F1F">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School Readiness Outcome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59" type="#_x0000_t202" style="position:absolute;margin-left:166.5pt;margin-top:29.25pt;width:405pt;height:46.5pt;z-index:25254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" fillcolor="#00b0f0" strokecolor="red" strokeweight="1.5pt">
                <v:textbox inset="0,0,0,0">
                  <w:txbxContent>
                    <w:p w:rsidR="00C9790F" w:rsidRPr="00D41D43" w:rsidRDefault="00C9790F" w:rsidP="00402F1F">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School Readiness Outcomes</w:t>
                      </w:r>
                    </w:p>
                  </w:txbxContent>
                </v:textbox>
                <w10:wrap anchorx="page" anchory="page"/>
              </v:shape>
            </w:pict>
          </mc:Fallback>
        </mc:AlternateContent>
      </w:r>
    </w:p>
    <w:p w:rsidR="00402F1F" w:rsidRDefault="00402F1F" w:rsidP="00402F1F">
      <w:pPr>
        <w:pStyle w:val="BodyText"/>
        <w:spacing w:before="120" w:line="240" w:lineRule="auto"/>
      </w:pPr>
    </w:p>
    <w:p w:rsidR="00402F1F" w:rsidRDefault="002570FD" w:rsidP="00402F1F">
      <w:pPr>
        <w:pStyle w:val="BodyText"/>
        <w:spacing w:before="120" w:line="240" w:lineRule="auto"/>
      </w:pPr>
      <w:r w:rsidRPr="00351FAB">
        <w:rPr>
          <w:noProof/>
        </w:rPr>
        <mc:AlternateContent>
          <mc:Choice Requires="wps">
            <w:drawing>
              <wp:anchor distT="0" distB="0" distL="114300" distR="114300" simplePos="0" relativeHeight="252585984" behindDoc="0" locked="0" layoutInCell="1" allowOverlap="1" wp14:anchorId="22FEA736" wp14:editId="1E61866E">
                <wp:simplePos x="0" y="0"/>
                <wp:positionH relativeFrom="column">
                  <wp:posOffset>3464560</wp:posOffset>
                </wp:positionH>
                <wp:positionV relativeFrom="paragraph">
                  <wp:posOffset>142240</wp:posOffset>
                </wp:positionV>
                <wp:extent cx="3019425" cy="5071745"/>
                <wp:effectExtent l="0" t="0" r="9525" b="0"/>
                <wp:wrapNone/>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5071745"/>
                        </a:xfrm>
                        <a:prstGeom prst="rect">
                          <a:avLst/>
                        </a:prstGeom>
                        <a:solidFill>
                          <a:srgbClr val="FFFFFF"/>
                        </a:solidFill>
                        <a:ln w="9525">
                          <a:noFill/>
                          <a:miter lim="800000"/>
                          <a:headEnd/>
                          <a:tailEnd/>
                        </a:ln>
                      </wps:spPr>
                      <wps:txbx>
                        <w:txbxContent>
                          <w:tbl>
                            <w:tblPr>
                              <w:tblStyle w:val="TableGrid12"/>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38036D">
                                    <w:rPr>
                                      <w:b/>
                                      <w:sz w:val="16"/>
                                    </w:rPr>
                                    <w:t>??%</w:t>
                                  </w:r>
                                </w:p>
                              </w:tc>
                            </w:tr>
                          </w:tbl>
                          <w:p w:rsidR="00C9790F" w:rsidRDefault="00C9790F" w:rsidP="00351FAB">
                            <w:pPr>
                              <w:spacing w:after="120" w:line="240" w:lineRule="auto"/>
                              <w:rPr>
                                <w:sz w:val="20"/>
                                <w:szCs w:val="20"/>
                              </w:rPr>
                            </w:pPr>
                          </w:p>
                          <w:tbl>
                            <w:tblPr>
                              <w:tblStyle w:val="TableGrid12"/>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38036D">
                                    <w:rPr>
                                      <w:b/>
                                      <w:sz w:val="16"/>
                                    </w:rPr>
                                    <w:t>??%</w:t>
                                  </w:r>
                                </w:p>
                              </w:tc>
                            </w:tr>
                          </w:tbl>
                          <w:p w:rsidR="00C9790F" w:rsidRDefault="00C9790F" w:rsidP="00351FAB">
                            <w:pPr>
                              <w:spacing w:after="120" w:line="240" w:lineRule="auto"/>
                              <w:rPr>
                                <w:sz w:val="20"/>
                                <w:szCs w:val="20"/>
                              </w:rPr>
                            </w:pPr>
                          </w:p>
                          <w:tbl>
                            <w:tblPr>
                              <w:tblStyle w:val="TableGrid12"/>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51FAB">
                              <w:tc>
                                <w:tcPr>
                                  <w:tcW w:w="4608" w:type="dxa"/>
                                  <w:gridSpan w:val="4"/>
                                  <w:tcBorders>
                                    <w:bottom w:val="single" w:sz="4" w:space="0" w:color="auto"/>
                                  </w:tcBorders>
                                  <w:shd w:val="clear" w:color="auto" w:fill="FFC000"/>
                                </w:tcPr>
                                <w:p w:rsidR="00C9790F" w:rsidRPr="0038036D" w:rsidRDefault="00C9790F" w:rsidP="0038036D">
                                  <w:pPr>
                                    <w:jc w:val="center"/>
                                    <w:rPr>
                                      <w:b/>
                                    </w:rPr>
                                  </w:pPr>
                                  <w:r w:rsidRPr="00351FAB">
                                    <w:rPr>
                                      <w:b/>
                                    </w:rPr>
                                    <w:t>SOUTH CAROLINA (54,927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B103EF" w:rsidRDefault="00C9790F" w:rsidP="0026685C">
                                  <w:pPr>
                                    <w:jc w:val="right"/>
                                    <w:rPr>
                                      <w:sz w:val="16"/>
                                      <w:szCs w:val="20"/>
                                      <w:shd w:val="clear" w:color="auto" w:fill="FFFFFF"/>
                                    </w:rPr>
                                  </w:pPr>
                                  <w:r w:rsidRPr="00B103EF">
                                    <w:rPr>
                                      <w:sz w:val="16"/>
                                      <w:szCs w:val="20"/>
                                      <w:shd w:val="clear" w:color="auto" w:fill="FFFFFF"/>
                                    </w:rPr>
                                    <w:t>28%</w:t>
                                  </w:r>
                                </w:p>
                              </w:tc>
                              <w:tc>
                                <w:tcPr>
                                  <w:tcW w:w="990" w:type="dxa"/>
                                  <w:shd w:val="clear" w:color="auto" w:fill="auto"/>
                                </w:tcPr>
                                <w:p w:rsidR="00C9790F" w:rsidRPr="00B103EF" w:rsidRDefault="00C9790F" w:rsidP="0026685C">
                                  <w:pPr>
                                    <w:jc w:val="right"/>
                                  </w:pPr>
                                  <w:r w:rsidRPr="00B103EF">
                                    <w:rPr>
                                      <w:sz w:val="16"/>
                                      <w:szCs w:val="20"/>
                                      <w:shd w:val="clear" w:color="auto" w:fill="FFFFFF"/>
                                    </w:rPr>
                                    <w:t>27%</w:t>
                                  </w:r>
                                </w:p>
                              </w:tc>
                              <w:tc>
                                <w:tcPr>
                                  <w:tcW w:w="1080" w:type="dxa"/>
                                  <w:shd w:val="clear" w:color="auto" w:fill="auto"/>
                                </w:tcPr>
                                <w:p w:rsidR="00C9790F" w:rsidRPr="006E32B8" w:rsidRDefault="00C9790F" w:rsidP="0026685C">
                                  <w:pPr>
                                    <w:jc w:val="right"/>
                                  </w:pPr>
                                  <w:r w:rsidRPr="00B103EF">
                                    <w:rPr>
                                      <w:sz w:val="16"/>
                                      <w:szCs w:val="20"/>
                                      <w:shd w:val="clear" w:color="auto" w:fill="FFFFFF"/>
                                    </w:rPr>
                                    <w:t>45%</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6E32B8" w:rsidRDefault="00C9790F" w:rsidP="0026685C">
                                  <w:pPr>
                                    <w:jc w:val="right"/>
                                  </w:pPr>
                                  <w:r w:rsidRPr="006E32B8">
                                    <w:rPr>
                                      <w:sz w:val="16"/>
                                      <w:szCs w:val="20"/>
                                      <w:shd w:val="clear" w:color="auto" w:fill="FFFFFF"/>
                                    </w:rPr>
                                    <w:t>23%</w:t>
                                  </w:r>
                                </w:p>
                              </w:tc>
                              <w:tc>
                                <w:tcPr>
                                  <w:tcW w:w="990" w:type="dxa"/>
                                  <w:shd w:val="clear" w:color="auto" w:fill="auto"/>
                                </w:tcPr>
                                <w:p w:rsidR="00C9790F" w:rsidRPr="006E32B8" w:rsidRDefault="00C9790F" w:rsidP="0026685C">
                                  <w:pPr>
                                    <w:jc w:val="right"/>
                                  </w:pPr>
                                  <w:r w:rsidRPr="006E32B8">
                                    <w:rPr>
                                      <w:sz w:val="16"/>
                                      <w:szCs w:val="20"/>
                                      <w:shd w:val="clear" w:color="auto" w:fill="FFFFFF"/>
                                    </w:rPr>
                                    <w:t>43%</w:t>
                                  </w:r>
                                </w:p>
                              </w:tc>
                              <w:tc>
                                <w:tcPr>
                                  <w:tcW w:w="1080" w:type="dxa"/>
                                  <w:shd w:val="clear" w:color="auto" w:fill="auto"/>
                                </w:tcPr>
                                <w:p w:rsidR="00C9790F" w:rsidRPr="006E32B8" w:rsidRDefault="00C9790F" w:rsidP="0026685C">
                                  <w:pPr>
                                    <w:jc w:val="right"/>
                                  </w:pPr>
                                  <w:r w:rsidRPr="006E32B8">
                                    <w:rPr>
                                      <w:sz w:val="16"/>
                                      <w:szCs w:val="20"/>
                                      <w:shd w:val="clear" w:color="auto" w:fill="FFFFFF"/>
                                    </w:rPr>
                                    <w:t>34%</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6E32B8" w:rsidRDefault="00C9790F" w:rsidP="0026685C">
                                  <w:pPr>
                                    <w:jc w:val="right"/>
                                  </w:pPr>
                                  <w:r w:rsidRPr="006E32B8">
                                    <w:rPr>
                                      <w:sz w:val="16"/>
                                      <w:szCs w:val="20"/>
                                      <w:shd w:val="clear" w:color="auto" w:fill="FFFFFF"/>
                                    </w:rPr>
                                    <w:t>31%</w:t>
                                  </w:r>
                                </w:p>
                              </w:tc>
                              <w:tc>
                                <w:tcPr>
                                  <w:tcW w:w="990" w:type="dxa"/>
                                  <w:shd w:val="clear" w:color="auto" w:fill="auto"/>
                                </w:tcPr>
                                <w:p w:rsidR="00C9790F" w:rsidRPr="006E32B8" w:rsidRDefault="00C9790F" w:rsidP="0026685C">
                                  <w:pPr>
                                    <w:jc w:val="right"/>
                                  </w:pPr>
                                  <w:r w:rsidRPr="006E32B8">
                                    <w:rPr>
                                      <w:sz w:val="16"/>
                                      <w:szCs w:val="20"/>
                                      <w:shd w:val="clear" w:color="auto" w:fill="FFFFFF"/>
                                    </w:rPr>
                                    <w:t>38%</w:t>
                                  </w:r>
                                </w:p>
                              </w:tc>
                              <w:tc>
                                <w:tcPr>
                                  <w:tcW w:w="1080" w:type="dxa"/>
                                  <w:shd w:val="clear" w:color="auto" w:fill="auto"/>
                                </w:tcPr>
                                <w:p w:rsidR="00C9790F" w:rsidRPr="006E32B8" w:rsidRDefault="00C9790F" w:rsidP="0026685C">
                                  <w:pPr>
                                    <w:jc w:val="right"/>
                                  </w:pPr>
                                  <w:r w:rsidRPr="006E32B8">
                                    <w:rPr>
                                      <w:sz w:val="16"/>
                                      <w:szCs w:val="20"/>
                                      <w:shd w:val="clear" w:color="auto" w:fill="FFFFFF"/>
                                    </w:rPr>
                                    <w:t>31%</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6E32B8" w:rsidRDefault="00C9790F" w:rsidP="0026685C">
                                  <w:pPr>
                                    <w:jc w:val="right"/>
                                  </w:pPr>
                                  <w:r w:rsidRPr="006E32B8">
                                    <w:rPr>
                                      <w:sz w:val="16"/>
                                      <w:szCs w:val="20"/>
                                      <w:shd w:val="clear" w:color="auto" w:fill="FFFFFF"/>
                                    </w:rPr>
                                    <w:t>28%</w:t>
                                  </w:r>
                                </w:p>
                              </w:tc>
                              <w:tc>
                                <w:tcPr>
                                  <w:tcW w:w="990" w:type="dxa"/>
                                  <w:shd w:val="clear" w:color="auto" w:fill="auto"/>
                                </w:tcPr>
                                <w:p w:rsidR="00C9790F" w:rsidRPr="006E32B8" w:rsidRDefault="00C9790F" w:rsidP="0026685C">
                                  <w:pPr>
                                    <w:jc w:val="right"/>
                                  </w:pPr>
                                  <w:r w:rsidRPr="006E32B8">
                                    <w:rPr>
                                      <w:sz w:val="16"/>
                                      <w:szCs w:val="20"/>
                                      <w:shd w:val="clear" w:color="auto" w:fill="FFFFFF"/>
                                    </w:rPr>
                                    <w:t>24%</w:t>
                                  </w:r>
                                </w:p>
                              </w:tc>
                              <w:tc>
                                <w:tcPr>
                                  <w:tcW w:w="1080" w:type="dxa"/>
                                  <w:shd w:val="clear" w:color="auto" w:fill="auto"/>
                                </w:tcPr>
                                <w:p w:rsidR="00C9790F" w:rsidRPr="006E32B8" w:rsidRDefault="00C9790F" w:rsidP="0026685C">
                                  <w:pPr>
                                    <w:jc w:val="right"/>
                                  </w:pPr>
                                  <w:r w:rsidRPr="006E32B8">
                                    <w:rPr>
                                      <w:sz w:val="16"/>
                                      <w:szCs w:val="20"/>
                                      <w:shd w:val="clear" w:color="auto" w:fill="FFFFFF"/>
                                    </w:rPr>
                                    <w:t>48%</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6E32B8" w:rsidRDefault="00C9790F" w:rsidP="0026685C">
                                  <w:pPr>
                                    <w:jc w:val="right"/>
                                    <w:rPr>
                                      <w:b/>
                                    </w:rPr>
                                  </w:pPr>
                                  <w:r w:rsidRPr="006E32B8">
                                    <w:rPr>
                                      <w:b/>
                                      <w:sz w:val="16"/>
                                      <w:szCs w:val="20"/>
                                      <w:shd w:val="clear" w:color="auto" w:fill="FFFFFF"/>
                                    </w:rPr>
                                    <w:t>26%</w:t>
                                  </w:r>
                                </w:p>
                              </w:tc>
                              <w:tc>
                                <w:tcPr>
                                  <w:tcW w:w="990" w:type="dxa"/>
                                  <w:shd w:val="clear" w:color="auto" w:fill="auto"/>
                                </w:tcPr>
                                <w:p w:rsidR="00C9790F" w:rsidRPr="006E32B8" w:rsidRDefault="00C9790F" w:rsidP="0026685C">
                                  <w:pPr>
                                    <w:jc w:val="right"/>
                                    <w:rPr>
                                      <w:b/>
                                    </w:rPr>
                                  </w:pPr>
                                  <w:r w:rsidRPr="006E32B8">
                                    <w:rPr>
                                      <w:b/>
                                      <w:sz w:val="16"/>
                                      <w:szCs w:val="20"/>
                                      <w:shd w:val="clear" w:color="auto" w:fill="FFFFFF"/>
                                    </w:rPr>
                                    <w:t>38%</w:t>
                                  </w:r>
                                </w:p>
                              </w:tc>
                              <w:tc>
                                <w:tcPr>
                                  <w:tcW w:w="1080" w:type="dxa"/>
                                  <w:shd w:val="clear" w:color="auto" w:fill="auto"/>
                                </w:tcPr>
                                <w:p w:rsidR="00C9790F" w:rsidRPr="006E32B8" w:rsidRDefault="00C9790F" w:rsidP="0026685C">
                                  <w:pPr>
                                    <w:jc w:val="right"/>
                                    <w:rPr>
                                      <w:b/>
                                    </w:rPr>
                                  </w:pPr>
                                  <w:r w:rsidRPr="006E32B8">
                                    <w:rPr>
                                      <w:b/>
                                      <w:sz w:val="16"/>
                                      <w:szCs w:val="20"/>
                                      <w:shd w:val="clear" w:color="auto" w:fill="FFFFFF"/>
                                    </w:rPr>
                                    <w:t>36%</w:t>
                                  </w:r>
                                </w:p>
                              </w:tc>
                            </w:tr>
                          </w:tbl>
                          <w:p w:rsidR="00C9790F" w:rsidRPr="00325D02" w:rsidRDefault="00C9790F" w:rsidP="00351FAB">
                            <w:pPr>
                              <w:spacing w:after="120" w:line="240" w:lineRule="auto"/>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0" type="#_x0000_t202" style="position:absolute;margin-left:272.8pt;margin-top:11.2pt;width:237.75pt;height:399.35pt;z-index:25258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" stroked="f">
                <v:textbox>
                  <w:txbxContent>
                    <w:tbl>
                      <w:tblPr>
                        <w:tblStyle w:val="TableGrid12"/>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38036D">
                              <w:rPr>
                                <w:b/>
                                <w:sz w:val="16"/>
                              </w:rPr>
                              <w:t>??%</w:t>
                            </w:r>
                          </w:p>
                        </w:tc>
                      </w:tr>
                    </w:tbl>
                    <w:p w:rsidR="00C9790F" w:rsidRDefault="00C9790F" w:rsidP="00351FAB">
                      <w:pPr>
                        <w:spacing w:after="120" w:line="240" w:lineRule="auto"/>
                        <w:rPr>
                          <w:sz w:val="20"/>
                          <w:szCs w:val="20"/>
                        </w:rPr>
                      </w:pPr>
                    </w:p>
                    <w:tbl>
                      <w:tblPr>
                        <w:tblStyle w:val="TableGrid12"/>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38036D">
                              <w:rPr>
                                <w:b/>
                                <w:sz w:val="16"/>
                              </w:rPr>
                              <w:t>??%</w:t>
                            </w:r>
                          </w:p>
                        </w:tc>
                      </w:tr>
                    </w:tbl>
                    <w:p w:rsidR="00C9790F" w:rsidRDefault="00C9790F" w:rsidP="00351FAB">
                      <w:pPr>
                        <w:spacing w:after="120" w:line="240" w:lineRule="auto"/>
                        <w:rPr>
                          <w:sz w:val="20"/>
                          <w:szCs w:val="20"/>
                        </w:rPr>
                      </w:pPr>
                    </w:p>
                    <w:tbl>
                      <w:tblPr>
                        <w:tblStyle w:val="TableGrid12"/>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51FAB">
                        <w:tc>
                          <w:tcPr>
                            <w:tcW w:w="4608" w:type="dxa"/>
                            <w:gridSpan w:val="4"/>
                            <w:tcBorders>
                              <w:bottom w:val="single" w:sz="4" w:space="0" w:color="auto"/>
                            </w:tcBorders>
                            <w:shd w:val="clear" w:color="auto" w:fill="FFC000"/>
                          </w:tcPr>
                          <w:p w:rsidR="00C9790F" w:rsidRPr="0038036D" w:rsidRDefault="00C9790F" w:rsidP="0038036D">
                            <w:pPr>
                              <w:jc w:val="center"/>
                              <w:rPr>
                                <w:b/>
                              </w:rPr>
                            </w:pPr>
                            <w:r w:rsidRPr="00351FAB">
                              <w:rPr>
                                <w:b/>
                              </w:rPr>
                              <w:t>SOUTH CAROLINA (54,927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B103EF" w:rsidRDefault="00C9790F" w:rsidP="0026685C">
                            <w:pPr>
                              <w:jc w:val="right"/>
                              <w:rPr>
                                <w:sz w:val="16"/>
                                <w:szCs w:val="20"/>
                                <w:shd w:val="clear" w:color="auto" w:fill="FFFFFF"/>
                              </w:rPr>
                            </w:pPr>
                            <w:r w:rsidRPr="00B103EF">
                              <w:rPr>
                                <w:sz w:val="16"/>
                                <w:szCs w:val="20"/>
                                <w:shd w:val="clear" w:color="auto" w:fill="FFFFFF"/>
                              </w:rPr>
                              <w:t>28%</w:t>
                            </w:r>
                          </w:p>
                        </w:tc>
                        <w:tc>
                          <w:tcPr>
                            <w:tcW w:w="990" w:type="dxa"/>
                            <w:shd w:val="clear" w:color="auto" w:fill="auto"/>
                          </w:tcPr>
                          <w:p w:rsidR="00C9790F" w:rsidRPr="00B103EF" w:rsidRDefault="00C9790F" w:rsidP="0026685C">
                            <w:pPr>
                              <w:jc w:val="right"/>
                            </w:pPr>
                            <w:r w:rsidRPr="00B103EF">
                              <w:rPr>
                                <w:sz w:val="16"/>
                                <w:szCs w:val="20"/>
                                <w:shd w:val="clear" w:color="auto" w:fill="FFFFFF"/>
                              </w:rPr>
                              <w:t>27%</w:t>
                            </w:r>
                          </w:p>
                        </w:tc>
                        <w:tc>
                          <w:tcPr>
                            <w:tcW w:w="1080" w:type="dxa"/>
                            <w:shd w:val="clear" w:color="auto" w:fill="auto"/>
                          </w:tcPr>
                          <w:p w:rsidR="00C9790F" w:rsidRPr="006E32B8" w:rsidRDefault="00C9790F" w:rsidP="0026685C">
                            <w:pPr>
                              <w:jc w:val="right"/>
                            </w:pPr>
                            <w:r w:rsidRPr="00B103EF">
                              <w:rPr>
                                <w:sz w:val="16"/>
                                <w:szCs w:val="20"/>
                                <w:shd w:val="clear" w:color="auto" w:fill="FFFFFF"/>
                              </w:rPr>
                              <w:t>45%</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6E32B8" w:rsidRDefault="00C9790F" w:rsidP="0026685C">
                            <w:pPr>
                              <w:jc w:val="right"/>
                            </w:pPr>
                            <w:r w:rsidRPr="006E32B8">
                              <w:rPr>
                                <w:sz w:val="16"/>
                                <w:szCs w:val="20"/>
                                <w:shd w:val="clear" w:color="auto" w:fill="FFFFFF"/>
                              </w:rPr>
                              <w:t>23%</w:t>
                            </w:r>
                          </w:p>
                        </w:tc>
                        <w:tc>
                          <w:tcPr>
                            <w:tcW w:w="990" w:type="dxa"/>
                            <w:shd w:val="clear" w:color="auto" w:fill="auto"/>
                          </w:tcPr>
                          <w:p w:rsidR="00C9790F" w:rsidRPr="006E32B8" w:rsidRDefault="00C9790F" w:rsidP="0026685C">
                            <w:pPr>
                              <w:jc w:val="right"/>
                            </w:pPr>
                            <w:r w:rsidRPr="006E32B8">
                              <w:rPr>
                                <w:sz w:val="16"/>
                                <w:szCs w:val="20"/>
                                <w:shd w:val="clear" w:color="auto" w:fill="FFFFFF"/>
                              </w:rPr>
                              <w:t>43%</w:t>
                            </w:r>
                          </w:p>
                        </w:tc>
                        <w:tc>
                          <w:tcPr>
                            <w:tcW w:w="1080" w:type="dxa"/>
                            <w:shd w:val="clear" w:color="auto" w:fill="auto"/>
                          </w:tcPr>
                          <w:p w:rsidR="00C9790F" w:rsidRPr="006E32B8" w:rsidRDefault="00C9790F" w:rsidP="0026685C">
                            <w:pPr>
                              <w:jc w:val="right"/>
                            </w:pPr>
                            <w:r w:rsidRPr="006E32B8">
                              <w:rPr>
                                <w:sz w:val="16"/>
                                <w:szCs w:val="20"/>
                                <w:shd w:val="clear" w:color="auto" w:fill="FFFFFF"/>
                              </w:rPr>
                              <w:t>34%</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6E32B8" w:rsidRDefault="00C9790F" w:rsidP="0026685C">
                            <w:pPr>
                              <w:jc w:val="right"/>
                            </w:pPr>
                            <w:r w:rsidRPr="006E32B8">
                              <w:rPr>
                                <w:sz w:val="16"/>
                                <w:szCs w:val="20"/>
                                <w:shd w:val="clear" w:color="auto" w:fill="FFFFFF"/>
                              </w:rPr>
                              <w:t>31%</w:t>
                            </w:r>
                          </w:p>
                        </w:tc>
                        <w:tc>
                          <w:tcPr>
                            <w:tcW w:w="990" w:type="dxa"/>
                            <w:shd w:val="clear" w:color="auto" w:fill="auto"/>
                          </w:tcPr>
                          <w:p w:rsidR="00C9790F" w:rsidRPr="006E32B8" w:rsidRDefault="00C9790F" w:rsidP="0026685C">
                            <w:pPr>
                              <w:jc w:val="right"/>
                            </w:pPr>
                            <w:r w:rsidRPr="006E32B8">
                              <w:rPr>
                                <w:sz w:val="16"/>
                                <w:szCs w:val="20"/>
                                <w:shd w:val="clear" w:color="auto" w:fill="FFFFFF"/>
                              </w:rPr>
                              <w:t>38%</w:t>
                            </w:r>
                          </w:p>
                        </w:tc>
                        <w:tc>
                          <w:tcPr>
                            <w:tcW w:w="1080" w:type="dxa"/>
                            <w:shd w:val="clear" w:color="auto" w:fill="auto"/>
                          </w:tcPr>
                          <w:p w:rsidR="00C9790F" w:rsidRPr="006E32B8" w:rsidRDefault="00C9790F" w:rsidP="0026685C">
                            <w:pPr>
                              <w:jc w:val="right"/>
                            </w:pPr>
                            <w:r w:rsidRPr="006E32B8">
                              <w:rPr>
                                <w:sz w:val="16"/>
                                <w:szCs w:val="20"/>
                                <w:shd w:val="clear" w:color="auto" w:fill="FFFFFF"/>
                              </w:rPr>
                              <w:t>31%</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6E32B8" w:rsidRDefault="00C9790F" w:rsidP="0026685C">
                            <w:pPr>
                              <w:jc w:val="right"/>
                            </w:pPr>
                            <w:r w:rsidRPr="006E32B8">
                              <w:rPr>
                                <w:sz w:val="16"/>
                                <w:szCs w:val="20"/>
                                <w:shd w:val="clear" w:color="auto" w:fill="FFFFFF"/>
                              </w:rPr>
                              <w:t>28%</w:t>
                            </w:r>
                          </w:p>
                        </w:tc>
                        <w:tc>
                          <w:tcPr>
                            <w:tcW w:w="990" w:type="dxa"/>
                            <w:shd w:val="clear" w:color="auto" w:fill="auto"/>
                          </w:tcPr>
                          <w:p w:rsidR="00C9790F" w:rsidRPr="006E32B8" w:rsidRDefault="00C9790F" w:rsidP="0026685C">
                            <w:pPr>
                              <w:jc w:val="right"/>
                            </w:pPr>
                            <w:r w:rsidRPr="006E32B8">
                              <w:rPr>
                                <w:sz w:val="16"/>
                                <w:szCs w:val="20"/>
                                <w:shd w:val="clear" w:color="auto" w:fill="FFFFFF"/>
                              </w:rPr>
                              <w:t>24%</w:t>
                            </w:r>
                          </w:p>
                        </w:tc>
                        <w:tc>
                          <w:tcPr>
                            <w:tcW w:w="1080" w:type="dxa"/>
                            <w:shd w:val="clear" w:color="auto" w:fill="auto"/>
                          </w:tcPr>
                          <w:p w:rsidR="00C9790F" w:rsidRPr="006E32B8" w:rsidRDefault="00C9790F" w:rsidP="0026685C">
                            <w:pPr>
                              <w:jc w:val="right"/>
                            </w:pPr>
                            <w:r w:rsidRPr="006E32B8">
                              <w:rPr>
                                <w:sz w:val="16"/>
                                <w:szCs w:val="20"/>
                                <w:shd w:val="clear" w:color="auto" w:fill="FFFFFF"/>
                              </w:rPr>
                              <w:t>48%</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6E32B8" w:rsidRDefault="00C9790F" w:rsidP="0026685C">
                            <w:pPr>
                              <w:jc w:val="right"/>
                              <w:rPr>
                                <w:b/>
                              </w:rPr>
                            </w:pPr>
                            <w:r w:rsidRPr="006E32B8">
                              <w:rPr>
                                <w:b/>
                                <w:sz w:val="16"/>
                                <w:szCs w:val="20"/>
                                <w:shd w:val="clear" w:color="auto" w:fill="FFFFFF"/>
                              </w:rPr>
                              <w:t>26%</w:t>
                            </w:r>
                          </w:p>
                        </w:tc>
                        <w:tc>
                          <w:tcPr>
                            <w:tcW w:w="990" w:type="dxa"/>
                            <w:shd w:val="clear" w:color="auto" w:fill="auto"/>
                          </w:tcPr>
                          <w:p w:rsidR="00C9790F" w:rsidRPr="006E32B8" w:rsidRDefault="00C9790F" w:rsidP="0026685C">
                            <w:pPr>
                              <w:jc w:val="right"/>
                              <w:rPr>
                                <w:b/>
                              </w:rPr>
                            </w:pPr>
                            <w:r w:rsidRPr="006E32B8">
                              <w:rPr>
                                <w:b/>
                                <w:sz w:val="16"/>
                                <w:szCs w:val="20"/>
                                <w:shd w:val="clear" w:color="auto" w:fill="FFFFFF"/>
                              </w:rPr>
                              <w:t>38%</w:t>
                            </w:r>
                          </w:p>
                        </w:tc>
                        <w:tc>
                          <w:tcPr>
                            <w:tcW w:w="1080" w:type="dxa"/>
                            <w:shd w:val="clear" w:color="auto" w:fill="auto"/>
                          </w:tcPr>
                          <w:p w:rsidR="00C9790F" w:rsidRPr="006E32B8" w:rsidRDefault="00C9790F" w:rsidP="0026685C">
                            <w:pPr>
                              <w:jc w:val="right"/>
                              <w:rPr>
                                <w:b/>
                              </w:rPr>
                            </w:pPr>
                            <w:r w:rsidRPr="006E32B8">
                              <w:rPr>
                                <w:b/>
                                <w:sz w:val="16"/>
                                <w:szCs w:val="20"/>
                                <w:shd w:val="clear" w:color="auto" w:fill="FFFFFF"/>
                              </w:rPr>
                              <w:t>36%</w:t>
                            </w:r>
                          </w:p>
                        </w:tc>
                      </w:tr>
                    </w:tbl>
                    <w:p w:rsidR="00C9790F" w:rsidRPr="00325D02" w:rsidRDefault="00C9790F" w:rsidP="00351FAB">
                      <w:pPr>
                        <w:spacing w:after="120" w:line="240" w:lineRule="auto"/>
                        <w:rPr>
                          <w:sz w:val="20"/>
                          <w:szCs w:val="20"/>
                        </w:rPr>
                      </w:pPr>
                    </w:p>
                  </w:txbxContent>
                </v:textbox>
              </v:shape>
            </w:pict>
          </mc:Fallback>
        </mc:AlternateContent>
      </w:r>
      <w:r>
        <w:rPr>
          <w:noProof/>
        </w:rPr>
        <mc:AlternateContent>
          <mc:Choice Requires="wps">
            <w:drawing>
              <wp:anchor distT="0" distB="0" distL="114300" distR="114300" simplePos="0" relativeHeight="252560384" behindDoc="0" locked="0" layoutInCell="1" allowOverlap="1" wp14:anchorId="1E6EEC33" wp14:editId="206829E2">
                <wp:simplePos x="0" y="0"/>
                <wp:positionH relativeFrom="column">
                  <wp:posOffset>154940</wp:posOffset>
                </wp:positionH>
                <wp:positionV relativeFrom="paragraph">
                  <wp:posOffset>146050</wp:posOffset>
                </wp:positionV>
                <wp:extent cx="3019425" cy="5071745"/>
                <wp:effectExtent l="0" t="0" r="9525" b="0"/>
                <wp:wrapNone/>
                <wp:docPr id="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425" cy="5071745"/>
                        </a:xfrm>
                        <a:prstGeom prst="rect">
                          <a:avLst/>
                        </a:prstGeom>
                        <a:solidFill>
                          <a:srgbClr val="FFFFFF"/>
                        </a:solidFill>
                        <a:ln w="9525">
                          <a:noFill/>
                          <a:miter lim="800000"/>
                          <a:headEnd/>
                          <a:tailEnd/>
                        </a:ln>
                      </wps:spPr>
                      <wps:txbx>
                        <w:txbxContent>
                          <w:tbl>
                            <w:tblPr>
                              <w:tblStyle w:val="TableGrid1"/>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38036D">
                                    <w:rPr>
                                      <w:b/>
                                      <w:sz w:val="16"/>
                                    </w:rPr>
                                    <w:t>??%</w:t>
                                  </w:r>
                                </w:p>
                              </w:tc>
                            </w:tr>
                          </w:tbl>
                          <w:p w:rsidR="00C9790F" w:rsidRDefault="00C9790F" w:rsidP="00402F1F">
                            <w:pPr>
                              <w:spacing w:after="120" w:line="240" w:lineRule="auto"/>
                              <w:rPr>
                                <w:sz w:val="20"/>
                                <w:szCs w:val="20"/>
                              </w:rPr>
                            </w:pPr>
                          </w:p>
                          <w:tbl>
                            <w:tblPr>
                              <w:tblStyle w:val="TableGrid1"/>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38036D">
                                    <w:rPr>
                                      <w:b/>
                                      <w:sz w:val="16"/>
                                    </w:rPr>
                                    <w:t>??%</w:t>
                                  </w:r>
                                </w:p>
                              </w:tc>
                            </w:tr>
                          </w:tbl>
                          <w:p w:rsidR="00C9790F" w:rsidRDefault="00C9790F" w:rsidP="00402F1F">
                            <w:pPr>
                              <w:spacing w:after="120" w:line="240" w:lineRule="auto"/>
                              <w:rPr>
                                <w:sz w:val="20"/>
                                <w:szCs w:val="20"/>
                              </w:rPr>
                            </w:pPr>
                          </w:p>
                          <w:tbl>
                            <w:tblPr>
                              <w:tblStyle w:val="TableGrid1"/>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035458" w:rsidRDefault="00C9790F" w:rsidP="0038036D">
                                  <w:pPr>
                                    <w:rPr>
                                      <w:sz w:val="16"/>
                                      <w:highlight w:val="yellow"/>
                                    </w:rPr>
                                  </w:pPr>
                                  <w:r w:rsidRPr="00035458">
                                    <w:rPr>
                                      <w:sz w:val="16"/>
                                      <w:highlight w:val="yellow"/>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035458">
                                    <w:rPr>
                                      <w:sz w:val="16"/>
                                      <w:highlight w:val="yellow"/>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035458">
                                    <w:rPr>
                                      <w:b/>
                                      <w:sz w:val="16"/>
                                      <w:highlight w:val="yellow"/>
                                    </w:rPr>
                                    <w:t>??%</w:t>
                                  </w:r>
                                </w:p>
                              </w:tc>
                            </w:tr>
                          </w:tbl>
                          <w:p w:rsidR="00C9790F" w:rsidRDefault="00C9790F" w:rsidP="00402F1F">
                            <w:pPr>
                              <w:spacing w:after="120" w:line="240" w:lineRule="auto"/>
                              <w:rPr>
                                <w:sz w:val="20"/>
                                <w:szCs w:val="20"/>
                              </w:rPr>
                            </w:pPr>
                          </w:p>
                          <w:p w:rsidR="00C9790F" w:rsidRPr="00325D02" w:rsidRDefault="00C9790F" w:rsidP="0038036D">
                            <w:pPr>
                              <w:spacing w:after="120" w:line="240" w:lineRule="auto"/>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margin-left:12.2pt;margin-top:11.5pt;width:237.75pt;height:399.35pt;z-index:25256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" stroked="f">
                <v:textbox>
                  <w:txbxContent>
                    <w:tbl>
                      <w:tblPr>
                        <w:tblStyle w:val="TableGrid1"/>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38036D">
                              <w:rPr>
                                <w:b/>
                                <w:sz w:val="16"/>
                              </w:rPr>
                              <w:t>??%</w:t>
                            </w:r>
                          </w:p>
                        </w:tc>
                      </w:tr>
                    </w:tbl>
                    <w:p w:rsidR="00C9790F" w:rsidRDefault="00C9790F" w:rsidP="00402F1F">
                      <w:pPr>
                        <w:spacing w:after="120" w:line="240" w:lineRule="auto"/>
                        <w:rPr>
                          <w:sz w:val="20"/>
                          <w:szCs w:val="20"/>
                        </w:rPr>
                      </w:pPr>
                    </w:p>
                    <w:tbl>
                      <w:tblPr>
                        <w:tblStyle w:val="TableGrid1"/>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38036D">
                              <w:rPr>
                                <w:b/>
                                <w:sz w:val="16"/>
                              </w:rPr>
                              <w:t>??%</w:t>
                            </w:r>
                          </w:p>
                        </w:tc>
                      </w:tr>
                    </w:tbl>
                    <w:p w:rsidR="00C9790F" w:rsidRDefault="00C9790F" w:rsidP="00402F1F">
                      <w:pPr>
                        <w:spacing w:after="120" w:line="240" w:lineRule="auto"/>
                        <w:rPr>
                          <w:sz w:val="20"/>
                          <w:szCs w:val="20"/>
                        </w:rPr>
                      </w:pPr>
                    </w:p>
                    <w:tbl>
                      <w:tblPr>
                        <w:tblStyle w:val="TableGrid1"/>
                        <w:tblW w:w="4608" w:type="dxa"/>
                        <w:shd w:val="clear" w:color="auto" w:fill="0070C0"/>
                        <w:tblLayout w:type="fixed"/>
                        <w:tblLook w:val="04A0" w:firstRow="1" w:lastRow="0" w:firstColumn="1" w:lastColumn="0" w:noHBand="0" w:noVBand="1"/>
                      </w:tblPr>
                      <w:tblGrid>
                        <w:gridCol w:w="1728"/>
                        <w:gridCol w:w="810"/>
                        <w:gridCol w:w="990"/>
                        <w:gridCol w:w="1080"/>
                      </w:tblGrid>
                      <w:tr w:rsidR="00C9790F" w:rsidRPr="008B575F" w:rsidTr="0038036D">
                        <w:tc>
                          <w:tcPr>
                            <w:tcW w:w="4608" w:type="dxa"/>
                            <w:gridSpan w:val="4"/>
                            <w:tcBorders>
                              <w:bottom w:val="single" w:sz="4" w:space="0" w:color="auto"/>
                            </w:tcBorders>
                            <w:shd w:val="clear" w:color="auto" w:fill="0070C0"/>
                          </w:tcPr>
                          <w:p w:rsidR="00C9790F" w:rsidRPr="0038036D" w:rsidRDefault="00C9790F" w:rsidP="0038036D">
                            <w:pPr>
                              <w:jc w:val="center"/>
                              <w:rPr>
                                <w:b/>
                              </w:rPr>
                            </w:pPr>
                            <w:r w:rsidRPr="0038036D">
                              <w:rPr>
                                <w:b/>
                                <w:color w:val="FFFFFF" w:themeColor="background1"/>
                              </w:rPr>
                              <w:t>NAME OF DISTRICT (# children)</w:t>
                            </w:r>
                          </w:p>
                        </w:tc>
                      </w:tr>
                      <w:tr w:rsidR="00C9790F" w:rsidRPr="0038036D" w:rsidTr="0038036D">
                        <w:trPr>
                          <w:trHeight w:val="334"/>
                        </w:trPr>
                        <w:tc>
                          <w:tcPr>
                            <w:tcW w:w="1728" w:type="dxa"/>
                            <w:shd w:val="clear" w:color="auto" w:fill="auto"/>
                            <w:vAlign w:val="center"/>
                          </w:tcPr>
                          <w:p w:rsidR="00C9790F" w:rsidRPr="0038036D" w:rsidRDefault="00C9790F" w:rsidP="0038036D">
                            <w:pPr>
                              <w:rPr>
                                <w:b/>
                                <w:sz w:val="16"/>
                              </w:rPr>
                            </w:pPr>
                            <w:r w:rsidRPr="0038036D">
                              <w:rPr>
                                <w:b/>
                                <w:sz w:val="16"/>
                              </w:rPr>
                              <w:t>Domain</w:t>
                            </w:r>
                          </w:p>
                        </w:tc>
                        <w:tc>
                          <w:tcPr>
                            <w:tcW w:w="810" w:type="dxa"/>
                            <w:shd w:val="clear" w:color="auto" w:fill="auto"/>
                            <w:tcFitText/>
                            <w:vAlign w:val="center"/>
                          </w:tcPr>
                          <w:p w:rsidR="00C9790F" w:rsidRPr="0038036D" w:rsidRDefault="00C9790F" w:rsidP="0038036D">
                            <w:pPr>
                              <w:rPr>
                                <w:b/>
                                <w:sz w:val="14"/>
                              </w:rPr>
                            </w:pPr>
                            <w:r w:rsidRPr="00B54836">
                              <w:rPr>
                                <w:b/>
                                <w:spacing w:val="4"/>
                                <w:sz w:val="14"/>
                              </w:rPr>
                              <w:t>Emergin</w:t>
                            </w:r>
                            <w:r w:rsidRPr="00B54836">
                              <w:rPr>
                                <w:b/>
                                <w:spacing w:val="2"/>
                                <w:sz w:val="14"/>
                              </w:rPr>
                              <w:t>g</w:t>
                            </w:r>
                          </w:p>
                        </w:tc>
                        <w:tc>
                          <w:tcPr>
                            <w:tcW w:w="990" w:type="dxa"/>
                            <w:shd w:val="clear" w:color="auto" w:fill="auto"/>
                            <w:tcFitText/>
                            <w:vAlign w:val="center"/>
                          </w:tcPr>
                          <w:p w:rsidR="00C9790F" w:rsidRPr="0038036D" w:rsidRDefault="00C9790F" w:rsidP="0038036D">
                            <w:pPr>
                              <w:rPr>
                                <w:b/>
                                <w:sz w:val="14"/>
                              </w:rPr>
                            </w:pPr>
                            <w:r w:rsidRPr="00B54836">
                              <w:rPr>
                                <w:b/>
                                <w:spacing w:val="1"/>
                                <w:sz w:val="14"/>
                              </w:rPr>
                              <w:t>Approachin</w:t>
                            </w:r>
                            <w:r w:rsidRPr="00B54836">
                              <w:rPr>
                                <w:b/>
                                <w:spacing w:val="5"/>
                                <w:sz w:val="14"/>
                              </w:rPr>
                              <w:t>g</w:t>
                            </w:r>
                          </w:p>
                        </w:tc>
                        <w:tc>
                          <w:tcPr>
                            <w:tcW w:w="1080" w:type="dxa"/>
                            <w:shd w:val="clear" w:color="auto" w:fill="auto"/>
                            <w:tcFitText/>
                            <w:vAlign w:val="center"/>
                          </w:tcPr>
                          <w:p w:rsidR="00C9790F" w:rsidRPr="0038036D" w:rsidRDefault="00C9790F" w:rsidP="0038036D">
                            <w:pPr>
                              <w:rPr>
                                <w:b/>
                                <w:sz w:val="14"/>
                              </w:rPr>
                            </w:pPr>
                            <w:r w:rsidRPr="00B54836">
                              <w:rPr>
                                <w:b/>
                                <w:w w:val="96"/>
                                <w:sz w:val="14"/>
                              </w:rPr>
                              <w:t>Demonstratin</w:t>
                            </w:r>
                            <w:r w:rsidRPr="00B54836">
                              <w:rPr>
                                <w:b/>
                                <w:spacing w:val="8"/>
                                <w:w w:val="96"/>
                                <w:sz w:val="14"/>
                              </w:rPr>
                              <w:t>g</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Social Foundation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035458" w:rsidRDefault="00C9790F" w:rsidP="0038036D">
                            <w:pPr>
                              <w:rPr>
                                <w:sz w:val="16"/>
                                <w:highlight w:val="yellow"/>
                              </w:rPr>
                            </w:pPr>
                            <w:r w:rsidRPr="00035458">
                              <w:rPr>
                                <w:sz w:val="16"/>
                                <w:highlight w:val="yellow"/>
                              </w:rPr>
                              <w:t>??%</w:t>
                            </w:r>
                          </w:p>
                        </w:tc>
                      </w:tr>
                      <w:tr w:rsidR="00C9790F" w:rsidRPr="0038036D" w:rsidTr="0038036D">
                        <w:tc>
                          <w:tcPr>
                            <w:tcW w:w="1728" w:type="dxa"/>
                            <w:shd w:val="clear" w:color="auto" w:fill="auto"/>
                          </w:tcPr>
                          <w:p w:rsidR="00C9790F" w:rsidRPr="0038036D" w:rsidRDefault="00C9790F" w:rsidP="0038036D">
                            <w:pPr>
                              <w:rPr>
                                <w:sz w:val="16"/>
                              </w:rPr>
                            </w:pPr>
                            <w:proofErr w:type="spellStart"/>
                            <w:r w:rsidRPr="0038036D">
                              <w:rPr>
                                <w:sz w:val="16"/>
                              </w:rPr>
                              <w:t>Language&amp;Literacy</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Mathematics</w:t>
                            </w:r>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38036D">
                              <w:rPr>
                                <w:sz w:val="16"/>
                              </w:rPr>
                              <w:t>??%</w:t>
                            </w:r>
                          </w:p>
                        </w:tc>
                      </w:tr>
                      <w:tr w:rsidR="00C9790F" w:rsidRPr="0038036D" w:rsidTr="0038036D">
                        <w:tc>
                          <w:tcPr>
                            <w:tcW w:w="1728" w:type="dxa"/>
                            <w:shd w:val="clear" w:color="auto" w:fill="auto"/>
                          </w:tcPr>
                          <w:p w:rsidR="00C9790F" w:rsidRPr="0038036D" w:rsidRDefault="00C9790F" w:rsidP="0038036D">
                            <w:pPr>
                              <w:rPr>
                                <w:sz w:val="16"/>
                              </w:rPr>
                            </w:pPr>
                            <w:r w:rsidRPr="0038036D">
                              <w:rPr>
                                <w:sz w:val="16"/>
                              </w:rPr>
                              <w:t xml:space="preserve">Physical </w:t>
                            </w:r>
                            <w:proofErr w:type="spellStart"/>
                            <w:r w:rsidRPr="0038036D">
                              <w:rPr>
                                <w:sz w:val="16"/>
                              </w:rPr>
                              <w:t>Dev&amp;WB</w:t>
                            </w:r>
                            <w:proofErr w:type="spellEnd"/>
                          </w:p>
                        </w:tc>
                        <w:tc>
                          <w:tcPr>
                            <w:tcW w:w="810" w:type="dxa"/>
                            <w:shd w:val="clear" w:color="auto" w:fill="auto"/>
                          </w:tcPr>
                          <w:p w:rsidR="00C9790F" w:rsidRPr="0038036D" w:rsidRDefault="00C9790F" w:rsidP="0038036D">
                            <w:pPr>
                              <w:rPr>
                                <w:sz w:val="16"/>
                              </w:rPr>
                            </w:pPr>
                            <w:r w:rsidRPr="0038036D">
                              <w:rPr>
                                <w:sz w:val="16"/>
                              </w:rPr>
                              <w:t>??%</w:t>
                            </w:r>
                          </w:p>
                        </w:tc>
                        <w:tc>
                          <w:tcPr>
                            <w:tcW w:w="990" w:type="dxa"/>
                            <w:shd w:val="clear" w:color="auto" w:fill="auto"/>
                          </w:tcPr>
                          <w:p w:rsidR="00C9790F" w:rsidRPr="0038036D" w:rsidRDefault="00C9790F" w:rsidP="0038036D">
                            <w:pPr>
                              <w:rPr>
                                <w:sz w:val="16"/>
                              </w:rPr>
                            </w:pPr>
                            <w:r w:rsidRPr="0038036D">
                              <w:rPr>
                                <w:sz w:val="16"/>
                              </w:rPr>
                              <w:t>??%</w:t>
                            </w:r>
                          </w:p>
                        </w:tc>
                        <w:tc>
                          <w:tcPr>
                            <w:tcW w:w="1080" w:type="dxa"/>
                            <w:shd w:val="clear" w:color="auto" w:fill="auto"/>
                          </w:tcPr>
                          <w:p w:rsidR="00C9790F" w:rsidRPr="0038036D" w:rsidRDefault="00C9790F" w:rsidP="0038036D">
                            <w:pPr>
                              <w:rPr>
                                <w:sz w:val="16"/>
                              </w:rPr>
                            </w:pPr>
                            <w:r w:rsidRPr="00035458">
                              <w:rPr>
                                <w:sz w:val="16"/>
                                <w:highlight w:val="yellow"/>
                              </w:rPr>
                              <w:t>??%</w:t>
                            </w:r>
                          </w:p>
                        </w:tc>
                      </w:tr>
                      <w:tr w:rsidR="00C9790F" w:rsidRPr="0038036D" w:rsidTr="0038036D">
                        <w:tc>
                          <w:tcPr>
                            <w:tcW w:w="1728" w:type="dxa"/>
                            <w:shd w:val="clear" w:color="auto" w:fill="auto"/>
                          </w:tcPr>
                          <w:p w:rsidR="00C9790F" w:rsidRPr="0038036D" w:rsidRDefault="00C9790F" w:rsidP="0038036D">
                            <w:pPr>
                              <w:rPr>
                                <w:b/>
                                <w:sz w:val="16"/>
                              </w:rPr>
                            </w:pPr>
                            <w:r w:rsidRPr="0038036D">
                              <w:rPr>
                                <w:b/>
                                <w:sz w:val="16"/>
                              </w:rPr>
                              <w:t>OVERALL</w:t>
                            </w:r>
                          </w:p>
                        </w:tc>
                        <w:tc>
                          <w:tcPr>
                            <w:tcW w:w="810" w:type="dxa"/>
                            <w:shd w:val="clear" w:color="auto" w:fill="auto"/>
                          </w:tcPr>
                          <w:p w:rsidR="00C9790F" w:rsidRPr="0038036D" w:rsidRDefault="00C9790F" w:rsidP="0038036D">
                            <w:pPr>
                              <w:rPr>
                                <w:b/>
                                <w:sz w:val="16"/>
                              </w:rPr>
                            </w:pPr>
                            <w:r w:rsidRPr="0038036D">
                              <w:rPr>
                                <w:b/>
                                <w:sz w:val="16"/>
                              </w:rPr>
                              <w:t>??%</w:t>
                            </w:r>
                          </w:p>
                        </w:tc>
                        <w:tc>
                          <w:tcPr>
                            <w:tcW w:w="990" w:type="dxa"/>
                            <w:shd w:val="clear" w:color="auto" w:fill="auto"/>
                          </w:tcPr>
                          <w:p w:rsidR="00C9790F" w:rsidRPr="0038036D" w:rsidRDefault="00C9790F" w:rsidP="0038036D">
                            <w:pPr>
                              <w:rPr>
                                <w:b/>
                                <w:sz w:val="16"/>
                              </w:rPr>
                            </w:pPr>
                            <w:r w:rsidRPr="0038036D">
                              <w:rPr>
                                <w:b/>
                                <w:sz w:val="16"/>
                              </w:rPr>
                              <w:t>??%</w:t>
                            </w:r>
                          </w:p>
                        </w:tc>
                        <w:tc>
                          <w:tcPr>
                            <w:tcW w:w="1080" w:type="dxa"/>
                            <w:shd w:val="clear" w:color="auto" w:fill="auto"/>
                          </w:tcPr>
                          <w:p w:rsidR="00C9790F" w:rsidRPr="0038036D" w:rsidRDefault="00C9790F" w:rsidP="0038036D">
                            <w:pPr>
                              <w:rPr>
                                <w:b/>
                                <w:sz w:val="16"/>
                              </w:rPr>
                            </w:pPr>
                            <w:r w:rsidRPr="00035458">
                              <w:rPr>
                                <w:b/>
                                <w:sz w:val="16"/>
                                <w:highlight w:val="yellow"/>
                              </w:rPr>
                              <w:t>??%</w:t>
                            </w:r>
                          </w:p>
                        </w:tc>
                      </w:tr>
                    </w:tbl>
                    <w:p w:rsidR="00C9790F" w:rsidRDefault="00C9790F" w:rsidP="00402F1F">
                      <w:pPr>
                        <w:spacing w:after="120" w:line="240" w:lineRule="auto"/>
                        <w:rPr>
                          <w:sz w:val="20"/>
                          <w:szCs w:val="20"/>
                        </w:rPr>
                      </w:pPr>
                    </w:p>
                    <w:p w:rsidR="00C9790F" w:rsidRPr="00325D02" w:rsidRDefault="00C9790F" w:rsidP="0038036D">
                      <w:pPr>
                        <w:spacing w:after="120" w:line="240" w:lineRule="auto"/>
                        <w:rPr>
                          <w:sz w:val="20"/>
                          <w:szCs w:val="20"/>
                        </w:rPr>
                      </w:pPr>
                    </w:p>
                  </w:txbxContent>
                </v:textbox>
              </v:shape>
            </w:pict>
          </mc:Fallback>
        </mc:AlternateContent>
      </w:r>
    </w:p>
    <w:p w:rsidR="00402F1F" w:rsidRDefault="00402F1F" w:rsidP="00402F1F">
      <w:pPr>
        <w:pStyle w:val="BodyText"/>
        <w:spacing w:before="120" w:line="240" w:lineRule="auto"/>
      </w:pPr>
    </w:p>
    <w:p w:rsidR="00402F1F" w:rsidRDefault="00C9790F" w:rsidP="00402F1F">
      <w:pPr>
        <w:pStyle w:val="BodyText"/>
        <w:spacing w:before="120" w:line="240" w:lineRule="auto"/>
      </w:pPr>
      <w:r w:rsidRPr="00AD355E">
        <w:rPr>
          <w:b/>
          <w:noProof/>
        </w:rPr>
        <mc:AlternateContent>
          <mc:Choice Requires="wps">
            <w:drawing>
              <wp:anchor distT="0" distB="0" distL="114300" distR="114300" simplePos="0" relativeHeight="252593152" behindDoc="0" locked="0" layoutInCell="1" allowOverlap="1" wp14:anchorId="0BCDBA78" wp14:editId="6E7735D4">
                <wp:simplePos x="0" y="0"/>
                <wp:positionH relativeFrom="column">
                  <wp:posOffset>2797175</wp:posOffset>
                </wp:positionH>
                <wp:positionV relativeFrom="paragraph">
                  <wp:posOffset>3810</wp:posOffset>
                </wp:positionV>
                <wp:extent cx="3217545" cy="3743325"/>
                <wp:effectExtent l="0" t="0" r="20955" b="2857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3743325"/>
                        </a:xfrm>
                        <a:prstGeom prst="rect">
                          <a:avLst/>
                        </a:prstGeom>
                        <a:solidFill>
                          <a:srgbClr val="FFFF00"/>
                        </a:solidFill>
                        <a:ln w="9525">
                          <a:solidFill>
                            <a:srgbClr val="000000"/>
                          </a:solidFill>
                          <a:miter lim="800000"/>
                          <a:headEnd/>
                          <a:tailEnd/>
                        </a:ln>
                      </wps:spPr>
                      <wps:txbx>
                        <w:txbxContent>
                          <w:p w:rsidR="00C9790F" w:rsidRPr="009135D5" w:rsidRDefault="00C9790F" w:rsidP="000B5C46">
                            <w:pPr>
                              <w:rPr>
                                <w:b/>
                                <w:highlight w:val="cyan"/>
                              </w:rPr>
                            </w:pPr>
                            <w:r w:rsidRPr="009135D5">
                              <w:rPr>
                                <w:b/>
                                <w:highlight w:val="cyan"/>
                              </w:rPr>
                              <w:t>Enter data from EOC Report:</w:t>
                            </w:r>
                          </w:p>
                          <w:p w:rsidR="00C9790F" w:rsidRPr="009135D5" w:rsidRDefault="00C9790F" w:rsidP="000B5C46">
                            <w:pPr>
                              <w:rPr>
                                <w:b/>
                                <w:sz w:val="14"/>
                                <w:highlight w:val="cyan"/>
                              </w:rPr>
                            </w:pPr>
                            <w:hyperlink r:id="rId40" w:history="1">
                              <w:r w:rsidRPr="009135D5">
                                <w:rPr>
                                  <w:rStyle w:val="Hyperlink"/>
                                  <w:b/>
                                  <w:sz w:val="14"/>
                                  <w:highlight w:val="cyan"/>
                                </w:rPr>
                                <w:t>https://www.eoc.sc.gov/Reports%20%20Publications/KRA%20Report.June%202018/KRA%20Report%202018.06152018.pdf</w:t>
                              </w:r>
                            </w:hyperlink>
                          </w:p>
                          <w:p w:rsidR="00C9790F" w:rsidRPr="009135D5" w:rsidRDefault="00C9790F" w:rsidP="000B5C46">
                            <w:pPr>
                              <w:rPr>
                                <w:b/>
                                <w:highlight w:val="cyan"/>
                              </w:rPr>
                            </w:pPr>
                            <w:r w:rsidRPr="009135D5">
                              <w:rPr>
                                <w:b/>
                                <w:highlight w:val="cyan"/>
                              </w:rPr>
                              <w:t>District results start on p. 15. You will need to add up # children tested (use Overall row).</w:t>
                            </w:r>
                          </w:p>
                          <w:p w:rsidR="00C9790F" w:rsidRDefault="00C9790F" w:rsidP="000B5C46">
                            <w:pPr>
                              <w:rPr>
                                <w:b/>
                                <w:highlight w:val="cyan"/>
                              </w:rPr>
                            </w:pPr>
                            <w:r w:rsidRPr="009135D5">
                              <w:rPr>
                                <w:b/>
                                <w:highlight w:val="cyan"/>
                              </w:rPr>
                              <w:t xml:space="preserve">Highlight the </w:t>
                            </w:r>
                            <w:r>
                              <w:rPr>
                                <w:b/>
                                <w:highlight w:val="cyan"/>
                              </w:rPr>
                              <w:t>#’s</w:t>
                            </w:r>
                            <w:r w:rsidRPr="009135D5">
                              <w:rPr>
                                <w:b/>
                                <w:highlight w:val="cyan"/>
                              </w:rPr>
                              <w:t xml:space="preserve"> in yellow where the district exceeds the state average in % demonstrating readiness. A couple of cells are highlighted to demonstrate.</w:t>
                            </w:r>
                          </w:p>
                          <w:p w:rsidR="00C9790F" w:rsidRPr="009135D5" w:rsidRDefault="00C9790F" w:rsidP="009135D5">
                            <w:pPr>
                              <w:rPr>
                                <w:b/>
                                <w:highlight w:val="cyan"/>
                              </w:rPr>
                            </w:pPr>
                            <w:r>
                              <w:rPr>
                                <w:b/>
                                <w:highlight w:val="cyan"/>
                              </w:rPr>
                              <w:t xml:space="preserve">Delete school district tables </w:t>
                            </w:r>
                            <w:r w:rsidRPr="009135D5">
                              <w:rPr>
                                <w:b/>
                                <w:highlight w:val="cyan"/>
                              </w:rPr>
                              <w:t>you don’t need.</w:t>
                            </w:r>
                            <w:r>
                              <w:rPr>
                                <w:b/>
                                <w:highlight w:val="cyan"/>
                              </w:rPr>
                              <w:t xml:space="preserve">  Additional boxes of KRA definitions are provided to fill up space. You may also want to add photos, etc. that relate to your partnership’s readiness message, if space permits. </w:t>
                            </w:r>
                          </w:p>
                          <w:p w:rsidR="00C9790F" w:rsidRPr="00747C27" w:rsidRDefault="00C9790F" w:rsidP="000B5C46">
                            <w:pPr>
                              <w:rPr>
                                <w:b/>
                              </w:rPr>
                            </w:pPr>
                            <w:r w:rsidRPr="009135D5">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margin-left:220.25pt;margin-top:.3pt;width:253.35pt;height:294.75pt;z-index:25259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" fillcolor="yellow">
                <v:textbox>
                  <w:txbxContent>
                    <w:p w:rsidR="00C9790F" w:rsidRPr="009135D5" w:rsidRDefault="00C9790F" w:rsidP="000B5C46">
                      <w:pPr>
                        <w:rPr>
                          <w:b/>
                          <w:highlight w:val="cyan"/>
                        </w:rPr>
                      </w:pPr>
                      <w:r w:rsidRPr="009135D5">
                        <w:rPr>
                          <w:b/>
                          <w:highlight w:val="cyan"/>
                        </w:rPr>
                        <w:t>Enter data from EOC Report:</w:t>
                      </w:r>
                    </w:p>
                    <w:p w:rsidR="00C9790F" w:rsidRPr="009135D5" w:rsidRDefault="00C9790F" w:rsidP="000B5C46">
                      <w:pPr>
                        <w:rPr>
                          <w:b/>
                          <w:sz w:val="14"/>
                          <w:highlight w:val="cyan"/>
                        </w:rPr>
                      </w:pPr>
                      <w:hyperlink r:id="rId41" w:history="1">
                        <w:r w:rsidRPr="009135D5">
                          <w:rPr>
                            <w:rStyle w:val="Hyperlink"/>
                            <w:b/>
                            <w:sz w:val="14"/>
                            <w:highlight w:val="cyan"/>
                          </w:rPr>
                          <w:t>https://www.eoc.sc.gov/Reports%20%20Publications/KRA%20Report.June%202018/KRA%20Report%202018.06152018.pdf</w:t>
                        </w:r>
                      </w:hyperlink>
                    </w:p>
                    <w:p w:rsidR="00C9790F" w:rsidRPr="009135D5" w:rsidRDefault="00C9790F" w:rsidP="000B5C46">
                      <w:pPr>
                        <w:rPr>
                          <w:b/>
                          <w:highlight w:val="cyan"/>
                        </w:rPr>
                      </w:pPr>
                      <w:r w:rsidRPr="009135D5">
                        <w:rPr>
                          <w:b/>
                          <w:highlight w:val="cyan"/>
                        </w:rPr>
                        <w:t>District results start on p. 15. You will need to add up # children tested (use Overall row).</w:t>
                      </w:r>
                    </w:p>
                    <w:p w:rsidR="00C9790F" w:rsidRDefault="00C9790F" w:rsidP="000B5C46">
                      <w:pPr>
                        <w:rPr>
                          <w:b/>
                          <w:highlight w:val="cyan"/>
                        </w:rPr>
                      </w:pPr>
                      <w:r w:rsidRPr="009135D5">
                        <w:rPr>
                          <w:b/>
                          <w:highlight w:val="cyan"/>
                        </w:rPr>
                        <w:t xml:space="preserve">Highlight the </w:t>
                      </w:r>
                      <w:r>
                        <w:rPr>
                          <w:b/>
                          <w:highlight w:val="cyan"/>
                        </w:rPr>
                        <w:t>#’s</w:t>
                      </w:r>
                      <w:r w:rsidRPr="009135D5">
                        <w:rPr>
                          <w:b/>
                          <w:highlight w:val="cyan"/>
                        </w:rPr>
                        <w:t xml:space="preserve"> in yellow where the district exceeds the state average in % demonstrating readiness. A couple of cells are highlighted to demonstrate.</w:t>
                      </w:r>
                    </w:p>
                    <w:p w:rsidR="00C9790F" w:rsidRPr="009135D5" w:rsidRDefault="00C9790F" w:rsidP="009135D5">
                      <w:pPr>
                        <w:rPr>
                          <w:b/>
                          <w:highlight w:val="cyan"/>
                        </w:rPr>
                      </w:pPr>
                      <w:r>
                        <w:rPr>
                          <w:b/>
                          <w:highlight w:val="cyan"/>
                        </w:rPr>
                        <w:t xml:space="preserve">Delete school district tables </w:t>
                      </w:r>
                      <w:r w:rsidRPr="009135D5">
                        <w:rPr>
                          <w:b/>
                          <w:highlight w:val="cyan"/>
                        </w:rPr>
                        <w:t>you don’t need.</w:t>
                      </w:r>
                      <w:r>
                        <w:rPr>
                          <w:b/>
                          <w:highlight w:val="cyan"/>
                        </w:rPr>
                        <w:t xml:space="preserve">  Additional boxes of KRA definitions are provided to fill up space. You may also want to add photos, etc. that relate to your partnership’s readiness message, if space permits. </w:t>
                      </w:r>
                    </w:p>
                    <w:p w:rsidR="00C9790F" w:rsidRPr="00747C27" w:rsidRDefault="00C9790F" w:rsidP="000B5C46">
                      <w:pPr>
                        <w:rPr>
                          <w:b/>
                        </w:rPr>
                      </w:pPr>
                      <w:r w:rsidRPr="009135D5">
                        <w:rPr>
                          <w:b/>
                          <w:highlight w:val="cyan"/>
                        </w:rPr>
                        <w:t>Delete this text box.</w:t>
                      </w:r>
                    </w:p>
                  </w:txbxContent>
                </v:textbox>
              </v:shape>
            </w:pict>
          </mc:Fallback>
        </mc:AlternateContent>
      </w: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CF3381" w:rsidP="00402F1F">
      <w:pPr>
        <w:pStyle w:val="BodyText"/>
        <w:spacing w:before="120" w:line="240" w:lineRule="auto"/>
      </w:pPr>
      <w:r w:rsidRPr="002570FD">
        <w:rPr>
          <w:b/>
          <w:noProof/>
        </w:rPr>
        <mc:AlternateContent>
          <mc:Choice Requires="wps">
            <w:drawing>
              <wp:anchor distT="0" distB="0" distL="114300" distR="114300" simplePos="0" relativeHeight="252592128" behindDoc="0" locked="0" layoutInCell="1" allowOverlap="1" wp14:anchorId="62783B8D" wp14:editId="39918470">
                <wp:simplePos x="0" y="0"/>
                <wp:positionH relativeFrom="page">
                  <wp:posOffset>3976777</wp:posOffset>
                </wp:positionH>
                <wp:positionV relativeFrom="page">
                  <wp:posOffset>6116128</wp:posOffset>
                </wp:positionV>
                <wp:extent cx="3331210" cy="1793875"/>
                <wp:effectExtent l="0" t="0" r="2540" b="0"/>
                <wp:wrapNone/>
                <wp:docPr id="12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210" cy="1793875"/>
                        </a:xfrm>
                        <a:prstGeom prst="rect">
                          <a:avLst/>
                        </a:prstGeom>
                        <a:solidFill>
                          <a:srgbClr val="7030A0">
                            <a:alpha val="10000"/>
                          </a:srgbClr>
                        </a:solidFill>
                        <a:ln>
                          <a:noFill/>
                        </a:ln>
                      </wps:spPr>
                      <wps:txbx>
                        <w:txbxContent>
                          <w:p w:rsidR="00C9790F" w:rsidRDefault="00C9790F" w:rsidP="002570FD">
                            <w:pPr>
                              <w:pStyle w:val="BodyText"/>
                              <w:spacing w:line="240" w:lineRule="auto"/>
                              <w:rPr>
                                <w:rFonts w:cstheme="minorHAnsi"/>
                                <w:sz w:val="18"/>
                                <w:szCs w:val="20"/>
                              </w:rPr>
                            </w:pPr>
                            <w:r w:rsidRPr="00CF3381">
                              <w:rPr>
                                <w:rFonts w:cstheme="minorHAnsi"/>
                                <w:b/>
                                <w:i/>
                                <w:szCs w:val="20"/>
                              </w:rPr>
                              <w:t>Demonstrating Readiness:</w:t>
                            </w:r>
                            <w:r w:rsidRPr="002570FD">
                              <w:rPr>
                                <w:rFonts w:cstheme="minorHAnsi"/>
                                <w:sz w:val="18"/>
                                <w:szCs w:val="20"/>
                              </w:rPr>
                              <w:t xml:space="preserve"> student demonstrates foundational skills and behaviors that prepare him/her for instruction based on kindergarten standards.</w:t>
                            </w:r>
                          </w:p>
                          <w:p w:rsidR="00C9790F" w:rsidRDefault="00C9790F" w:rsidP="002570FD">
                            <w:pPr>
                              <w:pStyle w:val="BodyText"/>
                              <w:spacing w:line="240" w:lineRule="auto"/>
                              <w:rPr>
                                <w:rFonts w:cstheme="minorHAnsi"/>
                                <w:sz w:val="18"/>
                                <w:szCs w:val="20"/>
                              </w:rPr>
                            </w:pPr>
                            <w:r w:rsidRPr="00CF3381">
                              <w:rPr>
                                <w:rFonts w:cstheme="minorHAnsi"/>
                                <w:b/>
                                <w:i/>
                                <w:szCs w:val="20"/>
                              </w:rPr>
                              <w:t>Approaching Readiness:</w:t>
                            </w:r>
                            <w:r w:rsidRPr="002570FD">
                              <w:rPr>
                                <w:rFonts w:cstheme="minorHAnsi"/>
                                <w:sz w:val="18"/>
                                <w:szCs w:val="20"/>
                              </w:rPr>
                              <w:t xml:space="preserve"> student </w:t>
                            </w:r>
                            <w:proofErr w:type="gramStart"/>
                            <w:r w:rsidRPr="002570FD">
                              <w:rPr>
                                <w:rFonts w:cstheme="minorHAnsi"/>
                                <w:sz w:val="18"/>
                                <w:szCs w:val="20"/>
                              </w:rPr>
                              <w:t xml:space="preserve">demonstrates </w:t>
                            </w:r>
                            <w:r>
                              <w:rPr>
                                <w:rFonts w:cstheme="minorHAnsi"/>
                                <w:sz w:val="18"/>
                                <w:szCs w:val="20"/>
                              </w:rPr>
                              <w:t xml:space="preserve"> some</w:t>
                            </w:r>
                            <w:proofErr w:type="gramEnd"/>
                            <w:r>
                              <w:rPr>
                                <w:rFonts w:cstheme="minorHAnsi"/>
                                <w:sz w:val="18"/>
                                <w:szCs w:val="20"/>
                              </w:rPr>
                              <w:t xml:space="preserve"> </w:t>
                            </w:r>
                            <w:r w:rsidRPr="002570FD">
                              <w:rPr>
                                <w:rFonts w:cstheme="minorHAnsi"/>
                                <w:sz w:val="18"/>
                                <w:szCs w:val="20"/>
                              </w:rPr>
                              <w:t>foundational skills and behaviors that prepare him/her for instruction based on kindergarten standards</w:t>
                            </w:r>
                          </w:p>
                          <w:p w:rsidR="00C9790F" w:rsidRPr="002570FD" w:rsidRDefault="00C9790F" w:rsidP="002570FD">
                            <w:pPr>
                              <w:pStyle w:val="BodyText"/>
                              <w:spacing w:line="240" w:lineRule="auto"/>
                              <w:rPr>
                                <w:rFonts w:cstheme="minorHAnsi"/>
                                <w:sz w:val="14"/>
                                <w:szCs w:val="20"/>
                              </w:rPr>
                            </w:pPr>
                            <w:r w:rsidRPr="00CF3381">
                              <w:rPr>
                                <w:rFonts w:cstheme="minorHAnsi"/>
                                <w:b/>
                                <w:i/>
                                <w:szCs w:val="20"/>
                              </w:rPr>
                              <w:t>Emerging Readiness:</w:t>
                            </w:r>
                            <w:r w:rsidRPr="002570FD">
                              <w:rPr>
                                <w:rFonts w:cstheme="minorHAnsi"/>
                                <w:sz w:val="18"/>
                                <w:szCs w:val="20"/>
                              </w:rPr>
                              <w:t xml:space="preserve"> student </w:t>
                            </w:r>
                            <w:proofErr w:type="gramStart"/>
                            <w:r w:rsidRPr="002570FD">
                              <w:rPr>
                                <w:rFonts w:cstheme="minorHAnsi"/>
                                <w:sz w:val="18"/>
                                <w:szCs w:val="20"/>
                              </w:rPr>
                              <w:t xml:space="preserve">demonstrates </w:t>
                            </w:r>
                            <w:r>
                              <w:rPr>
                                <w:rFonts w:cstheme="minorHAnsi"/>
                                <w:sz w:val="18"/>
                                <w:szCs w:val="20"/>
                              </w:rPr>
                              <w:t xml:space="preserve"> limited</w:t>
                            </w:r>
                            <w:proofErr w:type="gramEnd"/>
                            <w:r>
                              <w:rPr>
                                <w:rFonts w:cstheme="minorHAnsi"/>
                                <w:sz w:val="18"/>
                                <w:szCs w:val="20"/>
                              </w:rPr>
                              <w:t xml:space="preserve"> </w:t>
                            </w:r>
                            <w:r w:rsidRPr="002570FD">
                              <w:rPr>
                                <w:rFonts w:cstheme="minorHAnsi"/>
                                <w:sz w:val="18"/>
                                <w:szCs w:val="20"/>
                              </w:rPr>
                              <w:t>foundational skills and behaviors that prepare him/her for instruction based on kindergarten standards</w:t>
                            </w:r>
                          </w:p>
                          <w:p w:rsidR="00C9790F" w:rsidRPr="002570FD" w:rsidRDefault="00C9790F" w:rsidP="002570FD">
                            <w:pPr>
                              <w:pStyle w:val="BodyText"/>
                              <w:spacing w:line="240" w:lineRule="auto"/>
                              <w:rPr>
                                <w:rFonts w:cstheme="minorHAnsi"/>
                                <w:sz w:val="14"/>
                                <w:szCs w:val="20"/>
                              </w:rPr>
                            </w:pPr>
                          </w:p>
                          <w:p w:rsidR="00C9790F" w:rsidRPr="002570FD" w:rsidRDefault="00C9790F" w:rsidP="002570FD">
                            <w:pPr>
                              <w:pStyle w:val="BodyText"/>
                              <w:spacing w:line="240" w:lineRule="auto"/>
                              <w:ind w:left="360"/>
                              <w:rPr>
                                <w:rFonts w:cstheme="minorHAnsi"/>
                                <w:b/>
                                <w:sz w:val="18"/>
                                <w:szCs w:val="20"/>
                                <w:highlight w:val="cyan"/>
                              </w:rPr>
                            </w:pPr>
                          </w:p>
                          <w:p w:rsidR="00C9790F" w:rsidRPr="002570FD" w:rsidRDefault="00C9790F" w:rsidP="002570FD">
                            <w:pPr>
                              <w:pStyle w:val="BodyText"/>
                              <w:spacing w:line="240" w:lineRule="auto"/>
                              <w:ind w:left="360"/>
                              <w:rPr>
                                <w:rFonts w:cstheme="minorHAnsi"/>
                                <w:sz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3" type="#_x0000_t202" style="position:absolute;margin-left:313.15pt;margin-top:481.6pt;width:262.3pt;height:141.25pt;z-index:25259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" fillcolor="#7030a0" stroked="f">
                <v:fill opacity="6682f"/>
                <v:textbox inset=",7.2pt,,7.2pt">
                  <w:txbxContent>
                    <w:p w:rsidR="00C9790F" w:rsidRDefault="00C9790F" w:rsidP="002570FD">
                      <w:pPr>
                        <w:pStyle w:val="BodyText"/>
                        <w:spacing w:line="240" w:lineRule="auto"/>
                        <w:rPr>
                          <w:rFonts w:cstheme="minorHAnsi"/>
                          <w:sz w:val="18"/>
                          <w:szCs w:val="20"/>
                        </w:rPr>
                      </w:pPr>
                      <w:r w:rsidRPr="00CF3381">
                        <w:rPr>
                          <w:rFonts w:cstheme="minorHAnsi"/>
                          <w:b/>
                          <w:i/>
                          <w:szCs w:val="20"/>
                        </w:rPr>
                        <w:t>Demonstrating Readiness:</w:t>
                      </w:r>
                      <w:r w:rsidRPr="002570FD">
                        <w:rPr>
                          <w:rFonts w:cstheme="minorHAnsi"/>
                          <w:sz w:val="18"/>
                          <w:szCs w:val="20"/>
                        </w:rPr>
                        <w:t xml:space="preserve"> student demonstrates foundational skills and behaviors that prepare him/her for instruction based on kindergarten standards.</w:t>
                      </w:r>
                    </w:p>
                    <w:p w:rsidR="00C9790F" w:rsidRDefault="00C9790F" w:rsidP="002570FD">
                      <w:pPr>
                        <w:pStyle w:val="BodyText"/>
                        <w:spacing w:line="240" w:lineRule="auto"/>
                        <w:rPr>
                          <w:rFonts w:cstheme="minorHAnsi"/>
                          <w:sz w:val="18"/>
                          <w:szCs w:val="20"/>
                        </w:rPr>
                      </w:pPr>
                      <w:r w:rsidRPr="00CF3381">
                        <w:rPr>
                          <w:rFonts w:cstheme="minorHAnsi"/>
                          <w:b/>
                          <w:i/>
                          <w:szCs w:val="20"/>
                        </w:rPr>
                        <w:t>Approaching Readiness:</w:t>
                      </w:r>
                      <w:r w:rsidRPr="002570FD">
                        <w:rPr>
                          <w:rFonts w:cstheme="minorHAnsi"/>
                          <w:sz w:val="18"/>
                          <w:szCs w:val="20"/>
                        </w:rPr>
                        <w:t xml:space="preserve"> student </w:t>
                      </w:r>
                      <w:proofErr w:type="gramStart"/>
                      <w:r w:rsidRPr="002570FD">
                        <w:rPr>
                          <w:rFonts w:cstheme="minorHAnsi"/>
                          <w:sz w:val="18"/>
                          <w:szCs w:val="20"/>
                        </w:rPr>
                        <w:t xml:space="preserve">demonstrates </w:t>
                      </w:r>
                      <w:r>
                        <w:rPr>
                          <w:rFonts w:cstheme="minorHAnsi"/>
                          <w:sz w:val="18"/>
                          <w:szCs w:val="20"/>
                        </w:rPr>
                        <w:t xml:space="preserve"> some</w:t>
                      </w:r>
                      <w:proofErr w:type="gramEnd"/>
                      <w:r>
                        <w:rPr>
                          <w:rFonts w:cstheme="minorHAnsi"/>
                          <w:sz w:val="18"/>
                          <w:szCs w:val="20"/>
                        </w:rPr>
                        <w:t xml:space="preserve"> </w:t>
                      </w:r>
                      <w:r w:rsidRPr="002570FD">
                        <w:rPr>
                          <w:rFonts w:cstheme="minorHAnsi"/>
                          <w:sz w:val="18"/>
                          <w:szCs w:val="20"/>
                        </w:rPr>
                        <w:t>foundational skills and behaviors that prepare him/her for instruction based on kindergarten standards</w:t>
                      </w:r>
                    </w:p>
                    <w:p w:rsidR="00C9790F" w:rsidRPr="002570FD" w:rsidRDefault="00C9790F" w:rsidP="002570FD">
                      <w:pPr>
                        <w:pStyle w:val="BodyText"/>
                        <w:spacing w:line="240" w:lineRule="auto"/>
                        <w:rPr>
                          <w:rFonts w:cstheme="minorHAnsi"/>
                          <w:sz w:val="14"/>
                          <w:szCs w:val="20"/>
                        </w:rPr>
                      </w:pPr>
                      <w:r w:rsidRPr="00CF3381">
                        <w:rPr>
                          <w:rFonts w:cstheme="minorHAnsi"/>
                          <w:b/>
                          <w:i/>
                          <w:szCs w:val="20"/>
                        </w:rPr>
                        <w:t>Emerging Readiness:</w:t>
                      </w:r>
                      <w:r w:rsidRPr="002570FD">
                        <w:rPr>
                          <w:rFonts w:cstheme="minorHAnsi"/>
                          <w:sz w:val="18"/>
                          <w:szCs w:val="20"/>
                        </w:rPr>
                        <w:t xml:space="preserve"> student </w:t>
                      </w:r>
                      <w:proofErr w:type="gramStart"/>
                      <w:r w:rsidRPr="002570FD">
                        <w:rPr>
                          <w:rFonts w:cstheme="minorHAnsi"/>
                          <w:sz w:val="18"/>
                          <w:szCs w:val="20"/>
                        </w:rPr>
                        <w:t xml:space="preserve">demonstrates </w:t>
                      </w:r>
                      <w:r>
                        <w:rPr>
                          <w:rFonts w:cstheme="minorHAnsi"/>
                          <w:sz w:val="18"/>
                          <w:szCs w:val="20"/>
                        </w:rPr>
                        <w:t xml:space="preserve"> limited</w:t>
                      </w:r>
                      <w:proofErr w:type="gramEnd"/>
                      <w:r>
                        <w:rPr>
                          <w:rFonts w:cstheme="minorHAnsi"/>
                          <w:sz w:val="18"/>
                          <w:szCs w:val="20"/>
                        </w:rPr>
                        <w:t xml:space="preserve"> </w:t>
                      </w:r>
                      <w:r w:rsidRPr="002570FD">
                        <w:rPr>
                          <w:rFonts w:cstheme="minorHAnsi"/>
                          <w:sz w:val="18"/>
                          <w:szCs w:val="20"/>
                        </w:rPr>
                        <w:t>foundational skills and behaviors that prepare him/her for instruction based on kindergarten standards</w:t>
                      </w:r>
                    </w:p>
                    <w:p w:rsidR="00C9790F" w:rsidRPr="002570FD" w:rsidRDefault="00C9790F" w:rsidP="002570FD">
                      <w:pPr>
                        <w:pStyle w:val="BodyText"/>
                        <w:spacing w:line="240" w:lineRule="auto"/>
                        <w:rPr>
                          <w:rFonts w:cstheme="minorHAnsi"/>
                          <w:sz w:val="14"/>
                          <w:szCs w:val="20"/>
                        </w:rPr>
                      </w:pPr>
                    </w:p>
                    <w:p w:rsidR="00C9790F" w:rsidRPr="002570FD" w:rsidRDefault="00C9790F" w:rsidP="002570FD">
                      <w:pPr>
                        <w:pStyle w:val="BodyText"/>
                        <w:spacing w:line="240" w:lineRule="auto"/>
                        <w:ind w:left="360"/>
                        <w:rPr>
                          <w:rFonts w:cstheme="minorHAnsi"/>
                          <w:b/>
                          <w:sz w:val="18"/>
                          <w:szCs w:val="20"/>
                          <w:highlight w:val="cyan"/>
                        </w:rPr>
                      </w:pPr>
                    </w:p>
                    <w:p w:rsidR="00C9790F" w:rsidRPr="002570FD" w:rsidRDefault="00C9790F" w:rsidP="002570FD">
                      <w:pPr>
                        <w:pStyle w:val="BodyText"/>
                        <w:spacing w:line="240" w:lineRule="auto"/>
                        <w:ind w:left="360"/>
                        <w:rPr>
                          <w:rFonts w:cstheme="minorHAnsi"/>
                          <w:sz w:val="20"/>
                        </w:rPr>
                      </w:pPr>
                    </w:p>
                  </w:txbxContent>
                </v:textbox>
                <w10:wrap anchorx="page" anchory="page"/>
              </v:shape>
            </w:pict>
          </mc:Fallback>
        </mc:AlternateContent>
      </w:r>
      <w:r w:rsidRPr="00AD355E">
        <w:rPr>
          <w:b/>
          <w:noProof/>
        </w:rPr>
        <mc:AlternateContent>
          <mc:Choice Requires="wps">
            <w:drawing>
              <wp:anchor distT="0" distB="0" distL="114300" distR="114300" simplePos="0" relativeHeight="252590080" behindDoc="0" locked="0" layoutInCell="1" allowOverlap="1" wp14:anchorId="1E928BF7" wp14:editId="77103CF2">
                <wp:simplePos x="0" y="0"/>
                <wp:positionH relativeFrom="page">
                  <wp:posOffset>388189</wp:posOffset>
                </wp:positionH>
                <wp:positionV relativeFrom="page">
                  <wp:posOffset>6116128</wp:posOffset>
                </wp:positionV>
                <wp:extent cx="3191641" cy="1793875"/>
                <wp:effectExtent l="0" t="0" r="8890" b="0"/>
                <wp:wrapNone/>
                <wp:docPr id="7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1641" cy="1793875"/>
                        </a:xfrm>
                        <a:prstGeom prst="rect">
                          <a:avLst/>
                        </a:prstGeom>
                        <a:solidFill>
                          <a:srgbClr val="92D050">
                            <a:alpha val="25000"/>
                          </a:srgbClr>
                        </a:solidFill>
                        <a:ln>
                          <a:noFill/>
                        </a:ln>
                      </wps:spPr>
                      <wps:txbx>
                        <w:txbxContent>
                          <w:p w:rsidR="00C9790F" w:rsidRPr="002570FD" w:rsidRDefault="00C9790F" w:rsidP="0026685C">
                            <w:pPr>
                              <w:pStyle w:val="BodyText"/>
                              <w:numPr>
                                <w:ilvl w:val="0"/>
                                <w:numId w:val="42"/>
                              </w:numPr>
                              <w:spacing w:line="240" w:lineRule="auto"/>
                              <w:rPr>
                                <w:rFonts w:cstheme="minorHAnsi"/>
                                <w:b/>
                                <w:sz w:val="18"/>
                                <w:szCs w:val="20"/>
                              </w:rPr>
                            </w:pPr>
                            <w:r w:rsidRPr="002570FD">
                              <w:rPr>
                                <w:rFonts w:cstheme="minorHAnsi"/>
                                <w:b/>
                                <w:szCs w:val="20"/>
                              </w:rPr>
                              <w:t xml:space="preserve">Language and Literacy: </w:t>
                            </w:r>
                            <w:r w:rsidRPr="002570FD">
                              <w:rPr>
                                <w:rFonts w:cstheme="minorHAnsi"/>
                                <w:sz w:val="18"/>
                                <w:szCs w:val="20"/>
                              </w:rPr>
                              <w:t>reading, writing, speaking, and listening</w:t>
                            </w:r>
                          </w:p>
                          <w:p w:rsidR="00C9790F" w:rsidRPr="002570FD" w:rsidRDefault="00C9790F" w:rsidP="0026685C">
                            <w:pPr>
                              <w:pStyle w:val="BodyText"/>
                              <w:numPr>
                                <w:ilvl w:val="0"/>
                                <w:numId w:val="42"/>
                              </w:numPr>
                              <w:spacing w:line="240" w:lineRule="auto"/>
                              <w:rPr>
                                <w:rFonts w:cstheme="minorHAnsi"/>
                                <w:sz w:val="18"/>
                                <w:szCs w:val="20"/>
                              </w:rPr>
                            </w:pPr>
                            <w:r w:rsidRPr="002570FD">
                              <w:rPr>
                                <w:rFonts w:cstheme="minorHAnsi"/>
                                <w:b/>
                                <w:szCs w:val="20"/>
                              </w:rPr>
                              <w:t>Mathematics:</w:t>
                            </w:r>
                            <w:r w:rsidRPr="002570FD">
                              <w:rPr>
                                <w:rFonts w:cstheme="minorHAnsi"/>
                                <w:sz w:val="18"/>
                                <w:szCs w:val="20"/>
                              </w:rPr>
                              <w:t xml:space="preserve"> counting, comparison, and sorting</w:t>
                            </w:r>
                          </w:p>
                          <w:p w:rsidR="00C9790F" w:rsidRPr="002570FD" w:rsidRDefault="00C9790F" w:rsidP="0026685C">
                            <w:pPr>
                              <w:pStyle w:val="BodyText"/>
                              <w:numPr>
                                <w:ilvl w:val="0"/>
                                <w:numId w:val="42"/>
                              </w:numPr>
                              <w:spacing w:line="240" w:lineRule="auto"/>
                              <w:rPr>
                                <w:rFonts w:cstheme="minorHAnsi"/>
                                <w:sz w:val="18"/>
                                <w:szCs w:val="20"/>
                              </w:rPr>
                            </w:pPr>
                            <w:r w:rsidRPr="002570FD">
                              <w:rPr>
                                <w:rFonts w:cstheme="minorHAnsi"/>
                                <w:b/>
                                <w:szCs w:val="20"/>
                              </w:rPr>
                              <w:t>Physic</w:t>
                            </w:r>
                            <w:r w:rsidRPr="002570FD">
                              <w:rPr>
                                <w:rFonts w:cstheme="minorHAnsi"/>
                                <w:b/>
                                <w:szCs w:val="24"/>
                              </w:rPr>
                              <w:t xml:space="preserve">al Well-Being &amp; Motor Development: </w:t>
                            </w:r>
                            <w:r w:rsidRPr="002570FD">
                              <w:rPr>
                                <w:rFonts w:cstheme="minorHAnsi"/>
                                <w:sz w:val="18"/>
                                <w:szCs w:val="20"/>
                              </w:rPr>
                              <w:t>dexterity, muscular coordination, and balance</w:t>
                            </w:r>
                          </w:p>
                          <w:p w:rsidR="00C9790F" w:rsidRPr="002570FD" w:rsidRDefault="00C9790F" w:rsidP="0026685C">
                            <w:pPr>
                              <w:pStyle w:val="BodyText"/>
                              <w:numPr>
                                <w:ilvl w:val="0"/>
                                <w:numId w:val="42"/>
                              </w:numPr>
                              <w:spacing w:line="240" w:lineRule="auto"/>
                              <w:rPr>
                                <w:rFonts w:cstheme="minorHAnsi"/>
                                <w:sz w:val="18"/>
                                <w:szCs w:val="20"/>
                              </w:rPr>
                            </w:pPr>
                            <w:r w:rsidRPr="002570FD">
                              <w:rPr>
                                <w:rFonts w:cstheme="minorHAnsi"/>
                                <w:b/>
                                <w:szCs w:val="24"/>
                              </w:rPr>
                              <w:t xml:space="preserve">Social Foundations: </w:t>
                            </w:r>
                            <w:r w:rsidRPr="002570FD">
                              <w:rPr>
                                <w:rFonts w:cstheme="minorHAnsi"/>
                                <w:sz w:val="18"/>
                                <w:szCs w:val="20"/>
                              </w:rPr>
                              <w:t>following rules, asking for help, task persistence and other skills necessary to function within the kindergarten classroom</w:t>
                            </w:r>
                          </w:p>
                          <w:p w:rsidR="00C9790F" w:rsidRPr="002570FD" w:rsidRDefault="00C9790F" w:rsidP="0026685C">
                            <w:pPr>
                              <w:pStyle w:val="BodyText"/>
                              <w:spacing w:line="240" w:lineRule="auto"/>
                              <w:ind w:left="360"/>
                              <w:rPr>
                                <w:rFonts w:cstheme="minorHAnsi"/>
                                <w:b/>
                                <w:sz w:val="18"/>
                                <w:szCs w:val="20"/>
                                <w:highlight w:val="cyan"/>
                              </w:rPr>
                            </w:pPr>
                          </w:p>
                          <w:p w:rsidR="00C9790F" w:rsidRPr="002570FD" w:rsidRDefault="00C9790F" w:rsidP="0026685C">
                            <w:pPr>
                              <w:pStyle w:val="BodyText"/>
                              <w:spacing w:line="240" w:lineRule="auto"/>
                              <w:ind w:left="360"/>
                              <w:rPr>
                                <w:rFonts w:cstheme="minorHAnsi"/>
                                <w:sz w:val="20"/>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64" type="#_x0000_t202" style="position:absolute;margin-left:30.55pt;margin-top:481.6pt;width:251.3pt;height:141.25pt;z-index:25259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" fillcolor="#92d050" stroked="f">
                <v:fill opacity="16448f"/>
                <v:textbox inset=",7.2pt,,7.2pt">
                  <w:txbxContent>
                    <w:p w:rsidR="00C9790F" w:rsidRPr="002570FD" w:rsidRDefault="00C9790F" w:rsidP="0026685C">
                      <w:pPr>
                        <w:pStyle w:val="BodyText"/>
                        <w:numPr>
                          <w:ilvl w:val="0"/>
                          <w:numId w:val="42"/>
                        </w:numPr>
                        <w:spacing w:line="240" w:lineRule="auto"/>
                        <w:rPr>
                          <w:rFonts w:cstheme="minorHAnsi"/>
                          <w:b/>
                          <w:sz w:val="18"/>
                          <w:szCs w:val="20"/>
                        </w:rPr>
                      </w:pPr>
                      <w:r w:rsidRPr="002570FD">
                        <w:rPr>
                          <w:rFonts w:cstheme="minorHAnsi"/>
                          <w:b/>
                          <w:szCs w:val="20"/>
                        </w:rPr>
                        <w:t xml:space="preserve">Language and Literacy: </w:t>
                      </w:r>
                      <w:r w:rsidRPr="002570FD">
                        <w:rPr>
                          <w:rFonts w:cstheme="minorHAnsi"/>
                          <w:sz w:val="18"/>
                          <w:szCs w:val="20"/>
                        </w:rPr>
                        <w:t>reading, writing, speaking, and listening</w:t>
                      </w:r>
                    </w:p>
                    <w:p w:rsidR="00C9790F" w:rsidRPr="002570FD" w:rsidRDefault="00C9790F" w:rsidP="0026685C">
                      <w:pPr>
                        <w:pStyle w:val="BodyText"/>
                        <w:numPr>
                          <w:ilvl w:val="0"/>
                          <w:numId w:val="42"/>
                        </w:numPr>
                        <w:spacing w:line="240" w:lineRule="auto"/>
                        <w:rPr>
                          <w:rFonts w:cstheme="minorHAnsi"/>
                          <w:sz w:val="18"/>
                          <w:szCs w:val="20"/>
                        </w:rPr>
                      </w:pPr>
                      <w:r w:rsidRPr="002570FD">
                        <w:rPr>
                          <w:rFonts w:cstheme="minorHAnsi"/>
                          <w:b/>
                          <w:szCs w:val="20"/>
                        </w:rPr>
                        <w:t>Mathematics:</w:t>
                      </w:r>
                      <w:r w:rsidRPr="002570FD">
                        <w:rPr>
                          <w:rFonts w:cstheme="minorHAnsi"/>
                          <w:sz w:val="18"/>
                          <w:szCs w:val="20"/>
                        </w:rPr>
                        <w:t xml:space="preserve"> counting, comparison, and sorting</w:t>
                      </w:r>
                    </w:p>
                    <w:p w:rsidR="00C9790F" w:rsidRPr="002570FD" w:rsidRDefault="00C9790F" w:rsidP="0026685C">
                      <w:pPr>
                        <w:pStyle w:val="BodyText"/>
                        <w:numPr>
                          <w:ilvl w:val="0"/>
                          <w:numId w:val="42"/>
                        </w:numPr>
                        <w:spacing w:line="240" w:lineRule="auto"/>
                        <w:rPr>
                          <w:rFonts w:cstheme="minorHAnsi"/>
                          <w:sz w:val="18"/>
                          <w:szCs w:val="20"/>
                        </w:rPr>
                      </w:pPr>
                      <w:r w:rsidRPr="002570FD">
                        <w:rPr>
                          <w:rFonts w:cstheme="minorHAnsi"/>
                          <w:b/>
                          <w:szCs w:val="20"/>
                        </w:rPr>
                        <w:t>Physic</w:t>
                      </w:r>
                      <w:r w:rsidRPr="002570FD">
                        <w:rPr>
                          <w:rFonts w:cstheme="minorHAnsi"/>
                          <w:b/>
                          <w:szCs w:val="24"/>
                        </w:rPr>
                        <w:t xml:space="preserve">al Well-Being &amp; Motor Development: </w:t>
                      </w:r>
                      <w:r w:rsidRPr="002570FD">
                        <w:rPr>
                          <w:rFonts w:cstheme="minorHAnsi"/>
                          <w:sz w:val="18"/>
                          <w:szCs w:val="20"/>
                        </w:rPr>
                        <w:t>dexterity, muscular coordination, and balance</w:t>
                      </w:r>
                    </w:p>
                    <w:p w:rsidR="00C9790F" w:rsidRPr="002570FD" w:rsidRDefault="00C9790F" w:rsidP="0026685C">
                      <w:pPr>
                        <w:pStyle w:val="BodyText"/>
                        <w:numPr>
                          <w:ilvl w:val="0"/>
                          <w:numId w:val="42"/>
                        </w:numPr>
                        <w:spacing w:line="240" w:lineRule="auto"/>
                        <w:rPr>
                          <w:rFonts w:cstheme="minorHAnsi"/>
                          <w:sz w:val="18"/>
                          <w:szCs w:val="20"/>
                        </w:rPr>
                      </w:pPr>
                      <w:r w:rsidRPr="002570FD">
                        <w:rPr>
                          <w:rFonts w:cstheme="minorHAnsi"/>
                          <w:b/>
                          <w:szCs w:val="24"/>
                        </w:rPr>
                        <w:t xml:space="preserve">Social Foundations: </w:t>
                      </w:r>
                      <w:r w:rsidRPr="002570FD">
                        <w:rPr>
                          <w:rFonts w:cstheme="minorHAnsi"/>
                          <w:sz w:val="18"/>
                          <w:szCs w:val="20"/>
                        </w:rPr>
                        <w:t>following rules, asking for help, task persistence and other skills necessary to function within the kindergarten classroom</w:t>
                      </w:r>
                    </w:p>
                    <w:p w:rsidR="00C9790F" w:rsidRPr="002570FD" w:rsidRDefault="00C9790F" w:rsidP="0026685C">
                      <w:pPr>
                        <w:pStyle w:val="BodyText"/>
                        <w:spacing w:line="240" w:lineRule="auto"/>
                        <w:ind w:left="360"/>
                        <w:rPr>
                          <w:rFonts w:cstheme="minorHAnsi"/>
                          <w:b/>
                          <w:sz w:val="18"/>
                          <w:szCs w:val="20"/>
                          <w:highlight w:val="cyan"/>
                        </w:rPr>
                      </w:pPr>
                    </w:p>
                    <w:p w:rsidR="00C9790F" w:rsidRPr="002570FD" w:rsidRDefault="00C9790F" w:rsidP="0026685C">
                      <w:pPr>
                        <w:pStyle w:val="BodyText"/>
                        <w:spacing w:line="240" w:lineRule="auto"/>
                        <w:ind w:left="360"/>
                        <w:rPr>
                          <w:rFonts w:cstheme="minorHAnsi"/>
                          <w:sz w:val="20"/>
                        </w:rPr>
                      </w:pPr>
                    </w:p>
                  </w:txbxContent>
                </v:textbox>
                <w10:wrap anchorx="page" anchory="page"/>
              </v:shape>
            </w:pict>
          </mc:Fallback>
        </mc:AlternateContent>
      </w: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402F1F" w:rsidP="00402F1F">
      <w:pPr>
        <w:pStyle w:val="BodyText"/>
        <w:spacing w:before="120" w:line="240" w:lineRule="auto"/>
      </w:pPr>
    </w:p>
    <w:p w:rsidR="00402F1F" w:rsidRDefault="00CE0EFC">
      <w:r w:rsidRPr="00AD355E">
        <w:rPr>
          <w:b/>
          <w:noProof/>
        </w:rPr>
        <mc:AlternateContent>
          <mc:Choice Requires="wps">
            <w:drawing>
              <wp:anchor distT="0" distB="0" distL="114300" distR="114300" simplePos="0" relativeHeight="252562432" behindDoc="0" locked="0" layoutInCell="1" allowOverlap="1" wp14:anchorId="44FF1549" wp14:editId="08E077A7">
                <wp:simplePos x="0" y="0"/>
                <wp:positionH relativeFrom="page">
                  <wp:posOffset>333375</wp:posOffset>
                </wp:positionH>
                <wp:positionV relativeFrom="page">
                  <wp:posOffset>7981950</wp:posOffset>
                </wp:positionV>
                <wp:extent cx="6934200" cy="1085850"/>
                <wp:effectExtent l="0" t="0" r="0" b="0"/>
                <wp:wrapNone/>
                <wp:docPr id="544"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1085850"/>
                        </a:xfrm>
                        <a:prstGeom prst="rect">
                          <a:avLst/>
                        </a:prstGeom>
                        <a:noFill/>
                        <a:ln>
                          <a:noFill/>
                        </a:ln>
                        <a:effectLst/>
                        <a:extLst/>
                      </wps:spPr>
                      <wps:txbx>
                        <w:txbxContent>
                          <w:p w:rsidR="00C9790F" w:rsidRPr="00CE0EFC" w:rsidRDefault="00C9790F" w:rsidP="00402F1F">
                            <w:pPr>
                              <w:spacing w:after="120" w:line="240" w:lineRule="auto"/>
                              <w:rPr>
                                <w:b/>
                                <w:color w:val="0070C0"/>
                                <w:sz w:val="24"/>
                                <w:szCs w:val="18"/>
                                <w:highlight w:val="cyan"/>
                              </w:rPr>
                            </w:pPr>
                            <w:r w:rsidRPr="00CE0EFC">
                              <w:rPr>
                                <w:b/>
                                <w:color w:val="0070C0"/>
                                <w:sz w:val="24"/>
                                <w:szCs w:val="18"/>
                                <w:highlight w:val="cyan"/>
                              </w:rPr>
                              <w:t>What is XYZ County First Steps doing to improve KRA results (or something similar)</w:t>
                            </w:r>
                            <w:proofErr w:type="gramStart"/>
                            <w:r w:rsidRPr="00CE0EFC">
                              <w:rPr>
                                <w:b/>
                                <w:color w:val="0070C0"/>
                                <w:sz w:val="24"/>
                                <w:szCs w:val="18"/>
                                <w:highlight w:val="cyan"/>
                              </w:rPr>
                              <w:t>:</w:t>
                            </w:r>
                            <w:proofErr w:type="gramEnd"/>
                          </w:p>
                          <w:p w:rsidR="00C9790F" w:rsidRPr="00F34700" w:rsidRDefault="00C9790F" w:rsidP="00402F1F">
                            <w:pPr>
                              <w:spacing w:after="120"/>
                              <w:ind w:left="360"/>
                              <w:rPr>
                                <w:szCs w:val="28"/>
                              </w:rPr>
                            </w:pPr>
                            <w:r w:rsidRPr="00CE0EFC">
                              <w:rPr>
                                <w:sz w:val="20"/>
                                <w:szCs w:val="20"/>
                                <w:highlight w:val="cyan"/>
                              </w:rPr>
                              <w:t>Write in this section your partnership’s position on what the county’s results for the first year of KRA mean, and what your partnership and local partners (think convener!) are doing to improve these results. Examples include: additional training for staff or teachers on a certain area of development (like social and emotional), expanding a program or starting a new program, increasing outreach to certain underserved areas of your county, etc.</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65" type="#_x0000_t202" style="position:absolute;margin-left:26.25pt;margin-top:628.5pt;width:546pt;height:85.5pt;z-index:252562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" filled="f" stroked="f">
                <v:textbox inset="0,0,0,0">
                  <w:txbxContent>
                    <w:p w:rsidR="00C9790F" w:rsidRPr="00CE0EFC" w:rsidRDefault="00C9790F" w:rsidP="00402F1F">
                      <w:pPr>
                        <w:spacing w:after="120" w:line="240" w:lineRule="auto"/>
                        <w:rPr>
                          <w:b/>
                          <w:color w:val="0070C0"/>
                          <w:sz w:val="24"/>
                          <w:szCs w:val="18"/>
                          <w:highlight w:val="cyan"/>
                        </w:rPr>
                      </w:pPr>
                      <w:r w:rsidRPr="00CE0EFC">
                        <w:rPr>
                          <w:b/>
                          <w:color w:val="0070C0"/>
                          <w:sz w:val="24"/>
                          <w:szCs w:val="18"/>
                          <w:highlight w:val="cyan"/>
                        </w:rPr>
                        <w:t>What is XYZ County First Steps doing to improve KRA results (or something similar)</w:t>
                      </w:r>
                      <w:proofErr w:type="gramStart"/>
                      <w:r w:rsidRPr="00CE0EFC">
                        <w:rPr>
                          <w:b/>
                          <w:color w:val="0070C0"/>
                          <w:sz w:val="24"/>
                          <w:szCs w:val="18"/>
                          <w:highlight w:val="cyan"/>
                        </w:rPr>
                        <w:t>:</w:t>
                      </w:r>
                      <w:proofErr w:type="gramEnd"/>
                    </w:p>
                    <w:p w:rsidR="00C9790F" w:rsidRPr="00F34700" w:rsidRDefault="00C9790F" w:rsidP="00402F1F">
                      <w:pPr>
                        <w:spacing w:after="120"/>
                        <w:ind w:left="360"/>
                        <w:rPr>
                          <w:szCs w:val="28"/>
                        </w:rPr>
                      </w:pPr>
                      <w:r w:rsidRPr="00CE0EFC">
                        <w:rPr>
                          <w:sz w:val="20"/>
                          <w:szCs w:val="20"/>
                          <w:highlight w:val="cyan"/>
                        </w:rPr>
                        <w:t>Write in this section your partnership’s position on what the county’s results for the first year of KRA mean, and what your partnership and local partners (think convener!) are doing to improve these results. Examples include: additional training for staff or teachers on a certain area of development (like social and emotional), expanding a program or starting a new program, increasing outreach to certain underserved areas of your county, etc.</w:t>
                      </w:r>
                    </w:p>
                  </w:txbxContent>
                </v:textbox>
                <w10:wrap anchorx="page" anchory="page"/>
              </v:shape>
            </w:pict>
          </mc:Fallback>
        </mc:AlternateContent>
      </w:r>
      <w:r w:rsidR="00402F1F">
        <w:br w:type="page"/>
      </w:r>
    </w:p>
    <w:p w:rsidR="000B5C46" w:rsidRPr="00AD355E" w:rsidRDefault="000B5C46" w:rsidP="000B5C46">
      <w:r w:rsidRPr="00AD355E">
        <w:rPr>
          <w:noProof/>
        </w:rPr>
        <w:lastRenderedPageBreak/>
        <w:drawing>
          <wp:anchor distT="0" distB="0" distL="114300" distR="114300" simplePos="0" relativeHeight="252316672" behindDoc="0" locked="0" layoutInCell="1" allowOverlap="1" wp14:anchorId="265AE4E3" wp14:editId="080B9A2E">
            <wp:simplePos x="0" y="0"/>
            <wp:positionH relativeFrom="column">
              <wp:posOffset>50800</wp:posOffset>
            </wp:positionH>
            <wp:positionV relativeFrom="paragraph">
              <wp:posOffset>-754380</wp:posOffset>
            </wp:positionV>
            <wp:extent cx="1345565" cy="1039495"/>
            <wp:effectExtent l="0" t="0" r="698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Pr="00AD355E">
        <w:rPr>
          <w:noProof/>
        </w:rPr>
        <w:drawing>
          <wp:anchor distT="0" distB="0" distL="114300" distR="114300" simplePos="0" relativeHeight="252306432" behindDoc="0" locked="0" layoutInCell="1" allowOverlap="1" wp14:anchorId="402695A7" wp14:editId="2347F153">
            <wp:simplePos x="0" y="0"/>
            <wp:positionH relativeFrom="column">
              <wp:posOffset>5294259</wp:posOffset>
            </wp:positionH>
            <wp:positionV relativeFrom="paragraph">
              <wp:posOffset>-738287</wp:posOffset>
            </wp:positionV>
            <wp:extent cx="1552456" cy="1031889"/>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1552456" cy="10318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b/>
          <w:noProof/>
        </w:rPr>
        <mc:AlternateContent>
          <mc:Choice Requires="wps">
            <w:drawing>
              <wp:anchor distT="0" distB="0" distL="114300" distR="114300" simplePos="0" relativeHeight="252307456" behindDoc="0" locked="0" layoutInCell="1" allowOverlap="1" wp14:anchorId="1A01C5D6" wp14:editId="510F5D8F">
                <wp:simplePos x="0" y="0"/>
                <wp:positionH relativeFrom="page">
                  <wp:posOffset>467995</wp:posOffset>
                </wp:positionH>
                <wp:positionV relativeFrom="page">
                  <wp:posOffset>1148080</wp:posOffset>
                </wp:positionV>
                <wp:extent cx="6886575" cy="467995"/>
                <wp:effectExtent l="0" t="0" r="9525" b="8255"/>
                <wp:wrapNone/>
                <wp:docPr id="37"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467995"/>
                        </a:xfrm>
                        <a:prstGeom prst="rect">
                          <a:avLst/>
                        </a:prstGeom>
                        <a:noFill/>
                        <a:ln>
                          <a:noFill/>
                        </a:ln>
                        <a:effectLst/>
                        <a:extLst/>
                      </wps:spPr>
                      <wps:txbx>
                        <w:txbxContent>
                          <w:p w:rsidR="00C9790F" w:rsidRPr="00B9390A" w:rsidRDefault="00C9790F" w:rsidP="000B5C46">
                            <w:pPr>
                              <w:jc w:val="center"/>
                              <w:rPr>
                                <w:b/>
                                <w:sz w:val="28"/>
                                <w:szCs w:val="28"/>
                              </w:rPr>
                            </w:pPr>
                            <w:r w:rsidRPr="00B9390A">
                              <w:rPr>
                                <w:b/>
                                <w:sz w:val="28"/>
                                <w:szCs w:val="28"/>
                              </w:rPr>
                              <w:t>He</w:t>
                            </w:r>
                            <w:r>
                              <w:rPr>
                                <w:b/>
                                <w:sz w:val="28"/>
                                <w:szCs w:val="28"/>
                              </w:rPr>
                              <w:t>lping vulnerable first-time mothers</w:t>
                            </w:r>
                            <w:r w:rsidRPr="00B9390A">
                              <w:rPr>
                                <w:b/>
                                <w:sz w:val="28"/>
                                <w:szCs w:val="28"/>
                              </w:rPr>
                              <w:t xml:space="preserve"> empowers them to achieve a better life </w:t>
                            </w:r>
                            <w:r w:rsidRPr="00B9390A">
                              <w:rPr>
                                <w:b/>
                                <w:sz w:val="28"/>
                                <w:szCs w:val="28"/>
                              </w:rPr>
                              <w:br/>
                              <w:t>for themselves and their childr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66" type="#_x0000_t202" style="position:absolute;margin-left:36.85pt;margin-top:90.4pt;width:542.25pt;height:36.85pt;z-index:25230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" filled="f" stroked="f">
                <v:textbox inset="0,0,0,0">
                  <w:txbxContent>
                    <w:p w:rsidR="00C9790F" w:rsidRPr="00B9390A" w:rsidRDefault="00C9790F" w:rsidP="000B5C46">
                      <w:pPr>
                        <w:jc w:val="center"/>
                        <w:rPr>
                          <w:b/>
                          <w:sz w:val="28"/>
                          <w:szCs w:val="28"/>
                        </w:rPr>
                      </w:pPr>
                      <w:r w:rsidRPr="00B9390A">
                        <w:rPr>
                          <w:b/>
                          <w:sz w:val="28"/>
                          <w:szCs w:val="28"/>
                        </w:rPr>
                        <w:t>He</w:t>
                      </w:r>
                      <w:r>
                        <w:rPr>
                          <w:b/>
                          <w:sz w:val="28"/>
                          <w:szCs w:val="28"/>
                        </w:rPr>
                        <w:t>lping vulnerable first-time mothers</w:t>
                      </w:r>
                      <w:r w:rsidRPr="00B9390A">
                        <w:rPr>
                          <w:b/>
                          <w:sz w:val="28"/>
                          <w:szCs w:val="28"/>
                        </w:rPr>
                        <w:t xml:space="preserve"> empowers them to achieve a better life </w:t>
                      </w:r>
                      <w:r w:rsidRPr="00B9390A">
                        <w:rPr>
                          <w:b/>
                          <w:sz w:val="28"/>
                          <w:szCs w:val="28"/>
                        </w:rPr>
                        <w:br/>
                        <w:t>for themselves and their children.</w:t>
                      </w:r>
                    </w:p>
                  </w:txbxContent>
                </v:textbox>
                <w10:wrap anchorx="page" anchory="page"/>
              </v:shape>
            </w:pict>
          </mc:Fallback>
        </mc:AlternateContent>
      </w:r>
      <w:r w:rsidRPr="00AD355E">
        <w:rPr>
          <w:b/>
          <w:noProof/>
        </w:rPr>
        <mc:AlternateContent>
          <mc:Choice Requires="wps">
            <w:drawing>
              <wp:anchor distT="0" distB="0" distL="114300" distR="114300" simplePos="0" relativeHeight="252313600" behindDoc="0" locked="0" layoutInCell="1" allowOverlap="1" wp14:anchorId="55852757" wp14:editId="70432020">
                <wp:simplePos x="0" y="0"/>
                <wp:positionH relativeFrom="page">
                  <wp:posOffset>1964690</wp:posOffset>
                </wp:positionH>
                <wp:positionV relativeFrom="page">
                  <wp:posOffset>318770</wp:posOffset>
                </wp:positionV>
                <wp:extent cx="3858895" cy="657225"/>
                <wp:effectExtent l="0" t="0" r="27305" b="28575"/>
                <wp:wrapNone/>
                <wp:docPr id="2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8895" cy="657225"/>
                        </a:xfrm>
                        <a:prstGeom prst="rect">
                          <a:avLst/>
                        </a:prstGeom>
                        <a:solidFill>
                          <a:srgbClr val="00B0F0"/>
                        </a:solidFill>
                        <a:ln w="19050">
                          <a:solidFill>
                            <a:srgbClr val="FF0000"/>
                          </a:solidFill>
                          <a:miter lim="800000"/>
                          <a:headEnd/>
                          <a:tailEnd/>
                        </a:ln>
                        <a:extLst/>
                      </wps:spPr>
                      <wps:txbx>
                        <w:txbxContent>
                          <w:p w:rsidR="00C9790F" w:rsidRPr="00B9390A" w:rsidRDefault="00C9790F" w:rsidP="000B5C46">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Nurse-Family Partnership</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67" type="#_x0000_t202" style="position:absolute;margin-left:154.7pt;margin-top:25.1pt;width:303.85pt;height:51.75pt;z-index:25231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" fillcolor="#00b0f0" strokecolor="red" strokeweight="1.5pt">
                <v:textbox inset="0,0,0,0">
                  <w:txbxContent>
                    <w:p w:rsidR="00C9790F" w:rsidRPr="00B9390A" w:rsidRDefault="00C9790F" w:rsidP="000B5C46">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Nurse-Family Partnership</w:t>
                      </w:r>
                    </w:p>
                  </w:txbxContent>
                </v:textbox>
                <w10:wrap anchorx="page" anchory="page"/>
              </v:shape>
            </w:pict>
          </mc:Fallback>
        </mc:AlternateContent>
      </w:r>
      <w:r w:rsidRPr="00AD355E">
        <w:rPr>
          <w:b/>
          <w:noProof/>
        </w:rPr>
        <mc:AlternateContent>
          <mc:Choice Requires="wps">
            <w:drawing>
              <wp:anchor distT="0" distB="0" distL="114300" distR="114300" simplePos="0" relativeHeight="252305408" behindDoc="0" locked="0" layoutInCell="1" allowOverlap="1" wp14:anchorId="5A345E90" wp14:editId="261CAC94">
                <wp:simplePos x="0" y="0"/>
                <wp:positionH relativeFrom="column">
                  <wp:posOffset>-142875</wp:posOffset>
                </wp:positionH>
                <wp:positionV relativeFrom="paragraph">
                  <wp:posOffset>-270510</wp:posOffset>
                </wp:positionV>
                <wp:extent cx="7143750" cy="9115425"/>
                <wp:effectExtent l="0" t="0" r="19050" b="28575"/>
                <wp:wrapNone/>
                <wp:docPr id="27"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1.3pt;width:562.5pt;height:717.75pt;z-index:25230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" filled="f" strokecolor="red" strokeweight="1.75pt">
                <v:textbox inset="0,0,0,0"/>
              </v:rect>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08480" behindDoc="0" locked="0" layoutInCell="1" allowOverlap="1" wp14:anchorId="351583AE" wp14:editId="156982DB">
                <wp:simplePos x="0" y="0"/>
                <wp:positionH relativeFrom="page">
                  <wp:posOffset>466725</wp:posOffset>
                </wp:positionH>
                <wp:positionV relativeFrom="page">
                  <wp:posOffset>1619250</wp:posOffset>
                </wp:positionV>
                <wp:extent cx="3219450" cy="320675"/>
                <wp:effectExtent l="0" t="0" r="0" b="3175"/>
                <wp:wrapNone/>
                <wp:docPr id="4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68" type="#_x0000_t202" style="position:absolute;margin-left:36.75pt;margin-top:127.5pt;width:253.5pt;height:25.25pt;z-index:25230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" filled="f" stroked="f">
                <v:textbox inset="0,0,0,0">
                  <w:txbxContent>
                    <w:p w:rsidR="00C9790F" w:rsidRPr="002D69E7" w:rsidRDefault="00C9790F"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0B5C46" w:rsidRPr="00AD355E" w:rsidRDefault="00EE6D23" w:rsidP="000B5C46">
      <w:r>
        <w:rPr>
          <w:b/>
          <w:noProof/>
        </w:rPr>
        <mc:AlternateContent>
          <mc:Choice Requires="wpg">
            <w:drawing>
              <wp:anchor distT="0" distB="0" distL="114300" distR="114300" simplePos="0" relativeHeight="252508160" behindDoc="0" locked="0" layoutInCell="1" allowOverlap="1" wp14:anchorId="3F43BA6F" wp14:editId="24541B34">
                <wp:simplePos x="0" y="0"/>
                <wp:positionH relativeFrom="column">
                  <wp:posOffset>4845050</wp:posOffset>
                </wp:positionH>
                <wp:positionV relativeFrom="paragraph">
                  <wp:posOffset>7060565</wp:posOffset>
                </wp:positionV>
                <wp:extent cx="2054225" cy="1028700"/>
                <wp:effectExtent l="19050" t="19050" r="22225" b="19050"/>
                <wp:wrapNone/>
                <wp:docPr id="434" name="Group 434"/>
                <wp:cNvGraphicFramePr/>
                <a:graphic xmlns:a="http://schemas.openxmlformats.org/drawingml/2006/main">
                  <a:graphicData uri="http://schemas.microsoft.com/office/word/2010/wordprocessingGroup">
                    <wpg:wgp>
                      <wpg:cNvGrpSpPr/>
                      <wpg:grpSpPr>
                        <a:xfrm>
                          <a:off x="0" y="0"/>
                          <a:ext cx="2054225" cy="1028700"/>
                          <a:chOff x="0" y="0"/>
                          <a:chExt cx="2054225" cy="1028700"/>
                        </a:xfrm>
                      </wpg:grpSpPr>
                      <wps:wsp>
                        <wps:cNvPr id="431" name="Text Box 303"/>
                        <wps:cNvSpPr txBox="1">
                          <a:spLocks noChangeArrowheads="1"/>
                        </wps:cNvSpPr>
                        <wps:spPr bwMode="auto">
                          <a:xfrm>
                            <a:off x="0" y="0"/>
                            <a:ext cx="2054225" cy="1028700"/>
                          </a:xfrm>
                          <a:prstGeom prst="rect">
                            <a:avLst/>
                          </a:prstGeom>
                          <a:noFill/>
                          <a:ln w="28575" cap="rnd" cmpd="sng">
                            <a:solidFill>
                              <a:srgbClr val="3366FF"/>
                            </a:solidFill>
                            <a:prstDash val="solid"/>
                            <a:miter lim="800000"/>
                            <a:headEnd/>
                            <a:tailEnd/>
                          </a:ln>
                          <a:extLst/>
                        </wps:spPr>
                        <wps:txbx>
                          <w:txbxContent>
                            <w:p w:rsidR="00C9790F" w:rsidRDefault="00C9790F" w:rsidP="001833D7">
                              <w:pPr>
                                <w:pStyle w:val="BodyText"/>
                              </w:pPr>
                              <w:r>
                                <w:t>Evidence of Effectiveness:</w:t>
                              </w:r>
                            </w:p>
                            <w:p w:rsidR="00C9790F" w:rsidRPr="001833D7" w:rsidRDefault="00C9790F" w:rsidP="001833D7">
                              <w:pPr>
                                <w:pStyle w:val="BodyText"/>
                                <w:ind w:right="720"/>
                                <w:rPr>
                                  <w:sz w:val="16"/>
                                </w:rPr>
                              </w:pPr>
                              <w:r w:rsidRPr="001833D7">
                                <w:rPr>
                                  <w:sz w:val="16"/>
                                </w:rPr>
                                <w:t>Nurse-Family Partnership meets the First Steps legislation</w:t>
                              </w:r>
                              <w:r>
                                <w:rPr>
                                  <w:sz w:val="16"/>
                                </w:rPr>
                                <w:t>’s</w:t>
                              </w:r>
                              <w:r w:rsidRPr="001833D7">
                                <w:rPr>
                                  <w:sz w:val="16"/>
                                </w:rPr>
                                <w:t xml:space="preserve"> definition of an </w:t>
                              </w:r>
                              <w:r w:rsidRPr="001833D7">
                                <w:rPr>
                                  <w:b/>
                                  <w:i/>
                                  <w:sz w:val="16"/>
                                </w:rPr>
                                <w:t>evidence-based</w:t>
                              </w:r>
                              <w:r w:rsidRPr="001833D7">
                                <w:rPr>
                                  <w:sz w:val="16"/>
                                </w:rPr>
                                <w:t xml:space="preserve"> program.</w:t>
                              </w:r>
                            </w:p>
                          </w:txbxContent>
                        </wps:txbx>
                        <wps:bodyPr rot="0" vert="horz" wrap="square" lIns="45720" tIns="45720" rIns="45720" bIns="45720" anchor="t" anchorCtr="0" upright="1">
                          <a:noAutofit/>
                        </wps:bodyPr>
                      </wps:wsp>
                      <pic:pic xmlns:pic="http://schemas.openxmlformats.org/drawingml/2006/picture">
                        <pic:nvPicPr>
                          <pic:cNvPr id="423" name="Picture 423"/>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1492250" y="304800"/>
                            <a:ext cx="495300" cy="609600"/>
                          </a:xfrm>
                          <a:prstGeom prst="rect">
                            <a:avLst/>
                          </a:prstGeom>
                        </pic:spPr>
                      </pic:pic>
                    </wpg:wgp>
                  </a:graphicData>
                </a:graphic>
              </wp:anchor>
            </w:drawing>
          </mc:Choice>
          <mc:Fallback>
            <w:pict>
              <v:group id="Group 434" o:spid="_x0000_s1069" style="position:absolute;margin-left:381.5pt;margin-top:555.95pt;width:161.75pt;height:81pt;z-index:252508160" coordsize="20542,102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">
                <v:shape id="_x0000_s1070" type="#_x0000_t202" style="position:absolute;width:20542;height:10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reUccA&#10;AADcAAAADwAAAGRycy9kb3ducmV2LnhtbESPQWsCMRSE74X+h/CE3mpWW6qsRhHBohUEV0WPj81z&#10;d+nmZZukuu2vb4SCx2FmvmHG09bU4kLOV5YV9LoJCOLc6ooLBfvd4nkIwgdkjbVlUvBDHqaTx4cx&#10;ptpeeUuXLBQiQtinqKAMoUml9HlJBn3XNsTRO1tnMETpCqkdXiPc1LKfJG/SYMVxocSG5iXln9m3&#10;UVAdD5lbnM6rjyN+/W4Gy2b2vl4p9dRpZyMQgdpwD/+3l1rB60sPbmfiEZC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LK3lHHAAAA3AAAAA8AAAAAAAAAAAAAAAAAmAIAAGRy&#10;cy9kb3ducmV2LnhtbFBLBQYAAAAABAAEAPUAAACMAwAAAAA=&#10;" filled="f" strokecolor="#36f" strokeweight="2.25pt">
                  <v:stroke endcap="round"/>
                  <v:textbox inset="3.6pt,,3.6pt">
                    <w:txbxContent>
                      <w:p w:rsidR="00C9790F" w:rsidRDefault="00C9790F" w:rsidP="001833D7">
                        <w:pPr>
                          <w:pStyle w:val="BodyText"/>
                        </w:pPr>
                        <w:r>
                          <w:t>Evidence of Effectiveness:</w:t>
                        </w:r>
                      </w:p>
                      <w:p w:rsidR="00C9790F" w:rsidRPr="001833D7" w:rsidRDefault="00C9790F" w:rsidP="001833D7">
                        <w:pPr>
                          <w:pStyle w:val="BodyText"/>
                          <w:ind w:right="720"/>
                          <w:rPr>
                            <w:sz w:val="16"/>
                          </w:rPr>
                        </w:pPr>
                        <w:r w:rsidRPr="001833D7">
                          <w:rPr>
                            <w:sz w:val="16"/>
                          </w:rPr>
                          <w:t>Nurse-Family Partnership meets the First Steps legislation</w:t>
                        </w:r>
                        <w:r>
                          <w:rPr>
                            <w:sz w:val="16"/>
                          </w:rPr>
                          <w:t>’s</w:t>
                        </w:r>
                        <w:r w:rsidRPr="001833D7">
                          <w:rPr>
                            <w:sz w:val="16"/>
                          </w:rPr>
                          <w:t xml:space="preserve"> definition of an </w:t>
                        </w:r>
                        <w:r w:rsidRPr="001833D7">
                          <w:rPr>
                            <w:b/>
                            <w:i/>
                            <w:sz w:val="16"/>
                          </w:rPr>
                          <w:t>evidence-based</w:t>
                        </w:r>
                        <w:r w:rsidRPr="001833D7">
                          <w:rPr>
                            <w:sz w:val="16"/>
                          </w:rPr>
                          <w:t xml:space="preserve"> progra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3" o:spid="_x0000_s1071" type="#_x0000_t75" style="position:absolute;left:14922;top:3048;width:4953;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NhLzFAAAA3AAAAA8AAABkcnMvZG93bnJldi54bWxEj0FrwkAUhO8F/8PyhN50o1aR6CpSqLQ9&#10;iCaKeHtkn0kw+zZktyb++25B6HGYmW+Y5bozlbhT40rLCkbDCARxZnXJuYJj+jGYg3AeWWNlmRQ8&#10;yMF61XtZYqxtywe6Jz4XAcIuRgWF93UspcsKMuiGtiYO3tU2Bn2QTS51g22Am0qOo2gmDZYcFgqs&#10;6b2g7Jb8GAVfjk/nabu/tek37/YPf0mS7VSp1363WYDw1Pn/8LP9qRW8jSfwdyYcAbn6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QDYS8xQAAANwAAAAPAAAAAAAAAAAAAAAA&#10;AJ8CAABkcnMvZG93bnJldi54bWxQSwUGAAAAAAQABAD3AAAAkQMAAAAA&#10;">
                  <v:imagedata r:id="rId44" o:title=""/>
                  <v:path arrowok="t"/>
                </v:shape>
              </v:group>
            </w:pict>
          </mc:Fallback>
        </mc:AlternateContent>
      </w:r>
      <w:r w:rsidR="00EE6F51" w:rsidRPr="00AD355E">
        <w:rPr>
          <w:b/>
          <w:noProof/>
        </w:rPr>
        <mc:AlternateContent>
          <mc:Choice Requires="wps">
            <w:drawing>
              <wp:anchor distT="0" distB="0" distL="114300" distR="114300" simplePos="0" relativeHeight="252314624" behindDoc="0" locked="0" layoutInCell="1" allowOverlap="1" wp14:anchorId="72CE9EB0" wp14:editId="7BAAACD0">
                <wp:simplePos x="0" y="0"/>
                <wp:positionH relativeFrom="column">
                  <wp:posOffset>3624580</wp:posOffset>
                </wp:positionH>
                <wp:positionV relativeFrom="paragraph">
                  <wp:posOffset>2946400</wp:posOffset>
                </wp:positionV>
                <wp:extent cx="3215640" cy="1519555"/>
                <wp:effectExtent l="0" t="0" r="3810" b="4445"/>
                <wp:wrapNone/>
                <wp:docPr id="26" name="Text Box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519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rsidP="000B5C46">
                            <w:pPr>
                              <w:pStyle w:val="Heading1"/>
                              <w:spacing w:before="0" w:line="240" w:lineRule="auto"/>
                              <w:rPr>
                                <w:rFonts w:ascii="Arial" w:hAnsi="Arial" w:cs="Arial"/>
                                <w:color w:val="0070C0"/>
                              </w:rPr>
                            </w:pPr>
                          </w:p>
                          <w:p w:rsidR="00C9790F" w:rsidRPr="00320106" w:rsidRDefault="00C9790F" w:rsidP="00EE6F51">
                            <w:pPr>
                              <w:pStyle w:val="Heading1"/>
                              <w:spacing w:before="0" w:line="240" w:lineRule="auto"/>
                              <w:jc w:val="center"/>
                            </w:pPr>
                            <w:r>
                              <w:rPr>
                                <w:rFonts w:ascii="Arial" w:hAnsi="Arial" w:cs="Arial"/>
                                <w:color w:val="0070C0"/>
                                <w:sz w:val="26"/>
                                <w:szCs w:val="26"/>
                              </w:rPr>
                              <w:t>NFP</w:t>
                            </w:r>
                            <w:r w:rsidRPr="00320106">
                              <w:rPr>
                                <w:rFonts w:ascii="Arial" w:hAnsi="Arial" w:cs="Arial"/>
                                <w:color w:val="0070C0"/>
                                <w:sz w:val="26"/>
                                <w:szCs w:val="26"/>
                              </w:rPr>
                              <w:t xml:space="preserve"> by the Numbers</w:t>
                            </w:r>
                            <w:r>
                              <w:rPr>
                                <w:rFonts w:ascii="Arial" w:hAnsi="Arial" w:cs="Arial"/>
                                <w:color w:val="0070C0"/>
                                <w:sz w:val="26"/>
                                <w:szCs w:val="26"/>
                              </w:rPr>
                              <w:t>,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28"/>
                              <w:gridCol w:w="2240"/>
                            </w:tblGrid>
                            <w:tr w:rsidR="00C9790F" w:rsidRPr="009711DD" w:rsidTr="003D25DD">
                              <w:tc>
                                <w:tcPr>
                                  <w:tcW w:w="2628" w:type="dxa"/>
                                  <w:shd w:val="clear" w:color="auto" w:fill="auto"/>
                                  <w:vAlign w:val="center"/>
                                </w:tcPr>
                                <w:p w:rsidR="00C9790F" w:rsidRPr="001677AB" w:rsidRDefault="00C9790F" w:rsidP="003D25DD">
                                  <w:pPr>
                                    <w:pStyle w:val="BodyText"/>
                                    <w:spacing w:after="0"/>
                                    <w:rPr>
                                      <w:rFonts w:cstheme="minorHAnsi"/>
                                    </w:rPr>
                                  </w:pPr>
                                  <w:r>
                                    <w:rPr>
                                      <w:rFonts w:cstheme="minorHAnsi"/>
                                    </w:rPr>
                                    <w:t>Children Served</w:t>
                                  </w:r>
                                </w:p>
                              </w:tc>
                              <w:tc>
                                <w:tcPr>
                                  <w:tcW w:w="2240" w:type="dxa"/>
                                  <w:vAlign w:val="center"/>
                                </w:tcPr>
                                <w:p w:rsidR="00C9790F" w:rsidRPr="009711DD" w:rsidRDefault="00C9790F" w:rsidP="003D25DD">
                                  <w:pPr>
                                    <w:pStyle w:val="BodyText"/>
                                    <w:spacing w:after="0"/>
                                    <w:jc w:val="right"/>
                                    <w:rPr>
                                      <w:rFonts w:cstheme="minorHAnsi"/>
                                      <w:sz w:val="28"/>
                                      <w:highlight w:val="cyan"/>
                                    </w:rPr>
                                  </w:pPr>
                                  <w:r>
                                    <w:rPr>
                                      <w:rFonts w:cstheme="minorHAnsi"/>
                                      <w:sz w:val="28"/>
                                      <w:highlight w:val="cyan"/>
                                    </w:rPr>
                                    <w:t>Matrix C36</w:t>
                                  </w:r>
                                </w:p>
                              </w:tc>
                            </w:tr>
                            <w:tr w:rsidR="00C9790F" w:rsidRPr="009711DD" w:rsidTr="003D25DD">
                              <w:tc>
                                <w:tcPr>
                                  <w:tcW w:w="2628" w:type="dxa"/>
                                  <w:shd w:val="clear" w:color="auto" w:fill="auto"/>
                                  <w:vAlign w:val="center"/>
                                </w:tcPr>
                                <w:p w:rsidR="00C9790F" w:rsidRPr="001677AB" w:rsidRDefault="00C9790F" w:rsidP="003D25DD">
                                  <w:pPr>
                                    <w:pStyle w:val="BodyText"/>
                                    <w:spacing w:after="0"/>
                                    <w:rPr>
                                      <w:rFonts w:cstheme="minorHAnsi"/>
                                    </w:rPr>
                                  </w:pPr>
                                  <w:r>
                                    <w:rPr>
                                      <w:rFonts w:cstheme="minorHAnsi"/>
                                    </w:rPr>
                                    <w:t>Number of Home Visits</w:t>
                                  </w:r>
                                </w:p>
                              </w:tc>
                              <w:tc>
                                <w:tcPr>
                                  <w:tcW w:w="2240" w:type="dxa"/>
                                  <w:vAlign w:val="center"/>
                                </w:tcPr>
                                <w:p w:rsidR="00C9790F" w:rsidRPr="009711DD" w:rsidRDefault="00C9790F" w:rsidP="003D25DD">
                                  <w:pPr>
                                    <w:pStyle w:val="BodyText"/>
                                    <w:spacing w:after="0"/>
                                    <w:jc w:val="right"/>
                                    <w:rPr>
                                      <w:rFonts w:cstheme="minorHAnsi"/>
                                      <w:sz w:val="28"/>
                                      <w:highlight w:val="cyan"/>
                                    </w:rPr>
                                  </w:pPr>
                                  <w:r>
                                    <w:rPr>
                                      <w:rFonts w:cstheme="minorHAnsi"/>
                                      <w:sz w:val="28"/>
                                      <w:highlight w:val="cyan"/>
                                    </w:rPr>
                                    <w:t>Matrix F36</w:t>
                                  </w:r>
                                </w:p>
                              </w:tc>
                            </w:tr>
                          </w:tbl>
                          <w:p w:rsidR="00C9790F" w:rsidRDefault="00C9790F" w:rsidP="000B5C4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5" o:spid="_x0000_s1072" type="#_x0000_t202" style="position:absolute;margin-left:285.4pt;margin-top:232pt;width:253.2pt;height:119.65pt;z-index:25231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" stroked="f">
                <v:textbox>
                  <w:txbxContent>
                    <w:p w:rsidR="00C9790F" w:rsidRDefault="00C9790F" w:rsidP="000B5C46">
                      <w:pPr>
                        <w:pStyle w:val="Heading1"/>
                        <w:spacing w:before="0" w:line="240" w:lineRule="auto"/>
                        <w:rPr>
                          <w:rFonts w:ascii="Arial" w:hAnsi="Arial" w:cs="Arial"/>
                          <w:color w:val="0070C0"/>
                        </w:rPr>
                      </w:pPr>
                    </w:p>
                    <w:p w:rsidR="00C9790F" w:rsidRPr="00320106" w:rsidRDefault="00C9790F" w:rsidP="00EE6F51">
                      <w:pPr>
                        <w:pStyle w:val="Heading1"/>
                        <w:spacing w:before="0" w:line="240" w:lineRule="auto"/>
                        <w:jc w:val="center"/>
                      </w:pPr>
                      <w:r>
                        <w:rPr>
                          <w:rFonts w:ascii="Arial" w:hAnsi="Arial" w:cs="Arial"/>
                          <w:color w:val="0070C0"/>
                          <w:sz w:val="26"/>
                          <w:szCs w:val="26"/>
                        </w:rPr>
                        <w:t>NFP</w:t>
                      </w:r>
                      <w:r w:rsidRPr="00320106">
                        <w:rPr>
                          <w:rFonts w:ascii="Arial" w:hAnsi="Arial" w:cs="Arial"/>
                          <w:color w:val="0070C0"/>
                          <w:sz w:val="26"/>
                          <w:szCs w:val="26"/>
                        </w:rPr>
                        <w:t xml:space="preserve"> by the Numbers</w:t>
                      </w:r>
                      <w:r>
                        <w:rPr>
                          <w:rFonts w:ascii="Arial" w:hAnsi="Arial" w:cs="Arial"/>
                          <w:color w:val="0070C0"/>
                          <w:sz w:val="26"/>
                          <w:szCs w:val="26"/>
                        </w:rPr>
                        <w:t>,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28"/>
                        <w:gridCol w:w="2240"/>
                      </w:tblGrid>
                      <w:tr w:rsidR="00C9790F" w:rsidRPr="009711DD" w:rsidTr="003D25DD">
                        <w:tc>
                          <w:tcPr>
                            <w:tcW w:w="2628" w:type="dxa"/>
                            <w:shd w:val="clear" w:color="auto" w:fill="auto"/>
                            <w:vAlign w:val="center"/>
                          </w:tcPr>
                          <w:p w:rsidR="00C9790F" w:rsidRPr="001677AB" w:rsidRDefault="00C9790F" w:rsidP="003D25DD">
                            <w:pPr>
                              <w:pStyle w:val="BodyText"/>
                              <w:spacing w:after="0"/>
                              <w:rPr>
                                <w:rFonts w:cstheme="minorHAnsi"/>
                              </w:rPr>
                            </w:pPr>
                            <w:r>
                              <w:rPr>
                                <w:rFonts w:cstheme="minorHAnsi"/>
                              </w:rPr>
                              <w:t>Children Served</w:t>
                            </w:r>
                          </w:p>
                        </w:tc>
                        <w:tc>
                          <w:tcPr>
                            <w:tcW w:w="2240" w:type="dxa"/>
                            <w:vAlign w:val="center"/>
                          </w:tcPr>
                          <w:p w:rsidR="00C9790F" w:rsidRPr="009711DD" w:rsidRDefault="00C9790F" w:rsidP="003D25DD">
                            <w:pPr>
                              <w:pStyle w:val="BodyText"/>
                              <w:spacing w:after="0"/>
                              <w:jc w:val="right"/>
                              <w:rPr>
                                <w:rFonts w:cstheme="minorHAnsi"/>
                                <w:sz w:val="28"/>
                                <w:highlight w:val="cyan"/>
                              </w:rPr>
                            </w:pPr>
                            <w:r>
                              <w:rPr>
                                <w:rFonts w:cstheme="minorHAnsi"/>
                                <w:sz w:val="28"/>
                                <w:highlight w:val="cyan"/>
                              </w:rPr>
                              <w:t>Matrix C36</w:t>
                            </w:r>
                          </w:p>
                        </w:tc>
                      </w:tr>
                      <w:tr w:rsidR="00C9790F" w:rsidRPr="009711DD" w:rsidTr="003D25DD">
                        <w:tc>
                          <w:tcPr>
                            <w:tcW w:w="2628" w:type="dxa"/>
                            <w:shd w:val="clear" w:color="auto" w:fill="auto"/>
                            <w:vAlign w:val="center"/>
                          </w:tcPr>
                          <w:p w:rsidR="00C9790F" w:rsidRPr="001677AB" w:rsidRDefault="00C9790F" w:rsidP="003D25DD">
                            <w:pPr>
                              <w:pStyle w:val="BodyText"/>
                              <w:spacing w:after="0"/>
                              <w:rPr>
                                <w:rFonts w:cstheme="minorHAnsi"/>
                              </w:rPr>
                            </w:pPr>
                            <w:r>
                              <w:rPr>
                                <w:rFonts w:cstheme="minorHAnsi"/>
                              </w:rPr>
                              <w:t>Number of Home Visits</w:t>
                            </w:r>
                          </w:p>
                        </w:tc>
                        <w:tc>
                          <w:tcPr>
                            <w:tcW w:w="2240" w:type="dxa"/>
                            <w:vAlign w:val="center"/>
                          </w:tcPr>
                          <w:p w:rsidR="00C9790F" w:rsidRPr="009711DD" w:rsidRDefault="00C9790F" w:rsidP="003D25DD">
                            <w:pPr>
                              <w:pStyle w:val="BodyText"/>
                              <w:spacing w:after="0"/>
                              <w:jc w:val="right"/>
                              <w:rPr>
                                <w:rFonts w:cstheme="minorHAnsi"/>
                                <w:sz w:val="28"/>
                                <w:highlight w:val="cyan"/>
                              </w:rPr>
                            </w:pPr>
                            <w:r>
                              <w:rPr>
                                <w:rFonts w:cstheme="minorHAnsi"/>
                                <w:sz w:val="28"/>
                                <w:highlight w:val="cyan"/>
                              </w:rPr>
                              <w:t>Matrix F36</w:t>
                            </w:r>
                          </w:p>
                        </w:tc>
                      </w:tr>
                    </w:tbl>
                    <w:p w:rsidR="00C9790F" w:rsidRDefault="00C9790F" w:rsidP="000B5C46"/>
                  </w:txbxContent>
                </v:textbox>
              </v:shape>
            </w:pict>
          </mc:Fallback>
        </mc:AlternateContent>
      </w:r>
      <w:r w:rsidR="00484961" w:rsidRPr="00AD355E">
        <w:rPr>
          <w:b/>
          <w:noProof/>
        </w:rPr>
        <mc:AlternateContent>
          <mc:Choice Requires="wps">
            <w:drawing>
              <wp:anchor distT="0" distB="0" distL="114300" distR="114300" simplePos="0" relativeHeight="252315648" behindDoc="0" locked="0" layoutInCell="1" allowOverlap="1" wp14:anchorId="5DB49BED" wp14:editId="74CEB061">
                <wp:simplePos x="0" y="0"/>
                <wp:positionH relativeFrom="page">
                  <wp:posOffset>590550</wp:posOffset>
                </wp:positionH>
                <wp:positionV relativeFrom="page">
                  <wp:posOffset>6553200</wp:posOffset>
                </wp:positionV>
                <wp:extent cx="6702425" cy="1668145"/>
                <wp:effectExtent l="0" t="0" r="3175" b="8255"/>
                <wp:wrapNone/>
                <wp:docPr id="22"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668145"/>
                        </a:xfrm>
                        <a:prstGeom prst="rect">
                          <a:avLst/>
                        </a:prstGeom>
                        <a:solidFill>
                          <a:srgbClr val="038CFE">
                            <a:alpha val="25000"/>
                          </a:srgbClr>
                        </a:solidFill>
                        <a:ln>
                          <a:noFill/>
                        </a:ln>
                      </wps:spPr>
                      <wps:txbx>
                        <w:txbxContent>
                          <w:p w:rsidR="00C9790F" w:rsidRPr="001A6281" w:rsidRDefault="00C9790F" w:rsidP="000B5C46">
                            <w:pPr>
                              <w:spacing w:line="240" w:lineRule="auto"/>
                              <w:rPr>
                                <w:rFonts w:cstheme="minorHAnsi"/>
                                <w:b/>
                                <w:sz w:val="28"/>
                              </w:rPr>
                            </w:pPr>
                            <w:r w:rsidRPr="001A6281">
                              <w:rPr>
                                <w:rFonts w:cstheme="minorHAnsi"/>
                                <w:b/>
                                <w:sz w:val="28"/>
                              </w:rPr>
                              <w:t xml:space="preserve">This year, our </w:t>
                            </w:r>
                            <w:r>
                              <w:rPr>
                                <w:rFonts w:cstheme="minorHAnsi"/>
                                <w:b/>
                                <w:sz w:val="28"/>
                              </w:rPr>
                              <w:t xml:space="preserve">NFP </w:t>
                            </w:r>
                            <w:r w:rsidRPr="001A6281">
                              <w:rPr>
                                <w:rFonts w:cstheme="minorHAnsi"/>
                                <w:b/>
                                <w:sz w:val="28"/>
                              </w:rPr>
                              <w:t>program</w:t>
                            </w:r>
                            <w:r>
                              <w:rPr>
                                <w:rFonts w:cstheme="minorHAnsi"/>
                                <w:b/>
                                <w:sz w:val="28"/>
                              </w:rPr>
                              <w:t xml:space="preserve"> </w:t>
                            </w:r>
                            <w:r w:rsidRPr="00F735C2">
                              <w:rPr>
                                <w:rFonts w:cstheme="minorHAnsi"/>
                                <w:b/>
                                <w:sz w:val="24"/>
                                <w:highlight w:val="cyan"/>
                              </w:rPr>
                              <w:t>(contact jkilburn@scfirststeps.org for assistance</w:t>
                            </w:r>
                            <w:r>
                              <w:rPr>
                                <w:rFonts w:cstheme="minorHAnsi"/>
                                <w:b/>
                                <w:sz w:val="24"/>
                                <w:highlight w:val="cyan"/>
                              </w:rPr>
                              <w:t>, if needed</w:t>
                            </w:r>
                            <w:r w:rsidRPr="00F735C2">
                              <w:rPr>
                                <w:rFonts w:cstheme="minorHAnsi"/>
                                <w:b/>
                                <w:sz w:val="24"/>
                                <w:highlight w:val="cyan"/>
                              </w:rPr>
                              <w:t>):</w:t>
                            </w:r>
                          </w:p>
                          <w:p w:rsidR="00C9790F" w:rsidRDefault="00C9790F"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C9790F" w:rsidRPr="00FC32D3" w:rsidRDefault="00C9790F"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Achieved ???</w:t>
                            </w:r>
                            <w:proofErr w:type="gramEnd"/>
                            <w:r>
                              <w:rPr>
                                <w:rFonts w:cstheme="minorHAnsi"/>
                                <w:b/>
                                <w:sz w:val="20"/>
                                <w:szCs w:val="20"/>
                                <w:highlight w:val="cyan"/>
                              </w:rPr>
                              <w:t xml:space="preserve"> results for healthy pregnancy, healthy birth outcomes</w:t>
                            </w:r>
                          </w:p>
                          <w:p w:rsidR="00C9790F" w:rsidRPr="00FC32D3" w:rsidRDefault="00C9790F"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Achieved ????</w:t>
                            </w:r>
                            <w:proofErr w:type="gramEnd"/>
                            <w:r>
                              <w:rPr>
                                <w:rFonts w:cstheme="minorHAnsi"/>
                                <w:b/>
                                <w:sz w:val="20"/>
                                <w:szCs w:val="20"/>
                                <w:highlight w:val="cyan"/>
                              </w:rPr>
                              <w:t xml:space="preserve"> </w:t>
                            </w:r>
                            <w:proofErr w:type="gramStart"/>
                            <w:r>
                              <w:rPr>
                                <w:rFonts w:cstheme="minorHAnsi"/>
                                <w:b/>
                                <w:sz w:val="20"/>
                                <w:szCs w:val="20"/>
                                <w:highlight w:val="cyan"/>
                              </w:rPr>
                              <w:t>results</w:t>
                            </w:r>
                            <w:proofErr w:type="gramEnd"/>
                            <w:r>
                              <w:rPr>
                                <w:rFonts w:cstheme="minorHAnsi"/>
                                <w:b/>
                                <w:sz w:val="20"/>
                                <w:szCs w:val="20"/>
                                <w:highlight w:val="cyan"/>
                              </w:rPr>
                              <w:t xml:space="preserve"> for improved parent behaviors, like quitting smoking, parenting skills, etc.</w:t>
                            </w:r>
                          </w:p>
                          <w:p w:rsidR="00C9790F" w:rsidRPr="00FC32D3" w:rsidRDefault="00C9790F"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Graduated ???</w:t>
                            </w:r>
                            <w:proofErr w:type="gramEnd"/>
                            <w:r>
                              <w:rPr>
                                <w:rFonts w:cstheme="minorHAnsi"/>
                                <w:b/>
                                <w:sz w:val="20"/>
                                <w:szCs w:val="20"/>
                                <w:highlight w:val="cyan"/>
                              </w:rPr>
                              <w:t xml:space="preserve"> families (if applicable)</w:t>
                            </w:r>
                          </w:p>
                          <w:p w:rsidR="00C9790F" w:rsidRPr="00FC32D3" w:rsidRDefault="00C9790F" w:rsidP="000B5C46">
                            <w:pPr>
                              <w:pStyle w:val="BodyText"/>
                              <w:spacing w:line="240" w:lineRule="auto"/>
                              <w:ind w:left="360"/>
                              <w:rPr>
                                <w:rFonts w:cstheme="minorHAnsi"/>
                                <w:b/>
                                <w:sz w:val="20"/>
                                <w:szCs w:val="20"/>
                                <w:highlight w:val="cyan"/>
                              </w:rPr>
                            </w:pPr>
                          </w:p>
                          <w:p w:rsidR="00C9790F" w:rsidRPr="00416CD6" w:rsidRDefault="00C9790F" w:rsidP="000B5C4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3" type="#_x0000_t202" style="position:absolute;margin-left:46.5pt;margin-top:516pt;width:527.75pt;height:131.35pt;z-index:25231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" fillcolor="#038cfe" stroked="f">
                <v:fill opacity="16448f"/>
                <v:textbox inset=",7.2pt,,7.2pt">
                  <w:txbxContent>
                    <w:p w:rsidR="00C9790F" w:rsidRPr="001A6281" w:rsidRDefault="00C9790F" w:rsidP="000B5C46">
                      <w:pPr>
                        <w:spacing w:line="240" w:lineRule="auto"/>
                        <w:rPr>
                          <w:rFonts w:cstheme="minorHAnsi"/>
                          <w:b/>
                          <w:sz w:val="28"/>
                        </w:rPr>
                      </w:pPr>
                      <w:r w:rsidRPr="001A6281">
                        <w:rPr>
                          <w:rFonts w:cstheme="minorHAnsi"/>
                          <w:b/>
                          <w:sz w:val="28"/>
                        </w:rPr>
                        <w:t xml:space="preserve">This year, our </w:t>
                      </w:r>
                      <w:r>
                        <w:rPr>
                          <w:rFonts w:cstheme="minorHAnsi"/>
                          <w:b/>
                          <w:sz w:val="28"/>
                        </w:rPr>
                        <w:t xml:space="preserve">NFP </w:t>
                      </w:r>
                      <w:r w:rsidRPr="001A6281">
                        <w:rPr>
                          <w:rFonts w:cstheme="minorHAnsi"/>
                          <w:b/>
                          <w:sz w:val="28"/>
                        </w:rPr>
                        <w:t>program</w:t>
                      </w:r>
                      <w:r>
                        <w:rPr>
                          <w:rFonts w:cstheme="minorHAnsi"/>
                          <w:b/>
                          <w:sz w:val="28"/>
                        </w:rPr>
                        <w:t xml:space="preserve"> </w:t>
                      </w:r>
                      <w:r w:rsidRPr="00F735C2">
                        <w:rPr>
                          <w:rFonts w:cstheme="minorHAnsi"/>
                          <w:b/>
                          <w:sz w:val="24"/>
                          <w:highlight w:val="cyan"/>
                        </w:rPr>
                        <w:t>(contact jkilburn@scfirststeps.org for assistance</w:t>
                      </w:r>
                      <w:r>
                        <w:rPr>
                          <w:rFonts w:cstheme="minorHAnsi"/>
                          <w:b/>
                          <w:sz w:val="24"/>
                          <w:highlight w:val="cyan"/>
                        </w:rPr>
                        <w:t>, if needed</w:t>
                      </w:r>
                      <w:r w:rsidRPr="00F735C2">
                        <w:rPr>
                          <w:rFonts w:cstheme="minorHAnsi"/>
                          <w:b/>
                          <w:sz w:val="24"/>
                          <w:highlight w:val="cyan"/>
                        </w:rPr>
                        <w:t>):</w:t>
                      </w:r>
                    </w:p>
                    <w:p w:rsidR="00C9790F" w:rsidRDefault="00C9790F"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C9790F" w:rsidRPr="00FC32D3" w:rsidRDefault="00C9790F"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Achieved ???</w:t>
                      </w:r>
                      <w:proofErr w:type="gramEnd"/>
                      <w:r>
                        <w:rPr>
                          <w:rFonts w:cstheme="minorHAnsi"/>
                          <w:b/>
                          <w:sz w:val="20"/>
                          <w:szCs w:val="20"/>
                          <w:highlight w:val="cyan"/>
                        </w:rPr>
                        <w:t xml:space="preserve"> results for healthy pregnancy, healthy birth outcomes</w:t>
                      </w:r>
                    </w:p>
                    <w:p w:rsidR="00C9790F" w:rsidRPr="00FC32D3" w:rsidRDefault="00C9790F"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Achieved ????</w:t>
                      </w:r>
                      <w:proofErr w:type="gramEnd"/>
                      <w:r>
                        <w:rPr>
                          <w:rFonts w:cstheme="minorHAnsi"/>
                          <w:b/>
                          <w:sz w:val="20"/>
                          <w:szCs w:val="20"/>
                          <w:highlight w:val="cyan"/>
                        </w:rPr>
                        <w:t xml:space="preserve"> </w:t>
                      </w:r>
                      <w:proofErr w:type="gramStart"/>
                      <w:r>
                        <w:rPr>
                          <w:rFonts w:cstheme="minorHAnsi"/>
                          <w:b/>
                          <w:sz w:val="20"/>
                          <w:szCs w:val="20"/>
                          <w:highlight w:val="cyan"/>
                        </w:rPr>
                        <w:t>results</w:t>
                      </w:r>
                      <w:proofErr w:type="gramEnd"/>
                      <w:r>
                        <w:rPr>
                          <w:rFonts w:cstheme="minorHAnsi"/>
                          <w:b/>
                          <w:sz w:val="20"/>
                          <w:szCs w:val="20"/>
                          <w:highlight w:val="cyan"/>
                        </w:rPr>
                        <w:t xml:space="preserve"> for improved parent behaviors, like quitting smoking, parenting skills, etc.</w:t>
                      </w:r>
                    </w:p>
                    <w:p w:rsidR="00C9790F" w:rsidRPr="00FC32D3" w:rsidRDefault="00C9790F" w:rsidP="000B5C46">
                      <w:pPr>
                        <w:pStyle w:val="BodyText"/>
                        <w:numPr>
                          <w:ilvl w:val="0"/>
                          <w:numId w:val="2"/>
                        </w:numPr>
                        <w:spacing w:line="240" w:lineRule="auto"/>
                        <w:rPr>
                          <w:rFonts w:cstheme="minorHAnsi"/>
                          <w:b/>
                          <w:sz w:val="20"/>
                          <w:szCs w:val="20"/>
                          <w:highlight w:val="cyan"/>
                        </w:rPr>
                      </w:pPr>
                      <w:proofErr w:type="gramStart"/>
                      <w:r>
                        <w:rPr>
                          <w:rFonts w:cstheme="minorHAnsi"/>
                          <w:b/>
                          <w:sz w:val="20"/>
                          <w:szCs w:val="20"/>
                          <w:highlight w:val="cyan"/>
                        </w:rPr>
                        <w:t>Graduated ???</w:t>
                      </w:r>
                      <w:proofErr w:type="gramEnd"/>
                      <w:r>
                        <w:rPr>
                          <w:rFonts w:cstheme="minorHAnsi"/>
                          <w:b/>
                          <w:sz w:val="20"/>
                          <w:szCs w:val="20"/>
                          <w:highlight w:val="cyan"/>
                        </w:rPr>
                        <w:t xml:space="preserve"> families (if applicable)</w:t>
                      </w:r>
                    </w:p>
                    <w:p w:rsidR="00C9790F" w:rsidRPr="00FC32D3" w:rsidRDefault="00C9790F" w:rsidP="000B5C46">
                      <w:pPr>
                        <w:pStyle w:val="BodyText"/>
                        <w:spacing w:line="240" w:lineRule="auto"/>
                        <w:ind w:left="360"/>
                        <w:rPr>
                          <w:rFonts w:cstheme="minorHAnsi"/>
                          <w:b/>
                          <w:sz w:val="20"/>
                          <w:szCs w:val="20"/>
                          <w:highlight w:val="cyan"/>
                        </w:rPr>
                      </w:pPr>
                    </w:p>
                    <w:p w:rsidR="00C9790F" w:rsidRPr="00416CD6" w:rsidRDefault="00C9790F" w:rsidP="000B5C46">
                      <w:pPr>
                        <w:pStyle w:val="BodyText"/>
                        <w:spacing w:line="240" w:lineRule="auto"/>
                        <w:ind w:left="360"/>
                        <w:rPr>
                          <w:rFonts w:cstheme="minorHAnsi"/>
                        </w:rPr>
                      </w:pPr>
                    </w:p>
                  </w:txbxContent>
                </v:textbox>
                <w10:wrap anchorx="page" anchory="page"/>
              </v:shape>
            </w:pict>
          </mc:Fallback>
        </mc:AlternateContent>
      </w:r>
      <w:r w:rsidR="00484961" w:rsidRPr="00AD355E">
        <w:rPr>
          <w:b/>
          <w:noProof/>
        </w:rPr>
        <mc:AlternateContent>
          <mc:Choice Requires="wps">
            <w:drawing>
              <wp:anchor distT="0" distB="0" distL="114300" distR="114300" simplePos="0" relativeHeight="252332032" behindDoc="0" locked="0" layoutInCell="1" allowOverlap="1" wp14:anchorId="38517EE9" wp14:editId="297E8C49">
                <wp:simplePos x="0" y="0"/>
                <wp:positionH relativeFrom="column">
                  <wp:posOffset>137795</wp:posOffset>
                </wp:positionH>
                <wp:positionV relativeFrom="paragraph">
                  <wp:posOffset>4242435</wp:posOffset>
                </wp:positionV>
                <wp:extent cx="6702425" cy="594995"/>
                <wp:effectExtent l="0" t="0" r="3175" b="0"/>
                <wp:wrapNone/>
                <wp:docPr id="21"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594995"/>
                        </a:xfrm>
                        <a:prstGeom prst="rect">
                          <a:avLst/>
                        </a:prstGeom>
                        <a:solidFill>
                          <a:srgbClr val="FFC000">
                            <a:alpha val="25000"/>
                          </a:srgbClr>
                        </a:solidFill>
                        <a:ln>
                          <a:noFill/>
                        </a:ln>
                        <a:extLst/>
                      </wps:spPr>
                      <wps:txbx>
                        <w:txbxContent>
                          <w:p w:rsidR="00C9790F" w:rsidRPr="00A71338" w:rsidRDefault="00C9790F" w:rsidP="000B5C46">
                            <w:pPr>
                              <w:pStyle w:val="BodyText"/>
                              <w:spacing w:line="240" w:lineRule="auto"/>
                              <w:jc w:val="center"/>
                              <w:rPr>
                                <w:rFonts w:cstheme="minorHAnsi"/>
                                <w:i/>
                                <w:color w:val="950AF7"/>
                                <w:highlight w:val="cyan"/>
                              </w:rPr>
                            </w:pPr>
                            <w:r w:rsidRPr="00A71338">
                              <w:rPr>
                                <w:rFonts w:cstheme="minorHAnsi"/>
                                <w:b/>
                                <w:i/>
                                <w:color w:val="950AF7"/>
                                <w:highlight w:val="cyan"/>
                              </w:rPr>
                              <w:t>Here’s a great quote from a client</w:t>
                            </w:r>
                            <w:r w:rsidRPr="00A71338">
                              <w:rPr>
                                <w:rFonts w:cstheme="minorHAnsi"/>
                                <w:i/>
                                <w:color w:val="950AF7"/>
                                <w:highlight w:val="cyan"/>
                              </w:rPr>
                              <w:t>!</w:t>
                            </w:r>
                          </w:p>
                          <w:p w:rsidR="00C9790F" w:rsidRPr="00A71338" w:rsidRDefault="00C9790F" w:rsidP="000B5C46">
                            <w:pPr>
                              <w:pStyle w:val="BodyText"/>
                              <w:spacing w:line="240" w:lineRule="auto"/>
                              <w:jc w:val="center"/>
                              <w:rPr>
                                <w:rFonts w:cstheme="minorHAnsi"/>
                                <w:color w:val="950AF7"/>
                              </w:rPr>
                            </w:pPr>
                            <w:r w:rsidRPr="00A71338">
                              <w:rPr>
                                <w:rFonts w:cstheme="minorHAnsi"/>
                                <w:color w:val="950AF7"/>
                                <w:highlight w:val="cyan"/>
                              </w:rPr>
                              <w:t>Client name</w:t>
                            </w:r>
                          </w:p>
                          <w:p w:rsidR="00C9790F" w:rsidRDefault="00C9790F" w:rsidP="000B5C4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4" o:spid="_x0000_s1074" type="#_x0000_t202" style="position:absolute;margin-left:10.85pt;margin-top:334.05pt;width:527.75pt;height:46.85pt;z-index:25233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" fillcolor="#ffc000" stroked="f">
                <v:fill opacity="16448f"/>
                <v:textbox>
                  <w:txbxContent>
                    <w:p w:rsidR="00C9790F" w:rsidRPr="00A71338" w:rsidRDefault="00C9790F" w:rsidP="000B5C46">
                      <w:pPr>
                        <w:pStyle w:val="BodyText"/>
                        <w:spacing w:line="240" w:lineRule="auto"/>
                        <w:jc w:val="center"/>
                        <w:rPr>
                          <w:rFonts w:cstheme="minorHAnsi"/>
                          <w:i/>
                          <w:color w:val="950AF7"/>
                          <w:highlight w:val="cyan"/>
                        </w:rPr>
                      </w:pPr>
                      <w:r w:rsidRPr="00A71338">
                        <w:rPr>
                          <w:rFonts w:cstheme="minorHAnsi"/>
                          <w:b/>
                          <w:i/>
                          <w:color w:val="950AF7"/>
                          <w:highlight w:val="cyan"/>
                        </w:rPr>
                        <w:t>Here’s a great quote from a client</w:t>
                      </w:r>
                      <w:r w:rsidRPr="00A71338">
                        <w:rPr>
                          <w:rFonts w:cstheme="minorHAnsi"/>
                          <w:i/>
                          <w:color w:val="950AF7"/>
                          <w:highlight w:val="cyan"/>
                        </w:rPr>
                        <w:t>!</w:t>
                      </w:r>
                    </w:p>
                    <w:p w:rsidR="00C9790F" w:rsidRPr="00A71338" w:rsidRDefault="00C9790F" w:rsidP="000B5C46">
                      <w:pPr>
                        <w:pStyle w:val="BodyText"/>
                        <w:spacing w:line="240" w:lineRule="auto"/>
                        <w:jc w:val="center"/>
                        <w:rPr>
                          <w:rFonts w:cstheme="minorHAnsi"/>
                          <w:color w:val="950AF7"/>
                        </w:rPr>
                      </w:pPr>
                      <w:r w:rsidRPr="00A71338">
                        <w:rPr>
                          <w:rFonts w:cstheme="minorHAnsi"/>
                          <w:color w:val="950AF7"/>
                          <w:highlight w:val="cyan"/>
                        </w:rPr>
                        <w:t>Client name</w:t>
                      </w:r>
                    </w:p>
                    <w:p w:rsidR="00C9790F" w:rsidRDefault="00C9790F" w:rsidP="000B5C46"/>
                  </w:txbxContent>
                </v:textbox>
              </v:shape>
            </w:pict>
          </mc:Fallback>
        </mc:AlternateContent>
      </w:r>
      <w:r w:rsidR="000B5C46" w:rsidRPr="00AD355E">
        <w:rPr>
          <w:b/>
          <w:noProof/>
        </w:rPr>
        <mc:AlternateContent>
          <mc:Choice Requires="wps">
            <w:drawing>
              <wp:anchor distT="0" distB="0" distL="114300" distR="114300" simplePos="0" relativeHeight="252309504" behindDoc="0" locked="0" layoutInCell="1" allowOverlap="1" wp14:anchorId="76D8859D" wp14:editId="6B8AC19B">
                <wp:simplePos x="0" y="0"/>
                <wp:positionH relativeFrom="page">
                  <wp:posOffset>465455</wp:posOffset>
                </wp:positionH>
                <wp:positionV relativeFrom="page">
                  <wp:posOffset>2044065</wp:posOffset>
                </wp:positionV>
                <wp:extent cx="3390900" cy="3855720"/>
                <wp:effectExtent l="0" t="0" r="0" b="11430"/>
                <wp:wrapNone/>
                <wp:docPr id="3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855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A13E1F" w:rsidRDefault="00C9790F" w:rsidP="000B5C46">
                            <w:pPr>
                              <w:pStyle w:val="NormalWeb"/>
                              <w:shd w:val="clear" w:color="auto" w:fill="FFFFFF"/>
                              <w:spacing w:after="120" w:line="240" w:lineRule="auto"/>
                              <w:rPr>
                                <w:rFonts w:asciiTheme="minorHAnsi" w:hAnsiTheme="minorHAnsi" w:cstheme="minorHAnsi"/>
                                <w:color w:val="auto"/>
                                <w:sz w:val="20"/>
                              </w:rPr>
                            </w:pPr>
                            <w:r w:rsidRPr="00A13E1F">
                              <w:rPr>
                                <w:rFonts w:asciiTheme="minorHAnsi" w:hAnsiTheme="minorHAnsi" w:cstheme="minorHAnsi"/>
                                <w:color w:val="auto"/>
                                <w:sz w:val="20"/>
                              </w:rPr>
                              <w:t xml:space="preserve">Nurse-Family Partnership </w:t>
                            </w:r>
                            <w:r>
                              <w:rPr>
                                <w:rFonts w:asciiTheme="minorHAnsi" w:hAnsiTheme="minorHAnsi" w:cstheme="minorHAnsi"/>
                                <w:color w:val="auto"/>
                                <w:sz w:val="20"/>
                              </w:rPr>
                              <w:t xml:space="preserve">(NFP) </w:t>
                            </w:r>
                            <w:r w:rsidRPr="00A13E1F">
                              <w:rPr>
                                <w:rFonts w:asciiTheme="minorHAnsi" w:hAnsiTheme="minorHAnsi" w:cstheme="minorHAnsi"/>
                                <w:color w:val="auto"/>
                                <w:sz w:val="20"/>
                              </w:rPr>
                              <w:t>helps transform the liv</w:t>
                            </w:r>
                            <w:r>
                              <w:rPr>
                                <w:rFonts w:asciiTheme="minorHAnsi" w:hAnsiTheme="minorHAnsi" w:cstheme="minorHAnsi"/>
                                <w:color w:val="auto"/>
                                <w:sz w:val="20"/>
                              </w:rPr>
                              <w:t>es of vulnerable first-time mothers</w:t>
                            </w:r>
                            <w:r w:rsidRPr="00A13E1F">
                              <w:rPr>
                                <w:rFonts w:asciiTheme="minorHAnsi" w:hAnsiTheme="minorHAnsi" w:cstheme="minorHAnsi"/>
                                <w:color w:val="auto"/>
                                <w:sz w:val="20"/>
                              </w:rPr>
                              <w:t xml:space="preserve"> and their babies. Through ongoing home visits from registered nurses, low-income, first-time moms receive the care and support they need to have a healthy pregnancy, provide responsible and competent care for their children, and become more economically self-sufficient. From pregnancy until the child turns two years old, Nurse-Family Partnership Nurse Home Visitors form a much-needed, trusting relationship with the first-time moms, instilling confidence and empowering them to achieve a better life for their children – and themselves.</w:t>
                            </w:r>
                          </w:p>
                          <w:p w:rsidR="00C9790F" w:rsidRDefault="00C9790F" w:rsidP="000B5C46">
                            <w:pPr>
                              <w:pStyle w:val="BodyText"/>
                              <w:spacing w:line="240" w:lineRule="auto"/>
                              <w:rPr>
                                <w:rFonts w:cstheme="minorHAnsi"/>
                                <w:sz w:val="20"/>
                              </w:rPr>
                            </w:pPr>
                            <w:r>
                              <w:rPr>
                                <w:rFonts w:cstheme="minorHAnsi"/>
                                <w:sz w:val="20"/>
                              </w:rPr>
                              <w:t xml:space="preserve">In </w:t>
                            </w:r>
                            <w:r w:rsidRPr="00794AD6">
                              <w:rPr>
                                <w:rFonts w:cstheme="minorHAnsi"/>
                                <w:sz w:val="20"/>
                                <w:highlight w:val="cyan"/>
                              </w:rPr>
                              <w:t>XYZ</w:t>
                            </w:r>
                            <w:r>
                              <w:rPr>
                                <w:rFonts w:cstheme="minorHAnsi"/>
                                <w:sz w:val="20"/>
                              </w:rPr>
                              <w:t xml:space="preserve"> County, Nurse-Family Partnership is implemented through </w:t>
                            </w:r>
                            <w:r w:rsidRPr="00794AD6">
                              <w:rPr>
                                <w:rFonts w:cstheme="minorHAnsi"/>
                                <w:sz w:val="20"/>
                                <w:highlight w:val="cyan"/>
                              </w:rPr>
                              <w:t>XYZ Organization</w:t>
                            </w:r>
                            <w:r>
                              <w:rPr>
                                <w:rFonts w:cstheme="minorHAnsi"/>
                                <w:sz w:val="20"/>
                              </w:rPr>
                              <w:t xml:space="preserve">. </w:t>
                            </w:r>
                          </w:p>
                          <w:p w:rsidR="00C9790F" w:rsidRDefault="00C9790F" w:rsidP="000B5C46">
                            <w:pPr>
                              <w:pStyle w:val="BodyText"/>
                              <w:spacing w:line="240" w:lineRule="auto"/>
                              <w:rPr>
                                <w:rFonts w:cstheme="minorHAnsi"/>
                                <w:sz w:val="20"/>
                              </w:rPr>
                            </w:pPr>
                          </w:p>
                          <w:p w:rsidR="00C9790F" w:rsidRDefault="00C9790F" w:rsidP="000B5C46">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w:t>
                            </w:r>
                            <w:r>
                              <w:rPr>
                                <w:rFonts w:cstheme="minorHAnsi"/>
                                <w:b/>
                                <w:color w:val="FF0000"/>
                                <w:sz w:val="18"/>
                              </w:rPr>
                              <w:t xml:space="preserve">r NF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live in poverty</w:t>
                                  </w:r>
                                </w:p>
                              </w:tc>
                            </w:tr>
                            <w:tr w:rsidR="00C9790F" w:rsidRPr="00197D42" w:rsidTr="004B1D0A">
                              <w:tc>
                                <w:tcPr>
                                  <w:tcW w:w="981" w:type="pct"/>
                                  <w:vAlign w:val="center"/>
                                </w:tcPr>
                                <w:p w:rsidR="00C9790F" w:rsidRPr="00197D42" w:rsidRDefault="00C9790F" w:rsidP="007D7AA5">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xml:space="preserve"> … graduate from high school</w:t>
                                  </w:r>
                                </w:p>
                              </w:tc>
                            </w:tr>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had developmental delays</w:t>
                                  </w:r>
                                </w:p>
                              </w:tc>
                            </w:tr>
                          </w:tbl>
                          <w:p w:rsidR="00C9790F" w:rsidRPr="00FB62ED" w:rsidRDefault="00C9790F" w:rsidP="000B5C46">
                            <w:pPr>
                              <w:pStyle w:val="BodyText"/>
                              <w:spacing w:line="240" w:lineRule="auto"/>
                              <w:rPr>
                                <w:rFonts w:cstheme="minorHAnsi"/>
                                <w:b/>
                                <w:color w:val="FF0000"/>
                                <w:sz w:val="18"/>
                              </w:rPr>
                            </w:pPr>
                          </w:p>
                          <w:p w:rsidR="00C9790F" w:rsidRDefault="00C9790F" w:rsidP="000B5C46">
                            <w:pPr>
                              <w:pStyle w:val="BodyText"/>
                              <w:spacing w:line="240" w:lineRule="auto"/>
                              <w:rPr>
                                <w:rFonts w:cstheme="minorHAnsi"/>
                                <w:sz w:val="20"/>
                              </w:rPr>
                            </w:pPr>
                          </w:p>
                          <w:p w:rsidR="00C9790F" w:rsidRPr="002D69E7" w:rsidRDefault="00C9790F" w:rsidP="000B5C46">
                            <w:pPr>
                              <w:pStyle w:val="BodyText"/>
                              <w:spacing w:line="240" w:lineRule="auto"/>
                              <w:rPr>
                                <w:rFonts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75" type="#_x0000_t202" style="position:absolute;margin-left:36.65pt;margin-top:160.95pt;width:267pt;height:303.6pt;z-index:25230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" filled="f" stroked="f">
                <v:textbox inset="0,0,0,0">
                  <w:txbxContent>
                    <w:p w:rsidR="00C9790F" w:rsidRPr="00A13E1F" w:rsidRDefault="00C9790F" w:rsidP="000B5C46">
                      <w:pPr>
                        <w:pStyle w:val="NormalWeb"/>
                        <w:shd w:val="clear" w:color="auto" w:fill="FFFFFF"/>
                        <w:spacing w:after="120" w:line="240" w:lineRule="auto"/>
                        <w:rPr>
                          <w:rFonts w:asciiTheme="minorHAnsi" w:hAnsiTheme="minorHAnsi" w:cstheme="minorHAnsi"/>
                          <w:color w:val="auto"/>
                          <w:sz w:val="20"/>
                        </w:rPr>
                      </w:pPr>
                      <w:r w:rsidRPr="00A13E1F">
                        <w:rPr>
                          <w:rFonts w:asciiTheme="minorHAnsi" w:hAnsiTheme="minorHAnsi" w:cstheme="minorHAnsi"/>
                          <w:color w:val="auto"/>
                          <w:sz w:val="20"/>
                        </w:rPr>
                        <w:t xml:space="preserve">Nurse-Family Partnership </w:t>
                      </w:r>
                      <w:r>
                        <w:rPr>
                          <w:rFonts w:asciiTheme="minorHAnsi" w:hAnsiTheme="minorHAnsi" w:cstheme="minorHAnsi"/>
                          <w:color w:val="auto"/>
                          <w:sz w:val="20"/>
                        </w:rPr>
                        <w:t xml:space="preserve">(NFP) </w:t>
                      </w:r>
                      <w:r w:rsidRPr="00A13E1F">
                        <w:rPr>
                          <w:rFonts w:asciiTheme="minorHAnsi" w:hAnsiTheme="minorHAnsi" w:cstheme="minorHAnsi"/>
                          <w:color w:val="auto"/>
                          <w:sz w:val="20"/>
                        </w:rPr>
                        <w:t>helps transform the liv</w:t>
                      </w:r>
                      <w:r>
                        <w:rPr>
                          <w:rFonts w:asciiTheme="minorHAnsi" w:hAnsiTheme="minorHAnsi" w:cstheme="minorHAnsi"/>
                          <w:color w:val="auto"/>
                          <w:sz w:val="20"/>
                        </w:rPr>
                        <w:t>es of vulnerable first-time mothers</w:t>
                      </w:r>
                      <w:r w:rsidRPr="00A13E1F">
                        <w:rPr>
                          <w:rFonts w:asciiTheme="minorHAnsi" w:hAnsiTheme="minorHAnsi" w:cstheme="minorHAnsi"/>
                          <w:color w:val="auto"/>
                          <w:sz w:val="20"/>
                        </w:rPr>
                        <w:t xml:space="preserve"> and their babies. Through ongoing home visits from registered nurses, low-income, first-time moms receive the care and support they need to have a healthy pregnancy, provide responsible and competent care for their children, and become more economically self-sufficient. From pregnancy until the child turns two years old, Nurse-Family Partnership Nurse Home Visitors form a much-needed, trusting relationship with the first-time moms, instilling confidence and empowering them to achieve a better life for their children – and themselves.</w:t>
                      </w:r>
                    </w:p>
                    <w:p w:rsidR="00C9790F" w:rsidRDefault="00C9790F" w:rsidP="000B5C46">
                      <w:pPr>
                        <w:pStyle w:val="BodyText"/>
                        <w:spacing w:line="240" w:lineRule="auto"/>
                        <w:rPr>
                          <w:rFonts w:cstheme="minorHAnsi"/>
                          <w:sz w:val="20"/>
                        </w:rPr>
                      </w:pPr>
                      <w:r>
                        <w:rPr>
                          <w:rFonts w:cstheme="minorHAnsi"/>
                          <w:sz w:val="20"/>
                        </w:rPr>
                        <w:t xml:space="preserve">In </w:t>
                      </w:r>
                      <w:r w:rsidRPr="00794AD6">
                        <w:rPr>
                          <w:rFonts w:cstheme="minorHAnsi"/>
                          <w:sz w:val="20"/>
                          <w:highlight w:val="cyan"/>
                        </w:rPr>
                        <w:t>XYZ</w:t>
                      </w:r>
                      <w:r>
                        <w:rPr>
                          <w:rFonts w:cstheme="minorHAnsi"/>
                          <w:sz w:val="20"/>
                        </w:rPr>
                        <w:t xml:space="preserve"> County, Nurse-Family Partnership is implemented through </w:t>
                      </w:r>
                      <w:r w:rsidRPr="00794AD6">
                        <w:rPr>
                          <w:rFonts w:cstheme="minorHAnsi"/>
                          <w:sz w:val="20"/>
                          <w:highlight w:val="cyan"/>
                        </w:rPr>
                        <w:t>XYZ Organization</w:t>
                      </w:r>
                      <w:r>
                        <w:rPr>
                          <w:rFonts w:cstheme="minorHAnsi"/>
                          <w:sz w:val="20"/>
                        </w:rPr>
                        <w:t xml:space="preserve">. </w:t>
                      </w:r>
                    </w:p>
                    <w:p w:rsidR="00C9790F" w:rsidRDefault="00C9790F" w:rsidP="000B5C46">
                      <w:pPr>
                        <w:pStyle w:val="BodyText"/>
                        <w:spacing w:line="240" w:lineRule="auto"/>
                        <w:rPr>
                          <w:rFonts w:cstheme="minorHAnsi"/>
                          <w:sz w:val="20"/>
                        </w:rPr>
                      </w:pPr>
                    </w:p>
                    <w:p w:rsidR="00C9790F" w:rsidRDefault="00C9790F" w:rsidP="000B5C46">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w:t>
                      </w:r>
                      <w:r>
                        <w:rPr>
                          <w:rFonts w:cstheme="minorHAnsi"/>
                          <w:b/>
                          <w:color w:val="FF0000"/>
                          <w:sz w:val="18"/>
                        </w:rPr>
                        <w:t xml:space="preserve">r NF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live in poverty</w:t>
                            </w:r>
                          </w:p>
                        </w:tc>
                      </w:tr>
                      <w:tr w:rsidR="00C9790F" w:rsidRPr="00197D42" w:rsidTr="004B1D0A">
                        <w:tc>
                          <w:tcPr>
                            <w:tcW w:w="981" w:type="pct"/>
                            <w:vAlign w:val="center"/>
                          </w:tcPr>
                          <w:p w:rsidR="00C9790F" w:rsidRPr="00197D42" w:rsidRDefault="00C9790F" w:rsidP="007D7AA5">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xml:space="preserve"> … graduate from high school</w:t>
                            </w:r>
                          </w:p>
                        </w:tc>
                      </w:tr>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had developmental delays</w:t>
                            </w:r>
                          </w:p>
                        </w:tc>
                      </w:tr>
                    </w:tbl>
                    <w:p w:rsidR="00C9790F" w:rsidRPr="00FB62ED" w:rsidRDefault="00C9790F" w:rsidP="000B5C46">
                      <w:pPr>
                        <w:pStyle w:val="BodyText"/>
                        <w:spacing w:line="240" w:lineRule="auto"/>
                        <w:rPr>
                          <w:rFonts w:cstheme="minorHAnsi"/>
                          <w:b/>
                          <w:color w:val="FF0000"/>
                          <w:sz w:val="18"/>
                        </w:rPr>
                      </w:pPr>
                    </w:p>
                    <w:p w:rsidR="00C9790F" w:rsidRDefault="00C9790F" w:rsidP="000B5C46">
                      <w:pPr>
                        <w:pStyle w:val="BodyText"/>
                        <w:spacing w:line="240" w:lineRule="auto"/>
                        <w:rPr>
                          <w:rFonts w:cstheme="minorHAnsi"/>
                          <w:sz w:val="20"/>
                        </w:rPr>
                      </w:pPr>
                    </w:p>
                    <w:p w:rsidR="00C9790F" w:rsidRPr="002D69E7" w:rsidRDefault="00C9790F" w:rsidP="000B5C46">
                      <w:pPr>
                        <w:pStyle w:val="BodyText"/>
                        <w:spacing w:line="240" w:lineRule="auto"/>
                        <w:rPr>
                          <w:rFonts w:cstheme="minorHAnsi"/>
                          <w:sz w:val="20"/>
                        </w:rPr>
                      </w:pPr>
                    </w:p>
                  </w:txbxContent>
                </v:textbox>
                <w10:wrap anchorx="page" anchory="page"/>
              </v:shape>
            </w:pict>
          </mc:Fallback>
        </mc:AlternateContent>
      </w:r>
      <w:r w:rsidR="000B5C46">
        <w:rPr>
          <w:noProof/>
        </w:rPr>
        <mc:AlternateContent>
          <mc:Choice Requires="wps">
            <w:drawing>
              <wp:anchor distT="0" distB="0" distL="114300" distR="114300" simplePos="0" relativeHeight="252333056" behindDoc="0" locked="0" layoutInCell="1" allowOverlap="1" wp14:anchorId="453254F7" wp14:editId="36F252BC">
                <wp:simplePos x="0" y="0"/>
                <wp:positionH relativeFrom="column">
                  <wp:posOffset>3957955</wp:posOffset>
                </wp:positionH>
                <wp:positionV relativeFrom="paragraph">
                  <wp:posOffset>241372</wp:posOffset>
                </wp:positionV>
                <wp:extent cx="2320290" cy="2811780"/>
                <wp:effectExtent l="0" t="0" r="3810" b="762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2811780"/>
                        </a:xfrm>
                        <a:prstGeom prst="rect">
                          <a:avLst/>
                        </a:prstGeom>
                        <a:solidFill>
                          <a:srgbClr val="FFFFFF"/>
                        </a:solidFill>
                        <a:ln w="9525">
                          <a:noFill/>
                          <a:miter lim="800000"/>
                          <a:headEnd/>
                          <a:tailEnd/>
                        </a:ln>
                      </wps:spPr>
                      <wps:txbx>
                        <w:txbxContent>
                          <w:p w:rsidR="00C9790F" w:rsidRDefault="00C9790F" w:rsidP="000B5C46">
                            <w:r>
                              <w:rPr>
                                <w:noProof/>
                              </w:rPr>
                              <w:drawing>
                                <wp:inline distT="0" distB="0" distL="0" distR="0" wp14:anchorId="4FEF7EA8" wp14:editId="31DADCAE">
                                  <wp:extent cx="2527540" cy="3785608"/>
                                  <wp:effectExtent l="0" t="0" r="6350" b="5715"/>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38906_med.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40140" cy="38044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76" type="#_x0000_t202" style="position:absolute;margin-left:311.65pt;margin-top:19pt;width:182.7pt;height:221.4pt;z-index:25233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" stroked="f">
                <v:textbox>
                  <w:txbxContent>
                    <w:p w:rsidR="00C9790F" w:rsidRDefault="00C9790F" w:rsidP="000B5C46">
                      <w:r>
                        <w:rPr>
                          <w:noProof/>
                        </w:rPr>
                        <w:drawing>
                          <wp:inline distT="0" distB="0" distL="0" distR="0" wp14:anchorId="4FEF7EA8" wp14:editId="31DADCAE">
                            <wp:extent cx="2527540" cy="3785608"/>
                            <wp:effectExtent l="0" t="0" r="6350" b="5715"/>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38906_med.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40140" cy="3804480"/>
                                    </a:xfrm>
                                    <a:prstGeom prst="rect">
                                      <a:avLst/>
                                    </a:prstGeom>
                                  </pic:spPr>
                                </pic:pic>
                              </a:graphicData>
                            </a:graphic>
                          </wp:inline>
                        </w:drawing>
                      </w:r>
                    </w:p>
                  </w:txbxContent>
                </v:textbox>
              </v:shape>
            </w:pict>
          </mc:Fallback>
        </mc:AlternateContent>
      </w:r>
      <w:r w:rsidR="000B5C46" w:rsidRPr="00AD355E">
        <w:rPr>
          <w:b/>
          <w:noProof/>
        </w:rPr>
        <mc:AlternateContent>
          <mc:Choice Requires="wps">
            <w:drawing>
              <wp:anchor distT="0" distB="0" distL="114300" distR="114300" simplePos="0" relativeHeight="252311552" behindDoc="0" locked="0" layoutInCell="1" allowOverlap="1" wp14:anchorId="095CC952" wp14:editId="47A40C28">
                <wp:simplePos x="0" y="0"/>
                <wp:positionH relativeFrom="page">
                  <wp:posOffset>466725</wp:posOffset>
                </wp:positionH>
                <wp:positionV relativeFrom="page">
                  <wp:posOffset>8138160</wp:posOffset>
                </wp:positionV>
                <wp:extent cx="2905125" cy="423545"/>
                <wp:effectExtent l="0" t="0" r="9525" b="14605"/>
                <wp:wrapNone/>
                <wp:docPr id="42"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C9790F" w:rsidRPr="00B9390A" w:rsidRDefault="00C9790F" w:rsidP="000B5C46">
                            <w:pPr>
                              <w:pStyle w:val="Heading1"/>
                              <w:spacing w:before="0" w:line="240" w:lineRule="auto"/>
                              <w:rPr>
                                <w:rFonts w:asciiTheme="minorHAnsi" w:hAnsiTheme="minorHAnsi"/>
                                <w:i/>
                                <w:color w:val="FF0000"/>
                              </w:rPr>
                            </w:pPr>
                            <w:r>
                              <w:rPr>
                                <w:rFonts w:asciiTheme="minorHAnsi" w:hAnsiTheme="minorHAnsi"/>
                                <w:i/>
                                <w:color w:val="FF0000"/>
                              </w:rPr>
                              <w:t xml:space="preserve">Thank you to our NFP </w:t>
                            </w:r>
                            <w:r w:rsidRPr="00B9390A">
                              <w:rPr>
                                <w:rFonts w:asciiTheme="minorHAnsi" w:hAnsiTheme="minorHAnsi"/>
                                <w:i/>
                                <w:color w:val="FF0000"/>
                              </w:rPr>
                              <w:t>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Text Box 290" o:spid="_x0000_s1077" type="#_x0000_t202" style="position:absolute;margin-left:36.75pt;margin-top:640.8pt;width:228.75pt;height:33.35pt;z-index:25231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" filled="f" stroked="f">
                <v:textbox inset="0,0,0,0">
                  <w:txbxContent>
                    <w:p w:rsidR="00C9790F" w:rsidRPr="00B9390A" w:rsidRDefault="00C9790F" w:rsidP="000B5C46">
                      <w:pPr>
                        <w:pStyle w:val="Heading1"/>
                        <w:spacing w:before="0" w:line="240" w:lineRule="auto"/>
                        <w:rPr>
                          <w:rFonts w:asciiTheme="minorHAnsi" w:hAnsiTheme="minorHAnsi"/>
                          <w:i/>
                          <w:color w:val="FF0000"/>
                        </w:rPr>
                      </w:pPr>
                      <w:r>
                        <w:rPr>
                          <w:rFonts w:asciiTheme="minorHAnsi" w:hAnsiTheme="minorHAnsi"/>
                          <w:i/>
                          <w:color w:val="FF0000"/>
                        </w:rPr>
                        <w:t xml:space="preserve">Thank you to our NFP </w:t>
                      </w:r>
                      <w:r w:rsidRPr="00B9390A">
                        <w:rPr>
                          <w:rFonts w:asciiTheme="minorHAnsi" w:hAnsiTheme="minorHAnsi"/>
                          <w:i/>
                          <w:color w:val="FF0000"/>
                        </w:rPr>
                        <w:t>partners!</w:t>
                      </w:r>
                    </w:p>
                  </w:txbxContent>
                </v:textbox>
                <w10:wrap anchorx="page" anchory="page"/>
              </v:shape>
            </w:pict>
          </mc:Fallback>
        </mc:AlternateContent>
      </w:r>
      <w:r w:rsidR="000B5C46" w:rsidRPr="00AD355E">
        <w:rPr>
          <w:noProof/>
        </w:rPr>
        <mc:AlternateContent>
          <mc:Choice Requires="wps">
            <w:drawing>
              <wp:anchor distT="0" distB="0" distL="114300" distR="114300" simplePos="0" relativeHeight="252312576" behindDoc="0" locked="0" layoutInCell="1" allowOverlap="1" wp14:anchorId="7B732B4D" wp14:editId="0C5121D6">
                <wp:simplePos x="0" y="0"/>
                <wp:positionH relativeFrom="page">
                  <wp:posOffset>513715</wp:posOffset>
                </wp:positionH>
                <wp:positionV relativeFrom="page">
                  <wp:posOffset>8591550</wp:posOffset>
                </wp:positionV>
                <wp:extent cx="3343275" cy="1028700"/>
                <wp:effectExtent l="19050" t="19050" r="28575" b="19050"/>
                <wp:wrapNone/>
                <wp:docPr id="4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B9390A" w:rsidRDefault="00C9790F" w:rsidP="000B5C46">
                            <w:pPr>
                              <w:pStyle w:val="BodyText"/>
                              <w:spacing w:before="120"/>
                              <w:ind w:left="288" w:right="288"/>
                              <w:rPr>
                                <w:b/>
                                <w:sz w:val="20"/>
                                <w:highlight w:val="cyan"/>
                              </w:rPr>
                            </w:pPr>
                            <w:r w:rsidRPr="00B9390A">
                              <w:rPr>
                                <w:b/>
                                <w:sz w:val="20"/>
                                <w:highlight w:val="cyan"/>
                              </w:rPr>
                              <w:t>U.S. Department of Education</w:t>
                            </w:r>
                          </w:p>
                          <w:p w:rsidR="00C9790F" w:rsidRPr="00B9390A" w:rsidRDefault="00C9790F" w:rsidP="000B5C46">
                            <w:pPr>
                              <w:pStyle w:val="BodyText"/>
                              <w:spacing w:before="120"/>
                              <w:ind w:left="288" w:right="288"/>
                              <w:rPr>
                                <w:b/>
                                <w:sz w:val="20"/>
                                <w:highlight w:val="cyan"/>
                              </w:rPr>
                            </w:pPr>
                            <w:r w:rsidRPr="00B9390A">
                              <w:rPr>
                                <w:b/>
                                <w:sz w:val="20"/>
                                <w:highlight w:val="cyan"/>
                              </w:rPr>
                              <w:t>XYZ County School District Family Literacy</w:t>
                            </w:r>
                          </w:p>
                          <w:p w:rsidR="00C9790F" w:rsidRPr="00B9390A" w:rsidRDefault="00C9790F" w:rsidP="000B5C46">
                            <w:pPr>
                              <w:pStyle w:val="BodyText"/>
                              <w:spacing w:before="120"/>
                              <w:ind w:left="288" w:right="288"/>
                              <w:rPr>
                                <w:b/>
                                <w:sz w:val="20"/>
                                <w:highlight w:val="cyan"/>
                              </w:rPr>
                            </w:pPr>
                            <w:r w:rsidRPr="00B9390A">
                              <w:rPr>
                                <w:b/>
                                <w:sz w:val="20"/>
                                <w:highlight w:val="cyan"/>
                              </w:rPr>
                              <w:t>ABC Child Care</w:t>
                            </w:r>
                          </w:p>
                          <w:p w:rsidR="00C9790F" w:rsidRPr="00B9390A" w:rsidRDefault="00C9790F" w:rsidP="000B5C46">
                            <w:pPr>
                              <w:pStyle w:val="BodyText"/>
                              <w:spacing w:before="120"/>
                              <w:ind w:left="288" w:right="288"/>
                              <w:rPr>
                                <w:b/>
                                <w:sz w:val="20"/>
                              </w:rPr>
                            </w:pPr>
                            <w:r w:rsidRPr="00B9390A">
                              <w:rPr>
                                <w:b/>
                                <w:sz w:val="20"/>
                                <w:highlight w:val="cyan"/>
                              </w:rPr>
                              <w:t>Fairview Mental Health Services</w:t>
                            </w:r>
                          </w:p>
                          <w:p w:rsidR="00C9790F" w:rsidRDefault="00C9790F" w:rsidP="000B5C4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78" type="#_x0000_t202" style="position:absolute;margin-left:40.45pt;margin-top:676.5pt;width:263.25pt;height:81pt;z-index:25231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" filled="f" fillcolor="#9cf" strokecolor="#36f" strokeweight="2.25pt">
                <v:stroke dashstyle="1 1" endcap="round"/>
                <v:textbox inset="0,0,0,0">
                  <w:txbxContent>
                    <w:p w:rsidR="00C9790F" w:rsidRPr="00B9390A" w:rsidRDefault="00C9790F" w:rsidP="000B5C46">
                      <w:pPr>
                        <w:pStyle w:val="BodyText"/>
                        <w:spacing w:before="120"/>
                        <w:ind w:left="288" w:right="288"/>
                        <w:rPr>
                          <w:b/>
                          <w:sz w:val="20"/>
                          <w:highlight w:val="cyan"/>
                        </w:rPr>
                      </w:pPr>
                      <w:r w:rsidRPr="00B9390A">
                        <w:rPr>
                          <w:b/>
                          <w:sz w:val="20"/>
                          <w:highlight w:val="cyan"/>
                        </w:rPr>
                        <w:t>U.S. Department of Education</w:t>
                      </w:r>
                    </w:p>
                    <w:p w:rsidR="00C9790F" w:rsidRPr="00B9390A" w:rsidRDefault="00C9790F" w:rsidP="000B5C46">
                      <w:pPr>
                        <w:pStyle w:val="BodyText"/>
                        <w:spacing w:before="120"/>
                        <w:ind w:left="288" w:right="288"/>
                        <w:rPr>
                          <w:b/>
                          <w:sz w:val="20"/>
                          <w:highlight w:val="cyan"/>
                        </w:rPr>
                      </w:pPr>
                      <w:r w:rsidRPr="00B9390A">
                        <w:rPr>
                          <w:b/>
                          <w:sz w:val="20"/>
                          <w:highlight w:val="cyan"/>
                        </w:rPr>
                        <w:t>XYZ County School District Family Literacy</w:t>
                      </w:r>
                    </w:p>
                    <w:p w:rsidR="00C9790F" w:rsidRPr="00B9390A" w:rsidRDefault="00C9790F" w:rsidP="000B5C46">
                      <w:pPr>
                        <w:pStyle w:val="BodyText"/>
                        <w:spacing w:before="120"/>
                        <w:ind w:left="288" w:right="288"/>
                        <w:rPr>
                          <w:b/>
                          <w:sz w:val="20"/>
                          <w:highlight w:val="cyan"/>
                        </w:rPr>
                      </w:pPr>
                      <w:r w:rsidRPr="00B9390A">
                        <w:rPr>
                          <w:b/>
                          <w:sz w:val="20"/>
                          <w:highlight w:val="cyan"/>
                        </w:rPr>
                        <w:t>ABC Child Care</w:t>
                      </w:r>
                    </w:p>
                    <w:p w:rsidR="00C9790F" w:rsidRPr="00B9390A" w:rsidRDefault="00C9790F" w:rsidP="000B5C46">
                      <w:pPr>
                        <w:pStyle w:val="BodyText"/>
                        <w:spacing w:before="120"/>
                        <w:ind w:left="288" w:right="288"/>
                        <w:rPr>
                          <w:b/>
                          <w:sz w:val="20"/>
                        </w:rPr>
                      </w:pPr>
                      <w:r w:rsidRPr="00B9390A">
                        <w:rPr>
                          <w:b/>
                          <w:sz w:val="20"/>
                          <w:highlight w:val="cyan"/>
                        </w:rPr>
                        <w:t>Fairview Mental Health Services</w:t>
                      </w:r>
                    </w:p>
                    <w:p w:rsidR="00C9790F" w:rsidRDefault="00C9790F" w:rsidP="000B5C46">
                      <w:pPr>
                        <w:pStyle w:val="BodyText"/>
                      </w:pPr>
                    </w:p>
                  </w:txbxContent>
                </v:textbox>
                <w10:wrap anchorx="page" anchory="page"/>
              </v:shape>
            </w:pict>
          </mc:Fallback>
        </mc:AlternateContent>
      </w:r>
      <w:r w:rsidR="000B5C46" w:rsidRPr="00AD355E">
        <w:br w:type="page"/>
      </w:r>
    </w:p>
    <w:p w:rsidR="000B5C46" w:rsidRPr="00AD355E" w:rsidRDefault="000B5C46" w:rsidP="000B5C46">
      <w:pPr>
        <w:spacing w:after="240" w:line="320" w:lineRule="atLeast"/>
        <w:ind w:left="144" w:right="144"/>
        <w:rPr>
          <w:b/>
          <w:noProof/>
        </w:rPr>
      </w:pPr>
      <w:r w:rsidRPr="00AD355E">
        <w:rPr>
          <w:noProof/>
        </w:rPr>
        <w:lastRenderedPageBreak/>
        <w:drawing>
          <wp:anchor distT="0" distB="0" distL="114300" distR="114300" simplePos="0" relativeHeight="252319744" behindDoc="0" locked="0" layoutInCell="1" allowOverlap="1" wp14:anchorId="3EFFD783" wp14:editId="77FBA509">
            <wp:simplePos x="0" y="0"/>
            <wp:positionH relativeFrom="column">
              <wp:posOffset>309880</wp:posOffset>
            </wp:positionH>
            <wp:positionV relativeFrom="paragraph">
              <wp:posOffset>-763905</wp:posOffset>
            </wp:positionV>
            <wp:extent cx="1345565" cy="1039495"/>
            <wp:effectExtent l="0" t="0" r="6985" b="8255"/>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Pr="00AD355E">
        <w:rPr>
          <w:noProof/>
        </w:rPr>
        <mc:AlternateContent>
          <mc:Choice Requires="wps">
            <w:drawing>
              <wp:anchor distT="0" distB="0" distL="114300" distR="114300" simplePos="0" relativeHeight="252329984" behindDoc="0" locked="0" layoutInCell="1" allowOverlap="1" wp14:anchorId="0BF7526B" wp14:editId="2A2187FF">
                <wp:simplePos x="0" y="0"/>
                <wp:positionH relativeFrom="page">
                  <wp:posOffset>2568335</wp:posOffset>
                </wp:positionH>
                <wp:positionV relativeFrom="page">
                  <wp:posOffset>237586</wp:posOffset>
                </wp:positionV>
                <wp:extent cx="3257550" cy="866775"/>
                <wp:effectExtent l="0" t="0" r="19050" b="28575"/>
                <wp:wrapNone/>
                <wp:docPr id="13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866775"/>
                        </a:xfrm>
                        <a:prstGeom prst="rect">
                          <a:avLst/>
                        </a:prstGeom>
                        <a:solidFill>
                          <a:srgbClr val="00B0F0"/>
                        </a:solidFill>
                        <a:ln w="19050">
                          <a:solidFill>
                            <a:srgbClr val="FF0000"/>
                          </a:solidFill>
                          <a:miter lim="800000"/>
                          <a:headEnd/>
                          <a:tailEnd/>
                        </a:ln>
                        <a:extLst/>
                      </wps:spPr>
                      <wps:txbx>
                        <w:txbxContent>
                          <w:p w:rsidR="00C9790F" w:rsidRPr="00A71338" w:rsidRDefault="00C9790F" w:rsidP="000B5C46">
                            <w:pPr>
                              <w:pStyle w:val="Masthead"/>
                              <w:rPr>
                                <w:rFonts w:asciiTheme="minorHAnsi" w:hAnsiTheme="minorHAnsi"/>
                                <w:color w:val="FFFFFF" w:themeColor="background1"/>
                                <w:sz w:val="48"/>
                                <w:szCs w:val="48"/>
                              </w:rPr>
                            </w:pPr>
                            <w:r w:rsidRPr="00A71338">
                              <w:rPr>
                                <w:rFonts w:asciiTheme="minorHAnsi" w:hAnsiTheme="minorHAnsi"/>
                                <w:color w:val="FFFFFF" w:themeColor="background1"/>
                                <w:sz w:val="48"/>
                                <w:szCs w:val="48"/>
                              </w:rPr>
                              <w:t>Early Identification and Referra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79" type="#_x0000_t202" style="position:absolute;left:0;text-align:left;margin-left:202.25pt;margin-top:18.7pt;width:256.5pt;height:68.25pt;z-index:25232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" fillcolor="#00b0f0" strokecolor="red" strokeweight="1.5pt">
                <v:textbox inset="0,0,0,0">
                  <w:txbxContent>
                    <w:p w:rsidR="00C9790F" w:rsidRPr="00A71338" w:rsidRDefault="00C9790F" w:rsidP="000B5C46">
                      <w:pPr>
                        <w:pStyle w:val="Masthead"/>
                        <w:rPr>
                          <w:rFonts w:asciiTheme="minorHAnsi" w:hAnsiTheme="minorHAnsi"/>
                          <w:color w:val="FFFFFF" w:themeColor="background1"/>
                          <w:sz w:val="48"/>
                          <w:szCs w:val="48"/>
                        </w:rPr>
                      </w:pPr>
                      <w:r w:rsidRPr="00A71338">
                        <w:rPr>
                          <w:rFonts w:asciiTheme="minorHAnsi" w:hAnsiTheme="minorHAnsi"/>
                          <w:color w:val="FFFFFF" w:themeColor="background1"/>
                          <w:sz w:val="48"/>
                          <w:szCs w:val="48"/>
                        </w:rPr>
                        <w:t>Early Identification and Referral</w:t>
                      </w:r>
                    </w:p>
                  </w:txbxContent>
                </v:textbox>
                <w10:wrap anchorx="page" anchory="page"/>
              </v:shape>
            </w:pict>
          </mc:Fallback>
        </mc:AlternateContent>
      </w:r>
      <w:r w:rsidRPr="00AD355E">
        <w:rPr>
          <w:b/>
          <w:noProof/>
        </w:rPr>
        <mc:AlternateContent>
          <mc:Choice Requires="wps">
            <w:drawing>
              <wp:anchor distT="0" distB="0" distL="114300" distR="114300" simplePos="0" relativeHeight="252318720" behindDoc="0" locked="0" layoutInCell="1" allowOverlap="1" wp14:anchorId="636B1328" wp14:editId="1DCAD75A">
                <wp:simplePos x="0" y="0"/>
                <wp:positionH relativeFrom="column">
                  <wp:posOffset>-152400</wp:posOffset>
                </wp:positionH>
                <wp:positionV relativeFrom="paragraph">
                  <wp:posOffset>-256540</wp:posOffset>
                </wp:positionV>
                <wp:extent cx="7143750" cy="9115425"/>
                <wp:effectExtent l="0" t="0" r="19050" b="28575"/>
                <wp:wrapNone/>
                <wp:docPr id="13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2pt;margin-top:-20.2pt;width:562.5pt;height:717.75pt;z-index:25231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" filled="f" strokecolor="red" strokeweight="1.75pt">
                <v:textbox inset="0,0,0,0"/>
              </v:rect>
            </w:pict>
          </mc:Fallback>
        </mc:AlternateContent>
      </w:r>
    </w:p>
    <w:p w:rsidR="000B5C46" w:rsidRPr="00AD355E" w:rsidRDefault="000B5C46" w:rsidP="000B5C46">
      <w:pPr>
        <w:rPr>
          <w:rFonts w:cstheme="minorHAnsi"/>
          <w:sz w:val="20"/>
        </w:rPr>
      </w:pPr>
      <w:r w:rsidRPr="00AD355E">
        <w:rPr>
          <w:b/>
          <w:noProof/>
        </w:rPr>
        <mc:AlternateContent>
          <mc:Choice Requires="wps">
            <w:drawing>
              <wp:anchor distT="0" distB="0" distL="114300" distR="114300" simplePos="0" relativeHeight="252326912" behindDoc="0" locked="0" layoutInCell="1" allowOverlap="1" wp14:anchorId="09B447CE" wp14:editId="64334E79">
                <wp:simplePos x="0" y="0"/>
                <wp:positionH relativeFrom="page">
                  <wp:posOffset>381000</wp:posOffset>
                </wp:positionH>
                <wp:positionV relativeFrom="page">
                  <wp:posOffset>1320800</wp:posOffset>
                </wp:positionV>
                <wp:extent cx="6810375" cy="463550"/>
                <wp:effectExtent l="0" t="0" r="9525" b="12700"/>
                <wp:wrapNone/>
                <wp:docPr id="138"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375" cy="463550"/>
                        </a:xfrm>
                        <a:prstGeom prst="rect">
                          <a:avLst/>
                        </a:prstGeom>
                        <a:noFill/>
                        <a:ln>
                          <a:noFill/>
                        </a:ln>
                        <a:effectLst/>
                        <a:extLst/>
                      </wps:spPr>
                      <wps:txbx>
                        <w:txbxContent>
                          <w:p w:rsidR="00C9790F" w:rsidRPr="00A71338" w:rsidRDefault="00C9790F" w:rsidP="000B5C46">
                            <w:pPr>
                              <w:jc w:val="center"/>
                              <w:rPr>
                                <w:b/>
                                <w:sz w:val="28"/>
                                <w:szCs w:val="28"/>
                              </w:rPr>
                            </w:pPr>
                            <w:r w:rsidRPr="00A71338">
                              <w:rPr>
                                <w:b/>
                                <w:sz w:val="28"/>
                                <w:szCs w:val="28"/>
                              </w:rPr>
                              <w:t>Identifying and referring children with possible developmental delays can help assure school readines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80" type="#_x0000_t202" style="position:absolute;margin-left:30pt;margin-top:104pt;width:536.25pt;height:36.5pt;z-index:25232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" filled="f" stroked="f">
                <v:textbox inset="0,0,0,0">
                  <w:txbxContent>
                    <w:p w:rsidR="00C9790F" w:rsidRPr="00A71338" w:rsidRDefault="00C9790F" w:rsidP="000B5C46">
                      <w:pPr>
                        <w:jc w:val="center"/>
                        <w:rPr>
                          <w:b/>
                          <w:sz w:val="28"/>
                          <w:szCs w:val="28"/>
                        </w:rPr>
                      </w:pPr>
                      <w:r w:rsidRPr="00A71338">
                        <w:rPr>
                          <w:b/>
                          <w:sz w:val="28"/>
                          <w:szCs w:val="28"/>
                        </w:rPr>
                        <w:t>Identifying and referring children with possible developmental delays can help assure school readiness.</w:t>
                      </w:r>
                    </w:p>
                  </w:txbxContent>
                </v:textbox>
                <w10:wrap anchorx="page" anchory="page"/>
              </v:shape>
            </w:pict>
          </mc:Fallback>
        </mc:AlternateContent>
      </w:r>
    </w:p>
    <w:p w:rsidR="000B5C46" w:rsidRPr="00AD355E" w:rsidRDefault="00DB0E81" w:rsidP="000B5C46">
      <w:pPr>
        <w:spacing w:after="240" w:line="320" w:lineRule="atLeast"/>
        <w:ind w:left="288" w:right="288"/>
        <w:rPr>
          <w:rFonts w:cstheme="minorHAnsi"/>
          <w:sz w:val="20"/>
        </w:rPr>
      </w:pPr>
      <w:r w:rsidRPr="00AD355E">
        <w:rPr>
          <w:b/>
          <w:noProof/>
        </w:rPr>
        <mc:AlternateContent>
          <mc:Choice Requires="wps">
            <w:drawing>
              <wp:anchor distT="0" distB="0" distL="114300" distR="114300" simplePos="0" relativeHeight="252320768" behindDoc="0" locked="0" layoutInCell="1" allowOverlap="1" wp14:anchorId="1F567158" wp14:editId="5246FA56">
                <wp:simplePos x="0" y="0"/>
                <wp:positionH relativeFrom="page">
                  <wp:posOffset>378724</wp:posOffset>
                </wp:positionH>
                <wp:positionV relativeFrom="page">
                  <wp:posOffset>1595755</wp:posOffset>
                </wp:positionV>
                <wp:extent cx="3219450" cy="320675"/>
                <wp:effectExtent l="0" t="0" r="0" b="3175"/>
                <wp:wrapNone/>
                <wp:docPr id="14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81" type="#_x0000_t202" style="position:absolute;left:0;text-align:left;margin-left:29.8pt;margin-top:125.65pt;width:253.5pt;height:25.25pt;z-index:25232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" filled="f" stroked="f">
                <v:textbox inset="0,0,0,0">
                  <w:txbxContent>
                    <w:p w:rsidR="00C9790F" w:rsidRPr="002D69E7" w:rsidRDefault="00C9790F"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1792" behindDoc="0" locked="0" layoutInCell="1" allowOverlap="1" wp14:anchorId="07FE8605" wp14:editId="4A6819F3">
                <wp:simplePos x="0" y="0"/>
                <wp:positionH relativeFrom="page">
                  <wp:posOffset>4572000</wp:posOffset>
                </wp:positionH>
                <wp:positionV relativeFrom="page">
                  <wp:posOffset>1776730</wp:posOffset>
                </wp:positionV>
                <wp:extent cx="2806700" cy="1052195"/>
                <wp:effectExtent l="0" t="0" r="0" b="0"/>
                <wp:wrapNone/>
                <wp:docPr id="14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1052195"/>
                        </a:xfrm>
                        <a:prstGeom prst="rect">
                          <a:avLst/>
                        </a:prstGeom>
                        <a:solidFill>
                          <a:srgbClr val="038CFE">
                            <a:alpha val="25000"/>
                          </a:srgbClr>
                        </a:solidFill>
                        <a:ln>
                          <a:noFill/>
                        </a:ln>
                        <a:extLst/>
                      </wps:spPr>
                      <wps:txbx>
                        <w:txbxContent>
                          <w:p w:rsidR="00C9790F" w:rsidRPr="00A71338" w:rsidRDefault="00C9790F" w:rsidP="000B5C46">
                            <w:pPr>
                              <w:pStyle w:val="BodyText"/>
                              <w:spacing w:line="240" w:lineRule="auto"/>
                              <w:jc w:val="right"/>
                              <w:rPr>
                                <w:rFonts w:cstheme="minorHAnsi"/>
                                <w:i/>
                                <w:color w:val="950AF7"/>
                                <w:highlight w:val="cyan"/>
                              </w:rPr>
                            </w:pPr>
                            <w:r w:rsidRPr="00A71338">
                              <w:rPr>
                                <w:rFonts w:cstheme="minorHAnsi"/>
                                <w:b/>
                                <w:i/>
                                <w:color w:val="950AF7"/>
                                <w:highlight w:val="cyan"/>
                              </w:rPr>
                              <w:t>Here’s a great quote from a client</w:t>
                            </w:r>
                            <w:r w:rsidRPr="00A71338">
                              <w:rPr>
                                <w:rFonts w:cstheme="minorHAnsi"/>
                                <w:i/>
                                <w:color w:val="950AF7"/>
                                <w:highlight w:val="cyan"/>
                              </w:rPr>
                              <w:t>!</w:t>
                            </w:r>
                          </w:p>
                          <w:p w:rsidR="00C9790F" w:rsidRDefault="00C9790F" w:rsidP="000B5C46">
                            <w:pPr>
                              <w:pStyle w:val="BodyText"/>
                              <w:spacing w:line="240" w:lineRule="auto"/>
                              <w:jc w:val="right"/>
                              <w:rPr>
                                <w:rFonts w:cstheme="minorHAnsi"/>
                                <w:color w:val="950AF7"/>
                              </w:rPr>
                            </w:pPr>
                            <w:r w:rsidRPr="00A71338">
                              <w:rPr>
                                <w:rFonts w:cstheme="minorHAnsi"/>
                                <w:color w:val="950AF7"/>
                                <w:highlight w:val="cyan"/>
                              </w:rPr>
                              <w:t>Client name</w:t>
                            </w:r>
                          </w:p>
                          <w:p w:rsidR="00C9790F" w:rsidRPr="0015657E" w:rsidRDefault="00C9790F" w:rsidP="0015657E">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C9790F" w:rsidRPr="00A71338" w:rsidRDefault="00C9790F" w:rsidP="000B5C46">
                            <w:pPr>
                              <w:pStyle w:val="BodyText"/>
                              <w:spacing w:line="240" w:lineRule="auto"/>
                              <w:jc w:val="right"/>
                              <w:rPr>
                                <w:rFonts w:cstheme="minorHAnsi"/>
                                <w:color w:val="950AF7"/>
                              </w:rPr>
                            </w:pPr>
                            <w:r w:rsidRPr="00A71338">
                              <w:rPr>
                                <w:rFonts w:cstheme="minorHAnsi"/>
                                <w:color w:val="950AF7"/>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44" o:spid="_x0000_s1082" type="#_x0000_t202" style="position:absolute;left:0;text-align:left;margin-left:5in;margin-top:139.9pt;width:221pt;height:82.85pt;z-index:25232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" fillcolor="#038cfe" stroked="f">
                <v:fill opacity="16448f"/>
                <v:textbox inset=",7.2pt,,7.2pt">
                  <w:txbxContent>
                    <w:p w:rsidR="00C9790F" w:rsidRPr="00A71338" w:rsidRDefault="00C9790F" w:rsidP="000B5C46">
                      <w:pPr>
                        <w:pStyle w:val="BodyText"/>
                        <w:spacing w:line="240" w:lineRule="auto"/>
                        <w:jc w:val="right"/>
                        <w:rPr>
                          <w:rFonts w:cstheme="minorHAnsi"/>
                          <w:i/>
                          <w:color w:val="950AF7"/>
                          <w:highlight w:val="cyan"/>
                        </w:rPr>
                      </w:pPr>
                      <w:r w:rsidRPr="00A71338">
                        <w:rPr>
                          <w:rFonts w:cstheme="minorHAnsi"/>
                          <w:b/>
                          <w:i/>
                          <w:color w:val="950AF7"/>
                          <w:highlight w:val="cyan"/>
                        </w:rPr>
                        <w:t>Here’s a great quote from a client</w:t>
                      </w:r>
                      <w:r w:rsidRPr="00A71338">
                        <w:rPr>
                          <w:rFonts w:cstheme="minorHAnsi"/>
                          <w:i/>
                          <w:color w:val="950AF7"/>
                          <w:highlight w:val="cyan"/>
                        </w:rPr>
                        <w:t>!</w:t>
                      </w:r>
                    </w:p>
                    <w:p w:rsidR="00C9790F" w:rsidRDefault="00C9790F" w:rsidP="000B5C46">
                      <w:pPr>
                        <w:pStyle w:val="BodyText"/>
                        <w:spacing w:line="240" w:lineRule="auto"/>
                        <w:jc w:val="right"/>
                        <w:rPr>
                          <w:rFonts w:cstheme="minorHAnsi"/>
                          <w:color w:val="950AF7"/>
                        </w:rPr>
                      </w:pPr>
                      <w:r w:rsidRPr="00A71338">
                        <w:rPr>
                          <w:rFonts w:cstheme="minorHAnsi"/>
                          <w:color w:val="950AF7"/>
                          <w:highlight w:val="cyan"/>
                        </w:rPr>
                        <w:t>Client name</w:t>
                      </w:r>
                    </w:p>
                    <w:p w:rsidR="00C9790F" w:rsidRPr="0015657E" w:rsidRDefault="00C9790F" w:rsidP="0015657E">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C9790F" w:rsidRPr="00A71338" w:rsidRDefault="00C9790F" w:rsidP="000B5C46">
                      <w:pPr>
                        <w:pStyle w:val="BodyText"/>
                        <w:spacing w:line="240" w:lineRule="auto"/>
                        <w:jc w:val="right"/>
                        <w:rPr>
                          <w:rFonts w:cstheme="minorHAnsi"/>
                          <w:color w:val="950AF7"/>
                        </w:rPr>
                      </w:pPr>
                      <w:r w:rsidRPr="00A71338">
                        <w:rPr>
                          <w:rFonts w:cstheme="minorHAnsi"/>
                          <w:color w:val="950AF7"/>
                        </w:rPr>
                        <w:t xml:space="preserve"> </w:t>
                      </w: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5888" behindDoc="0" locked="0" layoutInCell="1" allowOverlap="1" wp14:anchorId="16B85898" wp14:editId="392B867A">
                <wp:simplePos x="0" y="0"/>
                <wp:positionH relativeFrom="page">
                  <wp:posOffset>381000</wp:posOffset>
                </wp:positionH>
                <wp:positionV relativeFrom="page">
                  <wp:posOffset>1914525</wp:posOffset>
                </wp:positionV>
                <wp:extent cx="3476625" cy="5295900"/>
                <wp:effectExtent l="0" t="0" r="9525" b="0"/>
                <wp:wrapNone/>
                <wp:docPr id="13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625" cy="529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rsidP="000B5C46">
                            <w:pPr>
                              <w:spacing w:after="120" w:line="240" w:lineRule="auto"/>
                              <w:rPr>
                                <w:sz w:val="18"/>
                                <w:szCs w:val="20"/>
                              </w:rPr>
                            </w:pPr>
                            <w:r>
                              <w:rPr>
                                <w:sz w:val="18"/>
                                <w:szCs w:val="20"/>
                              </w:rPr>
                              <w:t xml:space="preserve">First Steps’ Early Identification and </w:t>
                            </w:r>
                            <w:proofErr w:type="gramStart"/>
                            <w:r>
                              <w:rPr>
                                <w:sz w:val="18"/>
                                <w:szCs w:val="20"/>
                              </w:rPr>
                              <w:t>Referral  (</w:t>
                            </w:r>
                            <w:proofErr w:type="gramEnd"/>
                            <w:r>
                              <w:rPr>
                                <w:sz w:val="18"/>
                                <w:szCs w:val="20"/>
                              </w:rPr>
                              <w:t xml:space="preserve">EI&amp;R) programs serve families with young children with suspected delays in development and coordinates public awareness for </w:t>
                            </w:r>
                            <w:proofErr w:type="spellStart"/>
                            <w:r>
                              <w:rPr>
                                <w:sz w:val="18"/>
                                <w:szCs w:val="20"/>
                              </w:rPr>
                              <w:t>BabyNet</w:t>
                            </w:r>
                            <w:proofErr w:type="spellEnd"/>
                            <w:r>
                              <w:rPr>
                                <w:sz w:val="18"/>
                                <w:szCs w:val="20"/>
                              </w:rPr>
                              <w:t xml:space="preserve"> services, acting as a local portal to connect families to community-based services they may need or desire to ensure the school readiness of their children</w:t>
                            </w:r>
                          </w:p>
                          <w:p w:rsidR="00C9790F" w:rsidRDefault="00C9790F" w:rsidP="000B5C46">
                            <w:pPr>
                              <w:spacing w:after="120" w:line="240" w:lineRule="auto"/>
                              <w:rPr>
                                <w:b/>
                                <w:sz w:val="18"/>
                                <w:szCs w:val="20"/>
                              </w:rPr>
                            </w:pPr>
                            <w:r>
                              <w:rPr>
                                <w:b/>
                                <w:sz w:val="18"/>
                                <w:szCs w:val="20"/>
                              </w:rPr>
                              <w:t>EI&amp;R services include:</w:t>
                            </w:r>
                          </w:p>
                          <w:p w:rsidR="00C9790F" w:rsidRPr="00BB00A9" w:rsidRDefault="00C9790F" w:rsidP="000B5C46">
                            <w:pPr>
                              <w:pStyle w:val="ListParagraph"/>
                              <w:numPr>
                                <w:ilvl w:val="0"/>
                                <w:numId w:val="36"/>
                              </w:numPr>
                              <w:spacing w:after="120" w:line="240" w:lineRule="auto"/>
                              <w:rPr>
                                <w:sz w:val="18"/>
                                <w:szCs w:val="20"/>
                              </w:rPr>
                            </w:pPr>
                            <w:r>
                              <w:rPr>
                                <w:b/>
                                <w:sz w:val="18"/>
                                <w:szCs w:val="20"/>
                              </w:rPr>
                              <w:t>S</w:t>
                            </w:r>
                            <w:r w:rsidRPr="00BB00A9">
                              <w:rPr>
                                <w:b/>
                                <w:sz w:val="18"/>
                                <w:szCs w:val="20"/>
                              </w:rPr>
                              <w:t>creenings</w:t>
                            </w:r>
                            <w:r w:rsidRPr="00BB00A9">
                              <w:rPr>
                                <w:sz w:val="18"/>
                                <w:szCs w:val="20"/>
                              </w:rPr>
                              <w:t xml:space="preserve"> </w:t>
                            </w:r>
                            <w:r>
                              <w:rPr>
                                <w:sz w:val="18"/>
                                <w:szCs w:val="20"/>
                              </w:rPr>
                              <w:t xml:space="preserve">(developmental, vision, hearing) </w:t>
                            </w:r>
                            <w:r w:rsidRPr="00BB00A9">
                              <w:rPr>
                                <w:sz w:val="18"/>
                                <w:szCs w:val="20"/>
                              </w:rPr>
                              <w:t>for children ages birth to 5 years with suspected delays in development</w:t>
                            </w:r>
                          </w:p>
                          <w:p w:rsidR="00C9790F" w:rsidRPr="00405C30" w:rsidRDefault="00C9790F" w:rsidP="000B5C46">
                            <w:pPr>
                              <w:pStyle w:val="ListParagraph"/>
                              <w:numPr>
                                <w:ilvl w:val="0"/>
                                <w:numId w:val="36"/>
                              </w:numPr>
                              <w:spacing w:after="120" w:line="240" w:lineRule="auto"/>
                              <w:rPr>
                                <w:sz w:val="18"/>
                                <w:szCs w:val="20"/>
                              </w:rPr>
                            </w:pPr>
                            <w:r>
                              <w:rPr>
                                <w:b/>
                                <w:sz w:val="18"/>
                                <w:szCs w:val="20"/>
                              </w:rPr>
                              <w:t>Referrals</w:t>
                            </w:r>
                            <w:r w:rsidRPr="00BB00A9">
                              <w:rPr>
                                <w:sz w:val="18"/>
                                <w:szCs w:val="20"/>
                              </w:rPr>
                              <w:t xml:space="preserve">, based up the screening results, </w:t>
                            </w:r>
                            <w:r>
                              <w:rPr>
                                <w:sz w:val="18"/>
                                <w:szCs w:val="20"/>
                              </w:rPr>
                              <w:t xml:space="preserve">to appropriate community resources.  This could include the local </w:t>
                            </w:r>
                            <w:proofErr w:type="spellStart"/>
                            <w:r>
                              <w:rPr>
                                <w:sz w:val="18"/>
                                <w:szCs w:val="20"/>
                              </w:rPr>
                              <w:t>BabyNet</w:t>
                            </w:r>
                            <w:proofErr w:type="spellEnd"/>
                            <w:r>
                              <w:rPr>
                                <w:sz w:val="18"/>
                                <w:szCs w:val="20"/>
                              </w:rPr>
                              <w:t xml:space="preserve"> System Point of Entry Office, the local school district, and/or support services such as speech therapy, physical therapy, and programs in libraries and other community resources.</w:t>
                            </w:r>
                          </w:p>
                          <w:p w:rsidR="00C9790F" w:rsidRPr="00405C30" w:rsidRDefault="00C9790F" w:rsidP="000B5C46">
                            <w:pPr>
                              <w:pStyle w:val="ListParagraph"/>
                              <w:numPr>
                                <w:ilvl w:val="0"/>
                                <w:numId w:val="36"/>
                              </w:numPr>
                              <w:spacing w:after="120" w:line="240" w:lineRule="auto"/>
                              <w:rPr>
                                <w:rFonts w:cstheme="minorHAnsi"/>
                                <w:sz w:val="18"/>
                              </w:rPr>
                            </w:pPr>
                            <w:r>
                              <w:rPr>
                                <w:b/>
                                <w:sz w:val="18"/>
                                <w:szCs w:val="20"/>
                              </w:rPr>
                              <w:t xml:space="preserve">Parent information </w:t>
                            </w:r>
                            <w:r w:rsidRPr="008207C1">
                              <w:rPr>
                                <w:sz w:val="18"/>
                                <w:szCs w:val="20"/>
                              </w:rPr>
                              <w:t>including</w:t>
                            </w:r>
                            <w:r>
                              <w:rPr>
                                <w:sz w:val="18"/>
                                <w:szCs w:val="20"/>
                              </w:rPr>
                              <w:t xml:space="preserve"> strategies to monitor growth and development.</w:t>
                            </w:r>
                          </w:p>
                          <w:p w:rsidR="00C9790F" w:rsidRDefault="00C9790F" w:rsidP="000B5C46">
                            <w:pPr>
                              <w:spacing w:after="120" w:line="240" w:lineRule="auto"/>
                              <w:rPr>
                                <w:sz w:val="18"/>
                                <w:szCs w:val="20"/>
                              </w:rPr>
                            </w:pPr>
                            <w:r>
                              <w:rPr>
                                <w:sz w:val="18"/>
                                <w:szCs w:val="20"/>
                              </w:rPr>
                              <w:t>Our EI&amp;R program:</w:t>
                            </w:r>
                          </w:p>
                          <w:p w:rsidR="00C9790F" w:rsidRPr="00C05EB7" w:rsidRDefault="00C9790F" w:rsidP="000B5C46">
                            <w:pPr>
                              <w:pStyle w:val="ListParagraph"/>
                              <w:numPr>
                                <w:ilvl w:val="0"/>
                                <w:numId w:val="35"/>
                              </w:numPr>
                              <w:spacing w:after="120" w:line="240" w:lineRule="auto"/>
                              <w:rPr>
                                <w:b/>
                                <w:sz w:val="18"/>
                                <w:szCs w:val="20"/>
                                <w:u w:val="single"/>
                              </w:rPr>
                            </w:pPr>
                            <w:r w:rsidRPr="00C05EB7">
                              <w:rPr>
                                <w:b/>
                                <w:sz w:val="18"/>
                                <w:szCs w:val="20"/>
                              </w:rPr>
                              <w:t>Provides early detection of developmental delays and health issues</w:t>
                            </w:r>
                          </w:p>
                          <w:p w:rsidR="00C9790F" w:rsidRPr="00C05EB7" w:rsidRDefault="00C9790F" w:rsidP="000B5C46">
                            <w:pPr>
                              <w:pStyle w:val="ListParagraph"/>
                              <w:numPr>
                                <w:ilvl w:val="0"/>
                                <w:numId w:val="35"/>
                              </w:numPr>
                              <w:spacing w:after="120" w:line="240" w:lineRule="auto"/>
                              <w:rPr>
                                <w:b/>
                                <w:sz w:val="18"/>
                                <w:szCs w:val="20"/>
                                <w:u w:val="single"/>
                              </w:rPr>
                            </w:pPr>
                            <w:r>
                              <w:rPr>
                                <w:b/>
                                <w:sz w:val="18"/>
                                <w:szCs w:val="20"/>
                              </w:rPr>
                              <w:t>Promotes services and activities that promote child development</w:t>
                            </w:r>
                          </w:p>
                          <w:p w:rsidR="00C9790F" w:rsidRDefault="00C9790F" w:rsidP="000B5C46">
                            <w:pPr>
                              <w:pStyle w:val="ListParagraph"/>
                              <w:numPr>
                                <w:ilvl w:val="0"/>
                                <w:numId w:val="35"/>
                              </w:numPr>
                              <w:spacing w:after="120" w:line="240" w:lineRule="auto"/>
                              <w:rPr>
                                <w:b/>
                                <w:sz w:val="18"/>
                                <w:szCs w:val="20"/>
                              </w:rPr>
                            </w:pPr>
                            <w:r w:rsidRPr="002E3335">
                              <w:rPr>
                                <w:b/>
                                <w:sz w:val="18"/>
                                <w:szCs w:val="20"/>
                              </w:rPr>
                              <w:t>Increases children’s school readiness and school success</w:t>
                            </w:r>
                          </w:p>
                          <w:p w:rsidR="00C9790F" w:rsidRDefault="00C9790F" w:rsidP="000B5C46">
                            <w:pPr>
                              <w:spacing w:after="120" w:line="240" w:lineRule="auto"/>
                              <w:rPr>
                                <w:b/>
                                <w:sz w:val="18"/>
                                <w:szCs w:val="20"/>
                              </w:rPr>
                            </w:pPr>
                          </w:p>
                          <w:p w:rsidR="00C9790F" w:rsidRPr="007D7AA5" w:rsidRDefault="00C9790F" w:rsidP="000B5C46">
                            <w:pPr>
                              <w:spacing w:after="120" w:line="240" w:lineRule="auto"/>
                              <w:rPr>
                                <w:b/>
                                <w:sz w:val="18"/>
                                <w:szCs w:val="20"/>
                              </w:rPr>
                            </w:pPr>
                          </w:p>
                          <w:p w:rsidR="00C9790F" w:rsidRDefault="00C9790F" w:rsidP="000B5C46">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r </w:t>
                            </w:r>
                            <w:r>
                              <w:rPr>
                                <w:rFonts w:cstheme="minorHAnsi"/>
                                <w:b/>
                                <w:color w:val="FF0000"/>
                                <w:sz w:val="18"/>
                              </w:rPr>
                              <w:t>EI&amp;R</w:t>
                            </w:r>
                            <w:r w:rsidRPr="005C3480">
                              <w:rPr>
                                <w:rFonts w:cstheme="minorHAnsi"/>
                                <w:b/>
                                <w:color w:val="FF0000"/>
                                <w:sz w:val="18"/>
                              </w:rPr>
                              <w:t xml:space="preserve"> families:</w:t>
                            </w:r>
                          </w:p>
                          <w:tbl>
                            <w:tblPr>
                              <w:tblStyle w:val="TableGrid3"/>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35"/>
                              <w:gridCol w:w="3423"/>
                            </w:tblGrid>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live in poverty</w:t>
                                  </w:r>
                                </w:p>
                              </w:tc>
                            </w:tr>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didn’t graduate high school</w:t>
                                  </w:r>
                                </w:p>
                              </w:tc>
                            </w:tr>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25%</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were teen parents</w:t>
                                  </w:r>
                                </w:p>
                              </w:tc>
                            </w:tr>
                          </w:tbl>
                          <w:p w:rsidR="00C9790F" w:rsidRPr="00197D42" w:rsidRDefault="00C9790F" w:rsidP="000B5C46">
                            <w:pPr>
                              <w:spacing w:after="120"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83" type="#_x0000_t202" style="position:absolute;left:0;text-align:left;margin-left:30pt;margin-top:150.75pt;width:273.75pt;height:417pt;z-index:252325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" filled="f" stroked="f">
                <v:textbox inset="0,0,0,0">
                  <w:txbxContent>
                    <w:p w:rsidR="00C9790F" w:rsidRDefault="00C9790F" w:rsidP="000B5C46">
                      <w:pPr>
                        <w:spacing w:after="120" w:line="240" w:lineRule="auto"/>
                        <w:rPr>
                          <w:sz w:val="18"/>
                          <w:szCs w:val="20"/>
                        </w:rPr>
                      </w:pPr>
                      <w:r>
                        <w:rPr>
                          <w:sz w:val="18"/>
                          <w:szCs w:val="20"/>
                        </w:rPr>
                        <w:t xml:space="preserve">First Steps’ Early Identification and </w:t>
                      </w:r>
                      <w:proofErr w:type="gramStart"/>
                      <w:r>
                        <w:rPr>
                          <w:sz w:val="18"/>
                          <w:szCs w:val="20"/>
                        </w:rPr>
                        <w:t>Referral  (</w:t>
                      </w:r>
                      <w:proofErr w:type="gramEnd"/>
                      <w:r>
                        <w:rPr>
                          <w:sz w:val="18"/>
                          <w:szCs w:val="20"/>
                        </w:rPr>
                        <w:t xml:space="preserve">EI&amp;R) programs serve families with young children with suspected delays in development and coordinates public awareness for </w:t>
                      </w:r>
                      <w:proofErr w:type="spellStart"/>
                      <w:r>
                        <w:rPr>
                          <w:sz w:val="18"/>
                          <w:szCs w:val="20"/>
                        </w:rPr>
                        <w:t>BabyNet</w:t>
                      </w:r>
                      <w:proofErr w:type="spellEnd"/>
                      <w:r>
                        <w:rPr>
                          <w:sz w:val="18"/>
                          <w:szCs w:val="20"/>
                        </w:rPr>
                        <w:t xml:space="preserve"> services, acting as a local portal to connect families to community-based services they may need or desire to ensure the school readiness of their children</w:t>
                      </w:r>
                    </w:p>
                    <w:p w:rsidR="00C9790F" w:rsidRDefault="00C9790F" w:rsidP="000B5C46">
                      <w:pPr>
                        <w:spacing w:after="120" w:line="240" w:lineRule="auto"/>
                        <w:rPr>
                          <w:b/>
                          <w:sz w:val="18"/>
                          <w:szCs w:val="20"/>
                        </w:rPr>
                      </w:pPr>
                      <w:r>
                        <w:rPr>
                          <w:b/>
                          <w:sz w:val="18"/>
                          <w:szCs w:val="20"/>
                        </w:rPr>
                        <w:t>EI&amp;R services include:</w:t>
                      </w:r>
                    </w:p>
                    <w:p w:rsidR="00C9790F" w:rsidRPr="00BB00A9" w:rsidRDefault="00C9790F" w:rsidP="000B5C46">
                      <w:pPr>
                        <w:pStyle w:val="ListParagraph"/>
                        <w:numPr>
                          <w:ilvl w:val="0"/>
                          <w:numId w:val="36"/>
                        </w:numPr>
                        <w:spacing w:after="120" w:line="240" w:lineRule="auto"/>
                        <w:rPr>
                          <w:sz w:val="18"/>
                          <w:szCs w:val="20"/>
                        </w:rPr>
                      </w:pPr>
                      <w:r>
                        <w:rPr>
                          <w:b/>
                          <w:sz w:val="18"/>
                          <w:szCs w:val="20"/>
                        </w:rPr>
                        <w:t>S</w:t>
                      </w:r>
                      <w:r w:rsidRPr="00BB00A9">
                        <w:rPr>
                          <w:b/>
                          <w:sz w:val="18"/>
                          <w:szCs w:val="20"/>
                        </w:rPr>
                        <w:t>creenings</w:t>
                      </w:r>
                      <w:r w:rsidRPr="00BB00A9">
                        <w:rPr>
                          <w:sz w:val="18"/>
                          <w:szCs w:val="20"/>
                        </w:rPr>
                        <w:t xml:space="preserve"> </w:t>
                      </w:r>
                      <w:r>
                        <w:rPr>
                          <w:sz w:val="18"/>
                          <w:szCs w:val="20"/>
                        </w:rPr>
                        <w:t xml:space="preserve">(developmental, vision, hearing) </w:t>
                      </w:r>
                      <w:r w:rsidRPr="00BB00A9">
                        <w:rPr>
                          <w:sz w:val="18"/>
                          <w:szCs w:val="20"/>
                        </w:rPr>
                        <w:t>for children ages birth to 5 years with suspected delays in development</w:t>
                      </w:r>
                    </w:p>
                    <w:p w:rsidR="00C9790F" w:rsidRPr="00405C30" w:rsidRDefault="00C9790F" w:rsidP="000B5C46">
                      <w:pPr>
                        <w:pStyle w:val="ListParagraph"/>
                        <w:numPr>
                          <w:ilvl w:val="0"/>
                          <w:numId w:val="36"/>
                        </w:numPr>
                        <w:spacing w:after="120" w:line="240" w:lineRule="auto"/>
                        <w:rPr>
                          <w:sz w:val="18"/>
                          <w:szCs w:val="20"/>
                        </w:rPr>
                      </w:pPr>
                      <w:r>
                        <w:rPr>
                          <w:b/>
                          <w:sz w:val="18"/>
                          <w:szCs w:val="20"/>
                        </w:rPr>
                        <w:t>Referrals</w:t>
                      </w:r>
                      <w:r w:rsidRPr="00BB00A9">
                        <w:rPr>
                          <w:sz w:val="18"/>
                          <w:szCs w:val="20"/>
                        </w:rPr>
                        <w:t xml:space="preserve">, based up the screening results, </w:t>
                      </w:r>
                      <w:r>
                        <w:rPr>
                          <w:sz w:val="18"/>
                          <w:szCs w:val="20"/>
                        </w:rPr>
                        <w:t xml:space="preserve">to appropriate community resources.  This could include the local </w:t>
                      </w:r>
                      <w:proofErr w:type="spellStart"/>
                      <w:r>
                        <w:rPr>
                          <w:sz w:val="18"/>
                          <w:szCs w:val="20"/>
                        </w:rPr>
                        <w:t>BabyNet</w:t>
                      </w:r>
                      <w:proofErr w:type="spellEnd"/>
                      <w:r>
                        <w:rPr>
                          <w:sz w:val="18"/>
                          <w:szCs w:val="20"/>
                        </w:rPr>
                        <w:t xml:space="preserve"> System Point of Entry Office, the local school district, and/or support services such as speech therapy, physical therapy, and programs in libraries and other community resources.</w:t>
                      </w:r>
                    </w:p>
                    <w:p w:rsidR="00C9790F" w:rsidRPr="00405C30" w:rsidRDefault="00C9790F" w:rsidP="000B5C46">
                      <w:pPr>
                        <w:pStyle w:val="ListParagraph"/>
                        <w:numPr>
                          <w:ilvl w:val="0"/>
                          <w:numId w:val="36"/>
                        </w:numPr>
                        <w:spacing w:after="120" w:line="240" w:lineRule="auto"/>
                        <w:rPr>
                          <w:rFonts w:cstheme="minorHAnsi"/>
                          <w:sz w:val="18"/>
                        </w:rPr>
                      </w:pPr>
                      <w:r>
                        <w:rPr>
                          <w:b/>
                          <w:sz w:val="18"/>
                          <w:szCs w:val="20"/>
                        </w:rPr>
                        <w:t xml:space="preserve">Parent information </w:t>
                      </w:r>
                      <w:r w:rsidRPr="008207C1">
                        <w:rPr>
                          <w:sz w:val="18"/>
                          <w:szCs w:val="20"/>
                        </w:rPr>
                        <w:t>including</w:t>
                      </w:r>
                      <w:r>
                        <w:rPr>
                          <w:sz w:val="18"/>
                          <w:szCs w:val="20"/>
                        </w:rPr>
                        <w:t xml:space="preserve"> strategies to monitor growth and development.</w:t>
                      </w:r>
                    </w:p>
                    <w:p w:rsidR="00C9790F" w:rsidRDefault="00C9790F" w:rsidP="000B5C46">
                      <w:pPr>
                        <w:spacing w:after="120" w:line="240" w:lineRule="auto"/>
                        <w:rPr>
                          <w:sz w:val="18"/>
                          <w:szCs w:val="20"/>
                        </w:rPr>
                      </w:pPr>
                      <w:r>
                        <w:rPr>
                          <w:sz w:val="18"/>
                          <w:szCs w:val="20"/>
                        </w:rPr>
                        <w:t>Our EI&amp;R program:</w:t>
                      </w:r>
                    </w:p>
                    <w:p w:rsidR="00C9790F" w:rsidRPr="00C05EB7" w:rsidRDefault="00C9790F" w:rsidP="000B5C46">
                      <w:pPr>
                        <w:pStyle w:val="ListParagraph"/>
                        <w:numPr>
                          <w:ilvl w:val="0"/>
                          <w:numId w:val="35"/>
                        </w:numPr>
                        <w:spacing w:after="120" w:line="240" w:lineRule="auto"/>
                        <w:rPr>
                          <w:b/>
                          <w:sz w:val="18"/>
                          <w:szCs w:val="20"/>
                          <w:u w:val="single"/>
                        </w:rPr>
                      </w:pPr>
                      <w:r w:rsidRPr="00C05EB7">
                        <w:rPr>
                          <w:b/>
                          <w:sz w:val="18"/>
                          <w:szCs w:val="20"/>
                        </w:rPr>
                        <w:t>Provides early detection of developmental delays and health issues</w:t>
                      </w:r>
                    </w:p>
                    <w:p w:rsidR="00C9790F" w:rsidRPr="00C05EB7" w:rsidRDefault="00C9790F" w:rsidP="000B5C46">
                      <w:pPr>
                        <w:pStyle w:val="ListParagraph"/>
                        <w:numPr>
                          <w:ilvl w:val="0"/>
                          <w:numId w:val="35"/>
                        </w:numPr>
                        <w:spacing w:after="120" w:line="240" w:lineRule="auto"/>
                        <w:rPr>
                          <w:b/>
                          <w:sz w:val="18"/>
                          <w:szCs w:val="20"/>
                          <w:u w:val="single"/>
                        </w:rPr>
                      </w:pPr>
                      <w:r>
                        <w:rPr>
                          <w:b/>
                          <w:sz w:val="18"/>
                          <w:szCs w:val="20"/>
                        </w:rPr>
                        <w:t>Promotes services and activities that promote child development</w:t>
                      </w:r>
                    </w:p>
                    <w:p w:rsidR="00C9790F" w:rsidRDefault="00C9790F" w:rsidP="000B5C46">
                      <w:pPr>
                        <w:pStyle w:val="ListParagraph"/>
                        <w:numPr>
                          <w:ilvl w:val="0"/>
                          <w:numId w:val="35"/>
                        </w:numPr>
                        <w:spacing w:after="120" w:line="240" w:lineRule="auto"/>
                        <w:rPr>
                          <w:b/>
                          <w:sz w:val="18"/>
                          <w:szCs w:val="20"/>
                        </w:rPr>
                      </w:pPr>
                      <w:r w:rsidRPr="002E3335">
                        <w:rPr>
                          <w:b/>
                          <w:sz w:val="18"/>
                          <w:szCs w:val="20"/>
                        </w:rPr>
                        <w:t>Increases children’s school readiness and school success</w:t>
                      </w:r>
                    </w:p>
                    <w:p w:rsidR="00C9790F" w:rsidRDefault="00C9790F" w:rsidP="000B5C46">
                      <w:pPr>
                        <w:spacing w:after="120" w:line="240" w:lineRule="auto"/>
                        <w:rPr>
                          <w:b/>
                          <w:sz w:val="18"/>
                          <w:szCs w:val="20"/>
                        </w:rPr>
                      </w:pPr>
                    </w:p>
                    <w:p w:rsidR="00C9790F" w:rsidRPr="007D7AA5" w:rsidRDefault="00C9790F" w:rsidP="000B5C46">
                      <w:pPr>
                        <w:spacing w:after="120" w:line="240" w:lineRule="auto"/>
                        <w:rPr>
                          <w:b/>
                          <w:sz w:val="18"/>
                          <w:szCs w:val="20"/>
                        </w:rPr>
                      </w:pPr>
                    </w:p>
                    <w:p w:rsidR="00C9790F" w:rsidRDefault="00C9790F" w:rsidP="000B5C46">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r </w:t>
                      </w:r>
                      <w:r>
                        <w:rPr>
                          <w:rFonts w:cstheme="minorHAnsi"/>
                          <w:b/>
                          <w:color w:val="FF0000"/>
                          <w:sz w:val="18"/>
                        </w:rPr>
                        <w:t>EI&amp;R</w:t>
                      </w:r>
                      <w:r w:rsidRPr="005C3480">
                        <w:rPr>
                          <w:rFonts w:cstheme="minorHAnsi"/>
                          <w:b/>
                          <w:color w:val="FF0000"/>
                          <w:sz w:val="18"/>
                        </w:rPr>
                        <w:t xml:space="preserve"> families:</w:t>
                      </w:r>
                    </w:p>
                    <w:tbl>
                      <w:tblPr>
                        <w:tblStyle w:val="TableGrid3"/>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35"/>
                        <w:gridCol w:w="3423"/>
                      </w:tblGrid>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live in poverty</w:t>
                            </w:r>
                          </w:p>
                        </w:tc>
                      </w:tr>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didn’t graduate high school</w:t>
                            </w:r>
                          </w:p>
                        </w:tc>
                      </w:tr>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25%</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were teen parents</w:t>
                            </w:r>
                          </w:p>
                        </w:tc>
                      </w:tr>
                    </w:tbl>
                    <w:p w:rsidR="00C9790F" w:rsidRPr="00197D42" w:rsidRDefault="00C9790F" w:rsidP="000B5C46">
                      <w:pPr>
                        <w:spacing w:after="120" w:line="240" w:lineRule="auto"/>
                        <w:rPr>
                          <w:rFonts w:cstheme="minorHAnsi"/>
                          <w:sz w:val="18"/>
                        </w:rPr>
                      </w:pPr>
                    </w:p>
                  </w:txbxContent>
                </v:textbox>
                <w10:wrap anchorx="page" anchory="page"/>
              </v:shape>
            </w:pict>
          </mc:Fallback>
        </mc:AlternateContent>
      </w:r>
    </w:p>
    <w:p w:rsidR="000B5C46" w:rsidRPr="00AD355E" w:rsidRDefault="000B5C46" w:rsidP="000B5C46">
      <w:pPr>
        <w:jc w:val="both"/>
        <w:rPr>
          <w:rFonts w:cstheme="minorHAnsi"/>
          <w:sz w:val="20"/>
        </w:rPr>
      </w:pPr>
    </w:p>
    <w:p w:rsidR="000B5C46" w:rsidRPr="00AD355E" w:rsidRDefault="000B5C46" w:rsidP="000B5C46"/>
    <w:p w:rsidR="000B5C46" w:rsidRPr="00AD355E" w:rsidRDefault="000B5C46" w:rsidP="000B5C46">
      <w:r>
        <w:rPr>
          <w:noProof/>
        </w:rPr>
        <mc:AlternateContent>
          <mc:Choice Requires="wps">
            <w:drawing>
              <wp:anchor distT="0" distB="0" distL="114300" distR="114300" simplePos="0" relativeHeight="252334080" behindDoc="0" locked="0" layoutInCell="1" allowOverlap="1" wp14:anchorId="55D2C631" wp14:editId="120A37C5">
                <wp:simplePos x="0" y="0"/>
                <wp:positionH relativeFrom="column">
                  <wp:posOffset>4166235</wp:posOffset>
                </wp:positionH>
                <wp:positionV relativeFrom="paragraph">
                  <wp:posOffset>270510</wp:posOffset>
                </wp:positionV>
                <wp:extent cx="2809875" cy="1403985"/>
                <wp:effectExtent l="0" t="0" r="9525"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1403985"/>
                        </a:xfrm>
                        <a:prstGeom prst="rect">
                          <a:avLst/>
                        </a:prstGeom>
                        <a:solidFill>
                          <a:srgbClr val="FFFFFF"/>
                        </a:solidFill>
                        <a:ln w="9525">
                          <a:noFill/>
                          <a:miter lim="800000"/>
                          <a:headEnd/>
                          <a:tailEnd/>
                        </a:ln>
                      </wps:spPr>
                      <wps:txbx>
                        <w:txbxContent>
                          <w:p w:rsidR="00C9790F" w:rsidRDefault="00C9790F" w:rsidP="000B5C46">
                            <w:r>
                              <w:rPr>
                                <w:noProof/>
                              </w:rPr>
                              <w:drawing>
                                <wp:inline distT="0" distB="0" distL="0" distR="0" wp14:anchorId="44E6DB9E" wp14:editId="6784127D">
                                  <wp:extent cx="2532380" cy="1899285"/>
                                  <wp:effectExtent l="0" t="0" r="1270" b="5715"/>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ke.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84" type="#_x0000_t202" style="position:absolute;margin-left:328.05pt;margin-top:21.3pt;width:221.25pt;height:110.55pt;z-index:2523340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" stroked="f">
                <v:textbox style="mso-fit-shape-to-text:t">
                  <w:txbxContent>
                    <w:p w:rsidR="00C9790F" w:rsidRDefault="00C9790F" w:rsidP="000B5C46">
                      <w:r>
                        <w:rPr>
                          <w:noProof/>
                        </w:rPr>
                        <w:drawing>
                          <wp:inline distT="0" distB="0" distL="0" distR="0" wp14:anchorId="44E6DB9E" wp14:editId="6784127D">
                            <wp:extent cx="2532380" cy="1899285"/>
                            <wp:effectExtent l="0" t="0" r="1270" b="5715"/>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ke.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32380" cy="1899285"/>
                                    </a:xfrm>
                                    <a:prstGeom prst="rect">
                                      <a:avLst/>
                                    </a:prstGeom>
                                  </pic:spPr>
                                </pic:pic>
                              </a:graphicData>
                            </a:graphic>
                          </wp:inline>
                        </w:drawing>
                      </w:r>
                    </w:p>
                  </w:txbxContent>
                </v:textbox>
              </v:shape>
            </w:pict>
          </mc:Fallback>
        </mc:AlternateContent>
      </w:r>
    </w:p>
    <w:p w:rsidR="000B5C46" w:rsidRPr="00AD355E" w:rsidRDefault="00B532A2" w:rsidP="000B5C46">
      <w:r w:rsidRPr="00AD355E">
        <w:rPr>
          <w:b/>
          <w:noProof/>
        </w:rPr>
        <mc:AlternateContent>
          <mc:Choice Requires="wps">
            <w:drawing>
              <wp:anchor distT="0" distB="0" distL="114300" distR="114300" simplePos="0" relativeHeight="252331008" behindDoc="0" locked="0" layoutInCell="1" allowOverlap="1" wp14:anchorId="36ABDFF3" wp14:editId="7ABB3D39">
                <wp:simplePos x="0" y="0"/>
                <wp:positionH relativeFrom="column">
                  <wp:posOffset>52705</wp:posOffset>
                </wp:positionH>
                <wp:positionV relativeFrom="paragraph">
                  <wp:posOffset>1972945</wp:posOffset>
                </wp:positionV>
                <wp:extent cx="3217545" cy="1802765"/>
                <wp:effectExtent l="0" t="0" r="20955" b="26035"/>
                <wp:wrapNone/>
                <wp:docPr id="1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C9790F" w:rsidRDefault="00C9790F"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0B5C46">
                            <w:pPr>
                              <w:rPr>
                                <w:b/>
                              </w:rPr>
                            </w:pPr>
                            <w:r w:rsidRPr="00E54816">
                              <w:rPr>
                                <w:b/>
                                <w:highlight w:val="cyan"/>
                              </w:rPr>
                              <w:t>Use data from the Risk Factor Report to find the most compelling statistics for your program.</w:t>
                            </w:r>
                          </w:p>
                          <w:p w:rsidR="00C9790F" w:rsidRPr="00747C27" w:rsidRDefault="00C9790F" w:rsidP="000B5C4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5" type="#_x0000_t202" style="position:absolute;margin-left:4.15pt;margin-top:155.35pt;width:253.35pt;height:141.95pt;z-index:25233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" fillcolor="yellow">
                <v:textbox>
                  <w:txbxContent>
                    <w:p w:rsidR="00C9790F" w:rsidRDefault="00C9790F"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0B5C46">
                      <w:pPr>
                        <w:rPr>
                          <w:b/>
                        </w:rPr>
                      </w:pPr>
                      <w:r w:rsidRPr="00E54816">
                        <w:rPr>
                          <w:b/>
                          <w:highlight w:val="cyan"/>
                        </w:rPr>
                        <w:t>Use data from the Risk Factor Report to find the most compelling statistics for your program.</w:t>
                      </w:r>
                    </w:p>
                    <w:p w:rsidR="00C9790F" w:rsidRPr="00747C27" w:rsidRDefault="00C9790F" w:rsidP="000B5C46">
                      <w:pPr>
                        <w:rPr>
                          <w:b/>
                        </w:rPr>
                      </w:pPr>
                      <w:r w:rsidRPr="00E54816">
                        <w:rPr>
                          <w:b/>
                          <w:highlight w:val="cyan"/>
                        </w:rPr>
                        <w:t>Delete this text box.</w:t>
                      </w:r>
                    </w:p>
                  </w:txbxContent>
                </v:textbox>
              </v:shape>
            </w:pict>
          </mc:Fallback>
        </mc:AlternateContent>
      </w:r>
      <w:r w:rsidR="00EE6D23">
        <w:rPr>
          <w:b/>
          <w:noProof/>
        </w:rPr>
        <mc:AlternateContent>
          <mc:Choice Requires="wpg">
            <w:drawing>
              <wp:anchor distT="0" distB="0" distL="114300" distR="114300" simplePos="0" relativeHeight="252511232" behindDoc="0" locked="0" layoutInCell="1" allowOverlap="1" wp14:anchorId="2C3B7D9B" wp14:editId="014E5F55">
                <wp:simplePos x="0" y="0"/>
                <wp:positionH relativeFrom="column">
                  <wp:posOffset>4787900</wp:posOffset>
                </wp:positionH>
                <wp:positionV relativeFrom="paragraph">
                  <wp:posOffset>5772785</wp:posOffset>
                </wp:positionV>
                <wp:extent cx="2054225" cy="1028700"/>
                <wp:effectExtent l="19050" t="19050" r="22225" b="19050"/>
                <wp:wrapNone/>
                <wp:docPr id="438" name="Group 438"/>
                <wp:cNvGraphicFramePr/>
                <a:graphic xmlns:a="http://schemas.openxmlformats.org/drawingml/2006/main">
                  <a:graphicData uri="http://schemas.microsoft.com/office/word/2010/wordprocessingGroup">
                    <wpg:wgp>
                      <wpg:cNvGrpSpPr/>
                      <wpg:grpSpPr>
                        <a:xfrm>
                          <a:off x="0" y="0"/>
                          <a:ext cx="2054225" cy="1028700"/>
                          <a:chOff x="0" y="0"/>
                          <a:chExt cx="2054225" cy="1028700"/>
                        </a:xfrm>
                      </wpg:grpSpPr>
                      <wps:wsp>
                        <wps:cNvPr id="436" name="Text Box 303"/>
                        <wps:cNvSpPr txBox="1">
                          <a:spLocks noChangeArrowheads="1"/>
                        </wps:cNvSpPr>
                        <wps:spPr bwMode="auto">
                          <a:xfrm>
                            <a:off x="0" y="0"/>
                            <a:ext cx="2054225" cy="1028700"/>
                          </a:xfrm>
                          <a:prstGeom prst="rect">
                            <a:avLst/>
                          </a:prstGeom>
                          <a:noFill/>
                          <a:ln w="28575" cap="rnd" cmpd="sng">
                            <a:solidFill>
                              <a:srgbClr val="F73C02"/>
                            </a:solidFill>
                            <a:prstDash val="solid"/>
                            <a:miter lim="800000"/>
                            <a:headEnd/>
                            <a:tailEnd/>
                          </a:ln>
                          <a:extLst/>
                        </wps:spPr>
                        <wps:txbx>
                          <w:txbxContent>
                            <w:p w:rsidR="00C9790F" w:rsidRDefault="00C9790F" w:rsidP="00EE6D23">
                              <w:pPr>
                                <w:pStyle w:val="BodyText"/>
                              </w:pPr>
                              <w:r>
                                <w:t>Evidence of Effectiveness:</w:t>
                              </w:r>
                            </w:p>
                            <w:p w:rsidR="00C9790F" w:rsidRPr="001833D7" w:rsidRDefault="00C9790F" w:rsidP="00EE6D23">
                              <w:pPr>
                                <w:pStyle w:val="BodyText"/>
                                <w:ind w:right="720"/>
                                <w:rPr>
                                  <w:sz w:val="16"/>
                                </w:rPr>
                              </w:pPr>
                              <w:r>
                                <w:rPr>
                                  <w:sz w:val="16"/>
                                </w:rPr>
                                <w:t>Early Identification and Referral m</w:t>
                              </w:r>
                              <w:r w:rsidRPr="001833D7">
                                <w:rPr>
                                  <w:sz w:val="16"/>
                                </w:rPr>
                                <w:t>eets the First Steps legislation</w:t>
                              </w:r>
                              <w:r>
                                <w:rPr>
                                  <w:sz w:val="16"/>
                                </w:rPr>
                                <w:t>’s</w:t>
                              </w:r>
                              <w:r w:rsidRPr="001833D7">
                                <w:rPr>
                                  <w:sz w:val="16"/>
                                </w:rPr>
                                <w:t xml:space="preserve"> definition of an </w:t>
                              </w:r>
                              <w:r w:rsidRPr="001833D7">
                                <w:rPr>
                                  <w:b/>
                                  <w:i/>
                                  <w:sz w:val="16"/>
                                </w:rPr>
                                <w:t>evidence-based</w:t>
                              </w:r>
                              <w:r w:rsidRPr="001833D7">
                                <w:rPr>
                                  <w:sz w:val="16"/>
                                </w:rPr>
                                <w:t xml:space="preserve"> program.</w:t>
                              </w:r>
                            </w:p>
                          </w:txbxContent>
                        </wps:txbx>
                        <wps:bodyPr rot="0" vert="horz" wrap="square" lIns="45720" tIns="45720" rIns="45720" bIns="45720" anchor="t" anchorCtr="0" upright="1">
                          <a:noAutofit/>
                        </wps:bodyPr>
                      </wps:wsp>
                      <pic:pic xmlns:pic="http://schemas.openxmlformats.org/drawingml/2006/picture">
                        <pic:nvPicPr>
                          <pic:cNvPr id="437" name="Picture 437"/>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492250" y="304800"/>
                            <a:ext cx="495300" cy="603250"/>
                          </a:xfrm>
                          <a:prstGeom prst="rect">
                            <a:avLst/>
                          </a:prstGeom>
                          <a:ln>
                            <a:solidFill>
                              <a:srgbClr val="F7930A"/>
                            </a:solidFill>
                          </a:ln>
                        </pic:spPr>
                      </pic:pic>
                    </wpg:wgp>
                  </a:graphicData>
                </a:graphic>
              </wp:anchor>
            </w:drawing>
          </mc:Choice>
          <mc:Fallback>
            <w:pict>
              <v:group id="Group 438" o:spid="_x0000_s1086" style="position:absolute;margin-left:377pt;margin-top:454.55pt;width:161.75pt;height:81pt;z-index:252511232" coordsize="20542,102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&#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">
                <v:shape id="_x0000_s1087" type="#_x0000_t202" style="position:absolute;width:20542;height:102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EPgcMA&#10;AADcAAAADwAAAGRycy9kb3ducmV2LnhtbESPQWvCQBSE7wX/w/KE3upGLWmIriKSQq/GHnJ8Zp9J&#10;MPs2ZNck/nu3UPA4zMw3zHY/mVYM1LvGsoLlIgJBXFrdcKXg9/z9kYBwHllja5kUPMjBfjd722Kq&#10;7cgnGnJfiQBhl6KC2vsuldKVNRl0C9sRB+9qe4M+yL6SuscxwE0rV1EUS4MNh4UaOzrWVN7yu1FQ&#10;ZUfXfGXFLSku6+jeJtdTcRiUep9Phw0IT5N/hf/bP1rB5zqGvzPhCMjd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bEPgcMAAADcAAAADwAAAAAAAAAAAAAAAACYAgAAZHJzL2Rv&#10;d25yZXYueG1sUEsFBgAAAAAEAAQA9QAAAIgDAAAAAA==&#10;" filled="f" strokecolor="#f73c02" strokeweight="2.25pt">
                  <v:stroke endcap="round"/>
                  <v:textbox inset="3.6pt,,3.6pt">
                    <w:txbxContent>
                      <w:p w:rsidR="00C9790F" w:rsidRDefault="00C9790F" w:rsidP="00EE6D23">
                        <w:pPr>
                          <w:pStyle w:val="BodyText"/>
                        </w:pPr>
                        <w:r>
                          <w:t>Evidence of Effectiveness:</w:t>
                        </w:r>
                      </w:p>
                      <w:p w:rsidR="00C9790F" w:rsidRPr="001833D7" w:rsidRDefault="00C9790F" w:rsidP="00EE6D23">
                        <w:pPr>
                          <w:pStyle w:val="BodyText"/>
                          <w:ind w:right="720"/>
                          <w:rPr>
                            <w:sz w:val="16"/>
                          </w:rPr>
                        </w:pPr>
                        <w:r>
                          <w:rPr>
                            <w:sz w:val="16"/>
                          </w:rPr>
                          <w:t>Early Identification and Referral m</w:t>
                        </w:r>
                        <w:r w:rsidRPr="001833D7">
                          <w:rPr>
                            <w:sz w:val="16"/>
                          </w:rPr>
                          <w:t>eets the First Steps legislation</w:t>
                        </w:r>
                        <w:r>
                          <w:rPr>
                            <w:sz w:val="16"/>
                          </w:rPr>
                          <w:t>’s</w:t>
                        </w:r>
                        <w:r w:rsidRPr="001833D7">
                          <w:rPr>
                            <w:sz w:val="16"/>
                          </w:rPr>
                          <w:t xml:space="preserve"> definition of an </w:t>
                        </w:r>
                        <w:r w:rsidRPr="001833D7">
                          <w:rPr>
                            <w:b/>
                            <w:i/>
                            <w:sz w:val="16"/>
                          </w:rPr>
                          <w:t>evidence-based</w:t>
                        </w:r>
                        <w:r w:rsidRPr="001833D7">
                          <w:rPr>
                            <w:sz w:val="16"/>
                          </w:rPr>
                          <w:t xml:space="preserve"> program.</w:t>
                        </w:r>
                      </w:p>
                    </w:txbxContent>
                  </v:textbox>
                </v:shape>
                <v:shape id="Picture 437" o:spid="_x0000_s1088" type="#_x0000_t75" style="position:absolute;left:14922;top:3048;width:4953;height:60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s9sLHAAAA3AAAAA8AAABkcnMvZG93bnJldi54bWxEj91qwkAUhO8F32E5Qu/qJrZaSbOKPxQK&#10;BVGr0MvT7GkSzJ4N2TUmb98tFLwcZuYbJl12phItNa60rCAeRyCIM6tLzhWcPt8e5yCcR9ZYWSYF&#10;PTlYLoaDFBNtb3yg9uhzESDsElRQeF8nUrqsIINubGvi4P3YxqAPssmlbvAW4KaSkyiaSYMlh4UC&#10;a9oUlF2OV6Og/po6s2r9x3Y/z/tp/H3Ynfu1Ug+jbvUKwlPn7+H/9rtW8Pz0An9nwhGQi1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Rs9sLHAAAA3AAAAA8AAAAAAAAAAAAA&#10;AAAAnwIAAGRycy9kb3ducmV2LnhtbFBLBQYAAAAABAAEAPcAAACTAwAAAAA=&#10;" stroked="t" strokecolor="#f7930a">
                  <v:imagedata r:id="rId48" o:title=""/>
                  <v:path arrowok="t"/>
                </v:shape>
              </v:group>
            </w:pict>
          </mc:Fallback>
        </mc:AlternateContent>
      </w:r>
      <w:r w:rsidR="000B5C46" w:rsidRPr="004D6965">
        <w:rPr>
          <w:noProof/>
        </w:rPr>
        <mc:AlternateContent>
          <mc:Choice Requires="wps">
            <w:drawing>
              <wp:anchor distT="0" distB="0" distL="114300" distR="114300" simplePos="0" relativeHeight="252335104" behindDoc="0" locked="0" layoutInCell="1" allowOverlap="1" wp14:anchorId="596F5A89" wp14:editId="1FF110FD">
                <wp:simplePos x="0" y="0"/>
                <wp:positionH relativeFrom="column">
                  <wp:posOffset>4234180</wp:posOffset>
                </wp:positionH>
                <wp:positionV relativeFrom="paragraph">
                  <wp:posOffset>1902628</wp:posOffset>
                </wp:positionV>
                <wp:extent cx="2559685" cy="638175"/>
                <wp:effectExtent l="0" t="0" r="0"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685" cy="638175"/>
                        </a:xfrm>
                        <a:prstGeom prst="rect">
                          <a:avLst/>
                        </a:prstGeom>
                        <a:noFill/>
                        <a:ln w="9525">
                          <a:noFill/>
                          <a:miter lim="800000"/>
                          <a:headEnd/>
                          <a:tailEnd/>
                        </a:ln>
                      </wps:spPr>
                      <wps:txbx>
                        <w:txbxContent>
                          <w:p w:rsidR="00C9790F" w:rsidRPr="00A869D0" w:rsidRDefault="00C9790F" w:rsidP="000B5C46">
                            <w:pPr>
                              <w:rPr>
                                <w:sz w:val="18"/>
                              </w:rPr>
                            </w:pPr>
                            <w:r w:rsidRPr="00A869D0">
                              <w:rPr>
                                <w:sz w:val="18"/>
                                <w:highlight w:val="cyan"/>
                              </w:rPr>
                              <w:t>Use text boxes to caption your photos as often as possible. Many readers will focus on these more than the report text.</w:t>
                            </w:r>
                            <w:r w:rsidRPr="00A869D0">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9" type="#_x0000_t202" style="position:absolute;margin-left:333.4pt;margin-top:149.8pt;width:201.55pt;height:50.25pt;z-index:25233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" filled="f" stroked="f">
                <v:textbox>
                  <w:txbxContent>
                    <w:p w:rsidR="00C9790F" w:rsidRPr="00A869D0" w:rsidRDefault="00C9790F" w:rsidP="000B5C46">
                      <w:pPr>
                        <w:rPr>
                          <w:sz w:val="18"/>
                        </w:rPr>
                      </w:pPr>
                      <w:r w:rsidRPr="00A869D0">
                        <w:rPr>
                          <w:sz w:val="18"/>
                          <w:highlight w:val="cyan"/>
                        </w:rPr>
                        <w:t>Use text boxes to caption your photos as often as possible. Many readers will focus on these more than the report text.</w:t>
                      </w:r>
                      <w:r w:rsidRPr="00A869D0">
                        <w:rPr>
                          <w:sz w:val="18"/>
                        </w:rPr>
                        <w:t xml:space="preserve"> </w:t>
                      </w:r>
                    </w:p>
                  </w:txbxContent>
                </v:textbox>
              </v:shape>
            </w:pict>
          </mc:Fallback>
        </mc:AlternateContent>
      </w:r>
      <w:r w:rsidR="000B5C46" w:rsidRPr="00AD355E">
        <w:rPr>
          <w:b/>
          <w:noProof/>
        </w:rPr>
        <mc:AlternateContent>
          <mc:Choice Requires="wps">
            <w:drawing>
              <wp:anchor distT="0" distB="0" distL="114300" distR="114300" simplePos="0" relativeHeight="252328960" behindDoc="0" locked="0" layoutInCell="1" allowOverlap="1" wp14:anchorId="7E257DDE" wp14:editId="7F5AA42E">
                <wp:simplePos x="0" y="0"/>
                <wp:positionH relativeFrom="page">
                  <wp:posOffset>4222115</wp:posOffset>
                </wp:positionH>
                <wp:positionV relativeFrom="page">
                  <wp:posOffset>5429717</wp:posOffset>
                </wp:positionV>
                <wp:extent cx="3009900" cy="1704975"/>
                <wp:effectExtent l="0" t="0" r="0" b="9525"/>
                <wp:wrapNone/>
                <wp:docPr id="147"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1704975"/>
                        </a:xfrm>
                        <a:prstGeom prst="rect">
                          <a:avLst/>
                        </a:prstGeom>
                        <a:noFill/>
                        <a:ln>
                          <a:noFill/>
                        </a:ln>
                        <a:extLst/>
                      </wps:spPr>
                      <wps:txbx>
                        <w:txbxContent>
                          <w:p w:rsidR="00C9790F" w:rsidRDefault="00C9790F" w:rsidP="000B5C46">
                            <w:pPr>
                              <w:pStyle w:val="BodyText"/>
                              <w:spacing w:after="0" w:line="240" w:lineRule="auto"/>
                            </w:pPr>
                          </w:p>
                          <w:p w:rsidR="00C9790F" w:rsidRPr="00A71338" w:rsidRDefault="00C9790F" w:rsidP="000B5C46">
                            <w:pPr>
                              <w:pStyle w:val="Heading1"/>
                              <w:spacing w:before="0" w:line="240" w:lineRule="auto"/>
                              <w:jc w:val="center"/>
                              <w:rPr>
                                <w:rFonts w:asciiTheme="minorHAnsi" w:hAnsiTheme="minorHAnsi"/>
                              </w:rPr>
                            </w:pPr>
                            <w:r>
                              <w:rPr>
                                <w:rFonts w:asciiTheme="minorHAnsi" w:hAnsiTheme="minorHAnsi" w:cs="Arial"/>
                                <w:color w:val="0070C0"/>
                              </w:rPr>
                              <w:t>EI&amp;R by the Numbers 2017-18</w:t>
                            </w:r>
                          </w:p>
                          <w:tbl>
                            <w:tblPr>
                              <w:tblStyle w:val="TableGrid1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11"/>
                              <w:gridCol w:w="2836"/>
                            </w:tblGrid>
                            <w:tr w:rsidR="00C9790F" w:rsidRPr="00A71338" w:rsidTr="00D41D43">
                              <w:tc>
                                <w:tcPr>
                                  <w:tcW w:w="2011" w:type="dxa"/>
                                  <w:shd w:val="clear" w:color="auto" w:fill="auto"/>
                                  <w:vAlign w:val="center"/>
                                </w:tcPr>
                                <w:p w:rsidR="00C9790F" w:rsidRPr="00A71338" w:rsidRDefault="00C9790F" w:rsidP="00D41D43">
                                  <w:pPr>
                                    <w:pStyle w:val="BodyText"/>
                                    <w:spacing w:after="0"/>
                                    <w:rPr>
                                      <w:rFonts w:cstheme="minorHAnsi"/>
                                    </w:rPr>
                                  </w:pPr>
                                  <w:r w:rsidRPr="00A71338">
                                    <w:rPr>
                                      <w:rFonts w:cstheme="minorHAnsi"/>
                                    </w:rPr>
                                    <w:t>Children Served</w:t>
                                  </w:r>
                                </w:p>
                              </w:tc>
                              <w:tc>
                                <w:tcPr>
                                  <w:tcW w:w="2836" w:type="dxa"/>
                                  <w:vAlign w:val="center"/>
                                </w:tcPr>
                                <w:p w:rsidR="00C9790F" w:rsidRPr="00A71338" w:rsidRDefault="00C9790F" w:rsidP="00D41D43">
                                  <w:pPr>
                                    <w:pStyle w:val="BodyText"/>
                                    <w:spacing w:after="0"/>
                                    <w:jc w:val="right"/>
                                    <w:rPr>
                                      <w:rFonts w:cstheme="minorHAnsi"/>
                                      <w:sz w:val="28"/>
                                      <w:highlight w:val="cyan"/>
                                    </w:rPr>
                                  </w:pPr>
                                  <w:r>
                                    <w:rPr>
                                      <w:rFonts w:cstheme="minorHAnsi"/>
                                      <w:sz w:val="28"/>
                                      <w:highlight w:val="cyan"/>
                                    </w:rPr>
                                    <w:t>Matrix C92</w:t>
                                  </w:r>
                                </w:p>
                              </w:tc>
                            </w:tr>
                            <w:tr w:rsidR="00C9790F" w:rsidRPr="00A71338" w:rsidTr="00D41D43">
                              <w:tc>
                                <w:tcPr>
                                  <w:tcW w:w="2011" w:type="dxa"/>
                                  <w:shd w:val="clear" w:color="auto" w:fill="auto"/>
                                  <w:vAlign w:val="center"/>
                                </w:tcPr>
                                <w:p w:rsidR="00C9790F" w:rsidRPr="00A71338" w:rsidRDefault="00C9790F" w:rsidP="00D41D43">
                                  <w:pPr>
                                    <w:pStyle w:val="BodyText"/>
                                    <w:spacing w:after="0"/>
                                    <w:rPr>
                                      <w:rFonts w:cstheme="minorHAnsi"/>
                                    </w:rPr>
                                  </w:pPr>
                                  <w:r w:rsidRPr="00A71338">
                                    <w:rPr>
                                      <w:rFonts w:cstheme="minorHAnsi"/>
                                    </w:rPr>
                                    <w:t>Materials Distributed</w:t>
                                  </w:r>
                                </w:p>
                              </w:tc>
                              <w:tc>
                                <w:tcPr>
                                  <w:tcW w:w="2836" w:type="dxa"/>
                                  <w:vAlign w:val="center"/>
                                </w:tcPr>
                                <w:p w:rsidR="00C9790F" w:rsidRPr="00A71338" w:rsidRDefault="00C9790F" w:rsidP="00D41D43">
                                  <w:pPr>
                                    <w:pStyle w:val="BodyText"/>
                                    <w:spacing w:after="0"/>
                                    <w:jc w:val="right"/>
                                    <w:rPr>
                                      <w:rFonts w:cstheme="minorHAnsi"/>
                                      <w:sz w:val="28"/>
                                      <w:highlight w:val="cyan"/>
                                    </w:rPr>
                                  </w:pPr>
                                  <w:r>
                                    <w:rPr>
                                      <w:rFonts w:cstheme="minorHAnsi"/>
                                      <w:sz w:val="28"/>
                                      <w:highlight w:val="cyan"/>
                                    </w:rPr>
                                    <w:t>Matrix F92</w:t>
                                  </w:r>
                                </w:p>
                              </w:tc>
                            </w:tr>
                            <w:tr w:rsidR="00C9790F" w:rsidRPr="00A71338" w:rsidTr="00D41D43">
                              <w:tc>
                                <w:tcPr>
                                  <w:tcW w:w="2011" w:type="dxa"/>
                                  <w:shd w:val="clear" w:color="auto" w:fill="auto"/>
                                  <w:vAlign w:val="center"/>
                                </w:tcPr>
                                <w:p w:rsidR="00C9790F" w:rsidRPr="00A71338" w:rsidRDefault="00C9790F" w:rsidP="00D41D43">
                                  <w:pPr>
                                    <w:pStyle w:val="BodyText"/>
                                    <w:spacing w:after="0"/>
                                    <w:rPr>
                                      <w:rFonts w:cstheme="minorHAnsi"/>
                                    </w:rPr>
                                  </w:pPr>
                                  <w:r w:rsidRPr="00A71338">
                                    <w:rPr>
                                      <w:rFonts w:cstheme="minorHAnsi"/>
                                    </w:rPr>
                                    <w:t xml:space="preserve">Children Referred to </w:t>
                                  </w:r>
                                  <w:proofErr w:type="spellStart"/>
                                  <w:r w:rsidRPr="00A71338">
                                    <w:rPr>
                                      <w:rFonts w:cstheme="minorHAnsi"/>
                                    </w:rPr>
                                    <w:t>BabyNet</w:t>
                                  </w:r>
                                  <w:proofErr w:type="spellEnd"/>
                                  <w:r w:rsidRPr="00A71338">
                                    <w:rPr>
                                      <w:rFonts w:cstheme="minorHAnsi"/>
                                    </w:rPr>
                                    <w:t>, Local School, or Other Services</w:t>
                                  </w:r>
                                </w:p>
                              </w:tc>
                              <w:tc>
                                <w:tcPr>
                                  <w:tcW w:w="2836" w:type="dxa"/>
                                  <w:vAlign w:val="center"/>
                                </w:tcPr>
                                <w:p w:rsidR="00C9790F" w:rsidRPr="00A71338" w:rsidRDefault="00C9790F" w:rsidP="00D41D43">
                                  <w:pPr>
                                    <w:pStyle w:val="BodyText"/>
                                    <w:spacing w:after="0"/>
                                    <w:jc w:val="right"/>
                                    <w:rPr>
                                      <w:rFonts w:cstheme="minorHAnsi"/>
                                      <w:sz w:val="28"/>
                                      <w:highlight w:val="cyan"/>
                                    </w:rPr>
                                  </w:pPr>
                                  <w:r w:rsidRPr="00A71338">
                                    <w:rPr>
                                      <w:rFonts w:cstheme="minorHAnsi"/>
                                      <w:sz w:val="28"/>
                                      <w:highlight w:val="cyan"/>
                                    </w:rPr>
                                    <w:t xml:space="preserve">FSDC EI&amp;R outputs: #13 + #16 </w:t>
                                  </w:r>
                                </w:p>
                              </w:tc>
                            </w:tr>
                          </w:tbl>
                          <w:p w:rsidR="00C9790F" w:rsidRDefault="00C9790F" w:rsidP="000B5C46">
                            <w:pPr>
                              <w:pStyle w:val="BodyText"/>
                              <w:spacing w:after="0" w:line="240" w:lineRule="auto"/>
                            </w:pPr>
                          </w:p>
                          <w:p w:rsidR="00C9790F" w:rsidRDefault="00C9790F" w:rsidP="000B5C46">
                            <w:pPr>
                              <w:pStyle w:val="BodyText"/>
                              <w:spacing w:after="0" w:line="240" w:lineRule="auto"/>
                            </w:pPr>
                          </w:p>
                          <w:p w:rsidR="00C9790F" w:rsidRDefault="00C9790F" w:rsidP="000B5C46">
                            <w:pPr>
                              <w:pStyle w:val="BodyText"/>
                              <w:spacing w:after="0" w:line="240" w:lineRule="auto"/>
                            </w:pPr>
                          </w:p>
                          <w:p w:rsidR="00C9790F" w:rsidRDefault="00C9790F" w:rsidP="000B5C46">
                            <w:pPr>
                              <w:pStyle w:val="BodyText"/>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1" o:spid="_x0000_s1090" type="#_x0000_t202" style="position:absolute;margin-left:332.45pt;margin-top:427.55pt;width:237pt;height:134.25pt;z-index:25232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" filled="f" stroked="f">
                <v:textbox inset="0,0,0,0">
                  <w:txbxContent>
                    <w:p w:rsidR="00C9790F" w:rsidRDefault="00C9790F" w:rsidP="000B5C46">
                      <w:pPr>
                        <w:pStyle w:val="BodyText"/>
                        <w:spacing w:after="0" w:line="240" w:lineRule="auto"/>
                      </w:pPr>
                    </w:p>
                    <w:p w:rsidR="00C9790F" w:rsidRPr="00A71338" w:rsidRDefault="00C9790F" w:rsidP="000B5C46">
                      <w:pPr>
                        <w:pStyle w:val="Heading1"/>
                        <w:spacing w:before="0" w:line="240" w:lineRule="auto"/>
                        <w:jc w:val="center"/>
                        <w:rPr>
                          <w:rFonts w:asciiTheme="minorHAnsi" w:hAnsiTheme="minorHAnsi"/>
                        </w:rPr>
                      </w:pPr>
                      <w:r>
                        <w:rPr>
                          <w:rFonts w:asciiTheme="minorHAnsi" w:hAnsiTheme="minorHAnsi" w:cs="Arial"/>
                          <w:color w:val="0070C0"/>
                        </w:rPr>
                        <w:t>EI&amp;R by the Numbers 2017-18</w:t>
                      </w:r>
                    </w:p>
                    <w:tbl>
                      <w:tblPr>
                        <w:tblStyle w:val="TableGrid1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11"/>
                        <w:gridCol w:w="2836"/>
                      </w:tblGrid>
                      <w:tr w:rsidR="00C9790F" w:rsidRPr="00A71338" w:rsidTr="00D41D43">
                        <w:tc>
                          <w:tcPr>
                            <w:tcW w:w="2011" w:type="dxa"/>
                            <w:shd w:val="clear" w:color="auto" w:fill="auto"/>
                            <w:vAlign w:val="center"/>
                          </w:tcPr>
                          <w:p w:rsidR="00C9790F" w:rsidRPr="00A71338" w:rsidRDefault="00C9790F" w:rsidP="00D41D43">
                            <w:pPr>
                              <w:pStyle w:val="BodyText"/>
                              <w:spacing w:after="0"/>
                              <w:rPr>
                                <w:rFonts w:cstheme="minorHAnsi"/>
                              </w:rPr>
                            </w:pPr>
                            <w:r w:rsidRPr="00A71338">
                              <w:rPr>
                                <w:rFonts w:cstheme="minorHAnsi"/>
                              </w:rPr>
                              <w:t>Children Served</w:t>
                            </w:r>
                          </w:p>
                        </w:tc>
                        <w:tc>
                          <w:tcPr>
                            <w:tcW w:w="2836" w:type="dxa"/>
                            <w:vAlign w:val="center"/>
                          </w:tcPr>
                          <w:p w:rsidR="00C9790F" w:rsidRPr="00A71338" w:rsidRDefault="00C9790F" w:rsidP="00D41D43">
                            <w:pPr>
                              <w:pStyle w:val="BodyText"/>
                              <w:spacing w:after="0"/>
                              <w:jc w:val="right"/>
                              <w:rPr>
                                <w:rFonts w:cstheme="minorHAnsi"/>
                                <w:sz w:val="28"/>
                                <w:highlight w:val="cyan"/>
                              </w:rPr>
                            </w:pPr>
                            <w:r>
                              <w:rPr>
                                <w:rFonts w:cstheme="minorHAnsi"/>
                                <w:sz w:val="28"/>
                                <w:highlight w:val="cyan"/>
                              </w:rPr>
                              <w:t>Matrix C92</w:t>
                            </w:r>
                          </w:p>
                        </w:tc>
                      </w:tr>
                      <w:tr w:rsidR="00C9790F" w:rsidRPr="00A71338" w:rsidTr="00D41D43">
                        <w:tc>
                          <w:tcPr>
                            <w:tcW w:w="2011" w:type="dxa"/>
                            <w:shd w:val="clear" w:color="auto" w:fill="auto"/>
                            <w:vAlign w:val="center"/>
                          </w:tcPr>
                          <w:p w:rsidR="00C9790F" w:rsidRPr="00A71338" w:rsidRDefault="00C9790F" w:rsidP="00D41D43">
                            <w:pPr>
                              <w:pStyle w:val="BodyText"/>
                              <w:spacing w:after="0"/>
                              <w:rPr>
                                <w:rFonts w:cstheme="minorHAnsi"/>
                              </w:rPr>
                            </w:pPr>
                            <w:r w:rsidRPr="00A71338">
                              <w:rPr>
                                <w:rFonts w:cstheme="minorHAnsi"/>
                              </w:rPr>
                              <w:t>Materials Distributed</w:t>
                            </w:r>
                          </w:p>
                        </w:tc>
                        <w:tc>
                          <w:tcPr>
                            <w:tcW w:w="2836" w:type="dxa"/>
                            <w:vAlign w:val="center"/>
                          </w:tcPr>
                          <w:p w:rsidR="00C9790F" w:rsidRPr="00A71338" w:rsidRDefault="00C9790F" w:rsidP="00D41D43">
                            <w:pPr>
                              <w:pStyle w:val="BodyText"/>
                              <w:spacing w:after="0"/>
                              <w:jc w:val="right"/>
                              <w:rPr>
                                <w:rFonts w:cstheme="minorHAnsi"/>
                                <w:sz w:val="28"/>
                                <w:highlight w:val="cyan"/>
                              </w:rPr>
                            </w:pPr>
                            <w:r>
                              <w:rPr>
                                <w:rFonts w:cstheme="minorHAnsi"/>
                                <w:sz w:val="28"/>
                                <w:highlight w:val="cyan"/>
                              </w:rPr>
                              <w:t>Matrix F92</w:t>
                            </w:r>
                          </w:p>
                        </w:tc>
                      </w:tr>
                      <w:tr w:rsidR="00C9790F" w:rsidRPr="00A71338" w:rsidTr="00D41D43">
                        <w:tc>
                          <w:tcPr>
                            <w:tcW w:w="2011" w:type="dxa"/>
                            <w:shd w:val="clear" w:color="auto" w:fill="auto"/>
                            <w:vAlign w:val="center"/>
                          </w:tcPr>
                          <w:p w:rsidR="00C9790F" w:rsidRPr="00A71338" w:rsidRDefault="00C9790F" w:rsidP="00D41D43">
                            <w:pPr>
                              <w:pStyle w:val="BodyText"/>
                              <w:spacing w:after="0"/>
                              <w:rPr>
                                <w:rFonts w:cstheme="minorHAnsi"/>
                              </w:rPr>
                            </w:pPr>
                            <w:r w:rsidRPr="00A71338">
                              <w:rPr>
                                <w:rFonts w:cstheme="minorHAnsi"/>
                              </w:rPr>
                              <w:t xml:space="preserve">Children Referred to </w:t>
                            </w:r>
                            <w:proofErr w:type="spellStart"/>
                            <w:r w:rsidRPr="00A71338">
                              <w:rPr>
                                <w:rFonts w:cstheme="minorHAnsi"/>
                              </w:rPr>
                              <w:t>BabyNet</w:t>
                            </w:r>
                            <w:proofErr w:type="spellEnd"/>
                            <w:r w:rsidRPr="00A71338">
                              <w:rPr>
                                <w:rFonts w:cstheme="minorHAnsi"/>
                              </w:rPr>
                              <w:t>, Local School, or Other Services</w:t>
                            </w:r>
                          </w:p>
                        </w:tc>
                        <w:tc>
                          <w:tcPr>
                            <w:tcW w:w="2836" w:type="dxa"/>
                            <w:vAlign w:val="center"/>
                          </w:tcPr>
                          <w:p w:rsidR="00C9790F" w:rsidRPr="00A71338" w:rsidRDefault="00C9790F" w:rsidP="00D41D43">
                            <w:pPr>
                              <w:pStyle w:val="BodyText"/>
                              <w:spacing w:after="0"/>
                              <w:jc w:val="right"/>
                              <w:rPr>
                                <w:rFonts w:cstheme="minorHAnsi"/>
                                <w:sz w:val="28"/>
                                <w:highlight w:val="cyan"/>
                              </w:rPr>
                            </w:pPr>
                            <w:r w:rsidRPr="00A71338">
                              <w:rPr>
                                <w:rFonts w:cstheme="minorHAnsi"/>
                                <w:sz w:val="28"/>
                                <w:highlight w:val="cyan"/>
                              </w:rPr>
                              <w:t xml:space="preserve">FSDC EI&amp;R outputs: #13 + #16 </w:t>
                            </w:r>
                          </w:p>
                        </w:tc>
                      </w:tr>
                    </w:tbl>
                    <w:p w:rsidR="00C9790F" w:rsidRDefault="00C9790F" w:rsidP="000B5C46">
                      <w:pPr>
                        <w:pStyle w:val="BodyText"/>
                        <w:spacing w:after="0" w:line="240" w:lineRule="auto"/>
                      </w:pPr>
                    </w:p>
                    <w:p w:rsidR="00C9790F" w:rsidRDefault="00C9790F" w:rsidP="000B5C46">
                      <w:pPr>
                        <w:pStyle w:val="BodyText"/>
                        <w:spacing w:after="0" w:line="240" w:lineRule="auto"/>
                      </w:pPr>
                    </w:p>
                    <w:p w:rsidR="00C9790F" w:rsidRDefault="00C9790F" w:rsidP="000B5C46">
                      <w:pPr>
                        <w:pStyle w:val="BodyText"/>
                        <w:spacing w:after="0" w:line="240" w:lineRule="auto"/>
                      </w:pPr>
                    </w:p>
                    <w:p w:rsidR="00C9790F" w:rsidRDefault="00C9790F" w:rsidP="000B5C46">
                      <w:pPr>
                        <w:pStyle w:val="BodyText"/>
                        <w:spacing w:after="0" w:line="240" w:lineRule="auto"/>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7936" behindDoc="0" locked="0" layoutInCell="1" allowOverlap="1" wp14:anchorId="5359868D" wp14:editId="2C8BA338">
                <wp:simplePos x="0" y="0"/>
                <wp:positionH relativeFrom="page">
                  <wp:posOffset>508742</wp:posOffset>
                </wp:positionH>
                <wp:positionV relativeFrom="page">
                  <wp:posOffset>7210808</wp:posOffset>
                </wp:positionV>
                <wp:extent cx="6702425" cy="1242060"/>
                <wp:effectExtent l="0" t="0" r="3175" b="0"/>
                <wp:wrapNone/>
                <wp:docPr id="146"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242060"/>
                        </a:xfrm>
                        <a:prstGeom prst="rect">
                          <a:avLst/>
                        </a:prstGeom>
                        <a:solidFill>
                          <a:srgbClr val="F73C02">
                            <a:alpha val="15000"/>
                          </a:srgbClr>
                        </a:solidFill>
                        <a:ln>
                          <a:noFill/>
                        </a:ln>
                      </wps:spPr>
                      <wps:txbx>
                        <w:txbxContent>
                          <w:p w:rsidR="00C9790F" w:rsidRPr="001A6281" w:rsidRDefault="00C9790F" w:rsidP="000B5C46">
                            <w:pPr>
                              <w:spacing w:line="240" w:lineRule="auto"/>
                              <w:rPr>
                                <w:rFonts w:cstheme="minorHAnsi"/>
                                <w:b/>
                                <w:sz w:val="28"/>
                              </w:rPr>
                            </w:pPr>
                            <w:r w:rsidRPr="001A6281">
                              <w:rPr>
                                <w:rFonts w:cstheme="minorHAnsi"/>
                                <w:b/>
                                <w:sz w:val="28"/>
                              </w:rPr>
                              <w:t xml:space="preserve">This year, our </w:t>
                            </w:r>
                            <w:r>
                              <w:rPr>
                                <w:rFonts w:cstheme="minorHAnsi"/>
                                <w:b/>
                                <w:sz w:val="28"/>
                              </w:rPr>
                              <w:t>Early Identification and Referral</w:t>
                            </w:r>
                            <w:r w:rsidRPr="001A6281">
                              <w:rPr>
                                <w:rFonts w:cstheme="minorHAnsi"/>
                                <w:b/>
                                <w:sz w:val="28"/>
                              </w:rPr>
                              <w:t xml:space="preserve"> program:</w:t>
                            </w:r>
                          </w:p>
                          <w:p w:rsidR="00C9790F" w:rsidRDefault="00C9790F" w:rsidP="000B5C46">
                            <w:pPr>
                              <w:pStyle w:val="BodyText"/>
                              <w:numPr>
                                <w:ilvl w:val="0"/>
                                <w:numId w:val="2"/>
                              </w:numPr>
                              <w:spacing w:line="240" w:lineRule="auto"/>
                              <w:rPr>
                                <w:rFonts w:cstheme="minorHAnsi"/>
                                <w:b/>
                                <w:sz w:val="20"/>
                                <w:szCs w:val="20"/>
                                <w:highlight w:val="cyan"/>
                              </w:rPr>
                            </w:pPr>
                            <w:r w:rsidRPr="005308FE">
                              <w:rPr>
                                <w:rFonts w:cstheme="minorHAnsi"/>
                                <w:b/>
                                <w:sz w:val="20"/>
                                <w:szCs w:val="20"/>
                                <w:highlight w:val="cyan"/>
                              </w:rPr>
                              <w:t xml:space="preserve">Screened </w:t>
                            </w:r>
                            <w:proofErr w:type="spellStart"/>
                            <w:r w:rsidRPr="005308FE">
                              <w:rPr>
                                <w:rFonts w:cstheme="minorHAnsi"/>
                                <w:b/>
                                <w:sz w:val="20"/>
                                <w:szCs w:val="20"/>
                                <w:highlight w:val="cyan"/>
                              </w:rPr>
                              <w:t>xxxx</w:t>
                            </w:r>
                            <w:proofErr w:type="spellEnd"/>
                            <w:r w:rsidRPr="005308FE">
                              <w:rPr>
                                <w:rFonts w:cstheme="minorHAnsi"/>
                                <w:b/>
                                <w:sz w:val="20"/>
                                <w:szCs w:val="20"/>
                                <w:highlight w:val="cyan"/>
                              </w:rPr>
                              <w:t xml:space="preserve"> number of children using Ages and Stages Questionnaire</w:t>
                            </w:r>
                          </w:p>
                          <w:p w:rsidR="00C9790F" w:rsidRPr="005308FE" w:rsidRDefault="00C9790F" w:rsidP="000B5C46">
                            <w:pPr>
                              <w:pStyle w:val="BodyText"/>
                              <w:numPr>
                                <w:ilvl w:val="0"/>
                                <w:numId w:val="2"/>
                              </w:numPr>
                              <w:spacing w:line="240" w:lineRule="auto"/>
                              <w:rPr>
                                <w:rFonts w:cstheme="minorHAnsi"/>
                                <w:b/>
                                <w:sz w:val="20"/>
                                <w:szCs w:val="20"/>
                                <w:highlight w:val="cyan"/>
                              </w:rPr>
                            </w:pPr>
                            <w:r w:rsidRPr="005308FE">
                              <w:rPr>
                                <w:rFonts w:cstheme="minorHAnsi"/>
                                <w:b/>
                                <w:sz w:val="20"/>
                                <w:szCs w:val="20"/>
                                <w:highlight w:val="cyan"/>
                              </w:rPr>
                              <w:t xml:space="preserve">Referred </w:t>
                            </w:r>
                            <w:proofErr w:type="spellStart"/>
                            <w:r w:rsidRPr="005308FE">
                              <w:rPr>
                                <w:rFonts w:cstheme="minorHAnsi"/>
                                <w:b/>
                                <w:sz w:val="20"/>
                                <w:szCs w:val="20"/>
                                <w:highlight w:val="cyan"/>
                              </w:rPr>
                              <w:t>xxxxx</w:t>
                            </w:r>
                            <w:proofErr w:type="spellEnd"/>
                            <w:r w:rsidRPr="005308FE">
                              <w:rPr>
                                <w:rFonts w:cstheme="minorHAnsi"/>
                                <w:b/>
                                <w:sz w:val="20"/>
                                <w:szCs w:val="20"/>
                                <w:highlight w:val="cyan"/>
                              </w:rPr>
                              <w:t xml:space="preserve"> number of families to community resources after screening indicated need</w:t>
                            </w:r>
                          </w:p>
                          <w:p w:rsidR="00C9790F" w:rsidRPr="00416CD6" w:rsidRDefault="00C9790F" w:rsidP="000B5C4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1" type="#_x0000_t202" style="position:absolute;margin-left:40.05pt;margin-top:567.8pt;width:527.75pt;height:97.8pt;z-index:25232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" fillcolor="#f73c02" stroked="f">
                <v:fill opacity="9766f"/>
                <v:textbox inset=",7.2pt,,7.2pt">
                  <w:txbxContent>
                    <w:p w:rsidR="00C9790F" w:rsidRPr="001A6281" w:rsidRDefault="00C9790F" w:rsidP="000B5C46">
                      <w:pPr>
                        <w:spacing w:line="240" w:lineRule="auto"/>
                        <w:rPr>
                          <w:rFonts w:cstheme="minorHAnsi"/>
                          <w:b/>
                          <w:sz w:val="28"/>
                        </w:rPr>
                      </w:pPr>
                      <w:r w:rsidRPr="001A6281">
                        <w:rPr>
                          <w:rFonts w:cstheme="minorHAnsi"/>
                          <w:b/>
                          <w:sz w:val="28"/>
                        </w:rPr>
                        <w:t xml:space="preserve">This year, our </w:t>
                      </w:r>
                      <w:r>
                        <w:rPr>
                          <w:rFonts w:cstheme="minorHAnsi"/>
                          <w:b/>
                          <w:sz w:val="28"/>
                        </w:rPr>
                        <w:t>Early Identification and Referral</w:t>
                      </w:r>
                      <w:r w:rsidRPr="001A6281">
                        <w:rPr>
                          <w:rFonts w:cstheme="minorHAnsi"/>
                          <w:b/>
                          <w:sz w:val="28"/>
                        </w:rPr>
                        <w:t xml:space="preserve"> program:</w:t>
                      </w:r>
                    </w:p>
                    <w:p w:rsidR="00C9790F" w:rsidRDefault="00C9790F" w:rsidP="000B5C46">
                      <w:pPr>
                        <w:pStyle w:val="BodyText"/>
                        <w:numPr>
                          <w:ilvl w:val="0"/>
                          <w:numId w:val="2"/>
                        </w:numPr>
                        <w:spacing w:line="240" w:lineRule="auto"/>
                        <w:rPr>
                          <w:rFonts w:cstheme="minorHAnsi"/>
                          <w:b/>
                          <w:sz w:val="20"/>
                          <w:szCs w:val="20"/>
                          <w:highlight w:val="cyan"/>
                        </w:rPr>
                      </w:pPr>
                      <w:r w:rsidRPr="005308FE">
                        <w:rPr>
                          <w:rFonts w:cstheme="minorHAnsi"/>
                          <w:b/>
                          <w:sz w:val="20"/>
                          <w:szCs w:val="20"/>
                          <w:highlight w:val="cyan"/>
                        </w:rPr>
                        <w:t xml:space="preserve">Screened </w:t>
                      </w:r>
                      <w:proofErr w:type="spellStart"/>
                      <w:r w:rsidRPr="005308FE">
                        <w:rPr>
                          <w:rFonts w:cstheme="minorHAnsi"/>
                          <w:b/>
                          <w:sz w:val="20"/>
                          <w:szCs w:val="20"/>
                          <w:highlight w:val="cyan"/>
                        </w:rPr>
                        <w:t>xxxx</w:t>
                      </w:r>
                      <w:proofErr w:type="spellEnd"/>
                      <w:r w:rsidRPr="005308FE">
                        <w:rPr>
                          <w:rFonts w:cstheme="minorHAnsi"/>
                          <w:b/>
                          <w:sz w:val="20"/>
                          <w:szCs w:val="20"/>
                          <w:highlight w:val="cyan"/>
                        </w:rPr>
                        <w:t xml:space="preserve"> number of children using Ages and Stages Questionnaire</w:t>
                      </w:r>
                    </w:p>
                    <w:p w:rsidR="00C9790F" w:rsidRPr="005308FE" w:rsidRDefault="00C9790F" w:rsidP="000B5C46">
                      <w:pPr>
                        <w:pStyle w:val="BodyText"/>
                        <w:numPr>
                          <w:ilvl w:val="0"/>
                          <w:numId w:val="2"/>
                        </w:numPr>
                        <w:spacing w:line="240" w:lineRule="auto"/>
                        <w:rPr>
                          <w:rFonts w:cstheme="minorHAnsi"/>
                          <w:b/>
                          <w:sz w:val="20"/>
                          <w:szCs w:val="20"/>
                          <w:highlight w:val="cyan"/>
                        </w:rPr>
                      </w:pPr>
                      <w:r w:rsidRPr="005308FE">
                        <w:rPr>
                          <w:rFonts w:cstheme="minorHAnsi"/>
                          <w:b/>
                          <w:sz w:val="20"/>
                          <w:szCs w:val="20"/>
                          <w:highlight w:val="cyan"/>
                        </w:rPr>
                        <w:t xml:space="preserve">Referred </w:t>
                      </w:r>
                      <w:proofErr w:type="spellStart"/>
                      <w:r w:rsidRPr="005308FE">
                        <w:rPr>
                          <w:rFonts w:cstheme="minorHAnsi"/>
                          <w:b/>
                          <w:sz w:val="20"/>
                          <w:szCs w:val="20"/>
                          <w:highlight w:val="cyan"/>
                        </w:rPr>
                        <w:t>xxxxx</w:t>
                      </w:r>
                      <w:proofErr w:type="spellEnd"/>
                      <w:r w:rsidRPr="005308FE">
                        <w:rPr>
                          <w:rFonts w:cstheme="minorHAnsi"/>
                          <w:b/>
                          <w:sz w:val="20"/>
                          <w:szCs w:val="20"/>
                          <w:highlight w:val="cyan"/>
                        </w:rPr>
                        <w:t xml:space="preserve"> number of families to community resources after screening indicated need</w:t>
                      </w:r>
                    </w:p>
                    <w:p w:rsidR="00C9790F" w:rsidRPr="00416CD6" w:rsidRDefault="00C9790F" w:rsidP="000B5C46">
                      <w:pPr>
                        <w:pStyle w:val="BodyText"/>
                        <w:spacing w:line="240" w:lineRule="auto"/>
                        <w:ind w:left="360"/>
                        <w:rPr>
                          <w:rFonts w:cstheme="minorHAnsi"/>
                        </w:rPr>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23840" behindDoc="0" locked="0" layoutInCell="1" allowOverlap="1" wp14:anchorId="04016693" wp14:editId="44C8D6F7">
                <wp:simplePos x="0" y="0"/>
                <wp:positionH relativeFrom="page">
                  <wp:posOffset>466725</wp:posOffset>
                </wp:positionH>
                <wp:positionV relativeFrom="page">
                  <wp:posOffset>8338185</wp:posOffset>
                </wp:positionV>
                <wp:extent cx="2905125" cy="423545"/>
                <wp:effectExtent l="0" t="0" r="9525" b="14605"/>
                <wp:wrapNone/>
                <wp:docPr id="154"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C9790F" w:rsidRPr="008207C1" w:rsidRDefault="00C9790F" w:rsidP="000B5C46">
                            <w:pPr>
                              <w:pStyle w:val="Heading1"/>
                              <w:spacing w:before="0" w:line="240" w:lineRule="auto"/>
                              <w:rPr>
                                <w:rFonts w:asciiTheme="minorHAnsi" w:hAnsiTheme="minorHAnsi"/>
                                <w:i/>
                                <w:color w:val="FF0000"/>
                              </w:rPr>
                            </w:pPr>
                            <w:r w:rsidRPr="008207C1">
                              <w:rPr>
                                <w:rFonts w:asciiTheme="minorHAnsi" w:hAnsiTheme="minorHAnsi"/>
                                <w:i/>
                                <w:color w:val="FF0000"/>
                              </w:rPr>
                              <w:t xml:space="preserve">Thank you to our </w:t>
                            </w:r>
                            <w:r>
                              <w:rPr>
                                <w:rFonts w:asciiTheme="minorHAnsi" w:hAnsiTheme="minorHAnsi"/>
                                <w:i/>
                                <w:color w:val="FF0000"/>
                              </w:rPr>
                              <w:t xml:space="preserve">EI&amp;R </w:t>
                            </w:r>
                            <w:r w:rsidRPr="008207C1">
                              <w:rPr>
                                <w:rFonts w:asciiTheme="minorHAnsi" w:hAnsiTheme="minorHAnsi"/>
                                <w:i/>
                                <w:color w:val="FF0000"/>
                              </w:rPr>
                              <w:t>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92" type="#_x0000_t202" style="position:absolute;margin-left:36.75pt;margin-top:656.55pt;width:228.75pt;height:33.35pt;z-index:25232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" filled="f" stroked="f">
                <v:textbox inset="0,0,0,0">
                  <w:txbxContent>
                    <w:p w:rsidR="00C9790F" w:rsidRPr="008207C1" w:rsidRDefault="00C9790F" w:rsidP="000B5C46">
                      <w:pPr>
                        <w:pStyle w:val="Heading1"/>
                        <w:spacing w:before="0" w:line="240" w:lineRule="auto"/>
                        <w:rPr>
                          <w:rFonts w:asciiTheme="minorHAnsi" w:hAnsiTheme="minorHAnsi"/>
                          <w:i/>
                          <w:color w:val="FF0000"/>
                        </w:rPr>
                      </w:pPr>
                      <w:r w:rsidRPr="008207C1">
                        <w:rPr>
                          <w:rFonts w:asciiTheme="minorHAnsi" w:hAnsiTheme="minorHAnsi"/>
                          <w:i/>
                          <w:color w:val="FF0000"/>
                        </w:rPr>
                        <w:t xml:space="preserve">Thank you to our </w:t>
                      </w:r>
                      <w:r>
                        <w:rPr>
                          <w:rFonts w:asciiTheme="minorHAnsi" w:hAnsiTheme="minorHAnsi"/>
                          <w:i/>
                          <w:color w:val="FF0000"/>
                        </w:rPr>
                        <w:t xml:space="preserve">EI&amp;R </w:t>
                      </w:r>
                      <w:r w:rsidRPr="008207C1">
                        <w:rPr>
                          <w:rFonts w:asciiTheme="minorHAnsi" w:hAnsiTheme="minorHAnsi"/>
                          <w:i/>
                          <w:color w:val="FF0000"/>
                        </w:rPr>
                        <w:t>partners!</w:t>
                      </w:r>
                    </w:p>
                  </w:txbxContent>
                </v:textbox>
                <w10:wrap anchorx="page" anchory="page"/>
              </v:shape>
            </w:pict>
          </mc:Fallback>
        </mc:AlternateContent>
      </w:r>
      <w:r w:rsidR="000B5C46" w:rsidRPr="00AD355E">
        <w:rPr>
          <w:noProof/>
        </w:rPr>
        <mc:AlternateContent>
          <mc:Choice Requires="wps">
            <w:drawing>
              <wp:anchor distT="0" distB="0" distL="114300" distR="114300" simplePos="0" relativeHeight="252324864" behindDoc="0" locked="0" layoutInCell="1" allowOverlap="1" wp14:anchorId="67EB9918" wp14:editId="545D25FA">
                <wp:simplePos x="0" y="0"/>
                <wp:positionH relativeFrom="page">
                  <wp:posOffset>514350</wp:posOffset>
                </wp:positionH>
                <wp:positionV relativeFrom="page">
                  <wp:posOffset>8790940</wp:posOffset>
                </wp:positionV>
                <wp:extent cx="3343275" cy="828675"/>
                <wp:effectExtent l="19050" t="19050" r="28575" b="28575"/>
                <wp:wrapNone/>
                <wp:docPr id="155"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828675"/>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8207C1" w:rsidRDefault="00C9790F" w:rsidP="000B5C46">
                            <w:pPr>
                              <w:pStyle w:val="BodyText"/>
                              <w:spacing w:before="120"/>
                              <w:ind w:left="288" w:right="288"/>
                              <w:rPr>
                                <w:b/>
                                <w:sz w:val="20"/>
                                <w:highlight w:val="cyan"/>
                              </w:rPr>
                            </w:pPr>
                            <w:r w:rsidRPr="008207C1">
                              <w:rPr>
                                <w:b/>
                                <w:sz w:val="20"/>
                                <w:highlight w:val="cyan"/>
                              </w:rPr>
                              <w:t>XYZ County School District Family Literacy</w:t>
                            </w:r>
                          </w:p>
                          <w:p w:rsidR="00C9790F" w:rsidRPr="008207C1" w:rsidRDefault="00C9790F" w:rsidP="000B5C46">
                            <w:pPr>
                              <w:pStyle w:val="BodyText"/>
                              <w:spacing w:before="120"/>
                              <w:ind w:left="288" w:right="288"/>
                              <w:rPr>
                                <w:b/>
                                <w:sz w:val="20"/>
                                <w:highlight w:val="cyan"/>
                              </w:rPr>
                            </w:pPr>
                            <w:r w:rsidRPr="008207C1">
                              <w:rPr>
                                <w:b/>
                                <w:sz w:val="20"/>
                                <w:highlight w:val="cyan"/>
                              </w:rPr>
                              <w:t>ABC Child Care</w:t>
                            </w:r>
                          </w:p>
                          <w:p w:rsidR="00C9790F" w:rsidRPr="008207C1" w:rsidRDefault="00C9790F" w:rsidP="000B5C46">
                            <w:pPr>
                              <w:pStyle w:val="BodyText"/>
                              <w:spacing w:before="120"/>
                              <w:ind w:left="288" w:right="288"/>
                              <w:rPr>
                                <w:b/>
                                <w:sz w:val="20"/>
                              </w:rPr>
                            </w:pPr>
                            <w:r w:rsidRPr="008207C1">
                              <w:rPr>
                                <w:b/>
                                <w:sz w:val="20"/>
                                <w:highlight w:val="cyan"/>
                              </w:rPr>
                              <w:t>Fairview Mental Health Services</w:t>
                            </w:r>
                          </w:p>
                          <w:p w:rsidR="00C9790F" w:rsidRDefault="00C9790F" w:rsidP="000B5C4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3" type="#_x0000_t202" style="position:absolute;margin-left:40.5pt;margin-top:692.2pt;width:263.25pt;height:65.25pt;z-index:25232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" filled="f" fillcolor="#9cf" strokecolor="#36f" strokeweight="2.25pt">
                <v:stroke dashstyle="1 1" endcap="round"/>
                <v:textbox inset="0,0,0,0">
                  <w:txbxContent>
                    <w:p w:rsidR="00C9790F" w:rsidRPr="008207C1" w:rsidRDefault="00C9790F" w:rsidP="000B5C46">
                      <w:pPr>
                        <w:pStyle w:val="BodyText"/>
                        <w:spacing w:before="120"/>
                        <w:ind w:left="288" w:right="288"/>
                        <w:rPr>
                          <w:b/>
                          <w:sz w:val="20"/>
                          <w:highlight w:val="cyan"/>
                        </w:rPr>
                      </w:pPr>
                      <w:r w:rsidRPr="008207C1">
                        <w:rPr>
                          <w:b/>
                          <w:sz w:val="20"/>
                          <w:highlight w:val="cyan"/>
                        </w:rPr>
                        <w:t>XYZ County School District Family Literacy</w:t>
                      </w:r>
                    </w:p>
                    <w:p w:rsidR="00C9790F" w:rsidRPr="008207C1" w:rsidRDefault="00C9790F" w:rsidP="000B5C46">
                      <w:pPr>
                        <w:pStyle w:val="BodyText"/>
                        <w:spacing w:before="120"/>
                        <w:ind w:left="288" w:right="288"/>
                        <w:rPr>
                          <w:b/>
                          <w:sz w:val="20"/>
                          <w:highlight w:val="cyan"/>
                        </w:rPr>
                      </w:pPr>
                      <w:r w:rsidRPr="008207C1">
                        <w:rPr>
                          <w:b/>
                          <w:sz w:val="20"/>
                          <w:highlight w:val="cyan"/>
                        </w:rPr>
                        <w:t>ABC Child Care</w:t>
                      </w:r>
                    </w:p>
                    <w:p w:rsidR="00C9790F" w:rsidRPr="008207C1" w:rsidRDefault="00C9790F" w:rsidP="000B5C46">
                      <w:pPr>
                        <w:pStyle w:val="BodyText"/>
                        <w:spacing w:before="120"/>
                        <w:ind w:left="288" w:right="288"/>
                        <w:rPr>
                          <w:b/>
                          <w:sz w:val="20"/>
                        </w:rPr>
                      </w:pPr>
                      <w:r w:rsidRPr="008207C1">
                        <w:rPr>
                          <w:b/>
                          <w:sz w:val="20"/>
                          <w:highlight w:val="cyan"/>
                        </w:rPr>
                        <w:t>Fairview Mental Health Services</w:t>
                      </w:r>
                    </w:p>
                    <w:p w:rsidR="00C9790F" w:rsidRDefault="00C9790F" w:rsidP="000B5C46">
                      <w:pPr>
                        <w:pStyle w:val="BodyText"/>
                      </w:pPr>
                    </w:p>
                  </w:txbxContent>
                </v:textbox>
                <w10:wrap anchorx="page" anchory="page"/>
              </v:shape>
            </w:pict>
          </mc:Fallback>
        </mc:AlternateContent>
      </w:r>
      <w:r w:rsidR="000B5C46" w:rsidRPr="00AD355E">
        <w:br w:type="page"/>
      </w:r>
    </w:p>
    <w:p w:rsidR="000B5C46" w:rsidRDefault="000B5C46">
      <w:r w:rsidRPr="00AD355E">
        <w:rPr>
          <w:noProof/>
        </w:rPr>
        <w:lastRenderedPageBreak/>
        <w:drawing>
          <wp:anchor distT="0" distB="0" distL="114300" distR="114300" simplePos="0" relativeHeight="251995136" behindDoc="0" locked="0" layoutInCell="1" allowOverlap="1" wp14:anchorId="155461E6" wp14:editId="613C7BA9">
            <wp:simplePos x="0" y="0"/>
            <wp:positionH relativeFrom="column">
              <wp:posOffset>93980</wp:posOffset>
            </wp:positionH>
            <wp:positionV relativeFrom="paragraph">
              <wp:posOffset>-813435</wp:posOffset>
            </wp:positionV>
            <wp:extent cx="1138555" cy="879475"/>
            <wp:effectExtent l="0" t="0" r="4445"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1138555" cy="87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noProof/>
        </w:rPr>
        <w:drawing>
          <wp:anchor distT="0" distB="0" distL="114300" distR="114300" simplePos="0" relativeHeight="251714560" behindDoc="0" locked="0" layoutInCell="1" allowOverlap="1" wp14:anchorId="6860EAB1" wp14:editId="69188282">
            <wp:simplePos x="0" y="0"/>
            <wp:positionH relativeFrom="column">
              <wp:posOffset>5348605</wp:posOffset>
            </wp:positionH>
            <wp:positionV relativeFrom="paragraph">
              <wp:posOffset>-739140</wp:posOffset>
            </wp:positionV>
            <wp:extent cx="1445895" cy="713105"/>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445895" cy="713105"/>
                    </a:xfrm>
                    <a:prstGeom prst="rect">
                      <a:avLst/>
                    </a:prstGeom>
                    <a:noFill/>
                    <a:ln>
                      <a:noFill/>
                    </a:ln>
                  </pic:spPr>
                </pic:pic>
              </a:graphicData>
            </a:graphic>
          </wp:anchor>
        </w:drawing>
      </w:r>
      <w:r w:rsidRPr="00AD355E">
        <w:rPr>
          <w:b/>
          <w:noProof/>
        </w:rPr>
        <mc:AlternateContent>
          <mc:Choice Requires="wps">
            <w:drawing>
              <wp:anchor distT="0" distB="0" distL="114300" distR="114300" simplePos="0" relativeHeight="251711487" behindDoc="0" locked="0" layoutInCell="1" allowOverlap="1" wp14:anchorId="6C5398E1" wp14:editId="5E1CDFE8">
                <wp:simplePos x="0" y="0"/>
                <wp:positionH relativeFrom="column">
                  <wp:posOffset>-152400</wp:posOffset>
                </wp:positionH>
                <wp:positionV relativeFrom="paragraph">
                  <wp:posOffset>-487045</wp:posOffset>
                </wp:positionV>
                <wp:extent cx="7143750" cy="9115425"/>
                <wp:effectExtent l="0" t="0" r="19050" b="28575"/>
                <wp:wrapNone/>
                <wp:docPr id="318"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2pt;margin-top:-38.35pt;width:562.5pt;height:717.75pt;z-index:2517114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" filled="f" strokecolor="red" strokeweight="1.75pt">
                <v:textbox inset="0,0,0,0"/>
              </v:rect>
            </w:pict>
          </mc:Fallback>
        </mc:AlternateContent>
      </w:r>
    </w:p>
    <w:p w:rsidR="0049613E" w:rsidRDefault="0049613E" w:rsidP="00CC37E9">
      <w:pPr>
        <w:pStyle w:val="BodyText"/>
        <w:spacing w:before="120" w:line="240" w:lineRule="auto"/>
      </w:pPr>
    </w:p>
    <w:p w:rsidR="00C57EDF" w:rsidRDefault="00C57EDF" w:rsidP="00CC37E9">
      <w:pPr>
        <w:pStyle w:val="BodyText"/>
        <w:spacing w:before="120" w:line="240" w:lineRule="auto"/>
      </w:pPr>
    </w:p>
    <w:p w:rsidR="001B7EF1" w:rsidRPr="00AD355E" w:rsidRDefault="0015657E" w:rsidP="001B7EF1">
      <w:pPr>
        <w:pStyle w:val="BodyText"/>
        <w:spacing w:before="120" w:line="240" w:lineRule="auto"/>
        <w:jc w:val="center"/>
        <w:rPr>
          <w:b/>
          <w:noProof/>
        </w:rPr>
      </w:pPr>
      <w:r w:rsidRPr="00AD355E">
        <w:rPr>
          <w:b/>
          <w:noProof/>
        </w:rPr>
        <mc:AlternateContent>
          <mc:Choice Requires="wps">
            <w:drawing>
              <wp:anchor distT="0" distB="0" distL="114300" distR="114300" simplePos="0" relativeHeight="251720704" behindDoc="0" locked="0" layoutInCell="1" allowOverlap="1" wp14:anchorId="14C69DFA" wp14:editId="22A7395E">
                <wp:simplePos x="0" y="0"/>
                <wp:positionH relativeFrom="page">
                  <wp:posOffset>4572000</wp:posOffset>
                </wp:positionH>
                <wp:positionV relativeFrom="page">
                  <wp:posOffset>1781175</wp:posOffset>
                </wp:positionV>
                <wp:extent cx="2806700" cy="1438275"/>
                <wp:effectExtent l="0" t="0" r="0" b="9525"/>
                <wp:wrapNone/>
                <wp:docPr id="95"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1438275"/>
                        </a:xfrm>
                        <a:prstGeom prst="rect">
                          <a:avLst/>
                        </a:prstGeom>
                        <a:solidFill>
                          <a:srgbClr val="038CFE">
                            <a:alpha val="25000"/>
                          </a:srgbClr>
                        </a:solidFill>
                        <a:ln>
                          <a:noFill/>
                        </a:ln>
                        <a:extLst/>
                      </wps:spPr>
                      <wps:txbx>
                        <w:txbxContent>
                          <w:p w:rsidR="00C9790F" w:rsidRDefault="00C9790F" w:rsidP="00D021B2">
                            <w:pPr>
                              <w:pStyle w:val="BodyText"/>
                              <w:spacing w:line="240" w:lineRule="auto"/>
                              <w:jc w:val="right"/>
                              <w:rPr>
                                <w:rFonts w:ascii="Comic Sans MS" w:hAnsi="Comic Sans MS" w:cstheme="minorHAnsi"/>
                                <w:b/>
                                <w:i/>
                                <w:color w:val="950AF7"/>
                                <w:highlight w:val="cyan"/>
                              </w:rPr>
                            </w:pPr>
                          </w:p>
                          <w:p w:rsidR="00C9790F" w:rsidRPr="002A50B5" w:rsidRDefault="00C9790F" w:rsidP="00D021B2">
                            <w:pPr>
                              <w:pStyle w:val="BodyText"/>
                              <w:spacing w:line="240" w:lineRule="auto"/>
                              <w:jc w:val="right"/>
                              <w:rPr>
                                <w:rFonts w:cstheme="minorHAnsi"/>
                                <w:i/>
                                <w:color w:val="950AF7"/>
                                <w:highlight w:val="cyan"/>
                              </w:rPr>
                            </w:pPr>
                            <w:r w:rsidRPr="002A50B5">
                              <w:rPr>
                                <w:rFonts w:cstheme="minorHAnsi"/>
                                <w:b/>
                                <w:i/>
                                <w:color w:val="950AF7"/>
                                <w:highlight w:val="cyan"/>
                              </w:rPr>
                              <w:t>Here’s a great quote from a client</w:t>
                            </w:r>
                            <w:r w:rsidRPr="002A50B5">
                              <w:rPr>
                                <w:rFonts w:cstheme="minorHAnsi"/>
                                <w:i/>
                                <w:color w:val="950AF7"/>
                                <w:highlight w:val="cyan"/>
                              </w:rPr>
                              <w:t>!</w:t>
                            </w:r>
                          </w:p>
                          <w:p w:rsidR="00C9790F" w:rsidRDefault="00C9790F" w:rsidP="00D021B2">
                            <w:pPr>
                              <w:pStyle w:val="BodyText"/>
                              <w:spacing w:line="240" w:lineRule="auto"/>
                              <w:jc w:val="right"/>
                              <w:rPr>
                                <w:rFonts w:cstheme="minorHAnsi"/>
                                <w:color w:val="950AF7"/>
                              </w:rPr>
                            </w:pPr>
                            <w:r w:rsidRPr="002A50B5">
                              <w:rPr>
                                <w:rFonts w:cstheme="minorHAnsi"/>
                                <w:color w:val="950AF7"/>
                                <w:highlight w:val="cyan"/>
                              </w:rPr>
                              <w:t>Client name</w:t>
                            </w:r>
                            <w:r w:rsidRPr="002A50B5">
                              <w:rPr>
                                <w:rFonts w:cstheme="minorHAnsi"/>
                                <w:color w:val="950AF7"/>
                              </w:rPr>
                              <w:t xml:space="preserve"> </w:t>
                            </w:r>
                          </w:p>
                          <w:p w:rsidR="00C9790F" w:rsidRPr="0015657E" w:rsidRDefault="00C9790F" w:rsidP="00D021B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4" type="#_x0000_t202" style="position:absolute;left:0;text-align:left;margin-left:5in;margin-top:140.25pt;width:221pt;height:113.25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" fillcolor="#038cfe" stroked="f">
                <v:fill opacity="16448f"/>
                <v:textbox inset=",7.2pt,,7.2pt">
                  <w:txbxContent>
                    <w:p w:rsidR="00C9790F" w:rsidRDefault="00C9790F" w:rsidP="00D021B2">
                      <w:pPr>
                        <w:pStyle w:val="BodyText"/>
                        <w:spacing w:line="240" w:lineRule="auto"/>
                        <w:jc w:val="right"/>
                        <w:rPr>
                          <w:rFonts w:ascii="Comic Sans MS" w:hAnsi="Comic Sans MS" w:cstheme="minorHAnsi"/>
                          <w:b/>
                          <w:i/>
                          <w:color w:val="950AF7"/>
                          <w:highlight w:val="cyan"/>
                        </w:rPr>
                      </w:pPr>
                    </w:p>
                    <w:p w:rsidR="00C9790F" w:rsidRPr="002A50B5" w:rsidRDefault="00C9790F" w:rsidP="00D021B2">
                      <w:pPr>
                        <w:pStyle w:val="BodyText"/>
                        <w:spacing w:line="240" w:lineRule="auto"/>
                        <w:jc w:val="right"/>
                        <w:rPr>
                          <w:rFonts w:cstheme="minorHAnsi"/>
                          <w:i/>
                          <w:color w:val="950AF7"/>
                          <w:highlight w:val="cyan"/>
                        </w:rPr>
                      </w:pPr>
                      <w:r w:rsidRPr="002A50B5">
                        <w:rPr>
                          <w:rFonts w:cstheme="minorHAnsi"/>
                          <w:b/>
                          <w:i/>
                          <w:color w:val="950AF7"/>
                          <w:highlight w:val="cyan"/>
                        </w:rPr>
                        <w:t>Here’s a great quote from a client</w:t>
                      </w:r>
                      <w:r w:rsidRPr="002A50B5">
                        <w:rPr>
                          <w:rFonts w:cstheme="minorHAnsi"/>
                          <w:i/>
                          <w:color w:val="950AF7"/>
                          <w:highlight w:val="cyan"/>
                        </w:rPr>
                        <w:t>!</w:t>
                      </w:r>
                    </w:p>
                    <w:p w:rsidR="00C9790F" w:rsidRDefault="00C9790F" w:rsidP="00D021B2">
                      <w:pPr>
                        <w:pStyle w:val="BodyText"/>
                        <w:spacing w:line="240" w:lineRule="auto"/>
                        <w:jc w:val="right"/>
                        <w:rPr>
                          <w:rFonts w:cstheme="minorHAnsi"/>
                          <w:color w:val="950AF7"/>
                        </w:rPr>
                      </w:pPr>
                      <w:r w:rsidRPr="002A50B5">
                        <w:rPr>
                          <w:rFonts w:cstheme="minorHAnsi"/>
                          <w:color w:val="950AF7"/>
                          <w:highlight w:val="cyan"/>
                        </w:rPr>
                        <w:t>Client name</w:t>
                      </w:r>
                      <w:r w:rsidRPr="002A50B5">
                        <w:rPr>
                          <w:rFonts w:cstheme="minorHAnsi"/>
                          <w:color w:val="950AF7"/>
                        </w:rPr>
                        <w:t xml:space="preserve"> </w:t>
                      </w:r>
                    </w:p>
                    <w:p w:rsidR="00C9790F" w:rsidRPr="0015657E" w:rsidRDefault="00C9790F" w:rsidP="00D021B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txbxContent>
                </v:textbox>
                <w10:wrap anchorx="page" anchory="page"/>
              </v:shape>
            </w:pict>
          </mc:Fallback>
        </mc:AlternateContent>
      </w:r>
      <w:r w:rsidR="001B7EF1" w:rsidRPr="00AD355E">
        <w:rPr>
          <w:noProof/>
        </w:rPr>
        <mc:AlternateContent>
          <mc:Choice Requires="wps">
            <w:drawing>
              <wp:anchor distT="0" distB="0" distL="114300" distR="114300" simplePos="0" relativeHeight="252139520" behindDoc="0" locked="0" layoutInCell="1" allowOverlap="1" wp14:anchorId="045091CF" wp14:editId="21F670B1">
                <wp:simplePos x="0" y="0"/>
                <wp:positionH relativeFrom="page">
                  <wp:posOffset>2353310</wp:posOffset>
                </wp:positionH>
                <wp:positionV relativeFrom="page">
                  <wp:posOffset>165735</wp:posOffset>
                </wp:positionV>
                <wp:extent cx="3189605" cy="657225"/>
                <wp:effectExtent l="0" t="0" r="10795" b="28575"/>
                <wp:wrapNone/>
                <wp:docPr id="3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657225"/>
                        </a:xfrm>
                        <a:prstGeom prst="rect">
                          <a:avLst/>
                        </a:prstGeom>
                        <a:solidFill>
                          <a:srgbClr val="00B0F0"/>
                        </a:solidFill>
                        <a:ln w="19050">
                          <a:solidFill>
                            <a:srgbClr val="FF0000"/>
                          </a:solidFill>
                          <a:miter lim="800000"/>
                          <a:headEnd/>
                          <a:tailEnd/>
                        </a:ln>
                        <a:extLst/>
                      </wps:spPr>
                      <wps:txbx>
                        <w:txbxContent>
                          <w:p w:rsidR="00C9790F" w:rsidRPr="00B27E4D" w:rsidRDefault="00C9790F" w:rsidP="0072108C">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Parents as Teach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95" type="#_x0000_t202" style="position:absolute;left:0;text-align:left;margin-left:185.3pt;margin-top:13.05pt;width:251.15pt;height:51.75pt;z-index:252139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" fillcolor="#00b0f0" strokecolor="red" strokeweight="1.5pt">
                <v:textbox inset="0,0,0,0">
                  <w:txbxContent>
                    <w:p w:rsidR="00C9790F" w:rsidRPr="00B27E4D" w:rsidRDefault="00C9790F" w:rsidP="0072108C">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Parents as Teachers</w:t>
                      </w:r>
                    </w:p>
                  </w:txbxContent>
                </v:textbox>
                <w10:wrap anchorx="page" anchory="page"/>
              </v:shape>
            </w:pict>
          </mc:Fallback>
        </mc:AlternateContent>
      </w:r>
    </w:p>
    <w:p w:rsidR="004D6965" w:rsidRDefault="00642A3B" w:rsidP="001B7EF1">
      <w:pPr>
        <w:pStyle w:val="BodyText"/>
        <w:spacing w:after="240" w:line="320" w:lineRule="atLeast"/>
        <w:ind w:left="144" w:right="144"/>
      </w:pPr>
      <w:r w:rsidRPr="00AD355E">
        <w:rPr>
          <w:b/>
          <w:noProof/>
        </w:rPr>
        <mc:AlternateContent>
          <mc:Choice Requires="wps">
            <w:drawing>
              <wp:anchor distT="0" distB="0" distL="114300" distR="114300" simplePos="0" relativeHeight="251716608" behindDoc="0" locked="0" layoutInCell="1" allowOverlap="1" wp14:anchorId="064DFC83" wp14:editId="78DCE8A1">
                <wp:simplePos x="0" y="0"/>
                <wp:positionH relativeFrom="page">
                  <wp:posOffset>466725</wp:posOffset>
                </wp:positionH>
                <wp:positionV relativeFrom="page">
                  <wp:posOffset>1335405</wp:posOffset>
                </wp:positionV>
                <wp:extent cx="3219450" cy="320675"/>
                <wp:effectExtent l="0" t="0" r="0" b="3175"/>
                <wp:wrapNone/>
                <wp:docPr id="3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D021B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096" type="#_x0000_t202" style="position:absolute;left:0;text-align:left;margin-left:36.75pt;margin-top:105.15pt;width:253.5pt;height:25.25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" filled="f" stroked="f">
                <v:textbox inset="0,0,0,0">
                  <w:txbxContent>
                    <w:p w:rsidR="00C9790F" w:rsidRPr="002D69E7" w:rsidRDefault="00C9790F" w:rsidP="00D021B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Pr="00AD355E">
        <w:rPr>
          <w:b/>
          <w:noProof/>
        </w:rPr>
        <mc:AlternateContent>
          <mc:Choice Requires="wps">
            <w:drawing>
              <wp:anchor distT="0" distB="0" distL="114300" distR="114300" simplePos="0" relativeHeight="252018688" behindDoc="0" locked="0" layoutInCell="1" allowOverlap="1" wp14:anchorId="4DD56DC9" wp14:editId="0FE19742">
                <wp:simplePos x="0" y="0"/>
                <wp:positionH relativeFrom="page">
                  <wp:posOffset>457835</wp:posOffset>
                </wp:positionH>
                <wp:positionV relativeFrom="page">
                  <wp:posOffset>1186815</wp:posOffset>
                </wp:positionV>
                <wp:extent cx="6886575" cy="361950"/>
                <wp:effectExtent l="0" t="0" r="9525" b="0"/>
                <wp:wrapNone/>
                <wp:docPr id="31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61950"/>
                        </a:xfrm>
                        <a:prstGeom prst="rect">
                          <a:avLst/>
                        </a:prstGeom>
                        <a:noFill/>
                        <a:ln>
                          <a:noFill/>
                        </a:ln>
                        <a:effectLst/>
                        <a:extLst/>
                      </wps:spPr>
                      <wps:txbx>
                        <w:txbxContent>
                          <w:p w:rsidR="00C9790F" w:rsidRPr="00B27E4D" w:rsidRDefault="00C9790F" w:rsidP="00D021B2">
                            <w:pPr>
                              <w:jc w:val="center"/>
                              <w:rPr>
                                <w:b/>
                                <w:sz w:val="28"/>
                                <w:szCs w:val="28"/>
                              </w:rPr>
                            </w:pPr>
                            <w:r w:rsidRPr="00B27E4D">
                              <w:rPr>
                                <w:b/>
                                <w:sz w:val="28"/>
                                <w:szCs w:val="28"/>
                              </w:rPr>
                              <w:t xml:space="preserve">Parents play </w:t>
                            </w:r>
                            <w:r>
                              <w:rPr>
                                <w:b/>
                                <w:sz w:val="28"/>
                                <w:szCs w:val="28"/>
                              </w:rPr>
                              <w:t>a critical</w:t>
                            </w:r>
                            <w:r w:rsidRPr="00B27E4D">
                              <w:rPr>
                                <w:b/>
                                <w:sz w:val="28"/>
                                <w:szCs w:val="28"/>
                              </w:rPr>
                              <w:t xml:space="preserve"> role in their child’s develop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097" type="#_x0000_t202" style="position:absolute;left:0;text-align:left;margin-left:36.05pt;margin-top:93.45pt;width:542.25pt;height:28.5pt;z-index:25201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" filled="f" stroked="f">
                <v:textbox inset="0,0,0,0">
                  <w:txbxContent>
                    <w:p w:rsidR="00C9790F" w:rsidRPr="00B27E4D" w:rsidRDefault="00C9790F" w:rsidP="00D021B2">
                      <w:pPr>
                        <w:jc w:val="center"/>
                        <w:rPr>
                          <w:b/>
                          <w:sz w:val="28"/>
                          <w:szCs w:val="28"/>
                        </w:rPr>
                      </w:pPr>
                      <w:r w:rsidRPr="00B27E4D">
                        <w:rPr>
                          <w:b/>
                          <w:sz w:val="28"/>
                          <w:szCs w:val="28"/>
                        </w:rPr>
                        <w:t xml:space="preserve">Parents play </w:t>
                      </w:r>
                      <w:r>
                        <w:rPr>
                          <w:b/>
                          <w:sz w:val="28"/>
                          <w:szCs w:val="28"/>
                        </w:rPr>
                        <w:t>a critical</w:t>
                      </w:r>
                      <w:r w:rsidRPr="00B27E4D">
                        <w:rPr>
                          <w:b/>
                          <w:sz w:val="28"/>
                          <w:szCs w:val="28"/>
                        </w:rPr>
                        <w:t xml:space="preserve"> role in their child’s development.</w:t>
                      </w:r>
                    </w:p>
                  </w:txbxContent>
                </v:textbox>
                <w10:wrap anchorx="page" anchory="page"/>
              </v:shape>
            </w:pict>
          </mc:Fallback>
        </mc:AlternateContent>
      </w:r>
    </w:p>
    <w:p w:rsidR="004D6965" w:rsidRDefault="007F0427">
      <w:r w:rsidRPr="00AD355E">
        <w:rPr>
          <w:b/>
          <w:noProof/>
        </w:rPr>
        <mc:AlternateContent>
          <mc:Choice Requires="wps">
            <w:drawing>
              <wp:anchor distT="0" distB="0" distL="114300" distR="114300" simplePos="0" relativeHeight="252140544" behindDoc="0" locked="0" layoutInCell="1" allowOverlap="1" wp14:anchorId="5C746D48" wp14:editId="799146BC">
                <wp:simplePos x="0" y="0"/>
                <wp:positionH relativeFrom="column">
                  <wp:posOffset>278765</wp:posOffset>
                </wp:positionH>
                <wp:positionV relativeFrom="paragraph">
                  <wp:posOffset>226060</wp:posOffset>
                </wp:positionV>
                <wp:extent cx="3217545" cy="1802765"/>
                <wp:effectExtent l="0" t="0" r="20955" b="26035"/>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C9790F" w:rsidRDefault="00C9790F" w:rsidP="00E5481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E54816">
                            <w:pPr>
                              <w:rPr>
                                <w:b/>
                              </w:rPr>
                            </w:pPr>
                            <w:r w:rsidRPr="00E54816">
                              <w:rPr>
                                <w:b/>
                                <w:highlight w:val="cyan"/>
                              </w:rPr>
                              <w:t>Use data from the Risk Factor Report to find the most compelling statistics for your program.</w:t>
                            </w:r>
                          </w:p>
                          <w:p w:rsidR="00C9790F" w:rsidRPr="00747C27" w:rsidRDefault="00C9790F" w:rsidP="00E5481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98" type="#_x0000_t202" style="position:absolute;margin-left:21.95pt;margin-top:17.8pt;width:253.35pt;height:141.95pt;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" fillcolor="yellow">
                <v:textbox>
                  <w:txbxContent>
                    <w:p w:rsidR="00C9790F" w:rsidRDefault="00C9790F" w:rsidP="00E5481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E54816">
                      <w:pPr>
                        <w:rPr>
                          <w:b/>
                        </w:rPr>
                      </w:pPr>
                      <w:r w:rsidRPr="00E54816">
                        <w:rPr>
                          <w:b/>
                          <w:highlight w:val="cyan"/>
                        </w:rPr>
                        <w:t>Use data from the Risk Factor Report to find the most compelling statistics for your program.</w:t>
                      </w:r>
                    </w:p>
                    <w:p w:rsidR="00C9790F" w:rsidRPr="00747C27" w:rsidRDefault="00C9790F" w:rsidP="00E54816">
                      <w:pPr>
                        <w:rPr>
                          <w:b/>
                        </w:rPr>
                      </w:pPr>
                      <w:r w:rsidRPr="00E54816">
                        <w:rPr>
                          <w:b/>
                          <w:highlight w:val="cyan"/>
                        </w:rPr>
                        <w:t>Delete this text box.</w:t>
                      </w:r>
                    </w:p>
                  </w:txbxContent>
                </v:textbox>
              </v:shape>
            </w:pict>
          </mc:Fallback>
        </mc:AlternateContent>
      </w:r>
      <w:r w:rsidR="00141BA0" w:rsidRPr="00AD355E">
        <w:rPr>
          <w:b/>
          <w:noProof/>
        </w:rPr>
        <mc:AlternateContent>
          <mc:Choice Requires="wps">
            <w:drawing>
              <wp:anchor distT="0" distB="0" distL="114300" distR="114300" simplePos="0" relativeHeight="252005376" behindDoc="0" locked="0" layoutInCell="1" allowOverlap="1" wp14:anchorId="5553837F" wp14:editId="7FE879DF">
                <wp:simplePos x="0" y="0"/>
                <wp:positionH relativeFrom="page">
                  <wp:posOffset>489165</wp:posOffset>
                </wp:positionH>
                <wp:positionV relativeFrom="page">
                  <wp:posOffset>1661795</wp:posOffset>
                </wp:positionV>
                <wp:extent cx="3562350" cy="2544445"/>
                <wp:effectExtent l="0" t="0" r="0" b="8255"/>
                <wp:wrapNone/>
                <wp:docPr id="3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2544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rsidP="00C8371A">
                            <w:pPr>
                              <w:spacing w:after="120" w:line="240" w:lineRule="auto"/>
                              <w:rPr>
                                <w:sz w:val="18"/>
                                <w:szCs w:val="20"/>
                              </w:rPr>
                            </w:pPr>
                            <w:r w:rsidRPr="00197D42">
                              <w:rPr>
                                <w:sz w:val="18"/>
                                <w:szCs w:val="20"/>
                              </w:rPr>
                              <w:t>Parent</w:t>
                            </w:r>
                            <w:r>
                              <w:rPr>
                                <w:sz w:val="18"/>
                                <w:szCs w:val="20"/>
                              </w:rPr>
                              <w:t xml:space="preserve">s as Teachers (PAT) is an </w:t>
                            </w:r>
                            <w:r w:rsidRPr="00197D42">
                              <w:rPr>
                                <w:sz w:val="18"/>
                                <w:szCs w:val="20"/>
                              </w:rPr>
                              <w:t xml:space="preserve">evidence-based home visiting </w:t>
                            </w:r>
                            <w:r>
                              <w:rPr>
                                <w:sz w:val="18"/>
                                <w:szCs w:val="20"/>
                              </w:rPr>
                              <w:t>program designed to build</w:t>
                            </w:r>
                            <w:r w:rsidRPr="00197D42">
                              <w:rPr>
                                <w:sz w:val="18"/>
                                <w:szCs w:val="20"/>
                              </w:rPr>
                              <w:t xml:space="preserve"> strong communities, thriving families and children who are </w:t>
                            </w:r>
                            <w:r>
                              <w:rPr>
                                <w:sz w:val="18"/>
                                <w:szCs w:val="20"/>
                              </w:rPr>
                              <w:t>healthy, safe and ready to succeed</w:t>
                            </w:r>
                            <w:r w:rsidRPr="00197D42">
                              <w:rPr>
                                <w:sz w:val="18"/>
                                <w:szCs w:val="20"/>
                              </w:rPr>
                              <w:t xml:space="preserve">. </w:t>
                            </w:r>
                            <w:r>
                              <w:rPr>
                                <w:sz w:val="18"/>
                                <w:szCs w:val="20"/>
                              </w:rPr>
                              <w:t>PAT services include:</w:t>
                            </w:r>
                          </w:p>
                          <w:p w:rsidR="00C9790F" w:rsidRPr="00405C30" w:rsidRDefault="00C9790F" w:rsidP="00405C30">
                            <w:pPr>
                              <w:pStyle w:val="ListParagraph"/>
                              <w:numPr>
                                <w:ilvl w:val="0"/>
                                <w:numId w:val="30"/>
                              </w:numPr>
                              <w:spacing w:after="120" w:line="240" w:lineRule="auto"/>
                              <w:rPr>
                                <w:sz w:val="18"/>
                                <w:szCs w:val="20"/>
                              </w:rPr>
                            </w:pPr>
                            <w:r w:rsidRPr="00405C30">
                              <w:rPr>
                                <w:b/>
                                <w:sz w:val="18"/>
                                <w:szCs w:val="20"/>
                              </w:rPr>
                              <w:t>Personal Visits</w:t>
                            </w:r>
                            <w:r w:rsidRPr="00405C30">
                              <w:rPr>
                                <w:sz w:val="18"/>
                                <w:szCs w:val="20"/>
                              </w:rPr>
                              <w:t xml:space="preserve"> </w:t>
                            </w:r>
                            <w:r>
                              <w:rPr>
                                <w:sz w:val="18"/>
                                <w:szCs w:val="20"/>
                              </w:rPr>
                              <w:t>at least</w:t>
                            </w:r>
                            <w:r w:rsidRPr="00405C30">
                              <w:rPr>
                                <w:sz w:val="18"/>
                                <w:szCs w:val="20"/>
                              </w:rPr>
                              <w:t xml:space="preserve"> twice </w:t>
                            </w:r>
                            <w:r>
                              <w:rPr>
                                <w:sz w:val="18"/>
                                <w:szCs w:val="20"/>
                              </w:rPr>
                              <w:t>monthly</w:t>
                            </w:r>
                          </w:p>
                          <w:p w:rsidR="00C9790F" w:rsidRPr="00405C30" w:rsidRDefault="00C9790F" w:rsidP="00405C30">
                            <w:pPr>
                              <w:pStyle w:val="ListParagraph"/>
                              <w:numPr>
                                <w:ilvl w:val="0"/>
                                <w:numId w:val="30"/>
                              </w:numPr>
                              <w:spacing w:after="120" w:line="240" w:lineRule="auto"/>
                              <w:rPr>
                                <w:sz w:val="18"/>
                                <w:szCs w:val="20"/>
                              </w:rPr>
                            </w:pPr>
                            <w:r>
                              <w:rPr>
                                <w:b/>
                                <w:sz w:val="18"/>
                                <w:szCs w:val="20"/>
                              </w:rPr>
                              <w:t xml:space="preserve">Monthly </w:t>
                            </w:r>
                            <w:r w:rsidRPr="00405C30">
                              <w:rPr>
                                <w:b/>
                                <w:sz w:val="18"/>
                                <w:szCs w:val="20"/>
                              </w:rPr>
                              <w:t>Group Connections</w:t>
                            </w:r>
                            <w:r w:rsidRPr="00405C30">
                              <w:rPr>
                                <w:sz w:val="18"/>
                                <w:szCs w:val="20"/>
                              </w:rPr>
                              <w:t xml:space="preserve"> with oth</w:t>
                            </w:r>
                            <w:r>
                              <w:rPr>
                                <w:sz w:val="18"/>
                                <w:szCs w:val="20"/>
                              </w:rPr>
                              <w:t>er PAT families</w:t>
                            </w:r>
                          </w:p>
                          <w:p w:rsidR="00C9790F" w:rsidRPr="00405C30" w:rsidRDefault="00C9790F" w:rsidP="00405C30">
                            <w:pPr>
                              <w:pStyle w:val="ListParagraph"/>
                              <w:numPr>
                                <w:ilvl w:val="0"/>
                                <w:numId w:val="30"/>
                              </w:numPr>
                              <w:spacing w:after="120" w:line="240" w:lineRule="auto"/>
                              <w:rPr>
                                <w:rFonts w:cstheme="minorHAnsi"/>
                                <w:sz w:val="18"/>
                              </w:rPr>
                            </w:pPr>
                            <w:r w:rsidRPr="00405C30">
                              <w:rPr>
                                <w:b/>
                                <w:sz w:val="18"/>
                                <w:szCs w:val="20"/>
                              </w:rPr>
                              <w:t xml:space="preserve">Screenings and Assessments </w:t>
                            </w:r>
                            <w:r>
                              <w:rPr>
                                <w:sz w:val="18"/>
                                <w:szCs w:val="20"/>
                              </w:rPr>
                              <w:t>to identify developmental concerns</w:t>
                            </w:r>
                          </w:p>
                          <w:p w:rsidR="00C9790F" w:rsidRPr="00405C30" w:rsidRDefault="00C9790F" w:rsidP="00C8371A">
                            <w:pPr>
                              <w:pStyle w:val="ListParagraph"/>
                              <w:numPr>
                                <w:ilvl w:val="0"/>
                                <w:numId w:val="30"/>
                              </w:numPr>
                              <w:spacing w:after="120" w:line="240" w:lineRule="auto"/>
                              <w:rPr>
                                <w:sz w:val="16"/>
                                <w:szCs w:val="20"/>
                              </w:rPr>
                            </w:pPr>
                            <w:r>
                              <w:rPr>
                                <w:b/>
                                <w:sz w:val="18"/>
                                <w:szCs w:val="20"/>
                              </w:rPr>
                              <w:t>Connections to Outside</w:t>
                            </w:r>
                            <w:r w:rsidRPr="002A50B5">
                              <w:rPr>
                                <w:b/>
                                <w:sz w:val="18"/>
                                <w:szCs w:val="20"/>
                              </w:rPr>
                              <w:t xml:space="preserve"> Resources</w:t>
                            </w:r>
                            <w:r w:rsidRPr="002A50B5">
                              <w:rPr>
                                <w:sz w:val="18"/>
                                <w:szCs w:val="20"/>
                              </w:rPr>
                              <w:t xml:space="preserve"> </w:t>
                            </w:r>
                            <w:r>
                              <w:rPr>
                                <w:sz w:val="18"/>
                                <w:szCs w:val="20"/>
                              </w:rPr>
                              <w:t>that families</w:t>
                            </w:r>
                            <w:r w:rsidRPr="002A50B5">
                              <w:rPr>
                                <w:sz w:val="18"/>
                                <w:szCs w:val="20"/>
                              </w:rPr>
                              <w:t xml:space="preserve"> may need to succeed</w:t>
                            </w:r>
                          </w:p>
                          <w:p w:rsidR="00C9790F" w:rsidRDefault="00C9790F" w:rsidP="00C8371A">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r PAT 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56"/>
                              <w:gridCol w:w="3505"/>
                            </w:tblGrid>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100%</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live in poverty</w:t>
                                  </w:r>
                                </w:p>
                              </w:tc>
                            </w:tr>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50%</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didn’t graduate from high school</w:t>
                                  </w:r>
                                </w:p>
                              </w:tc>
                            </w:tr>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25%</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were teen parents</w:t>
                                  </w:r>
                                </w:p>
                              </w:tc>
                            </w:tr>
                          </w:tbl>
                          <w:p w:rsidR="00C9790F" w:rsidRPr="00197D42" w:rsidRDefault="00C9790F" w:rsidP="00ED7D0D">
                            <w:pPr>
                              <w:spacing w:after="120"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99" type="#_x0000_t202" style="position:absolute;margin-left:38.5pt;margin-top:130.85pt;width:280.5pt;height:200.35pt;z-index:25200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UDswIAALUFAAAOAAAAZHJzL2Uyb0RvYy54bWysVG1vmzAQ/j5p/8Hyd8pLgAZ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" filled="f" stroked="f">
                <v:textbox inset="0,0,0,0">
                  <w:txbxContent>
                    <w:p w:rsidR="00C9790F" w:rsidRDefault="00C9790F" w:rsidP="00C8371A">
                      <w:pPr>
                        <w:spacing w:after="120" w:line="240" w:lineRule="auto"/>
                        <w:rPr>
                          <w:sz w:val="18"/>
                          <w:szCs w:val="20"/>
                        </w:rPr>
                      </w:pPr>
                      <w:r w:rsidRPr="00197D42">
                        <w:rPr>
                          <w:sz w:val="18"/>
                          <w:szCs w:val="20"/>
                        </w:rPr>
                        <w:t>Parent</w:t>
                      </w:r>
                      <w:r>
                        <w:rPr>
                          <w:sz w:val="18"/>
                          <w:szCs w:val="20"/>
                        </w:rPr>
                        <w:t xml:space="preserve">s as Teachers (PAT) is an </w:t>
                      </w:r>
                      <w:r w:rsidRPr="00197D42">
                        <w:rPr>
                          <w:sz w:val="18"/>
                          <w:szCs w:val="20"/>
                        </w:rPr>
                        <w:t xml:space="preserve">evidence-based home visiting </w:t>
                      </w:r>
                      <w:r>
                        <w:rPr>
                          <w:sz w:val="18"/>
                          <w:szCs w:val="20"/>
                        </w:rPr>
                        <w:t>program designed to build</w:t>
                      </w:r>
                      <w:r w:rsidRPr="00197D42">
                        <w:rPr>
                          <w:sz w:val="18"/>
                          <w:szCs w:val="20"/>
                        </w:rPr>
                        <w:t xml:space="preserve"> strong communities, thriving families and children who are </w:t>
                      </w:r>
                      <w:r>
                        <w:rPr>
                          <w:sz w:val="18"/>
                          <w:szCs w:val="20"/>
                        </w:rPr>
                        <w:t>healthy, safe and ready to succeed</w:t>
                      </w:r>
                      <w:r w:rsidRPr="00197D42">
                        <w:rPr>
                          <w:sz w:val="18"/>
                          <w:szCs w:val="20"/>
                        </w:rPr>
                        <w:t xml:space="preserve">. </w:t>
                      </w:r>
                      <w:r>
                        <w:rPr>
                          <w:sz w:val="18"/>
                          <w:szCs w:val="20"/>
                        </w:rPr>
                        <w:t>PAT services include:</w:t>
                      </w:r>
                    </w:p>
                    <w:p w:rsidR="00C9790F" w:rsidRPr="00405C30" w:rsidRDefault="00C9790F" w:rsidP="00405C30">
                      <w:pPr>
                        <w:pStyle w:val="ListParagraph"/>
                        <w:numPr>
                          <w:ilvl w:val="0"/>
                          <w:numId w:val="30"/>
                        </w:numPr>
                        <w:spacing w:after="120" w:line="240" w:lineRule="auto"/>
                        <w:rPr>
                          <w:sz w:val="18"/>
                          <w:szCs w:val="20"/>
                        </w:rPr>
                      </w:pPr>
                      <w:r w:rsidRPr="00405C30">
                        <w:rPr>
                          <w:b/>
                          <w:sz w:val="18"/>
                          <w:szCs w:val="20"/>
                        </w:rPr>
                        <w:t>Personal Visits</w:t>
                      </w:r>
                      <w:r w:rsidRPr="00405C30">
                        <w:rPr>
                          <w:sz w:val="18"/>
                          <w:szCs w:val="20"/>
                        </w:rPr>
                        <w:t xml:space="preserve"> </w:t>
                      </w:r>
                      <w:r>
                        <w:rPr>
                          <w:sz w:val="18"/>
                          <w:szCs w:val="20"/>
                        </w:rPr>
                        <w:t>at least</w:t>
                      </w:r>
                      <w:r w:rsidRPr="00405C30">
                        <w:rPr>
                          <w:sz w:val="18"/>
                          <w:szCs w:val="20"/>
                        </w:rPr>
                        <w:t xml:space="preserve"> twice </w:t>
                      </w:r>
                      <w:r>
                        <w:rPr>
                          <w:sz w:val="18"/>
                          <w:szCs w:val="20"/>
                        </w:rPr>
                        <w:t>monthly</w:t>
                      </w:r>
                    </w:p>
                    <w:p w:rsidR="00C9790F" w:rsidRPr="00405C30" w:rsidRDefault="00C9790F" w:rsidP="00405C30">
                      <w:pPr>
                        <w:pStyle w:val="ListParagraph"/>
                        <w:numPr>
                          <w:ilvl w:val="0"/>
                          <w:numId w:val="30"/>
                        </w:numPr>
                        <w:spacing w:after="120" w:line="240" w:lineRule="auto"/>
                        <w:rPr>
                          <w:sz w:val="18"/>
                          <w:szCs w:val="20"/>
                        </w:rPr>
                      </w:pPr>
                      <w:r>
                        <w:rPr>
                          <w:b/>
                          <w:sz w:val="18"/>
                          <w:szCs w:val="20"/>
                        </w:rPr>
                        <w:t xml:space="preserve">Monthly </w:t>
                      </w:r>
                      <w:r w:rsidRPr="00405C30">
                        <w:rPr>
                          <w:b/>
                          <w:sz w:val="18"/>
                          <w:szCs w:val="20"/>
                        </w:rPr>
                        <w:t>Group Connections</w:t>
                      </w:r>
                      <w:r w:rsidRPr="00405C30">
                        <w:rPr>
                          <w:sz w:val="18"/>
                          <w:szCs w:val="20"/>
                        </w:rPr>
                        <w:t xml:space="preserve"> with oth</w:t>
                      </w:r>
                      <w:r>
                        <w:rPr>
                          <w:sz w:val="18"/>
                          <w:szCs w:val="20"/>
                        </w:rPr>
                        <w:t>er PAT families</w:t>
                      </w:r>
                    </w:p>
                    <w:p w:rsidR="00C9790F" w:rsidRPr="00405C30" w:rsidRDefault="00C9790F" w:rsidP="00405C30">
                      <w:pPr>
                        <w:pStyle w:val="ListParagraph"/>
                        <w:numPr>
                          <w:ilvl w:val="0"/>
                          <w:numId w:val="30"/>
                        </w:numPr>
                        <w:spacing w:after="120" w:line="240" w:lineRule="auto"/>
                        <w:rPr>
                          <w:rFonts w:cstheme="minorHAnsi"/>
                          <w:sz w:val="18"/>
                        </w:rPr>
                      </w:pPr>
                      <w:r w:rsidRPr="00405C30">
                        <w:rPr>
                          <w:b/>
                          <w:sz w:val="18"/>
                          <w:szCs w:val="20"/>
                        </w:rPr>
                        <w:t xml:space="preserve">Screenings and Assessments </w:t>
                      </w:r>
                      <w:r>
                        <w:rPr>
                          <w:sz w:val="18"/>
                          <w:szCs w:val="20"/>
                        </w:rPr>
                        <w:t>to identify developmental concerns</w:t>
                      </w:r>
                    </w:p>
                    <w:p w:rsidR="00C9790F" w:rsidRPr="00405C30" w:rsidRDefault="00C9790F" w:rsidP="00C8371A">
                      <w:pPr>
                        <w:pStyle w:val="ListParagraph"/>
                        <w:numPr>
                          <w:ilvl w:val="0"/>
                          <w:numId w:val="30"/>
                        </w:numPr>
                        <w:spacing w:after="120" w:line="240" w:lineRule="auto"/>
                        <w:rPr>
                          <w:sz w:val="16"/>
                          <w:szCs w:val="20"/>
                        </w:rPr>
                      </w:pPr>
                      <w:r>
                        <w:rPr>
                          <w:b/>
                          <w:sz w:val="18"/>
                          <w:szCs w:val="20"/>
                        </w:rPr>
                        <w:t>Connections to Outside</w:t>
                      </w:r>
                      <w:r w:rsidRPr="002A50B5">
                        <w:rPr>
                          <w:b/>
                          <w:sz w:val="18"/>
                          <w:szCs w:val="20"/>
                        </w:rPr>
                        <w:t xml:space="preserve"> Resources</w:t>
                      </w:r>
                      <w:r w:rsidRPr="002A50B5">
                        <w:rPr>
                          <w:sz w:val="18"/>
                          <w:szCs w:val="20"/>
                        </w:rPr>
                        <w:t xml:space="preserve"> </w:t>
                      </w:r>
                      <w:r>
                        <w:rPr>
                          <w:sz w:val="18"/>
                          <w:szCs w:val="20"/>
                        </w:rPr>
                        <w:t>that families</w:t>
                      </w:r>
                      <w:r w:rsidRPr="002A50B5">
                        <w:rPr>
                          <w:sz w:val="18"/>
                          <w:szCs w:val="20"/>
                        </w:rPr>
                        <w:t xml:space="preserve"> may need to succeed</w:t>
                      </w:r>
                    </w:p>
                    <w:p w:rsidR="00C9790F" w:rsidRDefault="00C9790F" w:rsidP="00C8371A">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r PAT 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56"/>
                        <w:gridCol w:w="3505"/>
                      </w:tblGrid>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100%</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live in poverty</w:t>
                            </w:r>
                          </w:p>
                        </w:tc>
                      </w:tr>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50%</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didn’t graduate from high school</w:t>
                            </w:r>
                          </w:p>
                        </w:tc>
                      </w:tr>
                      <w:tr w:rsidR="00C9790F" w:rsidRPr="00197D42" w:rsidTr="001677AB">
                        <w:tc>
                          <w:tcPr>
                            <w:tcW w:w="981" w:type="pct"/>
                            <w:vAlign w:val="center"/>
                          </w:tcPr>
                          <w:p w:rsidR="00C9790F" w:rsidRPr="00197D42" w:rsidRDefault="00C9790F" w:rsidP="00ED7D0D">
                            <w:pPr>
                              <w:pStyle w:val="BodyText"/>
                              <w:spacing w:after="0"/>
                              <w:jc w:val="right"/>
                              <w:rPr>
                                <w:rFonts w:cstheme="minorHAnsi"/>
                                <w:sz w:val="18"/>
                              </w:rPr>
                            </w:pPr>
                            <w:r w:rsidRPr="00ED7D0D">
                              <w:rPr>
                                <w:rFonts w:cstheme="minorHAnsi"/>
                                <w:highlight w:val="cyan"/>
                              </w:rPr>
                              <w:t>25%</w:t>
                            </w:r>
                          </w:p>
                        </w:tc>
                        <w:tc>
                          <w:tcPr>
                            <w:tcW w:w="4019" w:type="pct"/>
                            <w:vAlign w:val="center"/>
                          </w:tcPr>
                          <w:p w:rsidR="00C9790F" w:rsidRPr="00197D42" w:rsidRDefault="00C9790F" w:rsidP="00ED7D0D">
                            <w:pPr>
                              <w:pStyle w:val="BodyText"/>
                              <w:spacing w:after="0"/>
                              <w:rPr>
                                <w:rFonts w:cstheme="minorHAnsi"/>
                                <w:b/>
                                <w:sz w:val="18"/>
                              </w:rPr>
                            </w:pPr>
                            <w:r>
                              <w:rPr>
                                <w:rFonts w:cstheme="minorHAnsi"/>
                                <w:b/>
                                <w:sz w:val="18"/>
                              </w:rPr>
                              <w:t>… were teen parents</w:t>
                            </w:r>
                          </w:p>
                        </w:tc>
                      </w:tr>
                    </w:tbl>
                    <w:p w:rsidR="00C9790F" w:rsidRPr="00197D42" w:rsidRDefault="00C9790F" w:rsidP="00ED7D0D">
                      <w:pPr>
                        <w:spacing w:after="120" w:line="240" w:lineRule="auto"/>
                        <w:rPr>
                          <w:rFonts w:cstheme="minorHAnsi"/>
                          <w:sz w:val="18"/>
                        </w:rPr>
                      </w:pPr>
                    </w:p>
                  </w:txbxContent>
                </v:textbox>
                <w10:wrap anchorx="page" anchory="page"/>
              </v:shape>
            </w:pict>
          </mc:Fallback>
        </mc:AlternateContent>
      </w:r>
      <w:r w:rsidR="007F6AA0" w:rsidRPr="00AD355E">
        <w:rPr>
          <w:b/>
          <w:noProof/>
        </w:rPr>
        <mc:AlternateContent>
          <mc:Choice Requires="wps">
            <w:drawing>
              <wp:anchor distT="0" distB="0" distL="114300" distR="114300" simplePos="0" relativeHeight="252122112" behindDoc="0" locked="0" layoutInCell="1" allowOverlap="1" wp14:anchorId="14985EF1" wp14:editId="347F11DA">
                <wp:simplePos x="0" y="0"/>
                <wp:positionH relativeFrom="page">
                  <wp:posOffset>4333240</wp:posOffset>
                </wp:positionH>
                <wp:positionV relativeFrom="page">
                  <wp:posOffset>3700145</wp:posOffset>
                </wp:positionV>
                <wp:extent cx="3009900" cy="2225040"/>
                <wp:effectExtent l="0" t="0" r="0" b="3810"/>
                <wp:wrapNone/>
                <wp:docPr id="310"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2225040"/>
                        </a:xfrm>
                        <a:prstGeom prst="rect">
                          <a:avLst/>
                        </a:prstGeom>
                        <a:noFill/>
                        <a:ln>
                          <a:noFill/>
                        </a:ln>
                        <a:extLst/>
                      </wps:spPr>
                      <wps:txbx>
                        <w:txbxContent>
                          <w:p w:rsidR="00C9790F" w:rsidRDefault="00C9790F" w:rsidP="004C30AC">
                            <w:pPr>
                              <w:pStyle w:val="BodyText"/>
                              <w:spacing w:after="0" w:line="240" w:lineRule="auto"/>
                            </w:pPr>
                          </w:p>
                          <w:p w:rsidR="00C9790F" w:rsidRDefault="00C9790F" w:rsidP="004C30AC">
                            <w:pPr>
                              <w:pStyle w:val="Heading1"/>
                              <w:spacing w:before="0" w:line="240" w:lineRule="auto"/>
                            </w:pPr>
                            <w:r>
                              <w:rPr>
                                <w:rFonts w:ascii="Arial" w:hAnsi="Arial" w:cs="Arial"/>
                                <w:color w:val="0070C0"/>
                              </w:rPr>
                              <w:t>PAT by the Numbers 2017-18</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11"/>
                              <w:gridCol w:w="1418"/>
                              <w:gridCol w:w="1418"/>
                            </w:tblGrid>
                            <w:tr w:rsidR="00C9790F" w:rsidRPr="00D471F1" w:rsidTr="00A22AAC">
                              <w:tc>
                                <w:tcPr>
                                  <w:tcW w:w="2430" w:type="dxa"/>
                                  <w:shd w:val="clear" w:color="auto" w:fill="auto"/>
                                  <w:vAlign w:val="center"/>
                                </w:tcPr>
                                <w:p w:rsidR="00C9790F" w:rsidRPr="002A50B5" w:rsidRDefault="00C9790F" w:rsidP="00A22AAC">
                                  <w:pPr>
                                    <w:pStyle w:val="BodyText"/>
                                    <w:spacing w:after="0"/>
                                    <w:rPr>
                                      <w:rFonts w:cstheme="minorHAnsi"/>
                                    </w:rPr>
                                  </w:pPr>
                                  <w:r w:rsidRPr="002A50B5">
                                    <w:rPr>
                                      <w:rFonts w:cstheme="minorHAnsi"/>
                                    </w:rPr>
                                    <w:t>Families Served</w:t>
                                  </w:r>
                                </w:p>
                              </w:tc>
                              <w:tc>
                                <w:tcPr>
                                  <w:tcW w:w="2289" w:type="dxa"/>
                                  <w:gridSpan w:val="2"/>
                                  <w:vAlign w:val="center"/>
                                </w:tcPr>
                                <w:p w:rsidR="00C9790F" w:rsidRPr="002A50B5" w:rsidRDefault="00C9790F" w:rsidP="00B33DA9">
                                  <w:pPr>
                                    <w:pStyle w:val="BodyText"/>
                                    <w:spacing w:after="0"/>
                                    <w:jc w:val="right"/>
                                    <w:rPr>
                                      <w:rFonts w:cstheme="minorHAnsi"/>
                                      <w:sz w:val="28"/>
                                      <w:highlight w:val="cyan"/>
                                    </w:rPr>
                                  </w:pPr>
                                  <w:r w:rsidRPr="002A50B5">
                                    <w:rPr>
                                      <w:rFonts w:cstheme="minorHAnsi"/>
                                      <w:sz w:val="28"/>
                                      <w:highlight w:val="cyan"/>
                                    </w:rPr>
                                    <w:t>Matrix D2</w:t>
                                  </w:r>
                                  <w:r>
                                    <w:rPr>
                                      <w:rFonts w:cstheme="minorHAnsi"/>
                                      <w:sz w:val="28"/>
                                      <w:highlight w:val="cyan"/>
                                    </w:rPr>
                                    <w:t>8</w:t>
                                  </w:r>
                                </w:p>
                              </w:tc>
                            </w:tr>
                            <w:tr w:rsidR="00C9790F" w:rsidRPr="00D471F1" w:rsidTr="00A22AAC">
                              <w:tc>
                                <w:tcPr>
                                  <w:tcW w:w="2430" w:type="dxa"/>
                                  <w:shd w:val="clear" w:color="auto" w:fill="auto"/>
                                  <w:vAlign w:val="center"/>
                                </w:tcPr>
                                <w:p w:rsidR="00C9790F" w:rsidRPr="002A50B5" w:rsidRDefault="00C9790F" w:rsidP="00A22AAC">
                                  <w:pPr>
                                    <w:pStyle w:val="BodyText"/>
                                    <w:spacing w:after="0"/>
                                    <w:rPr>
                                      <w:rFonts w:cstheme="minorHAnsi"/>
                                    </w:rPr>
                                  </w:pPr>
                                  <w:r w:rsidRPr="002A50B5">
                                    <w:rPr>
                                      <w:rFonts w:cstheme="minorHAnsi"/>
                                    </w:rPr>
                                    <w:t>Children Served</w:t>
                                  </w:r>
                                </w:p>
                              </w:tc>
                              <w:tc>
                                <w:tcPr>
                                  <w:tcW w:w="2289" w:type="dxa"/>
                                  <w:gridSpan w:val="2"/>
                                  <w:vAlign w:val="center"/>
                                </w:tcPr>
                                <w:p w:rsidR="00C9790F" w:rsidRPr="002A50B5" w:rsidRDefault="00C9790F" w:rsidP="00A22AAC">
                                  <w:pPr>
                                    <w:pStyle w:val="BodyText"/>
                                    <w:spacing w:after="0"/>
                                    <w:jc w:val="right"/>
                                    <w:rPr>
                                      <w:rFonts w:cstheme="minorHAnsi"/>
                                      <w:sz w:val="28"/>
                                      <w:highlight w:val="cyan"/>
                                    </w:rPr>
                                  </w:pPr>
                                  <w:r>
                                    <w:rPr>
                                      <w:rFonts w:cstheme="minorHAnsi"/>
                                      <w:sz w:val="28"/>
                                      <w:highlight w:val="cyan"/>
                                    </w:rPr>
                                    <w:t>Matrix C28</w:t>
                                  </w:r>
                                </w:p>
                              </w:tc>
                            </w:tr>
                            <w:tr w:rsidR="00C9790F" w:rsidRPr="00D471F1" w:rsidTr="00A22AAC">
                              <w:tc>
                                <w:tcPr>
                                  <w:tcW w:w="2430" w:type="dxa"/>
                                  <w:shd w:val="clear" w:color="auto" w:fill="auto"/>
                                  <w:vAlign w:val="center"/>
                                </w:tcPr>
                                <w:p w:rsidR="00C9790F" w:rsidRPr="002A50B5" w:rsidRDefault="00C9790F" w:rsidP="00A22AAC">
                                  <w:pPr>
                                    <w:pStyle w:val="BodyText"/>
                                    <w:spacing w:after="0"/>
                                    <w:rPr>
                                      <w:rFonts w:cstheme="minorHAnsi"/>
                                    </w:rPr>
                                  </w:pPr>
                                  <w:r w:rsidRPr="002A50B5">
                                    <w:rPr>
                                      <w:rFonts w:cstheme="minorHAnsi"/>
                                    </w:rPr>
                                    <w:t>Total Home Visits</w:t>
                                  </w:r>
                                </w:p>
                              </w:tc>
                              <w:tc>
                                <w:tcPr>
                                  <w:tcW w:w="2289" w:type="dxa"/>
                                  <w:gridSpan w:val="2"/>
                                  <w:vAlign w:val="center"/>
                                </w:tcPr>
                                <w:p w:rsidR="00C9790F" w:rsidRPr="002A50B5" w:rsidRDefault="00C9790F" w:rsidP="00A22AAC">
                                  <w:pPr>
                                    <w:pStyle w:val="BodyText"/>
                                    <w:spacing w:after="0"/>
                                    <w:jc w:val="right"/>
                                    <w:rPr>
                                      <w:rFonts w:cstheme="minorHAnsi"/>
                                      <w:sz w:val="28"/>
                                      <w:highlight w:val="cyan"/>
                                    </w:rPr>
                                  </w:pPr>
                                  <w:r>
                                    <w:rPr>
                                      <w:rFonts w:cstheme="minorHAnsi"/>
                                      <w:sz w:val="28"/>
                                      <w:highlight w:val="cyan"/>
                                    </w:rPr>
                                    <w:t>Matrix F28</w:t>
                                  </w:r>
                                </w:p>
                              </w:tc>
                            </w:tr>
                            <w:tr w:rsidR="00C9790F" w:rsidRPr="00D471F1" w:rsidTr="00A22AAC">
                              <w:tc>
                                <w:tcPr>
                                  <w:tcW w:w="2430" w:type="dxa"/>
                                  <w:tcBorders>
                                    <w:bottom w:val="single" w:sz="8" w:space="0" w:color="0070C0"/>
                                  </w:tcBorders>
                                  <w:shd w:val="clear" w:color="auto" w:fill="auto"/>
                                  <w:vAlign w:val="center"/>
                                </w:tcPr>
                                <w:p w:rsidR="00C9790F" w:rsidRPr="002A50B5" w:rsidRDefault="00C9790F" w:rsidP="00A22AAC">
                                  <w:pPr>
                                    <w:pStyle w:val="BodyText"/>
                                    <w:spacing w:after="0"/>
                                    <w:rPr>
                                      <w:rFonts w:cstheme="minorHAnsi"/>
                                    </w:rPr>
                                  </w:pPr>
                                  <w:r w:rsidRPr="002A50B5">
                                    <w:rPr>
                                      <w:rFonts w:cstheme="minorHAnsi"/>
                                    </w:rPr>
                                    <w:t>Hours Spent Serving Families</w:t>
                                  </w:r>
                                </w:p>
                              </w:tc>
                              <w:tc>
                                <w:tcPr>
                                  <w:tcW w:w="2289" w:type="dxa"/>
                                  <w:gridSpan w:val="2"/>
                                  <w:tcBorders>
                                    <w:bottom w:val="single" w:sz="8" w:space="0" w:color="0070C0"/>
                                  </w:tcBorders>
                                  <w:vAlign w:val="center"/>
                                </w:tcPr>
                                <w:p w:rsidR="00C9790F" w:rsidRPr="002A50B5" w:rsidRDefault="00C9790F" w:rsidP="00C2186F">
                                  <w:pPr>
                                    <w:pStyle w:val="BodyText"/>
                                    <w:spacing w:after="0"/>
                                    <w:jc w:val="right"/>
                                    <w:rPr>
                                      <w:rFonts w:cstheme="minorHAnsi"/>
                                      <w:sz w:val="28"/>
                                      <w:highlight w:val="cyan"/>
                                    </w:rPr>
                                  </w:pPr>
                                  <w:r>
                                    <w:rPr>
                                      <w:rFonts w:cstheme="minorHAnsi"/>
                                      <w:sz w:val="28"/>
                                      <w:highlight w:val="cyan"/>
                                    </w:rPr>
                                    <w:t>Matrix: G28+I28</w:t>
                                  </w:r>
                                </w:p>
                              </w:tc>
                            </w:tr>
                            <w:tr w:rsidR="00C9790F" w:rsidRPr="00D471F1" w:rsidTr="00A22AAC">
                              <w:tc>
                                <w:tcPr>
                                  <w:tcW w:w="2430" w:type="dxa"/>
                                  <w:shd w:val="clear" w:color="auto" w:fill="auto"/>
                                  <w:vAlign w:val="center"/>
                                </w:tcPr>
                                <w:p w:rsidR="00C9790F" w:rsidRPr="002A50B5" w:rsidRDefault="00C9790F" w:rsidP="00A22AAC">
                                  <w:pPr>
                                    <w:pStyle w:val="BodyText"/>
                                    <w:spacing w:after="0"/>
                                    <w:rPr>
                                      <w:rFonts w:cstheme="minorHAnsi"/>
                                    </w:rPr>
                                  </w:pPr>
                                  <w:r w:rsidRPr="002A50B5">
                                    <w:rPr>
                                      <w:rFonts w:cstheme="minorHAnsi"/>
                                    </w:rPr>
                                    <w:t xml:space="preserve">Average gain, </w:t>
                                  </w:r>
                                  <w:r w:rsidRPr="002A50B5">
                                    <w:rPr>
                                      <w:rFonts w:cstheme="minorHAnsi"/>
                                      <w:i/>
                                    </w:rPr>
                                    <w:t>Keys to Interactive Parenting Scale</w:t>
                                  </w:r>
                                  <w:r w:rsidRPr="002A50B5">
                                    <w:rPr>
                                      <w:rFonts w:cstheme="minorHAnsi"/>
                                    </w:rPr>
                                    <w:t xml:space="preserve"> (pre-to-post):</w:t>
                                  </w:r>
                                </w:p>
                              </w:tc>
                              <w:tc>
                                <w:tcPr>
                                  <w:tcW w:w="1144" w:type="dxa"/>
                                  <w:vAlign w:val="center"/>
                                </w:tcPr>
                                <w:p w:rsidR="00C9790F" w:rsidRPr="002A50B5" w:rsidRDefault="00C9790F" w:rsidP="00A22AAC">
                                  <w:pPr>
                                    <w:pStyle w:val="BodyText"/>
                                    <w:spacing w:after="0"/>
                                    <w:jc w:val="right"/>
                                    <w:rPr>
                                      <w:rFonts w:cstheme="minorHAnsi"/>
                                      <w:sz w:val="28"/>
                                      <w:highlight w:val="cyan"/>
                                    </w:rPr>
                                  </w:pPr>
                                  <w:r w:rsidRPr="002A50B5">
                                    <w:rPr>
                                      <w:rFonts w:cstheme="minorHAnsi"/>
                                      <w:sz w:val="28"/>
                                      <w:highlight w:val="cyan"/>
                                    </w:rPr>
                                    <w:t>KIPS/ACIRI Detail Report</w:t>
                                  </w:r>
                                </w:p>
                              </w:tc>
                              <w:tc>
                                <w:tcPr>
                                  <w:tcW w:w="1145" w:type="dxa"/>
                                  <w:vAlign w:val="center"/>
                                </w:tcPr>
                                <w:p w:rsidR="00C9790F" w:rsidRPr="002A50B5" w:rsidRDefault="00C9790F" w:rsidP="00A22AAC">
                                  <w:pPr>
                                    <w:pStyle w:val="BodyText"/>
                                    <w:spacing w:after="0"/>
                                    <w:jc w:val="right"/>
                                    <w:rPr>
                                      <w:rFonts w:cstheme="minorHAnsi"/>
                                      <w:sz w:val="28"/>
                                      <w:highlight w:val="cyan"/>
                                    </w:rPr>
                                  </w:pPr>
                                  <w:r w:rsidRPr="002A50B5">
                                    <w:rPr>
                                      <w:rFonts w:cstheme="minorHAnsi"/>
                                      <w:sz w:val="28"/>
                                      <w:highlight w:val="cyan"/>
                                    </w:rPr>
                                    <w:t>KIPS/ACIRI Detail Report</w:t>
                                  </w:r>
                                </w:p>
                              </w:tc>
                            </w:tr>
                          </w:tbl>
                          <w:p w:rsidR="00C9790F" w:rsidRDefault="00C9790F" w:rsidP="004C30AC">
                            <w:pPr>
                              <w:pStyle w:val="BodyText"/>
                              <w:spacing w:after="0" w:line="240" w:lineRule="auto"/>
                            </w:pPr>
                          </w:p>
                          <w:p w:rsidR="00C9790F" w:rsidRDefault="00C9790F" w:rsidP="004C30AC">
                            <w:pPr>
                              <w:pStyle w:val="BodyText"/>
                              <w:spacing w:after="0" w:line="240" w:lineRule="auto"/>
                            </w:pPr>
                          </w:p>
                          <w:p w:rsidR="00C9790F" w:rsidRDefault="00C9790F" w:rsidP="004C30AC">
                            <w:pPr>
                              <w:pStyle w:val="BodyText"/>
                              <w:spacing w:after="0" w:line="240" w:lineRule="auto"/>
                            </w:pPr>
                          </w:p>
                          <w:p w:rsidR="00C9790F" w:rsidRDefault="00C9790F" w:rsidP="004C30AC">
                            <w:pPr>
                              <w:pStyle w:val="BodyText"/>
                              <w:spacing w:after="0" w:line="240" w:lineRule="auto"/>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0" type="#_x0000_t202" style="position:absolute;margin-left:341.2pt;margin-top:291.35pt;width:237pt;height:175.2pt;z-index:252122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" filled="f" stroked="f">
                <v:textbox inset="0,0,0,0">
                  <w:txbxContent>
                    <w:p w:rsidR="00C9790F" w:rsidRDefault="00C9790F" w:rsidP="004C30AC">
                      <w:pPr>
                        <w:pStyle w:val="BodyText"/>
                        <w:spacing w:after="0" w:line="240" w:lineRule="auto"/>
                      </w:pPr>
                    </w:p>
                    <w:p w:rsidR="00C9790F" w:rsidRDefault="00C9790F" w:rsidP="004C30AC">
                      <w:pPr>
                        <w:pStyle w:val="Heading1"/>
                        <w:spacing w:before="0" w:line="240" w:lineRule="auto"/>
                      </w:pPr>
                      <w:r>
                        <w:rPr>
                          <w:rFonts w:ascii="Arial" w:hAnsi="Arial" w:cs="Arial"/>
                          <w:color w:val="0070C0"/>
                        </w:rPr>
                        <w:t>PAT by the Numbers 2017-18</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11"/>
                        <w:gridCol w:w="1418"/>
                        <w:gridCol w:w="1418"/>
                      </w:tblGrid>
                      <w:tr w:rsidR="00C9790F" w:rsidRPr="00D471F1" w:rsidTr="00A22AAC">
                        <w:tc>
                          <w:tcPr>
                            <w:tcW w:w="2430" w:type="dxa"/>
                            <w:shd w:val="clear" w:color="auto" w:fill="auto"/>
                            <w:vAlign w:val="center"/>
                          </w:tcPr>
                          <w:p w:rsidR="00C9790F" w:rsidRPr="002A50B5" w:rsidRDefault="00C9790F" w:rsidP="00A22AAC">
                            <w:pPr>
                              <w:pStyle w:val="BodyText"/>
                              <w:spacing w:after="0"/>
                              <w:rPr>
                                <w:rFonts w:cstheme="minorHAnsi"/>
                              </w:rPr>
                            </w:pPr>
                            <w:r w:rsidRPr="002A50B5">
                              <w:rPr>
                                <w:rFonts w:cstheme="minorHAnsi"/>
                              </w:rPr>
                              <w:t>Families Served</w:t>
                            </w:r>
                          </w:p>
                        </w:tc>
                        <w:tc>
                          <w:tcPr>
                            <w:tcW w:w="2289" w:type="dxa"/>
                            <w:gridSpan w:val="2"/>
                            <w:vAlign w:val="center"/>
                          </w:tcPr>
                          <w:p w:rsidR="00C9790F" w:rsidRPr="002A50B5" w:rsidRDefault="00C9790F" w:rsidP="00B33DA9">
                            <w:pPr>
                              <w:pStyle w:val="BodyText"/>
                              <w:spacing w:after="0"/>
                              <w:jc w:val="right"/>
                              <w:rPr>
                                <w:rFonts w:cstheme="minorHAnsi"/>
                                <w:sz w:val="28"/>
                                <w:highlight w:val="cyan"/>
                              </w:rPr>
                            </w:pPr>
                            <w:r w:rsidRPr="002A50B5">
                              <w:rPr>
                                <w:rFonts w:cstheme="minorHAnsi"/>
                                <w:sz w:val="28"/>
                                <w:highlight w:val="cyan"/>
                              </w:rPr>
                              <w:t>Matrix D2</w:t>
                            </w:r>
                            <w:r>
                              <w:rPr>
                                <w:rFonts w:cstheme="minorHAnsi"/>
                                <w:sz w:val="28"/>
                                <w:highlight w:val="cyan"/>
                              </w:rPr>
                              <w:t>8</w:t>
                            </w:r>
                          </w:p>
                        </w:tc>
                      </w:tr>
                      <w:tr w:rsidR="00C9790F" w:rsidRPr="00D471F1" w:rsidTr="00A22AAC">
                        <w:tc>
                          <w:tcPr>
                            <w:tcW w:w="2430" w:type="dxa"/>
                            <w:shd w:val="clear" w:color="auto" w:fill="auto"/>
                            <w:vAlign w:val="center"/>
                          </w:tcPr>
                          <w:p w:rsidR="00C9790F" w:rsidRPr="002A50B5" w:rsidRDefault="00C9790F" w:rsidP="00A22AAC">
                            <w:pPr>
                              <w:pStyle w:val="BodyText"/>
                              <w:spacing w:after="0"/>
                              <w:rPr>
                                <w:rFonts w:cstheme="minorHAnsi"/>
                              </w:rPr>
                            </w:pPr>
                            <w:r w:rsidRPr="002A50B5">
                              <w:rPr>
                                <w:rFonts w:cstheme="minorHAnsi"/>
                              </w:rPr>
                              <w:t>Children Served</w:t>
                            </w:r>
                          </w:p>
                        </w:tc>
                        <w:tc>
                          <w:tcPr>
                            <w:tcW w:w="2289" w:type="dxa"/>
                            <w:gridSpan w:val="2"/>
                            <w:vAlign w:val="center"/>
                          </w:tcPr>
                          <w:p w:rsidR="00C9790F" w:rsidRPr="002A50B5" w:rsidRDefault="00C9790F" w:rsidP="00A22AAC">
                            <w:pPr>
                              <w:pStyle w:val="BodyText"/>
                              <w:spacing w:after="0"/>
                              <w:jc w:val="right"/>
                              <w:rPr>
                                <w:rFonts w:cstheme="minorHAnsi"/>
                                <w:sz w:val="28"/>
                                <w:highlight w:val="cyan"/>
                              </w:rPr>
                            </w:pPr>
                            <w:r>
                              <w:rPr>
                                <w:rFonts w:cstheme="minorHAnsi"/>
                                <w:sz w:val="28"/>
                                <w:highlight w:val="cyan"/>
                              </w:rPr>
                              <w:t>Matrix C28</w:t>
                            </w:r>
                          </w:p>
                        </w:tc>
                      </w:tr>
                      <w:tr w:rsidR="00C9790F" w:rsidRPr="00D471F1" w:rsidTr="00A22AAC">
                        <w:tc>
                          <w:tcPr>
                            <w:tcW w:w="2430" w:type="dxa"/>
                            <w:shd w:val="clear" w:color="auto" w:fill="auto"/>
                            <w:vAlign w:val="center"/>
                          </w:tcPr>
                          <w:p w:rsidR="00C9790F" w:rsidRPr="002A50B5" w:rsidRDefault="00C9790F" w:rsidP="00A22AAC">
                            <w:pPr>
                              <w:pStyle w:val="BodyText"/>
                              <w:spacing w:after="0"/>
                              <w:rPr>
                                <w:rFonts w:cstheme="minorHAnsi"/>
                              </w:rPr>
                            </w:pPr>
                            <w:r w:rsidRPr="002A50B5">
                              <w:rPr>
                                <w:rFonts w:cstheme="minorHAnsi"/>
                              </w:rPr>
                              <w:t>Total Home Visits</w:t>
                            </w:r>
                          </w:p>
                        </w:tc>
                        <w:tc>
                          <w:tcPr>
                            <w:tcW w:w="2289" w:type="dxa"/>
                            <w:gridSpan w:val="2"/>
                            <w:vAlign w:val="center"/>
                          </w:tcPr>
                          <w:p w:rsidR="00C9790F" w:rsidRPr="002A50B5" w:rsidRDefault="00C9790F" w:rsidP="00A22AAC">
                            <w:pPr>
                              <w:pStyle w:val="BodyText"/>
                              <w:spacing w:after="0"/>
                              <w:jc w:val="right"/>
                              <w:rPr>
                                <w:rFonts w:cstheme="minorHAnsi"/>
                                <w:sz w:val="28"/>
                                <w:highlight w:val="cyan"/>
                              </w:rPr>
                            </w:pPr>
                            <w:r>
                              <w:rPr>
                                <w:rFonts w:cstheme="minorHAnsi"/>
                                <w:sz w:val="28"/>
                                <w:highlight w:val="cyan"/>
                              </w:rPr>
                              <w:t>Matrix F28</w:t>
                            </w:r>
                          </w:p>
                        </w:tc>
                      </w:tr>
                      <w:tr w:rsidR="00C9790F" w:rsidRPr="00D471F1" w:rsidTr="00A22AAC">
                        <w:tc>
                          <w:tcPr>
                            <w:tcW w:w="2430" w:type="dxa"/>
                            <w:tcBorders>
                              <w:bottom w:val="single" w:sz="8" w:space="0" w:color="0070C0"/>
                            </w:tcBorders>
                            <w:shd w:val="clear" w:color="auto" w:fill="auto"/>
                            <w:vAlign w:val="center"/>
                          </w:tcPr>
                          <w:p w:rsidR="00C9790F" w:rsidRPr="002A50B5" w:rsidRDefault="00C9790F" w:rsidP="00A22AAC">
                            <w:pPr>
                              <w:pStyle w:val="BodyText"/>
                              <w:spacing w:after="0"/>
                              <w:rPr>
                                <w:rFonts w:cstheme="minorHAnsi"/>
                              </w:rPr>
                            </w:pPr>
                            <w:r w:rsidRPr="002A50B5">
                              <w:rPr>
                                <w:rFonts w:cstheme="minorHAnsi"/>
                              </w:rPr>
                              <w:t>Hours Spent Serving Families</w:t>
                            </w:r>
                          </w:p>
                        </w:tc>
                        <w:tc>
                          <w:tcPr>
                            <w:tcW w:w="2289" w:type="dxa"/>
                            <w:gridSpan w:val="2"/>
                            <w:tcBorders>
                              <w:bottom w:val="single" w:sz="8" w:space="0" w:color="0070C0"/>
                            </w:tcBorders>
                            <w:vAlign w:val="center"/>
                          </w:tcPr>
                          <w:p w:rsidR="00C9790F" w:rsidRPr="002A50B5" w:rsidRDefault="00C9790F" w:rsidP="00C2186F">
                            <w:pPr>
                              <w:pStyle w:val="BodyText"/>
                              <w:spacing w:after="0"/>
                              <w:jc w:val="right"/>
                              <w:rPr>
                                <w:rFonts w:cstheme="minorHAnsi"/>
                                <w:sz w:val="28"/>
                                <w:highlight w:val="cyan"/>
                              </w:rPr>
                            </w:pPr>
                            <w:r>
                              <w:rPr>
                                <w:rFonts w:cstheme="minorHAnsi"/>
                                <w:sz w:val="28"/>
                                <w:highlight w:val="cyan"/>
                              </w:rPr>
                              <w:t>Matrix: G28+I28</w:t>
                            </w:r>
                          </w:p>
                        </w:tc>
                      </w:tr>
                      <w:tr w:rsidR="00C9790F" w:rsidRPr="00D471F1" w:rsidTr="00A22AAC">
                        <w:tc>
                          <w:tcPr>
                            <w:tcW w:w="2430" w:type="dxa"/>
                            <w:shd w:val="clear" w:color="auto" w:fill="auto"/>
                            <w:vAlign w:val="center"/>
                          </w:tcPr>
                          <w:p w:rsidR="00C9790F" w:rsidRPr="002A50B5" w:rsidRDefault="00C9790F" w:rsidP="00A22AAC">
                            <w:pPr>
                              <w:pStyle w:val="BodyText"/>
                              <w:spacing w:after="0"/>
                              <w:rPr>
                                <w:rFonts w:cstheme="minorHAnsi"/>
                              </w:rPr>
                            </w:pPr>
                            <w:r w:rsidRPr="002A50B5">
                              <w:rPr>
                                <w:rFonts w:cstheme="minorHAnsi"/>
                              </w:rPr>
                              <w:t xml:space="preserve">Average gain, </w:t>
                            </w:r>
                            <w:r w:rsidRPr="002A50B5">
                              <w:rPr>
                                <w:rFonts w:cstheme="minorHAnsi"/>
                                <w:i/>
                              </w:rPr>
                              <w:t>Keys to Interactive Parenting Scale</w:t>
                            </w:r>
                            <w:r w:rsidRPr="002A50B5">
                              <w:rPr>
                                <w:rFonts w:cstheme="minorHAnsi"/>
                              </w:rPr>
                              <w:t xml:space="preserve"> (pre-to-post):</w:t>
                            </w:r>
                          </w:p>
                        </w:tc>
                        <w:tc>
                          <w:tcPr>
                            <w:tcW w:w="1144" w:type="dxa"/>
                            <w:vAlign w:val="center"/>
                          </w:tcPr>
                          <w:p w:rsidR="00C9790F" w:rsidRPr="002A50B5" w:rsidRDefault="00C9790F" w:rsidP="00A22AAC">
                            <w:pPr>
                              <w:pStyle w:val="BodyText"/>
                              <w:spacing w:after="0"/>
                              <w:jc w:val="right"/>
                              <w:rPr>
                                <w:rFonts w:cstheme="minorHAnsi"/>
                                <w:sz w:val="28"/>
                                <w:highlight w:val="cyan"/>
                              </w:rPr>
                            </w:pPr>
                            <w:r w:rsidRPr="002A50B5">
                              <w:rPr>
                                <w:rFonts w:cstheme="minorHAnsi"/>
                                <w:sz w:val="28"/>
                                <w:highlight w:val="cyan"/>
                              </w:rPr>
                              <w:t>KIPS/ACIRI Detail Report</w:t>
                            </w:r>
                          </w:p>
                        </w:tc>
                        <w:tc>
                          <w:tcPr>
                            <w:tcW w:w="1145" w:type="dxa"/>
                            <w:vAlign w:val="center"/>
                          </w:tcPr>
                          <w:p w:rsidR="00C9790F" w:rsidRPr="002A50B5" w:rsidRDefault="00C9790F" w:rsidP="00A22AAC">
                            <w:pPr>
                              <w:pStyle w:val="BodyText"/>
                              <w:spacing w:after="0"/>
                              <w:jc w:val="right"/>
                              <w:rPr>
                                <w:rFonts w:cstheme="minorHAnsi"/>
                                <w:sz w:val="28"/>
                                <w:highlight w:val="cyan"/>
                              </w:rPr>
                            </w:pPr>
                            <w:r w:rsidRPr="002A50B5">
                              <w:rPr>
                                <w:rFonts w:cstheme="minorHAnsi"/>
                                <w:sz w:val="28"/>
                                <w:highlight w:val="cyan"/>
                              </w:rPr>
                              <w:t>KIPS/ACIRI Detail Report</w:t>
                            </w:r>
                          </w:p>
                        </w:tc>
                      </w:tr>
                    </w:tbl>
                    <w:p w:rsidR="00C9790F" w:rsidRDefault="00C9790F" w:rsidP="004C30AC">
                      <w:pPr>
                        <w:pStyle w:val="BodyText"/>
                        <w:spacing w:after="0" w:line="240" w:lineRule="auto"/>
                      </w:pPr>
                    </w:p>
                    <w:p w:rsidR="00C9790F" w:rsidRDefault="00C9790F" w:rsidP="004C30AC">
                      <w:pPr>
                        <w:pStyle w:val="BodyText"/>
                        <w:spacing w:after="0" w:line="240" w:lineRule="auto"/>
                      </w:pPr>
                    </w:p>
                    <w:p w:rsidR="00C9790F" w:rsidRDefault="00C9790F" w:rsidP="004C30AC">
                      <w:pPr>
                        <w:pStyle w:val="BodyText"/>
                        <w:spacing w:after="0" w:line="240" w:lineRule="auto"/>
                      </w:pPr>
                    </w:p>
                    <w:p w:rsidR="00C9790F" w:rsidRDefault="00C9790F" w:rsidP="004C30AC">
                      <w:pPr>
                        <w:pStyle w:val="BodyText"/>
                        <w:spacing w:after="0" w:line="240" w:lineRule="auto"/>
                      </w:pPr>
                    </w:p>
                  </w:txbxContent>
                </v:textbox>
                <w10:wrap anchorx="page" anchory="page"/>
              </v:shape>
            </w:pict>
          </mc:Fallback>
        </mc:AlternateContent>
      </w:r>
    </w:p>
    <w:p w:rsidR="004D6965" w:rsidRDefault="004D6965" w:rsidP="004D6965"/>
    <w:p w:rsidR="00141BA0" w:rsidRDefault="004D6965" w:rsidP="004D6965">
      <w:r>
        <w:t xml:space="preserve">            </w:t>
      </w:r>
    </w:p>
    <w:p w:rsidR="00141BA0" w:rsidRDefault="00141BA0" w:rsidP="004D6965"/>
    <w:p w:rsidR="00141BA0" w:rsidRDefault="00141BA0" w:rsidP="004D6965"/>
    <w:p w:rsidR="00141BA0" w:rsidRDefault="00141BA0" w:rsidP="004D6965"/>
    <w:p w:rsidR="00141BA0" w:rsidRDefault="000B5C46" w:rsidP="004D6965">
      <w:r w:rsidRPr="004D6965">
        <w:rPr>
          <w:noProof/>
        </w:rPr>
        <mc:AlternateContent>
          <mc:Choice Requires="wps">
            <w:drawing>
              <wp:anchor distT="0" distB="0" distL="114300" distR="114300" simplePos="0" relativeHeight="252194816" behindDoc="1" locked="0" layoutInCell="1" allowOverlap="1" wp14:anchorId="09DCAAEB" wp14:editId="7195C13A">
                <wp:simplePos x="0" y="0"/>
                <wp:positionH relativeFrom="column">
                  <wp:posOffset>504825</wp:posOffset>
                </wp:positionH>
                <wp:positionV relativeFrom="paragraph">
                  <wp:posOffset>1480820</wp:posOffset>
                </wp:positionV>
                <wp:extent cx="3086100" cy="409575"/>
                <wp:effectExtent l="0" t="0" r="0" b="9525"/>
                <wp:wrapTight wrapText="bothSides">
                  <wp:wrapPolygon edited="0">
                    <wp:start x="0" y="0"/>
                    <wp:lineTo x="0" y="21098"/>
                    <wp:lineTo x="21467" y="21098"/>
                    <wp:lineTo x="21467" y="0"/>
                    <wp:lineTo x="0" y="0"/>
                  </wp:wrapPolygon>
                </wp:wrapTight>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409575"/>
                        </a:xfrm>
                        <a:prstGeom prst="rect">
                          <a:avLst/>
                        </a:prstGeom>
                        <a:solidFill>
                          <a:srgbClr val="FFFFFF"/>
                        </a:solidFill>
                        <a:ln w="9525">
                          <a:noFill/>
                          <a:miter lim="800000"/>
                          <a:headEnd/>
                          <a:tailEnd/>
                        </a:ln>
                      </wps:spPr>
                      <wps:txbx>
                        <w:txbxContent>
                          <w:p w:rsidR="00C9790F" w:rsidRPr="00214D1C" w:rsidRDefault="00C9790F" w:rsidP="004D6965">
                            <w:pPr>
                              <w:rPr>
                                <w:sz w:val="18"/>
                              </w:rPr>
                            </w:pPr>
                            <w:r w:rsidRPr="00214D1C">
                              <w:rPr>
                                <w:sz w:val="18"/>
                                <w:highlight w:val="cyan"/>
                              </w:rPr>
                              <w:t>Use text boxes to caption your photos as often as possible. Many readers will focus on these more than the report text.</w:t>
                            </w:r>
                            <w:r w:rsidRPr="00214D1C">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01" type="#_x0000_t202" style="position:absolute;margin-left:39.75pt;margin-top:116.6pt;width:243pt;height:32.25pt;z-index:-25112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" stroked="f">
                <v:textbox>
                  <w:txbxContent>
                    <w:p w:rsidR="00C9790F" w:rsidRPr="00214D1C" w:rsidRDefault="00C9790F" w:rsidP="004D6965">
                      <w:pPr>
                        <w:rPr>
                          <w:sz w:val="18"/>
                        </w:rPr>
                      </w:pPr>
                      <w:r w:rsidRPr="00214D1C">
                        <w:rPr>
                          <w:sz w:val="18"/>
                          <w:highlight w:val="cyan"/>
                        </w:rPr>
                        <w:t>Use text boxes to caption your photos as often as possible. Many readers will focus on these more than the report text.</w:t>
                      </w:r>
                      <w:r w:rsidRPr="00214D1C">
                        <w:rPr>
                          <w:sz w:val="18"/>
                        </w:rPr>
                        <w:t xml:space="preserve"> </w:t>
                      </w:r>
                    </w:p>
                  </w:txbxContent>
                </v:textbox>
                <w10:wrap type="tight"/>
              </v:shape>
            </w:pict>
          </mc:Fallback>
        </mc:AlternateContent>
      </w:r>
      <w:r w:rsidR="00141BA0">
        <w:t xml:space="preserve">            </w:t>
      </w:r>
      <w:r w:rsidR="004D6965">
        <w:t xml:space="preserve">    </w:t>
      </w:r>
      <w:r>
        <w:rPr>
          <w:noProof/>
        </w:rPr>
        <w:drawing>
          <wp:inline distT="0" distB="0" distL="0" distR="0" wp14:anchorId="1922AF54" wp14:editId="62ACFA83">
            <wp:extent cx="2104845" cy="1411533"/>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08442" cy="1413945"/>
                    </a:xfrm>
                    <a:prstGeom prst="rect">
                      <a:avLst/>
                    </a:prstGeom>
                    <a:noFill/>
                  </pic:spPr>
                </pic:pic>
              </a:graphicData>
            </a:graphic>
          </wp:inline>
        </w:drawing>
      </w:r>
    </w:p>
    <w:p w:rsidR="00141BA0" w:rsidRDefault="00141BA0" w:rsidP="004D6965"/>
    <w:p w:rsidR="00614640" w:rsidRDefault="00021821" w:rsidP="004D6965">
      <w:r w:rsidRPr="00AD355E">
        <w:rPr>
          <w:b/>
          <w:noProof/>
        </w:rPr>
        <mc:AlternateContent>
          <mc:Choice Requires="wps">
            <w:drawing>
              <wp:anchor distT="0" distB="0" distL="114300" distR="114300" simplePos="0" relativeHeight="252092416" behindDoc="0" locked="0" layoutInCell="1" allowOverlap="1" wp14:anchorId="6129A66D" wp14:editId="15E2884E">
                <wp:simplePos x="0" y="0"/>
                <wp:positionH relativeFrom="page">
                  <wp:posOffset>495300</wp:posOffset>
                </wp:positionH>
                <wp:positionV relativeFrom="page">
                  <wp:posOffset>6276975</wp:posOffset>
                </wp:positionV>
                <wp:extent cx="6772275" cy="1981200"/>
                <wp:effectExtent l="0" t="0" r="9525" b="0"/>
                <wp:wrapNone/>
                <wp:docPr id="30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1981200"/>
                        </a:xfrm>
                        <a:prstGeom prst="rect">
                          <a:avLst/>
                        </a:prstGeom>
                        <a:solidFill>
                          <a:srgbClr val="950AF7">
                            <a:alpha val="10000"/>
                          </a:srgbClr>
                        </a:solidFill>
                        <a:ln>
                          <a:noFill/>
                        </a:ln>
                      </wps:spPr>
                      <wps:txbx>
                        <w:txbxContent>
                          <w:p w:rsidR="00C9790F" w:rsidRPr="00FE6441" w:rsidRDefault="00C9790F" w:rsidP="00D021B2">
                            <w:pPr>
                              <w:spacing w:line="240" w:lineRule="auto"/>
                              <w:rPr>
                                <w:rFonts w:cstheme="minorHAnsi"/>
                                <w:b/>
                                <w:sz w:val="28"/>
                              </w:rPr>
                            </w:pPr>
                            <w:r w:rsidRPr="00FE6441">
                              <w:rPr>
                                <w:rFonts w:cstheme="minorHAnsi"/>
                                <w:b/>
                                <w:sz w:val="28"/>
                              </w:rPr>
                              <w:t>This year, our Parents as Teachers program:</w:t>
                            </w:r>
                          </w:p>
                          <w:p w:rsidR="00C9790F" w:rsidRPr="00FE6441" w:rsidRDefault="00C9790F" w:rsidP="00D021B2">
                            <w:pPr>
                              <w:pStyle w:val="BodyText"/>
                              <w:numPr>
                                <w:ilvl w:val="0"/>
                                <w:numId w:val="2"/>
                              </w:numPr>
                              <w:spacing w:line="240" w:lineRule="auto"/>
                              <w:rPr>
                                <w:rFonts w:cstheme="minorHAnsi"/>
                                <w:b/>
                                <w:sz w:val="20"/>
                              </w:rPr>
                            </w:pPr>
                            <w:r w:rsidRPr="00FE6441">
                              <w:rPr>
                                <w:rFonts w:cstheme="minorHAnsi"/>
                                <w:b/>
                                <w:sz w:val="20"/>
                              </w:rPr>
                              <w:t xml:space="preserve">Averaged </w:t>
                            </w:r>
                            <w:r w:rsidRPr="00FE6441">
                              <w:rPr>
                                <w:rFonts w:cstheme="minorHAnsi"/>
                                <w:b/>
                                <w:sz w:val="20"/>
                                <w:highlight w:val="cyan"/>
                              </w:rPr>
                              <w:t>XX</w:t>
                            </w:r>
                            <w:r w:rsidRPr="00FE6441">
                              <w:rPr>
                                <w:rFonts w:cstheme="minorHAnsi"/>
                                <w:b/>
                                <w:sz w:val="20"/>
                              </w:rPr>
                              <w:t xml:space="preserve"> home visits per family </w:t>
                            </w:r>
                            <w:r w:rsidRPr="00FE6441">
                              <w:rPr>
                                <w:rFonts w:cstheme="minorHAnsi"/>
                                <w:b/>
                                <w:sz w:val="20"/>
                                <w:highlight w:val="cyan"/>
                              </w:rPr>
                              <w:t>(Parenting Home Visit Intensity Report, Avg. Number of Visits)</w:t>
                            </w:r>
                          </w:p>
                          <w:p w:rsidR="00C9790F" w:rsidRPr="00FE6441" w:rsidRDefault="00C9790F" w:rsidP="00214D1C">
                            <w:pPr>
                              <w:pStyle w:val="BodyText"/>
                              <w:numPr>
                                <w:ilvl w:val="0"/>
                                <w:numId w:val="2"/>
                              </w:numPr>
                              <w:spacing w:line="240" w:lineRule="auto"/>
                              <w:rPr>
                                <w:rFonts w:cstheme="minorHAnsi"/>
                                <w:b/>
                                <w:sz w:val="20"/>
                                <w:szCs w:val="20"/>
                                <w:highlight w:val="cyan"/>
                              </w:rPr>
                            </w:pPr>
                            <w:r w:rsidRPr="00FE6441">
                              <w:rPr>
                                <w:rFonts w:cstheme="minorHAnsi"/>
                                <w:b/>
                                <w:sz w:val="20"/>
                              </w:rPr>
                              <w:t xml:space="preserve">Identified and addressed </w:t>
                            </w:r>
                            <w:r w:rsidRPr="00FE6441">
                              <w:rPr>
                                <w:rFonts w:cstheme="minorHAnsi"/>
                                <w:b/>
                                <w:sz w:val="20"/>
                                <w:highlight w:val="cyan"/>
                              </w:rPr>
                              <w:t>XX</w:t>
                            </w:r>
                            <w:r w:rsidRPr="00FE6441">
                              <w:rPr>
                                <w:rFonts w:cstheme="minorHAnsi"/>
                                <w:b/>
                                <w:sz w:val="20"/>
                              </w:rPr>
                              <w:t xml:space="preserve"> potential developmental delays </w:t>
                            </w:r>
                            <w:r w:rsidRPr="00FE6441">
                              <w:rPr>
                                <w:rFonts w:cstheme="minorHAnsi"/>
                                <w:b/>
                                <w:sz w:val="20"/>
                                <w:highlight w:val="cyan"/>
                              </w:rPr>
                              <w:t>(ASQ Report)</w:t>
                            </w:r>
                            <w:r w:rsidRPr="00FE6441">
                              <w:rPr>
                                <w:rFonts w:cstheme="minorHAnsi"/>
                                <w:b/>
                                <w:sz w:val="20"/>
                              </w:rPr>
                              <w:t xml:space="preserve">, and </w:t>
                            </w:r>
                            <w:r w:rsidRPr="00FE6441">
                              <w:rPr>
                                <w:rFonts w:cstheme="minorHAnsi"/>
                                <w:b/>
                                <w:sz w:val="20"/>
                                <w:szCs w:val="20"/>
                              </w:rPr>
                              <w:t xml:space="preserve">made </w:t>
                            </w:r>
                            <w:r w:rsidRPr="00FE6441">
                              <w:rPr>
                                <w:rFonts w:cstheme="minorHAnsi"/>
                                <w:b/>
                                <w:sz w:val="20"/>
                                <w:szCs w:val="20"/>
                                <w:highlight w:val="cyan"/>
                              </w:rPr>
                              <w:t>##</w:t>
                            </w:r>
                            <w:r w:rsidRPr="00FE6441">
                              <w:rPr>
                                <w:rFonts w:cstheme="minorHAnsi"/>
                                <w:b/>
                                <w:sz w:val="20"/>
                                <w:szCs w:val="20"/>
                              </w:rPr>
                              <w:t xml:space="preserve"> connections for families to services such </w:t>
                            </w:r>
                            <w:proofErr w:type="gramStart"/>
                            <w:r w:rsidRPr="00FE6441">
                              <w:rPr>
                                <w:rFonts w:cstheme="minorHAnsi"/>
                                <w:b/>
                                <w:sz w:val="20"/>
                                <w:szCs w:val="20"/>
                              </w:rPr>
                              <w:t xml:space="preserve">as </w:t>
                            </w:r>
                            <w:r w:rsidRPr="00FE6441">
                              <w:rPr>
                                <w:rFonts w:cstheme="minorHAnsi"/>
                                <w:b/>
                                <w:sz w:val="20"/>
                                <w:szCs w:val="20"/>
                                <w:highlight w:val="cyan"/>
                              </w:rPr>
                              <w:t>???????</w:t>
                            </w:r>
                            <w:proofErr w:type="gramEnd"/>
                            <w:r w:rsidRPr="00FE6441">
                              <w:rPr>
                                <w:rFonts w:cstheme="minorHAnsi"/>
                                <w:b/>
                                <w:sz w:val="20"/>
                                <w:szCs w:val="20"/>
                                <w:highlight w:val="cyan"/>
                              </w:rPr>
                              <w:t xml:space="preserve"> (Connections Detail Report)</w:t>
                            </w:r>
                          </w:p>
                          <w:p w:rsidR="00C9790F" w:rsidRPr="00FE6441" w:rsidRDefault="00C9790F" w:rsidP="00D021B2">
                            <w:pPr>
                              <w:pStyle w:val="BodyText"/>
                              <w:numPr>
                                <w:ilvl w:val="0"/>
                                <w:numId w:val="2"/>
                              </w:numPr>
                              <w:spacing w:line="240" w:lineRule="auto"/>
                              <w:rPr>
                                <w:rFonts w:cstheme="minorHAnsi"/>
                                <w:b/>
                                <w:sz w:val="20"/>
                                <w:highlight w:val="cyan"/>
                              </w:rPr>
                            </w:pPr>
                            <w:r w:rsidRPr="00FE6441">
                              <w:rPr>
                                <w:rFonts w:cstheme="minorHAnsi"/>
                                <w:b/>
                                <w:sz w:val="20"/>
                              </w:rPr>
                              <w:t xml:space="preserve">Improved parenting practices </w:t>
                            </w:r>
                            <w:r w:rsidRPr="00FE6441">
                              <w:rPr>
                                <w:rFonts w:cstheme="minorHAnsi"/>
                                <w:b/>
                                <w:sz w:val="20"/>
                                <w:highlight w:val="cyan"/>
                              </w:rPr>
                              <w:t xml:space="preserve">write something about your pre-to-post changes KIPS, LSP, or other evidence </w:t>
                            </w:r>
                          </w:p>
                          <w:p w:rsidR="00C9790F" w:rsidRPr="00FE6441" w:rsidRDefault="00C9790F" w:rsidP="00D021B2">
                            <w:pPr>
                              <w:pStyle w:val="BodyText"/>
                              <w:numPr>
                                <w:ilvl w:val="0"/>
                                <w:numId w:val="2"/>
                              </w:numPr>
                              <w:spacing w:line="240" w:lineRule="auto"/>
                              <w:rPr>
                                <w:rFonts w:cstheme="minorHAnsi"/>
                                <w:b/>
                                <w:sz w:val="20"/>
                                <w:szCs w:val="20"/>
                              </w:rPr>
                            </w:pPr>
                            <w:r w:rsidRPr="00FE6441">
                              <w:rPr>
                                <w:rFonts w:cstheme="minorHAnsi"/>
                                <w:b/>
                                <w:sz w:val="20"/>
                                <w:szCs w:val="20"/>
                              </w:rPr>
                              <w:t xml:space="preserve">Improved literacy skills </w:t>
                            </w:r>
                            <w:r w:rsidRPr="00FE6441">
                              <w:rPr>
                                <w:rFonts w:cstheme="minorHAnsi"/>
                                <w:b/>
                                <w:sz w:val="20"/>
                                <w:szCs w:val="20"/>
                                <w:highlight w:val="cyan"/>
                              </w:rPr>
                              <w:t xml:space="preserve">write something about pre-to-post changes in ACIRI, activities from PAT lessons, # </w:t>
                            </w:r>
                            <w:r>
                              <w:rPr>
                                <w:rFonts w:cstheme="minorHAnsi"/>
                                <w:b/>
                                <w:sz w:val="20"/>
                                <w:szCs w:val="20"/>
                                <w:highlight w:val="cyan"/>
                              </w:rPr>
                              <w:t>of books distributed (Matrix C20</w:t>
                            </w:r>
                            <w:r w:rsidRPr="00FE6441">
                              <w:rPr>
                                <w:rFonts w:cstheme="minorHAnsi"/>
                                <w:b/>
                                <w:sz w:val="20"/>
                                <w:szCs w:val="20"/>
                                <w:highlight w:val="cyan"/>
                              </w:rPr>
                              <w:t>, Cases Visit Summary &amp; PTS Report), or other evidence</w:t>
                            </w:r>
                          </w:p>
                          <w:p w:rsidR="00C9790F" w:rsidRPr="00FE6441" w:rsidRDefault="00C9790F" w:rsidP="00D021B2">
                            <w:pPr>
                              <w:pStyle w:val="BodyText"/>
                              <w:spacing w:line="240" w:lineRule="auto"/>
                              <w:ind w:left="360"/>
                              <w:rPr>
                                <w:rFonts w:cstheme="minorHAnsi"/>
                                <w:color w:val="F7930A"/>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2" type="#_x0000_t202" style="position:absolute;margin-left:39pt;margin-top:494.25pt;width:533.25pt;height:156pt;z-index:252092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" fillcolor="#950af7" stroked="f">
                <v:fill opacity="6682f"/>
                <v:textbox inset=",7.2pt,,7.2pt">
                  <w:txbxContent>
                    <w:p w:rsidR="00C9790F" w:rsidRPr="00FE6441" w:rsidRDefault="00C9790F" w:rsidP="00D021B2">
                      <w:pPr>
                        <w:spacing w:line="240" w:lineRule="auto"/>
                        <w:rPr>
                          <w:rFonts w:cstheme="minorHAnsi"/>
                          <w:b/>
                          <w:sz w:val="28"/>
                        </w:rPr>
                      </w:pPr>
                      <w:r w:rsidRPr="00FE6441">
                        <w:rPr>
                          <w:rFonts w:cstheme="minorHAnsi"/>
                          <w:b/>
                          <w:sz w:val="28"/>
                        </w:rPr>
                        <w:t>This year, our Parents as Teachers program:</w:t>
                      </w:r>
                    </w:p>
                    <w:p w:rsidR="00C9790F" w:rsidRPr="00FE6441" w:rsidRDefault="00C9790F" w:rsidP="00D021B2">
                      <w:pPr>
                        <w:pStyle w:val="BodyText"/>
                        <w:numPr>
                          <w:ilvl w:val="0"/>
                          <w:numId w:val="2"/>
                        </w:numPr>
                        <w:spacing w:line="240" w:lineRule="auto"/>
                        <w:rPr>
                          <w:rFonts w:cstheme="minorHAnsi"/>
                          <w:b/>
                          <w:sz w:val="20"/>
                        </w:rPr>
                      </w:pPr>
                      <w:r w:rsidRPr="00FE6441">
                        <w:rPr>
                          <w:rFonts w:cstheme="minorHAnsi"/>
                          <w:b/>
                          <w:sz w:val="20"/>
                        </w:rPr>
                        <w:t xml:space="preserve">Averaged </w:t>
                      </w:r>
                      <w:r w:rsidRPr="00FE6441">
                        <w:rPr>
                          <w:rFonts w:cstheme="minorHAnsi"/>
                          <w:b/>
                          <w:sz w:val="20"/>
                          <w:highlight w:val="cyan"/>
                        </w:rPr>
                        <w:t>XX</w:t>
                      </w:r>
                      <w:r w:rsidRPr="00FE6441">
                        <w:rPr>
                          <w:rFonts w:cstheme="minorHAnsi"/>
                          <w:b/>
                          <w:sz w:val="20"/>
                        </w:rPr>
                        <w:t xml:space="preserve"> home visits per family </w:t>
                      </w:r>
                      <w:r w:rsidRPr="00FE6441">
                        <w:rPr>
                          <w:rFonts w:cstheme="minorHAnsi"/>
                          <w:b/>
                          <w:sz w:val="20"/>
                          <w:highlight w:val="cyan"/>
                        </w:rPr>
                        <w:t>(Parenting Home Visit Intensity Report, Avg. Number of Visits)</w:t>
                      </w:r>
                    </w:p>
                    <w:p w:rsidR="00C9790F" w:rsidRPr="00FE6441" w:rsidRDefault="00C9790F" w:rsidP="00214D1C">
                      <w:pPr>
                        <w:pStyle w:val="BodyText"/>
                        <w:numPr>
                          <w:ilvl w:val="0"/>
                          <w:numId w:val="2"/>
                        </w:numPr>
                        <w:spacing w:line="240" w:lineRule="auto"/>
                        <w:rPr>
                          <w:rFonts w:cstheme="minorHAnsi"/>
                          <w:b/>
                          <w:sz w:val="20"/>
                          <w:szCs w:val="20"/>
                          <w:highlight w:val="cyan"/>
                        </w:rPr>
                      </w:pPr>
                      <w:r w:rsidRPr="00FE6441">
                        <w:rPr>
                          <w:rFonts w:cstheme="minorHAnsi"/>
                          <w:b/>
                          <w:sz w:val="20"/>
                        </w:rPr>
                        <w:t xml:space="preserve">Identified and addressed </w:t>
                      </w:r>
                      <w:r w:rsidRPr="00FE6441">
                        <w:rPr>
                          <w:rFonts w:cstheme="minorHAnsi"/>
                          <w:b/>
                          <w:sz w:val="20"/>
                          <w:highlight w:val="cyan"/>
                        </w:rPr>
                        <w:t>XX</w:t>
                      </w:r>
                      <w:r w:rsidRPr="00FE6441">
                        <w:rPr>
                          <w:rFonts w:cstheme="minorHAnsi"/>
                          <w:b/>
                          <w:sz w:val="20"/>
                        </w:rPr>
                        <w:t xml:space="preserve"> potential developmental delays </w:t>
                      </w:r>
                      <w:r w:rsidRPr="00FE6441">
                        <w:rPr>
                          <w:rFonts w:cstheme="minorHAnsi"/>
                          <w:b/>
                          <w:sz w:val="20"/>
                          <w:highlight w:val="cyan"/>
                        </w:rPr>
                        <w:t>(ASQ Report)</w:t>
                      </w:r>
                      <w:r w:rsidRPr="00FE6441">
                        <w:rPr>
                          <w:rFonts w:cstheme="minorHAnsi"/>
                          <w:b/>
                          <w:sz w:val="20"/>
                        </w:rPr>
                        <w:t xml:space="preserve">, and </w:t>
                      </w:r>
                      <w:r w:rsidRPr="00FE6441">
                        <w:rPr>
                          <w:rFonts w:cstheme="minorHAnsi"/>
                          <w:b/>
                          <w:sz w:val="20"/>
                          <w:szCs w:val="20"/>
                        </w:rPr>
                        <w:t xml:space="preserve">made </w:t>
                      </w:r>
                      <w:r w:rsidRPr="00FE6441">
                        <w:rPr>
                          <w:rFonts w:cstheme="minorHAnsi"/>
                          <w:b/>
                          <w:sz w:val="20"/>
                          <w:szCs w:val="20"/>
                          <w:highlight w:val="cyan"/>
                        </w:rPr>
                        <w:t>##</w:t>
                      </w:r>
                      <w:r w:rsidRPr="00FE6441">
                        <w:rPr>
                          <w:rFonts w:cstheme="minorHAnsi"/>
                          <w:b/>
                          <w:sz w:val="20"/>
                          <w:szCs w:val="20"/>
                        </w:rPr>
                        <w:t xml:space="preserve"> connections for families to services such </w:t>
                      </w:r>
                      <w:proofErr w:type="gramStart"/>
                      <w:r w:rsidRPr="00FE6441">
                        <w:rPr>
                          <w:rFonts w:cstheme="minorHAnsi"/>
                          <w:b/>
                          <w:sz w:val="20"/>
                          <w:szCs w:val="20"/>
                        </w:rPr>
                        <w:t xml:space="preserve">as </w:t>
                      </w:r>
                      <w:r w:rsidRPr="00FE6441">
                        <w:rPr>
                          <w:rFonts w:cstheme="minorHAnsi"/>
                          <w:b/>
                          <w:sz w:val="20"/>
                          <w:szCs w:val="20"/>
                          <w:highlight w:val="cyan"/>
                        </w:rPr>
                        <w:t>???????</w:t>
                      </w:r>
                      <w:proofErr w:type="gramEnd"/>
                      <w:r w:rsidRPr="00FE6441">
                        <w:rPr>
                          <w:rFonts w:cstheme="minorHAnsi"/>
                          <w:b/>
                          <w:sz w:val="20"/>
                          <w:szCs w:val="20"/>
                          <w:highlight w:val="cyan"/>
                        </w:rPr>
                        <w:t xml:space="preserve"> (Connections Detail Report)</w:t>
                      </w:r>
                    </w:p>
                    <w:p w:rsidR="00C9790F" w:rsidRPr="00FE6441" w:rsidRDefault="00C9790F" w:rsidP="00D021B2">
                      <w:pPr>
                        <w:pStyle w:val="BodyText"/>
                        <w:numPr>
                          <w:ilvl w:val="0"/>
                          <w:numId w:val="2"/>
                        </w:numPr>
                        <w:spacing w:line="240" w:lineRule="auto"/>
                        <w:rPr>
                          <w:rFonts w:cstheme="minorHAnsi"/>
                          <w:b/>
                          <w:sz w:val="20"/>
                          <w:highlight w:val="cyan"/>
                        </w:rPr>
                      </w:pPr>
                      <w:r w:rsidRPr="00FE6441">
                        <w:rPr>
                          <w:rFonts w:cstheme="minorHAnsi"/>
                          <w:b/>
                          <w:sz w:val="20"/>
                        </w:rPr>
                        <w:t xml:space="preserve">Improved parenting practices </w:t>
                      </w:r>
                      <w:r w:rsidRPr="00FE6441">
                        <w:rPr>
                          <w:rFonts w:cstheme="minorHAnsi"/>
                          <w:b/>
                          <w:sz w:val="20"/>
                          <w:highlight w:val="cyan"/>
                        </w:rPr>
                        <w:t xml:space="preserve">write something about your pre-to-post changes KIPS, LSP, or other evidence </w:t>
                      </w:r>
                    </w:p>
                    <w:p w:rsidR="00C9790F" w:rsidRPr="00FE6441" w:rsidRDefault="00C9790F" w:rsidP="00D021B2">
                      <w:pPr>
                        <w:pStyle w:val="BodyText"/>
                        <w:numPr>
                          <w:ilvl w:val="0"/>
                          <w:numId w:val="2"/>
                        </w:numPr>
                        <w:spacing w:line="240" w:lineRule="auto"/>
                        <w:rPr>
                          <w:rFonts w:cstheme="minorHAnsi"/>
                          <w:b/>
                          <w:sz w:val="20"/>
                          <w:szCs w:val="20"/>
                        </w:rPr>
                      </w:pPr>
                      <w:r w:rsidRPr="00FE6441">
                        <w:rPr>
                          <w:rFonts w:cstheme="minorHAnsi"/>
                          <w:b/>
                          <w:sz w:val="20"/>
                          <w:szCs w:val="20"/>
                        </w:rPr>
                        <w:t xml:space="preserve">Improved literacy skills </w:t>
                      </w:r>
                      <w:r w:rsidRPr="00FE6441">
                        <w:rPr>
                          <w:rFonts w:cstheme="minorHAnsi"/>
                          <w:b/>
                          <w:sz w:val="20"/>
                          <w:szCs w:val="20"/>
                          <w:highlight w:val="cyan"/>
                        </w:rPr>
                        <w:t xml:space="preserve">write something about pre-to-post changes in ACIRI, activities from PAT lessons, # </w:t>
                      </w:r>
                      <w:r>
                        <w:rPr>
                          <w:rFonts w:cstheme="minorHAnsi"/>
                          <w:b/>
                          <w:sz w:val="20"/>
                          <w:szCs w:val="20"/>
                          <w:highlight w:val="cyan"/>
                        </w:rPr>
                        <w:t>of books distributed (Matrix C20</w:t>
                      </w:r>
                      <w:r w:rsidRPr="00FE6441">
                        <w:rPr>
                          <w:rFonts w:cstheme="minorHAnsi"/>
                          <w:b/>
                          <w:sz w:val="20"/>
                          <w:szCs w:val="20"/>
                          <w:highlight w:val="cyan"/>
                        </w:rPr>
                        <w:t>, Cases Visit Summary &amp; PTS Report), or other evidence</w:t>
                      </w:r>
                    </w:p>
                    <w:p w:rsidR="00C9790F" w:rsidRPr="00FE6441" w:rsidRDefault="00C9790F" w:rsidP="00D021B2">
                      <w:pPr>
                        <w:pStyle w:val="BodyText"/>
                        <w:spacing w:line="240" w:lineRule="auto"/>
                        <w:ind w:left="360"/>
                        <w:rPr>
                          <w:rFonts w:cstheme="minorHAnsi"/>
                          <w:color w:val="F7930A"/>
                        </w:rPr>
                      </w:pPr>
                    </w:p>
                  </w:txbxContent>
                </v:textbox>
                <w10:wrap anchorx="page" anchory="page"/>
              </v:shape>
            </w:pict>
          </mc:Fallback>
        </mc:AlternateContent>
      </w:r>
      <w:r w:rsidR="00A869D0">
        <w:rPr>
          <w:b/>
          <w:noProof/>
        </w:rPr>
        <mc:AlternateContent>
          <mc:Choice Requires="wpg">
            <w:drawing>
              <wp:anchor distT="0" distB="0" distL="114300" distR="114300" simplePos="0" relativeHeight="252514304" behindDoc="0" locked="0" layoutInCell="1" allowOverlap="1" wp14:anchorId="7398E544" wp14:editId="4BA056AA">
                <wp:simplePos x="0" y="0"/>
                <wp:positionH relativeFrom="column">
                  <wp:posOffset>4829175</wp:posOffset>
                </wp:positionH>
                <wp:positionV relativeFrom="paragraph">
                  <wp:posOffset>2346960</wp:posOffset>
                </wp:positionV>
                <wp:extent cx="2054225" cy="923925"/>
                <wp:effectExtent l="19050" t="19050" r="22225" b="28575"/>
                <wp:wrapNone/>
                <wp:docPr id="442" name="Group 442"/>
                <wp:cNvGraphicFramePr/>
                <a:graphic xmlns:a="http://schemas.openxmlformats.org/drawingml/2006/main">
                  <a:graphicData uri="http://schemas.microsoft.com/office/word/2010/wordprocessingGroup">
                    <wpg:wgp>
                      <wpg:cNvGrpSpPr/>
                      <wpg:grpSpPr>
                        <a:xfrm>
                          <a:off x="0" y="0"/>
                          <a:ext cx="2054225" cy="923925"/>
                          <a:chOff x="0" y="0"/>
                          <a:chExt cx="2054225" cy="923925"/>
                        </a:xfrm>
                      </wpg:grpSpPr>
                      <wps:wsp>
                        <wps:cNvPr id="440" name="Text Box 303"/>
                        <wps:cNvSpPr txBox="1">
                          <a:spLocks noChangeArrowheads="1"/>
                        </wps:cNvSpPr>
                        <wps:spPr bwMode="auto">
                          <a:xfrm>
                            <a:off x="0" y="0"/>
                            <a:ext cx="2054225" cy="923925"/>
                          </a:xfrm>
                          <a:prstGeom prst="rect">
                            <a:avLst/>
                          </a:prstGeom>
                          <a:noFill/>
                          <a:ln w="28575" cap="rnd" cmpd="sng">
                            <a:solidFill>
                              <a:srgbClr val="950AF7"/>
                            </a:solidFill>
                            <a:prstDash val="solid"/>
                            <a:miter lim="800000"/>
                            <a:headEnd/>
                            <a:tailEnd/>
                          </a:ln>
                          <a:extLst/>
                        </wps:spPr>
                        <wps:txbx>
                          <w:txbxContent>
                            <w:p w:rsidR="00C9790F" w:rsidRDefault="00C9790F" w:rsidP="00A869D0">
                              <w:pPr>
                                <w:pStyle w:val="BodyText"/>
                              </w:pPr>
                              <w:r>
                                <w:t>Evidence of Effectiveness:</w:t>
                              </w:r>
                            </w:p>
                            <w:p w:rsidR="00C9790F" w:rsidRPr="001833D7" w:rsidRDefault="00C9790F" w:rsidP="00A869D0">
                              <w:pPr>
                                <w:pStyle w:val="BodyText"/>
                                <w:ind w:right="720"/>
                                <w:rPr>
                                  <w:sz w:val="16"/>
                                </w:rPr>
                              </w:pPr>
                              <w:proofErr w:type="gramStart"/>
                              <w:r>
                                <w:rPr>
                                  <w:sz w:val="16"/>
                                </w:rPr>
                                <w:t>Parents as Teachers m</w:t>
                              </w:r>
                              <w:r w:rsidRPr="001833D7">
                                <w:rPr>
                                  <w:sz w:val="16"/>
                                </w:rPr>
                                <w:t>eets</w:t>
                              </w:r>
                              <w:proofErr w:type="gramEnd"/>
                              <w:r w:rsidRPr="001833D7">
                                <w:rPr>
                                  <w:sz w:val="16"/>
                                </w:rPr>
                                <w:t xml:space="preserve"> the </w:t>
                              </w:r>
                              <w:r>
                                <w:rPr>
                                  <w:sz w:val="16"/>
                                </w:rPr>
                                <w:br/>
                              </w:r>
                              <w:r w:rsidRPr="001833D7">
                                <w:rPr>
                                  <w:sz w:val="16"/>
                                </w:rPr>
                                <w:t>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based</w:t>
                              </w:r>
                              <w:r w:rsidRPr="001833D7">
                                <w:rPr>
                                  <w:sz w:val="16"/>
                                </w:rPr>
                                <w:t xml:space="preserve"> program.</w:t>
                              </w:r>
                            </w:p>
                          </w:txbxContent>
                        </wps:txbx>
                        <wps:bodyPr rot="0" vert="horz" wrap="square" lIns="45720" tIns="45720" rIns="45720" bIns="45720" anchor="t" anchorCtr="0" upright="1">
                          <a:noAutofit/>
                        </wps:bodyPr>
                      </wps:wsp>
                      <pic:pic xmlns:pic="http://schemas.openxmlformats.org/drawingml/2006/picture">
                        <pic:nvPicPr>
                          <pic:cNvPr id="441" name="Picture 441"/>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1495425" y="247650"/>
                            <a:ext cx="485775" cy="600075"/>
                          </a:xfrm>
                          <a:prstGeom prst="rect">
                            <a:avLst/>
                          </a:prstGeom>
                          <a:ln>
                            <a:solidFill>
                              <a:srgbClr val="F7930A"/>
                            </a:solidFill>
                          </a:ln>
                        </pic:spPr>
                      </pic:pic>
                    </wpg:wgp>
                  </a:graphicData>
                </a:graphic>
              </wp:anchor>
            </w:drawing>
          </mc:Choice>
          <mc:Fallback>
            <w:pict>
              <v:group id="Group 442" o:spid="_x0000_s1103" style="position:absolute;margin-left:380.25pt;margin-top:184.8pt;width:161.75pt;height:72.75pt;z-index:252514304" coordsize="20542,92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">
                <v:shape id="_x0000_s1104" type="#_x0000_t202" style="position:absolute;width:20542;height:9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FNgcQA&#10;AADcAAAADwAAAGRycy9kb3ducmV2LnhtbESPwWrCQBCG7wXfYRmht7qpBCnRVawoFppLVfA6ZMck&#10;mJ0Nu6umffrOodDj8M//zXyL1eA6dacQW88GXicZKOLK25ZrA6fj7uUNVEzIFjvPZOCbIqyWo6cF&#10;FtY/+Ivuh1QrgXAs0ECTUl9oHauGHMaJ74klu/jgMMkYam0DPgTuOj3Nspl22LJcaLCnTUPV9XBz&#10;QuHyPZ/tt7bkz+k6/OzPZczOxjyPh/UcVKIh/S//tT+sgTyX90VGREA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xTYHEAAAA3AAAAA8AAAAAAAAAAAAAAAAAmAIAAGRycy9k&#10;b3ducmV2LnhtbFBLBQYAAAAABAAEAPUAAACJAwAAAAA=&#10;" filled="f" strokecolor="#950af7" strokeweight="2.25pt">
                  <v:stroke endcap="round"/>
                  <v:textbox inset="3.6pt,,3.6pt">
                    <w:txbxContent>
                      <w:p w:rsidR="00C9790F" w:rsidRDefault="00C9790F" w:rsidP="00A869D0">
                        <w:pPr>
                          <w:pStyle w:val="BodyText"/>
                        </w:pPr>
                        <w:r>
                          <w:t>Evidence of Effectiveness:</w:t>
                        </w:r>
                      </w:p>
                      <w:p w:rsidR="00C9790F" w:rsidRPr="001833D7" w:rsidRDefault="00C9790F" w:rsidP="00A869D0">
                        <w:pPr>
                          <w:pStyle w:val="BodyText"/>
                          <w:ind w:right="720"/>
                          <w:rPr>
                            <w:sz w:val="16"/>
                          </w:rPr>
                        </w:pPr>
                        <w:proofErr w:type="gramStart"/>
                        <w:r>
                          <w:rPr>
                            <w:sz w:val="16"/>
                          </w:rPr>
                          <w:t>Parents as Teachers m</w:t>
                        </w:r>
                        <w:r w:rsidRPr="001833D7">
                          <w:rPr>
                            <w:sz w:val="16"/>
                          </w:rPr>
                          <w:t>eets</w:t>
                        </w:r>
                        <w:proofErr w:type="gramEnd"/>
                        <w:r w:rsidRPr="001833D7">
                          <w:rPr>
                            <w:sz w:val="16"/>
                          </w:rPr>
                          <w:t xml:space="preserve"> the </w:t>
                        </w:r>
                        <w:r>
                          <w:rPr>
                            <w:sz w:val="16"/>
                          </w:rPr>
                          <w:br/>
                        </w:r>
                        <w:r w:rsidRPr="001833D7">
                          <w:rPr>
                            <w:sz w:val="16"/>
                          </w:rPr>
                          <w:t>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based</w:t>
                        </w:r>
                        <w:r w:rsidRPr="001833D7">
                          <w:rPr>
                            <w:sz w:val="16"/>
                          </w:rPr>
                          <w:t xml:space="preserve"> program.</w:t>
                        </w:r>
                      </w:p>
                    </w:txbxContent>
                  </v:textbox>
                </v:shape>
                <v:shape id="Picture 441" o:spid="_x0000_s1105" type="#_x0000_t75" style="position:absolute;left:14954;top:2476;width:4858;height:60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9eFDIAAAA3AAAAA8AAABkcnMvZG93bnJldi54bWxEj09rwkAUxO+FfoflCb01G4tIja4ihdbS&#10;4r/oxdsj+0xCs29jdqOxn75bEDwOM/MbZjLrTCXO1LjSsoJ+FIMgzqwuOVew370/v4JwHlljZZkU&#10;XMnBbPr4MMFE2wtv6Zz6XAQIuwQVFN7XiZQuK8igi2xNHLyjbQz6IJtc6gYvAW4q+RLHQ2mw5LBQ&#10;YE1vBWU/aWsULEer4eHLr7cfi2X1fWrb9He0uSr11OvmYxCeOn8P39qfWsFg0If/M+EIyOkf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gvXhQyAAAANwAAAAPAAAAAAAAAAAA&#10;AAAAAJ8CAABkcnMvZG93bnJldi54bWxQSwUGAAAAAAQABAD3AAAAlAMAAAAA&#10;" stroked="t" strokecolor="#f7930a">
                  <v:imagedata r:id="rId53" o:title=""/>
                  <v:path arrowok="t"/>
                </v:shape>
              </v:group>
            </w:pict>
          </mc:Fallback>
        </mc:AlternateContent>
      </w:r>
      <w:r w:rsidR="00141BA0" w:rsidRPr="00AD355E">
        <w:rPr>
          <w:noProof/>
        </w:rPr>
        <mc:AlternateContent>
          <mc:Choice Requires="wps">
            <w:drawing>
              <wp:anchor distT="0" distB="0" distL="114300" distR="114300" simplePos="0" relativeHeight="251726848" behindDoc="0" locked="0" layoutInCell="1" allowOverlap="1" wp14:anchorId="362536C5" wp14:editId="4CB2E1FB">
                <wp:simplePos x="0" y="0"/>
                <wp:positionH relativeFrom="page">
                  <wp:posOffset>496570</wp:posOffset>
                </wp:positionH>
                <wp:positionV relativeFrom="page">
                  <wp:posOffset>8660765</wp:posOffset>
                </wp:positionV>
                <wp:extent cx="3343275" cy="828675"/>
                <wp:effectExtent l="19050" t="19050" r="28575" b="28575"/>
                <wp:wrapNone/>
                <wp:docPr id="306"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828675"/>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2A50B5" w:rsidRDefault="00C9790F" w:rsidP="00D021B2">
                            <w:pPr>
                              <w:pStyle w:val="BodyText"/>
                              <w:spacing w:before="120"/>
                              <w:ind w:left="288" w:right="288"/>
                              <w:rPr>
                                <w:b/>
                                <w:sz w:val="20"/>
                                <w:highlight w:val="cyan"/>
                              </w:rPr>
                            </w:pPr>
                            <w:r w:rsidRPr="002A50B5">
                              <w:rPr>
                                <w:b/>
                                <w:sz w:val="20"/>
                                <w:highlight w:val="cyan"/>
                              </w:rPr>
                              <w:t>XYZ County School District Family Literacy</w:t>
                            </w:r>
                          </w:p>
                          <w:p w:rsidR="00C9790F" w:rsidRPr="002A50B5" w:rsidRDefault="00C9790F" w:rsidP="00D021B2">
                            <w:pPr>
                              <w:pStyle w:val="BodyText"/>
                              <w:spacing w:before="120"/>
                              <w:ind w:left="288" w:right="288"/>
                              <w:rPr>
                                <w:b/>
                                <w:sz w:val="20"/>
                                <w:highlight w:val="cyan"/>
                              </w:rPr>
                            </w:pPr>
                            <w:r w:rsidRPr="002A50B5">
                              <w:rPr>
                                <w:b/>
                                <w:sz w:val="20"/>
                                <w:highlight w:val="cyan"/>
                              </w:rPr>
                              <w:t>ABC Child Care</w:t>
                            </w:r>
                          </w:p>
                          <w:p w:rsidR="00C9790F" w:rsidRPr="002A50B5" w:rsidRDefault="00C9790F" w:rsidP="00D021B2">
                            <w:pPr>
                              <w:pStyle w:val="BodyText"/>
                              <w:spacing w:before="120"/>
                              <w:ind w:left="288" w:right="288"/>
                              <w:rPr>
                                <w:b/>
                                <w:sz w:val="20"/>
                              </w:rPr>
                            </w:pPr>
                            <w:r w:rsidRPr="002A50B5">
                              <w:rPr>
                                <w:b/>
                                <w:sz w:val="20"/>
                                <w:highlight w:val="cyan"/>
                              </w:rPr>
                              <w:t>Fairview Mental Health Services</w:t>
                            </w:r>
                          </w:p>
                          <w:p w:rsidR="00C9790F" w:rsidRDefault="00C9790F" w:rsidP="00D021B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06" type="#_x0000_t202" style="position:absolute;margin-left:39.1pt;margin-top:681.95pt;width:263.25pt;height:65.2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" filled="f" fillcolor="#9cf" strokecolor="#36f" strokeweight="2.25pt">
                <v:stroke dashstyle="1 1" endcap="round"/>
                <v:textbox inset="0,0,0,0">
                  <w:txbxContent>
                    <w:p w:rsidR="00C9790F" w:rsidRPr="002A50B5" w:rsidRDefault="00C9790F" w:rsidP="00D021B2">
                      <w:pPr>
                        <w:pStyle w:val="BodyText"/>
                        <w:spacing w:before="120"/>
                        <w:ind w:left="288" w:right="288"/>
                        <w:rPr>
                          <w:b/>
                          <w:sz w:val="20"/>
                          <w:highlight w:val="cyan"/>
                        </w:rPr>
                      </w:pPr>
                      <w:r w:rsidRPr="002A50B5">
                        <w:rPr>
                          <w:b/>
                          <w:sz w:val="20"/>
                          <w:highlight w:val="cyan"/>
                        </w:rPr>
                        <w:t>XYZ County School District Family Literacy</w:t>
                      </w:r>
                    </w:p>
                    <w:p w:rsidR="00C9790F" w:rsidRPr="002A50B5" w:rsidRDefault="00C9790F" w:rsidP="00D021B2">
                      <w:pPr>
                        <w:pStyle w:val="BodyText"/>
                        <w:spacing w:before="120"/>
                        <w:ind w:left="288" w:right="288"/>
                        <w:rPr>
                          <w:b/>
                          <w:sz w:val="20"/>
                          <w:highlight w:val="cyan"/>
                        </w:rPr>
                      </w:pPr>
                      <w:r w:rsidRPr="002A50B5">
                        <w:rPr>
                          <w:b/>
                          <w:sz w:val="20"/>
                          <w:highlight w:val="cyan"/>
                        </w:rPr>
                        <w:t>ABC Child Care</w:t>
                      </w:r>
                    </w:p>
                    <w:p w:rsidR="00C9790F" w:rsidRPr="002A50B5" w:rsidRDefault="00C9790F" w:rsidP="00D021B2">
                      <w:pPr>
                        <w:pStyle w:val="BodyText"/>
                        <w:spacing w:before="120"/>
                        <w:ind w:left="288" w:right="288"/>
                        <w:rPr>
                          <w:b/>
                          <w:sz w:val="20"/>
                        </w:rPr>
                      </w:pPr>
                      <w:r w:rsidRPr="002A50B5">
                        <w:rPr>
                          <w:b/>
                          <w:sz w:val="20"/>
                          <w:highlight w:val="cyan"/>
                        </w:rPr>
                        <w:t>Fairview Mental Health Services</w:t>
                      </w:r>
                    </w:p>
                    <w:p w:rsidR="00C9790F" w:rsidRDefault="00C9790F" w:rsidP="00D021B2">
                      <w:pPr>
                        <w:pStyle w:val="BodyText"/>
                      </w:pPr>
                    </w:p>
                  </w:txbxContent>
                </v:textbox>
                <w10:wrap anchorx="page" anchory="page"/>
              </v:shape>
            </w:pict>
          </mc:Fallback>
        </mc:AlternateContent>
      </w:r>
      <w:r w:rsidR="00141BA0" w:rsidRPr="00AD355E">
        <w:rPr>
          <w:b/>
          <w:noProof/>
        </w:rPr>
        <mc:AlternateContent>
          <mc:Choice Requires="wps">
            <w:drawing>
              <wp:anchor distT="0" distB="0" distL="114300" distR="114300" simplePos="0" relativeHeight="251725824" behindDoc="0" locked="0" layoutInCell="1" allowOverlap="1" wp14:anchorId="05943FCA" wp14:editId="235FE78D">
                <wp:simplePos x="0" y="0"/>
                <wp:positionH relativeFrom="page">
                  <wp:posOffset>456565</wp:posOffset>
                </wp:positionH>
                <wp:positionV relativeFrom="page">
                  <wp:posOffset>8331835</wp:posOffset>
                </wp:positionV>
                <wp:extent cx="2905125" cy="327660"/>
                <wp:effectExtent l="0" t="0" r="9525" b="15240"/>
                <wp:wrapNone/>
                <wp:docPr id="94"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327660"/>
                        </a:xfrm>
                        <a:prstGeom prst="rect">
                          <a:avLst/>
                        </a:prstGeom>
                        <a:noFill/>
                        <a:ln>
                          <a:noFill/>
                        </a:ln>
                        <a:extLst/>
                      </wps:spPr>
                      <wps:txbx>
                        <w:txbxContent>
                          <w:p w:rsidR="00C9790F" w:rsidRPr="00A869D0" w:rsidRDefault="00C9790F" w:rsidP="00730838">
                            <w:pPr>
                              <w:pStyle w:val="Heading1"/>
                              <w:spacing w:before="0" w:line="240" w:lineRule="auto"/>
                              <w:rPr>
                                <w:rFonts w:asciiTheme="minorHAnsi" w:hAnsiTheme="minorHAnsi"/>
                                <w:i/>
                                <w:color w:val="FF0000"/>
                              </w:rPr>
                            </w:pPr>
                            <w:r w:rsidRPr="00A869D0">
                              <w:rPr>
                                <w:rFonts w:asciiTheme="minorHAnsi" w:hAnsiTheme="minorHAnsi"/>
                                <w:i/>
                                <w:color w:val="FF0000"/>
                              </w:rPr>
                              <w:t>Thank you to our PAT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07" type="#_x0000_t202" style="position:absolute;margin-left:35.95pt;margin-top:656.05pt;width:228.75pt;height:25.8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" filled="f" stroked="f">
                <v:textbox inset="0,0,0,0">
                  <w:txbxContent>
                    <w:p w:rsidR="00C9790F" w:rsidRPr="00A869D0" w:rsidRDefault="00C9790F" w:rsidP="00730838">
                      <w:pPr>
                        <w:pStyle w:val="Heading1"/>
                        <w:spacing w:before="0" w:line="240" w:lineRule="auto"/>
                        <w:rPr>
                          <w:rFonts w:asciiTheme="minorHAnsi" w:hAnsiTheme="minorHAnsi"/>
                          <w:i/>
                          <w:color w:val="FF0000"/>
                        </w:rPr>
                      </w:pPr>
                      <w:r w:rsidRPr="00A869D0">
                        <w:rPr>
                          <w:rFonts w:asciiTheme="minorHAnsi" w:hAnsiTheme="minorHAnsi"/>
                          <w:i/>
                          <w:color w:val="FF0000"/>
                        </w:rPr>
                        <w:t>Thank you to our PAT partners!</w:t>
                      </w:r>
                    </w:p>
                  </w:txbxContent>
                </v:textbox>
                <w10:wrap anchorx="page" anchory="page"/>
              </v:shape>
            </w:pict>
          </mc:Fallback>
        </mc:AlternateContent>
      </w:r>
      <w:r w:rsidR="00141BA0">
        <w:t xml:space="preserve">                     </w:t>
      </w:r>
      <w:r w:rsidR="004D6965">
        <w:t xml:space="preserve"> </w:t>
      </w:r>
      <w:r w:rsidR="00614640" w:rsidRPr="00AD355E">
        <w:br w:type="page"/>
      </w:r>
    </w:p>
    <w:p w:rsidR="004D6965" w:rsidRPr="00AD355E" w:rsidRDefault="000B5C46">
      <w:r w:rsidRPr="00AD355E">
        <w:rPr>
          <w:noProof/>
        </w:rPr>
        <w:lastRenderedPageBreak/>
        <w:drawing>
          <wp:anchor distT="0" distB="0" distL="114300" distR="114300" simplePos="0" relativeHeight="252125184" behindDoc="0" locked="0" layoutInCell="1" allowOverlap="1" wp14:anchorId="02109762" wp14:editId="518C486B">
            <wp:simplePos x="0" y="0"/>
            <wp:positionH relativeFrom="column">
              <wp:posOffset>172085</wp:posOffset>
            </wp:positionH>
            <wp:positionV relativeFrom="paragraph">
              <wp:posOffset>-650240</wp:posOffset>
            </wp:positionV>
            <wp:extent cx="1155700" cy="892810"/>
            <wp:effectExtent l="0" t="0" r="635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155700" cy="892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b/>
          <w:noProof/>
        </w:rPr>
        <mc:AlternateContent>
          <mc:Choice Requires="wps">
            <w:drawing>
              <wp:anchor distT="0" distB="0" distL="114300" distR="114300" simplePos="0" relativeHeight="251758592" behindDoc="0" locked="0" layoutInCell="1" allowOverlap="1" wp14:anchorId="0DC30519" wp14:editId="0DA73A7F">
                <wp:simplePos x="0" y="0"/>
                <wp:positionH relativeFrom="column">
                  <wp:posOffset>-142875</wp:posOffset>
                </wp:positionH>
                <wp:positionV relativeFrom="paragraph">
                  <wp:posOffset>-314325</wp:posOffset>
                </wp:positionV>
                <wp:extent cx="7143750" cy="9115425"/>
                <wp:effectExtent l="0" t="0" r="19050" b="28575"/>
                <wp:wrapNone/>
                <wp:docPr id="303"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4.75pt;width:562.5pt;height:717.7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" filled="f" strokecolor="red" strokeweight="1.75pt">
                <v:textbox inset="0,0,0,0"/>
              </v:rect>
            </w:pict>
          </mc:Fallback>
        </mc:AlternateContent>
      </w:r>
      <w:r w:rsidR="000B53D6" w:rsidRPr="00AD355E">
        <w:rPr>
          <w:b/>
          <w:noProof/>
        </w:rPr>
        <mc:AlternateContent>
          <mc:Choice Requires="wps">
            <w:drawing>
              <wp:anchor distT="0" distB="0" distL="114300" distR="114300" simplePos="0" relativeHeight="251900928" behindDoc="0" locked="0" layoutInCell="1" allowOverlap="1" wp14:anchorId="637BC645" wp14:editId="1E721E62">
                <wp:simplePos x="0" y="0"/>
                <wp:positionH relativeFrom="page">
                  <wp:posOffset>2165829</wp:posOffset>
                </wp:positionH>
                <wp:positionV relativeFrom="page">
                  <wp:posOffset>353060</wp:posOffset>
                </wp:positionV>
                <wp:extent cx="3189605" cy="657225"/>
                <wp:effectExtent l="0" t="0" r="10795" b="28575"/>
                <wp:wrapNone/>
                <wp:docPr id="30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9605" cy="657225"/>
                        </a:xfrm>
                        <a:prstGeom prst="rect">
                          <a:avLst/>
                        </a:prstGeom>
                        <a:solidFill>
                          <a:srgbClr val="00B0F0"/>
                        </a:solidFill>
                        <a:ln w="19050">
                          <a:solidFill>
                            <a:srgbClr val="FF0000"/>
                          </a:solidFill>
                          <a:miter lim="800000"/>
                          <a:headEnd/>
                          <a:tailEnd/>
                        </a:ln>
                        <a:extLst/>
                      </wps:spPr>
                      <wps:txbx>
                        <w:txbxContent>
                          <w:p w:rsidR="00C9790F" w:rsidRPr="0054230E" w:rsidRDefault="00C9790F" w:rsidP="00AA1702">
                            <w:pPr>
                              <w:pStyle w:val="Masthead"/>
                              <w:rPr>
                                <w:rFonts w:asciiTheme="minorHAnsi" w:hAnsiTheme="minorHAnsi"/>
                                <w:color w:val="FFFFFF" w:themeColor="background1"/>
                                <w:sz w:val="48"/>
                                <w:szCs w:val="48"/>
                              </w:rPr>
                            </w:pPr>
                            <w:r w:rsidRPr="0054230E">
                              <w:rPr>
                                <w:rFonts w:asciiTheme="minorHAnsi" w:hAnsiTheme="minorHAnsi"/>
                                <w:color w:val="FFFFFF" w:themeColor="background1"/>
                                <w:sz w:val="48"/>
                                <w:szCs w:val="48"/>
                              </w:rPr>
                              <w:t>Family Literac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08" type="#_x0000_t202" style="position:absolute;margin-left:170.55pt;margin-top:27.8pt;width:251.15pt;height:51.75pt;z-index:25190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" fillcolor="#00b0f0" strokecolor="red" strokeweight="1.5pt">
                <v:textbox inset="0,0,0,0">
                  <w:txbxContent>
                    <w:p w:rsidR="00C9790F" w:rsidRPr="0054230E" w:rsidRDefault="00C9790F" w:rsidP="00AA1702">
                      <w:pPr>
                        <w:pStyle w:val="Masthead"/>
                        <w:rPr>
                          <w:rFonts w:asciiTheme="minorHAnsi" w:hAnsiTheme="minorHAnsi"/>
                          <w:color w:val="FFFFFF" w:themeColor="background1"/>
                          <w:sz w:val="48"/>
                          <w:szCs w:val="48"/>
                        </w:rPr>
                      </w:pPr>
                      <w:r w:rsidRPr="0054230E">
                        <w:rPr>
                          <w:rFonts w:asciiTheme="minorHAnsi" w:hAnsiTheme="minorHAnsi"/>
                          <w:color w:val="FFFFFF" w:themeColor="background1"/>
                          <w:sz w:val="48"/>
                          <w:szCs w:val="48"/>
                        </w:rPr>
                        <w:t>Family Literacy</w:t>
                      </w:r>
                    </w:p>
                  </w:txbxContent>
                </v:textbox>
                <w10:wrap anchorx="page" anchory="page"/>
              </v:shape>
            </w:pict>
          </mc:Fallback>
        </mc:AlternateContent>
      </w:r>
      <w:r w:rsidR="00141BA0" w:rsidRPr="00AD355E">
        <w:rPr>
          <w:noProof/>
        </w:rPr>
        <w:drawing>
          <wp:anchor distT="0" distB="0" distL="114300" distR="114300" simplePos="0" relativeHeight="251880448" behindDoc="0" locked="0" layoutInCell="1" allowOverlap="1" wp14:anchorId="1B045CDC" wp14:editId="116B33CC">
            <wp:simplePos x="0" y="0"/>
            <wp:positionH relativeFrom="column">
              <wp:posOffset>5080000</wp:posOffset>
            </wp:positionH>
            <wp:positionV relativeFrom="paragraph">
              <wp:posOffset>-559435</wp:posOffset>
            </wp:positionV>
            <wp:extent cx="1839595" cy="626745"/>
            <wp:effectExtent l="0" t="0" r="8255" b="1905"/>
            <wp:wrapNone/>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839595" cy="626745"/>
                    </a:xfrm>
                    <a:prstGeom prst="rect">
                      <a:avLst/>
                    </a:prstGeom>
                    <a:noFill/>
                    <a:ln>
                      <a:noFill/>
                    </a:ln>
                  </pic:spPr>
                </pic:pic>
              </a:graphicData>
            </a:graphic>
          </wp:anchor>
        </w:drawing>
      </w:r>
    </w:p>
    <w:p w:rsidR="00AA1702" w:rsidRPr="00AD355E" w:rsidRDefault="00736936" w:rsidP="00AA1702">
      <w:r w:rsidRPr="00AD355E">
        <w:rPr>
          <w:b/>
          <w:noProof/>
        </w:rPr>
        <mc:AlternateContent>
          <mc:Choice Requires="wps">
            <w:drawing>
              <wp:anchor distT="0" distB="0" distL="114300" distR="114300" simplePos="0" relativeHeight="251762688" behindDoc="0" locked="0" layoutInCell="1" allowOverlap="1" wp14:anchorId="58AEE4B6" wp14:editId="4888FE85">
                <wp:simplePos x="0" y="0"/>
                <wp:positionH relativeFrom="page">
                  <wp:posOffset>467360</wp:posOffset>
                </wp:positionH>
                <wp:positionV relativeFrom="page">
                  <wp:posOffset>1314162</wp:posOffset>
                </wp:positionV>
                <wp:extent cx="6772910" cy="361950"/>
                <wp:effectExtent l="0" t="0" r="8890" b="0"/>
                <wp:wrapNone/>
                <wp:docPr id="68"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910" cy="361950"/>
                        </a:xfrm>
                        <a:prstGeom prst="rect">
                          <a:avLst/>
                        </a:prstGeom>
                        <a:noFill/>
                        <a:ln>
                          <a:noFill/>
                        </a:ln>
                        <a:effectLst/>
                        <a:extLst/>
                      </wps:spPr>
                      <wps:txbx>
                        <w:txbxContent>
                          <w:p w:rsidR="00C9790F" w:rsidRPr="0054230E" w:rsidRDefault="00C9790F" w:rsidP="00AA1702">
                            <w:pPr>
                              <w:jc w:val="center"/>
                              <w:rPr>
                                <w:b/>
                                <w:sz w:val="28"/>
                                <w:szCs w:val="28"/>
                              </w:rPr>
                            </w:pPr>
                            <w:r w:rsidRPr="0054230E">
                              <w:rPr>
                                <w:b/>
                                <w:sz w:val="28"/>
                                <w:szCs w:val="28"/>
                              </w:rPr>
                              <w:t xml:space="preserve">Parents are their child’s first </w:t>
                            </w:r>
                            <w:r>
                              <w:rPr>
                                <w:b/>
                                <w:sz w:val="28"/>
                                <w:szCs w:val="28"/>
                              </w:rPr>
                              <w:t xml:space="preserve">and best </w:t>
                            </w:r>
                            <w:r w:rsidRPr="0054230E">
                              <w:rPr>
                                <w:b/>
                                <w:sz w:val="28"/>
                                <w:szCs w:val="28"/>
                              </w:rPr>
                              <w:t>teach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09" type="#_x0000_t202" style="position:absolute;margin-left:36.8pt;margin-top:103.5pt;width:533.3pt;height:28.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" filled="f" stroked="f">
                <v:textbox inset="0,0,0,0">
                  <w:txbxContent>
                    <w:p w:rsidR="00C9790F" w:rsidRPr="0054230E" w:rsidRDefault="00C9790F" w:rsidP="00AA1702">
                      <w:pPr>
                        <w:jc w:val="center"/>
                        <w:rPr>
                          <w:b/>
                          <w:sz w:val="28"/>
                          <w:szCs w:val="28"/>
                        </w:rPr>
                      </w:pPr>
                      <w:r w:rsidRPr="0054230E">
                        <w:rPr>
                          <w:b/>
                          <w:sz w:val="28"/>
                          <w:szCs w:val="28"/>
                        </w:rPr>
                        <w:t xml:space="preserve">Parents are their child’s first </w:t>
                      </w:r>
                      <w:r>
                        <w:rPr>
                          <w:b/>
                          <w:sz w:val="28"/>
                          <w:szCs w:val="28"/>
                        </w:rPr>
                        <w:t xml:space="preserve">and best </w:t>
                      </w:r>
                      <w:r w:rsidRPr="0054230E">
                        <w:rPr>
                          <w:b/>
                          <w:sz w:val="28"/>
                          <w:szCs w:val="28"/>
                        </w:rPr>
                        <w:t>teachers.</w:t>
                      </w:r>
                    </w:p>
                  </w:txbxContent>
                </v:textbox>
                <w10:wrap anchorx="page" anchory="page"/>
              </v:shape>
            </w:pict>
          </mc:Fallback>
        </mc:AlternateContent>
      </w:r>
    </w:p>
    <w:p w:rsidR="00AA1702" w:rsidRPr="00AD355E" w:rsidRDefault="00141BA0" w:rsidP="00AA1702">
      <w:r w:rsidRPr="00AD355E">
        <w:rPr>
          <w:b/>
          <w:noProof/>
        </w:rPr>
        <mc:AlternateContent>
          <mc:Choice Requires="wps">
            <w:drawing>
              <wp:anchor distT="0" distB="0" distL="114300" distR="114300" simplePos="0" relativeHeight="251763712" behindDoc="0" locked="0" layoutInCell="1" allowOverlap="1" wp14:anchorId="4A991D71" wp14:editId="6F0B4BD1">
                <wp:simplePos x="0" y="0"/>
                <wp:positionH relativeFrom="page">
                  <wp:posOffset>457835</wp:posOffset>
                </wp:positionH>
                <wp:positionV relativeFrom="page">
                  <wp:posOffset>1620520</wp:posOffset>
                </wp:positionV>
                <wp:extent cx="3219450" cy="320675"/>
                <wp:effectExtent l="0" t="0" r="0" b="3175"/>
                <wp:wrapNone/>
                <wp:docPr id="6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10" type="#_x0000_t202" style="position:absolute;margin-left:36.05pt;margin-top:127.6pt;width:253.5pt;height:25.25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" filled="f" stroked="f">
                <v:textbox inset="0,0,0,0">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736936">
        <w:rPr>
          <w:noProof/>
        </w:rPr>
        <mc:AlternateContent>
          <mc:Choice Requires="wps">
            <w:drawing>
              <wp:anchor distT="0" distB="0" distL="114300" distR="114300" simplePos="0" relativeHeight="252196864" behindDoc="0" locked="0" layoutInCell="1" allowOverlap="1" wp14:anchorId="1F6893FA" wp14:editId="0A01ABD3">
                <wp:simplePos x="0" y="0"/>
                <wp:positionH relativeFrom="column">
                  <wp:posOffset>3768725</wp:posOffset>
                </wp:positionH>
                <wp:positionV relativeFrom="paragraph">
                  <wp:posOffset>292735</wp:posOffset>
                </wp:positionV>
                <wp:extent cx="2768600" cy="1742440"/>
                <wp:effectExtent l="0" t="0" r="0" b="0"/>
                <wp:wrapNone/>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8600" cy="1742440"/>
                        </a:xfrm>
                        <a:prstGeom prst="rect">
                          <a:avLst/>
                        </a:prstGeom>
                        <a:solidFill>
                          <a:srgbClr val="FFFFFF"/>
                        </a:solidFill>
                        <a:ln w="9525">
                          <a:noFill/>
                          <a:miter lim="800000"/>
                          <a:headEnd/>
                          <a:tailEnd/>
                        </a:ln>
                      </wps:spPr>
                      <wps:txbx>
                        <w:txbxContent>
                          <w:p w:rsidR="00C9790F" w:rsidRDefault="00C9790F">
                            <w:r>
                              <w:rPr>
                                <w:b/>
                                <w:noProof/>
                              </w:rPr>
                              <w:drawing>
                                <wp:inline distT="0" distB="0" distL="0" distR="0" wp14:anchorId="768CAB60" wp14:editId="0D978BAC">
                                  <wp:extent cx="2533798" cy="1535502"/>
                                  <wp:effectExtent l="38100" t="38100" r="38100" b="4572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by1.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33798" cy="1535502"/>
                                          </a:xfrm>
                                          <a:prstGeom prst="rect">
                                            <a:avLst/>
                                          </a:prstGeom>
                                          <a:ln w="28575">
                                            <a:solidFill>
                                              <a:schemeClr val="tx2">
                                                <a:lumMod val="60000"/>
                                                <a:lumOff val="40000"/>
                                              </a:schemeClr>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1" type="#_x0000_t202" style="position:absolute;margin-left:296.75pt;margin-top:23.05pt;width:218pt;height:137.2pt;z-index:25219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" stroked="f">
                <v:textbox>
                  <w:txbxContent>
                    <w:p w:rsidR="00C9790F" w:rsidRDefault="00C9790F">
                      <w:r>
                        <w:rPr>
                          <w:b/>
                          <w:noProof/>
                        </w:rPr>
                        <w:drawing>
                          <wp:inline distT="0" distB="0" distL="0" distR="0" wp14:anchorId="768CAB60" wp14:editId="0D978BAC">
                            <wp:extent cx="2533798" cy="1535502"/>
                            <wp:effectExtent l="38100" t="38100" r="38100" b="4572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by1.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33798" cy="1535502"/>
                                    </a:xfrm>
                                    <a:prstGeom prst="rect">
                                      <a:avLst/>
                                    </a:prstGeom>
                                    <a:ln w="28575">
                                      <a:solidFill>
                                        <a:schemeClr val="tx2">
                                          <a:lumMod val="60000"/>
                                          <a:lumOff val="40000"/>
                                        </a:schemeClr>
                                      </a:solidFill>
                                    </a:ln>
                                  </pic:spPr>
                                </pic:pic>
                              </a:graphicData>
                            </a:graphic>
                          </wp:inline>
                        </w:drawing>
                      </w:r>
                    </w:p>
                  </w:txbxContent>
                </v:textbox>
              </v:shape>
            </w:pict>
          </mc:Fallback>
        </mc:AlternateContent>
      </w:r>
    </w:p>
    <w:p w:rsidR="00AA1702" w:rsidRPr="00AD355E" w:rsidRDefault="004259FA" w:rsidP="00AA1702">
      <w:r>
        <w:rPr>
          <w:b/>
          <w:noProof/>
        </w:rPr>
        <mc:AlternateContent>
          <mc:Choice Requires="wpg">
            <w:drawing>
              <wp:anchor distT="0" distB="0" distL="114300" distR="114300" simplePos="0" relativeHeight="252517376" behindDoc="0" locked="0" layoutInCell="1" allowOverlap="1" wp14:anchorId="32450E1C" wp14:editId="1E3B2875">
                <wp:simplePos x="0" y="0"/>
                <wp:positionH relativeFrom="column">
                  <wp:posOffset>4651375</wp:posOffset>
                </wp:positionH>
                <wp:positionV relativeFrom="paragraph">
                  <wp:posOffset>6602730</wp:posOffset>
                </wp:positionV>
                <wp:extent cx="2263775" cy="1104900"/>
                <wp:effectExtent l="19050" t="19050" r="22225" b="19050"/>
                <wp:wrapNone/>
                <wp:docPr id="447" name="Group 447"/>
                <wp:cNvGraphicFramePr/>
                <a:graphic xmlns:a="http://schemas.openxmlformats.org/drawingml/2006/main">
                  <a:graphicData uri="http://schemas.microsoft.com/office/word/2010/wordprocessingGroup">
                    <wpg:wgp>
                      <wpg:cNvGrpSpPr/>
                      <wpg:grpSpPr>
                        <a:xfrm>
                          <a:off x="0" y="0"/>
                          <a:ext cx="2263775" cy="1104900"/>
                          <a:chOff x="0" y="0"/>
                          <a:chExt cx="2263775" cy="1104900"/>
                        </a:xfrm>
                      </wpg:grpSpPr>
                      <wps:wsp>
                        <wps:cNvPr id="445" name="Text Box 303"/>
                        <wps:cNvSpPr txBox="1">
                          <a:spLocks noChangeArrowheads="1"/>
                        </wps:cNvSpPr>
                        <wps:spPr bwMode="auto">
                          <a:xfrm>
                            <a:off x="0" y="0"/>
                            <a:ext cx="2263775" cy="1104900"/>
                          </a:xfrm>
                          <a:prstGeom prst="rect">
                            <a:avLst/>
                          </a:prstGeom>
                          <a:noFill/>
                          <a:ln w="28575" cap="rnd" cmpd="sng">
                            <a:solidFill>
                              <a:srgbClr val="950AF7"/>
                            </a:solidFill>
                            <a:prstDash val="solid"/>
                            <a:miter lim="800000"/>
                            <a:headEnd/>
                            <a:tailEnd/>
                          </a:ln>
                          <a:extLst/>
                        </wps:spPr>
                        <wps:txbx>
                          <w:txbxContent>
                            <w:p w:rsidR="00C9790F" w:rsidRDefault="00C9790F" w:rsidP="00A869D0">
                              <w:pPr>
                                <w:pStyle w:val="BodyText"/>
                              </w:pPr>
                              <w:r>
                                <w:t>Evidence of Effectiveness:</w:t>
                              </w:r>
                            </w:p>
                            <w:p w:rsidR="00C9790F" w:rsidRPr="001833D7" w:rsidRDefault="00C9790F" w:rsidP="00A869D0">
                              <w:pPr>
                                <w:pStyle w:val="BodyText"/>
                                <w:ind w:right="720"/>
                                <w:rPr>
                                  <w:sz w:val="16"/>
                                </w:rPr>
                              </w:pPr>
                              <w:r>
                                <w:rPr>
                                  <w:sz w:val="16"/>
                                </w:rPr>
                                <w:t xml:space="preserve">The Family Literacy components of </w:t>
                              </w:r>
                              <w:r w:rsidRPr="00A869D0">
                                <w:rPr>
                                  <w:sz w:val="16"/>
                                  <w:highlight w:val="cyan"/>
                                </w:rPr>
                                <w:t>name of parenting program</w:t>
                              </w:r>
                              <w:r>
                                <w:rPr>
                                  <w:sz w:val="16"/>
                                </w:rPr>
                                <w:t xml:space="preserve"> and early childhood education meet</w:t>
                              </w:r>
                              <w:r w:rsidRPr="001833D7">
                                <w:rPr>
                                  <w:sz w:val="16"/>
                                </w:rPr>
                                <w:t xml:space="preserve"> the </w:t>
                              </w:r>
                              <w:r>
                                <w:rPr>
                                  <w:sz w:val="16"/>
                                </w:rPr>
                                <w:br/>
                              </w:r>
                              <w:r w:rsidRPr="001833D7">
                                <w:rPr>
                                  <w:sz w:val="16"/>
                                </w:rPr>
                                <w:t>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based</w:t>
                              </w:r>
                              <w:r w:rsidRPr="001833D7">
                                <w:rPr>
                                  <w:sz w:val="16"/>
                                </w:rPr>
                                <w:t xml:space="preserve"> program.</w:t>
                              </w:r>
                            </w:p>
                          </w:txbxContent>
                        </wps:txbx>
                        <wps:bodyPr rot="0" vert="horz" wrap="square" lIns="45720" tIns="45720" rIns="45720" bIns="45720" anchor="t" anchorCtr="0" upright="1">
                          <a:noAutofit/>
                        </wps:bodyPr>
                      </wps:wsp>
                      <pic:pic xmlns:pic="http://schemas.openxmlformats.org/drawingml/2006/picture">
                        <pic:nvPicPr>
                          <pic:cNvPr id="446" name="Picture 446"/>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1666875" y="333375"/>
                            <a:ext cx="485775" cy="600075"/>
                          </a:xfrm>
                          <a:prstGeom prst="rect">
                            <a:avLst/>
                          </a:prstGeom>
                          <a:ln>
                            <a:solidFill>
                              <a:srgbClr val="F7930A"/>
                            </a:solidFill>
                          </a:ln>
                        </pic:spPr>
                      </pic:pic>
                    </wpg:wgp>
                  </a:graphicData>
                </a:graphic>
              </wp:anchor>
            </w:drawing>
          </mc:Choice>
          <mc:Fallback>
            <w:pict>
              <v:group id="Group 447" o:spid="_x0000_s1112" style="position:absolute;margin-left:366.25pt;margin-top:519.9pt;width:178.25pt;height:87pt;z-index:252517376" coordsize="22637,110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">
                <v:shape id="_x0000_s1113" type="#_x0000_t202" style="position:absolute;width:22637;height:110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buGcQA&#10;AADcAAAADwAAAGRycy9kb3ducmV2LnhtbESPQWvCQBSE70L/w/KE3nSjRCmpq9hSUTAX04LXR/Y1&#10;Cc2+Dburpv56VxA8DjPzDbNY9aYVZ3K+saxgMk5AEJdWN1wp+PnejN5A+ICssbVMCv7Jw2r5Mlhg&#10;pu2FD3QuQiUihH2GCuoQukxKX9Zk0I9tRxy9X+sMhihdJbXDS4SbVk6TZC4NNhwXauzos6byrziZ&#10;SOH8I51vv3TO++naXbfH3CdHpV6H/fodRKA+PMOP9k4rSNMZ3M/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G7hnEAAAA3AAAAA8AAAAAAAAAAAAAAAAAmAIAAGRycy9k&#10;b3ducmV2LnhtbFBLBQYAAAAABAAEAPUAAACJAwAAAAA=&#10;" filled="f" strokecolor="#950af7" strokeweight="2.25pt">
                  <v:stroke endcap="round"/>
                  <v:textbox inset="3.6pt,,3.6pt">
                    <w:txbxContent>
                      <w:p w:rsidR="00C9790F" w:rsidRDefault="00C9790F" w:rsidP="00A869D0">
                        <w:pPr>
                          <w:pStyle w:val="BodyText"/>
                        </w:pPr>
                        <w:r>
                          <w:t>Evidence of Effectiveness:</w:t>
                        </w:r>
                      </w:p>
                      <w:p w:rsidR="00C9790F" w:rsidRPr="001833D7" w:rsidRDefault="00C9790F" w:rsidP="00A869D0">
                        <w:pPr>
                          <w:pStyle w:val="BodyText"/>
                          <w:ind w:right="720"/>
                          <w:rPr>
                            <w:sz w:val="16"/>
                          </w:rPr>
                        </w:pPr>
                        <w:r>
                          <w:rPr>
                            <w:sz w:val="16"/>
                          </w:rPr>
                          <w:t xml:space="preserve">The Family Literacy components of </w:t>
                        </w:r>
                        <w:r w:rsidRPr="00A869D0">
                          <w:rPr>
                            <w:sz w:val="16"/>
                            <w:highlight w:val="cyan"/>
                          </w:rPr>
                          <w:t>name of parenting program</w:t>
                        </w:r>
                        <w:r>
                          <w:rPr>
                            <w:sz w:val="16"/>
                          </w:rPr>
                          <w:t xml:space="preserve"> and early childhood education meet</w:t>
                        </w:r>
                        <w:r w:rsidRPr="001833D7">
                          <w:rPr>
                            <w:sz w:val="16"/>
                          </w:rPr>
                          <w:t xml:space="preserve"> the </w:t>
                        </w:r>
                        <w:r>
                          <w:rPr>
                            <w:sz w:val="16"/>
                          </w:rPr>
                          <w:br/>
                        </w:r>
                        <w:r w:rsidRPr="001833D7">
                          <w:rPr>
                            <w:sz w:val="16"/>
                          </w:rPr>
                          <w:t>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based</w:t>
                        </w:r>
                        <w:r w:rsidRPr="001833D7">
                          <w:rPr>
                            <w:sz w:val="16"/>
                          </w:rPr>
                          <w:t xml:space="preserve"> program.</w:t>
                        </w:r>
                      </w:p>
                    </w:txbxContent>
                  </v:textbox>
                </v:shape>
                <v:shape id="Picture 446" o:spid="_x0000_s1114" type="#_x0000_t75" style="position:absolute;left:16668;top:3333;width:4858;height:60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9U4CTHAAAA3AAAAA8AAABkcnMvZG93bnJldi54bWxEj1trwkAUhN8L/Q/LKfhWNy0SNLqKFHqh&#10;xVv0xbdD9piEZs+m2Y1Gf71bEHwcZuYbZjLrTCWO1LjSsoKXfgSCOLO65FzBbvv+PAThPLLGyjIp&#10;OJOD2fTxYYKJtife0DH1uQgQdgkqKLyvEyldVpBB17c1cfAOtjHog2xyqRs8Bbip5GsUxdJgyWGh&#10;wJreCsp+09YoWIyW8f7brzYfn4vq569t08tofVaq99TNxyA8df4evrW/tILBIIb/M+EIyOkV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9U4CTHAAAA3AAAAA8AAAAAAAAAAAAA&#10;AAAAnwIAAGRycy9kb3ducmV2LnhtbFBLBQYAAAAABAAEAPcAAACTAwAAAAA=&#10;" stroked="t" strokecolor="#f7930a">
                  <v:imagedata r:id="rId53" o:title=""/>
                  <v:path arrowok="t"/>
                </v:shape>
              </v:group>
            </w:pict>
          </mc:Fallback>
        </mc:AlternateContent>
      </w:r>
      <w:r w:rsidR="00A869D0" w:rsidRPr="00AD355E">
        <w:rPr>
          <w:b/>
          <w:noProof/>
        </w:rPr>
        <mc:AlternateContent>
          <mc:Choice Requires="wps">
            <w:drawing>
              <wp:anchor distT="0" distB="0" distL="114300" distR="114300" simplePos="0" relativeHeight="251772928" behindDoc="0" locked="0" layoutInCell="1" allowOverlap="1" wp14:anchorId="1EE91D93" wp14:editId="70204C6B">
                <wp:simplePos x="0" y="0"/>
                <wp:positionH relativeFrom="page">
                  <wp:posOffset>485775</wp:posOffset>
                </wp:positionH>
                <wp:positionV relativeFrom="page">
                  <wp:posOffset>8143875</wp:posOffset>
                </wp:positionV>
                <wp:extent cx="3390900" cy="423545"/>
                <wp:effectExtent l="0" t="0" r="0" b="14605"/>
                <wp:wrapNone/>
                <wp:docPr id="7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423545"/>
                        </a:xfrm>
                        <a:prstGeom prst="rect">
                          <a:avLst/>
                        </a:prstGeom>
                        <a:noFill/>
                        <a:ln>
                          <a:noFill/>
                        </a:ln>
                        <a:extLst/>
                      </wps:spPr>
                      <wps:txbx>
                        <w:txbxContent>
                          <w:p w:rsidR="00C9790F" w:rsidRPr="0054230E" w:rsidRDefault="00C9790F" w:rsidP="00AA1702">
                            <w:pPr>
                              <w:pStyle w:val="Heading1"/>
                              <w:spacing w:before="0" w:line="240" w:lineRule="auto"/>
                              <w:rPr>
                                <w:rFonts w:asciiTheme="minorHAnsi" w:hAnsiTheme="minorHAnsi"/>
                                <w:i/>
                                <w:color w:val="FF0000"/>
                              </w:rPr>
                            </w:pPr>
                            <w:r w:rsidRPr="0054230E">
                              <w:rPr>
                                <w:rFonts w:asciiTheme="minorHAnsi" w:hAnsiTheme="minorHAnsi"/>
                                <w:i/>
                                <w:color w:val="FF0000"/>
                              </w:rPr>
                              <w:t xml:space="preserve">Thank you to our </w:t>
                            </w:r>
                            <w:r>
                              <w:rPr>
                                <w:rFonts w:asciiTheme="minorHAnsi" w:hAnsiTheme="minorHAnsi"/>
                                <w:i/>
                                <w:color w:val="FF0000"/>
                              </w:rPr>
                              <w:t xml:space="preserve">Family Literacy </w:t>
                            </w:r>
                            <w:r w:rsidRPr="0054230E">
                              <w:rPr>
                                <w:rFonts w:asciiTheme="minorHAnsi" w:hAnsiTheme="minorHAnsi"/>
                                <w:i/>
                                <w:color w:val="FF0000"/>
                              </w:rPr>
                              <w:t>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15" type="#_x0000_t202" style="position:absolute;margin-left:38.25pt;margin-top:641.25pt;width:267pt;height:33.3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" filled="f" stroked="f">
                <v:textbox inset="0,0,0,0">
                  <w:txbxContent>
                    <w:p w:rsidR="00C9790F" w:rsidRPr="0054230E" w:rsidRDefault="00C9790F" w:rsidP="00AA1702">
                      <w:pPr>
                        <w:pStyle w:val="Heading1"/>
                        <w:spacing w:before="0" w:line="240" w:lineRule="auto"/>
                        <w:rPr>
                          <w:rFonts w:asciiTheme="minorHAnsi" w:hAnsiTheme="minorHAnsi"/>
                          <w:i/>
                          <w:color w:val="FF0000"/>
                        </w:rPr>
                      </w:pPr>
                      <w:r w:rsidRPr="0054230E">
                        <w:rPr>
                          <w:rFonts w:asciiTheme="minorHAnsi" w:hAnsiTheme="minorHAnsi"/>
                          <w:i/>
                          <w:color w:val="FF0000"/>
                        </w:rPr>
                        <w:t xml:space="preserve">Thank you to our </w:t>
                      </w:r>
                      <w:r>
                        <w:rPr>
                          <w:rFonts w:asciiTheme="minorHAnsi" w:hAnsiTheme="minorHAnsi"/>
                          <w:i/>
                          <w:color w:val="FF0000"/>
                        </w:rPr>
                        <w:t xml:space="preserve">Family Literacy </w:t>
                      </w:r>
                      <w:r w:rsidRPr="0054230E">
                        <w:rPr>
                          <w:rFonts w:asciiTheme="minorHAnsi" w:hAnsiTheme="minorHAnsi"/>
                          <w:i/>
                          <w:color w:val="FF0000"/>
                        </w:rPr>
                        <w:t>partners!</w:t>
                      </w:r>
                    </w:p>
                  </w:txbxContent>
                </v:textbox>
                <w10:wrap anchorx="page" anchory="page"/>
              </v:shape>
            </w:pict>
          </mc:Fallback>
        </mc:AlternateContent>
      </w:r>
      <w:r w:rsidR="00A869D0" w:rsidRPr="007F6AA0">
        <w:rPr>
          <w:noProof/>
        </w:rPr>
        <mc:AlternateContent>
          <mc:Choice Requires="wps">
            <w:drawing>
              <wp:anchor distT="0" distB="0" distL="114300" distR="114300" simplePos="0" relativeHeight="252198912" behindDoc="0" locked="0" layoutInCell="1" allowOverlap="1" wp14:anchorId="222091AB" wp14:editId="56811D12">
                <wp:simplePos x="0" y="0"/>
                <wp:positionH relativeFrom="column">
                  <wp:posOffset>3902710</wp:posOffset>
                </wp:positionH>
                <wp:positionV relativeFrom="paragraph">
                  <wp:posOffset>1607185</wp:posOffset>
                </wp:positionV>
                <wp:extent cx="2767965" cy="63817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965" cy="638175"/>
                        </a:xfrm>
                        <a:prstGeom prst="rect">
                          <a:avLst/>
                        </a:prstGeom>
                        <a:noFill/>
                        <a:ln w="9525">
                          <a:noFill/>
                          <a:miter lim="800000"/>
                          <a:headEnd/>
                          <a:tailEnd/>
                        </a:ln>
                      </wps:spPr>
                      <wps:txbx>
                        <w:txbxContent>
                          <w:p w:rsidR="00C9790F" w:rsidRPr="00A869D0" w:rsidRDefault="00C9790F" w:rsidP="007F6AA0">
                            <w:pPr>
                              <w:rPr>
                                <w:sz w:val="18"/>
                              </w:rPr>
                            </w:pPr>
                            <w:r w:rsidRPr="00A869D0">
                              <w:rPr>
                                <w:sz w:val="18"/>
                                <w:highlight w:val="cyan"/>
                              </w:rPr>
                              <w:t>Use text boxes to caption your photos as often as possible. Many readers will focus on these more than the report text.</w:t>
                            </w:r>
                            <w:r w:rsidRPr="00A869D0">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6" type="#_x0000_t202" style="position:absolute;margin-left:307.3pt;margin-top:126.55pt;width:217.95pt;height:50.25pt;z-index:25219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" filled="f" stroked="f">
                <v:textbox>
                  <w:txbxContent>
                    <w:p w:rsidR="00C9790F" w:rsidRPr="00A869D0" w:rsidRDefault="00C9790F" w:rsidP="007F6AA0">
                      <w:pPr>
                        <w:rPr>
                          <w:sz w:val="18"/>
                        </w:rPr>
                      </w:pPr>
                      <w:r w:rsidRPr="00A869D0">
                        <w:rPr>
                          <w:sz w:val="18"/>
                          <w:highlight w:val="cyan"/>
                        </w:rPr>
                        <w:t>Use text boxes to caption your photos as often as possible. Many readers will focus on these more than the report text.</w:t>
                      </w:r>
                      <w:r w:rsidRPr="00A869D0">
                        <w:rPr>
                          <w:sz w:val="18"/>
                        </w:rPr>
                        <w:t xml:space="preserve"> </w:t>
                      </w:r>
                    </w:p>
                  </w:txbxContent>
                </v:textbox>
              </v:shape>
            </w:pict>
          </mc:Fallback>
        </mc:AlternateContent>
      </w:r>
      <w:r w:rsidR="001C7DB9" w:rsidRPr="00AD355E">
        <w:rPr>
          <w:b/>
          <w:noProof/>
        </w:rPr>
        <mc:AlternateContent>
          <mc:Choice Requires="wps">
            <w:drawing>
              <wp:anchor distT="0" distB="0" distL="114300" distR="114300" simplePos="0" relativeHeight="252401664" behindDoc="0" locked="0" layoutInCell="1" allowOverlap="1" wp14:anchorId="75232C74" wp14:editId="616D5A5F">
                <wp:simplePos x="0" y="0"/>
                <wp:positionH relativeFrom="page">
                  <wp:posOffset>504825</wp:posOffset>
                </wp:positionH>
                <wp:positionV relativeFrom="page">
                  <wp:posOffset>5981700</wp:posOffset>
                </wp:positionV>
                <wp:extent cx="3371850" cy="638175"/>
                <wp:effectExtent l="0" t="0" r="0" b="9525"/>
                <wp:wrapNone/>
                <wp:docPr id="122"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1850" cy="638175"/>
                        </a:xfrm>
                        <a:prstGeom prst="rect">
                          <a:avLst/>
                        </a:prstGeom>
                        <a:solidFill>
                          <a:srgbClr val="038CFE">
                            <a:alpha val="25000"/>
                          </a:srgbClr>
                        </a:solidFill>
                        <a:ln>
                          <a:noFill/>
                        </a:ln>
                        <a:extLst/>
                      </wps:spPr>
                      <wps:txbx>
                        <w:txbxContent>
                          <w:p w:rsidR="00C9790F" w:rsidRPr="0015657E" w:rsidRDefault="00C9790F" w:rsidP="0015657E">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7" type="#_x0000_t202" style="position:absolute;margin-left:39.75pt;margin-top:471pt;width:265.5pt;height:50.25pt;z-index:25240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" fillcolor="#038cfe" stroked="f">
                <v:fill opacity="16448f"/>
                <v:textbox inset=",7.2pt,,7.2pt">
                  <w:txbxContent>
                    <w:p w:rsidR="00C9790F" w:rsidRPr="0015657E" w:rsidRDefault="00C9790F" w:rsidP="0015657E">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txbxContent>
                </v:textbox>
                <w10:wrap anchorx="page" anchory="page"/>
              </v:shape>
            </w:pict>
          </mc:Fallback>
        </mc:AlternateContent>
      </w:r>
      <w:r w:rsidR="0015657E" w:rsidRPr="00AD355E">
        <w:rPr>
          <w:b/>
          <w:noProof/>
        </w:rPr>
        <mc:AlternateContent>
          <mc:Choice Requires="wps">
            <w:drawing>
              <wp:anchor distT="0" distB="0" distL="114300" distR="114300" simplePos="0" relativeHeight="252141568" behindDoc="0" locked="0" layoutInCell="1" allowOverlap="1" wp14:anchorId="3B30CE7F" wp14:editId="5A6EABC3">
                <wp:simplePos x="0" y="0"/>
                <wp:positionH relativeFrom="column">
                  <wp:posOffset>9525</wp:posOffset>
                </wp:positionH>
                <wp:positionV relativeFrom="paragraph">
                  <wp:posOffset>1412240</wp:posOffset>
                </wp:positionV>
                <wp:extent cx="3217545" cy="2061845"/>
                <wp:effectExtent l="0" t="0" r="20955" b="14605"/>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2061845"/>
                        </a:xfrm>
                        <a:prstGeom prst="rect">
                          <a:avLst/>
                        </a:prstGeom>
                        <a:solidFill>
                          <a:srgbClr val="FFFF00"/>
                        </a:solidFill>
                        <a:ln w="9525">
                          <a:solidFill>
                            <a:srgbClr val="000000"/>
                          </a:solidFill>
                          <a:miter lim="800000"/>
                          <a:headEnd/>
                          <a:tailEnd/>
                        </a:ln>
                      </wps:spPr>
                      <wps:txbx>
                        <w:txbxContent>
                          <w:p w:rsidR="00C9790F" w:rsidRDefault="00C9790F" w:rsidP="00E5481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E54816">
                            <w:pPr>
                              <w:rPr>
                                <w:b/>
                              </w:rPr>
                            </w:pPr>
                            <w:r w:rsidRPr="00E54816">
                              <w:rPr>
                                <w:b/>
                                <w:highlight w:val="cyan"/>
                              </w:rPr>
                              <w:t>Use data from the Risk Factor Report</w:t>
                            </w:r>
                            <w:r>
                              <w:rPr>
                                <w:b/>
                                <w:highlight w:val="cyan"/>
                              </w:rPr>
                              <w:t xml:space="preserve"> and program records</w:t>
                            </w:r>
                            <w:r w:rsidRPr="00E54816">
                              <w:rPr>
                                <w:b/>
                                <w:highlight w:val="cyan"/>
                              </w:rPr>
                              <w:t xml:space="preserve"> to find the most compelling statistics for your program.</w:t>
                            </w:r>
                          </w:p>
                          <w:p w:rsidR="00C9790F" w:rsidRPr="00747C27" w:rsidRDefault="00C9790F" w:rsidP="00E5481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8" type="#_x0000_t202" style="position:absolute;margin-left:.75pt;margin-top:111.2pt;width:253.35pt;height:162.35pt;z-index:25214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" fillcolor="yellow">
                <v:textbox>
                  <w:txbxContent>
                    <w:p w:rsidR="00C9790F" w:rsidRDefault="00C9790F" w:rsidP="00E5481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E54816">
                      <w:pPr>
                        <w:rPr>
                          <w:b/>
                        </w:rPr>
                      </w:pPr>
                      <w:r w:rsidRPr="00E54816">
                        <w:rPr>
                          <w:b/>
                          <w:highlight w:val="cyan"/>
                        </w:rPr>
                        <w:t>Use data from the Risk Factor Report</w:t>
                      </w:r>
                      <w:r>
                        <w:rPr>
                          <w:b/>
                          <w:highlight w:val="cyan"/>
                        </w:rPr>
                        <w:t xml:space="preserve"> and program records</w:t>
                      </w:r>
                      <w:r w:rsidRPr="00E54816">
                        <w:rPr>
                          <w:b/>
                          <w:highlight w:val="cyan"/>
                        </w:rPr>
                        <w:t xml:space="preserve"> to find the most compelling statistics for your program.</w:t>
                      </w:r>
                    </w:p>
                    <w:p w:rsidR="00C9790F" w:rsidRPr="00747C27" w:rsidRDefault="00C9790F" w:rsidP="00E54816">
                      <w:pPr>
                        <w:rPr>
                          <w:b/>
                        </w:rPr>
                      </w:pPr>
                      <w:r w:rsidRPr="00E54816">
                        <w:rPr>
                          <w:b/>
                          <w:highlight w:val="cyan"/>
                        </w:rPr>
                        <w:t>Delete this text box.</w:t>
                      </w:r>
                    </w:p>
                  </w:txbxContent>
                </v:textbox>
              </v:shape>
            </w:pict>
          </mc:Fallback>
        </mc:AlternateContent>
      </w:r>
      <w:r w:rsidR="00141BA0" w:rsidRPr="00AD355E">
        <w:rPr>
          <w:b/>
          <w:noProof/>
        </w:rPr>
        <mc:AlternateContent>
          <mc:Choice Requires="wps">
            <w:drawing>
              <wp:anchor distT="0" distB="0" distL="114300" distR="114300" simplePos="0" relativeHeight="251764736" behindDoc="0" locked="0" layoutInCell="1" allowOverlap="1" wp14:anchorId="62C03892" wp14:editId="034725FD">
                <wp:simplePos x="0" y="0"/>
                <wp:positionH relativeFrom="page">
                  <wp:posOffset>478155</wp:posOffset>
                </wp:positionH>
                <wp:positionV relativeFrom="page">
                  <wp:posOffset>1958340</wp:posOffset>
                </wp:positionV>
                <wp:extent cx="3390900" cy="4469130"/>
                <wp:effectExtent l="0" t="0" r="0" b="7620"/>
                <wp:wrapNone/>
                <wp:docPr id="6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4469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54230E" w:rsidRDefault="00C9790F" w:rsidP="005101DB">
                            <w:pPr>
                              <w:pStyle w:val="NormalWeb"/>
                              <w:spacing w:after="120" w:line="240" w:lineRule="auto"/>
                              <w:rPr>
                                <w:rFonts w:asciiTheme="minorHAnsi" w:hAnsiTheme="minorHAnsi" w:cstheme="minorHAnsi"/>
                                <w:color w:val="auto"/>
                                <w:sz w:val="18"/>
                                <w:szCs w:val="18"/>
                              </w:rPr>
                            </w:pPr>
                            <w:r w:rsidRPr="0054230E">
                              <w:rPr>
                                <w:rFonts w:asciiTheme="minorHAnsi" w:hAnsiTheme="minorHAnsi" w:cstheme="minorHAnsi"/>
                                <w:color w:val="auto"/>
                                <w:sz w:val="18"/>
                                <w:szCs w:val="18"/>
                              </w:rPr>
                              <w:t xml:space="preserve">Family </w:t>
                            </w:r>
                            <w:hyperlink r:id="rId57" w:tooltip="Literacy" w:history="1">
                              <w:r w:rsidRPr="0054230E">
                                <w:rPr>
                                  <w:rStyle w:val="Hyperlink"/>
                                  <w:rFonts w:asciiTheme="minorHAnsi" w:hAnsiTheme="minorHAnsi" w:cstheme="minorHAnsi"/>
                                  <w:color w:val="auto"/>
                                  <w:sz w:val="18"/>
                                  <w:szCs w:val="18"/>
                                  <w:u w:val="none"/>
                                </w:rPr>
                                <w:t>literacy</w:t>
                              </w:r>
                            </w:hyperlink>
                            <w:r w:rsidRPr="0054230E">
                              <w:rPr>
                                <w:rFonts w:asciiTheme="minorHAnsi" w:hAnsiTheme="minorHAnsi" w:cstheme="minorHAnsi"/>
                                <w:color w:val="auto"/>
                                <w:sz w:val="18"/>
                                <w:szCs w:val="18"/>
                              </w:rPr>
                              <w:t xml:space="preserve"> programs offer an integrated and family-friendly approach, helping both parents and children to improve their literacy skills. Family literacy services integrate all of the following:</w:t>
                            </w:r>
                          </w:p>
                          <w:p w:rsidR="00C9790F" w:rsidRPr="0054230E" w:rsidRDefault="00C9790F" w:rsidP="00405C30">
                            <w:pPr>
                              <w:pStyle w:val="ListParagraph"/>
                              <w:numPr>
                                <w:ilvl w:val="0"/>
                                <w:numId w:val="19"/>
                              </w:numPr>
                              <w:spacing w:afterLines="120" w:after="288" w:line="240" w:lineRule="auto"/>
                              <w:rPr>
                                <w:rFonts w:cstheme="minorHAnsi"/>
                                <w:sz w:val="18"/>
                                <w:szCs w:val="18"/>
                              </w:rPr>
                            </w:pPr>
                            <w:hyperlink r:id="rId58" w:tooltip="Adult Education" w:history="1">
                              <w:r w:rsidRPr="0054230E">
                                <w:rPr>
                                  <w:rStyle w:val="Hyperlink"/>
                                  <w:rFonts w:cstheme="minorHAnsi"/>
                                  <w:color w:val="auto"/>
                                  <w:sz w:val="18"/>
                                  <w:szCs w:val="18"/>
                                  <w:u w:val="none"/>
                                </w:rPr>
                                <w:t>Adult Education</w:t>
                              </w:r>
                            </w:hyperlink>
                          </w:p>
                          <w:p w:rsidR="00C9790F" w:rsidRPr="0054230E" w:rsidRDefault="00C9790F"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Child Education</w:t>
                            </w:r>
                          </w:p>
                          <w:p w:rsidR="00C9790F" w:rsidRPr="0054230E" w:rsidRDefault="00C9790F"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Parent Education</w:t>
                            </w:r>
                          </w:p>
                          <w:p w:rsidR="00C9790F" w:rsidRPr="0054230E" w:rsidRDefault="00C9790F"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 xml:space="preserve">Interactive Parent/Child Activities </w:t>
                            </w:r>
                          </w:p>
                          <w:p w:rsidR="00C9790F" w:rsidRPr="0054230E" w:rsidRDefault="00C9790F" w:rsidP="00FB62ED">
                            <w:pPr>
                              <w:spacing w:after="120" w:line="240" w:lineRule="auto"/>
                              <w:rPr>
                                <w:b/>
                                <w:sz w:val="18"/>
                                <w:szCs w:val="18"/>
                                <w:u w:val="single"/>
                              </w:rPr>
                            </w:pPr>
                            <w:r w:rsidRPr="0054230E">
                              <w:rPr>
                                <w:rFonts w:cstheme="minorHAnsi"/>
                                <w:sz w:val="18"/>
                                <w:szCs w:val="18"/>
                              </w:rPr>
                              <w:t>Our family literacy program:</w:t>
                            </w:r>
                          </w:p>
                          <w:p w:rsidR="00C9790F" w:rsidRPr="0054230E" w:rsidRDefault="00C9790F" w:rsidP="00FB62ED">
                            <w:pPr>
                              <w:pStyle w:val="ListParagraph"/>
                              <w:numPr>
                                <w:ilvl w:val="0"/>
                                <w:numId w:val="34"/>
                              </w:numPr>
                              <w:spacing w:after="120" w:line="240" w:lineRule="auto"/>
                              <w:rPr>
                                <w:b/>
                                <w:sz w:val="18"/>
                                <w:szCs w:val="18"/>
                                <w:u w:val="single"/>
                              </w:rPr>
                            </w:pPr>
                            <w:r w:rsidRPr="0054230E">
                              <w:rPr>
                                <w:b/>
                                <w:sz w:val="18"/>
                                <w:szCs w:val="18"/>
                              </w:rPr>
                              <w:t>Helps parents of young children increase their education levels</w:t>
                            </w:r>
                          </w:p>
                          <w:p w:rsidR="00C9790F" w:rsidRPr="0054230E" w:rsidRDefault="00C9790F" w:rsidP="00877A66">
                            <w:pPr>
                              <w:pStyle w:val="ListParagraph"/>
                              <w:numPr>
                                <w:ilvl w:val="0"/>
                                <w:numId w:val="35"/>
                              </w:numPr>
                              <w:spacing w:after="120" w:line="240" w:lineRule="auto"/>
                              <w:rPr>
                                <w:b/>
                                <w:sz w:val="18"/>
                                <w:szCs w:val="18"/>
                                <w:highlight w:val="cyan"/>
                                <w:u w:val="single"/>
                              </w:rPr>
                            </w:pPr>
                            <w:r w:rsidRPr="0054230E">
                              <w:rPr>
                                <w:b/>
                                <w:sz w:val="18"/>
                                <w:szCs w:val="18"/>
                                <w:highlight w:val="cyan"/>
                              </w:rPr>
                              <w:t>Provides English language instruction for parents (delete if not the case)</w:t>
                            </w:r>
                          </w:p>
                          <w:p w:rsidR="00C9790F" w:rsidRPr="0054230E" w:rsidRDefault="00C9790F" w:rsidP="00A04719">
                            <w:pPr>
                              <w:pStyle w:val="ListParagraph"/>
                              <w:numPr>
                                <w:ilvl w:val="0"/>
                                <w:numId w:val="35"/>
                              </w:numPr>
                              <w:spacing w:after="120" w:line="240" w:lineRule="auto"/>
                              <w:rPr>
                                <w:b/>
                                <w:sz w:val="18"/>
                                <w:szCs w:val="18"/>
                                <w:u w:val="single"/>
                              </w:rPr>
                            </w:pPr>
                            <w:r w:rsidRPr="0054230E">
                              <w:rPr>
                                <w:b/>
                                <w:sz w:val="18"/>
                                <w:szCs w:val="18"/>
                              </w:rPr>
                              <w:t>Teaches parents how to support their child’s literacy and overall development</w:t>
                            </w:r>
                          </w:p>
                          <w:p w:rsidR="00C9790F" w:rsidRPr="0054230E" w:rsidRDefault="00C9790F" w:rsidP="00A04719">
                            <w:pPr>
                              <w:pStyle w:val="ListParagraph"/>
                              <w:numPr>
                                <w:ilvl w:val="0"/>
                                <w:numId w:val="35"/>
                              </w:numPr>
                              <w:spacing w:after="120" w:line="240" w:lineRule="auto"/>
                              <w:rPr>
                                <w:b/>
                                <w:sz w:val="18"/>
                                <w:szCs w:val="18"/>
                                <w:u w:val="single"/>
                              </w:rPr>
                            </w:pPr>
                            <w:r w:rsidRPr="0054230E">
                              <w:rPr>
                                <w:b/>
                                <w:sz w:val="18"/>
                                <w:szCs w:val="18"/>
                              </w:rPr>
                              <w:t>Provides quality early learning experiences for children 0-5 while their parents attend adult education</w:t>
                            </w:r>
                          </w:p>
                          <w:p w:rsidR="00C9790F" w:rsidRPr="0054230E" w:rsidRDefault="00C9790F" w:rsidP="00FB62ED">
                            <w:pPr>
                              <w:pStyle w:val="BodyText"/>
                              <w:spacing w:line="240" w:lineRule="auto"/>
                              <w:rPr>
                                <w:rFonts w:cstheme="minorHAnsi"/>
                                <w:b/>
                                <w:color w:val="FF0000"/>
                                <w:sz w:val="18"/>
                                <w:szCs w:val="18"/>
                              </w:rPr>
                            </w:pPr>
                            <w:r w:rsidRPr="0054230E">
                              <w:rPr>
                                <w:rFonts w:cstheme="minorHAnsi"/>
                                <w:b/>
                                <w:color w:val="FF0000"/>
                                <w:sz w:val="18"/>
                                <w:szCs w:val="18"/>
                                <w:highlight w:val="cyan"/>
                              </w:rPr>
                              <w:t>XYZ</w:t>
                            </w:r>
                            <w:r w:rsidRPr="0054230E">
                              <w:rPr>
                                <w:rFonts w:cstheme="minorHAnsi"/>
                                <w:b/>
                                <w:color w:val="FF0000"/>
                                <w:sz w:val="18"/>
                                <w:szCs w:val="18"/>
                              </w:rPr>
                              <w:t xml:space="preserve"> First Steps serves families in greatest need. Among our family literacy program families:</w:t>
                            </w:r>
                          </w:p>
                          <w:tbl>
                            <w:tblPr>
                              <w:tblStyle w:val="TableGrid"/>
                              <w:tblW w:w="3808" w:type="pct"/>
                              <w:tblInd w:w="59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C9790F" w:rsidRPr="00197D42" w:rsidTr="00FB62ED">
                              <w:tc>
                                <w:tcPr>
                                  <w:tcW w:w="981" w:type="pct"/>
                                  <w:vAlign w:val="center"/>
                                </w:tcPr>
                                <w:p w:rsidR="00C9790F" w:rsidRPr="00197D42" w:rsidRDefault="00C9790F"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C9790F" w:rsidRPr="00197D42" w:rsidRDefault="00C9790F" w:rsidP="00E57DA7">
                                  <w:pPr>
                                    <w:pStyle w:val="BodyText"/>
                                    <w:spacing w:after="0"/>
                                    <w:rPr>
                                      <w:rFonts w:cstheme="minorHAnsi"/>
                                      <w:b/>
                                      <w:sz w:val="18"/>
                                    </w:rPr>
                                  </w:pPr>
                                  <w:r>
                                    <w:rPr>
                                      <w:rFonts w:cstheme="minorHAnsi"/>
                                      <w:b/>
                                      <w:sz w:val="18"/>
                                    </w:rPr>
                                    <w:t>… live in poverty</w:t>
                                  </w:r>
                                </w:p>
                              </w:tc>
                            </w:tr>
                            <w:tr w:rsidR="00C9790F" w:rsidRPr="00197D42" w:rsidTr="00FB62ED">
                              <w:tc>
                                <w:tcPr>
                                  <w:tcW w:w="981" w:type="pct"/>
                                  <w:vAlign w:val="center"/>
                                </w:tcPr>
                                <w:p w:rsidR="00C9790F" w:rsidRPr="00197D42" w:rsidRDefault="00C9790F"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C9790F" w:rsidRPr="00197D42" w:rsidRDefault="00C9790F" w:rsidP="00E57DA7">
                                  <w:pPr>
                                    <w:pStyle w:val="BodyText"/>
                                    <w:spacing w:after="0"/>
                                    <w:rPr>
                                      <w:rFonts w:cstheme="minorHAnsi"/>
                                      <w:b/>
                                      <w:sz w:val="18"/>
                                    </w:rPr>
                                  </w:pPr>
                                  <w:r>
                                    <w:rPr>
                                      <w:rFonts w:cstheme="minorHAnsi"/>
                                      <w:b/>
                                      <w:sz w:val="18"/>
                                    </w:rPr>
                                    <w:t>… didn’t graduate high school</w:t>
                                  </w:r>
                                </w:p>
                              </w:tc>
                            </w:tr>
                            <w:tr w:rsidR="00C9790F" w:rsidRPr="00197D42" w:rsidTr="00FB62ED">
                              <w:tc>
                                <w:tcPr>
                                  <w:tcW w:w="981" w:type="pct"/>
                                  <w:vAlign w:val="center"/>
                                </w:tcPr>
                                <w:p w:rsidR="00C9790F" w:rsidRPr="00197D42" w:rsidRDefault="00C9790F"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C9790F" w:rsidRPr="00197D42" w:rsidRDefault="00C9790F" w:rsidP="00182B66">
                                  <w:pPr>
                                    <w:pStyle w:val="BodyText"/>
                                    <w:spacing w:after="0"/>
                                    <w:rPr>
                                      <w:rFonts w:cstheme="minorHAnsi"/>
                                      <w:b/>
                                      <w:sz w:val="18"/>
                                    </w:rPr>
                                  </w:pPr>
                                  <w:r>
                                    <w:rPr>
                                      <w:rFonts w:cstheme="minorHAnsi"/>
                                      <w:b/>
                                      <w:sz w:val="18"/>
                                    </w:rPr>
                                    <w:t xml:space="preserve">… enrolled in our program with less than an </w:t>
                                  </w:r>
                                  <w:r w:rsidRPr="00182B66">
                                    <w:rPr>
                                      <w:rFonts w:cstheme="minorHAnsi"/>
                                      <w:b/>
                                      <w:sz w:val="18"/>
                                      <w:highlight w:val="cyan"/>
                                    </w:rPr>
                                    <w:t>eighth</w:t>
                                  </w:r>
                                  <w:r>
                                    <w:rPr>
                                      <w:rFonts w:cstheme="minorHAnsi"/>
                                      <w:b/>
                                      <w:sz w:val="18"/>
                                    </w:rPr>
                                    <w:t xml:space="preserve"> grade education</w:t>
                                  </w:r>
                                </w:p>
                              </w:tc>
                            </w:tr>
                          </w:tbl>
                          <w:p w:rsidR="00C9790F" w:rsidRPr="002D69E7" w:rsidRDefault="00C9790F" w:rsidP="00AA1702">
                            <w:pPr>
                              <w:pStyle w:val="BodyText"/>
                              <w:spacing w:line="240" w:lineRule="auto"/>
                              <w:rPr>
                                <w:rFonts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19" type="#_x0000_t202" style="position:absolute;margin-left:37.65pt;margin-top:154.2pt;width:267pt;height:351.9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" filled="f" stroked="f">
                <v:textbox inset="0,0,0,0">
                  <w:txbxContent>
                    <w:p w:rsidR="00C9790F" w:rsidRPr="0054230E" w:rsidRDefault="00C9790F" w:rsidP="005101DB">
                      <w:pPr>
                        <w:pStyle w:val="NormalWeb"/>
                        <w:spacing w:after="120" w:line="240" w:lineRule="auto"/>
                        <w:rPr>
                          <w:rFonts w:asciiTheme="minorHAnsi" w:hAnsiTheme="minorHAnsi" w:cstheme="minorHAnsi"/>
                          <w:color w:val="auto"/>
                          <w:sz w:val="18"/>
                          <w:szCs w:val="18"/>
                        </w:rPr>
                      </w:pPr>
                      <w:r w:rsidRPr="0054230E">
                        <w:rPr>
                          <w:rFonts w:asciiTheme="minorHAnsi" w:hAnsiTheme="minorHAnsi" w:cstheme="minorHAnsi"/>
                          <w:color w:val="auto"/>
                          <w:sz w:val="18"/>
                          <w:szCs w:val="18"/>
                        </w:rPr>
                        <w:t xml:space="preserve">Family </w:t>
                      </w:r>
                      <w:hyperlink r:id="rId59" w:tooltip="Literacy" w:history="1">
                        <w:r w:rsidRPr="0054230E">
                          <w:rPr>
                            <w:rStyle w:val="Hyperlink"/>
                            <w:rFonts w:asciiTheme="minorHAnsi" w:hAnsiTheme="minorHAnsi" w:cstheme="minorHAnsi"/>
                            <w:color w:val="auto"/>
                            <w:sz w:val="18"/>
                            <w:szCs w:val="18"/>
                            <w:u w:val="none"/>
                          </w:rPr>
                          <w:t>literacy</w:t>
                        </w:r>
                      </w:hyperlink>
                      <w:r w:rsidRPr="0054230E">
                        <w:rPr>
                          <w:rFonts w:asciiTheme="minorHAnsi" w:hAnsiTheme="minorHAnsi" w:cstheme="minorHAnsi"/>
                          <w:color w:val="auto"/>
                          <w:sz w:val="18"/>
                          <w:szCs w:val="18"/>
                        </w:rPr>
                        <w:t xml:space="preserve"> programs offer an integrated and family-friendly approach, helping both parents and children to improve their literacy skills. Family literacy services integrate all of the following:</w:t>
                      </w:r>
                    </w:p>
                    <w:p w:rsidR="00C9790F" w:rsidRPr="0054230E" w:rsidRDefault="00C9790F" w:rsidP="00405C30">
                      <w:pPr>
                        <w:pStyle w:val="ListParagraph"/>
                        <w:numPr>
                          <w:ilvl w:val="0"/>
                          <w:numId w:val="19"/>
                        </w:numPr>
                        <w:spacing w:afterLines="120" w:after="288" w:line="240" w:lineRule="auto"/>
                        <w:rPr>
                          <w:rFonts w:cstheme="minorHAnsi"/>
                          <w:sz w:val="18"/>
                          <w:szCs w:val="18"/>
                        </w:rPr>
                      </w:pPr>
                      <w:hyperlink r:id="rId60" w:tooltip="Adult Education" w:history="1">
                        <w:r w:rsidRPr="0054230E">
                          <w:rPr>
                            <w:rStyle w:val="Hyperlink"/>
                            <w:rFonts w:cstheme="minorHAnsi"/>
                            <w:color w:val="auto"/>
                            <w:sz w:val="18"/>
                            <w:szCs w:val="18"/>
                            <w:u w:val="none"/>
                          </w:rPr>
                          <w:t>Adult Education</w:t>
                        </w:r>
                      </w:hyperlink>
                    </w:p>
                    <w:p w:rsidR="00C9790F" w:rsidRPr="0054230E" w:rsidRDefault="00C9790F"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Child Education</w:t>
                      </w:r>
                    </w:p>
                    <w:p w:rsidR="00C9790F" w:rsidRPr="0054230E" w:rsidRDefault="00C9790F"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Parent Education</w:t>
                      </w:r>
                    </w:p>
                    <w:p w:rsidR="00C9790F" w:rsidRPr="0054230E" w:rsidRDefault="00C9790F" w:rsidP="00405C30">
                      <w:pPr>
                        <w:pStyle w:val="ListParagraph"/>
                        <w:numPr>
                          <w:ilvl w:val="0"/>
                          <w:numId w:val="19"/>
                        </w:numPr>
                        <w:spacing w:afterLines="120" w:after="288" w:line="240" w:lineRule="auto"/>
                        <w:rPr>
                          <w:rFonts w:cstheme="minorHAnsi"/>
                          <w:sz w:val="18"/>
                          <w:szCs w:val="18"/>
                        </w:rPr>
                      </w:pPr>
                      <w:r w:rsidRPr="0054230E">
                        <w:rPr>
                          <w:rFonts w:cstheme="minorHAnsi"/>
                          <w:sz w:val="18"/>
                          <w:szCs w:val="18"/>
                        </w:rPr>
                        <w:t xml:space="preserve">Interactive Parent/Child Activities </w:t>
                      </w:r>
                    </w:p>
                    <w:p w:rsidR="00C9790F" w:rsidRPr="0054230E" w:rsidRDefault="00C9790F" w:rsidP="00FB62ED">
                      <w:pPr>
                        <w:spacing w:after="120" w:line="240" w:lineRule="auto"/>
                        <w:rPr>
                          <w:b/>
                          <w:sz w:val="18"/>
                          <w:szCs w:val="18"/>
                          <w:u w:val="single"/>
                        </w:rPr>
                      </w:pPr>
                      <w:r w:rsidRPr="0054230E">
                        <w:rPr>
                          <w:rFonts w:cstheme="minorHAnsi"/>
                          <w:sz w:val="18"/>
                          <w:szCs w:val="18"/>
                        </w:rPr>
                        <w:t>Our family literacy program:</w:t>
                      </w:r>
                    </w:p>
                    <w:p w:rsidR="00C9790F" w:rsidRPr="0054230E" w:rsidRDefault="00C9790F" w:rsidP="00FB62ED">
                      <w:pPr>
                        <w:pStyle w:val="ListParagraph"/>
                        <w:numPr>
                          <w:ilvl w:val="0"/>
                          <w:numId w:val="34"/>
                        </w:numPr>
                        <w:spacing w:after="120" w:line="240" w:lineRule="auto"/>
                        <w:rPr>
                          <w:b/>
                          <w:sz w:val="18"/>
                          <w:szCs w:val="18"/>
                          <w:u w:val="single"/>
                        </w:rPr>
                      </w:pPr>
                      <w:r w:rsidRPr="0054230E">
                        <w:rPr>
                          <w:b/>
                          <w:sz w:val="18"/>
                          <w:szCs w:val="18"/>
                        </w:rPr>
                        <w:t>Helps parents of young children increase their education levels</w:t>
                      </w:r>
                    </w:p>
                    <w:p w:rsidR="00C9790F" w:rsidRPr="0054230E" w:rsidRDefault="00C9790F" w:rsidP="00877A66">
                      <w:pPr>
                        <w:pStyle w:val="ListParagraph"/>
                        <w:numPr>
                          <w:ilvl w:val="0"/>
                          <w:numId w:val="35"/>
                        </w:numPr>
                        <w:spacing w:after="120" w:line="240" w:lineRule="auto"/>
                        <w:rPr>
                          <w:b/>
                          <w:sz w:val="18"/>
                          <w:szCs w:val="18"/>
                          <w:highlight w:val="cyan"/>
                          <w:u w:val="single"/>
                        </w:rPr>
                      </w:pPr>
                      <w:r w:rsidRPr="0054230E">
                        <w:rPr>
                          <w:b/>
                          <w:sz w:val="18"/>
                          <w:szCs w:val="18"/>
                          <w:highlight w:val="cyan"/>
                        </w:rPr>
                        <w:t>Provides English language instruction for parents (delete if not the case)</w:t>
                      </w:r>
                    </w:p>
                    <w:p w:rsidR="00C9790F" w:rsidRPr="0054230E" w:rsidRDefault="00C9790F" w:rsidP="00A04719">
                      <w:pPr>
                        <w:pStyle w:val="ListParagraph"/>
                        <w:numPr>
                          <w:ilvl w:val="0"/>
                          <w:numId w:val="35"/>
                        </w:numPr>
                        <w:spacing w:after="120" w:line="240" w:lineRule="auto"/>
                        <w:rPr>
                          <w:b/>
                          <w:sz w:val="18"/>
                          <w:szCs w:val="18"/>
                          <w:u w:val="single"/>
                        </w:rPr>
                      </w:pPr>
                      <w:r w:rsidRPr="0054230E">
                        <w:rPr>
                          <w:b/>
                          <w:sz w:val="18"/>
                          <w:szCs w:val="18"/>
                        </w:rPr>
                        <w:t>Teaches parents how to support their child’s literacy and overall development</w:t>
                      </w:r>
                    </w:p>
                    <w:p w:rsidR="00C9790F" w:rsidRPr="0054230E" w:rsidRDefault="00C9790F" w:rsidP="00A04719">
                      <w:pPr>
                        <w:pStyle w:val="ListParagraph"/>
                        <w:numPr>
                          <w:ilvl w:val="0"/>
                          <w:numId w:val="35"/>
                        </w:numPr>
                        <w:spacing w:after="120" w:line="240" w:lineRule="auto"/>
                        <w:rPr>
                          <w:b/>
                          <w:sz w:val="18"/>
                          <w:szCs w:val="18"/>
                          <w:u w:val="single"/>
                        </w:rPr>
                      </w:pPr>
                      <w:r w:rsidRPr="0054230E">
                        <w:rPr>
                          <w:b/>
                          <w:sz w:val="18"/>
                          <w:szCs w:val="18"/>
                        </w:rPr>
                        <w:t>Provides quality early learning experiences for children 0-5 while their parents attend adult education</w:t>
                      </w:r>
                    </w:p>
                    <w:p w:rsidR="00C9790F" w:rsidRPr="0054230E" w:rsidRDefault="00C9790F" w:rsidP="00FB62ED">
                      <w:pPr>
                        <w:pStyle w:val="BodyText"/>
                        <w:spacing w:line="240" w:lineRule="auto"/>
                        <w:rPr>
                          <w:rFonts w:cstheme="minorHAnsi"/>
                          <w:b/>
                          <w:color w:val="FF0000"/>
                          <w:sz w:val="18"/>
                          <w:szCs w:val="18"/>
                        </w:rPr>
                      </w:pPr>
                      <w:r w:rsidRPr="0054230E">
                        <w:rPr>
                          <w:rFonts w:cstheme="minorHAnsi"/>
                          <w:b/>
                          <w:color w:val="FF0000"/>
                          <w:sz w:val="18"/>
                          <w:szCs w:val="18"/>
                          <w:highlight w:val="cyan"/>
                        </w:rPr>
                        <w:t>XYZ</w:t>
                      </w:r>
                      <w:r w:rsidRPr="0054230E">
                        <w:rPr>
                          <w:rFonts w:cstheme="minorHAnsi"/>
                          <w:b/>
                          <w:color w:val="FF0000"/>
                          <w:sz w:val="18"/>
                          <w:szCs w:val="18"/>
                        </w:rPr>
                        <w:t xml:space="preserve"> First Steps serves families in greatest need. Among our family literacy program families:</w:t>
                      </w:r>
                    </w:p>
                    <w:tbl>
                      <w:tblPr>
                        <w:tblStyle w:val="TableGrid"/>
                        <w:tblW w:w="3808" w:type="pct"/>
                        <w:tblInd w:w="59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C9790F" w:rsidRPr="00197D42" w:rsidTr="00FB62ED">
                        <w:tc>
                          <w:tcPr>
                            <w:tcW w:w="981" w:type="pct"/>
                            <w:vAlign w:val="center"/>
                          </w:tcPr>
                          <w:p w:rsidR="00C9790F" w:rsidRPr="00197D42" w:rsidRDefault="00C9790F"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C9790F" w:rsidRPr="00197D42" w:rsidRDefault="00C9790F" w:rsidP="00E57DA7">
                            <w:pPr>
                              <w:pStyle w:val="BodyText"/>
                              <w:spacing w:after="0"/>
                              <w:rPr>
                                <w:rFonts w:cstheme="minorHAnsi"/>
                                <w:b/>
                                <w:sz w:val="18"/>
                              </w:rPr>
                            </w:pPr>
                            <w:r>
                              <w:rPr>
                                <w:rFonts w:cstheme="minorHAnsi"/>
                                <w:b/>
                                <w:sz w:val="18"/>
                              </w:rPr>
                              <w:t>… live in poverty</w:t>
                            </w:r>
                          </w:p>
                        </w:tc>
                      </w:tr>
                      <w:tr w:rsidR="00C9790F" w:rsidRPr="00197D42" w:rsidTr="00FB62ED">
                        <w:tc>
                          <w:tcPr>
                            <w:tcW w:w="981" w:type="pct"/>
                            <w:vAlign w:val="center"/>
                          </w:tcPr>
                          <w:p w:rsidR="00C9790F" w:rsidRPr="00197D42" w:rsidRDefault="00C9790F"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C9790F" w:rsidRPr="00197D42" w:rsidRDefault="00C9790F" w:rsidP="00E57DA7">
                            <w:pPr>
                              <w:pStyle w:val="BodyText"/>
                              <w:spacing w:after="0"/>
                              <w:rPr>
                                <w:rFonts w:cstheme="minorHAnsi"/>
                                <w:b/>
                                <w:sz w:val="18"/>
                              </w:rPr>
                            </w:pPr>
                            <w:r>
                              <w:rPr>
                                <w:rFonts w:cstheme="minorHAnsi"/>
                                <w:b/>
                                <w:sz w:val="18"/>
                              </w:rPr>
                              <w:t>… didn’t graduate high school</w:t>
                            </w:r>
                          </w:p>
                        </w:tc>
                      </w:tr>
                      <w:tr w:rsidR="00C9790F" w:rsidRPr="00197D42" w:rsidTr="00FB62ED">
                        <w:tc>
                          <w:tcPr>
                            <w:tcW w:w="981" w:type="pct"/>
                            <w:vAlign w:val="center"/>
                          </w:tcPr>
                          <w:p w:rsidR="00C9790F" w:rsidRPr="00197D42" w:rsidRDefault="00C9790F" w:rsidP="00E57DA7">
                            <w:pPr>
                              <w:pStyle w:val="BodyText"/>
                              <w:spacing w:after="0"/>
                              <w:jc w:val="right"/>
                              <w:rPr>
                                <w:rFonts w:cstheme="minorHAnsi"/>
                                <w:sz w:val="18"/>
                              </w:rPr>
                            </w:pPr>
                            <w:r>
                              <w:rPr>
                                <w:rFonts w:cstheme="minorHAnsi"/>
                                <w:highlight w:val="cyan"/>
                              </w:rPr>
                              <w:t>X</w:t>
                            </w:r>
                            <w:r w:rsidRPr="00ED7D0D">
                              <w:rPr>
                                <w:rFonts w:cstheme="minorHAnsi"/>
                                <w:highlight w:val="cyan"/>
                              </w:rPr>
                              <w:t>%</w:t>
                            </w:r>
                          </w:p>
                        </w:tc>
                        <w:tc>
                          <w:tcPr>
                            <w:tcW w:w="4019" w:type="pct"/>
                            <w:vAlign w:val="center"/>
                          </w:tcPr>
                          <w:p w:rsidR="00C9790F" w:rsidRPr="00197D42" w:rsidRDefault="00C9790F" w:rsidP="00182B66">
                            <w:pPr>
                              <w:pStyle w:val="BodyText"/>
                              <w:spacing w:after="0"/>
                              <w:rPr>
                                <w:rFonts w:cstheme="minorHAnsi"/>
                                <w:b/>
                                <w:sz w:val="18"/>
                              </w:rPr>
                            </w:pPr>
                            <w:r>
                              <w:rPr>
                                <w:rFonts w:cstheme="minorHAnsi"/>
                                <w:b/>
                                <w:sz w:val="18"/>
                              </w:rPr>
                              <w:t xml:space="preserve">… enrolled in our program with less than an </w:t>
                            </w:r>
                            <w:r w:rsidRPr="00182B66">
                              <w:rPr>
                                <w:rFonts w:cstheme="minorHAnsi"/>
                                <w:b/>
                                <w:sz w:val="18"/>
                                <w:highlight w:val="cyan"/>
                              </w:rPr>
                              <w:t>eighth</w:t>
                            </w:r>
                            <w:r>
                              <w:rPr>
                                <w:rFonts w:cstheme="minorHAnsi"/>
                                <w:b/>
                                <w:sz w:val="18"/>
                              </w:rPr>
                              <w:t xml:space="preserve"> grade education</w:t>
                            </w:r>
                          </w:p>
                        </w:tc>
                      </w:tr>
                    </w:tbl>
                    <w:p w:rsidR="00C9790F" w:rsidRPr="002D69E7" w:rsidRDefault="00C9790F" w:rsidP="00AA1702">
                      <w:pPr>
                        <w:pStyle w:val="BodyText"/>
                        <w:spacing w:line="240" w:lineRule="auto"/>
                        <w:rPr>
                          <w:rFonts w:cstheme="minorHAnsi"/>
                          <w:sz w:val="20"/>
                        </w:rPr>
                      </w:pPr>
                    </w:p>
                  </w:txbxContent>
                </v:textbox>
                <w10:wrap anchorx="page" anchory="page"/>
              </v:shape>
            </w:pict>
          </mc:Fallback>
        </mc:AlternateContent>
      </w:r>
      <w:r w:rsidR="00736936" w:rsidRPr="00AD355E">
        <w:rPr>
          <w:b/>
          <w:noProof/>
        </w:rPr>
        <mc:AlternateContent>
          <mc:Choice Requires="wps">
            <w:drawing>
              <wp:anchor distT="0" distB="0" distL="114300" distR="114300" simplePos="0" relativeHeight="252097536" behindDoc="0" locked="0" layoutInCell="1" allowOverlap="1" wp14:anchorId="5B89126E" wp14:editId="3494F6A8">
                <wp:simplePos x="0" y="0"/>
                <wp:positionH relativeFrom="page">
                  <wp:posOffset>517525</wp:posOffset>
                </wp:positionH>
                <wp:positionV relativeFrom="page">
                  <wp:posOffset>6762115</wp:posOffset>
                </wp:positionV>
                <wp:extent cx="6702425" cy="1552575"/>
                <wp:effectExtent l="0" t="0" r="3175" b="9525"/>
                <wp:wrapNone/>
                <wp:docPr id="295"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552575"/>
                        </a:xfrm>
                        <a:prstGeom prst="rect">
                          <a:avLst/>
                        </a:prstGeom>
                        <a:solidFill>
                          <a:srgbClr val="950AF7">
                            <a:alpha val="10000"/>
                          </a:srgbClr>
                        </a:solidFill>
                        <a:ln>
                          <a:noFill/>
                        </a:ln>
                      </wps:spPr>
                      <wps:txbx>
                        <w:txbxContent>
                          <w:p w:rsidR="00C9790F" w:rsidRPr="001A6281" w:rsidRDefault="00C9790F" w:rsidP="00657197">
                            <w:pPr>
                              <w:spacing w:line="240" w:lineRule="auto"/>
                              <w:rPr>
                                <w:rFonts w:cstheme="minorHAnsi"/>
                                <w:b/>
                                <w:sz w:val="28"/>
                              </w:rPr>
                            </w:pPr>
                            <w:r w:rsidRPr="001A6281">
                              <w:rPr>
                                <w:rFonts w:cstheme="minorHAnsi"/>
                                <w:b/>
                                <w:sz w:val="28"/>
                              </w:rPr>
                              <w:t xml:space="preserve">This year, our </w:t>
                            </w:r>
                            <w:r>
                              <w:rPr>
                                <w:rFonts w:cstheme="minorHAnsi"/>
                                <w:b/>
                                <w:sz w:val="28"/>
                              </w:rPr>
                              <w:t>Family Literacy</w:t>
                            </w:r>
                            <w:r w:rsidRPr="001A6281">
                              <w:rPr>
                                <w:rFonts w:cstheme="minorHAnsi"/>
                                <w:b/>
                                <w:sz w:val="28"/>
                              </w:rPr>
                              <w:t xml:space="preserve"> program:</w:t>
                            </w:r>
                          </w:p>
                          <w:p w:rsidR="00C9790F" w:rsidRPr="00FC32D3" w:rsidRDefault="00C9790F" w:rsidP="00FC32D3">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ncreased the education levels of participating parents by an average </w:t>
                            </w:r>
                            <w:proofErr w:type="gramStart"/>
                            <w:r>
                              <w:rPr>
                                <w:rFonts w:cstheme="minorHAnsi"/>
                                <w:b/>
                                <w:sz w:val="20"/>
                                <w:szCs w:val="20"/>
                                <w:highlight w:val="cyan"/>
                              </w:rPr>
                              <w:t>of ?</w:t>
                            </w:r>
                            <w:proofErr w:type="gramEnd"/>
                            <w:r>
                              <w:rPr>
                                <w:rFonts w:cstheme="minorHAnsi"/>
                                <w:b/>
                                <w:sz w:val="20"/>
                                <w:szCs w:val="20"/>
                                <w:highlight w:val="cyan"/>
                              </w:rPr>
                              <w:t xml:space="preserve"> </w:t>
                            </w:r>
                            <w:proofErr w:type="gramStart"/>
                            <w:r>
                              <w:rPr>
                                <w:rFonts w:cstheme="minorHAnsi"/>
                                <w:b/>
                                <w:sz w:val="20"/>
                                <w:szCs w:val="20"/>
                                <w:highlight w:val="cyan"/>
                              </w:rPr>
                              <w:t>grade</w:t>
                            </w:r>
                            <w:proofErr w:type="gramEnd"/>
                            <w:r>
                              <w:rPr>
                                <w:rFonts w:cstheme="minorHAnsi"/>
                                <w:b/>
                                <w:sz w:val="20"/>
                                <w:szCs w:val="20"/>
                                <w:highlight w:val="cyan"/>
                              </w:rPr>
                              <w:t xml:space="preserve"> levels in ???? (pre to post TABE scores in reading and/or math) </w:t>
                            </w:r>
                          </w:p>
                          <w:p w:rsidR="00C9790F" w:rsidRDefault="00C9790F" w:rsidP="00CE73CD">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ncreased the vocabulary skills of participating children </w:t>
                            </w:r>
                            <w:proofErr w:type="gramStart"/>
                            <w:r>
                              <w:rPr>
                                <w:rFonts w:cstheme="minorHAnsi"/>
                                <w:b/>
                                <w:sz w:val="20"/>
                                <w:szCs w:val="20"/>
                                <w:highlight w:val="cyan"/>
                              </w:rPr>
                              <w:t>by ???</w:t>
                            </w:r>
                            <w:proofErr w:type="gramEnd"/>
                            <w:r>
                              <w:rPr>
                                <w:rFonts w:cstheme="minorHAnsi"/>
                                <w:b/>
                                <w:sz w:val="20"/>
                                <w:szCs w:val="20"/>
                                <w:highlight w:val="cyan"/>
                              </w:rPr>
                              <w:t xml:space="preserve"> (pre to post PPVT scores)</w:t>
                            </w:r>
                          </w:p>
                          <w:p w:rsidR="00C9790F" w:rsidRDefault="00C9790F" w:rsidP="00CE73CD">
                            <w:pPr>
                              <w:pStyle w:val="BodyText"/>
                              <w:numPr>
                                <w:ilvl w:val="0"/>
                                <w:numId w:val="2"/>
                              </w:numPr>
                              <w:spacing w:line="240" w:lineRule="auto"/>
                              <w:rPr>
                                <w:rFonts w:cstheme="minorHAnsi"/>
                                <w:b/>
                                <w:sz w:val="20"/>
                                <w:szCs w:val="20"/>
                                <w:highlight w:val="cyan"/>
                              </w:rPr>
                            </w:pPr>
                            <w:r>
                              <w:rPr>
                                <w:rFonts w:cstheme="minorHAnsi"/>
                                <w:b/>
                                <w:sz w:val="20"/>
                                <w:szCs w:val="20"/>
                                <w:highlight w:val="cyan"/>
                              </w:rPr>
                              <w:t>Other results such as: participants enrolling in higher education or getting a job; ESL parents achieving gains in their English language skills (pre to post BEST);</w:t>
                            </w:r>
                          </w:p>
                          <w:p w:rsidR="00C9790F" w:rsidRPr="00416CD6" w:rsidRDefault="00C9790F" w:rsidP="00657197">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0" type="#_x0000_t202" style="position:absolute;margin-left:40.75pt;margin-top:532.45pt;width:527.75pt;height:122.25pt;z-index:25209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" fillcolor="#950af7" stroked="f">
                <v:fill opacity="6682f"/>
                <v:textbox inset=",7.2pt,,7.2pt">
                  <w:txbxContent>
                    <w:p w:rsidR="00C9790F" w:rsidRPr="001A6281" w:rsidRDefault="00C9790F" w:rsidP="00657197">
                      <w:pPr>
                        <w:spacing w:line="240" w:lineRule="auto"/>
                        <w:rPr>
                          <w:rFonts w:cstheme="minorHAnsi"/>
                          <w:b/>
                          <w:sz w:val="28"/>
                        </w:rPr>
                      </w:pPr>
                      <w:r w:rsidRPr="001A6281">
                        <w:rPr>
                          <w:rFonts w:cstheme="minorHAnsi"/>
                          <w:b/>
                          <w:sz w:val="28"/>
                        </w:rPr>
                        <w:t xml:space="preserve">This year, our </w:t>
                      </w:r>
                      <w:r>
                        <w:rPr>
                          <w:rFonts w:cstheme="minorHAnsi"/>
                          <w:b/>
                          <w:sz w:val="28"/>
                        </w:rPr>
                        <w:t>Family Literacy</w:t>
                      </w:r>
                      <w:r w:rsidRPr="001A6281">
                        <w:rPr>
                          <w:rFonts w:cstheme="minorHAnsi"/>
                          <w:b/>
                          <w:sz w:val="28"/>
                        </w:rPr>
                        <w:t xml:space="preserve"> program:</w:t>
                      </w:r>
                    </w:p>
                    <w:p w:rsidR="00C9790F" w:rsidRPr="00FC32D3" w:rsidRDefault="00C9790F" w:rsidP="00FC32D3">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ncreased the education levels of participating parents by an average </w:t>
                      </w:r>
                      <w:proofErr w:type="gramStart"/>
                      <w:r>
                        <w:rPr>
                          <w:rFonts w:cstheme="minorHAnsi"/>
                          <w:b/>
                          <w:sz w:val="20"/>
                          <w:szCs w:val="20"/>
                          <w:highlight w:val="cyan"/>
                        </w:rPr>
                        <w:t>of ?</w:t>
                      </w:r>
                      <w:proofErr w:type="gramEnd"/>
                      <w:r>
                        <w:rPr>
                          <w:rFonts w:cstheme="minorHAnsi"/>
                          <w:b/>
                          <w:sz w:val="20"/>
                          <w:szCs w:val="20"/>
                          <w:highlight w:val="cyan"/>
                        </w:rPr>
                        <w:t xml:space="preserve"> </w:t>
                      </w:r>
                      <w:proofErr w:type="gramStart"/>
                      <w:r>
                        <w:rPr>
                          <w:rFonts w:cstheme="minorHAnsi"/>
                          <w:b/>
                          <w:sz w:val="20"/>
                          <w:szCs w:val="20"/>
                          <w:highlight w:val="cyan"/>
                        </w:rPr>
                        <w:t>grade</w:t>
                      </w:r>
                      <w:proofErr w:type="gramEnd"/>
                      <w:r>
                        <w:rPr>
                          <w:rFonts w:cstheme="minorHAnsi"/>
                          <w:b/>
                          <w:sz w:val="20"/>
                          <w:szCs w:val="20"/>
                          <w:highlight w:val="cyan"/>
                        </w:rPr>
                        <w:t xml:space="preserve"> levels in ???? (pre to post TABE scores in reading and/or math) </w:t>
                      </w:r>
                    </w:p>
                    <w:p w:rsidR="00C9790F" w:rsidRDefault="00C9790F" w:rsidP="00CE73CD">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ncreased the vocabulary skills of participating children </w:t>
                      </w:r>
                      <w:proofErr w:type="gramStart"/>
                      <w:r>
                        <w:rPr>
                          <w:rFonts w:cstheme="minorHAnsi"/>
                          <w:b/>
                          <w:sz w:val="20"/>
                          <w:szCs w:val="20"/>
                          <w:highlight w:val="cyan"/>
                        </w:rPr>
                        <w:t>by ???</w:t>
                      </w:r>
                      <w:proofErr w:type="gramEnd"/>
                      <w:r>
                        <w:rPr>
                          <w:rFonts w:cstheme="minorHAnsi"/>
                          <w:b/>
                          <w:sz w:val="20"/>
                          <w:szCs w:val="20"/>
                          <w:highlight w:val="cyan"/>
                        </w:rPr>
                        <w:t xml:space="preserve"> (pre to post PPVT scores)</w:t>
                      </w:r>
                    </w:p>
                    <w:p w:rsidR="00C9790F" w:rsidRDefault="00C9790F" w:rsidP="00CE73CD">
                      <w:pPr>
                        <w:pStyle w:val="BodyText"/>
                        <w:numPr>
                          <w:ilvl w:val="0"/>
                          <w:numId w:val="2"/>
                        </w:numPr>
                        <w:spacing w:line="240" w:lineRule="auto"/>
                        <w:rPr>
                          <w:rFonts w:cstheme="minorHAnsi"/>
                          <w:b/>
                          <w:sz w:val="20"/>
                          <w:szCs w:val="20"/>
                          <w:highlight w:val="cyan"/>
                        </w:rPr>
                      </w:pPr>
                      <w:r>
                        <w:rPr>
                          <w:rFonts w:cstheme="minorHAnsi"/>
                          <w:b/>
                          <w:sz w:val="20"/>
                          <w:szCs w:val="20"/>
                          <w:highlight w:val="cyan"/>
                        </w:rPr>
                        <w:t>Other results such as: participants enrolling in higher education or getting a job; ESL parents achieving gains in their English language skills (pre to post BEST);</w:t>
                      </w:r>
                    </w:p>
                    <w:p w:rsidR="00C9790F" w:rsidRPr="00416CD6" w:rsidRDefault="00C9790F" w:rsidP="00657197">
                      <w:pPr>
                        <w:pStyle w:val="BodyText"/>
                        <w:spacing w:line="240" w:lineRule="auto"/>
                        <w:ind w:left="360"/>
                        <w:rPr>
                          <w:rFonts w:cstheme="minorHAnsi"/>
                        </w:rPr>
                      </w:pPr>
                    </w:p>
                  </w:txbxContent>
                </v:textbox>
                <w10:wrap anchorx="page" anchory="page"/>
              </v:shape>
            </w:pict>
          </mc:Fallback>
        </mc:AlternateContent>
      </w:r>
      <w:r w:rsidR="00736936" w:rsidRPr="00AD355E">
        <w:rPr>
          <w:noProof/>
        </w:rPr>
        <mc:AlternateContent>
          <mc:Choice Requires="wps">
            <w:drawing>
              <wp:anchor distT="0" distB="0" distL="114300" distR="114300" simplePos="0" relativeHeight="252096512" behindDoc="0" locked="0" layoutInCell="1" allowOverlap="1" wp14:anchorId="51C75CB4" wp14:editId="683C3EC7">
                <wp:simplePos x="0" y="0"/>
                <wp:positionH relativeFrom="column">
                  <wp:posOffset>3768090</wp:posOffset>
                </wp:positionH>
                <wp:positionV relativeFrom="paragraph">
                  <wp:posOffset>2501265</wp:posOffset>
                </wp:positionV>
                <wp:extent cx="3168015" cy="2544445"/>
                <wp:effectExtent l="0" t="0" r="0" b="8255"/>
                <wp:wrapNone/>
                <wp:docPr id="300"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015" cy="2544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Pr="0054230E" w:rsidRDefault="00C9790F" w:rsidP="0054230E">
                            <w:pPr>
                              <w:pStyle w:val="Heading1"/>
                              <w:spacing w:before="0" w:line="240" w:lineRule="auto"/>
                              <w:jc w:val="center"/>
                              <w:rPr>
                                <w:rFonts w:asciiTheme="minorHAnsi" w:hAnsiTheme="minorHAnsi" w:cs="Arial"/>
                                <w:color w:val="0070C0"/>
                              </w:rPr>
                            </w:pPr>
                            <w:r w:rsidRPr="0054230E">
                              <w:rPr>
                                <w:rFonts w:asciiTheme="minorHAnsi" w:hAnsiTheme="minorHAnsi" w:cs="Arial"/>
                                <w:color w:val="0070C0"/>
                              </w:rPr>
                              <w:t>Family</w:t>
                            </w:r>
                            <w:r>
                              <w:rPr>
                                <w:rFonts w:asciiTheme="minorHAnsi" w:hAnsiTheme="minorHAnsi" w:cs="Arial"/>
                                <w:color w:val="0070C0"/>
                              </w:rPr>
                              <w:t xml:space="preserve"> Literacy by the Numbers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718"/>
                              <w:gridCol w:w="2150"/>
                            </w:tblGrid>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Adults Served</w:t>
                                  </w:r>
                                </w:p>
                              </w:tc>
                              <w:tc>
                                <w:tcPr>
                                  <w:tcW w:w="2150" w:type="dxa"/>
                                  <w:vAlign w:val="center"/>
                                </w:tcPr>
                                <w:p w:rsidR="00C9790F" w:rsidRPr="0054230E" w:rsidRDefault="00C9790F" w:rsidP="00F424B7">
                                  <w:pPr>
                                    <w:pStyle w:val="BodyText"/>
                                    <w:spacing w:after="0"/>
                                    <w:jc w:val="right"/>
                                    <w:rPr>
                                      <w:rFonts w:cstheme="minorHAnsi"/>
                                      <w:sz w:val="28"/>
                                      <w:highlight w:val="cyan"/>
                                    </w:rPr>
                                  </w:pPr>
                                  <w:r>
                                    <w:rPr>
                                      <w:rFonts w:cstheme="minorHAnsi"/>
                                      <w:sz w:val="28"/>
                                      <w:highlight w:val="cyan"/>
                                    </w:rPr>
                                    <w:t>Matrix E58/59</w:t>
                                  </w:r>
                                </w:p>
                              </w:tc>
                            </w:tr>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Children Served</w:t>
                                  </w:r>
                                </w:p>
                              </w:tc>
                              <w:tc>
                                <w:tcPr>
                                  <w:tcW w:w="2150" w:type="dxa"/>
                                  <w:vAlign w:val="center"/>
                                </w:tcPr>
                                <w:p w:rsidR="00C9790F" w:rsidRPr="0054230E" w:rsidRDefault="00C9790F" w:rsidP="004C30AC">
                                  <w:pPr>
                                    <w:pStyle w:val="BodyText"/>
                                    <w:spacing w:after="0"/>
                                    <w:jc w:val="right"/>
                                    <w:rPr>
                                      <w:rFonts w:cstheme="minorHAnsi"/>
                                      <w:sz w:val="28"/>
                                      <w:highlight w:val="cyan"/>
                                    </w:rPr>
                                  </w:pPr>
                                  <w:r>
                                    <w:rPr>
                                      <w:rFonts w:cstheme="minorHAnsi"/>
                                      <w:sz w:val="28"/>
                                      <w:highlight w:val="cyan"/>
                                    </w:rPr>
                                    <w:t>Matrix C58/59</w:t>
                                  </w:r>
                                </w:p>
                              </w:tc>
                            </w:tr>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Adult Education Hours Offered</w:t>
                                  </w:r>
                                </w:p>
                              </w:tc>
                              <w:tc>
                                <w:tcPr>
                                  <w:tcW w:w="2150" w:type="dxa"/>
                                  <w:vAlign w:val="center"/>
                                </w:tcPr>
                                <w:p w:rsidR="00C9790F" w:rsidRPr="0054230E" w:rsidRDefault="00C9790F" w:rsidP="004C30AC">
                                  <w:pPr>
                                    <w:pStyle w:val="BodyText"/>
                                    <w:spacing w:after="0"/>
                                    <w:jc w:val="right"/>
                                    <w:rPr>
                                      <w:rFonts w:cstheme="minorHAnsi"/>
                                      <w:sz w:val="28"/>
                                      <w:highlight w:val="cyan"/>
                                    </w:rPr>
                                  </w:pPr>
                                  <w:r>
                                    <w:rPr>
                                      <w:rFonts w:cstheme="minorHAnsi"/>
                                      <w:sz w:val="28"/>
                                      <w:highlight w:val="cyan"/>
                                    </w:rPr>
                                    <w:t>Matrix I58/59</w:t>
                                  </w:r>
                                </w:p>
                              </w:tc>
                            </w:tr>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Early Childhood Education Hours Offered</w:t>
                                  </w:r>
                                </w:p>
                              </w:tc>
                              <w:tc>
                                <w:tcPr>
                                  <w:tcW w:w="2150" w:type="dxa"/>
                                  <w:vAlign w:val="center"/>
                                </w:tcPr>
                                <w:p w:rsidR="00C9790F" w:rsidRPr="0054230E" w:rsidRDefault="00C9790F" w:rsidP="004C30AC">
                                  <w:pPr>
                                    <w:pStyle w:val="BodyText"/>
                                    <w:spacing w:after="0"/>
                                    <w:jc w:val="right"/>
                                    <w:rPr>
                                      <w:rFonts w:cstheme="minorHAnsi"/>
                                      <w:sz w:val="28"/>
                                      <w:highlight w:val="cyan"/>
                                    </w:rPr>
                                  </w:pPr>
                                  <w:r>
                                    <w:rPr>
                                      <w:rFonts w:cstheme="minorHAnsi"/>
                                      <w:sz w:val="28"/>
                                      <w:highlight w:val="cyan"/>
                                    </w:rPr>
                                    <w:t>Matrix K58/59</w:t>
                                  </w:r>
                                </w:p>
                              </w:tc>
                            </w:tr>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Parenting Education Hours Offered</w:t>
                                  </w:r>
                                </w:p>
                              </w:tc>
                              <w:tc>
                                <w:tcPr>
                                  <w:tcW w:w="2150" w:type="dxa"/>
                                  <w:vAlign w:val="center"/>
                                </w:tcPr>
                                <w:p w:rsidR="00C9790F" w:rsidRPr="0054230E" w:rsidRDefault="00C9790F" w:rsidP="00F424B7">
                                  <w:pPr>
                                    <w:pStyle w:val="BodyText"/>
                                    <w:spacing w:after="0"/>
                                    <w:jc w:val="right"/>
                                    <w:rPr>
                                      <w:rFonts w:cstheme="minorHAnsi"/>
                                      <w:sz w:val="28"/>
                                      <w:highlight w:val="cyan"/>
                                    </w:rPr>
                                  </w:pPr>
                                  <w:r w:rsidRPr="0054230E">
                                    <w:rPr>
                                      <w:rFonts w:cstheme="minorHAnsi"/>
                                      <w:sz w:val="28"/>
                                      <w:highlight w:val="cyan"/>
                                    </w:rPr>
                                    <w:t xml:space="preserve">Matrix </w:t>
                                  </w:r>
                                  <w:r>
                                    <w:rPr>
                                      <w:rFonts w:cstheme="minorHAnsi"/>
                                      <w:sz w:val="28"/>
                                      <w:highlight w:val="cyan"/>
                                    </w:rPr>
                                    <w:t>M58/59</w:t>
                                  </w:r>
                                </w:p>
                              </w:tc>
                            </w:tr>
                            <w:tr w:rsidR="00C9790F" w:rsidRPr="0054230E" w:rsidTr="004C30AC">
                              <w:tc>
                                <w:tcPr>
                                  <w:tcW w:w="2718" w:type="dxa"/>
                                  <w:tcBorders>
                                    <w:bottom w:val="single" w:sz="8" w:space="0" w:color="0070C0"/>
                                  </w:tcBorders>
                                  <w:shd w:val="clear" w:color="auto" w:fill="auto"/>
                                  <w:vAlign w:val="center"/>
                                </w:tcPr>
                                <w:p w:rsidR="00C9790F" w:rsidRPr="0054230E" w:rsidRDefault="00C9790F" w:rsidP="004C30AC">
                                  <w:pPr>
                                    <w:pStyle w:val="BodyText"/>
                                    <w:spacing w:after="0"/>
                                    <w:rPr>
                                      <w:rFonts w:cstheme="minorHAnsi"/>
                                    </w:rPr>
                                  </w:pPr>
                                  <w:r w:rsidRPr="0054230E">
                                    <w:rPr>
                                      <w:rFonts w:cstheme="minorHAnsi"/>
                                    </w:rPr>
                                    <w:t>Number of adults that achieved their HS diploma or GED</w:t>
                                  </w:r>
                                </w:p>
                              </w:tc>
                              <w:tc>
                                <w:tcPr>
                                  <w:tcW w:w="2150" w:type="dxa"/>
                                  <w:tcBorders>
                                    <w:bottom w:val="single" w:sz="8" w:space="0" w:color="0070C0"/>
                                  </w:tcBorders>
                                  <w:vAlign w:val="center"/>
                                </w:tcPr>
                                <w:p w:rsidR="00C9790F" w:rsidRPr="0054230E" w:rsidRDefault="00C9790F" w:rsidP="004C30AC">
                                  <w:pPr>
                                    <w:pStyle w:val="BodyText"/>
                                    <w:spacing w:after="0"/>
                                    <w:jc w:val="right"/>
                                    <w:rPr>
                                      <w:rFonts w:cstheme="minorHAnsi"/>
                                      <w:sz w:val="28"/>
                                      <w:highlight w:val="cyan"/>
                                    </w:rPr>
                                  </w:pPr>
                                  <w:r w:rsidRPr="0054230E">
                                    <w:rPr>
                                      <w:rFonts w:cstheme="minorHAnsi"/>
                                      <w:sz w:val="28"/>
                                      <w:highlight w:val="cyan"/>
                                    </w:rPr>
                                    <w:t>FSDC, Case Info screen</w:t>
                                  </w:r>
                                </w:p>
                              </w:tc>
                            </w:tr>
                          </w:tbl>
                          <w:p w:rsidR="00C9790F" w:rsidRPr="0054230E" w:rsidRDefault="00C9790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0" o:spid="_x0000_s1121" type="#_x0000_t202" style="position:absolute;margin-left:296.7pt;margin-top:196.95pt;width:249.45pt;height:200.35pt;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" stroked="f">
                <v:textbox>
                  <w:txbxContent>
                    <w:p w:rsidR="00C9790F" w:rsidRPr="0054230E" w:rsidRDefault="00C9790F" w:rsidP="0054230E">
                      <w:pPr>
                        <w:pStyle w:val="Heading1"/>
                        <w:spacing w:before="0" w:line="240" w:lineRule="auto"/>
                        <w:jc w:val="center"/>
                        <w:rPr>
                          <w:rFonts w:asciiTheme="minorHAnsi" w:hAnsiTheme="minorHAnsi" w:cs="Arial"/>
                          <w:color w:val="0070C0"/>
                        </w:rPr>
                      </w:pPr>
                      <w:r w:rsidRPr="0054230E">
                        <w:rPr>
                          <w:rFonts w:asciiTheme="minorHAnsi" w:hAnsiTheme="minorHAnsi" w:cs="Arial"/>
                          <w:color w:val="0070C0"/>
                        </w:rPr>
                        <w:t>Family</w:t>
                      </w:r>
                      <w:r>
                        <w:rPr>
                          <w:rFonts w:asciiTheme="minorHAnsi" w:hAnsiTheme="minorHAnsi" w:cs="Arial"/>
                          <w:color w:val="0070C0"/>
                        </w:rPr>
                        <w:t xml:space="preserve"> Literacy by the Numbers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718"/>
                        <w:gridCol w:w="2150"/>
                      </w:tblGrid>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Adults Served</w:t>
                            </w:r>
                          </w:p>
                        </w:tc>
                        <w:tc>
                          <w:tcPr>
                            <w:tcW w:w="2150" w:type="dxa"/>
                            <w:vAlign w:val="center"/>
                          </w:tcPr>
                          <w:p w:rsidR="00C9790F" w:rsidRPr="0054230E" w:rsidRDefault="00C9790F" w:rsidP="00F424B7">
                            <w:pPr>
                              <w:pStyle w:val="BodyText"/>
                              <w:spacing w:after="0"/>
                              <w:jc w:val="right"/>
                              <w:rPr>
                                <w:rFonts w:cstheme="minorHAnsi"/>
                                <w:sz w:val="28"/>
                                <w:highlight w:val="cyan"/>
                              </w:rPr>
                            </w:pPr>
                            <w:r>
                              <w:rPr>
                                <w:rFonts w:cstheme="minorHAnsi"/>
                                <w:sz w:val="28"/>
                                <w:highlight w:val="cyan"/>
                              </w:rPr>
                              <w:t>Matrix E58/59</w:t>
                            </w:r>
                          </w:p>
                        </w:tc>
                      </w:tr>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Children Served</w:t>
                            </w:r>
                          </w:p>
                        </w:tc>
                        <w:tc>
                          <w:tcPr>
                            <w:tcW w:w="2150" w:type="dxa"/>
                            <w:vAlign w:val="center"/>
                          </w:tcPr>
                          <w:p w:rsidR="00C9790F" w:rsidRPr="0054230E" w:rsidRDefault="00C9790F" w:rsidP="004C30AC">
                            <w:pPr>
                              <w:pStyle w:val="BodyText"/>
                              <w:spacing w:after="0"/>
                              <w:jc w:val="right"/>
                              <w:rPr>
                                <w:rFonts w:cstheme="minorHAnsi"/>
                                <w:sz w:val="28"/>
                                <w:highlight w:val="cyan"/>
                              </w:rPr>
                            </w:pPr>
                            <w:r>
                              <w:rPr>
                                <w:rFonts w:cstheme="minorHAnsi"/>
                                <w:sz w:val="28"/>
                                <w:highlight w:val="cyan"/>
                              </w:rPr>
                              <w:t>Matrix C58/59</w:t>
                            </w:r>
                          </w:p>
                        </w:tc>
                      </w:tr>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Adult Education Hours Offered</w:t>
                            </w:r>
                          </w:p>
                        </w:tc>
                        <w:tc>
                          <w:tcPr>
                            <w:tcW w:w="2150" w:type="dxa"/>
                            <w:vAlign w:val="center"/>
                          </w:tcPr>
                          <w:p w:rsidR="00C9790F" w:rsidRPr="0054230E" w:rsidRDefault="00C9790F" w:rsidP="004C30AC">
                            <w:pPr>
                              <w:pStyle w:val="BodyText"/>
                              <w:spacing w:after="0"/>
                              <w:jc w:val="right"/>
                              <w:rPr>
                                <w:rFonts w:cstheme="minorHAnsi"/>
                                <w:sz w:val="28"/>
                                <w:highlight w:val="cyan"/>
                              </w:rPr>
                            </w:pPr>
                            <w:r>
                              <w:rPr>
                                <w:rFonts w:cstheme="minorHAnsi"/>
                                <w:sz w:val="28"/>
                                <w:highlight w:val="cyan"/>
                              </w:rPr>
                              <w:t>Matrix I58/59</w:t>
                            </w:r>
                          </w:p>
                        </w:tc>
                      </w:tr>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Early Childhood Education Hours Offered</w:t>
                            </w:r>
                          </w:p>
                        </w:tc>
                        <w:tc>
                          <w:tcPr>
                            <w:tcW w:w="2150" w:type="dxa"/>
                            <w:vAlign w:val="center"/>
                          </w:tcPr>
                          <w:p w:rsidR="00C9790F" w:rsidRPr="0054230E" w:rsidRDefault="00C9790F" w:rsidP="004C30AC">
                            <w:pPr>
                              <w:pStyle w:val="BodyText"/>
                              <w:spacing w:after="0"/>
                              <w:jc w:val="right"/>
                              <w:rPr>
                                <w:rFonts w:cstheme="minorHAnsi"/>
                                <w:sz w:val="28"/>
                                <w:highlight w:val="cyan"/>
                              </w:rPr>
                            </w:pPr>
                            <w:r>
                              <w:rPr>
                                <w:rFonts w:cstheme="minorHAnsi"/>
                                <w:sz w:val="28"/>
                                <w:highlight w:val="cyan"/>
                              </w:rPr>
                              <w:t>Matrix K58/59</w:t>
                            </w:r>
                          </w:p>
                        </w:tc>
                      </w:tr>
                      <w:tr w:rsidR="00C9790F" w:rsidRPr="0054230E" w:rsidTr="004C30AC">
                        <w:tc>
                          <w:tcPr>
                            <w:tcW w:w="2718" w:type="dxa"/>
                            <w:shd w:val="clear" w:color="auto" w:fill="auto"/>
                            <w:vAlign w:val="center"/>
                          </w:tcPr>
                          <w:p w:rsidR="00C9790F" w:rsidRPr="0054230E" w:rsidRDefault="00C9790F" w:rsidP="004C30AC">
                            <w:pPr>
                              <w:pStyle w:val="BodyText"/>
                              <w:spacing w:after="0"/>
                              <w:rPr>
                                <w:rFonts w:cstheme="minorHAnsi"/>
                              </w:rPr>
                            </w:pPr>
                            <w:r w:rsidRPr="0054230E">
                              <w:rPr>
                                <w:rFonts w:cstheme="minorHAnsi"/>
                              </w:rPr>
                              <w:t>Parenting Education Hours Offered</w:t>
                            </w:r>
                          </w:p>
                        </w:tc>
                        <w:tc>
                          <w:tcPr>
                            <w:tcW w:w="2150" w:type="dxa"/>
                            <w:vAlign w:val="center"/>
                          </w:tcPr>
                          <w:p w:rsidR="00C9790F" w:rsidRPr="0054230E" w:rsidRDefault="00C9790F" w:rsidP="00F424B7">
                            <w:pPr>
                              <w:pStyle w:val="BodyText"/>
                              <w:spacing w:after="0"/>
                              <w:jc w:val="right"/>
                              <w:rPr>
                                <w:rFonts w:cstheme="minorHAnsi"/>
                                <w:sz w:val="28"/>
                                <w:highlight w:val="cyan"/>
                              </w:rPr>
                            </w:pPr>
                            <w:r w:rsidRPr="0054230E">
                              <w:rPr>
                                <w:rFonts w:cstheme="minorHAnsi"/>
                                <w:sz w:val="28"/>
                                <w:highlight w:val="cyan"/>
                              </w:rPr>
                              <w:t xml:space="preserve">Matrix </w:t>
                            </w:r>
                            <w:r>
                              <w:rPr>
                                <w:rFonts w:cstheme="minorHAnsi"/>
                                <w:sz w:val="28"/>
                                <w:highlight w:val="cyan"/>
                              </w:rPr>
                              <w:t>M58/59</w:t>
                            </w:r>
                          </w:p>
                        </w:tc>
                      </w:tr>
                      <w:tr w:rsidR="00C9790F" w:rsidRPr="0054230E" w:rsidTr="004C30AC">
                        <w:tc>
                          <w:tcPr>
                            <w:tcW w:w="2718" w:type="dxa"/>
                            <w:tcBorders>
                              <w:bottom w:val="single" w:sz="8" w:space="0" w:color="0070C0"/>
                            </w:tcBorders>
                            <w:shd w:val="clear" w:color="auto" w:fill="auto"/>
                            <w:vAlign w:val="center"/>
                          </w:tcPr>
                          <w:p w:rsidR="00C9790F" w:rsidRPr="0054230E" w:rsidRDefault="00C9790F" w:rsidP="004C30AC">
                            <w:pPr>
                              <w:pStyle w:val="BodyText"/>
                              <w:spacing w:after="0"/>
                              <w:rPr>
                                <w:rFonts w:cstheme="minorHAnsi"/>
                              </w:rPr>
                            </w:pPr>
                            <w:r w:rsidRPr="0054230E">
                              <w:rPr>
                                <w:rFonts w:cstheme="minorHAnsi"/>
                              </w:rPr>
                              <w:t>Number of adults that achieved their HS diploma or GED</w:t>
                            </w:r>
                          </w:p>
                        </w:tc>
                        <w:tc>
                          <w:tcPr>
                            <w:tcW w:w="2150" w:type="dxa"/>
                            <w:tcBorders>
                              <w:bottom w:val="single" w:sz="8" w:space="0" w:color="0070C0"/>
                            </w:tcBorders>
                            <w:vAlign w:val="center"/>
                          </w:tcPr>
                          <w:p w:rsidR="00C9790F" w:rsidRPr="0054230E" w:rsidRDefault="00C9790F" w:rsidP="004C30AC">
                            <w:pPr>
                              <w:pStyle w:val="BodyText"/>
                              <w:spacing w:after="0"/>
                              <w:jc w:val="right"/>
                              <w:rPr>
                                <w:rFonts w:cstheme="minorHAnsi"/>
                                <w:sz w:val="28"/>
                                <w:highlight w:val="cyan"/>
                              </w:rPr>
                            </w:pPr>
                            <w:r w:rsidRPr="0054230E">
                              <w:rPr>
                                <w:rFonts w:cstheme="minorHAnsi"/>
                                <w:sz w:val="28"/>
                                <w:highlight w:val="cyan"/>
                              </w:rPr>
                              <w:t>FSDC, Case Info screen</w:t>
                            </w:r>
                          </w:p>
                        </w:tc>
                      </w:tr>
                    </w:tbl>
                    <w:p w:rsidR="00C9790F" w:rsidRPr="0054230E" w:rsidRDefault="00C9790F"/>
                  </w:txbxContent>
                </v:textbox>
              </v:shape>
            </w:pict>
          </mc:Fallback>
        </mc:AlternateContent>
      </w:r>
      <w:r w:rsidR="00642A3B" w:rsidRPr="00AD355E">
        <w:rPr>
          <w:noProof/>
        </w:rPr>
        <mc:AlternateContent>
          <mc:Choice Requires="wps">
            <w:drawing>
              <wp:anchor distT="0" distB="0" distL="114300" distR="114300" simplePos="0" relativeHeight="251773952" behindDoc="0" locked="0" layoutInCell="1" allowOverlap="1" wp14:anchorId="382F23B1" wp14:editId="03790DB4">
                <wp:simplePos x="0" y="0"/>
                <wp:positionH relativeFrom="page">
                  <wp:posOffset>513715</wp:posOffset>
                </wp:positionH>
                <wp:positionV relativeFrom="page">
                  <wp:posOffset>8591550</wp:posOffset>
                </wp:positionV>
                <wp:extent cx="3343275" cy="1028700"/>
                <wp:effectExtent l="19050" t="19050" r="28575" b="19050"/>
                <wp:wrapNone/>
                <wp:docPr id="71"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54230E" w:rsidRDefault="00C9790F" w:rsidP="00AA1702">
                            <w:pPr>
                              <w:pStyle w:val="BodyText"/>
                              <w:spacing w:before="120"/>
                              <w:ind w:left="288" w:right="288"/>
                              <w:rPr>
                                <w:b/>
                                <w:sz w:val="20"/>
                                <w:highlight w:val="cyan"/>
                              </w:rPr>
                            </w:pPr>
                            <w:r w:rsidRPr="0054230E">
                              <w:rPr>
                                <w:b/>
                                <w:sz w:val="20"/>
                                <w:highlight w:val="cyan"/>
                              </w:rPr>
                              <w:t>U.S. Department of Education</w:t>
                            </w:r>
                          </w:p>
                          <w:p w:rsidR="00C9790F" w:rsidRPr="0054230E" w:rsidRDefault="00C9790F" w:rsidP="00AA1702">
                            <w:pPr>
                              <w:pStyle w:val="BodyText"/>
                              <w:spacing w:before="120"/>
                              <w:ind w:left="288" w:right="288"/>
                              <w:rPr>
                                <w:b/>
                                <w:sz w:val="20"/>
                                <w:highlight w:val="cyan"/>
                              </w:rPr>
                            </w:pPr>
                            <w:r w:rsidRPr="0054230E">
                              <w:rPr>
                                <w:b/>
                                <w:sz w:val="20"/>
                                <w:highlight w:val="cyan"/>
                              </w:rPr>
                              <w:t>XYZ County School District Family Literacy</w:t>
                            </w:r>
                          </w:p>
                          <w:p w:rsidR="00C9790F" w:rsidRPr="0054230E" w:rsidRDefault="00C9790F" w:rsidP="00AA1702">
                            <w:pPr>
                              <w:pStyle w:val="BodyText"/>
                              <w:spacing w:before="120"/>
                              <w:ind w:left="288" w:right="288"/>
                              <w:rPr>
                                <w:b/>
                                <w:sz w:val="20"/>
                                <w:highlight w:val="cyan"/>
                              </w:rPr>
                            </w:pPr>
                            <w:r w:rsidRPr="0054230E">
                              <w:rPr>
                                <w:b/>
                                <w:sz w:val="20"/>
                                <w:highlight w:val="cyan"/>
                              </w:rPr>
                              <w:t>ABC Child Care</w:t>
                            </w:r>
                          </w:p>
                          <w:p w:rsidR="00C9790F" w:rsidRPr="0054230E" w:rsidRDefault="00C9790F" w:rsidP="00AA1702">
                            <w:pPr>
                              <w:pStyle w:val="BodyText"/>
                              <w:spacing w:before="120"/>
                              <w:ind w:left="288" w:right="288"/>
                              <w:rPr>
                                <w:b/>
                                <w:sz w:val="20"/>
                              </w:rPr>
                            </w:pPr>
                            <w:r w:rsidRPr="0054230E">
                              <w:rPr>
                                <w:b/>
                                <w:sz w:val="20"/>
                                <w:highlight w:val="cyan"/>
                              </w:rPr>
                              <w:t>Fairview Mental Health Services</w:t>
                            </w:r>
                          </w:p>
                          <w:p w:rsidR="00C9790F" w:rsidRDefault="00C9790F"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2" type="#_x0000_t202" style="position:absolute;margin-left:40.45pt;margin-top:676.5pt;width:263.25pt;height:81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" filled="f" fillcolor="#9cf" strokecolor="#36f" strokeweight="2.25pt">
                <v:stroke dashstyle="1 1" endcap="round"/>
                <v:textbox inset="0,0,0,0">
                  <w:txbxContent>
                    <w:p w:rsidR="00C9790F" w:rsidRPr="0054230E" w:rsidRDefault="00C9790F" w:rsidP="00AA1702">
                      <w:pPr>
                        <w:pStyle w:val="BodyText"/>
                        <w:spacing w:before="120"/>
                        <w:ind w:left="288" w:right="288"/>
                        <w:rPr>
                          <w:b/>
                          <w:sz w:val="20"/>
                          <w:highlight w:val="cyan"/>
                        </w:rPr>
                      </w:pPr>
                      <w:r w:rsidRPr="0054230E">
                        <w:rPr>
                          <w:b/>
                          <w:sz w:val="20"/>
                          <w:highlight w:val="cyan"/>
                        </w:rPr>
                        <w:t>U.S. Department of Education</w:t>
                      </w:r>
                    </w:p>
                    <w:p w:rsidR="00C9790F" w:rsidRPr="0054230E" w:rsidRDefault="00C9790F" w:rsidP="00AA1702">
                      <w:pPr>
                        <w:pStyle w:val="BodyText"/>
                        <w:spacing w:before="120"/>
                        <w:ind w:left="288" w:right="288"/>
                        <w:rPr>
                          <w:b/>
                          <w:sz w:val="20"/>
                          <w:highlight w:val="cyan"/>
                        </w:rPr>
                      </w:pPr>
                      <w:r w:rsidRPr="0054230E">
                        <w:rPr>
                          <w:b/>
                          <w:sz w:val="20"/>
                          <w:highlight w:val="cyan"/>
                        </w:rPr>
                        <w:t>XYZ County School District Family Literacy</w:t>
                      </w:r>
                    </w:p>
                    <w:p w:rsidR="00C9790F" w:rsidRPr="0054230E" w:rsidRDefault="00C9790F" w:rsidP="00AA1702">
                      <w:pPr>
                        <w:pStyle w:val="BodyText"/>
                        <w:spacing w:before="120"/>
                        <w:ind w:left="288" w:right="288"/>
                        <w:rPr>
                          <w:b/>
                          <w:sz w:val="20"/>
                          <w:highlight w:val="cyan"/>
                        </w:rPr>
                      </w:pPr>
                      <w:r w:rsidRPr="0054230E">
                        <w:rPr>
                          <w:b/>
                          <w:sz w:val="20"/>
                          <w:highlight w:val="cyan"/>
                        </w:rPr>
                        <w:t>ABC Child Care</w:t>
                      </w:r>
                    </w:p>
                    <w:p w:rsidR="00C9790F" w:rsidRPr="0054230E" w:rsidRDefault="00C9790F" w:rsidP="00AA1702">
                      <w:pPr>
                        <w:pStyle w:val="BodyText"/>
                        <w:spacing w:before="120"/>
                        <w:ind w:left="288" w:right="288"/>
                        <w:rPr>
                          <w:b/>
                          <w:sz w:val="20"/>
                        </w:rPr>
                      </w:pPr>
                      <w:r w:rsidRPr="0054230E">
                        <w:rPr>
                          <w:b/>
                          <w:sz w:val="20"/>
                          <w:highlight w:val="cyan"/>
                        </w:rPr>
                        <w:t>Fairview Mental Health Services</w:t>
                      </w:r>
                    </w:p>
                    <w:p w:rsidR="00C9790F" w:rsidRDefault="00C9790F" w:rsidP="00AA1702">
                      <w:pPr>
                        <w:pStyle w:val="BodyText"/>
                      </w:pPr>
                    </w:p>
                  </w:txbxContent>
                </v:textbox>
                <w10:wrap anchorx="page" anchory="page"/>
              </v:shape>
            </w:pict>
          </mc:Fallback>
        </mc:AlternateContent>
      </w:r>
      <w:r w:rsidR="00AA1702" w:rsidRPr="00AD355E">
        <w:br w:type="page"/>
      </w:r>
    </w:p>
    <w:p w:rsidR="00AA1702" w:rsidRPr="00AD355E" w:rsidRDefault="00F80D31" w:rsidP="00AA1702">
      <w:r w:rsidRPr="00AD355E">
        <w:rPr>
          <w:noProof/>
        </w:rPr>
        <w:lastRenderedPageBreak/>
        <w:drawing>
          <wp:anchor distT="0" distB="0" distL="114300" distR="114300" simplePos="0" relativeHeight="252127232" behindDoc="0" locked="0" layoutInCell="1" allowOverlap="1" wp14:anchorId="4F5374F8" wp14:editId="4FBB3A24">
            <wp:simplePos x="0" y="0"/>
            <wp:positionH relativeFrom="column">
              <wp:posOffset>48404</wp:posOffset>
            </wp:positionH>
            <wp:positionV relativeFrom="paragraph">
              <wp:posOffset>-689143</wp:posOffset>
            </wp:positionV>
            <wp:extent cx="1345721" cy="103987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345721" cy="103987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777024" behindDoc="0" locked="0" layoutInCell="1" allowOverlap="1" wp14:anchorId="5CB24E12" wp14:editId="3F69DDF5">
                <wp:simplePos x="0" y="0"/>
                <wp:positionH relativeFrom="page">
                  <wp:posOffset>2275205</wp:posOffset>
                </wp:positionH>
                <wp:positionV relativeFrom="page">
                  <wp:posOffset>372110</wp:posOffset>
                </wp:positionV>
                <wp:extent cx="3413125" cy="563245"/>
                <wp:effectExtent l="0" t="0" r="15875" b="27305"/>
                <wp:wrapNone/>
                <wp:docPr id="7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125" cy="563245"/>
                        </a:xfrm>
                        <a:prstGeom prst="rect">
                          <a:avLst/>
                        </a:prstGeom>
                        <a:solidFill>
                          <a:srgbClr val="00B0F0"/>
                        </a:solidFill>
                        <a:ln w="19050">
                          <a:solidFill>
                            <a:srgbClr val="FF0000"/>
                          </a:solidFill>
                          <a:miter lim="800000"/>
                          <a:headEnd/>
                          <a:tailEnd/>
                        </a:ln>
                        <a:extLst/>
                      </wps:spPr>
                      <wps:txbx>
                        <w:txbxContent>
                          <w:p w:rsidR="00C9790F" w:rsidRPr="0054230E" w:rsidRDefault="00C9790F" w:rsidP="00AA1702">
                            <w:pPr>
                              <w:pStyle w:val="Masthead"/>
                              <w:rPr>
                                <w:rFonts w:asciiTheme="minorHAnsi" w:hAnsiTheme="minorHAnsi"/>
                                <w:color w:val="FFFFFF" w:themeColor="background1"/>
                                <w:sz w:val="48"/>
                                <w:szCs w:val="48"/>
                              </w:rPr>
                            </w:pPr>
                            <w:r w:rsidRPr="0054230E">
                              <w:rPr>
                                <w:rFonts w:asciiTheme="minorHAnsi" w:hAnsiTheme="minorHAnsi"/>
                                <w:color w:val="FFFFFF" w:themeColor="background1"/>
                                <w:sz w:val="48"/>
                                <w:szCs w:val="48"/>
                              </w:rPr>
                              <w:t>Imagination Library</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23" type="#_x0000_t202" style="position:absolute;margin-left:179.15pt;margin-top:29.3pt;width:268.75pt;height:44.35pt;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" fillcolor="#00b0f0" strokecolor="red" strokeweight="1.5pt">
                <v:textbox inset="0,0,0,0">
                  <w:txbxContent>
                    <w:p w:rsidR="00C9790F" w:rsidRPr="0054230E" w:rsidRDefault="00C9790F" w:rsidP="00AA1702">
                      <w:pPr>
                        <w:pStyle w:val="Masthead"/>
                        <w:rPr>
                          <w:rFonts w:asciiTheme="minorHAnsi" w:hAnsiTheme="minorHAnsi"/>
                          <w:color w:val="FFFFFF" w:themeColor="background1"/>
                          <w:sz w:val="48"/>
                          <w:szCs w:val="48"/>
                        </w:rPr>
                      </w:pPr>
                      <w:r w:rsidRPr="0054230E">
                        <w:rPr>
                          <w:rFonts w:asciiTheme="minorHAnsi" w:hAnsiTheme="minorHAnsi"/>
                          <w:color w:val="FFFFFF" w:themeColor="background1"/>
                          <w:sz w:val="48"/>
                          <w:szCs w:val="48"/>
                        </w:rPr>
                        <w:t>Imagination Library</w:t>
                      </w:r>
                    </w:p>
                  </w:txbxContent>
                </v:textbox>
                <w10:wrap anchorx="page" anchory="page"/>
              </v:shape>
            </w:pict>
          </mc:Fallback>
        </mc:AlternateContent>
      </w:r>
      <w:r w:rsidR="00D90C87" w:rsidRPr="00AD355E">
        <w:rPr>
          <w:noProof/>
        </w:rPr>
        <w:drawing>
          <wp:anchor distT="0" distB="0" distL="114300" distR="114300" simplePos="0" relativeHeight="251779072" behindDoc="0" locked="0" layoutInCell="1" allowOverlap="1" wp14:anchorId="5B74DC8A" wp14:editId="2D3D807D">
            <wp:simplePos x="0" y="0"/>
            <wp:positionH relativeFrom="column">
              <wp:posOffset>5584057</wp:posOffset>
            </wp:positionH>
            <wp:positionV relativeFrom="paragraph">
              <wp:posOffset>-737235</wp:posOffset>
            </wp:positionV>
            <wp:extent cx="1020726" cy="1020726"/>
            <wp:effectExtent l="0" t="0" r="8255" b="8255"/>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1020726" cy="102072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776000" behindDoc="0" locked="0" layoutInCell="1" allowOverlap="1" wp14:anchorId="2B76F388" wp14:editId="0D69841F">
                <wp:simplePos x="0" y="0"/>
                <wp:positionH relativeFrom="column">
                  <wp:posOffset>-142875</wp:posOffset>
                </wp:positionH>
                <wp:positionV relativeFrom="paragraph">
                  <wp:posOffset>-270510</wp:posOffset>
                </wp:positionV>
                <wp:extent cx="7143750" cy="9115425"/>
                <wp:effectExtent l="0" t="0" r="19050" b="28575"/>
                <wp:wrapNone/>
                <wp:docPr id="7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1.3pt;width:562.5pt;height:717.7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" filled="f" strokecolor="red" strokeweight="1.75pt">
                <v:textbox inset="0,0,0,0"/>
              </v:rect>
            </w:pict>
          </mc:Fallback>
        </mc:AlternateContent>
      </w:r>
    </w:p>
    <w:p w:rsidR="00AA1702" w:rsidRPr="00AD355E" w:rsidRDefault="00642A3B" w:rsidP="00AA1702">
      <w:r w:rsidRPr="00AD355E">
        <w:rPr>
          <w:b/>
          <w:noProof/>
        </w:rPr>
        <mc:AlternateContent>
          <mc:Choice Requires="wps">
            <w:drawing>
              <wp:anchor distT="0" distB="0" distL="114300" distR="114300" simplePos="0" relativeHeight="251780096" behindDoc="0" locked="0" layoutInCell="1" allowOverlap="1" wp14:anchorId="23FE5954" wp14:editId="6FB5AA9A">
                <wp:simplePos x="0" y="0"/>
                <wp:positionH relativeFrom="page">
                  <wp:posOffset>467360</wp:posOffset>
                </wp:positionH>
                <wp:positionV relativeFrom="page">
                  <wp:posOffset>1232535</wp:posOffset>
                </wp:positionV>
                <wp:extent cx="6886575" cy="446405"/>
                <wp:effectExtent l="0" t="0" r="9525" b="10795"/>
                <wp:wrapNone/>
                <wp:docPr id="84"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446405"/>
                        </a:xfrm>
                        <a:prstGeom prst="rect">
                          <a:avLst/>
                        </a:prstGeom>
                        <a:noFill/>
                        <a:ln>
                          <a:noFill/>
                        </a:ln>
                        <a:effectLst/>
                        <a:extLst/>
                      </wps:spPr>
                      <wps:txbx>
                        <w:txbxContent>
                          <w:p w:rsidR="00C9790F" w:rsidRPr="00A3432C" w:rsidRDefault="00C9790F" w:rsidP="00AC7426">
                            <w:pPr>
                              <w:spacing w:before="100" w:beforeAutospacing="1" w:after="100" w:afterAutospacing="1" w:line="240" w:lineRule="auto"/>
                              <w:ind w:left="720"/>
                              <w:jc w:val="center"/>
                              <w:rPr>
                                <w:rFonts w:eastAsia="Times New Roman" w:cs="Times New Roman"/>
                                <w:b/>
                                <w:sz w:val="28"/>
                                <w:szCs w:val="28"/>
                              </w:rPr>
                            </w:pPr>
                            <w:r w:rsidRPr="00A3432C">
                              <w:rPr>
                                <w:b/>
                                <w:sz w:val="28"/>
                                <w:szCs w:val="28"/>
                              </w:rPr>
                              <w:t>C</w:t>
                            </w:r>
                            <w:r w:rsidRPr="00A3432C">
                              <w:rPr>
                                <w:rFonts w:eastAsia="Times New Roman" w:cs="Times New Roman"/>
                                <w:b/>
                                <w:sz w:val="28"/>
                                <w:szCs w:val="28"/>
                              </w:rPr>
                              <w:t xml:space="preserve">hildren’s reading scores improve dramatically when parents are involved </w:t>
                            </w:r>
                            <w:r w:rsidRPr="00A3432C">
                              <w:rPr>
                                <w:rFonts w:eastAsia="Times New Roman" w:cs="Times New Roman"/>
                                <w:b/>
                                <w:sz w:val="28"/>
                                <w:szCs w:val="28"/>
                              </w:rPr>
                              <w:br/>
                              <w:t>in helping them learn to read.</w:t>
                            </w:r>
                          </w:p>
                          <w:p w:rsidR="00C9790F" w:rsidRPr="00B92EBC" w:rsidRDefault="00C9790F" w:rsidP="00AA1702">
                            <w:pPr>
                              <w:jc w:val="center"/>
                              <w:rPr>
                                <w:rFonts w:ascii="Comic Sans MS" w:hAnsi="Comic Sans MS"/>
                                <w:b/>
                                <w:sz w:val="24"/>
                              </w:rPr>
                            </w:pP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24" type="#_x0000_t202" style="position:absolute;margin-left:36.8pt;margin-top:97.05pt;width:542.25pt;height:35.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" filled="f" stroked="f">
                <v:textbox inset="0,0,0,0">
                  <w:txbxContent>
                    <w:p w:rsidR="00C9790F" w:rsidRPr="00A3432C" w:rsidRDefault="00C9790F" w:rsidP="00AC7426">
                      <w:pPr>
                        <w:spacing w:before="100" w:beforeAutospacing="1" w:after="100" w:afterAutospacing="1" w:line="240" w:lineRule="auto"/>
                        <w:ind w:left="720"/>
                        <w:jc w:val="center"/>
                        <w:rPr>
                          <w:rFonts w:eastAsia="Times New Roman" w:cs="Times New Roman"/>
                          <w:b/>
                          <w:sz w:val="28"/>
                          <w:szCs w:val="28"/>
                        </w:rPr>
                      </w:pPr>
                      <w:r w:rsidRPr="00A3432C">
                        <w:rPr>
                          <w:b/>
                          <w:sz w:val="28"/>
                          <w:szCs w:val="28"/>
                        </w:rPr>
                        <w:t>C</w:t>
                      </w:r>
                      <w:r w:rsidRPr="00A3432C">
                        <w:rPr>
                          <w:rFonts w:eastAsia="Times New Roman" w:cs="Times New Roman"/>
                          <w:b/>
                          <w:sz w:val="28"/>
                          <w:szCs w:val="28"/>
                        </w:rPr>
                        <w:t xml:space="preserve">hildren’s reading scores improve dramatically when parents are involved </w:t>
                      </w:r>
                      <w:r w:rsidRPr="00A3432C">
                        <w:rPr>
                          <w:rFonts w:eastAsia="Times New Roman" w:cs="Times New Roman"/>
                          <w:b/>
                          <w:sz w:val="28"/>
                          <w:szCs w:val="28"/>
                        </w:rPr>
                        <w:br/>
                        <w:t>in helping them learn to read.</w:t>
                      </w:r>
                    </w:p>
                    <w:p w:rsidR="00C9790F" w:rsidRPr="00B92EBC" w:rsidRDefault="00C9790F" w:rsidP="00AA1702">
                      <w:pPr>
                        <w:jc w:val="center"/>
                        <w:rPr>
                          <w:rFonts w:ascii="Comic Sans MS" w:hAnsi="Comic Sans MS"/>
                          <w:b/>
                          <w:sz w:val="24"/>
                        </w:rPr>
                      </w:pPr>
                    </w:p>
                  </w:txbxContent>
                </v:textbox>
                <w10:wrap anchorx="page" anchory="page"/>
              </v:shape>
            </w:pict>
          </mc:Fallback>
        </mc:AlternateContent>
      </w:r>
    </w:p>
    <w:p w:rsidR="00AA1702" w:rsidRDefault="002D1912" w:rsidP="00AA1702">
      <w:r w:rsidRPr="00AD355E">
        <w:rPr>
          <w:b/>
          <w:noProof/>
        </w:rPr>
        <mc:AlternateContent>
          <mc:Choice Requires="wps">
            <w:drawing>
              <wp:anchor distT="0" distB="0" distL="114300" distR="114300" simplePos="0" relativeHeight="252123136" behindDoc="0" locked="0" layoutInCell="1" allowOverlap="1" wp14:anchorId="5C37C483" wp14:editId="627AB678">
                <wp:simplePos x="0" y="0"/>
                <wp:positionH relativeFrom="column">
                  <wp:posOffset>5167630</wp:posOffset>
                </wp:positionH>
                <wp:positionV relativeFrom="paragraph">
                  <wp:posOffset>4270375</wp:posOffset>
                </wp:positionV>
                <wp:extent cx="1496695" cy="1348105"/>
                <wp:effectExtent l="0" t="19050" r="46355" b="61595"/>
                <wp:wrapNone/>
                <wp:docPr id="291" name="7-Point Star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1049343">
                          <a:off x="0" y="0"/>
                          <a:ext cx="1496695" cy="1348105"/>
                        </a:xfrm>
                        <a:prstGeom prst="star7">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rsidR="00C9790F" w:rsidRPr="003628A6" w:rsidRDefault="00C9790F" w:rsidP="00597052">
                            <w:pPr>
                              <w:jc w:val="center"/>
                              <w:rPr>
                                <w:b/>
                                <w:color w:val="FFFF00"/>
                                <w:sz w:val="20"/>
                                <w:szCs w:val="18"/>
                              </w:rPr>
                            </w:pPr>
                            <w:r w:rsidRPr="003628A6">
                              <w:rPr>
                                <w:b/>
                                <w:color w:val="FFFF00"/>
                                <w:sz w:val="18"/>
                                <w:szCs w:val="18"/>
                              </w:rPr>
                              <w:br/>
                            </w:r>
                            <w:r w:rsidRPr="003628A6">
                              <w:rPr>
                                <w:b/>
                                <w:color w:val="FFFF00"/>
                                <w:sz w:val="20"/>
                                <w:szCs w:val="18"/>
                              </w:rPr>
                              <w:t xml:space="preserve">Sponsor a child today for just </w:t>
                            </w:r>
                            <w:r>
                              <w:rPr>
                                <w:b/>
                                <w:color w:val="FFFF00"/>
                                <w:sz w:val="20"/>
                                <w:szCs w:val="18"/>
                                <w:highlight w:val="cyan"/>
                              </w:rPr>
                              <w:t>$25</w:t>
                            </w:r>
                            <w:r>
                              <w:rPr>
                                <w:b/>
                                <w:color w:val="FFFF00"/>
                                <w:sz w:val="20"/>
                                <w:szCs w:val="18"/>
                              </w:rPr>
                              <w:t xml:space="preserve"> a </w:t>
                            </w:r>
                            <w:r w:rsidRPr="003628A6">
                              <w:rPr>
                                <w:b/>
                                <w:color w:val="FFFF00"/>
                                <w:sz w:val="20"/>
                                <w:szCs w:val="18"/>
                              </w:rPr>
                              <w:t>yea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7-Point Star 57" o:spid="_x0000_s1125" style="position:absolute;margin-left:406.9pt;margin-top:336.25pt;width:117.85pt;height:106.15pt;rotation:-601464fd;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96695,134810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" adj="-11796480,,5400" path="m-4,866975l230473,599967,148219,267010r369655,l748348,,978821,267010r369655,l1266222,599967r230477,267008l1163649,1015155r-82257,332957l748348,1199931,415303,1348112,333046,1015155,-4,866975xe" fillcolor="#0070c0" strokecolor="#243f60 [1604]" strokeweight="2pt">
                <v:stroke joinstyle="miter"/>
                <v:formulas/>
                <v:path arrowok="t" o:connecttype="custom" o:connectlocs="-4,866975;230473,599967;148219,267010;517874,267010;748348,0;978821,267010;1348476,267010;1266222,599967;1496699,866975;1163649,1015155;1081392,1348112;748348,1199931;415303,1348112;333046,1015155;-4,866975" o:connectangles="0,0,0,0,0,0,0,0,0,0,0,0,0,0,0" textboxrect="0,0,1496695,1348105"/>
                <v:textbox inset="0,0,0,0">
                  <w:txbxContent>
                    <w:p w:rsidR="00C9790F" w:rsidRPr="003628A6" w:rsidRDefault="00C9790F" w:rsidP="00597052">
                      <w:pPr>
                        <w:jc w:val="center"/>
                        <w:rPr>
                          <w:b/>
                          <w:color w:val="FFFF00"/>
                          <w:sz w:val="20"/>
                          <w:szCs w:val="18"/>
                        </w:rPr>
                      </w:pPr>
                      <w:r w:rsidRPr="003628A6">
                        <w:rPr>
                          <w:b/>
                          <w:color w:val="FFFF00"/>
                          <w:sz w:val="18"/>
                          <w:szCs w:val="18"/>
                        </w:rPr>
                        <w:br/>
                      </w:r>
                      <w:r w:rsidRPr="003628A6">
                        <w:rPr>
                          <w:b/>
                          <w:color w:val="FFFF00"/>
                          <w:sz w:val="20"/>
                          <w:szCs w:val="18"/>
                        </w:rPr>
                        <w:t xml:space="preserve">Sponsor a child today for just </w:t>
                      </w:r>
                      <w:r>
                        <w:rPr>
                          <w:b/>
                          <w:color w:val="FFFF00"/>
                          <w:sz w:val="20"/>
                          <w:szCs w:val="18"/>
                          <w:highlight w:val="cyan"/>
                        </w:rPr>
                        <w:t>$25</w:t>
                      </w:r>
                      <w:r>
                        <w:rPr>
                          <w:b/>
                          <w:color w:val="FFFF00"/>
                          <w:sz w:val="20"/>
                          <w:szCs w:val="18"/>
                        </w:rPr>
                        <w:t xml:space="preserve"> a </w:t>
                      </w:r>
                      <w:r w:rsidRPr="003628A6">
                        <w:rPr>
                          <w:b/>
                          <w:color w:val="FFFF00"/>
                          <w:sz w:val="20"/>
                          <w:szCs w:val="18"/>
                        </w:rPr>
                        <w:t>year!</w:t>
                      </w:r>
                    </w:p>
                  </w:txbxContent>
                </v:textbox>
              </v:shape>
            </w:pict>
          </mc:Fallback>
        </mc:AlternateContent>
      </w:r>
      <w:r w:rsidRPr="00AD355E">
        <w:rPr>
          <w:b/>
          <w:noProof/>
        </w:rPr>
        <mc:AlternateContent>
          <mc:Choice Requires="wps">
            <w:drawing>
              <wp:anchor distT="0" distB="0" distL="114300" distR="114300" simplePos="0" relativeHeight="252100608" behindDoc="0" locked="0" layoutInCell="1" allowOverlap="1" wp14:anchorId="2D253E0F" wp14:editId="08CA9F4B">
                <wp:simplePos x="0" y="0"/>
                <wp:positionH relativeFrom="page">
                  <wp:posOffset>504825</wp:posOffset>
                </wp:positionH>
                <wp:positionV relativeFrom="page">
                  <wp:posOffset>6248400</wp:posOffset>
                </wp:positionV>
                <wp:extent cx="6702425" cy="1857375"/>
                <wp:effectExtent l="0" t="0" r="3175" b="9525"/>
                <wp:wrapNone/>
                <wp:docPr id="28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857375"/>
                        </a:xfrm>
                        <a:prstGeom prst="rect">
                          <a:avLst/>
                        </a:prstGeom>
                        <a:solidFill>
                          <a:srgbClr val="950AF7">
                            <a:alpha val="10000"/>
                          </a:srgbClr>
                        </a:solidFill>
                        <a:ln>
                          <a:noFill/>
                        </a:ln>
                      </wps:spPr>
                      <wps:txbx>
                        <w:txbxContent>
                          <w:p w:rsidR="00C9790F" w:rsidRPr="001A6281" w:rsidRDefault="00C9790F" w:rsidP="00320106">
                            <w:pPr>
                              <w:spacing w:line="240" w:lineRule="auto"/>
                              <w:rPr>
                                <w:rFonts w:cstheme="minorHAnsi"/>
                                <w:b/>
                                <w:sz w:val="28"/>
                              </w:rPr>
                            </w:pPr>
                            <w:r w:rsidRPr="000E7635">
                              <w:rPr>
                                <w:rFonts w:cstheme="minorHAnsi"/>
                                <w:b/>
                                <w:sz w:val="28"/>
                              </w:rPr>
                              <w:t>This year, our Imagination Library program:</w:t>
                            </w:r>
                          </w:p>
                          <w:p w:rsidR="00C9790F" w:rsidRPr="00A04065" w:rsidRDefault="00C9790F" w:rsidP="00320106">
                            <w:pPr>
                              <w:pStyle w:val="BodyText"/>
                              <w:numPr>
                                <w:ilvl w:val="0"/>
                                <w:numId w:val="2"/>
                              </w:numPr>
                              <w:spacing w:line="240" w:lineRule="auto"/>
                              <w:rPr>
                                <w:rFonts w:cstheme="minorHAnsi"/>
                                <w:b/>
                                <w:sz w:val="20"/>
                                <w:szCs w:val="20"/>
                                <w:highlight w:val="cyan"/>
                              </w:rPr>
                            </w:pPr>
                            <w:r>
                              <w:rPr>
                                <w:rFonts w:cstheme="minorHAnsi"/>
                                <w:b/>
                                <w:sz w:val="20"/>
                                <w:szCs w:val="20"/>
                                <w:highlight w:val="cyan"/>
                              </w:rPr>
                              <w:t>Provided one book per month to (Matrix C63) children who were referred from LIST</w:t>
                            </w:r>
                            <w:r>
                              <w:rPr>
                                <w:rFonts w:cstheme="minorHAnsi"/>
                                <w:b/>
                                <w:sz w:val="20"/>
                                <w:szCs w:val="20"/>
                                <w:highlight w:val="cyan"/>
                              </w:rPr>
                              <w:br/>
                              <w:t>REFERRAL SOURCES</w:t>
                            </w:r>
                          </w:p>
                          <w:p w:rsidR="00C9790F" w:rsidRDefault="00C9790F" w:rsidP="00320106">
                            <w:pPr>
                              <w:pStyle w:val="BodyText"/>
                              <w:numPr>
                                <w:ilvl w:val="0"/>
                                <w:numId w:val="2"/>
                              </w:numPr>
                              <w:spacing w:line="240" w:lineRule="auto"/>
                              <w:rPr>
                                <w:rFonts w:cstheme="minorHAnsi"/>
                                <w:b/>
                                <w:sz w:val="20"/>
                                <w:szCs w:val="20"/>
                                <w:highlight w:val="cyan"/>
                              </w:rPr>
                            </w:pPr>
                            <w:r w:rsidRPr="0073448F">
                              <w:rPr>
                                <w:rFonts w:cstheme="minorHAnsi"/>
                                <w:b/>
                                <w:sz w:val="20"/>
                                <w:szCs w:val="20"/>
                                <w:highlight w:val="cyan"/>
                              </w:rPr>
                              <w:t>Other results such as: results from client surveys; connections with other programs such as</w:t>
                            </w:r>
                            <w:r w:rsidRPr="0073448F">
                              <w:rPr>
                                <w:rFonts w:cstheme="minorHAnsi"/>
                                <w:b/>
                                <w:sz w:val="20"/>
                                <w:szCs w:val="20"/>
                                <w:highlight w:val="cyan"/>
                              </w:rPr>
                              <w:br/>
                              <w:t>PAT, Head Start, etc.</w:t>
                            </w:r>
                          </w:p>
                          <w:p w:rsidR="00C9790F" w:rsidRDefault="00C9790F" w:rsidP="0032010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Received donations </w:t>
                            </w:r>
                            <w:proofErr w:type="gramStart"/>
                            <w:r>
                              <w:rPr>
                                <w:rFonts w:cstheme="minorHAnsi"/>
                                <w:b/>
                                <w:sz w:val="20"/>
                                <w:szCs w:val="20"/>
                                <w:highlight w:val="cyan"/>
                              </w:rPr>
                              <w:t>from ??</w:t>
                            </w:r>
                            <w:proofErr w:type="gramEnd"/>
                            <w:r>
                              <w:rPr>
                                <w:rFonts w:cstheme="minorHAnsi"/>
                                <w:b/>
                                <w:sz w:val="20"/>
                                <w:szCs w:val="20"/>
                                <w:highlight w:val="cyan"/>
                              </w:rPr>
                              <w:t xml:space="preserve"> community members and organizations in support of children’s literacy (if applicable)</w:t>
                            </w:r>
                          </w:p>
                          <w:p w:rsidR="00C9790F" w:rsidRDefault="00C9790F" w:rsidP="001C7DB9">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C9790F" w:rsidRPr="0073448F" w:rsidRDefault="00C9790F" w:rsidP="00320106">
                            <w:pPr>
                              <w:pStyle w:val="BodyText"/>
                              <w:numPr>
                                <w:ilvl w:val="0"/>
                                <w:numId w:val="2"/>
                              </w:numPr>
                              <w:spacing w:line="240" w:lineRule="auto"/>
                              <w:rPr>
                                <w:rFonts w:cstheme="minorHAnsi"/>
                                <w:b/>
                                <w:sz w:val="20"/>
                                <w:szCs w:val="20"/>
                                <w:highlight w:val="cyan"/>
                              </w:rPr>
                            </w:pPr>
                          </w:p>
                          <w:p w:rsidR="00C9790F" w:rsidRPr="00416CD6" w:rsidRDefault="00C9790F" w:rsidP="0032010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26" type="#_x0000_t202" style="position:absolute;margin-left:39.75pt;margin-top:492pt;width:527.75pt;height:146.25pt;z-index:252100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" fillcolor="#950af7" stroked="f">
                <v:fill opacity="6682f"/>
                <v:textbox inset=",7.2pt,,7.2pt">
                  <w:txbxContent>
                    <w:p w:rsidR="00C9790F" w:rsidRPr="001A6281" w:rsidRDefault="00C9790F" w:rsidP="00320106">
                      <w:pPr>
                        <w:spacing w:line="240" w:lineRule="auto"/>
                        <w:rPr>
                          <w:rFonts w:cstheme="minorHAnsi"/>
                          <w:b/>
                          <w:sz w:val="28"/>
                        </w:rPr>
                      </w:pPr>
                      <w:r w:rsidRPr="000E7635">
                        <w:rPr>
                          <w:rFonts w:cstheme="minorHAnsi"/>
                          <w:b/>
                          <w:sz w:val="28"/>
                        </w:rPr>
                        <w:t>This year, our Imagination Library program:</w:t>
                      </w:r>
                    </w:p>
                    <w:p w:rsidR="00C9790F" w:rsidRPr="00A04065" w:rsidRDefault="00C9790F" w:rsidP="00320106">
                      <w:pPr>
                        <w:pStyle w:val="BodyText"/>
                        <w:numPr>
                          <w:ilvl w:val="0"/>
                          <w:numId w:val="2"/>
                        </w:numPr>
                        <w:spacing w:line="240" w:lineRule="auto"/>
                        <w:rPr>
                          <w:rFonts w:cstheme="minorHAnsi"/>
                          <w:b/>
                          <w:sz w:val="20"/>
                          <w:szCs w:val="20"/>
                          <w:highlight w:val="cyan"/>
                        </w:rPr>
                      </w:pPr>
                      <w:r>
                        <w:rPr>
                          <w:rFonts w:cstheme="minorHAnsi"/>
                          <w:b/>
                          <w:sz w:val="20"/>
                          <w:szCs w:val="20"/>
                          <w:highlight w:val="cyan"/>
                        </w:rPr>
                        <w:t>Provided one book per month to (Matrix C63) children who were referred from LIST</w:t>
                      </w:r>
                      <w:r>
                        <w:rPr>
                          <w:rFonts w:cstheme="minorHAnsi"/>
                          <w:b/>
                          <w:sz w:val="20"/>
                          <w:szCs w:val="20"/>
                          <w:highlight w:val="cyan"/>
                        </w:rPr>
                        <w:br/>
                        <w:t>REFERRAL SOURCES</w:t>
                      </w:r>
                    </w:p>
                    <w:p w:rsidR="00C9790F" w:rsidRDefault="00C9790F" w:rsidP="00320106">
                      <w:pPr>
                        <w:pStyle w:val="BodyText"/>
                        <w:numPr>
                          <w:ilvl w:val="0"/>
                          <w:numId w:val="2"/>
                        </w:numPr>
                        <w:spacing w:line="240" w:lineRule="auto"/>
                        <w:rPr>
                          <w:rFonts w:cstheme="minorHAnsi"/>
                          <w:b/>
                          <w:sz w:val="20"/>
                          <w:szCs w:val="20"/>
                          <w:highlight w:val="cyan"/>
                        </w:rPr>
                      </w:pPr>
                      <w:r w:rsidRPr="0073448F">
                        <w:rPr>
                          <w:rFonts w:cstheme="minorHAnsi"/>
                          <w:b/>
                          <w:sz w:val="20"/>
                          <w:szCs w:val="20"/>
                          <w:highlight w:val="cyan"/>
                        </w:rPr>
                        <w:t>Other results such as: results from client surveys; connections with other programs such as</w:t>
                      </w:r>
                      <w:r w:rsidRPr="0073448F">
                        <w:rPr>
                          <w:rFonts w:cstheme="minorHAnsi"/>
                          <w:b/>
                          <w:sz w:val="20"/>
                          <w:szCs w:val="20"/>
                          <w:highlight w:val="cyan"/>
                        </w:rPr>
                        <w:br/>
                        <w:t>PAT, Head Start, etc.</w:t>
                      </w:r>
                    </w:p>
                    <w:p w:rsidR="00C9790F" w:rsidRDefault="00C9790F" w:rsidP="0032010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Received donations </w:t>
                      </w:r>
                      <w:proofErr w:type="gramStart"/>
                      <w:r>
                        <w:rPr>
                          <w:rFonts w:cstheme="minorHAnsi"/>
                          <w:b/>
                          <w:sz w:val="20"/>
                          <w:szCs w:val="20"/>
                          <w:highlight w:val="cyan"/>
                        </w:rPr>
                        <w:t>from ??</w:t>
                      </w:r>
                      <w:proofErr w:type="gramEnd"/>
                      <w:r>
                        <w:rPr>
                          <w:rFonts w:cstheme="minorHAnsi"/>
                          <w:b/>
                          <w:sz w:val="20"/>
                          <w:szCs w:val="20"/>
                          <w:highlight w:val="cyan"/>
                        </w:rPr>
                        <w:t xml:space="preserve"> community members and organizations in support of children’s literacy (if applicable)</w:t>
                      </w:r>
                    </w:p>
                    <w:p w:rsidR="00C9790F" w:rsidRDefault="00C9790F" w:rsidP="001C7DB9">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C9790F" w:rsidRPr="0073448F" w:rsidRDefault="00C9790F" w:rsidP="00320106">
                      <w:pPr>
                        <w:pStyle w:val="BodyText"/>
                        <w:numPr>
                          <w:ilvl w:val="0"/>
                          <w:numId w:val="2"/>
                        </w:numPr>
                        <w:spacing w:line="240" w:lineRule="auto"/>
                        <w:rPr>
                          <w:rFonts w:cstheme="minorHAnsi"/>
                          <w:b/>
                          <w:sz w:val="20"/>
                          <w:szCs w:val="20"/>
                          <w:highlight w:val="cyan"/>
                        </w:rPr>
                      </w:pPr>
                    </w:p>
                    <w:p w:rsidR="00C9790F" w:rsidRPr="00416CD6" w:rsidRDefault="00C9790F" w:rsidP="00320106">
                      <w:pPr>
                        <w:pStyle w:val="BodyText"/>
                        <w:spacing w:line="240" w:lineRule="auto"/>
                        <w:ind w:left="360"/>
                        <w:rPr>
                          <w:rFonts w:cstheme="minorHAnsi"/>
                        </w:rPr>
                      </w:pPr>
                    </w:p>
                  </w:txbxContent>
                </v:textbox>
                <w10:wrap anchorx="page" anchory="page"/>
              </v:shape>
            </w:pict>
          </mc:Fallback>
        </mc:AlternateContent>
      </w:r>
      <w:r w:rsidR="003628A6" w:rsidRPr="00AD355E">
        <w:rPr>
          <w:b/>
          <w:noProof/>
        </w:rPr>
        <mc:AlternateContent>
          <mc:Choice Requires="wps">
            <w:drawing>
              <wp:anchor distT="0" distB="0" distL="114300" distR="114300" simplePos="0" relativeHeight="251710462" behindDoc="0" locked="0" layoutInCell="1" allowOverlap="1" wp14:anchorId="604DAB8E" wp14:editId="1EBB3FFA">
                <wp:simplePos x="0" y="0"/>
                <wp:positionH relativeFrom="page">
                  <wp:posOffset>514350</wp:posOffset>
                </wp:positionH>
                <wp:positionV relativeFrom="page">
                  <wp:posOffset>8096250</wp:posOffset>
                </wp:positionV>
                <wp:extent cx="3648075" cy="423545"/>
                <wp:effectExtent l="0" t="0" r="9525" b="14605"/>
                <wp:wrapNone/>
                <wp:docPr id="86"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423545"/>
                        </a:xfrm>
                        <a:prstGeom prst="rect">
                          <a:avLst/>
                        </a:prstGeom>
                        <a:noFill/>
                        <a:ln>
                          <a:noFill/>
                        </a:ln>
                        <a:extLst/>
                      </wps:spPr>
                      <wps:txbx>
                        <w:txbxContent>
                          <w:p w:rsidR="00C9790F" w:rsidRPr="003628A6" w:rsidRDefault="00C9790F" w:rsidP="00AA1702">
                            <w:pPr>
                              <w:pStyle w:val="Heading1"/>
                              <w:spacing w:before="0" w:line="240" w:lineRule="auto"/>
                              <w:rPr>
                                <w:rFonts w:asciiTheme="minorHAnsi" w:hAnsiTheme="minorHAnsi"/>
                                <w:i/>
                                <w:color w:val="FF0000"/>
                              </w:rPr>
                            </w:pPr>
                            <w:r w:rsidRPr="003628A6">
                              <w:rPr>
                                <w:rFonts w:asciiTheme="minorHAnsi" w:hAnsiTheme="minorHAnsi"/>
                                <w:i/>
                                <w:color w:val="FF0000"/>
                              </w:rPr>
                              <w:t>Thank you to our Imagination Library 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27" type="#_x0000_t202" style="position:absolute;margin-left:40.5pt;margin-top:637.5pt;width:287.25pt;height:33.35pt;z-index:25171046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" filled="f" stroked="f">
                <v:textbox inset="0,0,0,0">
                  <w:txbxContent>
                    <w:p w:rsidR="00C9790F" w:rsidRPr="003628A6" w:rsidRDefault="00C9790F" w:rsidP="00AA1702">
                      <w:pPr>
                        <w:pStyle w:val="Heading1"/>
                        <w:spacing w:before="0" w:line="240" w:lineRule="auto"/>
                        <w:rPr>
                          <w:rFonts w:asciiTheme="minorHAnsi" w:hAnsiTheme="minorHAnsi"/>
                          <w:i/>
                          <w:color w:val="FF0000"/>
                        </w:rPr>
                      </w:pPr>
                      <w:r w:rsidRPr="003628A6">
                        <w:rPr>
                          <w:rFonts w:asciiTheme="minorHAnsi" w:hAnsiTheme="minorHAnsi"/>
                          <w:i/>
                          <w:color w:val="FF0000"/>
                        </w:rPr>
                        <w:t>Thank you to our Imagination Library partners!</w:t>
                      </w:r>
                    </w:p>
                  </w:txbxContent>
                </v:textbox>
                <w10:wrap anchorx="page" anchory="page"/>
              </v:shape>
            </w:pict>
          </mc:Fallback>
        </mc:AlternateContent>
      </w:r>
      <w:r w:rsidR="003628A6">
        <w:rPr>
          <w:b/>
          <w:noProof/>
        </w:rPr>
        <mc:AlternateContent>
          <mc:Choice Requires="wpg">
            <w:drawing>
              <wp:anchor distT="0" distB="0" distL="114300" distR="114300" simplePos="0" relativeHeight="252520448" behindDoc="0" locked="0" layoutInCell="1" allowOverlap="1" wp14:anchorId="1092280C" wp14:editId="5217201C">
                <wp:simplePos x="0" y="0"/>
                <wp:positionH relativeFrom="column">
                  <wp:posOffset>4638675</wp:posOffset>
                </wp:positionH>
                <wp:positionV relativeFrom="paragraph">
                  <wp:posOffset>7210425</wp:posOffset>
                </wp:positionV>
                <wp:extent cx="2263775" cy="847725"/>
                <wp:effectExtent l="19050" t="19050" r="22225" b="28575"/>
                <wp:wrapNone/>
                <wp:docPr id="451" name="Group 451"/>
                <wp:cNvGraphicFramePr/>
                <a:graphic xmlns:a="http://schemas.openxmlformats.org/drawingml/2006/main">
                  <a:graphicData uri="http://schemas.microsoft.com/office/word/2010/wordprocessingGroup">
                    <wpg:wgp>
                      <wpg:cNvGrpSpPr/>
                      <wpg:grpSpPr>
                        <a:xfrm>
                          <a:off x="0" y="0"/>
                          <a:ext cx="2263775" cy="847725"/>
                          <a:chOff x="0" y="0"/>
                          <a:chExt cx="2263775" cy="847725"/>
                        </a:xfrm>
                      </wpg:grpSpPr>
                      <wps:wsp>
                        <wps:cNvPr id="449" name="Text Box 303"/>
                        <wps:cNvSpPr txBox="1">
                          <a:spLocks noChangeArrowheads="1"/>
                        </wps:cNvSpPr>
                        <wps:spPr bwMode="auto">
                          <a:xfrm>
                            <a:off x="0" y="0"/>
                            <a:ext cx="2263775" cy="847725"/>
                          </a:xfrm>
                          <a:prstGeom prst="rect">
                            <a:avLst/>
                          </a:prstGeom>
                          <a:noFill/>
                          <a:ln w="28575" cap="rnd" cmpd="sng">
                            <a:solidFill>
                              <a:srgbClr val="950AF7"/>
                            </a:solidFill>
                            <a:prstDash val="solid"/>
                            <a:miter lim="800000"/>
                            <a:headEnd/>
                            <a:tailEnd/>
                          </a:ln>
                          <a:extLst/>
                        </wps:spPr>
                        <wps:txbx>
                          <w:txbxContent>
                            <w:p w:rsidR="00C9790F" w:rsidRDefault="00C9790F" w:rsidP="003628A6">
                              <w:pPr>
                                <w:pStyle w:val="BodyText"/>
                              </w:pPr>
                              <w:r>
                                <w:t>Evidence of Effectiveness:</w:t>
                              </w:r>
                            </w:p>
                            <w:p w:rsidR="00C9790F" w:rsidRPr="001833D7" w:rsidRDefault="00C9790F" w:rsidP="003628A6">
                              <w:pPr>
                                <w:pStyle w:val="BodyText"/>
                                <w:ind w:right="720"/>
                                <w:rPr>
                                  <w:sz w:val="16"/>
                                </w:rPr>
                              </w:pPr>
                              <w:r>
                                <w:rPr>
                                  <w:sz w:val="16"/>
                                </w:rPr>
                                <w:t>Imagination Library meets</w:t>
                              </w:r>
                              <w:r w:rsidRPr="001833D7">
                                <w:rPr>
                                  <w:sz w:val="16"/>
                                </w:rPr>
                                <w:t xml:space="preserve"> the </w:t>
                              </w:r>
                              <w:r>
                                <w:rPr>
                                  <w:sz w:val="16"/>
                                </w:rPr>
                                <w:br/>
                              </w:r>
                              <w:r w:rsidRPr="001833D7">
                                <w:rPr>
                                  <w:sz w:val="16"/>
                                </w:rPr>
                                <w:t>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based</w:t>
                              </w:r>
                              <w:r w:rsidRPr="001833D7">
                                <w:rPr>
                                  <w:sz w:val="16"/>
                                </w:rPr>
                                <w:t xml:space="preserve"> program.</w:t>
                              </w:r>
                            </w:p>
                          </w:txbxContent>
                        </wps:txbx>
                        <wps:bodyPr rot="0" vert="horz" wrap="square" lIns="45720" tIns="45720" rIns="45720" bIns="45720" anchor="t" anchorCtr="0" upright="1">
                          <a:noAutofit/>
                        </wps:bodyPr>
                      </wps:wsp>
                      <pic:pic xmlns:pic="http://schemas.openxmlformats.org/drawingml/2006/picture">
                        <pic:nvPicPr>
                          <pic:cNvPr id="450" name="Picture 450"/>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1638300" y="152400"/>
                            <a:ext cx="485775" cy="600075"/>
                          </a:xfrm>
                          <a:prstGeom prst="rect">
                            <a:avLst/>
                          </a:prstGeom>
                          <a:ln>
                            <a:solidFill>
                              <a:srgbClr val="F7930A"/>
                            </a:solidFill>
                          </a:ln>
                        </pic:spPr>
                      </pic:pic>
                    </wpg:wgp>
                  </a:graphicData>
                </a:graphic>
              </wp:anchor>
            </w:drawing>
          </mc:Choice>
          <mc:Fallback>
            <w:pict>
              <v:group id="Group 451" o:spid="_x0000_s1128" style="position:absolute;margin-left:365.25pt;margin-top:567.75pt;width:178.25pt;height:66.75pt;z-index:252520448" coordsize="22637,84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">
                <v:shape id="_x0000_s1129" type="#_x0000_t202" style="position:absolute;width:22637;height:8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vkHMQA&#10;AADcAAAADwAAAGRycy9kb3ducmV2LnhtbESPQWvCQBSE74L/YXlCb7pRgmjqKlpaLJiLseD1kX1N&#10;QrNvw+5W0/56VxA8DjPzDbPa9KYVF3K+saxgOklAEJdWN1wp+Dp9jBcgfEDW2FomBX/kYbMeDlaY&#10;aXvlI12KUIkIYZ+hgjqELpPSlzUZ9BPbEUfv2zqDIUpXSe3wGuGmlbMkmUuDDceFGjt6q6n8KX5N&#10;pHC+S+f7d53zYbZ1//tz7pOzUi+jfvsKIlAfnuFH+1MrSNMl3M/EIyD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L5BzEAAAA3AAAAA8AAAAAAAAAAAAAAAAAmAIAAGRycy9k&#10;b3ducmV2LnhtbFBLBQYAAAAABAAEAPUAAACJAwAAAAA=&#10;" filled="f" strokecolor="#950af7" strokeweight="2.25pt">
                  <v:stroke endcap="round"/>
                  <v:textbox inset="3.6pt,,3.6pt">
                    <w:txbxContent>
                      <w:p w:rsidR="00C9790F" w:rsidRDefault="00C9790F" w:rsidP="003628A6">
                        <w:pPr>
                          <w:pStyle w:val="BodyText"/>
                        </w:pPr>
                        <w:r>
                          <w:t>Evidence of Effectiveness:</w:t>
                        </w:r>
                      </w:p>
                      <w:p w:rsidR="00C9790F" w:rsidRPr="001833D7" w:rsidRDefault="00C9790F" w:rsidP="003628A6">
                        <w:pPr>
                          <w:pStyle w:val="BodyText"/>
                          <w:ind w:right="720"/>
                          <w:rPr>
                            <w:sz w:val="16"/>
                          </w:rPr>
                        </w:pPr>
                        <w:r>
                          <w:rPr>
                            <w:sz w:val="16"/>
                          </w:rPr>
                          <w:t>Imagination Library meets</w:t>
                        </w:r>
                        <w:r w:rsidRPr="001833D7">
                          <w:rPr>
                            <w:sz w:val="16"/>
                          </w:rPr>
                          <w:t xml:space="preserve"> the </w:t>
                        </w:r>
                        <w:r>
                          <w:rPr>
                            <w:sz w:val="16"/>
                          </w:rPr>
                          <w:br/>
                        </w:r>
                        <w:r w:rsidRPr="001833D7">
                          <w:rPr>
                            <w:sz w:val="16"/>
                          </w:rPr>
                          <w:t>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based</w:t>
                        </w:r>
                        <w:r w:rsidRPr="001833D7">
                          <w:rPr>
                            <w:sz w:val="16"/>
                          </w:rPr>
                          <w:t xml:space="preserve"> program.</w:t>
                        </w:r>
                      </w:p>
                    </w:txbxContent>
                  </v:textbox>
                </v:shape>
                <v:shape id="Picture 450" o:spid="_x0000_s1130" type="#_x0000_t75" style="position:absolute;left:16383;top:1524;width:4857;height:6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oSxbEAAAA3AAAAA8AAABkcnMvZG93bnJldi54bWxET01rwkAQvQv9D8sUetNNpUpNXUUEqyhW&#10;jV56G7LTJJidjdmNxv767kHo8fG+x9PWlOJKtSssK3jtRSCIU6sLzhScjovuOwjnkTWWlknBnRxM&#10;J0+dMcba3vhA18RnIoSwi1FB7n0VS+nSnAy6nq2IA/dja4M+wDqTusZbCDel7EfRUBosODTkWNE8&#10;p/ScNEbBdvQ1/F773eFzuS03l6ZJfkf7u1Ivz+3sA4Sn1v+LH+6VVvA2CPPDmXAE5OQP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ooSxbEAAAA3AAAAA8AAAAAAAAAAAAAAAAA&#10;nwIAAGRycy9kb3ducmV2LnhtbFBLBQYAAAAABAAEAPcAAACQAwAAAAA=&#10;" stroked="t" strokecolor="#f7930a">
                  <v:imagedata r:id="rId53" o:title=""/>
                  <v:path arrowok="t"/>
                </v:shape>
              </v:group>
            </w:pict>
          </mc:Fallback>
        </mc:AlternateContent>
      </w:r>
      <w:r w:rsidR="004642AB" w:rsidRPr="00924B81">
        <w:rPr>
          <w:noProof/>
        </w:rPr>
        <mc:AlternateContent>
          <mc:Choice Requires="wps">
            <w:drawing>
              <wp:anchor distT="0" distB="0" distL="114300" distR="114300" simplePos="0" relativeHeight="252203008" behindDoc="0" locked="0" layoutInCell="1" allowOverlap="1" wp14:anchorId="5476C781" wp14:editId="6BD0817E">
                <wp:simplePos x="0" y="0"/>
                <wp:positionH relativeFrom="column">
                  <wp:posOffset>4248150</wp:posOffset>
                </wp:positionH>
                <wp:positionV relativeFrom="paragraph">
                  <wp:posOffset>2258695</wp:posOffset>
                </wp:positionV>
                <wp:extent cx="2114550" cy="76200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762000"/>
                        </a:xfrm>
                        <a:prstGeom prst="rect">
                          <a:avLst/>
                        </a:prstGeom>
                        <a:solidFill>
                          <a:srgbClr val="FFFFFF"/>
                        </a:solidFill>
                        <a:ln w="9525">
                          <a:noFill/>
                          <a:miter lim="800000"/>
                          <a:headEnd/>
                          <a:tailEnd/>
                        </a:ln>
                      </wps:spPr>
                      <wps:txbx>
                        <w:txbxContent>
                          <w:p w:rsidR="00C9790F" w:rsidRPr="004642AB" w:rsidRDefault="00C9790F" w:rsidP="00924B81">
                            <w:pPr>
                              <w:rPr>
                                <w:sz w:val="18"/>
                                <w:szCs w:val="18"/>
                              </w:rPr>
                            </w:pPr>
                            <w:r w:rsidRPr="004642AB">
                              <w:rPr>
                                <w:sz w:val="18"/>
                                <w:szCs w:val="18"/>
                                <w:highlight w:val="cyan"/>
                              </w:rPr>
                              <w:t>Use text boxes to caption your photos as often as possible. Many readers will focus on these more than the report text.</w:t>
                            </w:r>
                            <w:r w:rsidRPr="004642AB">
                              <w:rPr>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31" type="#_x0000_t202" style="position:absolute;margin-left:334.5pt;margin-top:177.85pt;width:166.5pt;height:60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" stroked="f">
                <v:textbox>
                  <w:txbxContent>
                    <w:p w:rsidR="00C9790F" w:rsidRPr="004642AB" w:rsidRDefault="00C9790F" w:rsidP="00924B81">
                      <w:pPr>
                        <w:rPr>
                          <w:sz w:val="18"/>
                          <w:szCs w:val="18"/>
                        </w:rPr>
                      </w:pPr>
                      <w:r w:rsidRPr="004642AB">
                        <w:rPr>
                          <w:sz w:val="18"/>
                          <w:szCs w:val="18"/>
                          <w:highlight w:val="cyan"/>
                        </w:rPr>
                        <w:t>Use text boxes to caption your photos as often as possible. Many readers will focus on these more than the report text.</w:t>
                      </w:r>
                      <w:r w:rsidRPr="004642AB">
                        <w:rPr>
                          <w:sz w:val="18"/>
                          <w:szCs w:val="18"/>
                        </w:rPr>
                        <w:t xml:space="preserve"> </w:t>
                      </w:r>
                    </w:p>
                  </w:txbxContent>
                </v:textbox>
              </v:shape>
            </w:pict>
          </mc:Fallback>
        </mc:AlternateContent>
      </w:r>
      <w:r w:rsidR="00141BA0" w:rsidRPr="00AD355E">
        <w:rPr>
          <w:b/>
          <w:noProof/>
        </w:rPr>
        <mc:AlternateContent>
          <mc:Choice Requires="wps">
            <w:drawing>
              <wp:anchor distT="0" distB="0" distL="114300" distR="114300" simplePos="0" relativeHeight="252099584" behindDoc="0" locked="0" layoutInCell="1" allowOverlap="1" wp14:anchorId="1E9B0D71" wp14:editId="3D5F59E1">
                <wp:simplePos x="0" y="0"/>
                <wp:positionH relativeFrom="column">
                  <wp:posOffset>1586230</wp:posOffset>
                </wp:positionH>
                <wp:positionV relativeFrom="paragraph">
                  <wp:posOffset>3286760</wp:posOffset>
                </wp:positionV>
                <wp:extent cx="3215640" cy="1181735"/>
                <wp:effectExtent l="0" t="0" r="3810" b="0"/>
                <wp:wrapNone/>
                <wp:docPr id="63"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181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Pr="004C30AC" w:rsidRDefault="00C9790F" w:rsidP="00141BA0">
                            <w:pPr>
                              <w:pStyle w:val="Heading1"/>
                              <w:spacing w:before="0" w:line="240" w:lineRule="auto"/>
                              <w:jc w:val="center"/>
                              <w:rPr>
                                <w:rFonts w:ascii="Arial" w:hAnsi="Arial" w:cs="Arial"/>
                                <w:color w:val="0070C0"/>
                                <w:sz w:val="26"/>
                                <w:szCs w:val="26"/>
                              </w:rPr>
                            </w:pPr>
                            <w:r w:rsidRPr="00320106">
                              <w:rPr>
                                <w:rFonts w:ascii="Arial" w:hAnsi="Arial" w:cs="Arial"/>
                                <w:color w:val="0070C0"/>
                                <w:sz w:val="26"/>
                                <w:szCs w:val="26"/>
                              </w:rPr>
                              <w:t>Imagination Library by the Numbers</w:t>
                            </w:r>
                            <w:r>
                              <w:rPr>
                                <w:rFonts w:ascii="Arial" w:hAnsi="Arial" w:cs="Arial"/>
                                <w:color w:val="0070C0"/>
                                <w:sz w:val="26"/>
                                <w:szCs w:val="26"/>
                              </w:rPr>
                              <w:t>,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C9790F" w:rsidRPr="009711DD" w:rsidTr="004C30AC">
                              <w:tc>
                                <w:tcPr>
                                  <w:tcW w:w="2032" w:type="dxa"/>
                                  <w:shd w:val="clear" w:color="auto" w:fill="auto"/>
                                  <w:vAlign w:val="center"/>
                                </w:tcPr>
                                <w:p w:rsidR="00C9790F" w:rsidRPr="001677AB" w:rsidRDefault="00C9790F" w:rsidP="004C30AC">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C9790F" w:rsidRPr="009711DD" w:rsidRDefault="00C9790F" w:rsidP="004C30A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63</w:t>
                                  </w:r>
                                </w:p>
                              </w:tc>
                            </w:tr>
                            <w:tr w:rsidR="00C9790F" w:rsidRPr="009711DD" w:rsidTr="004C30AC">
                              <w:tc>
                                <w:tcPr>
                                  <w:tcW w:w="2032" w:type="dxa"/>
                                  <w:shd w:val="clear" w:color="auto" w:fill="auto"/>
                                  <w:vAlign w:val="center"/>
                                </w:tcPr>
                                <w:p w:rsidR="00C9790F" w:rsidRPr="001677AB" w:rsidRDefault="00C9790F" w:rsidP="004C30AC">
                                  <w:pPr>
                                    <w:pStyle w:val="BodyText"/>
                                    <w:spacing w:after="0"/>
                                    <w:rPr>
                                      <w:rFonts w:cstheme="minorHAnsi"/>
                                    </w:rPr>
                                  </w:pPr>
                                  <w:r>
                                    <w:rPr>
                                      <w:rFonts w:cstheme="minorHAnsi"/>
                                    </w:rPr>
                                    <w:t>Books Given to Children 0-5</w:t>
                                  </w:r>
                                </w:p>
                              </w:tc>
                              <w:tc>
                                <w:tcPr>
                                  <w:tcW w:w="2836" w:type="dxa"/>
                                  <w:vAlign w:val="center"/>
                                </w:tcPr>
                                <w:p w:rsidR="00C9790F" w:rsidRPr="009711DD" w:rsidRDefault="00C9790F" w:rsidP="004C30A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17</w:t>
                                  </w:r>
                                </w:p>
                              </w:tc>
                            </w:tr>
                          </w:tbl>
                          <w:p w:rsidR="00C9790F" w:rsidRDefault="00C9790F" w:rsidP="0032010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4" o:spid="_x0000_s1132" type="#_x0000_t202" style="position:absolute;margin-left:124.9pt;margin-top:258.8pt;width:253.2pt;height:93.05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" stroked="f">
                <v:textbox>
                  <w:txbxContent>
                    <w:p w:rsidR="00C9790F" w:rsidRPr="004C30AC" w:rsidRDefault="00C9790F" w:rsidP="00141BA0">
                      <w:pPr>
                        <w:pStyle w:val="Heading1"/>
                        <w:spacing w:before="0" w:line="240" w:lineRule="auto"/>
                        <w:jc w:val="center"/>
                        <w:rPr>
                          <w:rFonts w:ascii="Arial" w:hAnsi="Arial" w:cs="Arial"/>
                          <w:color w:val="0070C0"/>
                          <w:sz w:val="26"/>
                          <w:szCs w:val="26"/>
                        </w:rPr>
                      </w:pPr>
                      <w:r w:rsidRPr="00320106">
                        <w:rPr>
                          <w:rFonts w:ascii="Arial" w:hAnsi="Arial" w:cs="Arial"/>
                          <w:color w:val="0070C0"/>
                          <w:sz w:val="26"/>
                          <w:szCs w:val="26"/>
                        </w:rPr>
                        <w:t>Imagination Library by the Numbers</w:t>
                      </w:r>
                      <w:r>
                        <w:rPr>
                          <w:rFonts w:ascii="Arial" w:hAnsi="Arial" w:cs="Arial"/>
                          <w:color w:val="0070C0"/>
                          <w:sz w:val="26"/>
                          <w:szCs w:val="26"/>
                        </w:rPr>
                        <w:t>,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C9790F" w:rsidRPr="009711DD" w:rsidTr="004C30AC">
                        <w:tc>
                          <w:tcPr>
                            <w:tcW w:w="2032" w:type="dxa"/>
                            <w:shd w:val="clear" w:color="auto" w:fill="auto"/>
                            <w:vAlign w:val="center"/>
                          </w:tcPr>
                          <w:p w:rsidR="00C9790F" w:rsidRPr="001677AB" w:rsidRDefault="00C9790F" w:rsidP="004C30AC">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C9790F" w:rsidRPr="009711DD" w:rsidRDefault="00C9790F" w:rsidP="004C30A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63</w:t>
                            </w:r>
                          </w:p>
                        </w:tc>
                      </w:tr>
                      <w:tr w:rsidR="00C9790F" w:rsidRPr="009711DD" w:rsidTr="004C30AC">
                        <w:tc>
                          <w:tcPr>
                            <w:tcW w:w="2032" w:type="dxa"/>
                            <w:shd w:val="clear" w:color="auto" w:fill="auto"/>
                            <w:vAlign w:val="center"/>
                          </w:tcPr>
                          <w:p w:rsidR="00C9790F" w:rsidRPr="001677AB" w:rsidRDefault="00C9790F" w:rsidP="004C30AC">
                            <w:pPr>
                              <w:pStyle w:val="BodyText"/>
                              <w:spacing w:after="0"/>
                              <w:rPr>
                                <w:rFonts w:cstheme="minorHAnsi"/>
                              </w:rPr>
                            </w:pPr>
                            <w:r>
                              <w:rPr>
                                <w:rFonts w:cstheme="minorHAnsi"/>
                              </w:rPr>
                              <w:t>Books Given to Children 0-5</w:t>
                            </w:r>
                          </w:p>
                        </w:tc>
                        <w:tc>
                          <w:tcPr>
                            <w:tcW w:w="2836" w:type="dxa"/>
                            <w:vAlign w:val="center"/>
                          </w:tcPr>
                          <w:p w:rsidR="00C9790F" w:rsidRPr="009711DD" w:rsidRDefault="00C9790F" w:rsidP="004C30A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17</w:t>
                            </w:r>
                          </w:p>
                        </w:tc>
                      </w:tr>
                    </w:tbl>
                    <w:p w:rsidR="00C9790F" w:rsidRDefault="00C9790F" w:rsidP="00320106"/>
                  </w:txbxContent>
                </v:textbox>
              </v:shape>
            </w:pict>
          </mc:Fallback>
        </mc:AlternateContent>
      </w:r>
      <w:r w:rsidR="00924B81">
        <w:rPr>
          <w:noProof/>
        </w:rPr>
        <mc:AlternateContent>
          <mc:Choice Requires="wps">
            <w:drawing>
              <wp:anchor distT="0" distB="0" distL="114300" distR="114300" simplePos="0" relativeHeight="252200960" behindDoc="0" locked="0" layoutInCell="1" allowOverlap="1" wp14:anchorId="0E07DE90" wp14:editId="5EF1FB46">
                <wp:simplePos x="0" y="0"/>
                <wp:positionH relativeFrom="column">
                  <wp:posOffset>4154805</wp:posOffset>
                </wp:positionH>
                <wp:positionV relativeFrom="paragraph">
                  <wp:posOffset>185851</wp:posOffset>
                </wp:positionV>
                <wp:extent cx="2374265" cy="1403985"/>
                <wp:effectExtent l="0" t="0" r="0" b="635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C9790F" w:rsidRDefault="00C9790F">
                            <w:r>
                              <w:rPr>
                                <w:noProof/>
                              </w:rPr>
                              <w:drawing>
                                <wp:inline distT="0" distB="0" distL="0" distR="0" wp14:anchorId="4F4B61B4" wp14:editId="19F00990">
                                  <wp:extent cx="2027208" cy="2027208"/>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37663_618898188193456_6832604061935806513_n.jpg"/>
                                          <pic:cNvPicPr/>
                                        </pic:nvPicPr>
                                        <pic:blipFill>
                                          <a:blip r:embed="rId62">
                                            <a:extLst>
                                              <a:ext uri="{28A0092B-C50C-407E-A947-70E740481C1C}">
                                                <a14:useLocalDpi xmlns:a14="http://schemas.microsoft.com/office/drawing/2010/main" val="0"/>
                                              </a:ext>
                                            </a:extLst>
                                          </a:blip>
                                          <a:stretch>
                                            <a:fillRect/>
                                          </a:stretch>
                                        </pic:blipFill>
                                        <pic:spPr>
                                          <a:xfrm>
                                            <a:off x="0" y="0"/>
                                            <a:ext cx="2027329" cy="2027329"/>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133" type="#_x0000_t202" style="position:absolute;margin-left:327.15pt;margin-top:14.65pt;width:186.95pt;height:110.55pt;z-index:2522009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" stroked="f">
                <v:textbox style="mso-fit-shape-to-text:t">
                  <w:txbxContent>
                    <w:p w:rsidR="00C9790F" w:rsidRDefault="00C9790F">
                      <w:r>
                        <w:rPr>
                          <w:noProof/>
                        </w:rPr>
                        <w:drawing>
                          <wp:inline distT="0" distB="0" distL="0" distR="0" wp14:anchorId="4F4B61B4" wp14:editId="19F00990">
                            <wp:extent cx="2027208" cy="2027208"/>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37663_618898188193456_6832604061935806513_n.jpg"/>
                                    <pic:cNvPicPr/>
                                  </pic:nvPicPr>
                                  <pic:blipFill>
                                    <a:blip r:embed="rId62">
                                      <a:extLst>
                                        <a:ext uri="{28A0092B-C50C-407E-A947-70E740481C1C}">
                                          <a14:useLocalDpi xmlns:a14="http://schemas.microsoft.com/office/drawing/2010/main" val="0"/>
                                        </a:ext>
                                      </a:extLst>
                                    </a:blip>
                                    <a:stretch>
                                      <a:fillRect/>
                                    </a:stretch>
                                  </pic:blipFill>
                                  <pic:spPr>
                                    <a:xfrm>
                                      <a:off x="0" y="0"/>
                                      <a:ext cx="2027329" cy="2027329"/>
                                    </a:xfrm>
                                    <a:prstGeom prst="rect">
                                      <a:avLst/>
                                    </a:prstGeom>
                                  </pic:spPr>
                                </pic:pic>
                              </a:graphicData>
                            </a:graphic>
                          </wp:inline>
                        </w:drawing>
                      </w:r>
                    </w:p>
                  </w:txbxContent>
                </v:textbox>
              </v:shape>
            </w:pict>
          </mc:Fallback>
        </mc:AlternateContent>
      </w:r>
      <w:r w:rsidR="007F6AA0" w:rsidRPr="00AD355E">
        <w:rPr>
          <w:noProof/>
        </w:rPr>
        <mc:AlternateContent>
          <mc:Choice Requires="wps">
            <w:drawing>
              <wp:anchor distT="0" distB="0" distL="114300" distR="114300" simplePos="0" relativeHeight="251791360" behindDoc="0" locked="0" layoutInCell="1" allowOverlap="1" wp14:anchorId="2ECC7612" wp14:editId="74DA5180">
                <wp:simplePos x="0" y="0"/>
                <wp:positionH relativeFrom="page">
                  <wp:posOffset>508635</wp:posOffset>
                </wp:positionH>
                <wp:positionV relativeFrom="page">
                  <wp:posOffset>8582660</wp:posOffset>
                </wp:positionV>
                <wp:extent cx="3343275" cy="1036955"/>
                <wp:effectExtent l="19050" t="19050" r="28575" b="10795"/>
                <wp:wrapNone/>
                <wp:docPr id="87"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36955"/>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A3432C" w:rsidRDefault="00C9790F" w:rsidP="007F6AA0">
                            <w:pPr>
                              <w:pStyle w:val="BodyText"/>
                              <w:spacing w:before="120"/>
                              <w:ind w:right="288" w:firstLine="288"/>
                              <w:rPr>
                                <w:b/>
                                <w:sz w:val="20"/>
                                <w:highlight w:val="cyan"/>
                              </w:rPr>
                            </w:pPr>
                            <w:r w:rsidRPr="00A3432C">
                              <w:rPr>
                                <w:b/>
                                <w:sz w:val="20"/>
                                <w:highlight w:val="cyan"/>
                              </w:rPr>
                              <w:t>Dollywood Foundation</w:t>
                            </w:r>
                          </w:p>
                          <w:p w:rsidR="00C9790F" w:rsidRPr="00A3432C" w:rsidRDefault="00C9790F" w:rsidP="00AA1702">
                            <w:pPr>
                              <w:pStyle w:val="BodyText"/>
                              <w:spacing w:before="120"/>
                              <w:ind w:left="288" w:right="288"/>
                              <w:rPr>
                                <w:b/>
                                <w:sz w:val="20"/>
                                <w:highlight w:val="cyan"/>
                              </w:rPr>
                            </w:pPr>
                            <w:r w:rsidRPr="00A3432C">
                              <w:rPr>
                                <w:b/>
                                <w:sz w:val="20"/>
                                <w:highlight w:val="cyan"/>
                              </w:rPr>
                              <w:t>XYZ County School District Family Literacy</w:t>
                            </w:r>
                          </w:p>
                          <w:p w:rsidR="00C9790F" w:rsidRPr="00A3432C" w:rsidRDefault="00C9790F" w:rsidP="00AA1702">
                            <w:pPr>
                              <w:pStyle w:val="BodyText"/>
                              <w:spacing w:before="120"/>
                              <w:ind w:left="288" w:right="288"/>
                              <w:rPr>
                                <w:b/>
                                <w:sz w:val="20"/>
                                <w:highlight w:val="cyan"/>
                              </w:rPr>
                            </w:pPr>
                            <w:proofErr w:type="spellStart"/>
                            <w:r w:rsidRPr="00A3432C">
                              <w:rPr>
                                <w:b/>
                                <w:sz w:val="20"/>
                                <w:highlight w:val="cyan"/>
                              </w:rPr>
                              <w:t>WalMart</w:t>
                            </w:r>
                            <w:proofErr w:type="spellEnd"/>
                            <w:r w:rsidRPr="00A3432C">
                              <w:rPr>
                                <w:b/>
                                <w:sz w:val="20"/>
                                <w:highlight w:val="cyan"/>
                              </w:rPr>
                              <w:t xml:space="preserve"> Store #1001, XYZ</w:t>
                            </w:r>
                          </w:p>
                          <w:p w:rsidR="00C9790F" w:rsidRPr="00A3432C" w:rsidRDefault="00C9790F" w:rsidP="00AA1702">
                            <w:pPr>
                              <w:pStyle w:val="BodyText"/>
                              <w:spacing w:before="120"/>
                              <w:ind w:left="288" w:right="288"/>
                              <w:rPr>
                                <w:b/>
                                <w:sz w:val="20"/>
                              </w:rPr>
                            </w:pPr>
                            <w:r w:rsidRPr="00A3432C">
                              <w:rPr>
                                <w:b/>
                                <w:sz w:val="20"/>
                                <w:highlight w:val="cyan"/>
                              </w:rPr>
                              <w:t>Dollar General Literacy Foundation</w:t>
                            </w:r>
                          </w:p>
                          <w:p w:rsidR="00C9790F" w:rsidRDefault="00C9790F"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34" type="#_x0000_t202" style="position:absolute;margin-left:40.05pt;margin-top:675.8pt;width:263.25pt;height:81.6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" filled="f" fillcolor="#9cf" strokecolor="#36f" strokeweight="2.25pt">
                <v:stroke dashstyle="1 1" endcap="round"/>
                <v:textbox inset="0,0,0,0">
                  <w:txbxContent>
                    <w:p w:rsidR="00C9790F" w:rsidRPr="00A3432C" w:rsidRDefault="00C9790F" w:rsidP="007F6AA0">
                      <w:pPr>
                        <w:pStyle w:val="BodyText"/>
                        <w:spacing w:before="120"/>
                        <w:ind w:right="288" w:firstLine="288"/>
                        <w:rPr>
                          <w:b/>
                          <w:sz w:val="20"/>
                          <w:highlight w:val="cyan"/>
                        </w:rPr>
                      </w:pPr>
                      <w:r w:rsidRPr="00A3432C">
                        <w:rPr>
                          <w:b/>
                          <w:sz w:val="20"/>
                          <w:highlight w:val="cyan"/>
                        </w:rPr>
                        <w:t>Dollywood Foundation</w:t>
                      </w:r>
                    </w:p>
                    <w:p w:rsidR="00C9790F" w:rsidRPr="00A3432C" w:rsidRDefault="00C9790F" w:rsidP="00AA1702">
                      <w:pPr>
                        <w:pStyle w:val="BodyText"/>
                        <w:spacing w:before="120"/>
                        <w:ind w:left="288" w:right="288"/>
                        <w:rPr>
                          <w:b/>
                          <w:sz w:val="20"/>
                          <w:highlight w:val="cyan"/>
                        </w:rPr>
                      </w:pPr>
                      <w:r w:rsidRPr="00A3432C">
                        <w:rPr>
                          <w:b/>
                          <w:sz w:val="20"/>
                          <w:highlight w:val="cyan"/>
                        </w:rPr>
                        <w:t>XYZ County School District Family Literacy</w:t>
                      </w:r>
                    </w:p>
                    <w:p w:rsidR="00C9790F" w:rsidRPr="00A3432C" w:rsidRDefault="00C9790F" w:rsidP="00AA1702">
                      <w:pPr>
                        <w:pStyle w:val="BodyText"/>
                        <w:spacing w:before="120"/>
                        <w:ind w:left="288" w:right="288"/>
                        <w:rPr>
                          <w:b/>
                          <w:sz w:val="20"/>
                          <w:highlight w:val="cyan"/>
                        </w:rPr>
                      </w:pPr>
                      <w:proofErr w:type="spellStart"/>
                      <w:r w:rsidRPr="00A3432C">
                        <w:rPr>
                          <w:b/>
                          <w:sz w:val="20"/>
                          <w:highlight w:val="cyan"/>
                        </w:rPr>
                        <w:t>WalMart</w:t>
                      </w:r>
                      <w:proofErr w:type="spellEnd"/>
                      <w:r w:rsidRPr="00A3432C">
                        <w:rPr>
                          <w:b/>
                          <w:sz w:val="20"/>
                          <w:highlight w:val="cyan"/>
                        </w:rPr>
                        <w:t xml:space="preserve"> Store #1001, XYZ</w:t>
                      </w:r>
                    </w:p>
                    <w:p w:rsidR="00C9790F" w:rsidRPr="00A3432C" w:rsidRDefault="00C9790F" w:rsidP="00AA1702">
                      <w:pPr>
                        <w:pStyle w:val="BodyText"/>
                        <w:spacing w:before="120"/>
                        <w:ind w:left="288" w:right="288"/>
                        <w:rPr>
                          <w:b/>
                          <w:sz w:val="20"/>
                        </w:rPr>
                      </w:pPr>
                      <w:r w:rsidRPr="00A3432C">
                        <w:rPr>
                          <w:b/>
                          <w:sz w:val="20"/>
                          <w:highlight w:val="cyan"/>
                        </w:rPr>
                        <w:t>Dollar General Literacy Foundation</w:t>
                      </w:r>
                    </w:p>
                    <w:p w:rsidR="00C9790F" w:rsidRDefault="00C9790F" w:rsidP="00AA1702">
                      <w:pPr>
                        <w:pStyle w:val="BodyText"/>
                      </w:pPr>
                    </w:p>
                  </w:txbxContent>
                </v:textbox>
                <w10:wrap anchorx="page" anchory="page"/>
              </v:shape>
            </w:pict>
          </mc:Fallback>
        </mc:AlternateContent>
      </w:r>
      <w:r w:rsidR="00A3432C" w:rsidRPr="00AD355E">
        <w:rPr>
          <w:b/>
          <w:noProof/>
        </w:rPr>
        <mc:AlternateContent>
          <mc:Choice Requires="wps">
            <w:drawing>
              <wp:anchor distT="0" distB="0" distL="114300" distR="114300" simplePos="0" relativeHeight="251781120" behindDoc="0" locked="0" layoutInCell="1" allowOverlap="1" wp14:anchorId="767587D8" wp14:editId="15E95C56">
                <wp:simplePos x="0" y="0"/>
                <wp:positionH relativeFrom="page">
                  <wp:posOffset>466725</wp:posOffset>
                </wp:positionH>
                <wp:positionV relativeFrom="page">
                  <wp:posOffset>1831340</wp:posOffset>
                </wp:positionV>
                <wp:extent cx="3219450" cy="320675"/>
                <wp:effectExtent l="0" t="0" r="0" b="3175"/>
                <wp:wrapNone/>
                <wp:docPr id="8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35" type="#_x0000_t202" style="position:absolute;margin-left:36.75pt;margin-top:144.2pt;width:253.5pt;height:25.2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" filled="f" stroked="f">
                <v:textbox inset="0,0,0,0">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A3432C" w:rsidRPr="00AD355E">
        <w:rPr>
          <w:b/>
          <w:noProof/>
        </w:rPr>
        <mc:AlternateContent>
          <mc:Choice Requires="wps">
            <w:drawing>
              <wp:anchor distT="0" distB="0" distL="114300" distR="114300" simplePos="0" relativeHeight="251782144" behindDoc="0" locked="0" layoutInCell="1" allowOverlap="1" wp14:anchorId="34881441" wp14:editId="637DC040">
                <wp:simplePos x="0" y="0"/>
                <wp:positionH relativeFrom="page">
                  <wp:posOffset>508587</wp:posOffset>
                </wp:positionH>
                <wp:positionV relativeFrom="page">
                  <wp:posOffset>2164307</wp:posOffset>
                </wp:positionV>
                <wp:extent cx="3390900" cy="2768600"/>
                <wp:effectExtent l="0" t="0" r="0" b="12700"/>
                <wp:wrapNone/>
                <wp:docPr id="8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276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AF5FA9" w:rsidRDefault="00C9790F" w:rsidP="00A66066">
                            <w:pPr>
                              <w:pStyle w:val="ListParagraph"/>
                              <w:spacing w:after="120" w:line="240" w:lineRule="auto"/>
                              <w:ind w:left="0"/>
                              <w:contextualSpacing w:val="0"/>
                              <w:rPr>
                                <w:rFonts w:cstheme="minorHAnsi"/>
                                <w:b/>
                                <w:sz w:val="20"/>
                                <w:szCs w:val="20"/>
                              </w:rPr>
                            </w:pPr>
                            <w:r w:rsidRPr="00AF5FA9">
                              <w:rPr>
                                <w:rFonts w:cstheme="minorHAnsi"/>
                                <w:sz w:val="20"/>
                                <w:szCs w:val="20"/>
                              </w:rPr>
                              <w:t xml:space="preserve">According to the Center on the Developing Child at Harvard University, the peak period for </w:t>
                            </w:r>
                            <w:r>
                              <w:rPr>
                                <w:rFonts w:cstheme="minorHAnsi"/>
                                <w:sz w:val="20"/>
                                <w:szCs w:val="20"/>
                              </w:rPr>
                              <w:t>brain development</w:t>
                            </w:r>
                            <w:r w:rsidRPr="00AF5FA9">
                              <w:rPr>
                                <w:rFonts w:cstheme="minorHAnsi"/>
                                <w:sz w:val="20"/>
                                <w:szCs w:val="20"/>
                              </w:rPr>
                              <w:t xml:space="preserve"> related to language is around </w:t>
                            </w:r>
                            <w:r w:rsidRPr="00AF5FA9">
                              <w:rPr>
                                <w:rFonts w:cstheme="minorHAnsi"/>
                                <w:b/>
                                <w:sz w:val="20"/>
                                <w:szCs w:val="20"/>
                              </w:rPr>
                              <w:t>nine months of age</w:t>
                            </w:r>
                            <w:r w:rsidRPr="00AF5FA9">
                              <w:rPr>
                                <w:rFonts w:cstheme="minorHAnsi"/>
                                <w:sz w:val="20"/>
                                <w:szCs w:val="20"/>
                              </w:rPr>
                              <w:t xml:space="preserve">. </w:t>
                            </w:r>
                            <w:r w:rsidRPr="00AF5FA9">
                              <w:rPr>
                                <w:rFonts w:cstheme="minorHAnsi"/>
                                <w:b/>
                                <w:sz w:val="20"/>
                                <w:szCs w:val="20"/>
                              </w:rPr>
                              <w:t xml:space="preserve">One of the easiest and most effective ways to build </w:t>
                            </w:r>
                            <w:r>
                              <w:rPr>
                                <w:rFonts w:cstheme="minorHAnsi"/>
                                <w:b/>
                                <w:sz w:val="20"/>
                                <w:szCs w:val="20"/>
                              </w:rPr>
                              <w:t>this capacity in young children’s</w:t>
                            </w:r>
                            <w:r w:rsidRPr="00AF5FA9">
                              <w:rPr>
                                <w:rFonts w:cstheme="minorHAnsi"/>
                                <w:b/>
                                <w:sz w:val="20"/>
                                <w:szCs w:val="20"/>
                              </w:rPr>
                              <w:t xml:space="preserve"> brain</w:t>
                            </w:r>
                            <w:r>
                              <w:rPr>
                                <w:rFonts w:cstheme="minorHAnsi"/>
                                <w:b/>
                                <w:sz w:val="20"/>
                                <w:szCs w:val="20"/>
                              </w:rPr>
                              <w:t>s</w:t>
                            </w:r>
                            <w:r w:rsidRPr="00AF5FA9">
                              <w:rPr>
                                <w:rFonts w:cstheme="minorHAnsi"/>
                                <w:b/>
                                <w:sz w:val="20"/>
                                <w:szCs w:val="20"/>
                              </w:rPr>
                              <w:t xml:space="preserve"> is to read to them. </w:t>
                            </w:r>
                          </w:p>
                          <w:p w:rsidR="00C9790F" w:rsidRPr="00AF5FA9" w:rsidRDefault="00C9790F" w:rsidP="00A66066">
                            <w:pPr>
                              <w:pStyle w:val="ListParagraph"/>
                              <w:spacing w:after="120" w:line="240" w:lineRule="auto"/>
                              <w:ind w:left="0"/>
                              <w:contextualSpacing w:val="0"/>
                              <w:rPr>
                                <w:rFonts w:cstheme="minorHAnsi"/>
                                <w:sz w:val="20"/>
                                <w:szCs w:val="20"/>
                              </w:rPr>
                            </w:pPr>
                            <w:r w:rsidRPr="00AF5FA9">
                              <w:rPr>
                                <w:rFonts w:cstheme="minorHAnsi"/>
                                <w:sz w:val="20"/>
                                <w:szCs w:val="20"/>
                                <w:highlight w:val="cyan"/>
                              </w:rPr>
                              <w:t>XYZ</w:t>
                            </w:r>
                            <w:r w:rsidRPr="00AF5FA9">
                              <w:rPr>
                                <w:rFonts w:cstheme="minorHAnsi"/>
                                <w:sz w:val="20"/>
                                <w:szCs w:val="20"/>
                              </w:rPr>
                              <w:t xml:space="preserve"> First Steps is the local sponsor of Dolly Parton Imagination Library, which provides free</w:t>
                            </w:r>
                            <w:r>
                              <w:rPr>
                                <w:rFonts w:cstheme="minorHAnsi"/>
                                <w:sz w:val="20"/>
                                <w:szCs w:val="20"/>
                              </w:rPr>
                              <w:t>,</w:t>
                            </w:r>
                            <w:r w:rsidRPr="00AF5FA9">
                              <w:rPr>
                                <w:rFonts w:cstheme="minorHAnsi"/>
                                <w:sz w:val="20"/>
                                <w:szCs w:val="20"/>
                              </w:rPr>
                              <w:t xml:space="preserve"> age-appropriate books to children age birth to 5 years. Operated by the Dollywood Foundation, Imagination Library is currently in more than 1,600 communities internationally and mails books to about 700,000 children each month. </w:t>
                            </w:r>
                          </w:p>
                          <w:p w:rsidR="00C9790F" w:rsidRPr="00AF5FA9" w:rsidRDefault="00C9790F" w:rsidP="00A66066">
                            <w:pPr>
                              <w:pStyle w:val="ListParagraph"/>
                              <w:spacing w:after="120" w:line="240" w:lineRule="auto"/>
                              <w:ind w:left="0"/>
                              <w:contextualSpacing w:val="0"/>
                              <w:rPr>
                                <w:rFonts w:cstheme="minorHAnsi"/>
                                <w:sz w:val="20"/>
                                <w:szCs w:val="20"/>
                              </w:rPr>
                            </w:pPr>
                            <w:r w:rsidRPr="00AF5FA9">
                              <w:rPr>
                                <w:rFonts w:cstheme="minorHAnsi"/>
                                <w:sz w:val="20"/>
                                <w:szCs w:val="20"/>
                              </w:rPr>
                              <w:t xml:space="preserve">Children who register with </w:t>
                            </w:r>
                            <w:r w:rsidRPr="00AF5FA9">
                              <w:rPr>
                                <w:rFonts w:cstheme="minorHAnsi"/>
                                <w:sz w:val="20"/>
                                <w:szCs w:val="20"/>
                                <w:highlight w:val="cyan"/>
                              </w:rPr>
                              <w:t>XYZ</w:t>
                            </w:r>
                            <w:r w:rsidRPr="00AF5FA9">
                              <w:rPr>
                                <w:rFonts w:cstheme="minorHAnsi"/>
                                <w:sz w:val="20"/>
                                <w:szCs w:val="20"/>
                              </w:rPr>
                              <w:t xml:space="preserve"> First Steps receive one book per month by mail through the month of their fifth birthday. </w:t>
                            </w:r>
                            <w:r>
                              <w:rPr>
                                <w:rFonts w:cstheme="minorHAnsi"/>
                                <w:sz w:val="20"/>
                                <w:szCs w:val="20"/>
                              </w:rPr>
                              <w:t>Each book is</w:t>
                            </w:r>
                            <w:r w:rsidRPr="00AF5FA9">
                              <w:rPr>
                                <w:rFonts w:cstheme="minorHAnsi"/>
                                <w:sz w:val="20"/>
                                <w:szCs w:val="20"/>
                              </w:rPr>
                              <w:t xml:space="preserve"> carefully selected by a committee of educational specialists.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36" type="#_x0000_t202" style="position:absolute;margin-left:40.05pt;margin-top:170.4pt;width:267pt;height:218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" filled="f" stroked="f">
                <v:textbox inset="0,0,0,0">
                  <w:txbxContent>
                    <w:p w:rsidR="00C9790F" w:rsidRPr="00AF5FA9" w:rsidRDefault="00C9790F" w:rsidP="00A66066">
                      <w:pPr>
                        <w:pStyle w:val="ListParagraph"/>
                        <w:spacing w:after="120" w:line="240" w:lineRule="auto"/>
                        <w:ind w:left="0"/>
                        <w:contextualSpacing w:val="0"/>
                        <w:rPr>
                          <w:rFonts w:cstheme="minorHAnsi"/>
                          <w:b/>
                          <w:sz w:val="20"/>
                          <w:szCs w:val="20"/>
                        </w:rPr>
                      </w:pPr>
                      <w:r w:rsidRPr="00AF5FA9">
                        <w:rPr>
                          <w:rFonts w:cstheme="minorHAnsi"/>
                          <w:sz w:val="20"/>
                          <w:szCs w:val="20"/>
                        </w:rPr>
                        <w:t xml:space="preserve">According to the Center on the Developing Child at Harvard University, the peak period for </w:t>
                      </w:r>
                      <w:r>
                        <w:rPr>
                          <w:rFonts w:cstheme="minorHAnsi"/>
                          <w:sz w:val="20"/>
                          <w:szCs w:val="20"/>
                        </w:rPr>
                        <w:t>brain development</w:t>
                      </w:r>
                      <w:r w:rsidRPr="00AF5FA9">
                        <w:rPr>
                          <w:rFonts w:cstheme="minorHAnsi"/>
                          <w:sz w:val="20"/>
                          <w:szCs w:val="20"/>
                        </w:rPr>
                        <w:t xml:space="preserve"> related to language is around </w:t>
                      </w:r>
                      <w:r w:rsidRPr="00AF5FA9">
                        <w:rPr>
                          <w:rFonts w:cstheme="minorHAnsi"/>
                          <w:b/>
                          <w:sz w:val="20"/>
                          <w:szCs w:val="20"/>
                        </w:rPr>
                        <w:t>nine months of age</w:t>
                      </w:r>
                      <w:r w:rsidRPr="00AF5FA9">
                        <w:rPr>
                          <w:rFonts w:cstheme="minorHAnsi"/>
                          <w:sz w:val="20"/>
                          <w:szCs w:val="20"/>
                        </w:rPr>
                        <w:t xml:space="preserve">. </w:t>
                      </w:r>
                      <w:r w:rsidRPr="00AF5FA9">
                        <w:rPr>
                          <w:rFonts w:cstheme="minorHAnsi"/>
                          <w:b/>
                          <w:sz w:val="20"/>
                          <w:szCs w:val="20"/>
                        </w:rPr>
                        <w:t xml:space="preserve">One of the easiest and most effective ways to build </w:t>
                      </w:r>
                      <w:r>
                        <w:rPr>
                          <w:rFonts w:cstheme="minorHAnsi"/>
                          <w:b/>
                          <w:sz w:val="20"/>
                          <w:szCs w:val="20"/>
                        </w:rPr>
                        <w:t>this capacity in young children’s</w:t>
                      </w:r>
                      <w:r w:rsidRPr="00AF5FA9">
                        <w:rPr>
                          <w:rFonts w:cstheme="minorHAnsi"/>
                          <w:b/>
                          <w:sz w:val="20"/>
                          <w:szCs w:val="20"/>
                        </w:rPr>
                        <w:t xml:space="preserve"> brain</w:t>
                      </w:r>
                      <w:r>
                        <w:rPr>
                          <w:rFonts w:cstheme="minorHAnsi"/>
                          <w:b/>
                          <w:sz w:val="20"/>
                          <w:szCs w:val="20"/>
                        </w:rPr>
                        <w:t>s</w:t>
                      </w:r>
                      <w:r w:rsidRPr="00AF5FA9">
                        <w:rPr>
                          <w:rFonts w:cstheme="minorHAnsi"/>
                          <w:b/>
                          <w:sz w:val="20"/>
                          <w:szCs w:val="20"/>
                        </w:rPr>
                        <w:t xml:space="preserve"> is to read to them. </w:t>
                      </w:r>
                    </w:p>
                    <w:p w:rsidR="00C9790F" w:rsidRPr="00AF5FA9" w:rsidRDefault="00C9790F" w:rsidP="00A66066">
                      <w:pPr>
                        <w:pStyle w:val="ListParagraph"/>
                        <w:spacing w:after="120" w:line="240" w:lineRule="auto"/>
                        <w:ind w:left="0"/>
                        <w:contextualSpacing w:val="0"/>
                        <w:rPr>
                          <w:rFonts w:cstheme="minorHAnsi"/>
                          <w:sz w:val="20"/>
                          <w:szCs w:val="20"/>
                        </w:rPr>
                      </w:pPr>
                      <w:r w:rsidRPr="00AF5FA9">
                        <w:rPr>
                          <w:rFonts w:cstheme="minorHAnsi"/>
                          <w:sz w:val="20"/>
                          <w:szCs w:val="20"/>
                          <w:highlight w:val="cyan"/>
                        </w:rPr>
                        <w:t>XYZ</w:t>
                      </w:r>
                      <w:r w:rsidRPr="00AF5FA9">
                        <w:rPr>
                          <w:rFonts w:cstheme="minorHAnsi"/>
                          <w:sz w:val="20"/>
                          <w:szCs w:val="20"/>
                        </w:rPr>
                        <w:t xml:space="preserve"> First Steps is the local sponsor of Dolly Parton Imagination Library, which provides free</w:t>
                      </w:r>
                      <w:r>
                        <w:rPr>
                          <w:rFonts w:cstheme="minorHAnsi"/>
                          <w:sz w:val="20"/>
                          <w:szCs w:val="20"/>
                        </w:rPr>
                        <w:t>,</w:t>
                      </w:r>
                      <w:r w:rsidRPr="00AF5FA9">
                        <w:rPr>
                          <w:rFonts w:cstheme="minorHAnsi"/>
                          <w:sz w:val="20"/>
                          <w:szCs w:val="20"/>
                        </w:rPr>
                        <w:t xml:space="preserve"> age-appropriate books to children age birth to 5 years. Operated by the Dollywood Foundation, Imagination Library is currently in more than 1,600 communities internationally and mails books to about 700,000 children each month. </w:t>
                      </w:r>
                    </w:p>
                    <w:p w:rsidR="00C9790F" w:rsidRPr="00AF5FA9" w:rsidRDefault="00C9790F" w:rsidP="00A66066">
                      <w:pPr>
                        <w:pStyle w:val="ListParagraph"/>
                        <w:spacing w:after="120" w:line="240" w:lineRule="auto"/>
                        <w:ind w:left="0"/>
                        <w:contextualSpacing w:val="0"/>
                        <w:rPr>
                          <w:rFonts w:cstheme="minorHAnsi"/>
                          <w:sz w:val="20"/>
                          <w:szCs w:val="20"/>
                        </w:rPr>
                      </w:pPr>
                      <w:r w:rsidRPr="00AF5FA9">
                        <w:rPr>
                          <w:rFonts w:cstheme="minorHAnsi"/>
                          <w:sz w:val="20"/>
                          <w:szCs w:val="20"/>
                        </w:rPr>
                        <w:t xml:space="preserve">Children who register with </w:t>
                      </w:r>
                      <w:r w:rsidRPr="00AF5FA9">
                        <w:rPr>
                          <w:rFonts w:cstheme="minorHAnsi"/>
                          <w:sz w:val="20"/>
                          <w:szCs w:val="20"/>
                          <w:highlight w:val="cyan"/>
                        </w:rPr>
                        <w:t>XYZ</w:t>
                      </w:r>
                      <w:r w:rsidRPr="00AF5FA9">
                        <w:rPr>
                          <w:rFonts w:cstheme="minorHAnsi"/>
                          <w:sz w:val="20"/>
                          <w:szCs w:val="20"/>
                        </w:rPr>
                        <w:t xml:space="preserve"> First Steps receive one book per month by mail through the month of their fifth birthday. </w:t>
                      </w:r>
                      <w:r>
                        <w:rPr>
                          <w:rFonts w:cstheme="minorHAnsi"/>
                          <w:sz w:val="20"/>
                          <w:szCs w:val="20"/>
                        </w:rPr>
                        <w:t>Each book is</w:t>
                      </w:r>
                      <w:r w:rsidRPr="00AF5FA9">
                        <w:rPr>
                          <w:rFonts w:cstheme="minorHAnsi"/>
                          <w:sz w:val="20"/>
                          <w:szCs w:val="20"/>
                        </w:rPr>
                        <w:t xml:space="preserve"> carefully selected by a committee of educational specialists. </w:t>
                      </w:r>
                    </w:p>
                  </w:txbxContent>
                </v:textbox>
                <w10:wrap anchorx="page" anchory="page"/>
              </v:shape>
            </w:pict>
          </mc:Fallback>
        </mc:AlternateContent>
      </w:r>
      <w:r w:rsidR="00AA1702" w:rsidRPr="00AD355E">
        <w:br w:type="page"/>
      </w:r>
    </w:p>
    <w:p w:rsidR="00AA1702" w:rsidRPr="00AD355E" w:rsidRDefault="00496459" w:rsidP="00AA1702">
      <w:r w:rsidRPr="00AD355E">
        <w:rPr>
          <w:noProof/>
        </w:rPr>
        <w:lastRenderedPageBreak/>
        <w:drawing>
          <wp:anchor distT="0" distB="0" distL="114300" distR="114300" simplePos="0" relativeHeight="252133376" behindDoc="0" locked="0" layoutInCell="1" allowOverlap="1" wp14:anchorId="4B7B0A16" wp14:editId="4A3EBC84">
            <wp:simplePos x="0" y="0"/>
            <wp:positionH relativeFrom="column">
              <wp:posOffset>36602</wp:posOffset>
            </wp:positionH>
            <wp:positionV relativeFrom="paragraph">
              <wp:posOffset>-760754</wp:posOffset>
            </wp:positionV>
            <wp:extent cx="1345721" cy="103987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345721" cy="103987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2204032" behindDoc="0" locked="0" layoutInCell="1" allowOverlap="1" wp14:anchorId="63D2FB94" wp14:editId="300A3EA0">
                <wp:simplePos x="0" y="0"/>
                <wp:positionH relativeFrom="page">
                  <wp:posOffset>467360</wp:posOffset>
                </wp:positionH>
                <wp:positionV relativeFrom="page">
                  <wp:posOffset>1210945</wp:posOffset>
                </wp:positionV>
                <wp:extent cx="6886575" cy="509905"/>
                <wp:effectExtent l="0" t="0" r="9525" b="4445"/>
                <wp:wrapNone/>
                <wp:docPr id="118"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509905"/>
                        </a:xfrm>
                        <a:prstGeom prst="rect">
                          <a:avLst/>
                        </a:prstGeom>
                        <a:noFill/>
                        <a:ln>
                          <a:noFill/>
                        </a:ln>
                        <a:effectLst/>
                        <a:extLst/>
                      </wps:spPr>
                      <wps:txbx>
                        <w:txbxContent>
                          <w:p w:rsidR="00C9790F" w:rsidRPr="00DC0A3E" w:rsidRDefault="00C9790F" w:rsidP="000B3E47">
                            <w:pPr>
                              <w:jc w:val="center"/>
                              <w:rPr>
                                <w:b/>
                                <w:sz w:val="28"/>
                                <w:szCs w:val="28"/>
                              </w:rPr>
                            </w:pPr>
                            <w:r w:rsidRPr="00DC0A3E">
                              <w:rPr>
                                <w:b/>
                                <w:sz w:val="28"/>
                                <w:szCs w:val="28"/>
                              </w:rPr>
                              <w:t xml:space="preserve">In order to thrive, children need nurturing, responsive relationships and a </w:t>
                            </w:r>
                            <w:r w:rsidRPr="00DC0A3E">
                              <w:rPr>
                                <w:b/>
                                <w:sz w:val="28"/>
                                <w:szCs w:val="28"/>
                              </w:rPr>
                              <w:br/>
                              <w:t>supportive learning environment, both within and outside the home.</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37" type="#_x0000_t202" style="position:absolute;margin-left:36.8pt;margin-top:95.35pt;width:542.25pt;height:40.15pt;z-index:25220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" filled="f" stroked="f">
                <v:textbox inset="0,0,0,0">
                  <w:txbxContent>
                    <w:p w:rsidR="00C9790F" w:rsidRPr="00DC0A3E" w:rsidRDefault="00C9790F" w:rsidP="000B3E47">
                      <w:pPr>
                        <w:jc w:val="center"/>
                        <w:rPr>
                          <w:b/>
                          <w:sz w:val="28"/>
                          <w:szCs w:val="28"/>
                        </w:rPr>
                      </w:pPr>
                      <w:r w:rsidRPr="00DC0A3E">
                        <w:rPr>
                          <w:b/>
                          <w:sz w:val="28"/>
                          <w:szCs w:val="28"/>
                        </w:rPr>
                        <w:t xml:space="preserve">In order to thrive, children need nurturing, responsive relationships and a </w:t>
                      </w:r>
                      <w:r w:rsidRPr="00DC0A3E">
                        <w:rPr>
                          <w:b/>
                          <w:sz w:val="28"/>
                          <w:szCs w:val="28"/>
                        </w:rPr>
                        <w:br/>
                        <w:t>supportive learning environment, both within and outside the home.</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11840" behindDoc="0" locked="0" layoutInCell="1" allowOverlap="1" wp14:anchorId="14113C25" wp14:editId="743D1DDF">
                <wp:simplePos x="0" y="0"/>
                <wp:positionH relativeFrom="page">
                  <wp:posOffset>2200910</wp:posOffset>
                </wp:positionH>
                <wp:positionV relativeFrom="page">
                  <wp:posOffset>318770</wp:posOffset>
                </wp:positionV>
                <wp:extent cx="4922520" cy="657225"/>
                <wp:effectExtent l="0" t="0" r="11430" b="28575"/>
                <wp:wrapNone/>
                <wp:docPr id="1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2520" cy="657225"/>
                        </a:xfrm>
                        <a:prstGeom prst="rect">
                          <a:avLst/>
                        </a:prstGeom>
                        <a:solidFill>
                          <a:srgbClr val="00B0F0"/>
                        </a:solidFill>
                        <a:ln w="19050">
                          <a:solidFill>
                            <a:srgbClr val="FF0000"/>
                          </a:solidFill>
                          <a:miter lim="800000"/>
                          <a:headEnd/>
                          <a:tailEnd/>
                        </a:ln>
                        <a:extLst/>
                      </wps:spPr>
                      <wps:txbx>
                        <w:txbxContent>
                          <w:p w:rsidR="00C9790F" w:rsidRPr="00A3432C" w:rsidRDefault="00C9790F" w:rsidP="00AA1702">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hild Care Quality Enhance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38" type="#_x0000_t202" style="position:absolute;margin-left:173.3pt;margin-top:25.1pt;width:387.6pt;height:51.75pt;z-index:251811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" fillcolor="#00b0f0" strokecolor="red" strokeweight="1.5pt">
                <v:textbox inset="0,0,0,0">
                  <w:txbxContent>
                    <w:p w:rsidR="00C9790F" w:rsidRPr="00A3432C" w:rsidRDefault="00C9790F" w:rsidP="00AA1702">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hild Care Quality Enhancemen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10816" behindDoc="0" locked="0" layoutInCell="1" allowOverlap="1" wp14:anchorId="67AFEA52" wp14:editId="62BD44CC">
                <wp:simplePos x="0" y="0"/>
                <wp:positionH relativeFrom="column">
                  <wp:posOffset>-142875</wp:posOffset>
                </wp:positionH>
                <wp:positionV relativeFrom="paragraph">
                  <wp:posOffset>-270510</wp:posOffset>
                </wp:positionV>
                <wp:extent cx="7143750" cy="9115425"/>
                <wp:effectExtent l="0" t="0" r="19050" b="28575"/>
                <wp:wrapNone/>
                <wp:docPr id="11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1.3pt;width:562.5pt;height:717.7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" filled="f" strokecolor="red" strokeweight="1.75pt">
                <v:textbox inset="0,0,0,0"/>
              </v:rect>
            </w:pict>
          </mc:Fallback>
        </mc:AlternateContent>
      </w:r>
    </w:p>
    <w:p w:rsidR="00AA1702" w:rsidRPr="00AD355E" w:rsidRDefault="00924B81" w:rsidP="00AA1702">
      <w:r w:rsidRPr="00AD355E">
        <w:rPr>
          <w:b/>
          <w:noProof/>
        </w:rPr>
        <mc:AlternateContent>
          <mc:Choice Requires="wps">
            <w:drawing>
              <wp:anchor distT="0" distB="0" distL="114300" distR="114300" simplePos="0" relativeHeight="252105728" behindDoc="0" locked="0" layoutInCell="1" allowOverlap="1" wp14:anchorId="12052D5D" wp14:editId="6BAA07CC">
                <wp:simplePos x="0" y="0"/>
                <wp:positionH relativeFrom="column">
                  <wp:posOffset>3624580</wp:posOffset>
                </wp:positionH>
                <wp:positionV relativeFrom="paragraph">
                  <wp:posOffset>286385</wp:posOffset>
                </wp:positionV>
                <wp:extent cx="3215640" cy="1743710"/>
                <wp:effectExtent l="0" t="0" r="3810" b="8890"/>
                <wp:wrapNone/>
                <wp:docPr id="50" name="Text 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743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rsidP="00E53333">
                            <w:pPr>
                              <w:pStyle w:val="Heading1"/>
                              <w:spacing w:before="0" w:line="240" w:lineRule="auto"/>
                              <w:rPr>
                                <w:rFonts w:ascii="Arial" w:hAnsi="Arial" w:cs="Arial"/>
                                <w:color w:val="0070C0"/>
                              </w:rPr>
                            </w:pPr>
                          </w:p>
                          <w:p w:rsidR="00C9790F" w:rsidRDefault="00C9790F" w:rsidP="00AD355E">
                            <w:pPr>
                              <w:pStyle w:val="Heading1"/>
                              <w:spacing w:before="0" w:line="240" w:lineRule="auto"/>
                              <w:jc w:val="center"/>
                              <w:rPr>
                                <w:rFonts w:ascii="Arial" w:hAnsi="Arial" w:cs="Arial"/>
                                <w:color w:val="0070C0"/>
                                <w:sz w:val="26"/>
                                <w:szCs w:val="26"/>
                              </w:rPr>
                            </w:pPr>
                            <w:r>
                              <w:rPr>
                                <w:rFonts w:ascii="Arial" w:hAnsi="Arial" w:cs="Arial"/>
                                <w:color w:val="0070C0"/>
                                <w:sz w:val="26"/>
                                <w:szCs w:val="26"/>
                              </w:rPr>
                              <w:t xml:space="preserve">QE </w:t>
                            </w:r>
                            <w:r w:rsidRPr="00320106">
                              <w:rPr>
                                <w:rFonts w:ascii="Arial" w:hAnsi="Arial" w:cs="Arial"/>
                                <w:color w:val="0070C0"/>
                                <w:sz w:val="26"/>
                                <w:szCs w:val="26"/>
                              </w:rPr>
                              <w:t>by the Numbers</w:t>
                            </w:r>
                            <w:r>
                              <w:rPr>
                                <w:rFonts w:ascii="Arial" w:hAnsi="Arial" w:cs="Arial"/>
                                <w:color w:val="0070C0"/>
                                <w:sz w:val="26"/>
                                <w:szCs w:val="26"/>
                              </w:rPr>
                              <w:t>, 2017-18</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10"/>
                              <w:gridCol w:w="2150"/>
                            </w:tblGrid>
                            <w:tr w:rsidR="00C9790F" w:rsidRPr="009711DD" w:rsidTr="009D008D">
                              <w:tc>
                                <w:tcPr>
                                  <w:tcW w:w="2610" w:type="dxa"/>
                                  <w:shd w:val="clear" w:color="auto" w:fill="auto"/>
                                  <w:vAlign w:val="center"/>
                                </w:tcPr>
                                <w:p w:rsidR="00C9790F" w:rsidRPr="001677AB" w:rsidRDefault="00C9790F" w:rsidP="003A639C">
                                  <w:pPr>
                                    <w:pStyle w:val="BodyText"/>
                                    <w:spacing w:after="0"/>
                                    <w:rPr>
                                      <w:rFonts w:cstheme="minorHAnsi"/>
                                    </w:rPr>
                                  </w:pPr>
                                  <w:r>
                                    <w:rPr>
                                      <w:rFonts w:cstheme="minorHAnsi"/>
                                    </w:rPr>
                                    <w:t>Child Care Providers</w:t>
                                  </w:r>
                                  <w:r w:rsidRPr="001677AB">
                                    <w:rPr>
                                      <w:rFonts w:cstheme="minorHAnsi"/>
                                    </w:rPr>
                                    <w:t xml:space="preserve"> Served</w:t>
                                  </w:r>
                                </w:p>
                              </w:tc>
                              <w:tc>
                                <w:tcPr>
                                  <w:tcW w:w="2150" w:type="dxa"/>
                                  <w:vAlign w:val="center"/>
                                </w:tcPr>
                                <w:p w:rsidR="00C9790F" w:rsidRPr="009711DD" w:rsidRDefault="00C9790F" w:rsidP="003A639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72</w:t>
                                  </w:r>
                                </w:p>
                              </w:tc>
                            </w:tr>
                            <w:tr w:rsidR="00C9790F" w:rsidRPr="009711DD" w:rsidTr="009D008D">
                              <w:tc>
                                <w:tcPr>
                                  <w:tcW w:w="2610" w:type="dxa"/>
                                  <w:shd w:val="clear" w:color="auto" w:fill="auto"/>
                                  <w:vAlign w:val="center"/>
                                </w:tcPr>
                                <w:p w:rsidR="00C9790F" w:rsidRDefault="00C9790F" w:rsidP="003A639C">
                                  <w:pPr>
                                    <w:pStyle w:val="BodyText"/>
                                    <w:spacing w:after="0"/>
                                    <w:rPr>
                                      <w:rFonts w:cstheme="minorHAnsi"/>
                                    </w:rPr>
                                  </w:pPr>
                                  <w:r>
                                    <w:rPr>
                                      <w:rFonts w:cstheme="minorHAnsi"/>
                                    </w:rPr>
                                    <w:t>Number of TA Visits Provided</w:t>
                                  </w:r>
                                </w:p>
                              </w:tc>
                              <w:tc>
                                <w:tcPr>
                                  <w:tcW w:w="2150" w:type="dxa"/>
                                  <w:vAlign w:val="center"/>
                                </w:tcPr>
                                <w:p w:rsidR="00C9790F" w:rsidRPr="009711DD" w:rsidRDefault="00C9790F" w:rsidP="003A639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F72</w:t>
                                  </w:r>
                                </w:p>
                              </w:tc>
                            </w:tr>
                            <w:tr w:rsidR="00C9790F" w:rsidRPr="009711DD" w:rsidTr="009D008D">
                              <w:tc>
                                <w:tcPr>
                                  <w:tcW w:w="2610" w:type="dxa"/>
                                  <w:shd w:val="clear" w:color="auto" w:fill="auto"/>
                                  <w:vAlign w:val="center"/>
                                </w:tcPr>
                                <w:p w:rsidR="00C9790F" w:rsidRDefault="00C9790F" w:rsidP="003A639C">
                                  <w:pPr>
                                    <w:pStyle w:val="BodyText"/>
                                    <w:spacing w:after="0"/>
                                    <w:rPr>
                                      <w:rFonts w:cstheme="minorHAnsi"/>
                                    </w:rPr>
                                  </w:pPr>
                                  <w:r>
                                    <w:rPr>
                                      <w:rFonts w:cstheme="minorHAnsi"/>
                                    </w:rPr>
                                    <w:t>Number of Children 0-5 Enrolled in Provider Classrooms</w:t>
                                  </w:r>
                                </w:p>
                              </w:tc>
                              <w:tc>
                                <w:tcPr>
                                  <w:tcW w:w="2150" w:type="dxa"/>
                                  <w:vAlign w:val="center"/>
                                </w:tcPr>
                                <w:p w:rsidR="00C9790F" w:rsidRPr="009711DD" w:rsidRDefault="00C9790F" w:rsidP="003A639C">
                                  <w:pPr>
                                    <w:pStyle w:val="BodyText"/>
                                    <w:spacing w:after="0"/>
                                    <w:jc w:val="right"/>
                                    <w:rPr>
                                      <w:rFonts w:cstheme="minorHAnsi"/>
                                      <w:sz w:val="28"/>
                                      <w:highlight w:val="cyan"/>
                                    </w:rPr>
                                  </w:pPr>
                                  <w:r>
                                    <w:rPr>
                                      <w:rFonts w:cstheme="minorHAnsi"/>
                                      <w:sz w:val="28"/>
                                      <w:highlight w:val="cyan"/>
                                    </w:rPr>
                                    <w:t>Matrix C72</w:t>
                                  </w:r>
                                </w:p>
                              </w:tc>
                            </w:tr>
                          </w:tbl>
                          <w:p w:rsidR="00C9790F" w:rsidRDefault="00C9790F" w:rsidP="00E5333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2" o:spid="_x0000_s1139" type="#_x0000_t202" style="position:absolute;margin-left:285.4pt;margin-top:22.55pt;width:253.2pt;height:137.3pt;z-index:25210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" stroked="f">
                <v:textbox>
                  <w:txbxContent>
                    <w:p w:rsidR="00C9790F" w:rsidRDefault="00C9790F" w:rsidP="00E53333">
                      <w:pPr>
                        <w:pStyle w:val="Heading1"/>
                        <w:spacing w:before="0" w:line="240" w:lineRule="auto"/>
                        <w:rPr>
                          <w:rFonts w:ascii="Arial" w:hAnsi="Arial" w:cs="Arial"/>
                          <w:color w:val="0070C0"/>
                        </w:rPr>
                      </w:pPr>
                    </w:p>
                    <w:p w:rsidR="00C9790F" w:rsidRDefault="00C9790F" w:rsidP="00AD355E">
                      <w:pPr>
                        <w:pStyle w:val="Heading1"/>
                        <w:spacing w:before="0" w:line="240" w:lineRule="auto"/>
                        <w:jc w:val="center"/>
                        <w:rPr>
                          <w:rFonts w:ascii="Arial" w:hAnsi="Arial" w:cs="Arial"/>
                          <w:color w:val="0070C0"/>
                          <w:sz w:val="26"/>
                          <w:szCs w:val="26"/>
                        </w:rPr>
                      </w:pPr>
                      <w:r>
                        <w:rPr>
                          <w:rFonts w:ascii="Arial" w:hAnsi="Arial" w:cs="Arial"/>
                          <w:color w:val="0070C0"/>
                          <w:sz w:val="26"/>
                          <w:szCs w:val="26"/>
                        </w:rPr>
                        <w:t xml:space="preserve">QE </w:t>
                      </w:r>
                      <w:r w:rsidRPr="00320106">
                        <w:rPr>
                          <w:rFonts w:ascii="Arial" w:hAnsi="Arial" w:cs="Arial"/>
                          <w:color w:val="0070C0"/>
                          <w:sz w:val="26"/>
                          <w:szCs w:val="26"/>
                        </w:rPr>
                        <w:t>by the Numbers</w:t>
                      </w:r>
                      <w:r>
                        <w:rPr>
                          <w:rFonts w:ascii="Arial" w:hAnsi="Arial" w:cs="Arial"/>
                          <w:color w:val="0070C0"/>
                          <w:sz w:val="26"/>
                          <w:szCs w:val="26"/>
                        </w:rPr>
                        <w:t>, 2017-18</w:t>
                      </w:r>
                    </w:p>
                    <w:tbl>
                      <w:tblPr>
                        <w:tblStyle w:val="TableGrid1"/>
                        <w:tblW w:w="0" w:type="auto"/>
                        <w:tblInd w:w="108" w:type="dxa"/>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610"/>
                        <w:gridCol w:w="2150"/>
                      </w:tblGrid>
                      <w:tr w:rsidR="00C9790F" w:rsidRPr="009711DD" w:rsidTr="009D008D">
                        <w:tc>
                          <w:tcPr>
                            <w:tcW w:w="2610" w:type="dxa"/>
                            <w:shd w:val="clear" w:color="auto" w:fill="auto"/>
                            <w:vAlign w:val="center"/>
                          </w:tcPr>
                          <w:p w:rsidR="00C9790F" w:rsidRPr="001677AB" w:rsidRDefault="00C9790F" w:rsidP="003A639C">
                            <w:pPr>
                              <w:pStyle w:val="BodyText"/>
                              <w:spacing w:after="0"/>
                              <w:rPr>
                                <w:rFonts w:cstheme="minorHAnsi"/>
                              </w:rPr>
                            </w:pPr>
                            <w:r>
                              <w:rPr>
                                <w:rFonts w:cstheme="minorHAnsi"/>
                              </w:rPr>
                              <w:t>Child Care Providers</w:t>
                            </w:r>
                            <w:r w:rsidRPr="001677AB">
                              <w:rPr>
                                <w:rFonts w:cstheme="minorHAnsi"/>
                              </w:rPr>
                              <w:t xml:space="preserve"> Served</w:t>
                            </w:r>
                          </w:p>
                        </w:tc>
                        <w:tc>
                          <w:tcPr>
                            <w:tcW w:w="2150" w:type="dxa"/>
                            <w:vAlign w:val="center"/>
                          </w:tcPr>
                          <w:p w:rsidR="00C9790F" w:rsidRPr="009711DD" w:rsidRDefault="00C9790F" w:rsidP="003A639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72</w:t>
                            </w:r>
                          </w:p>
                        </w:tc>
                      </w:tr>
                      <w:tr w:rsidR="00C9790F" w:rsidRPr="009711DD" w:rsidTr="009D008D">
                        <w:tc>
                          <w:tcPr>
                            <w:tcW w:w="2610" w:type="dxa"/>
                            <w:shd w:val="clear" w:color="auto" w:fill="auto"/>
                            <w:vAlign w:val="center"/>
                          </w:tcPr>
                          <w:p w:rsidR="00C9790F" w:rsidRDefault="00C9790F" w:rsidP="003A639C">
                            <w:pPr>
                              <w:pStyle w:val="BodyText"/>
                              <w:spacing w:after="0"/>
                              <w:rPr>
                                <w:rFonts w:cstheme="minorHAnsi"/>
                              </w:rPr>
                            </w:pPr>
                            <w:r>
                              <w:rPr>
                                <w:rFonts w:cstheme="minorHAnsi"/>
                              </w:rPr>
                              <w:t>Number of TA Visits Provided</w:t>
                            </w:r>
                          </w:p>
                        </w:tc>
                        <w:tc>
                          <w:tcPr>
                            <w:tcW w:w="2150" w:type="dxa"/>
                            <w:vAlign w:val="center"/>
                          </w:tcPr>
                          <w:p w:rsidR="00C9790F" w:rsidRPr="009711DD" w:rsidRDefault="00C9790F" w:rsidP="003A639C">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F72</w:t>
                            </w:r>
                          </w:p>
                        </w:tc>
                      </w:tr>
                      <w:tr w:rsidR="00C9790F" w:rsidRPr="009711DD" w:rsidTr="009D008D">
                        <w:tc>
                          <w:tcPr>
                            <w:tcW w:w="2610" w:type="dxa"/>
                            <w:shd w:val="clear" w:color="auto" w:fill="auto"/>
                            <w:vAlign w:val="center"/>
                          </w:tcPr>
                          <w:p w:rsidR="00C9790F" w:rsidRDefault="00C9790F" w:rsidP="003A639C">
                            <w:pPr>
                              <w:pStyle w:val="BodyText"/>
                              <w:spacing w:after="0"/>
                              <w:rPr>
                                <w:rFonts w:cstheme="minorHAnsi"/>
                              </w:rPr>
                            </w:pPr>
                            <w:r>
                              <w:rPr>
                                <w:rFonts w:cstheme="minorHAnsi"/>
                              </w:rPr>
                              <w:t>Number of Children 0-5 Enrolled in Provider Classrooms</w:t>
                            </w:r>
                          </w:p>
                        </w:tc>
                        <w:tc>
                          <w:tcPr>
                            <w:tcW w:w="2150" w:type="dxa"/>
                            <w:vAlign w:val="center"/>
                          </w:tcPr>
                          <w:p w:rsidR="00C9790F" w:rsidRPr="009711DD" w:rsidRDefault="00C9790F" w:rsidP="003A639C">
                            <w:pPr>
                              <w:pStyle w:val="BodyText"/>
                              <w:spacing w:after="0"/>
                              <w:jc w:val="right"/>
                              <w:rPr>
                                <w:rFonts w:cstheme="minorHAnsi"/>
                                <w:sz w:val="28"/>
                                <w:highlight w:val="cyan"/>
                              </w:rPr>
                            </w:pPr>
                            <w:r>
                              <w:rPr>
                                <w:rFonts w:cstheme="minorHAnsi"/>
                                <w:sz w:val="28"/>
                                <w:highlight w:val="cyan"/>
                              </w:rPr>
                              <w:t>Matrix C72</w:t>
                            </w:r>
                          </w:p>
                        </w:tc>
                      </w:tr>
                    </w:tbl>
                    <w:p w:rsidR="00C9790F" w:rsidRDefault="00C9790F" w:rsidP="00E53333"/>
                  </w:txbxContent>
                </v:textbox>
              </v:shape>
            </w:pict>
          </mc:Fallback>
        </mc:AlternateContent>
      </w:r>
      <w:r w:rsidR="00642A3B" w:rsidRPr="00AD355E">
        <w:rPr>
          <w:b/>
          <w:noProof/>
        </w:rPr>
        <mc:AlternateContent>
          <mc:Choice Requires="wps">
            <w:drawing>
              <wp:anchor distT="0" distB="0" distL="114300" distR="114300" simplePos="0" relativeHeight="251815936" behindDoc="0" locked="0" layoutInCell="1" allowOverlap="1" wp14:anchorId="74FA1418" wp14:editId="38E1C7A4">
                <wp:simplePos x="0" y="0"/>
                <wp:positionH relativeFrom="page">
                  <wp:posOffset>466725</wp:posOffset>
                </wp:positionH>
                <wp:positionV relativeFrom="page">
                  <wp:posOffset>1619250</wp:posOffset>
                </wp:positionV>
                <wp:extent cx="3219450" cy="320675"/>
                <wp:effectExtent l="0" t="0" r="0" b="3175"/>
                <wp:wrapNone/>
                <wp:docPr id="11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40" type="#_x0000_t202" style="position:absolute;margin-left:36.75pt;margin-top:127.5pt;width:253.5pt;height:25.25pt;z-index:251815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" filled="f" stroked="f">
                <v:textbox inset="0,0,0,0">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AA1702" w:rsidRPr="00AD355E" w:rsidRDefault="007A1E9C" w:rsidP="00AA1702">
      <w:r w:rsidRPr="00AD355E">
        <w:rPr>
          <w:noProof/>
        </w:rPr>
        <mc:AlternateContent>
          <mc:Choice Requires="wps">
            <w:drawing>
              <wp:anchor distT="0" distB="0" distL="114300" distR="114300" simplePos="0" relativeHeight="252108800" behindDoc="0" locked="0" layoutInCell="1" allowOverlap="1" wp14:anchorId="7BACB502" wp14:editId="2BA917D2">
                <wp:simplePos x="0" y="0"/>
                <wp:positionH relativeFrom="page">
                  <wp:posOffset>517585</wp:posOffset>
                </wp:positionH>
                <wp:positionV relativeFrom="page">
                  <wp:posOffset>5729102</wp:posOffset>
                </wp:positionV>
                <wp:extent cx="6702425" cy="2446727"/>
                <wp:effectExtent l="0" t="0" r="3175" b="0"/>
                <wp:wrapNone/>
                <wp:docPr id="47"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2446727"/>
                        </a:xfrm>
                        <a:prstGeom prst="rect">
                          <a:avLst/>
                        </a:prstGeom>
                        <a:solidFill>
                          <a:srgbClr val="66DA39">
                            <a:alpha val="25000"/>
                          </a:srgbClr>
                        </a:solidFill>
                        <a:ln>
                          <a:noFill/>
                        </a:ln>
                      </wps:spPr>
                      <wps:txbx>
                        <w:txbxContent>
                          <w:p w:rsidR="00C9790F" w:rsidRPr="001A6281" w:rsidRDefault="00C9790F" w:rsidP="005D4AC6">
                            <w:pPr>
                              <w:spacing w:line="240" w:lineRule="auto"/>
                              <w:rPr>
                                <w:rFonts w:cstheme="minorHAnsi"/>
                                <w:b/>
                                <w:sz w:val="28"/>
                              </w:rPr>
                            </w:pPr>
                            <w:r w:rsidRPr="000E7635">
                              <w:rPr>
                                <w:rFonts w:cstheme="minorHAnsi"/>
                                <w:b/>
                                <w:sz w:val="28"/>
                              </w:rPr>
                              <w:t xml:space="preserve">This year, our </w:t>
                            </w:r>
                            <w:r>
                              <w:rPr>
                                <w:rFonts w:cstheme="minorHAnsi"/>
                                <w:b/>
                                <w:sz w:val="28"/>
                              </w:rPr>
                              <w:t xml:space="preserve">Quality Enhancement </w:t>
                            </w:r>
                            <w:r w:rsidRPr="000E7635">
                              <w:rPr>
                                <w:rFonts w:cstheme="minorHAnsi"/>
                                <w:b/>
                                <w:sz w:val="28"/>
                              </w:rPr>
                              <w:t>program:</w:t>
                            </w:r>
                          </w:p>
                          <w:p w:rsidR="00C9790F" w:rsidRDefault="00C9790F" w:rsidP="00B56772">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C9790F" w:rsidRDefault="00C9790F" w:rsidP="005D4AC6">
                            <w:pPr>
                              <w:pStyle w:val="BodyText"/>
                              <w:numPr>
                                <w:ilvl w:val="0"/>
                                <w:numId w:val="2"/>
                              </w:numPr>
                              <w:spacing w:line="240" w:lineRule="auto"/>
                              <w:rPr>
                                <w:rFonts w:cstheme="minorHAnsi"/>
                                <w:b/>
                                <w:sz w:val="20"/>
                                <w:szCs w:val="20"/>
                                <w:highlight w:val="cyan"/>
                              </w:rPr>
                            </w:pPr>
                            <w:r>
                              <w:rPr>
                                <w:rFonts w:cstheme="minorHAnsi"/>
                                <w:b/>
                                <w:sz w:val="20"/>
                                <w:szCs w:val="20"/>
                              </w:rPr>
                              <w:t xml:space="preserve">Improved quality, on average, by </w:t>
                            </w:r>
                            <w:r w:rsidRPr="00930300">
                              <w:rPr>
                                <w:rFonts w:cstheme="minorHAnsi"/>
                                <w:b/>
                                <w:sz w:val="20"/>
                                <w:szCs w:val="20"/>
                                <w:highlight w:val="cyan"/>
                              </w:rPr>
                              <w:t>X</w:t>
                            </w:r>
                            <w:r>
                              <w:rPr>
                                <w:rFonts w:cstheme="minorHAnsi"/>
                                <w:b/>
                                <w:sz w:val="20"/>
                                <w:szCs w:val="20"/>
                                <w:highlight w:val="cyan"/>
                              </w:rPr>
                              <w:t>.</w:t>
                            </w:r>
                            <w:r w:rsidRPr="00930300">
                              <w:rPr>
                                <w:rFonts w:cstheme="minorHAnsi"/>
                                <w:b/>
                                <w:sz w:val="20"/>
                                <w:szCs w:val="20"/>
                                <w:highlight w:val="cyan"/>
                              </w:rPr>
                              <w:t>X</w:t>
                            </w:r>
                            <w:r>
                              <w:rPr>
                                <w:rFonts w:cstheme="minorHAnsi"/>
                                <w:b/>
                                <w:sz w:val="20"/>
                                <w:szCs w:val="20"/>
                              </w:rPr>
                              <w:t xml:space="preserve"> based on pre/post Environment Rating Scale assessments. </w:t>
                            </w:r>
                            <w:r>
                              <w:rPr>
                                <w:rFonts w:cstheme="minorHAnsi"/>
                                <w:b/>
                                <w:sz w:val="20"/>
                                <w:szCs w:val="20"/>
                                <w:highlight w:val="cyan"/>
                              </w:rPr>
                              <w:t xml:space="preserve"> (Child Care Intensity Summary Report, Column “ERS Change, Pre to Post”)</w:t>
                            </w:r>
                          </w:p>
                          <w:p w:rsidR="00C9790F" w:rsidRPr="00A04065" w:rsidRDefault="00C9790F" w:rsidP="005D4AC6">
                            <w:pPr>
                              <w:pStyle w:val="BodyText"/>
                              <w:numPr>
                                <w:ilvl w:val="0"/>
                                <w:numId w:val="2"/>
                              </w:numPr>
                              <w:spacing w:line="240" w:lineRule="auto"/>
                              <w:rPr>
                                <w:rFonts w:cstheme="minorHAnsi"/>
                                <w:b/>
                                <w:sz w:val="20"/>
                                <w:szCs w:val="20"/>
                                <w:highlight w:val="cyan"/>
                              </w:rPr>
                            </w:pPr>
                            <w:r>
                              <w:rPr>
                                <w:rFonts w:cstheme="minorHAnsi"/>
                                <w:b/>
                                <w:sz w:val="20"/>
                                <w:szCs w:val="20"/>
                                <w:highlight w:val="cyan"/>
                              </w:rPr>
                              <w:t>Congratulate any providers that advanced in ABC Quality</w:t>
                            </w:r>
                          </w:p>
                          <w:p w:rsidR="00C9790F" w:rsidRDefault="00C9790F" w:rsidP="005D4AC6">
                            <w:pPr>
                              <w:pStyle w:val="BodyText"/>
                              <w:numPr>
                                <w:ilvl w:val="0"/>
                                <w:numId w:val="2"/>
                              </w:numPr>
                              <w:spacing w:line="240" w:lineRule="auto"/>
                              <w:rPr>
                                <w:rFonts w:cstheme="minorHAnsi"/>
                                <w:b/>
                                <w:sz w:val="20"/>
                                <w:szCs w:val="20"/>
                                <w:highlight w:val="cyan"/>
                              </w:rPr>
                            </w:pPr>
                            <w:r>
                              <w:rPr>
                                <w:rFonts w:cstheme="minorHAnsi"/>
                                <w:b/>
                                <w:sz w:val="20"/>
                                <w:szCs w:val="20"/>
                              </w:rPr>
                              <w:t>Provided</w:t>
                            </w:r>
                            <w:r w:rsidRPr="005D4AC6">
                              <w:rPr>
                                <w:rFonts w:cstheme="minorHAnsi"/>
                                <w:b/>
                                <w:sz w:val="20"/>
                                <w:szCs w:val="20"/>
                              </w:rPr>
                              <w:t xml:space="preserve"> </w:t>
                            </w:r>
                            <w:r>
                              <w:rPr>
                                <w:rFonts w:cstheme="minorHAnsi"/>
                                <w:b/>
                                <w:sz w:val="20"/>
                                <w:szCs w:val="20"/>
                                <w:highlight w:val="cyan"/>
                              </w:rPr>
                              <w:t xml:space="preserve">XX </w:t>
                            </w:r>
                            <w:r w:rsidRPr="005D4AC6">
                              <w:rPr>
                                <w:rFonts w:cstheme="minorHAnsi"/>
                                <w:b/>
                                <w:sz w:val="20"/>
                                <w:szCs w:val="20"/>
                              </w:rPr>
                              <w:t xml:space="preserve">hours of technical assistance </w:t>
                            </w:r>
                            <w:r>
                              <w:rPr>
                                <w:rFonts w:cstheme="minorHAnsi"/>
                                <w:b/>
                                <w:sz w:val="20"/>
                                <w:szCs w:val="20"/>
                              </w:rPr>
                              <w:t xml:space="preserve">to child care providers </w:t>
                            </w:r>
                            <w:r>
                              <w:rPr>
                                <w:rFonts w:cstheme="minorHAnsi"/>
                                <w:b/>
                                <w:sz w:val="20"/>
                                <w:szCs w:val="20"/>
                                <w:highlight w:val="cyan"/>
                              </w:rPr>
                              <w:t>(Matrix G72</w:t>
                            </w:r>
                            <w:r w:rsidRPr="005D4AC6">
                              <w:rPr>
                                <w:rFonts w:cstheme="minorHAnsi"/>
                                <w:b/>
                                <w:sz w:val="20"/>
                                <w:szCs w:val="20"/>
                                <w:highlight w:val="cyan"/>
                              </w:rPr>
                              <w:t>)</w:t>
                            </w:r>
                            <w:r w:rsidRPr="00D17F5D">
                              <w:rPr>
                                <w:rFonts w:cstheme="minorHAnsi"/>
                                <w:b/>
                                <w:sz w:val="20"/>
                                <w:szCs w:val="20"/>
                              </w:rPr>
                              <w:t>, contributing to the professional growth of</w:t>
                            </w:r>
                            <w:r>
                              <w:rPr>
                                <w:rFonts w:cstheme="minorHAnsi"/>
                                <w:b/>
                                <w:sz w:val="20"/>
                                <w:szCs w:val="20"/>
                                <w:highlight w:val="cyan"/>
                              </w:rPr>
                              <w:t xml:space="preserve"> XX</w:t>
                            </w:r>
                            <w:r w:rsidRPr="00D17F5D">
                              <w:rPr>
                                <w:rFonts w:cstheme="minorHAnsi"/>
                                <w:b/>
                                <w:sz w:val="20"/>
                                <w:szCs w:val="20"/>
                              </w:rPr>
                              <w:t xml:space="preserve"> child care </w:t>
                            </w:r>
                            <w:r>
                              <w:rPr>
                                <w:rFonts w:cstheme="minorHAnsi"/>
                                <w:b/>
                                <w:sz w:val="20"/>
                                <w:szCs w:val="20"/>
                              </w:rPr>
                              <w:t>teachers and directors</w:t>
                            </w:r>
                            <w:r w:rsidRPr="00D17F5D">
                              <w:rPr>
                                <w:rFonts w:cstheme="minorHAnsi"/>
                                <w:b/>
                                <w:sz w:val="20"/>
                                <w:szCs w:val="20"/>
                              </w:rPr>
                              <w:t xml:space="preserve"> </w:t>
                            </w:r>
                            <w:r>
                              <w:rPr>
                                <w:rFonts w:cstheme="minorHAnsi"/>
                                <w:b/>
                                <w:sz w:val="20"/>
                                <w:szCs w:val="20"/>
                                <w:highlight w:val="cyan"/>
                              </w:rPr>
                              <w:t>(Matrix E72)</w:t>
                            </w:r>
                          </w:p>
                          <w:p w:rsidR="00C9790F" w:rsidRDefault="00C9790F" w:rsidP="005D4AC6">
                            <w:pPr>
                              <w:pStyle w:val="BodyText"/>
                              <w:numPr>
                                <w:ilvl w:val="0"/>
                                <w:numId w:val="2"/>
                              </w:numPr>
                              <w:spacing w:line="240" w:lineRule="auto"/>
                              <w:rPr>
                                <w:rFonts w:cstheme="minorHAnsi"/>
                                <w:b/>
                                <w:sz w:val="20"/>
                                <w:szCs w:val="20"/>
                                <w:highlight w:val="cyan"/>
                              </w:rPr>
                            </w:pPr>
                            <w:r w:rsidRPr="003A639C">
                              <w:rPr>
                                <w:rFonts w:cstheme="minorHAnsi"/>
                                <w:b/>
                                <w:sz w:val="20"/>
                                <w:szCs w:val="20"/>
                              </w:rPr>
                              <w:t xml:space="preserve">Provided </w:t>
                            </w:r>
                            <w:r w:rsidRPr="003A639C">
                              <w:rPr>
                                <w:rFonts w:cstheme="minorHAnsi"/>
                                <w:b/>
                                <w:sz w:val="20"/>
                                <w:szCs w:val="20"/>
                                <w:highlight w:val="cyan"/>
                              </w:rPr>
                              <w:t>$?????</w:t>
                            </w:r>
                            <w:r w:rsidRPr="003A639C">
                              <w:rPr>
                                <w:rFonts w:cstheme="minorHAnsi"/>
                                <w:b/>
                                <w:sz w:val="20"/>
                                <w:szCs w:val="20"/>
                              </w:rPr>
                              <w:t xml:space="preserve"> in materials grants to participating child care providers </w:t>
                            </w:r>
                            <w:r>
                              <w:rPr>
                                <w:rFonts w:cstheme="minorHAnsi"/>
                                <w:b/>
                                <w:sz w:val="20"/>
                                <w:szCs w:val="20"/>
                                <w:highlight w:val="cyan"/>
                              </w:rPr>
                              <w:t>(if applicable)</w:t>
                            </w:r>
                          </w:p>
                          <w:p w:rsidR="00C9790F" w:rsidRDefault="00C9790F" w:rsidP="005D4AC6">
                            <w:pPr>
                              <w:pStyle w:val="BodyText"/>
                              <w:numPr>
                                <w:ilvl w:val="0"/>
                                <w:numId w:val="2"/>
                              </w:numPr>
                              <w:spacing w:line="240" w:lineRule="auto"/>
                              <w:rPr>
                                <w:rFonts w:cstheme="minorHAnsi"/>
                                <w:b/>
                                <w:sz w:val="20"/>
                                <w:szCs w:val="20"/>
                              </w:rPr>
                            </w:pPr>
                            <w:r w:rsidRPr="00684CE5">
                              <w:rPr>
                                <w:rFonts w:cstheme="minorHAnsi"/>
                                <w:b/>
                                <w:sz w:val="20"/>
                                <w:szCs w:val="20"/>
                              </w:rPr>
                              <w:t xml:space="preserve">Funded scholarships for </w:t>
                            </w:r>
                            <w:r w:rsidRPr="00684CE5">
                              <w:rPr>
                                <w:rFonts w:cstheme="minorHAnsi"/>
                                <w:b/>
                                <w:sz w:val="20"/>
                                <w:szCs w:val="20"/>
                                <w:highlight w:val="cyan"/>
                              </w:rPr>
                              <w:t>XX</w:t>
                            </w:r>
                            <w:r w:rsidRPr="00684CE5">
                              <w:rPr>
                                <w:rFonts w:cstheme="minorHAnsi"/>
                                <w:b/>
                                <w:sz w:val="20"/>
                                <w:szCs w:val="20"/>
                              </w:rPr>
                              <w:t xml:space="preserve"> children within participating child care providers</w:t>
                            </w:r>
                            <w:r>
                              <w:rPr>
                                <w:rFonts w:cstheme="minorHAnsi"/>
                                <w:b/>
                                <w:sz w:val="20"/>
                                <w:szCs w:val="20"/>
                              </w:rPr>
                              <w:t xml:space="preserve"> </w:t>
                            </w:r>
                            <w:r w:rsidRPr="00684CE5">
                              <w:rPr>
                                <w:rFonts w:cstheme="minorHAnsi"/>
                                <w:b/>
                                <w:sz w:val="20"/>
                                <w:szCs w:val="20"/>
                                <w:highlight w:val="cyan"/>
                              </w:rPr>
                              <w:t>(if applicable)</w:t>
                            </w:r>
                          </w:p>
                          <w:p w:rsidR="00C9790F" w:rsidRPr="00320106" w:rsidRDefault="00C9790F" w:rsidP="00924B81">
                            <w:pPr>
                              <w:pStyle w:val="BodyText"/>
                              <w:spacing w:line="240" w:lineRule="auto"/>
                              <w:rPr>
                                <w:rFonts w:cstheme="minorHAnsi"/>
                                <w:b/>
                                <w:sz w:val="20"/>
                                <w:szCs w:val="20"/>
                                <w:highlight w:val="cyan"/>
                              </w:rPr>
                            </w:pPr>
                          </w:p>
                          <w:p w:rsidR="00C9790F" w:rsidRPr="00416CD6" w:rsidRDefault="00C9790F" w:rsidP="005D4AC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41" type="#_x0000_t202" style="position:absolute;margin-left:40.75pt;margin-top:451.1pt;width:527.75pt;height:192.65pt;z-index:25210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" fillcolor="#66da39" stroked="f">
                <v:fill opacity="16448f"/>
                <v:textbox inset=",7.2pt,,7.2pt">
                  <w:txbxContent>
                    <w:p w:rsidR="00C9790F" w:rsidRPr="001A6281" w:rsidRDefault="00C9790F" w:rsidP="005D4AC6">
                      <w:pPr>
                        <w:spacing w:line="240" w:lineRule="auto"/>
                        <w:rPr>
                          <w:rFonts w:cstheme="minorHAnsi"/>
                          <w:b/>
                          <w:sz w:val="28"/>
                        </w:rPr>
                      </w:pPr>
                      <w:r w:rsidRPr="000E7635">
                        <w:rPr>
                          <w:rFonts w:cstheme="minorHAnsi"/>
                          <w:b/>
                          <w:sz w:val="28"/>
                        </w:rPr>
                        <w:t xml:space="preserve">This year, our </w:t>
                      </w:r>
                      <w:r>
                        <w:rPr>
                          <w:rFonts w:cstheme="minorHAnsi"/>
                          <w:b/>
                          <w:sz w:val="28"/>
                        </w:rPr>
                        <w:t xml:space="preserve">Quality Enhancement </w:t>
                      </w:r>
                      <w:r w:rsidRPr="000E7635">
                        <w:rPr>
                          <w:rFonts w:cstheme="minorHAnsi"/>
                          <w:b/>
                          <w:sz w:val="28"/>
                        </w:rPr>
                        <w:t>program:</w:t>
                      </w:r>
                    </w:p>
                    <w:p w:rsidR="00C9790F" w:rsidRDefault="00C9790F" w:rsidP="00B56772">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IF AVAILABLE, INCLUDE STATISTICS ON CLIENT SATISFACTION (satisfaction survey, training </w:t>
                      </w:r>
                      <w:proofErr w:type="spellStart"/>
                      <w:r>
                        <w:rPr>
                          <w:rFonts w:cstheme="minorHAnsi"/>
                          <w:b/>
                          <w:sz w:val="20"/>
                          <w:szCs w:val="20"/>
                          <w:highlight w:val="cyan"/>
                        </w:rPr>
                        <w:t>evals</w:t>
                      </w:r>
                      <w:proofErr w:type="spellEnd"/>
                      <w:r>
                        <w:rPr>
                          <w:rFonts w:cstheme="minorHAnsi"/>
                          <w:b/>
                          <w:sz w:val="20"/>
                          <w:szCs w:val="20"/>
                          <w:highlight w:val="cyan"/>
                        </w:rPr>
                        <w:t>, etc.)</w:t>
                      </w:r>
                    </w:p>
                    <w:p w:rsidR="00C9790F" w:rsidRDefault="00C9790F" w:rsidP="005D4AC6">
                      <w:pPr>
                        <w:pStyle w:val="BodyText"/>
                        <w:numPr>
                          <w:ilvl w:val="0"/>
                          <w:numId w:val="2"/>
                        </w:numPr>
                        <w:spacing w:line="240" w:lineRule="auto"/>
                        <w:rPr>
                          <w:rFonts w:cstheme="minorHAnsi"/>
                          <w:b/>
                          <w:sz w:val="20"/>
                          <w:szCs w:val="20"/>
                          <w:highlight w:val="cyan"/>
                        </w:rPr>
                      </w:pPr>
                      <w:r>
                        <w:rPr>
                          <w:rFonts w:cstheme="minorHAnsi"/>
                          <w:b/>
                          <w:sz w:val="20"/>
                          <w:szCs w:val="20"/>
                        </w:rPr>
                        <w:t xml:space="preserve">Improved quality, on average, by </w:t>
                      </w:r>
                      <w:r w:rsidRPr="00930300">
                        <w:rPr>
                          <w:rFonts w:cstheme="minorHAnsi"/>
                          <w:b/>
                          <w:sz w:val="20"/>
                          <w:szCs w:val="20"/>
                          <w:highlight w:val="cyan"/>
                        </w:rPr>
                        <w:t>X</w:t>
                      </w:r>
                      <w:r>
                        <w:rPr>
                          <w:rFonts w:cstheme="minorHAnsi"/>
                          <w:b/>
                          <w:sz w:val="20"/>
                          <w:szCs w:val="20"/>
                          <w:highlight w:val="cyan"/>
                        </w:rPr>
                        <w:t>.</w:t>
                      </w:r>
                      <w:r w:rsidRPr="00930300">
                        <w:rPr>
                          <w:rFonts w:cstheme="minorHAnsi"/>
                          <w:b/>
                          <w:sz w:val="20"/>
                          <w:szCs w:val="20"/>
                          <w:highlight w:val="cyan"/>
                        </w:rPr>
                        <w:t>X</w:t>
                      </w:r>
                      <w:r>
                        <w:rPr>
                          <w:rFonts w:cstheme="minorHAnsi"/>
                          <w:b/>
                          <w:sz w:val="20"/>
                          <w:szCs w:val="20"/>
                        </w:rPr>
                        <w:t xml:space="preserve"> based on pre/post Environment Rating Scale assessments. </w:t>
                      </w:r>
                      <w:r>
                        <w:rPr>
                          <w:rFonts w:cstheme="minorHAnsi"/>
                          <w:b/>
                          <w:sz w:val="20"/>
                          <w:szCs w:val="20"/>
                          <w:highlight w:val="cyan"/>
                        </w:rPr>
                        <w:t xml:space="preserve"> (Child Care Intensity Summary Report, Column “ERS Change, Pre to Post”)</w:t>
                      </w:r>
                    </w:p>
                    <w:p w:rsidR="00C9790F" w:rsidRPr="00A04065" w:rsidRDefault="00C9790F" w:rsidP="005D4AC6">
                      <w:pPr>
                        <w:pStyle w:val="BodyText"/>
                        <w:numPr>
                          <w:ilvl w:val="0"/>
                          <w:numId w:val="2"/>
                        </w:numPr>
                        <w:spacing w:line="240" w:lineRule="auto"/>
                        <w:rPr>
                          <w:rFonts w:cstheme="minorHAnsi"/>
                          <w:b/>
                          <w:sz w:val="20"/>
                          <w:szCs w:val="20"/>
                          <w:highlight w:val="cyan"/>
                        </w:rPr>
                      </w:pPr>
                      <w:r>
                        <w:rPr>
                          <w:rFonts w:cstheme="minorHAnsi"/>
                          <w:b/>
                          <w:sz w:val="20"/>
                          <w:szCs w:val="20"/>
                          <w:highlight w:val="cyan"/>
                        </w:rPr>
                        <w:t>Congratulate any providers that advanced in ABC Quality</w:t>
                      </w:r>
                    </w:p>
                    <w:p w:rsidR="00C9790F" w:rsidRDefault="00C9790F" w:rsidP="005D4AC6">
                      <w:pPr>
                        <w:pStyle w:val="BodyText"/>
                        <w:numPr>
                          <w:ilvl w:val="0"/>
                          <w:numId w:val="2"/>
                        </w:numPr>
                        <w:spacing w:line="240" w:lineRule="auto"/>
                        <w:rPr>
                          <w:rFonts w:cstheme="minorHAnsi"/>
                          <w:b/>
                          <w:sz w:val="20"/>
                          <w:szCs w:val="20"/>
                          <w:highlight w:val="cyan"/>
                        </w:rPr>
                      </w:pPr>
                      <w:r>
                        <w:rPr>
                          <w:rFonts w:cstheme="minorHAnsi"/>
                          <w:b/>
                          <w:sz w:val="20"/>
                          <w:szCs w:val="20"/>
                        </w:rPr>
                        <w:t>Provided</w:t>
                      </w:r>
                      <w:r w:rsidRPr="005D4AC6">
                        <w:rPr>
                          <w:rFonts w:cstheme="minorHAnsi"/>
                          <w:b/>
                          <w:sz w:val="20"/>
                          <w:szCs w:val="20"/>
                        </w:rPr>
                        <w:t xml:space="preserve"> </w:t>
                      </w:r>
                      <w:r>
                        <w:rPr>
                          <w:rFonts w:cstheme="minorHAnsi"/>
                          <w:b/>
                          <w:sz w:val="20"/>
                          <w:szCs w:val="20"/>
                          <w:highlight w:val="cyan"/>
                        </w:rPr>
                        <w:t xml:space="preserve">XX </w:t>
                      </w:r>
                      <w:r w:rsidRPr="005D4AC6">
                        <w:rPr>
                          <w:rFonts w:cstheme="minorHAnsi"/>
                          <w:b/>
                          <w:sz w:val="20"/>
                          <w:szCs w:val="20"/>
                        </w:rPr>
                        <w:t xml:space="preserve">hours of technical assistance </w:t>
                      </w:r>
                      <w:r>
                        <w:rPr>
                          <w:rFonts w:cstheme="minorHAnsi"/>
                          <w:b/>
                          <w:sz w:val="20"/>
                          <w:szCs w:val="20"/>
                        </w:rPr>
                        <w:t xml:space="preserve">to child care providers </w:t>
                      </w:r>
                      <w:r>
                        <w:rPr>
                          <w:rFonts w:cstheme="minorHAnsi"/>
                          <w:b/>
                          <w:sz w:val="20"/>
                          <w:szCs w:val="20"/>
                          <w:highlight w:val="cyan"/>
                        </w:rPr>
                        <w:t>(Matrix G72</w:t>
                      </w:r>
                      <w:r w:rsidRPr="005D4AC6">
                        <w:rPr>
                          <w:rFonts w:cstheme="minorHAnsi"/>
                          <w:b/>
                          <w:sz w:val="20"/>
                          <w:szCs w:val="20"/>
                          <w:highlight w:val="cyan"/>
                        </w:rPr>
                        <w:t>)</w:t>
                      </w:r>
                      <w:r w:rsidRPr="00D17F5D">
                        <w:rPr>
                          <w:rFonts w:cstheme="minorHAnsi"/>
                          <w:b/>
                          <w:sz w:val="20"/>
                          <w:szCs w:val="20"/>
                        </w:rPr>
                        <w:t>, contributing to the professional growth of</w:t>
                      </w:r>
                      <w:r>
                        <w:rPr>
                          <w:rFonts w:cstheme="minorHAnsi"/>
                          <w:b/>
                          <w:sz w:val="20"/>
                          <w:szCs w:val="20"/>
                          <w:highlight w:val="cyan"/>
                        </w:rPr>
                        <w:t xml:space="preserve"> XX</w:t>
                      </w:r>
                      <w:r w:rsidRPr="00D17F5D">
                        <w:rPr>
                          <w:rFonts w:cstheme="minorHAnsi"/>
                          <w:b/>
                          <w:sz w:val="20"/>
                          <w:szCs w:val="20"/>
                        </w:rPr>
                        <w:t xml:space="preserve"> child care </w:t>
                      </w:r>
                      <w:r>
                        <w:rPr>
                          <w:rFonts w:cstheme="minorHAnsi"/>
                          <w:b/>
                          <w:sz w:val="20"/>
                          <w:szCs w:val="20"/>
                        </w:rPr>
                        <w:t>teachers and directors</w:t>
                      </w:r>
                      <w:r w:rsidRPr="00D17F5D">
                        <w:rPr>
                          <w:rFonts w:cstheme="minorHAnsi"/>
                          <w:b/>
                          <w:sz w:val="20"/>
                          <w:szCs w:val="20"/>
                        </w:rPr>
                        <w:t xml:space="preserve"> </w:t>
                      </w:r>
                      <w:r>
                        <w:rPr>
                          <w:rFonts w:cstheme="minorHAnsi"/>
                          <w:b/>
                          <w:sz w:val="20"/>
                          <w:szCs w:val="20"/>
                          <w:highlight w:val="cyan"/>
                        </w:rPr>
                        <w:t>(Matrix E72)</w:t>
                      </w:r>
                    </w:p>
                    <w:p w:rsidR="00C9790F" w:rsidRDefault="00C9790F" w:rsidP="005D4AC6">
                      <w:pPr>
                        <w:pStyle w:val="BodyText"/>
                        <w:numPr>
                          <w:ilvl w:val="0"/>
                          <w:numId w:val="2"/>
                        </w:numPr>
                        <w:spacing w:line="240" w:lineRule="auto"/>
                        <w:rPr>
                          <w:rFonts w:cstheme="minorHAnsi"/>
                          <w:b/>
                          <w:sz w:val="20"/>
                          <w:szCs w:val="20"/>
                          <w:highlight w:val="cyan"/>
                        </w:rPr>
                      </w:pPr>
                      <w:r w:rsidRPr="003A639C">
                        <w:rPr>
                          <w:rFonts w:cstheme="minorHAnsi"/>
                          <w:b/>
                          <w:sz w:val="20"/>
                          <w:szCs w:val="20"/>
                        </w:rPr>
                        <w:t xml:space="preserve">Provided </w:t>
                      </w:r>
                      <w:r w:rsidRPr="003A639C">
                        <w:rPr>
                          <w:rFonts w:cstheme="minorHAnsi"/>
                          <w:b/>
                          <w:sz w:val="20"/>
                          <w:szCs w:val="20"/>
                          <w:highlight w:val="cyan"/>
                        </w:rPr>
                        <w:t>$?????</w:t>
                      </w:r>
                      <w:r w:rsidRPr="003A639C">
                        <w:rPr>
                          <w:rFonts w:cstheme="minorHAnsi"/>
                          <w:b/>
                          <w:sz w:val="20"/>
                          <w:szCs w:val="20"/>
                        </w:rPr>
                        <w:t xml:space="preserve"> in materials grants to participating child care providers </w:t>
                      </w:r>
                      <w:r>
                        <w:rPr>
                          <w:rFonts w:cstheme="minorHAnsi"/>
                          <w:b/>
                          <w:sz w:val="20"/>
                          <w:szCs w:val="20"/>
                          <w:highlight w:val="cyan"/>
                        </w:rPr>
                        <w:t>(if applicable)</w:t>
                      </w:r>
                    </w:p>
                    <w:p w:rsidR="00C9790F" w:rsidRDefault="00C9790F" w:rsidP="005D4AC6">
                      <w:pPr>
                        <w:pStyle w:val="BodyText"/>
                        <w:numPr>
                          <w:ilvl w:val="0"/>
                          <w:numId w:val="2"/>
                        </w:numPr>
                        <w:spacing w:line="240" w:lineRule="auto"/>
                        <w:rPr>
                          <w:rFonts w:cstheme="minorHAnsi"/>
                          <w:b/>
                          <w:sz w:val="20"/>
                          <w:szCs w:val="20"/>
                        </w:rPr>
                      </w:pPr>
                      <w:r w:rsidRPr="00684CE5">
                        <w:rPr>
                          <w:rFonts w:cstheme="minorHAnsi"/>
                          <w:b/>
                          <w:sz w:val="20"/>
                          <w:szCs w:val="20"/>
                        </w:rPr>
                        <w:t xml:space="preserve">Funded scholarships for </w:t>
                      </w:r>
                      <w:r w:rsidRPr="00684CE5">
                        <w:rPr>
                          <w:rFonts w:cstheme="minorHAnsi"/>
                          <w:b/>
                          <w:sz w:val="20"/>
                          <w:szCs w:val="20"/>
                          <w:highlight w:val="cyan"/>
                        </w:rPr>
                        <w:t>XX</w:t>
                      </w:r>
                      <w:r w:rsidRPr="00684CE5">
                        <w:rPr>
                          <w:rFonts w:cstheme="minorHAnsi"/>
                          <w:b/>
                          <w:sz w:val="20"/>
                          <w:szCs w:val="20"/>
                        </w:rPr>
                        <w:t xml:space="preserve"> children within participating child care providers</w:t>
                      </w:r>
                      <w:r>
                        <w:rPr>
                          <w:rFonts w:cstheme="minorHAnsi"/>
                          <w:b/>
                          <w:sz w:val="20"/>
                          <w:szCs w:val="20"/>
                        </w:rPr>
                        <w:t xml:space="preserve"> </w:t>
                      </w:r>
                      <w:r w:rsidRPr="00684CE5">
                        <w:rPr>
                          <w:rFonts w:cstheme="minorHAnsi"/>
                          <w:b/>
                          <w:sz w:val="20"/>
                          <w:szCs w:val="20"/>
                          <w:highlight w:val="cyan"/>
                        </w:rPr>
                        <w:t>(if applicable)</w:t>
                      </w:r>
                    </w:p>
                    <w:p w:rsidR="00C9790F" w:rsidRPr="00320106" w:rsidRDefault="00C9790F" w:rsidP="00924B81">
                      <w:pPr>
                        <w:pStyle w:val="BodyText"/>
                        <w:spacing w:line="240" w:lineRule="auto"/>
                        <w:rPr>
                          <w:rFonts w:cstheme="minorHAnsi"/>
                          <w:b/>
                          <w:sz w:val="20"/>
                          <w:szCs w:val="20"/>
                          <w:highlight w:val="cyan"/>
                        </w:rPr>
                      </w:pPr>
                    </w:p>
                    <w:p w:rsidR="00C9790F" w:rsidRPr="00416CD6" w:rsidRDefault="00C9790F" w:rsidP="005D4AC6">
                      <w:pPr>
                        <w:pStyle w:val="BodyText"/>
                        <w:spacing w:line="240" w:lineRule="auto"/>
                        <w:ind w:left="360"/>
                        <w:rPr>
                          <w:rFonts w:cstheme="minorHAnsi"/>
                        </w:rPr>
                      </w:pPr>
                    </w:p>
                  </w:txbxContent>
                </v:textbox>
                <w10:wrap anchorx="page" anchory="page"/>
              </v:shape>
            </w:pict>
          </mc:Fallback>
        </mc:AlternateContent>
      </w:r>
      <w:r w:rsidR="00873739">
        <w:rPr>
          <w:b/>
          <w:noProof/>
        </w:rPr>
        <mc:AlternateContent>
          <mc:Choice Requires="wpg">
            <w:drawing>
              <wp:anchor distT="0" distB="0" distL="114300" distR="114300" simplePos="0" relativeHeight="252523520" behindDoc="0" locked="0" layoutInCell="1" allowOverlap="1" wp14:anchorId="5979B74D" wp14:editId="2D79EFF9">
                <wp:simplePos x="0" y="0"/>
                <wp:positionH relativeFrom="column">
                  <wp:posOffset>4629150</wp:posOffset>
                </wp:positionH>
                <wp:positionV relativeFrom="paragraph">
                  <wp:posOffset>7173595</wp:posOffset>
                </wp:positionV>
                <wp:extent cx="2263775" cy="923925"/>
                <wp:effectExtent l="19050" t="19050" r="22225" b="28575"/>
                <wp:wrapNone/>
                <wp:docPr id="455" name="Group 455"/>
                <wp:cNvGraphicFramePr/>
                <a:graphic xmlns:a="http://schemas.openxmlformats.org/drawingml/2006/main">
                  <a:graphicData uri="http://schemas.microsoft.com/office/word/2010/wordprocessingGroup">
                    <wpg:wgp>
                      <wpg:cNvGrpSpPr/>
                      <wpg:grpSpPr>
                        <a:xfrm>
                          <a:off x="0" y="0"/>
                          <a:ext cx="2263775" cy="923925"/>
                          <a:chOff x="0" y="0"/>
                          <a:chExt cx="2263775" cy="923925"/>
                        </a:xfrm>
                      </wpg:grpSpPr>
                      <wps:wsp>
                        <wps:cNvPr id="453" name="Text Box 303"/>
                        <wps:cNvSpPr txBox="1">
                          <a:spLocks noChangeArrowheads="1"/>
                        </wps:cNvSpPr>
                        <wps:spPr bwMode="auto">
                          <a:xfrm>
                            <a:off x="0" y="0"/>
                            <a:ext cx="2263775" cy="923925"/>
                          </a:xfrm>
                          <a:prstGeom prst="rect">
                            <a:avLst/>
                          </a:prstGeom>
                          <a:noFill/>
                          <a:ln w="28575" cap="rnd" cmpd="sng">
                            <a:solidFill>
                              <a:srgbClr val="66DA39"/>
                            </a:solidFill>
                            <a:prstDash val="solid"/>
                            <a:miter lim="800000"/>
                            <a:headEnd/>
                            <a:tailEnd/>
                          </a:ln>
                          <a:extLst/>
                        </wps:spPr>
                        <wps:txbx>
                          <w:txbxContent>
                            <w:p w:rsidR="00C9790F" w:rsidRDefault="00C9790F" w:rsidP="00885BD6">
                              <w:pPr>
                                <w:pStyle w:val="BodyText"/>
                              </w:pPr>
                              <w:r>
                                <w:t>Evidence of Effectiveness:</w:t>
                              </w:r>
                            </w:p>
                            <w:p w:rsidR="00C9790F" w:rsidRPr="001833D7" w:rsidRDefault="00C9790F" w:rsidP="00885BD6">
                              <w:pPr>
                                <w:pStyle w:val="BodyText"/>
                                <w:ind w:right="720"/>
                                <w:rPr>
                                  <w:sz w:val="16"/>
                                </w:rPr>
                              </w:pPr>
                              <w:r>
                                <w:rPr>
                                  <w:sz w:val="16"/>
                                </w:rPr>
                                <w:t xml:space="preserve">Child Care Quality Enhancement </w:t>
                              </w:r>
                              <w:r>
                                <w:rPr>
                                  <w:sz w:val="16"/>
                                </w:rPr>
                                <w:br/>
                                <w:t>meets</w:t>
                              </w:r>
                              <w:r w:rsidRPr="001833D7">
                                <w:rPr>
                                  <w:sz w:val="16"/>
                                </w:rPr>
                                <w:t xml:space="preserve"> the First Steps legislation</w:t>
                              </w:r>
                              <w:r>
                                <w:rPr>
                                  <w:sz w:val="16"/>
                                </w:rPr>
                                <w:t>’s</w:t>
                              </w:r>
                              <w:r w:rsidRPr="001833D7">
                                <w:rPr>
                                  <w:sz w:val="16"/>
                                </w:rPr>
                                <w:t xml:space="preserve"> definition of an </w:t>
                              </w:r>
                              <w:r w:rsidRPr="001833D7">
                                <w:rPr>
                                  <w:b/>
                                  <w:i/>
                                  <w:sz w:val="16"/>
                                </w:rPr>
                                <w:t>evidence-based</w:t>
                              </w:r>
                              <w:r w:rsidRPr="001833D7">
                                <w:rPr>
                                  <w:sz w:val="16"/>
                                </w:rPr>
                                <w:t xml:space="preserve"> program.</w:t>
                              </w:r>
                            </w:p>
                          </w:txbxContent>
                        </wps:txbx>
                        <wps:bodyPr rot="0" vert="horz" wrap="square" lIns="45720" tIns="45720" rIns="45720" bIns="45720" anchor="t" anchorCtr="0" upright="1">
                          <a:noAutofit/>
                        </wps:bodyPr>
                      </wps:wsp>
                      <pic:pic xmlns:pic="http://schemas.openxmlformats.org/drawingml/2006/picture">
                        <pic:nvPicPr>
                          <pic:cNvPr id="454" name="Picture 454"/>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1638300" y="238125"/>
                            <a:ext cx="485775" cy="600075"/>
                          </a:xfrm>
                          <a:prstGeom prst="rect">
                            <a:avLst/>
                          </a:prstGeom>
                          <a:ln>
                            <a:solidFill>
                              <a:srgbClr val="F7930A"/>
                            </a:solidFill>
                          </a:ln>
                        </pic:spPr>
                      </pic:pic>
                    </wpg:wgp>
                  </a:graphicData>
                </a:graphic>
              </wp:anchor>
            </w:drawing>
          </mc:Choice>
          <mc:Fallback>
            <w:pict>
              <v:group id="Group 455" o:spid="_x0000_s1142" style="position:absolute;margin-left:364.5pt;margin-top:564.85pt;width:178.25pt;height:72.75pt;z-index:252523520" coordsize="22637,92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">
                <v:shape id="_x0000_s1143" type="#_x0000_t202" style="position:absolute;width:22637;height:9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PUjMUA&#10;AADcAAAADwAAAGRycy9kb3ducmV2LnhtbESPQWvCQBSE74X+h+UJvZmNVVubuooIooK01Aa8vmZf&#10;s6HZtyG7avz3riD0OMzMN8x03tlanKj1lWMFgyQFQVw4XXGpIP9e9ScgfEDWWDsmBRfyMJ89Pkwx&#10;0+7MX3Tah1JECPsMFZgQmkxKXxiy6BPXEEfv17UWQ5RtKXWL5wi3tXxO0xdpseK4YLChpaHib3+0&#10;CvhQ7z44z394+Tlc+NftwUze1ko99brFO4hAXfgP39sbrWA0HsLtTDwCcnY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E9SMxQAAANwAAAAPAAAAAAAAAAAAAAAAAJgCAABkcnMv&#10;ZG93bnJldi54bWxQSwUGAAAAAAQABAD1AAAAigMAAAAA&#10;" filled="f" strokecolor="#66da39" strokeweight="2.25pt">
                  <v:stroke endcap="round"/>
                  <v:textbox inset="3.6pt,,3.6pt">
                    <w:txbxContent>
                      <w:p w:rsidR="00C9790F" w:rsidRDefault="00C9790F" w:rsidP="00885BD6">
                        <w:pPr>
                          <w:pStyle w:val="BodyText"/>
                        </w:pPr>
                        <w:r>
                          <w:t>Evidence of Effectiveness:</w:t>
                        </w:r>
                      </w:p>
                      <w:p w:rsidR="00C9790F" w:rsidRPr="001833D7" w:rsidRDefault="00C9790F" w:rsidP="00885BD6">
                        <w:pPr>
                          <w:pStyle w:val="BodyText"/>
                          <w:ind w:right="720"/>
                          <w:rPr>
                            <w:sz w:val="16"/>
                          </w:rPr>
                        </w:pPr>
                        <w:r>
                          <w:rPr>
                            <w:sz w:val="16"/>
                          </w:rPr>
                          <w:t xml:space="preserve">Child Care Quality Enhancement </w:t>
                        </w:r>
                        <w:r>
                          <w:rPr>
                            <w:sz w:val="16"/>
                          </w:rPr>
                          <w:br/>
                          <w:t>meets</w:t>
                        </w:r>
                        <w:r w:rsidRPr="001833D7">
                          <w:rPr>
                            <w:sz w:val="16"/>
                          </w:rPr>
                          <w:t xml:space="preserve"> the First Steps legislation</w:t>
                        </w:r>
                        <w:r>
                          <w:rPr>
                            <w:sz w:val="16"/>
                          </w:rPr>
                          <w:t>’s</w:t>
                        </w:r>
                        <w:r w:rsidRPr="001833D7">
                          <w:rPr>
                            <w:sz w:val="16"/>
                          </w:rPr>
                          <w:t xml:space="preserve"> definition of an </w:t>
                        </w:r>
                        <w:r w:rsidRPr="001833D7">
                          <w:rPr>
                            <w:b/>
                            <w:i/>
                            <w:sz w:val="16"/>
                          </w:rPr>
                          <w:t>evidence-based</w:t>
                        </w:r>
                        <w:r w:rsidRPr="001833D7">
                          <w:rPr>
                            <w:sz w:val="16"/>
                          </w:rPr>
                          <w:t xml:space="preserve"> program.</w:t>
                        </w:r>
                      </w:p>
                    </w:txbxContent>
                  </v:textbox>
                </v:shape>
                <v:shape id="Picture 454" o:spid="_x0000_s1144" type="#_x0000_t75" style="position:absolute;left:16383;top:2381;width:4857;height:60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b9QnGAAAA3AAAAA8AAABkcnMvZG93bnJldi54bWxEj09LAzEUxO+C3yE8wZvNtlSRbdNSpIJK&#10;Rbb20N5eN2//YPISNnF3/faNIHgcZuY3zHI9WiN66kLrWMF0koEgLp1uuVZw+Hy+ewQRIrJG45gU&#10;/FCA9er6aom5dgMX1O9jLRKEQ44Kmhh9LmUoG7IYJs4TJ69yncWYZFdL3eGQ4NbIWZY9SIstp4UG&#10;PT01VH7tv60Cv3sdzNupqkzRF+/u43z026lT6vZm3CxARBrjf/iv/aIVzO/n8HsmHQG5u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7Fv1CcYAAADcAAAADwAAAAAAAAAAAAAA&#10;AACfAgAAZHJzL2Rvd25yZXYueG1sUEsFBgAAAAAEAAQA9wAAAJIDAAAAAA==&#10;" stroked="t" strokecolor="#f7930a">
                  <v:imagedata r:id="rId64" o:title=""/>
                  <v:path arrowok="t"/>
                </v:shape>
              </v:group>
            </w:pict>
          </mc:Fallback>
        </mc:AlternateContent>
      </w:r>
      <w:r w:rsidR="002D1912" w:rsidRPr="00AD355E">
        <w:rPr>
          <w:b/>
          <w:noProof/>
        </w:rPr>
        <mc:AlternateContent>
          <mc:Choice Requires="wps">
            <w:drawing>
              <wp:anchor distT="0" distB="0" distL="114300" distR="114300" simplePos="0" relativeHeight="251825152" behindDoc="0" locked="0" layoutInCell="1" allowOverlap="1" wp14:anchorId="39F7E59F" wp14:editId="7630C725">
                <wp:simplePos x="0" y="0"/>
                <wp:positionH relativeFrom="page">
                  <wp:posOffset>466725</wp:posOffset>
                </wp:positionH>
                <wp:positionV relativeFrom="page">
                  <wp:posOffset>8181975</wp:posOffset>
                </wp:positionV>
                <wp:extent cx="3714750" cy="423545"/>
                <wp:effectExtent l="0" t="0" r="0" b="14605"/>
                <wp:wrapNone/>
                <wp:docPr id="120"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423545"/>
                        </a:xfrm>
                        <a:prstGeom prst="rect">
                          <a:avLst/>
                        </a:prstGeom>
                        <a:noFill/>
                        <a:ln>
                          <a:noFill/>
                        </a:ln>
                        <a:extLst/>
                      </wps:spPr>
                      <wps:txbx>
                        <w:txbxContent>
                          <w:p w:rsidR="00C9790F" w:rsidRPr="00AD355E" w:rsidRDefault="00C9790F" w:rsidP="00AA1702">
                            <w:pPr>
                              <w:pStyle w:val="Heading1"/>
                              <w:spacing w:before="0" w:line="240" w:lineRule="auto"/>
                              <w:rPr>
                                <w:rFonts w:asciiTheme="minorHAnsi" w:hAnsiTheme="minorHAnsi"/>
                                <w:i/>
                                <w:color w:val="FF0000"/>
                              </w:rPr>
                            </w:pPr>
                            <w:r w:rsidRPr="00AD355E">
                              <w:rPr>
                                <w:rFonts w:asciiTheme="minorHAnsi" w:hAnsiTheme="minorHAnsi"/>
                                <w:i/>
                                <w:color w:val="FF0000"/>
                              </w:rPr>
                              <w:t xml:space="preserve">Thank you to our </w:t>
                            </w:r>
                            <w:r>
                              <w:rPr>
                                <w:rFonts w:asciiTheme="minorHAnsi" w:hAnsiTheme="minorHAnsi"/>
                                <w:i/>
                                <w:color w:val="FF0000"/>
                              </w:rPr>
                              <w:t xml:space="preserve">Quality Enhancement </w:t>
                            </w:r>
                            <w:r w:rsidRPr="00AD355E">
                              <w:rPr>
                                <w:rFonts w:asciiTheme="minorHAnsi" w:hAnsiTheme="minorHAnsi"/>
                                <w:i/>
                                <w:color w:val="FF0000"/>
                              </w:rPr>
                              <w:t>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45" type="#_x0000_t202" style="position:absolute;margin-left:36.75pt;margin-top:644.25pt;width:292.5pt;height:33.35pt;z-index:25182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" filled="f" stroked="f">
                <v:textbox inset="0,0,0,0">
                  <w:txbxContent>
                    <w:p w:rsidR="00C9790F" w:rsidRPr="00AD355E" w:rsidRDefault="00C9790F" w:rsidP="00AA1702">
                      <w:pPr>
                        <w:pStyle w:val="Heading1"/>
                        <w:spacing w:before="0" w:line="240" w:lineRule="auto"/>
                        <w:rPr>
                          <w:rFonts w:asciiTheme="minorHAnsi" w:hAnsiTheme="minorHAnsi"/>
                          <w:i/>
                          <w:color w:val="FF0000"/>
                        </w:rPr>
                      </w:pPr>
                      <w:r w:rsidRPr="00AD355E">
                        <w:rPr>
                          <w:rFonts w:asciiTheme="minorHAnsi" w:hAnsiTheme="minorHAnsi"/>
                          <w:i/>
                          <w:color w:val="FF0000"/>
                        </w:rPr>
                        <w:t xml:space="preserve">Thank you to our </w:t>
                      </w:r>
                      <w:r>
                        <w:rPr>
                          <w:rFonts w:asciiTheme="minorHAnsi" w:hAnsiTheme="minorHAnsi"/>
                          <w:i/>
                          <w:color w:val="FF0000"/>
                        </w:rPr>
                        <w:t xml:space="preserve">Quality Enhancement </w:t>
                      </w:r>
                      <w:r w:rsidRPr="00AD355E">
                        <w:rPr>
                          <w:rFonts w:asciiTheme="minorHAnsi" w:hAnsiTheme="minorHAnsi"/>
                          <w:i/>
                          <w:color w:val="FF0000"/>
                        </w:rPr>
                        <w:t>partners!</w:t>
                      </w:r>
                    </w:p>
                  </w:txbxContent>
                </v:textbox>
                <w10:wrap anchorx="page" anchory="page"/>
              </v:shape>
            </w:pict>
          </mc:Fallback>
        </mc:AlternateContent>
      </w:r>
      <w:r w:rsidR="00EC1717" w:rsidRPr="00AD355E">
        <w:rPr>
          <w:noProof/>
        </w:rPr>
        <mc:AlternateContent>
          <mc:Choice Requires="wps">
            <w:drawing>
              <wp:anchor distT="0" distB="0" distL="114300" distR="114300" simplePos="0" relativeHeight="252164096" behindDoc="0" locked="0" layoutInCell="1" allowOverlap="1" wp14:anchorId="4854D419" wp14:editId="79598E15">
                <wp:simplePos x="0" y="0"/>
                <wp:positionH relativeFrom="column">
                  <wp:posOffset>3619092</wp:posOffset>
                </wp:positionH>
                <wp:positionV relativeFrom="paragraph">
                  <wp:posOffset>2862017</wp:posOffset>
                </wp:positionV>
                <wp:extent cx="3217545" cy="1089660"/>
                <wp:effectExtent l="0" t="0" r="20955" b="1524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089660"/>
                        </a:xfrm>
                        <a:prstGeom prst="rect">
                          <a:avLst/>
                        </a:prstGeom>
                        <a:solidFill>
                          <a:srgbClr val="FFFF00"/>
                        </a:solidFill>
                        <a:ln w="9525">
                          <a:solidFill>
                            <a:srgbClr val="000000"/>
                          </a:solidFill>
                          <a:miter lim="800000"/>
                          <a:headEnd/>
                          <a:tailEnd/>
                        </a:ln>
                      </wps:spPr>
                      <wps:txbx>
                        <w:txbxContent>
                          <w:p w:rsidR="00C9790F" w:rsidRPr="00747C27" w:rsidRDefault="00C9790F" w:rsidP="00302E11">
                            <w:pPr>
                              <w:rPr>
                                <w:b/>
                              </w:rPr>
                            </w:pPr>
                            <w:r>
                              <w:rPr>
                                <w:b/>
                                <w:highlight w:val="cyan"/>
                              </w:rPr>
                              <w:t>The QE pre/post box underneath is a Table. To add or delete lines, you must Insert or Delete Rows by right-clicking on the appropriate line</w:t>
                            </w:r>
                            <w:r w:rsidRPr="00E54816">
                              <w:rPr>
                                <w:b/>
                                <w:highlight w:val="cyan"/>
                              </w:rPr>
                              <w:t xml:space="preserve">. </w:t>
                            </w:r>
                          </w:p>
                          <w:p w:rsidR="00C9790F" w:rsidRPr="00747C27" w:rsidRDefault="00C9790F" w:rsidP="00302E11">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46" type="#_x0000_t202" style="position:absolute;margin-left:284.95pt;margin-top:225.35pt;width:253.35pt;height:85.8pt;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" fillcolor="yellow">
                <v:textbox>
                  <w:txbxContent>
                    <w:p w:rsidR="00C9790F" w:rsidRPr="00747C27" w:rsidRDefault="00C9790F" w:rsidP="00302E11">
                      <w:pPr>
                        <w:rPr>
                          <w:b/>
                        </w:rPr>
                      </w:pPr>
                      <w:r>
                        <w:rPr>
                          <w:b/>
                          <w:highlight w:val="cyan"/>
                        </w:rPr>
                        <w:t>The QE pre/post box underneath is a Table. To add or delete lines, you must Insert or Delete Rows by right-clicking on the appropriate line</w:t>
                      </w:r>
                      <w:r w:rsidRPr="00E54816">
                        <w:rPr>
                          <w:b/>
                          <w:highlight w:val="cyan"/>
                        </w:rPr>
                        <w:t xml:space="preserve">. </w:t>
                      </w:r>
                    </w:p>
                    <w:p w:rsidR="00C9790F" w:rsidRPr="00747C27" w:rsidRDefault="00C9790F" w:rsidP="00302E11">
                      <w:pPr>
                        <w:rPr>
                          <w:b/>
                        </w:rPr>
                      </w:pPr>
                      <w:r w:rsidRPr="00E54816">
                        <w:rPr>
                          <w:b/>
                          <w:highlight w:val="cyan"/>
                        </w:rPr>
                        <w:t>Delete this text box.</w:t>
                      </w:r>
                    </w:p>
                  </w:txbxContent>
                </v:textbox>
              </v:shape>
            </w:pict>
          </mc:Fallback>
        </mc:AlternateContent>
      </w:r>
      <w:r w:rsidR="00924B81" w:rsidRPr="00AD355E">
        <w:rPr>
          <w:noProof/>
        </w:rPr>
        <mc:AlternateContent>
          <mc:Choice Requires="wps">
            <w:drawing>
              <wp:anchor distT="0" distB="0" distL="114300" distR="114300" simplePos="0" relativeHeight="252107776" behindDoc="0" locked="0" layoutInCell="1" allowOverlap="1" wp14:anchorId="089B1FAE" wp14:editId="421B1DD8">
                <wp:simplePos x="0" y="0"/>
                <wp:positionH relativeFrom="column">
                  <wp:posOffset>3670732</wp:posOffset>
                </wp:positionH>
                <wp:positionV relativeFrom="paragraph">
                  <wp:posOffset>2048894</wp:posOffset>
                </wp:positionV>
                <wp:extent cx="3113405" cy="1732915"/>
                <wp:effectExtent l="0" t="0" r="0" b="635"/>
                <wp:wrapNone/>
                <wp:docPr id="52"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3405" cy="17329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Pr="00496459" w:rsidRDefault="00C9790F" w:rsidP="00496459">
                            <w:pPr>
                              <w:spacing w:after="0" w:line="240" w:lineRule="auto"/>
                              <w:jc w:val="center"/>
                              <w:rPr>
                                <w:rFonts w:cstheme="minorHAnsi"/>
                                <w:b/>
                                <w:i/>
                                <w:sz w:val="20"/>
                                <w:szCs w:val="20"/>
                              </w:rPr>
                            </w:pPr>
                            <w:r w:rsidRPr="00496459">
                              <w:rPr>
                                <w:rFonts w:cstheme="minorHAnsi"/>
                                <w:b/>
                                <w:i/>
                                <w:sz w:val="20"/>
                                <w:szCs w:val="20"/>
                              </w:rPr>
                              <w:t>Congratulations to</w:t>
                            </w:r>
                            <w:r>
                              <w:rPr>
                                <w:rFonts w:cstheme="minorHAnsi"/>
                                <w:b/>
                                <w:i/>
                                <w:sz w:val="20"/>
                                <w:szCs w:val="20"/>
                              </w:rPr>
                              <w:t xml:space="preserve"> our QE participants for 2017-18!</w:t>
                            </w:r>
                          </w:p>
                          <w:tbl>
                            <w:tblPr>
                              <w:tblStyle w:val="TableGrid"/>
                              <w:tblW w:w="5000" w:type="pct"/>
                              <w:tblInd w:w="133" w:type="dxa"/>
                              <w:tblBorders>
                                <w:top w:val="single" w:sz="12" w:space="0" w:color="FF0000"/>
                                <w:left w:val="single" w:sz="12" w:space="0" w:color="FF0000"/>
                                <w:bottom w:val="single" w:sz="12" w:space="0" w:color="FF0000"/>
                                <w:right w:val="single" w:sz="12" w:space="0" w:color="FF0000"/>
                                <w:insideH w:val="dotted" w:sz="4" w:space="0" w:color="auto"/>
                                <w:insideV w:val="dotted" w:sz="4" w:space="0" w:color="auto"/>
                              </w:tblBorders>
                              <w:tblCellMar>
                                <w:top w:w="58" w:type="dxa"/>
                                <w:left w:w="43" w:type="dxa"/>
                                <w:bottom w:w="58" w:type="dxa"/>
                                <w:right w:w="58" w:type="dxa"/>
                              </w:tblCellMar>
                              <w:tblLook w:val="04A0" w:firstRow="1" w:lastRow="0" w:firstColumn="1" w:lastColumn="0" w:noHBand="0" w:noVBand="1"/>
                            </w:tblPr>
                            <w:tblGrid>
                              <w:gridCol w:w="2599"/>
                              <w:gridCol w:w="2132"/>
                            </w:tblGrid>
                            <w:tr w:rsidR="00C9790F" w:rsidRPr="002D69E7" w:rsidTr="009724E3">
                              <w:tc>
                                <w:tcPr>
                                  <w:tcW w:w="2747" w:type="pct"/>
                                  <w:vAlign w:val="center"/>
                                </w:tcPr>
                                <w:p w:rsidR="00C9790F" w:rsidRPr="00226B2C" w:rsidRDefault="00C9790F" w:rsidP="004B1D0A">
                                  <w:pPr>
                                    <w:pStyle w:val="BodyText"/>
                                    <w:spacing w:after="0"/>
                                    <w:rPr>
                                      <w:rFonts w:cstheme="minorHAnsi"/>
                                      <w:b/>
                                      <w:sz w:val="20"/>
                                    </w:rPr>
                                  </w:pPr>
                                  <w:r w:rsidRPr="00226B2C">
                                    <w:rPr>
                                      <w:rFonts w:cstheme="minorHAnsi"/>
                                      <w:b/>
                                      <w:sz w:val="20"/>
                                    </w:rPr>
                                    <w:t>Child Care Provider</w:t>
                                  </w:r>
                                </w:p>
                              </w:tc>
                              <w:tc>
                                <w:tcPr>
                                  <w:tcW w:w="2253" w:type="pct"/>
                                  <w:vAlign w:val="center"/>
                                </w:tcPr>
                                <w:p w:rsidR="00C9790F" w:rsidRPr="002D69E7" w:rsidRDefault="00C9790F" w:rsidP="004B1D0A">
                                  <w:pPr>
                                    <w:pStyle w:val="BodyText"/>
                                    <w:spacing w:after="0"/>
                                    <w:rPr>
                                      <w:rFonts w:cstheme="minorHAnsi"/>
                                      <w:b/>
                                      <w:sz w:val="20"/>
                                    </w:rPr>
                                  </w:pPr>
                                  <w:r>
                                    <w:rPr>
                                      <w:rFonts w:cstheme="minorHAnsi"/>
                                      <w:b/>
                                      <w:sz w:val="20"/>
                                    </w:rPr>
                                    <w:t>Pre/Post Improvement</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toddler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2.6 to 3.5</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infant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3.0 to 3.3</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2-yr-old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1.9 to 3.2</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3-yr-old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2.0  to 2.4</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infant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3.2 to 3.6</w:t>
                                  </w:r>
                                </w:p>
                              </w:tc>
                            </w:tr>
                          </w:tbl>
                          <w:p w:rsidR="00C9790F" w:rsidRPr="00E53333" w:rsidRDefault="00C9790F" w:rsidP="00E5333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3" o:spid="_x0000_s1147" type="#_x0000_t202" style="position:absolute;margin-left:289.05pt;margin-top:161.35pt;width:245.15pt;height:136.45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" stroked="f">
                <v:textbox>
                  <w:txbxContent>
                    <w:p w:rsidR="00C9790F" w:rsidRPr="00496459" w:rsidRDefault="00C9790F" w:rsidP="00496459">
                      <w:pPr>
                        <w:spacing w:after="0" w:line="240" w:lineRule="auto"/>
                        <w:jc w:val="center"/>
                        <w:rPr>
                          <w:rFonts w:cstheme="minorHAnsi"/>
                          <w:b/>
                          <w:i/>
                          <w:sz w:val="20"/>
                          <w:szCs w:val="20"/>
                        </w:rPr>
                      </w:pPr>
                      <w:r w:rsidRPr="00496459">
                        <w:rPr>
                          <w:rFonts w:cstheme="minorHAnsi"/>
                          <w:b/>
                          <w:i/>
                          <w:sz w:val="20"/>
                          <w:szCs w:val="20"/>
                        </w:rPr>
                        <w:t>Congratulations to</w:t>
                      </w:r>
                      <w:r>
                        <w:rPr>
                          <w:rFonts w:cstheme="minorHAnsi"/>
                          <w:b/>
                          <w:i/>
                          <w:sz w:val="20"/>
                          <w:szCs w:val="20"/>
                        </w:rPr>
                        <w:t xml:space="preserve"> our QE participants for 2017-18!</w:t>
                      </w:r>
                    </w:p>
                    <w:tbl>
                      <w:tblPr>
                        <w:tblStyle w:val="TableGrid"/>
                        <w:tblW w:w="5000" w:type="pct"/>
                        <w:tblInd w:w="133" w:type="dxa"/>
                        <w:tblBorders>
                          <w:top w:val="single" w:sz="12" w:space="0" w:color="FF0000"/>
                          <w:left w:val="single" w:sz="12" w:space="0" w:color="FF0000"/>
                          <w:bottom w:val="single" w:sz="12" w:space="0" w:color="FF0000"/>
                          <w:right w:val="single" w:sz="12" w:space="0" w:color="FF0000"/>
                          <w:insideH w:val="dotted" w:sz="4" w:space="0" w:color="auto"/>
                          <w:insideV w:val="dotted" w:sz="4" w:space="0" w:color="auto"/>
                        </w:tblBorders>
                        <w:tblCellMar>
                          <w:top w:w="58" w:type="dxa"/>
                          <w:left w:w="43" w:type="dxa"/>
                          <w:bottom w:w="58" w:type="dxa"/>
                          <w:right w:w="58" w:type="dxa"/>
                        </w:tblCellMar>
                        <w:tblLook w:val="04A0" w:firstRow="1" w:lastRow="0" w:firstColumn="1" w:lastColumn="0" w:noHBand="0" w:noVBand="1"/>
                      </w:tblPr>
                      <w:tblGrid>
                        <w:gridCol w:w="2599"/>
                        <w:gridCol w:w="2132"/>
                      </w:tblGrid>
                      <w:tr w:rsidR="00C9790F" w:rsidRPr="002D69E7" w:rsidTr="009724E3">
                        <w:tc>
                          <w:tcPr>
                            <w:tcW w:w="2747" w:type="pct"/>
                            <w:vAlign w:val="center"/>
                          </w:tcPr>
                          <w:p w:rsidR="00C9790F" w:rsidRPr="00226B2C" w:rsidRDefault="00C9790F" w:rsidP="004B1D0A">
                            <w:pPr>
                              <w:pStyle w:val="BodyText"/>
                              <w:spacing w:after="0"/>
                              <w:rPr>
                                <w:rFonts w:cstheme="minorHAnsi"/>
                                <w:b/>
                                <w:sz w:val="20"/>
                              </w:rPr>
                            </w:pPr>
                            <w:r w:rsidRPr="00226B2C">
                              <w:rPr>
                                <w:rFonts w:cstheme="minorHAnsi"/>
                                <w:b/>
                                <w:sz w:val="20"/>
                              </w:rPr>
                              <w:t>Child Care Provider</w:t>
                            </w:r>
                          </w:p>
                        </w:tc>
                        <w:tc>
                          <w:tcPr>
                            <w:tcW w:w="2253" w:type="pct"/>
                            <w:vAlign w:val="center"/>
                          </w:tcPr>
                          <w:p w:rsidR="00C9790F" w:rsidRPr="002D69E7" w:rsidRDefault="00C9790F" w:rsidP="004B1D0A">
                            <w:pPr>
                              <w:pStyle w:val="BodyText"/>
                              <w:spacing w:after="0"/>
                              <w:rPr>
                                <w:rFonts w:cstheme="minorHAnsi"/>
                                <w:b/>
                                <w:sz w:val="20"/>
                              </w:rPr>
                            </w:pPr>
                            <w:r>
                              <w:rPr>
                                <w:rFonts w:cstheme="minorHAnsi"/>
                                <w:b/>
                                <w:sz w:val="20"/>
                              </w:rPr>
                              <w:t>Pre/Post Improvement</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toddler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2.6 to 3.5</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infant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3.0 to 3.3</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2-yr-old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1.9 to 3.2</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3-yr-old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2.0  to 2.4</w:t>
                            </w:r>
                          </w:p>
                        </w:tc>
                      </w:tr>
                      <w:tr w:rsidR="00C9790F" w:rsidRPr="007D0464" w:rsidTr="009724E3">
                        <w:tc>
                          <w:tcPr>
                            <w:tcW w:w="2747"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Name of Provider, infant room</w:t>
                            </w:r>
                          </w:p>
                        </w:tc>
                        <w:tc>
                          <w:tcPr>
                            <w:tcW w:w="2253" w:type="pct"/>
                            <w:vAlign w:val="center"/>
                          </w:tcPr>
                          <w:p w:rsidR="00C9790F" w:rsidRPr="00E53333" w:rsidRDefault="00C9790F" w:rsidP="004B1D0A">
                            <w:pPr>
                              <w:pStyle w:val="BodyText"/>
                              <w:spacing w:after="0"/>
                              <w:rPr>
                                <w:rFonts w:cstheme="minorHAnsi"/>
                                <w:sz w:val="18"/>
                                <w:szCs w:val="18"/>
                                <w:highlight w:val="cyan"/>
                              </w:rPr>
                            </w:pPr>
                            <w:r w:rsidRPr="00E53333">
                              <w:rPr>
                                <w:rFonts w:cstheme="minorHAnsi"/>
                                <w:sz w:val="18"/>
                                <w:szCs w:val="18"/>
                                <w:highlight w:val="cyan"/>
                              </w:rPr>
                              <w:t>From 3.2 to 3.6</w:t>
                            </w:r>
                          </w:p>
                        </w:tc>
                      </w:tr>
                    </w:tbl>
                    <w:p w:rsidR="00C9790F" w:rsidRPr="00E53333" w:rsidRDefault="00C9790F" w:rsidP="00E53333"/>
                  </w:txbxContent>
                </v:textbox>
              </v:shape>
            </w:pict>
          </mc:Fallback>
        </mc:AlternateContent>
      </w:r>
      <w:r w:rsidR="00642A3B" w:rsidRPr="00AD355E">
        <w:rPr>
          <w:b/>
          <w:noProof/>
        </w:rPr>
        <mc:AlternateContent>
          <mc:Choice Requires="wps">
            <w:drawing>
              <wp:anchor distT="0" distB="0" distL="114300" distR="114300" simplePos="0" relativeHeight="251816960" behindDoc="0" locked="0" layoutInCell="1" allowOverlap="1" wp14:anchorId="2554B3D3" wp14:editId="3D835CA6">
                <wp:simplePos x="0" y="0"/>
                <wp:positionH relativeFrom="page">
                  <wp:posOffset>467360</wp:posOffset>
                </wp:positionH>
                <wp:positionV relativeFrom="page">
                  <wp:posOffset>2051685</wp:posOffset>
                </wp:positionV>
                <wp:extent cx="3390900" cy="3676015"/>
                <wp:effectExtent l="0" t="0" r="0" b="635"/>
                <wp:wrapNone/>
                <wp:docPr id="117"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676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7B6B1C" w:rsidRDefault="00C9790F" w:rsidP="00562E1E">
                            <w:pPr>
                              <w:pStyle w:val="ListParagraph"/>
                              <w:spacing w:after="120" w:line="240" w:lineRule="auto"/>
                              <w:ind w:left="0"/>
                              <w:contextualSpacing w:val="0"/>
                              <w:rPr>
                                <w:rFonts w:cstheme="minorHAnsi"/>
                                <w:sz w:val="18"/>
                                <w:szCs w:val="20"/>
                              </w:rPr>
                            </w:pPr>
                            <w:r>
                              <w:rPr>
                                <w:rFonts w:cstheme="minorHAnsi"/>
                                <w:sz w:val="18"/>
                                <w:szCs w:val="20"/>
                              </w:rPr>
                              <w:t>The</w:t>
                            </w:r>
                            <w:r w:rsidRPr="007B6B1C">
                              <w:rPr>
                                <w:rFonts w:cstheme="minorHAnsi"/>
                                <w:sz w:val="18"/>
                                <w:szCs w:val="20"/>
                              </w:rPr>
                              <w:t xml:space="preserve"> quality of care they receive</w:t>
                            </w:r>
                            <w:r>
                              <w:rPr>
                                <w:rFonts w:cstheme="minorHAnsi"/>
                                <w:sz w:val="18"/>
                                <w:szCs w:val="20"/>
                              </w:rPr>
                              <w:t>d by young children</w:t>
                            </w:r>
                            <w:r w:rsidRPr="007B6B1C">
                              <w:rPr>
                                <w:rFonts w:cstheme="minorHAnsi"/>
                                <w:sz w:val="18"/>
                                <w:szCs w:val="20"/>
                              </w:rPr>
                              <w:t xml:space="preserve"> is crucial to their healthy development and </w:t>
                            </w:r>
                            <w:r>
                              <w:rPr>
                                <w:rFonts w:cstheme="minorHAnsi"/>
                                <w:sz w:val="18"/>
                                <w:szCs w:val="20"/>
                              </w:rPr>
                              <w:t>school readiness</w:t>
                            </w:r>
                            <w:r w:rsidRPr="007B6B1C">
                              <w:rPr>
                                <w:rFonts w:cstheme="minorHAnsi"/>
                                <w:sz w:val="18"/>
                                <w:szCs w:val="20"/>
                              </w:rPr>
                              <w:t xml:space="preserve">. Child care providers strive to provide </w:t>
                            </w:r>
                            <w:r>
                              <w:rPr>
                                <w:rFonts w:cstheme="minorHAnsi"/>
                                <w:sz w:val="18"/>
                                <w:szCs w:val="20"/>
                              </w:rPr>
                              <w:t>high</w:t>
                            </w:r>
                            <w:r w:rsidRPr="007B6B1C">
                              <w:rPr>
                                <w:rFonts w:cstheme="minorHAnsi"/>
                                <w:sz w:val="18"/>
                                <w:szCs w:val="20"/>
                              </w:rPr>
                              <w:t xml:space="preserve"> quality care, but </w:t>
                            </w:r>
                            <w:r>
                              <w:rPr>
                                <w:rFonts w:cstheme="minorHAnsi"/>
                                <w:sz w:val="18"/>
                                <w:szCs w:val="20"/>
                              </w:rPr>
                              <w:t>may</w:t>
                            </w:r>
                            <w:r w:rsidRPr="007B6B1C">
                              <w:rPr>
                                <w:rFonts w:cstheme="minorHAnsi"/>
                                <w:sz w:val="18"/>
                                <w:szCs w:val="20"/>
                              </w:rPr>
                              <w:t xml:space="preserve"> lack the resources that are commonly available to publicly-funded early childhood programs, such as educational materials, on-site professional development, and other support. </w:t>
                            </w:r>
                          </w:p>
                          <w:p w:rsidR="00C9790F" w:rsidRPr="007B6B1C" w:rsidRDefault="00C9790F" w:rsidP="00562E1E">
                            <w:pPr>
                              <w:pStyle w:val="ListParagraph"/>
                              <w:spacing w:after="120" w:line="240" w:lineRule="auto"/>
                              <w:ind w:left="0"/>
                              <w:contextualSpacing w:val="0"/>
                              <w:rPr>
                                <w:rFonts w:cstheme="minorHAnsi"/>
                                <w:sz w:val="18"/>
                                <w:szCs w:val="20"/>
                              </w:rPr>
                            </w:pPr>
                            <w:r w:rsidRPr="007B6B1C">
                              <w:rPr>
                                <w:rFonts w:cstheme="minorHAnsi"/>
                                <w:b/>
                                <w:sz w:val="18"/>
                                <w:szCs w:val="20"/>
                              </w:rPr>
                              <w:t xml:space="preserve">First Steps’ Child Care Quality Enhancement (QE) is intended to produce measurable improvements in the quality of care provided to young children. </w:t>
                            </w:r>
                            <w:r w:rsidRPr="007B6B1C">
                              <w:rPr>
                                <w:rFonts w:cstheme="minorHAnsi"/>
                                <w:sz w:val="18"/>
                                <w:szCs w:val="20"/>
                              </w:rPr>
                              <w:t xml:space="preserve">Participating child care providers must serve a </w:t>
                            </w:r>
                            <w:r>
                              <w:rPr>
                                <w:rFonts w:cstheme="minorHAnsi"/>
                                <w:sz w:val="18"/>
                                <w:szCs w:val="20"/>
                              </w:rPr>
                              <w:t xml:space="preserve">high </w:t>
                            </w:r>
                            <w:r w:rsidRPr="007B6B1C">
                              <w:rPr>
                                <w:rFonts w:cstheme="minorHAnsi"/>
                                <w:sz w:val="18"/>
                                <w:szCs w:val="20"/>
                              </w:rPr>
                              <w:t>percentage of at-risk children, and are selected through a competitive process that requires a strong level of commitment to the QE process.</w:t>
                            </w:r>
                          </w:p>
                          <w:p w:rsidR="00C9790F" w:rsidRPr="007B6B1C" w:rsidRDefault="00C9790F" w:rsidP="00562E1E">
                            <w:pPr>
                              <w:pStyle w:val="ListParagraph"/>
                              <w:spacing w:after="120" w:line="240" w:lineRule="auto"/>
                              <w:ind w:left="0"/>
                              <w:contextualSpacing w:val="0"/>
                              <w:rPr>
                                <w:rFonts w:cstheme="minorHAnsi"/>
                                <w:color w:val="FF0000"/>
                                <w:sz w:val="18"/>
                                <w:szCs w:val="20"/>
                              </w:rPr>
                            </w:pPr>
                            <w:r w:rsidRPr="007B6B1C">
                              <w:rPr>
                                <w:rFonts w:cstheme="minorHAnsi"/>
                                <w:color w:val="FF0000"/>
                                <w:sz w:val="18"/>
                                <w:szCs w:val="20"/>
                              </w:rPr>
                              <w:t>Program Components</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On-site Technical Assistance (TA) at least twice monthly</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Equipment and materials funding</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Integration with locally available training, provided by First Steps and other partners</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Workforce Development</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Coordination with community partners</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 xml:space="preserve">Pre/post assessments of the classroom environment and teacher-child interaction, using nationally-recognized observational tools for infant/toddler and preschool settings (ITERS,ECERS,FCCERS) </w:t>
                            </w:r>
                          </w:p>
                          <w:p w:rsidR="00C9790F" w:rsidRPr="007D0464" w:rsidRDefault="00C9790F" w:rsidP="007D0464">
                            <w:pPr>
                              <w:spacing w:after="120" w:line="240" w:lineRule="auto"/>
                              <w:rPr>
                                <w:rFonts w:cstheme="minorHAnsi"/>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48" type="#_x0000_t202" style="position:absolute;margin-left:36.8pt;margin-top:161.55pt;width:267pt;height:289.45pt;z-index:25181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" filled="f" stroked="f">
                <v:textbox inset="0,0,0,0">
                  <w:txbxContent>
                    <w:p w:rsidR="00C9790F" w:rsidRPr="007B6B1C" w:rsidRDefault="00C9790F" w:rsidP="00562E1E">
                      <w:pPr>
                        <w:pStyle w:val="ListParagraph"/>
                        <w:spacing w:after="120" w:line="240" w:lineRule="auto"/>
                        <w:ind w:left="0"/>
                        <w:contextualSpacing w:val="0"/>
                        <w:rPr>
                          <w:rFonts w:cstheme="minorHAnsi"/>
                          <w:sz w:val="18"/>
                          <w:szCs w:val="20"/>
                        </w:rPr>
                      </w:pPr>
                      <w:r>
                        <w:rPr>
                          <w:rFonts w:cstheme="minorHAnsi"/>
                          <w:sz w:val="18"/>
                          <w:szCs w:val="20"/>
                        </w:rPr>
                        <w:t>The</w:t>
                      </w:r>
                      <w:r w:rsidRPr="007B6B1C">
                        <w:rPr>
                          <w:rFonts w:cstheme="minorHAnsi"/>
                          <w:sz w:val="18"/>
                          <w:szCs w:val="20"/>
                        </w:rPr>
                        <w:t xml:space="preserve"> quality of care they receive</w:t>
                      </w:r>
                      <w:r>
                        <w:rPr>
                          <w:rFonts w:cstheme="minorHAnsi"/>
                          <w:sz w:val="18"/>
                          <w:szCs w:val="20"/>
                        </w:rPr>
                        <w:t>d by young children</w:t>
                      </w:r>
                      <w:r w:rsidRPr="007B6B1C">
                        <w:rPr>
                          <w:rFonts w:cstheme="minorHAnsi"/>
                          <w:sz w:val="18"/>
                          <w:szCs w:val="20"/>
                        </w:rPr>
                        <w:t xml:space="preserve"> is crucial to their healthy development and </w:t>
                      </w:r>
                      <w:r>
                        <w:rPr>
                          <w:rFonts w:cstheme="minorHAnsi"/>
                          <w:sz w:val="18"/>
                          <w:szCs w:val="20"/>
                        </w:rPr>
                        <w:t>school readiness</w:t>
                      </w:r>
                      <w:r w:rsidRPr="007B6B1C">
                        <w:rPr>
                          <w:rFonts w:cstheme="minorHAnsi"/>
                          <w:sz w:val="18"/>
                          <w:szCs w:val="20"/>
                        </w:rPr>
                        <w:t xml:space="preserve">. Child care providers strive to provide </w:t>
                      </w:r>
                      <w:r>
                        <w:rPr>
                          <w:rFonts w:cstheme="minorHAnsi"/>
                          <w:sz w:val="18"/>
                          <w:szCs w:val="20"/>
                        </w:rPr>
                        <w:t>high</w:t>
                      </w:r>
                      <w:r w:rsidRPr="007B6B1C">
                        <w:rPr>
                          <w:rFonts w:cstheme="minorHAnsi"/>
                          <w:sz w:val="18"/>
                          <w:szCs w:val="20"/>
                        </w:rPr>
                        <w:t xml:space="preserve"> quality care, but </w:t>
                      </w:r>
                      <w:r>
                        <w:rPr>
                          <w:rFonts w:cstheme="minorHAnsi"/>
                          <w:sz w:val="18"/>
                          <w:szCs w:val="20"/>
                        </w:rPr>
                        <w:t>may</w:t>
                      </w:r>
                      <w:r w:rsidRPr="007B6B1C">
                        <w:rPr>
                          <w:rFonts w:cstheme="minorHAnsi"/>
                          <w:sz w:val="18"/>
                          <w:szCs w:val="20"/>
                        </w:rPr>
                        <w:t xml:space="preserve"> lack the resources that are commonly available to publicly-funded early childhood programs, such as educational materials, on-site professional development, and other support. </w:t>
                      </w:r>
                    </w:p>
                    <w:p w:rsidR="00C9790F" w:rsidRPr="007B6B1C" w:rsidRDefault="00C9790F" w:rsidP="00562E1E">
                      <w:pPr>
                        <w:pStyle w:val="ListParagraph"/>
                        <w:spacing w:after="120" w:line="240" w:lineRule="auto"/>
                        <w:ind w:left="0"/>
                        <w:contextualSpacing w:val="0"/>
                        <w:rPr>
                          <w:rFonts w:cstheme="minorHAnsi"/>
                          <w:sz w:val="18"/>
                          <w:szCs w:val="20"/>
                        </w:rPr>
                      </w:pPr>
                      <w:r w:rsidRPr="007B6B1C">
                        <w:rPr>
                          <w:rFonts w:cstheme="minorHAnsi"/>
                          <w:b/>
                          <w:sz w:val="18"/>
                          <w:szCs w:val="20"/>
                        </w:rPr>
                        <w:t xml:space="preserve">First Steps’ Child Care Quality Enhancement (QE) is intended to produce measurable improvements in the quality of care provided to young children. </w:t>
                      </w:r>
                      <w:r w:rsidRPr="007B6B1C">
                        <w:rPr>
                          <w:rFonts w:cstheme="minorHAnsi"/>
                          <w:sz w:val="18"/>
                          <w:szCs w:val="20"/>
                        </w:rPr>
                        <w:t xml:space="preserve">Participating child care providers must serve a </w:t>
                      </w:r>
                      <w:r>
                        <w:rPr>
                          <w:rFonts w:cstheme="minorHAnsi"/>
                          <w:sz w:val="18"/>
                          <w:szCs w:val="20"/>
                        </w:rPr>
                        <w:t xml:space="preserve">high </w:t>
                      </w:r>
                      <w:r w:rsidRPr="007B6B1C">
                        <w:rPr>
                          <w:rFonts w:cstheme="minorHAnsi"/>
                          <w:sz w:val="18"/>
                          <w:szCs w:val="20"/>
                        </w:rPr>
                        <w:t>percentage of at-risk children, and are selected through a competitive process that requires a strong level of commitment to the QE process.</w:t>
                      </w:r>
                    </w:p>
                    <w:p w:rsidR="00C9790F" w:rsidRPr="007B6B1C" w:rsidRDefault="00C9790F" w:rsidP="00562E1E">
                      <w:pPr>
                        <w:pStyle w:val="ListParagraph"/>
                        <w:spacing w:after="120" w:line="240" w:lineRule="auto"/>
                        <w:ind w:left="0"/>
                        <w:contextualSpacing w:val="0"/>
                        <w:rPr>
                          <w:rFonts w:cstheme="minorHAnsi"/>
                          <w:color w:val="FF0000"/>
                          <w:sz w:val="18"/>
                          <w:szCs w:val="20"/>
                        </w:rPr>
                      </w:pPr>
                      <w:r w:rsidRPr="007B6B1C">
                        <w:rPr>
                          <w:rFonts w:cstheme="minorHAnsi"/>
                          <w:color w:val="FF0000"/>
                          <w:sz w:val="18"/>
                          <w:szCs w:val="20"/>
                        </w:rPr>
                        <w:t>Program Components</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On-site Technical Assistance (TA) at least twice monthly</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Equipment and materials funding</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Integration with locally available training, provided by First Steps and other partners</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Workforce Development</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Coordination with community partners</w:t>
                      </w:r>
                    </w:p>
                    <w:p w:rsidR="00C9790F" w:rsidRPr="007B6B1C" w:rsidRDefault="00C9790F" w:rsidP="00562E1E">
                      <w:pPr>
                        <w:pStyle w:val="ListParagraph"/>
                        <w:numPr>
                          <w:ilvl w:val="0"/>
                          <w:numId w:val="26"/>
                        </w:numPr>
                        <w:spacing w:after="120" w:line="240" w:lineRule="auto"/>
                        <w:rPr>
                          <w:rFonts w:cstheme="minorHAnsi"/>
                          <w:sz w:val="18"/>
                          <w:szCs w:val="20"/>
                        </w:rPr>
                      </w:pPr>
                      <w:r w:rsidRPr="007B6B1C">
                        <w:rPr>
                          <w:rFonts w:cstheme="minorHAnsi"/>
                          <w:sz w:val="18"/>
                          <w:szCs w:val="20"/>
                        </w:rPr>
                        <w:t xml:space="preserve">Pre/post assessments of the classroom environment and teacher-child interaction, using nationally-recognized observational tools for infant/toddler and preschool settings (ITERS,ECERS,FCCERS) </w:t>
                      </w:r>
                    </w:p>
                    <w:p w:rsidR="00C9790F" w:rsidRPr="007D0464" w:rsidRDefault="00C9790F" w:rsidP="007D0464">
                      <w:pPr>
                        <w:spacing w:after="120" w:line="240" w:lineRule="auto"/>
                        <w:rPr>
                          <w:rFonts w:cstheme="minorHAnsi"/>
                          <w:sz w:val="20"/>
                          <w:szCs w:val="20"/>
                        </w:rPr>
                      </w:pP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26176" behindDoc="0" locked="0" layoutInCell="1" allowOverlap="1" wp14:anchorId="73863294" wp14:editId="7E4F55A4">
                <wp:simplePos x="0" y="0"/>
                <wp:positionH relativeFrom="page">
                  <wp:posOffset>513715</wp:posOffset>
                </wp:positionH>
                <wp:positionV relativeFrom="page">
                  <wp:posOffset>8632190</wp:posOffset>
                </wp:positionV>
                <wp:extent cx="3343275" cy="1028700"/>
                <wp:effectExtent l="19050" t="19050" r="28575" b="19050"/>
                <wp:wrapNone/>
                <wp:docPr id="121"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AD355E" w:rsidRDefault="00C9790F" w:rsidP="00AA1702">
                            <w:pPr>
                              <w:pStyle w:val="BodyText"/>
                              <w:spacing w:before="120"/>
                              <w:ind w:left="288" w:right="288"/>
                              <w:rPr>
                                <w:b/>
                                <w:sz w:val="20"/>
                                <w:highlight w:val="cyan"/>
                              </w:rPr>
                            </w:pPr>
                            <w:r w:rsidRPr="00AD355E">
                              <w:rPr>
                                <w:b/>
                                <w:sz w:val="20"/>
                                <w:highlight w:val="cyan"/>
                              </w:rPr>
                              <w:t>U.S. Department of Education</w:t>
                            </w:r>
                          </w:p>
                          <w:p w:rsidR="00C9790F" w:rsidRPr="00AD355E" w:rsidRDefault="00C9790F" w:rsidP="00AA1702">
                            <w:pPr>
                              <w:pStyle w:val="BodyText"/>
                              <w:spacing w:before="120"/>
                              <w:ind w:left="288" w:right="288"/>
                              <w:rPr>
                                <w:b/>
                                <w:sz w:val="20"/>
                                <w:highlight w:val="cyan"/>
                              </w:rPr>
                            </w:pPr>
                            <w:r w:rsidRPr="00AD355E">
                              <w:rPr>
                                <w:b/>
                                <w:sz w:val="20"/>
                                <w:highlight w:val="cyan"/>
                              </w:rPr>
                              <w:t>XYZ County School District Family Literacy</w:t>
                            </w:r>
                          </w:p>
                          <w:p w:rsidR="00C9790F" w:rsidRPr="00AD355E" w:rsidRDefault="00C9790F" w:rsidP="00AA1702">
                            <w:pPr>
                              <w:pStyle w:val="BodyText"/>
                              <w:spacing w:before="120"/>
                              <w:ind w:left="288" w:right="288"/>
                              <w:rPr>
                                <w:b/>
                                <w:sz w:val="20"/>
                                <w:highlight w:val="cyan"/>
                              </w:rPr>
                            </w:pPr>
                            <w:r w:rsidRPr="00AD355E">
                              <w:rPr>
                                <w:b/>
                                <w:sz w:val="20"/>
                                <w:highlight w:val="cyan"/>
                              </w:rPr>
                              <w:t>ABC Child Care</w:t>
                            </w:r>
                          </w:p>
                          <w:p w:rsidR="00C9790F" w:rsidRPr="00AD355E" w:rsidRDefault="00C9790F" w:rsidP="00AA1702">
                            <w:pPr>
                              <w:pStyle w:val="BodyText"/>
                              <w:spacing w:before="120"/>
                              <w:ind w:left="288" w:right="288"/>
                              <w:rPr>
                                <w:b/>
                                <w:sz w:val="20"/>
                              </w:rPr>
                            </w:pPr>
                            <w:r w:rsidRPr="00AD355E">
                              <w:rPr>
                                <w:b/>
                                <w:sz w:val="20"/>
                                <w:highlight w:val="cyan"/>
                              </w:rPr>
                              <w:t>Fairview Mental Health Services</w:t>
                            </w:r>
                          </w:p>
                          <w:p w:rsidR="00C9790F" w:rsidRDefault="00C9790F"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49" type="#_x0000_t202" style="position:absolute;margin-left:40.45pt;margin-top:679.7pt;width:263.25pt;height:81pt;z-index:251826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" filled="f" fillcolor="#9cf" strokecolor="#36f" strokeweight="2.25pt">
                <v:stroke dashstyle="1 1" endcap="round"/>
                <v:textbox inset="0,0,0,0">
                  <w:txbxContent>
                    <w:p w:rsidR="00C9790F" w:rsidRPr="00AD355E" w:rsidRDefault="00C9790F" w:rsidP="00AA1702">
                      <w:pPr>
                        <w:pStyle w:val="BodyText"/>
                        <w:spacing w:before="120"/>
                        <w:ind w:left="288" w:right="288"/>
                        <w:rPr>
                          <w:b/>
                          <w:sz w:val="20"/>
                          <w:highlight w:val="cyan"/>
                        </w:rPr>
                      </w:pPr>
                      <w:r w:rsidRPr="00AD355E">
                        <w:rPr>
                          <w:b/>
                          <w:sz w:val="20"/>
                          <w:highlight w:val="cyan"/>
                        </w:rPr>
                        <w:t>U.S. Department of Education</w:t>
                      </w:r>
                    </w:p>
                    <w:p w:rsidR="00C9790F" w:rsidRPr="00AD355E" w:rsidRDefault="00C9790F" w:rsidP="00AA1702">
                      <w:pPr>
                        <w:pStyle w:val="BodyText"/>
                        <w:spacing w:before="120"/>
                        <w:ind w:left="288" w:right="288"/>
                        <w:rPr>
                          <w:b/>
                          <w:sz w:val="20"/>
                          <w:highlight w:val="cyan"/>
                        </w:rPr>
                      </w:pPr>
                      <w:r w:rsidRPr="00AD355E">
                        <w:rPr>
                          <w:b/>
                          <w:sz w:val="20"/>
                          <w:highlight w:val="cyan"/>
                        </w:rPr>
                        <w:t>XYZ County School District Family Literacy</w:t>
                      </w:r>
                    </w:p>
                    <w:p w:rsidR="00C9790F" w:rsidRPr="00AD355E" w:rsidRDefault="00C9790F" w:rsidP="00AA1702">
                      <w:pPr>
                        <w:pStyle w:val="BodyText"/>
                        <w:spacing w:before="120"/>
                        <w:ind w:left="288" w:right="288"/>
                        <w:rPr>
                          <w:b/>
                          <w:sz w:val="20"/>
                          <w:highlight w:val="cyan"/>
                        </w:rPr>
                      </w:pPr>
                      <w:r w:rsidRPr="00AD355E">
                        <w:rPr>
                          <w:b/>
                          <w:sz w:val="20"/>
                          <w:highlight w:val="cyan"/>
                        </w:rPr>
                        <w:t>ABC Child Care</w:t>
                      </w:r>
                    </w:p>
                    <w:p w:rsidR="00C9790F" w:rsidRPr="00AD355E" w:rsidRDefault="00C9790F" w:rsidP="00AA1702">
                      <w:pPr>
                        <w:pStyle w:val="BodyText"/>
                        <w:spacing w:before="120"/>
                        <w:ind w:left="288" w:right="288"/>
                        <w:rPr>
                          <w:b/>
                          <w:sz w:val="20"/>
                        </w:rPr>
                      </w:pPr>
                      <w:r w:rsidRPr="00AD355E">
                        <w:rPr>
                          <w:b/>
                          <w:sz w:val="20"/>
                          <w:highlight w:val="cyan"/>
                        </w:rPr>
                        <w:t>Fairview Mental Health Services</w:t>
                      </w:r>
                    </w:p>
                    <w:p w:rsidR="00C9790F" w:rsidRDefault="00C9790F" w:rsidP="00AA1702">
                      <w:pPr>
                        <w:pStyle w:val="BodyText"/>
                      </w:pPr>
                    </w:p>
                  </w:txbxContent>
                </v:textbox>
                <w10:wrap anchorx="page" anchory="page"/>
              </v:shape>
            </w:pict>
          </mc:Fallback>
        </mc:AlternateContent>
      </w:r>
      <w:r w:rsidR="00AA1702" w:rsidRPr="00AD355E">
        <w:br w:type="page"/>
      </w:r>
    </w:p>
    <w:p w:rsidR="00AA1702" w:rsidRPr="00AD355E" w:rsidRDefault="00496459" w:rsidP="00AA1702">
      <w:r w:rsidRPr="00AD355E">
        <w:rPr>
          <w:noProof/>
        </w:rPr>
        <w:lastRenderedPageBreak/>
        <w:drawing>
          <wp:anchor distT="0" distB="0" distL="114300" distR="114300" simplePos="0" relativeHeight="252135424" behindDoc="0" locked="0" layoutInCell="1" allowOverlap="1" wp14:anchorId="7C1A03F5" wp14:editId="0D16B662">
            <wp:simplePos x="0" y="0"/>
            <wp:positionH relativeFrom="column">
              <wp:posOffset>252167</wp:posOffset>
            </wp:positionH>
            <wp:positionV relativeFrom="paragraph">
              <wp:posOffset>-812165</wp:posOffset>
            </wp:positionV>
            <wp:extent cx="1345721" cy="1039876"/>
            <wp:effectExtent l="0" t="0" r="6985"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345721" cy="103987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832320" behindDoc="0" locked="0" layoutInCell="1" allowOverlap="1" wp14:anchorId="3B5F8220" wp14:editId="5A0FEC20">
                <wp:simplePos x="0" y="0"/>
                <wp:positionH relativeFrom="page">
                  <wp:posOffset>328295</wp:posOffset>
                </wp:positionH>
                <wp:positionV relativeFrom="page">
                  <wp:posOffset>1169035</wp:posOffset>
                </wp:positionV>
                <wp:extent cx="7143115" cy="446405"/>
                <wp:effectExtent l="0" t="0" r="635" b="10795"/>
                <wp:wrapNone/>
                <wp:docPr id="134"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115" cy="446405"/>
                        </a:xfrm>
                        <a:prstGeom prst="rect">
                          <a:avLst/>
                        </a:prstGeom>
                        <a:noFill/>
                        <a:ln>
                          <a:noFill/>
                        </a:ln>
                        <a:effectLst/>
                        <a:extLst/>
                      </wps:spPr>
                      <wps:txbx>
                        <w:txbxContent>
                          <w:p w:rsidR="00C9790F" w:rsidRPr="00AD355E" w:rsidRDefault="00C9790F" w:rsidP="00AA1702">
                            <w:pPr>
                              <w:jc w:val="center"/>
                              <w:rPr>
                                <w:b/>
                                <w:sz w:val="28"/>
                                <w:szCs w:val="28"/>
                              </w:rPr>
                            </w:pPr>
                            <w:r w:rsidRPr="00AD355E">
                              <w:rPr>
                                <w:b/>
                                <w:sz w:val="28"/>
                                <w:szCs w:val="28"/>
                              </w:rPr>
                              <w:t xml:space="preserve">Those who care for young children need high-quality, accessible, </w:t>
                            </w:r>
                            <w:r>
                              <w:rPr>
                                <w:b/>
                                <w:sz w:val="28"/>
                                <w:szCs w:val="28"/>
                              </w:rPr>
                              <w:t xml:space="preserve">and </w:t>
                            </w:r>
                            <w:r w:rsidRPr="00AD355E">
                              <w:rPr>
                                <w:b/>
                                <w:sz w:val="28"/>
                                <w:szCs w:val="28"/>
                              </w:rPr>
                              <w:t>affordable professional developmen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50" type="#_x0000_t202" style="position:absolute;margin-left:25.85pt;margin-top:92.05pt;width:562.45pt;height:35.15pt;z-index:251832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" filled="f" stroked="f">
                <v:textbox inset="0,0,0,0">
                  <w:txbxContent>
                    <w:p w:rsidR="00C9790F" w:rsidRPr="00AD355E" w:rsidRDefault="00C9790F" w:rsidP="00AA1702">
                      <w:pPr>
                        <w:jc w:val="center"/>
                        <w:rPr>
                          <w:b/>
                          <w:sz w:val="28"/>
                          <w:szCs w:val="28"/>
                        </w:rPr>
                      </w:pPr>
                      <w:r w:rsidRPr="00AD355E">
                        <w:rPr>
                          <w:b/>
                          <w:sz w:val="28"/>
                          <w:szCs w:val="28"/>
                        </w:rPr>
                        <w:t xml:space="preserve">Those who care for young children need high-quality, accessible, </w:t>
                      </w:r>
                      <w:r>
                        <w:rPr>
                          <w:b/>
                          <w:sz w:val="28"/>
                          <w:szCs w:val="28"/>
                        </w:rPr>
                        <w:t xml:space="preserve">and </w:t>
                      </w:r>
                      <w:r w:rsidRPr="00AD355E">
                        <w:rPr>
                          <w:b/>
                          <w:sz w:val="28"/>
                          <w:szCs w:val="28"/>
                        </w:rPr>
                        <w:t>affordable professional development.</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29248" behindDoc="0" locked="0" layoutInCell="1" allowOverlap="1" wp14:anchorId="2FE2740C" wp14:editId="1D8AC3D5">
                <wp:simplePos x="0" y="0"/>
                <wp:positionH relativeFrom="page">
                  <wp:posOffset>2457450</wp:posOffset>
                </wp:positionH>
                <wp:positionV relativeFrom="page">
                  <wp:posOffset>285750</wp:posOffset>
                </wp:positionV>
                <wp:extent cx="3524250" cy="657225"/>
                <wp:effectExtent l="0" t="0" r="19050" b="28575"/>
                <wp:wrapNone/>
                <wp:docPr id="12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57225"/>
                        </a:xfrm>
                        <a:prstGeom prst="rect">
                          <a:avLst/>
                        </a:prstGeom>
                        <a:solidFill>
                          <a:srgbClr val="00B0F0"/>
                        </a:solidFill>
                        <a:ln w="19050">
                          <a:solidFill>
                            <a:srgbClr val="FF0000"/>
                          </a:solidFill>
                          <a:miter lim="800000"/>
                          <a:headEnd/>
                          <a:tailEnd/>
                        </a:ln>
                        <a:extLst/>
                      </wps:spPr>
                      <wps:txbx>
                        <w:txbxContent>
                          <w:p w:rsidR="00C9790F" w:rsidRPr="00AD355E" w:rsidRDefault="00C9790F"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Training</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51" type="#_x0000_t202" style="position:absolute;margin-left:193.5pt;margin-top:22.5pt;width:277.5pt;height:51.75pt;z-index:251829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" fillcolor="#00b0f0" strokecolor="red" strokeweight="1.5pt">
                <v:textbox inset="0,0,0,0">
                  <w:txbxContent>
                    <w:p w:rsidR="00C9790F" w:rsidRPr="00AD355E" w:rsidRDefault="00C9790F"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Training</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28224" behindDoc="0" locked="0" layoutInCell="1" allowOverlap="1" wp14:anchorId="6F878330" wp14:editId="3CC0CD36">
                <wp:simplePos x="0" y="0"/>
                <wp:positionH relativeFrom="column">
                  <wp:posOffset>-142875</wp:posOffset>
                </wp:positionH>
                <wp:positionV relativeFrom="paragraph">
                  <wp:posOffset>-346075</wp:posOffset>
                </wp:positionV>
                <wp:extent cx="7143750" cy="9115425"/>
                <wp:effectExtent l="0" t="0" r="19050" b="28575"/>
                <wp:wrapNone/>
                <wp:docPr id="126"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7.25pt;width:562.5pt;height:717.7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" filled="f" strokecolor="red" strokeweight="1.75pt">
                <v:textbox inset="0,0,0,0"/>
              </v:rect>
            </w:pict>
          </mc:Fallback>
        </mc:AlternateContent>
      </w:r>
    </w:p>
    <w:p w:rsidR="00AA1702" w:rsidRPr="00AD355E" w:rsidRDefault="00AA1702" w:rsidP="00AA1702"/>
    <w:p w:rsidR="00AA1702" w:rsidRPr="00AD355E" w:rsidRDefault="00217AD1" w:rsidP="00AA1702">
      <w:r w:rsidRPr="00AD355E">
        <w:rPr>
          <w:b/>
          <w:noProof/>
        </w:rPr>
        <mc:AlternateContent>
          <mc:Choice Requires="wps">
            <w:drawing>
              <wp:anchor distT="0" distB="0" distL="114300" distR="114300" simplePos="0" relativeHeight="252111872" behindDoc="0" locked="0" layoutInCell="1" allowOverlap="1" wp14:anchorId="3E8116C5" wp14:editId="79535622">
                <wp:simplePos x="0" y="0"/>
                <wp:positionH relativeFrom="page">
                  <wp:posOffset>482600</wp:posOffset>
                </wp:positionH>
                <wp:positionV relativeFrom="page">
                  <wp:posOffset>6461125</wp:posOffset>
                </wp:positionV>
                <wp:extent cx="6702425" cy="1681480"/>
                <wp:effectExtent l="0" t="0" r="3175" b="0"/>
                <wp:wrapNone/>
                <wp:docPr id="45"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681480"/>
                        </a:xfrm>
                        <a:prstGeom prst="rect">
                          <a:avLst/>
                        </a:prstGeom>
                        <a:solidFill>
                          <a:srgbClr val="66DA39">
                            <a:alpha val="25000"/>
                          </a:srgbClr>
                        </a:solidFill>
                        <a:ln>
                          <a:noFill/>
                        </a:ln>
                      </wps:spPr>
                      <wps:txbx>
                        <w:txbxContent>
                          <w:p w:rsidR="00C9790F" w:rsidRPr="001A6281" w:rsidRDefault="00C9790F" w:rsidP="00872F5B">
                            <w:pPr>
                              <w:spacing w:line="240" w:lineRule="auto"/>
                              <w:rPr>
                                <w:rFonts w:cstheme="minorHAnsi"/>
                                <w:b/>
                                <w:sz w:val="28"/>
                              </w:rPr>
                            </w:pPr>
                            <w:r>
                              <w:rPr>
                                <w:rFonts w:cstheme="minorHAnsi"/>
                                <w:b/>
                                <w:sz w:val="28"/>
                              </w:rPr>
                              <w:t>This year, our Training program provided</w:t>
                            </w:r>
                            <w:r w:rsidRPr="000E7635">
                              <w:rPr>
                                <w:rFonts w:cstheme="minorHAnsi"/>
                                <w:b/>
                                <w:sz w:val="28"/>
                              </w:rPr>
                              <w:t>:</w:t>
                            </w:r>
                          </w:p>
                          <w:p w:rsidR="00C9790F" w:rsidRPr="00872F5B" w:rsidRDefault="00C9790F" w:rsidP="00872F5B">
                            <w:pPr>
                              <w:pStyle w:val="BodyText"/>
                              <w:numPr>
                                <w:ilvl w:val="0"/>
                                <w:numId w:val="2"/>
                              </w:numPr>
                              <w:spacing w:line="240" w:lineRule="auto"/>
                              <w:rPr>
                                <w:rFonts w:cstheme="minorHAnsi"/>
                                <w:b/>
                                <w:sz w:val="20"/>
                                <w:szCs w:val="20"/>
                              </w:rPr>
                            </w:pPr>
                            <w:r>
                              <w:rPr>
                                <w:rFonts w:cstheme="minorHAnsi"/>
                                <w:b/>
                                <w:sz w:val="20"/>
                                <w:szCs w:val="20"/>
                                <w:highlight w:val="cyan"/>
                              </w:rPr>
                              <w:t xml:space="preserve">XX </w:t>
                            </w:r>
                            <w:r>
                              <w:rPr>
                                <w:rFonts w:cstheme="minorHAnsi"/>
                                <w:b/>
                                <w:sz w:val="20"/>
                                <w:szCs w:val="20"/>
                              </w:rPr>
                              <w:t>early childhood staff with</w:t>
                            </w:r>
                            <w:r w:rsidRPr="00872F5B">
                              <w:rPr>
                                <w:rFonts w:cstheme="minorHAnsi"/>
                                <w:b/>
                                <w:sz w:val="20"/>
                                <w:szCs w:val="20"/>
                              </w:rPr>
                              <w:t xml:space="preserve"> high quality training</w:t>
                            </w:r>
                            <w:r>
                              <w:rPr>
                                <w:rFonts w:cstheme="minorHAnsi"/>
                                <w:b/>
                                <w:sz w:val="20"/>
                                <w:szCs w:val="20"/>
                              </w:rPr>
                              <w:t xml:space="preserve"> </w:t>
                            </w:r>
                            <w:r>
                              <w:rPr>
                                <w:rFonts w:cstheme="minorHAnsi"/>
                                <w:b/>
                                <w:sz w:val="20"/>
                                <w:szCs w:val="20"/>
                                <w:highlight w:val="cyan"/>
                              </w:rPr>
                              <w:t>(Matrix E76</w:t>
                            </w:r>
                            <w:r w:rsidRPr="005D4AC6">
                              <w:rPr>
                                <w:rFonts w:cstheme="minorHAnsi"/>
                                <w:b/>
                                <w:sz w:val="20"/>
                                <w:szCs w:val="20"/>
                                <w:highlight w:val="cyan"/>
                              </w:rPr>
                              <w:t>)</w:t>
                            </w:r>
                            <w:r>
                              <w:rPr>
                                <w:rFonts w:cstheme="minorHAnsi"/>
                                <w:b/>
                                <w:sz w:val="20"/>
                                <w:szCs w:val="20"/>
                              </w:rPr>
                              <w:t xml:space="preserve">, impacting </w:t>
                            </w:r>
                            <w:r w:rsidRPr="00217AD1">
                              <w:rPr>
                                <w:rFonts w:cstheme="minorHAnsi"/>
                                <w:b/>
                                <w:sz w:val="20"/>
                                <w:szCs w:val="20"/>
                                <w:highlight w:val="cyan"/>
                              </w:rPr>
                              <w:t>XX</w:t>
                            </w:r>
                            <w:r>
                              <w:rPr>
                                <w:rFonts w:cstheme="minorHAnsi"/>
                                <w:b/>
                                <w:sz w:val="20"/>
                                <w:szCs w:val="20"/>
                              </w:rPr>
                              <w:t xml:space="preserve"> providers </w:t>
                            </w:r>
                            <w:r w:rsidRPr="00217AD1">
                              <w:rPr>
                                <w:rFonts w:cstheme="minorHAnsi"/>
                                <w:b/>
                                <w:sz w:val="20"/>
                                <w:szCs w:val="20"/>
                                <w:highlight w:val="cyan"/>
                              </w:rPr>
                              <w:t>(Matrix D76)</w:t>
                            </w:r>
                            <w:r>
                              <w:rPr>
                                <w:rFonts w:cstheme="minorHAnsi"/>
                                <w:b/>
                                <w:sz w:val="20"/>
                                <w:szCs w:val="20"/>
                              </w:rPr>
                              <w:t xml:space="preserve"> and </w:t>
                            </w:r>
                            <w:r w:rsidRPr="00217AD1">
                              <w:rPr>
                                <w:rFonts w:cstheme="minorHAnsi"/>
                                <w:b/>
                                <w:sz w:val="20"/>
                                <w:szCs w:val="20"/>
                                <w:highlight w:val="cyan"/>
                              </w:rPr>
                              <w:t>XXX</w:t>
                            </w:r>
                            <w:r>
                              <w:rPr>
                                <w:rFonts w:cstheme="minorHAnsi"/>
                                <w:b/>
                                <w:sz w:val="20"/>
                                <w:szCs w:val="20"/>
                              </w:rPr>
                              <w:t xml:space="preserve"> children </w:t>
                            </w:r>
                            <w:r w:rsidRPr="00217AD1">
                              <w:rPr>
                                <w:rFonts w:cstheme="minorHAnsi"/>
                                <w:b/>
                                <w:sz w:val="20"/>
                                <w:szCs w:val="20"/>
                                <w:highlight w:val="cyan"/>
                              </w:rPr>
                              <w:t>(Matrix C76)</w:t>
                            </w:r>
                          </w:p>
                          <w:p w:rsidR="00C9790F" w:rsidRPr="00184104" w:rsidRDefault="00C9790F" w:rsidP="00184104">
                            <w:pPr>
                              <w:pStyle w:val="BodyText"/>
                              <w:numPr>
                                <w:ilvl w:val="0"/>
                                <w:numId w:val="2"/>
                              </w:numPr>
                              <w:spacing w:line="240" w:lineRule="auto"/>
                              <w:rPr>
                                <w:rFonts w:cstheme="minorHAnsi"/>
                                <w:b/>
                                <w:sz w:val="20"/>
                                <w:szCs w:val="20"/>
                              </w:rPr>
                            </w:pPr>
                            <w:r>
                              <w:rPr>
                                <w:rFonts w:cstheme="minorHAnsi"/>
                                <w:b/>
                                <w:sz w:val="20"/>
                                <w:szCs w:val="20"/>
                                <w:highlight w:val="cyan"/>
                              </w:rPr>
                              <w:t>XX</w:t>
                            </w:r>
                            <w:r w:rsidRPr="00872F5B">
                              <w:rPr>
                                <w:rFonts w:cstheme="minorHAnsi"/>
                                <w:b/>
                                <w:sz w:val="20"/>
                                <w:szCs w:val="20"/>
                              </w:rPr>
                              <w:t xml:space="preserve"> hours of certified training </w:t>
                            </w:r>
                            <w:r>
                              <w:rPr>
                                <w:rFonts w:cstheme="minorHAnsi"/>
                                <w:b/>
                                <w:sz w:val="20"/>
                                <w:szCs w:val="20"/>
                                <w:highlight w:val="cyan"/>
                              </w:rPr>
                              <w:t>(Matrix H76</w:t>
                            </w:r>
                            <w:r w:rsidRPr="005D4AC6">
                              <w:rPr>
                                <w:rFonts w:cstheme="minorHAnsi"/>
                                <w:b/>
                                <w:sz w:val="20"/>
                                <w:szCs w:val="20"/>
                                <w:highlight w:val="cyan"/>
                              </w:rPr>
                              <w:t>)</w:t>
                            </w:r>
                            <w:r>
                              <w:rPr>
                                <w:rFonts w:cstheme="minorHAnsi"/>
                                <w:b/>
                                <w:sz w:val="20"/>
                                <w:szCs w:val="20"/>
                              </w:rPr>
                              <w:t xml:space="preserve"> and </w:t>
                            </w:r>
                            <w:r>
                              <w:rPr>
                                <w:rFonts w:cstheme="minorHAnsi"/>
                                <w:b/>
                                <w:sz w:val="20"/>
                                <w:szCs w:val="20"/>
                                <w:highlight w:val="cyan"/>
                              </w:rPr>
                              <w:t>XX</w:t>
                            </w:r>
                            <w:r w:rsidRPr="00872F5B">
                              <w:rPr>
                                <w:rFonts w:cstheme="minorHAnsi"/>
                                <w:b/>
                                <w:sz w:val="20"/>
                                <w:szCs w:val="20"/>
                              </w:rPr>
                              <w:t xml:space="preserve"> hours of </w:t>
                            </w:r>
                            <w:r>
                              <w:rPr>
                                <w:rFonts w:cstheme="minorHAnsi"/>
                                <w:b/>
                                <w:sz w:val="20"/>
                                <w:szCs w:val="20"/>
                              </w:rPr>
                              <w:t>registered</w:t>
                            </w:r>
                            <w:r w:rsidRPr="00872F5B">
                              <w:rPr>
                                <w:rFonts w:cstheme="minorHAnsi"/>
                                <w:b/>
                                <w:sz w:val="20"/>
                                <w:szCs w:val="20"/>
                              </w:rPr>
                              <w:t xml:space="preserve"> training </w:t>
                            </w:r>
                            <w:r>
                              <w:rPr>
                                <w:rFonts w:cstheme="minorHAnsi"/>
                                <w:b/>
                                <w:sz w:val="20"/>
                                <w:szCs w:val="20"/>
                                <w:highlight w:val="cyan"/>
                              </w:rPr>
                              <w:t>(Matrix I76</w:t>
                            </w:r>
                            <w:r w:rsidRPr="00184104">
                              <w:rPr>
                                <w:rFonts w:cstheme="minorHAnsi"/>
                                <w:b/>
                                <w:sz w:val="20"/>
                                <w:szCs w:val="20"/>
                                <w:highlight w:val="cyan"/>
                              </w:rPr>
                              <w:t>)</w:t>
                            </w:r>
                            <w:r w:rsidRPr="00184104">
                              <w:rPr>
                                <w:rFonts w:cstheme="minorHAnsi"/>
                                <w:b/>
                                <w:sz w:val="20"/>
                                <w:szCs w:val="20"/>
                              </w:rPr>
                              <w:t xml:space="preserve"> for staff to meet annual re-certification requirements</w:t>
                            </w:r>
                          </w:p>
                          <w:p w:rsidR="00C9790F" w:rsidRPr="00CC5BAB" w:rsidRDefault="00C9790F" w:rsidP="00872F5B">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 </w:t>
                            </w:r>
                            <w:r w:rsidRPr="00CC5BAB">
                              <w:rPr>
                                <w:rFonts w:cstheme="minorHAnsi"/>
                                <w:b/>
                                <w:sz w:val="20"/>
                                <w:szCs w:val="20"/>
                              </w:rPr>
                              <w:t xml:space="preserve">follow-up visits </w:t>
                            </w:r>
                            <w:r>
                              <w:rPr>
                                <w:rFonts w:cstheme="minorHAnsi"/>
                                <w:b/>
                                <w:sz w:val="20"/>
                                <w:szCs w:val="20"/>
                                <w:highlight w:val="cyan"/>
                              </w:rPr>
                              <w:t xml:space="preserve">(Matrix J76) </w:t>
                            </w:r>
                            <w:r w:rsidRPr="00CC5BAB">
                              <w:rPr>
                                <w:rFonts w:cstheme="minorHAnsi"/>
                                <w:b/>
                                <w:sz w:val="20"/>
                                <w:szCs w:val="20"/>
                              </w:rPr>
                              <w:t>with training participants to help put training into practice</w:t>
                            </w:r>
                          </w:p>
                          <w:p w:rsidR="00C9790F" w:rsidRPr="00320106" w:rsidRDefault="00C9790F" w:rsidP="00872F5B">
                            <w:pPr>
                              <w:pStyle w:val="BodyText"/>
                              <w:spacing w:line="240" w:lineRule="auto"/>
                              <w:rPr>
                                <w:rFonts w:cstheme="minorHAnsi"/>
                                <w:b/>
                                <w:sz w:val="20"/>
                                <w:szCs w:val="20"/>
                                <w:highlight w:val="cyan"/>
                              </w:rPr>
                            </w:pPr>
                          </w:p>
                          <w:p w:rsidR="00C9790F" w:rsidRPr="00416CD6" w:rsidRDefault="00C9790F" w:rsidP="00872F5B">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52" type="#_x0000_t202" style="position:absolute;margin-left:38pt;margin-top:508.75pt;width:527.75pt;height:132.4pt;z-index:252111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" fillcolor="#66da39" stroked="f">
                <v:fill opacity="16448f"/>
                <v:textbox inset=",7.2pt,,7.2pt">
                  <w:txbxContent>
                    <w:p w:rsidR="00C9790F" w:rsidRPr="001A6281" w:rsidRDefault="00C9790F" w:rsidP="00872F5B">
                      <w:pPr>
                        <w:spacing w:line="240" w:lineRule="auto"/>
                        <w:rPr>
                          <w:rFonts w:cstheme="minorHAnsi"/>
                          <w:b/>
                          <w:sz w:val="28"/>
                        </w:rPr>
                      </w:pPr>
                      <w:r>
                        <w:rPr>
                          <w:rFonts w:cstheme="minorHAnsi"/>
                          <w:b/>
                          <w:sz w:val="28"/>
                        </w:rPr>
                        <w:t>This year, our Training program provided</w:t>
                      </w:r>
                      <w:r w:rsidRPr="000E7635">
                        <w:rPr>
                          <w:rFonts w:cstheme="minorHAnsi"/>
                          <w:b/>
                          <w:sz w:val="28"/>
                        </w:rPr>
                        <w:t>:</w:t>
                      </w:r>
                    </w:p>
                    <w:p w:rsidR="00C9790F" w:rsidRPr="00872F5B" w:rsidRDefault="00C9790F" w:rsidP="00872F5B">
                      <w:pPr>
                        <w:pStyle w:val="BodyText"/>
                        <w:numPr>
                          <w:ilvl w:val="0"/>
                          <w:numId w:val="2"/>
                        </w:numPr>
                        <w:spacing w:line="240" w:lineRule="auto"/>
                        <w:rPr>
                          <w:rFonts w:cstheme="minorHAnsi"/>
                          <w:b/>
                          <w:sz w:val="20"/>
                          <w:szCs w:val="20"/>
                        </w:rPr>
                      </w:pPr>
                      <w:r>
                        <w:rPr>
                          <w:rFonts w:cstheme="minorHAnsi"/>
                          <w:b/>
                          <w:sz w:val="20"/>
                          <w:szCs w:val="20"/>
                          <w:highlight w:val="cyan"/>
                        </w:rPr>
                        <w:t xml:space="preserve">XX </w:t>
                      </w:r>
                      <w:r>
                        <w:rPr>
                          <w:rFonts w:cstheme="minorHAnsi"/>
                          <w:b/>
                          <w:sz w:val="20"/>
                          <w:szCs w:val="20"/>
                        </w:rPr>
                        <w:t>early childhood staff with</w:t>
                      </w:r>
                      <w:r w:rsidRPr="00872F5B">
                        <w:rPr>
                          <w:rFonts w:cstheme="minorHAnsi"/>
                          <w:b/>
                          <w:sz w:val="20"/>
                          <w:szCs w:val="20"/>
                        </w:rPr>
                        <w:t xml:space="preserve"> high quality training</w:t>
                      </w:r>
                      <w:r>
                        <w:rPr>
                          <w:rFonts w:cstheme="minorHAnsi"/>
                          <w:b/>
                          <w:sz w:val="20"/>
                          <w:szCs w:val="20"/>
                        </w:rPr>
                        <w:t xml:space="preserve"> </w:t>
                      </w:r>
                      <w:r>
                        <w:rPr>
                          <w:rFonts w:cstheme="minorHAnsi"/>
                          <w:b/>
                          <w:sz w:val="20"/>
                          <w:szCs w:val="20"/>
                          <w:highlight w:val="cyan"/>
                        </w:rPr>
                        <w:t>(Matrix E76</w:t>
                      </w:r>
                      <w:r w:rsidRPr="005D4AC6">
                        <w:rPr>
                          <w:rFonts w:cstheme="minorHAnsi"/>
                          <w:b/>
                          <w:sz w:val="20"/>
                          <w:szCs w:val="20"/>
                          <w:highlight w:val="cyan"/>
                        </w:rPr>
                        <w:t>)</w:t>
                      </w:r>
                      <w:r>
                        <w:rPr>
                          <w:rFonts w:cstheme="minorHAnsi"/>
                          <w:b/>
                          <w:sz w:val="20"/>
                          <w:szCs w:val="20"/>
                        </w:rPr>
                        <w:t xml:space="preserve">, impacting </w:t>
                      </w:r>
                      <w:r w:rsidRPr="00217AD1">
                        <w:rPr>
                          <w:rFonts w:cstheme="minorHAnsi"/>
                          <w:b/>
                          <w:sz w:val="20"/>
                          <w:szCs w:val="20"/>
                          <w:highlight w:val="cyan"/>
                        </w:rPr>
                        <w:t>XX</w:t>
                      </w:r>
                      <w:r>
                        <w:rPr>
                          <w:rFonts w:cstheme="minorHAnsi"/>
                          <w:b/>
                          <w:sz w:val="20"/>
                          <w:szCs w:val="20"/>
                        </w:rPr>
                        <w:t xml:space="preserve"> providers </w:t>
                      </w:r>
                      <w:r w:rsidRPr="00217AD1">
                        <w:rPr>
                          <w:rFonts w:cstheme="minorHAnsi"/>
                          <w:b/>
                          <w:sz w:val="20"/>
                          <w:szCs w:val="20"/>
                          <w:highlight w:val="cyan"/>
                        </w:rPr>
                        <w:t>(Matrix D76)</w:t>
                      </w:r>
                      <w:r>
                        <w:rPr>
                          <w:rFonts w:cstheme="minorHAnsi"/>
                          <w:b/>
                          <w:sz w:val="20"/>
                          <w:szCs w:val="20"/>
                        </w:rPr>
                        <w:t xml:space="preserve"> and </w:t>
                      </w:r>
                      <w:r w:rsidRPr="00217AD1">
                        <w:rPr>
                          <w:rFonts w:cstheme="minorHAnsi"/>
                          <w:b/>
                          <w:sz w:val="20"/>
                          <w:szCs w:val="20"/>
                          <w:highlight w:val="cyan"/>
                        </w:rPr>
                        <w:t>XXX</w:t>
                      </w:r>
                      <w:r>
                        <w:rPr>
                          <w:rFonts w:cstheme="minorHAnsi"/>
                          <w:b/>
                          <w:sz w:val="20"/>
                          <w:szCs w:val="20"/>
                        </w:rPr>
                        <w:t xml:space="preserve"> children </w:t>
                      </w:r>
                      <w:r w:rsidRPr="00217AD1">
                        <w:rPr>
                          <w:rFonts w:cstheme="minorHAnsi"/>
                          <w:b/>
                          <w:sz w:val="20"/>
                          <w:szCs w:val="20"/>
                          <w:highlight w:val="cyan"/>
                        </w:rPr>
                        <w:t>(Matrix C76)</w:t>
                      </w:r>
                    </w:p>
                    <w:p w:rsidR="00C9790F" w:rsidRPr="00184104" w:rsidRDefault="00C9790F" w:rsidP="00184104">
                      <w:pPr>
                        <w:pStyle w:val="BodyText"/>
                        <w:numPr>
                          <w:ilvl w:val="0"/>
                          <w:numId w:val="2"/>
                        </w:numPr>
                        <w:spacing w:line="240" w:lineRule="auto"/>
                        <w:rPr>
                          <w:rFonts w:cstheme="minorHAnsi"/>
                          <w:b/>
                          <w:sz w:val="20"/>
                          <w:szCs w:val="20"/>
                        </w:rPr>
                      </w:pPr>
                      <w:r>
                        <w:rPr>
                          <w:rFonts w:cstheme="minorHAnsi"/>
                          <w:b/>
                          <w:sz w:val="20"/>
                          <w:szCs w:val="20"/>
                          <w:highlight w:val="cyan"/>
                        </w:rPr>
                        <w:t>XX</w:t>
                      </w:r>
                      <w:r w:rsidRPr="00872F5B">
                        <w:rPr>
                          <w:rFonts w:cstheme="minorHAnsi"/>
                          <w:b/>
                          <w:sz w:val="20"/>
                          <w:szCs w:val="20"/>
                        </w:rPr>
                        <w:t xml:space="preserve"> hours of certified training </w:t>
                      </w:r>
                      <w:r>
                        <w:rPr>
                          <w:rFonts w:cstheme="minorHAnsi"/>
                          <w:b/>
                          <w:sz w:val="20"/>
                          <w:szCs w:val="20"/>
                          <w:highlight w:val="cyan"/>
                        </w:rPr>
                        <w:t>(Matrix H76</w:t>
                      </w:r>
                      <w:r w:rsidRPr="005D4AC6">
                        <w:rPr>
                          <w:rFonts w:cstheme="minorHAnsi"/>
                          <w:b/>
                          <w:sz w:val="20"/>
                          <w:szCs w:val="20"/>
                          <w:highlight w:val="cyan"/>
                        </w:rPr>
                        <w:t>)</w:t>
                      </w:r>
                      <w:r>
                        <w:rPr>
                          <w:rFonts w:cstheme="minorHAnsi"/>
                          <w:b/>
                          <w:sz w:val="20"/>
                          <w:szCs w:val="20"/>
                        </w:rPr>
                        <w:t xml:space="preserve"> and </w:t>
                      </w:r>
                      <w:r>
                        <w:rPr>
                          <w:rFonts w:cstheme="minorHAnsi"/>
                          <w:b/>
                          <w:sz w:val="20"/>
                          <w:szCs w:val="20"/>
                          <w:highlight w:val="cyan"/>
                        </w:rPr>
                        <w:t>XX</w:t>
                      </w:r>
                      <w:r w:rsidRPr="00872F5B">
                        <w:rPr>
                          <w:rFonts w:cstheme="minorHAnsi"/>
                          <w:b/>
                          <w:sz w:val="20"/>
                          <w:szCs w:val="20"/>
                        </w:rPr>
                        <w:t xml:space="preserve"> hours of </w:t>
                      </w:r>
                      <w:r>
                        <w:rPr>
                          <w:rFonts w:cstheme="minorHAnsi"/>
                          <w:b/>
                          <w:sz w:val="20"/>
                          <w:szCs w:val="20"/>
                        </w:rPr>
                        <w:t>registered</w:t>
                      </w:r>
                      <w:r w:rsidRPr="00872F5B">
                        <w:rPr>
                          <w:rFonts w:cstheme="minorHAnsi"/>
                          <w:b/>
                          <w:sz w:val="20"/>
                          <w:szCs w:val="20"/>
                        </w:rPr>
                        <w:t xml:space="preserve"> training </w:t>
                      </w:r>
                      <w:r>
                        <w:rPr>
                          <w:rFonts w:cstheme="minorHAnsi"/>
                          <w:b/>
                          <w:sz w:val="20"/>
                          <w:szCs w:val="20"/>
                          <w:highlight w:val="cyan"/>
                        </w:rPr>
                        <w:t>(Matrix I76</w:t>
                      </w:r>
                      <w:r w:rsidRPr="00184104">
                        <w:rPr>
                          <w:rFonts w:cstheme="minorHAnsi"/>
                          <w:b/>
                          <w:sz w:val="20"/>
                          <w:szCs w:val="20"/>
                          <w:highlight w:val="cyan"/>
                        </w:rPr>
                        <w:t>)</w:t>
                      </w:r>
                      <w:r w:rsidRPr="00184104">
                        <w:rPr>
                          <w:rFonts w:cstheme="minorHAnsi"/>
                          <w:b/>
                          <w:sz w:val="20"/>
                          <w:szCs w:val="20"/>
                        </w:rPr>
                        <w:t xml:space="preserve"> for staff to meet annual re-certification requirements</w:t>
                      </w:r>
                    </w:p>
                    <w:p w:rsidR="00C9790F" w:rsidRPr="00CC5BAB" w:rsidRDefault="00C9790F" w:rsidP="00872F5B">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 </w:t>
                      </w:r>
                      <w:r w:rsidRPr="00CC5BAB">
                        <w:rPr>
                          <w:rFonts w:cstheme="minorHAnsi"/>
                          <w:b/>
                          <w:sz w:val="20"/>
                          <w:szCs w:val="20"/>
                        </w:rPr>
                        <w:t xml:space="preserve">follow-up visits </w:t>
                      </w:r>
                      <w:r>
                        <w:rPr>
                          <w:rFonts w:cstheme="minorHAnsi"/>
                          <w:b/>
                          <w:sz w:val="20"/>
                          <w:szCs w:val="20"/>
                          <w:highlight w:val="cyan"/>
                        </w:rPr>
                        <w:t xml:space="preserve">(Matrix J76) </w:t>
                      </w:r>
                      <w:r w:rsidRPr="00CC5BAB">
                        <w:rPr>
                          <w:rFonts w:cstheme="minorHAnsi"/>
                          <w:b/>
                          <w:sz w:val="20"/>
                          <w:szCs w:val="20"/>
                        </w:rPr>
                        <w:t>with training participants to help put training into practice</w:t>
                      </w:r>
                    </w:p>
                    <w:p w:rsidR="00C9790F" w:rsidRPr="00320106" w:rsidRDefault="00C9790F" w:rsidP="00872F5B">
                      <w:pPr>
                        <w:pStyle w:val="BodyText"/>
                        <w:spacing w:line="240" w:lineRule="auto"/>
                        <w:rPr>
                          <w:rFonts w:cstheme="minorHAnsi"/>
                          <w:b/>
                          <w:sz w:val="20"/>
                          <w:szCs w:val="20"/>
                          <w:highlight w:val="cyan"/>
                        </w:rPr>
                      </w:pPr>
                    </w:p>
                    <w:p w:rsidR="00C9790F" w:rsidRPr="00416CD6" w:rsidRDefault="00C9790F" w:rsidP="00872F5B">
                      <w:pPr>
                        <w:pStyle w:val="BodyText"/>
                        <w:spacing w:line="240" w:lineRule="auto"/>
                        <w:ind w:left="360"/>
                        <w:rPr>
                          <w:rFonts w:cstheme="minorHAnsi"/>
                        </w:rPr>
                      </w:pPr>
                    </w:p>
                  </w:txbxContent>
                </v:textbox>
                <w10:wrap anchorx="page" anchory="page"/>
              </v:shape>
            </w:pict>
          </mc:Fallback>
        </mc:AlternateContent>
      </w:r>
      <w:r w:rsidR="00635E91">
        <w:rPr>
          <w:noProof/>
        </w:rPr>
        <mc:AlternateContent>
          <mc:Choice Requires="wpg">
            <w:drawing>
              <wp:anchor distT="0" distB="0" distL="114300" distR="114300" simplePos="0" relativeHeight="252526592" behindDoc="0" locked="0" layoutInCell="1" allowOverlap="1" wp14:anchorId="41D18058" wp14:editId="1D357E7F">
                <wp:simplePos x="0" y="0"/>
                <wp:positionH relativeFrom="column">
                  <wp:posOffset>4638675</wp:posOffset>
                </wp:positionH>
                <wp:positionV relativeFrom="paragraph">
                  <wp:posOffset>6973570</wp:posOffset>
                </wp:positionV>
                <wp:extent cx="2263775" cy="1052830"/>
                <wp:effectExtent l="19050" t="19050" r="22225" b="13970"/>
                <wp:wrapNone/>
                <wp:docPr id="467" name="Group 467"/>
                <wp:cNvGraphicFramePr/>
                <a:graphic xmlns:a="http://schemas.openxmlformats.org/drawingml/2006/main">
                  <a:graphicData uri="http://schemas.microsoft.com/office/word/2010/wordprocessingGroup">
                    <wpg:wgp>
                      <wpg:cNvGrpSpPr/>
                      <wpg:grpSpPr>
                        <a:xfrm>
                          <a:off x="0" y="0"/>
                          <a:ext cx="2263775" cy="1052830"/>
                          <a:chOff x="0" y="0"/>
                          <a:chExt cx="2263775" cy="1052830"/>
                        </a:xfrm>
                      </wpg:grpSpPr>
                      <wps:wsp>
                        <wps:cNvPr id="457" name="Text Box 303"/>
                        <wps:cNvSpPr txBox="1">
                          <a:spLocks noChangeArrowheads="1"/>
                        </wps:cNvSpPr>
                        <wps:spPr bwMode="auto">
                          <a:xfrm>
                            <a:off x="0" y="0"/>
                            <a:ext cx="2263775" cy="1052830"/>
                          </a:xfrm>
                          <a:prstGeom prst="rect">
                            <a:avLst/>
                          </a:prstGeom>
                          <a:noFill/>
                          <a:ln w="28575" cap="rnd" cmpd="sng">
                            <a:solidFill>
                              <a:srgbClr val="66DA39"/>
                            </a:solidFill>
                            <a:prstDash val="solid"/>
                            <a:miter lim="800000"/>
                            <a:headEnd/>
                            <a:tailEnd/>
                          </a:ln>
                          <a:extLst/>
                        </wps:spPr>
                        <wps:txbx>
                          <w:txbxContent>
                            <w:p w:rsidR="00C9790F" w:rsidRDefault="00C9790F" w:rsidP="00873739">
                              <w:pPr>
                                <w:pStyle w:val="BodyText"/>
                              </w:pPr>
                              <w:r>
                                <w:t>Evidence of Effectiveness:</w:t>
                              </w:r>
                            </w:p>
                            <w:p w:rsidR="00C9790F" w:rsidRPr="001833D7" w:rsidRDefault="00C9790F" w:rsidP="00873739">
                              <w:pPr>
                                <w:pStyle w:val="BodyText"/>
                                <w:ind w:right="720"/>
                                <w:rPr>
                                  <w:sz w:val="16"/>
                                </w:rPr>
                              </w:pPr>
                              <w:r>
                                <w:rPr>
                                  <w:sz w:val="16"/>
                                </w:rPr>
                                <w:t xml:space="preserve">Child Care Training and Professional Development </w:t>
                              </w:r>
                              <w:proofErr w:type="gramStart"/>
                              <w:r>
                                <w:rPr>
                                  <w:sz w:val="16"/>
                                </w:rPr>
                                <w:t>meets</w:t>
                              </w:r>
                              <w:proofErr w:type="gramEnd"/>
                              <w:r w:rsidRPr="001833D7">
                                <w:rPr>
                                  <w:sz w:val="16"/>
                                </w:rPr>
                                <w:t xml:space="preserve"> the First Steps legislation</w:t>
                              </w:r>
                              <w:r>
                                <w:rPr>
                                  <w:sz w:val="16"/>
                                </w:rPr>
                                <w:t>’s</w:t>
                              </w:r>
                              <w:r w:rsidRPr="001833D7">
                                <w:rPr>
                                  <w:sz w:val="16"/>
                                </w:rPr>
                                <w:t xml:space="preserve"> definition of an </w:t>
                              </w:r>
                              <w:r>
                                <w:rPr>
                                  <w:sz w:val="16"/>
                                </w:rPr>
                                <w:br/>
                              </w:r>
                              <w:r w:rsidRPr="001833D7">
                                <w:rPr>
                                  <w:b/>
                                  <w:i/>
                                  <w:sz w:val="16"/>
                                </w:rPr>
                                <w:t>evidence-based</w:t>
                              </w:r>
                              <w:r w:rsidRPr="001833D7">
                                <w:rPr>
                                  <w:sz w:val="16"/>
                                </w:rPr>
                                <w:t xml:space="preserve"> program.</w:t>
                              </w:r>
                            </w:p>
                          </w:txbxContent>
                        </wps:txbx>
                        <wps:bodyPr rot="0" vert="horz" wrap="square" lIns="45720" tIns="45720" rIns="45720" bIns="45720" anchor="t" anchorCtr="0" upright="1">
                          <a:noAutofit/>
                        </wps:bodyPr>
                      </wps:wsp>
                      <pic:pic xmlns:pic="http://schemas.openxmlformats.org/drawingml/2006/picture">
                        <pic:nvPicPr>
                          <pic:cNvPr id="458" name="Picture 458"/>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1714500" y="285750"/>
                            <a:ext cx="485775" cy="600075"/>
                          </a:xfrm>
                          <a:prstGeom prst="rect">
                            <a:avLst/>
                          </a:prstGeom>
                          <a:ln>
                            <a:solidFill>
                              <a:srgbClr val="F7930A"/>
                            </a:solidFill>
                          </a:ln>
                        </pic:spPr>
                      </pic:pic>
                    </wpg:wgp>
                  </a:graphicData>
                </a:graphic>
              </wp:anchor>
            </w:drawing>
          </mc:Choice>
          <mc:Fallback>
            <w:pict>
              <v:group id="Group 467" o:spid="_x0000_s1153" style="position:absolute;margin-left:365.25pt;margin-top:549.1pt;width:178.25pt;height:82.9pt;z-index:252526592" coordsize="22637,105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">
                <v:shape id="_x0000_s1154" type="#_x0000_t202" style="position:absolute;width:22637;height:105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jSj8UA&#10;AADcAAAADwAAAGRycy9kb3ducmV2LnhtbESPQWsCMRSE74L/ITyht5rVtmpXo4ggrSCW2gWvz81z&#10;s7h5WTZRt//eFAoeh5n5hpktWluJKzW+dKxg0E9AEOdOl1woyH7WzxMQPiBrrByTgl/ysJh3OzNM&#10;tbvxN133oRARwj5FBSaEOpXS54Ys+r6riaN3co3FEGVTSN3gLcJtJYdJMpIWS44LBmtaGcrP+4tV&#10;wIdqu+MsO/Lq62Xpx5uDmbx/KPXUa5dTEIHa8Aj/tz+1gte3MfydiUd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KNKPxQAAANwAAAAPAAAAAAAAAAAAAAAAAJgCAABkcnMv&#10;ZG93bnJldi54bWxQSwUGAAAAAAQABAD1AAAAigMAAAAA&#10;" filled="f" strokecolor="#66da39" strokeweight="2.25pt">
                  <v:stroke endcap="round"/>
                  <v:textbox inset="3.6pt,,3.6pt">
                    <w:txbxContent>
                      <w:p w:rsidR="00C9790F" w:rsidRDefault="00C9790F" w:rsidP="00873739">
                        <w:pPr>
                          <w:pStyle w:val="BodyText"/>
                        </w:pPr>
                        <w:r>
                          <w:t>Evidence of Effectiveness:</w:t>
                        </w:r>
                      </w:p>
                      <w:p w:rsidR="00C9790F" w:rsidRPr="001833D7" w:rsidRDefault="00C9790F" w:rsidP="00873739">
                        <w:pPr>
                          <w:pStyle w:val="BodyText"/>
                          <w:ind w:right="720"/>
                          <w:rPr>
                            <w:sz w:val="16"/>
                          </w:rPr>
                        </w:pPr>
                        <w:r>
                          <w:rPr>
                            <w:sz w:val="16"/>
                          </w:rPr>
                          <w:t xml:space="preserve">Child Care Training and Professional Development </w:t>
                        </w:r>
                        <w:proofErr w:type="gramStart"/>
                        <w:r>
                          <w:rPr>
                            <w:sz w:val="16"/>
                          </w:rPr>
                          <w:t>meets</w:t>
                        </w:r>
                        <w:proofErr w:type="gramEnd"/>
                        <w:r w:rsidRPr="001833D7">
                          <w:rPr>
                            <w:sz w:val="16"/>
                          </w:rPr>
                          <w:t xml:space="preserve"> the First Steps legislation</w:t>
                        </w:r>
                        <w:r>
                          <w:rPr>
                            <w:sz w:val="16"/>
                          </w:rPr>
                          <w:t>’s</w:t>
                        </w:r>
                        <w:r w:rsidRPr="001833D7">
                          <w:rPr>
                            <w:sz w:val="16"/>
                          </w:rPr>
                          <w:t xml:space="preserve"> definition of an </w:t>
                        </w:r>
                        <w:r>
                          <w:rPr>
                            <w:sz w:val="16"/>
                          </w:rPr>
                          <w:br/>
                        </w:r>
                        <w:r w:rsidRPr="001833D7">
                          <w:rPr>
                            <w:b/>
                            <w:i/>
                            <w:sz w:val="16"/>
                          </w:rPr>
                          <w:t>evidence-based</w:t>
                        </w:r>
                        <w:r w:rsidRPr="001833D7">
                          <w:rPr>
                            <w:sz w:val="16"/>
                          </w:rPr>
                          <w:t xml:space="preserve"> program.</w:t>
                        </w:r>
                      </w:p>
                    </w:txbxContent>
                  </v:textbox>
                </v:shape>
                <v:shape id="Picture 458" o:spid="_x0000_s1155" type="#_x0000_t75" style="position:absolute;left:17145;top:2857;width:4857;height:60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0W/wzDAAAA3AAAAA8AAABkcnMvZG93bnJldi54bWxET8tKAzEU3Qv+Q7hCdzZTsSJj0yKiYEtF&#10;pu3C7m4ndx6Y3IRJOjP9+2YhuDyc92I1WiN66kLrWMFsmoEgLp1uuVZw2H/cP4MIEVmjcUwKLhRg&#10;tby9WWCu3cAF9btYixTCIUcFTYw+lzKUDVkMU+eJE1e5zmJMsKul7nBI4dbIhyx7khZbTg0Nenpr&#10;qPzdna0Cv10PZnOsKlP0xZf7Pv3495lTanI3vr6AiDTGf/Gf+1MreJyntelMOgJye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Rb/DMMAAADcAAAADwAAAAAAAAAAAAAAAACf&#10;AgAAZHJzL2Rvd25yZXYueG1sUEsFBgAAAAAEAAQA9wAAAI8DAAAAAA==&#10;" stroked="t" strokecolor="#f7930a">
                  <v:imagedata r:id="rId64" o:title=""/>
                  <v:path arrowok="t"/>
                </v:shape>
              </v:group>
            </w:pict>
          </mc:Fallback>
        </mc:AlternateContent>
      </w:r>
      <w:r w:rsidR="00817C65" w:rsidRPr="00817C65">
        <w:rPr>
          <w:noProof/>
        </w:rPr>
        <mc:AlternateContent>
          <mc:Choice Requires="wps">
            <w:drawing>
              <wp:anchor distT="0" distB="0" distL="114300" distR="114300" simplePos="0" relativeHeight="252208128" behindDoc="0" locked="0" layoutInCell="1" allowOverlap="1" wp14:anchorId="28428F67" wp14:editId="1C841DEA">
                <wp:simplePos x="0" y="0"/>
                <wp:positionH relativeFrom="column">
                  <wp:posOffset>4189095</wp:posOffset>
                </wp:positionH>
                <wp:positionV relativeFrom="paragraph">
                  <wp:posOffset>4171950</wp:posOffset>
                </wp:positionV>
                <wp:extent cx="2559685" cy="638175"/>
                <wp:effectExtent l="0" t="0" r="0" b="9525"/>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685" cy="638175"/>
                        </a:xfrm>
                        <a:prstGeom prst="rect">
                          <a:avLst/>
                        </a:prstGeom>
                        <a:solidFill>
                          <a:srgbClr val="FFFFFF"/>
                        </a:solidFill>
                        <a:ln w="9525">
                          <a:noFill/>
                          <a:miter lim="800000"/>
                          <a:headEnd/>
                          <a:tailEnd/>
                        </a:ln>
                      </wps:spPr>
                      <wps:txbx>
                        <w:txbxContent>
                          <w:p w:rsidR="00C9790F" w:rsidRPr="00873739" w:rsidRDefault="00C9790F" w:rsidP="00817C65">
                            <w:pPr>
                              <w:rPr>
                                <w:sz w:val="18"/>
                              </w:rPr>
                            </w:pPr>
                            <w:r w:rsidRPr="00873739">
                              <w:rPr>
                                <w:sz w:val="18"/>
                                <w:highlight w:val="cyan"/>
                              </w:rPr>
                              <w:t>Use text boxes to caption your photos as often as possible. Many readers will focus on these more than the report text.</w:t>
                            </w:r>
                            <w:r w:rsidRPr="00873739">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56" type="#_x0000_t202" style="position:absolute;margin-left:329.85pt;margin-top:328.5pt;width:201.55pt;height:50.25pt;z-index:25220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" stroked="f">
                <v:textbox>
                  <w:txbxContent>
                    <w:p w:rsidR="00C9790F" w:rsidRPr="00873739" w:rsidRDefault="00C9790F" w:rsidP="00817C65">
                      <w:pPr>
                        <w:rPr>
                          <w:sz w:val="18"/>
                        </w:rPr>
                      </w:pPr>
                      <w:r w:rsidRPr="00873739">
                        <w:rPr>
                          <w:sz w:val="18"/>
                          <w:highlight w:val="cyan"/>
                        </w:rPr>
                        <w:t>Use text boxes to caption your photos as often as possible. Many readers will focus on these more than the report text.</w:t>
                      </w:r>
                      <w:r w:rsidRPr="00873739">
                        <w:rPr>
                          <w:sz w:val="18"/>
                        </w:rPr>
                        <w:t xml:space="preserve"> </w:t>
                      </w:r>
                    </w:p>
                  </w:txbxContent>
                </v:textbox>
              </v:shape>
            </w:pict>
          </mc:Fallback>
        </mc:AlternateContent>
      </w:r>
      <w:r w:rsidR="00817C65">
        <w:rPr>
          <w:noProof/>
        </w:rPr>
        <mc:AlternateContent>
          <mc:Choice Requires="wps">
            <w:drawing>
              <wp:anchor distT="0" distB="0" distL="114300" distR="114300" simplePos="0" relativeHeight="252206080" behindDoc="0" locked="0" layoutInCell="1" allowOverlap="1" wp14:anchorId="137C5607" wp14:editId="23FD10FA">
                <wp:simplePos x="0" y="0"/>
                <wp:positionH relativeFrom="column">
                  <wp:posOffset>4097020</wp:posOffset>
                </wp:positionH>
                <wp:positionV relativeFrom="paragraph">
                  <wp:posOffset>1544320</wp:posOffset>
                </wp:positionV>
                <wp:extent cx="2374265" cy="2630805"/>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630805"/>
                        </a:xfrm>
                        <a:prstGeom prst="rect">
                          <a:avLst/>
                        </a:prstGeom>
                        <a:solidFill>
                          <a:srgbClr val="FFFFFF"/>
                        </a:solidFill>
                        <a:ln w="9525">
                          <a:noFill/>
                          <a:miter lim="800000"/>
                          <a:headEnd/>
                          <a:tailEnd/>
                        </a:ln>
                      </wps:spPr>
                      <wps:txbx>
                        <w:txbxContent>
                          <w:p w:rsidR="00C9790F" w:rsidRDefault="00C9790F">
                            <w:r>
                              <w:rPr>
                                <w:noProof/>
                              </w:rPr>
                              <w:drawing>
                                <wp:inline distT="0" distB="0" distL="0" distR="0" wp14:anchorId="58D1F5A8" wp14:editId="09CA2432">
                                  <wp:extent cx="2532380" cy="2532380"/>
                                  <wp:effectExtent l="0" t="0" r="1270" b="127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59367_680342968715644_2989051223304986219_n.jpg"/>
                                          <pic:cNvPicPr/>
                                        </pic:nvPicPr>
                                        <pic:blipFill>
                                          <a:blip r:embed="rId65">
                                            <a:extLst>
                                              <a:ext uri="{28A0092B-C50C-407E-A947-70E740481C1C}">
                                                <a14:useLocalDpi xmlns:a14="http://schemas.microsoft.com/office/drawing/2010/main" val="0"/>
                                              </a:ext>
                                            </a:extLst>
                                          </a:blip>
                                          <a:stretch>
                                            <a:fillRect/>
                                          </a:stretch>
                                        </pic:blipFill>
                                        <pic:spPr>
                                          <a:xfrm>
                                            <a:off x="0" y="0"/>
                                            <a:ext cx="2532380" cy="253238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157" type="#_x0000_t202" style="position:absolute;margin-left:322.6pt;margin-top:121.6pt;width:186.95pt;height:207.15pt;z-index:25220608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" stroked="f">
                <v:textbox>
                  <w:txbxContent>
                    <w:p w:rsidR="00C9790F" w:rsidRDefault="00C9790F">
                      <w:r>
                        <w:rPr>
                          <w:noProof/>
                        </w:rPr>
                        <w:drawing>
                          <wp:inline distT="0" distB="0" distL="0" distR="0" wp14:anchorId="58D1F5A8" wp14:editId="09CA2432">
                            <wp:extent cx="2532380" cy="2532380"/>
                            <wp:effectExtent l="0" t="0" r="1270" b="127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59367_680342968715644_2989051223304986219_n.jpg"/>
                                    <pic:cNvPicPr/>
                                  </pic:nvPicPr>
                                  <pic:blipFill>
                                    <a:blip r:embed="rId65">
                                      <a:extLst>
                                        <a:ext uri="{28A0092B-C50C-407E-A947-70E740481C1C}">
                                          <a14:useLocalDpi xmlns:a14="http://schemas.microsoft.com/office/drawing/2010/main" val="0"/>
                                        </a:ext>
                                      </a:extLst>
                                    </a:blip>
                                    <a:stretch>
                                      <a:fillRect/>
                                    </a:stretch>
                                  </pic:blipFill>
                                  <pic:spPr>
                                    <a:xfrm>
                                      <a:off x="0" y="0"/>
                                      <a:ext cx="2532380" cy="2532380"/>
                                    </a:xfrm>
                                    <a:prstGeom prst="rect">
                                      <a:avLst/>
                                    </a:prstGeom>
                                  </pic:spPr>
                                </pic:pic>
                              </a:graphicData>
                            </a:graphic>
                          </wp:inline>
                        </w:drawing>
                      </w:r>
                    </w:p>
                  </w:txbxContent>
                </v:textbox>
              </v:shape>
            </w:pict>
          </mc:Fallback>
        </mc:AlternateContent>
      </w:r>
      <w:r w:rsidR="00817C65" w:rsidRPr="00AD355E">
        <w:rPr>
          <w:b/>
          <w:noProof/>
        </w:rPr>
        <mc:AlternateContent>
          <mc:Choice Requires="wps">
            <w:drawing>
              <wp:anchor distT="0" distB="0" distL="114300" distR="114300" simplePos="0" relativeHeight="252110848" behindDoc="0" locked="0" layoutInCell="1" allowOverlap="1" wp14:anchorId="5BBA6D5F" wp14:editId="1A02C0E3">
                <wp:simplePos x="0" y="0"/>
                <wp:positionH relativeFrom="column">
                  <wp:posOffset>11430</wp:posOffset>
                </wp:positionH>
                <wp:positionV relativeFrom="paragraph">
                  <wp:posOffset>3389630</wp:posOffset>
                </wp:positionV>
                <wp:extent cx="3215640" cy="2280285"/>
                <wp:effectExtent l="0" t="0" r="3810" b="5715"/>
                <wp:wrapNone/>
                <wp:docPr id="44"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2280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rsidP="00731C34">
                            <w:pPr>
                              <w:pStyle w:val="Heading1"/>
                              <w:spacing w:before="0" w:line="240" w:lineRule="auto"/>
                              <w:rPr>
                                <w:rFonts w:ascii="Arial" w:hAnsi="Arial" w:cs="Arial"/>
                                <w:color w:val="0070C0"/>
                              </w:rPr>
                            </w:pPr>
                          </w:p>
                          <w:p w:rsidR="00C9790F" w:rsidRDefault="00C9790F" w:rsidP="00731C34">
                            <w:pPr>
                              <w:pStyle w:val="Heading1"/>
                              <w:spacing w:before="0" w:line="240" w:lineRule="auto"/>
                              <w:rPr>
                                <w:rFonts w:ascii="Arial" w:hAnsi="Arial" w:cs="Arial"/>
                                <w:color w:val="0070C0"/>
                                <w:sz w:val="26"/>
                                <w:szCs w:val="26"/>
                              </w:rPr>
                            </w:pPr>
                            <w:r>
                              <w:rPr>
                                <w:rFonts w:ascii="Arial" w:hAnsi="Arial" w:cs="Arial"/>
                                <w:color w:val="0070C0"/>
                                <w:sz w:val="26"/>
                                <w:szCs w:val="26"/>
                              </w:rPr>
                              <w:t>Training</w:t>
                            </w:r>
                            <w:r w:rsidRPr="00320106">
                              <w:rPr>
                                <w:rFonts w:ascii="Arial" w:hAnsi="Arial" w:cs="Arial"/>
                                <w:color w:val="0070C0"/>
                                <w:sz w:val="26"/>
                                <w:szCs w:val="26"/>
                              </w:rPr>
                              <w:t xml:space="preserve"> by the Numbers</w:t>
                            </w:r>
                            <w:r>
                              <w:rPr>
                                <w:rFonts w:ascii="Arial" w:hAnsi="Arial" w:cs="Arial"/>
                                <w:color w:val="0070C0"/>
                                <w:sz w:val="26"/>
                                <w:szCs w:val="26"/>
                              </w:rPr>
                              <w:t>,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808"/>
                              <w:gridCol w:w="2060"/>
                            </w:tblGrid>
                            <w:tr w:rsidR="00C9790F" w:rsidRPr="009711DD" w:rsidTr="00184104">
                              <w:tc>
                                <w:tcPr>
                                  <w:tcW w:w="2808" w:type="dxa"/>
                                  <w:shd w:val="clear" w:color="auto" w:fill="auto"/>
                                  <w:vAlign w:val="center"/>
                                </w:tcPr>
                                <w:p w:rsidR="00C9790F" w:rsidRPr="001677AB" w:rsidRDefault="00C9790F" w:rsidP="00184104">
                                  <w:pPr>
                                    <w:pStyle w:val="BodyText"/>
                                    <w:spacing w:after="0"/>
                                    <w:rPr>
                                      <w:rFonts w:cstheme="minorHAnsi"/>
                                    </w:rPr>
                                  </w:pPr>
                                  <w:r>
                                    <w:rPr>
                                      <w:rFonts w:cstheme="minorHAnsi"/>
                                    </w:rPr>
                                    <w:t>Total Training Attendance</w:t>
                                  </w:r>
                                </w:p>
                              </w:tc>
                              <w:tc>
                                <w:tcPr>
                                  <w:tcW w:w="2060" w:type="dxa"/>
                                  <w:vAlign w:val="center"/>
                                </w:tcPr>
                                <w:p w:rsidR="00C9790F" w:rsidRPr="009711DD" w:rsidRDefault="00C9790F" w:rsidP="00062833">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F76</w:t>
                                  </w:r>
                                </w:p>
                              </w:tc>
                            </w:tr>
                            <w:tr w:rsidR="00C9790F" w:rsidRPr="009711DD" w:rsidTr="00184104">
                              <w:tc>
                                <w:tcPr>
                                  <w:tcW w:w="2808" w:type="dxa"/>
                                  <w:shd w:val="clear" w:color="auto" w:fill="auto"/>
                                  <w:vAlign w:val="center"/>
                                </w:tcPr>
                                <w:p w:rsidR="00C9790F" w:rsidRPr="001677AB" w:rsidRDefault="00C9790F" w:rsidP="00184104">
                                  <w:pPr>
                                    <w:pStyle w:val="BodyText"/>
                                    <w:spacing w:after="0"/>
                                    <w:rPr>
                                      <w:rFonts w:cstheme="minorHAnsi"/>
                                    </w:rPr>
                                  </w:pPr>
                                  <w:r>
                                    <w:rPr>
                                      <w:rFonts w:cstheme="minorHAnsi"/>
                                    </w:rPr>
                                    <w:t>Child Care Teachers and Directors</w:t>
                                  </w:r>
                                  <w:r w:rsidRPr="001677AB">
                                    <w:rPr>
                                      <w:rFonts w:cstheme="minorHAnsi"/>
                                    </w:rPr>
                                    <w:t xml:space="preserve"> Served</w:t>
                                  </w:r>
                                </w:p>
                              </w:tc>
                              <w:tc>
                                <w:tcPr>
                                  <w:tcW w:w="2060" w:type="dxa"/>
                                  <w:vAlign w:val="center"/>
                                </w:tcPr>
                                <w:p w:rsidR="00C9790F" w:rsidRPr="009711DD" w:rsidRDefault="00C9790F" w:rsidP="00062833">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E76</w:t>
                                  </w:r>
                                </w:p>
                              </w:tc>
                            </w:tr>
                            <w:tr w:rsidR="00C9790F" w:rsidRPr="009711DD" w:rsidTr="00184104">
                              <w:tc>
                                <w:tcPr>
                                  <w:tcW w:w="2808" w:type="dxa"/>
                                  <w:shd w:val="clear" w:color="auto" w:fill="auto"/>
                                  <w:vAlign w:val="center"/>
                                </w:tcPr>
                                <w:p w:rsidR="00C9790F" w:rsidRDefault="00C9790F" w:rsidP="00184104">
                                  <w:pPr>
                                    <w:pStyle w:val="BodyText"/>
                                    <w:spacing w:after="0"/>
                                    <w:rPr>
                                      <w:rFonts w:cstheme="minorHAnsi"/>
                                    </w:rPr>
                                  </w:pPr>
                                  <w:r>
                                    <w:rPr>
                                      <w:rFonts w:cstheme="minorHAnsi"/>
                                    </w:rPr>
                                    <w:t>Number of Training Sessions Offered</w:t>
                                  </w:r>
                                </w:p>
                              </w:tc>
                              <w:tc>
                                <w:tcPr>
                                  <w:tcW w:w="2060" w:type="dxa"/>
                                  <w:vAlign w:val="center"/>
                                </w:tcPr>
                                <w:p w:rsidR="00C9790F" w:rsidRPr="009711DD" w:rsidRDefault="00C9790F" w:rsidP="00062833">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G76</w:t>
                                  </w:r>
                                </w:p>
                              </w:tc>
                            </w:tr>
                          </w:tbl>
                          <w:p w:rsidR="00C9790F" w:rsidRDefault="00C9790F" w:rsidP="00731C3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6" o:spid="_x0000_s1158" type="#_x0000_t202" style="position:absolute;margin-left:.9pt;margin-top:266.9pt;width:253.2pt;height:179.55pt;z-index:25211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" stroked="f">
                <v:textbox>
                  <w:txbxContent>
                    <w:p w:rsidR="00C9790F" w:rsidRDefault="00C9790F" w:rsidP="00731C34">
                      <w:pPr>
                        <w:pStyle w:val="Heading1"/>
                        <w:spacing w:before="0" w:line="240" w:lineRule="auto"/>
                        <w:rPr>
                          <w:rFonts w:ascii="Arial" w:hAnsi="Arial" w:cs="Arial"/>
                          <w:color w:val="0070C0"/>
                        </w:rPr>
                      </w:pPr>
                    </w:p>
                    <w:p w:rsidR="00C9790F" w:rsidRDefault="00C9790F" w:rsidP="00731C34">
                      <w:pPr>
                        <w:pStyle w:val="Heading1"/>
                        <w:spacing w:before="0" w:line="240" w:lineRule="auto"/>
                        <w:rPr>
                          <w:rFonts w:ascii="Arial" w:hAnsi="Arial" w:cs="Arial"/>
                          <w:color w:val="0070C0"/>
                          <w:sz w:val="26"/>
                          <w:szCs w:val="26"/>
                        </w:rPr>
                      </w:pPr>
                      <w:r>
                        <w:rPr>
                          <w:rFonts w:ascii="Arial" w:hAnsi="Arial" w:cs="Arial"/>
                          <w:color w:val="0070C0"/>
                          <w:sz w:val="26"/>
                          <w:szCs w:val="26"/>
                        </w:rPr>
                        <w:t>Training</w:t>
                      </w:r>
                      <w:r w:rsidRPr="00320106">
                        <w:rPr>
                          <w:rFonts w:ascii="Arial" w:hAnsi="Arial" w:cs="Arial"/>
                          <w:color w:val="0070C0"/>
                          <w:sz w:val="26"/>
                          <w:szCs w:val="26"/>
                        </w:rPr>
                        <w:t xml:space="preserve"> by the Numbers</w:t>
                      </w:r>
                      <w:r>
                        <w:rPr>
                          <w:rFonts w:ascii="Arial" w:hAnsi="Arial" w:cs="Arial"/>
                          <w:color w:val="0070C0"/>
                          <w:sz w:val="26"/>
                          <w:szCs w:val="26"/>
                        </w:rPr>
                        <w:t>,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808"/>
                        <w:gridCol w:w="2060"/>
                      </w:tblGrid>
                      <w:tr w:rsidR="00C9790F" w:rsidRPr="009711DD" w:rsidTr="00184104">
                        <w:tc>
                          <w:tcPr>
                            <w:tcW w:w="2808" w:type="dxa"/>
                            <w:shd w:val="clear" w:color="auto" w:fill="auto"/>
                            <w:vAlign w:val="center"/>
                          </w:tcPr>
                          <w:p w:rsidR="00C9790F" w:rsidRPr="001677AB" w:rsidRDefault="00C9790F" w:rsidP="00184104">
                            <w:pPr>
                              <w:pStyle w:val="BodyText"/>
                              <w:spacing w:after="0"/>
                              <w:rPr>
                                <w:rFonts w:cstheme="minorHAnsi"/>
                              </w:rPr>
                            </w:pPr>
                            <w:r>
                              <w:rPr>
                                <w:rFonts w:cstheme="minorHAnsi"/>
                              </w:rPr>
                              <w:t>Total Training Attendance</w:t>
                            </w:r>
                          </w:p>
                        </w:tc>
                        <w:tc>
                          <w:tcPr>
                            <w:tcW w:w="2060" w:type="dxa"/>
                            <w:vAlign w:val="center"/>
                          </w:tcPr>
                          <w:p w:rsidR="00C9790F" w:rsidRPr="009711DD" w:rsidRDefault="00C9790F" w:rsidP="00062833">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F76</w:t>
                            </w:r>
                          </w:p>
                        </w:tc>
                      </w:tr>
                      <w:tr w:rsidR="00C9790F" w:rsidRPr="009711DD" w:rsidTr="00184104">
                        <w:tc>
                          <w:tcPr>
                            <w:tcW w:w="2808" w:type="dxa"/>
                            <w:shd w:val="clear" w:color="auto" w:fill="auto"/>
                            <w:vAlign w:val="center"/>
                          </w:tcPr>
                          <w:p w:rsidR="00C9790F" w:rsidRPr="001677AB" w:rsidRDefault="00C9790F" w:rsidP="00184104">
                            <w:pPr>
                              <w:pStyle w:val="BodyText"/>
                              <w:spacing w:after="0"/>
                              <w:rPr>
                                <w:rFonts w:cstheme="minorHAnsi"/>
                              </w:rPr>
                            </w:pPr>
                            <w:r>
                              <w:rPr>
                                <w:rFonts w:cstheme="minorHAnsi"/>
                              </w:rPr>
                              <w:t>Child Care Teachers and Directors</w:t>
                            </w:r>
                            <w:r w:rsidRPr="001677AB">
                              <w:rPr>
                                <w:rFonts w:cstheme="minorHAnsi"/>
                              </w:rPr>
                              <w:t xml:space="preserve"> Served</w:t>
                            </w:r>
                          </w:p>
                        </w:tc>
                        <w:tc>
                          <w:tcPr>
                            <w:tcW w:w="2060" w:type="dxa"/>
                            <w:vAlign w:val="center"/>
                          </w:tcPr>
                          <w:p w:rsidR="00C9790F" w:rsidRPr="009711DD" w:rsidRDefault="00C9790F" w:rsidP="00062833">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E76</w:t>
                            </w:r>
                          </w:p>
                        </w:tc>
                      </w:tr>
                      <w:tr w:rsidR="00C9790F" w:rsidRPr="009711DD" w:rsidTr="00184104">
                        <w:tc>
                          <w:tcPr>
                            <w:tcW w:w="2808" w:type="dxa"/>
                            <w:shd w:val="clear" w:color="auto" w:fill="auto"/>
                            <w:vAlign w:val="center"/>
                          </w:tcPr>
                          <w:p w:rsidR="00C9790F" w:rsidRDefault="00C9790F" w:rsidP="00184104">
                            <w:pPr>
                              <w:pStyle w:val="BodyText"/>
                              <w:spacing w:after="0"/>
                              <w:rPr>
                                <w:rFonts w:cstheme="minorHAnsi"/>
                              </w:rPr>
                            </w:pPr>
                            <w:r>
                              <w:rPr>
                                <w:rFonts w:cstheme="minorHAnsi"/>
                              </w:rPr>
                              <w:t>Number of Training Sessions Offered</w:t>
                            </w:r>
                          </w:p>
                        </w:tc>
                        <w:tc>
                          <w:tcPr>
                            <w:tcW w:w="2060" w:type="dxa"/>
                            <w:vAlign w:val="center"/>
                          </w:tcPr>
                          <w:p w:rsidR="00C9790F" w:rsidRPr="009711DD" w:rsidRDefault="00C9790F" w:rsidP="00062833">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G76</w:t>
                            </w:r>
                          </w:p>
                        </w:tc>
                      </w:tr>
                    </w:tbl>
                    <w:p w:rsidR="00C9790F" w:rsidRDefault="00C9790F" w:rsidP="00731C34"/>
                  </w:txbxContent>
                </v:textbox>
              </v:shape>
            </w:pict>
          </mc:Fallback>
        </mc:AlternateContent>
      </w:r>
      <w:r w:rsidR="00817C65" w:rsidRPr="00AD355E">
        <w:rPr>
          <w:b/>
          <w:noProof/>
        </w:rPr>
        <mc:AlternateContent>
          <mc:Choice Requires="wps">
            <w:drawing>
              <wp:anchor distT="0" distB="0" distL="114300" distR="114300" simplePos="0" relativeHeight="252138496" behindDoc="0" locked="0" layoutInCell="1" allowOverlap="1" wp14:anchorId="76AE831A" wp14:editId="1FE876F5">
                <wp:simplePos x="0" y="0"/>
                <wp:positionH relativeFrom="page">
                  <wp:posOffset>457200</wp:posOffset>
                </wp:positionH>
                <wp:positionV relativeFrom="page">
                  <wp:posOffset>3103880</wp:posOffset>
                </wp:positionV>
                <wp:extent cx="3501390" cy="1992630"/>
                <wp:effectExtent l="0" t="0" r="22860" b="26670"/>
                <wp:wrapNone/>
                <wp:docPr id="46"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1390" cy="1992630"/>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rsidR="00C9790F" w:rsidRPr="009F1A15" w:rsidRDefault="00C9790F" w:rsidP="009F1A15">
                            <w:pPr>
                              <w:pStyle w:val="BodyText"/>
                              <w:spacing w:line="240" w:lineRule="auto"/>
                              <w:jc w:val="center"/>
                              <w:rPr>
                                <w:rFonts w:cstheme="minorHAnsi"/>
                                <w:b/>
                                <w:color w:val="FF0000"/>
                                <w:sz w:val="24"/>
                              </w:rPr>
                            </w:pPr>
                            <w:r w:rsidRPr="009F1A15">
                              <w:rPr>
                                <w:rFonts w:cstheme="minorHAnsi"/>
                                <w:b/>
                                <w:color w:val="FF0000"/>
                                <w:sz w:val="24"/>
                              </w:rPr>
                              <w:t>Training</w:t>
                            </w:r>
                            <w:r>
                              <w:rPr>
                                <w:rFonts w:cstheme="minorHAnsi"/>
                                <w:b/>
                                <w:color w:val="FF0000"/>
                                <w:sz w:val="24"/>
                              </w:rPr>
                              <w:t xml:space="preserve"> Sponsored by </w:t>
                            </w:r>
                            <w:r>
                              <w:rPr>
                                <w:rFonts w:cstheme="minorHAnsi"/>
                                <w:b/>
                                <w:color w:val="FF0000"/>
                                <w:sz w:val="24"/>
                              </w:rPr>
                              <w:br/>
                            </w:r>
                            <w:r w:rsidRPr="00184104">
                              <w:rPr>
                                <w:rFonts w:cstheme="minorHAnsi"/>
                                <w:b/>
                                <w:color w:val="FF0000"/>
                                <w:sz w:val="24"/>
                                <w:highlight w:val="cyan"/>
                              </w:rPr>
                              <w:t>XYZ</w:t>
                            </w:r>
                            <w:r>
                              <w:rPr>
                                <w:rFonts w:cstheme="minorHAnsi"/>
                                <w:b/>
                                <w:color w:val="FF0000"/>
                                <w:sz w:val="24"/>
                              </w:rPr>
                              <w:t xml:space="preserve"> First Steps, 2017-18</w:t>
                            </w:r>
                          </w:p>
                          <w:p w:rsidR="00C9790F" w:rsidRPr="009F1A15" w:rsidRDefault="00C9790F" w:rsidP="00CC5BAB">
                            <w:pPr>
                              <w:pStyle w:val="BodyText"/>
                              <w:spacing w:after="60" w:line="240" w:lineRule="auto"/>
                              <w:rPr>
                                <w:rFonts w:cstheme="minorHAnsi"/>
                                <w:sz w:val="20"/>
                              </w:rPr>
                            </w:pPr>
                            <w:r w:rsidRPr="009F1A15">
                              <w:rPr>
                                <w:rFonts w:cstheme="minorHAnsi"/>
                                <w:sz w:val="20"/>
                                <w:u w:val="single"/>
                              </w:rPr>
                              <w:t>Topic:</w:t>
                            </w:r>
                            <w:r>
                              <w:rPr>
                                <w:rFonts w:cstheme="minorHAnsi"/>
                                <w:sz w:val="20"/>
                              </w:rPr>
                              <w:tab/>
                            </w:r>
                            <w:r w:rsidRPr="009F1A15">
                              <w:rPr>
                                <w:rFonts w:cstheme="minorHAnsi"/>
                                <w:sz w:val="20"/>
                                <w:u w:val="single"/>
                              </w:rPr>
                              <w:t>Sessions:</w:t>
                            </w:r>
                          </w:p>
                          <w:p w:rsidR="00C9790F" w:rsidRPr="00184104" w:rsidRDefault="00C9790F" w:rsidP="00CC5BAB">
                            <w:pPr>
                              <w:pStyle w:val="BodyText"/>
                              <w:spacing w:after="60" w:line="240" w:lineRule="auto"/>
                              <w:rPr>
                                <w:rFonts w:cstheme="minorHAnsi"/>
                                <w:sz w:val="18"/>
                                <w:highlight w:val="cyan"/>
                              </w:rPr>
                            </w:pPr>
                            <w:r w:rsidRPr="00184104">
                              <w:rPr>
                                <w:rFonts w:cstheme="minorHAnsi"/>
                                <w:sz w:val="18"/>
                                <w:highlight w:val="cyan"/>
                              </w:rPr>
                              <w:t>SC Infant/Toddler Guidelines</w:t>
                            </w:r>
                            <w:r w:rsidRPr="00184104">
                              <w:rPr>
                                <w:rFonts w:cstheme="minorHAnsi"/>
                                <w:sz w:val="18"/>
                                <w:highlight w:val="cyan"/>
                              </w:rPr>
                              <w:tab/>
                              <w:t>Modules 1</w:t>
                            </w:r>
                            <w:proofErr w:type="gramStart"/>
                            <w:r w:rsidRPr="00184104">
                              <w:rPr>
                                <w:rFonts w:cstheme="minorHAnsi"/>
                                <w:sz w:val="18"/>
                                <w:highlight w:val="cyan"/>
                              </w:rPr>
                              <w:t>,2</w:t>
                            </w:r>
                            <w:proofErr w:type="gramEnd"/>
                            <w:r w:rsidRPr="00184104">
                              <w:rPr>
                                <w:rFonts w:cstheme="minorHAnsi"/>
                                <w:sz w:val="18"/>
                                <w:highlight w:val="cyan"/>
                              </w:rPr>
                              <w:t>, and 5</w:t>
                            </w:r>
                          </w:p>
                          <w:p w:rsidR="00C9790F" w:rsidRPr="00184104" w:rsidRDefault="00C9790F" w:rsidP="00CC5BAB">
                            <w:pPr>
                              <w:pStyle w:val="BodyText"/>
                              <w:spacing w:after="60" w:line="240" w:lineRule="auto"/>
                              <w:rPr>
                                <w:rFonts w:cstheme="minorHAnsi"/>
                                <w:sz w:val="18"/>
                                <w:highlight w:val="cyan"/>
                              </w:rPr>
                            </w:pPr>
                            <w:r w:rsidRPr="00184104">
                              <w:rPr>
                                <w:rFonts w:cstheme="minorHAnsi"/>
                                <w:sz w:val="18"/>
                                <w:highlight w:val="cyan"/>
                              </w:rPr>
                              <w:t>Preventing Child Abuse and Neglec</w:t>
                            </w:r>
                            <w:r>
                              <w:rPr>
                                <w:rFonts w:cstheme="minorHAnsi"/>
                                <w:sz w:val="18"/>
                                <w:highlight w:val="cyan"/>
                              </w:rPr>
                              <w:t xml:space="preserve">t: </w:t>
                            </w:r>
                            <w:r>
                              <w:rPr>
                                <w:rFonts w:cstheme="minorHAnsi"/>
                                <w:sz w:val="18"/>
                                <w:highlight w:val="cyan"/>
                              </w:rPr>
                              <w:br/>
                              <w:t>Parent-Provider Partnerships</w:t>
                            </w:r>
                            <w:r>
                              <w:rPr>
                                <w:rFonts w:cstheme="minorHAnsi"/>
                                <w:sz w:val="18"/>
                                <w:highlight w:val="cyan"/>
                              </w:rPr>
                              <w:tab/>
                            </w:r>
                            <w:r w:rsidRPr="00184104">
                              <w:rPr>
                                <w:rFonts w:cstheme="minorHAnsi"/>
                                <w:sz w:val="18"/>
                                <w:highlight w:val="cyan"/>
                              </w:rPr>
                              <w:t>Modules 1 and 3</w:t>
                            </w:r>
                          </w:p>
                          <w:p w:rsidR="00C9790F" w:rsidRPr="00184104" w:rsidRDefault="00C9790F" w:rsidP="00CC5BAB">
                            <w:pPr>
                              <w:pStyle w:val="BodyText"/>
                              <w:spacing w:after="60" w:line="240" w:lineRule="auto"/>
                              <w:rPr>
                                <w:rFonts w:cstheme="minorHAnsi"/>
                                <w:sz w:val="18"/>
                                <w:highlight w:val="cyan"/>
                              </w:rPr>
                            </w:pPr>
                            <w:r>
                              <w:rPr>
                                <w:rFonts w:cstheme="minorHAnsi"/>
                                <w:sz w:val="18"/>
                                <w:highlight w:val="cyan"/>
                              </w:rPr>
                              <w:t>Blood-Borne Pathogens</w:t>
                            </w:r>
                            <w:r>
                              <w:rPr>
                                <w:rFonts w:cstheme="minorHAnsi"/>
                                <w:sz w:val="18"/>
                                <w:highlight w:val="cyan"/>
                              </w:rPr>
                              <w:tab/>
                            </w:r>
                            <w:r w:rsidRPr="00184104">
                              <w:rPr>
                                <w:rFonts w:cstheme="minorHAnsi"/>
                                <w:sz w:val="18"/>
                                <w:highlight w:val="cyan"/>
                              </w:rPr>
                              <w:t>One Session</w:t>
                            </w:r>
                          </w:p>
                          <w:p w:rsidR="00C9790F" w:rsidRDefault="00C9790F" w:rsidP="00CC5BAB">
                            <w:pPr>
                              <w:pStyle w:val="BodyText"/>
                              <w:spacing w:after="60" w:line="240" w:lineRule="auto"/>
                              <w:rPr>
                                <w:rFonts w:cstheme="minorHAnsi"/>
                                <w:sz w:val="18"/>
                              </w:rPr>
                            </w:pPr>
                            <w:r w:rsidRPr="00184104">
                              <w:rPr>
                                <w:rFonts w:cstheme="minorHAnsi"/>
                                <w:sz w:val="18"/>
                                <w:highlight w:val="cyan"/>
                              </w:rPr>
                              <w:t xml:space="preserve">Early Literacy in the </w:t>
                            </w:r>
                            <w:r>
                              <w:rPr>
                                <w:rFonts w:cstheme="minorHAnsi"/>
                                <w:sz w:val="18"/>
                                <w:highlight w:val="cyan"/>
                              </w:rPr>
                              <w:t xml:space="preserve">Child Care </w:t>
                            </w:r>
                            <w:r>
                              <w:rPr>
                                <w:rFonts w:cstheme="minorHAnsi"/>
                                <w:sz w:val="18"/>
                                <w:highlight w:val="cyan"/>
                              </w:rPr>
                              <w:br/>
                              <w:t>Classroom</w:t>
                            </w:r>
                            <w:r>
                              <w:rPr>
                                <w:rFonts w:cstheme="minorHAnsi"/>
                                <w:sz w:val="18"/>
                                <w:highlight w:val="cyan"/>
                              </w:rPr>
                              <w:tab/>
                            </w:r>
                            <w:r w:rsidRPr="00184104">
                              <w:rPr>
                                <w:rFonts w:cstheme="minorHAnsi"/>
                                <w:sz w:val="18"/>
                                <w:highlight w:val="cyan"/>
                              </w:rPr>
                              <w:t>Three Sessions</w:t>
                            </w:r>
                          </w:p>
                          <w:p w:rsidR="00C9790F" w:rsidRPr="009F1A15" w:rsidRDefault="00C9790F" w:rsidP="00CC5BAB">
                            <w:pPr>
                              <w:pStyle w:val="BodyText"/>
                              <w:spacing w:after="60" w:line="240" w:lineRule="auto"/>
                              <w:rPr>
                                <w:rFonts w:cstheme="minorHAnsi"/>
                                <w:sz w:val="1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28" o:spid="_x0000_s1159" type="#_x0000_t202" style="position:absolute;margin-left:36pt;margin-top:244.4pt;width:275.7pt;height:156.9pt;z-index:25213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" filled="f" strokecolor="red" strokeweight="1.5pt">
                <v:textbox inset=",7.2pt,,7.2pt">
                  <w:txbxContent>
                    <w:p w:rsidR="00C9790F" w:rsidRPr="009F1A15" w:rsidRDefault="00C9790F" w:rsidP="009F1A15">
                      <w:pPr>
                        <w:pStyle w:val="BodyText"/>
                        <w:spacing w:line="240" w:lineRule="auto"/>
                        <w:jc w:val="center"/>
                        <w:rPr>
                          <w:rFonts w:cstheme="minorHAnsi"/>
                          <w:b/>
                          <w:color w:val="FF0000"/>
                          <w:sz w:val="24"/>
                        </w:rPr>
                      </w:pPr>
                      <w:r w:rsidRPr="009F1A15">
                        <w:rPr>
                          <w:rFonts w:cstheme="minorHAnsi"/>
                          <w:b/>
                          <w:color w:val="FF0000"/>
                          <w:sz w:val="24"/>
                        </w:rPr>
                        <w:t>Training</w:t>
                      </w:r>
                      <w:r>
                        <w:rPr>
                          <w:rFonts w:cstheme="minorHAnsi"/>
                          <w:b/>
                          <w:color w:val="FF0000"/>
                          <w:sz w:val="24"/>
                        </w:rPr>
                        <w:t xml:space="preserve"> Sponsored by </w:t>
                      </w:r>
                      <w:r>
                        <w:rPr>
                          <w:rFonts w:cstheme="minorHAnsi"/>
                          <w:b/>
                          <w:color w:val="FF0000"/>
                          <w:sz w:val="24"/>
                        </w:rPr>
                        <w:br/>
                      </w:r>
                      <w:r w:rsidRPr="00184104">
                        <w:rPr>
                          <w:rFonts w:cstheme="minorHAnsi"/>
                          <w:b/>
                          <w:color w:val="FF0000"/>
                          <w:sz w:val="24"/>
                          <w:highlight w:val="cyan"/>
                        </w:rPr>
                        <w:t>XYZ</w:t>
                      </w:r>
                      <w:r>
                        <w:rPr>
                          <w:rFonts w:cstheme="minorHAnsi"/>
                          <w:b/>
                          <w:color w:val="FF0000"/>
                          <w:sz w:val="24"/>
                        </w:rPr>
                        <w:t xml:space="preserve"> First Steps, 2017-18</w:t>
                      </w:r>
                    </w:p>
                    <w:p w:rsidR="00C9790F" w:rsidRPr="009F1A15" w:rsidRDefault="00C9790F" w:rsidP="00CC5BAB">
                      <w:pPr>
                        <w:pStyle w:val="BodyText"/>
                        <w:spacing w:after="60" w:line="240" w:lineRule="auto"/>
                        <w:rPr>
                          <w:rFonts w:cstheme="minorHAnsi"/>
                          <w:sz w:val="20"/>
                        </w:rPr>
                      </w:pPr>
                      <w:r w:rsidRPr="009F1A15">
                        <w:rPr>
                          <w:rFonts w:cstheme="minorHAnsi"/>
                          <w:sz w:val="20"/>
                          <w:u w:val="single"/>
                        </w:rPr>
                        <w:t>Topic:</w:t>
                      </w:r>
                      <w:r>
                        <w:rPr>
                          <w:rFonts w:cstheme="minorHAnsi"/>
                          <w:sz w:val="20"/>
                        </w:rPr>
                        <w:tab/>
                      </w:r>
                      <w:r w:rsidRPr="009F1A15">
                        <w:rPr>
                          <w:rFonts w:cstheme="minorHAnsi"/>
                          <w:sz w:val="20"/>
                          <w:u w:val="single"/>
                        </w:rPr>
                        <w:t>Sessions:</w:t>
                      </w:r>
                    </w:p>
                    <w:p w:rsidR="00C9790F" w:rsidRPr="00184104" w:rsidRDefault="00C9790F" w:rsidP="00CC5BAB">
                      <w:pPr>
                        <w:pStyle w:val="BodyText"/>
                        <w:spacing w:after="60" w:line="240" w:lineRule="auto"/>
                        <w:rPr>
                          <w:rFonts w:cstheme="minorHAnsi"/>
                          <w:sz w:val="18"/>
                          <w:highlight w:val="cyan"/>
                        </w:rPr>
                      </w:pPr>
                      <w:r w:rsidRPr="00184104">
                        <w:rPr>
                          <w:rFonts w:cstheme="minorHAnsi"/>
                          <w:sz w:val="18"/>
                          <w:highlight w:val="cyan"/>
                        </w:rPr>
                        <w:t>SC Infant/Toddler Guidelines</w:t>
                      </w:r>
                      <w:r w:rsidRPr="00184104">
                        <w:rPr>
                          <w:rFonts w:cstheme="minorHAnsi"/>
                          <w:sz w:val="18"/>
                          <w:highlight w:val="cyan"/>
                        </w:rPr>
                        <w:tab/>
                        <w:t>Modules 1</w:t>
                      </w:r>
                      <w:proofErr w:type="gramStart"/>
                      <w:r w:rsidRPr="00184104">
                        <w:rPr>
                          <w:rFonts w:cstheme="minorHAnsi"/>
                          <w:sz w:val="18"/>
                          <w:highlight w:val="cyan"/>
                        </w:rPr>
                        <w:t>,2</w:t>
                      </w:r>
                      <w:proofErr w:type="gramEnd"/>
                      <w:r w:rsidRPr="00184104">
                        <w:rPr>
                          <w:rFonts w:cstheme="minorHAnsi"/>
                          <w:sz w:val="18"/>
                          <w:highlight w:val="cyan"/>
                        </w:rPr>
                        <w:t>, and 5</w:t>
                      </w:r>
                    </w:p>
                    <w:p w:rsidR="00C9790F" w:rsidRPr="00184104" w:rsidRDefault="00C9790F" w:rsidP="00CC5BAB">
                      <w:pPr>
                        <w:pStyle w:val="BodyText"/>
                        <w:spacing w:after="60" w:line="240" w:lineRule="auto"/>
                        <w:rPr>
                          <w:rFonts w:cstheme="minorHAnsi"/>
                          <w:sz w:val="18"/>
                          <w:highlight w:val="cyan"/>
                        </w:rPr>
                      </w:pPr>
                      <w:r w:rsidRPr="00184104">
                        <w:rPr>
                          <w:rFonts w:cstheme="minorHAnsi"/>
                          <w:sz w:val="18"/>
                          <w:highlight w:val="cyan"/>
                        </w:rPr>
                        <w:t>Preventing Child Abuse and Neglec</w:t>
                      </w:r>
                      <w:r>
                        <w:rPr>
                          <w:rFonts w:cstheme="minorHAnsi"/>
                          <w:sz w:val="18"/>
                          <w:highlight w:val="cyan"/>
                        </w:rPr>
                        <w:t xml:space="preserve">t: </w:t>
                      </w:r>
                      <w:r>
                        <w:rPr>
                          <w:rFonts w:cstheme="minorHAnsi"/>
                          <w:sz w:val="18"/>
                          <w:highlight w:val="cyan"/>
                        </w:rPr>
                        <w:br/>
                        <w:t>Parent-Provider Partnerships</w:t>
                      </w:r>
                      <w:r>
                        <w:rPr>
                          <w:rFonts w:cstheme="minorHAnsi"/>
                          <w:sz w:val="18"/>
                          <w:highlight w:val="cyan"/>
                        </w:rPr>
                        <w:tab/>
                      </w:r>
                      <w:r w:rsidRPr="00184104">
                        <w:rPr>
                          <w:rFonts w:cstheme="minorHAnsi"/>
                          <w:sz w:val="18"/>
                          <w:highlight w:val="cyan"/>
                        </w:rPr>
                        <w:t>Modules 1 and 3</w:t>
                      </w:r>
                    </w:p>
                    <w:p w:rsidR="00C9790F" w:rsidRPr="00184104" w:rsidRDefault="00C9790F" w:rsidP="00CC5BAB">
                      <w:pPr>
                        <w:pStyle w:val="BodyText"/>
                        <w:spacing w:after="60" w:line="240" w:lineRule="auto"/>
                        <w:rPr>
                          <w:rFonts w:cstheme="minorHAnsi"/>
                          <w:sz w:val="18"/>
                          <w:highlight w:val="cyan"/>
                        </w:rPr>
                      </w:pPr>
                      <w:r>
                        <w:rPr>
                          <w:rFonts w:cstheme="minorHAnsi"/>
                          <w:sz w:val="18"/>
                          <w:highlight w:val="cyan"/>
                        </w:rPr>
                        <w:t>Blood-Borne Pathogens</w:t>
                      </w:r>
                      <w:r>
                        <w:rPr>
                          <w:rFonts w:cstheme="minorHAnsi"/>
                          <w:sz w:val="18"/>
                          <w:highlight w:val="cyan"/>
                        </w:rPr>
                        <w:tab/>
                      </w:r>
                      <w:r w:rsidRPr="00184104">
                        <w:rPr>
                          <w:rFonts w:cstheme="minorHAnsi"/>
                          <w:sz w:val="18"/>
                          <w:highlight w:val="cyan"/>
                        </w:rPr>
                        <w:t>One Session</w:t>
                      </w:r>
                    </w:p>
                    <w:p w:rsidR="00C9790F" w:rsidRDefault="00C9790F" w:rsidP="00CC5BAB">
                      <w:pPr>
                        <w:pStyle w:val="BodyText"/>
                        <w:spacing w:after="60" w:line="240" w:lineRule="auto"/>
                        <w:rPr>
                          <w:rFonts w:cstheme="minorHAnsi"/>
                          <w:sz w:val="18"/>
                        </w:rPr>
                      </w:pPr>
                      <w:r w:rsidRPr="00184104">
                        <w:rPr>
                          <w:rFonts w:cstheme="minorHAnsi"/>
                          <w:sz w:val="18"/>
                          <w:highlight w:val="cyan"/>
                        </w:rPr>
                        <w:t xml:space="preserve">Early Literacy in the </w:t>
                      </w:r>
                      <w:r>
                        <w:rPr>
                          <w:rFonts w:cstheme="minorHAnsi"/>
                          <w:sz w:val="18"/>
                          <w:highlight w:val="cyan"/>
                        </w:rPr>
                        <w:t xml:space="preserve">Child Care </w:t>
                      </w:r>
                      <w:r>
                        <w:rPr>
                          <w:rFonts w:cstheme="minorHAnsi"/>
                          <w:sz w:val="18"/>
                          <w:highlight w:val="cyan"/>
                        </w:rPr>
                        <w:br/>
                        <w:t>Classroom</w:t>
                      </w:r>
                      <w:r>
                        <w:rPr>
                          <w:rFonts w:cstheme="minorHAnsi"/>
                          <w:sz w:val="18"/>
                          <w:highlight w:val="cyan"/>
                        </w:rPr>
                        <w:tab/>
                      </w:r>
                      <w:r w:rsidRPr="00184104">
                        <w:rPr>
                          <w:rFonts w:cstheme="minorHAnsi"/>
                          <w:sz w:val="18"/>
                          <w:highlight w:val="cyan"/>
                        </w:rPr>
                        <w:t>Three Sessions</w:t>
                      </w:r>
                    </w:p>
                    <w:p w:rsidR="00C9790F" w:rsidRPr="009F1A15" w:rsidRDefault="00C9790F" w:rsidP="00CC5BAB">
                      <w:pPr>
                        <w:pStyle w:val="BodyText"/>
                        <w:spacing w:after="60" w:line="240" w:lineRule="auto"/>
                        <w:rPr>
                          <w:rFonts w:cstheme="minorHAnsi"/>
                          <w:sz w:val="18"/>
                        </w:rPr>
                      </w:pPr>
                    </w:p>
                  </w:txbxContent>
                </v:textbox>
                <w10:wrap anchorx="page" anchory="page"/>
              </v:shape>
            </w:pict>
          </mc:Fallback>
        </mc:AlternateContent>
      </w:r>
      <w:r w:rsidR="00817C65" w:rsidRPr="00AD355E">
        <w:rPr>
          <w:b/>
          <w:noProof/>
        </w:rPr>
        <mc:AlternateContent>
          <mc:Choice Requires="wps">
            <w:drawing>
              <wp:anchor distT="0" distB="0" distL="114300" distR="114300" simplePos="0" relativeHeight="251834368" behindDoc="0" locked="0" layoutInCell="1" allowOverlap="1" wp14:anchorId="342847E2" wp14:editId="085A6965">
                <wp:simplePos x="0" y="0"/>
                <wp:positionH relativeFrom="page">
                  <wp:posOffset>457835</wp:posOffset>
                </wp:positionH>
                <wp:positionV relativeFrom="page">
                  <wp:posOffset>1911350</wp:posOffset>
                </wp:positionV>
                <wp:extent cx="3390900" cy="1385570"/>
                <wp:effectExtent l="0" t="0" r="0" b="5080"/>
                <wp:wrapNone/>
                <wp:docPr id="13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385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496459" w:rsidRDefault="00C9790F" w:rsidP="00AD0EF9">
                            <w:pPr>
                              <w:pStyle w:val="ListParagraph"/>
                              <w:spacing w:after="120" w:line="240" w:lineRule="auto"/>
                              <w:ind w:left="0"/>
                              <w:contextualSpacing w:val="0"/>
                              <w:rPr>
                                <w:rFonts w:cstheme="minorHAnsi"/>
                                <w:sz w:val="18"/>
                                <w:szCs w:val="20"/>
                              </w:rPr>
                            </w:pPr>
                            <w:r>
                              <w:rPr>
                                <w:rFonts w:cstheme="minorHAnsi"/>
                                <w:sz w:val="18"/>
                                <w:szCs w:val="20"/>
                              </w:rPr>
                              <w:t xml:space="preserve">High-quality child care hinges on high-quality professional development that meets </w:t>
                            </w:r>
                            <w:r w:rsidRPr="00496459">
                              <w:rPr>
                                <w:rFonts w:cstheme="minorHAnsi"/>
                                <w:sz w:val="18"/>
                                <w:szCs w:val="20"/>
                              </w:rPr>
                              <w:t xml:space="preserve">the needs of the local child care workforce. </w:t>
                            </w:r>
                          </w:p>
                          <w:p w:rsidR="00C9790F" w:rsidRPr="00496459" w:rsidRDefault="00C9790F" w:rsidP="00CC5BAB">
                            <w:pPr>
                              <w:pStyle w:val="BodyText"/>
                              <w:spacing w:line="240" w:lineRule="auto"/>
                              <w:rPr>
                                <w:b/>
                                <w:sz w:val="18"/>
                                <w:szCs w:val="20"/>
                              </w:rPr>
                            </w:pPr>
                            <w:r w:rsidRPr="00496459">
                              <w:rPr>
                                <w:rFonts w:cstheme="minorHAnsi"/>
                                <w:sz w:val="18"/>
                                <w:szCs w:val="20"/>
                              </w:rPr>
                              <w:t>First Steps-sponsored training is certified through the SC Center for Child Care Career Development and includes topics in the areas of nutrition, health and safety, curriculum, child guidance, professional development and program administration. Best practices in training include not only the training</w:t>
                            </w:r>
                            <w:r>
                              <w:rPr>
                                <w:rFonts w:cstheme="minorHAnsi"/>
                                <w:sz w:val="18"/>
                                <w:szCs w:val="20"/>
                              </w:rPr>
                              <w:t xml:space="preserve"> itself, but</w:t>
                            </w:r>
                            <w:r w:rsidRPr="00496459">
                              <w:rPr>
                                <w:rFonts w:cstheme="minorHAnsi"/>
                                <w:sz w:val="18"/>
                                <w:szCs w:val="20"/>
                              </w:rPr>
                              <w:t xml:space="preserve"> follow-up in the classroom.  </w:t>
                            </w:r>
                          </w:p>
                          <w:p w:rsidR="00C9790F" w:rsidRDefault="00C9790F" w:rsidP="00AD0EF9">
                            <w:pPr>
                              <w:pStyle w:val="BodyText"/>
                              <w:spacing w:line="240" w:lineRule="auto"/>
                              <w:rPr>
                                <w:rFonts w:cstheme="minorHAnsi"/>
                                <w:sz w:val="20"/>
                                <w:szCs w:val="20"/>
                              </w:rPr>
                            </w:pPr>
                          </w:p>
                          <w:p w:rsidR="00C9790F" w:rsidRPr="002D69E7" w:rsidRDefault="00C9790F" w:rsidP="00AD0EF9">
                            <w:pPr>
                              <w:pStyle w:val="BodyText"/>
                              <w:spacing w:line="240" w:lineRule="auto"/>
                              <w:rPr>
                                <w:rFonts w:cstheme="minorHAnsi"/>
                                <w:sz w:val="20"/>
                              </w:rPr>
                            </w:pPr>
                            <w:r w:rsidRPr="002D69E7">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60" type="#_x0000_t202" style="position:absolute;margin-left:36.05pt;margin-top:150.5pt;width:267pt;height:109.1pt;z-index:25183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YVetQIAALY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" filled="f" stroked="f">
                <v:textbox inset="0,0,0,0">
                  <w:txbxContent>
                    <w:p w:rsidR="00C9790F" w:rsidRPr="00496459" w:rsidRDefault="00C9790F" w:rsidP="00AD0EF9">
                      <w:pPr>
                        <w:pStyle w:val="ListParagraph"/>
                        <w:spacing w:after="120" w:line="240" w:lineRule="auto"/>
                        <w:ind w:left="0"/>
                        <w:contextualSpacing w:val="0"/>
                        <w:rPr>
                          <w:rFonts w:cstheme="minorHAnsi"/>
                          <w:sz w:val="18"/>
                          <w:szCs w:val="20"/>
                        </w:rPr>
                      </w:pPr>
                      <w:r>
                        <w:rPr>
                          <w:rFonts w:cstheme="minorHAnsi"/>
                          <w:sz w:val="18"/>
                          <w:szCs w:val="20"/>
                        </w:rPr>
                        <w:t xml:space="preserve">High-quality child care hinges on high-quality professional development that meets </w:t>
                      </w:r>
                      <w:r w:rsidRPr="00496459">
                        <w:rPr>
                          <w:rFonts w:cstheme="minorHAnsi"/>
                          <w:sz w:val="18"/>
                          <w:szCs w:val="20"/>
                        </w:rPr>
                        <w:t xml:space="preserve">the needs of the local child care workforce. </w:t>
                      </w:r>
                    </w:p>
                    <w:p w:rsidR="00C9790F" w:rsidRPr="00496459" w:rsidRDefault="00C9790F" w:rsidP="00CC5BAB">
                      <w:pPr>
                        <w:pStyle w:val="BodyText"/>
                        <w:spacing w:line="240" w:lineRule="auto"/>
                        <w:rPr>
                          <w:b/>
                          <w:sz w:val="18"/>
                          <w:szCs w:val="20"/>
                        </w:rPr>
                      </w:pPr>
                      <w:r w:rsidRPr="00496459">
                        <w:rPr>
                          <w:rFonts w:cstheme="minorHAnsi"/>
                          <w:sz w:val="18"/>
                          <w:szCs w:val="20"/>
                        </w:rPr>
                        <w:t>First Steps-sponsored training is certified through the SC Center for Child Care Career Development and includes topics in the areas of nutrition, health and safety, curriculum, child guidance, professional development and program administration. Best practices in training include not only the training</w:t>
                      </w:r>
                      <w:r>
                        <w:rPr>
                          <w:rFonts w:cstheme="minorHAnsi"/>
                          <w:sz w:val="18"/>
                          <w:szCs w:val="20"/>
                        </w:rPr>
                        <w:t xml:space="preserve"> itself, but</w:t>
                      </w:r>
                      <w:r w:rsidRPr="00496459">
                        <w:rPr>
                          <w:rFonts w:cstheme="minorHAnsi"/>
                          <w:sz w:val="18"/>
                          <w:szCs w:val="20"/>
                        </w:rPr>
                        <w:t xml:space="preserve"> follow-up in the classroom.  </w:t>
                      </w:r>
                    </w:p>
                    <w:p w:rsidR="00C9790F" w:rsidRDefault="00C9790F" w:rsidP="00AD0EF9">
                      <w:pPr>
                        <w:pStyle w:val="BodyText"/>
                        <w:spacing w:line="240" w:lineRule="auto"/>
                        <w:rPr>
                          <w:rFonts w:cstheme="minorHAnsi"/>
                          <w:sz w:val="20"/>
                          <w:szCs w:val="20"/>
                        </w:rPr>
                      </w:pPr>
                    </w:p>
                    <w:p w:rsidR="00C9790F" w:rsidRPr="002D69E7" w:rsidRDefault="00C9790F" w:rsidP="00AD0EF9">
                      <w:pPr>
                        <w:pStyle w:val="BodyText"/>
                        <w:spacing w:line="240" w:lineRule="auto"/>
                        <w:rPr>
                          <w:rFonts w:cstheme="minorHAnsi"/>
                          <w:sz w:val="20"/>
                        </w:rPr>
                      </w:pPr>
                      <w:r w:rsidRPr="002D69E7">
                        <w:rPr>
                          <w:rFonts w:cstheme="minorHAnsi"/>
                          <w:sz w:val="20"/>
                        </w:rPr>
                        <w:t xml:space="preserve"> </w:t>
                      </w:r>
                    </w:p>
                  </w:txbxContent>
                </v:textbox>
                <w10:wrap anchorx="page" anchory="page"/>
              </v:shape>
            </w:pict>
          </mc:Fallback>
        </mc:AlternateContent>
      </w:r>
      <w:r w:rsidR="00817C65" w:rsidRPr="00AD355E">
        <w:rPr>
          <w:b/>
          <w:noProof/>
        </w:rPr>
        <mc:AlternateContent>
          <mc:Choice Requires="wps">
            <w:drawing>
              <wp:anchor distT="0" distB="0" distL="114300" distR="114300" simplePos="0" relativeHeight="251833344" behindDoc="0" locked="0" layoutInCell="1" allowOverlap="1" wp14:anchorId="0F89F553" wp14:editId="3A953C62">
                <wp:simplePos x="0" y="0"/>
                <wp:positionH relativeFrom="page">
                  <wp:posOffset>466725</wp:posOffset>
                </wp:positionH>
                <wp:positionV relativeFrom="page">
                  <wp:posOffset>1567180</wp:posOffset>
                </wp:positionV>
                <wp:extent cx="3219450" cy="320675"/>
                <wp:effectExtent l="0" t="0" r="0" b="3175"/>
                <wp:wrapNone/>
                <wp:docPr id="13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61" type="#_x0000_t202" style="position:absolute;margin-left:36.75pt;margin-top:123.4pt;width:253.5pt;height:25.25pt;z-index:25183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" filled="f" stroked="f">
                <v:textbox inset="0,0,0,0">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42560" behindDoc="0" locked="0" layoutInCell="1" allowOverlap="1" wp14:anchorId="0A3A3D2B" wp14:editId="77494B9F">
                <wp:simplePos x="0" y="0"/>
                <wp:positionH relativeFrom="page">
                  <wp:posOffset>466725</wp:posOffset>
                </wp:positionH>
                <wp:positionV relativeFrom="page">
                  <wp:posOffset>8022590</wp:posOffset>
                </wp:positionV>
                <wp:extent cx="2905125" cy="423545"/>
                <wp:effectExtent l="0" t="0" r="9525" b="14605"/>
                <wp:wrapNone/>
                <wp:docPr id="136"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C9790F" w:rsidRPr="00AD355E" w:rsidRDefault="00C9790F" w:rsidP="00AA1702">
                            <w:pPr>
                              <w:pStyle w:val="Heading1"/>
                              <w:spacing w:before="0" w:line="240" w:lineRule="auto"/>
                              <w:rPr>
                                <w:rFonts w:asciiTheme="minorHAnsi" w:hAnsiTheme="minorHAnsi"/>
                                <w:i/>
                                <w:color w:val="FF0000"/>
                              </w:rPr>
                            </w:pPr>
                            <w:r w:rsidRPr="00AD355E">
                              <w:rPr>
                                <w:rFonts w:asciiTheme="minorHAnsi" w:hAnsiTheme="minorHAnsi"/>
                                <w:i/>
                                <w:color w:val="FF0000"/>
                              </w:rPr>
                              <w:t xml:space="preserve">Thank you to our </w:t>
                            </w:r>
                            <w:r>
                              <w:rPr>
                                <w:rFonts w:asciiTheme="minorHAnsi" w:hAnsiTheme="minorHAnsi"/>
                                <w:i/>
                                <w:color w:val="FF0000"/>
                              </w:rPr>
                              <w:t xml:space="preserve">Training </w:t>
                            </w:r>
                            <w:r w:rsidRPr="00AD355E">
                              <w:rPr>
                                <w:rFonts w:asciiTheme="minorHAnsi" w:hAnsiTheme="minorHAnsi"/>
                                <w:i/>
                                <w:color w:val="FF0000"/>
                              </w:rPr>
                              <w:t>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62" type="#_x0000_t202" style="position:absolute;margin-left:36.75pt;margin-top:631.7pt;width:228.75pt;height:33.35pt;z-index:25184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" filled="f" stroked="f">
                <v:textbox inset="0,0,0,0">
                  <w:txbxContent>
                    <w:p w:rsidR="00C9790F" w:rsidRPr="00AD355E" w:rsidRDefault="00C9790F" w:rsidP="00AA1702">
                      <w:pPr>
                        <w:pStyle w:val="Heading1"/>
                        <w:spacing w:before="0" w:line="240" w:lineRule="auto"/>
                        <w:rPr>
                          <w:rFonts w:asciiTheme="minorHAnsi" w:hAnsiTheme="minorHAnsi"/>
                          <w:i/>
                          <w:color w:val="FF0000"/>
                        </w:rPr>
                      </w:pPr>
                      <w:r w:rsidRPr="00AD355E">
                        <w:rPr>
                          <w:rFonts w:asciiTheme="minorHAnsi" w:hAnsiTheme="minorHAnsi"/>
                          <w:i/>
                          <w:color w:val="FF0000"/>
                        </w:rPr>
                        <w:t xml:space="preserve">Thank you to our </w:t>
                      </w:r>
                      <w:r>
                        <w:rPr>
                          <w:rFonts w:asciiTheme="minorHAnsi" w:hAnsiTheme="minorHAnsi"/>
                          <w:i/>
                          <w:color w:val="FF0000"/>
                        </w:rPr>
                        <w:t xml:space="preserve">Training </w:t>
                      </w:r>
                      <w:r w:rsidRPr="00AD355E">
                        <w:rPr>
                          <w:rFonts w:asciiTheme="minorHAnsi" w:hAnsiTheme="minorHAnsi"/>
                          <w:i/>
                          <w:color w:val="FF0000"/>
                        </w:rPr>
                        <w:t>partner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43584" behindDoc="0" locked="0" layoutInCell="1" allowOverlap="1" wp14:anchorId="51E70B05" wp14:editId="279EAD30">
                <wp:simplePos x="0" y="0"/>
                <wp:positionH relativeFrom="page">
                  <wp:posOffset>513715</wp:posOffset>
                </wp:positionH>
                <wp:positionV relativeFrom="page">
                  <wp:posOffset>8475980</wp:posOffset>
                </wp:positionV>
                <wp:extent cx="3343275" cy="1028700"/>
                <wp:effectExtent l="19050" t="19050" r="28575" b="19050"/>
                <wp:wrapNone/>
                <wp:docPr id="137"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AD355E" w:rsidRDefault="00C9790F" w:rsidP="00AA1702">
                            <w:pPr>
                              <w:pStyle w:val="BodyText"/>
                              <w:spacing w:before="120"/>
                              <w:ind w:left="288" w:right="288"/>
                              <w:rPr>
                                <w:b/>
                                <w:sz w:val="20"/>
                                <w:highlight w:val="cyan"/>
                              </w:rPr>
                            </w:pPr>
                            <w:r w:rsidRPr="00AD355E">
                              <w:rPr>
                                <w:b/>
                                <w:sz w:val="20"/>
                                <w:highlight w:val="cyan"/>
                              </w:rPr>
                              <w:t>U.S. Department of Education</w:t>
                            </w:r>
                          </w:p>
                          <w:p w:rsidR="00C9790F" w:rsidRPr="00AD355E" w:rsidRDefault="00C9790F" w:rsidP="00AA1702">
                            <w:pPr>
                              <w:pStyle w:val="BodyText"/>
                              <w:spacing w:before="120"/>
                              <w:ind w:left="288" w:right="288"/>
                              <w:rPr>
                                <w:b/>
                                <w:sz w:val="20"/>
                                <w:highlight w:val="cyan"/>
                              </w:rPr>
                            </w:pPr>
                            <w:r w:rsidRPr="00AD355E">
                              <w:rPr>
                                <w:b/>
                                <w:sz w:val="20"/>
                                <w:highlight w:val="cyan"/>
                              </w:rPr>
                              <w:t>XYZ County School District Family Literacy</w:t>
                            </w:r>
                          </w:p>
                          <w:p w:rsidR="00C9790F" w:rsidRPr="00AD355E" w:rsidRDefault="00C9790F" w:rsidP="00AA1702">
                            <w:pPr>
                              <w:pStyle w:val="BodyText"/>
                              <w:spacing w:before="120"/>
                              <w:ind w:left="288" w:right="288"/>
                              <w:rPr>
                                <w:b/>
                                <w:sz w:val="20"/>
                                <w:highlight w:val="cyan"/>
                              </w:rPr>
                            </w:pPr>
                            <w:r w:rsidRPr="00AD355E">
                              <w:rPr>
                                <w:b/>
                                <w:sz w:val="20"/>
                                <w:highlight w:val="cyan"/>
                              </w:rPr>
                              <w:t>ABC Child Care</w:t>
                            </w:r>
                          </w:p>
                          <w:p w:rsidR="00C9790F" w:rsidRPr="00AD355E" w:rsidRDefault="00C9790F" w:rsidP="00AA1702">
                            <w:pPr>
                              <w:pStyle w:val="BodyText"/>
                              <w:spacing w:before="120"/>
                              <w:ind w:left="288" w:right="288"/>
                              <w:rPr>
                                <w:b/>
                                <w:sz w:val="20"/>
                              </w:rPr>
                            </w:pPr>
                            <w:r w:rsidRPr="00AD355E">
                              <w:rPr>
                                <w:b/>
                                <w:sz w:val="20"/>
                                <w:highlight w:val="cyan"/>
                              </w:rPr>
                              <w:t>Fairview Mental Health Services</w:t>
                            </w:r>
                          </w:p>
                          <w:p w:rsidR="00C9790F" w:rsidRDefault="00C9790F"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63" type="#_x0000_t202" style="position:absolute;margin-left:40.45pt;margin-top:667.4pt;width:263.25pt;height:81pt;z-index:25184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" filled="f" fillcolor="#9cf" strokecolor="#36f" strokeweight="2.25pt">
                <v:stroke dashstyle="1 1" endcap="round"/>
                <v:textbox inset="0,0,0,0">
                  <w:txbxContent>
                    <w:p w:rsidR="00C9790F" w:rsidRPr="00AD355E" w:rsidRDefault="00C9790F" w:rsidP="00AA1702">
                      <w:pPr>
                        <w:pStyle w:val="BodyText"/>
                        <w:spacing w:before="120"/>
                        <w:ind w:left="288" w:right="288"/>
                        <w:rPr>
                          <w:b/>
                          <w:sz w:val="20"/>
                          <w:highlight w:val="cyan"/>
                        </w:rPr>
                      </w:pPr>
                      <w:r w:rsidRPr="00AD355E">
                        <w:rPr>
                          <w:b/>
                          <w:sz w:val="20"/>
                          <w:highlight w:val="cyan"/>
                        </w:rPr>
                        <w:t>U.S. Department of Education</w:t>
                      </w:r>
                    </w:p>
                    <w:p w:rsidR="00C9790F" w:rsidRPr="00AD355E" w:rsidRDefault="00C9790F" w:rsidP="00AA1702">
                      <w:pPr>
                        <w:pStyle w:val="BodyText"/>
                        <w:spacing w:before="120"/>
                        <w:ind w:left="288" w:right="288"/>
                        <w:rPr>
                          <w:b/>
                          <w:sz w:val="20"/>
                          <w:highlight w:val="cyan"/>
                        </w:rPr>
                      </w:pPr>
                      <w:r w:rsidRPr="00AD355E">
                        <w:rPr>
                          <w:b/>
                          <w:sz w:val="20"/>
                          <w:highlight w:val="cyan"/>
                        </w:rPr>
                        <w:t>XYZ County School District Family Literacy</w:t>
                      </w:r>
                    </w:p>
                    <w:p w:rsidR="00C9790F" w:rsidRPr="00AD355E" w:rsidRDefault="00C9790F" w:rsidP="00AA1702">
                      <w:pPr>
                        <w:pStyle w:val="BodyText"/>
                        <w:spacing w:before="120"/>
                        <w:ind w:left="288" w:right="288"/>
                        <w:rPr>
                          <w:b/>
                          <w:sz w:val="20"/>
                          <w:highlight w:val="cyan"/>
                        </w:rPr>
                      </w:pPr>
                      <w:r w:rsidRPr="00AD355E">
                        <w:rPr>
                          <w:b/>
                          <w:sz w:val="20"/>
                          <w:highlight w:val="cyan"/>
                        </w:rPr>
                        <w:t>ABC Child Care</w:t>
                      </w:r>
                    </w:p>
                    <w:p w:rsidR="00C9790F" w:rsidRPr="00AD355E" w:rsidRDefault="00C9790F" w:rsidP="00AA1702">
                      <w:pPr>
                        <w:pStyle w:val="BodyText"/>
                        <w:spacing w:before="120"/>
                        <w:ind w:left="288" w:right="288"/>
                        <w:rPr>
                          <w:b/>
                          <w:sz w:val="20"/>
                        </w:rPr>
                      </w:pPr>
                      <w:r w:rsidRPr="00AD355E">
                        <w:rPr>
                          <w:b/>
                          <w:sz w:val="20"/>
                          <w:highlight w:val="cyan"/>
                        </w:rPr>
                        <w:t>Fairview Mental Health Services</w:t>
                      </w:r>
                    </w:p>
                    <w:p w:rsidR="00C9790F" w:rsidRDefault="00C9790F" w:rsidP="00AA1702">
                      <w:pPr>
                        <w:pStyle w:val="BodyText"/>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2109824" behindDoc="0" locked="0" layoutInCell="1" allowOverlap="1" wp14:anchorId="0D66D345" wp14:editId="3CC3C6D3">
                <wp:simplePos x="0" y="0"/>
                <wp:positionH relativeFrom="column">
                  <wp:posOffset>4072890</wp:posOffset>
                </wp:positionH>
                <wp:positionV relativeFrom="paragraph">
                  <wp:posOffset>219075</wp:posOffset>
                </wp:positionV>
                <wp:extent cx="2807335" cy="1328420"/>
                <wp:effectExtent l="5715" t="8255" r="6350" b="6350"/>
                <wp:wrapNone/>
                <wp:docPr id="41"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7335" cy="1328420"/>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C9790F" w:rsidRDefault="00C9790F" w:rsidP="00731C34">
                            <w:pPr>
                              <w:pStyle w:val="BodyText"/>
                              <w:spacing w:line="240" w:lineRule="auto"/>
                              <w:jc w:val="right"/>
                              <w:rPr>
                                <w:rFonts w:ascii="Comic Sans MS" w:hAnsi="Comic Sans MS" w:cstheme="minorHAnsi"/>
                                <w:b/>
                                <w:i/>
                                <w:color w:val="950AF7"/>
                                <w:highlight w:val="cyan"/>
                              </w:rPr>
                            </w:pPr>
                          </w:p>
                          <w:p w:rsidR="00C9790F" w:rsidRPr="00AD355E" w:rsidRDefault="00C9790F" w:rsidP="00731C34">
                            <w:pPr>
                              <w:pStyle w:val="BodyText"/>
                              <w:spacing w:line="240" w:lineRule="auto"/>
                              <w:jc w:val="right"/>
                              <w:rPr>
                                <w:rFonts w:cstheme="minorHAnsi"/>
                                <w:i/>
                                <w:color w:val="950AF7"/>
                                <w:highlight w:val="cyan"/>
                              </w:rPr>
                            </w:pPr>
                            <w:r w:rsidRPr="00AD355E">
                              <w:rPr>
                                <w:rFonts w:cstheme="minorHAnsi"/>
                                <w:b/>
                                <w:i/>
                                <w:color w:val="950AF7"/>
                                <w:highlight w:val="cyan"/>
                              </w:rPr>
                              <w:t>Here’s a great quote from a client</w:t>
                            </w:r>
                            <w:r w:rsidRPr="00AD355E">
                              <w:rPr>
                                <w:rFonts w:cstheme="minorHAnsi"/>
                                <w:i/>
                                <w:color w:val="950AF7"/>
                                <w:highlight w:val="cyan"/>
                              </w:rPr>
                              <w:t>!</w:t>
                            </w:r>
                          </w:p>
                          <w:p w:rsidR="00C9790F" w:rsidRDefault="00C9790F" w:rsidP="00731C34">
                            <w:pPr>
                              <w:pStyle w:val="BodyText"/>
                              <w:spacing w:line="240" w:lineRule="auto"/>
                              <w:jc w:val="right"/>
                              <w:rPr>
                                <w:rFonts w:cstheme="minorHAnsi"/>
                                <w:color w:val="950AF7"/>
                              </w:rPr>
                            </w:pPr>
                            <w:r w:rsidRPr="00AD355E">
                              <w:rPr>
                                <w:rFonts w:cstheme="minorHAnsi"/>
                                <w:color w:val="950AF7"/>
                                <w:highlight w:val="cyan"/>
                              </w:rPr>
                              <w:t>Client name</w:t>
                            </w:r>
                            <w:r w:rsidRPr="00AD355E">
                              <w:rPr>
                                <w:rFonts w:cstheme="minorHAnsi"/>
                                <w:color w:val="950AF7"/>
                              </w:rPr>
                              <w:t xml:space="preserve"> </w:t>
                            </w:r>
                          </w:p>
                          <w:p w:rsidR="00C9790F" w:rsidRPr="0015657E" w:rsidRDefault="00C9790F" w:rsidP="00B5677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C9790F" w:rsidRPr="00AD355E" w:rsidRDefault="00C9790F" w:rsidP="00731C34">
                            <w:pPr>
                              <w:pStyle w:val="BodyText"/>
                              <w:spacing w:line="240" w:lineRule="auto"/>
                              <w:jc w:val="right"/>
                              <w:rPr>
                                <w:rFonts w:cstheme="minorHAnsi"/>
                                <w:color w:val="950AF7"/>
                              </w:rPr>
                            </w:pPr>
                          </w:p>
                          <w:p w:rsidR="00C9790F" w:rsidRDefault="00C9790F" w:rsidP="00731C3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5" o:spid="_x0000_s1164" type="#_x0000_t202" style="position:absolute;margin-left:320.7pt;margin-top:17.25pt;width:221.05pt;height:104.6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" fillcolor="#038cfe" stroked="f" strokecolor="#038cfe">
                <v:fill opacity="16448f"/>
                <v:textbox>
                  <w:txbxContent>
                    <w:p w:rsidR="00C9790F" w:rsidRDefault="00C9790F" w:rsidP="00731C34">
                      <w:pPr>
                        <w:pStyle w:val="BodyText"/>
                        <w:spacing w:line="240" w:lineRule="auto"/>
                        <w:jc w:val="right"/>
                        <w:rPr>
                          <w:rFonts w:ascii="Comic Sans MS" w:hAnsi="Comic Sans MS" w:cstheme="minorHAnsi"/>
                          <w:b/>
                          <w:i/>
                          <w:color w:val="950AF7"/>
                          <w:highlight w:val="cyan"/>
                        </w:rPr>
                      </w:pPr>
                    </w:p>
                    <w:p w:rsidR="00C9790F" w:rsidRPr="00AD355E" w:rsidRDefault="00C9790F" w:rsidP="00731C34">
                      <w:pPr>
                        <w:pStyle w:val="BodyText"/>
                        <w:spacing w:line="240" w:lineRule="auto"/>
                        <w:jc w:val="right"/>
                        <w:rPr>
                          <w:rFonts w:cstheme="minorHAnsi"/>
                          <w:i/>
                          <w:color w:val="950AF7"/>
                          <w:highlight w:val="cyan"/>
                        </w:rPr>
                      </w:pPr>
                      <w:r w:rsidRPr="00AD355E">
                        <w:rPr>
                          <w:rFonts w:cstheme="minorHAnsi"/>
                          <w:b/>
                          <w:i/>
                          <w:color w:val="950AF7"/>
                          <w:highlight w:val="cyan"/>
                        </w:rPr>
                        <w:t>Here’s a great quote from a client</w:t>
                      </w:r>
                      <w:r w:rsidRPr="00AD355E">
                        <w:rPr>
                          <w:rFonts w:cstheme="minorHAnsi"/>
                          <w:i/>
                          <w:color w:val="950AF7"/>
                          <w:highlight w:val="cyan"/>
                        </w:rPr>
                        <w:t>!</w:t>
                      </w:r>
                    </w:p>
                    <w:p w:rsidR="00C9790F" w:rsidRDefault="00C9790F" w:rsidP="00731C34">
                      <w:pPr>
                        <w:pStyle w:val="BodyText"/>
                        <w:spacing w:line="240" w:lineRule="auto"/>
                        <w:jc w:val="right"/>
                        <w:rPr>
                          <w:rFonts w:cstheme="minorHAnsi"/>
                          <w:color w:val="950AF7"/>
                        </w:rPr>
                      </w:pPr>
                      <w:r w:rsidRPr="00AD355E">
                        <w:rPr>
                          <w:rFonts w:cstheme="minorHAnsi"/>
                          <w:color w:val="950AF7"/>
                          <w:highlight w:val="cyan"/>
                        </w:rPr>
                        <w:t>Client name</w:t>
                      </w:r>
                      <w:r w:rsidRPr="00AD355E">
                        <w:rPr>
                          <w:rFonts w:cstheme="minorHAnsi"/>
                          <w:color w:val="950AF7"/>
                        </w:rPr>
                        <w:t xml:space="preserve"> </w:t>
                      </w:r>
                    </w:p>
                    <w:p w:rsidR="00C9790F" w:rsidRPr="0015657E" w:rsidRDefault="00C9790F" w:rsidP="00B5677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C9790F" w:rsidRPr="00AD355E" w:rsidRDefault="00C9790F" w:rsidP="00731C34">
                      <w:pPr>
                        <w:pStyle w:val="BodyText"/>
                        <w:spacing w:line="240" w:lineRule="auto"/>
                        <w:jc w:val="right"/>
                        <w:rPr>
                          <w:rFonts w:cstheme="minorHAnsi"/>
                          <w:color w:val="950AF7"/>
                        </w:rPr>
                      </w:pPr>
                    </w:p>
                    <w:p w:rsidR="00C9790F" w:rsidRDefault="00C9790F" w:rsidP="00731C34"/>
                  </w:txbxContent>
                </v:textbox>
              </v:shape>
            </w:pict>
          </mc:Fallback>
        </mc:AlternateContent>
      </w:r>
      <w:r w:rsidR="00AA1702" w:rsidRPr="00AD355E">
        <w:br w:type="page"/>
      </w:r>
    </w:p>
    <w:p w:rsidR="00AA1702" w:rsidRPr="00AD355E" w:rsidRDefault="00BF19A8" w:rsidP="00AA1702">
      <w:r w:rsidRPr="00AD355E">
        <w:rPr>
          <w:noProof/>
        </w:rPr>
        <w:lastRenderedPageBreak/>
        <w:drawing>
          <wp:anchor distT="0" distB="0" distL="114300" distR="114300" simplePos="0" relativeHeight="252145664" behindDoc="0" locked="0" layoutInCell="1" allowOverlap="1" wp14:anchorId="13E4EAA8" wp14:editId="500AFAB5">
            <wp:simplePos x="0" y="0"/>
            <wp:positionH relativeFrom="column">
              <wp:posOffset>50644</wp:posOffset>
            </wp:positionH>
            <wp:positionV relativeFrom="paragraph">
              <wp:posOffset>-762695</wp:posOffset>
            </wp:positionV>
            <wp:extent cx="1345721" cy="1039876"/>
            <wp:effectExtent l="0" t="0" r="6985"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345721" cy="1039876"/>
                    </a:xfrm>
                    <a:prstGeom prst="rect">
                      <a:avLst/>
                    </a:prstGeom>
                    <a:noFill/>
                    <a:ln>
                      <a:noFill/>
                    </a:ln>
                  </pic:spPr>
                </pic:pic>
              </a:graphicData>
            </a:graphic>
          </wp:anchor>
        </w:drawing>
      </w:r>
      <w:r w:rsidR="00642A3B" w:rsidRPr="00AD355E">
        <w:rPr>
          <w:b/>
          <w:noProof/>
        </w:rPr>
        <mc:AlternateContent>
          <mc:Choice Requires="wps">
            <w:drawing>
              <wp:anchor distT="0" distB="0" distL="114300" distR="114300" simplePos="0" relativeHeight="251846656" behindDoc="0" locked="0" layoutInCell="1" allowOverlap="1" wp14:anchorId="5040DD20" wp14:editId="636FF9A0">
                <wp:simplePos x="0" y="0"/>
                <wp:positionH relativeFrom="page">
                  <wp:posOffset>2200910</wp:posOffset>
                </wp:positionH>
                <wp:positionV relativeFrom="page">
                  <wp:posOffset>318770</wp:posOffset>
                </wp:positionV>
                <wp:extent cx="3710305" cy="657225"/>
                <wp:effectExtent l="0" t="0" r="23495" b="28575"/>
                <wp:wrapNone/>
                <wp:docPr id="14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0305" cy="657225"/>
                        </a:xfrm>
                        <a:prstGeom prst="rect">
                          <a:avLst/>
                        </a:prstGeom>
                        <a:solidFill>
                          <a:srgbClr val="00B0F0"/>
                        </a:solidFill>
                        <a:ln w="19050">
                          <a:solidFill>
                            <a:srgbClr val="FF0000"/>
                          </a:solidFill>
                          <a:miter lim="800000"/>
                          <a:headEnd/>
                          <a:tailEnd/>
                        </a:ln>
                        <a:extLst/>
                      </wps:spPr>
                      <wps:txbx>
                        <w:txbxContent>
                          <w:p w:rsidR="00C9790F" w:rsidRPr="00AD355E" w:rsidRDefault="00C9790F"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Scholarship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65" type="#_x0000_t202" style="position:absolute;margin-left:173.3pt;margin-top:25.1pt;width:292.15pt;height:51.75pt;z-index:251846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" fillcolor="#00b0f0" strokecolor="red" strokeweight="1.5pt">
                <v:textbox inset="0,0,0,0">
                  <w:txbxContent>
                    <w:p w:rsidR="00C9790F" w:rsidRPr="00AD355E" w:rsidRDefault="00C9790F" w:rsidP="00AA1702">
                      <w:pPr>
                        <w:pStyle w:val="Masthead"/>
                        <w:rPr>
                          <w:rFonts w:asciiTheme="minorHAnsi" w:hAnsiTheme="minorHAnsi"/>
                          <w:color w:val="FFFFFF" w:themeColor="background1"/>
                          <w:sz w:val="48"/>
                          <w:szCs w:val="48"/>
                        </w:rPr>
                      </w:pPr>
                      <w:r w:rsidRPr="00AD355E">
                        <w:rPr>
                          <w:rFonts w:asciiTheme="minorHAnsi" w:hAnsiTheme="minorHAnsi"/>
                          <w:color w:val="FFFFFF" w:themeColor="background1"/>
                          <w:sz w:val="48"/>
                          <w:szCs w:val="48"/>
                        </w:rPr>
                        <w:t>Child Care Scholarship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45632" behindDoc="0" locked="0" layoutInCell="1" allowOverlap="1" wp14:anchorId="59C869A2" wp14:editId="78894503">
                <wp:simplePos x="0" y="0"/>
                <wp:positionH relativeFrom="column">
                  <wp:posOffset>-142875</wp:posOffset>
                </wp:positionH>
                <wp:positionV relativeFrom="paragraph">
                  <wp:posOffset>-270510</wp:posOffset>
                </wp:positionV>
                <wp:extent cx="7143750" cy="9115425"/>
                <wp:effectExtent l="0" t="0" r="19050" b="28575"/>
                <wp:wrapNone/>
                <wp:docPr id="14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1.3pt;width:562.5pt;height:717.7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" filled="f" strokecolor="red" strokeweight="1.75pt">
                <v:textbox inset="0,0,0,0"/>
              </v:rect>
            </w:pict>
          </mc:Fallback>
        </mc:AlternateContent>
      </w:r>
    </w:p>
    <w:p w:rsidR="00AA1702" w:rsidRPr="00AD355E" w:rsidRDefault="00642A3B" w:rsidP="00AA1702">
      <w:r w:rsidRPr="00AD355E">
        <w:rPr>
          <w:b/>
          <w:noProof/>
        </w:rPr>
        <mc:AlternateContent>
          <mc:Choice Requires="wps">
            <w:drawing>
              <wp:anchor distT="0" distB="0" distL="114300" distR="114300" simplePos="0" relativeHeight="251849728" behindDoc="0" locked="0" layoutInCell="1" allowOverlap="1" wp14:anchorId="45298A23" wp14:editId="65A538E7">
                <wp:simplePos x="0" y="0"/>
                <wp:positionH relativeFrom="page">
                  <wp:posOffset>466725</wp:posOffset>
                </wp:positionH>
                <wp:positionV relativeFrom="page">
                  <wp:posOffset>1257300</wp:posOffset>
                </wp:positionV>
                <wp:extent cx="6886575" cy="361950"/>
                <wp:effectExtent l="0" t="0" r="9525" b="0"/>
                <wp:wrapNone/>
                <wp:docPr id="150"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61950"/>
                        </a:xfrm>
                        <a:prstGeom prst="rect">
                          <a:avLst/>
                        </a:prstGeom>
                        <a:noFill/>
                        <a:ln>
                          <a:noFill/>
                        </a:ln>
                        <a:effectLst/>
                        <a:extLst/>
                      </wps:spPr>
                      <wps:txbx>
                        <w:txbxContent>
                          <w:p w:rsidR="00C9790F" w:rsidRPr="00AD355E" w:rsidRDefault="00C9790F" w:rsidP="00AA1702">
                            <w:pPr>
                              <w:jc w:val="center"/>
                              <w:rPr>
                                <w:b/>
                                <w:sz w:val="28"/>
                                <w:szCs w:val="28"/>
                              </w:rPr>
                            </w:pPr>
                            <w:r w:rsidRPr="00AD355E">
                              <w:rPr>
                                <w:b/>
                                <w:sz w:val="28"/>
                                <w:szCs w:val="28"/>
                              </w:rPr>
                              <w:t xml:space="preserve">Too many families in </w:t>
                            </w:r>
                            <w:r w:rsidRPr="00AD355E">
                              <w:rPr>
                                <w:b/>
                                <w:sz w:val="28"/>
                                <w:szCs w:val="28"/>
                                <w:highlight w:val="cyan"/>
                              </w:rPr>
                              <w:t>XYZ</w:t>
                            </w:r>
                            <w:r w:rsidRPr="00AD355E">
                              <w:rPr>
                                <w:b/>
                                <w:sz w:val="28"/>
                                <w:szCs w:val="28"/>
                              </w:rPr>
                              <w:t xml:space="preserve"> County cannot afford quality care for their childr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66" type="#_x0000_t202" style="position:absolute;margin-left:36.75pt;margin-top:99pt;width:542.25pt;height:28.5pt;z-index:251849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" filled="f" stroked="f">
                <v:textbox inset="0,0,0,0">
                  <w:txbxContent>
                    <w:p w:rsidR="00C9790F" w:rsidRPr="00AD355E" w:rsidRDefault="00C9790F" w:rsidP="00AA1702">
                      <w:pPr>
                        <w:jc w:val="center"/>
                        <w:rPr>
                          <w:b/>
                          <w:sz w:val="28"/>
                          <w:szCs w:val="28"/>
                        </w:rPr>
                      </w:pPr>
                      <w:r w:rsidRPr="00AD355E">
                        <w:rPr>
                          <w:b/>
                          <w:sz w:val="28"/>
                          <w:szCs w:val="28"/>
                        </w:rPr>
                        <w:t xml:space="preserve">Too many families in </w:t>
                      </w:r>
                      <w:r w:rsidRPr="00AD355E">
                        <w:rPr>
                          <w:b/>
                          <w:sz w:val="28"/>
                          <w:szCs w:val="28"/>
                          <w:highlight w:val="cyan"/>
                        </w:rPr>
                        <w:t>XYZ</w:t>
                      </w:r>
                      <w:r w:rsidRPr="00AD355E">
                        <w:rPr>
                          <w:b/>
                          <w:sz w:val="28"/>
                          <w:szCs w:val="28"/>
                        </w:rPr>
                        <w:t xml:space="preserve"> County cannot afford quality care for their children.</w:t>
                      </w:r>
                    </w:p>
                  </w:txbxContent>
                </v:textbox>
                <w10:wrap anchorx="page" anchory="page"/>
              </v:shape>
            </w:pict>
          </mc:Fallback>
        </mc:AlternateContent>
      </w:r>
      <w:r w:rsidRPr="00AD355E">
        <w:rPr>
          <w:b/>
          <w:noProof/>
        </w:rPr>
        <mc:AlternateContent>
          <mc:Choice Requires="wps">
            <w:drawing>
              <wp:anchor distT="0" distB="0" distL="114300" distR="114300" simplePos="0" relativeHeight="251850752" behindDoc="0" locked="0" layoutInCell="1" allowOverlap="1" wp14:anchorId="0E84EE1B" wp14:editId="1CAF42C6">
                <wp:simplePos x="0" y="0"/>
                <wp:positionH relativeFrom="page">
                  <wp:posOffset>466725</wp:posOffset>
                </wp:positionH>
                <wp:positionV relativeFrom="page">
                  <wp:posOffset>1619250</wp:posOffset>
                </wp:positionV>
                <wp:extent cx="3219450" cy="320675"/>
                <wp:effectExtent l="0" t="0" r="0" b="3175"/>
                <wp:wrapNone/>
                <wp:docPr id="15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67" type="#_x0000_t202" style="position:absolute;margin-left:36.75pt;margin-top:127.5pt;width:253.5pt;height:25.25pt;z-index:251850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" filled="f" stroked="f">
                <v:textbox inset="0,0,0,0">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AA1702" w:rsidRPr="00AD355E" w:rsidRDefault="00284986" w:rsidP="00AA1702">
      <w:r w:rsidRPr="004D6965">
        <w:rPr>
          <w:noProof/>
        </w:rPr>
        <mc:AlternateContent>
          <mc:Choice Requires="wps">
            <w:drawing>
              <wp:anchor distT="0" distB="0" distL="114300" distR="114300" simplePos="0" relativeHeight="252212224" behindDoc="0" locked="0" layoutInCell="1" allowOverlap="1" wp14:anchorId="49CDE2A1" wp14:editId="7A7C1A9E">
                <wp:simplePos x="0" y="0"/>
                <wp:positionH relativeFrom="column">
                  <wp:posOffset>4267200</wp:posOffset>
                </wp:positionH>
                <wp:positionV relativeFrom="paragraph">
                  <wp:posOffset>3173095</wp:posOffset>
                </wp:positionV>
                <wp:extent cx="2644140" cy="638175"/>
                <wp:effectExtent l="0" t="0" r="3810" b="9525"/>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638175"/>
                        </a:xfrm>
                        <a:prstGeom prst="rect">
                          <a:avLst/>
                        </a:prstGeom>
                        <a:solidFill>
                          <a:srgbClr val="FFFFFF"/>
                        </a:solidFill>
                        <a:ln w="9525">
                          <a:noFill/>
                          <a:miter lim="800000"/>
                          <a:headEnd/>
                          <a:tailEnd/>
                        </a:ln>
                      </wps:spPr>
                      <wps:txbx>
                        <w:txbxContent>
                          <w:p w:rsidR="00C9790F" w:rsidRPr="000C7673" w:rsidRDefault="00C9790F" w:rsidP="00817C65">
                            <w:pPr>
                              <w:rPr>
                                <w:sz w:val="18"/>
                              </w:rPr>
                            </w:pPr>
                            <w:r w:rsidRPr="000C7673">
                              <w:rPr>
                                <w:sz w:val="18"/>
                                <w:highlight w:val="cyan"/>
                              </w:rPr>
                              <w:t>Use text boxes to caption your photos as often as possible. Many readers will focus on these more than the report text.</w:t>
                            </w:r>
                            <w:r w:rsidRPr="000C7673">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68" type="#_x0000_t202" style="position:absolute;margin-left:336pt;margin-top:249.85pt;width:208.2pt;height:50.25pt;z-index:25221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" stroked="f">
                <v:textbox>
                  <w:txbxContent>
                    <w:p w:rsidR="00C9790F" w:rsidRPr="000C7673" w:rsidRDefault="00C9790F" w:rsidP="00817C65">
                      <w:pPr>
                        <w:rPr>
                          <w:sz w:val="18"/>
                        </w:rPr>
                      </w:pPr>
                      <w:r w:rsidRPr="000C7673">
                        <w:rPr>
                          <w:sz w:val="18"/>
                          <w:highlight w:val="cyan"/>
                        </w:rPr>
                        <w:t>Use text boxes to caption your photos as often as possible. Many readers will focus on these more than the report text.</w:t>
                      </w:r>
                      <w:r w:rsidRPr="000C7673">
                        <w:rPr>
                          <w:sz w:val="18"/>
                        </w:rPr>
                        <w:t xml:space="preserve"> </w:t>
                      </w:r>
                    </w:p>
                  </w:txbxContent>
                </v:textbox>
              </v:shape>
            </w:pict>
          </mc:Fallback>
        </mc:AlternateContent>
      </w:r>
      <w:r>
        <w:rPr>
          <w:b/>
          <w:noProof/>
        </w:rPr>
        <mc:AlternateContent>
          <mc:Choice Requires="wpg">
            <w:drawing>
              <wp:anchor distT="0" distB="0" distL="114300" distR="114300" simplePos="0" relativeHeight="252530688" behindDoc="0" locked="0" layoutInCell="1" allowOverlap="1" wp14:anchorId="7313CFD9" wp14:editId="5A19BC9B">
                <wp:simplePos x="0" y="0"/>
                <wp:positionH relativeFrom="column">
                  <wp:posOffset>4356100</wp:posOffset>
                </wp:positionH>
                <wp:positionV relativeFrom="paragraph">
                  <wp:posOffset>6906895</wp:posOffset>
                </wp:positionV>
                <wp:extent cx="2540000" cy="1209675"/>
                <wp:effectExtent l="19050" t="19050" r="12700" b="28575"/>
                <wp:wrapNone/>
                <wp:docPr id="463" name="Group 463"/>
                <wp:cNvGraphicFramePr/>
                <a:graphic xmlns:a="http://schemas.openxmlformats.org/drawingml/2006/main">
                  <a:graphicData uri="http://schemas.microsoft.com/office/word/2010/wordprocessingGroup">
                    <wpg:wgp>
                      <wpg:cNvGrpSpPr/>
                      <wpg:grpSpPr>
                        <a:xfrm>
                          <a:off x="0" y="0"/>
                          <a:ext cx="2540000" cy="1209675"/>
                          <a:chOff x="0" y="0"/>
                          <a:chExt cx="2540000" cy="1209675"/>
                        </a:xfrm>
                      </wpg:grpSpPr>
                      <wps:wsp>
                        <wps:cNvPr id="460" name="Text Box 303"/>
                        <wps:cNvSpPr txBox="1">
                          <a:spLocks noChangeArrowheads="1"/>
                        </wps:cNvSpPr>
                        <wps:spPr bwMode="auto">
                          <a:xfrm>
                            <a:off x="0" y="0"/>
                            <a:ext cx="2540000" cy="1209675"/>
                          </a:xfrm>
                          <a:prstGeom prst="rect">
                            <a:avLst/>
                          </a:prstGeom>
                          <a:noFill/>
                          <a:ln w="28575" cap="rnd" cmpd="sng">
                            <a:solidFill>
                              <a:srgbClr val="66DA39"/>
                            </a:solidFill>
                            <a:prstDash val="solid"/>
                            <a:miter lim="800000"/>
                            <a:headEnd/>
                            <a:tailEnd/>
                          </a:ln>
                          <a:extLst/>
                        </wps:spPr>
                        <wps:txbx>
                          <w:txbxContent>
                            <w:p w:rsidR="00C9790F" w:rsidRDefault="00C9790F" w:rsidP="00784925">
                              <w:pPr>
                                <w:pStyle w:val="BodyText"/>
                              </w:pPr>
                              <w:r>
                                <w:t>Evidence of Effectiveness:</w:t>
                              </w:r>
                            </w:p>
                            <w:p w:rsidR="00C9790F" w:rsidRPr="00284986" w:rsidRDefault="00C9790F" w:rsidP="00784925">
                              <w:pPr>
                                <w:pStyle w:val="BodyText"/>
                                <w:rPr>
                                  <w:sz w:val="16"/>
                                </w:rPr>
                              </w:pPr>
                              <w:r w:rsidRPr="00784925">
                                <w:rPr>
                                  <w:sz w:val="16"/>
                                  <w:szCs w:val="16"/>
                                </w:rPr>
                                <w:t>Our partnership’s Chi</w:t>
                              </w:r>
                              <w:r>
                                <w:rPr>
                                  <w:sz w:val="16"/>
                                </w:rPr>
                                <w:t xml:space="preserve">ld Care Scholarship </w:t>
                              </w:r>
                              <w:r>
                                <w:rPr>
                                  <w:sz w:val="16"/>
                                </w:rPr>
                                <w:br/>
                              </w:r>
                              <w:proofErr w:type="spellStart"/>
                              <w:r>
                                <w:rPr>
                                  <w:sz w:val="16"/>
                                </w:rPr>
                                <w:t>sstrategy</w:t>
                              </w:r>
                              <w:proofErr w:type="spellEnd"/>
                              <w:r>
                                <w:rPr>
                                  <w:sz w:val="16"/>
                                </w:rPr>
                                <w:t xml:space="preserve"> is considered </w:t>
                              </w:r>
                              <w:r w:rsidRPr="00284986">
                                <w:rPr>
                                  <w:b/>
                                  <w:i/>
                                  <w:sz w:val="16"/>
                                </w:rPr>
                                <w:t>evidence-based</w:t>
                              </w:r>
                              <w:r>
                                <w:rPr>
                                  <w:sz w:val="16"/>
                                </w:rPr>
                                <w:t xml:space="preserve"> </w:t>
                              </w:r>
                              <w:r>
                                <w:rPr>
                                  <w:sz w:val="16"/>
                                </w:rPr>
                                <w:br/>
                                <w:t xml:space="preserve">because it is connected to the following </w:t>
                              </w:r>
                              <w:r>
                                <w:rPr>
                                  <w:sz w:val="16"/>
                                </w:rPr>
                                <w:br/>
                                <w:t xml:space="preserve">evidence- based programs: </w:t>
                              </w:r>
                              <w:r>
                                <w:rPr>
                                  <w:sz w:val="16"/>
                                </w:rPr>
                                <w:br/>
                              </w:r>
                              <w:r w:rsidRPr="00284986">
                                <w:rPr>
                                  <w:sz w:val="16"/>
                                  <w:highlight w:val="cyan"/>
                                </w:rPr>
                                <w:t>program name(s)</w:t>
                              </w:r>
                              <w:r>
                                <w:rPr>
                                  <w:sz w:val="16"/>
                                </w:rPr>
                                <w:t xml:space="preserve">. </w:t>
                              </w:r>
                              <w:r w:rsidRPr="00284986">
                                <w:rPr>
                                  <w:sz w:val="16"/>
                                  <w:highlight w:val="cyan"/>
                                </w:rPr>
                                <w:t>OR CHANGE LANGUAGE</w:t>
                              </w:r>
                              <w:r w:rsidRPr="00284986">
                                <w:rPr>
                                  <w:sz w:val="16"/>
                                  <w:highlight w:val="cyan"/>
                                </w:rPr>
                                <w:br/>
                                <w:t>TO EVIDENCE-INFORMED AS APPLICABLE</w:t>
                              </w:r>
                            </w:p>
                          </w:txbxContent>
                        </wps:txbx>
                        <wps:bodyPr rot="0" vert="horz" wrap="square" lIns="45720" tIns="45720" rIns="45720" bIns="45720" anchor="t" anchorCtr="0" upright="1">
                          <a:noAutofit/>
                        </wps:bodyPr>
                      </wps:wsp>
                      <pic:pic xmlns:pic="http://schemas.openxmlformats.org/drawingml/2006/picture">
                        <pic:nvPicPr>
                          <pic:cNvPr id="461" name="Picture 461"/>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1952625" y="419100"/>
                            <a:ext cx="485775" cy="600075"/>
                          </a:xfrm>
                          <a:prstGeom prst="rect">
                            <a:avLst/>
                          </a:prstGeom>
                          <a:ln>
                            <a:solidFill>
                              <a:srgbClr val="F7930A"/>
                            </a:solidFill>
                          </a:ln>
                        </pic:spPr>
                      </pic:pic>
                    </wpg:wgp>
                  </a:graphicData>
                </a:graphic>
              </wp:anchor>
            </w:drawing>
          </mc:Choice>
          <mc:Fallback>
            <w:pict>
              <v:group id="Group 463" o:spid="_x0000_s1169" style="position:absolute;margin-left:343pt;margin-top:543.85pt;width:200pt;height:95.25pt;z-index:252530688" coordsize="25400,120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">
                <v:shape id="_x0000_s1170" type="#_x0000_t202" style="position:absolute;width:25400;height:12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2ARsIA&#10;AADcAAAADwAAAGRycy9kb3ducmV2LnhtbERPXWvCMBR9F/Yfwh3sbabbxNVqWkQYUxgOteDrtbk2&#10;Zc1NaTKt/355GPh4ON+LYrCtuFDvG8cKXsYJCOLK6YZrBeXh4zkF4QOyxtYxKbiRhyJ/GC0w0+7K&#10;O7rsQy1iCPsMFZgQukxKXxmy6MeuI47c2fUWQ4R9LXWP1xhuW/maJFNpseHYYLCjlaHqZ/9rFfCx&#10;/dpyWZ549f229O+bo0lnn0o9PQ7LOYhAQ7iL/91rrWAyjfPjmXgEZP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rYBGwgAAANwAAAAPAAAAAAAAAAAAAAAAAJgCAABkcnMvZG93&#10;bnJldi54bWxQSwUGAAAAAAQABAD1AAAAhwMAAAAA&#10;" filled="f" strokecolor="#66da39" strokeweight="2.25pt">
                  <v:stroke endcap="round"/>
                  <v:textbox inset="3.6pt,,3.6pt">
                    <w:txbxContent>
                      <w:p w:rsidR="00C9790F" w:rsidRDefault="00C9790F" w:rsidP="00784925">
                        <w:pPr>
                          <w:pStyle w:val="BodyText"/>
                        </w:pPr>
                        <w:r>
                          <w:t>Evidence of Effectiveness:</w:t>
                        </w:r>
                      </w:p>
                      <w:p w:rsidR="00C9790F" w:rsidRPr="00284986" w:rsidRDefault="00C9790F" w:rsidP="00784925">
                        <w:pPr>
                          <w:pStyle w:val="BodyText"/>
                          <w:rPr>
                            <w:sz w:val="16"/>
                          </w:rPr>
                        </w:pPr>
                        <w:r w:rsidRPr="00784925">
                          <w:rPr>
                            <w:sz w:val="16"/>
                            <w:szCs w:val="16"/>
                          </w:rPr>
                          <w:t>Our partnership’s Chi</w:t>
                        </w:r>
                        <w:r>
                          <w:rPr>
                            <w:sz w:val="16"/>
                          </w:rPr>
                          <w:t xml:space="preserve">ld Care Scholarship </w:t>
                        </w:r>
                        <w:r>
                          <w:rPr>
                            <w:sz w:val="16"/>
                          </w:rPr>
                          <w:br/>
                        </w:r>
                        <w:proofErr w:type="spellStart"/>
                        <w:r>
                          <w:rPr>
                            <w:sz w:val="16"/>
                          </w:rPr>
                          <w:t>sstrategy</w:t>
                        </w:r>
                        <w:proofErr w:type="spellEnd"/>
                        <w:r>
                          <w:rPr>
                            <w:sz w:val="16"/>
                          </w:rPr>
                          <w:t xml:space="preserve"> is considered </w:t>
                        </w:r>
                        <w:r w:rsidRPr="00284986">
                          <w:rPr>
                            <w:b/>
                            <w:i/>
                            <w:sz w:val="16"/>
                          </w:rPr>
                          <w:t>evidence-based</w:t>
                        </w:r>
                        <w:r>
                          <w:rPr>
                            <w:sz w:val="16"/>
                          </w:rPr>
                          <w:t xml:space="preserve"> </w:t>
                        </w:r>
                        <w:r>
                          <w:rPr>
                            <w:sz w:val="16"/>
                          </w:rPr>
                          <w:br/>
                          <w:t xml:space="preserve">because it is connected to the following </w:t>
                        </w:r>
                        <w:r>
                          <w:rPr>
                            <w:sz w:val="16"/>
                          </w:rPr>
                          <w:br/>
                          <w:t xml:space="preserve">evidence- based programs: </w:t>
                        </w:r>
                        <w:r>
                          <w:rPr>
                            <w:sz w:val="16"/>
                          </w:rPr>
                          <w:br/>
                        </w:r>
                        <w:r w:rsidRPr="00284986">
                          <w:rPr>
                            <w:sz w:val="16"/>
                            <w:highlight w:val="cyan"/>
                          </w:rPr>
                          <w:t>program name(s)</w:t>
                        </w:r>
                        <w:r>
                          <w:rPr>
                            <w:sz w:val="16"/>
                          </w:rPr>
                          <w:t xml:space="preserve">. </w:t>
                        </w:r>
                        <w:r w:rsidRPr="00284986">
                          <w:rPr>
                            <w:sz w:val="16"/>
                            <w:highlight w:val="cyan"/>
                          </w:rPr>
                          <w:t>OR CHANGE LANGUAGE</w:t>
                        </w:r>
                        <w:r w:rsidRPr="00284986">
                          <w:rPr>
                            <w:sz w:val="16"/>
                            <w:highlight w:val="cyan"/>
                          </w:rPr>
                          <w:br/>
                          <w:t>TO EVIDENCE-INFORMED AS APPLICABLE</w:t>
                        </w:r>
                      </w:p>
                    </w:txbxContent>
                  </v:textbox>
                </v:shape>
                <v:shape id="Picture 461" o:spid="_x0000_s1171" type="#_x0000_t75" style="position:absolute;left:19526;top:4191;width:4858;height:6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JAnCzGAAAA3AAAAA8AAABkcnMvZG93bnJldi54bWxEj09LAzEUxO+C3yE8oTebXZFS1qZFREFL&#10;pezqQW/Pzds/mLyETbq7fnsjFDwOM/MbZrObrREjDaF3rCBfZiCIa6d7bhW8vz1dr0GEiKzROCYF&#10;PxRgt7282GCh3cQljVVsRYJwKFBBF6MvpAx1RxbD0nni5DVusBiTHFqpB5wS3Bp5k2UrabHntNCh&#10;p4eO6u/qZBX4w8tk9p9NY8qxfHXHrw//mDulFlfz/R2ISHP8D5/bz1rB7SqHvzPpCMjt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MkCcLMYAAADcAAAADwAAAAAAAAAAAAAA&#10;AACfAgAAZHJzL2Rvd25yZXYueG1sUEsFBgAAAAAEAAQA9wAAAJIDAAAAAA==&#10;" stroked="t" strokecolor="#f7930a">
                  <v:imagedata r:id="rId64" o:title=""/>
                  <v:path arrowok="t"/>
                </v:shape>
              </v:group>
            </w:pict>
          </mc:Fallback>
        </mc:AlternateContent>
      </w:r>
      <w:r w:rsidR="000C7673" w:rsidRPr="00AD355E">
        <w:rPr>
          <w:b/>
          <w:noProof/>
        </w:rPr>
        <mc:AlternateContent>
          <mc:Choice Requires="wps">
            <w:drawing>
              <wp:anchor distT="0" distB="0" distL="114300" distR="114300" simplePos="0" relativeHeight="252143616" behindDoc="0" locked="0" layoutInCell="1" allowOverlap="1" wp14:anchorId="28655B0E" wp14:editId="5362EC45">
                <wp:simplePos x="0" y="0"/>
                <wp:positionH relativeFrom="column">
                  <wp:posOffset>60960</wp:posOffset>
                </wp:positionH>
                <wp:positionV relativeFrom="paragraph">
                  <wp:posOffset>1374140</wp:posOffset>
                </wp:positionV>
                <wp:extent cx="3217545" cy="1802765"/>
                <wp:effectExtent l="0" t="0" r="20955" b="2603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C9790F" w:rsidRDefault="00C9790F" w:rsidP="00BE503B">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BE503B">
                            <w:pPr>
                              <w:rPr>
                                <w:b/>
                              </w:rPr>
                            </w:pPr>
                            <w:r w:rsidRPr="00E54816">
                              <w:rPr>
                                <w:b/>
                                <w:highlight w:val="cyan"/>
                              </w:rPr>
                              <w:t>Use data from the Risk Factor Report to find the most compelling statistics for your program.</w:t>
                            </w:r>
                          </w:p>
                          <w:p w:rsidR="00C9790F" w:rsidRPr="00747C27" w:rsidRDefault="00C9790F" w:rsidP="00BE503B">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72" type="#_x0000_t202" style="position:absolute;margin-left:4.8pt;margin-top:108.2pt;width:253.35pt;height:141.95pt;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" fillcolor="yellow">
                <v:textbox>
                  <w:txbxContent>
                    <w:p w:rsidR="00C9790F" w:rsidRDefault="00C9790F" w:rsidP="00BE503B">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BE503B">
                      <w:pPr>
                        <w:rPr>
                          <w:b/>
                        </w:rPr>
                      </w:pPr>
                      <w:r w:rsidRPr="00E54816">
                        <w:rPr>
                          <w:b/>
                          <w:highlight w:val="cyan"/>
                        </w:rPr>
                        <w:t>Use data from the Risk Factor Report to find the most compelling statistics for your program.</w:t>
                      </w:r>
                    </w:p>
                    <w:p w:rsidR="00C9790F" w:rsidRPr="00747C27" w:rsidRDefault="00C9790F" w:rsidP="00BE503B">
                      <w:pPr>
                        <w:rPr>
                          <w:b/>
                        </w:rPr>
                      </w:pPr>
                      <w:r w:rsidRPr="00E54816">
                        <w:rPr>
                          <w:b/>
                          <w:highlight w:val="cyan"/>
                        </w:rPr>
                        <w:t>Delete this text box.</w:t>
                      </w:r>
                    </w:p>
                  </w:txbxContent>
                </v:textbox>
              </v:shape>
            </w:pict>
          </mc:Fallback>
        </mc:AlternateContent>
      </w:r>
      <w:r w:rsidR="002851B6" w:rsidRPr="00AD355E">
        <w:rPr>
          <w:b/>
          <w:noProof/>
        </w:rPr>
        <mc:AlternateContent>
          <mc:Choice Requires="wps">
            <w:drawing>
              <wp:anchor distT="0" distB="0" distL="114300" distR="114300" simplePos="0" relativeHeight="252112896" behindDoc="0" locked="0" layoutInCell="1" allowOverlap="1" wp14:anchorId="150EF826" wp14:editId="7A527E8D">
                <wp:simplePos x="0" y="0"/>
                <wp:positionH relativeFrom="column">
                  <wp:posOffset>3552825</wp:posOffset>
                </wp:positionH>
                <wp:positionV relativeFrom="paragraph">
                  <wp:posOffset>58420</wp:posOffset>
                </wp:positionV>
                <wp:extent cx="3302635" cy="1074420"/>
                <wp:effectExtent l="0" t="0" r="0" b="0"/>
                <wp:wrapNone/>
                <wp:docPr id="33"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635" cy="1074420"/>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C9790F" w:rsidRPr="00B9390A" w:rsidRDefault="00C9790F" w:rsidP="00F72B9F">
                            <w:pPr>
                              <w:pStyle w:val="BodyText"/>
                              <w:spacing w:line="240" w:lineRule="auto"/>
                              <w:jc w:val="right"/>
                              <w:rPr>
                                <w:rFonts w:cstheme="minorHAnsi"/>
                                <w:i/>
                                <w:color w:val="950AF7"/>
                                <w:highlight w:val="cyan"/>
                              </w:rPr>
                            </w:pPr>
                            <w:r w:rsidRPr="00B9390A">
                              <w:rPr>
                                <w:rFonts w:cstheme="minorHAnsi"/>
                                <w:b/>
                                <w:i/>
                                <w:color w:val="950AF7"/>
                                <w:highlight w:val="cyan"/>
                              </w:rPr>
                              <w:t xml:space="preserve">Here’s a great quote from a </w:t>
                            </w:r>
                            <w:proofErr w:type="gramStart"/>
                            <w:r w:rsidRPr="00B9390A">
                              <w:rPr>
                                <w:rFonts w:cstheme="minorHAnsi"/>
                                <w:b/>
                                <w:i/>
                                <w:color w:val="950AF7"/>
                                <w:highlight w:val="cyan"/>
                              </w:rPr>
                              <w:t>clien</w:t>
                            </w:r>
                            <w:r>
                              <w:rPr>
                                <w:rFonts w:cstheme="minorHAnsi"/>
                                <w:b/>
                                <w:i/>
                                <w:color w:val="950AF7"/>
                                <w:highlight w:val="cyan"/>
                              </w:rPr>
                              <w:t>t  or</w:t>
                            </w:r>
                            <w:proofErr w:type="gramEnd"/>
                            <w:r>
                              <w:rPr>
                                <w:rFonts w:cstheme="minorHAnsi"/>
                                <w:b/>
                                <w:i/>
                                <w:color w:val="950AF7"/>
                                <w:highlight w:val="cyan"/>
                              </w:rPr>
                              <w:t xml:space="preserve"> child care provider</w:t>
                            </w:r>
                            <w:r w:rsidRPr="00B9390A">
                              <w:rPr>
                                <w:rFonts w:cstheme="minorHAnsi"/>
                                <w:i/>
                                <w:color w:val="950AF7"/>
                                <w:highlight w:val="cyan"/>
                              </w:rPr>
                              <w:t>!</w:t>
                            </w:r>
                          </w:p>
                          <w:p w:rsidR="00C9790F" w:rsidRPr="009711DD" w:rsidRDefault="00C9790F" w:rsidP="00F72B9F">
                            <w:pPr>
                              <w:pStyle w:val="BodyText"/>
                              <w:spacing w:line="240" w:lineRule="auto"/>
                              <w:jc w:val="right"/>
                              <w:rPr>
                                <w:rFonts w:ascii="Comic Sans MS" w:hAnsi="Comic Sans MS" w:cstheme="minorHAnsi"/>
                                <w:color w:val="950AF7"/>
                              </w:rPr>
                            </w:pPr>
                            <w:r w:rsidRPr="00B9390A">
                              <w:rPr>
                                <w:rFonts w:cstheme="minorHAnsi"/>
                                <w:color w:val="950AF7"/>
                                <w:highlight w:val="cyan"/>
                              </w:rPr>
                              <w:t>Client name</w:t>
                            </w:r>
                            <w:r w:rsidRPr="009711DD">
                              <w:rPr>
                                <w:rFonts w:ascii="Comic Sans MS" w:hAnsi="Comic Sans MS" w:cstheme="minorHAnsi"/>
                                <w:color w:val="950AF7"/>
                              </w:rPr>
                              <w:t xml:space="preserve"> </w:t>
                            </w:r>
                          </w:p>
                          <w:p w:rsidR="00C9790F" w:rsidRPr="0015657E" w:rsidRDefault="00C9790F" w:rsidP="002851B6">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C9790F" w:rsidRDefault="00C9790F" w:rsidP="00F72B9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8" o:spid="_x0000_s1173" type="#_x0000_t202" style="position:absolute;margin-left:279.75pt;margin-top:4.6pt;width:260.05pt;height:84.6pt;z-index:25211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" fillcolor="#038cfe" stroked="f" strokecolor="#038cfe">
                <v:fill opacity="16448f"/>
                <v:textbox>
                  <w:txbxContent>
                    <w:p w:rsidR="00C9790F" w:rsidRPr="00B9390A" w:rsidRDefault="00C9790F" w:rsidP="00F72B9F">
                      <w:pPr>
                        <w:pStyle w:val="BodyText"/>
                        <w:spacing w:line="240" w:lineRule="auto"/>
                        <w:jc w:val="right"/>
                        <w:rPr>
                          <w:rFonts w:cstheme="minorHAnsi"/>
                          <w:i/>
                          <w:color w:val="950AF7"/>
                          <w:highlight w:val="cyan"/>
                        </w:rPr>
                      </w:pPr>
                      <w:r w:rsidRPr="00B9390A">
                        <w:rPr>
                          <w:rFonts w:cstheme="minorHAnsi"/>
                          <w:b/>
                          <w:i/>
                          <w:color w:val="950AF7"/>
                          <w:highlight w:val="cyan"/>
                        </w:rPr>
                        <w:t xml:space="preserve">Here’s a great quote from a </w:t>
                      </w:r>
                      <w:proofErr w:type="gramStart"/>
                      <w:r w:rsidRPr="00B9390A">
                        <w:rPr>
                          <w:rFonts w:cstheme="minorHAnsi"/>
                          <w:b/>
                          <w:i/>
                          <w:color w:val="950AF7"/>
                          <w:highlight w:val="cyan"/>
                        </w:rPr>
                        <w:t>clien</w:t>
                      </w:r>
                      <w:r>
                        <w:rPr>
                          <w:rFonts w:cstheme="minorHAnsi"/>
                          <w:b/>
                          <w:i/>
                          <w:color w:val="950AF7"/>
                          <w:highlight w:val="cyan"/>
                        </w:rPr>
                        <w:t>t  or</w:t>
                      </w:r>
                      <w:proofErr w:type="gramEnd"/>
                      <w:r>
                        <w:rPr>
                          <w:rFonts w:cstheme="minorHAnsi"/>
                          <w:b/>
                          <w:i/>
                          <w:color w:val="950AF7"/>
                          <w:highlight w:val="cyan"/>
                        </w:rPr>
                        <w:t xml:space="preserve"> child care provider</w:t>
                      </w:r>
                      <w:r w:rsidRPr="00B9390A">
                        <w:rPr>
                          <w:rFonts w:cstheme="minorHAnsi"/>
                          <w:i/>
                          <w:color w:val="950AF7"/>
                          <w:highlight w:val="cyan"/>
                        </w:rPr>
                        <w:t>!</w:t>
                      </w:r>
                    </w:p>
                    <w:p w:rsidR="00C9790F" w:rsidRPr="009711DD" w:rsidRDefault="00C9790F" w:rsidP="00F72B9F">
                      <w:pPr>
                        <w:pStyle w:val="BodyText"/>
                        <w:spacing w:line="240" w:lineRule="auto"/>
                        <w:jc w:val="right"/>
                        <w:rPr>
                          <w:rFonts w:ascii="Comic Sans MS" w:hAnsi="Comic Sans MS" w:cstheme="minorHAnsi"/>
                          <w:color w:val="950AF7"/>
                        </w:rPr>
                      </w:pPr>
                      <w:r w:rsidRPr="00B9390A">
                        <w:rPr>
                          <w:rFonts w:cstheme="minorHAnsi"/>
                          <w:color w:val="950AF7"/>
                          <w:highlight w:val="cyan"/>
                        </w:rPr>
                        <w:t>Client name</w:t>
                      </w:r>
                      <w:r w:rsidRPr="009711DD">
                        <w:rPr>
                          <w:rFonts w:ascii="Comic Sans MS" w:hAnsi="Comic Sans MS" w:cstheme="minorHAnsi"/>
                          <w:color w:val="950AF7"/>
                        </w:rPr>
                        <w:t xml:space="preserve"> </w:t>
                      </w:r>
                    </w:p>
                    <w:p w:rsidR="00C9790F" w:rsidRPr="0015657E" w:rsidRDefault="00C9790F" w:rsidP="002851B6">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C9790F" w:rsidRDefault="00C9790F" w:rsidP="00F72B9F"/>
                  </w:txbxContent>
                </v:textbox>
              </v:shape>
            </w:pict>
          </mc:Fallback>
        </mc:AlternateContent>
      </w:r>
      <w:r w:rsidR="00817C65">
        <w:rPr>
          <w:noProof/>
        </w:rPr>
        <mc:AlternateContent>
          <mc:Choice Requires="wps">
            <w:drawing>
              <wp:anchor distT="0" distB="0" distL="114300" distR="114300" simplePos="0" relativeHeight="252210176" behindDoc="0" locked="0" layoutInCell="1" allowOverlap="1" wp14:anchorId="3758ABF1" wp14:editId="5FC91D95">
                <wp:simplePos x="0" y="0"/>
                <wp:positionH relativeFrom="column">
                  <wp:posOffset>4167349</wp:posOffset>
                </wp:positionH>
                <wp:positionV relativeFrom="paragraph">
                  <wp:posOffset>1250315</wp:posOffset>
                </wp:positionV>
                <wp:extent cx="2374265" cy="1871345"/>
                <wp:effectExtent l="0" t="0" r="0" b="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871345"/>
                        </a:xfrm>
                        <a:prstGeom prst="rect">
                          <a:avLst/>
                        </a:prstGeom>
                        <a:solidFill>
                          <a:srgbClr val="FFFFFF"/>
                        </a:solidFill>
                        <a:ln w="9525">
                          <a:noFill/>
                          <a:miter lim="800000"/>
                          <a:headEnd/>
                          <a:tailEnd/>
                        </a:ln>
                      </wps:spPr>
                      <wps:txbx>
                        <w:txbxContent>
                          <w:p w:rsidR="00C9790F" w:rsidRDefault="00C9790F">
                            <w:r>
                              <w:rPr>
                                <w:noProof/>
                              </w:rPr>
                              <w:drawing>
                                <wp:inline distT="0" distB="0" distL="0" distR="0" wp14:anchorId="39E8F7D7" wp14:editId="3978D4E3">
                                  <wp:extent cx="2457885" cy="178116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s.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54839" cy="17789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174" type="#_x0000_t202" style="position:absolute;margin-left:328.15pt;margin-top:98.45pt;width:186.95pt;height:147.35pt;z-index:2522101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" stroked="f">
                <v:textbox>
                  <w:txbxContent>
                    <w:p w:rsidR="00C9790F" w:rsidRDefault="00C9790F">
                      <w:r>
                        <w:rPr>
                          <w:noProof/>
                        </w:rPr>
                        <w:drawing>
                          <wp:inline distT="0" distB="0" distL="0" distR="0" wp14:anchorId="39E8F7D7" wp14:editId="3978D4E3">
                            <wp:extent cx="2457885" cy="178116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s.jp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454839" cy="1778958"/>
                                    </a:xfrm>
                                    <a:prstGeom prst="rect">
                                      <a:avLst/>
                                    </a:prstGeom>
                                  </pic:spPr>
                                </pic:pic>
                              </a:graphicData>
                            </a:graphic>
                          </wp:inline>
                        </w:drawing>
                      </w:r>
                    </w:p>
                  </w:txbxContent>
                </v:textbox>
              </v:shape>
            </w:pict>
          </mc:Fallback>
        </mc:AlternateContent>
      </w:r>
      <w:r w:rsidR="00817C65" w:rsidRPr="00AD355E">
        <w:rPr>
          <w:b/>
          <w:noProof/>
        </w:rPr>
        <mc:AlternateContent>
          <mc:Choice Requires="wps">
            <w:drawing>
              <wp:anchor distT="0" distB="0" distL="114300" distR="114300" simplePos="0" relativeHeight="252113920" behindDoc="0" locked="0" layoutInCell="1" allowOverlap="1" wp14:anchorId="4180BF96" wp14:editId="0342AAE6">
                <wp:simplePos x="0" y="0"/>
                <wp:positionH relativeFrom="column">
                  <wp:posOffset>3683635</wp:posOffset>
                </wp:positionH>
                <wp:positionV relativeFrom="paragraph">
                  <wp:posOffset>3613785</wp:posOffset>
                </wp:positionV>
                <wp:extent cx="3215640" cy="2280285"/>
                <wp:effectExtent l="0" t="0" r="3810" b="5715"/>
                <wp:wrapNone/>
                <wp:docPr id="38"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2280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rsidP="00F72B9F">
                            <w:pPr>
                              <w:pStyle w:val="Heading1"/>
                              <w:spacing w:before="0" w:line="240" w:lineRule="auto"/>
                              <w:rPr>
                                <w:rFonts w:ascii="Arial" w:hAnsi="Arial" w:cs="Arial"/>
                                <w:color w:val="0070C0"/>
                              </w:rPr>
                            </w:pPr>
                          </w:p>
                          <w:p w:rsidR="00C9790F" w:rsidRPr="00B9390A" w:rsidRDefault="00C9790F" w:rsidP="00B9390A">
                            <w:pPr>
                              <w:pStyle w:val="Heading1"/>
                              <w:spacing w:before="0" w:line="240" w:lineRule="auto"/>
                              <w:jc w:val="center"/>
                              <w:rPr>
                                <w:rFonts w:asciiTheme="minorHAnsi" w:hAnsiTheme="minorHAnsi" w:cs="Arial"/>
                                <w:color w:val="0070C0"/>
                                <w:sz w:val="26"/>
                                <w:szCs w:val="26"/>
                              </w:rPr>
                            </w:pPr>
                            <w:r w:rsidRPr="00B9390A">
                              <w:rPr>
                                <w:rFonts w:asciiTheme="minorHAnsi" w:hAnsiTheme="minorHAnsi" w:cs="Arial"/>
                                <w:color w:val="0070C0"/>
                                <w:sz w:val="26"/>
                                <w:szCs w:val="26"/>
                              </w:rPr>
                              <w:t>Scho</w:t>
                            </w:r>
                            <w:r>
                              <w:rPr>
                                <w:rFonts w:asciiTheme="minorHAnsi" w:hAnsiTheme="minorHAnsi" w:cs="Arial"/>
                                <w:color w:val="0070C0"/>
                                <w:sz w:val="26"/>
                                <w:szCs w:val="26"/>
                              </w:rPr>
                              <w:t>larships by the Numbers,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C9790F" w:rsidRPr="00B9390A" w:rsidTr="00877A66">
                              <w:tc>
                                <w:tcPr>
                                  <w:tcW w:w="2032" w:type="dxa"/>
                                  <w:shd w:val="clear" w:color="auto" w:fill="auto"/>
                                </w:tcPr>
                                <w:p w:rsidR="00C9790F" w:rsidRPr="00B9390A" w:rsidRDefault="00C9790F" w:rsidP="00E57DA7">
                                  <w:pPr>
                                    <w:pStyle w:val="BodyText"/>
                                    <w:spacing w:after="0"/>
                                    <w:rPr>
                                      <w:rFonts w:cstheme="minorHAnsi"/>
                                    </w:rPr>
                                  </w:pPr>
                                  <w:r w:rsidRPr="00B9390A">
                                    <w:rPr>
                                      <w:rFonts w:cstheme="minorHAnsi"/>
                                    </w:rPr>
                                    <w:t>Children Served</w:t>
                                  </w:r>
                                </w:p>
                              </w:tc>
                              <w:tc>
                                <w:tcPr>
                                  <w:tcW w:w="2836" w:type="dxa"/>
                                </w:tcPr>
                                <w:p w:rsidR="00C9790F" w:rsidRPr="00B9390A" w:rsidRDefault="00C9790F" w:rsidP="001849CB">
                                  <w:pPr>
                                    <w:pStyle w:val="BodyText"/>
                                    <w:spacing w:after="0"/>
                                    <w:jc w:val="right"/>
                                    <w:rPr>
                                      <w:rFonts w:cstheme="minorHAnsi"/>
                                      <w:sz w:val="28"/>
                                      <w:highlight w:val="cyan"/>
                                    </w:rPr>
                                  </w:pPr>
                                  <w:r w:rsidRPr="00B9390A">
                                    <w:rPr>
                                      <w:rFonts w:cstheme="minorHAnsi"/>
                                      <w:sz w:val="28"/>
                                      <w:highlight w:val="cyan"/>
                                    </w:rPr>
                                    <w:t>Matrix C</w:t>
                                  </w:r>
                                  <w:r>
                                    <w:rPr>
                                      <w:rFonts w:cstheme="minorHAnsi"/>
                                      <w:sz w:val="28"/>
                                      <w:highlight w:val="cyan"/>
                                    </w:rPr>
                                    <w:t>85</w:t>
                                  </w:r>
                                </w:p>
                              </w:tc>
                            </w:tr>
                            <w:tr w:rsidR="00C9790F" w:rsidRPr="00B9390A" w:rsidTr="00877A66">
                              <w:tc>
                                <w:tcPr>
                                  <w:tcW w:w="2032" w:type="dxa"/>
                                  <w:shd w:val="clear" w:color="auto" w:fill="auto"/>
                                </w:tcPr>
                                <w:p w:rsidR="00C9790F" w:rsidRPr="00B9390A" w:rsidRDefault="00C9790F" w:rsidP="00E57DA7">
                                  <w:pPr>
                                    <w:pStyle w:val="BodyText"/>
                                    <w:spacing w:after="0"/>
                                    <w:rPr>
                                      <w:rFonts w:cstheme="minorHAnsi"/>
                                    </w:rPr>
                                  </w:pPr>
                                  <w:r w:rsidRPr="00B9390A">
                                    <w:rPr>
                                      <w:rFonts w:cstheme="minorHAnsi"/>
                                    </w:rPr>
                                    <w:t>Providers Served</w:t>
                                  </w:r>
                                </w:p>
                              </w:tc>
                              <w:tc>
                                <w:tcPr>
                                  <w:tcW w:w="2836" w:type="dxa"/>
                                </w:tcPr>
                                <w:p w:rsidR="00C9790F" w:rsidRPr="00B9390A" w:rsidRDefault="00C9790F" w:rsidP="001849CB">
                                  <w:pPr>
                                    <w:pStyle w:val="BodyText"/>
                                    <w:spacing w:after="0"/>
                                    <w:jc w:val="right"/>
                                    <w:rPr>
                                      <w:rFonts w:cstheme="minorHAnsi"/>
                                      <w:sz w:val="28"/>
                                      <w:highlight w:val="cyan"/>
                                    </w:rPr>
                                  </w:pPr>
                                  <w:r w:rsidRPr="00B9390A">
                                    <w:rPr>
                                      <w:rFonts w:cstheme="minorHAnsi"/>
                                      <w:sz w:val="28"/>
                                      <w:highlight w:val="cyan"/>
                                    </w:rPr>
                                    <w:t xml:space="preserve">Matrix </w:t>
                                  </w:r>
                                  <w:r>
                                    <w:rPr>
                                      <w:rFonts w:cstheme="minorHAnsi"/>
                                      <w:sz w:val="28"/>
                                      <w:highlight w:val="cyan"/>
                                    </w:rPr>
                                    <w:t>F85</w:t>
                                  </w:r>
                                </w:p>
                              </w:tc>
                            </w:tr>
                          </w:tbl>
                          <w:p w:rsidR="00C9790F" w:rsidRDefault="00C9790F" w:rsidP="00F72B9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09" o:spid="_x0000_s1175" type="#_x0000_t202" style="position:absolute;margin-left:290.05pt;margin-top:284.55pt;width:253.2pt;height:179.5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" stroked="f">
                <v:textbox>
                  <w:txbxContent>
                    <w:p w:rsidR="00C9790F" w:rsidRDefault="00C9790F" w:rsidP="00F72B9F">
                      <w:pPr>
                        <w:pStyle w:val="Heading1"/>
                        <w:spacing w:before="0" w:line="240" w:lineRule="auto"/>
                        <w:rPr>
                          <w:rFonts w:ascii="Arial" w:hAnsi="Arial" w:cs="Arial"/>
                          <w:color w:val="0070C0"/>
                        </w:rPr>
                      </w:pPr>
                    </w:p>
                    <w:p w:rsidR="00C9790F" w:rsidRPr="00B9390A" w:rsidRDefault="00C9790F" w:rsidP="00B9390A">
                      <w:pPr>
                        <w:pStyle w:val="Heading1"/>
                        <w:spacing w:before="0" w:line="240" w:lineRule="auto"/>
                        <w:jc w:val="center"/>
                        <w:rPr>
                          <w:rFonts w:asciiTheme="minorHAnsi" w:hAnsiTheme="minorHAnsi" w:cs="Arial"/>
                          <w:color w:val="0070C0"/>
                          <w:sz w:val="26"/>
                          <w:szCs w:val="26"/>
                        </w:rPr>
                      </w:pPr>
                      <w:r w:rsidRPr="00B9390A">
                        <w:rPr>
                          <w:rFonts w:asciiTheme="minorHAnsi" w:hAnsiTheme="minorHAnsi" w:cs="Arial"/>
                          <w:color w:val="0070C0"/>
                          <w:sz w:val="26"/>
                          <w:szCs w:val="26"/>
                        </w:rPr>
                        <w:t>Scho</w:t>
                      </w:r>
                      <w:r>
                        <w:rPr>
                          <w:rFonts w:asciiTheme="minorHAnsi" w:hAnsiTheme="minorHAnsi" w:cs="Arial"/>
                          <w:color w:val="0070C0"/>
                          <w:sz w:val="26"/>
                          <w:szCs w:val="26"/>
                        </w:rPr>
                        <w:t>larships by the Numbers,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C9790F" w:rsidRPr="00B9390A" w:rsidTr="00877A66">
                        <w:tc>
                          <w:tcPr>
                            <w:tcW w:w="2032" w:type="dxa"/>
                            <w:shd w:val="clear" w:color="auto" w:fill="auto"/>
                          </w:tcPr>
                          <w:p w:rsidR="00C9790F" w:rsidRPr="00B9390A" w:rsidRDefault="00C9790F" w:rsidP="00E57DA7">
                            <w:pPr>
                              <w:pStyle w:val="BodyText"/>
                              <w:spacing w:after="0"/>
                              <w:rPr>
                                <w:rFonts w:cstheme="minorHAnsi"/>
                              </w:rPr>
                            </w:pPr>
                            <w:r w:rsidRPr="00B9390A">
                              <w:rPr>
                                <w:rFonts w:cstheme="minorHAnsi"/>
                              </w:rPr>
                              <w:t>Children Served</w:t>
                            </w:r>
                          </w:p>
                        </w:tc>
                        <w:tc>
                          <w:tcPr>
                            <w:tcW w:w="2836" w:type="dxa"/>
                          </w:tcPr>
                          <w:p w:rsidR="00C9790F" w:rsidRPr="00B9390A" w:rsidRDefault="00C9790F" w:rsidP="001849CB">
                            <w:pPr>
                              <w:pStyle w:val="BodyText"/>
                              <w:spacing w:after="0"/>
                              <w:jc w:val="right"/>
                              <w:rPr>
                                <w:rFonts w:cstheme="minorHAnsi"/>
                                <w:sz w:val="28"/>
                                <w:highlight w:val="cyan"/>
                              </w:rPr>
                            </w:pPr>
                            <w:r w:rsidRPr="00B9390A">
                              <w:rPr>
                                <w:rFonts w:cstheme="minorHAnsi"/>
                                <w:sz w:val="28"/>
                                <w:highlight w:val="cyan"/>
                              </w:rPr>
                              <w:t>Matrix C</w:t>
                            </w:r>
                            <w:r>
                              <w:rPr>
                                <w:rFonts w:cstheme="minorHAnsi"/>
                                <w:sz w:val="28"/>
                                <w:highlight w:val="cyan"/>
                              </w:rPr>
                              <w:t>85</w:t>
                            </w:r>
                          </w:p>
                        </w:tc>
                      </w:tr>
                      <w:tr w:rsidR="00C9790F" w:rsidRPr="00B9390A" w:rsidTr="00877A66">
                        <w:tc>
                          <w:tcPr>
                            <w:tcW w:w="2032" w:type="dxa"/>
                            <w:shd w:val="clear" w:color="auto" w:fill="auto"/>
                          </w:tcPr>
                          <w:p w:rsidR="00C9790F" w:rsidRPr="00B9390A" w:rsidRDefault="00C9790F" w:rsidP="00E57DA7">
                            <w:pPr>
                              <w:pStyle w:val="BodyText"/>
                              <w:spacing w:after="0"/>
                              <w:rPr>
                                <w:rFonts w:cstheme="minorHAnsi"/>
                              </w:rPr>
                            </w:pPr>
                            <w:r w:rsidRPr="00B9390A">
                              <w:rPr>
                                <w:rFonts w:cstheme="minorHAnsi"/>
                              </w:rPr>
                              <w:t>Providers Served</w:t>
                            </w:r>
                          </w:p>
                        </w:tc>
                        <w:tc>
                          <w:tcPr>
                            <w:tcW w:w="2836" w:type="dxa"/>
                          </w:tcPr>
                          <w:p w:rsidR="00C9790F" w:rsidRPr="00B9390A" w:rsidRDefault="00C9790F" w:rsidP="001849CB">
                            <w:pPr>
                              <w:pStyle w:val="BodyText"/>
                              <w:spacing w:after="0"/>
                              <w:jc w:val="right"/>
                              <w:rPr>
                                <w:rFonts w:cstheme="minorHAnsi"/>
                                <w:sz w:val="28"/>
                                <w:highlight w:val="cyan"/>
                              </w:rPr>
                            </w:pPr>
                            <w:r w:rsidRPr="00B9390A">
                              <w:rPr>
                                <w:rFonts w:cstheme="minorHAnsi"/>
                                <w:sz w:val="28"/>
                                <w:highlight w:val="cyan"/>
                              </w:rPr>
                              <w:t xml:space="preserve">Matrix </w:t>
                            </w:r>
                            <w:r>
                              <w:rPr>
                                <w:rFonts w:cstheme="minorHAnsi"/>
                                <w:sz w:val="28"/>
                                <w:highlight w:val="cyan"/>
                              </w:rPr>
                              <w:t>F85</w:t>
                            </w:r>
                          </w:p>
                        </w:tc>
                      </w:tr>
                    </w:tbl>
                    <w:p w:rsidR="00C9790F" w:rsidRDefault="00C9790F" w:rsidP="00F72B9F"/>
                  </w:txbxContent>
                </v:textbox>
              </v:shape>
            </w:pict>
          </mc:Fallback>
        </mc:AlternateContent>
      </w:r>
      <w:r w:rsidR="00817C65" w:rsidRPr="00AD355E">
        <w:rPr>
          <w:b/>
          <w:noProof/>
        </w:rPr>
        <mc:AlternateContent>
          <mc:Choice Requires="wps">
            <w:drawing>
              <wp:anchor distT="0" distB="0" distL="114300" distR="114300" simplePos="0" relativeHeight="252114944" behindDoc="0" locked="0" layoutInCell="1" allowOverlap="1" wp14:anchorId="2FA2DF05" wp14:editId="165295C4">
                <wp:simplePos x="0" y="0"/>
                <wp:positionH relativeFrom="page">
                  <wp:posOffset>584835</wp:posOffset>
                </wp:positionH>
                <wp:positionV relativeFrom="page">
                  <wp:posOffset>6202680</wp:posOffset>
                </wp:positionV>
                <wp:extent cx="6702425" cy="2038985"/>
                <wp:effectExtent l="0" t="0" r="3175" b="0"/>
                <wp:wrapNone/>
                <wp:docPr id="34"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2038985"/>
                        </a:xfrm>
                        <a:prstGeom prst="rect">
                          <a:avLst/>
                        </a:prstGeom>
                        <a:solidFill>
                          <a:srgbClr val="66DA39">
                            <a:alpha val="25000"/>
                          </a:srgbClr>
                        </a:solidFill>
                        <a:ln>
                          <a:noFill/>
                        </a:ln>
                      </wps:spPr>
                      <wps:txbx>
                        <w:txbxContent>
                          <w:p w:rsidR="00C9790F" w:rsidRPr="001A6281" w:rsidRDefault="00C9790F" w:rsidP="00F9389B">
                            <w:pPr>
                              <w:spacing w:line="240" w:lineRule="auto"/>
                              <w:rPr>
                                <w:rFonts w:cstheme="minorHAnsi"/>
                                <w:b/>
                                <w:sz w:val="28"/>
                              </w:rPr>
                            </w:pPr>
                            <w:r w:rsidRPr="000E7635">
                              <w:rPr>
                                <w:rFonts w:cstheme="minorHAnsi"/>
                                <w:b/>
                                <w:sz w:val="28"/>
                              </w:rPr>
                              <w:t xml:space="preserve">This year, our </w:t>
                            </w:r>
                            <w:r>
                              <w:rPr>
                                <w:rFonts w:cstheme="minorHAnsi"/>
                                <w:b/>
                                <w:sz w:val="28"/>
                              </w:rPr>
                              <w:t xml:space="preserve">Scholarship </w:t>
                            </w:r>
                            <w:r w:rsidRPr="000E7635">
                              <w:rPr>
                                <w:rFonts w:cstheme="minorHAnsi"/>
                                <w:b/>
                                <w:sz w:val="28"/>
                              </w:rPr>
                              <w:t>program:</w:t>
                            </w:r>
                          </w:p>
                          <w:p w:rsidR="00C9790F" w:rsidRPr="00BE503B" w:rsidRDefault="00C9790F" w:rsidP="00F9389B">
                            <w:pPr>
                              <w:pStyle w:val="BodyText"/>
                              <w:numPr>
                                <w:ilvl w:val="0"/>
                                <w:numId w:val="2"/>
                              </w:numPr>
                              <w:spacing w:line="240" w:lineRule="auto"/>
                              <w:rPr>
                                <w:rFonts w:cstheme="minorHAnsi"/>
                                <w:b/>
                                <w:sz w:val="20"/>
                                <w:szCs w:val="20"/>
                                <w:highlight w:val="cyan"/>
                              </w:rPr>
                            </w:pPr>
                            <w:r>
                              <w:rPr>
                                <w:rFonts w:cstheme="minorHAnsi"/>
                                <w:b/>
                                <w:sz w:val="20"/>
                                <w:szCs w:val="20"/>
                              </w:rPr>
                              <w:t xml:space="preserve">Provided </w:t>
                            </w:r>
                            <w:r w:rsidRPr="00BE503B">
                              <w:rPr>
                                <w:rFonts w:cstheme="minorHAnsi"/>
                                <w:b/>
                                <w:sz w:val="20"/>
                                <w:szCs w:val="20"/>
                                <w:highlight w:val="cyan"/>
                              </w:rPr>
                              <w:t>XX</w:t>
                            </w:r>
                            <w:r>
                              <w:rPr>
                                <w:rFonts w:cstheme="minorHAnsi"/>
                                <w:b/>
                                <w:sz w:val="20"/>
                                <w:szCs w:val="20"/>
                              </w:rPr>
                              <w:t xml:space="preserve"> children (</w:t>
                            </w:r>
                            <w:r>
                              <w:rPr>
                                <w:rFonts w:cstheme="minorHAnsi"/>
                                <w:b/>
                                <w:sz w:val="20"/>
                                <w:szCs w:val="20"/>
                                <w:highlight w:val="cyan"/>
                              </w:rPr>
                              <w:t>Matrix</w:t>
                            </w:r>
                            <w:r w:rsidRPr="0033617D">
                              <w:rPr>
                                <w:rFonts w:cstheme="minorHAnsi"/>
                                <w:b/>
                                <w:sz w:val="20"/>
                                <w:szCs w:val="20"/>
                                <w:highlight w:val="cyan"/>
                              </w:rPr>
                              <w:t xml:space="preserve"> C85</w:t>
                            </w:r>
                            <w:r>
                              <w:rPr>
                                <w:rFonts w:cstheme="minorHAnsi"/>
                                <w:b/>
                                <w:sz w:val="20"/>
                                <w:szCs w:val="20"/>
                              </w:rPr>
                              <w:t xml:space="preserve">) with scholarship assistance so their parents could work or attend school </w:t>
                            </w:r>
                          </w:p>
                          <w:p w:rsidR="00C9790F" w:rsidRDefault="00C9790F" w:rsidP="00BE503B">
                            <w:pPr>
                              <w:pStyle w:val="BodyText"/>
                              <w:numPr>
                                <w:ilvl w:val="0"/>
                                <w:numId w:val="2"/>
                              </w:numPr>
                              <w:spacing w:line="240" w:lineRule="auto"/>
                              <w:rPr>
                                <w:rFonts w:cstheme="minorHAnsi"/>
                                <w:b/>
                                <w:sz w:val="20"/>
                              </w:rPr>
                            </w:pPr>
                            <w:r w:rsidRPr="005C3480">
                              <w:rPr>
                                <w:rFonts w:cstheme="minorHAnsi"/>
                                <w:b/>
                                <w:sz w:val="20"/>
                              </w:rPr>
                              <w:t>Identified</w:t>
                            </w:r>
                            <w:r>
                              <w:rPr>
                                <w:rFonts w:cstheme="minorHAnsi"/>
                                <w:b/>
                                <w:sz w:val="20"/>
                              </w:rPr>
                              <w:t xml:space="preserve"> and addressed</w:t>
                            </w:r>
                            <w:r w:rsidRPr="005C3480">
                              <w:rPr>
                                <w:rFonts w:cstheme="minorHAnsi"/>
                                <w:b/>
                                <w:sz w:val="20"/>
                              </w:rPr>
                              <w:t xml:space="preserve"> </w:t>
                            </w:r>
                            <w:r w:rsidRPr="005C3480">
                              <w:rPr>
                                <w:rFonts w:cstheme="minorHAnsi"/>
                                <w:b/>
                                <w:sz w:val="20"/>
                                <w:highlight w:val="cyan"/>
                              </w:rPr>
                              <w:t>XX</w:t>
                            </w:r>
                            <w:r w:rsidRPr="005C3480">
                              <w:rPr>
                                <w:rFonts w:cstheme="minorHAnsi"/>
                                <w:b/>
                                <w:sz w:val="20"/>
                              </w:rPr>
                              <w:t xml:space="preserve"> potential develop</w:t>
                            </w:r>
                            <w:r>
                              <w:rPr>
                                <w:rFonts w:cstheme="minorHAnsi"/>
                                <w:b/>
                                <w:sz w:val="20"/>
                              </w:rPr>
                              <w:t xml:space="preserve">mental delays among scholarship children </w:t>
                            </w:r>
                            <w:r w:rsidRPr="005C3480">
                              <w:rPr>
                                <w:rFonts w:cstheme="minorHAnsi"/>
                                <w:b/>
                                <w:sz w:val="20"/>
                                <w:highlight w:val="cyan"/>
                              </w:rPr>
                              <w:t>(ASQ Report)</w:t>
                            </w:r>
                          </w:p>
                          <w:p w:rsidR="00C9790F" w:rsidRPr="0002731E" w:rsidRDefault="00C9790F" w:rsidP="00BE503B">
                            <w:pPr>
                              <w:pStyle w:val="BodyText"/>
                              <w:numPr>
                                <w:ilvl w:val="0"/>
                                <w:numId w:val="2"/>
                              </w:numPr>
                              <w:spacing w:line="240" w:lineRule="auto"/>
                              <w:rPr>
                                <w:rFonts w:cstheme="minorHAnsi"/>
                                <w:b/>
                                <w:sz w:val="20"/>
                                <w:szCs w:val="20"/>
                                <w:highlight w:val="cyan"/>
                              </w:rPr>
                            </w:pPr>
                            <w:r>
                              <w:rPr>
                                <w:rFonts w:cstheme="minorHAnsi"/>
                                <w:b/>
                                <w:sz w:val="20"/>
                                <w:szCs w:val="20"/>
                              </w:rPr>
                              <w:t xml:space="preserve">Made </w:t>
                            </w:r>
                            <w:r w:rsidRPr="0002731E">
                              <w:rPr>
                                <w:rFonts w:cstheme="minorHAnsi"/>
                                <w:b/>
                                <w:sz w:val="20"/>
                                <w:szCs w:val="20"/>
                                <w:highlight w:val="cyan"/>
                              </w:rPr>
                              <w:t>##</w:t>
                            </w:r>
                            <w:r>
                              <w:rPr>
                                <w:rFonts w:cstheme="minorHAnsi"/>
                                <w:b/>
                                <w:sz w:val="20"/>
                                <w:szCs w:val="20"/>
                              </w:rPr>
                              <w:t xml:space="preserve"> connections for families to services such </w:t>
                            </w:r>
                            <w:proofErr w:type="gramStart"/>
                            <w:r>
                              <w:rPr>
                                <w:rFonts w:cstheme="minorHAnsi"/>
                                <w:b/>
                                <w:sz w:val="20"/>
                                <w:szCs w:val="20"/>
                              </w:rPr>
                              <w:t xml:space="preserve">as </w:t>
                            </w:r>
                            <w:r w:rsidRPr="0002731E">
                              <w:rPr>
                                <w:rFonts w:cstheme="minorHAnsi"/>
                                <w:b/>
                                <w:sz w:val="20"/>
                                <w:szCs w:val="20"/>
                                <w:highlight w:val="cyan"/>
                              </w:rPr>
                              <w:t>???????</w:t>
                            </w:r>
                            <w:proofErr w:type="gramEnd"/>
                            <w:r w:rsidRPr="0002731E">
                              <w:rPr>
                                <w:rFonts w:cstheme="minorHAnsi"/>
                                <w:b/>
                                <w:sz w:val="20"/>
                                <w:szCs w:val="20"/>
                                <w:highlight w:val="cyan"/>
                              </w:rPr>
                              <w:t xml:space="preserve"> (Connections Detail Report</w:t>
                            </w:r>
                            <w:r>
                              <w:rPr>
                                <w:rFonts w:cstheme="minorHAnsi"/>
                                <w:b/>
                                <w:sz w:val="20"/>
                                <w:szCs w:val="20"/>
                                <w:highlight w:val="cyan"/>
                              </w:rPr>
                              <w:t xml:space="preserve"> and joint services like PAT</w:t>
                            </w:r>
                            <w:r w:rsidRPr="0002731E">
                              <w:rPr>
                                <w:rFonts w:cstheme="minorHAnsi"/>
                                <w:b/>
                                <w:sz w:val="20"/>
                                <w:szCs w:val="20"/>
                                <w:highlight w:val="cyan"/>
                              </w:rPr>
                              <w:t>)</w:t>
                            </w:r>
                          </w:p>
                          <w:p w:rsidR="00C9790F" w:rsidRPr="00E32200" w:rsidRDefault="00C9790F" w:rsidP="00FC32D3">
                            <w:pPr>
                              <w:pStyle w:val="BodyText"/>
                              <w:numPr>
                                <w:ilvl w:val="0"/>
                                <w:numId w:val="2"/>
                              </w:numPr>
                              <w:spacing w:line="240" w:lineRule="auto"/>
                              <w:rPr>
                                <w:rFonts w:cstheme="minorHAnsi"/>
                                <w:b/>
                                <w:sz w:val="20"/>
                                <w:szCs w:val="20"/>
                              </w:rPr>
                            </w:pPr>
                            <w:r w:rsidRPr="00E32200">
                              <w:rPr>
                                <w:rFonts w:cstheme="minorHAnsi"/>
                                <w:b/>
                                <w:sz w:val="20"/>
                                <w:szCs w:val="20"/>
                              </w:rPr>
                              <w:t xml:space="preserve">Supported </w:t>
                            </w:r>
                            <w:r w:rsidRPr="00E32200">
                              <w:rPr>
                                <w:rFonts w:cstheme="minorHAnsi"/>
                                <w:b/>
                                <w:sz w:val="20"/>
                                <w:szCs w:val="20"/>
                                <w:highlight w:val="cyan"/>
                              </w:rPr>
                              <w:t>XX</w:t>
                            </w:r>
                            <w:r w:rsidRPr="00E32200">
                              <w:rPr>
                                <w:rFonts w:cstheme="minorHAnsi"/>
                                <w:b/>
                                <w:sz w:val="20"/>
                                <w:szCs w:val="20"/>
                              </w:rPr>
                              <w:t xml:space="preserve"> small businesses</w:t>
                            </w:r>
                            <w:r>
                              <w:rPr>
                                <w:rFonts w:cstheme="minorHAnsi"/>
                                <w:b/>
                                <w:sz w:val="20"/>
                                <w:szCs w:val="20"/>
                              </w:rPr>
                              <w:t xml:space="preserve"> (</w:t>
                            </w:r>
                            <w:r>
                              <w:rPr>
                                <w:rFonts w:cstheme="minorHAnsi"/>
                                <w:b/>
                                <w:sz w:val="20"/>
                                <w:szCs w:val="20"/>
                                <w:highlight w:val="cyan"/>
                              </w:rPr>
                              <w:t>Mat</w:t>
                            </w:r>
                            <w:r w:rsidRPr="0033617D">
                              <w:rPr>
                                <w:rFonts w:cstheme="minorHAnsi"/>
                                <w:b/>
                                <w:sz w:val="20"/>
                                <w:szCs w:val="20"/>
                                <w:highlight w:val="cyan"/>
                              </w:rPr>
                              <w:t>rix F85</w:t>
                            </w:r>
                            <w:r>
                              <w:rPr>
                                <w:rFonts w:cstheme="minorHAnsi"/>
                                <w:b/>
                                <w:sz w:val="20"/>
                                <w:szCs w:val="20"/>
                              </w:rPr>
                              <w:t>)</w:t>
                            </w:r>
                            <w:r w:rsidRPr="00E32200">
                              <w:rPr>
                                <w:rFonts w:cstheme="minorHAnsi"/>
                                <w:b/>
                                <w:sz w:val="20"/>
                                <w:szCs w:val="20"/>
                              </w:rPr>
                              <w:t xml:space="preserve"> in </w:t>
                            </w:r>
                            <w:r w:rsidRPr="00E32200">
                              <w:rPr>
                                <w:rFonts w:cstheme="minorHAnsi"/>
                                <w:b/>
                                <w:sz w:val="20"/>
                                <w:szCs w:val="20"/>
                                <w:highlight w:val="cyan"/>
                              </w:rPr>
                              <w:t>XYZ</w:t>
                            </w:r>
                            <w:r w:rsidRPr="00E32200">
                              <w:rPr>
                                <w:rFonts w:cstheme="minorHAnsi"/>
                                <w:b/>
                                <w:sz w:val="20"/>
                                <w:szCs w:val="20"/>
                              </w:rPr>
                              <w:t xml:space="preserve"> County by subsidizing child care tuition for families who would not otherwise</w:t>
                            </w:r>
                            <w:r>
                              <w:rPr>
                                <w:rFonts w:cstheme="minorHAnsi"/>
                                <w:b/>
                                <w:sz w:val="20"/>
                                <w:szCs w:val="20"/>
                              </w:rPr>
                              <w:t xml:space="preserve"> be able to afford quality care</w:t>
                            </w:r>
                          </w:p>
                          <w:p w:rsidR="00C9790F" w:rsidRPr="00063DD2" w:rsidRDefault="00C9790F" w:rsidP="00F9389B">
                            <w:pPr>
                              <w:pStyle w:val="BodyText"/>
                              <w:numPr>
                                <w:ilvl w:val="0"/>
                                <w:numId w:val="2"/>
                              </w:numPr>
                              <w:spacing w:line="240" w:lineRule="auto"/>
                              <w:rPr>
                                <w:rFonts w:cstheme="minorHAnsi"/>
                                <w:b/>
                                <w:sz w:val="20"/>
                                <w:szCs w:val="20"/>
                              </w:rPr>
                            </w:pPr>
                            <w:r>
                              <w:rPr>
                                <w:rFonts w:cstheme="minorHAnsi"/>
                                <w:b/>
                                <w:sz w:val="20"/>
                                <w:szCs w:val="20"/>
                              </w:rPr>
                              <w:t xml:space="preserve">Provided </w:t>
                            </w:r>
                            <w:r w:rsidRPr="00BD165A">
                              <w:rPr>
                                <w:rFonts w:cstheme="minorHAnsi"/>
                                <w:b/>
                                <w:sz w:val="20"/>
                                <w:szCs w:val="20"/>
                                <w:highlight w:val="cyan"/>
                              </w:rPr>
                              <w:t>XX</w:t>
                            </w:r>
                            <w:r>
                              <w:rPr>
                                <w:rFonts w:cstheme="minorHAnsi"/>
                                <w:b/>
                                <w:sz w:val="20"/>
                                <w:szCs w:val="20"/>
                              </w:rPr>
                              <w:t xml:space="preserve"> hours (</w:t>
                            </w:r>
                            <w:r>
                              <w:rPr>
                                <w:rFonts w:cstheme="minorHAnsi"/>
                                <w:b/>
                                <w:sz w:val="20"/>
                                <w:szCs w:val="20"/>
                                <w:highlight w:val="cyan"/>
                              </w:rPr>
                              <w:t>Mat</w:t>
                            </w:r>
                            <w:r w:rsidRPr="0033617D">
                              <w:rPr>
                                <w:rFonts w:cstheme="minorHAnsi"/>
                                <w:b/>
                                <w:sz w:val="20"/>
                                <w:szCs w:val="20"/>
                                <w:highlight w:val="cyan"/>
                              </w:rPr>
                              <w:t>rix H85</w:t>
                            </w:r>
                            <w:r>
                              <w:rPr>
                                <w:rFonts w:cstheme="minorHAnsi"/>
                                <w:b/>
                                <w:sz w:val="20"/>
                                <w:szCs w:val="20"/>
                              </w:rPr>
                              <w:t xml:space="preserve">) of training for scholarship parents in topics such </w:t>
                            </w:r>
                            <w:proofErr w:type="gramStart"/>
                            <w:r>
                              <w:rPr>
                                <w:rFonts w:cstheme="minorHAnsi"/>
                                <w:b/>
                                <w:sz w:val="20"/>
                                <w:szCs w:val="20"/>
                              </w:rPr>
                              <w:t xml:space="preserve">as </w:t>
                            </w:r>
                            <w:r w:rsidRPr="00364CCA">
                              <w:rPr>
                                <w:rFonts w:cstheme="minorHAnsi"/>
                                <w:b/>
                                <w:sz w:val="20"/>
                                <w:szCs w:val="20"/>
                                <w:highlight w:val="cyan"/>
                              </w:rPr>
                              <w:t>???????</w:t>
                            </w:r>
                            <w:proofErr w:type="gramEnd"/>
                          </w:p>
                          <w:p w:rsidR="00C9790F" w:rsidRPr="00320106" w:rsidRDefault="00C9790F" w:rsidP="00F9389B">
                            <w:pPr>
                              <w:pStyle w:val="BodyText"/>
                              <w:spacing w:line="240" w:lineRule="auto"/>
                              <w:ind w:left="360"/>
                              <w:rPr>
                                <w:rFonts w:cstheme="minorHAnsi"/>
                                <w:b/>
                                <w:sz w:val="20"/>
                                <w:szCs w:val="20"/>
                                <w:highlight w:val="cyan"/>
                              </w:rPr>
                            </w:pPr>
                          </w:p>
                          <w:p w:rsidR="00C9790F" w:rsidRPr="00416CD6" w:rsidRDefault="00C9790F" w:rsidP="00F9389B">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76" type="#_x0000_t202" style="position:absolute;margin-left:46.05pt;margin-top:488.4pt;width:527.75pt;height:160.55pt;z-index:25211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" fillcolor="#66da39" stroked="f">
                <v:fill opacity="16448f"/>
                <v:textbox inset=",7.2pt,,7.2pt">
                  <w:txbxContent>
                    <w:p w:rsidR="00C9790F" w:rsidRPr="001A6281" w:rsidRDefault="00C9790F" w:rsidP="00F9389B">
                      <w:pPr>
                        <w:spacing w:line="240" w:lineRule="auto"/>
                        <w:rPr>
                          <w:rFonts w:cstheme="minorHAnsi"/>
                          <w:b/>
                          <w:sz w:val="28"/>
                        </w:rPr>
                      </w:pPr>
                      <w:r w:rsidRPr="000E7635">
                        <w:rPr>
                          <w:rFonts w:cstheme="minorHAnsi"/>
                          <w:b/>
                          <w:sz w:val="28"/>
                        </w:rPr>
                        <w:t xml:space="preserve">This year, our </w:t>
                      </w:r>
                      <w:r>
                        <w:rPr>
                          <w:rFonts w:cstheme="minorHAnsi"/>
                          <w:b/>
                          <w:sz w:val="28"/>
                        </w:rPr>
                        <w:t xml:space="preserve">Scholarship </w:t>
                      </w:r>
                      <w:r w:rsidRPr="000E7635">
                        <w:rPr>
                          <w:rFonts w:cstheme="minorHAnsi"/>
                          <w:b/>
                          <w:sz w:val="28"/>
                        </w:rPr>
                        <w:t>program:</w:t>
                      </w:r>
                    </w:p>
                    <w:p w:rsidR="00C9790F" w:rsidRPr="00BE503B" w:rsidRDefault="00C9790F" w:rsidP="00F9389B">
                      <w:pPr>
                        <w:pStyle w:val="BodyText"/>
                        <w:numPr>
                          <w:ilvl w:val="0"/>
                          <w:numId w:val="2"/>
                        </w:numPr>
                        <w:spacing w:line="240" w:lineRule="auto"/>
                        <w:rPr>
                          <w:rFonts w:cstheme="minorHAnsi"/>
                          <w:b/>
                          <w:sz w:val="20"/>
                          <w:szCs w:val="20"/>
                          <w:highlight w:val="cyan"/>
                        </w:rPr>
                      </w:pPr>
                      <w:r>
                        <w:rPr>
                          <w:rFonts w:cstheme="minorHAnsi"/>
                          <w:b/>
                          <w:sz w:val="20"/>
                          <w:szCs w:val="20"/>
                        </w:rPr>
                        <w:t xml:space="preserve">Provided </w:t>
                      </w:r>
                      <w:r w:rsidRPr="00BE503B">
                        <w:rPr>
                          <w:rFonts w:cstheme="minorHAnsi"/>
                          <w:b/>
                          <w:sz w:val="20"/>
                          <w:szCs w:val="20"/>
                          <w:highlight w:val="cyan"/>
                        </w:rPr>
                        <w:t>XX</w:t>
                      </w:r>
                      <w:r>
                        <w:rPr>
                          <w:rFonts w:cstheme="minorHAnsi"/>
                          <w:b/>
                          <w:sz w:val="20"/>
                          <w:szCs w:val="20"/>
                        </w:rPr>
                        <w:t xml:space="preserve"> children (</w:t>
                      </w:r>
                      <w:r>
                        <w:rPr>
                          <w:rFonts w:cstheme="minorHAnsi"/>
                          <w:b/>
                          <w:sz w:val="20"/>
                          <w:szCs w:val="20"/>
                          <w:highlight w:val="cyan"/>
                        </w:rPr>
                        <w:t>Matrix</w:t>
                      </w:r>
                      <w:r w:rsidRPr="0033617D">
                        <w:rPr>
                          <w:rFonts w:cstheme="minorHAnsi"/>
                          <w:b/>
                          <w:sz w:val="20"/>
                          <w:szCs w:val="20"/>
                          <w:highlight w:val="cyan"/>
                        </w:rPr>
                        <w:t xml:space="preserve"> C85</w:t>
                      </w:r>
                      <w:r>
                        <w:rPr>
                          <w:rFonts w:cstheme="minorHAnsi"/>
                          <w:b/>
                          <w:sz w:val="20"/>
                          <w:szCs w:val="20"/>
                        </w:rPr>
                        <w:t xml:space="preserve">) with scholarship assistance so their parents could work or attend school </w:t>
                      </w:r>
                    </w:p>
                    <w:p w:rsidR="00C9790F" w:rsidRDefault="00C9790F" w:rsidP="00BE503B">
                      <w:pPr>
                        <w:pStyle w:val="BodyText"/>
                        <w:numPr>
                          <w:ilvl w:val="0"/>
                          <w:numId w:val="2"/>
                        </w:numPr>
                        <w:spacing w:line="240" w:lineRule="auto"/>
                        <w:rPr>
                          <w:rFonts w:cstheme="minorHAnsi"/>
                          <w:b/>
                          <w:sz w:val="20"/>
                        </w:rPr>
                      </w:pPr>
                      <w:r w:rsidRPr="005C3480">
                        <w:rPr>
                          <w:rFonts w:cstheme="minorHAnsi"/>
                          <w:b/>
                          <w:sz w:val="20"/>
                        </w:rPr>
                        <w:t>Identified</w:t>
                      </w:r>
                      <w:r>
                        <w:rPr>
                          <w:rFonts w:cstheme="minorHAnsi"/>
                          <w:b/>
                          <w:sz w:val="20"/>
                        </w:rPr>
                        <w:t xml:space="preserve"> and addressed</w:t>
                      </w:r>
                      <w:r w:rsidRPr="005C3480">
                        <w:rPr>
                          <w:rFonts w:cstheme="minorHAnsi"/>
                          <w:b/>
                          <w:sz w:val="20"/>
                        </w:rPr>
                        <w:t xml:space="preserve"> </w:t>
                      </w:r>
                      <w:r w:rsidRPr="005C3480">
                        <w:rPr>
                          <w:rFonts w:cstheme="minorHAnsi"/>
                          <w:b/>
                          <w:sz w:val="20"/>
                          <w:highlight w:val="cyan"/>
                        </w:rPr>
                        <w:t>XX</w:t>
                      </w:r>
                      <w:r w:rsidRPr="005C3480">
                        <w:rPr>
                          <w:rFonts w:cstheme="minorHAnsi"/>
                          <w:b/>
                          <w:sz w:val="20"/>
                        </w:rPr>
                        <w:t xml:space="preserve"> potential develop</w:t>
                      </w:r>
                      <w:r>
                        <w:rPr>
                          <w:rFonts w:cstheme="minorHAnsi"/>
                          <w:b/>
                          <w:sz w:val="20"/>
                        </w:rPr>
                        <w:t xml:space="preserve">mental delays among scholarship children </w:t>
                      </w:r>
                      <w:r w:rsidRPr="005C3480">
                        <w:rPr>
                          <w:rFonts w:cstheme="minorHAnsi"/>
                          <w:b/>
                          <w:sz w:val="20"/>
                          <w:highlight w:val="cyan"/>
                        </w:rPr>
                        <w:t>(ASQ Report)</w:t>
                      </w:r>
                    </w:p>
                    <w:p w:rsidR="00C9790F" w:rsidRPr="0002731E" w:rsidRDefault="00C9790F" w:rsidP="00BE503B">
                      <w:pPr>
                        <w:pStyle w:val="BodyText"/>
                        <w:numPr>
                          <w:ilvl w:val="0"/>
                          <w:numId w:val="2"/>
                        </w:numPr>
                        <w:spacing w:line="240" w:lineRule="auto"/>
                        <w:rPr>
                          <w:rFonts w:cstheme="minorHAnsi"/>
                          <w:b/>
                          <w:sz w:val="20"/>
                          <w:szCs w:val="20"/>
                          <w:highlight w:val="cyan"/>
                        </w:rPr>
                      </w:pPr>
                      <w:r>
                        <w:rPr>
                          <w:rFonts w:cstheme="minorHAnsi"/>
                          <w:b/>
                          <w:sz w:val="20"/>
                          <w:szCs w:val="20"/>
                        </w:rPr>
                        <w:t xml:space="preserve">Made </w:t>
                      </w:r>
                      <w:r w:rsidRPr="0002731E">
                        <w:rPr>
                          <w:rFonts w:cstheme="minorHAnsi"/>
                          <w:b/>
                          <w:sz w:val="20"/>
                          <w:szCs w:val="20"/>
                          <w:highlight w:val="cyan"/>
                        </w:rPr>
                        <w:t>##</w:t>
                      </w:r>
                      <w:r>
                        <w:rPr>
                          <w:rFonts w:cstheme="minorHAnsi"/>
                          <w:b/>
                          <w:sz w:val="20"/>
                          <w:szCs w:val="20"/>
                        </w:rPr>
                        <w:t xml:space="preserve"> connections for families to services such </w:t>
                      </w:r>
                      <w:proofErr w:type="gramStart"/>
                      <w:r>
                        <w:rPr>
                          <w:rFonts w:cstheme="minorHAnsi"/>
                          <w:b/>
                          <w:sz w:val="20"/>
                          <w:szCs w:val="20"/>
                        </w:rPr>
                        <w:t xml:space="preserve">as </w:t>
                      </w:r>
                      <w:r w:rsidRPr="0002731E">
                        <w:rPr>
                          <w:rFonts w:cstheme="minorHAnsi"/>
                          <w:b/>
                          <w:sz w:val="20"/>
                          <w:szCs w:val="20"/>
                          <w:highlight w:val="cyan"/>
                        </w:rPr>
                        <w:t>???????</w:t>
                      </w:r>
                      <w:proofErr w:type="gramEnd"/>
                      <w:r w:rsidRPr="0002731E">
                        <w:rPr>
                          <w:rFonts w:cstheme="minorHAnsi"/>
                          <w:b/>
                          <w:sz w:val="20"/>
                          <w:szCs w:val="20"/>
                          <w:highlight w:val="cyan"/>
                        </w:rPr>
                        <w:t xml:space="preserve"> (Connections Detail Report</w:t>
                      </w:r>
                      <w:r>
                        <w:rPr>
                          <w:rFonts w:cstheme="minorHAnsi"/>
                          <w:b/>
                          <w:sz w:val="20"/>
                          <w:szCs w:val="20"/>
                          <w:highlight w:val="cyan"/>
                        </w:rPr>
                        <w:t xml:space="preserve"> and joint services like PAT</w:t>
                      </w:r>
                      <w:r w:rsidRPr="0002731E">
                        <w:rPr>
                          <w:rFonts w:cstheme="minorHAnsi"/>
                          <w:b/>
                          <w:sz w:val="20"/>
                          <w:szCs w:val="20"/>
                          <w:highlight w:val="cyan"/>
                        </w:rPr>
                        <w:t>)</w:t>
                      </w:r>
                    </w:p>
                    <w:p w:rsidR="00C9790F" w:rsidRPr="00E32200" w:rsidRDefault="00C9790F" w:rsidP="00FC32D3">
                      <w:pPr>
                        <w:pStyle w:val="BodyText"/>
                        <w:numPr>
                          <w:ilvl w:val="0"/>
                          <w:numId w:val="2"/>
                        </w:numPr>
                        <w:spacing w:line="240" w:lineRule="auto"/>
                        <w:rPr>
                          <w:rFonts w:cstheme="minorHAnsi"/>
                          <w:b/>
                          <w:sz w:val="20"/>
                          <w:szCs w:val="20"/>
                        </w:rPr>
                      </w:pPr>
                      <w:r w:rsidRPr="00E32200">
                        <w:rPr>
                          <w:rFonts w:cstheme="minorHAnsi"/>
                          <w:b/>
                          <w:sz w:val="20"/>
                          <w:szCs w:val="20"/>
                        </w:rPr>
                        <w:t xml:space="preserve">Supported </w:t>
                      </w:r>
                      <w:r w:rsidRPr="00E32200">
                        <w:rPr>
                          <w:rFonts w:cstheme="minorHAnsi"/>
                          <w:b/>
                          <w:sz w:val="20"/>
                          <w:szCs w:val="20"/>
                          <w:highlight w:val="cyan"/>
                        </w:rPr>
                        <w:t>XX</w:t>
                      </w:r>
                      <w:r w:rsidRPr="00E32200">
                        <w:rPr>
                          <w:rFonts w:cstheme="minorHAnsi"/>
                          <w:b/>
                          <w:sz w:val="20"/>
                          <w:szCs w:val="20"/>
                        </w:rPr>
                        <w:t xml:space="preserve"> small businesses</w:t>
                      </w:r>
                      <w:r>
                        <w:rPr>
                          <w:rFonts w:cstheme="minorHAnsi"/>
                          <w:b/>
                          <w:sz w:val="20"/>
                          <w:szCs w:val="20"/>
                        </w:rPr>
                        <w:t xml:space="preserve"> (</w:t>
                      </w:r>
                      <w:r>
                        <w:rPr>
                          <w:rFonts w:cstheme="minorHAnsi"/>
                          <w:b/>
                          <w:sz w:val="20"/>
                          <w:szCs w:val="20"/>
                          <w:highlight w:val="cyan"/>
                        </w:rPr>
                        <w:t>Mat</w:t>
                      </w:r>
                      <w:r w:rsidRPr="0033617D">
                        <w:rPr>
                          <w:rFonts w:cstheme="minorHAnsi"/>
                          <w:b/>
                          <w:sz w:val="20"/>
                          <w:szCs w:val="20"/>
                          <w:highlight w:val="cyan"/>
                        </w:rPr>
                        <w:t>rix F85</w:t>
                      </w:r>
                      <w:r>
                        <w:rPr>
                          <w:rFonts w:cstheme="minorHAnsi"/>
                          <w:b/>
                          <w:sz w:val="20"/>
                          <w:szCs w:val="20"/>
                        </w:rPr>
                        <w:t>)</w:t>
                      </w:r>
                      <w:r w:rsidRPr="00E32200">
                        <w:rPr>
                          <w:rFonts w:cstheme="minorHAnsi"/>
                          <w:b/>
                          <w:sz w:val="20"/>
                          <w:szCs w:val="20"/>
                        </w:rPr>
                        <w:t xml:space="preserve"> in </w:t>
                      </w:r>
                      <w:r w:rsidRPr="00E32200">
                        <w:rPr>
                          <w:rFonts w:cstheme="minorHAnsi"/>
                          <w:b/>
                          <w:sz w:val="20"/>
                          <w:szCs w:val="20"/>
                          <w:highlight w:val="cyan"/>
                        </w:rPr>
                        <w:t>XYZ</w:t>
                      </w:r>
                      <w:r w:rsidRPr="00E32200">
                        <w:rPr>
                          <w:rFonts w:cstheme="minorHAnsi"/>
                          <w:b/>
                          <w:sz w:val="20"/>
                          <w:szCs w:val="20"/>
                        </w:rPr>
                        <w:t xml:space="preserve"> County by subsidizing child care tuition for families who would not otherwise</w:t>
                      </w:r>
                      <w:r>
                        <w:rPr>
                          <w:rFonts w:cstheme="minorHAnsi"/>
                          <w:b/>
                          <w:sz w:val="20"/>
                          <w:szCs w:val="20"/>
                        </w:rPr>
                        <w:t xml:space="preserve"> be able to afford quality care</w:t>
                      </w:r>
                    </w:p>
                    <w:p w:rsidR="00C9790F" w:rsidRPr="00063DD2" w:rsidRDefault="00C9790F" w:rsidP="00F9389B">
                      <w:pPr>
                        <w:pStyle w:val="BodyText"/>
                        <w:numPr>
                          <w:ilvl w:val="0"/>
                          <w:numId w:val="2"/>
                        </w:numPr>
                        <w:spacing w:line="240" w:lineRule="auto"/>
                        <w:rPr>
                          <w:rFonts w:cstheme="minorHAnsi"/>
                          <w:b/>
                          <w:sz w:val="20"/>
                          <w:szCs w:val="20"/>
                        </w:rPr>
                      </w:pPr>
                      <w:r>
                        <w:rPr>
                          <w:rFonts w:cstheme="minorHAnsi"/>
                          <w:b/>
                          <w:sz w:val="20"/>
                          <w:szCs w:val="20"/>
                        </w:rPr>
                        <w:t xml:space="preserve">Provided </w:t>
                      </w:r>
                      <w:r w:rsidRPr="00BD165A">
                        <w:rPr>
                          <w:rFonts w:cstheme="minorHAnsi"/>
                          <w:b/>
                          <w:sz w:val="20"/>
                          <w:szCs w:val="20"/>
                          <w:highlight w:val="cyan"/>
                        </w:rPr>
                        <w:t>XX</w:t>
                      </w:r>
                      <w:r>
                        <w:rPr>
                          <w:rFonts w:cstheme="minorHAnsi"/>
                          <w:b/>
                          <w:sz w:val="20"/>
                          <w:szCs w:val="20"/>
                        </w:rPr>
                        <w:t xml:space="preserve"> hours (</w:t>
                      </w:r>
                      <w:r>
                        <w:rPr>
                          <w:rFonts w:cstheme="minorHAnsi"/>
                          <w:b/>
                          <w:sz w:val="20"/>
                          <w:szCs w:val="20"/>
                          <w:highlight w:val="cyan"/>
                        </w:rPr>
                        <w:t>Mat</w:t>
                      </w:r>
                      <w:r w:rsidRPr="0033617D">
                        <w:rPr>
                          <w:rFonts w:cstheme="minorHAnsi"/>
                          <w:b/>
                          <w:sz w:val="20"/>
                          <w:szCs w:val="20"/>
                          <w:highlight w:val="cyan"/>
                        </w:rPr>
                        <w:t>rix H85</w:t>
                      </w:r>
                      <w:r>
                        <w:rPr>
                          <w:rFonts w:cstheme="minorHAnsi"/>
                          <w:b/>
                          <w:sz w:val="20"/>
                          <w:szCs w:val="20"/>
                        </w:rPr>
                        <w:t xml:space="preserve">) of training for scholarship parents in topics such </w:t>
                      </w:r>
                      <w:proofErr w:type="gramStart"/>
                      <w:r>
                        <w:rPr>
                          <w:rFonts w:cstheme="minorHAnsi"/>
                          <w:b/>
                          <w:sz w:val="20"/>
                          <w:szCs w:val="20"/>
                        </w:rPr>
                        <w:t xml:space="preserve">as </w:t>
                      </w:r>
                      <w:r w:rsidRPr="00364CCA">
                        <w:rPr>
                          <w:rFonts w:cstheme="minorHAnsi"/>
                          <w:b/>
                          <w:sz w:val="20"/>
                          <w:szCs w:val="20"/>
                          <w:highlight w:val="cyan"/>
                        </w:rPr>
                        <w:t>???????</w:t>
                      </w:r>
                      <w:proofErr w:type="gramEnd"/>
                    </w:p>
                    <w:p w:rsidR="00C9790F" w:rsidRPr="00320106" w:rsidRDefault="00C9790F" w:rsidP="00F9389B">
                      <w:pPr>
                        <w:pStyle w:val="BodyText"/>
                        <w:spacing w:line="240" w:lineRule="auto"/>
                        <w:ind w:left="360"/>
                        <w:rPr>
                          <w:rFonts w:cstheme="minorHAnsi"/>
                          <w:b/>
                          <w:sz w:val="20"/>
                          <w:szCs w:val="20"/>
                          <w:highlight w:val="cyan"/>
                        </w:rPr>
                      </w:pPr>
                    </w:p>
                    <w:p w:rsidR="00C9790F" w:rsidRPr="00416CD6" w:rsidRDefault="00C9790F" w:rsidP="00F9389B">
                      <w:pPr>
                        <w:pStyle w:val="BodyText"/>
                        <w:spacing w:line="240" w:lineRule="auto"/>
                        <w:ind w:left="360"/>
                        <w:rPr>
                          <w:rFonts w:cstheme="minorHAnsi"/>
                        </w:rPr>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51776" behindDoc="0" locked="0" layoutInCell="1" allowOverlap="1" wp14:anchorId="79484D9A" wp14:editId="65D5FF22">
                <wp:simplePos x="0" y="0"/>
                <wp:positionH relativeFrom="page">
                  <wp:posOffset>467360</wp:posOffset>
                </wp:positionH>
                <wp:positionV relativeFrom="page">
                  <wp:posOffset>2051685</wp:posOffset>
                </wp:positionV>
                <wp:extent cx="3390900" cy="3943985"/>
                <wp:effectExtent l="0" t="0" r="0" b="18415"/>
                <wp:wrapNone/>
                <wp:docPr id="14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394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E54816" w:rsidRDefault="00C9790F" w:rsidP="00AA1702">
                            <w:pPr>
                              <w:pStyle w:val="BodyText"/>
                              <w:spacing w:line="240" w:lineRule="auto"/>
                              <w:rPr>
                                <w:rFonts w:cstheme="minorHAnsi"/>
                                <w:sz w:val="18"/>
                              </w:rPr>
                            </w:pPr>
                            <w:r w:rsidRPr="00E54816">
                              <w:rPr>
                                <w:rFonts w:cstheme="minorHAnsi"/>
                                <w:b/>
                                <w:sz w:val="18"/>
                              </w:rPr>
                              <w:t>Access to quality child care is essential for children while away from their primary caregivers.</w:t>
                            </w:r>
                            <w:r w:rsidRPr="00E54816">
                              <w:rPr>
                                <w:rFonts w:cstheme="minorHAnsi"/>
                                <w:sz w:val="18"/>
                              </w:rPr>
                              <w:t xml:space="preserve"> Yet, of those families income-eligible for child care assistance in South Carolina, only a small fraction receive it due to lack of funds. In the absence of nurturing and consistently available family, friends or neighbors, parents are faced with few - or no – affordable care options.</w:t>
                            </w:r>
                          </w:p>
                          <w:p w:rsidR="00C9790F" w:rsidRDefault="00C9790F" w:rsidP="00F9389B">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w:t>
                            </w:r>
                            <w:r>
                              <w:rPr>
                                <w:rFonts w:cstheme="minorHAnsi"/>
                                <w:b/>
                                <w:color w:val="FF0000"/>
                                <w:sz w:val="18"/>
                              </w:rPr>
                              <w:t xml:space="preserve">r scholarshi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live in poverty</w:t>
                                  </w:r>
                                </w:p>
                              </w:tc>
                            </w:tr>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didn’t graduate from high school</w:t>
                                  </w:r>
                                </w:p>
                              </w:tc>
                            </w:tr>
                            <w:tr w:rsidR="00C9790F" w:rsidRPr="00197D42" w:rsidTr="004B1D0A">
                              <w:tc>
                                <w:tcPr>
                                  <w:tcW w:w="981" w:type="pct"/>
                                  <w:vAlign w:val="center"/>
                                </w:tcPr>
                                <w:p w:rsidR="00C9790F" w:rsidRDefault="00C9790F" w:rsidP="004B1D0A">
                                  <w:pPr>
                                    <w:pStyle w:val="BodyText"/>
                                    <w:spacing w:after="0"/>
                                    <w:jc w:val="right"/>
                                    <w:rPr>
                                      <w:rFonts w:cstheme="minorHAnsi"/>
                                      <w:highlight w:val="cyan"/>
                                    </w:rPr>
                                  </w:pPr>
                                  <w:r>
                                    <w:rPr>
                                      <w:rFonts w:cstheme="minorHAnsi"/>
                                      <w:highlight w:val="cyan"/>
                                    </w:rPr>
                                    <w:t>XX%</w:t>
                                  </w:r>
                                </w:p>
                              </w:tc>
                              <w:tc>
                                <w:tcPr>
                                  <w:tcW w:w="4019" w:type="pct"/>
                                  <w:vAlign w:val="center"/>
                                </w:tcPr>
                                <w:p w:rsidR="00C9790F" w:rsidRDefault="00C9790F" w:rsidP="004B1D0A">
                                  <w:pPr>
                                    <w:pStyle w:val="BodyText"/>
                                    <w:spacing w:after="0"/>
                                    <w:rPr>
                                      <w:rFonts w:cstheme="minorHAnsi"/>
                                      <w:b/>
                                      <w:sz w:val="18"/>
                                    </w:rPr>
                                  </w:pPr>
                                  <w:r>
                                    <w:rPr>
                                      <w:rFonts w:cstheme="minorHAnsi"/>
                                      <w:b/>
                                      <w:sz w:val="18"/>
                                    </w:rPr>
                                    <w:t>… were teen parents</w:t>
                                  </w:r>
                                </w:p>
                              </w:tc>
                            </w:tr>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had developmental delays</w:t>
                                  </w:r>
                                </w:p>
                              </w:tc>
                            </w:tr>
                          </w:tbl>
                          <w:p w:rsidR="00C9790F" w:rsidRDefault="00C9790F" w:rsidP="00F9389B">
                            <w:pPr>
                              <w:pStyle w:val="BodyText"/>
                              <w:spacing w:line="240" w:lineRule="auto"/>
                              <w:rPr>
                                <w:rFonts w:cstheme="minorHAnsi"/>
                                <w:b/>
                                <w:color w:val="FF0000"/>
                                <w:sz w:val="18"/>
                              </w:rPr>
                            </w:pPr>
                          </w:p>
                          <w:p w:rsidR="00C9790F" w:rsidRDefault="00C9790F" w:rsidP="00F9389B">
                            <w:pPr>
                              <w:pStyle w:val="BodyText"/>
                              <w:spacing w:line="240" w:lineRule="auto"/>
                              <w:rPr>
                                <w:rFonts w:cstheme="minorHAnsi"/>
                                <w:sz w:val="18"/>
                              </w:rPr>
                            </w:pPr>
                            <w:r w:rsidRPr="00E32200">
                              <w:rPr>
                                <w:rFonts w:cstheme="minorHAnsi"/>
                                <w:sz w:val="18"/>
                              </w:rPr>
                              <w:t>In addition to regular monitoring of child care providers that receive First Steps scholarships, First Steps conducts at least one developmental screening each year with s</w:t>
                            </w:r>
                            <w:r>
                              <w:rPr>
                                <w:rFonts w:cstheme="minorHAnsi"/>
                                <w:sz w:val="18"/>
                              </w:rPr>
                              <w:t>cholarship children and connects families to needed services within the community.</w:t>
                            </w:r>
                          </w:p>
                          <w:p w:rsidR="00C9790F" w:rsidRPr="00E32200" w:rsidRDefault="00C9790F" w:rsidP="00F9389B">
                            <w:pPr>
                              <w:pStyle w:val="BodyText"/>
                              <w:spacing w:line="240" w:lineRule="auto"/>
                              <w:rPr>
                                <w:rFonts w:cstheme="minorHAnsi"/>
                                <w:sz w:val="18"/>
                              </w:rPr>
                            </w:pPr>
                            <w:r w:rsidRPr="00E32200">
                              <w:rPr>
                                <w:rFonts w:cstheme="minorHAnsi"/>
                                <w:sz w:val="18"/>
                                <w:highlight w:val="cyan"/>
                              </w:rPr>
                              <w:t>If your partnership integrates scholarships with another program, such as Parents as Teachers, Family Literacy, Imagination Library etc., mention that here.</w:t>
                            </w:r>
                          </w:p>
                          <w:p w:rsidR="00C9790F" w:rsidRDefault="00C9790F" w:rsidP="00AA1702">
                            <w:pPr>
                              <w:pStyle w:val="BodyText"/>
                              <w:spacing w:line="240" w:lineRule="auto"/>
                              <w:rPr>
                                <w:rFonts w:cstheme="minorHAnsi"/>
                                <w:sz w:val="20"/>
                              </w:rPr>
                            </w:pPr>
                          </w:p>
                          <w:p w:rsidR="00C9790F" w:rsidRDefault="00C9790F" w:rsidP="00AA1702">
                            <w:pPr>
                              <w:pStyle w:val="BodyText"/>
                              <w:spacing w:line="240" w:lineRule="auto"/>
                              <w:rPr>
                                <w:rFonts w:cstheme="minorHAnsi"/>
                                <w:sz w:val="20"/>
                              </w:rPr>
                            </w:pPr>
                          </w:p>
                          <w:p w:rsidR="00C9790F" w:rsidRPr="002D69E7" w:rsidRDefault="00C9790F" w:rsidP="00F72B9F">
                            <w:pPr>
                              <w:pStyle w:val="BodyText"/>
                              <w:spacing w:line="240" w:lineRule="auto"/>
                              <w:rPr>
                                <w:rFonts w:cstheme="minorHAnsi"/>
                                <w:sz w:val="20"/>
                              </w:rPr>
                            </w:pPr>
                            <w:r w:rsidRPr="002D69E7">
                              <w:rPr>
                                <w:rFonts w:cstheme="minorHAnsi"/>
                                <w:sz w:val="20"/>
                              </w:rPr>
                              <w:br/>
                            </w:r>
                          </w:p>
                          <w:p w:rsidR="00C9790F" w:rsidRPr="002D69E7" w:rsidRDefault="00C9790F" w:rsidP="00AA1702">
                            <w:pPr>
                              <w:pStyle w:val="BodyText"/>
                              <w:spacing w:line="240" w:lineRule="auto"/>
                              <w:rPr>
                                <w:rFonts w:cstheme="minorHAns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77" type="#_x0000_t202" style="position:absolute;margin-left:36.8pt;margin-top:161.55pt;width:267pt;height:310.55pt;z-index:251851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" filled="f" stroked="f">
                <v:textbox inset="0,0,0,0">
                  <w:txbxContent>
                    <w:p w:rsidR="00C9790F" w:rsidRPr="00E54816" w:rsidRDefault="00C9790F" w:rsidP="00AA1702">
                      <w:pPr>
                        <w:pStyle w:val="BodyText"/>
                        <w:spacing w:line="240" w:lineRule="auto"/>
                        <w:rPr>
                          <w:rFonts w:cstheme="minorHAnsi"/>
                          <w:sz w:val="18"/>
                        </w:rPr>
                      </w:pPr>
                      <w:r w:rsidRPr="00E54816">
                        <w:rPr>
                          <w:rFonts w:cstheme="minorHAnsi"/>
                          <w:b/>
                          <w:sz w:val="18"/>
                        </w:rPr>
                        <w:t>Access to quality child care is essential for children while away from their primary caregivers.</w:t>
                      </w:r>
                      <w:r w:rsidRPr="00E54816">
                        <w:rPr>
                          <w:rFonts w:cstheme="minorHAnsi"/>
                          <w:sz w:val="18"/>
                        </w:rPr>
                        <w:t xml:space="preserve"> Yet, of those families income-eligible for child care assistance in South Carolina, only a small fraction receive it due to lack of funds. In the absence of nurturing and consistently available family, friends or neighbors, parents are faced with few - or no – affordable care options.</w:t>
                      </w:r>
                    </w:p>
                    <w:p w:rsidR="00C9790F" w:rsidRDefault="00C9790F" w:rsidP="00F9389B">
                      <w:pPr>
                        <w:pStyle w:val="BodyText"/>
                        <w:spacing w:line="240" w:lineRule="auto"/>
                        <w:rPr>
                          <w:rFonts w:cstheme="minorHAnsi"/>
                          <w:b/>
                          <w:color w:val="FF0000"/>
                          <w:sz w:val="18"/>
                        </w:rPr>
                      </w:pPr>
                      <w:r w:rsidRPr="005C3480">
                        <w:rPr>
                          <w:rFonts w:cstheme="minorHAnsi"/>
                          <w:b/>
                          <w:color w:val="FF0000"/>
                          <w:sz w:val="18"/>
                          <w:highlight w:val="cyan"/>
                        </w:rPr>
                        <w:t>XYZ</w:t>
                      </w:r>
                      <w:r w:rsidRPr="005C3480">
                        <w:rPr>
                          <w:rFonts w:cstheme="minorHAnsi"/>
                          <w:b/>
                          <w:color w:val="FF0000"/>
                          <w:sz w:val="18"/>
                        </w:rPr>
                        <w:t xml:space="preserve"> First Steps serves families in greatest need. Among ou</w:t>
                      </w:r>
                      <w:r>
                        <w:rPr>
                          <w:rFonts w:cstheme="minorHAnsi"/>
                          <w:b/>
                          <w:color w:val="FF0000"/>
                          <w:sz w:val="18"/>
                        </w:rPr>
                        <w:t xml:space="preserve">r scholarship </w:t>
                      </w:r>
                      <w:r w:rsidRPr="005C3480">
                        <w:rPr>
                          <w:rFonts w:cstheme="minorHAnsi"/>
                          <w:b/>
                          <w:color w:val="FF0000"/>
                          <w:sz w:val="18"/>
                        </w:rPr>
                        <w:t>families:</w:t>
                      </w:r>
                    </w:p>
                    <w:tbl>
                      <w:tblPr>
                        <w:tblStyle w:val="TableGrid"/>
                        <w:tblW w:w="3808" w:type="pct"/>
                        <w:tblInd w:w="468" w:type="dxa"/>
                        <w:tblBorders>
                          <w:top w:val="single" w:sz="12" w:space="0" w:color="FF0000"/>
                          <w:left w:val="single" w:sz="12" w:space="0" w:color="FF0000"/>
                          <w:bottom w:val="single" w:sz="12" w:space="0" w:color="FF0000"/>
                          <w:right w:val="single" w:sz="12" w:space="0" w:color="FF0000"/>
                          <w:insideH w:val="none" w:sz="0" w:space="0" w:color="auto"/>
                          <w:insideV w:val="none" w:sz="0" w:space="0" w:color="auto"/>
                        </w:tblBorders>
                        <w:tblCellMar>
                          <w:top w:w="58" w:type="dxa"/>
                          <w:left w:w="43" w:type="dxa"/>
                          <w:bottom w:w="58" w:type="dxa"/>
                          <w:right w:w="58" w:type="dxa"/>
                        </w:tblCellMar>
                        <w:tblLook w:val="04A0" w:firstRow="1" w:lastRow="0" w:firstColumn="1" w:lastColumn="0" w:noHBand="0" w:noVBand="1"/>
                      </w:tblPr>
                      <w:tblGrid>
                        <w:gridCol w:w="815"/>
                        <w:gridCol w:w="3340"/>
                      </w:tblGrid>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live in poverty</w:t>
                            </w:r>
                          </w:p>
                        </w:tc>
                      </w:tr>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didn’t graduate from high school</w:t>
                            </w:r>
                          </w:p>
                        </w:tc>
                      </w:tr>
                      <w:tr w:rsidR="00C9790F" w:rsidRPr="00197D42" w:rsidTr="004B1D0A">
                        <w:tc>
                          <w:tcPr>
                            <w:tcW w:w="981" w:type="pct"/>
                            <w:vAlign w:val="center"/>
                          </w:tcPr>
                          <w:p w:rsidR="00C9790F" w:rsidRDefault="00C9790F" w:rsidP="004B1D0A">
                            <w:pPr>
                              <w:pStyle w:val="BodyText"/>
                              <w:spacing w:after="0"/>
                              <w:jc w:val="right"/>
                              <w:rPr>
                                <w:rFonts w:cstheme="minorHAnsi"/>
                                <w:highlight w:val="cyan"/>
                              </w:rPr>
                            </w:pPr>
                            <w:r>
                              <w:rPr>
                                <w:rFonts w:cstheme="minorHAnsi"/>
                                <w:highlight w:val="cyan"/>
                              </w:rPr>
                              <w:t>XX%</w:t>
                            </w:r>
                          </w:p>
                        </w:tc>
                        <w:tc>
                          <w:tcPr>
                            <w:tcW w:w="4019" w:type="pct"/>
                            <w:vAlign w:val="center"/>
                          </w:tcPr>
                          <w:p w:rsidR="00C9790F" w:rsidRDefault="00C9790F" w:rsidP="004B1D0A">
                            <w:pPr>
                              <w:pStyle w:val="BodyText"/>
                              <w:spacing w:after="0"/>
                              <w:rPr>
                                <w:rFonts w:cstheme="minorHAnsi"/>
                                <w:b/>
                                <w:sz w:val="18"/>
                              </w:rPr>
                            </w:pPr>
                            <w:r>
                              <w:rPr>
                                <w:rFonts w:cstheme="minorHAnsi"/>
                                <w:b/>
                                <w:sz w:val="18"/>
                              </w:rPr>
                              <w:t>… were teen parents</w:t>
                            </w:r>
                          </w:p>
                        </w:tc>
                      </w:tr>
                      <w:tr w:rsidR="00C9790F" w:rsidRPr="00197D42" w:rsidTr="004B1D0A">
                        <w:tc>
                          <w:tcPr>
                            <w:tcW w:w="981" w:type="pct"/>
                            <w:vAlign w:val="center"/>
                          </w:tcPr>
                          <w:p w:rsidR="00C9790F" w:rsidRPr="00197D42" w:rsidRDefault="00C9790F" w:rsidP="004B1D0A">
                            <w:pPr>
                              <w:pStyle w:val="BodyText"/>
                              <w:spacing w:after="0"/>
                              <w:jc w:val="right"/>
                              <w:rPr>
                                <w:rFonts w:cstheme="minorHAnsi"/>
                                <w:sz w:val="18"/>
                              </w:rPr>
                            </w:pPr>
                            <w:r>
                              <w:rPr>
                                <w:rFonts w:cstheme="minorHAnsi"/>
                                <w:highlight w:val="cyan"/>
                              </w:rPr>
                              <w:t>XX</w:t>
                            </w:r>
                            <w:r w:rsidRPr="00ED7D0D">
                              <w:rPr>
                                <w:rFonts w:cstheme="minorHAnsi"/>
                                <w:highlight w:val="cyan"/>
                              </w:rPr>
                              <w:t>%</w:t>
                            </w:r>
                          </w:p>
                        </w:tc>
                        <w:tc>
                          <w:tcPr>
                            <w:tcW w:w="4019" w:type="pct"/>
                            <w:vAlign w:val="center"/>
                          </w:tcPr>
                          <w:p w:rsidR="00C9790F" w:rsidRPr="00197D42" w:rsidRDefault="00C9790F" w:rsidP="004B1D0A">
                            <w:pPr>
                              <w:pStyle w:val="BodyText"/>
                              <w:spacing w:after="0"/>
                              <w:rPr>
                                <w:rFonts w:cstheme="minorHAnsi"/>
                                <w:b/>
                                <w:sz w:val="18"/>
                              </w:rPr>
                            </w:pPr>
                            <w:r>
                              <w:rPr>
                                <w:rFonts w:cstheme="minorHAnsi"/>
                                <w:b/>
                                <w:sz w:val="18"/>
                              </w:rPr>
                              <w:t>… had developmental delays</w:t>
                            </w:r>
                          </w:p>
                        </w:tc>
                      </w:tr>
                    </w:tbl>
                    <w:p w:rsidR="00C9790F" w:rsidRDefault="00C9790F" w:rsidP="00F9389B">
                      <w:pPr>
                        <w:pStyle w:val="BodyText"/>
                        <w:spacing w:line="240" w:lineRule="auto"/>
                        <w:rPr>
                          <w:rFonts w:cstheme="minorHAnsi"/>
                          <w:b/>
                          <w:color w:val="FF0000"/>
                          <w:sz w:val="18"/>
                        </w:rPr>
                      </w:pPr>
                    </w:p>
                    <w:p w:rsidR="00C9790F" w:rsidRDefault="00C9790F" w:rsidP="00F9389B">
                      <w:pPr>
                        <w:pStyle w:val="BodyText"/>
                        <w:spacing w:line="240" w:lineRule="auto"/>
                        <w:rPr>
                          <w:rFonts w:cstheme="minorHAnsi"/>
                          <w:sz w:val="18"/>
                        </w:rPr>
                      </w:pPr>
                      <w:r w:rsidRPr="00E32200">
                        <w:rPr>
                          <w:rFonts w:cstheme="minorHAnsi"/>
                          <w:sz w:val="18"/>
                        </w:rPr>
                        <w:t>In addition to regular monitoring of child care providers that receive First Steps scholarships, First Steps conducts at least one developmental screening each year with s</w:t>
                      </w:r>
                      <w:r>
                        <w:rPr>
                          <w:rFonts w:cstheme="minorHAnsi"/>
                          <w:sz w:val="18"/>
                        </w:rPr>
                        <w:t>cholarship children and connects families to needed services within the community.</w:t>
                      </w:r>
                    </w:p>
                    <w:p w:rsidR="00C9790F" w:rsidRPr="00E32200" w:rsidRDefault="00C9790F" w:rsidP="00F9389B">
                      <w:pPr>
                        <w:pStyle w:val="BodyText"/>
                        <w:spacing w:line="240" w:lineRule="auto"/>
                        <w:rPr>
                          <w:rFonts w:cstheme="minorHAnsi"/>
                          <w:sz w:val="18"/>
                        </w:rPr>
                      </w:pPr>
                      <w:r w:rsidRPr="00E32200">
                        <w:rPr>
                          <w:rFonts w:cstheme="minorHAnsi"/>
                          <w:sz w:val="18"/>
                          <w:highlight w:val="cyan"/>
                        </w:rPr>
                        <w:t>If your partnership integrates scholarships with another program, such as Parents as Teachers, Family Literacy, Imagination Library etc., mention that here.</w:t>
                      </w:r>
                    </w:p>
                    <w:p w:rsidR="00C9790F" w:rsidRDefault="00C9790F" w:rsidP="00AA1702">
                      <w:pPr>
                        <w:pStyle w:val="BodyText"/>
                        <w:spacing w:line="240" w:lineRule="auto"/>
                        <w:rPr>
                          <w:rFonts w:cstheme="minorHAnsi"/>
                          <w:sz w:val="20"/>
                        </w:rPr>
                      </w:pPr>
                    </w:p>
                    <w:p w:rsidR="00C9790F" w:rsidRDefault="00C9790F" w:rsidP="00AA1702">
                      <w:pPr>
                        <w:pStyle w:val="BodyText"/>
                        <w:spacing w:line="240" w:lineRule="auto"/>
                        <w:rPr>
                          <w:rFonts w:cstheme="minorHAnsi"/>
                          <w:sz w:val="20"/>
                        </w:rPr>
                      </w:pPr>
                    </w:p>
                    <w:p w:rsidR="00C9790F" w:rsidRPr="002D69E7" w:rsidRDefault="00C9790F" w:rsidP="00F72B9F">
                      <w:pPr>
                        <w:pStyle w:val="BodyText"/>
                        <w:spacing w:line="240" w:lineRule="auto"/>
                        <w:rPr>
                          <w:rFonts w:cstheme="minorHAnsi"/>
                          <w:sz w:val="20"/>
                        </w:rPr>
                      </w:pPr>
                      <w:r w:rsidRPr="002D69E7">
                        <w:rPr>
                          <w:rFonts w:cstheme="minorHAnsi"/>
                          <w:sz w:val="20"/>
                        </w:rPr>
                        <w:br/>
                      </w:r>
                    </w:p>
                    <w:p w:rsidR="00C9790F" w:rsidRPr="002D69E7" w:rsidRDefault="00C9790F" w:rsidP="00AA1702">
                      <w:pPr>
                        <w:pStyle w:val="BodyText"/>
                        <w:spacing w:line="240" w:lineRule="auto"/>
                        <w:rPr>
                          <w:rFonts w:cstheme="minorHAnsi"/>
                          <w:sz w:val="20"/>
                        </w:rPr>
                      </w:pP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59968" behindDoc="0" locked="0" layoutInCell="1" allowOverlap="1" wp14:anchorId="5DA9B4A9" wp14:editId="52849428">
                <wp:simplePos x="0" y="0"/>
                <wp:positionH relativeFrom="page">
                  <wp:posOffset>466725</wp:posOffset>
                </wp:positionH>
                <wp:positionV relativeFrom="page">
                  <wp:posOffset>8138160</wp:posOffset>
                </wp:positionV>
                <wp:extent cx="2905125" cy="423545"/>
                <wp:effectExtent l="0" t="0" r="9525" b="14605"/>
                <wp:wrapNone/>
                <wp:docPr id="152"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C9790F" w:rsidRPr="00AD355E" w:rsidRDefault="00C9790F" w:rsidP="00AA1702">
                            <w:pPr>
                              <w:pStyle w:val="Heading1"/>
                              <w:spacing w:before="0" w:line="240" w:lineRule="auto"/>
                              <w:rPr>
                                <w:rFonts w:asciiTheme="minorHAnsi" w:hAnsiTheme="minorHAnsi"/>
                                <w:i/>
                                <w:color w:val="FF0000"/>
                              </w:rPr>
                            </w:pPr>
                            <w:r w:rsidRPr="00AD355E">
                              <w:rPr>
                                <w:rFonts w:asciiTheme="minorHAnsi" w:hAnsiTheme="minorHAnsi"/>
                                <w:i/>
                                <w:color w:val="FF0000"/>
                              </w:rPr>
                              <w:t xml:space="preserve">Thank you to our </w:t>
                            </w:r>
                            <w:r>
                              <w:rPr>
                                <w:rFonts w:asciiTheme="minorHAnsi" w:hAnsiTheme="minorHAnsi"/>
                                <w:i/>
                                <w:color w:val="FF0000"/>
                              </w:rPr>
                              <w:t xml:space="preserve">Scholarship </w:t>
                            </w:r>
                            <w:r w:rsidRPr="00AD355E">
                              <w:rPr>
                                <w:rFonts w:asciiTheme="minorHAnsi" w:hAnsiTheme="minorHAnsi"/>
                                <w:i/>
                                <w:color w:val="FF0000"/>
                              </w:rPr>
                              <w:t>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78" type="#_x0000_t202" style="position:absolute;margin-left:36.75pt;margin-top:640.8pt;width:228.75pt;height:33.35pt;z-index:251859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" filled="f" stroked="f">
                <v:textbox inset="0,0,0,0">
                  <w:txbxContent>
                    <w:p w:rsidR="00C9790F" w:rsidRPr="00AD355E" w:rsidRDefault="00C9790F" w:rsidP="00AA1702">
                      <w:pPr>
                        <w:pStyle w:val="Heading1"/>
                        <w:spacing w:before="0" w:line="240" w:lineRule="auto"/>
                        <w:rPr>
                          <w:rFonts w:asciiTheme="minorHAnsi" w:hAnsiTheme="minorHAnsi"/>
                          <w:i/>
                          <w:color w:val="FF0000"/>
                        </w:rPr>
                      </w:pPr>
                      <w:r w:rsidRPr="00AD355E">
                        <w:rPr>
                          <w:rFonts w:asciiTheme="minorHAnsi" w:hAnsiTheme="minorHAnsi"/>
                          <w:i/>
                          <w:color w:val="FF0000"/>
                        </w:rPr>
                        <w:t xml:space="preserve">Thank you to our </w:t>
                      </w:r>
                      <w:r>
                        <w:rPr>
                          <w:rFonts w:asciiTheme="minorHAnsi" w:hAnsiTheme="minorHAnsi"/>
                          <w:i/>
                          <w:color w:val="FF0000"/>
                        </w:rPr>
                        <w:t xml:space="preserve">Scholarship </w:t>
                      </w:r>
                      <w:r w:rsidRPr="00AD355E">
                        <w:rPr>
                          <w:rFonts w:asciiTheme="minorHAnsi" w:hAnsiTheme="minorHAnsi"/>
                          <w:i/>
                          <w:color w:val="FF0000"/>
                        </w:rPr>
                        <w:t>partners!</w:t>
                      </w:r>
                    </w:p>
                  </w:txbxContent>
                </v:textbox>
                <w10:wrap anchorx="page" anchory="page"/>
              </v:shape>
            </w:pict>
          </mc:Fallback>
        </mc:AlternateContent>
      </w:r>
      <w:r w:rsidR="00642A3B" w:rsidRPr="00AD355E">
        <w:rPr>
          <w:noProof/>
        </w:rPr>
        <mc:AlternateContent>
          <mc:Choice Requires="wps">
            <w:drawing>
              <wp:anchor distT="0" distB="0" distL="114300" distR="114300" simplePos="0" relativeHeight="251860992" behindDoc="0" locked="0" layoutInCell="1" allowOverlap="1" wp14:anchorId="4334976D" wp14:editId="53A202B8">
                <wp:simplePos x="0" y="0"/>
                <wp:positionH relativeFrom="page">
                  <wp:posOffset>513715</wp:posOffset>
                </wp:positionH>
                <wp:positionV relativeFrom="page">
                  <wp:posOffset>8591550</wp:posOffset>
                </wp:positionV>
                <wp:extent cx="3343275" cy="1028700"/>
                <wp:effectExtent l="19050" t="19050" r="28575" b="19050"/>
                <wp:wrapNone/>
                <wp:docPr id="15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AD355E" w:rsidRDefault="00C9790F" w:rsidP="00AA1702">
                            <w:pPr>
                              <w:pStyle w:val="BodyText"/>
                              <w:spacing w:before="120"/>
                              <w:ind w:left="288" w:right="288"/>
                              <w:rPr>
                                <w:b/>
                                <w:sz w:val="20"/>
                                <w:highlight w:val="cyan"/>
                              </w:rPr>
                            </w:pPr>
                            <w:r w:rsidRPr="00AD355E">
                              <w:rPr>
                                <w:b/>
                                <w:sz w:val="20"/>
                                <w:highlight w:val="cyan"/>
                              </w:rPr>
                              <w:t>U.S. Department of Education</w:t>
                            </w:r>
                          </w:p>
                          <w:p w:rsidR="00C9790F" w:rsidRPr="00AD355E" w:rsidRDefault="00C9790F" w:rsidP="00AA1702">
                            <w:pPr>
                              <w:pStyle w:val="BodyText"/>
                              <w:spacing w:before="120"/>
                              <w:ind w:left="288" w:right="288"/>
                              <w:rPr>
                                <w:b/>
                                <w:sz w:val="20"/>
                                <w:highlight w:val="cyan"/>
                              </w:rPr>
                            </w:pPr>
                            <w:r w:rsidRPr="00AD355E">
                              <w:rPr>
                                <w:b/>
                                <w:sz w:val="20"/>
                                <w:highlight w:val="cyan"/>
                              </w:rPr>
                              <w:t>XYZ County School District Family Literacy</w:t>
                            </w:r>
                          </w:p>
                          <w:p w:rsidR="00C9790F" w:rsidRPr="00AD355E" w:rsidRDefault="00C9790F" w:rsidP="00AA1702">
                            <w:pPr>
                              <w:pStyle w:val="BodyText"/>
                              <w:spacing w:before="120"/>
                              <w:ind w:left="288" w:right="288"/>
                              <w:rPr>
                                <w:b/>
                                <w:sz w:val="20"/>
                                <w:highlight w:val="cyan"/>
                              </w:rPr>
                            </w:pPr>
                            <w:r w:rsidRPr="00AD355E">
                              <w:rPr>
                                <w:b/>
                                <w:sz w:val="20"/>
                                <w:highlight w:val="cyan"/>
                              </w:rPr>
                              <w:t>ABC Child Care</w:t>
                            </w:r>
                          </w:p>
                          <w:p w:rsidR="00C9790F" w:rsidRPr="00AD355E" w:rsidRDefault="00C9790F" w:rsidP="00AA1702">
                            <w:pPr>
                              <w:pStyle w:val="BodyText"/>
                              <w:spacing w:before="120"/>
                              <w:ind w:left="288" w:right="288"/>
                              <w:rPr>
                                <w:b/>
                                <w:sz w:val="20"/>
                              </w:rPr>
                            </w:pPr>
                            <w:r w:rsidRPr="00AD355E">
                              <w:rPr>
                                <w:b/>
                                <w:sz w:val="20"/>
                                <w:highlight w:val="cyan"/>
                              </w:rPr>
                              <w:t>Fairview Mental Health Services</w:t>
                            </w:r>
                          </w:p>
                          <w:p w:rsidR="00C9790F" w:rsidRDefault="00C9790F"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79" type="#_x0000_t202" style="position:absolute;margin-left:40.45pt;margin-top:676.5pt;width:263.25pt;height:81pt;z-index:251860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" filled="f" fillcolor="#9cf" strokecolor="#36f" strokeweight="2.25pt">
                <v:stroke dashstyle="1 1" endcap="round"/>
                <v:textbox inset="0,0,0,0">
                  <w:txbxContent>
                    <w:p w:rsidR="00C9790F" w:rsidRPr="00AD355E" w:rsidRDefault="00C9790F" w:rsidP="00AA1702">
                      <w:pPr>
                        <w:pStyle w:val="BodyText"/>
                        <w:spacing w:before="120"/>
                        <w:ind w:left="288" w:right="288"/>
                        <w:rPr>
                          <w:b/>
                          <w:sz w:val="20"/>
                          <w:highlight w:val="cyan"/>
                        </w:rPr>
                      </w:pPr>
                      <w:r w:rsidRPr="00AD355E">
                        <w:rPr>
                          <w:b/>
                          <w:sz w:val="20"/>
                          <w:highlight w:val="cyan"/>
                        </w:rPr>
                        <w:t>U.S. Department of Education</w:t>
                      </w:r>
                    </w:p>
                    <w:p w:rsidR="00C9790F" w:rsidRPr="00AD355E" w:rsidRDefault="00C9790F" w:rsidP="00AA1702">
                      <w:pPr>
                        <w:pStyle w:val="BodyText"/>
                        <w:spacing w:before="120"/>
                        <w:ind w:left="288" w:right="288"/>
                        <w:rPr>
                          <w:b/>
                          <w:sz w:val="20"/>
                          <w:highlight w:val="cyan"/>
                        </w:rPr>
                      </w:pPr>
                      <w:r w:rsidRPr="00AD355E">
                        <w:rPr>
                          <w:b/>
                          <w:sz w:val="20"/>
                          <w:highlight w:val="cyan"/>
                        </w:rPr>
                        <w:t>XYZ County School District Family Literacy</w:t>
                      </w:r>
                    </w:p>
                    <w:p w:rsidR="00C9790F" w:rsidRPr="00AD355E" w:rsidRDefault="00C9790F" w:rsidP="00AA1702">
                      <w:pPr>
                        <w:pStyle w:val="BodyText"/>
                        <w:spacing w:before="120"/>
                        <w:ind w:left="288" w:right="288"/>
                        <w:rPr>
                          <w:b/>
                          <w:sz w:val="20"/>
                          <w:highlight w:val="cyan"/>
                        </w:rPr>
                      </w:pPr>
                      <w:r w:rsidRPr="00AD355E">
                        <w:rPr>
                          <w:b/>
                          <w:sz w:val="20"/>
                          <w:highlight w:val="cyan"/>
                        </w:rPr>
                        <w:t>ABC Child Care</w:t>
                      </w:r>
                    </w:p>
                    <w:p w:rsidR="00C9790F" w:rsidRPr="00AD355E" w:rsidRDefault="00C9790F" w:rsidP="00AA1702">
                      <w:pPr>
                        <w:pStyle w:val="BodyText"/>
                        <w:spacing w:before="120"/>
                        <w:ind w:left="288" w:right="288"/>
                        <w:rPr>
                          <w:b/>
                          <w:sz w:val="20"/>
                        </w:rPr>
                      </w:pPr>
                      <w:r w:rsidRPr="00AD355E">
                        <w:rPr>
                          <w:b/>
                          <w:sz w:val="20"/>
                          <w:highlight w:val="cyan"/>
                        </w:rPr>
                        <w:t>Fairview Mental Health Services</w:t>
                      </w:r>
                    </w:p>
                    <w:p w:rsidR="00C9790F" w:rsidRDefault="00C9790F" w:rsidP="00AA1702">
                      <w:pPr>
                        <w:pStyle w:val="BodyText"/>
                      </w:pPr>
                    </w:p>
                  </w:txbxContent>
                </v:textbox>
                <w10:wrap anchorx="page" anchory="page"/>
              </v:shape>
            </w:pict>
          </mc:Fallback>
        </mc:AlternateContent>
      </w:r>
      <w:r w:rsidR="00AA1702" w:rsidRPr="00AD355E">
        <w:br w:type="page"/>
      </w:r>
    </w:p>
    <w:p w:rsidR="00AA1702" w:rsidRPr="00AD355E" w:rsidRDefault="00EC1717" w:rsidP="00AA1702">
      <w:r w:rsidRPr="00AD355E">
        <w:rPr>
          <w:noProof/>
        </w:rPr>
        <w:lastRenderedPageBreak/>
        <w:drawing>
          <wp:anchor distT="0" distB="0" distL="114300" distR="114300" simplePos="0" relativeHeight="252147712" behindDoc="0" locked="0" layoutInCell="1" allowOverlap="1" wp14:anchorId="7B4423C9" wp14:editId="001DDB05">
            <wp:simplePos x="0" y="0"/>
            <wp:positionH relativeFrom="column">
              <wp:posOffset>111760</wp:posOffset>
            </wp:positionH>
            <wp:positionV relativeFrom="paragraph">
              <wp:posOffset>-718353</wp:posOffset>
            </wp:positionV>
            <wp:extent cx="1259205" cy="9728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1259205" cy="972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55E">
        <w:rPr>
          <w:noProof/>
        </w:rPr>
        <w:drawing>
          <wp:anchor distT="0" distB="0" distL="114300" distR="114300" simplePos="0" relativeHeight="251866112" behindDoc="0" locked="0" layoutInCell="1" allowOverlap="1" wp14:anchorId="1468122E" wp14:editId="778E2D80">
            <wp:simplePos x="0" y="0"/>
            <wp:positionH relativeFrom="column">
              <wp:posOffset>5349358</wp:posOffset>
            </wp:positionH>
            <wp:positionV relativeFrom="paragraph">
              <wp:posOffset>-563940</wp:posOffset>
            </wp:positionV>
            <wp:extent cx="1526875" cy="564280"/>
            <wp:effectExtent l="0" t="0" r="0" b="762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526875" cy="564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A3B" w:rsidRPr="00AD355E">
        <w:rPr>
          <w:b/>
          <w:noProof/>
        </w:rPr>
        <mc:AlternateContent>
          <mc:Choice Requires="wps">
            <w:drawing>
              <wp:anchor distT="0" distB="0" distL="114300" distR="114300" simplePos="0" relativeHeight="251863040" behindDoc="0" locked="0" layoutInCell="1" allowOverlap="1" wp14:anchorId="247477F3" wp14:editId="232A7946">
                <wp:simplePos x="0" y="0"/>
                <wp:positionH relativeFrom="column">
                  <wp:posOffset>-142875</wp:posOffset>
                </wp:positionH>
                <wp:positionV relativeFrom="paragraph">
                  <wp:posOffset>-270510</wp:posOffset>
                </wp:positionV>
                <wp:extent cx="7143750" cy="9115425"/>
                <wp:effectExtent l="0" t="0" r="19050" b="28575"/>
                <wp:wrapNone/>
                <wp:docPr id="158"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11.25pt;margin-top:-21.3pt;width:562.5pt;height:717.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" filled="f" strokecolor="red" strokeweight="1.75pt">
                <v:textbox inset="0,0,0,0"/>
              </v:rect>
            </w:pict>
          </mc:Fallback>
        </mc:AlternateContent>
      </w:r>
    </w:p>
    <w:p w:rsidR="00AA1702" w:rsidRPr="00AD355E" w:rsidRDefault="00EA09AA" w:rsidP="00AA1702">
      <w:r w:rsidRPr="00AD355E">
        <w:rPr>
          <w:b/>
          <w:noProof/>
        </w:rPr>
        <mc:AlternateContent>
          <mc:Choice Requires="wps">
            <w:drawing>
              <wp:anchor distT="0" distB="0" distL="114300" distR="114300" simplePos="0" relativeHeight="251867136" behindDoc="0" locked="0" layoutInCell="1" allowOverlap="1" wp14:anchorId="2F7B3DA9" wp14:editId="25F93DF5">
                <wp:simplePos x="0" y="0"/>
                <wp:positionH relativeFrom="page">
                  <wp:posOffset>318770</wp:posOffset>
                </wp:positionH>
                <wp:positionV relativeFrom="page">
                  <wp:posOffset>1266190</wp:posOffset>
                </wp:positionV>
                <wp:extent cx="7143115" cy="520700"/>
                <wp:effectExtent l="0" t="0" r="635" b="12700"/>
                <wp:wrapNone/>
                <wp:docPr id="166"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115" cy="520700"/>
                        </a:xfrm>
                        <a:prstGeom prst="rect">
                          <a:avLst/>
                        </a:prstGeom>
                        <a:noFill/>
                        <a:ln>
                          <a:noFill/>
                        </a:ln>
                        <a:effectLst/>
                        <a:extLst/>
                      </wps:spPr>
                      <wps:txbx>
                        <w:txbxContent>
                          <w:p w:rsidR="00C9790F" w:rsidRPr="00B9390A" w:rsidRDefault="00C9790F" w:rsidP="00AA1702">
                            <w:pPr>
                              <w:jc w:val="center"/>
                              <w:rPr>
                                <w:b/>
                                <w:sz w:val="28"/>
                                <w:szCs w:val="28"/>
                              </w:rPr>
                            </w:pPr>
                            <w:r w:rsidRPr="00B9390A">
                              <w:rPr>
                                <w:b/>
                                <w:sz w:val="28"/>
                                <w:szCs w:val="28"/>
                              </w:rPr>
                              <w:t>Children involved in high-quality preschool are more likely to have better academic outcome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80" type="#_x0000_t202" style="position:absolute;margin-left:25.1pt;margin-top:99.7pt;width:562.45pt;height:41pt;z-index:25186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" filled="f" stroked="f">
                <v:textbox inset="0,0,0,0">
                  <w:txbxContent>
                    <w:p w:rsidR="00C9790F" w:rsidRPr="00B9390A" w:rsidRDefault="00C9790F" w:rsidP="00AA1702">
                      <w:pPr>
                        <w:jc w:val="center"/>
                        <w:rPr>
                          <w:b/>
                          <w:sz w:val="28"/>
                          <w:szCs w:val="28"/>
                        </w:rPr>
                      </w:pPr>
                      <w:r w:rsidRPr="00B9390A">
                        <w:rPr>
                          <w:b/>
                          <w:sz w:val="28"/>
                          <w:szCs w:val="28"/>
                        </w:rPr>
                        <w:t>Children involved in high-quality preschool are more likely to have better academic outcomes.</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99904" behindDoc="0" locked="0" layoutInCell="1" allowOverlap="1" wp14:anchorId="65CAB75E" wp14:editId="2CE98969">
                <wp:simplePos x="0" y="0"/>
                <wp:positionH relativeFrom="page">
                  <wp:posOffset>2200275</wp:posOffset>
                </wp:positionH>
                <wp:positionV relativeFrom="page">
                  <wp:posOffset>323850</wp:posOffset>
                </wp:positionV>
                <wp:extent cx="3524250" cy="657225"/>
                <wp:effectExtent l="0" t="0" r="19050" b="28575"/>
                <wp:wrapNone/>
                <wp:docPr id="15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57225"/>
                        </a:xfrm>
                        <a:prstGeom prst="rect">
                          <a:avLst/>
                        </a:prstGeom>
                        <a:solidFill>
                          <a:srgbClr val="00B0F0"/>
                        </a:solidFill>
                        <a:ln w="19050">
                          <a:solidFill>
                            <a:srgbClr val="FF0000"/>
                          </a:solidFill>
                          <a:miter lim="800000"/>
                          <a:headEnd/>
                          <a:tailEnd/>
                        </a:ln>
                        <a:extLst/>
                      </wps:spPr>
                      <wps:txbx>
                        <w:txbxContent>
                          <w:p w:rsidR="00C9790F" w:rsidRPr="00B9390A" w:rsidRDefault="00C9790F" w:rsidP="00AA1702">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Early Educatio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81" type="#_x0000_t202" style="position:absolute;margin-left:173.25pt;margin-top:25.5pt;width:277.5pt;height:51.75pt;z-index:25189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" fillcolor="#00b0f0" strokecolor="red" strokeweight="1.5pt">
                <v:textbox inset="0,0,0,0">
                  <w:txbxContent>
                    <w:p w:rsidR="00C9790F" w:rsidRPr="00B9390A" w:rsidRDefault="00C9790F" w:rsidP="00AA1702">
                      <w:pPr>
                        <w:pStyle w:val="Masthead"/>
                        <w:rPr>
                          <w:rFonts w:asciiTheme="minorHAnsi" w:hAnsiTheme="minorHAnsi"/>
                          <w:color w:val="FFFFFF" w:themeColor="background1"/>
                          <w:sz w:val="48"/>
                          <w:szCs w:val="48"/>
                        </w:rPr>
                      </w:pPr>
                      <w:r w:rsidRPr="00B9390A">
                        <w:rPr>
                          <w:rFonts w:asciiTheme="minorHAnsi" w:hAnsiTheme="minorHAnsi"/>
                          <w:color w:val="FFFFFF" w:themeColor="background1"/>
                          <w:sz w:val="48"/>
                          <w:szCs w:val="48"/>
                        </w:rPr>
                        <w:t>Early Education</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69184" behindDoc="0" locked="0" layoutInCell="1" allowOverlap="1" wp14:anchorId="16494914" wp14:editId="14854621">
                <wp:simplePos x="0" y="0"/>
                <wp:positionH relativeFrom="page">
                  <wp:posOffset>466725</wp:posOffset>
                </wp:positionH>
                <wp:positionV relativeFrom="page">
                  <wp:posOffset>2047875</wp:posOffset>
                </wp:positionV>
                <wp:extent cx="3390900" cy="5824220"/>
                <wp:effectExtent l="0" t="0" r="0" b="5080"/>
                <wp:wrapNone/>
                <wp:docPr id="16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5824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AE1ED8" w:rsidRDefault="00C9790F" w:rsidP="00AA1702">
                            <w:pPr>
                              <w:pStyle w:val="BodyText"/>
                              <w:spacing w:line="240" w:lineRule="auto"/>
                              <w:rPr>
                                <w:rFonts w:cstheme="minorHAnsi"/>
                                <w:sz w:val="20"/>
                                <w:highlight w:val="cyan"/>
                              </w:rPr>
                            </w:pPr>
                            <w:r w:rsidRPr="00AE1ED8">
                              <w:rPr>
                                <w:rFonts w:cstheme="minorHAnsi"/>
                                <w:sz w:val="20"/>
                                <w:highlight w:val="cyan"/>
                              </w:rPr>
                              <w:t>Here is the place where you summarize your program. Connect your program’s purpose to the “WHY” statement above.</w:t>
                            </w:r>
                          </w:p>
                          <w:p w:rsidR="00C9790F" w:rsidRPr="00AE1ED8" w:rsidRDefault="00C9790F" w:rsidP="00AA1702">
                            <w:pPr>
                              <w:pStyle w:val="BodyText"/>
                              <w:spacing w:line="240" w:lineRule="auto"/>
                              <w:rPr>
                                <w:rFonts w:cstheme="minorHAnsi"/>
                                <w:sz w:val="20"/>
                                <w:highlight w:val="cyan"/>
                              </w:rPr>
                            </w:pPr>
                            <w:r w:rsidRPr="00AE1ED8">
                              <w:rPr>
                                <w:rFonts w:cstheme="minorHAnsi"/>
                                <w:sz w:val="20"/>
                                <w:highlight w:val="cyan"/>
                              </w:rPr>
                              <w:t>Describe the desired outcomes of your program.</w:t>
                            </w:r>
                          </w:p>
                          <w:p w:rsidR="00C9790F" w:rsidRPr="00AE1ED8" w:rsidRDefault="00C9790F" w:rsidP="00AA1702">
                            <w:pPr>
                              <w:pStyle w:val="BodyText"/>
                              <w:spacing w:line="240" w:lineRule="auto"/>
                              <w:rPr>
                                <w:rFonts w:cstheme="minorHAnsi"/>
                                <w:sz w:val="20"/>
                                <w:highlight w:val="cyan"/>
                              </w:rPr>
                            </w:pPr>
                            <w:r w:rsidRPr="00AE1ED8">
                              <w:rPr>
                                <w:rFonts w:cstheme="minorHAnsi"/>
                                <w:sz w:val="20"/>
                                <w:highlight w:val="cyan"/>
                              </w:rPr>
                              <w:t>Describe the components of your program, using subheadings, bullets and/or numbering to organize it for the reader. For example:</w:t>
                            </w:r>
                          </w:p>
                          <w:p w:rsidR="00C9790F" w:rsidRPr="00AE1ED8" w:rsidRDefault="00C9790F"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1</w:t>
                            </w:r>
                          </w:p>
                          <w:p w:rsidR="00C9790F" w:rsidRPr="00AE1ED8" w:rsidRDefault="00C9790F"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2</w:t>
                            </w:r>
                          </w:p>
                          <w:p w:rsidR="00C9790F" w:rsidRPr="00AE1ED8" w:rsidRDefault="00C9790F"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3</w:t>
                            </w:r>
                          </w:p>
                          <w:p w:rsidR="00C9790F" w:rsidRPr="002D69E7" w:rsidRDefault="00C9790F" w:rsidP="00AA1702">
                            <w:pPr>
                              <w:pStyle w:val="BodyText"/>
                              <w:spacing w:line="240" w:lineRule="auto"/>
                              <w:rPr>
                                <w:rFonts w:cstheme="minorHAnsi"/>
                                <w:sz w:val="20"/>
                              </w:rPr>
                            </w:pPr>
                            <w:r w:rsidRPr="00AA7D00">
                              <w:rPr>
                                <w:rFonts w:cstheme="minorHAnsi"/>
                                <w:sz w:val="20"/>
                                <w:highlight w:val="cyan"/>
                              </w:rPr>
                              <w:t>If you have risk factor data for this strategy, copy/paste the “risk factor box” from other pages and insert it he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82" type="#_x0000_t202" style="position:absolute;margin-left:36.75pt;margin-top:161.25pt;width:267pt;height:458.6pt;z-index:251869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" filled="f" stroked="f">
                <v:textbox inset="0,0,0,0">
                  <w:txbxContent>
                    <w:p w:rsidR="00C9790F" w:rsidRPr="00AE1ED8" w:rsidRDefault="00C9790F" w:rsidP="00AA1702">
                      <w:pPr>
                        <w:pStyle w:val="BodyText"/>
                        <w:spacing w:line="240" w:lineRule="auto"/>
                        <w:rPr>
                          <w:rFonts w:cstheme="minorHAnsi"/>
                          <w:sz w:val="20"/>
                          <w:highlight w:val="cyan"/>
                        </w:rPr>
                      </w:pPr>
                      <w:r w:rsidRPr="00AE1ED8">
                        <w:rPr>
                          <w:rFonts w:cstheme="minorHAnsi"/>
                          <w:sz w:val="20"/>
                          <w:highlight w:val="cyan"/>
                        </w:rPr>
                        <w:t>Here is the place where you summarize your program. Connect your program’s purpose to the “WHY” statement above.</w:t>
                      </w:r>
                    </w:p>
                    <w:p w:rsidR="00C9790F" w:rsidRPr="00AE1ED8" w:rsidRDefault="00C9790F" w:rsidP="00AA1702">
                      <w:pPr>
                        <w:pStyle w:val="BodyText"/>
                        <w:spacing w:line="240" w:lineRule="auto"/>
                        <w:rPr>
                          <w:rFonts w:cstheme="minorHAnsi"/>
                          <w:sz w:val="20"/>
                          <w:highlight w:val="cyan"/>
                        </w:rPr>
                      </w:pPr>
                      <w:r w:rsidRPr="00AE1ED8">
                        <w:rPr>
                          <w:rFonts w:cstheme="minorHAnsi"/>
                          <w:sz w:val="20"/>
                          <w:highlight w:val="cyan"/>
                        </w:rPr>
                        <w:t>Describe the desired outcomes of your program.</w:t>
                      </w:r>
                    </w:p>
                    <w:p w:rsidR="00C9790F" w:rsidRPr="00AE1ED8" w:rsidRDefault="00C9790F" w:rsidP="00AA1702">
                      <w:pPr>
                        <w:pStyle w:val="BodyText"/>
                        <w:spacing w:line="240" w:lineRule="auto"/>
                        <w:rPr>
                          <w:rFonts w:cstheme="minorHAnsi"/>
                          <w:sz w:val="20"/>
                          <w:highlight w:val="cyan"/>
                        </w:rPr>
                      </w:pPr>
                      <w:r w:rsidRPr="00AE1ED8">
                        <w:rPr>
                          <w:rFonts w:cstheme="minorHAnsi"/>
                          <w:sz w:val="20"/>
                          <w:highlight w:val="cyan"/>
                        </w:rPr>
                        <w:t>Describe the components of your program, using subheadings, bullets and/or numbering to organize it for the reader. For example:</w:t>
                      </w:r>
                    </w:p>
                    <w:p w:rsidR="00C9790F" w:rsidRPr="00AE1ED8" w:rsidRDefault="00C9790F"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1</w:t>
                      </w:r>
                    </w:p>
                    <w:p w:rsidR="00C9790F" w:rsidRPr="00AE1ED8" w:rsidRDefault="00C9790F"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2</w:t>
                      </w:r>
                    </w:p>
                    <w:p w:rsidR="00C9790F" w:rsidRPr="00AE1ED8" w:rsidRDefault="00C9790F" w:rsidP="00A13E1F">
                      <w:pPr>
                        <w:pStyle w:val="BodyText"/>
                        <w:numPr>
                          <w:ilvl w:val="0"/>
                          <w:numId w:val="10"/>
                        </w:numPr>
                        <w:spacing w:line="240" w:lineRule="auto"/>
                        <w:rPr>
                          <w:rFonts w:cstheme="minorHAnsi"/>
                          <w:sz w:val="20"/>
                          <w:highlight w:val="cyan"/>
                        </w:rPr>
                      </w:pPr>
                      <w:r w:rsidRPr="00AE1ED8">
                        <w:rPr>
                          <w:rFonts w:cstheme="minorHAnsi"/>
                          <w:sz w:val="20"/>
                          <w:highlight w:val="cyan"/>
                        </w:rPr>
                        <w:t>Component 3</w:t>
                      </w:r>
                    </w:p>
                    <w:p w:rsidR="00C9790F" w:rsidRPr="002D69E7" w:rsidRDefault="00C9790F" w:rsidP="00AA1702">
                      <w:pPr>
                        <w:pStyle w:val="BodyText"/>
                        <w:spacing w:line="240" w:lineRule="auto"/>
                        <w:rPr>
                          <w:rFonts w:cstheme="minorHAnsi"/>
                          <w:sz w:val="20"/>
                        </w:rPr>
                      </w:pPr>
                      <w:r w:rsidRPr="00AA7D00">
                        <w:rPr>
                          <w:rFonts w:cstheme="minorHAnsi"/>
                          <w:sz w:val="20"/>
                          <w:highlight w:val="cyan"/>
                        </w:rPr>
                        <w:t>If you have risk factor data for this strategy, copy/paste the “risk factor box” from other pages and insert it here.</w:t>
                      </w:r>
                    </w:p>
                  </w:txbxContent>
                </v:textbox>
                <w10:wrap anchorx="page" anchory="page"/>
              </v:shape>
            </w:pict>
          </mc:Fallback>
        </mc:AlternateContent>
      </w:r>
      <w:r w:rsidR="00642A3B" w:rsidRPr="00AD355E">
        <w:rPr>
          <w:b/>
          <w:noProof/>
        </w:rPr>
        <mc:AlternateContent>
          <mc:Choice Requires="wps">
            <w:drawing>
              <wp:anchor distT="0" distB="0" distL="114300" distR="114300" simplePos="0" relativeHeight="251868160" behindDoc="0" locked="0" layoutInCell="1" allowOverlap="1" wp14:anchorId="57E02CDD" wp14:editId="4E26020F">
                <wp:simplePos x="0" y="0"/>
                <wp:positionH relativeFrom="page">
                  <wp:posOffset>466725</wp:posOffset>
                </wp:positionH>
                <wp:positionV relativeFrom="page">
                  <wp:posOffset>1619250</wp:posOffset>
                </wp:positionV>
                <wp:extent cx="3219450" cy="320675"/>
                <wp:effectExtent l="0" t="0" r="0" b="3175"/>
                <wp:wrapNone/>
                <wp:docPr id="16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83" type="#_x0000_t202" style="position:absolute;margin-left:36.75pt;margin-top:127.5pt;width:253.5pt;height:25.25pt;z-index:25186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" filled="f" stroked="f">
                <v:textbox inset="0,0,0,0">
                  <w:txbxContent>
                    <w:p w:rsidR="00C9790F" w:rsidRPr="002D69E7" w:rsidRDefault="00C9790F" w:rsidP="00AA1702">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p>
    <w:p w:rsidR="00AA1702" w:rsidRPr="00AD355E" w:rsidRDefault="00021821" w:rsidP="00AA1702">
      <w:r w:rsidRPr="00AD355E">
        <w:rPr>
          <w:b/>
          <w:noProof/>
        </w:rPr>
        <mc:AlternateContent>
          <mc:Choice Requires="wps">
            <w:drawing>
              <wp:anchor distT="0" distB="0" distL="114300" distR="114300" simplePos="0" relativeHeight="252118016" behindDoc="0" locked="0" layoutInCell="1" allowOverlap="1" wp14:anchorId="013CA054" wp14:editId="0DDF5B62">
                <wp:simplePos x="0" y="0"/>
                <wp:positionH relativeFrom="page">
                  <wp:posOffset>514350</wp:posOffset>
                </wp:positionH>
                <wp:positionV relativeFrom="page">
                  <wp:posOffset>6505575</wp:posOffset>
                </wp:positionV>
                <wp:extent cx="6744335" cy="1531620"/>
                <wp:effectExtent l="0" t="0" r="0" b="0"/>
                <wp:wrapNone/>
                <wp:docPr id="32"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1531620"/>
                        </a:xfrm>
                        <a:prstGeom prst="rect">
                          <a:avLst/>
                        </a:prstGeom>
                        <a:solidFill>
                          <a:srgbClr val="FFC000">
                            <a:alpha val="50000"/>
                          </a:srgbClr>
                        </a:solidFill>
                        <a:ln>
                          <a:noFill/>
                        </a:ln>
                      </wps:spPr>
                      <wps:txbx>
                        <w:txbxContent>
                          <w:p w:rsidR="00C9790F" w:rsidRPr="001A6281" w:rsidRDefault="00C9790F" w:rsidP="00FC32D3">
                            <w:pPr>
                              <w:spacing w:line="240" w:lineRule="auto"/>
                              <w:rPr>
                                <w:rFonts w:cstheme="minorHAnsi"/>
                                <w:b/>
                                <w:sz w:val="28"/>
                              </w:rPr>
                            </w:pPr>
                            <w:r w:rsidRPr="001A6281">
                              <w:rPr>
                                <w:rFonts w:cstheme="minorHAnsi"/>
                                <w:b/>
                                <w:sz w:val="28"/>
                              </w:rPr>
                              <w:t xml:space="preserve">This year, our </w:t>
                            </w:r>
                            <w:r>
                              <w:rPr>
                                <w:rFonts w:cstheme="minorHAnsi"/>
                                <w:b/>
                                <w:sz w:val="28"/>
                              </w:rPr>
                              <w:t>Early Education</w:t>
                            </w:r>
                            <w:r w:rsidRPr="001A6281">
                              <w:rPr>
                                <w:rFonts w:cstheme="minorHAnsi"/>
                                <w:b/>
                                <w:sz w:val="28"/>
                              </w:rPr>
                              <w:t xml:space="preserve"> program:</w:t>
                            </w:r>
                          </w:p>
                          <w:p w:rsidR="00C9790F" w:rsidRPr="00FC32D3" w:rsidRDefault="00C9790F" w:rsidP="00FC32D3">
                            <w:pPr>
                              <w:pStyle w:val="BodyText"/>
                              <w:numPr>
                                <w:ilvl w:val="0"/>
                                <w:numId w:val="2"/>
                              </w:numPr>
                              <w:spacing w:line="240" w:lineRule="auto"/>
                              <w:rPr>
                                <w:rFonts w:cstheme="minorHAnsi"/>
                                <w:b/>
                                <w:sz w:val="20"/>
                                <w:szCs w:val="20"/>
                                <w:highlight w:val="cyan"/>
                              </w:rPr>
                            </w:pPr>
                            <w:r w:rsidRPr="00AA7D00">
                              <w:rPr>
                                <w:rFonts w:cstheme="minorHAnsi"/>
                                <w:b/>
                                <w:sz w:val="20"/>
                                <w:szCs w:val="20"/>
                              </w:rPr>
                              <w:t xml:space="preserve">Made it possible for </w:t>
                            </w:r>
                            <w:r>
                              <w:rPr>
                                <w:rFonts w:cstheme="minorHAnsi"/>
                                <w:b/>
                                <w:sz w:val="20"/>
                                <w:szCs w:val="20"/>
                                <w:highlight w:val="cyan"/>
                              </w:rPr>
                              <w:t xml:space="preserve">XX </w:t>
                            </w:r>
                            <w:r w:rsidRPr="00AA7D00">
                              <w:rPr>
                                <w:rFonts w:cstheme="minorHAnsi"/>
                                <w:b/>
                                <w:sz w:val="20"/>
                                <w:szCs w:val="20"/>
                              </w:rPr>
                              <w:t>children to attend quality preschool</w:t>
                            </w:r>
                            <w:r>
                              <w:rPr>
                                <w:rFonts w:cstheme="minorHAnsi"/>
                                <w:b/>
                                <w:sz w:val="20"/>
                                <w:szCs w:val="20"/>
                              </w:rPr>
                              <w:t xml:space="preserve"> </w:t>
                            </w:r>
                            <w:r>
                              <w:rPr>
                                <w:rFonts w:cstheme="minorHAnsi"/>
                                <w:b/>
                                <w:sz w:val="20"/>
                                <w:szCs w:val="20"/>
                                <w:highlight w:val="cyan"/>
                              </w:rPr>
                              <w:t>(Matrix C66-69</w:t>
                            </w:r>
                            <w:r w:rsidRPr="00AA7D00">
                              <w:rPr>
                                <w:rFonts w:cstheme="minorHAnsi"/>
                                <w:b/>
                                <w:sz w:val="20"/>
                                <w:szCs w:val="20"/>
                                <w:highlight w:val="cyan"/>
                              </w:rPr>
                              <w:t>)</w:t>
                            </w:r>
                          </w:p>
                          <w:p w:rsidR="00C9790F" w:rsidRPr="00FC32D3" w:rsidRDefault="00C9790F" w:rsidP="00FC32D3">
                            <w:pPr>
                              <w:pStyle w:val="BodyText"/>
                              <w:numPr>
                                <w:ilvl w:val="0"/>
                                <w:numId w:val="2"/>
                              </w:numPr>
                              <w:spacing w:line="240" w:lineRule="auto"/>
                              <w:rPr>
                                <w:rFonts w:cstheme="minorHAnsi"/>
                                <w:b/>
                                <w:sz w:val="20"/>
                                <w:szCs w:val="20"/>
                                <w:highlight w:val="cyan"/>
                              </w:rPr>
                            </w:pPr>
                            <w:r>
                              <w:rPr>
                                <w:rFonts w:cstheme="minorHAnsi"/>
                                <w:b/>
                                <w:sz w:val="20"/>
                                <w:szCs w:val="20"/>
                                <w:highlight w:val="cyan"/>
                              </w:rPr>
                              <w:t>Program results such as: child outcomes, parent involvement, nutrition/health, teacher training, etc. if applicable</w:t>
                            </w:r>
                          </w:p>
                          <w:p w:rsidR="00C9790F" w:rsidRPr="00FC32D3" w:rsidRDefault="00C9790F" w:rsidP="00AA7D00">
                            <w:pPr>
                              <w:pStyle w:val="BodyText"/>
                              <w:numPr>
                                <w:ilvl w:val="0"/>
                                <w:numId w:val="2"/>
                              </w:numPr>
                              <w:spacing w:line="240" w:lineRule="auto"/>
                              <w:rPr>
                                <w:rFonts w:cstheme="minorHAnsi"/>
                                <w:b/>
                                <w:sz w:val="20"/>
                                <w:szCs w:val="20"/>
                                <w:highlight w:val="cyan"/>
                              </w:rPr>
                            </w:pPr>
                            <w:r>
                              <w:rPr>
                                <w:rFonts w:cstheme="minorHAnsi"/>
                                <w:b/>
                                <w:sz w:val="20"/>
                                <w:szCs w:val="20"/>
                                <w:highlight w:val="cyan"/>
                              </w:rPr>
                              <w:t>Program results such as: child outcomes, parent involvement, nutrition/health, teacher training, etc. if applicable</w:t>
                            </w:r>
                          </w:p>
                          <w:p w:rsidR="00C9790F" w:rsidRPr="00FC32D3" w:rsidRDefault="00C9790F" w:rsidP="00FC32D3">
                            <w:pPr>
                              <w:pStyle w:val="BodyText"/>
                              <w:spacing w:line="240" w:lineRule="auto"/>
                              <w:ind w:left="360"/>
                              <w:rPr>
                                <w:rFonts w:cstheme="minorHAnsi"/>
                                <w:b/>
                                <w:sz w:val="20"/>
                                <w:szCs w:val="20"/>
                                <w:highlight w:val="cyan"/>
                              </w:rPr>
                            </w:pPr>
                          </w:p>
                          <w:p w:rsidR="00C9790F" w:rsidRPr="00416CD6" w:rsidRDefault="00C9790F" w:rsidP="00FC32D3">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84" type="#_x0000_t202" style="position:absolute;margin-left:40.5pt;margin-top:512.25pt;width:531.05pt;height:120.6pt;z-index:252118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" fillcolor="#ffc000" stroked="f">
                <v:fill opacity="32896f"/>
                <v:textbox inset=",7.2pt,,7.2pt">
                  <w:txbxContent>
                    <w:p w:rsidR="00C9790F" w:rsidRPr="001A6281" w:rsidRDefault="00C9790F" w:rsidP="00FC32D3">
                      <w:pPr>
                        <w:spacing w:line="240" w:lineRule="auto"/>
                        <w:rPr>
                          <w:rFonts w:cstheme="minorHAnsi"/>
                          <w:b/>
                          <w:sz w:val="28"/>
                        </w:rPr>
                      </w:pPr>
                      <w:r w:rsidRPr="001A6281">
                        <w:rPr>
                          <w:rFonts w:cstheme="minorHAnsi"/>
                          <w:b/>
                          <w:sz w:val="28"/>
                        </w:rPr>
                        <w:t xml:space="preserve">This year, our </w:t>
                      </w:r>
                      <w:r>
                        <w:rPr>
                          <w:rFonts w:cstheme="minorHAnsi"/>
                          <w:b/>
                          <w:sz w:val="28"/>
                        </w:rPr>
                        <w:t>Early Education</w:t>
                      </w:r>
                      <w:r w:rsidRPr="001A6281">
                        <w:rPr>
                          <w:rFonts w:cstheme="minorHAnsi"/>
                          <w:b/>
                          <w:sz w:val="28"/>
                        </w:rPr>
                        <w:t xml:space="preserve"> program:</w:t>
                      </w:r>
                    </w:p>
                    <w:p w:rsidR="00C9790F" w:rsidRPr="00FC32D3" w:rsidRDefault="00C9790F" w:rsidP="00FC32D3">
                      <w:pPr>
                        <w:pStyle w:val="BodyText"/>
                        <w:numPr>
                          <w:ilvl w:val="0"/>
                          <w:numId w:val="2"/>
                        </w:numPr>
                        <w:spacing w:line="240" w:lineRule="auto"/>
                        <w:rPr>
                          <w:rFonts w:cstheme="minorHAnsi"/>
                          <w:b/>
                          <w:sz w:val="20"/>
                          <w:szCs w:val="20"/>
                          <w:highlight w:val="cyan"/>
                        </w:rPr>
                      </w:pPr>
                      <w:r w:rsidRPr="00AA7D00">
                        <w:rPr>
                          <w:rFonts w:cstheme="minorHAnsi"/>
                          <w:b/>
                          <w:sz w:val="20"/>
                          <w:szCs w:val="20"/>
                        </w:rPr>
                        <w:t xml:space="preserve">Made it possible for </w:t>
                      </w:r>
                      <w:r>
                        <w:rPr>
                          <w:rFonts w:cstheme="minorHAnsi"/>
                          <w:b/>
                          <w:sz w:val="20"/>
                          <w:szCs w:val="20"/>
                          <w:highlight w:val="cyan"/>
                        </w:rPr>
                        <w:t xml:space="preserve">XX </w:t>
                      </w:r>
                      <w:r w:rsidRPr="00AA7D00">
                        <w:rPr>
                          <w:rFonts w:cstheme="minorHAnsi"/>
                          <w:b/>
                          <w:sz w:val="20"/>
                          <w:szCs w:val="20"/>
                        </w:rPr>
                        <w:t>children to attend quality preschool</w:t>
                      </w:r>
                      <w:r>
                        <w:rPr>
                          <w:rFonts w:cstheme="minorHAnsi"/>
                          <w:b/>
                          <w:sz w:val="20"/>
                          <w:szCs w:val="20"/>
                        </w:rPr>
                        <w:t xml:space="preserve"> </w:t>
                      </w:r>
                      <w:r>
                        <w:rPr>
                          <w:rFonts w:cstheme="minorHAnsi"/>
                          <w:b/>
                          <w:sz w:val="20"/>
                          <w:szCs w:val="20"/>
                          <w:highlight w:val="cyan"/>
                        </w:rPr>
                        <w:t>(Matrix C66-69</w:t>
                      </w:r>
                      <w:r w:rsidRPr="00AA7D00">
                        <w:rPr>
                          <w:rFonts w:cstheme="minorHAnsi"/>
                          <w:b/>
                          <w:sz w:val="20"/>
                          <w:szCs w:val="20"/>
                          <w:highlight w:val="cyan"/>
                        </w:rPr>
                        <w:t>)</w:t>
                      </w:r>
                    </w:p>
                    <w:p w:rsidR="00C9790F" w:rsidRPr="00FC32D3" w:rsidRDefault="00C9790F" w:rsidP="00FC32D3">
                      <w:pPr>
                        <w:pStyle w:val="BodyText"/>
                        <w:numPr>
                          <w:ilvl w:val="0"/>
                          <w:numId w:val="2"/>
                        </w:numPr>
                        <w:spacing w:line="240" w:lineRule="auto"/>
                        <w:rPr>
                          <w:rFonts w:cstheme="minorHAnsi"/>
                          <w:b/>
                          <w:sz w:val="20"/>
                          <w:szCs w:val="20"/>
                          <w:highlight w:val="cyan"/>
                        </w:rPr>
                      </w:pPr>
                      <w:r>
                        <w:rPr>
                          <w:rFonts w:cstheme="minorHAnsi"/>
                          <w:b/>
                          <w:sz w:val="20"/>
                          <w:szCs w:val="20"/>
                          <w:highlight w:val="cyan"/>
                        </w:rPr>
                        <w:t>Program results such as: child outcomes, parent involvement, nutrition/health, teacher training, etc. if applicable</w:t>
                      </w:r>
                    </w:p>
                    <w:p w:rsidR="00C9790F" w:rsidRPr="00FC32D3" w:rsidRDefault="00C9790F" w:rsidP="00AA7D00">
                      <w:pPr>
                        <w:pStyle w:val="BodyText"/>
                        <w:numPr>
                          <w:ilvl w:val="0"/>
                          <w:numId w:val="2"/>
                        </w:numPr>
                        <w:spacing w:line="240" w:lineRule="auto"/>
                        <w:rPr>
                          <w:rFonts w:cstheme="minorHAnsi"/>
                          <w:b/>
                          <w:sz w:val="20"/>
                          <w:szCs w:val="20"/>
                          <w:highlight w:val="cyan"/>
                        </w:rPr>
                      </w:pPr>
                      <w:r>
                        <w:rPr>
                          <w:rFonts w:cstheme="minorHAnsi"/>
                          <w:b/>
                          <w:sz w:val="20"/>
                          <w:szCs w:val="20"/>
                          <w:highlight w:val="cyan"/>
                        </w:rPr>
                        <w:t>Program results such as: child outcomes, parent involvement, nutrition/health, teacher training, etc. if applicable</w:t>
                      </w:r>
                    </w:p>
                    <w:p w:rsidR="00C9790F" w:rsidRPr="00FC32D3" w:rsidRDefault="00C9790F" w:rsidP="00FC32D3">
                      <w:pPr>
                        <w:pStyle w:val="BodyText"/>
                        <w:spacing w:line="240" w:lineRule="auto"/>
                        <w:ind w:left="360"/>
                        <w:rPr>
                          <w:rFonts w:cstheme="minorHAnsi"/>
                          <w:b/>
                          <w:sz w:val="20"/>
                          <w:szCs w:val="20"/>
                          <w:highlight w:val="cyan"/>
                        </w:rPr>
                      </w:pPr>
                    </w:p>
                    <w:p w:rsidR="00C9790F" w:rsidRPr="00416CD6" w:rsidRDefault="00C9790F" w:rsidP="00FC32D3">
                      <w:pPr>
                        <w:pStyle w:val="BodyText"/>
                        <w:spacing w:line="240" w:lineRule="auto"/>
                        <w:ind w:left="360"/>
                        <w:rPr>
                          <w:rFonts w:cstheme="minorHAnsi"/>
                        </w:rPr>
                      </w:pPr>
                    </w:p>
                  </w:txbxContent>
                </v:textbox>
                <w10:wrap anchorx="page" anchory="page"/>
              </v:shape>
            </w:pict>
          </mc:Fallback>
        </mc:AlternateContent>
      </w:r>
      <w:r w:rsidR="00B54A82">
        <w:rPr>
          <w:b/>
          <w:noProof/>
        </w:rPr>
        <mc:AlternateContent>
          <mc:Choice Requires="wpg">
            <w:drawing>
              <wp:anchor distT="0" distB="0" distL="114300" distR="114300" simplePos="0" relativeHeight="252533760" behindDoc="0" locked="0" layoutInCell="1" allowOverlap="1" wp14:anchorId="66262F09" wp14:editId="61E765F4">
                <wp:simplePos x="0" y="0"/>
                <wp:positionH relativeFrom="column">
                  <wp:posOffset>4343400</wp:posOffset>
                </wp:positionH>
                <wp:positionV relativeFrom="paragraph">
                  <wp:posOffset>7078345</wp:posOffset>
                </wp:positionV>
                <wp:extent cx="2540000" cy="981075"/>
                <wp:effectExtent l="19050" t="19050" r="12700" b="28575"/>
                <wp:wrapNone/>
                <wp:docPr id="468" name="Group 468"/>
                <wp:cNvGraphicFramePr/>
                <a:graphic xmlns:a="http://schemas.openxmlformats.org/drawingml/2006/main">
                  <a:graphicData uri="http://schemas.microsoft.com/office/word/2010/wordprocessingGroup">
                    <wpg:wgp>
                      <wpg:cNvGrpSpPr/>
                      <wpg:grpSpPr>
                        <a:xfrm>
                          <a:off x="0" y="0"/>
                          <a:ext cx="2540000" cy="981075"/>
                          <a:chOff x="0" y="0"/>
                          <a:chExt cx="2540000" cy="981075"/>
                        </a:xfrm>
                      </wpg:grpSpPr>
                      <wps:wsp>
                        <wps:cNvPr id="465" name="Text Box 303"/>
                        <wps:cNvSpPr txBox="1">
                          <a:spLocks noChangeArrowheads="1"/>
                        </wps:cNvSpPr>
                        <wps:spPr bwMode="auto">
                          <a:xfrm>
                            <a:off x="0" y="0"/>
                            <a:ext cx="2540000" cy="981075"/>
                          </a:xfrm>
                          <a:prstGeom prst="rect">
                            <a:avLst/>
                          </a:prstGeom>
                          <a:noFill/>
                          <a:ln w="28575" cap="rnd" cmpd="sng">
                            <a:solidFill>
                              <a:srgbClr val="F7930A"/>
                            </a:solidFill>
                            <a:prstDash val="solid"/>
                            <a:miter lim="800000"/>
                            <a:headEnd/>
                            <a:tailEnd/>
                          </a:ln>
                          <a:extLst/>
                        </wps:spPr>
                        <wps:txbx>
                          <w:txbxContent>
                            <w:p w:rsidR="00C9790F" w:rsidRDefault="00C9790F" w:rsidP="00635E91">
                              <w:pPr>
                                <w:pStyle w:val="BodyText"/>
                              </w:pPr>
                              <w:r>
                                <w:t>Evidence of Effectiveness:</w:t>
                              </w:r>
                            </w:p>
                            <w:p w:rsidR="00C9790F" w:rsidRPr="001833D7" w:rsidRDefault="00C9790F" w:rsidP="00635E91">
                              <w:pPr>
                                <w:pStyle w:val="BodyText"/>
                                <w:ind w:right="720"/>
                                <w:rPr>
                                  <w:sz w:val="16"/>
                                </w:rPr>
                              </w:pPr>
                              <w:r>
                                <w:rPr>
                                  <w:sz w:val="16"/>
                                </w:rPr>
                                <w:t xml:space="preserve">Our partnership’s </w:t>
                              </w:r>
                              <w:r w:rsidRPr="00635E91">
                                <w:rPr>
                                  <w:sz w:val="16"/>
                                  <w:highlight w:val="cyan"/>
                                </w:rPr>
                                <w:t>Early Education</w:t>
                              </w:r>
                              <w:r>
                                <w:rPr>
                                  <w:sz w:val="16"/>
                                </w:rPr>
                                <w:t xml:space="preserve"> program meets</w:t>
                              </w:r>
                              <w:r w:rsidRPr="001833D7">
                                <w:rPr>
                                  <w:sz w:val="16"/>
                                </w:rPr>
                                <w:t xml:space="preserve"> the 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based</w:t>
                              </w:r>
                              <w:r w:rsidRPr="001833D7">
                                <w:rPr>
                                  <w:sz w:val="16"/>
                                </w:rPr>
                                <w:t xml:space="preserve"> program.</w:t>
                              </w:r>
                            </w:p>
                            <w:p w:rsidR="00C9790F" w:rsidRPr="00284986" w:rsidRDefault="00C9790F" w:rsidP="00635E91">
                              <w:pPr>
                                <w:pStyle w:val="BodyText"/>
                                <w:rPr>
                                  <w:sz w:val="16"/>
                                </w:rPr>
                              </w:pPr>
                            </w:p>
                          </w:txbxContent>
                        </wps:txbx>
                        <wps:bodyPr rot="0" vert="horz" wrap="square" lIns="45720" tIns="45720" rIns="45720" bIns="45720" anchor="t" anchorCtr="0" upright="1">
                          <a:noAutofit/>
                        </wps:bodyPr>
                      </wps:wsp>
                      <pic:pic xmlns:pic="http://schemas.openxmlformats.org/drawingml/2006/picture">
                        <pic:nvPicPr>
                          <pic:cNvPr id="466" name="Picture 466"/>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1952625" y="190500"/>
                            <a:ext cx="485775" cy="600075"/>
                          </a:xfrm>
                          <a:prstGeom prst="rect">
                            <a:avLst/>
                          </a:prstGeom>
                          <a:ln>
                            <a:solidFill>
                              <a:srgbClr val="F7930A"/>
                            </a:solidFill>
                          </a:ln>
                        </pic:spPr>
                      </pic:pic>
                    </wpg:wgp>
                  </a:graphicData>
                </a:graphic>
              </wp:anchor>
            </w:drawing>
          </mc:Choice>
          <mc:Fallback>
            <w:pict>
              <v:group id="Group 468" o:spid="_x0000_s1185" style="position:absolute;margin-left:342pt;margin-top:557.35pt;width:200pt;height:77.25pt;z-index:252533760" coordsize="25400,98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">
                <v:shape id="_x0000_s1186" type="#_x0000_t202" style="position:absolute;width:25400;height:9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4tjcQA&#10;AADcAAAADwAAAGRycy9kb3ducmV2LnhtbESPQWvCQBSE7wX/w/IEb83GYLWkriKBgnhoaRTPL9nX&#10;JDT7NmS3Seyv7xYKHoeZ+YbZ7ifTioF611hWsIxiEMSl1Q1XCi7n18dnEM4ja2wtk4IbOdjvZg9b&#10;TLUd+YOG3FciQNilqKD2vkuldGVNBl1kO+LgfdreoA+yr6TucQxw08okjtfSYMNhocaOsprKr/zb&#10;KJAFbQrzk/trnr25Y3JKsnc0Si3m0+EFhKfJ38P/7aNWsFo/wd+ZcATk7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LY3EAAAA3AAAAA8AAAAAAAAAAAAAAAAAmAIAAGRycy9k&#10;b3ducmV2LnhtbFBLBQYAAAAABAAEAPUAAACJAwAAAAA=&#10;" filled="f" strokecolor="#f7930a" strokeweight="2.25pt">
                  <v:stroke endcap="round"/>
                  <v:textbox inset="3.6pt,,3.6pt">
                    <w:txbxContent>
                      <w:p w:rsidR="00C9790F" w:rsidRDefault="00C9790F" w:rsidP="00635E91">
                        <w:pPr>
                          <w:pStyle w:val="BodyText"/>
                        </w:pPr>
                        <w:r>
                          <w:t>Evidence of Effectiveness:</w:t>
                        </w:r>
                      </w:p>
                      <w:p w:rsidR="00C9790F" w:rsidRPr="001833D7" w:rsidRDefault="00C9790F" w:rsidP="00635E91">
                        <w:pPr>
                          <w:pStyle w:val="BodyText"/>
                          <w:ind w:right="720"/>
                          <w:rPr>
                            <w:sz w:val="16"/>
                          </w:rPr>
                        </w:pPr>
                        <w:r>
                          <w:rPr>
                            <w:sz w:val="16"/>
                          </w:rPr>
                          <w:t xml:space="preserve">Our partnership’s </w:t>
                        </w:r>
                        <w:r w:rsidRPr="00635E91">
                          <w:rPr>
                            <w:sz w:val="16"/>
                            <w:highlight w:val="cyan"/>
                          </w:rPr>
                          <w:t>Early Education</w:t>
                        </w:r>
                        <w:r>
                          <w:rPr>
                            <w:sz w:val="16"/>
                          </w:rPr>
                          <w:t xml:space="preserve"> program meets</w:t>
                        </w:r>
                        <w:r w:rsidRPr="001833D7">
                          <w:rPr>
                            <w:sz w:val="16"/>
                          </w:rPr>
                          <w:t xml:space="preserve"> the 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based</w:t>
                        </w:r>
                        <w:r w:rsidRPr="001833D7">
                          <w:rPr>
                            <w:sz w:val="16"/>
                          </w:rPr>
                          <w:t xml:space="preserve"> program.</w:t>
                        </w:r>
                      </w:p>
                      <w:p w:rsidR="00C9790F" w:rsidRPr="00284986" w:rsidRDefault="00C9790F" w:rsidP="00635E91">
                        <w:pPr>
                          <w:pStyle w:val="BodyText"/>
                          <w:rPr>
                            <w:sz w:val="16"/>
                          </w:rPr>
                        </w:pPr>
                      </w:p>
                    </w:txbxContent>
                  </v:textbox>
                </v:shape>
                <v:shape id="Picture 466" o:spid="_x0000_s1187" type="#_x0000_t75" style="position:absolute;left:19526;top:1905;width:4858;height:6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UQft7FAAAA3AAAAA8AAABkcnMvZG93bnJldi54bWxEj0FrwkAUhO9C/8PyCr1I3VQkSHQVKUiF&#10;EsVYPD+yzyQ0+zbNbjXm17uC4HGYmW+Y+bIztThT6yrLCj5GEQji3OqKCwU/h/X7FITzyBpry6Tg&#10;Sg6Wi5fBHBNtL7ync+YLESDsElRQet8kUrq8JINuZBvi4J1sa9AH2RZSt3gJcFPLcRTF0mDFYaHE&#10;hj5Lyn+zf6PgO/1K03593NO1z3DYb09/K79T6u21W81AeOr8M/xob7SCSRzD/Uw4AnJx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EH7exQAAANwAAAAPAAAAAAAAAAAAAAAA&#10;AJ8CAABkcnMvZG93bnJldi54bWxQSwUGAAAAAAQABAD3AAAAkQMAAAAA&#10;" stroked="t" strokecolor="#f7930a">
                  <v:imagedata r:id="rId69" o:title=""/>
                  <v:path arrowok="t"/>
                </v:shape>
              </v:group>
            </w:pict>
          </mc:Fallback>
        </mc:AlternateContent>
      </w:r>
      <w:r w:rsidR="00635E91" w:rsidRPr="00AD355E">
        <w:rPr>
          <w:b/>
          <w:noProof/>
        </w:rPr>
        <mc:AlternateContent>
          <mc:Choice Requires="wps">
            <w:drawing>
              <wp:anchor distT="0" distB="0" distL="114300" distR="114300" simplePos="0" relativeHeight="251877376" behindDoc="0" locked="0" layoutInCell="1" allowOverlap="1" wp14:anchorId="053F1AE2" wp14:editId="60F71063">
                <wp:simplePos x="0" y="0"/>
                <wp:positionH relativeFrom="page">
                  <wp:posOffset>466725</wp:posOffset>
                </wp:positionH>
                <wp:positionV relativeFrom="page">
                  <wp:posOffset>8134350</wp:posOffset>
                </wp:positionV>
                <wp:extent cx="3552825" cy="423545"/>
                <wp:effectExtent l="0" t="0" r="9525" b="14605"/>
                <wp:wrapNone/>
                <wp:docPr id="168"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423545"/>
                        </a:xfrm>
                        <a:prstGeom prst="rect">
                          <a:avLst/>
                        </a:prstGeom>
                        <a:noFill/>
                        <a:ln>
                          <a:noFill/>
                        </a:ln>
                        <a:extLst/>
                      </wps:spPr>
                      <wps:txbx>
                        <w:txbxContent>
                          <w:p w:rsidR="00C9790F" w:rsidRPr="00B9390A" w:rsidRDefault="00C9790F" w:rsidP="00AA1702">
                            <w:pPr>
                              <w:pStyle w:val="Heading1"/>
                              <w:spacing w:before="0" w:line="240" w:lineRule="auto"/>
                              <w:rPr>
                                <w:rFonts w:asciiTheme="minorHAnsi" w:hAnsiTheme="minorHAnsi"/>
                                <w:i/>
                                <w:color w:val="FF0000"/>
                              </w:rPr>
                            </w:pPr>
                            <w:r w:rsidRPr="00B9390A">
                              <w:rPr>
                                <w:rFonts w:asciiTheme="minorHAnsi" w:hAnsiTheme="minorHAnsi"/>
                                <w:i/>
                                <w:color w:val="FF0000"/>
                              </w:rPr>
                              <w:t xml:space="preserve">Thank you to our </w:t>
                            </w:r>
                            <w:r w:rsidRPr="00635E91">
                              <w:rPr>
                                <w:rFonts w:asciiTheme="minorHAnsi" w:hAnsiTheme="minorHAnsi"/>
                                <w:i/>
                                <w:color w:val="FF0000"/>
                                <w:highlight w:val="cyan"/>
                              </w:rPr>
                              <w:t>PROGRAM NAME</w:t>
                            </w:r>
                            <w:r>
                              <w:rPr>
                                <w:rFonts w:asciiTheme="minorHAnsi" w:hAnsiTheme="minorHAnsi"/>
                                <w:i/>
                                <w:color w:val="FF0000"/>
                              </w:rPr>
                              <w:t xml:space="preserve"> </w:t>
                            </w:r>
                            <w:r w:rsidRPr="00B9390A">
                              <w:rPr>
                                <w:rFonts w:asciiTheme="minorHAnsi" w:hAnsiTheme="minorHAnsi"/>
                                <w:i/>
                                <w:color w:val="FF0000"/>
                              </w:rPr>
                              <w:t>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188" type="#_x0000_t202" style="position:absolute;margin-left:36.75pt;margin-top:640.5pt;width:279.75pt;height:33.35pt;z-index:251877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" filled="f" stroked="f">
                <v:textbox inset="0,0,0,0">
                  <w:txbxContent>
                    <w:p w:rsidR="00C9790F" w:rsidRPr="00B9390A" w:rsidRDefault="00C9790F" w:rsidP="00AA1702">
                      <w:pPr>
                        <w:pStyle w:val="Heading1"/>
                        <w:spacing w:before="0" w:line="240" w:lineRule="auto"/>
                        <w:rPr>
                          <w:rFonts w:asciiTheme="minorHAnsi" w:hAnsiTheme="minorHAnsi"/>
                          <w:i/>
                          <w:color w:val="FF0000"/>
                        </w:rPr>
                      </w:pPr>
                      <w:r w:rsidRPr="00B9390A">
                        <w:rPr>
                          <w:rFonts w:asciiTheme="minorHAnsi" w:hAnsiTheme="minorHAnsi"/>
                          <w:i/>
                          <w:color w:val="FF0000"/>
                        </w:rPr>
                        <w:t xml:space="preserve">Thank you to our </w:t>
                      </w:r>
                      <w:r w:rsidRPr="00635E91">
                        <w:rPr>
                          <w:rFonts w:asciiTheme="minorHAnsi" w:hAnsiTheme="minorHAnsi"/>
                          <w:i/>
                          <w:color w:val="FF0000"/>
                          <w:highlight w:val="cyan"/>
                        </w:rPr>
                        <w:t>PROGRAM NAME</w:t>
                      </w:r>
                      <w:r>
                        <w:rPr>
                          <w:rFonts w:asciiTheme="minorHAnsi" w:hAnsiTheme="minorHAnsi"/>
                          <w:i/>
                          <w:color w:val="FF0000"/>
                        </w:rPr>
                        <w:t xml:space="preserve"> </w:t>
                      </w:r>
                      <w:r w:rsidRPr="00B9390A">
                        <w:rPr>
                          <w:rFonts w:asciiTheme="minorHAnsi" w:hAnsiTheme="minorHAnsi"/>
                          <w:i/>
                          <w:color w:val="FF0000"/>
                        </w:rPr>
                        <w:t>partners!</w:t>
                      </w:r>
                    </w:p>
                  </w:txbxContent>
                </v:textbox>
                <w10:wrap anchorx="page" anchory="page"/>
              </v:shape>
            </w:pict>
          </mc:Fallback>
        </mc:AlternateContent>
      </w:r>
      <w:r w:rsidR="00EA09AA" w:rsidRPr="004D6965">
        <w:rPr>
          <w:noProof/>
        </w:rPr>
        <mc:AlternateContent>
          <mc:Choice Requires="wps">
            <w:drawing>
              <wp:anchor distT="0" distB="0" distL="114300" distR="114300" simplePos="0" relativeHeight="252216320" behindDoc="0" locked="0" layoutInCell="1" allowOverlap="1" wp14:anchorId="0B754048" wp14:editId="2C2FC666">
                <wp:simplePos x="0" y="0"/>
                <wp:positionH relativeFrom="column">
                  <wp:posOffset>3752490</wp:posOffset>
                </wp:positionH>
                <wp:positionV relativeFrom="paragraph">
                  <wp:posOffset>4063593</wp:posOffset>
                </wp:positionV>
                <wp:extent cx="3048635" cy="638175"/>
                <wp:effectExtent l="0" t="0" r="0" b="9525"/>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635" cy="638175"/>
                        </a:xfrm>
                        <a:prstGeom prst="rect">
                          <a:avLst/>
                        </a:prstGeom>
                        <a:solidFill>
                          <a:srgbClr val="FFFFFF"/>
                        </a:solidFill>
                        <a:ln w="9525">
                          <a:noFill/>
                          <a:miter lim="800000"/>
                          <a:headEnd/>
                          <a:tailEnd/>
                        </a:ln>
                      </wps:spPr>
                      <wps:txbx>
                        <w:txbxContent>
                          <w:p w:rsidR="00C9790F" w:rsidRPr="00635E91" w:rsidRDefault="00C9790F" w:rsidP="00EA09AA">
                            <w:pPr>
                              <w:rPr>
                                <w:sz w:val="18"/>
                              </w:rPr>
                            </w:pPr>
                            <w:r w:rsidRPr="00635E91">
                              <w:rPr>
                                <w:sz w:val="18"/>
                                <w:highlight w:val="cyan"/>
                              </w:rPr>
                              <w:t>Use text boxes to caption your photos as often as possible. Many readers will focus on these more than the report text.</w:t>
                            </w:r>
                            <w:r w:rsidRPr="00635E91">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89" type="#_x0000_t202" style="position:absolute;margin-left:295.45pt;margin-top:319.95pt;width:240.05pt;height:50.25pt;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" stroked="f">
                <v:textbox>
                  <w:txbxContent>
                    <w:p w:rsidR="00C9790F" w:rsidRPr="00635E91" w:rsidRDefault="00C9790F" w:rsidP="00EA09AA">
                      <w:pPr>
                        <w:rPr>
                          <w:sz w:val="18"/>
                        </w:rPr>
                      </w:pPr>
                      <w:r w:rsidRPr="00635E91">
                        <w:rPr>
                          <w:sz w:val="18"/>
                          <w:highlight w:val="cyan"/>
                        </w:rPr>
                        <w:t>Use text boxes to caption your photos as often as possible. Many readers will focus on these more than the report text.</w:t>
                      </w:r>
                      <w:r w:rsidRPr="00635E91">
                        <w:rPr>
                          <w:sz w:val="18"/>
                        </w:rPr>
                        <w:t xml:space="preserve"> </w:t>
                      </w:r>
                    </w:p>
                  </w:txbxContent>
                </v:textbox>
              </v:shape>
            </w:pict>
          </mc:Fallback>
        </mc:AlternateContent>
      </w:r>
      <w:r w:rsidR="00EA09AA">
        <w:rPr>
          <w:noProof/>
        </w:rPr>
        <mc:AlternateContent>
          <mc:Choice Requires="wps">
            <w:drawing>
              <wp:anchor distT="0" distB="0" distL="114300" distR="114300" simplePos="0" relativeHeight="252214272" behindDoc="0" locked="0" layoutInCell="1" allowOverlap="1" wp14:anchorId="3FDB1265" wp14:editId="525D7047">
                <wp:simplePos x="0" y="0"/>
                <wp:positionH relativeFrom="column">
                  <wp:posOffset>3666226</wp:posOffset>
                </wp:positionH>
                <wp:positionV relativeFrom="paragraph">
                  <wp:posOffset>1984627</wp:posOffset>
                </wp:positionV>
                <wp:extent cx="3134900" cy="1403985"/>
                <wp:effectExtent l="0" t="0" r="8890" b="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4900" cy="1403985"/>
                        </a:xfrm>
                        <a:prstGeom prst="rect">
                          <a:avLst/>
                        </a:prstGeom>
                        <a:solidFill>
                          <a:srgbClr val="FFFFFF"/>
                        </a:solidFill>
                        <a:ln w="9525">
                          <a:noFill/>
                          <a:miter lim="800000"/>
                          <a:headEnd/>
                          <a:tailEnd/>
                        </a:ln>
                      </wps:spPr>
                      <wps:txbx>
                        <w:txbxContent>
                          <w:p w:rsidR="00C9790F" w:rsidRDefault="00C9790F">
                            <w:r>
                              <w:rPr>
                                <w:noProof/>
                              </w:rPr>
                              <w:drawing>
                                <wp:inline distT="0" distB="0" distL="0" distR="0" wp14:anchorId="68FA3B5A" wp14:editId="62C3D8DD">
                                  <wp:extent cx="3039469" cy="2025804"/>
                                  <wp:effectExtent l="0" t="0" r="889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rican American Girl.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34932" cy="202278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190" type="#_x0000_t202" style="position:absolute;margin-left:288.7pt;margin-top:156.25pt;width:246.85pt;height:110.55pt;z-index:2522142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" stroked="f">
                <v:textbox style="mso-fit-shape-to-text:t">
                  <w:txbxContent>
                    <w:p w:rsidR="00C9790F" w:rsidRDefault="00C9790F">
                      <w:r>
                        <w:rPr>
                          <w:noProof/>
                        </w:rPr>
                        <w:drawing>
                          <wp:inline distT="0" distB="0" distL="0" distR="0" wp14:anchorId="68FA3B5A" wp14:editId="62C3D8DD">
                            <wp:extent cx="3039469" cy="2025804"/>
                            <wp:effectExtent l="0" t="0" r="889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rican American Girl.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34932" cy="2022780"/>
                                    </a:xfrm>
                                    <a:prstGeom prst="rect">
                                      <a:avLst/>
                                    </a:prstGeom>
                                  </pic:spPr>
                                </pic:pic>
                              </a:graphicData>
                            </a:graphic>
                          </wp:inline>
                        </w:drawing>
                      </w:r>
                    </w:p>
                  </w:txbxContent>
                </v:textbox>
              </v:shape>
            </w:pict>
          </mc:Fallback>
        </mc:AlternateContent>
      </w:r>
      <w:r w:rsidR="00EA09AA" w:rsidRPr="00AD355E">
        <w:rPr>
          <w:b/>
          <w:noProof/>
        </w:rPr>
        <mc:AlternateContent>
          <mc:Choice Requires="wps">
            <w:drawing>
              <wp:anchor distT="0" distB="0" distL="114300" distR="114300" simplePos="0" relativeHeight="252116992" behindDoc="0" locked="0" layoutInCell="1" allowOverlap="1" wp14:anchorId="65A9277C" wp14:editId="255CBC21">
                <wp:simplePos x="0" y="0"/>
                <wp:positionH relativeFrom="column">
                  <wp:posOffset>7955</wp:posOffset>
                </wp:positionH>
                <wp:positionV relativeFrom="paragraph">
                  <wp:posOffset>2921000</wp:posOffset>
                </wp:positionV>
                <wp:extent cx="3215640" cy="1519555"/>
                <wp:effectExtent l="0" t="0" r="3810" b="4445"/>
                <wp:wrapNone/>
                <wp:docPr id="31"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519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rsidP="00BF19A8">
                            <w:pPr>
                              <w:pStyle w:val="Heading1"/>
                              <w:spacing w:before="0" w:line="240" w:lineRule="auto"/>
                              <w:rPr>
                                <w:rFonts w:ascii="Arial" w:hAnsi="Arial" w:cs="Arial"/>
                                <w:color w:val="0070C0"/>
                              </w:rPr>
                            </w:pPr>
                          </w:p>
                          <w:p w:rsidR="00C9790F" w:rsidRPr="00B9390A" w:rsidRDefault="00C9790F" w:rsidP="00B9390A">
                            <w:pPr>
                              <w:pStyle w:val="Heading1"/>
                              <w:spacing w:before="0" w:line="240" w:lineRule="auto"/>
                              <w:rPr>
                                <w:rFonts w:asciiTheme="minorHAnsi" w:hAnsiTheme="minorHAnsi"/>
                              </w:rPr>
                            </w:pPr>
                            <w:r w:rsidRPr="00B9390A">
                              <w:rPr>
                                <w:rFonts w:asciiTheme="minorHAnsi" w:hAnsiTheme="minorHAnsi" w:cs="Arial"/>
                                <w:color w:val="0070C0"/>
                                <w:sz w:val="26"/>
                                <w:szCs w:val="26"/>
                              </w:rPr>
                              <w:t>Early E</w:t>
                            </w:r>
                            <w:r>
                              <w:rPr>
                                <w:rFonts w:asciiTheme="minorHAnsi" w:hAnsiTheme="minorHAnsi" w:cs="Arial"/>
                                <w:color w:val="0070C0"/>
                                <w:sz w:val="26"/>
                                <w:szCs w:val="26"/>
                              </w:rPr>
                              <w:t>ducation by the Numbers,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C9790F" w:rsidRPr="00B9390A" w:rsidTr="0096614A">
                              <w:tc>
                                <w:tcPr>
                                  <w:tcW w:w="2032" w:type="dxa"/>
                                  <w:shd w:val="clear" w:color="auto" w:fill="auto"/>
                                  <w:vAlign w:val="center"/>
                                </w:tcPr>
                                <w:p w:rsidR="00C9790F" w:rsidRPr="00B9390A" w:rsidRDefault="00C9790F" w:rsidP="0096614A">
                                  <w:pPr>
                                    <w:pStyle w:val="BodyText"/>
                                    <w:spacing w:after="0"/>
                                    <w:rPr>
                                      <w:rFonts w:cstheme="minorHAnsi"/>
                                    </w:rPr>
                                  </w:pPr>
                                  <w:r w:rsidRPr="00B9390A">
                                    <w:rPr>
                                      <w:rFonts w:cstheme="minorHAnsi"/>
                                    </w:rPr>
                                    <w:t>Children Served</w:t>
                                  </w:r>
                                </w:p>
                              </w:tc>
                              <w:tc>
                                <w:tcPr>
                                  <w:tcW w:w="2836" w:type="dxa"/>
                                  <w:vAlign w:val="center"/>
                                </w:tcPr>
                                <w:p w:rsidR="00C9790F" w:rsidRPr="00B9390A" w:rsidRDefault="00C9790F" w:rsidP="0096614A">
                                  <w:pPr>
                                    <w:pStyle w:val="BodyText"/>
                                    <w:spacing w:after="0"/>
                                    <w:jc w:val="right"/>
                                    <w:rPr>
                                      <w:rFonts w:cstheme="minorHAnsi"/>
                                      <w:sz w:val="28"/>
                                      <w:highlight w:val="cyan"/>
                                    </w:rPr>
                                  </w:pPr>
                                  <w:r w:rsidRPr="00B9390A">
                                    <w:rPr>
                                      <w:rFonts w:cstheme="minorHAnsi"/>
                                      <w:sz w:val="28"/>
                                      <w:highlight w:val="cyan"/>
                                    </w:rPr>
                                    <w:t>Matr</w:t>
                                  </w:r>
                                  <w:r>
                                    <w:rPr>
                                      <w:rFonts w:cstheme="minorHAnsi"/>
                                      <w:sz w:val="28"/>
                                      <w:highlight w:val="cyan"/>
                                    </w:rPr>
                                    <w:t>ix C66-6</w:t>
                                  </w:r>
                                  <w:r w:rsidRPr="00B9390A">
                                    <w:rPr>
                                      <w:rFonts w:cstheme="minorHAnsi"/>
                                      <w:sz w:val="28"/>
                                      <w:highlight w:val="cyan"/>
                                    </w:rPr>
                                    <w:t>9</w:t>
                                  </w:r>
                                </w:p>
                              </w:tc>
                            </w:tr>
                            <w:tr w:rsidR="00C9790F" w:rsidRPr="00B9390A" w:rsidTr="0096614A">
                              <w:tc>
                                <w:tcPr>
                                  <w:tcW w:w="2032" w:type="dxa"/>
                                  <w:shd w:val="clear" w:color="auto" w:fill="auto"/>
                                  <w:vAlign w:val="center"/>
                                </w:tcPr>
                                <w:p w:rsidR="00C9790F" w:rsidRPr="00B9390A" w:rsidRDefault="00C9790F" w:rsidP="0096614A">
                                  <w:pPr>
                                    <w:pStyle w:val="BodyText"/>
                                    <w:spacing w:after="0"/>
                                    <w:rPr>
                                      <w:rFonts w:cstheme="minorHAnsi"/>
                                    </w:rPr>
                                  </w:pPr>
                                  <w:r w:rsidRPr="00B9390A">
                                    <w:rPr>
                                      <w:rFonts w:cstheme="minorHAnsi"/>
                                    </w:rPr>
                                    <w:t>Providers Served</w:t>
                                  </w:r>
                                </w:p>
                              </w:tc>
                              <w:tc>
                                <w:tcPr>
                                  <w:tcW w:w="2836" w:type="dxa"/>
                                  <w:vAlign w:val="center"/>
                                </w:tcPr>
                                <w:p w:rsidR="00C9790F" w:rsidRPr="00B9390A" w:rsidRDefault="00C9790F" w:rsidP="00F36117">
                                  <w:pPr>
                                    <w:pStyle w:val="BodyText"/>
                                    <w:spacing w:after="0"/>
                                    <w:jc w:val="right"/>
                                    <w:rPr>
                                      <w:rFonts w:cstheme="minorHAnsi"/>
                                      <w:sz w:val="28"/>
                                      <w:highlight w:val="cyan"/>
                                    </w:rPr>
                                  </w:pPr>
                                  <w:r w:rsidRPr="00B9390A">
                                    <w:rPr>
                                      <w:rFonts w:cstheme="minorHAnsi"/>
                                      <w:sz w:val="28"/>
                                      <w:highlight w:val="cyan"/>
                                    </w:rPr>
                                    <w:t>Matrix D</w:t>
                                  </w:r>
                                  <w:r>
                                    <w:rPr>
                                      <w:rFonts w:cstheme="minorHAnsi"/>
                                      <w:sz w:val="28"/>
                                      <w:highlight w:val="cyan"/>
                                    </w:rPr>
                                    <w:t>73</w:t>
                                  </w:r>
                                </w:p>
                              </w:tc>
                            </w:tr>
                          </w:tbl>
                          <w:p w:rsidR="00C9790F" w:rsidRPr="00B9390A" w:rsidRDefault="00C9790F" w:rsidP="00FC32D3"/>
                          <w:p w:rsidR="00C9790F" w:rsidRDefault="00C9790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2" o:spid="_x0000_s1191" type="#_x0000_t202" style="position:absolute;margin-left:.65pt;margin-top:230pt;width:253.2pt;height:119.65pt;z-index:252116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" stroked="f">
                <v:textbox>
                  <w:txbxContent>
                    <w:p w:rsidR="00C9790F" w:rsidRDefault="00C9790F" w:rsidP="00BF19A8">
                      <w:pPr>
                        <w:pStyle w:val="Heading1"/>
                        <w:spacing w:before="0" w:line="240" w:lineRule="auto"/>
                        <w:rPr>
                          <w:rFonts w:ascii="Arial" w:hAnsi="Arial" w:cs="Arial"/>
                          <w:color w:val="0070C0"/>
                        </w:rPr>
                      </w:pPr>
                    </w:p>
                    <w:p w:rsidR="00C9790F" w:rsidRPr="00B9390A" w:rsidRDefault="00C9790F" w:rsidP="00B9390A">
                      <w:pPr>
                        <w:pStyle w:val="Heading1"/>
                        <w:spacing w:before="0" w:line="240" w:lineRule="auto"/>
                        <w:rPr>
                          <w:rFonts w:asciiTheme="minorHAnsi" w:hAnsiTheme="minorHAnsi"/>
                        </w:rPr>
                      </w:pPr>
                      <w:r w:rsidRPr="00B9390A">
                        <w:rPr>
                          <w:rFonts w:asciiTheme="minorHAnsi" w:hAnsiTheme="minorHAnsi" w:cs="Arial"/>
                          <w:color w:val="0070C0"/>
                          <w:sz w:val="26"/>
                          <w:szCs w:val="26"/>
                        </w:rPr>
                        <w:t>Early E</w:t>
                      </w:r>
                      <w:r>
                        <w:rPr>
                          <w:rFonts w:asciiTheme="minorHAnsi" w:hAnsiTheme="minorHAnsi" w:cs="Arial"/>
                          <w:color w:val="0070C0"/>
                          <w:sz w:val="26"/>
                          <w:szCs w:val="26"/>
                        </w:rPr>
                        <w:t>ducation by the Numbers, 2017-18</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C9790F" w:rsidRPr="00B9390A" w:rsidTr="0096614A">
                        <w:tc>
                          <w:tcPr>
                            <w:tcW w:w="2032" w:type="dxa"/>
                            <w:shd w:val="clear" w:color="auto" w:fill="auto"/>
                            <w:vAlign w:val="center"/>
                          </w:tcPr>
                          <w:p w:rsidR="00C9790F" w:rsidRPr="00B9390A" w:rsidRDefault="00C9790F" w:rsidP="0096614A">
                            <w:pPr>
                              <w:pStyle w:val="BodyText"/>
                              <w:spacing w:after="0"/>
                              <w:rPr>
                                <w:rFonts w:cstheme="minorHAnsi"/>
                              </w:rPr>
                            </w:pPr>
                            <w:r w:rsidRPr="00B9390A">
                              <w:rPr>
                                <w:rFonts w:cstheme="minorHAnsi"/>
                              </w:rPr>
                              <w:t>Children Served</w:t>
                            </w:r>
                          </w:p>
                        </w:tc>
                        <w:tc>
                          <w:tcPr>
                            <w:tcW w:w="2836" w:type="dxa"/>
                            <w:vAlign w:val="center"/>
                          </w:tcPr>
                          <w:p w:rsidR="00C9790F" w:rsidRPr="00B9390A" w:rsidRDefault="00C9790F" w:rsidP="0096614A">
                            <w:pPr>
                              <w:pStyle w:val="BodyText"/>
                              <w:spacing w:after="0"/>
                              <w:jc w:val="right"/>
                              <w:rPr>
                                <w:rFonts w:cstheme="minorHAnsi"/>
                                <w:sz w:val="28"/>
                                <w:highlight w:val="cyan"/>
                              </w:rPr>
                            </w:pPr>
                            <w:r w:rsidRPr="00B9390A">
                              <w:rPr>
                                <w:rFonts w:cstheme="minorHAnsi"/>
                                <w:sz w:val="28"/>
                                <w:highlight w:val="cyan"/>
                              </w:rPr>
                              <w:t>Matr</w:t>
                            </w:r>
                            <w:r>
                              <w:rPr>
                                <w:rFonts w:cstheme="minorHAnsi"/>
                                <w:sz w:val="28"/>
                                <w:highlight w:val="cyan"/>
                              </w:rPr>
                              <w:t>ix C66-6</w:t>
                            </w:r>
                            <w:r w:rsidRPr="00B9390A">
                              <w:rPr>
                                <w:rFonts w:cstheme="minorHAnsi"/>
                                <w:sz w:val="28"/>
                                <w:highlight w:val="cyan"/>
                              </w:rPr>
                              <w:t>9</w:t>
                            </w:r>
                          </w:p>
                        </w:tc>
                      </w:tr>
                      <w:tr w:rsidR="00C9790F" w:rsidRPr="00B9390A" w:rsidTr="0096614A">
                        <w:tc>
                          <w:tcPr>
                            <w:tcW w:w="2032" w:type="dxa"/>
                            <w:shd w:val="clear" w:color="auto" w:fill="auto"/>
                            <w:vAlign w:val="center"/>
                          </w:tcPr>
                          <w:p w:rsidR="00C9790F" w:rsidRPr="00B9390A" w:rsidRDefault="00C9790F" w:rsidP="0096614A">
                            <w:pPr>
                              <w:pStyle w:val="BodyText"/>
                              <w:spacing w:after="0"/>
                              <w:rPr>
                                <w:rFonts w:cstheme="minorHAnsi"/>
                              </w:rPr>
                            </w:pPr>
                            <w:r w:rsidRPr="00B9390A">
                              <w:rPr>
                                <w:rFonts w:cstheme="minorHAnsi"/>
                              </w:rPr>
                              <w:t>Providers Served</w:t>
                            </w:r>
                          </w:p>
                        </w:tc>
                        <w:tc>
                          <w:tcPr>
                            <w:tcW w:w="2836" w:type="dxa"/>
                            <w:vAlign w:val="center"/>
                          </w:tcPr>
                          <w:p w:rsidR="00C9790F" w:rsidRPr="00B9390A" w:rsidRDefault="00C9790F" w:rsidP="00F36117">
                            <w:pPr>
                              <w:pStyle w:val="BodyText"/>
                              <w:spacing w:after="0"/>
                              <w:jc w:val="right"/>
                              <w:rPr>
                                <w:rFonts w:cstheme="minorHAnsi"/>
                                <w:sz w:val="28"/>
                                <w:highlight w:val="cyan"/>
                              </w:rPr>
                            </w:pPr>
                            <w:r w:rsidRPr="00B9390A">
                              <w:rPr>
                                <w:rFonts w:cstheme="minorHAnsi"/>
                                <w:sz w:val="28"/>
                                <w:highlight w:val="cyan"/>
                              </w:rPr>
                              <w:t>Matrix D</w:t>
                            </w:r>
                            <w:r>
                              <w:rPr>
                                <w:rFonts w:cstheme="minorHAnsi"/>
                                <w:sz w:val="28"/>
                                <w:highlight w:val="cyan"/>
                              </w:rPr>
                              <w:t>73</w:t>
                            </w:r>
                          </w:p>
                        </w:tc>
                      </w:tr>
                    </w:tbl>
                    <w:p w:rsidR="00C9790F" w:rsidRPr="00B9390A" w:rsidRDefault="00C9790F" w:rsidP="00FC32D3"/>
                    <w:p w:rsidR="00C9790F" w:rsidRDefault="00C9790F"/>
                  </w:txbxContent>
                </v:textbox>
              </v:shape>
            </w:pict>
          </mc:Fallback>
        </mc:AlternateContent>
      </w:r>
      <w:r w:rsidR="00EA09AA" w:rsidRPr="00AD355E">
        <w:rPr>
          <w:b/>
          <w:noProof/>
        </w:rPr>
        <mc:AlternateContent>
          <mc:Choice Requires="wps">
            <w:drawing>
              <wp:anchor distT="0" distB="0" distL="114300" distR="114300" simplePos="0" relativeHeight="252115968" behindDoc="0" locked="0" layoutInCell="1" allowOverlap="1" wp14:anchorId="71AA1008" wp14:editId="2435FF24">
                <wp:simplePos x="0" y="0"/>
                <wp:positionH relativeFrom="column">
                  <wp:posOffset>3752215</wp:posOffset>
                </wp:positionH>
                <wp:positionV relativeFrom="paragraph">
                  <wp:posOffset>457200</wp:posOffset>
                </wp:positionV>
                <wp:extent cx="3048635" cy="1328420"/>
                <wp:effectExtent l="0" t="0" r="0" b="5080"/>
                <wp:wrapNone/>
                <wp:docPr id="28"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635" cy="1328420"/>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C9790F" w:rsidRDefault="00C9790F" w:rsidP="00FC32D3">
                            <w:pPr>
                              <w:pStyle w:val="BodyText"/>
                              <w:spacing w:line="240" w:lineRule="auto"/>
                              <w:jc w:val="right"/>
                              <w:rPr>
                                <w:rFonts w:ascii="Comic Sans MS" w:hAnsi="Comic Sans MS" w:cstheme="minorHAnsi"/>
                                <w:b/>
                                <w:i/>
                                <w:color w:val="950AF7"/>
                                <w:highlight w:val="cyan"/>
                              </w:rPr>
                            </w:pPr>
                          </w:p>
                          <w:p w:rsidR="00C9790F" w:rsidRPr="00B9390A" w:rsidRDefault="00C9790F" w:rsidP="00FC32D3">
                            <w:pPr>
                              <w:pStyle w:val="BodyText"/>
                              <w:spacing w:line="240" w:lineRule="auto"/>
                              <w:jc w:val="right"/>
                              <w:rPr>
                                <w:rFonts w:cstheme="minorHAnsi"/>
                                <w:i/>
                                <w:color w:val="950AF7"/>
                                <w:highlight w:val="cyan"/>
                              </w:rPr>
                            </w:pPr>
                            <w:r w:rsidRPr="00B9390A">
                              <w:rPr>
                                <w:rFonts w:cstheme="minorHAnsi"/>
                                <w:b/>
                                <w:i/>
                                <w:color w:val="950AF7"/>
                                <w:highlight w:val="cyan"/>
                              </w:rPr>
                              <w:t>Here’s a great quote from a client</w:t>
                            </w:r>
                            <w:r w:rsidRPr="00B9390A">
                              <w:rPr>
                                <w:rFonts w:cstheme="minorHAnsi"/>
                                <w:i/>
                                <w:color w:val="950AF7"/>
                                <w:highlight w:val="cyan"/>
                              </w:rPr>
                              <w:t>!</w:t>
                            </w:r>
                          </w:p>
                          <w:p w:rsidR="00C9790F" w:rsidRDefault="00C9790F" w:rsidP="00FC32D3">
                            <w:pPr>
                              <w:pStyle w:val="BodyText"/>
                              <w:spacing w:line="240" w:lineRule="auto"/>
                              <w:jc w:val="right"/>
                              <w:rPr>
                                <w:rFonts w:cstheme="minorHAnsi"/>
                                <w:color w:val="950AF7"/>
                              </w:rPr>
                            </w:pPr>
                            <w:r w:rsidRPr="00B9390A">
                              <w:rPr>
                                <w:rFonts w:cstheme="minorHAnsi"/>
                                <w:color w:val="950AF7"/>
                                <w:highlight w:val="cyan"/>
                              </w:rPr>
                              <w:t>Client name</w:t>
                            </w:r>
                            <w:r w:rsidRPr="00B9390A">
                              <w:rPr>
                                <w:rFonts w:cstheme="minorHAnsi"/>
                                <w:color w:val="950AF7"/>
                              </w:rPr>
                              <w:t xml:space="preserve"> </w:t>
                            </w:r>
                          </w:p>
                          <w:p w:rsidR="00C9790F" w:rsidRPr="0015657E" w:rsidRDefault="00C9790F" w:rsidP="008671F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C9790F" w:rsidRPr="00B9390A" w:rsidRDefault="00C9790F" w:rsidP="00FC32D3">
                            <w:pPr>
                              <w:pStyle w:val="BodyText"/>
                              <w:spacing w:line="240" w:lineRule="auto"/>
                              <w:jc w:val="right"/>
                              <w:rPr>
                                <w:rFonts w:cstheme="minorHAnsi"/>
                                <w:color w:val="950AF7"/>
                              </w:rPr>
                            </w:pPr>
                          </w:p>
                          <w:p w:rsidR="00C9790F" w:rsidRDefault="00C9790F" w:rsidP="00FC32D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211" o:spid="_x0000_s1192" type="#_x0000_t202" style="position:absolute;margin-left:295.45pt;margin-top:36pt;width:240.05pt;height:104.6pt;z-index:25211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" fillcolor="#038cfe" stroked="f" strokecolor="#038cfe">
                <v:fill opacity="16448f"/>
                <v:textbox>
                  <w:txbxContent>
                    <w:p w:rsidR="00C9790F" w:rsidRDefault="00C9790F" w:rsidP="00FC32D3">
                      <w:pPr>
                        <w:pStyle w:val="BodyText"/>
                        <w:spacing w:line="240" w:lineRule="auto"/>
                        <w:jc w:val="right"/>
                        <w:rPr>
                          <w:rFonts w:ascii="Comic Sans MS" w:hAnsi="Comic Sans MS" w:cstheme="minorHAnsi"/>
                          <w:b/>
                          <w:i/>
                          <w:color w:val="950AF7"/>
                          <w:highlight w:val="cyan"/>
                        </w:rPr>
                      </w:pPr>
                    </w:p>
                    <w:p w:rsidR="00C9790F" w:rsidRPr="00B9390A" w:rsidRDefault="00C9790F" w:rsidP="00FC32D3">
                      <w:pPr>
                        <w:pStyle w:val="BodyText"/>
                        <w:spacing w:line="240" w:lineRule="auto"/>
                        <w:jc w:val="right"/>
                        <w:rPr>
                          <w:rFonts w:cstheme="minorHAnsi"/>
                          <w:i/>
                          <w:color w:val="950AF7"/>
                          <w:highlight w:val="cyan"/>
                        </w:rPr>
                      </w:pPr>
                      <w:r w:rsidRPr="00B9390A">
                        <w:rPr>
                          <w:rFonts w:cstheme="minorHAnsi"/>
                          <w:b/>
                          <w:i/>
                          <w:color w:val="950AF7"/>
                          <w:highlight w:val="cyan"/>
                        </w:rPr>
                        <w:t>Here’s a great quote from a client</w:t>
                      </w:r>
                      <w:r w:rsidRPr="00B9390A">
                        <w:rPr>
                          <w:rFonts w:cstheme="minorHAnsi"/>
                          <w:i/>
                          <w:color w:val="950AF7"/>
                          <w:highlight w:val="cyan"/>
                        </w:rPr>
                        <w:t>!</w:t>
                      </w:r>
                    </w:p>
                    <w:p w:rsidR="00C9790F" w:rsidRDefault="00C9790F" w:rsidP="00FC32D3">
                      <w:pPr>
                        <w:pStyle w:val="BodyText"/>
                        <w:spacing w:line="240" w:lineRule="auto"/>
                        <w:jc w:val="right"/>
                        <w:rPr>
                          <w:rFonts w:cstheme="minorHAnsi"/>
                          <w:color w:val="950AF7"/>
                        </w:rPr>
                      </w:pPr>
                      <w:r w:rsidRPr="00B9390A">
                        <w:rPr>
                          <w:rFonts w:cstheme="minorHAnsi"/>
                          <w:color w:val="950AF7"/>
                          <w:highlight w:val="cyan"/>
                        </w:rPr>
                        <w:t>Client name</w:t>
                      </w:r>
                      <w:r w:rsidRPr="00B9390A">
                        <w:rPr>
                          <w:rFonts w:cstheme="minorHAnsi"/>
                          <w:color w:val="950AF7"/>
                        </w:rPr>
                        <w:t xml:space="preserve"> </w:t>
                      </w:r>
                    </w:p>
                    <w:p w:rsidR="00C9790F" w:rsidRPr="0015657E" w:rsidRDefault="00C9790F" w:rsidP="008671F2">
                      <w:pPr>
                        <w:pStyle w:val="BodyText"/>
                        <w:spacing w:line="240" w:lineRule="auto"/>
                        <w:jc w:val="right"/>
                        <w:rPr>
                          <w:rFonts w:cstheme="minorHAnsi"/>
                          <w:b/>
                          <w:color w:val="950AF7"/>
                        </w:rPr>
                      </w:pPr>
                      <w:r w:rsidRPr="0015657E">
                        <w:rPr>
                          <w:rFonts w:cstheme="minorHAnsi"/>
                          <w:b/>
                          <w:color w:val="950AF7"/>
                          <w:highlight w:val="cyan"/>
                        </w:rPr>
                        <w:t>Also include any measures of client satisfaction HERE or in the results below</w:t>
                      </w:r>
                    </w:p>
                    <w:p w:rsidR="00C9790F" w:rsidRPr="00B9390A" w:rsidRDefault="00C9790F" w:rsidP="00FC32D3">
                      <w:pPr>
                        <w:pStyle w:val="BodyText"/>
                        <w:spacing w:line="240" w:lineRule="auto"/>
                        <w:jc w:val="right"/>
                        <w:rPr>
                          <w:rFonts w:cstheme="minorHAnsi"/>
                          <w:color w:val="950AF7"/>
                        </w:rPr>
                      </w:pPr>
                    </w:p>
                    <w:p w:rsidR="00C9790F" w:rsidRDefault="00C9790F" w:rsidP="00FC32D3"/>
                  </w:txbxContent>
                </v:textbox>
              </v:shape>
            </w:pict>
          </mc:Fallback>
        </mc:AlternateContent>
      </w:r>
      <w:r w:rsidR="00642A3B" w:rsidRPr="00AD355E">
        <w:rPr>
          <w:noProof/>
        </w:rPr>
        <mc:AlternateContent>
          <mc:Choice Requires="wps">
            <w:drawing>
              <wp:anchor distT="0" distB="0" distL="114300" distR="114300" simplePos="0" relativeHeight="251878400" behindDoc="0" locked="0" layoutInCell="1" allowOverlap="1" wp14:anchorId="4540EC2D" wp14:editId="66B1571B">
                <wp:simplePos x="0" y="0"/>
                <wp:positionH relativeFrom="page">
                  <wp:posOffset>513715</wp:posOffset>
                </wp:positionH>
                <wp:positionV relativeFrom="page">
                  <wp:posOffset>8591550</wp:posOffset>
                </wp:positionV>
                <wp:extent cx="3343275" cy="1028700"/>
                <wp:effectExtent l="19050" t="19050" r="28575" b="19050"/>
                <wp:wrapNone/>
                <wp:docPr id="169"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B9390A" w:rsidRDefault="00C9790F" w:rsidP="00AA1702">
                            <w:pPr>
                              <w:pStyle w:val="BodyText"/>
                              <w:spacing w:before="120"/>
                              <w:ind w:left="288" w:right="288"/>
                              <w:rPr>
                                <w:b/>
                                <w:sz w:val="20"/>
                                <w:highlight w:val="cyan"/>
                              </w:rPr>
                            </w:pPr>
                            <w:r w:rsidRPr="00B9390A">
                              <w:rPr>
                                <w:b/>
                                <w:sz w:val="20"/>
                                <w:highlight w:val="cyan"/>
                              </w:rPr>
                              <w:t xml:space="preserve">XYZ County School District </w:t>
                            </w:r>
                          </w:p>
                          <w:p w:rsidR="00C9790F" w:rsidRPr="00B9390A" w:rsidRDefault="00C9790F" w:rsidP="00AA1702">
                            <w:pPr>
                              <w:pStyle w:val="BodyText"/>
                              <w:spacing w:before="120"/>
                              <w:ind w:left="288" w:right="288"/>
                              <w:rPr>
                                <w:b/>
                                <w:sz w:val="20"/>
                                <w:highlight w:val="cyan"/>
                              </w:rPr>
                            </w:pPr>
                            <w:r w:rsidRPr="00B9390A">
                              <w:rPr>
                                <w:b/>
                                <w:sz w:val="20"/>
                                <w:highlight w:val="cyan"/>
                              </w:rPr>
                              <w:t>ABC Child Care</w:t>
                            </w:r>
                          </w:p>
                          <w:p w:rsidR="00C9790F" w:rsidRPr="00B9390A" w:rsidRDefault="00C9790F" w:rsidP="00AA1702">
                            <w:pPr>
                              <w:pStyle w:val="BodyText"/>
                              <w:spacing w:before="120"/>
                              <w:ind w:left="288" w:right="288"/>
                              <w:rPr>
                                <w:b/>
                                <w:sz w:val="20"/>
                              </w:rPr>
                            </w:pPr>
                            <w:r w:rsidRPr="00B9390A">
                              <w:rPr>
                                <w:b/>
                                <w:sz w:val="20"/>
                                <w:highlight w:val="cyan"/>
                              </w:rPr>
                              <w:t>Fairview Mental Health Services</w:t>
                            </w:r>
                          </w:p>
                          <w:p w:rsidR="00C9790F" w:rsidRDefault="00C9790F" w:rsidP="00AA1702">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93" type="#_x0000_t202" style="position:absolute;margin-left:40.45pt;margin-top:676.5pt;width:263.25pt;height:81pt;z-index:251878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" filled="f" fillcolor="#9cf" strokecolor="#36f" strokeweight="2.25pt">
                <v:stroke dashstyle="1 1" endcap="round"/>
                <v:textbox inset="0,0,0,0">
                  <w:txbxContent>
                    <w:p w:rsidR="00C9790F" w:rsidRPr="00B9390A" w:rsidRDefault="00C9790F" w:rsidP="00AA1702">
                      <w:pPr>
                        <w:pStyle w:val="BodyText"/>
                        <w:spacing w:before="120"/>
                        <w:ind w:left="288" w:right="288"/>
                        <w:rPr>
                          <w:b/>
                          <w:sz w:val="20"/>
                          <w:highlight w:val="cyan"/>
                        </w:rPr>
                      </w:pPr>
                      <w:r w:rsidRPr="00B9390A">
                        <w:rPr>
                          <w:b/>
                          <w:sz w:val="20"/>
                          <w:highlight w:val="cyan"/>
                        </w:rPr>
                        <w:t xml:space="preserve">XYZ County School District </w:t>
                      </w:r>
                    </w:p>
                    <w:p w:rsidR="00C9790F" w:rsidRPr="00B9390A" w:rsidRDefault="00C9790F" w:rsidP="00AA1702">
                      <w:pPr>
                        <w:pStyle w:val="BodyText"/>
                        <w:spacing w:before="120"/>
                        <w:ind w:left="288" w:right="288"/>
                        <w:rPr>
                          <w:b/>
                          <w:sz w:val="20"/>
                          <w:highlight w:val="cyan"/>
                        </w:rPr>
                      </w:pPr>
                      <w:r w:rsidRPr="00B9390A">
                        <w:rPr>
                          <w:b/>
                          <w:sz w:val="20"/>
                          <w:highlight w:val="cyan"/>
                        </w:rPr>
                        <w:t>ABC Child Care</w:t>
                      </w:r>
                    </w:p>
                    <w:p w:rsidR="00C9790F" w:rsidRPr="00B9390A" w:rsidRDefault="00C9790F" w:rsidP="00AA1702">
                      <w:pPr>
                        <w:pStyle w:val="BodyText"/>
                        <w:spacing w:before="120"/>
                        <w:ind w:left="288" w:right="288"/>
                        <w:rPr>
                          <w:b/>
                          <w:sz w:val="20"/>
                        </w:rPr>
                      </w:pPr>
                      <w:r w:rsidRPr="00B9390A">
                        <w:rPr>
                          <w:b/>
                          <w:sz w:val="20"/>
                          <w:highlight w:val="cyan"/>
                        </w:rPr>
                        <w:t>Fairview Mental Health Services</w:t>
                      </w:r>
                    </w:p>
                    <w:p w:rsidR="00C9790F" w:rsidRDefault="00C9790F" w:rsidP="00AA1702">
                      <w:pPr>
                        <w:pStyle w:val="BodyText"/>
                      </w:pPr>
                    </w:p>
                  </w:txbxContent>
                </v:textbox>
                <w10:wrap anchorx="page" anchory="page"/>
              </v:shape>
            </w:pict>
          </mc:Fallback>
        </mc:AlternateContent>
      </w:r>
      <w:r w:rsidR="00AA1702" w:rsidRPr="00AD355E">
        <w:br w:type="page"/>
      </w:r>
    </w:p>
    <w:p w:rsidR="000B5C46" w:rsidRDefault="000B5C46" w:rsidP="000B5C46">
      <w:r w:rsidRPr="00AD355E">
        <w:rPr>
          <w:noProof/>
        </w:rPr>
        <w:lastRenderedPageBreak/>
        <w:drawing>
          <wp:anchor distT="0" distB="0" distL="114300" distR="114300" simplePos="0" relativeHeight="252339200" behindDoc="0" locked="0" layoutInCell="1" allowOverlap="1" wp14:anchorId="3C67A211" wp14:editId="6EC1384B">
            <wp:simplePos x="0" y="0"/>
            <wp:positionH relativeFrom="column">
              <wp:posOffset>5788025</wp:posOffset>
            </wp:positionH>
            <wp:positionV relativeFrom="paragraph">
              <wp:posOffset>-596313</wp:posOffset>
            </wp:positionV>
            <wp:extent cx="1133475" cy="806450"/>
            <wp:effectExtent l="0" t="0" r="9525"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1133475" cy="806450"/>
                    </a:xfrm>
                    <a:prstGeom prst="rect">
                      <a:avLst/>
                    </a:prstGeom>
                    <a:noFill/>
                    <a:ln>
                      <a:noFill/>
                    </a:ln>
                  </pic:spPr>
                </pic:pic>
              </a:graphicData>
            </a:graphic>
          </wp:anchor>
        </w:drawing>
      </w:r>
      <w:r w:rsidRPr="00AD355E">
        <w:rPr>
          <w:noProof/>
        </w:rPr>
        <w:drawing>
          <wp:anchor distT="0" distB="0" distL="114300" distR="114300" simplePos="0" relativeHeight="252349440" behindDoc="0" locked="0" layoutInCell="1" allowOverlap="1" wp14:anchorId="05999873" wp14:editId="707A2959">
            <wp:simplePos x="0" y="0"/>
            <wp:positionH relativeFrom="column">
              <wp:posOffset>4445</wp:posOffset>
            </wp:positionH>
            <wp:positionV relativeFrom="paragraph">
              <wp:posOffset>-701040</wp:posOffset>
            </wp:positionV>
            <wp:extent cx="1345565" cy="1039495"/>
            <wp:effectExtent l="0" t="0" r="6985"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Pr="00AD355E">
        <w:rPr>
          <w:b/>
          <w:noProof/>
        </w:rPr>
        <mc:AlternateContent>
          <mc:Choice Requires="wps">
            <w:drawing>
              <wp:anchor distT="0" distB="0" distL="114300" distR="114300" simplePos="0" relativeHeight="252337152" behindDoc="0" locked="0" layoutInCell="1" allowOverlap="1" wp14:anchorId="199136AB" wp14:editId="72EAF0D8">
                <wp:simplePos x="0" y="0"/>
                <wp:positionH relativeFrom="column">
                  <wp:posOffset>-125730</wp:posOffset>
                </wp:positionH>
                <wp:positionV relativeFrom="paragraph">
                  <wp:posOffset>-294640</wp:posOffset>
                </wp:positionV>
                <wp:extent cx="7143750" cy="9115425"/>
                <wp:effectExtent l="0" t="0" r="19050" b="28575"/>
                <wp:wrapNone/>
                <wp:docPr id="9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1542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9.9pt;margin-top:-23.2pt;width:562.5pt;height:717.75pt;z-index:25233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" filled="f" strokecolor="red" strokeweight="1.75pt">
                <v:textbox inset="0,0,0,0"/>
              </v:rect>
            </w:pict>
          </mc:Fallback>
        </mc:AlternateContent>
      </w:r>
    </w:p>
    <w:p w:rsidR="000B5C46" w:rsidRDefault="000B5C46" w:rsidP="000B5C46"/>
    <w:p w:rsidR="000B5C46" w:rsidRDefault="000B5C46" w:rsidP="000B5C46">
      <w:r w:rsidRPr="00AD355E">
        <w:rPr>
          <w:noProof/>
        </w:rPr>
        <mc:AlternateContent>
          <mc:Choice Requires="wps">
            <w:drawing>
              <wp:anchor distT="0" distB="0" distL="114300" distR="114300" simplePos="0" relativeHeight="252347392" behindDoc="0" locked="0" layoutInCell="1" allowOverlap="1" wp14:anchorId="3A268D8C" wp14:editId="74111018">
                <wp:simplePos x="0" y="0"/>
                <wp:positionH relativeFrom="column">
                  <wp:posOffset>3677177</wp:posOffset>
                </wp:positionH>
                <wp:positionV relativeFrom="paragraph">
                  <wp:posOffset>122220</wp:posOffset>
                </wp:positionV>
                <wp:extent cx="3215640" cy="1342390"/>
                <wp:effectExtent l="0" t="0" r="3810" b="0"/>
                <wp:wrapNone/>
                <wp:docPr id="61" name="Text 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5640" cy="1342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9790F" w:rsidRDefault="00C9790F" w:rsidP="000B5C46">
                            <w:pPr>
                              <w:pStyle w:val="Heading1"/>
                              <w:spacing w:before="0" w:line="240" w:lineRule="auto"/>
                              <w:rPr>
                                <w:rFonts w:ascii="Arial" w:hAnsi="Arial" w:cs="Arial"/>
                                <w:color w:val="0070C0"/>
                                <w:sz w:val="26"/>
                                <w:szCs w:val="26"/>
                              </w:rPr>
                            </w:pPr>
                            <w:r>
                              <w:rPr>
                                <w:rFonts w:ascii="Arial" w:hAnsi="Arial" w:cs="Arial"/>
                                <w:color w:val="0070C0"/>
                                <w:sz w:val="26"/>
                                <w:szCs w:val="26"/>
                              </w:rPr>
                              <w:t>*CTK</w:t>
                            </w:r>
                            <w:r w:rsidRPr="00320106">
                              <w:rPr>
                                <w:rFonts w:ascii="Arial" w:hAnsi="Arial" w:cs="Arial"/>
                                <w:color w:val="0070C0"/>
                                <w:sz w:val="26"/>
                                <w:szCs w:val="26"/>
                              </w:rPr>
                              <w:t xml:space="preserve"> by the Numbers</w:t>
                            </w:r>
                            <w:r>
                              <w:rPr>
                                <w:rFonts w:ascii="Arial" w:hAnsi="Arial" w:cs="Arial"/>
                                <w:color w:val="0070C0"/>
                                <w:sz w:val="26"/>
                                <w:szCs w:val="26"/>
                              </w:rPr>
                              <w:t>, Summer 20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C9790F" w:rsidRPr="009711DD" w:rsidTr="00C2186F">
                              <w:tc>
                                <w:tcPr>
                                  <w:tcW w:w="2032" w:type="dxa"/>
                                  <w:shd w:val="clear" w:color="auto" w:fill="auto"/>
                                  <w:vAlign w:val="center"/>
                                </w:tcPr>
                                <w:p w:rsidR="00C9790F" w:rsidRPr="001677AB" w:rsidRDefault="00C9790F" w:rsidP="00C2186F">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C9790F" w:rsidRPr="009711DD" w:rsidRDefault="00C9790F"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88</w:t>
                                  </w:r>
                                </w:p>
                              </w:tc>
                            </w:tr>
                            <w:tr w:rsidR="00C9790F" w:rsidRPr="009711DD" w:rsidTr="00C2186F">
                              <w:tc>
                                <w:tcPr>
                                  <w:tcW w:w="2032" w:type="dxa"/>
                                  <w:shd w:val="clear" w:color="auto" w:fill="auto"/>
                                  <w:vAlign w:val="center"/>
                                </w:tcPr>
                                <w:p w:rsidR="00C9790F" w:rsidRPr="001677AB" w:rsidRDefault="00C9790F" w:rsidP="00C2186F">
                                  <w:pPr>
                                    <w:pStyle w:val="BodyText"/>
                                    <w:spacing w:after="0"/>
                                    <w:rPr>
                                      <w:rFonts w:cstheme="minorHAnsi"/>
                                    </w:rPr>
                                  </w:pPr>
                                  <w:r>
                                    <w:rPr>
                                      <w:rFonts w:cstheme="minorHAnsi"/>
                                    </w:rPr>
                                    <w:t>Families</w:t>
                                  </w:r>
                                  <w:r w:rsidRPr="001677AB">
                                    <w:rPr>
                                      <w:rFonts w:cstheme="minorHAnsi"/>
                                    </w:rPr>
                                    <w:t xml:space="preserve"> Served</w:t>
                                  </w:r>
                                </w:p>
                              </w:tc>
                              <w:tc>
                                <w:tcPr>
                                  <w:tcW w:w="2836" w:type="dxa"/>
                                  <w:vAlign w:val="center"/>
                                </w:tcPr>
                                <w:p w:rsidR="00C9790F" w:rsidRPr="009711DD" w:rsidRDefault="00C9790F"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88</w:t>
                                  </w:r>
                                </w:p>
                              </w:tc>
                            </w:tr>
                            <w:tr w:rsidR="00C9790F" w:rsidRPr="009711DD" w:rsidTr="00C2186F">
                              <w:tc>
                                <w:tcPr>
                                  <w:tcW w:w="2032" w:type="dxa"/>
                                  <w:shd w:val="clear" w:color="auto" w:fill="auto"/>
                                  <w:vAlign w:val="center"/>
                                </w:tcPr>
                                <w:p w:rsidR="00C9790F" w:rsidRDefault="00C9790F" w:rsidP="00C2186F">
                                  <w:pPr>
                                    <w:pStyle w:val="BodyText"/>
                                    <w:spacing w:after="0"/>
                                    <w:rPr>
                                      <w:rFonts w:cstheme="minorHAnsi"/>
                                    </w:rPr>
                                  </w:pPr>
                                  <w:r>
                                    <w:rPr>
                                      <w:rFonts w:cstheme="minorHAnsi"/>
                                    </w:rPr>
                                    <w:t>Home/School Visits</w:t>
                                  </w:r>
                                </w:p>
                              </w:tc>
                              <w:tc>
                                <w:tcPr>
                                  <w:tcW w:w="2836" w:type="dxa"/>
                                  <w:vAlign w:val="center"/>
                                </w:tcPr>
                                <w:p w:rsidR="00C9790F" w:rsidRPr="009711DD" w:rsidRDefault="00C9790F" w:rsidP="00F36117">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G88</w:t>
                                  </w:r>
                                </w:p>
                              </w:tc>
                            </w:tr>
                          </w:tbl>
                          <w:p w:rsidR="00C9790F" w:rsidRPr="00F65B19" w:rsidRDefault="00C9790F" w:rsidP="000B5C46">
                            <w:pPr>
                              <w:pStyle w:val="Heading1"/>
                              <w:spacing w:before="0" w:line="240" w:lineRule="auto"/>
                              <w:rPr>
                                <w:rFonts w:ascii="Arial" w:hAnsi="Arial" w:cs="Arial"/>
                                <w:i/>
                                <w:color w:val="0070C0"/>
                                <w:sz w:val="14"/>
                                <w:szCs w:val="26"/>
                              </w:rPr>
                            </w:pPr>
                            <w:r>
                              <w:rPr>
                                <w:rFonts w:ascii="Arial" w:hAnsi="Arial" w:cs="Arial"/>
                                <w:i/>
                                <w:color w:val="0070C0"/>
                                <w:sz w:val="14"/>
                                <w:szCs w:val="26"/>
                              </w:rPr>
                              <w:t>*</w:t>
                            </w:r>
                            <w:r w:rsidRPr="00F65B19">
                              <w:rPr>
                                <w:rFonts w:ascii="Arial" w:hAnsi="Arial" w:cs="Arial"/>
                                <w:i/>
                                <w:color w:val="0070C0"/>
                                <w:sz w:val="14"/>
                                <w:szCs w:val="26"/>
                              </w:rPr>
                              <w:t xml:space="preserve">CTK program data is for June-August </w:t>
                            </w:r>
                            <w:r>
                              <w:rPr>
                                <w:rFonts w:ascii="Arial" w:hAnsi="Arial" w:cs="Arial"/>
                                <w:i/>
                                <w:color w:val="0070C0"/>
                                <w:sz w:val="14"/>
                                <w:szCs w:val="26"/>
                                <w:highlight w:val="cyan"/>
                              </w:rPr>
                              <w:t>2017</w:t>
                            </w:r>
                            <w:r w:rsidRPr="002F3FF4">
                              <w:rPr>
                                <w:rFonts w:ascii="Arial" w:hAnsi="Arial" w:cs="Arial"/>
                                <w:i/>
                                <w:color w:val="0070C0"/>
                                <w:sz w:val="14"/>
                                <w:szCs w:val="26"/>
                                <w:highlight w:val="cyan"/>
                              </w:rPr>
                              <w:t>,</w:t>
                            </w:r>
                            <w:r w:rsidRPr="00F65B19">
                              <w:rPr>
                                <w:rFonts w:ascii="Arial" w:hAnsi="Arial" w:cs="Arial"/>
                                <w:i/>
                                <w:color w:val="0070C0"/>
                                <w:sz w:val="14"/>
                                <w:szCs w:val="26"/>
                              </w:rPr>
                              <w:t xml:space="preserve"> whereas CTK fiscal data includes expenditures from </w:t>
                            </w:r>
                            <w:r>
                              <w:rPr>
                                <w:rFonts w:ascii="Arial" w:hAnsi="Arial" w:cs="Arial"/>
                                <w:i/>
                                <w:color w:val="0070C0"/>
                                <w:sz w:val="14"/>
                                <w:szCs w:val="26"/>
                              </w:rPr>
                              <w:t>July 1, 2017 through June 30, 201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9" o:spid="_x0000_s1194" type="#_x0000_t202" style="position:absolute;margin-left:289.55pt;margin-top:9.6pt;width:253.2pt;height:105.7pt;z-index:25234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" stroked="f">
                <v:textbox>
                  <w:txbxContent>
                    <w:p w:rsidR="00C9790F" w:rsidRDefault="00C9790F" w:rsidP="000B5C46">
                      <w:pPr>
                        <w:pStyle w:val="Heading1"/>
                        <w:spacing w:before="0" w:line="240" w:lineRule="auto"/>
                        <w:rPr>
                          <w:rFonts w:ascii="Arial" w:hAnsi="Arial" w:cs="Arial"/>
                          <w:color w:val="0070C0"/>
                          <w:sz w:val="26"/>
                          <w:szCs w:val="26"/>
                        </w:rPr>
                      </w:pPr>
                      <w:r>
                        <w:rPr>
                          <w:rFonts w:ascii="Arial" w:hAnsi="Arial" w:cs="Arial"/>
                          <w:color w:val="0070C0"/>
                          <w:sz w:val="26"/>
                          <w:szCs w:val="26"/>
                        </w:rPr>
                        <w:t>*CTK</w:t>
                      </w:r>
                      <w:r w:rsidRPr="00320106">
                        <w:rPr>
                          <w:rFonts w:ascii="Arial" w:hAnsi="Arial" w:cs="Arial"/>
                          <w:color w:val="0070C0"/>
                          <w:sz w:val="26"/>
                          <w:szCs w:val="26"/>
                        </w:rPr>
                        <w:t xml:space="preserve"> by the Numbers</w:t>
                      </w:r>
                      <w:r>
                        <w:rPr>
                          <w:rFonts w:ascii="Arial" w:hAnsi="Arial" w:cs="Arial"/>
                          <w:color w:val="0070C0"/>
                          <w:sz w:val="26"/>
                          <w:szCs w:val="26"/>
                        </w:rPr>
                        <w:t>, Summer 2017</w:t>
                      </w:r>
                    </w:p>
                    <w:tbl>
                      <w:tblPr>
                        <w:tblStyle w:val="TableGrid1"/>
                        <w:tblW w:w="0" w:type="auto"/>
                        <w:tblBorders>
                          <w:top w:val="single" w:sz="8" w:space="0" w:color="0070C0"/>
                          <w:left w:val="single" w:sz="8" w:space="0" w:color="0070C0"/>
                          <w:bottom w:val="single" w:sz="8" w:space="0" w:color="0070C0"/>
                          <w:right w:val="single" w:sz="8" w:space="0" w:color="0070C0"/>
                          <w:insideH w:val="single" w:sz="8" w:space="0" w:color="0070C0"/>
                          <w:insideV w:val="single" w:sz="8" w:space="0" w:color="0070C0"/>
                        </w:tblBorders>
                        <w:tblLook w:val="04A0" w:firstRow="1" w:lastRow="0" w:firstColumn="1" w:lastColumn="0" w:noHBand="0" w:noVBand="1"/>
                      </w:tblPr>
                      <w:tblGrid>
                        <w:gridCol w:w="2032"/>
                        <w:gridCol w:w="2836"/>
                      </w:tblGrid>
                      <w:tr w:rsidR="00C9790F" w:rsidRPr="009711DD" w:rsidTr="00C2186F">
                        <w:tc>
                          <w:tcPr>
                            <w:tcW w:w="2032" w:type="dxa"/>
                            <w:shd w:val="clear" w:color="auto" w:fill="auto"/>
                            <w:vAlign w:val="center"/>
                          </w:tcPr>
                          <w:p w:rsidR="00C9790F" w:rsidRPr="001677AB" w:rsidRDefault="00C9790F" w:rsidP="00C2186F">
                            <w:pPr>
                              <w:pStyle w:val="BodyText"/>
                              <w:spacing w:after="0"/>
                              <w:rPr>
                                <w:rFonts w:cstheme="minorHAnsi"/>
                              </w:rPr>
                            </w:pPr>
                            <w:r>
                              <w:rPr>
                                <w:rFonts w:cstheme="minorHAnsi"/>
                              </w:rPr>
                              <w:t>Children</w:t>
                            </w:r>
                            <w:r w:rsidRPr="001677AB">
                              <w:rPr>
                                <w:rFonts w:cstheme="minorHAnsi"/>
                              </w:rPr>
                              <w:t xml:space="preserve"> Served</w:t>
                            </w:r>
                          </w:p>
                        </w:tc>
                        <w:tc>
                          <w:tcPr>
                            <w:tcW w:w="2836" w:type="dxa"/>
                            <w:vAlign w:val="center"/>
                          </w:tcPr>
                          <w:p w:rsidR="00C9790F" w:rsidRPr="009711DD" w:rsidRDefault="00C9790F"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C88</w:t>
                            </w:r>
                          </w:p>
                        </w:tc>
                      </w:tr>
                      <w:tr w:rsidR="00C9790F" w:rsidRPr="009711DD" w:rsidTr="00C2186F">
                        <w:tc>
                          <w:tcPr>
                            <w:tcW w:w="2032" w:type="dxa"/>
                            <w:shd w:val="clear" w:color="auto" w:fill="auto"/>
                            <w:vAlign w:val="center"/>
                          </w:tcPr>
                          <w:p w:rsidR="00C9790F" w:rsidRPr="001677AB" w:rsidRDefault="00C9790F" w:rsidP="00C2186F">
                            <w:pPr>
                              <w:pStyle w:val="BodyText"/>
                              <w:spacing w:after="0"/>
                              <w:rPr>
                                <w:rFonts w:cstheme="minorHAnsi"/>
                              </w:rPr>
                            </w:pPr>
                            <w:r>
                              <w:rPr>
                                <w:rFonts w:cstheme="minorHAnsi"/>
                              </w:rPr>
                              <w:t>Families</w:t>
                            </w:r>
                            <w:r w:rsidRPr="001677AB">
                              <w:rPr>
                                <w:rFonts w:cstheme="minorHAnsi"/>
                              </w:rPr>
                              <w:t xml:space="preserve"> Served</w:t>
                            </w:r>
                          </w:p>
                        </w:tc>
                        <w:tc>
                          <w:tcPr>
                            <w:tcW w:w="2836" w:type="dxa"/>
                            <w:vAlign w:val="center"/>
                          </w:tcPr>
                          <w:p w:rsidR="00C9790F" w:rsidRPr="009711DD" w:rsidRDefault="00C9790F" w:rsidP="00C2186F">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D88</w:t>
                            </w:r>
                          </w:p>
                        </w:tc>
                      </w:tr>
                      <w:tr w:rsidR="00C9790F" w:rsidRPr="009711DD" w:rsidTr="00C2186F">
                        <w:tc>
                          <w:tcPr>
                            <w:tcW w:w="2032" w:type="dxa"/>
                            <w:shd w:val="clear" w:color="auto" w:fill="auto"/>
                            <w:vAlign w:val="center"/>
                          </w:tcPr>
                          <w:p w:rsidR="00C9790F" w:rsidRDefault="00C9790F" w:rsidP="00C2186F">
                            <w:pPr>
                              <w:pStyle w:val="BodyText"/>
                              <w:spacing w:after="0"/>
                              <w:rPr>
                                <w:rFonts w:cstheme="minorHAnsi"/>
                              </w:rPr>
                            </w:pPr>
                            <w:r>
                              <w:rPr>
                                <w:rFonts w:cstheme="minorHAnsi"/>
                              </w:rPr>
                              <w:t>Home/School Visits</w:t>
                            </w:r>
                          </w:p>
                        </w:tc>
                        <w:tc>
                          <w:tcPr>
                            <w:tcW w:w="2836" w:type="dxa"/>
                            <w:vAlign w:val="center"/>
                          </w:tcPr>
                          <w:p w:rsidR="00C9790F" w:rsidRPr="009711DD" w:rsidRDefault="00C9790F" w:rsidP="00F36117">
                            <w:pPr>
                              <w:pStyle w:val="BodyText"/>
                              <w:spacing w:after="0"/>
                              <w:jc w:val="right"/>
                              <w:rPr>
                                <w:rFonts w:cstheme="minorHAnsi"/>
                                <w:sz w:val="28"/>
                                <w:highlight w:val="cyan"/>
                              </w:rPr>
                            </w:pPr>
                            <w:r w:rsidRPr="009711DD">
                              <w:rPr>
                                <w:rFonts w:cstheme="minorHAnsi"/>
                                <w:sz w:val="28"/>
                                <w:highlight w:val="cyan"/>
                              </w:rPr>
                              <w:t>Matrix</w:t>
                            </w:r>
                            <w:r>
                              <w:rPr>
                                <w:rFonts w:cstheme="minorHAnsi"/>
                                <w:sz w:val="28"/>
                                <w:highlight w:val="cyan"/>
                              </w:rPr>
                              <w:t xml:space="preserve"> G88</w:t>
                            </w:r>
                          </w:p>
                        </w:tc>
                      </w:tr>
                    </w:tbl>
                    <w:p w:rsidR="00C9790F" w:rsidRPr="00F65B19" w:rsidRDefault="00C9790F" w:rsidP="000B5C46">
                      <w:pPr>
                        <w:pStyle w:val="Heading1"/>
                        <w:spacing w:before="0" w:line="240" w:lineRule="auto"/>
                        <w:rPr>
                          <w:rFonts w:ascii="Arial" w:hAnsi="Arial" w:cs="Arial"/>
                          <w:i/>
                          <w:color w:val="0070C0"/>
                          <w:sz w:val="14"/>
                          <w:szCs w:val="26"/>
                        </w:rPr>
                      </w:pPr>
                      <w:r>
                        <w:rPr>
                          <w:rFonts w:ascii="Arial" w:hAnsi="Arial" w:cs="Arial"/>
                          <w:i/>
                          <w:color w:val="0070C0"/>
                          <w:sz w:val="14"/>
                          <w:szCs w:val="26"/>
                        </w:rPr>
                        <w:t>*</w:t>
                      </w:r>
                      <w:r w:rsidRPr="00F65B19">
                        <w:rPr>
                          <w:rFonts w:ascii="Arial" w:hAnsi="Arial" w:cs="Arial"/>
                          <w:i/>
                          <w:color w:val="0070C0"/>
                          <w:sz w:val="14"/>
                          <w:szCs w:val="26"/>
                        </w:rPr>
                        <w:t xml:space="preserve">CTK program data is for June-August </w:t>
                      </w:r>
                      <w:r>
                        <w:rPr>
                          <w:rFonts w:ascii="Arial" w:hAnsi="Arial" w:cs="Arial"/>
                          <w:i/>
                          <w:color w:val="0070C0"/>
                          <w:sz w:val="14"/>
                          <w:szCs w:val="26"/>
                          <w:highlight w:val="cyan"/>
                        </w:rPr>
                        <w:t>2017</w:t>
                      </w:r>
                      <w:r w:rsidRPr="002F3FF4">
                        <w:rPr>
                          <w:rFonts w:ascii="Arial" w:hAnsi="Arial" w:cs="Arial"/>
                          <w:i/>
                          <w:color w:val="0070C0"/>
                          <w:sz w:val="14"/>
                          <w:szCs w:val="26"/>
                          <w:highlight w:val="cyan"/>
                        </w:rPr>
                        <w:t>,</w:t>
                      </w:r>
                      <w:r w:rsidRPr="00F65B19">
                        <w:rPr>
                          <w:rFonts w:ascii="Arial" w:hAnsi="Arial" w:cs="Arial"/>
                          <w:i/>
                          <w:color w:val="0070C0"/>
                          <w:sz w:val="14"/>
                          <w:szCs w:val="26"/>
                        </w:rPr>
                        <w:t xml:space="preserve"> whereas CTK fiscal data includes expenditures from </w:t>
                      </w:r>
                      <w:r>
                        <w:rPr>
                          <w:rFonts w:ascii="Arial" w:hAnsi="Arial" w:cs="Arial"/>
                          <w:i/>
                          <w:color w:val="0070C0"/>
                          <w:sz w:val="14"/>
                          <w:szCs w:val="26"/>
                        </w:rPr>
                        <w:t>July 1, 2017 through June 30, 2018.</w:t>
                      </w:r>
                    </w:p>
                  </w:txbxContent>
                </v:textbox>
              </v:shape>
            </w:pict>
          </mc:Fallback>
        </mc:AlternateContent>
      </w:r>
    </w:p>
    <w:p w:rsidR="000B5C46" w:rsidRDefault="000B5C46" w:rsidP="000B5C46">
      <w:r w:rsidRPr="00AD355E">
        <w:rPr>
          <w:b/>
          <w:noProof/>
        </w:rPr>
        <mc:AlternateContent>
          <mc:Choice Requires="wps">
            <w:drawing>
              <wp:anchor distT="0" distB="0" distL="114300" distR="114300" simplePos="0" relativeHeight="252342272" behindDoc="0" locked="0" layoutInCell="1" allowOverlap="1" wp14:anchorId="4DA3598F" wp14:editId="0EAFB1EC">
                <wp:simplePos x="0" y="0"/>
                <wp:positionH relativeFrom="page">
                  <wp:posOffset>455930</wp:posOffset>
                </wp:positionH>
                <wp:positionV relativeFrom="page">
                  <wp:posOffset>1944370</wp:posOffset>
                </wp:positionV>
                <wp:extent cx="3390900" cy="4114800"/>
                <wp:effectExtent l="0" t="0" r="0" b="0"/>
                <wp:wrapNone/>
                <wp:docPr id="1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411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DC0A3E" w:rsidRDefault="00C9790F" w:rsidP="000B5C46">
                            <w:pPr>
                              <w:spacing w:after="120" w:line="240" w:lineRule="auto"/>
                              <w:rPr>
                                <w:sz w:val="18"/>
                                <w:szCs w:val="20"/>
                              </w:rPr>
                            </w:pPr>
                            <w:r w:rsidRPr="00DC0A3E">
                              <w:rPr>
                                <w:sz w:val="18"/>
                                <w:szCs w:val="20"/>
                              </w:rPr>
                              <w:t>Countdown to Kindergarten (CTK) is a summer home visitation model connecting rising kindergartners and their families with their future teachers. The program is designed:</w:t>
                            </w:r>
                          </w:p>
                          <w:p w:rsidR="00C9790F" w:rsidRPr="00DC0A3E" w:rsidRDefault="00C9790F" w:rsidP="000B5C46">
                            <w:pPr>
                              <w:pStyle w:val="ListParagraph"/>
                              <w:numPr>
                                <w:ilvl w:val="0"/>
                                <w:numId w:val="23"/>
                              </w:numPr>
                              <w:spacing w:after="120" w:line="240" w:lineRule="auto"/>
                              <w:rPr>
                                <w:sz w:val="18"/>
                                <w:szCs w:val="20"/>
                              </w:rPr>
                            </w:pPr>
                            <w:r w:rsidRPr="00DC0A3E">
                              <w:rPr>
                                <w:sz w:val="18"/>
                                <w:szCs w:val="20"/>
                              </w:rPr>
                              <w:t xml:space="preserve">to forge strong and lasting home-school relationships, </w:t>
                            </w:r>
                          </w:p>
                          <w:p w:rsidR="00C9790F" w:rsidRPr="00DC0A3E" w:rsidRDefault="00C9790F" w:rsidP="000B5C46">
                            <w:pPr>
                              <w:pStyle w:val="ListParagraph"/>
                              <w:numPr>
                                <w:ilvl w:val="0"/>
                                <w:numId w:val="23"/>
                              </w:numPr>
                              <w:spacing w:after="120" w:line="240" w:lineRule="auto"/>
                              <w:rPr>
                                <w:sz w:val="18"/>
                                <w:szCs w:val="20"/>
                              </w:rPr>
                            </w:pPr>
                            <w:r w:rsidRPr="00DC0A3E">
                              <w:rPr>
                                <w:sz w:val="18"/>
                                <w:szCs w:val="20"/>
                              </w:rPr>
                              <w:t xml:space="preserve">to acquaint children and families with the state and classroom  expectations  to increase the likelihood of school success, </w:t>
                            </w:r>
                          </w:p>
                          <w:p w:rsidR="00C9790F" w:rsidRPr="00DC0A3E" w:rsidRDefault="00C9790F" w:rsidP="000B5C46">
                            <w:pPr>
                              <w:pStyle w:val="ListParagraph"/>
                              <w:numPr>
                                <w:ilvl w:val="0"/>
                                <w:numId w:val="23"/>
                              </w:numPr>
                              <w:spacing w:after="120" w:line="240" w:lineRule="auto"/>
                              <w:rPr>
                                <w:sz w:val="18"/>
                                <w:szCs w:val="20"/>
                              </w:rPr>
                            </w:pPr>
                            <w:r w:rsidRPr="00DC0A3E">
                              <w:rPr>
                                <w:sz w:val="18"/>
                                <w:szCs w:val="20"/>
                              </w:rPr>
                              <w:t xml:space="preserve">to increase parent involvement in the early grades (particularly in hard-to-reach communities), when children’s learning is foundational for life success; and </w:t>
                            </w:r>
                          </w:p>
                          <w:p w:rsidR="00C9790F" w:rsidRDefault="00C9790F" w:rsidP="000B5C46">
                            <w:pPr>
                              <w:pStyle w:val="ListParagraph"/>
                              <w:numPr>
                                <w:ilvl w:val="0"/>
                                <w:numId w:val="23"/>
                              </w:numPr>
                              <w:spacing w:after="120" w:line="240" w:lineRule="auto"/>
                              <w:rPr>
                                <w:sz w:val="18"/>
                                <w:szCs w:val="20"/>
                              </w:rPr>
                            </w:pPr>
                            <w:proofErr w:type="gramStart"/>
                            <w:r w:rsidRPr="00DC0A3E">
                              <w:rPr>
                                <w:sz w:val="18"/>
                                <w:szCs w:val="20"/>
                              </w:rPr>
                              <w:t>to</w:t>
                            </w:r>
                            <w:proofErr w:type="gramEnd"/>
                            <w:r w:rsidRPr="00DC0A3E">
                              <w:rPr>
                                <w:sz w:val="18"/>
                                <w:szCs w:val="20"/>
                              </w:rPr>
                              <w:t xml:space="preserve"> increase public awareness of the importance of school readiness and provide ways for parents and communities to impact children’s early school success.</w:t>
                            </w:r>
                          </w:p>
                          <w:p w:rsidR="00C9790F" w:rsidRDefault="00C9790F" w:rsidP="000B5C46">
                            <w:pPr>
                              <w:pStyle w:val="ListParagraph"/>
                              <w:spacing w:after="120" w:line="240" w:lineRule="auto"/>
                              <w:rPr>
                                <w:sz w:val="18"/>
                                <w:szCs w:val="20"/>
                              </w:rPr>
                            </w:pPr>
                          </w:p>
                          <w:p w:rsidR="00C9790F" w:rsidRPr="00DC0A3E" w:rsidRDefault="00C9790F" w:rsidP="000B5C46">
                            <w:pPr>
                              <w:pStyle w:val="ListParagraph"/>
                              <w:spacing w:after="120" w:line="240" w:lineRule="auto"/>
                              <w:rPr>
                                <w:sz w:val="18"/>
                                <w:szCs w:val="20"/>
                              </w:rPr>
                            </w:pPr>
                          </w:p>
                          <w:p w:rsidR="00C9790F" w:rsidRPr="00DC0A3E" w:rsidRDefault="00C9790F" w:rsidP="000B5C46">
                            <w:pPr>
                              <w:spacing w:after="120" w:line="240" w:lineRule="auto"/>
                              <w:rPr>
                                <w:color w:val="FF0000"/>
                                <w:sz w:val="18"/>
                                <w:szCs w:val="20"/>
                              </w:rPr>
                            </w:pPr>
                            <w:r w:rsidRPr="00DC0A3E">
                              <w:rPr>
                                <w:color w:val="FF0000"/>
                                <w:sz w:val="18"/>
                                <w:szCs w:val="20"/>
                              </w:rPr>
                              <w:t>Countdown to Kindergarten integrates all of the following:</w:t>
                            </w:r>
                          </w:p>
                          <w:p w:rsidR="00C9790F" w:rsidRPr="00DC0A3E" w:rsidRDefault="00C9790F" w:rsidP="000B5C46">
                            <w:pPr>
                              <w:spacing w:after="120" w:line="240" w:lineRule="auto"/>
                              <w:rPr>
                                <w:sz w:val="18"/>
                                <w:szCs w:val="20"/>
                              </w:rPr>
                            </w:pPr>
                            <w:proofErr w:type="gramStart"/>
                            <w:r w:rsidRPr="00DC0A3E">
                              <w:rPr>
                                <w:b/>
                                <w:sz w:val="18"/>
                                <w:szCs w:val="20"/>
                              </w:rPr>
                              <w:t>Home Visitation.</w:t>
                            </w:r>
                            <w:proofErr w:type="gramEnd"/>
                            <w:r w:rsidRPr="00DC0A3E">
                              <w:rPr>
                                <w:sz w:val="18"/>
                                <w:szCs w:val="20"/>
                              </w:rPr>
                              <w:t xml:space="preserve"> Teachers make six visits over the summer to the homes of participating students and families. Children and families are introduced to actual materials used in kindergarten and are given a Kindergarten Transition Toolkit to keep. </w:t>
                            </w:r>
                          </w:p>
                          <w:p w:rsidR="00C9790F" w:rsidRPr="00DC0A3E" w:rsidRDefault="00C9790F" w:rsidP="000B5C46">
                            <w:pPr>
                              <w:spacing w:after="120" w:line="240" w:lineRule="auto"/>
                              <w:rPr>
                                <w:sz w:val="18"/>
                                <w:szCs w:val="20"/>
                              </w:rPr>
                            </w:pPr>
                            <w:proofErr w:type="gramStart"/>
                            <w:r w:rsidRPr="00DC0A3E">
                              <w:rPr>
                                <w:b/>
                                <w:sz w:val="18"/>
                                <w:szCs w:val="20"/>
                              </w:rPr>
                              <w:t>Learning Celebration.</w:t>
                            </w:r>
                            <w:proofErr w:type="gramEnd"/>
                            <w:r w:rsidRPr="00DC0A3E">
                              <w:rPr>
                                <w:sz w:val="18"/>
                                <w:szCs w:val="20"/>
                              </w:rPr>
                              <w:t xml:space="preserve"> The last visit is a “field trip” to the school where the child will attend class in the fall. </w:t>
                            </w:r>
                          </w:p>
                          <w:p w:rsidR="00C9790F" w:rsidRPr="00DC0A3E" w:rsidRDefault="00C9790F" w:rsidP="000B5C46">
                            <w:pPr>
                              <w:spacing w:after="120" w:line="240" w:lineRule="auto"/>
                              <w:rPr>
                                <w:sz w:val="18"/>
                                <w:szCs w:val="20"/>
                              </w:rPr>
                            </w:pPr>
                            <w:proofErr w:type="gramStart"/>
                            <w:r w:rsidRPr="00DC0A3E">
                              <w:rPr>
                                <w:b/>
                                <w:sz w:val="18"/>
                                <w:szCs w:val="20"/>
                              </w:rPr>
                              <w:t>Public Awareness.</w:t>
                            </w:r>
                            <w:proofErr w:type="gramEnd"/>
                            <w:r w:rsidRPr="00DC0A3E">
                              <w:rPr>
                                <w:sz w:val="18"/>
                                <w:szCs w:val="20"/>
                              </w:rPr>
                              <w:t xml:space="preserve"> Throughout the summer, First Steps releases tips to media to help parents and caregivers get children ready for kindergarten.</w:t>
                            </w:r>
                          </w:p>
                          <w:p w:rsidR="00C9790F" w:rsidRPr="00AF5FA9" w:rsidRDefault="00C9790F" w:rsidP="000B5C46">
                            <w:pPr>
                              <w:pStyle w:val="BodyText"/>
                              <w:spacing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195" type="#_x0000_t202" style="position:absolute;margin-left:35.9pt;margin-top:153.1pt;width:267pt;height:324pt;z-index:25234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" filled="f" stroked="f">
                <v:textbox inset="0,0,0,0">
                  <w:txbxContent>
                    <w:p w:rsidR="00C9790F" w:rsidRPr="00DC0A3E" w:rsidRDefault="00C9790F" w:rsidP="000B5C46">
                      <w:pPr>
                        <w:spacing w:after="120" w:line="240" w:lineRule="auto"/>
                        <w:rPr>
                          <w:sz w:val="18"/>
                          <w:szCs w:val="20"/>
                        </w:rPr>
                      </w:pPr>
                      <w:r w:rsidRPr="00DC0A3E">
                        <w:rPr>
                          <w:sz w:val="18"/>
                          <w:szCs w:val="20"/>
                        </w:rPr>
                        <w:t>Countdown to Kindergarten (CTK) is a summer home visitation model connecting rising kindergartners and their families with their future teachers. The program is designed:</w:t>
                      </w:r>
                    </w:p>
                    <w:p w:rsidR="00C9790F" w:rsidRPr="00DC0A3E" w:rsidRDefault="00C9790F" w:rsidP="000B5C46">
                      <w:pPr>
                        <w:pStyle w:val="ListParagraph"/>
                        <w:numPr>
                          <w:ilvl w:val="0"/>
                          <w:numId w:val="23"/>
                        </w:numPr>
                        <w:spacing w:after="120" w:line="240" w:lineRule="auto"/>
                        <w:rPr>
                          <w:sz w:val="18"/>
                          <w:szCs w:val="20"/>
                        </w:rPr>
                      </w:pPr>
                      <w:r w:rsidRPr="00DC0A3E">
                        <w:rPr>
                          <w:sz w:val="18"/>
                          <w:szCs w:val="20"/>
                        </w:rPr>
                        <w:t xml:space="preserve">to forge strong and lasting home-school relationships, </w:t>
                      </w:r>
                    </w:p>
                    <w:p w:rsidR="00C9790F" w:rsidRPr="00DC0A3E" w:rsidRDefault="00C9790F" w:rsidP="000B5C46">
                      <w:pPr>
                        <w:pStyle w:val="ListParagraph"/>
                        <w:numPr>
                          <w:ilvl w:val="0"/>
                          <w:numId w:val="23"/>
                        </w:numPr>
                        <w:spacing w:after="120" w:line="240" w:lineRule="auto"/>
                        <w:rPr>
                          <w:sz w:val="18"/>
                          <w:szCs w:val="20"/>
                        </w:rPr>
                      </w:pPr>
                      <w:r w:rsidRPr="00DC0A3E">
                        <w:rPr>
                          <w:sz w:val="18"/>
                          <w:szCs w:val="20"/>
                        </w:rPr>
                        <w:t xml:space="preserve">to acquaint children and families with the state and classroom  expectations  to increase the likelihood of school success, </w:t>
                      </w:r>
                    </w:p>
                    <w:p w:rsidR="00C9790F" w:rsidRPr="00DC0A3E" w:rsidRDefault="00C9790F" w:rsidP="000B5C46">
                      <w:pPr>
                        <w:pStyle w:val="ListParagraph"/>
                        <w:numPr>
                          <w:ilvl w:val="0"/>
                          <w:numId w:val="23"/>
                        </w:numPr>
                        <w:spacing w:after="120" w:line="240" w:lineRule="auto"/>
                        <w:rPr>
                          <w:sz w:val="18"/>
                          <w:szCs w:val="20"/>
                        </w:rPr>
                      </w:pPr>
                      <w:r w:rsidRPr="00DC0A3E">
                        <w:rPr>
                          <w:sz w:val="18"/>
                          <w:szCs w:val="20"/>
                        </w:rPr>
                        <w:t xml:space="preserve">to increase parent involvement in the early grades (particularly in hard-to-reach communities), when children’s learning is foundational for life success; and </w:t>
                      </w:r>
                    </w:p>
                    <w:p w:rsidR="00C9790F" w:rsidRDefault="00C9790F" w:rsidP="000B5C46">
                      <w:pPr>
                        <w:pStyle w:val="ListParagraph"/>
                        <w:numPr>
                          <w:ilvl w:val="0"/>
                          <w:numId w:val="23"/>
                        </w:numPr>
                        <w:spacing w:after="120" w:line="240" w:lineRule="auto"/>
                        <w:rPr>
                          <w:sz w:val="18"/>
                          <w:szCs w:val="20"/>
                        </w:rPr>
                      </w:pPr>
                      <w:proofErr w:type="gramStart"/>
                      <w:r w:rsidRPr="00DC0A3E">
                        <w:rPr>
                          <w:sz w:val="18"/>
                          <w:szCs w:val="20"/>
                        </w:rPr>
                        <w:t>to</w:t>
                      </w:r>
                      <w:proofErr w:type="gramEnd"/>
                      <w:r w:rsidRPr="00DC0A3E">
                        <w:rPr>
                          <w:sz w:val="18"/>
                          <w:szCs w:val="20"/>
                        </w:rPr>
                        <w:t xml:space="preserve"> increase public awareness of the importance of school readiness and provide ways for parents and communities to impact children’s early school success.</w:t>
                      </w:r>
                    </w:p>
                    <w:p w:rsidR="00C9790F" w:rsidRDefault="00C9790F" w:rsidP="000B5C46">
                      <w:pPr>
                        <w:pStyle w:val="ListParagraph"/>
                        <w:spacing w:after="120" w:line="240" w:lineRule="auto"/>
                        <w:rPr>
                          <w:sz w:val="18"/>
                          <w:szCs w:val="20"/>
                        </w:rPr>
                      </w:pPr>
                    </w:p>
                    <w:p w:rsidR="00C9790F" w:rsidRPr="00DC0A3E" w:rsidRDefault="00C9790F" w:rsidP="000B5C46">
                      <w:pPr>
                        <w:pStyle w:val="ListParagraph"/>
                        <w:spacing w:after="120" w:line="240" w:lineRule="auto"/>
                        <w:rPr>
                          <w:sz w:val="18"/>
                          <w:szCs w:val="20"/>
                        </w:rPr>
                      </w:pPr>
                    </w:p>
                    <w:p w:rsidR="00C9790F" w:rsidRPr="00DC0A3E" w:rsidRDefault="00C9790F" w:rsidP="000B5C46">
                      <w:pPr>
                        <w:spacing w:after="120" w:line="240" w:lineRule="auto"/>
                        <w:rPr>
                          <w:color w:val="FF0000"/>
                          <w:sz w:val="18"/>
                          <w:szCs w:val="20"/>
                        </w:rPr>
                      </w:pPr>
                      <w:r w:rsidRPr="00DC0A3E">
                        <w:rPr>
                          <w:color w:val="FF0000"/>
                          <w:sz w:val="18"/>
                          <w:szCs w:val="20"/>
                        </w:rPr>
                        <w:t>Countdown to Kindergarten integrates all of the following:</w:t>
                      </w:r>
                    </w:p>
                    <w:p w:rsidR="00C9790F" w:rsidRPr="00DC0A3E" w:rsidRDefault="00C9790F" w:rsidP="000B5C46">
                      <w:pPr>
                        <w:spacing w:after="120" w:line="240" w:lineRule="auto"/>
                        <w:rPr>
                          <w:sz w:val="18"/>
                          <w:szCs w:val="20"/>
                        </w:rPr>
                      </w:pPr>
                      <w:proofErr w:type="gramStart"/>
                      <w:r w:rsidRPr="00DC0A3E">
                        <w:rPr>
                          <w:b/>
                          <w:sz w:val="18"/>
                          <w:szCs w:val="20"/>
                        </w:rPr>
                        <w:t>Home Visitation.</w:t>
                      </w:r>
                      <w:proofErr w:type="gramEnd"/>
                      <w:r w:rsidRPr="00DC0A3E">
                        <w:rPr>
                          <w:sz w:val="18"/>
                          <w:szCs w:val="20"/>
                        </w:rPr>
                        <w:t xml:space="preserve"> Teachers make six visits over the summer to the homes of participating students and families. Children and families are introduced to actual materials used in kindergarten and are given a Kindergarten Transition Toolkit to keep. </w:t>
                      </w:r>
                    </w:p>
                    <w:p w:rsidR="00C9790F" w:rsidRPr="00DC0A3E" w:rsidRDefault="00C9790F" w:rsidP="000B5C46">
                      <w:pPr>
                        <w:spacing w:after="120" w:line="240" w:lineRule="auto"/>
                        <w:rPr>
                          <w:sz w:val="18"/>
                          <w:szCs w:val="20"/>
                        </w:rPr>
                      </w:pPr>
                      <w:proofErr w:type="gramStart"/>
                      <w:r w:rsidRPr="00DC0A3E">
                        <w:rPr>
                          <w:b/>
                          <w:sz w:val="18"/>
                          <w:szCs w:val="20"/>
                        </w:rPr>
                        <w:t>Learning Celebration.</w:t>
                      </w:r>
                      <w:proofErr w:type="gramEnd"/>
                      <w:r w:rsidRPr="00DC0A3E">
                        <w:rPr>
                          <w:sz w:val="18"/>
                          <w:szCs w:val="20"/>
                        </w:rPr>
                        <w:t xml:space="preserve"> The last visit is a “field trip” to the school where the child will attend class in the fall. </w:t>
                      </w:r>
                    </w:p>
                    <w:p w:rsidR="00C9790F" w:rsidRPr="00DC0A3E" w:rsidRDefault="00C9790F" w:rsidP="000B5C46">
                      <w:pPr>
                        <w:spacing w:after="120" w:line="240" w:lineRule="auto"/>
                        <w:rPr>
                          <w:sz w:val="18"/>
                          <w:szCs w:val="20"/>
                        </w:rPr>
                      </w:pPr>
                      <w:proofErr w:type="gramStart"/>
                      <w:r w:rsidRPr="00DC0A3E">
                        <w:rPr>
                          <w:b/>
                          <w:sz w:val="18"/>
                          <w:szCs w:val="20"/>
                        </w:rPr>
                        <w:t>Public Awareness.</w:t>
                      </w:r>
                      <w:proofErr w:type="gramEnd"/>
                      <w:r w:rsidRPr="00DC0A3E">
                        <w:rPr>
                          <w:sz w:val="18"/>
                          <w:szCs w:val="20"/>
                        </w:rPr>
                        <w:t xml:space="preserve"> Throughout the summer, First Steps releases tips to media to help parents and caregivers get children ready for kindergarten.</w:t>
                      </w:r>
                    </w:p>
                    <w:p w:rsidR="00C9790F" w:rsidRPr="00AF5FA9" w:rsidRDefault="00C9790F" w:rsidP="000B5C46">
                      <w:pPr>
                        <w:pStyle w:val="BodyText"/>
                        <w:spacing w:line="240" w:lineRule="auto"/>
                        <w:rPr>
                          <w:rFonts w:cstheme="minorHAnsi"/>
                          <w:sz w:val="18"/>
                        </w:rPr>
                      </w:pPr>
                    </w:p>
                  </w:txbxContent>
                </v:textbox>
                <w10:wrap anchorx="page" anchory="page"/>
              </v:shape>
            </w:pict>
          </mc:Fallback>
        </mc:AlternateContent>
      </w:r>
    </w:p>
    <w:p w:rsidR="000B5C46" w:rsidRDefault="000B5C46" w:rsidP="000B5C46"/>
    <w:p w:rsidR="000B5C46" w:rsidRDefault="000B5C46" w:rsidP="000B5C46"/>
    <w:p w:rsidR="000B5C46" w:rsidRPr="00AD355E" w:rsidRDefault="00B54A82" w:rsidP="000B5C46">
      <w:r w:rsidRPr="00AD355E">
        <w:rPr>
          <w:noProof/>
        </w:rPr>
        <mc:AlternateContent>
          <mc:Choice Requires="wps">
            <w:drawing>
              <wp:anchor distT="0" distB="0" distL="114300" distR="114300" simplePos="0" relativeHeight="252350464" behindDoc="0" locked="0" layoutInCell="1" allowOverlap="1" wp14:anchorId="16D792F6" wp14:editId="672DA315">
                <wp:simplePos x="0" y="0"/>
                <wp:positionH relativeFrom="column">
                  <wp:posOffset>179070</wp:posOffset>
                </wp:positionH>
                <wp:positionV relativeFrom="paragraph">
                  <wp:posOffset>65405</wp:posOffset>
                </wp:positionV>
                <wp:extent cx="3217545" cy="2475230"/>
                <wp:effectExtent l="0" t="0" r="20955" b="20320"/>
                <wp:wrapNone/>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2475230"/>
                        </a:xfrm>
                        <a:prstGeom prst="rect">
                          <a:avLst/>
                        </a:prstGeom>
                        <a:solidFill>
                          <a:srgbClr val="FFFF00"/>
                        </a:solidFill>
                        <a:ln w="9525">
                          <a:solidFill>
                            <a:srgbClr val="000000"/>
                          </a:solidFill>
                          <a:miter lim="800000"/>
                          <a:headEnd/>
                          <a:tailEnd/>
                        </a:ln>
                      </wps:spPr>
                      <wps:txbx>
                        <w:txbxContent>
                          <w:p w:rsidR="00C9790F" w:rsidRPr="00101877" w:rsidRDefault="00C9790F" w:rsidP="000B5C46">
                            <w:pPr>
                              <w:rPr>
                                <w:b/>
                                <w:highlight w:val="cyan"/>
                              </w:rPr>
                            </w:pPr>
                            <w:r w:rsidRPr="00101877">
                              <w:rPr>
                                <w:b/>
                                <w:highlight w:val="cyan"/>
                              </w:rPr>
                              <w:t xml:space="preserve">Unless you have a good reason, </w:t>
                            </w:r>
                            <w:r>
                              <w:rPr>
                                <w:b/>
                                <w:highlight w:val="cyan"/>
                              </w:rPr>
                              <w:t>your</w:t>
                            </w:r>
                            <w:r w:rsidRPr="00101877">
                              <w:rPr>
                                <w:b/>
                                <w:highlight w:val="cyan"/>
                              </w:rPr>
                              <w:t xml:space="preserve"> CTK results and data </w:t>
                            </w:r>
                            <w:r>
                              <w:rPr>
                                <w:b/>
                                <w:highlight w:val="cyan"/>
                              </w:rPr>
                              <w:t xml:space="preserve">should be </w:t>
                            </w:r>
                            <w:r w:rsidRPr="00101877">
                              <w:rPr>
                                <w:b/>
                                <w:highlight w:val="cyan"/>
                              </w:rPr>
                              <w:t xml:space="preserve">from </w:t>
                            </w:r>
                            <w:proofErr w:type="gramStart"/>
                            <w:r>
                              <w:rPr>
                                <w:b/>
                                <w:highlight w:val="cyan"/>
                                <w:u w:val="single"/>
                              </w:rPr>
                              <w:t>Summer</w:t>
                            </w:r>
                            <w:proofErr w:type="gramEnd"/>
                            <w:r>
                              <w:rPr>
                                <w:b/>
                                <w:highlight w:val="cyan"/>
                                <w:u w:val="single"/>
                              </w:rPr>
                              <w:t xml:space="preserve"> 2017</w:t>
                            </w:r>
                            <w:r>
                              <w:rPr>
                                <w:b/>
                                <w:highlight w:val="cyan"/>
                              </w:rPr>
                              <w:t xml:space="preserve"> – the same as </w:t>
                            </w:r>
                            <w:r w:rsidRPr="00101877">
                              <w:rPr>
                                <w:b/>
                                <w:highlight w:val="cyan"/>
                              </w:rPr>
                              <w:t xml:space="preserve">reported in the </w:t>
                            </w:r>
                            <w:r>
                              <w:rPr>
                                <w:b/>
                                <w:highlight w:val="cyan"/>
                              </w:rPr>
                              <w:t>data matrix - and survey data from the 2017-18</w:t>
                            </w:r>
                            <w:r w:rsidRPr="00101877">
                              <w:rPr>
                                <w:b/>
                                <w:highlight w:val="cyan"/>
                              </w:rPr>
                              <w:t xml:space="preserve"> school year. </w:t>
                            </w:r>
                          </w:p>
                          <w:p w:rsidR="00C9790F" w:rsidRPr="00101877" w:rsidRDefault="00C9790F" w:rsidP="000B5C46">
                            <w:pPr>
                              <w:rPr>
                                <w:b/>
                                <w:highlight w:val="cyan"/>
                              </w:rPr>
                            </w:pPr>
                            <w:r w:rsidRPr="00101877">
                              <w:rPr>
                                <w:b/>
                                <w:highlight w:val="cyan"/>
                              </w:rPr>
                              <w:t>However, if you just star</w:t>
                            </w:r>
                            <w:r>
                              <w:rPr>
                                <w:b/>
                                <w:highlight w:val="cyan"/>
                              </w:rPr>
                              <w:t xml:space="preserve">ted CTK in </w:t>
                            </w:r>
                            <w:proofErr w:type="gramStart"/>
                            <w:r>
                              <w:rPr>
                                <w:b/>
                                <w:highlight w:val="cyan"/>
                              </w:rPr>
                              <w:t>Summer</w:t>
                            </w:r>
                            <w:proofErr w:type="gramEnd"/>
                            <w:r>
                              <w:rPr>
                                <w:b/>
                                <w:highlight w:val="cyan"/>
                              </w:rPr>
                              <w:t xml:space="preserve"> 2018</w:t>
                            </w:r>
                            <w:r w:rsidRPr="00101877">
                              <w:rPr>
                                <w:b/>
                                <w:highlight w:val="cyan"/>
                              </w:rPr>
                              <w:t>, or made some significant change like increasing t</w:t>
                            </w:r>
                            <w:r>
                              <w:rPr>
                                <w:b/>
                                <w:highlight w:val="cyan"/>
                              </w:rPr>
                              <w:t>he numbers served in Summer 2018, you can report on Summer 2018</w:t>
                            </w:r>
                            <w:r w:rsidRPr="00101877">
                              <w:rPr>
                                <w:b/>
                                <w:highlight w:val="cyan"/>
                              </w:rPr>
                              <w:t xml:space="preserve"> instead of, or in addition to, Summer 201</w:t>
                            </w:r>
                            <w:r>
                              <w:rPr>
                                <w:b/>
                                <w:highlight w:val="cyan"/>
                              </w:rPr>
                              <w:t>7</w:t>
                            </w:r>
                            <w:r w:rsidRPr="00101877">
                              <w:rPr>
                                <w:b/>
                                <w:highlight w:val="cyan"/>
                              </w:rPr>
                              <w:t xml:space="preserve"> on this page. Make sure you clearly label your data!</w:t>
                            </w:r>
                          </w:p>
                          <w:p w:rsidR="00C9790F" w:rsidRDefault="00C9790F" w:rsidP="000B5C46">
                            <w:pPr>
                              <w:rPr>
                                <w:b/>
                              </w:rPr>
                            </w:pPr>
                            <w:r w:rsidRPr="00101877">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96" type="#_x0000_t202" style="position:absolute;margin-left:14.1pt;margin-top:5.15pt;width:253.35pt;height:194.9pt;z-index:25235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" fillcolor="yellow">
                <v:textbox>
                  <w:txbxContent>
                    <w:p w:rsidR="00C9790F" w:rsidRPr="00101877" w:rsidRDefault="00C9790F" w:rsidP="000B5C46">
                      <w:pPr>
                        <w:rPr>
                          <w:b/>
                          <w:highlight w:val="cyan"/>
                        </w:rPr>
                      </w:pPr>
                      <w:r w:rsidRPr="00101877">
                        <w:rPr>
                          <w:b/>
                          <w:highlight w:val="cyan"/>
                        </w:rPr>
                        <w:t xml:space="preserve">Unless you have a good reason, </w:t>
                      </w:r>
                      <w:r>
                        <w:rPr>
                          <w:b/>
                          <w:highlight w:val="cyan"/>
                        </w:rPr>
                        <w:t>your</w:t>
                      </w:r>
                      <w:r w:rsidRPr="00101877">
                        <w:rPr>
                          <w:b/>
                          <w:highlight w:val="cyan"/>
                        </w:rPr>
                        <w:t xml:space="preserve"> CTK results and data </w:t>
                      </w:r>
                      <w:r>
                        <w:rPr>
                          <w:b/>
                          <w:highlight w:val="cyan"/>
                        </w:rPr>
                        <w:t xml:space="preserve">should be </w:t>
                      </w:r>
                      <w:r w:rsidRPr="00101877">
                        <w:rPr>
                          <w:b/>
                          <w:highlight w:val="cyan"/>
                        </w:rPr>
                        <w:t xml:space="preserve">from </w:t>
                      </w:r>
                      <w:proofErr w:type="gramStart"/>
                      <w:r>
                        <w:rPr>
                          <w:b/>
                          <w:highlight w:val="cyan"/>
                          <w:u w:val="single"/>
                        </w:rPr>
                        <w:t>Summer</w:t>
                      </w:r>
                      <w:proofErr w:type="gramEnd"/>
                      <w:r>
                        <w:rPr>
                          <w:b/>
                          <w:highlight w:val="cyan"/>
                          <w:u w:val="single"/>
                        </w:rPr>
                        <w:t xml:space="preserve"> 2017</w:t>
                      </w:r>
                      <w:r>
                        <w:rPr>
                          <w:b/>
                          <w:highlight w:val="cyan"/>
                        </w:rPr>
                        <w:t xml:space="preserve"> – the same as </w:t>
                      </w:r>
                      <w:r w:rsidRPr="00101877">
                        <w:rPr>
                          <w:b/>
                          <w:highlight w:val="cyan"/>
                        </w:rPr>
                        <w:t xml:space="preserve">reported in the </w:t>
                      </w:r>
                      <w:r>
                        <w:rPr>
                          <w:b/>
                          <w:highlight w:val="cyan"/>
                        </w:rPr>
                        <w:t>data matrix - and survey data from the 2017-18</w:t>
                      </w:r>
                      <w:r w:rsidRPr="00101877">
                        <w:rPr>
                          <w:b/>
                          <w:highlight w:val="cyan"/>
                        </w:rPr>
                        <w:t xml:space="preserve"> school year. </w:t>
                      </w:r>
                    </w:p>
                    <w:p w:rsidR="00C9790F" w:rsidRPr="00101877" w:rsidRDefault="00C9790F" w:rsidP="000B5C46">
                      <w:pPr>
                        <w:rPr>
                          <w:b/>
                          <w:highlight w:val="cyan"/>
                        </w:rPr>
                      </w:pPr>
                      <w:r w:rsidRPr="00101877">
                        <w:rPr>
                          <w:b/>
                          <w:highlight w:val="cyan"/>
                        </w:rPr>
                        <w:t>However, if you just star</w:t>
                      </w:r>
                      <w:r>
                        <w:rPr>
                          <w:b/>
                          <w:highlight w:val="cyan"/>
                        </w:rPr>
                        <w:t xml:space="preserve">ted CTK in </w:t>
                      </w:r>
                      <w:proofErr w:type="gramStart"/>
                      <w:r>
                        <w:rPr>
                          <w:b/>
                          <w:highlight w:val="cyan"/>
                        </w:rPr>
                        <w:t>Summer</w:t>
                      </w:r>
                      <w:proofErr w:type="gramEnd"/>
                      <w:r>
                        <w:rPr>
                          <w:b/>
                          <w:highlight w:val="cyan"/>
                        </w:rPr>
                        <w:t xml:space="preserve"> 2018</w:t>
                      </w:r>
                      <w:r w:rsidRPr="00101877">
                        <w:rPr>
                          <w:b/>
                          <w:highlight w:val="cyan"/>
                        </w:rPr>
                        <w:t>, or made some significant change like increasing t</w:t>
                      </w:r>
                      <w:r>
                        <w:rPr>
                          <w:b/>
                          <w:highlight w:val="cyan"/>
                        </w:rPr>
                        <w:t>he numbers served in Summer 2018, you can report on Summer 2018</w:t>
                      </w:r>
                      <w:r w:rsidRPr="00101877">
                        <w:rPr>
                          <w:b/>
                          <w:highlight w:val="cyan"/>
                        </w:rPr>
                        <w:t xml:space="preserve"> instead of, or in addition to, Summer 201</w:t>
                      </w:r>
                      <w:r>
                        <w:rPr>
                          <w:b/>
                          <w:highlight w:val="cyan"/>
                        </w:rPr>
                        <w:t>7</w:t>
                      </w:r>
                      <w:r w:rsidRPr="00101877">
                        <w:rPr>
                          <w:b/>
                          <w:highlight w:val="cyan"/>
                        </w:rPr>
                        <w:t xml:space="preserve"> on this page. Make sure you clearly label your data!</w:t>
                      </w:r>
                    </w:p>
                    <w:p w:rsidR="00C9790F" w:rsidRDefault="00C9790F" w:rsidP="000B5C46">
                      <w:pPr>
                        <w:rPr>
                          <w:b/>
                        </w:rPr>
                      </w:pPr>
                      <w:r w:rsidRPr="00101877">
                        <w:rPr>
                          <w:b/>
                          <w:highlight w:val="cyan"/>
                        </w:rPr>
                        <w:t>Delete this text box.</w:t>
                      </w:r>
                    </w:p>
                  </w:txbxContent>
                </v:textbox>
              </v:shape>
            </w:pict>
          </mc:Fallback>
        </mc:AlternateContent>
      </w:r>
      <w:r w:rsidR="000B5C46" w:rsidRPr="00AD355E">
        <w:rPr>
          <w:noProof/>
        </w:rPr>
        <mc:AlternateContent>
          <mc:Choice Requires="wps">
            <w:drawing>
              <wp:anchor distT="0" distB="0" distL="114300" distR="114300" simplePos="0" relativeHeight="252346368" behindDoc="0" locked="0" layoutInCell="1" allowOverlap="1" wp14:anchorId="0726CAB3" wp14:editId="763AF34A">
                <wp:simplePos x="0" y="0"/>
                <wp:positionH relativeFrom="column">
                  <wp:posOffset>3760470</wp:posOffset>
                </wp:positionH>
                <wp:positionV relativeFrom="paragraph">
                  <wp:posOffset>285115</wp:posOffset>
                </wp:positionV>
                <wp:extent cx="2802890" cy="3010535"/>
                <wp:effectExtent l="0" t="0" r="0" b="0"/>
                <wp:wrapNone/>
                <wp:docPr id="57"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890" cy="3010535"/>
                        </a:xfrm>
                        <a:prstGeom prst="rect">
                          <a:avLst/>
                        </a:prstGeom>
                        <a:solidFill>
                          <a:srgbClr val="038CFE">
                            <a:alpha val="25000"/>
                          </a:srgbClr>
                        </a:solidFill>
                        <a:ln>
                          <a:noFill/>
                        </a:ln>
                        <a:extLst>
                          <a:ext uri="{91240B29-F687-4F45-9708-019B960494DF}">
                            <a14:hiddenLine xmlns:a14="http://schemas.microsoft.com/office/drawing/2010/main" w="9525">
                              <a:solidFill>
                                <a:srgbClr val="038CFE"/>
                              </a:solidFill>
                              <a:miter lim="800000"/>
                              <a:headEnd/>
                              <a:tailEnd/>
                            </a14:hiddenLine>
                          </a:ext>
                        </a:extLst>
                      </wps:spPr>
                      <wps:txbx>
                        <w:txbxContent>
                          <w:p w:rsidR="00C9790F" w:rsidRDefault="00C9790F" w:rsidP="000B5C46">
                            <w:pPr>
                              <w:pStyle w:val="BodyText"/>
                              <w:spacing w:line="240" w:lineRule="auto"/>
                              <w:jc w:val="center"/>
                              <w:rPr>
                                <w:rFonts w:cstheme="minorHAnsi"/>
                                <w:b/>
                                <w:i/>
                                <w:color w:val="950AF7"/>
                                <w:highlight w:val="cyan"/>
                              </w:rPr>
                            </w:pPr>
                            <w:r>
                              <w:rPr>
                                <w:rFonts w:cstheme="minorHAnsi"/>
                                <w:b/>
                                <w:i/>
                                <w:noProof/>
                                <w:color w:val="950AF7"/>
                              </w:rPr>
                              <w:drawing>
                                <wp:inline distT="0" distB="0" distL="0" distR="0" wp14:anchorId="48138AA5" wp14:editId="30BAB555">
                                  <wp:extent cx="2199736" cy="219973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346625_643384722411469_244919384415448037_n.jpg"/>
                                          <pic:cNvPicPr/>
                                        </pic:nvPicPr>
                                        <pic:blipFill>
                                          <a:blip r:embed="rId72">
                                            <a:extLst>
                                              <a:ext uri="{28A0092B-C50C-407E-A947-70E740481C1C}">
                                                <a14:useLocalDpi xmlns:a14="http://schemas.microsoft.com/office/drawing/2010/main" val="0"/>
                                              </a:ext>
                                            </a:extLst>
                                          </a:blip>
                                          <a:stretch>
                                            <a:fillRect/>
                                          </a:stretch>
                                        </pic:blipFill>
                                        <pic:spPr>
                                          <a:xfrm>
                                            <a:off x="0" y="0"/>
                                            <a:ext cx="2190486" cy="2190486"/>
                                          </a:xfrm>
                                          <a:prstGeom prst="rect">
                                            <a:avLst/>
                                          </a:prstGeom>
                                        </pic:spPr>
                                      </pic:pic>
                                    </a:graphicData>
                                  </a:graphic>
                                </wp:inline>
                              </w:drawing>
                            </w:r>
                          </w:p>
                          <w:p w:rsidR="00C9790F" w:rsidRDefault="00C9790F" w:rsidP="000B5C46">
                            <w:pPr>
                              <w:pStyle w:val="BodyText"/>
                              <w:spacing w:line="240" w:lineRule="auto"/>
                              <w:jc w:val="right"/>
                              <w:rPr>
                                <w:rFonts w:cstheme="minorHAnsi"/>
                                <w:b/>
                                <w:i/>
                                <w:color w:val="950AF7"/>
                                <w:highlight w:val="cyan"/>
                              </w:rPr>
                            </w:pPr>
                          </w:p>
                          <w:p w:rsidR="00C9790F" w:rsidRPr="00DC0A3E" w:rsidRDefault="00C9790F" w:rsidP="000B5C46">
                            <w:pPr>
                              <w:pStyle w:val="BodyText"/>
                              <w:spacing w:line="240" w:lineRule="auto"/>
                              <w:jc w:val="center"/>
                              <w:rPr>
                                <w:rFonts w:cstheme="minorHAnsi"/>
                                <w:i/>
                                <w:color w:val="950AF7"/>
                                <w:highlight w:val="cyan"/>
                              </w:rPr>
                            </w:pPr>
                            <w:r w:rsidRPr="00DC0A3E">
                              <w:rPr>
                                <w:rFonts w:cstheme="minorHAnsi"/>
                                <w:b/>
                                <w:i/>
                                <w:color w:val="950AF7"/>
                                <w:highlight w:val="cyan"/>
                              </w:rPr>
                              <w:t xml:space="preserve">Here’s a great quote from a </w:t>
                            </w:r>
                            <w:r>
                              <w:rPr>
                                <w:rFonts w:cstheme="minorHAnsi"/>
                                <w:b/>
                                <w:i/>
                                <w:color w:val="950AF7"/>
                                <w:highlight w:val="cyan"/>
                              </w:rPr>
                              <w:t xml:space="preserve">CTK </w:t>
                            </w:r>
                            <w:r w:rsidRPr="00DC0A3E">
                              <w:rPr>
                                <w:rFonts w:cstheme="minorHAnsi"/>
                                <w:b/>
                                <w:i/>
                                <w:color w:val="950AF7"/>
                                <w:highlight w:val="cyan"/>
                              </w:rPr>
                              <w:t>client</w:t>
                            </w:r>
                            <w:r w:rsidRPr="00DC0A3E">
                              <w:rPr>
                                <w:rFonts w:cstheme="minorHAnsi"/>
                                <w:i/>
                                <w:color w:val="950AF7"/>
                                <w:highlight w:val="cyan"/>
                              </w:rPr>
                              <w:t>!</w:t>
                            </w:r>
                          </w:p>
                          <w:p w:rsidR="00C9790F" w:rsidRPr="00DC0A3E" w:rsidRDefault="00C9790F" w:rsidP="000B5C46">
                            <w:pPr>
                              <w:pStyle w:val="BodyText"/>
                              <w:spacing w:line="240" w:lineRule="auto"/>
                              <w:jc w:val="center"/>
                              <w:rPr>
                                <w:rFonts w:cstheme="minorHAnsi"/>
                                <w:color w:val="950AF7"/>
                              </w:rPr>
                            </w:pPr>
                            <w:r w:rsidRPr="00DC0A3E">
                              <w:rPr>
                                <w:rFonts w:cstheme="minorHAnsi"/>
                                <w:color w:val="950AF7"/>
                                <w:highlight w:val="cyan"/>
                              </w:rPr>
                              <w:t>Client nam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98" o:spid="_x0000_s1197" type="#_x0000_t202" style="position:absolute;margin-left:296.1pt;margin-top:22.45pt;width:220.7pt;height:237.05pt;z-index:2523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" fillcolor="#038cfe" stroked="f" strokecolor="#038cfe">
                <v:fill opacity="16448f"/>
                <v:textbox>
                  <w:txbxContent>
                    <w:p w:rsidR="00C9790F" w:rsidRDefault="00C9790F" w:rsidP="000B5C46">
                      <w:pPr>
                        <w:pStyle w:val="BodyText"/>
                        <w:spacing w:line="240" w:lineRule="auto"/>
                        <w:jc w:val="center"/>
                        <w:rPr>
                          <w:rFonts w:cstheme="minorHAnsi"/>
                          <w:b/>
                          <w:i/>
                          <w:color w:val="950AF7"/>
                          <w:highlight w:val="cyan"/>
                        </w:rPr>
                      </w:pPr>
                      <w:r>
                        <w:rPr>
                          <w:rFonts w:cstheme="minorHAnsi"/>
                          <w:b/>
                          <w:i/>
                          <w:noProof/>
                          <w:color w:val="950AF7"/>
                        </w:rPr>
                        <w:drawing>
                          <wp:inline distT="0" distB="0" distL="0" distR="0" wp14:anchorId="48138AA5" wp14:editId="30BAB555">
                            <wp:extent cx="2199736" cy="219973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346625_643384722411469_244919384415448037_n.jpg"/>
                                    <pic:cNvPicPr/>
                                  </pic:nvPicPr>
                                  <pic:blipFill>
                                    <a:blip r:embed="rId72">
                                      <a:extLst>
                                        <a:ext uri="{28A0092B-C50C-407E-A947-70E740481C1C}">
                                          <a14:useLocalDpi xmlns:a14="http://schemas.microsoft.com/office/drawing/2010/main" val="0"/>
                                        </a:ext>
                                      </a:extLst>
                                    </a:blip>
                                    <a:stretch>
                                      <a:fillRect/>
                                    </a:stretch>
                                  </pic:blipFill>
                                  <pic:spPr>
                                    <a:xfrm>
                                      <a:off x="0" y="0"/>
                                      <a:ext cx="2190486" cy="2190486"/>
                                    </a:xfrm>
                                    <a:prstGeom prst="rect">
                                      <a:avLst/>
                                    </a:prstGeom>
                                  </pic:spPr>
                                </pic:pic>
                              </a:graphicData>
                            </a:graphic>
                          </wp:inline>
                        </w:drawing>
                      </w:r>
                    </w:p>
                    <w:p w:rsidR="00C9790F" w:rsidRDefault="00C9790F" w:rsidP="000B5C46">
                      <w:pPr>
                        <w:pStyle w:val="BodyText"/>
                        <w:spacing w:line="240" w:lineRule="auto"/>
                        <w:jc w:val="right"/>
                        <w:rPr>
                          <w:rFonts w:cstheme="minorHAnsi"/>
                          <w:b/>
                          <w:i/>
                          <w:color w:val="950AF7"/>
                          <w:highlight w:val="cyan"/>
                        </w:rPr>
                      </w:pPr>
                    </w:p>
                    <w:p w:rsidR="00C9790F" w:rsidRPr="00DC0A3E" w:rsidRDefault="00C9790F" w:rsidP="000B5C46">
                      <w:pPr>
                        <w:pStyle w:val="BodyText"/>
                        <w:spacing w:line="240" w:lineRule="auto"/>
                        <w:jc w:val="center"/>
                        <w:rPr>
                          <w:rFonts w:cstheme="minorHAnsi"/>
                          <w:i/>
                          <w:color w:val="950AF7"/>
                          <w:highlight w:val="cyan"/>
                        </w:rPr>
                      </w:pPr>
                      <w:r w:rsidRPr="00DC0A3E">
                        <w:rPr>
                          <w:rFonts w:cstheme="minorHAnsi"/>
                          <w:b/>
                          <w:i/>
                          <w:color w:val="950AF7"/>
                          <w:highlight w:val="cyan"/>
                        </w:rPr>
                        <w:t xml:space="preserve">Here’s a great quote from a </w:t>
                      </w:r>
                      <w:r>
                        <w:rPr>
                          <w:rFonts w:cstheme="minorHAnsi"/>
                          <w:b/>
                          <w:i/>
                          <w:color w:val="950AF7"/>
                          <w:highlight w:val="cyan"/>
                        </w:rPr>
                        <w:t xml:space="preserve">CTK </w:t>
                      </w:r>
                      <w:r w:rsidRPr="00DC0A3E">
                        <w:rPr>
                          <w:rFonts w:cstheme="minorHAnsi"/>
                          <w:b/>
                          <w:i/>
                          <w:color w:val="950AF7"/>
                          <w:highlight w:val="cyan"/>
                        </w:rPr>
                        <w:t>client</w:t>
                      </w:r>
                      <w:r w:rsidRPr="00DC0A3E">
                        <w:rPr>
                          <w:rFonts w:cstheme="minorHAnsi"/>
                          <w:i/>
                          <w:color w:val="950AF7"/>
                          <w:highlight w:val="cyan"/>
                        </w:rPr>
                        <w:t>!</w:t>
                      </w:r>
                    </w:p>
                    <w:p w:rsidR="00C9790F" w:rsidRPr="00DC0A3E" w:rsidRDefault="00C9790F" w:rsidP="000B5C46">
                      <w:pPr>
                        <w:pStyle w:val="BodyText"/>
                        <w:spacing w:line="240" w:lineRule="auto"/>
                        <w:jc w:val="center"/>
                        <w:rPr>
                          <w:rFonts w:cstheme="minorHAnsi"/>
                          <w:color w:val="950AF7"/>
                        </w:rPr>
                      </w:pPr>
                      <w:r w:rsidRPr="00DC0A3E">
                        <w:rPr>
                          <w:rFonts w:cstheme="minorHAnsi"/>
                          <w:color w:val="950AF7"/>
                          <w:highlight w:val="cyan"/>
                        </w:rPr>
                        <w:t>Client name</w:t>
                      </w:r>
                    </w:p>
                  </w:txbxContent>
                </v:textbox>
              </v:shape>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38176" behindDoc="0" locked="0" layoutInCell="1" allowOverlap="1" wp14:anchorId="4E945BE9" wp14:editId="2C96E76A">
                <wp:simplePos x="0" y="0"/>
                <wp:positionH relativeFrom="page">
                  <wp:posOffset>2062480</wp:posOffset>
                </wp:positionH>
                <wp:positionV relativeFrom="page">
                  <wp:posOffset>318770</wp:posOffset>
                </wp:positionV>
                <wp:extent cx="4018915" cy="657225"/>
                <wp:effectExtent l="0" t="0" r="19685" b="28575"/>
                <wp:wrapNone/>
                <wp:docPr id="9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8915" cy="657225"/>
                        </a:xfrm>
                        <a:prstGeom prst="rect">
                          <a:avLst/>
                        </a:prstGeom>
                        <a:solidFill>
                          <a:srgbClr val="00B0F0"/>
                        </a:solidFill>
                        <a:ln w="19050">
                          <a:solidFill>
                            <a:srgbClr val="FF0000"/>
                          </a:solidFill>
                          <a:miter lim="800000"/>
                          <a:headEnd/>
                          <a:tailEnd/>
                        </a:ln>
                        <a:extLst/>
                      </wps:spPr>
                      <wps:txbx>
                        <w:txbxContent>
                          <w:p w:rsidR="00C9790F" w:rsidRPr="00A3432C" w:rsidRDefault="00C9790F" w:rsidP="000B5C46">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ountdown to Kindergarten</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98" type="#_x0000_t202" style="position:absolute;margin-left:162.4pt;margin-top:25.1pt;width:316.45pt;height:51.75pt;z-index:25233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" fillcolor="#00b0f0" strokecolor="red" strokeweight="1.5pt">
                <v:textbox inset="0,0,0,0">
                  <w:txbxContent>
                    <w:p w:rsidR="00C9790F" w:rsidRPr="00A3432C" w:rsidRDefault="00C9790F" w:rsidP="000B5C46">
                      <w:pPr>
                        <w:pStyle w:val="Masthead"/>
                        <w:rPr>
                          <w:rFonts w:asciiTheme="minorHAnsi" w:hAnsiTheme="minorHAnsi"/>
                          <w:color w:val="FFFFFF" w:themeColor="background1"/>
                          <w:sz w:val="48"/>
                          <w:szCs w:val="48"/>
                        </w:rPr>
                      </w:pPr>
                      <w:r w:rsidRPr="00A3432C">
                        <w:rPr>
                          <w:rFonts w:asciiTheme="minorHAnsi" w:hAnsiTheme="minorHAnsi"/>
                          <w:color w:val="FFFFFF" w:themeColor="background1"/>
                          <w:sz w:val="48"/>
                          <w:szCs w:val="48"/>
                        </w:rPr>
                        <w:t>Countdown to Kindergarten</w:t>
                      </w:r>
                    </w:p>
                  </w:txbxContent>
                </v:textbox>
                <w10:wrap anchorx="page" anchory="page"/>
              </v:shape>
            </w:pict>
          </mc:Fallback>
        </mc:AlternateContent>
      </w:r>
    </w:p>
    <w:p w:rsidR="000B5C46" w:rsidRPr="00AD355E" w:rsidRDefault="000B5C46" w:rsidP="000B5C46">
      <w:r w:rsidRPr="00AD355E">
        <w:rPr>
          <w:b/>
          <w:noProof/>
        </w:rPr>
        <mc:AlternateContent>
          <mc:Choice Requires="wps">
            <w:drawing>
              <wp:anchor distT="0" distB="0" distL="114300" distR="114300" simplePos="0" relativeHeight="252340224" behindDoc="0" locked="0" layoutInCell="1" allowOverlap="1" wp14:anchorId="3438AB52" wp14:editId="7D112C25">
                <wp:simplePos x="0" y="0"/>
                <wp:positionH relativeFrom="page">
                  <wp:posOffset>467360</wp:posOffset>
                </wp:positionH>
                <wp:positionV relativeFrom="page">
                  <wp:posOffset>1254125</wp:posOffset>
                </wp:positionV>
                <wp:extent cx="6886575" cy="381635"/>
                <wp:effectExtent l="0" t="0" r="9525" b="18415"/>
                <wp:wrapNone/>
                <wp:docPr id="102" name="Text Box 2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381635"/>
                        </a:xfrm>
                        <a:prstGeom prst="rect">
                          <a:avLst/>
                        </a:prstGeom>
                        <a:noFill/>
                        <a:ln>
                          <a:noFill/>
                        </a:ln>
                        <a:effectLst/>
                        <a:extLst/>
                      </wps:spPr>
                      <wps:txbx>
                        <w:txbxContent>
                          <w:p w:rsidR="00C9790F" w:rsidRPr="00A3432C" w:rsidRDefault="00C9790F" w:rsidP="000B5C46">
                            <w:pPr>
                              <w:jc w:val="center"/>
                              <w:rPr>
                                <w:b/>
                                <w:sz w:val="28"/>
                                <w:szCs w:val="28"/>
                              </w:rPr>
                            </w:pPr>
                            <w:r w:rsidRPr="00A3432C">
                              <w:rPr>
                                <w:b/>
                                <w:sz w:val="28"/>
                                <w:szCs w:val="28"/>
                              </w:rPr>
                              <w:t>Bringing parents and teachers together as partners sets the foundation for success in school.</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199" type="#_x0000_t202" style="position:absolute;margin-left:36.8pt;margin-top:98.75pt;width:542.25pt;height:30.05pt;z-index:25234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" filled="f" stroked="f">
                <v:textbox inset="0,0,0,0">
                  <w:txbxContent>
                    <w:p w:rsidR="00C9790F" w:rsidRPr="00A3432C" w:rsidRDefault="00C9790F" w:rsidP="000B5C46">
                      <w:pPr>
                        <w:jc w:val="center"/>
                        <w:rPr>
                          <w:b/>
                          <w:sz w:val="28"/>
                          <w:szCs w:val="28"/>
                        </w:rPr>
                      </w:pPr>
                      <w:r w:rsidRPr="00A3432C">
                        <w:rPr>
                          <w:b/>
                          <w:sz w:val="28"/>
                          <w:szCs w:val="28"/>
                        </w:rPr>
                        <w:t>Bringing parents and teachers together as partners sets the foundation for success in school.</w:t>
                      </w:r>
                    </w:p>
                  </w:txbxContent>
                </v:textbox>
                <w10:wrap anchorx="page" anchory="page"/>
              </v:shape>
            </w:pict>
          </mc:Fallback>
        </mc:AlternateContent>
      </w:r>
    </w:p>
    <w:p w:rsidR="00F735C2" w:rsidRPr="00AD355E" w:rsidRDefault="00B54A82" w:rsidP="000B5C46">
      <w:r>
        <w:rPr>
          <w:b/>
          <w:noProof/>
        </w:rPr>
        <mc:AlternateContent>
          <mc:Choice Requires="wpg">
            <w:drawing>
              <wp:anchor distT="0" distB="0" distL="114300" distR="114300" simplePos="0" relativeHeight="252536832" behindDoc="0" locked="0" layoutInCell="1" allowOverlap="1">
                <wp:simplePos x="0" y="0"/>
                <wp:positionH relativeFrom="column">
                  <wp:posOffset>4333875</wp:posOffset>
                </wp:positionH>
                <wp:positionV relativeFrom="paragraph">
                  <wp:posOffset>4902200</wp:posOffset>
                </wp:positionV>
                <wp:extent cx="2540000" cy="933450"/>
                <wp:effectExtent l="19050" t="19050" r="12700" b="19050"/>
                <wp:wrapNone/>
                <wp:docPr id="472" name="Group 472"/>
                <wp:cNvGraphicFramePr/>
                <a:graphic xmlns:a="http://schemas.openxmlformats.org/drawingml/2006/main">
                  <a:graphicData uri="http://schemas.microsoft.com/office/word/2010/wordprocessingGroup">
                    <wpg:wgp>
                      <wpg:cNvGrpSpPr/>
                      <wpg:grpSpPr>
                        <a:xfrm>
                          <a:off x="0" y="0"/>
                          <a:ext cx="2540000" cy="933450"/>
                          <a:chOff x="0" y="0"/>
                          <a:chExt cx="2540000" cy="933450"/>
                        </a:xfrm>
                      </wpg:grpSpPr>
                      <wps:wsp>
                        <wps:cNvPr id="470" name="Text Box 303"/>
                        <wps:cNvSpPr txBox="1">
                          <a:spLocks noChangeArrowheads="1"/>
                        </wps:cNvSpPr>
                        <wps:spPr bwMode="auto">
                          <a:xfrm>
                            <a:off x="0" y="0"/>
                            <a:ext cx="2540000" cy="933450"/>
                          </a:xfrm>
                          <a:prstGeom prst="rect">
                            <a:avLst/>
                          </a:prstGeom>
                          <a:noFill/>
                          <a:ln w="28575" cap="rnd" cmpd="sng">
                            <a:solidFill>
                              <a:srgbClr val="FFDA00"/>
                            </a:solidFill>
                            <a:prstDash val="solid"/>
                            <a:miter lim="800000"/>
                            <a:headEnd/>
                            <a:tailEnd/>
                          </a:ln>
                          <a:extLst/>
                        </wps:spPr>
                        <wps:txbx>
                          <w:txbxContent>
                            <w:p w:rsidR="00C9790F" w:rsidRDefault="00C9790F" w:rsidP="00B54A82">
                              <w:pPr>
                                <w:pStyle w:val="BodyText"/>
                              </w:pPr>
                              <w:r>
                                <w:t>Evidence of Effectiveness:</w:t>
                              </w:r>
                            </w:p>
                            <w:p w:rsidR="00C9790F" w:rsidRPr="001833D7" w:rsidRDefault="00C9790F" w:rsidP="00B54A82">
                              <w:pPr>
                                <w:pStyle w:val="BodyText"/>
                                <w:ind w:right="720"/>
                                <w:rPr>
                                  <w:sz w:val="16"/>
                                </w:rPr>
                              </w:pPr>
                              <w:r>
                                <w:rPr>
                                  <w:sz w:val="16"/>
                                </w:rPr>
                                <w:t xml:space="preserve">Our partnership’s Countdown to </w:t>
                              </w:r>
                              <w:r>
                                <w:rPr>
                                  <w:sz w:val="16"/>
                                </w:rPr>
                                <w:br/>
                                <w:t>Kindergarten program meets</w:t>
                              </w:r>
                              <w:r w:rsidRPr="001833D7">
                                <w:rPr>
                                  <w:sz w:val="16"/>
                                </w:rPr>
                                <w:t xml:space="preserve"> the 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w:t>
                              </w:r>
                              <w:r>
                                <w:rPr>
                                  <w:b/>
                                  <w:i/>
                                  <w:sz w:val="16"/>
                                </w:rPr>
                                <w:t>informed</w:t>
                              </w:r>
                              <w:r w:rsidRPr="001833D7">
                                <w:rPr>
                                  <w:sz w:val="16"/>
                                </w:rPr>
                                <w:t xml:space="preserve"> program.</w:t>
                              </w:r>
                            </w:p>
                            <w:p w:rsidR="00C9790F" w:rsidRPr="00284986" w:rsidRDefault="00C9790F" w:rsidP="00B54A82">
                              <w:pPr>
                                <w:pStyle w:val="BodyText"/>
                                <w:rPr>
                                  <w:sz w:val="16"/>
                                </w:rPr>
                              </w:pPr>
                            </w:p>
                          </w:txbxContent>
                        </wps:txbx>
                        <wps:bodyPr rot="0" vert="horz" wrap="square" lIns="45720" tIns="45720" rIns="45720" bIns="45720" anchor="t" anchorCtr="0" upright="1">
                          <a:noAutofit/>
                        </wps:bodyPr>
                      </wps:wsp>
                      <pic:pic xmlns:pic="http://schemas.openxmlformats.org/drawingml/2006/picture">
                        <pic:nvPicPr>
                          <pic:cNvPr id="471" name="Picture 471"/>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1962150" y="190500"/>
                            <a:ext cx="476250" cy="600075"/>
                          </a:xfrm>
                          <a:prstGeom prst="rect">
                            <a:avLst/>
                          </a:prstGeom>
                          <a:ln>
                            <a:solidFill>
                              <a:srgbClr val="F7930A"/>
                            </a:solidFill>
                          </a:ln>
                        </pic:spPr>
                      </pic:pic>
                    </wpg:wgp>
                  </a:graphicData>
                </a:graphic>
              </wp:anchor>
            </w:drawing>
          </mc:Choice>
          <mc:Fallback>
            <w:pict>
              <v:group id="Group 472" o:spid="_x0000_s1200" style="position:absolute;margin-left:341.25pt;margin-top:386pt;width:200pt;height:73.5pt;z-index:252536832" coordsize="25400,93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">
                <v:shape id="_x0000_s1201" type="#_x0000_t202" style="position:absolute;width:25400;height:9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fQI8EA&#10;AADcAAAADwAAAGRycy9kb3ducmV2LnhtbERPy4rCMBTdC/MP4Q7MTtORQaU2isw46EqwCt1em9uH&#10;NjeliVr/3iwEl4fzTpa9acSNOldbVvA9ikAQ51bXXCo4Hv6HMxDOI2tsLJOCBzlYLj4GCcba3nlP&#10;t9SXIoSwi1FB5X0bS+nyigy6kW2JA1fYzqAPsCul7vAewk0jx1E0kQZrDg0VtvRbUX5Jr0bBLjud&#10;t4frODsW602WzrI1/U0vSn199qs5CE+9f4tf7q1W8DMN88OZcATk4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qH0CPBAAAA3AAAAA8AAAAAAAAAAAAAAAAAmAIAAGRycy9kb3du&#10;cmV2LnhtbFBLBQYAAAAABAAEAPUAAACGAwAAAAA=&#10;" filled="f" strokecolor="#ffda00" strokeweight="2.25pt">
                  <v:stroke endcap="round"/>
                  <v:textbox inset="3.6pt,,3.6pt">
                    <w:txbxContent>
                      <w:p w:rsidR="00C9790F" w:rsidRDefault="00C9790F" w:rsidP="00B54A82">
                        <w:pPr>
                          <w:pStyle w:val="BodyText"/>
                        </w:pPr>
                        <w:r>
                          <w:t>Evidence of Effectiveness:</w:t>
                        </w:r>
                      </w:p>
                      <w:p w:rsidR="00C9790F" w:rsidRPr="001833D7" w:rsidRDefault="00C9790F" w:rsidP="00B54A82">
                        <w:pPr>
                          <w:pStyle w:val="BodyText"/>
                          <w:ind w:right="720"/>
                          <w:rPr>
                            <w:sz w:val="16"/>
                          </w:rPr>
                        </w:pPr>
                        <w:r>
                          <w:rPr>
                            <w:sz w:val="16"/>
                          </w:rPr>
                          <w:t xml:space="preserve">Our partnership’s Countdown to </w:t>
                        </w:r>
                        <w:r>
                          <w:rPr>
                            <w:sz w:val="16"/>
                          </w:rPr>
                          <w:br/>
                          <w:t>Kindergarten program meets</w:t>
                        </w:r>
                        <w:r w:rsidRPr="001833D7">
                          <w:rPr>
                            <w:sz w:val="16"/>
                          </w:rPr>
                          <w:t xml:space="preserve"> the First Steps legislation</w:t>
                        </w:r>
                        <w:r>
                          <w:rPr>
                            <w:sz w:val="16"/>
                          </w:rPr>
                          <w:t>’s</w:t>
                        </w:r>
                        <w:r w:rsidRPr="001833D7">
                          <w:rPr>
                            <w:sz w:val="16"/>
                          </w:rPr>
                          <w:t xml:space="preserve"> definition </w:t>
                        </w:r>
                        <w:r>
                          <w:rPr>
                            <w:sz w:val="16"/>
                          </w:rPr>
                          <w:br/>
                        </w:r>
                        <w:r w:rsidRPr="001833D7">
                          <w:rPr>
                            <w:sz w:val="16"/>
                          </w:rPr>
                          <w:t xml:space="preserve">of an </w:t>
                        </w:r>
                        <w:r w:rsidRPr="001833D7">
                          <w:rPr>
                            <w:b/>
                            <w:i/>
                            <w:sz w:val="16"/>
                          </w:rPr>
                          <w:t>evidence-</w:t>
                        </w:r>
                        <w:r>
                          <w:rPr>
                            <w:b/>
                            <w:i/>
                            <w:sz w:val="16"/>
                          </w:rPr>
                          <w:t>informed</w:t>
                        </w:r>
                        <w:r w:rsidRPr="001833D7">
                          <w:rPr>
                            <w:sz w:val="16"/>
                          </w:rPr>
                          <w:t xml:space="preserve"> program.</w:t>
                        </w:r>
                      </w:p>
                      <w:p w:rsidR="00C9790F" w:rsidRPr="00284986" w:rsidRDefault="00C9790F" w:rsidP="00B54A82">
                        <w:pPr>
                          <w:pStyle w:val="BodyText"/>
                          <w:rPr>
                            <w:sz w:val="16"/>
                          </w:rPr>
                        </w:pPr>
                      </w:p>
                    </w:txbxContent>
                  </v:textbox>
                </v:shape>
                <v:shape id="Picture 471" o:spid="_x0000_s1202" type="#_x0000_t75" style="position:absolute;left:19621;top:1905;width:4763;height:60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KRmfFAAAA3AAAAA8AAABkcnMvZG93bnJldi54bWxEj81qwzAQhO+BvoPYQm+N7BBq40Y2bSE/&#10;lybECYXcFmtjm1orY6mJ+/ZVoJDjMDPfMItiNJ240OBaywriaQSCuLK65VrB8bB8TkE4j6yxs0wK&#10;fslBkT9MFphpe+U9XUpfiwBhl6GCxvs+k9JVDRl0U9sTB+9sB4M+yKGWesBrgJtOzqLoRRpsOSw0&#10;2NNHQ9V3+WMUfM7fV+iTE25TindJubZy9WWVenoc315BeBr9Pfzf3mgF8ySG25lwBGT+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VSkZnxQAAANwAAAAPAAAAAAAAAAAAAAAA&#10;AJ8CAABkcnMvZG93bnJldi54bWxQSwUGAAAAAAQABAD3AAAAkQMAAAAA&#10;" stroked="t" strokecolor="#f7930a">
                  <v:imagedata r:id="rId74" o:title=""/>
                  <v:path arrowok="t"/>
                </v:shape>
              </v:group>
            </w:pict>
          </mc:Fallback>
        </mc:AlternateContent>
      </w:r>
      <w:r w:rsidRPr="00AD355E">
        <w:rPr>
          <w:b/>
          <w:noProof/>
        </w:rPr>
        <mc:AlternateContent>
          <mc:Choice Requires="wps">
            <w:drawing>
              <wp:anchor distT="0" distB="0" distL="114300" distR="114300" simplePos="0" relativeHeight="252348416" behindDoc="0" locked="0" layoutInCell="1" allowOverlap="1" wp14:anchorId="10205171" wp14:editId="42E112D3">
                <wp:simplePos x="0" y="0"/>
                <wp:positionH relativeFrom="page">
                  <wp:posOffset>514350</wp:posOffset>
                </wp:positionH>
                <wp:positionV relativeFrom="page">
                  <wp:posOffset>6271895</wp:posOffset>
                </wp:positionV>
                <wp:extent cx="6702425" cy="1881505"/>
                <wp:effectExtent l="0" t="0" r="3175" b="4445"/>
                <wp:wrapNone/>
                <wp:docPr id="55"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881505"/>
                        </a:xfrm>
                        <a:prstGeom prst="rect">
                          <a:avLst/>
                        </a:prstGeom>
                        <a:solidFill>
                          <a:srgbClr val="FFFF00">
                            <a:alpha val="20000"/>
                          </a:srgbClr>
                        </a:solidFill>
                        <a:ln>
                          <a:noFill/>
                        </a:ln>
                      </wps:spPr>
                      <wps:txbx>
                        <w:txbxContent>
                          <w:p w:rsidR="00C9790F" w:rsidRPr="001A6281" w:rsidRDefault="00C9790F" w:rsidP="000B5C46">
                            <w:pPr>
                              <w:spacing w:line="240" w:lineRule="auto"/>
                              <w:rPr>
                                <w:rFonts w:cstheme="minorHAnsi"/>
                                <w:b/>
                                <w:sz w:val="28"/>
                              </w:rPr>
                            </w:pPr>
                            <w:r w:rsidRPr="000E7635">
                              <w:rPr>
                                <w:rFonts w:cstheme="minorHAnsi"/>
                                <w:b/>
                                <w:sz w:val="28"/>
                              </w:rPr>
                              <w:t xml:space="preserve">This year, our </w:t>
                            </w:r>
                            <w:r>
                              <w:rPr>
                                <w:rFonts w:cstheme="minorHAnsi"/>
                                <w:b/>
                                <w:sz w:val="28"/>
                              </w:rPr>
                              <w:t>Countdown to Kindergarten</w:t>
                            </w:r>
                            <w:r w:rsidRPr="000E7635">
                              <w:rPr>
                                <w:rFonts w:cstheme="minorHAnsi"/>
                                <w:b/>
                                <w:sz w:val="28"/>
                              </w:rPr>
                              <w:t xml:space="preserve"> program:</w:t>
                            </w:r>
                          </w:p>
                          <w:p w:rsidR="00C9790F" w:rsidRDefault="00C9790F"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Include satisfaction results from parent surveys.</w:t>
                            </w:r>
                          </w:p>
                          <w:p w:rsidR="00C9790F" w:rsidRPr="00A04065" w:rsidRDefault="00C9790F" w:rsidP="000B5C46">
                            <w:pPr>
                              <w:pStyle w:val="BodyText"/>
                              <w:numPr>
                                <w:ilvl w:val="0"/>
                                <w:numId w:val="2"/>
                              </w:numPr>
                              <w:spacing w:line="240" w:lineRule="auto"/>
                              <w:rPr>
                                <w:rFonts w:cstheme="minorHAnsi"/>
                                <w:b/>
                                <w:sz w:val="20"/>
                                <w:szCs w:val="20"/>
                                <w:highlight w:val="cyan"/>
                              </w:rPr>
                            </w:pPr>
                            <w:r w:rsidRPr="00AC7575">
                              <w:rPr>
                                <w:rFonts w:cstheme="minorHAnsi"/>
                                <w:b/>
                                <w:sz w:val="20"/>
                                <w:szCs w:val="20"/>
                              </w:rPr>
                              <w:t xml:space="preserve">Increased the amount of time </w:t>
                            </w:r>
                            <w:r>
                              <w:rPr>
                                <w:rFonts w:cstheme="minorHAnsi"/>
                                <w:b/>
                                <w:sz w:val="20"/>
                                <w:szCs w:val="20"/>
                              </w:rPr>
                              <w:t xml:space="preserve">parents </w:t>
                            </w:r>
                            <w:r w:rsidRPr="00AC7575">
                              <w:rPr>
                                <w:rFonts w:cstheme="minorHAnsi"/>
                                <w:b/>
                                <w:sz w:val="20"/>
                                <w:szCs w:val="20"/>
                              </w:rPr>
                              <w:t xml:space="preserve">spent reading </w:t>
                            </w:r>
                            <w:r>
                              <w:rPr>
                                <w:rFonts w:cstheme="minorHAnsi"/>
                                <w:b/>
                                <w:sz w:val="20"/>
                                <w:szCs w:val="20"/>
                              </w:rPr>
                              <w:t xml:space="preserve">to children </w:t>
                            </w:r>
                            <w:r w:rsidRPr="00AC7575">
                              <w:rPr>
                                <w:rFonts w:cstheme="minorHAnsi"/>
                                <w:b/>
                                <w:sz w:val="20"/>
                                <w:szCs w:val="20"/>
                              </w:rPr>
                              <w:t xml:space="preserve">by </w:t>
                            </w:r>
                            <w:r>
                              <w:rPr>
                                <w:rFonts w:cstheme="minorHAnsi"/>
                                <w:b/>
                                <w:sz w:val="20"/>
                                <w:szCs w:val="20"/>
                                <w:highlight w:val="cyan"/>
                              </w:rPr>
                              <w:t>XX%</w:t>
                            </w:r>
                          </w:p>
                          <w:p w:rsidR="00C9790F" w:rsidRPr="00FC32D3" w:rsidRDefault="00C9790F"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According to kindergarten teachers, XX% of CTK children performed as well </w:t>
                            </w:r>
                            <w:proofErr w:type="gramStart"/>
                            <w:r>
                              <w:rPr>
                                <w:rFonts w:cstheme="minorHAnsi"/>
                                <w:b/>
                                <w:sz w:val="20"/>
                                <w:szCs w:val="20"/>
                                <w:highlight w:val="cyan"/>
                              </w:rPr>
                              <w:t>as,</w:t>
                            </w:r>
                            <w:proofErr w:type="gramEnd"/>
                            <w:r>
                              <w:rPr>
                                <w:rFonts w:cstheme="minorHAnsi"/>
                                <w:b/>
                                <w:sz w:val="20"/>
                                <w:szCs w:val="20"/>
                                <w:highlight w:val="cyan"/>
                              </w:rPr>
                              <w:t xml:space="preserve"> or better than, their fellow students in LIST AREAS FROM THE CTK TEACHER SURVEY during the 2017-18 school year.</w:t>
                            </w:r>
                          </w:p>
                          <w:p w:rsidR="00C9790F" w:rsidRPr="00320106" w:rsidRDefault="00C9790F"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According to kindergarten teachers, XX% of CTK parents were more involved than other parents in their child’s education in the areas of LIST AREAS FROM THE CTK TEACHER SURVEY.</w:t>
                            </w:r>
                          </w:p>
                          <w:p w:rsidR="00C9790F" w:rsidRPr="00416CD6" w:rsidRDefault="00C9790F" w:rsidP="000B5C46">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03" type="#_x0000_t202" style="position:absolute;margin-left:40.5pt;margin-top:493.85pt;width:527.75pt;height:148.15pt;z-index:25234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" fillcolor="yellow" stroked="f">
                <v:fill opacity="13107f"/>
                <v:textbox inset=",7.2pt,,7.2pt">
                  <w:txbxContent>
                    <w:p w:rsidR="00C9790F" w:rsidRPr="001A6281" w:rsidRDefault="00C9790F" w:rsidP="000B5C46">
                      <w:pPr>
                        <w:spacing w:line="240" w:lineRule="auto"/>
                        <w:rPr>
                          <w:rFonts w:cstheme="minorHAnsi"/>
                          <w:b/>
                          <w:sz w:val="28"/>
                        </w:rPr>
                      </w:pPr>
                      <w:r w:rsidRPr="000E7635">
                        <w:rPr>
                          <w:rFonts w:cstheme="minorHAnsi"/>
                          <w:b/>
                          <w:sz w:val="28"/>
                        </w:rPr>
                        <w:t xml:space="preserve">This year, our </w:t>
                      </w:r>
                      <w:r>
                        <w:rPr>
                          <w:rFonts w:cstheme="minorHAnsi"/>
                          <w:b/>
                          <w:sz w:val="28"/>
                        </w:rPr>
                        <w:t>Countdown to Kindergarten</w:t>
                      </w:r>
                      <w:r w:rsidRPr="000E7635">
                        <w:rPr>
                          <w:rFonts w:cstheme="minorHAnsi"/>
                          <w:b/>
                          <w:sz w:val="28"/>
                        </w:rPr>
                        <w:t xml:space="preserve"> program:</w:t>
                      </w:r>
                    </w:p>
                    <w:p w:rsidR="00C9790F" w:rsidRDefault="00C9790F"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Include satisfaction results from parent surveys.</w:t>
                      </w:r>
                    </w:p>
                    <w:p w:rsidR="00C9790F" w:rsidRPr="00A04065" w:rsidRDefault="00C9790F" w:rsidP="000B5C46">
                      <w:pPr>
                        <w:pStyle w:val="BodyText"/>
                        <w:numPr>
                          <w:ilvl w:val="0"/>
                          <w:numId w:val="2"/>
                        </w:numPr>
                        <w:spacing w:line="240" w:lineRule="auto"/>
                        <w:rPr>
                          <w:rFonts w:cstheme="minorHAnsi"/>
                          <w:b/>
                          <w:sz w:val="20"/>
                          <w:szCs w:val="20"/>
                          <w:highlight w:val="cyan"/>
                        </w:rPr>
                      </w:pPr>
                      <w:r w:rsidRPr="00AC7575">
                        <w:rPr>
                          <w:rFonts w:cstheme="minorHAnsi"/>
                          <w:b/>
                          <w:sz w:val="20"/>
                          <w:szCs w:val="20"/>
                        </w:rPr>
                        <w:t xml:space="preserve">Increased the amount of time </w:t>
                      </w:r>
                      <w:r>
                        <w:rPr>
                          <w:rFonts w:cstheme="minorHAnsi"/>
                          <w:b/>
                          <w:sz w:val="20"/>
                          <w:szCs w:val="20"/>
                        </w:rPr>
                        <w:t xml:space="preserve">parents </w:t>
                      </w:r>
                      <w:r w:rsidRPr="00AC7575">
                        <w:rPr>
                          <w:rFonts w:cstheme="minorHAnsi"/>
                          <w:b/>
                          <w:sz w:val="20"/>
                          <w:szCs w:val="20"/>
                        </w:rPr>
                        <w:t xml:space="preserve">spent reading </w:t>
                      </w:r>
                      <w:r>
                        <w:rPr>
                          <w:rFonts w:cstheme="minorHAnsi"/>
                          <w:b/>
                          <w:sz w:val="20"/>
                          <w:szCs w:val="20"/>
                        </w:rPr>
                        <w:t xml:space="preserve">to children </w:t>
                      </w:r>
                      <w:r w:rsidRPr="00AC7575">
                        <w:rPr>
                          <w:rFonts w:cstheme="minorHAnsi"/>
                          <w:b/>
                          <w:sz w:val="20"/>
                          <w:szCs w:val="20"/>
                        </w:rPr>
                        <w:t xml:space="preserve">by </w:t>
                      </w:r>
                      <w:r>
                        <w:rPr>
                          <w:rFonts w:cstheme="minorHAnsi"/>
                          <w:b/>
                          <w:sz w:val="20"/>
                          <w:szCs w:val="20"/>
                          <w:highlight w:val="cyan"/>
                        </w:rPr>
                        <w:t>XX%</w:t>
                      </w:r>
                    </w:p>
                    <w:p w:rsidR="00C9790F" w:rsidRPr="00FC32D3" w:rsidRDefault="00C9790F"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According to kindergarten teachers, XX% of CTK children performed as well </w:t>
                      </w:r>
                      <w:proofErr w:type="gramStart"/>
                      <w:r>
                        <w:rPr>
                          <w:rFonts w:cstheme="minorHAnsi"/>
                          <w:b/>
                          <w:sz w:val="20"/>
                          <w:szCs w:val="20"/>
                          <w:highlight w:val="cyan"/>
                        </w:rPr>
                        <w:t>as,</w:t>
                      </w:r>
                      <w:proofErr w:type="gramEnd"/>
                      <w:r>
                        <w:rPr>
                          <w:rFonts w:cstheme="minorHAnsi"/>
                          <w:b/>
                          <w:sz w:val="20"/>
                          <w:szCs w:val="20"/>
                          <w:highlight w:val="cyan"/>
                        </w:rPr>
                        <w:t xml:space="preserve"> or better than, their fellow students in LIST AREAS FROM THE CTK TEACHER SURVEY during the 2017-18 school year.</w:t>
                      </w:r>
                    </w:p>
                    <w:p w:rsidR="00C9790F" w:rsidRPr="00320106" w:rsidRDefault="00C9790F" w:rsidP="000B5C46">
                      <w:pPr>
                        <w:pStyle w:val="BodyText"/>
                        <w:numPr>
                          <w:ilvl w:val="0"/>
                          <w:numId w:val="2"/>
                        </w:numPr>
                        <w:spacing w:line="240" w:lineRule="auto"/>
                        <w:rPr>
                          <w:rFonts w:cstheme="minorHAnsi"/>
                          <w:b/>
                          <w:sz w:val="20"/>
                          <w:szCs w:val="20"/>
                          <w:highlight w:val="cyan"/>
                        </w:rPr>
                      </w:pPr>
                      <w:r>
                        <w:rPr>
                          <w:rFonts w:cstheme="minorHAnsi"/>
                          <w:b/>
                          <w:sz w:val="20"/>
                          <w:szCs w:val="20"/>
                          <w:highlight w:val="cyan"/>
                        </w:rPr>
                        <w:t>According to kindergarten teachers, XX% of CTK parents were more involved than other parents in their child’s education in the areas of LIST AREAS FROM THE CTK TEACHER SURVEY.</w:t>
                      </w:r>
                    </w:p>
                    <w:p w:rsidR="00C9790F" w:rsidRPr="00416CD6" w:rsidRDefault="00C9790F" w:rsidP="000B5C46">
                      <w:pPr>
                        <w:pStyle w:val="BodyText"/>
                        <w:spacing w:line="240" w:lineRule="auto"/>
                        <w:ind w:left="360"/>
                        <w:rPr>
                          <w:rFonts w:cstheme="minorHAnsi"/>
                        </w:rPr>
                      </w:pPr>
                    </w:p>
                  </w:txbxContent>
                </v:textbox>
                <w10:wrap anchorx="page" anchory="page"/>
              </v:shape>
            </w:pict>
          </mc:Fallback>
        </mc:AlternateContent>
      </w:r>
      <w:r>
        <w:rPr>
          <w:b/>
          <w:noProof/>
        </w:rPr>
        <mc:AlternateContent>
          <mc:Choice Requires="wpg">
            <w:drawing>
              <wp:anchor distT="0" distB="0" distL="114300" distR="114300" simplePos="0" relativeHeight="252424192" behindDoc="0" locked="0" layoutInCell="1" allowOverlap="1" wp14:anchorId="4F9BFA06" wp14:editId="2DD39C0F">
                <wp:simplePos x="0" y="0"/>
                <wp:positionH relativeFrom="column">
                  <wp:posOffset>4009390</wp:posOffset>
                </wp:positionH>
                <wp:positionV relativeFrom="paragraph">
                  <wp:posOffset>4449445</wp:posOffset>
                </wp:positionV>
                <wp:extent cx="2867025" cy="361950"/>
                <wp:effectExtent l="19050" t="19050" r="9525" b="19050"/>
                <wp:wrapNone/>
                <wp:docPr id="75" name="Group 75"/>
                <wp:cNvGraphicFramePr/>
                <a:graphic xmlns:a="http://schemas.openxmlformats.org/drawingml/2006/main">
                  <a:graphicData uri="http://schemas.microsoft.com/office/word/2010/wordprocessingGroup">
                    <wpg:wgp>
                      <wpg:cNvGrpSpPr/>
                      <wpg:grpSpPr>
                        <a:xfrm>
                          <a:off x="0" y="0"/>
                          <a:ext cx="2867025" cy="361950"/>
                          <a:chOff x="0" y="0"/>
                          <a:chExt cx="2867025" cy="361950"/>
                        </a:xfrm>
                      </wpg:grpSpPr>
                      <pic:pic xmlns:pic="http://schemas.openxmlformats.org/drawingml/2006/picture">
                        <pic:nvPicPr>
                          <pic:cNvPr id="53" name="Picture 53"/>
                          <pic:cNvPicPr>
                            <a:picLocks noChangeAspect="1"/>
                          </pic:cNvPicPr>
                        </pic:nvPicPr>
                        <pic:blipFill>
                          <a:blip r:embed="rId75" cstate="print">
                            <a:extLst>
                              <a:ext uri="{28A0092B-C50C-407E-A947-70E740481C1C}">
                                <a14:useLocalDpi xmlns:a14="http://schemas.microsoft.com/office/drawing/2010/main" val="0"/>
                              </a:ext>
                            </a:extLst>
                          </a:blip>
                          <a:stretch>
                            <a:fillRect/>
                          </a:stretch>
                        </pic:blipFill>
                        <pic:spPr>
                          <a:xfrm>
                            <a:off x="2390775" y="0"/>
                            <a:ext cx="476250" cy="361950"/>
                          </a:xfrm>
                          <a:prstGeom prst="rect">
                            <a:avLst/>
                          </a:prstGeom>
                        </pic:spPr>
                      </pic:pic>
                      <wps:wsp>
                        <wps:cNvPr id="74" name="Text Box 303"/>
                        <wps:cNvSpPr txBox="1">
                          <a:spLocks noChangeArrowheads="1"/>
                        </wps:cNvSpPr>
                        <wps:spPr bwMode="auto">
                          <a:xfrm>
                            <a:off x="0" y="0"/>
                            <a:ext cx="2362200" cy="36195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Default="00C9790F" w:rsidP="00511CF8">
                              <w:pPr>
                                <w:pStyle w:val="BodyText"/>
                                <w:spacing w:after="0" w:line="240" w:lineRule="auto"/>
                                <w:jc w:val="right"/>
                                <w:rPr>
                                  <w:b/>
                                  <w:i/>
                                  <w:sz w:val="20"/>
                                </w:rPr>
                              </w:pPr>
                              <w:r w:rsidRPr="00511CF8">
                                <w:rPr>
                                  <w:b/>
                                  <w:i/>
                                  <w:sz w:val="20"/>
                                </w:rPr>
                                <w:t xml:space="preserve">Like </w:t>
                              </w:r>
                              <w:r>
                                <w:rPr>
                                  <w:b/>
                                  <w:i/>
                                  <w:sz w:val="20"/>
                                </w:rPr>
                                <w:t>us</w:t>
                              </w:r>
                              <w:r w:rsidRPr="00511CF8">
                                <w:rPr>
                                  <w:b/>
                                  <w:i/>
                                  <w:sz w:val="20"/>
                                </w:rPr>
                                <w:t xml:space="preserve"> on Facebook!</w:t>
                              </w:r>
                            </w:p>
                            <w:p w:rsidR="00C9790F" w:rsidRPr="00511CF8" w:rsidRDefault="00C9790F" w:rsidP="00511CF8">
                              <w:pPr>
                                <w:pStyle w:val="BodyText"/>
                                <w:spacing w:after="0" w:line="240" w:lineRule="auto"/>
                                <w:jc w:val="right"/>
                                <w:rPr>
                                  <w:b/>
                                  <w:i/>
                                  <w:sz w:val="20"/>
                                </w:rPr>
                              </w:pPr>
                              <w:r>
                                <w:rPr>
                                  <w:b/>
                                  <w:i/>
                                  <w:sz w:val="20"/>
                                </w:rPr>
                                <w:t>Countdown to Kindergarten-South Carolina</w:t>
                              </w:r>
                            </w:p>
                            <w:p w:rsidR="00C9790F" w:rsidRDefault="00C9790F" w:rsidP="00511CF8">
                              <w:pPr>
                                <w:pStyle w:val="BodyText"/>
                              </w:pPr>
                            </w:p>
                          </w:txbxContent>
                        </wps:txbx>
                        <wps:bodyPr rot="0" vert="horz" wrap="square" lIns="0" tIns="0" rIns="0" bIns="0" anchor="t" anchorCtr="0" upright="1">
                          <a:noAutofit/>
                        </wps:bodyPr>
                      </wps:wsp>
                    </wpg:wgp>
                  </a:graphicData>
                </a:graphic>
              </wp:anchor>
            </w:drawing>
          </mc:Choice>
          <mc:Fallback>
            <w:pict>
              <v:group id="Group 75" o:spid="_x0000_s1204" style="position:absolute;margin-left:315.7pt;margin-top:350.35pt;width:225.75pt;height:28.5pt;z-index:252424192" coordsize="28670,361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">
                <v:shape id="Picture 53" o:spid="_x0000_s1205" type="#_x0000_t75" style="position:absolute;left:23907;width:4763;height:3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IVvLDAAAA2wAAAA8AAABkcnMvZG93bnJldi54bWxEj0GLwjAUhO8L/ofwBG9rqssuUo1FCoUe&#10;1kNdDx4fzbOtbV5KE7X+e7MgeBxm5htmk4ymEzcaXGNZwWIegSAurW64UnD8yz5XIJxH1thZJgUP&#10;cpBsJx8bjLW9c0G3g69EgLCLUUHtfR9L6cqaDLq57YmDd7aDQR/kUEk94D3ATSeXUfQjDTYcFmrs&#10;Ka2pbA9Xo6AofqPVPk1d1tk0a/ly8ss8V2o2HXdrEJ5G/w6/2rlW8P0F/1/CD5Db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IhW8sMAAADbAAAADwAAAAAAAAAAAAAAAACf&#10;AgAAZHJzL2Rvd25yZXYueG1sUEsFBgAAAAAEAAQA9wAAAI8DAAAAAA==&#10;">
                  <v:imagedata r:id="rId76" o:title=""/>
                  <v:path arrowok="t"/>
                </v:shape>
                <v:shape id="_x0000_s1206" type="#_x0000_t202" style="position:absolute;width:23622;height:3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4iPMEA&#10;AADbAAAADwAAAGRycy9kb3ducmV2LnhtbESPUWvCQBCE3wv+h2MF3+qlIm1JPaUIiiAI2vyANbcm&#10;odm9kDuT6K/3CkIfh5n5hlmsBq5VR62vnBh4myagSHJnKykMZD+b109QPqBYrJ2QgRt5WC1HLwtM&#10;revlSN0pFCpCxKdooAyhSbX2eUmMfuoakuhdXMsYomwLbVvsI5xrPUuSd81YSVwosaF1Sfnv6coG&#10;Lq5jRjyEbH9usuyOs+25Z2Mm4+H7C1SgIfyHn+2dNfAxh78v8Qfo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I+IjzBAAAA2wAAAA8AAAAAAAAAAAAAAAAAmAIAAGRycy9kb3du&#10;cmV2LnhtbFBLBQYAAAAABAAEAPUAAACGAwAAAAA=&#10;" filled="f" fillcolor="#9cf" strokecolor="#36f" strokeweight="2.25pt">
                  <v:stroke dashstyle="1 1" endcap="round"/>
                  <v:textbox inset="0,0,0,0">
                    <w:txbxContent>
                      <w:p w:rsidR="00C9790F" w:rsidRDefault="00C9790F" w:rsidP="00511CF8">
                        <w:pPr>
                          <w:pStyle w:val="BodyText"/>
                          <w:spacing w:after="0" w:line="240" w:lineRule="auto"/>
                          <w:jc w:val="right"/>
                          <w:rPr>
                            <w:b/>
                            <w:i/>
                            <w:sz w:val="20"/>
                          </w:rPr>
                        </w:pPr>
                        <w:r w:rsidRPr="00511CF8">
                          <w:rPr>
                            <w:b/>
                            <w:i/>
                            <w:sz w:val="20"/>
                          </w:rPr>
                          <w:t xml:space="preserve">Like </w:t>
                        </w:r>
                        <w:r>
                          <w:rPr>
                            <w:b/>
                            <w:i/>
                            <w:sz w:val="20"/>
                          </w:rPr>
                          <w:t>us</w:t>
                        </w:r>
                        <w:r w:rsidRPr="00511CF8">
                          <w:rPr>
                            <w:b/>
                            <w:i/>
                            <w:sz w:val="20"/>
                          </w:rPr>
                          <w:t xml:space="preserve"> on Facebook!</w:t>
                        </w:r>
                      </w:p>
                      <w:p w:rsidR="00C9790F" w:rsidRPr="00511CF8" w:rsidRDefault="00C9790F" w:rsidP="00511CF8">
                        <w:pPr>
                          <w:pStyle w:val="BodyText"/>
                          <w:spacing w:after="0" w:line="240" w:lineRule="auto"/>
                          <w:jc w:val="right"/>
                          <w:rPr>
                            <w:b/>
                            <w:i/>
                            <w:sz w:val="20"/>
                          </w:rPr>
                        </w:pPr>
                        <w:r>
                          <w:rPr>
                            <w:b/>
                            <w:i/>
                            <w:sz w:val="20"/>
                          </w:rPr>
                          <w:t>Countdown to Kindergarten-South Carolina</w:t>
                        </w:r>
                      </w:p>
                      <w:p w:rsidR="00C9790F" w:rsidRDefault="00C9790F" w:rsidP="00511CF8">
                        <w:pPr>
                          <w:pStyle w:val="BodyText"/>
                        </w:pPr>
                      </w:p>
                    </w:txbxContent>
                  </v:textbox>
                </v:shape>
              </v:group>
            </w:pict>
          </mc:Fallback>
        </mc:AlternateContent>
      </w:r>
      <w:r w:rsidR="000B5C46" w:rsidRPr="00AD355E">
        <w:rPr>
          <w:b/>
          <w:noProof/>
        </w:rPr>
        <mc:AlternateContent>
          <mc:Choice Requires="wps">
            <w:drawing>
              <wp:anchor distT="0" distB="0" distL="114300" distR="114300" simplePos="0" relativeHeight="252341248" behindDoc="0" locked="0" layoutInCell="1" allowOverlap="1" wp14:anchorId="745E10E6" wp14:editId="57BB412A">
                <wp:simplePos x="0" y="0"/>
                <wp:positionH relativeFrom="page">
                  <wp:posOffset>466725</wp:posOffset>
                </wp:positionH>
                <wp:positionV relativeFrom="page">
                  <wp:posOffset>1624965</wp:posOffset>
                </wp:positionV>
                <wp:extent cx="3219450" cy="320675"/>
                <wp:effectExtent l="0" t="0" r="0" b="3175"/>
                <wp:wrapNone/>
                <wp:docPr id="10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320675"/>
                        </a:xfrm>
                        <a:prstGeom prst="rect">
                          <a:avLst/>
                        </a:prstGeom>
                        <a:noFill/>
                        <a:ln>
                          <a:noFill/>
                        </a:ln>
                        <a:extLst/>
                      </wps:spPr>
                      <wps:txbx>
                        <w:txbxContent>
                          <w:p w:rsidR="00C9790F" w:rsidRPr="002D69E7" w:rsidRDefault="00C9790F"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207" type="#_x0000_t202" style="position:absolute;margin-left:36.75pt;margin-top:127.95pt;width:253.5pt;height:25.25pt;z-index:252341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" filled="f" stroked="f">
                <v:textbox inset="0,0,0,0">
                  <w:txbxContent>
                    <w:p w:rsidR="00C9790F" w:rsidRPr="002D69E7" w:rsidRDefault="00C9790F" w:rsidP="000B5C46">
                      <w:pPr>
                        <w:pStyle w:val="Heading1"/>
                        <w:spacing w:before="0" w:line="240" w:lineRule="auto"/>
                        <w:rPr>
                          <w:rFonts w:ascii="Arial" w:hAnsi="Arial" w:cs="Arial"/>
                          <w:color w:val="0070C0"/>
                        </w:rPr>
                      </w:pPr>
                      <w:r w:rsidRPr="002D69E7">
                        <w:rPr>
                          <w:rFonts w:ascii="Arial" w:hAnsi="Arial" w:cs="Arial"/>
                          <w:color w:val="0070C0"/>
                        </w:rPr>
                        <w:t>Program Description</w:t>
                      </w:r>
                    </w:p>
                  </w:txbxContent>
                </v:textbox>
                <w10:wrap anchorx="page" anchory="page"/>
              </v:shape>
            </w:pict>
          </mc:Fallback>
        </mc:AlternateContent>
      </w:r>
      <w:r w:rsidR="000B5C46" w:rsidRPr="00AD355E">
        <w:rPr>
          <w:noProof/>
        </w:rPr>
        <mc:AlternateContent>
          <mc:Choice Requires="wps">
            <w:drawing>
              <wp:anchor distT="0" distB="0" distL="114300" distR="114300" simplePos="0" relativeHeight="252351488" behindDoc="0" locked="0" layoutInCell="1" allowOverlap="1" wp14:anchorId="45BFBA9B" wp14:editId="676697AF">
                <wp:simplePos x="0" y="0"/>
                <wp:positionH relativeFrom="column">
                  <wp:posOffset>7475220</wp:posOffset>
                </wp:positionH>
                <wp:positionV relativeFrom="paragraph">
                  <wp:posOffset>74930</wp:posOffset>
                </wp:positionV>
                <wp:extent cx="3217545" cy="1802765"/>
                <wp:effectExtent l="0" t="0" r="20955" b="26035"/>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802765"/>
                        </a:xfrm>
                        <a:prstGeom prst="rect">
                          <a:avLst/>
                        </a:prstGeom>
                        <a:solidFill>
                          <a:srgbClr val="FFFF00"/>
                        </a:solidFill>
                        <a:ln w="9525">
                          <a:solidFill>
                            <a:srgbClr val="000000"/>
                          </a:solidFill>
                          <a:miter lim="800000"/>
                          <a:headEnd/>
                          <a:tailEnd/>
                        </a:ln>
                      </wps:spPr>
                      <wps:txbx>
                        <w:txbxContent>
                          <w:p w:rsidR="00C9790F" w:rsidRDefault="00C9790F"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0B5C46">
                            <w:pPr>
                              <w:rPr>
                                <w:b/>
                              </w:rPr>
                            </w:pPr>
                            <w:r w:rsidRPr="00E54816">
                              <w:rPr>
                                <w:b/>
                                <w:highlight w:val="cyan"/>
                              </w:rPr>
                              <w:t>Use data from the Risk Factor Report to find the most compelling statistics for your program.</w:t>
                            </w:r>
                          </w:p>
                          <w:p w:rsidR="00C9790F" w:rsidRPr="00747C27" w:rsidRDefault="00C9790F" w:rsidP="000B5C46">
                            <w:pPr>
                              <w:rPr>
                                <w:b/>
                              </w:rPr>
                            </w:pPr>
                            <w:r w:rsidRPr="00E54816">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08" type="#_x0000_t202" style="position:absolute;margin-left:588.6pt;margin-top:5.9pt;width:253.35pt;height:141.95pt;z-index:25235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" fillcolor="yellow">
                <v:textbox>
                  <w:txbxContent>
                    <w:p w:rsidR="00C9790F" w:rsidRDefault="00C9790F" w:rsidP="000B5C46">
                      <w:pPr>
                        <w:rPr>
                          <w:b/>
                          <w:highlight w:val="cyan"/>
                        </w:rPr>
                      </w:pPr>
                      <w:r>
                        <w:rPr>
                          <w:b/>
                          <w:highlight w:val="cyan"/>
                        </w:rPr>
                        <w:t>The risk factor box underneath is a Table. To add or delete lines, you must Insert or Delete Rows by right-clicking on the appropriate line</w:t>
                      </w:r>
                      <w:r w:rsidRPr="00E54816">
                        <w:rPr>
                          <w:b/>
                          <w:highlight w:val="cyan"/>
                        </w:rPr>
                        <w:t xml:space="preserve">. This applies to all pages </w:t>
                      </w:r>
                      <w:r>
                        <w:rPr>
                          <w:b/>
                          <w:highlight w:val="cyan"/>
                        </w:rPr>
                        <w:t>that include a risk factor</w:t>
                      </w:r>
                      <w:r w:rsidRPr="00E54816">
                        <w:rPr>
                          <w:b/>
                          <w:highlight w:val="cyan"/>
                        </w:rPr>
                        <w:t xml:space="preserve"> box. </w:t>
                      </w:r>
                    </w:p>
                    <w:p w:rsidR="00C9790F" w:rsidRPr="00747C27" w:rsidRDefault="00C9790F" w:rsidP="000B5C46">
                      <w:pPr>
                        <w:rPr>
                          <w:b/>
                        </w:rPr>
                      </w:pPr>
                      <w:r w:rsidRPr="00E54816">
                        <w:rPr>
                          <w:b/>
                          <w:highlight w:val="cyan"/>
                        </w:rPr>
                        <w:t>Use data from the Risk Factor Report to find the most compelling statistics for your program.</w:t>
                      </w:r>
                    </w:p>
                    <w:p w:rsidR="00C9790F" w:rsidRPr="00747C27" w:rsidRDefault="00C9790F" w:rsidP="000B5C46">
                      <w:pPr>
                        <w:rPr>
                          <w:b/>
                        </w:rPr>
                      </w:pPr>
                      <w:r w:rsidRPr="00E54816">
                        <w:rPr>
                          <w:b/>
                          <w:highlight w:val="cyan"/>
                        </w:rPr>
                        <w:t>Delete this text box.</w:t>
                      </w:r>
                    </w:p>
                  </w:txbxContent>
                </v:textbox>
              </v:shape>
            </w:pict>
          </mc:Fallback>
        </mc:AlternateContent>
      </w:r>
      <w:r w:rsidR="000B5C46" w:rsidRPr="00AD355E">
        <w:rPr>
          <w:noProof/>
        </w:rPr>
        <mc:AlternateContent>
          <mc:Choice Requires="wps">
            <w:drawing>
              <wp:anchor distT="0" distB="0" distL="114300" distR="114300" simplePos="0" relativeHeight="252345344" behindDoc="0" locked="0" layoutInCell="1" allowOverlap="1" wp14:anchorId="65D60A6F" wp14:editId="5F5B39CF">
                <wp:simplePos x="0" y="0"/>
                <wp:positionH relativeFrom="page">
                  <wp:posOffset>513715</wp:posOffset>
                </wp:positionH>
                <wp:positionV relativeFrom="page">
                  <wp:posOffset>8632190</wp:posOffset>
                </wp:positionV>
                <wp:extent cx="3343275" cy="1028700"/>
                <wp:effectExtent l="19050" t="19050" r="28575" b="19050"/>
                <wp:wrapNone/>
                <wp:docPr id="105"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1028700"/>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Pr="00DC0A3E" w:rsidRDefault="00C9790F" w:rsidP="000B5C46">
                            <w:pPr>
                              <w:pStyle w:val="BodyText"/>
                              <w:spacing w:before="120"/>
                              <w:ind w:left="288" w:right="288"/>
                              <w:rPr>
                                <w:b/>
                                <w:sz w:val="20"/>
                                <w:highlight w:val="cyan"/>
                              </w:rPr>
                            </w:pPr>
                            <w:r w:rsidRPr="00DC0A3E">
                              <w:rPr>
                                <w:b/>
                                <w:sz w:val="20"/>
                                <w:highlight w:val="cyan"/>
                              </w:rPr>
                              <w:t>XYZ County School District</w:t>
                            </w:r>
                          </w:p>
                          <w:p w:rsidR="00C9790F" w:rsidRPr="00DC0A3E" w:rsidRDefault="00C9790F" w:rsidP="000B5C46">
                            <w:pPr>
                              <w:pStyle w:val="BodyText"/>
                              <w:spacing w:before="120"/>
                              <w:ind w:left="288" w:right="288"/>
                              <w:rPr>
                                <w:b/>
                                <w:sz w:val="20"/>
                                <w:highlight w:val="cyan"/>
                              </w:rPr>
                            </w:pPr>
                            <w:r w:rsidRPr="00DC0A3E">
                              <w:rPr>
                                <w:b/>
                                <w:sz w:val="20"/>
                                <w:highlight w:val="cyan"/>
                              </w:rPr>
                              <w:t>Kaplan Early Learning Company</w:t>
                            </w:r>
                          </w:p>
                          <w:p w:rsidR="00C9790F" w:rsidRPr="00DC0A3E" w:rsidRDefault="00C9790F" w:rsidP="000B5C46">
                            <w:pPr>
                              <w:pStyle w:val="BodyText"/>
                              <w:spacing w:before="120"/>
                              <w:ind w:left="288" w:right="288"/>
                              <w:rPr>
                                <w:b/>
                                <w:sz w:val="20"/>
                                <w:highlight w:val="cyan"/>
                              </w:rPr>
                            </w:pPr>
                            <w:proofErr w:type="spellStart"/>
                            <w:r w:rsidRPr="00DC0A3E">
                              <w:rPr>
                                <w:b/>
                                <w:sz w:val="20"/>
                                <w:highlight w:val="cyan"/>
                              </w:rPr>
                              <w:t>EdVenture</w:t>
                            </w:r>
                            <w:proofErr w:type="spellEnd"/>
                            <w:r w:rsidRPr="00DC0A3E">
                              <w:rPr>
                                <w:b/>
                                <w:sz w:val="20"/>
                                <w:highlight w:val="cyan"/>
                              </w:rPr>
                              <w:t xml:space="preserve"> Children’s Museum</w:t>
                            </w:r>
                          </w:p>
                          <w:p w:rsidR="00C9790F" w:rsidRPr="00DC0A3E" w:rsidRDefault="00C9790F" w:rsidP="000B5C46">
                            <w:pPr>
                              <w:pStyle w:val="BodyText"/>
                              <w:spacing w:before="120"/>
                              <w:ind w:left="288" w:right="288"/>
                              <w:rPr>
                                <w:b/>
                                <w:sz w:val="20"/>
                              </w:rPr>
                            </w:pPr>
                            <w:r w:rsidRPr="00DC0A3E">
                              <w:rPr>
                                <w:b/>
                                <w:sz w:val="20"/>
                                <w:highlight w:val="cyan"/>
                              </w:rPr>
                              <w:t>WACH Fox 57</w:t>
                            </w:r>
                          </w:p>
                          <w:p w:rsidR="00C9790F" w:rsidRDefault="00C9790F" w:rsidP="000B5C4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09" type="#_x0000_t202" style="position:absolute;margin-left:40.45pt;margin-top:679.7pt;width:263.25pt;height:81pt;z-index:252345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" filled="f" fillcolor="#9cf" strokecolor="#36f" strokeweight="2.25pt">
                <v:stroke dashstyle="1 1" endcap="round"/>
                <v:textbox inset="0,0,0,0">
                  <w:txbxContent>
                    <w:p w:rsidR="00C9790F" w:rsidRPr="00DC0A3E" w:rsidRDefault="00C9790F" w:rsidP="000B5C46">
                      <w:pPr>
                        <w:pStyle w:val="BodyText"/>
                        <w:spacing w:before="120"/>
                        <w:ind w:left="288" w:right="288"/>
                        <w:rPr>
                          <w:b/>
                          <w:sz w:val="20"/>
                          <w:highlight w:val="cyan"/>
                        </w:rPr>
                      </w:pPr>
                      <w:r w:rsidRPr="00DC0A3E">
                        <w:rPr>
                          <w:b/>
                          <w:sz w:val="20"/>
                          <w:highlight w:val="cyan"/>
                        </w:rPr>
                        <w:t>XYZ County School District</w:t>
                      </w:r>
                    </w:p>
                    <w:p w:rsidR="00C9790F" w:rsidRPr="00DC0A3E" w:rsidRDefault="00C9790F" w:rsidP="000B5C46">
                      <w:pPr>
                        <w:pStyle w:val="BodyText"/>
                        <w:spacing w:before="120"/>
                        <w:ind w:left="288" w:right="288"/>
                        <w:rPr>
                          <w:b/>
                          <w:sz w:val="20"/>
                          <w:highlight w:val="cyan"/>
                        </w:rPr>
                      </w:pPr>
                      <w:r w:rsidRPr="00DC0A3E">
                        <w:rPr>
                          <w:b/>
                          <w:sz w:val="20"/>
                          <w:highlight w:val="cyan"/>
                        </w:rPr>
                        <w:t>Kaplan Early Learning Company</w:t>
                      </w:r>
                    </w:p>
                    <w:p w:rsidR="00C9790F" w:rsidRPr="00DC0A3E" w:rsidRDefault="00C9790F" w:rsidP="000B5C46">
                      <w:pPr>
                        <w:pStyle w:val="BodyText"/>
                        <w:spacing w:before="120"/>
                        <w:ind w:left="288" w:right="288"/>
                        <w:rPr>
                          <w:b/>
                          <w:sz w:val="20"/>
                          <w:highlight w:val="cyan"/>
                        </w:rPr>
                      </w:pPr>
                      <w:proofErr w:type="spellStart"/>
                      <w:r w:rsidRPr="00DC0A3E">
                        <w:rPr>
                          <w:b/>
                          <w:sz w:val="20"/>
                          <w:highlight w:val="cyan"/>
                        </w:rPr>
                        <w:t>EdVenture</w:t>
                      </w:r>
                      <w:proofErr w:type="spellEnd"/>
                      <w:r w:rsidRPr="00DC0A3E">
                        <w:rPr>
                          <w:b/>
                          <w:sz w:val="20"/>
                          <w:highlight w:val="cyan"/>
                        </w:rPr>
                        <w:t xml:space="preserve"> Children’s Museum</w:t>
                      </w:r>
                    </w:p>
                    <w:p w:rsidR="00C9790F" w:rsidRPr="00DC0A3E" w:rsidRDefault="00C9790F" w:rsidP="000B5C46">
                      <w:pPr>
                        <w:pStyle w:val="BodyText"/>
                        <w:spacing w:before="120"/>
                        <w:ind w:left="288" w:right="288"/>
                        <w:rPr>
                          <w:b/>
                          <w:sz w:val="20"/>
                        </w:rPr>
                      </w:pPr>
                      <w:r w:rsidRPr="00DC0A3E">
                        <w:rPr>
                          <w:b/>
                          <w:sz w:val="20"/>
                          <w:highlight w:val="cyan"/>
                        </w:rPr>
                        <w:t>WACH Fox 57</w:t>
                      </w:r>
                    </w:p>
                    <w:p w:rsidR="00C9790F" w:rsidRDefault="00C9790F" w:rsidP="000B5C46">
                      <w:pPr>
                        <w:pStyle w:val="BodyText"/>
                      </w:pPr>
                    </w:p>
                  </w:txbxContent>
                </v:textbox>
                <w10:wrap anchorx="page" anchory="page"/>
              </v:shape>
            </w:pict>
          </mc:Fallback>
        </mc:AlternateContent>
      </w:r>
      <w:r w:rsidR="000B5C46" w:rsidRPr="00AD355E">
        <w:rPr>
          <w:b/>
          <w:noProof/>
        </w:rPr>
        <mc:AlternateContent>
          <mc:Choice Requires="wps">
            <w:drawing>
              <wp:anchor distT="0" distB="0" distL="114300" distR="114300" simplePos="0" relativeHeight="252344320" behindDoc="0" locked="0" layoutInCell="1" allowOverlap="1" wp14:anchorId="49C5B335" wp14:editId="4078DF81">
                <wp:simplePos x="0" y="0"/>
                <wp:positionH relativeFrom="page">
                  <wp:posOffset>466725</wp:posOffset>
                </wp:positionH>
                <wp:positionV relativeFrom="page">
                  <wp:posOffset>8138160</wp:posOffset>
                </wp:positionV>
                <wp:extent cx="2905125" cy="423545"/>
                <wp:effectExtent l="0" t="0" r="9525" b="14605"/>
                <wp:wrapNone/>
                <wp:docPr id="104"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C9790F" w:rsidRPr="00DC0A3E" w:rsidRDefault="00C9790F" w:rsidP="000B5C46">
                            <w:pPr>
                              <w:pStyle w:val="Heading1"/>
                              <w:spacing w:before="0" w:line="240" w:lineRule="auto"/>
                              <w:rPr>
                                <w:rFonts w:asciiTheme="minorHAnsi" w:hAnsiTheme="minorHAnsi"/>
                                <w:i/>
                                <w:color w:val="FF0000"/>
                              </w:rPr>
                            </w:pPr>
                            <w:r w:rsidRPr="00DC0A3E">
                              <w:rPr>
                                <w:rFonts w:asciiTheme="minorHAnsi" w:hAnsiTheme="minorHAnsi"/>
                                <w:i/>
                                <w:color w:val="FF0000"/>
                              </w:rPr>
                              <w:t xml:space="preserve">Thank you to our </w:t>
                            </w:r>
                            <w:r>
                              <w:rPr>
                                <w:rFonts w:asciiTheme="minorHAnsi" w:hAnsiTheme="minorHAnsi"/>
                                <w:i/>
                                <w:color w:val="FF0000"/>
                              </w:rPr>
                              <w:t xml:space="preserve">CTK </w:t>
                            </w:r>
                            <w:r w:rsidRPr="00DC0A3E">
                              <w:rPr>
                                <w:rFonts w:asciiTheme="minorHAnsi" w:hAnsiTheme="minorHAnsi"/>
                                <w:i/>
                                <w:color w:val="FF0000"/>
                              </w:rPr>
                              <w:t>partner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210" type="#_x0000_t202" style="position:absolute;margin-left:36.75pt;margin-top:640.8pt;width:228.75pt;height:33.35pt;z-index:25234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" filled="f" stroked="f">
                <v:textbox inset="0,0,0,0">
                  <w:txbxContent>
                    <w:p w:rsidR="00C9790F" w:rsidRPr="00DC0A3E" w:rsidRDefault="00C9790F" w:rsidP="000B5C46">
                      <w:pPr>
                        <w:pStyle w:val="Heading1"/>
                        <w:spacing w:before="0" w:line="240" w:lineRule="auto"/>
                        <w:rPr>
                          <w:rFonts w:asciiTheme="minorHAnsi" w:hAnsiTheme="minorHAnsi"/>
                          <w:i/>
                          <w:color w:val="FF0000"/>
                        </w:rPr>
                      </w:pPr>
                      <w:r w:rsidRPr="00DC0A3E">
                        <w:rPr>
                          <w:rFonts w:asciiTheme="minorHAnsi" w:hAnsiTheme="minorHAnsi"/>
                          <w:i/>
                          <w:color w:val="FF0000"/>
                        </w:rPr>
                        <w:t xml:space="preserve">Thank you to our </w:t>
                      </w:r>
                      <w:r>
                        <w:rPr>
                          <w:rFonts w:asciiTheme="minorHAnsi" w:hAnsiTheme="minorHAnsi"/>
                          <w:i/>
                          <w:color w:val="FF0000"/>
                        </w:rPr>
                        <w:t xml:space="preserve">CTK </w:t>
                      </w:r>
                      <w:r w:rsidRPr="00DC0A3E">
                        <w:rPr>
                          <w:rFonts w:asciiTheme="minorHAnsi" w:hAnsiTheme="minorHAnsi"/>
                          <w:i/>
                          <w:color w:val="FF0000"/>
                        </w:rPr>
                        <w:t>partners!</w:t>
                      </w:r>
                    </w:p>
                  </w:txbxContent>
                </v:textbox>
                <w10:wrap anchorx="page" anchory="page"/>
              </v:shape>
            </w:pict>
          </mc:Fallback>
        </mc:AlternateContent>
      </w:r>
      <w:r w:rsidR="000B5C46" w:rsidRPr="00AD355E">
        <w:br w:type="page"/>
      </w:r>
    </w:p>
    <w:p w:rsidR="001B7EF1" w:rsidRPr="00AD355E" w:rsidRDefault="008C1D77" w:rsidP="001B7EF1">
      <w:pPr>
        <w:pStyle w:val="BodyText"/>
        <w:spacing w:before="120" w:line="240" w:lineRule="auto"/>
      </w:pPr>
      <w:r w:rsidRPr="00AD355E">
        <w:rPr>
          <w:b/>
          <w:noProof/>
        </w:rPr>
        <w:lastRenderedPageBreak/>
        <mc:AlternateContent>
          <mc:Choice Requires="wps">
            <w:drawing>
              <wp:anchor distT="0" distB="0" distL="114300" distR="114300" simplePos="0" relativeHeight="252271616" behindDoc="0" locked="0" layoutInCell="1" allowOverlap="1" wp14:anchorId="273A4EE3" wp14:editId="02F1180F">
                <wp:simplePos x="0" y="0"/>
                <wp:positionH relativeFrom="page">
                  <wp:posOffset>2719070</wp:posOffset>
                </wp:positionH>
                <wp:positionV relativeFrom="page">
                  <wp:posOffset>240030</wp:posOffset>
                </wp:positionV>
                <wp:extent cx="4400550" cy="590550"/>
                <wp:effectExtent l="0" t="0" r="19050" b="19050"/>
                <wp:wrapNone/>
                <wp:docPr id="9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90550"/>
                        </a:xfrm>
                        <a:prstGeom prst="rect">
                          <a:avLst/>
                        </a:prstGeom>
                        <a:solidFill>
                          <a:srgbClr val="92D050"/>
                        </a:solidFill>
                        <a:ln w="19050">
                          <a:solidFill>
                            <a:srgbClr val="FF0000"/>
                          </a:solidFill>
                          <a:miter lim="800000"/>
                          <a:headEnd/>
                          <a:tailEnd/>
                        </a:ln>
                        <a:extLst/>
                      </wps:spPr>
                      <wps:txbx>
                        <w:txbxContent>
                          <w:p w:rsidR="00C9790F" w:rsidRPr="00D41D43" w:rsidRDefault="00C9790F" w:rsidP="001B7EF1">
                            <w:pPr>
                              <w:pStyle w:val="Masthead"/>
                              <w:rPr>
                                <w:rFonts w:asciiTheme="minorHAnsi" w:hAnsiTheme="minorHAnsi"/>
                                <w:color w:val="FFFFFF" w:themeColor="background1"/>
                                <w:sz w:val="48"/>
                                <w:szCs w:val="48"/>
                              </w:rPr>
                            </w:pPr>
                            <w:r w:rsidRPr="00D41D43">
                              <w:rPr>
                                <w:rFonts w:asciiTheme="minorHAnsi" w:hAnsiTheme="minorHAnsi"/>
                                <w:color w:val="FFFFFF" w:themeColor="background1"/>
                                <w:sz w:val="48"/>
                                <w:szCs w:val="48"/>
                              </w:rPr>
                              <w:t>Financial Impac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11" type="#_x0000_t202" style="position:absolute;margin-left:214.1pt;margin-top:18.9pt;width:346.5pt;height:46.5pt;z-index:25227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" fillcolor="#92d050" strokecolor="red" strokeweight="1.5pt">
                <v:textbox inset="0,0,0,0">
                  <w:txbxContent>
                    <w:p w:rsidR="00C9790F" w:rsidRPr="00D41D43" w:rsidRDefault="00C9790F" w:rsidP="001B7EF1">
                      <w:pPr>
                        <w:pStyle w:val="Masthead"/>
                        <w:rPr>
                          <w:rFonts w:asciiTheme="minorHAnsi" w:hAnsiTheme="minorHAnsi"/>
                          <w:color w:val="FFFFFF" w:themeColor="background1"/>
                          <w:sz w:val="48"/>
                          <w:szCs w:val="48"/>
                        </w:rPr>
                      </w:pPr>
                      <w:r w:rsidRPr="00D41D43">
                        <w:rPr>
                          <w:rFonts w:asciiTheme="minorHAnsi" w:hAnsiTheme="minorHAnsi"/>
                          <w:color w:val="FFFFFF" w:themeColor="background1"/>
                          <w:sz w:val="48"/>
                          <w:szCs w:val="48"/>
                        </w:rPr>
                        <w:t>Financial Impact</w:t>
                      </w:r>
                    </w:p>
                  </w:txbxContent>
                </v:textbox>
                <w10:wrap anchorx="page" anchory="page"/>
              </v:shape>
            </w:pict>
          </mc:Fallback>
        </mc:AlternateContent>
      </w:r>
      <w:r w:rsidR="00C76824" w:rsidRPr="00AD355E">
        <w:rPr>
          <w:noProof/>
        </w:rPr>
        <w:drawing>
          <wp:anchor distT="0" distB="0" distL="114300" distR="114300" simplePos="0" relativeHeight="252273664" behindDoc="0" locked="0" layoutInCell="1" allowOverlap="1" wp14:anchorId="2AECCAE3" wp14:editId="5930264D">
            <wp:simplePos x="0" y="0"/>
            <wp:positionH relativeFrom="column">
              <wp:posOffset>285095</wp:posOffset>
            </wp:positionH>
            <wp:positionV relativeFrom="paragraph">
              <wp:posOffset>-838201</wp:posOffset>
            </wp:positionV>
            <wp:extent cx="1196998" cy="923925"/>
            <wp:effectExtent l="0" t="0" r="3175" b="0"/>
            <wp:wrapNone/>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1202420" cy="928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7EF1" w:rsidRPr="00AD355E">
        <w:rPr>
          <w:noProof/>
        </w:rPr>
        <w:drawing>
          <wp:anchor distT="0" distB="0" distL="114300" distR="114300" simplePos="0" relativeHeight="252269568" behindDoc="0" locked="0" layoutInCell="1" allowOverlap="1" wp14:anchorId="25837C56" wp14:editId="4045A5B7">
            <wp:simplePos x="0" y="0"/>
            <wp:positionH relativeFrom="column">
              <wp:posOffset>1083310</wp:posOffset>
            </wp:positionH>
            <wp:positionV relativeFrom="paragraph">
              <wp:posOffset>339725</wp:posOffset>
            </wp:positionV>
            <wp:extent cx="4741545" cy="3168015"/>
            <wp:effectExtent l="0" t="0" r="20955" b="13335"/>
            <wp:wrapSquare wrapText="bothSides"/>
            <wp:docPr id="331" name="Chart 331"/>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anchor>
        </w:drawing>
      </w:r>
      <w:r w:rsidR="001B7EF1" w:rsidRPr="00AD355E">
        <w:rPr>
          <w:b/>
          <w:noProof/>
        </w:rPr>
        <mc:AlternateContent>
          <mc:Choice Requires="wps">
            <w:drawing>
              <wp:anchor distT="0" distB="0" distL="114300" distR="114300" simplePos="0" relativeHeight="252270592" behindDoc="0" locked="1" layoutInCell="0" allowOverlap="1" wp14:anchorId="4AF33958" wp14:editId="6FEBB2F7">
                <wp:simplePos x="0" y="0"/>
                <wp:positionH relativeFrom="page">
                  <wp:posOffset>274320</wp:posOffset>
                </wp:positionH>
                <wp:positionV relativeFrom="page">
                  <wp:posOffset>457200</wp:posOffset>
                </wp:positionV>
                <wp:extent cx="7223760" cy="9144000"/>
                <wp:effectExtent l="0" t="0" r="15240" b="19050"/>
                <wp:wrapNone/>
                <wp:docPr id="9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21.6pt;margin-top:36pt;width:568.8pt;height:10in;z-index:25227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" o:allowincell="f" filled="f" strokecolor="red" strokeweight="1.75pt">
                <v:textbox inset="0,0,0,0"/>
                <w10:wrap anchorx="page" anchory="page"/>
                <w10:anchorlock/>
              </v:rect>
            </w:pict>
          </mc:Fallback>
        </mc:AlternateContent>
      </w:r>
      <w:r w:rsidR="001B7EF1" w:rsidRPr="00AD355E">
        <w:br w:type="textWrapping" w:clear="all"/>
      </w:r>
    </w:p>
    <w:p w:rsidR="001B7EF1" w:rsidRPr="00AD355E" w:rsidRDefault="001B7EF1" w:rsidP="001B7EF1">
      <w:pPr>
        <w:pStyle w:val="BodyText"/>
        <w:spacing w:before="120" w:line="240" w:lineRule="auto"/>
        <w:jc w:val="center"/>
        <w:rPr>
          <w:b/>
          <w:sz w:val="28"/>
        </w:rPr>
      </w:pPr>
      <w:r w:rsidRPr="00AD355E">
        <w:rPr>
          <w:b/>
          <w:noProof/>
          <w:sz w:val="28"/>
        </w:rPr>
        <mc:AlternateContent>
          <mc:Choice Requires="wps">
            <w:drawing>
              <wp:anchor distT="0" distB="0" distL="114300" distR="114300" simplePos="0" relativeHeight="252276736" behindDoc="0" locked="0" layoutInCell="1" allowOverlap="1" wp14:anchorId="403DB14E" wp14:editId="19C7D5AE">
                <wp:simplePos x="0" y="0"/>
                <wp:positionH relativeFrom="column">
                  <wp:posOffset>3700780</wp:posOffset>
                </wp:positionH>
                <wp:positionV relativeFrom="paragraph">
                  <wp:posOffset>194945</wp:posOffset>
                </wp:positionV>
                <wp:extent cx="1381760" cy="828040"/>
                <wp:effectExtent l="0" t="0" r="27940" b="10160"/>
                <wp:wrapNone/>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828040"/>
                        </a:xfrm>
                        <a:prstGeom prst="rect">
                          <a:avLst/>
                        </a:prstGeom>
                        <a:solidFill>
                          <a:srgbClr val="FFFF00"/>
                        </a:solidFill>
                        <a:ln w="9525">
                          <a:solidFill>
                            <a:srgbClr val="000000"/>
                          </a:solidFill>
                          <a:miter lim="800000"/>
                          <a:headEnd/>
                          <a:tailEnd/>
                        </a:ln>
                      </wps:spPr>
                      <wps:txbx>
                        <w:txbxContent>
                          <w:p w:rsidR="00C9790F" w:rsidRPr="00747C27" w:rsidRDefault="00C9790F" w:rsidP="001B7EF1">
                            <w:pPr>
                              <w:rPr>
                                <w:b/>
                              </w:rPr>
                            </w:pPr>
                            <w:r w:rsidRPr="004062E2">
                              <w:rPr>
                                <w:b/>
                                <w:highlight w:val="cyan"/>
                              </w:rPr>
                              <w:t>Change the county name.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12" type="#_x0000_t202" style="position:absolute;left:0;text-align:left;margin-left:291.4pt;margin-top:15.35pt;width:108.8pt;height:65.2pt;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" fillcolor="yellow">
                <v:textbox>
                  <w:txbxContent>
                    <w:p w:rsidR="00C9790F" w:rsidRPr="00747C27" w:rsidRDefault="00C9790F" w:rsidP="001B7EF1">
                      <w:pPr>
                        <w:rPr>
                          <w:b/>
                        </w:rPr>
                      </w:pPr>
                      <w:r w:rsidRPr="004062E2">
                        <w:rPr>
                          <w:b/>
                          <w:highlight w:val="cyan"/>
                        </w:rPr>
                        <w:t>Change the county name. Delete this text box.</w:t>
                      </w:r>
                    </w:p>
                  </w:txbxContent>
                </v:textbox>
              </v:shape>
            </w:pict>
          </mc:Fallback>
        </mc:AlternateContent>
      </w: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2F128F" w:rsidP="001B7EF1">
      <w:pPr>
        <w:pStyle w:val="BodyText"/>
        <w:spacing w:before="120" w:line="240" w:lineRule="auto"/>
        <w:jc w:val="center"/>
        <w:rPr>
          <w:b/>
          <w:sz w:val="28"/>
        </w:rPr>
      </w:pPr>
      <w:r w:rsidRPr="00AD355E">
        <w:rPr>
          <w:b/>
          <w:noProof/>
          <w:sz w:val="28"/>
        </w:rPr>
        <mc:AlternateContent>
          <mc:Choice Requires="wps">
            <w:drawing>
              <wp:anchor distT="0" distB="0" distL="114300" distR="114300" simplePos="0" relativeHeight="252275712" behindDoc="0" locked="0" layoutInCell="1" allowOverlap="1" wp14:anchorId="225D2D9C" wp14:editId="6BAB7264">
                <wp:simplePos x="0" y="0"/>
                <wp:positionH relativeFrom="column">
                  <wp:posOffset>1828800</wp:posOffset>
                </wp:positionH>
                <wp:positionV relativeFrom="paragraph">
                  <wp:posOffset>290830</wp:posOffset>
                </wp:positionV>
                <wp:extent cx="3217545" cy="923290"/>
                <wp:effectExtent l="0" t="0" r="20955" b="10160"/>
                <wp:wrapNone/>
                <wp:docPr id="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923290"/>
                        </a:xfrm>
                        <a:prstGeom prst="rect">
                          <a:avLst/>
                        </a:prstGeom>
                        <a:solidFill>
                          <a:srgbClr val="FFFF00"/>
                        </a:solidFill>
                        <a:ln w="9525">
                          <a:solidFill>
                            <a:srgbClr val="000000"/>
                          </a:solidFill>
                          <a:miter lim="800000"/>
                          <a:headEnd/>
                          <a:tailEnd/>
                        </a:ln>
                      </wps:spPr>
                      <wps:txbx>
                        <w:txbxContent>
                          <w:p w:rsidR="00C9790F" w:rsidRPr="00747C27" w:rsidRDefault="00C9790F" w:rsidP="001B7EF1">
                            <w:pPr>
                              <w:rPr>
                                <w:b/>
                              </w:rPr>
                            </w:pPr>
                            <w:r>
                              <w:rPr>
                                <w:b/>
                                <w:highlight w:val="cyan"/>
                              </w:rPr>
                              <w:t>Right click</w:t>
                            </w:r>
                            <w:r w:rsidRPr="008770A1">
                              <w:rPr>
                                <w:b/>
                                <w:highlight w:val="cyan"/>
                              </w:rPr>
                              <w:t xml:space="preserve"> on this pie chart and select “Edit Data” from the toolbar </w:t>
                            </w:r>
                            <w:proofErr w:type="gramStart"/>
                            <w:r w:rsidRPr="008770A1">
                              <w:rPr>
                                <w:b/>
                                <w:highlight w:val="cyan"/>
                              </w:rPr>
                              <w:t>above</w:t>
                            </w:r>
                            <w:r>
                              <w:rPr>
                                <w:b/>
                                <w:highlight w:val="cyan"/>
                              </w:rPr>
                              <w:t>,</w:t>
                            </w:r>
                            <w:proofErr w:type="gramEnd"/>
                            <w:r>
                              <w:rPr>
                                <w:b/>
                                <w:highlight w:val="cyan"/>
                              </w:rPr>
                              <w:t xml:space="preserve"> or right-click on the pie chart and select “Edit Data”</w:t>
                            </w:r>
                            <w:r w:rsidRPr="008770A1">
                              <w:rPr>
                                <w:b/>
                                <w:highlight w:val="cyan"/>
                              </w:rPr>
                              <w:t xml:space="preserve">. Enter numbers from the </w:t>
                            </w:r>
                            <w:proofErr w:type="spellStart"/>
                            <w:r w:rsidRPr="008770A1">
                              <w:rPr>
                                <w:b/>
                                <w:highlight w:val="cyan"/>
                              </w:rPr>
                              <w:t>Ethority</w:t>
                            </w:r>
                            <w:proofErr w:type="spellEnd"/>
                            <w:r w:rsidRPr="008770A1">
                              <w:rPr>
                                <w:b/>
                                <w:highlight w:val="cyan"/>
                              </w:rPr>
                              <w:t xml:space="preserve"> reports provided.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13" type="#_x0000_t202" style="position:absolute;left:0;text-align:left;margin-left:2in;margin-top:22.9pt;width:253.35pt;height:72.7pt;z-index:25227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" fillcolor="yellow">
                <v:textbox>
                  <w:txbxContent>
                    <w:p w:rsidR="00C9790F" w:rsidRPr="00747C27" w:rsidRDefault="00C9790F" w:rsidP="001B7EF1">
                      <w:pPr>
                        <w:rPr>
                          <w:b/>
                        </w:rPr>
                      </w:pPr>
                      <w:r>
                        <w:rPr>
                          <w:b/>
                          <w:highlight w:val="cyan"/>
                        </w:rPr>
                        <w:t>Right click</w:t>
                      </w:r>
                      <w:r w:rsidRPr="008770A1">
                        <w:rPr>
                          <w:b/>
                          <w:highlight w:val="cyan"/>
                        </w:rPr>
                        <w:t xml:space="preserve"> on this pie chart and select “Edit Data” from the toolbar </w:t>
                      </w:r>
                      <w:proofErr w:type="gramStart"/>
                      <w:r w:rsidRPr="008770A1">
                        <w:rPr>
                          <w:b/>
                          <w:highlight w:val="cyan"/>
                        </w:rPr>
                        <w:t>above</w:t>
                      </w:r>
                      <w:r>
                        <w:rPr>
                          <w:b/>
                          <w:highlight w:val="cyan"/>
                        </w:rPr>
                        <w:t>,</w:t>
                      </w:r>
                      <w:proofErr w:type="gramEnd"/>
                      <w:r>
                        <w:rPr>
                          <w:b/>
                          <w:highlight w:val="cyan"/>
                        </w:rPr>
                        <w:t xml:space="preserve"> or right-click on the pie chart and select “Edit Data”</w:t>
                      </w:r>
                      <w:r w:rsidRPr="008770A1">
                        <w:rPr>
                          <w:b/>
                          <w:highlight w:val="cyan"/>
                        </w:rPr>
                        <w:t xml:space="preserve">. Enter numbers from the </w:t>
                      </w:r>
                      <w:proofErr w:type="spellStart"/>
                      <w:r w:rsidRPr="008770A1">
                        <w:rPr>
                          <w:b/>
                          <w:highlight w:val="cyan"/>
                        </w:rPr>
                        <w:t>Ethority</w:t>
                      </w:r>
                      <w:proofErr w:type="spellEnd"/>
                      <w:r w:rsidRPr="008770A1">
                        <w:rPr>
                          <w:b/>
                          <w:highlight w:val="cyan"/>
                        </w:rPr>
                        <w:t xml:space="preserve"> reports provided. Delete this text box.</w:t>
                      </w:r>
                    </w:p>
                  </w:txbxContent>
                </v:textbox>
              </v:shape>
            </w:pict>
          </mc:Fallback>
        </mc:AlternateContent>
      </w: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before="120" w:line="240" w:lineRule="auto"/>
        <w:jc w:val="center"/>
        <w:rPr>
          <w:b/>
          <w:sz w:val="28"/>
        </w:rPr>
      </w:pPr>
    </w:p>
    <w:p w:rsidR="001B7EF1" w:rsidRPr="00AD355E" w:rsidRDefault="001B7EF1" w:rsidP="001B7EF1">
      <w:pPr>
        <w:pStyle w:val="BodyText"/>
        <w:spacing w:after="0" w:line="240" w:lineRule="auto"/>
        <w:jc w:val="center"/>
        <w:rPr>
          <w:b/>
          <w:sz w:val="28"/>
        </w:rPr>
      </w:pPr>
    </w:p>
    <w:p w:rsidR="001B7EF1" w:rsidRPr="00AD355E" w:rsidRDefault="001B7EF1" w:rsidP="001B7EF1">
      <w:pPr>
        <w:pStyle w:val="BodyText"/>
        <w:spacing w:line="240" w:lineRule="auto"/>
        <w:jc w:val="center"/>
        <w:rPr>
          <w:b/>
          <w:sz w:val="28"/>
        </w:rPr>
      </w:pPr>
    </w:p>
    <w:p w:rsidR="001B7EF1" w:rsidRPr="00AD355E" w:rsidRDefault="008C1D77" w:rsidP="001B7EF1">
      <w:pPr>
        <w:pStyle w:val="BodyText"/>
        <w:spacing w:line="240" w:lineRule="auto"/>
        <w:jc w:val="center"/>
        <w:rPr>
          <w:b/>
          <w:sz w:val="24"/>
        </w:rPr>
      </w:pPr>
      <w:r>
        <w:rPr>
          <w:b/>
          <w:sz w:val="28"/>
        </w:rPr>
        <w:t>Total 2017-18</w:t>
      </w:r>
      <w:r w:rsidR="001B7EF1" w:rsidRPr="00AD355E">
        <w:rPr>
          <w:b/>
          <w:sz w:val="28"/>
        </w:rPr>
        <w:t xml:space="preserve"> Expenditures:</w:t>
      </w:r>
      <w:r w:rsidR="001B7EF1" w:rsidRPr="00AD355E">
        <w:rPr>
          <w:b/>
          <w:sz w:val="24"/>
        </w:rPr>
        <w:t xml:space="preserve"> </w:t>
      </w:r>
      <w:r w:rsidR="001B7EF1" w:rsidRPr="00AD355E">
        <w:rPr>
          <w:b/>
          <w:sz w:val="32"/>
          <w:highlight w:val="cyan"/>
        </w:rPr>
        <w:t>$305,000</w:t>
      </w:r>
    </w:p>
    <w:p w:rsidR="001B7EF1" w:rsidRPr="00AD355E" w:rsidRDefault="008C1D77" w:rsidP="001B7EF1">
      <w:pPr>
        <w:pStyle w:val="BodyText"/>
        <w:spacing w:before="120" w:line="240" w:lineRule="auto"/>
        <w:jc w:val="center"/>
        <w:rPr>
          <w:b/>
          <w:sz w:val="36"/>
        </w:rPr>
      </w:pPr>
      <w:r>
        <w:rPr>
          <w:b/>
          <w:sz w:val="28"/>
        </w:rPr>
        <w:t>State Funds Leveraged in 2017-18</w:t>
      </w:r>
      <w:r w:rsidR="001B7EF1" w:rsidRPr="00AD355E">
        <w:rPr>
          <w:b/>
          <w:sz w:val="28"/>
        </w:rPr>
        <w:t xml:space="preserve">*: </w:t>
      </w:r>
      <w:r w:rsidR="001B7EF1" w:rsidRPr="00AD355E">
        <w:rPr>
          <w:b/>
          <w:sz w:val="36"/>
          <w:highlight w:val="cyan"/>
        </w:rPr>
        <w:t>53%</w:t>
      </w:r>
    </w:p>
    <w:p w:rsidR="001B7EF1" w:rsidRPr="00AD355E" w:rsidRDefault="001B7EF1" w:rsidP="001B7EF1">
      <w:pPr>
        <w:pStyle w:val="BodyText"/>
        <w:spacing w:before="120" w:line="240" w:lineRule="auto"/>
        <w:jc w:val="center"/>
        <w:rPr>
          <w:b/>
          <w:sz w:val="18"/>
          <w:szCs w:val="18"/>
        </w:rPr>
      </w:pPr>
      <w:r w:rsidRPr="00AD355E">
        <w:rPr>
          <w:b/>
          <w:sz w:val="18"/>
          <w:szCs w:val="18"/>
        </w:rPr>
        <w:t>*Percentage of state dollars matched by additional federal, private, and/or in-kind funds</w:t>
      </w:r>
    </w:p>
    <w:p w:rsidR="001B7EF1" w:rsidRPr="00AD355E" w:rsidRDefault="001B7EF1" w:rsidP="001B7EF1">
      <w:pPr>
        <w:pStyle w:val="BodyText"/>
        <w:spacing w:before="120" w:line="240" w:lineRule="auto"/>
        <w:jc w:val="center"/>
        <w:rPr>
          <w:b/>
          <w:i/>
          <w:sz w:val="18"/>
          <w:szCs w:val="18"/>
        </w:rPr>
      </w:pPr>
    </w:p>
    <w:p w:rsidR="001B7EF1" w:rsidRPr="00AD355E" w:rsidRDefault="001B7EF1" w:rsidP="001B7EF1">
      <w:pPr>
        <w:pStyle w:val="BodyText"/>
        <w:spacing w:before="120" w:line="240" w:lineRule="auto"/>
        <w:jc w:val="center"/>
      </w:pPr>
      <w:bookmarkStart w:id="1" w:name="_MON_1407323965"/>
      <w:bookmarkStart w:id="2" w:name="_MON_1407323985"/>
      <w:bookmarkStart w:id="3" w:name="_MON_1407324003"/>
      <w:bookmarkStart w:id="4" w:name="_MON_1407324089"/>
      <w:bookmarkStart w:id="5" w:name="_MON_1407324103"/>
      <w:bookmarkStart w:id="6" w:name="_MON_1407324115"/>
      <w:bookmarkStart w:id="7" w:name="_MON_1407325634"/>
      <w:bookmarkStart w:id="8" w:name="_MON_1407326845"/>
      <w:bookmarkStart w:id="9" w:name="_MON_1407327270"/>
      <w:bookmarkStart w:id="10" w:name="_MON_1407331719"/>
      <w:bookmarkStart w:id="11" w:name="_MON_1407323170"/>
      <w:bookmarkStart w:id="12" w:name="_MON_1407323570"/>
      <w:bookmarkStart w:id="13" w:name="_MON_1407661478"/>
      <w:bookmarkStart w:id="14" w:name="_MON_1407661533"/>
      <w:bookmarkStart w:id="15" w:name="_MON_1407323654"/>
      <w:bookmarkStart w:id="16" w:name="_MON_1407323729"/>
      <w:bookmarkStart w:id="17" w:name="_MON_1407323754"/>
      <w:bookmarkStart w:id="18" w:name="_MON_1407323831"/>
      <w:bookmarkStart w:id="19" w:name="_MON_1407323854"/>
      <w:bookmarkStart w:id="20" w:name="_MON_1407931335"/>
      <w:bookmarkStart w:id="21" w:name="_MON_1407931687"/>
      <w:bookmarkStart w:id="22" w:name="_MON_1407931708"/>
      <w:bookmarkStart w:id="23" w:name="_MON_1407931716"/>
      <w:bookmarkStart w:id="24" w:name="_MON_140732390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AD355E">
        <w:rPr>
          <w:b/>
          <w:noProof/>
          <w:sz w:val="28"/>
        </w:rPr>
        <mc:AlternateContent>
          <mc:Choice Requires="wps">
            <w:drawing>
              <wp:anchor distT="0" distB="0" distL="114300" distR="114300" simplePos="0" relativeHeight="252274688" behindDoc="0" locked="0" layoutInCell="1" allowOverlap="1" wp14:anchorId="2B50536D" wp14:editId="439D420E">
                <wp:simplePos x="0" y="0"/>
                <wp:positionH relativeFrom="column">
                  <wp:posOffset>1828800</wp:posOffset>
                </wp:positionH>
                <wp:positionV relativeFrom="paragraph">
                  <wp:posOffset>170636</wp:posOffset>
                </wp:positionV>
                <wp:extent cx="3217545" cy="1949570"/>
                <wp:effectExtent l="0" t="0" r="20955" b="12700"/>
                <wp:wrapNone/>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7545" cy="1949570"/>
                        </a:xfrm>
                        <a:prstGeom prst="rect">
                          <a:avLst/>
                        </a:prstGeom>
                        <a:solidFill>
                          <a:srgbClr val="FFFF00"/>
                        </a:solidFill>
                        <a:ln w="9525">
                          <a:solidFill>
                            <a:srgbClr val="000000"/>
                          </a:solidFill>
                          <a:miter lim="800000"/>
                          <a:headEnd/>
                          <a:tailEnd/>
                        </a:ln>
                      </wps:spPr>
                      <wps:txbx>
                        <w:txbxContent>
                          <w:p w:rsidR="00C9790F" w:rsidRPr="00FC2440" w:rsidRDefault="00C9790F" w:rsidP="001B7EF1">
                            <w:pPr>
                              <w:rPr>
                                <w:b/>
                                <w:highlight w:val="green"/>
                              </w:rPr>
                            </w:pPr>
                            <w:r w:rsidRPr="008770A1">
                              <w:rPr>
                                <w:b/>
                                <w:highlight w:val="cyan"/>
                              </w:rPr>
                              <w:t xml:space="preserve">Double click on this chart to open the Excel </w:t>
                            </w:r>
                            <w:r w:rsidRPr="00FC2440">
                              <w:rPr>
                                <w:b/>
                                <w:highlight w:val="cyan"/>
                              </w:rPr>
                              <w:t xml:space="preserve">spreadsheet and enter numbers from the </w:t>
                            </w:r>
                            <w:proofErr w:type="spellStart"/>
                            <w:r w:rsidRPr="00FC2440">
                              <w:rPr>
                                <w:b/>
                                <w:highlight w:val="cyan"/>
                              </w:rPr>
                              <w:t>Ethority</w:t>
                            </w:r>
                            <w:proofErr w:type="spellEnd"/>
                            <w:r w:rsidRPr="00FC2440">
                              <w:rPr>
                                <w:b/>
                                <w:highlight w:val="cyan"/>
                              </w:rPr>
                              <w:t xml:space="preserve"> reports provided by Annie Cherry.</w:t>
                            </w:r>
                          </w:p>
                          <w:p w:rsidR="00C9790F" w:rsidRPr="00FC2440" w:rsidRDefault="00C9790F" w:rsidP="001B7EF1">
                            <w:pPr>
                              <w:rPr>
                                <w:b/>
                                <w:highlight w:val="green"/>
                              </w:rPr>
                            </w:pPr>
                            <w:r w:rsidRPr="00FC2440">
                              <w:rPr>
                                <w:b/>
                                <w:highlight w:val="green"/>
                              </w:rPr>
                              <w:t xml:space="preserve">DO NOT ENTER UNOFFICIAL FY18 EXPENDITURES OR MATCH %: WAIT UNTIL OFFICIAL YEAR END REPORTS ARE EMAILED TO YOU. </w:t>
                            </w:r>
                          </w:p>
                          <w:p w:rsidR="00C9790F" w:rsidRPr="00747C27" w:rsidRDefault="00C9790F" w:rsidP="001B7EF1">
                            <w:pPr>
                              <w:rPr>
                                <w:b/>
                              </w:rPr>
                            </w:pPr>
                            <w:r w:rsidRPr="008770A1">
                              <w:rPr>
                                <w:b/>
                                <w:highlight w:val="cyan"/>
                              </w:rPr>
                              <w:t>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14" type="#_x0000_t202" style="position:absolute;left:0;text-align:left;margin-left:2in;margin-top:13.45pt;width:253.35pt;height:153.5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" fillcolor="yellow">
                <v:textbox>
                  <w:txbxContent>
                    <w:p w:rsidR="00C9790F" w:rsidRPr="00FC2440" w:rsidRDefault="00C9790F" w:rsidP="001B7EF1">
                      <w:pPr>
                        <w:rPr>
                          <w:b/>
                          <w:highlight w:val="green"/>
                        </w:rPr>
                      </w:pPr>
                      <w:r w:rsidRPr="008770A1">
                        <w:rPr>
                          <w:b/>
                          <w:highlight w:val="cyan"/>
                        </w:rPr>
                        <w:t xml:space="preserve">Double click on this chart to open the Excel </w:t>
                      </w:r>
                      <w:r w:rsidRPr="00FC2440">
                        <w:rPr>
                          <w:b/>
                          <w:highlight w:val="cyan"/>
                        </w:rPr>
                        <w:t xml:space="preserve">spreadsheet and enter numbers from the </w:t>
                      </w:r>
                      <w:proofErr w:type="spellStart"/>
                      <w:r w:rsidRPr="00FC2440">
                        <w:rPr>
                          <w:b/>
                          <w:highlight w:val="cyan"/>
                        </w:rPr>
                        <w:t>Ethority</w:t>
                      </w:r>
                      <w:proofErr w:type="spellEnd"/>
                      <w:r w:rsidRPr="00FC2440">
                        <w:rPr>
                          <w:b/>
                          <w:highlight w:val="cyan"/>
                        </w:rPr>
                        <w:t xml:space="preserve"> reports provided by Annie Cherry.</w:t>
                      </w:r>
                    </w:p>
                    <w:p w:rsidR="00C9790F" w:rsidRPr="00FC2440" w:rsidRDefault="00C9790F" w:rsidP="001B7EF1">
                      <w:pPr>
                        <w:rPr>
                          <w:b/>
                          <w:highlight w:val="green"/>
                        </w:rPr>
                      </w:pPr>
                      <w:r w:rsidRPr="00FC2440">
                        <w:rPr>
                          <w:b/>
                          <w:highlight w:val="green"/>
                        </w:rPr>
                        <w:t xml:space="preserve">DO NOT ENTER UNOFFICIAL FY18 EXPENDITURES OR MATCH %: WAIT UNTIL OFFICIAL YEAR END REPORTS ARE EMAILED TO YOU. </w:t>
                      </w:r>
                    </w:p>
                    <w:p w:rsidR="00C9790F" w:rsidRPr="00747C27" w:rsidRDefault="00C9790F" w:rsidP="001B7EF1">
                      <w:pPr>
                        <w:rPr>
                          <w:b/>
                        </w:rPr>
                      </w:pPr>
                      <w:r w:rsidRPr="008770A1">
                        <w:rPr>
                          <w:b/>
                          <w:highlight w:val="cyan"/>
                        </w:rPr>
                        <w:t>Delete this text box.</w:t>
                      </w:r>
                    </w:p>
                  </w:txbxContent>
                </v:textbox>
              </v:shape>
            </w:pict>
          </mc:Fallback>
        </mc:AlternateContent>
      </w:r>
      <w:r w:rsidRPr="00AD355E">
        <w:rPr>
          <w:b/>
          <w:noProof/>
        </w:rPr>
        <mc:AlternateContent>
          <mc:Choice Requires="wps">
            <w:drawing>
              <wp:anchor distT="0" distB="0" distL="114300" distR="114300" simplePos="0" relativeHeight="252272640" behindDoc="0" locked="0" layoutInCell="1" allowOverlap="1" wp14:anchorId="02FBFB8A" wp14:editId="17ED988E">
                <wp:simplePos x="0" y="0"/>
                <wp:positionH relativeFrom="page">
                  <wp:posOffset>914400</wp:posOffset>
                </wp:positionH>
                <wp:positionV relativeFrom="page">
                  <wp:posOffset>9191625</wp:posOffset>
                </wp:positionV>
                <wp:extent cx="6017260" cy="666750"/>
                <wp:effectExtent l="0" t="0" r="21590" b="19050"/>
                <wp:wrapNone/>
                <wp:docPr id="81"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7260" cy="666750"/>
                        </a:xfrm>
                        <a:prstGeom prst="rect">
                          <a:avLst/>
                        </a:prstGeom>
                        <a:solidFill>
                          <a:srgbClr val="FFFF00"/>
                        </a:solidFill>
                        <a:ln w="15875">
                          <a:solidFill>
                            <a:srgbClr val="FF0000"/>
                          </a:solidFill>
                        </a:ln>
                      </wps:spPr>
                      <wps:txbx>
                        <w:txbxContent>
                          <w:p w:rsidR="00C9790F" w:rsidRPr="00D41D43" w:rsidRDefault="00C9790F" w:rsidP="001B7EF1">
                            <w:pPr>
                              <w:pStyle w:val="SchoolAddress"/>
                              <w:jc w:val="center"/>
                              <w:rPr>
                                <w:rFonts w:asciiTheme="minorHAnsi" w:hAnsiTheme="minorHAnsi"/>
                                <w:b/>
                                <w:sz w:val="24"/>
                                <w:szCs w:val="24"/>
                              </w:rPr>
                            </w:pPr>
                            <w:r w:rsidRPr="00D41D43">
                              <w:rPr>
                                <w:rFonts w:asciiTheme="minorHAnsi" w:hAnsiTheme="minorHAnsi"/>
                                <w:b/>
                                <w:sz w:val="24"/>
                                <w:szCs w:val="24"/>
                              </w:rPr>
                              <w:t xml:space="preserve">Since inception, </w:t>
                            </w:r>
                            <w:r w:rsidRPr="00D41D43">
                              <w:rPr>
                                <w:rFonts w:asciiTheme="minorHAnsi" w:hAnsiTheme="minorHAnsi"/>
                                <w:b/>
                                <w:sz w:val="24"/>
                                <w:szCs w:val="24"/>
                                <w:highlight w:val="cyan"/>
                              </w:rPr>
                              <w:t>XYZ County</w:t>
                            </w:r>
                            <w:r w:rsidRPr="00D41D43">
                              <w:rPr>
                                <w:rFonts w:asciiTheme="minorHAnsi" w:hAnsiTheme="minorHAnsi"/>
                                <w:b/>
                                <w:sz w:val="24"/>
                                <w:szCs w:val="24"/>
                              </w:rPr>
                              <w:t xml:space="preserve"> First Steps has leveraged $</w:t>
                            </w:r>
                            <w:r w:rsidRPr="00D41D43">
                              <w:rPr>
                                <w:rFonts w:asciiTheme="minorHAnsi" w:hAnsiTheme="minorHAnsi"/>
                                <w:b/>
                                <w:sz w:val="24"/>
                                <w:szCs w:val="24"/>
                                <w:highlight w:val="cyan"/>
                              </w:rPr>
                              <w:t>X</w:t>
                            </w:r>
                            <w:proofErr w:type="gramStart"/>
                            <w:r w:rsidRPr="00D41D43">
                              <w:rPr>
                                <w:rFonts w:asciiTheme="minorHAnsi" w:hAnsiTheme="minorHAnsi"/>
                                <w:b/>
                                <w:sz w:val="24"/>
                                <w:szCs w:val="24"/>
                                <w:highlight w:val="cyan"/>
                              </w:rPr>
                              <w:t>,XXX,XXX</w:t>
                            </w:r>
                            <w:proofErr w:type="gramEnd"/>
                            <w:r w:rsidRPr="00D41D43">
                              <w:rPr>
                                <w:rFonts w:asciiTheme="minorHAnsi" w:hAnsiTheme="minorHAnsi"/>
                                <w:b/>
                                <w:sz w:val="24"/>
                                <w:szCs w:val="24"/>
                              </w:rPr>
                              <w:t xml:space="preserve"> from sources outside of state government. That’s </w:t>
                            </w:r>
                            <w:r w:rsidRPr="00D41D43">
                              <w:rPr>
                                <w:rFonts w:asciiTheme="minorHAnsi" w:hAnsiTheme="minorHAnsi"/>
                                <w:b/>
                                <w:sz w:val="24"/>
                                <w:szCs w:val="24"/>
                                <w:highlight w:val="cyan"/>
                                <w:u w:val="single"/>
                              </w:rPr>
                              <w:t>XX</w:t>
                            </w:r>
                            <w:r w:rsidRPr="00D41D43">
                              <w:rPr>
                                <w:rFonts w:asciiTheme="minorHAnsi" w:hAnsiTheme="minorHAnsi"/>
                                <w:b/>
                                <w:sz w:val="24"/>
                                <w:szCs w:val="24"/>
                                <w:u w:val="single"/>
                              </w:rPr>
                              <w:t xml:space="preserve"> cents</w:t>
                            </w:r>
                            <w:r>
                              <w:rPr>
                                <w:rFonts w:asciiTheme="minorHAnsi" w:hAnsiTheme="minorHAnsi"/>
                                <w:b/>
                                <w:sz w:val="24"/>
                                <w:szCs w:val="24"/>
                              </w:rPr>
                              <w:t xml:space="preserve"> for every state dolla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15" type="#_x0000_t202" style="position:absolute;left:0;text-align:left;margin-left:1in;margin-top:723.75pt;width:473.8pt;height:52.5pt;z-index:25227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" fillcolor="yellow" strokecolor="red" strokeweight="1.25pt">
                <v:textbox inset="2.88pt,2.88pt,2.88pt,2.88pt">
                  <w:txbxContent>
                    <w:p w:rsidR="00C9790F" w:rsidRPr="00D41D43" w:rsidRDefault="00C9790F" w:rsidP="001B7EF1">
                      <w:pPr>
                        <w:pStyle w:val="SchoolAddress"/>
                        <w:jc w:val="center"/>
                        <w:rPr>
                          <w:rFonts w:asciiTheme="minorHAnsi" w:hAnsiTheme="minorHAnsi"/>
                          <w:b/>
                          <w:sz w:val="24"/>
                          <w:szCs w:val="24"/>
                        </w:rPr>
                      </w:pPr>
                      <w:r w:rsidRPr="00D41D43">
                        <w:rPr>
                          <w:rFonts w:asciiTheme="minorHAnsi" w:hAnsiTheme="minorHAnsi"/>
                          <w:b/>
                          <w:sz w:val="24"/>
                          <w:szCs w:val="24"/>
                        </w:rPr>
                        <w:t xml:space="preserve">Since inception, </w:t>
                      </w:r>
                      <w:r w:rsidRPr="00D41D43">
                        <w:rPr>
                          <w:rFonts w:asciiTheme="minorHAnsi" w:hAnsiTheme="minorHAnsi"/>
                          <w:b/>
                          <w:sz w:val="24"/>
                          <w:szCs w:val="24"/>
                          <w:highlight w:val="cyan"/>
                        </w:rPr>
                        <w:t>XYZ County</w:t>
                      </w:r>
                      <w:r w:rsidRPr="00D41D43">
                        <w:rPr>
                          <w:rFonts w:asciiTheme="minorHAnsi" w:hAnsiTheme="minorHAnsi"/>
                          <w:b/>
                          <w:sz w:val="24"/>
                          <w:szCs w:val="24"/>
                        </w:rPr>
                        <w:t xml:space="preserve"> First Steps has leveraged $</w:t>
                      </w:r>
                      <w:r w:rsidRPr="00D41D43">
                        <w:rPr>
                          <w:rFonts w:asciiTheme="minorHAnsi" w:hAnsiTheme="minorHAnsi"/>
                          <w:b/>
                          <w:sz w:val="24"/>
                          <w:szCs w:val="24"/>
                          <w:highlight w:val="cyan"/>
                        </w:rPr>
                        <w:t>X</w:t>
                      </w:r>
                      <w:proofErr w:type="gramStart"/>
                      <w:r w:rsidRPr="00D41D43">
                        <w:rPr>
                          <w:rFonts w:asciiTheme="minorHAnsi" w:hAnsiTheme="minorHAnsi"/>
                          <w:b/>
                          <w:sz w:val="24"/>
                          <w:szCs w:val="24"/>
                          <w:highlight w:val="cyan"/>
                        </w:rPr>
                        <w:t>,XXX,XXX</w:t>
                      </w:r>
                      <w:proofErr w:type="gramEnd"/>
                      <w:r w:rsidRPr="00D41D43">
                        <w:rPr>
                          <w:rFonts w:asciiTheme="minorHAnsi" w:hAnsiTheme="minorHAnsi"/>
                          <w:b/>
                          <w:sz w:val="24"/>
                          <w:szCs w:val="24"/>
                        </w:rPr>
                        <w:t xml:space="preserve"> from sources outside of state government. That’s </w:t>
                      </w:r>
                      <w:r w:rsidRPr="00D41D43">
                        <w:rPr>
                          <w:rFonts w:asciiTheme="minorHAnsi" w:hAnsiTheme="minorHAnsi"/>
                          <w:b/>
                          <w:sz w:val="24"/>
                          <w:szCs w:val="24"/>
                          <w:highlight w:val="cyan"/>
                          <w:u w:val="single"/>
                        </w:rPr>
                        <w:t>XX</w:t>
                      </w:r>
                      <w:r w:rsidRPr="00D41D43">
                        <w:rPr>
                          <w:rFonts w:asciiTheme="minorHAnsi" w:hAnsiTheme="minorHAnsi"/>
                          <w:b/>
                          <w:sz w:val="24"/>
                          <w:szCs w:val="24"/>
                          <w:u w:val="single"/>
                        </w:rPr>
                        <w:t xml:space="preserve"> cents</w:t>
                      </w:r>
                      <w:r>
                        <w:rPr>
                          <w:rFonts w:asciiTheme="minorHAnsi" w:hAnsiTheme="minorHAnsi"/>
                          <w:b/>
                          <w:sz w:val="24"/>
                          <w:szCs w:val="24"/>
                        </w:rPr>
                        <w:t xml:space="preserve"> for every state dollar.</w:t>
                      </w:r>
                    </w:p>
                  </w:txbxContent>
                </v:textbox>
                <w10:wrap anchorx="page" anchory="page"/>
              </v:shape>
            </w:pict>
          </mc:Fallback>
        </mc:AlternateContent>
      </w:r>
      <w:bookmarkStart w:id="25" w:name="_MON_1408267917"/>
      <w:bookmarkEnd w:id="25"/>
      <w:bookmarkStart w:id="26" w:name="_MON_1407323929"/>
      <w:bookmarkEnd w:id="26"/>
      <w:r w:rsidR="008C1D77" w:rsidRPr="00AD355E">
        <w:object w:dxaOrig="11312" w:dyaOrig="5030">
          <v:shape id="_x0000_i1025" type="#_x0000_t75" style="width:543pt;height:241.5pt" o:ole="">
            <v:imagedata r:id="rId79" o:title=""/>
          </v:shape>
          <o:OLEObject Type="Embed" ProgID="Excel.Sheet.12" ShapeID="_x0000_i1025" DrawAspect="Content" ObjectID="_1596271664" r:id="rId80"/>
        </w:object>
      </w:r>
      <w:r w:rsidRPr="00AD355E">
        <w:rPr>
          <w:i/>
          <w:sz w:val="18"/>
        </w:rPr>
        <w:t>Unaudited num</w:t>
      </w:r>
      <w:r w:rsidR="001B7FBC">
        <w:rPr>
          <w:i/>
          <w:sz w:val="18"/>
        </w:rPr>
        <w:t>bers for the period Ju</w:t>
      </w:r>
      <w:r w:rsidR="008C1D77">
        <w:rPr>
          <w:i/>
          <w:sz w:val="18"/>
        </w:rPr>
        <w:t>ly 1, 2017 through June 30, 2018</w:t>
      </w:r>
    </w:p>
    <w:p w:rsidR="001B7EF1" w:rsidRDefault="001B7EF1"/>
    <w:p w:rsidR="00B05DEF" w:rsidRDefault="009C6A15" w:rsidP="00B05DEF">
      <w:pPr>
        <w:pStyle w:val="BodyText"/>
        <w:spacing w:before="120" w:line="240" w:lineRule="auto"/>
      </w:pPr>
      <w:r>
        <w:br w:type="page"/>
      </w:r>
    </w:p>
    <w:p w:rsidR="00B05DEF" w:rsidRDefault="008C1D77" w:rsidP="00B05DEF">
      <w:pPr>
        <w:pStyle w:val="BodyText"/>
        <w:spacing w:before="120" w:line="240" w:lineRule="auto"/>
        <w:rPr>
          <w:noProof/>
        </w:rPr>
      </w:pPr>
      <w:r>
        <w:rPr>
          <w:noProof/>
        </w:rPr>
        <w:lastRenderedPageBreak/>
        <w:drawing>
          <wp:anchor distT="0" distB="0" distL="114300" distR="114300" simplePos="0" relativeHeight="252418048" behindDoc="0" locked="0" layoutInCell="1" allowOverlap="1" wp14:anchorId="09EC92F0" wp14:editId="53CDA5C0">
            <wp:simplePos x="0" y="0"/>
            <wp:positionH relativeFrom="column">
              <wp:posOffset>4658708</wp:posOffset>
            </wp:positionH>
            <wp:positionV relativeFrom="paragraph">
              <wp:posOffset>2169160</wp:posOffset>
            </wp:positionV>
            <wp:extent cx="2154555" cy="1421130"/>
            <wp:effectExtent l="38100" t="38100" r="36195" b="45720"/>
            <wp:wrapNone/>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54855_med.jpg"/>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154555" cy="1421130"/>
                    </a:xfrm>
                    <a:prstGeom prst="rect">
                      <a:avLst/>
                    </a:prstGeom>
                    <a:ln w="28575">
                      <a:solidFill>
                        <a:srgbClr val="4F81BD"/>
                      </a:solidFill>
                    </a:ln>
                  </pic:spPr>
                </pic:pic>
              </a:graphicData>
            </a:graphic>
            <wp14:sizeRelH relativeFrom="page">
              <wp14:pctWidth>0</wp14:pctWidth>
            </wp14:sizeRelH>
            <wp14:sizeRelV relativeFrom="page">
              <wp14:pctHeight>0</wp14:pctHeight>
            </wp14:sizeRelV>
          </wp:anchor>
        </w:drawing>
      </w:r>
      <w:r w:rsidR="00B05DEF" w:rsidRPr="00AD355E">
        <w:rPr>
          <w:b/>
          <w:noProof/>
        </w:rPr>
        <mc:AlternateContent>
          <mc:Choice Requires="wps">
            <w:drawing>
              <wp:anchor distT="0" distB="0" distL="114300" distR="114300" simplePos="0" relativeHeight="252421120" behindDoc="0" locked="0" layoutInCell="1" allowOverlap="1" wp14:anchorId="013D8B67" wp14:editId="3119972E">
                <wp:simplePos x="0" y="0"/>
                <wp:positionH relativeFrom="page">
                  <wp:posOffset>561975</wp:posOffset>
                </wp:positionH>
                <wp:positionV relativeFrom="page">
                  <wp:posOffset>971550</wp:posOffset>
                </wp:positionV>
                <wp:extent cx="6702425" cy="419100"/>
                <wp:effectExtent l="0" t="0" r="3175" b="0"/>
                <wp:wrapNone/>
                <wp:docPr id="39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B05DEF" w:rsidRDefault="00C9790F" w:rsidP="00B05DEF">
                            <w:pPr>
                              <w:spacing w:after="120" w:line="240" w:lineRule="auto"/>
                              <w:rPr>
                                <w:szCs w:val="20"/>
                              </w:rPr>
                            </w:pPr>
                            <w:r>
                              <w:rPr>
                                <w:szCs w:val="20"/>
                              </w:rPr>
                              <w:t xml:space="preserve">Through partnerships and collaborations, as well as financial support from grants and contributions, </w:t>
                            </w:r>
                            <w:r w:rsidRPr="008C1D77">
                              <w:rPr>
                                <w:szCs w:val="20"/>
                                <w:highlight w:val="cyan"/>
                              </w:rPr>
                              <w:t>XYZ</w:t>
                            </w:r>
                            <w:r>
                              <w:rPr>
                                <w:szCs w:val="20"/>
                              </w:rPr>
                              <w:t xml:space="preserve"> First Steps leverages state dollars to enhance and expand services to children and families.</w:t>
                            </w:r>
                          </w:p>
                          <w:p w:rsidR="00C9790F" w:rsidRPr="00AF5FA9" w:rsidRDefault="00C9790F" w:rsidP="00B05DEF">
                            <w:pPr>
                              <w:pStyle w:val="BodyText"/>
                              <w:spacing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16" type="#_x0000_t202" style="position:absolute;margin-left:44.25pt;margin-top:76.5pt;width:527.75pt;height:33pt;z-index:25242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" filled="f" stroked="f">
                <v:textbox inset="0,0,0,0">
                  <w:txbxContent>
                    <w:p w:rsidR="00C9790F" w:rsidRPr="00B05DEF" w:rsidRDefault="00C9790F" w:rsidP="00B05DEF">
                      <w:pPr>
                        <w:spacing w:after="120" w:line="240" w:lineRule="auto"/>
                        <w:rPr>
                          <w:szCs w:val="20"/>
                        </w:rPr>
                      </w:pPr>
                      <w:r>
                        <w:rPr>
                          <w:szCs w:val="20"/>
                        </w:rPr>
                        <w:t xml:space="preserve">Through partnerships and collaborations, as well as financial support from grants and contributions, </w:t>
                      </w:r>
                      <w:r w:rsidRPr="008C1D77">
                        <w:rPr>
                          <w:szCs w:val="20"/>
                          <w:highlight w:val="cyan"/>
                        </w:rPr>
                        <w:t>XYZ</w:t>
                      </w:r>
                      <w:r>
                        <w:rPr>
                          <w:szCs w:val="20"/>
                        </w:rPr>
                        <w:t xml:space="preserve"> First Steps leverages state dollars to enhance and expand services to children and families.</w:t>
                      </w:r>
                    </w:p>
                    <w:p w:rsidR="00C9790F" w:rsidRPr="00AF5FA9" w:rsidRDefault="00C9790F" w:rsidP="00B05DEF">
                      <w:pPr>
                        <w:pStyle w:val="BodyText"/>
                        <w:spacing w:line="240" w:lineRule="auto"/>
                        <w:rPr>
                          <w:rFonts w:cstheme="minorHAnsi"/>
                          <w:sz w:val="18"/>
                        </w:rPr>
                      </w:pPr>
                    </w:p>
                  </w:txbxContent>
                </v:textbox>
                <w10:wrap anchorx="page" anchory="page"/>
              </v:shape>
            </w:pict>
          </mc:Fallback>
        </mc:AlternateContent>
      </w:r>
      <w:r w:rsidR="00B05DEF" w:rsidRPr="001F157F">
        <w:rPr>
          <w:b/>
          <w:noProof/>
        </w:rPr>
        <mc:AlternateContent>
          <mc:Choice Requires="wps">
            <w:drawing>
              <wp:anchor distT="0" distB="0" distL="114300" distR="114300" simplePos="0" relativeHeight="252411904" behindDoc="0" locked="0" layoutInCell="1" allowOverlap="1" wp14:anchorId="3DC9925C" wp14:editId="79009FCF">
                <wp:simplePos x="0" y="0"/>
                <wp:positionH relativeFrom="page">
                  <wp:posOffset>3740785</wp:posOffset>
                </wp:positionH>
                <wp:positionV relativeFrom="page">
                  <wp:posOffset>1394460</wp:posOffset>
                </wp:positionV>
                <wp:extent cx="2771775" cy="1448435"/>
                <wp:effectExtent l="0" t="0" r="0" b="0"/>
                <wp:wrapNone/>
                <wp:docPr id="178"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44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D41D43" w:rsidRDefault="00C9790F" w:rsidP="00B05DEF">
                            <w:pPr>
                              <w:pStyle w:val="BodyText"/>
                              <w:spacing w:line="240" w:lineRule="auto"/>
                              <w:jc w:val="center"/>
                              <w:rPr>
                                <w:rFonts w:cs="Arial"/>
                                <w:b/>
                                <w:color w:val="0070C0"/>
                                <w:sz w:val="28"/>
                              </w:rPr>
                            </w:pPr>
                            <w:r w:rsidRPr="00D41D43">
                              <w:rPr>
                                <w:rFonts w:cs="Arial"/>
                                <w:b/>
                                <w:color w:val="0070C0"/>
                                <w:sz w:val="28"/>
                              </w:rPr>
                              <w:t>In-Kind Support</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XYZ County School District</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ABC Child Care</w:t>
                            </w:r>
                          </w:p>
                          <w:p w:rsidR="00C9790F" w:rsidRDefault="00C9790F" w:rsidP="00B05DEF">
                            <w:pPr>
                              <w:pStyle w:val="BodyText"/>
                              <w:spacing w:line="240" w:lineRule="auto"/>
                              <w:jc w:val="center"/>
                              <w:rPr>
                                <w:rFonts w:cstheme="minorHAnsi"/>
                              </w:rPr>
                            </w:pPr>
                            <w:r w:rsidRPr="00D41D43">
                              <w:rPr>
                                <w:rFonts w:cstheme="minorHAnsi"/>
                                <w:highlight w:val="cyan"/>
                              </w:rPr>
                              <w:t>Fairview Mental Health Services</w:t>
                            </w:r>
                          </w:p>
                          <w:p w:rsidR="00C9790F" w:rsidRDefault="00C9790F" w:rsidP="00B05DEF">
                            <w:pPr>
                              <w:pStyle w:val="BodyText"/>
                              <w:spacing w:line="240" w:lineRule="auto"/>
                              <w:jc w:val="center"/>
                              <w:rPr>
                                <w:rFonts w:cstheme="minorHAnsi"/>
                              </w:rPr>
                            </w:pPr>
                            <w:r>
                              <w:rPr>
                                <w:rFonts w:cstheme="minorHAnsi"/>
                              </w:rPr>
                              <w:tab/>
                            </w:r>
                            <w:r>
                              <w:rPr>
                                <w:rFonts w:cstheme="minorHAnsi"/>
                              </w:rPr>
                              <w:tab/>
                            </w:r>
                            <w:r>
                              <w:rPr>
                                <w:rFonts w:cstheme="minorHAnsi"/>
                              </w:rPr>
                              <w:tab/>
                            </w:r>
                            <w:r>
                              <w:rPr>
                                <w:rFonts w:cstheme="minorHAnsi"/>
                              </w:rPr>
                              <w:tab/>
                            </w:r>
                          </w:p>
                          <w:p w:rsidR="00C9790F" w:rsidRDefault="00C9790F" w:rsidP="00B05DEF">
                            <w:pPr>
                              <w:pStyle w:val="BodyText"/>
                              <w:spacing w:line="240" w:lineRule="auto"/>
                              <w:jc w:val="center"/>
                              <w:rPr>
                                <w:rFonts w:cstheme="minorHAnsi"/>
                              </w:rPr>
                            </w:pPr>
                          </w:p>
                          <w:p w:rsidR="00C9790F" w:rsidRDefault="00C9790F" w:rsidP="00B05DEF">
                            <w:pPr>
                              <w:pStyle w:val="BodyText"/>
                              <w:spacing w:line="240" w:lineRule="auto"/>
                              <w:jc w:val="center"/>
                              <w:rPr>
                                <w:rFonts w:cstheme="minorHAnsi"/>
                              </w:rPr>
                            </w:pPr>
                          </w:p>
                          <w:p w:rsidR="00C9790F" w:rsidRDefault="00C9790F" w:rsidP="00B05DEF">
                            <w:pPr>
                              <w:pStyle w:val="BodyText"/>
                              <w:spacing w:line="240" w:lineRule="auto"/>
                              <w:jc w:val="center"/>
                              <w:rPr>
                                <w:rFonts w:cstheme="minorHAnsi"/>
                              </w:rPr>
                            </w:pPr>
                          </w:p>
                          <w:p w:rsidR="00C9790F" w:rsidRDefault="00C9790F" w:rsidP="00B05DEF">
                            <w:pPr>
                              <w:pStyle w:val="BodyText"/>
                              <w:spacing w:line="240" w:lineRule="auto"/>
                              <w:jc w:val="center"/>
                              <w:rPr>
                                <w:rFonts w:cstheme="minorHAnsi"/>
                              </w:rPr>
                            </w:pPr>
                          </w:p>
                          <w:p w:rsidR="00C9790F" w:rsidRDefault="00C9790F" w:rsidP="00B05DEF">
                            <w:pPr>
                              <w:pStyle w:val="BodyText"/>
                              <w:spacing w:line="240" w:lineRule="auto"/>
                              <w:jc w:val="center"/>
                              <w:rPr>
                                <w:rFonts w:cstheme="minorHAnsi"/>
                              </w:rPr>
                            </w:pPr>
                          </w:p>
                          <w:p w:rsidR="00C9790F" w:rsidRPr="00D41D43" w:rsidRDefault="00C9790F" w:rsidP="00B05DEF">
                            <w:pPr>
                              <w:pStyle w:val="BodyText"/>
                              <w:spacing w:line="240" w:lineRule="auto"/>
                              <w:jc w:val="center"/>
                              <w:rPr>
                                <w:rFonts w:cstheme="minorHAnsi"/>
                              </w:rPr>
                            </w:pPr>
                          </w:p>
                        </w:txbxContent>
                      </wps:txbx>
                      <wps:bodyPr rot="0" vert="horz" wrap="square" lIns="73152" tIns="73152" rIns="73152" bIns="73152"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17" type="#_x0000_t202" style="position:absolute;margin-left:294.55pt;margin-top:109.8pt;width:218.25pt;height:114.05pt;z-index:252411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" filled="f" stroked="f">
                <v:textbox inset="5.76pt,5.76pt,5.76pt,5.76pt">
                  <w:txbxContent>
                    <w:p w:rsidR="00C9790F" w:rsidRPr="00D41D43" w:rsidRDefault="00C9790F" w:rsidP="00B05DEF">
                      <w:pPr>
                        <w:pStyle w:val="BodyText"/>
                        <w:spacing w:line="240" w:lineRule="auto"/>
                        <w:jc w:val="center"/>
                        <w:rPr>
                          <w:rFonts w:cs="Arial"/>
                          <w:b/>
                          <w:color w:val="0070C0"/>
                          <w:sz w:val="28"/>
                        </w:rPr>
                      </w:pPr>
                      <w:r w:rsidRPr="00D41D43">
                        <w:rPr>
                          <w:rFonts w:cs="Arial"/>
                          <w:b/>
                          <w:color w:val="0070C0"/>
                          <w:sz w:val="28"/>
                        </w:rPr>
                        <w:t>In-Kind Support</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XYZ County School District</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ABC Child Care</w:t>
                      </w:r>
                    </w:p>
                    <w:p w:rsidR="00C9790F" w:rsidRDefault="00C9790F" w:rsidP="00B05DEF">
                      <w:pPr>
                        <w:pStyle w:val="BodyText"/>
                        <w:spacing w:line="240" w:lineRule="auto"/>
                        <w:jc w:val="center"/>
                        <w:rPr>
                          <w:rFonts w:cstheme="minorHAnsi"/>
                        </w:rPr>
                      </w:pPr>
                      <w:r w:rsidRPr="00D41D43">
                        <w:rPr>
                          <w:rFonts w:cstheme="minorHAnsi"/>
                          <w:highlight w:val="cyan"/>
                        </w:rPr>
                        <w:t>Fairview Mental Health Services</w:t>
                      </w:r>
                    </w:p>
                    <w:p w:rsidR="00C9790F" w:rsidRDefault="00C9790F" w:rsidP="00B05DEF">
                      <w:pPr>
                        <w:pStyle w:val="BodyText"/>
                        <w:spacing w:line="240" w:lineRule="auto"/>
                        <w:jc w:val="center"/>
                        <w:rPr>
                          <w:rFonts w:cstheme="minorHAnsi"/>
                        </w:rPr>
                      </w:pPr>
                      <w:r>
                        <w:rPr>
                          <w:rFonts w:cstheme="minorHAnsi"/>
                        </w:rPr>
                        <w:tab/>
                      </w:r>
                      <w:r>
                        <w:rPr>
                          <w:rFonts w:cstheme="minorHAnsi"/>
                        </w:rPr>
                        <w:tab/>
                      </w:r>
                      <w:r>
                        <w:rPr>
                          <w:rFonts w:cstheme="minorHAnsi"/>
                        </w:rPr>
                        <w:tab/>
                      </w:r>
                      <w:r>
                        <w:rPr>
                          <w:rFonts w:cstheme="minorHAnsi"/>
                        </w:rPr>
                        <w:tab/>
                      </w:r>
                    </w:p>
                    <w:p w:rsidR="00C9790F" w:rsidRDefault="00C9790F" w:rsidP="00B05DEF">
                      <w:pPr>
                        <w:pStyle w:val="BodyText"/>
                        <w:spacing w:line="240" w:lineRule="auto"/>
                        <w:jc w:val="center"/>
                        <w:rPr>
                          <w:rFonts w:cstheme="minorHAnsi"/>
                        </w:rPr>
                      </w:pPr>
                    </w:p>
                    <w:p w:rsidR="00C9790F" w:rsidRDefault="00C9790F" w:rsidP="00B05DEF">
                      <w:pPr>
                        <w:pStyle w:val="BodyText"/>
                        <w:spacing w:line="240" w:lineRule="auto"/>
                        <w:jc w:val="center"/>
                        <w:rPr>
                          <w:rFonts w:cstheme="minorHAnsi"/>
                        </w:rPr>
                      </w:pPr>
                    </w:p>
                    <w:p w:rsidR="00C9790F" w:rsidRDefault="00C9790F" w:rsidP="00B05DEF">
                      <w:pPr>
                        <w:pStyle w:val="BodyText"/>
                        <w:spacing w:line="240" w:lineRule="auto"/>
                        <w:jc w:val="center"/>
                        <w:rPr>
                          <w:rFonts w:cstheme="minorHAnsi"/>
                        </w:rPr>
                      </w:pPr>
                    </w:p>
                    <w:p w:rsidR="00C9790F" w:rsidRDefault="00C9790F" w:rsidP="00B05DEF">
                      <w:pPr>
                        <w:pStyle w:val="BodyText"/>
                        <w:spacing w:line="240" w:lineRule="auto"/>
                        <w:jc w:val="center"/>
                        <w:rPr>
                          <w:rFonts w:cstheme="minorHAnsi"/>
                        </w:rPr>
                      </w:pPr>
                    </w:p>
                    <w:p w:rsidR="00C9790F" w:rsidRDefault="00C9790F" w:rsidP="00B05DEF">
                      <w:pPr>
                        <w:pStyle w:val="BodyText"/>
                        <w:spacing w:line="240" w:lineRule="auto"/>
                        <w:jc w:val="center"/>
                        <w:rPr>
                          <w:rFonts w:cstheme="minorHAnsi"/>
                        </w:rPr>
                      </w:pPr>
                    </w:p>
                    <w:p w:rsidR="00C9790F" w:rsidRPr="00D41D43" w:rsidRDefault="00C9790F" w:rsidP="00B05DEF">
                      <w:pPr>
                        <w:pStyle w:val="BodyText"/>
                        <w:spacing w:line="240" w:lineRule="auto"/>
                        <w:jc w:val="center"/>
                        <w:rPr>
                          <w:rFonts w:cstheme="minorHAnsi"/>
                        </w:rPr>
                      </w:pPr>
                    </w:p>
                  </w:txbxContent>
                </v:textbox>
                <w10:wrap anchorx="page" anchory="page"/>
              </v:shape>
            </w:pict>
          </mc:Fallback>
        </mc:AlternateContent>
      </w:r>
      <w:r w:rsidR="00B05DEF" w:rsidRPr="00AD355E">
        <w:rPr>
          <w:b/>
          <w:noProof/>
        </w:rPr>
        <mc:AlternateContent>
          <mc:Choice Requires="wps">
            <w:drawing>
              <wp:anchor distT="0" distB="0" distL="114300" distR="114300" simplePos="0" relativeHeight="252410880" behindDoc="0" locked="0" layoutInCell="1" allowOverlap="1" wp14:anchorId="27FFBC44" wp14:editId="18E63E1E">
                <wp:simplePos x="0" y="0"/>
                <wp:positionH relativeFrom="page">
                  <wp:posOffset>856445</wp:posOffset>
                </wp:positionH>
                <wp:positionV relativeFrom="page">
                  <wp:posOffset>1384479</wp:posOffset>
                </wp:positionV>
                <wp:extent cx="2771775" cy="1873876"/>
                <wp:effectExtent l="0" t="0" r="0" b="0"/>
                <wp:wrapNone/>
                <wp:docPr id="384"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1873876"/>
                        </a:xfrm>
                        <a:prstGeom prst="rect">
                          <a:avLst/>
                        </a:prstGeom>
                        <a:noFill/>
                        <a:ln w="19050">
                          <a:no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rsidR="00C9790F" w:rsidRPr="00D41D43" w:rsidRDefault="00C9790F" w:rsidP="00B05DEF">
                            <w:pPr>
                              <w:pStyle w:val="BodyText"/>
                              <w:spacing w:line="240" w:lineRule="auto"/>
                              <w:jc w:val="center"/>
                              <w:rPr>
                                <w:rFonts w:cs="Arial"/>
                                <w:b/>
                                <w:color w:val="0070C0"/>
                                <w:sz w:val="28"/>
                              </w:rPr>
                            </w:pPr>
                            <w:r w:rsidRPr="00D41D43">
                              <w:rPr>
                                <w:rFonts w:cs="Arial"/>
                                <w:b/>
                                <w:color w:val="0070C0"/>
                                <w:sz w:val="28"/>
                              </w:rPr>
                              <w:t>Funding Support</w:t>
                            </w:r>
                          </w:p>
                          <w:p w:rsidR="00C9790F" w:rsidRPr="00D41D43" w:rsidRDefault="00C9790F" w:rsidP="00B05DEF">
                            <w:pPr>
                              <w:pStyle w:val="BodyText"/>
                              <w:spacing w:line="240" w:lineRule="auto"/>
                              <w:jc w:val="center"/>
                              <w:rPr>
                                <w:rFonts w:cstheme="minorHAnsi"/>
                              </w:rPr>
                            </w:pPr>
                            <w:r w:rsidRPr="00D41D43">
                              <w:rPr>
                                <w:rFonts w:cstheme="minorHAnsi"/>
                              </w:rPr>
                              <w:t>State of South Carolina: $</w:t>
                            </w:r>
                            <w:r w:rsidRPr="00D41D43">
                              <w:rPr>
                                <w:rFonts w:cstheme="minorHAnsi"/>
                                <w:highlight w:val="cyan"/>
                              </w:rPr>
                              <w:t>200,000</w:t>
                            </w:r>
                            <w:r w:rsidRPr="00D41D43">
                              <w:rPr>
                                <w:rFonts w:cstheme="minorHAnsi"/>
                              </w:rPr>
                              <w:br/>
                              <w:t>(</w:t>
                            </w:r>
                            <w:r w:rsidRPr="00D41D43">
                              <w:rPr>
                                <w:rFonts w:cstheme="minorHAnsi"/>
                                <w:i/>
                              </w:rPr>
                              <w:t>through South Carolina First Steps</w:t>
                            </w:r>
                            <w:r w:rsidRPr="00D41D43">
                              <w:rPr>
                                <w:rFonts w:cstheme="minorHAnsi"/>
                              </w:rPr>
                              <w:t>)</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U.S. Department of Education: $50,000</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XYZ County Council: $5,000</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Dollar General Literacy Foundation: $10,000</w:t>
                            </w:r>
                          </w:p>
                          <w:p w:rsidR="00C9790F" w:rsidRPr="00D41D43" w:rsidRDefault="00C9790F" w:rsidP="00B05DEF">
                            <w:pPr>
                              <w:pStyle w:val="BodyText"/>
                              <w:spacing w:line="240" w:lineRule="auto"/>
                              <w:jc w:val="center"/>
                              <w:rPr>
                                <w:rFonts w:cstheme="minorHAnsi"/>
                              </w:rPr>
                            </w:pPr>
                            <w:r w:rsidRPr="00D41D43">
                              <w:rPr>
                                <w:rFonts w:cstheme="minorHAnsi"/>
                                <w:highlight w:val="cyan"/>
                              </w:rPr>
                              <w:t>Wal-Mart Store #1001, XYZ: $10,000</w:t>
                            </w:r>
                          </w:p>
                          <w:p w:rsidR="00C9790F" w:rsidRPr="00AB6A29" w:rsidRDefault="00C9790F" w:rsidP="00B05DEF">
                            <w:pPr>
                              <w:pStyle w:val="BodyText"/>
                              <w:spacing w:line="240" w:lineRule="auto"/>
                              <w:jc w:val="center"/>
                              <w:rPr>
                                <w:rFonts w:cstheme="minorHAnsi"/>
                              </w:rPr>
                            </w:pPr>
                          </w:p>
                        </w:txbxContent>
                      </wps:txbx>
                      <wps:bodyPr rot="0" vert="horz" wrap="square" lIns="73152" tIns="73152" rIns="73152" bIns="73152"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18" type="#_x0000_t202" style="position:absolute;margin-left:67.45pt;margin-top:109pt;width:218.25pt;height:147.55pt;z-index:25241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" filled="f" stroked="f" strokeweight="1.5pt">
                <v:stroke dashstyle="3 1"/>
                <v:textbox inset="5.76pt,5.76pt,5.76pt,5.76pt">
                  <w:txbxContent>
                    <w:p w:rsidR="00C9790F" w:rsidRPr="00D41D43" w:rsidRDefault="00C9790F" w:rsidP="00B05DEF">
                      <w:pPr>
                        <w:pStyle w:val="BodyText"/>
                        <w:spacing w:line="240" w:lineRule="auto"/>
                        <w:jc w:val="center"/>
                        <w:rPr>
                          <w:rFonts w:cs="Arial"/>
                          <w:b/>
                          <w:color w:val="0070C0"/>
                          <w:sz w:val="28"/>
                        </w:rPr>
                      </w:pPr>
                      <w:r w:rsidRPr="00D41D43">
                        <w:rPr>
                          <w:rFonts w:cs="Arial"/>
                          <w:b/>
                          <w:color w:val="0070C0"/>
                          <w:sz w:val="28"/>
                        </w:rPr>
                        <w:t>Funding Support</w:t>
                      </w:r>
                    </w:p>
                    <w:p w:rsidR="00C9790F" w:rsidRPr="00D41D43" w:rsidRDefault="00C9790F" w:rsidP="00B05DEF">
                      <w:pPr>
                        <w:pStyle w:val="BodyText"/>
                        <w:spacing w:line="240" w:lineRule="auto"/>
                        <w:jc w:val="center"/>
                        <w:rPr>
                          <w:rFonts w:cstheme="minorHAnsi"/>
                        </w:rPr>
                      </w:pPr>
                      <w:r w:rsidRPr="00D41D43">
                        <w:rPr>
                          <w:rFonts w:cstheme="minorHAnsi"/>
                        </w:rPr>
                        <w:t>State of South Carolina: $</w:t>
                      </w:r>
                      <w:r w:rsidRPr="00D41D43">
                        <w:rPr>
                          <w:rFonts w:cstheme="minorHAnsi"/>
                          <w:highlight w:val="cyan"/>
                        </w:rPr>
                        <w:t>200,000</w:t>
                      </w:r>
                      <w:r w:rsidRPr="00D41D43">
                        <w:rPr>
                          <w:rFonts w:cstheme="minorHAnsi"/>
                        </w:rPr>
                        <w:br/>
                        <w:t>(</w:t>
                      </w:r>
                      <w:r w:rsidRPr="00D41D43">
                        <w:rPr>
                          <w:rFonts w:cstheme="minorHAnsi"/>
                          <w:i/>
                        </w:rPr>
                        <w:t>through South Carolina First Steps</w:t>
                      </w:r>
                      <w:r w:rsidRPr="00D41D43">
                        <w:rPr>
                          <w:rFonts w:cstheme="minorHAnsi"/>
                        </w:rPr>
                        <w:t>)</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U.S. Department of Education: $50,000</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XYZ County Council: $5,000</w:t>
                      </w:r>
                    </w:p>
                    <w:p w:rsidR="00C9790F" w:rsidRPr="00D41D43" w:rsidRDefault="00C9790F" w:rsidP="00B05DEF">
                      <w:pPr>
                        <w:pStyle w:val="BodyText"/>
                        <w:spacing w:line="240" w:lineRule="auto"/>
                        <w:jc w:val="center"/>
                        <w:rPr>
                          <w:rFonts w:cstheme="minorHAnsi"/>
                          <w:highlight w:val="cyan"/>
                        </w:rPr>
                      </w:pPr>
                      <w:r w:rsidRPr="00D41D43">
                        <w:rPr>
                          <w:rFonts w:cstheme="minorHAnsi"/>
                          <w:highlight w:val="cyan"/>
                        </w:rPr>
                        <w:t>Dollar General Literacy Foundation: $10,000</w:t>
                      </w:r>
                    </w:p>
                    <w:p w:rsidR="00C9790F" w:rsidRPr="00D41D43" w:rsidRDefault="00C9790F" w:rsidP="00B05DEF">
                      <w:pPr>
                        <w:pStyle w:val="BodyText"/>
                        <w:spacing w:line="240" w:lineRule="auto"/>
                        <w:jc w:val="center"/>
                        <w:rPr>
                          <w:rFonts w:cstheme="minorHAnsi"/>
                        </w:rPr>
                      </w:pPr>
                      <w:r w:rsidRPr="00D41D43">
                        <w:rPr>
                          <w:rFonts w:cstheme="minorHAnsi"/>
                          <w:highlight w:val="cyan"/>
                        </w:rPr>
                        <w:t>Wal-Mart Store #1001, XYZ: $10,000</w:t>
                      </w:r>
                    </w:p>
                    <w:p w:rsidR="00C9790F" w:rsidRPr="00AB6A29" w:rsidRDefault="00C9790F" w:rsidP="00B05DEF">
                      <w:pPr>
                        <w:pStyle w:val="BodyText"/>
                        <w:spacing w:line="240" w:lineRule="auto"/>
                        <w:jc w:val="center"/>
                        <w:rPr>
                          <w:rFonts w:cstheme="minorHAnsi"/>
                        </w:rPr>
                      </w:pPr>
                    </w:p>
                  </w:txbxContent>
                </v:textbox>
                <w10:wrap anchorx="page" anchory="page"/>
              </v:shape>
            </w:pict>
          </mc:Fallback>
        </mc:AlternateContent>
      </w:r>
      <w:r w:rsidR="00B05DEF" w:rsidRPr="00AD355E">
        <w:rPr>
          <w:b/>
          <w:noProof/>
        </w:rPr>
        <mc:AlternateContent>
          <mc:Choice Requires="wps">
            <w:drawing>
              <wp:anchor distT="0" distB="0" distL="114300" distR="114300" simplePos="0" relativeHeight="252407808" behindDoc="0" locked="0" layoutInCell="1" allowOverlap="1" wp14:anchorId="53E9CE54" wp14:editId="4B9D46A7">
                <wp:simplePos x="0" y="0"/>
                <wp:positionH relativeFrom="page">
                  <wp:posOffset>907684</wp:posOffset>
                </wp:positionH>
                <wp:positionV relativeFrom="page">
                  <wp:posOffset>9329751</wp:posOffset>
                </wp:positionV>
                <wp:extent cx="6016752" cy="365760"/>
                <wp:effectExtent l="0" t="0" r="22225" b="15240"/>
                <wp:wrapNone/>
                <wp:docPr id="385"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752" cy="365760"/>
                        </a:xfrm>
                        <a:prstGeom prst="rect">
                          <a:avLst/>
                        </a:prstGeom>
                        <a:solidFill>
                          <a:srgbClr val="FFFF00"/>
                        </a:solidFill>
                        <a:ln w="15875">
                          <a:solidFill>
                            <a:srgbClr val="FF0000"/>
                          </a:solidFill>
                        </a:ln>
                      </wps:spPr>
                      <wps:txbx>
                        <w:txbxContent>
                          <w:p w:rsidR="00C9790F" w:rsidRPr="000B53D6" w:rsidRDefault="00C9790F" w:rsidP="00B05DEF">
                            <w:pPr>
                              <w:pStyle w:val="SchoolAddress"/>
                              <w:jc w:val="center"/>
                              <w:rPr>
                                <w:rFonts w:asciiTheme="minorHAnsi" w:hAnsiTheme="minorHAnsi"/>
                                <w:b/>
                                <w:sz w:val="24"/>
                                <w:szCs w:val="24"/>
                              </w:rPr>
                            </w:pPr>
                            <w:r w:rsidRPr="000B53D6">
                              <w:rPr>
                                <w:rFonts w:asciiTheme="minorHAnsi" w:hAnsiTheme="minorHAnsi"/>
                                <w:b/>
                                <w:sz w:val="24"/>
                                <w:szCs w:val="24"/>
                              </w:rPr>
                              <w:t xml:space="preserve">Support </w:t>
                            </w:r>
                            <w:r w:rsidRPr="000B53D6">
                              <w:rPr>
                                <w:rFonts w:asciiTheme="minorHAnsi" w:hAnsiTheme="minorHAnsi"/>
                                <w:b/>
                                <w:sz w:val="24"/>
                                <w:szCs w:val="24"/>
                                <w:highlight w:val="cyan"/>
                              </w:rPr>
                              <w:t>XYZ</w:t>
                            </w:r>
                            <w:r w:rsidRPr="000B53D6">
                              <w:rPr>
                                <w:rFonts w:asciiTheme="minorHAnsi" w:hAnsiTheme="minorHAnsi"/>
                                <w:b/>
                                <w:sz w:val="24"/>
                                <w:szCs w:val="24"/>
                              </w:rPr>
                              <w:t xml:space="preserve"> First Steps today through a tax-deductible donation, or voluntee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19" type="#_x0000_t202" style="position:absolute;margin-left:71.45pt;margin-top:734.65pt;width:473.75pt;height:28.8pt;z-index:252407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" fillcolor="yellow" strokecolor="red" strokeweight="1.25pt">
                <v:textbox inset="2.88pt,2.88pt,2.88pt,2.88pt">
                  <w:txbxContent>
                    <w:p w:rsidR="00C9790F" w:rsidRPr="000B53D6" w:rsidRDefault="00C9790F" w:rsidP="00B05DEF">
                      <w:pPr>
                        <w:pStyle w:val="SchoolAddress"/>
                        <w:jc w:val="center"/>
                        <w:rPr>
                          <w:rFonts w:asciiTheme="minorHAnsi" w:hAnsiTheme="minorHAnsi"/>
                          <w:b/>
                          <w:sz w:val="24"/>
                          <w:szCs w:val="24"/>
                        </w:rPr>
                      </w:pPr>
                      <w:r w:rsidRPr="000B53D6">
                        <w:rPr>
                          <w:rFonts w:asciiTheme="minorHAnsi" w:hAnsiTheme="minorHAnsi"/>
                          <w:b/>
                          <w:sz w:val="24"/>
                          <w:szCs w:val="24"/>
                        </w:rPr>
                        <w:t xml:space="preserve">Support </w:t>
                      </w:r>
                      <w:r w:rsidRPr="000B53D6">
                        <w:rPr>
                          <w:rFonts w:asciiTheme="minorHAnsi" w:hAnsiTheme="minorHAnsi"/>
                          <w:b/>
                          <w:sz w:val="24"/>
                          <w:szCs w:val="24"/>
                          <w:highlight w:val="cyan"/>
                        </w:rPr>
                        <w:t>XYZ</w:t>
                      </w:r>
                      <w:r w:rsidRPr="000B53D6">
                        <w:rPr>
                          <w:rFonts w:asciiTheme="minorHAnsi" w:hAnsiTheme="minorHAnsi"/>
                          <w:b/>
                          <w:sz w:val="24"/>
                          <w:szCs w:val="24"/>
                        </w:rPr>
                        <w:t xml:space="preserve"> First Steps today through a tax-deductible donation, or volunteer!</w:t>
                      </w:r>
                    </w:p>
                  </w:txbxContent>
                </v:textbox>
                <w10:wrap anchorx="page" anchory="page"/>
              </v:shape>
            </w:pict>
          </mc:Fallback>
        </mc:AlternateContent>
      </w:r>
      <w:r w:rsidR="00B05DEF" w:rsidRPr="00AD355E">
        <w:rPr>
          <w:noProof/>
        </w:rPr>
        <w:drawing>
          <wp:anchor distT="0" distB="0" distL="114300" distR="114300" simplePos="0" relativeHeight="252409856" behindDoc="0" locked="0" layoutInCell="1" allowOverlap="1" wp14:anchorId="6BAC6236" wp14:editId="4F40A0E3">
            <wp:simplePos x="0" y="0"/>
            <wp:positionH relativeFrom="column">
              <wp:posOffset>238474</wp:posOffset>
            </wp:positionH>
            <wp:positionV relativeFrom="paragraph">
              <wp:posOffset>-855810</wp:posOffset>
            </wp:positionV>
            <wp:extent cx="1224951" cy="946316"/>
            <wp:effectExtent l="0" t="0" r="0" b="6350"/>
            <wp:wrapNone/>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1224951" cy="9463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5DEF" w:rsidRPr="00AD355E">
        <w:rPr>
          <w:b/>
          <w:noProof/>
        </w:rPr>
        <mc:AlternateContent>
          <mc:Choice Requires="wps">
            <w:drawing>
              <wp:anchor distT="0" distB="0" distL="114300" distR="114300" simplePos="0" relativeHeight="252408832" behindDoc="0" locked="0" layoutInCell="1" allowOverlap="1" wp14:anchorId="7D68F443" wp14:editId="3E6F9956">
                <wp:simplePos x="0" y="0"/>
                <wp:positionH relativeFrom="page">
                  <wp:posOffset>2375750</wp:posOffset>
                </wp:positionH>
                <wp:positionV relativeFrom="bottomMargin">
                  <wp:posOffset>-9382259</wp:posOffset>
                </wp:positionV>
                <wp:extent cx="4295104" cy="590550"/>
                <wp:effectExtent l="0" t="0" r="10795" b="19050"/>
                <wp:wrapNone/>
                <wp:docPr id="38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104" cy="590550"/>
                        </a:xfrm>
                        <a:prstGeom prst="rect">
                          <a:avLst/>
                        </a:prstGeom>
                        <a:solidFill>
                          <a:srgbClr val="92D050"/>
                        </a:solidFill>
                        <a:ln w="19050">
                          <a:solidFill>
                            <a:srgbClr val="FF0000"/>
                          </a:solidFill>
                          <a:miter lim="800000"/>
                          <a:headEnd/>
                          <a:tailEnd/>
                        </a:ln>
                        <a:extLst/>
                      </wps:spPr>
                      <wps:txbx>
                        <w:txbxContent>
                          <w:p w:rsidR="00C9790F" w:rsidRPr="008207C1" w:rsidRDefault="00C9790F" w:rsidP="00B05DEF">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Thank you supporter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20" type="#_x0000_t202" style="position:absolute;margin-left:187.05pt;margin-top:-738.75pt;width:338.2pt;height:46.5pt;z-index:25240883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" fillcolor="#92d050" strokecolor="red" strokeweight="1.5pt">
                <v:textbox inset="0,0,0,0">
                  <w:txbxContent>
                    <w:p w:rsidR="00C9790F" w:rsidRPr="008207C1" w:rsidRDefault="00C9790F" w:rsidP="00B05DEF">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Thank you supporters!</w:t>
                      </w:r>
                    </w:p>
                  </w:txbxContent>
                </v:textbox>
                <w10:wrap anchorx="page" anchory="margin"/>
              </v:shape>
            </w:pict>
          </mc:Fallback>
        </mc:AlternateContent>
      </w:r>
      <w:r w:rsidR="00B05DEF" w:rsidRPr="00AD355E">
        <w:rPr>
          <w:b/>
          <w:noProof/>
        </w:rPr>
        <mc:AlternateContent>
          <mc:Choice Requires="wps">
            <w:drawing>
              <wp:anchor distT="0" distB="0" distL="114300" distR="114300" simplePos="0" relativeHeight="252406784" behindDoc="0" locked="0" layoutInCell="1" allowOverlap="1" wp14:anchorId="5A5A60C4" wp14:editId="583F27F4">
                <wp:simplePos x="0" y="0"/>
                <wp:positionH relativeFrom="margin">
                  <wp:posOffset>-70306</wp:posOffset>
                </wp:positionH>
                <wp:positionV relativeFrom="paragraph">
                  <wp:posOffset>-392099</wp:posOffset>
                </wp:positionV>
                <wp:extent cx="7143750" cy="8991600"/>
                <wp:effectExtent l="0" t="0" r="19050" b="19050"/>
                <wp:wrapNone/>
                <wp:docPr id="387"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5.55pt;margin-top:-30.85pt;width:562.5pt;height:708pt;z-index:25240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" filled="f" strokecolor="red" strokeweight="1.75pt">
                <v:textbox inset="0,0,0,0"/>
                <w10:wrap anchorx="margin"/>
              </v:rect>
            </w:pict>
          </mc:Fallback>
        </mc:AlternateContent>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r w:rsidR="00B05DEF">
        <w:tab/>
      </w:r>
    </w:p>
    <w:p w:rsidR="00B05DEF" w:rsidRDefault="008C1D77" w:rsidP="00B05DEF">
      <w:pPr>
        <w:pStyle w:val="BodyText"/>
        <w:spacing w:before="120" w:line="240" w:lineRule="auto"/>
        <w:ind w:firstLine="3240"/>
      </w:pPr>
      <w:r w:rsidRPr="0073343F">
        <w:rPr>
          <w:b/>
          <w:noProof/>
          <w:sz w:val="28"/>
        </w:rPr>
        <mc:AlternateContent>
          <mc:Choice Requires="wps">
            <w:drawing>
              <wp:anchor distT="0" distB="0" distL="114300" distR="114300" simplePos="0" relativeHeight="252419072" behindDoc="0" locked="0" layoutInCell="1" allowOverlap="1" wp14:anchorId="1646F0B7" wp14:editId="3A8D6A8E">
                <wp:simplePos x="0" y="0"/>
                <wp:positionH relativeFrom="column">
                  <wp:posOffset>4552950</wp:posOffset>
                </wp:positionH>
                <wp:positionV relativeFrom="paragraph">
                  <wp:posOffset>287020</wp:posOffset>
                </wp:positionV>
                <wp:extent cx="2191385" cy="685800"/>
                <wp:effectExtent l="0" t="0" r="18415" b="19050"/>
                <wp:wrapNone/>
                <wp:docPr id="3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1385" cy="685800"/>
                        </a:xfrm>
                        <a:prstGeom prst="rect">
                          <a:avLst/>
                        </a:prstGeom>
                        <a:solidFill>
                          <a:srgbClr val="FFFF00"/>
                        </a:solidFill>
                        <a:ln w="9525">
                          <a:solidFill>
                            <a:srgbClr val="000000"/>
                          </a:solidFill>
                          <a:miter lim="800000"/>
                          <a:headEnd/>
                          <a:tailEnd/>
                        </a:ln>
                      </wps:spPr>
                      <wps:txbx>
                        <w:txbxContent>
                          <w:p w:rsidR="00C9790F" w:rsidRPr="00747C27" w:rsidRDefault="00C9790F" w:rsidP="00B05DEF">
                            <w:pPr>
                              <w:rPr>
                                <w:b/>
                              </w:rPr>
                            </w:pPr>
                            <w:r w:rsidRPr="0073343F">
                              <w:rPr>
                                <w:b/>
                                <w:highlight w:val="cyan"/>
                              </w:rPr>
                              <w:t>You can insert a photo of donated items or donors if you like</w:t>
                            </w:r>
                            <w:r w:rsidRPr="00B91DF0">
                              <w:rPr>
                                <w:b/>
                                <w:highlight w:val="cyan"/>
                              </w:rPr>
                              <w:t>.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21" type="#_x0000_t202" style="position:absolute;left:0;text-align:left;margin-left:358.5pt;margin-top:22.6pt;width:172.55pt;height:54pt;z-index:25241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" fillcolor="yellow">
                <v:textbox>
                  <w:txbxContent>
                    <w:p w:rsidR="00C9790F" w:rsidRPr="00747C27" w:rsidRDefault="00C9790F" w:rsidP="00B05DEF">
                      <w:pPr>
                        <w:rPr>
                          <w:b/>
                        </w:rPr>
                      </w:pPr>
                      <w:r w:rsidRPr="0073343F">
                        <w:rPr>
                          <w:b/>
                          <w:highlight w:val="cyan"/>
                        </w:rPr>
                        <w:t>You can insert a photo of donated items or donors if you like</w:t>
                      </w:r>
                      <w:r w:rsidRPr="00B91DF0">
                        <w:rPr>
                          <w:b/>
                          <w:highlight w:val="cyan"/>
                        </w:rPr>
                        <w:t>. Delete this text box.</w:t>
                      </w:r>
                    </w:p>
                  </w:txbxContent>
                </v:textbox>
              </v:shape>
            </w:pict>
          </mc:Fallback>
        </mc:AlternateContent>
      </w:r>
      <w:r w:rsidR="00B05DEF" w:rsidRPr="0073343F">
        <w:rPr>
          <w:b/>
          <w:noProof/>
        </w:rPr>
        <mc:AlternateContent>
          <mc:Choice Requires="wps">
            <w:drawing>
              <wp:anchor distT="0" distB="0" distL="114300" distR="114300" simplePos="0" relativeHeight="252412928" behindDoc="0" locked="0" layoutInCell="1" allowOverlap="1" wp14:anchorId="7E2A49B1" wp14:editId="375A1791">
                <wp:simplePos x="0" y="0"/>
                <wp:positionH relativeFrom="page">
                  <wp:posOffset>564776</wp:posOffset>
                </wp:positionH>
                <wp:positionV relativeFrom="margin">
                  <wp:posOffset>4424083</wp:posOffset>
                </wp:positionV>
                <wp:extent cx="6702425" cy="1828800"/>
                <wp:effectExtent l="0" t="0" r="3175" b="0"/>
                <wp:wrapNone/>
                <wp:docPr id="388" name="Text Box 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2425" cy="1828800"/>
                        </a:xfrm>
                        <a:prstGeom prst="rect">
                          <a:avLst/>
                        </a:prstGeom>
                        <a:solidFill>
                          <a:srgbClr val="66DA39">
                            <a:alpha val="25000"/>
                          </a:srgbClr>
                        </a:solidFill>
                        <a:ln>
                          <a:noFill/>
                        </a:ln>
                      </wps:spPr>
                      <wps:txbx>
                        <w:txbxContent>
                          <w:p w:rsidR="00C9790F" w:rsidRPr="001A6281" w:rsidRDefault="00C9790F" w:rsidP="00B05DEF">
                            <w:pPr>
                              <w:spacing w:line="240" w:lineRule="auto"/>
                              <w:rPr>
                                <w:rFonts w:cstheme="minorHAnsi"/>
                                <w:b/>
                                <w:sz w:val="28"/>
                              </w:rPr>
                            </w:pPr>
                            <w:r>
                              <w:rPr>
                                <w:rFonts w:cstheme="minorHAnsi"/>
                                <w:b/>
                                <w:sz w:val="28"/>
                              </w:rPr>
                              <w:t xml:space="preserve">How your support helps children in </w:t>
                            </w:r>
                            <w:r w:rsidRPr="00F37E3F">
                              <w:rPr>
                                <w:rFonts w:cstheme="minorHAnsi"/>
                                <w:b/>
                                <w:sz w:val="28"/>
                                <w:highlight w:val="cyan"/>
                              </w:rPr>
                              <w:t>XYZ</w:t>
                            </w:r>
                            <w:r>
                              <w:rPr>
                                <w:rFonts w:cstheme="minorHAnsi"/>
                                <w:b/>
                                <w:sz w:val="28"/>
                              </w:rPr>
                              <w:t xml:space="preserve"> County</w:t>
                            </w:r>
                            <w:r w:rsidRPr="000E7635">
                              <w:rPr>
                                <w:rFonts w:cstheme="minorHAnsi"/>
                                <w:b/>
                                <w:sz w:val="28"/>
                              </w:rPr>
                              <w:t>:</w:t>
                            </w:r>
                            <w:r>
                              <w:rPr>
                                <w:rFonts w:cstheme="minorHAnsi"/>
                                <w:b/>
                                <w:sz w:val="28"/>
                              </w:rPr>
                              <w:t xml:space="preserve">                     </w:t>
                            </w:r>
                            <w:r w:rsidRPr="0073343F">
                              <w:rPr>
                                <w:rFonts w:cstheme="minorHAnsi"/>
                                <w:b/>
                                <w:sz w:val="28"/>
                              </w:rPr>
                              <w:t xml:space="preserve"> </w:t>
                            </w:r>
                          </w:p>
                          <w:p w:rsidR="00C9790F" w:rsidRDefault="00C9790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25 provides a young child a book per month for one year!</w:t>
                            </w:r>
                          </w:p>
                          <w:p w:rsidR="00C9790F" w:rsidRPr="0073448F" w:rsidRDefault="00C9790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X feeds dinner to low-income families attending a parenting workshop </w:t>
                            </w:r>
                          </w:p>
                          <w:p w:rsidR="00C9790F" w:rsidRDefault="00C9790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XXX helps a low-income family afford quality child care for one month</w:t>
                            </w:r>
                          </w:p>
                          <w:p w:rsidR="00C9790F" w:rsidRDefault="00C9790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X etc. etc. </w:t>
                            </w:r>
                          </w:p>
                          <w:p w:rsidR="00C9790F" w:rsidRPr="008F44D6" w:rsidRDefault="00C9790F" w:rsidP="00B05DEF">
                            <w:pPr>
                              <w:pStyle w:val="BodyText"/>
                              <w:spacing w:line="240" w:lineRule="auto"/>
                              <w:jc w:val="center"/>
                              <w:rPr>
                                <w:rFonts w:cstheme="minorHAnsi"/>
                                <w:b/>
                                <w:sz w:val="20"/>
                                <w:szCs w:val="20"/>
                              </w:rPr>
                            </w:pPr>
                            <w:r w:rsidRPr="008F44D6">
                              <w:rPr>
                                <w:rFonts w:cstheme="minorHAnsi"/>
                                <w:b/>
                                <w:sz w:val="28"/>
                                <w:szCs w:val="20"/>
                              </w:rPr>
                              <w:t xml:space="preserve">HOW TO GIVE: </w:t>
                            </w:r>
                            <w:r w:rsidRPr="008F44D6">
                              <w:rPr>
                                <w:rFonts w:cstheme="minorHAnsi"/>
                                <w:b/>
                                <w:sz w:val="20"/>
                                <w:szCs w:val="20"/>
                                <w:highlight w:val="cyan"/>
                              </w:rPr>
                              <w:t>include here instructions on how to submit contributions to your partnership</w:t>
                            </w:r>
                          </w:p>
                          <w:p w:rsidR="00C9790F" w:rsidRPr="00416CD6" w:rsidRDefault="00C9790F" w:rsidP="00B05DEF">
                            <w:pPr>
                              <w:pStyle w:val="BodyText"/>
                              <w:spacing w:line="240" w:lineRule="auto"/>
                              <w:ind w:left="360"/>
                              <w:rPr>
                                <w:rFonts w:cstheme="minorHAnsi"/>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22" type="#_x0000_t202" style="position:absolute;left:0;text-align:left;margin-left:44.45pt;margin-top:348.35pt;width:527.75pt;height:2in;z-index:25241292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" fillcolor="#66da39" stroked="f">
                <v:fill opacity="16448f"/>
                <v:textbox inset=",7.2pt,,7.2pt">
                  <w:txbxContent>
                    <w:p w:rsidR="00C9790F" w:rsidRPr="001A6281" w:rsidRDefault="00C9790F" w:rsidP="00B05DEF">
                      <w:pPr>
                        <w:spacing w:line="240" w:lineRule="auto"/>
                        <w:rPr>
                          <w:rFonts w:cstheme="minorHAnsi"/>
                          <w:b/>
                          <w:sz w:val="28"/>
                        </w:rPr>
                      </w:pPr>
                      <w:r>
                        <w:rPr>
                          <w:rFonts w:cstheme="minorHAnsi"/>
                          <w:b/>
                          <w:sz w:val="28"/>
                        </w:rPr>
                        <w:t xml:space="preserve">How your support helps children in </w:t>
                      </w:r>
                      <w:r w:rsidRPr="00F37E3F">
                        <w:rPr>
                          <w:rFonts w:cstheme="minorHAnsi"/>
                          <w:b/>
                          <w:sz w:val="28"/>
                          <w:highlight w:val="cyan"/>
                        </w:rPr>
                        <w:t>XYZ</w:t>
                      </w:r>
                      <w:r>
                        <w:rPr>
                          <w:rFonts w:cstheme="minorHAnsi"/>
                          <w:b/>
                          <w:sz w:val="28"/>
                        </w:rPr>
                        <w:t xml:space="preserve"> County</w:t>
                      </w:r>
                      <w:r w:rsidRPr="000E7635">
                        <w:rPr>
                          <w:rFonts w:cstheme="minorHAnsi"/>
                          <w:b/>
                          <w:sz w:val="28"/>
                        </w:rPr>
                        <w:t>:</w:t>
                      </w:r>
                      <w:r>
                        <w:rPr>
                          <w:rFonts w:cstheme="minorHAnsi"/>
                          <w:b/>
                          <w:sz w:val="28"/>
                        </w:rPr>
                        <w:t xml:space="preserve">                     </w:t>
                      </w:r>
                      <w:r w:rsidRPr="0073343F">
                        <w:rPr>
                          <w:rFonts w:cstheme="minorHAnsi"/>
                          <w:b/>
                          <w:sz w:val="28"/>
                        </w:rPr>
                        <w:t xml:space="preserve"> </w:t>
                      </w:r>
                    </w:p>
                    <w:p w:rsidR="00C9790F" w:rsidRDefault="00C9790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25 provides a young child a book per month for one year!</w:t>
                      </w:r>
                    </w:p>
                    <w:p w:rsidR="00C9790F" w:rsidRPr="0073448F" w:rsidRDefault="00C9790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X feeds dinner to low-income families attending a parenting workshop </w:t>
                      </w:r>
                    </w:p>
                    <w:p w:rsidR="00C9790F" w:rsidRDefault="00C9790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XXX helps a low-income family afford quality child care for one month</w:t>
                      </w:r>
                    </w:p>
                    <w:p w:rsidR="00C9790F" w:rsidRDefault="00C9790F" w:rsidP="00B05DEF">
                      <w:pPr>
                        <w:pStyle w:val="BodyText"/>
                        <w:numPr>
                          <w:ilvl w:val="0"/>
                          <w:numId w:val="2"/>
                        </w:numPr>
                        <w:spacing w:line="240" w:lineRule="auto"/>
                        <w:rPr>
                          <w:rFonts w:cstheme="minorHAnsi"/>
                          <w:b/>
                          <w:sz w:val="20"/>
                          <w:szCs w:val="20"/>
                          <w:highlight w:val="cyan"/>
                        </w:rPr>
                      </w:pPr>
                      <w:r>
                        <w:rPr>
                          <w:rFonts w:cstheme="minorHAnsi"/>
                          <w:b/>
                          <w:sz w:val="20"/>
                          <w:szCs w:val="20"/>
                          <w:highlight w:val="cyan"/>
                        </w:rPr>
                        <w:t xml:space="preserve">$XXX etc. etc. </w:t>
                      </w:r>
                    </w:p>
                    <w:p w:rsidR="00C9790F" w:rsidRPr="008F44D6" w:rsidRDefault="00C9790F" w:rsidP="00B05DEF">
                      <w:pPr>
                        <w:pStyle w:val="BodyText"/>
                        <w:spacing w:line="240" w:lineRule="auto"/>
                        <w:jc w:val="center"/>
                        <w:rPr>
                          <w:rFonts w:cstheme="minorHAnsi"/>
                          <w:b/>
                          <w:sz w:val="20"/>
                          <w:szCs w:val="20"/>
                        </w:rPr>
                      </w:pPr>
                      <w:r w:rsidRPr="008F44D6">
                        <w:rPr>
                          <w:rFonts w:cstheme="minorHAnsi"/>
                          <w:b/>
                          <w:sz w:val="28"/>
                          <w:szCs w:val="20"/>
                        </w:rPr>
                        <w:t xml:space="preserve">HOW TO GIVE: </w:t>
                      </w:r>
                      <w:r w:rsidRPr="008F44D6">
                        <w:rPr>
                          <w:rFonts w:cstheme="minorHAnsi"/>
                          <w:b/>
                          <w:sz w:val="20"/>
                          <w:szCs w:val="20"/>
                          <w:highlight w:val="cyan"/>
                        </w:rPr>
                        <w:t>include here instructions on how to submit contributions to your partnership</w:t>
                      </w:r>
                    </w:p>
                    <w:p w:rsidR="00C9790F" w:rsidRPr="00416CD6" w:rsidRDefault="00C9790F" w:rsidP="00B05DEF">
                      <w:pPr>
                        <w:pStyle w:val="BodyText"/>
                        <w:spacing w:line="240" w:lineRule="auto"/>
                        <w:ind w:left="360"/>
                        <w:rPr>
                          <w:rFonts w:cstheme="minorHAnsi"/>
                        </w:rPr>
                      </w:pPr>
                    </w:p>
                  </w:txbxContent>
                </v:textbox>
                <w10:wrap anchorx="page" anchory="margin"/>
              </v:shape>
            </w:pict>
          </mc:Fallback>
        </mc:AlternateContent>
      </w:r>
      <w:r w:rsidR="00B05DEF">
        <w:tab/>
      </w:r>
      <w:r w:rsidR="00B05DEF">
        <w:tab/>
      </w:r>
      <w:r w:rsidR="00B05DEF">
        <w:tab/>
      </w:r>
      <w:r w:rsidR="00B05DEF">
        <w:tab/>
      </w:r>
      <w:r w:rsidR="00B05DEF">
        <w:tab/>
      </w: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p>
    <w:p w:rsidR="00B05DEF" w:rsidRDefault="008C1D77" w:rsidP="00B05DEF">
      <w:pPr>
        <w:pStyle w:val="BodyText"/>
        <w:spacing w:before="120" w:line="240" w:lineRule="auto"/>
        <w:ind w:firstLine="3240"/>
      </w:pPr>
      <w:r w:rsidRPr="004D6965">
        <w:rPr>
          <w:noProof/>
        </w:rPr>
        <mc:AlternateContent>
          <mc:Choice Requires="wps">
            <w:drawing>
              <wp:anchor distT="0" distB="0" distL="114300" distR="114300" simplePos="0" relativeHeight="252417024" behindDoc="1" locked="0" layoutInCell="1" allowOverlap="1" wp14:anchorId="63E147C2" wp14:editId="548AD36A">
                <wp:simplePos x="0" y="0"/>
                <wp:positionH relativeFrom="column">
                  <wp:posOffset>4653280</wp:posOffset>
                </wp:positionH>
                <wp:positionV relativeFrom="paragraph">
                  <wp:posOffset>33655</wp:posOffset>
                </wp:positionV>
                <wp:extent cx="2268220" cy="1043305"/>
                <wp:effectExtent l="0" t="0" r="0" b="4445"/>
                <wp:wrapTight wrapText="bothSides">
                  <wp:wrapPolygon edited="0">
                    <wp:start x="0" y="0"/>
                    <wp:lineTo x="0" y="21298"/>
                    <wp:lineTo x="21406" y="21298"/>
                    <wp:lineTo x="21406" y="0"/>
                    <wp:lineTo x="0" y="0"/>
                  </wp:wrapPolygon>
                </wp:wrapTight>
                <wp:docPr id="3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8220" cy="1043305"/>
                        </a:xfrm>
                        <a:prstGeom prst="rect">
                          <a:avLst/>
                        </a:prstGeom>
                        <a:solidFill>
                          <a:srgbClr val="FFFFFF"/>
                        </a:solidFill>
                        <a:ln w="9525">
                          <a:noFill/>
                          <a:miter lim="800000"/>
                          <a:headEnd/>
                          <a:tailEnd/>
                        </a:ln>
                      </wps:spPr>
                      <wps:txbx>
                        <w:txbxContent>
                          <w:p w:rsidR="00C9790F" w:rsidRPr="008C1D77" w:rsidRDefault="00C9790F" w:rsidP="00B05DEF">
                            <w:pPr>
                              <w:rPr>
                                <w:sz w:val="18"/>
                              </w:rPr>
                            </w:pPr>
                            <w:r w:rsidRPr="008C1D77">
                              <w:rPr>
                                <w:sz w:val="18"/>
                                <w:highlight w:val="cyan"/>
                              </w:rPr>
                              <w:t>Use text boxes to caption your photos as often as possible. Many readers will focus on these more than the report text.</w:t>
                            </w:r>
                            <w:r w:rsidRPr="008C1D77">
                              <w:rPr>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23" type="#_x0000_t202" style="position:absolute;left:0;text-align:left;margin-left:366.4pt;margin-top:2.65pt;width:178.6pt;height:82.15pt;z-index:-25089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" stroked="f">
                <v:textbox>
                  <w:txbxContent>
                    <w:p w:rsidR="00C9790F" w:rsidRPr="008C1D77" w:rsidRDefault="00C9790F" w:rsidP="00B05DEF">
                      <w:pPr>
                        <w:rPr>
                          <w:sz w:val="18"/>
                        </w:rPr>
                      </w:pPr>
                      <w:r w:rsidRPr="008C1D77">
                        <w:rPr>
                          <w:sz w:val="18"/>
                          <w:highlight w:val="cyan"/>
                        </w:rPr>
                        <w:t>Use text boxes to caption your photos as often as possible. Many readers will focus on these more than the report text.</w:t>
                      </w:r>
                      <w:r w:rsidRPr="008C1D77">
                        <w:rPr>
                          <w:sz w:val="18"/>
                        </w:rPr>
                        <w:t xml:space="preserve"> </w:t>
                      </w:r>
                    </w:p>
                  </w:txbxContent>
                </v:textbox>
                <w10:wrap type="tight"/>
              </v:shape>
            </w:pict>
          </mc:Fallback>
        </mc:AlternateContent>
      </w: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p>
    <w:p w:rsidR="00B05DEF" w:rsidRDefault="00B05DEF" w:rsidP="00B05DEF">
      <w:pPr>
        <w:pStyle w:val="BodyText"/>
        <w:spacing w:before="120" w:line="240" w:lineRule="auto"/>
        <w:ind w:firstLine="3240"/>
      </w:pPr>
      <w:r w:rsidRPr="0073343F">
        <w:rPr>
          <w:b/>
          <w:noProof/>
          <w:sz w:val="28"/>
        </w:rPr>
        <mc:AlternateContent>
          <mc:Choice Requires="wps">
            <w:drawing>
              <wp:anchor distT="0" distB="0" distL="114300" distR="114300" simplePos="0" relativeHeight="252413952" behindDoc="0" locked="0" layoutInCell="1" allowOverlap="1" wp14:anchorId="0CCD0D26" wp14:editId="317E21CE">
                <wp:simplePos x="0" y="0"/>
                <wp:positionH relativeFrom="margin">
                  <wp:posOffset>1870710</wp:posOffset>
                </wp:positionH>
                <wp:positionV relativeFrom="paragraph">
                  <wp:posOffset>182880</wp:posOffset>
                </wp:positionV>
                <wp:extent cx="2191385" cy="1048385"/>
                <wp:effectExtent l="0" t="0" r="18415" b="18415"/>
                <wp:wrapNone/>
                <wp:docPr id="3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1385" cy="1048385"/>
                        </a:xfrm>
                        <a:prstGeom prst="rect">
                          <a:avLst/>
                        </a:prstGeom>
                        <a:solidFill>
                          <a:srgbClr val="FFFF00"/>
                        </a:solidFill>
                        <a:ln w="9525">
                          <a:solidFill>
                            <a:srgbClr val="000000"/>
                          </a:solidFill>
                          <a:miter lim="800000"/>
                          <a:headEnd/>
                          <a:tailEnd/>
                        </a:ln>
                      </wps:spPr>
                      <wps:txbx>
                        <w:txbxContent>
                          <w:p w:rsidR="00C9790F" w:rsidRPr="00747C27" w:rsidRDefault="00C9790F" w:rsidP="00B05DEF">
                            <w:pPr>
                              <w:rPr>
                                <w:b/>
                              </w:rPr>
                            </w:pPr>
                            <w:r>
                              <w:rPr>
                                <w:b/>
                                <w:highlight w:val="cyan"/>
                              </w:rPr>
                              <w:t xml:space="preserve">You can provide info here to donors </w:t>
                            </w:r>
                            <w:r w:rsidRPr="00016CDA">
                              <w:rPr>
                                <w:b/>
                                <w:highlight w:val="cyan"/>
                              </w:rPr>
                              <w:t>about how much money it costs to provide a specific service/resource for how many children</w:t>
                            </w:r>
                            <w:r w:rsidRPr="00B91DF0">
                              <w:rPr>
                                <w:b/>
                                <w:highlight w:val="cyan"/>
                              </w:rPr>
                              <w:t>. Delete this text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24" type="#_x0000_t202" style="position:absolute;left:0;text-align:left;margin-left:147.3pt;margin-top:14.4pt;width:172.55pt;height:82.55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" fillcolor="yellow">
                <v:textbox>
                  <w:txbxContent>
                    <w:p w:rsidR="00C9790F" w:rsidRPr="00747C27" w:rsidRDefault="00C9790F" w:rsidP="00B05DEF">
                      <w:pPr>
                        <w:rPr>
                          <w:b/>
                        </w:rPr>
                      </w:pPr>
                      <w:r>
                        <w:rPr>
                          <w:b/>
                          <w:highlight w:val="cyan"/>
                        </w:rPr>
                        <w:t xml:space="preserve">You can provide info here to donors </w:t>
                      </w:r>
                      <w:r w:rsidRPr="00016CDA">
                        <w:rPr>
                          <w:b/>
                          <w:highlight w:val="cyan"/>
                        </w:rPr>
                        <w:t>about how much money it costs to provide a specific service/resource for how many children</w:t>
                      </w:r>
                      <w:r w:rsidRPr="00B91DF0">
                        <w:rPr>
                          <w:b/>
                          <w:highlight w:val="cyan"/>
                        </w:rPr>
                        <w:t>. Delete this text box.</w:t>
                      </w:r>
                    </w:p>
                  </w:txbxContent>
                </v:textbox>
                <w10:wrap anchorx="margin"/>
              </v:shape>
            </w:pict>
          </mc:Fallback>
        </mc:AlternateContent>
      </w:r>
    </w:p>
    <w:p w:rsidR="00B05DEF" w:rsidRPr="00016CDA" w:rsidRDefault="00B05DEF" w:rsidP="00B05DEF">
      <w:pPr>
        <w:pStyle w:val="BodyText"/>
        <w:spacing w:before="120" w:line="240" w:lineRule="auto"/>
        <w:rPr>
          <w:sz w:val="28"/>
          <w:szCs w:val="28"/>
        </w:rPr>
      </w:pPr>
      <w:r w:rsidRPr="00F37E3F">
        <w:rPr>
          <w:noProof/>
          <w:sz w:val="28"/>
          <w:szCs w:val="28"/>
        </w:rPr>
        <mc:AlternateContent>
          <mc:Choice Requires="wps">
            <w:drawing>
              <wp:anchor distT="0" distB="0" distL="114300" distR="114300" simplePos="0" relativeHeight="252416000" behindDoc="0" locked="0" layoutInCell="1" allowOverlap="1" wp14:anchorId="4EE39BC0" wp14:editId="0CDAEC45">
                <wp:simplePos x="0" y="0"/>
                <wp:positionH relativeFrom="page">
                  <wp:posOffset>560717</wp:posOffset>
                </wp:positionH>
                <wp:positionV relativeFrom="page">
                  <wp:posOffset>7737894</wp:posOffset>
                </wp:positionV>
                <wp:extent cx="4787660" cy="1380227"/>
                <wp:effectExtent l="19050" t="19050" r="13335" b="10795"/>
                <wp:wrapNone/>
                <wp:docPr id="392"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660" cy="1380227"/>
                        </a:xfrm>
                        <a:prstGeom prst="rect">
                          <a:avLst/>
                        </a:prstGeom>
                        <a:noFill/>
                        <a:ln w="28575" cap="rnd">
                          <a:solidFill>
                            <a:srgbClr val="3366FF"/>
                          </a:solidFill>
                          <a:prstDash val="sysDot"/>
                          <a:miter lim="800000"/>
                          <a:headEnd/>
                          <a:tailEnd/>
                        </a:ln>
                        <a:extLst>
                          <a:ext uri="{909E8E84-426E-40DD-AFC4-6F175D3DCCD1}">
                            <a14:hiddenFill xmlns:a14="http://schemas.microsoft.com/office/drawing/2010/main">
                              <a:solidFill>
                                <a:srgbClr val="99CCFF"/>
                              </a:solidFill>
                            </a14:hiddenFill>
                          </a:ext>
                        </a:extLst>
                      </wps:spPr>
                      <wps:txbx>
                        <w:txbxContent>
                          <w:p w:rsidR="00C9790F" w:rsidRDefault="00C9790F" w:rsidP="00B05DEF">
                            <w:pPr>
                              <w:spacing w:before="120"/>
                              <w:ind w:left="288" w:right="288"/>
                              <w:rPr>
                                <w:b/>
                                <w:sz w:val="20"/>
                                <w:highlight w:val="cyan"/>
                              </w:rPr>
                            </w:pPr>
                            <w:r>
                              <w:rPr>
                                <w:b/>
                                <w:sz w:val="20"/>
                                <w:highlight w:val="cyan"/>
                              </w:rPr>
                              <w:t>Use this text box to advertise any community events you have planned for the year, such as your annual meeting, and especially any fundraisers.</w:t>
                            </w:r>
                          </w:p>
                          <w:p w:rsidR="00C9790F" w:rsidRPr="00A3432C" w:rsidRDefault="00C9790F" w:rsidP="00B05DEF">
                            <w:pPr>
                              <w:spacing w:before="120"/>
                              <w:ind w:left="288" w:right="288"/>
                              <w:rPr>
                                <w:b/>
                                <w:sz w:val="20"/>
                                <w:highlight w:val="cyan"/>
                              </w:rPr>
                            </w:pPr>
                            <w:r>
                              <w:rPr>
                                <w:b/>
                                <w:sz w:val="20"/>
                                <w:highlight w:val="cyan"/>
                              </w:rPr>
                              <w:t>If your partnership is going to participate in any giving program like Midlands Gives, add that info here.</w:t>
                            </w:r>
                          </w:p>
                          <w:p w:rsidR="00C9790F" w:rsidRDefault="00C9790F" w:rsidP="00B05DE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25" type="#_x0000_t202" style="position:absolute;margin-left:44.15pt;margin-top:609.3pt;width:377pt;height:108.7pt;z-index:25241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" filled="f" fillcolor="#9cf" strokecolor="#36f" strokeweight="2.25pt">
                <v:stroke dashstyle="1 1" endcap="round"/>
                <v:textbox inset="0,0,0,0">
                  <w:txbxContent>
                    <w:p w:rsidR="00C9790F" w:rsidRDefault="00C9790F" w:rsidP="00B05DEF">
                      <w:pPr>
                        <w:spacing w:before="120"/>
                        <w:ind w:left="288" w:right="288"/>
                        <w:rPr>
                          <w:b/>
                          <w:sz w:val="20"/>
                          <w:highlight w:val="cyan"/>
                        </w:rPr>
                      </w:pPr>
                      <w:r>
                        <w:rPr>
                          <w:b/>
                          <w:sz w:val="20"/>
                          <w:highlight w:val="cyan"/>
                        </w:rPr>
                        <w:t>Use this text box to advertise any community events you have planned for the year, such as your annual meeting, and especially any fundraisers.</w:t>
                      </w:r>
                    </w:p>
                    <w:p w:rsidR="00C9790F" w:rsidRPr="00A3432C" w:rsidRDefault="00C9790F" w:rsidP="00B05DEF">
                      <w:pPr>
                        <w:spacing w:before="120"/>
                        <w:ind w:left="288" w:right="288"/>
                        <w:rPr>
                          <w:b/>
                          <w:sz w:val="20"/>
                          <w:highlight w:val="cyan"/>
                        </w:rPr>
                      </w:pPr>
                      <w:r>
                        <w:rPr>
                          <w:b/>
                          <w:sz w:val="20"/>
                          <w:highlight w:val="cyan"/>
                        </w:rPr>
                        <w:t>If your partnership is going to participate in any giving program like Midlands Gives, add that info here.</w:t>
                      </w:r>
                    </w:p>
                    <w:p w:rsidR="00C9790F" w:rsidRDefault="00C9790F" w:rsidP="00B05DEF"/>
                  </w:txbxContent>
                </v:textbox>
                <w10:wrap anchorx="page" anchory="page"/>
              </v:shape>
            </w:pict>
          </mc:Fallback>
        </mc:AlternateContent>
      </w:r>
    </w:p>
    <w:p w:rsidR="00B05DEF" w:rsidRDefault="00B05DEF">
      <w:r w:rsidRPr="00F37E3F">
        <w:rPr>
          <w:noProof/>
          <w:sz w:val="28"/>
          <w:szCs w:val="28"/>
        </w:rPr>
        <mc:AlternateContent>
          <mc:Choice Requires="wps">
            <w:drawing>
              <wp:anchor distT="0" distB="0" distL="114300" distR="114300" simplePos="0" relativeHeight="252414976" behindDoc="0" locked="0" layoutInCell="1" allowOverlap="1" wp14:anchorId="45A6CC89" wp14:editId="2B0189D3">
                <wp:simplePos x="0" y="0"/>
                <wp:positionH relativeFrom="page">
                  <wp:posOffset>561975</wp:posOffset>
                </wp:positionH>
                <wp:positionV relativeFrom="page">
                  <wp:posOffset>7262495</wp:posOffset>
                </wp:positionV>
                <wp:extent cx="2905125" cy="423545"/>
                <wp:effectExtent l="0" t="0" r="9525" b="14605"/>
                <wp:wrapNone/>
                <wp:docPr id="393" name="Text Box 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423545"/>
                        </a:xfrm>
                        <a:prstGeom prst="rect">
                          <a:avLst/>
                        </a:prstGeom>
                        <a:noFill/>
                        <a:ln>
                          <a:noFill/>
                        </a:ln>
                        <a:extLst/>
                      </wps:spPr>
                      <wps:txbx>
                        <w:txbxContent>
                          <w:p w:rsidR="00C9790F" w:rsidRPr="008C1D77" w:rsidRDefault="00C9790F" w:rsidP="00B05DEF">
                            <w:pPr>
                              <w:pStyle w:val="Heading1"/>
                              <w:spacing w:before="0" w:line="240" w:lineRule="auto"/>
                              <w:rPr>
                                <w:rFonts w:asciiTheme="minorHAnsi" w:hAnsiTheme="minorHAnsi"/>
                                <w:i/>
                                <w:color w:val="FF0000"/>
                                <w:sz w:val="32"/>
                              </w:rPr>
                            </w:pPr>
                            <w:r w:rsidRPr="008C1D77">
                              <w:rPr>
                                <w:rFonts w:asciiTheme="minorHAnsi" w:hAnsiTheme="minorHAnsi"/>
                                <w:i/>
                                <w:color w:val="FF0000"/>
                                <w:sz w:val="32"/>
                              </w:rPr>
                              <w:t>Save the Date!</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226" type="#_x0000_t202" style="position:absolute;margin-left:44.25pt;margin-top:571.85pt;width:228.75pt;height:33.35pt;z-index:25241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" filled="f" stroked="f">
                <v:textbox inset="0,0,0,0">
                  <w:txbxContent>
                    <w:p w:rsidR="00C9790F" w:rsidRPr="008C1D77" w:rsidRDefault="00C9790F" w:rsidP="00B05DEF">
                      <w:pPr>
                        <w:pStyle w:val="Heading1"/>
                        <w:spacing w:before="0" w:line="240" w:lineRule="auto"/>
                        <w:rPr>
                          <w:rFonts w:asciiTheme="minorHAnsi" w:hAnsiTheme="minorHAnsi"/>
                          <w:i/>
                          <w:color w:val="FF0000"/>
                          <w:sz w:val="32"/>
                        </w:rPr>
                      </w:pPr>
                      <w:r w:rsidRPr="008C1D77">
                        <w:rPr>
                          <w:rFonts w:asciiTheme="minorHAnsi" w:hAnsiTheme="minorHAnsi"/>
                          <w:i/>
                          <w:color w:val="FF0000"/>
                          <w:sz w:val="32"/>
                        </w:rPr>
                        <w:t>Save the Date!</w:t>
                      </w:r>
                    </w:p>
                  </w:txbxContent>
                </v:textbox>
                <w10:wrap anchorx="page" anchory="page"/>
              </v:shape>
            </w:pict>
          </mc:Fallback>
        </mc:AlternateContent>
      </w:r>
      <w:r>
        <w:br w:type="page"/>
      </w:r>
    </w:p>
    <w:p w:rsidR="009C6A15" w:rsidRDefault="00A472D0">
      <w:r w:rsidRPr="00AD355E">
        <w:rPr>
          <w:noProof/>
        </w:rPr>
        <w:lastRenderedPageBreak/>
        <w:drawing>
          <wp:anchor distT="0" distB="0" distL="114300" distR="114300" simplePos="0" relativeHeight="252281856" behindDoc="0" locked="0" layoutInCell="1" allowOverlap="1" wp14:anchorId="75112643" wp14:editId="2DF5C48A">
            <wp:simplePos x="0" y="0"/>
            <wp:positionH relativeFrom="column">
              <wp:posOffset>-6350</wp:posOffset>
            </wp:positionH>
            <wp:positionV relativeFrom="paragraph">
              <wp:posOffset>-788670</wp:posOffset>
            </wp:positionV>
            <wp:extent cx="1224915" cy="946150"/>
            <wp:effectExtent l="0" t="0" r="0" b="63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122491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C6A15" w:rsidRDefault="009C6A15">
      <w:r w:rsidRPr="00AD355E">
        <w:rPr>
          <w:b/>
          <w:noProof/>
        </w:rPr>
        <mc:AlternateContent>
          <mc:Choice Requires="wps">
            <w:drawing>
              <wp:anchor distT="0" distB="0" distL="114300" distR="114300" simplePos="0" relativeHeight="252283904" behindDoc="0" locked="0" layoutInCell="1" allowOverlap="1" wp14:anchorId="4881A0B3" wp14:editId="2FFEC034">
                <wp:simplePos x="0" y="0"/>
                <wp:positionH relativeFrom="page">
                  <wp:posOffset>447675</wp:posOffset>
                </wp:positionH>
                <wp:positionV relativeFrom="page">
                  <wp:posOffset>1200150</wp:posOffset>
                </wp:positionV>
                <wp:extent cx="5067300" cy="466725"/>
                <wp:effectExtent l="0" t="0" r="0" b="9525"/>
                <wp:wrapNone/>
                <wp:docPr id="66"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466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B27E4D" w:rsidRDefault="00C9790F" w:rsidP="00EC1717">
                            <w:pPr>
                              <w:pStyle w:val="BodyText"/>
                              <w:spacing w:line="240" w:lineRule="auto"/>
                              <w:rPr>
                                <w:rFonts w:cs="Arial"/>
                                <w:b/>
                                <w:color w:val="FF0000"/>
                                <w:sz w:val="28"/>
                                <w:szCs w:val="28"/>
                                <w:highlight w:val="cyan"/>
                              </w:rPr>
                            </w:pPr>
                            <w:r w:rsidRPr="00B27E4D">
                              <w:rPr>
                                <w:rFonts w:cs="Arial"/>
                                <w:b/>
                                <w:color w:val="FF0000"/>
                                <w:sz w:val="28"/>
                                <w:szCs w:val="28"/>
                                <w:highlight w:val="cyan"/>
                              </w:rPr>
                              <w:t>Make a Title for your Success Story</w:t>
                            </w:r>
                          </w:p>
                          <w:p w:rsidR="00C9790F" w:rsidRPr="00B27E4D" w:rsidRDefault="00C9790F" w:rsidP="00EC1717">
                            <w:pPr>
                              <w:pStyle w:val="BodyText"/>
                              <w:spacing w:line="240" w:lineRule="auto"/>
                              <w:rPr>
                                <w:rFonts w:cstheme="minorHAnsi"/>
                                <w:sz w:val="20"/>
                              </w:rPr>
                            </w:pPr>
                            <w:r w:rsidRPr="00B27E4D">
                              <w:rPr>
                                <w:rFonts w:cstheme="minorHAnsi"/>
                                <w:sz w:val="20"/>
                                <w:highlight w:val="cyan"/>
                              </w:rPr>
                              <w:t>Subtitle/Name of Strategy or Partner</w:t>
                            </w:r>
                            <w:r w:rsidRPr="00B27E4D">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27" type="#_x0000_t202" style="position:absolute;margin-left:35.25pt;margin-top:94.5pt;width:399pt;height:36.75pt;z-index:2522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" filled="f" stroked="f">
                <v:textbox inset="0,0,0,0">
                  <w:txbxContent>
                    <w:p w:rsidR="00C9790F" w:rsidRPr="00B27E4D" w:rsidRDefault="00C9790F" w:rsidP="00EC1717">
                      <w:pPr>
                        <w:pStyle w:val="BodyText"/>
                        <w:spacing w:line="240" w:lineRule="auto"/>
                        <w:rPr>
                          <w:rFonts w:cs="Arial"/>
                          <w:b/>
                          <w:color w:val="FF0000"/>
                          <w:sz w:val="28"/>
                          <w:szCs w:val="28"/>
                          <w:highlight w:val="cyan"/>
                        </w:rPr>
                      </w:pPr>
                      <w:r w:rsidRPr="00B27E4D">
                        <w:rPr>
                          <w:rFonts w:cs="Arial"/>
                          <w:b/>
                          <w:color w:val="FF0000"/>
                          <w:sz w:val="28"/>
                          <w:szCs w:val="28"/>
                          <w:highlight w:val="cyan"/>
                        </w:rPr>
                        <w:t>Make a Title for your Success Story</w:t>
                      </w:r>
                    </w:p>
                    <w:p w:rsidR="00C9790F" w:rsidRPr="00B27E4D" w:rsidRDefault="00C9790F" w:rsidP="00EC1717">
                      <w:pPr>
                        <w:pStyle w:val="BodyText"/>
                        <w:spacing w:line="240" w:lineRule="auto"/>
                        <w:rPr>
                          <w:rFonts w:cstheme="minorHAnsi"/>
                          <w:sz w:val="20"/>
                        </w:rPr>
                      </w:pPr>
                      <w:r w:rsidRPr="00B27E4D">
                        <w:rPr>
                          <w:rFonts w:cstheme="minorHAnsi"/>
                          <w:sz w:val="20"/>
                          <w:highlight w:val="cyan"/>
                        </w:rPr>
                        <w:t>Subtitle/Name of Strategy or Partner</w:t>
                      </w:r>
                      <w:r w:rsidRPr="00B27E4D">
                        <w:rPr>
                          <w:rFonts w:cstheme="minorHAnsi"/>
                          <w:sz w:val="20"/>
                        </w:rPr>
                        <w:t xml:space="preserve"> </w:t>
                      </w:r>
                    </w:p>
                  </w:txbxContent>
                </v:textbox>
                <w10:wrap anchorx="page" anchory="page"/>
              </v:shape>
            </w:pict>
          </mc:Fallback>
        </mc:AlternateContent>
      </w:r>
    </w:p>
    <w:p w:rsidR="00EC1717" w:rsidRPr="00AD355E" w:rsidRDefault="004617F2" w:rsidP="00EC1717">
      <w:pPr>
        <w:pStyle w:val="BodyText"/>
        <w:spacing w:after="240" w:line="320" w:lineRule="atLeast"/>
        <w:ind w:left="144" w:right="144"/>
      </w:pPr>
      <w:r w:rsidRPr="00AD355E">
        <w:rPr>
          <w:rFonts w:cstheme="minorHAnsi"/>
          <w:noProof/>
          <w:sz w:val="20"/>
        </w:rPr>
        <w:drawing>
          <wp:anchor distT="0" distB="0" distL="114300" distR="114300" simplePos="0" relativeHeight="252291072" behindDoc="0" locked="0" layoutInCell="1" allowOverlap="1" wp14:anchorId="61CA31BA" wp14:editId="24E2874F">
            <wp:simplePos x="0" y="0"/>
            <wp:positionH relativeFrom="column">
              <wp:posOffset>4934585</wp:posOffset>
            </wp:positionH>
            <wp:positionV relativeFrom="paragraph">
              <wp:posOffset>334645</wp:posOffset>
            </wp:positionV>
            <wp:extent cx="1637030" cy="2447925"/>
            <wp:effectExtent l="38100" t="38100" r="39370" b="4762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637030" cy="2447925"/>
                    </a:xfrm>
                    <a:prstGeom prst="rect">
                      <a:avLst/>
                    </a:prstGeom>
                    <a:ln w="31750">
                      <a:solidFill>
                        <a:srgbClr val="FF0000"/>
                      </a:solidFill>
                    </a:ln>
                  </pic:spPr>
                </pic:pic>
              </a:graphicData>
            </a:graphic>
            <wp14:sizeRelH relativeFrom="margin">
              <wp14:pctWidth>0</wp14:pctWidth>
            </wp14:sizeRelH>
          </wp:anchor>
        </w:drawing>
      </w:r>
    </w:p>
    <w:p w:rsidR="00EC1717" w:rsidRPr="00AD355E" w:rsidRDefault="00EC1717" w:rsidP="009C6A15">
      <w:pPr>
        <w:jc w:val="both"/>
        <w:rPr>
          <w:rFonts w:cstheme="minorHAnsi"/>
          <w:sz w:val="20"/>
          <w:highlight w:val="cyan"/>
        </w:rPr>
      </w:pPr>
      <w:r w:rsidRPr="00AD355E">
        <w:rPr>
          <w:b/>
          <w:noProof/>
        </w:rPr>
        <mc:AlternateContent>
          <mc:Choice Requires="wps">
            <w:drawing>
              <wp:anchor distT="0" distB="0" distL="114300" distR="114300" simplePos="0" relativeHeight="252282880" behindDoc="0" locked="0" layoutInCell="1" allowOverlap="1" wp14:anchorId="18EFCF8A" wp14:editId="42F99A27">
                <wp:simplePos x="0" y="0"/>
                <wp:positionH relativeFrom="page">
                  <wp:posOffset>2752725</wp:posOffset>
                </wp:positionH>
                <wp:positionV relativeFrom="page">
                  <wp:posOffset>234950</wp:posOffset>
                </wp:positionV>
                <wp:extent cx="4400550" cy="590550"/>
                <wp:effectExtent l="0" t="0" r="19050" b="19050"/>
                <wp:wrapNone/>
                <wp:docPr id="7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90550"/>
                        </a:xfrm>
                        <a:prstGeom prst="rect">
                          <a:avLst/>
                        </a:prstGeom>
                        <a:solidFill>
                          <a:srgbClr val="00B0F0"/>
                        </a:solidFill>
                        <a:ln w="19050">
                          <a:solidFill>
                            <a:srgbClr val="FF0000"/>
                          </a:solidFill>
                          <a:miter lim="800000"/>
                          <a:headEnd/>
                          <a:tailEnd/>
                        </a:ln>
                        <a:extLst/>
                      </wps:spPr>
                      <wps:txbx>
                        <w:txbxContent>
                          <w:p w:rsidR="00C9790F" w:rsidRPr="00B27E4D" w:rsidRDefault="00C9790F" w:rsidP="00EC1717">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Community Impac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28" type="#_x0000_t202" style="position:absolute;left:0;text-align:left;margin-left:216.75pt;margin-top:18.5pt;width:346.5pt;height:46.5pt;z-index:2522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" fillcolor="#00b0f0" strokecolor="red" strokeweight="1.5pt">
                <v:textbox inset="0,0,0,0">
                  <w:txbxContent>
                    <w:p w:rsidR="00C9790F" w:rsidRPr="00B27E4D" w:rsidRDefault="00C9790F" w:rsidP="00EC1717">
                      <w:pPr>
                        <w:pStyle w:val="Masthead"/>
                        <w:rPr>
                          <w:rFonts w:asciiTheme="minorHAnsi" w:hAnsiTheme="minorHAnsi"/>
                          <w:color w:val="FFFFFF" w:themeColor="background1"/>
                          <w:sz w:val="48"/>
                          <w:szCs w:val="48"/>
                        </w:rPr>
                      </w:pPr>
                      <w:r w:rsidRPr="00B27E4D">
                        <w:rPr>
                          <w:rFonts w:asciiTheme="minorHAnsi" w:hAnsiTheme="minorHAnsi"/>
                          <w:color w:val="FFFFFF" w:themeColor="background1"/>
                          <w:sz w:val="48"/>
                          <w:szCs w:val="48"/>
                        </w:rPr>
                        <w:t>Community Impact</w:t>
                      </w:r>
                    </w:p>
                  </w:txbxContent>
                </v:textbox>
                <w10:wrap anchorx="page" anchory="page"/>
              </v:shape>
            </w:pict>
          </mc:Fallback>
        </mc:AlternateContent>
      </w:r>
      <w:r w:rsidRPr="00AD355E">
        <w:rPr>
          <w:b/>
          <w:noProof/>
        </w:rPr>
        <mc:AlternateContent>
          <mc:Choice Requires="wps">
            <w:drawing>
              <wp:anchor distT="0" distB="0" distL="114300" distR="114300" simplePos="0" relativeHeight="252280832" behindDoc="0" locked="1" layoutInCell="0" allowOverlap="1" wp14:anchorId="7C9BACC5" wp14:editId="7B400344">
                <wp:simplePos x="0" y="0"/>
                <wp:positionH relativeFrom="page">
                  <wp:posOffset>274320</wp:posOffset>
                </wp:positionH>
                <wp:positionV relativeFrom="page">
                  <wp:posOffset>457200</wp:posOffset>
                </wp:positionV>
                <wp:extent cx="7223760" cy="9144000"/>
                <wp:effectExtent l="0" t="0" r="15240" b="19050"/>
                <wp:wrapNone/>
                <wp:docPr id="72"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91440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21.6pt;margin-top:36pt;width:568.8pt;height:10in;z-index:25228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" o:allowincell="f" filled="f" strokecolor="red" strokeweight="1.75pt">
                <v:textbox inset="0,0,0,0"/>
                <w10:wrap anchorx="page" anchory="page"/>
                <w10:anchorlock/>
              </v:rect>
            </w:pict>
          </mc:Fallback>
        </mc:AlternateContent>
      </w:r>
      <w:r w:rsidRPr="00AD355E">
        <w:br/>
      </w:r>
      <w:r w:rsidRPr="00AD355E">
        <w:rPr>
          <w:rFonts w:cstheme="minorHAnsi"/>
          <w:sz w:val="20"/>
          <w:highlight w:val="cyan"/>
        </w:rPr>
        <w:t xml:space="preserve">Here is where you write a success story. It can be about whatever you want: a child or family, program, training series, child care center, board member, collaboration, </w:t>
      </w:r>
      <w:r w:rsidR="005851BA">
        <w:rPr>
          <w:rFonts w:cstheme="minorHAnsi"/>
          <w:sz w:val="20"/>
          <w:highlight w:val="cyan"/>
        </w:rPr>
        <w:t xml:space="preserve">serving as a local portal, </w:t>
      </w:r>
      <w:r w:rsidRPr="00AD355E">
        <w:rPr>
          <w:rFonts w:cstheme="minorHAnsi"/>
          <w:sz w:val="20"/>
          <w:highlight w:val="cyan"/>
        </w:rPr>
        <w:t xml:space="preserve">whatever. If you have a photo or image you can insert it in place of the photo or you can delete the image. </w:t>
      </w:r>
      <w:r>
        <w:rPr>
          <w:rFonts w:cstheme="minorHAnsi"/>
          <w:sz w:val="20"/>
          <w:highlight w:val="cyan"/>
        </w:rPr>
        <w:t xml:space="preserve"> </w:t>
      </w:r>
    </w:p>
    <w:p w:rsidR="00EC1717" w:rsidRPr="00AD355E" w:rsidRDefault="00EC1717" w:rsidP="00EC1717">
      <w:pPr>
        <w:pStyle w:val="BodyText"/>
        <w:spacing w:after="240" w:line="320" w:lineRule="atLeast"/>
        <w:ind w:left="144" w:right="144"/>
        <w:rPr>
          <w:rFonts w:cstheme="minorHAnsi"/>
          <w:color w:val="FF0000"/>
          <w:highlight w:val="cyan"/>
        </w:rPr>
      </w:pPr>
      <w:r w:rsidRPr="00AD355E">
        <w:rPr>
          <w:rFonts w:cstheme="minorHAnsi"/>
          <w:color w:val="FF0000"/>
          <w:highlight w:val="cyan"/>
        </w:rPr>
        <w:t>This is a subheading if you want to use one</w:t>
      </w:r>
    </w:p>
    <w:p w:rsidR="00EC1717" w:rsidRPr="00AD355E" w:rsidRDefault="00EC1717" w:rsidP="00EC1717">
      <w:pPr>
        <w:pStyle w:val="BodyText"/>
        <w:spacing w:after="240" w:line="320" w:lineRule="atLeast"/>
        <w:ind w:left="144" w:right="144"/>
        <w:rPr>
          <w:rFonts w:cstheme="minorHAnsi"/>
          <w:sz w:val="20"/>
        </w:rPr>
      </w:pPr>
      <w:r w:rsidRPr="00AD355E">
        <w:rPr>
          <w:b/>
          <w:noProof/>
        </w:rPr>
        <mc:AlternateContent>
          <mc:Choice Requires="wps">
            <w:drawing>
              <wp:anchor distT="0" distB="0" distL="114300" distR="114300" simplePos="0" relativeHeight="252293120" behindDoc="0" locked="0" layoutInCell="1" allowOverlap="1" wp14:anchorId="6D6EA994" wp14:editId="496C8ABA">
                <wp:simplePos x="0" y="0"/>
                <wp:positionH relativeFrom="page">
                  <wp:posOffset>536575</wp:posOffset>
                </wp:positionH>
                <wp:positionV relativeFrom="page">
                  <wp:posOffset>5796280</wp:posOffset>
                </wp:positionV>
                <wp:extent cx="5067300" cy="466725"/>
                <wp:effectExtent l="0" t="0" r="0" b="9525"/>
                <wp:wrapNone/>
                <wp:docPr id="65"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466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B27E4D" w:rsidRDefault="00C9790F" w:rsidP="00EC1717">
                            <w:pPr>
                              <w:pStyle w:val="BodyText"/>
                              <w:spacing w:line="240" w:lineRule="auto"/>
                              <w:rPr>
                                <w:rFonts w:cs="Arial"/>
                                <w:b/>
                                <w:color w:val="FF0000"/>
                                <w:sz w:val="28"/>
                                <w:szCs w:val="28"/>
                                <w:highlight w:val="cyan"/>
                              </w:rPr>
                            </w:pPr>
                            <w:r w:rsidRPr="00B27E4D">
                              <w:rPr>
                                <w:rFonts w:cs="Arial"/>
                                <w:b/>
                                <w:color w:val="FF0000"/>
                                <w:sz w:val="28"/>
                                <w:szCs w:val="28"/>
                                <w:highlight w:val="cyan"/>
                              </w:rPr>
                              <w:t>Make a Title for your Success Story</w:t>
                            </w:r>
                          </w:p>
                          <w:p w:rsidR="00C9790F" w:rsidRPr="00B27E4D" w:rsidRDefault="00C9790F" w:rsidP="00EC1717">
                            <w:pPr>
                              <w:pStyle w:val="BodyText"/>
                              <w:spacing w:line="240" w:lineRule="auto"/>
                              <w:rPr>
                                <w:rFonts w:cstheme="minorHAnsi"/>
                                <w:sz w:val="20"/>
                              </w:rPr>
                            </w:pPr>
                            <w:r w:rsidRPr="00B27E4D">
                              <w:rPr>
                                <w:rFonts w:cstheme="minorHAnsi"/>
                                <w:sz w:val="20"/>
                                <w:highlight w:val="cyan"/>
                              </w:rPr>
                              <w:t>Subtitle/Name of Strategy or Partner</w:t>
                            </w:r>
                            <w:r w:rsidRPr="00B27E4D">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29" type="#_x0000_t202" style="position:absolute;left:0;text-align:left;margin-left:42.25pt;margin-top:456.4pt;width:399pt;height:36.75pt;z-index:25229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" filled="f" stroked="f">
                <v:textbox inset="0,0,0,0">
                  <w:txbxContent>
                    <w:p w:rsidR="00C9790F" w:rsidRPr="00B27E4D" w:rsidRDefault="00C9790F" w:rsidP="00EC1717">
                      <w:pPr>
                        <w:pStyle w:val="BodyText"/>
                        <w:spacing w:line="240" w:lineRule="auto"/>
                        <w:rPr>
                          <w:rFonts w:cs="Arial"/>
                          <w:b/>
                          <w:color w:val="FF0000"/>
                          <w:sz w:val="28"/>
                          <w:szCs w:val="28"/>
                          <w:highlight w:val="cyan"/>
                        </w:rPr>
                      </w:pPr>
                      <w:r w:rsidRPr="00B27E4D">
                        <w:rPr>
                          <w:rFonts w:cs="Arial"/>
                          <w:b/>
                          <w:color w:val="FF0000"/>
                          <w:sz w:val="28"/>
                          <w:szCs w:val="28"/>
                          <w:highlight w:val="cyan"/>
                        </w:rPr>
                        <w:t>Make a Title for your Success Story</w:t>
                      </w:r>
                    </w:p>
                    <w:p w:rsidR="00C9790F" w:rsidRPr="00B27E4D" w:rsidRDefault="00C9790F" w:rsidP="00EC1717">
                      <w:pPr>
                        <w:pStyle w:val="BodyText"/>
                        <w:spacing w:line="240" w:lineRule="auto"/>
                        <w:rPr>
                          <w:rFonts w:cstheme="minorHAnsi"/>
                          <w:sz w:val="20"/>
                        </w:rPr>
                      </w:pPr>
                      <w:r w:rsidRPr="00B27E4D">
                        <w:rPr>
                          <w:rFonts w:cstheme="minorHAnsi"/>
                          <w:sz w:val="20"/>
                          <w:highlight w:val="cyan"/>
                        </w:rPr>
                        <w:t>Subtitle/Name of Strategy or Partner</w:t>
                      </w:r>
                      <w:r w:rsidRPr="00B27E4D">
                        <w:rPr>
                          <w:rFonts w:cstheme="minorHAnsi"/>
                          <w:sz w:val="20"/>
                        </w:rPr>
                        <w:t xml:space="preserve"> </w:t>
                      </w:r>
                    </w:p>
                  </w:txbxContent>
                </v:textbox>
                <w10:wrap anchorx="page" anchory="page"/>
              </v:shape>
            </w:pict>
          </mc:Fallback>
        </mc:AlternateContent>
      </w:r>
      <w:r w:rsidRPr="00AD355E">
        <w:rPr>
          <w:rFonts w:cstheme="minorHAnsi"/>
          <w:sz w:val="20"/>
          <w:highlight w:val="cyan"/>
        </w:rPr>
        <w:t xml:space="preserve">Here is where you write a success story. It can be about whatever you want: a child or family, program, training series, child care center, board member, collaboration, </w:t>
      </w:r>
      <w:r w:rsidR="005851BA">
        <w:rPr>
          <w:rFonts w:cstheme="minorHAnsi"/>
          <w:sz w:val="20"/>
          <w:highlight w:val="cyan"/>
        </w:rPr>
        <w:t xml:space="preserve">serving as a local portal </w:t>
      </w:r>
      <w:r w:rsidRPr="00AD355E">
        <w:rPr>
          <w:rFonts w:cstheme="minorHAnsi"/>
          <w:sz w:val="20"/>
          <w:highlight w:val="cyan"/>
        </w:rPr>
        <w:t xml:space="preserve">whatever. If you have a photo or image you can insert it in place of the photo or you can delete the image. </w:t>
      </w:r>
      <w:r>
        <w:rPr>
          <w:rFonts w:cstheme="minorHAnsi"/>
          <w:sz w:val="20"/>
        </w:rPr>
        <w:t xml:space="preserve"> </w:t>
      </w:r>
    </w:p>
    <w:p w:rsidR="00EC1717" w:rsidRPr="00AD355E" w:rsidRDefault="004617F2" w:rsidP="00EC1717">
      <w:pPr>
        <w:pStyle w:val="BodyText"/>
        <w:spacing w:after="240" w:line="320" w:lineRule="atLeast"/>
        <w:ind w:left="144" w:right="144"/>
        <w:rPr>
          <w:rFonts w:cstheme="minorHAnsi"/>
          <w:sz w:val="20"/>
        </w:rPr>
      </w:pPr>
      <w:r w:rsidRPr="004D6965">
        <w:rPr>
          <w:noProof/>
        </w:rPr>
        <mc:AlternateContent>
          <mc:Choice Requires="wps">
            <w:drawing>
              <wp:anchor distT="0" distB="0" distL="114300" distR="114300" simplePos="0" relativeHeight="252298240" behindDoc="1" locked="0" layoutInCell="1" allowOverlap="1" wp14:anchorId="523BB618" wp14:editId="57C5AA08">
                <wp:simplePos x="0" y="0"/>
                <wp:positionH relativeFrom="column">
                  <wp:posOffset>4936490</wp:posOffset>
                </wp:positionH>
                <wp:positionV relativeFrom="paragraph">
                  <wp:posOffset>136525</wp:posOffset>
                </wp:positionV>
                <wp:extent cx="1759585" cy="809625"/>
                <wp:effectExtent l="0" t="0" r="0" b="9525"/>
                <wp:wrapTight wrapText="bothSides">
                  <wp:wrapPolygon edited="0">
                    <wp:start x="0" y="0"/>
                    <wp:lineTo x="0" y="21346"/>
                    <wp:lineTo x="21280" y="21346"/>
                    <wp:lineTo x="21280" y="0"/>
                    <wp:lineTo x="0" y="0"/>
                  </wp:wrapPolygon>
                </wp:wrapTight>
                <wp:docPr id="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9585" cy="809625"/>
                        </a:xfrm>
                        <a:prstGeom prst="rect">
                          <a:avLst/>
                        </a:prstGeom>
                        <a:solidFill>
                          <a:srgbClr val="FFFFFF"/>
                        </a:solidFill>
                        <a:ln w="9525">
                          <a:noFill/>
                          <a:miter lim="800000"/>
                          <a:headEnd/>
                          <a:tailEnd/>
                        </a:ln>
                      </wps:spPr>
                      <wps:txbx>
                        <w:txbxContent>
                          <w:p w:rsidR="00C9790F" w:rsidRPr="004D6965" w:rsidRDefault="00C9790F" w:rsidP="00EC1717">
                            <w:r w:rsidRPr="004617F2">
                              <w:rPr>
                                <w:i/>
                                <w:sz w:val="18"/>
                                <w:highlight w:val="cyan"/>
                              </w:rPr>
                              <w:t>Use text boxes to caption your photos as often as possible. Many readers will focus on these more than the report text.</w:t>
                            </w:r>
                            <w:r w:rsidRPr="004617F2">
                              <w:rPr>
                                <w:i/>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30" type="#_x0000_t202" style="position:absolute;left:0;text-align:left;margin-left:388.7pt;margin-top:10.75pt;width:138.55pt;height:63.75pt;z-index:-25101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" stroked="f">
                <v:textbox>
                  <w:txbxContent>
                    <w:p w:rsidR="00C9790F" w:rsidRPr="004D6965" w:rsidRDefault="00C9790F" w:rsidP="00EC1717">
                      <w:r w:rsidRPr="004617F2">
                        <w:rPr>
                          <w:i/>
                          <w:sz w:val="18"/>
                          <w:highlight w:val="cyan"/>
                        </w:rPr>
                        <w:t>Use text boxes to caption your photos as often as possible. Many readers will focus on these more than the report text.</w:t>
                      </w:r>
                      <w:r w:rsidRPr="004617F2">
                        <w:rPr>
                          <w:i/>
                          <w:sz w:val="18"/>
                        </w:rPr>
                        <w:t xml:space="preserve"> </w:t>
                      </w:r>
                    </w:p>
                  </w:txbxContent>
                </v:textbox>
                <w10:wrap type="tight"/>
              </v:shape>
            </w:pict>
          </mc:Fallback>
        </mc:AlternateContent>
      </w:r>
      <w:r w:rsidR="00EC1717" w:rsidRPr="00AD355E">
        <w:rPr>
          <w:rFonts w:cstheme="minorHAnsi"/>
          <w:sz w:val="20"/>
          <w:highlight w:val="cyan"/>
        </w:rPr>
        <w:t xml:space="preserve">Here is where you write a success story. It can be about whatever you want: a child or family, program, training series, child care center, board member, collaboration, </w:t>
      </w:r>
      <w:r w:rsidR="005851BA">
        <w:rPr>
          <w:rFonts w:cstheme="minorHAnsi"/>
          <w:sz w:val="20"/>
          <w:highlight w:val="cyan"/>
        </w:rPr>
        <w:t xml:space="preserve">serving as a local portal, </w:t>
      </w:r>
      <w:r w:rsidR="00EC1717" w:rsidRPr="00AD355E">
        <w:rPr>
          <w:rFonts w:cstheme="minorHAnsi"/>
          <w:sz w:val="20"/>
          <w:highlight w:val="cyan"/>
        </w:rPr>
        <w:t xml:space="preserve">whatever. If you have a photo or image you can insert it in place of the photo or you can delete the image. </w:t>
      </w:r>
      <w:r w:rsidR="00EC1717">
        <w:rPr>
          <w:rFonts w:cstheme="minorHAnsi"/>
          <w:sz w:val="20"/>
        </w:rPr>
        <w:t xml:space="preserve"> </w:t>
      </w:r>
      <w:r w:rsidR="00EC1717" w:rsidRPr="00AD355E">
        <w:rPr>
          <w:rFonts w:cstheme="minorHAnsi"/>
          <w:sz w:val="20"/>
        </w:rPr>
        <w:t xml:space="preserve"> </w:t>
      </w:r>
    </w:p>
    <w:p w:rsidR="00EC1717" w:rsidRPr="00AD355E" w:rsidRDefault="00EC1717" w:rsidP="00EC1717">
      <w:pPr>
        <w:pStyle w:val="BodyText"/>
        <w:spacing w:after="240" w:line="320" w:lineRule="atLeast"/>
        <w:ind w:right="144"/>
        <w:rPr>
          <w:rFonts w:cstheme="minorHAnsi"/>
          <w:color w:val="FF0000"/>
          <w:highlight w:val="cyan"/>
        </w:rPr>
      </w:pPr>
      <w:r w:rsidRPr="00AD355E">
        <w:rPr>
          <w:rFonts w:cstheme="minorHAnsi"/>
          <w:noProof/>
          <w:sz w:val="20"/>
          <w:highlight w:val="cyan"/>
        </w:rPr>
        <w:drawing>
          <wp:anchor distT="0" distB="0" distL="114300" distR="114300" simplePos="0" relativeHeight="252294144" behindDoc="0" locked="0" layoutInCell="1" allowOverlap="1" wp14:anchorId="07186B06" wp14:editId="4ECE8757">
            <wp:simplePos x="0" y="0"/>
            <wp:positionH relativeFrom="column">
              <wp:posOffset>68580</wp:posOffset>
            </wp:positionH>
            <wp:positionV relativeFrom="paragraph">
              <wp:posOffset>174625</wp:posOffset>
            </wp:positionV>
            <wp:extent cx="2991485" cy="1992630"/>
            <wp:effectExtent l="38100" t="38100" r="37465" b="45720"/>
            <wp:wrapSquare wrapText="bothSides"/>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616058.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91485" cy="1992630"/>
                    </a:xfrm>
                    <a:prstGeom prst="rect">
                      <a:avLst/>
                    </a:prstGeom>
                    <a:ln w="31750">
                      <a:solidFill>
                        <a:srgbClr val="FF0000"/>
                      </a:solidFill>
                    </a:ln>
                  </pic:spPr>
                </pic:pic>
              </a:graphicData>
            </a:graphic>
          </wp:anchor>
        </w:drawing>
      </w:r>
      <w:r w:rsidRPr="00AD355E">
        <w:rPr>
          <w:rFonts w:cstheme="minorHAnsi"/>
          <w:color w:val="FF0000"/>
          <w:highlight w:val="cyan"/>
        </w:rPr>
        <w:t>This is a subheading if you want to use one</w:t>
      </w:r>
    </w:p>
    <w:p w:rsidR="001B7EF1" w:rsidRPr="00EC1717" w:rsidRDefault="00EC1717" w:rsidP="00EC1717">
      <w:pPr>
        <w:pStyle w:val="BodyText"/>
        <w:spacing w:after="240" w:line="320" w:lineRule="atLeast"/>
        <w:ind w:left="144" w:right="144"/>
        <w:rPr>
          <w:b/>
          <w:noProof/>
        </w:rPr>
      </w:pPr>
      <w:r w:rsidRPr="00AD355E">
        <w:rPr>
          <w:b/>
          <w:noProof/>
        </w:rPr>
        <mc:AlternateContent>
          <mc:Choice Requires="wps">
            <w:drawing>
              <wp:anchor distT="0" distB="0" distL="114300" distR="114300" simplePos="0" relativeHeight="252292096" behindDoc="0" locked="0" layoutInCell="1" allowOverlap="1" wp14:anchorId="642AFD5A" wp14:editId="60466359">
                <wp:simplePos x="0" y="0"/>
                <wp:positionH relativeFrom="page">
                  <wp:posOffset>446405</wp:posOffset>
                </wp:positionH>
                <wp:positionV relativeFrom="page">
                  <wp:posOffset>9413875</wp:posOffset>
                </wp:positionV>
                <wp:extent cx="6943090" cy="417195"/>
                <wp:effectExtent l="0" t="0" r="10160" b="20955"/>
                <wp:wrapNone/>
                <wp:docPr id="64"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3090" cy="417195"/>
                        </a:xfrm>
                        <a:prstGeom prst="rect">
                          <a:avLst/>
                        </a:prstGeom>
                        <a:solidFill>
                          <a:srgbClr val="FFFF00"/>
                        </a:solidFill>
                        <a:ln w="15875">
                          <a:solidFill>
                            <a:srgbClr val="FF0000"/>
                          </a:solidFill>
                        </a:ln>
                      </wps:spPr>
                      <wps:txbx>
                        <w:txbxContent>
                          <w:p w:rsidR="00C9790F" w:rsidRPr="00B27E4D" w:rsidRDefault="00C9790F" w:rsidP="00EC1717">
                            <w:pPr>
                              <w:pStyle w:val="SchoolAddress"/>
                              <w:jc w:val="center"/>
                              <w:rPr>
                                <w:b/>
                                <w:sz w:val="22"/>
                              </w:rPr>
                            </w:pPr>
                            <w:r w:rsidRPr="00B27E4D">
                              <w:rPr>
                                <w:b/>
                                <w:sz w:val="22"/>
                              </w:rPr>
                              <w:t xml:space="preserve">Support </w:t>
                            </w:r>
                            <w:r w:rsidRPr="00B27E4D">
                              <w:rPr>
                                <w:b/>
                                <w:sz w:val="22"/>
                                <w:highlight w:val="cyan"/>
                              </w:rPr>
                              <w:t>XYZ</w:t>
                            </w:r>
                            <w:r w:rsidRPr="00B27E4D">
                              <w:rPr>
                                <w:b/>
                                <w:sz w:val="22"/>
                              </w:rPr>
                              <w:t xml:space="preserve"> First Steps today through a tax-de</w:t>
                            </w:r>
                            <w:r>
                              <w:rPr>
                                <w:b/>
                                <w:sz w:val="22"/>
                              </w:rPr>
                              <w:t>ductible donation, or volunteer.</w:t>
                            </w:r>
                          </w:p>
                        </w:txbxContent>
                      </wps:txbx>
                      <wps:bodyPr rot="0" vert="horz" wrap="square" lIns="36576" tIns="36576" rIns="36576" bIns="36576"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31" type="#_x0000_t202" style="position:absolute;left:0;text-align:left;margin-left:35.15pt;margin-top:741.25pt;width:546.7pt;height:32.85pt;z-index:25229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" fillcolor="yellow" strokecolor="red" strokeweight="1.25pt">
                <v:textbox inset="2.88pt,2.88pt,2.88pt,2.88pt">
                  <w:txbxContent>
                    <w:p w:rsidR="00C9790F" w:rsidRPr="00B27E4D" w:rsidRDefault="00C9790F" w:rsidP="00EC1717">
                      <w:pPr>
                        <w:pStyle w:val="SchoolAddress"/>
                        <w:jc w:val="center"/>
                        <w:rPr>
                          <w:b/>
                          <w:sz w:val="22"/>
                        </w:rPr>
                      </w:pPr>
                      <w:r w:rsidRPr="00B27E4D">
                        <w:rPr>
                          <w:b/>
                          <w:sz w:val="22"/>
                        </w:rPr>
                        <w:t xml:space="preserve">Support </w:t>
                      </w:r>
                      <w:r w:rsidRPr="00B27E4D">
                        <w:rPr>
                          <w:b/>
                          <w:sz w:val="22"/>
                          <w:highlight w:val="cyan"/>
                        </w:rPr>
                        <w:t>XYZ</w:t>
                      </w:r>
                      <w:r w:rsidRPr="00B27E4D">
                        <w:rPr>
                          <w:b/>
                          <w:sz w:val="22"/>
                        </w:rPr>
                        <w:t xml:space="preserve"> First Steps today through a tax-de</w:t>
                      </w:r>
                      <w:r>
                        <w:rPr>
                          <w:b/>
                          <w:sz w:val="22"/>
                        </w:rPr>
                        <w:t>ductible donation, or volunteer.</w:t>
                      </w:r>
                    </w:p>
                  </w:txbxContent>
                </v:textbox>
                <w10:wrap anchorx="page" anchory="page"/>
              </v:shape>
            </w:pict>
          </mc:Fallback>
        </mc:AlternateContent>
      </w:r>
      <w:r>
        <w:rPr>
          <w:noProof/>
        </w:rPr>
        <mc:AlternateContent>
          <mc:Choice Requires="wps">
            <w:drawing>
              <wp:anchor distT="0" distB="0" distL="114300" distR="114300" simplePos="0" relativeHeight="252297216" behindDoc="0" locked="0" layoutInCell="1" allowOverlap="1" wp14:anchorId="075E3EA1" wp14:editId="45954C2D">
                <wp:simplePos x="0" y="0"/>
                <wp:positionH relativeFrom="column">
                  <wp:posOffset>-3142615</wp:posOffset>
                </wp:positionH>
                <wp:positionV relativeFrom="paragraph">
                  <wp:posOffset>1833150</wp:posOffset>
                </wp:positionV>
                <wp:extent cx="3001993" cy="638175"/>
                <wp:effectExtent l="0" t="0" r="8255" b="9525"/>
                <wp:wrapNone/>
                <wp:docPr id="1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1993" cy="638175"/>
                        </a:xfrm>
                        <a:prstGeom prst="rect">
                          <a:avLst/>
                        </a:prstGeom>
                        <a:solidFill>
                          <a:srgbClr val="FFFFFF"/>
                        </a:solidFill>
                        <a:ln w="9525">
                          <a:noFill/>
                          <a:miter lim="800000"/>
                          <a:headEnd/>
                          <a:tailEnd/>
                        </a:ln>
                      </wps:spPr>
                      <wps:txbx>
                        <w:txbxContent>
                          <w:p w:rsidR="00C9790F" w:rsidRPr="004617F2" w:rsidRDefault="00C9790F" w:rsidP="00EC1717">
                            <w:pPr>
                              <w:rPr>
                                <w:i/>
                                <w:sz w:val="18"/>
                              </w:rPr>
                            </w:pPr>
                            <w:r w:rsidRPr="004617F2">
                              <w:rPr>
                                <w:i/>
                                <w:sz w:val="18"/>
                                <w:highlight w:val="cyan"/>
                              </w:rPr>
                              <w:t>Use text boxes to caption your photos as often as possible. Many readers will focus on these more than the report text.</w:t>
                            </w:r>
                            <w:r w:rsidRPr="004617F2">
                              <w:rPr>
                                <w:i/>
                                <w:sz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32" type="#_x0000_t202" style="position:absolute;left:0;text-align:left;margin-left:-247.45pt;margin-top:144.35pt;width:236.4pt;height:50.25pt;z-index:25229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" stroked="f">
                <v:textbox>
                  <w:txbxContent>
                    <w:p w:rsidR="00C9790F" w:rsidRPr="004617F2" w:rsidRDefault="00C9790F" w:rsidP="00EC1717">
                      <w:pPr>
                        <w:rPr>
                          <w:i/>
                          <w:sz w:val="18"/>
                        </w:rPr>
                      </w:pPr>
                      <w:r w:rsidRPr="004617F2">
                        <w:rPr>
                          <w:i/>
                          <w:sz w:val="18"/>
                          <w:highlight w:val="cyan"/>
                        </w:rPr>
                        <w:t>Use text boxes to caption your photos as often as possible. Many readers will focus on these more than the report text.</w:t>
                      </w:r>
                      <w:r w:rsidRPr="004617F2">
                        <w:rPr>
                          <w:i/>
                          <w:sz w:val="18"/>
                        </w:rPr>
                        <w:t xml:space="preserve"> </w:t>
                      </w:r>
                    </w:p>
                  </w:txbxContent>
                </v:textbox>
              </v:shape>
            </w:pict>
          </mc:Fallback>
        </mc:AlternateContent>
      </w:r>
      <w:r w:rsidRPr="00AD355E">
        <w:rPr>
          <w:rFonts w:cstheme="minorHAnsi"/>
          <w:sz w:val="20"/>
          <w:highlight w:val="cyan"/>
        </w:rPr>
        <w:t xml:space="preserve">Here is where you write a success story. It can be about whatever you want: a child or family, program, training series, child care center, board member, collaboration, </w:t>
      </w:r>
      <w:r w:rsidR="005851BA">
        <w:rPr>
          <w:rFonts w:cstheme="minorHAnsi"/>
          <w:sz w:val="20"/>
          <w:highlight w:val="cyan"/>
        </w:rPr>
        <w:t xml:space="preserve">serving as a local portal, </w:t>
      </w:r>
      <w:r w:rsidRPr="00AD355E">
        <w:rPr>
          <w:rFonts w:cstheme="minorHAnsi"/>
          <w:sz w:val="20"/>
          <w:highlight w:val="cyan"/>
        </w:rPr>
        <w:t>whatever. If you have a photo or image you can insert it in place of the photo or you can delete the image.</w:t>
      </w:r>
      <w:r w:rsidRPr="004D6965">
        <w:rPr>
          <w:noProof/>
        </w:rPr>
        <w:t xml:space="preserve"> </w:t>
      </w:r>
      <w:r w:rsidRPr="00AD355E">
        <w:rPr>
          <w:b/>
          <w:noProof/>
        </w:rPr>
        <w:br w:type="page"/>
      </w:r>
    </w:p>
    <w:p w:rsidR="001B7EF1" w:rsidRDefault="005851BA">
      <w:r w:rsidRPr="00AD355E">
        <w:rPr>
          <w:b/>
          <w:noProof/>
        </w:rPr>
        <w:lastRenderedPageBreak/>
        <mc:AlternateContent>
          <mc:Choice Requires="wps">
            <w:drawing>
              <wp:anchor distT="0" distB="0" distL="114300" distR="114300" simplePos="0" relativeHeight="251941888" behindDoc="0" locked="0" layoutInCell="1" allowOverlap="1" wp14:anchorId="0B984234" wp14:editId="6B306EEC">
                <wp:simplePos x="0" y="0"/>
                <wp:positionH relativeFrom="page">
                  <wp:posOffset>542925</wp:posOffset>
                </wp:positionH>
                <wp:positionV relativeFrom="page">
                  <wp:posOffset>1104900</wp:posOffset>
                </wp:positionV>
                <wp:extent cx="6772275" cy="609600"/>
                <wp:effectExtent l="0" t="0" r="9525" b="0"/>
                <wp:wrapNone/>
                <wp:docPr id="201"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8207C1" w:rsidRDefault="00C9790F" w:rsidP="00345503">
                            <w:pPr>
                              <w:pStyle w:val="BodyText"/>
                              <w:spacing w:line="240" w:lineRule="auto"/>
                              <w:rPr>
                                <w:rFonts w:cstheme="minorHAnsi"/>
                                <w:sz w:val="20"/>
                              </w:rPr>
                            </w:pPr>
                            <w:r w:rsidRPr="00E97CD9">
                              <w:rPr>
                                <w:rFonts w:ascii="Arial" w:hAnsi="Arial" w:cs="Arial"/>
                                <w:b/>
                                <w:color w:val="FF0000"/>
                                <w:sz w:val="28"/>
                                <w:szCs w:val="28"/>
                                <w:highlight w:val="cyan"/>
                              </w:rPr>
                              <w:t>Make a Title for your Succ</w:t>
                            </w:r>
                            <w:r>
                              <w:rPr>
                                <w:rFonts w:ascii="Arial" w:hAnsi="Arial" w:cs="Arial"/>
                                <w:b/>
                                <w:color w:val="FF0000"/>
                                <w:sz w:val="28"/>
                                <w:szCs w:val="28"/>
                                <w:highlight w:val="cyan"/>
                              </w:rPr>
                              <w:t>ess Story about your Board or being a Community Convener</w:t>
                            </w:r>
                            <w:r>
                              <w:rPr>
                                <w:rFonts w:ascii="Arial" w:hAnsi="Arial" w:cs="Arial"/>
                                <w:b/>
                                <w:color w:val="FF0000"/>
                                <w:sz w:val="28"/>
                                <w:szCs w:val="28"/>
                                <w:highlight w:val="cyan"/>
                              </w:rPr>
                              <w:br/>
                            </w:r>
                            <w:r w:rsidRPr="008207C1">
                              <w:rPr>
                                <w:rFonts w:cstheme="minorHAnsi"/>
                                <w:sz w:val="20"/>
                                <w:highlight w:val="cyan"/>
                              </w:rPr>
                              <w:t>Subtitle/Name of Strategy or Partner</w:t>
                            </w:r>
                            <w:r w:rsidRPr="008207C1">
                              <w:rPr>
                                <w:rFonts w:cstheme="minorHAns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33" type="#_x0000_t202" style="position:absolute;margin-left:42.75pt;margin-top:87pt;width:533.25pt;height:48pt;z-index:25194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" filled="f" stroked="f">
                <v:textbox inset="0,0,0,0">
                  <w:txbxContent>
                    <w:p w:rsidR="00C9790F" w:rsidRPr="008207C1" w:rsidRDefault="00C9790F" w:rsidP="00345503">
                      <w:pPr>
                        <w:pStyle w:val="BodyText"/>
                        <w:spacing w:line="240" w:lineRule="auto"/>
                        <w:rPr>
                          <w:rFonts w:cstheme="minorHAnsi"/>
                          <w:sz w:val="20"/>
                        </w:rPr>
                      </w:pPr>
                      <w:r w:rsidRPr="00E97CD9">
                        <w:rPr>
                          <w:rFonts w:ascii="Arial" w:hAnsi="Arial" w:cs="Arial"/>
                          <w:b/>
                          <w:color w:val="FF0000"/>
                          <w:sz w:val="28"/>
                          <w:szCs w:val="28"/>
                          <w:highlight w:val="cyan"/>
                        </w:rPr>
                        <w:t>Make a Title for your Succ</w:t>
                      </w:r>
                      <w:r>
                        <w:rPr>
                          <w:rFonts w:ascii="Arial" w:hAnsi="Arial" w:cs="Arial"/>
                          <w:b/>
                          <w:color w:val="FF0000"/>
                          <w:sz w:val="28"/>
                          <w:szCs w:val="28"/>
                          <w:highlight w:val="cyan"/>
                        </w:rPr>
                        <w:t>ess Story about your Board or being a Community Convener</w:t>
                      </w:r>
                      <w:r>
                        <w:rPr>
                          <w:rFonts w:ascii="Arial" w:hAnsi="Arial" w:cs="Arial"/>
                          <w:b/>
                          <w:color w:val="FF0000"/>
                          <w:sz w:val="28"/>
                          <w:szCs w:val="28"/>
                          <w:highlight w:val="cyan"/>
                        </w:rPr>
                        <w:br/>
                      </w:r>
                      <w:r w:rsidRPr="008207C1">
                        <w:rPr>
                          <w:rFonts w:cstheme="minorHAnsi"/>
                          <w:sz w:val="20"/>
                          <w:highlight w:val="cyan"/>
                        </w:rPr>
                        <w:t>Subtitle/Name of Strategy or Partner</w:t>
                      </w:r>
                      <w:r w:rsidRPr="008207C1">
                        <w:rPr>
                          <w:rFonts w:cstheme="minorHAnsi"/>
                          <w:sz w:val="20"/>
                        </w:rPr>
                        <w:t xml:space="preserve"> </w:t>
                      </w:r>
                    </w:p>
                  </w:txbxContent>
                </v:textbox>
                <w10:wrap anchorx="page" anchory="page"/>
              </v:shape>
            </w:pict>
          </mc:Fallback>
        </mc:AlternateContent>
      </w:r>
      <w:r w:rsidR="00EC1717" w:rsidRPr="00AD355E">
        <w:rPr>
          <w:noProof/>
        </w:rPr>
        <w:drawing>
          <wp:anchor distT="0" distB="0" distL="114300" distR="114300" simplePos="0" relativeHeight="252153856" behindDoc="0" locked="0" layoutInCell="1" allowOverlap="1" wp14:anchorId="3C1C501E" wp14:editId="253A5675">
            <wp:simplePos x="0" y="0"/>
            <wp:positionH relativeFrom="column">
              <wp:posOffset>-12065</wp:posOffset>
            </wp:positionH>
            <wp:positionV relativeFrom="paragraph">
              <wp:posOffset>-852170</wp:posOffset>
            </wp:positionV>
            <wp:extent cx="1345565" cy="1039495"/>
            <wp:effectExtent l="0" t="0" r="6985"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1345565" cy="1039495"/>
                    </a:xfrm>
                    <a:prstGeom prst="rect">
                      <a:avLst/>
                    </a:prstGeom>
                    <a:noFill/>
                    <a:ln>
                      <a:noFill/>
                    </a:ln>
                  </pic:spPr>
                </pic:pic>
              </a:graphicData>
            </a:graphic>
          </wp:anchor>
        </w:drawing>
      </w:r>
      <w:r w:rsidR="00EC1717" w:rsidRPr="00AD355E">
        <w:rPr>
          <w:b/>
          <w:noProof/>
        </w:rPr>
        <mc:AlternateContent>
          <mc:Choice Requires="wps">
            <w:drawing>
              <wp:anchor distT="0" distB="0" distL="114300" distR="114300" simplePos="0" relativeHeight="251937792" behindDoc="0" locked="0" layoutInCell="1" allowOverlap="1" wp14:anchorId="4A138BE3" wp14:editId="6AEA64F2">
                <wp:simplePos x="0" y="0"/>
                <wp:positionH relativeFrom="column">
                  <wp:posOffset>-116840</wp:posOffset>
                </wp:positionH>
                <wp:positionV relativeFrom="paragraph">
                  <wp:posOffset>-468630</wp:posOffset>
                </wp:positionV>
                <wp:extent cx="7143750" cy="9123045"/>
                <wp:effectExtent l="0" t="0" r="19050" b="20955"/>
                <wp:wrapNone/>
                <wp:docPr id="198"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9123045"/>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9.2pt;margin-top:-36.9pt;width:562.5pt;height:718.35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" filled="f" strokecolor="red" strokeweight="1.75pt">
                <v:textbox inset="0,0,0,0"/>
              </v:rect>
            </w:pict>
          </mc:Fallback>
        </mc:AlternateContent>
      </w:r>
    </w:p>
    <w:p w:rsidR="00345503" w:rsidRPr="00AD355E" w:rsidRDefault="001B7EF1" w:rsidP="00EC1717">
      <w:r w:rsidRPr="00AD355E">
        <w:rPr>
          <w:b/>
          <w:noProof/>
        </w:rPr>
        <mc:AlternateContent>
          <mc:Choice Requires="wps">
            <w:drawing>
              <wp:anchor distT="0" distB="0" distL="114300" distR="114300" simplePos="0" relativeHeight="251939840" behindDoc="0" locked="0" layoutInCell="1" allowOverlap="1" wp14:anchorId="3D2F7DD1" wp14:editId="61FA95F6">
                <wp:simplePos x="0" y="0"/>
                <wp:positionH relativeFrom="page">
                  <wp:posOffset>1914957</wp:posOffset>
                </wp:positionH>
                <wp:positionV relativeFrom="page">
                  <wp:posOffset>180340</wp:posOffset>
                </wp:positionV>
                <wp:extent cx="5464810" cy="612140"/>
                <wp:effectExtent l="0" t="0" r="21590" b="16510"/>
                <wp:wrapNone/>
                <wp:docPr id="19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4810" cy="612140"/>
                        </a:xfrm>
                        <a:prstGeom prst="rect">
                          <a:avLst/>
                        </a:prstGeom>
                        <a:solidFill>
                          <a:srgbClr val="00B0F0"/>
                        </a:solidFill>
                        <a:ln w="19050">
                          <a:solidFill>
                            <a:srgbClr val="FF0000"/>
                          </a:solidFill>
                          <a:miter lim="800000"/>
                          <a:headEnd/>
                          <a:tailEnd/>
                        </a:ln>
                        <a:extLst/>
                      </wps:spPr>
                      <wps:txbx>
                        <w:txbxContent>
                          <w:p w:rsidR="00C9790F" w:rsidRPr="008207C1" w:rsidRDefault="00C9790F" w:rsidP="00345503">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First Steps Partnership Board</w:t>
                            </w:r>
                            <w:r w:rsidRPr="008207C1">
                              <w:rPr>
                                <w:rFonts w:asciiTheme="minorHAnsi" w:hAnsiTheme="minorHAnsi"/>
                                <w:color w:val="FFFFFF" w:themeColor="background1"/>
                                <w:sz w:val="48"/>
                                <w:szCs w:val="48"/>
                              </w:rPr>
                              <w:t xml:space="preserve"> </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34" type="#_x0000_t202" style="position:absolute;margin-left:150.8pt;margin-top:14.2pt;width:430.3pt;height:48.2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" fillcolor="#00b0f0" strokecolor="red" strokeweight="1.5pt">
                <v:textbox inset="0,0,0,0">
                  <w:txbxContent>
                    <w:p w:rsidR="00C9790F" w:rsidRPr="008207C1" w:rsidRDefault="00C9790F" w:rsidP="00345503">
                      <w:pPr>
                        <w:pStyle w:val="Masthead"/>
                        <w:rPr>
                          <w:rFonts w:asciiTheme="minorHAnsi" w:hAnsiTheme="minorHAnsi"/>
                          <w:color w:val="FFFFFF" w:themeColor="background1"/>
                          <w:sz w:val="48"/>
                          <w:szCs w:val="48"/>
                        </w:rPr>
                      </w:pPr>
                      <w:r>
                        <w:rPr>
                          <w:rFonts w:asciiTheme="minorHAnsi" w:hAnsiTheme="minorHAnsi"/>
                          <w:color w:val="FFFFFF" w:themeColor="background1"/>
                          <w:sz w:val="48"/>
                          <w:szCs w:val="48"/>
                        </w:rPr>
                        <w:t>First Steps Partnership Board</w:t>
                      </w:r>
                      <w:r w:rsidRPr="008207C1">
                        <w:rPr>
                          <w:rFonts w:asciiTheme="minorHAnsi" w:hAnsiTheme="minorHAnsi"/>
                          <w:color w:val="FFFFFF" w:themeColor="background1"/>
                          <w:sz w:val="48"/>
                          <w:szCs w:val="48"/>
                        </w:rPr>
                        <w:t xml:space="preserve"> </w:t>
                      </w:r>
                    </w:p>
                  </w:txbxContent>
                </v:textbox>
                <w10:wrap anchorx="page" anchory="page"/>
              </v:shape>
            </w:pict>
          </mc:Fallback>
        </mc:AlternateContent>
      </w:r>
      <w:r w:rsidR="00345503" w:rsidRPr="00AD355E">
        <w:br/>
      </w:r>
    </w:p>
    <w:p w:rsidR="0098184C" w:rsidRPr="00AD355E" w:rsidRDefault="00345503" w:rsidP="00F735C2">
      <w:pPr>
        <w:pStyle w:val="BodyText"/>
        <w:spacing w:after="240" w:line="320" w:lineRule="atLeast"/>
        <w:ind w:left="144" w:right="144"/>
        <w:rPr>
          <w:rFonts w:cstheme="minorHAnsi"/>
          <w:sz w:val="20"/>
          <w:highlight w:val="cyan"/>
        </w:rPr>
      </w:pPr>
      <w:r w:rsidRPr="00AD355E">
        <w:rPr>
          <w:rFonts w:cstheme="minorHAnsi"/>
          <w:sz w:val="20"/>
          <w:highlight w:val="cyan"/>
        </w:rPr>
        <w:t>Here is where you write a success story</w:t>
      </w:r>
      <w:r w:rsidR="0098184C" w:rsidRPr="00AD355E">
        <w:rPr>
          <w:rFonts w:cstheme="minorHAnsi"/>
          <w:sz w:val="20"/>
          <w:highlight w:val="cyan"/>
        </w:rPr>
        <w:t xml:space="preserve"> about your board or a collaboration involving your board. Here is where you write a success story about your board or a collaboration involving your board. Here is where you write a success story about your board or a collaboration involving your board. Here is where you write a success story about your board or a collaboration involving your board. Here is where you write a success story about your board or a collaboration involving your board. Here is where you write a success story about your board or a collaboration involving your board. </w:t>
      </w:r>
    </w:p>
    <w:p w:rsidR="00345503" w:rsidRPr="00AD355E" w:rsidRDefault="00345503" w:rsidP="00345503">
      <w:pPr>
        <w:pStyle w:val="BodyText"/>
        <w:spacing w:after="240" w:line="320" w:lineRule="atLeast"/>
        <w:ind w:left="144" w:right="144"/>
        <w:rPr>
          <w:rFonts w:cstheme="minorHAnsi"/>
          <w:color w:val="FF0000"/>
          <w:highlight w:val="cyan"/>
        </w:rPr>
      </w:pPr>
      <w:r w:rsidRPr="00AD355E">
        <w:rPr>
          <w:rFonts w:cstheme="minorHAnsi"/>
          <w:color w:val="FF0000"/>
          <w:highlight w:val="cyan"/>
        </w:rPr>
        <w:t>This is a subheading if you want to use one</w:t>
      </w:r>
    </w:p>
    <w:p w:rsidR="009243BD" w:rsidRDefault="0098184C" w:rsidP="0098184C">
      <w:pPr>
        <w:pStyle w:val="BodyText"/>
        <w:spacing w:after="240" w:line="320" w:lineRule="atLeast"/>
        <w:ind w:left="144" w:right="144"/>
        <w:rPr>
          <w:rFonts w:cstheme="minorHAnsi"/>
          <w:sz w:val="20"/>
        </w:rPr>
      </w:pPr>
      <w:r w:rsidRPr="00AD355E">
        <w:rPr>
          <w:rFonts w:cstheme="minorHAnsi"/>
          <w:sz w:val="20"/>
          <w:highlight w:val="cyan"/>
        </w:rPr>
        <w:t>Here is where you write a success story about your board or a collaboration involving your board. Here is where you write a success story about your board or a collaboration involving your board.</w:t>
      </w:r>
      <w:r w:rsidR="002D6EB0" w:rsidRPr="00AD355E">
        <w:rPr>
          <w:rFonts w:cstheme="minorHAnsi"/>
          <w:sz w:val="20"/>
          <w:highlight w:val="cyan"/>
        </w:rPr>
        <w:t xml:space="preserve"> Here is where you write a success story about your board or a collaboration involving your board. </w:t>
      </w:r>
    </w:p>
    <w:p w:rsidR="00EC1717" w:rsidRPr="00AD355E" w:rsidRDefault="00EC1717" w:rsidP="0098184C">
      <w:pPr>
        <w:pStyle w:val="BodyText"/>
        <w:spacing w:after="240" w:line="320" w:lineRule="atLeast"/>
        <w:ind w:left="144" w:right="144"/>
        <w:rPr>
          <w:rFonts w:cstheme="minorHAnsi"/>
          <w:sz w:val="20"/>
        </w:rPr>
      </w:pPr>
      <w:r w:rsidRPr="00AD355E">
        <w:rPr>
          <w:rFonts w:cstheme="minorHAnsi"/>
          <w:noProof/>
          <w:sz w:val="20"/>
        </w:rPr>
        <mc:AlternateContent>
          <mc:Choice Requires="wps">
            <w:drawing>
              <wp:anchor distT="0" distB="0" distL="114300" distR="114300" simplePos="0" relativeHeight="252032000" behindDoc="0" locked="0" layoutInCell="1" allowOverlap="1" wp14:anchorId="6557F2CE" wp14:editId="7A0AAD03">
                <wp:simplePos x="0" y="0"/>
                <wp:positionH relativeFrom="column">
                  <wp:posOffset>89535</wp:posOffset>
                </wp:positionH>
                <wp:positionV relativeFrom="paragraph">
                  <wp:posOffset>284480</wp:posOffset>
                </wp:positionV>
                <wp:extent cx="6648450" cy="5162550"/>
                <wp:effectExtent l="0" t="0" r="19050"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0" cy="5162550"/>
                        </a:xfrm>
                        <a:prstGeom prst="rect">
                          <a:avLst/>
                        </a:prstGeom>
                        <a:solidFill>
                          <a:srgbClr val="FFFFFF"/>
                        </a:solidFill>
                        <a:ln w="9525">
                          <a:solidFill>
                            <a:srgbClr val="000000"/>
                          </a:solidFill>
                          <a:miter lim="800000"/>
                          <a:headEnd/>
                          <a:tailEnd/>
                        </a:ln>
                      </wps:spPr>
                      <wps:txbx>
                        <w:txbxContent>
                          <w:tbl>
                            <w:tblPr>
                              <w:tblStyle w:val="TableGrid"/>
                              <w:tblOverlap w:val="never"/>
                              <w:tblW w:w="0" w:type="auto"/>
                              <w:jc w:val="center"/>
                              <w:tblBorders>
                                <w:top w:val="dotted" w:sz="12" w:space="0" w:color="0070C0"/>
                                <w:left w:val="dotted" w:sz="12" w:space="0" w:color="0070C0"/>
                                <w:bottom w:val="dotted" w:sz="12" w:space="0" w:color="0070C0"/>
                                <w:right w:val="dotted" w:sz="12" w:space="0" w:color="0070C0"/>
                                <w:insideH w:val="dotted" w:sz="12" w:space="0" w:color="0070C0"/>
                                <w:insideV w:val="dotted" w:sz="12" w:space="0" w:color="0070C0"/>
                              </w:tblBorders>
                              <w:tblCellMar>
                                <w:left w:w="115" w:type="dxa"/>
                                <w:right w:w="115" w:type="dxa"/>
                              </w:tblCellMar>
                              <w:tblLook w:val="04A0" w:firstRow="1" w:lastRow="0" w:firstColumn="1" w:lastColumn="0" w:noHBand="0" w:noVBand="1"/>
                            </w:tblPr>
                            <w:tblGrid>
                              <w:gridCol w:w="2748"/>
                              <w:gridCol w:w="4692"/>
                              <w:gridCol w:w="2956"/>
                            </w:tblGrid>
                            <w:tr w:rsidR="00C9790F" w:rsidRPr="00CC3577" w:rsidTr="00E97CD9">
                              <w:trPr>
                                <w:cantSplit/>
                                <w:jc w:val="center"/>
                              </w:trPr>
                              <w:tc>
                                <w:tcPr>
                                  <w:tcW w:w="2748" w:type="dxa"/>
                                  <w:shd w:val="clear" w:color="auto" w:fill="auto"/>
                                </w:tcPr>
                                <w:p w:rsidR="00C9790F" w:rsidRPr="008207C1" w:rsidRDefault="00C9790F" w:rsidP="00DC2DB8">
                                  <w:pPr>
                                    <w:spacing w:before="100" w:beforeAutospacing="1" w:after="100" w:afterAutospacing="1" w:line="300" w:lineRule="atLeast"/>
                                    <w:ind w:right="288"/>
                                    <w:suppressOverlap/>
                                    <w:rPr>
                                      <w:rFonts w:cs="Arial"/>
                                      <w:b/>
                                      <w:color w:val="0070C0"/>
                                    </w:rPr>
                                  </w:pPr>
                                  <w:r w:rsidRPr="008207C1">
                                    <w:rPr>
                                      <w:rFonts w:cs="Arial"/>
                                      <w:b/>
                                      <w:color w:val="0070C0"/>
                                    </w:rPr>
                                    <w:t>Name</w:t>
                                  </w:r>
                                </w:p>
                              </w:tc>
                              <w:tc>
                                <w:tcPr>
                                  <w:tcW w:w="4692" w:type="dxa"/>
                                  <w:shd w:val="clear" w:color="auto" w:fill="auto"/>
                                </w:tcPr>
                                <w:p w:rsidR="00C9790F" w:rsidRPr="008207C1" w:rsidRDefault="00C9790F" w:rsidP="00DC2DB8">
                                  <w:pPr>
                                    <w:spacing w:before="100" w:beforeAutospacing="1" w:after="100" w:afterAutospacing="1" w:line="300" w:lineRule="atLeast"/>
                                    <w:ind w:right="288"/>
                                    <w:suppressOverlap/>
                                    <w:rPr>
                                      <w:rFonts w:cs="Arial"/>
                                      <w:b/>
                                      <w:color w:val="0070C0"/>
                                    </w:rPr>
                                  </w:pPr>
                                  <w:r w:rsidRPr="008207C1">
                                    <w:rPr>
                                      <w:rFonts w:cs="Arial"/>
                                      <w:b/>
                                      <w:color w:val="0070C0"/>
                                    </w:rPr>
                                    <w:t>Position</w:t>
                                  </w:r>
                                </w:p>
                              </w:tc>
                              <w:tc>
                                <w:tcPr>
                                  <w:tcW w:w="2956" w:type="dxa"/>
                                  <w:shd w:val="clear" w:color="auto" w:fill="auto"/>
                                </w:tcPr>
                                <w:p w:rsidR="00C9790F" w:rsidRPr="008207C1" w:rsidRDefault="00C9790F" w:rsidP="00DC2DB8">
                                  <w:pPr>
                                    <w:spacing w:before="100" w:beforeAutospacing="1" w:after="100" w:afterAutospacing="1" w:line="300" w:lineRule="atLeast"/>
                                    <w:ind w:right="288"/>
                                    <w:suppressOverlap/>
                                    <w:rPr>
                                      <w:rFonts w:cs="Arial"/>
                                      <w:b/>
                                      <w:color w:val="0070C0"/>
                                    </w:rPr>
                                  </w:pPr>
                                  <w:r w:rsidRPr="008207C1">
                                    <w:rPr>
                                      <w:rFonts w:cs="Arial"/>
                                      <w:b/>
                                      <w:color w:val="0070C0"/>
                                    </w:rPr>
                                    <w:t>Board Category</w:t>
                                  </w:r>
                                </w:p>
                              </w:tc>
                            </w:tr>
                            <w:tr w:rsidR="00C9790F" w:rsidRPr="00CC3577" w:rsidTr="00E97CD9">
                              <w:trPr>
                                <w:cantSplit/>
                                <w:jc w:val="center"/>
                              </w:trPr>
                              <w:tc>
                                <w:tcPr>
                                  <w:tcW w:w="2748"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Betty Gardiner, Chair</w:t>
                                  </w:r>
                                </w:p>
                              </w:tc>
                              <w:tc>
                                <w:tcPr>
                                  <w:tcW w:w="4692"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Early Childhood Coordinator, Lexington/Richland 5</w:t>
                                  </w:r>
                                </w:p>
                              </w:tc>
                              <w:tc>
                                <w:tcPr>
                                  <w:tcW w:w="2956"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School District Representative</w:t>
                                  </w:r>
                                </w:p>
                              </w:tc>
                            </w:tr>
                            <w:tr w:rsidR="00C9790F" w:rsidRPr="00CC3577" w:rsidTr="00E97CD9">
                              <w:trPr>
                                <w:cantSplit/>
                                <w:jc w:val="center"/>
                              </w:trPr>
                              <w:tc>
                                <w:tcPr>
                                  <w:tcW w:w="2748"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ebbie Robertson, Vice Chair</w:t>
                                  </w:r>
                                </w:p>
                              </w:tc>
                              <w:tc>
                                <w:tcPr>
                                  <w:tcW w:w="4692"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irector of Child Care Services, Lexington County DSS</w:t>
                                  </w:r>
                                </w:p>
                              </w:tc>
                              <w:tc>
                                <w:tcPr>
                                  <w:tcW w:w="2956"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SS Representative</w:t>
                                  </w:r>
                                </w:p>
                              </w:tc>
                            </w:tr>
                            <w:tr w:rsidR="00C9790F" w:rsidRPr="00CC3577" w:rsidTr="00E97CD9">
                              <w:trPr>
                                <w:cantSplit/>
                                <w:jc w:val="center"/>
                              </w:trPr>
                              <w:tc>
                                <w:tcPr>
                                  <w:tcW w:w="2748"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Mary Anne Mathews</w:t>
                                  </w:r>
                                </w:p>
                              </w:tc>
                              <w:tc>
                                <w:tcPr>
                                  <w:tcW w:w="4692"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President, ABC Company</w:t>
                                  </w:r>
                                </w:p>
                              </w:tc>
                              <w:tc>
                                <w:tcPr>
                                  <w:tcW w:w="2956"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Parent of a Young Child</w:t>
                                  </w: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bl>
                          <w:p w:rsidR="00C9790F" w:rsidRDefault="00C9790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35" type="#_x0000_t202" style="position:absolute;left:0;text-align:left;margin-left:7.05pt;margin-top:22.4pt;width:523.5pt;height:406.5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">
                <v:textbox>
                  <w:txbxContent>
                    <w:tbl>
                      <w:tblPr>
                        <w:tblStyle w:val="TableGrid"/>
                        <w:tblOverlap w:val="never"/>
                        <w:tblW w:w="0" w:type="auto"/>
                        <w:jc w:val="center"/>
                        <w:tblBorders>
                          <w:top w:val="dotted" w:sz="12" w:space="0" w:color="0070C0"/>
                          <w:left w:val="dotted" w:sz="12" w:space="0" w:color="0070C0"/>
                          <w:bottom w:val="dotted" w:sz="12" w:space="0" w:color="0070C0"/>
                          <w:right w:val="dotted" w:sz="12" w:space="0" w:color="0070C0"/>
                          <w:insideH w:val="dotted" w:sz="12" w:space="0" w:color="0070C0"/>
                          <w:insideV w:val="dotted" w:sz="12" w:space="0" w:color="0070C0"/>
                        </w:tblBorders>
                        <w:tblCellMar>
                          <w:left w:w="115" w:type="dxa"/>
                          <w:right w:w="115" w:type="dxa"/>
                        </w:tblCellMar>
                        <w:tblLook w:val="04A0" w:firstRow="1" w:lastRow="0" w:firstColumn="1" w:lastColumn="0" w:noHBand="0" w:noVBand="1"/>
                      </w:tblPr>
                      <w:tblGrid>
                        <w:gridCol w:w="2748"/>
                        <w:gridCol w:w="4692"/>
                        <w:gridCol w:w="2956"/>
                      </w:tblGrid>
                      <w:tr w:rsidR="00C9790F" w:rsidRPr="00CC3577" w:rsidTr="00E97CD9">
                        <w:trPr>
                          <w:cantSplit/>
                          <w:jc w:val="center"/>
                        </w:trPr>
                        <w:tc>
                          <w:tcPr>
                            <w:tcW w:w="2748" w:type="dxa"/>
                            <w:shd w:val="clear" w:color="auto" w:fill="auto"/>
                          </w:tcPr>
                          <w:p w:rsidR="00C9790F" w:rsidRPr="008207C1" w:rsidRDefault="00C9790F" w:rsidP="00DC2DB8">
                            <w:pPr>
                              <w:spacing w:before="100" w:beforeAutospacing="1" w:after="100" w:afterAutospacing="1" w:line="300" w:lineRule="atLeast"/>
                              <w:ind w:right="288"/>
                              <w:suppressOverlap/>
                              <w:rPr>
                                <w:rFonts w:cs="Arial"/>
                                <w:b/>
                                <w:color w:val="0070C0"/>
                              </w:rPr>
                            </w:pPr>
                            <w:r w:rsidRPr="008207C1">
                              <w:rPr>
                                <w:rFonts w:cs="Arial"/>
                                <w:b/>
                                <w:color w:val="0070C0"/>
                              </w:rPr>
                              <w:t>Name</w:t>
                            </w:r>
                          </w:p>
                        </w:tc>
                        <w:tc>
                          <w:tcPr>
                            <w:tcW w:w="4692" w:type="dxa"/>
                            <w:shd w:val="clear" w:color="auto" w:fill="auto"/>
                          </w:tcPr>
                          <w:p w:rsidR="00C9790F" w:rsidRPr="008207C1" w:rsidRDefault="00C9790F" w:rsidP="00DC2DB8">
                            <w:pPr>
                              <w:spacing w:before="100" w:beforeAutospacing="1" w:after="100" w:afterAutospacing="1" w:line="300" w:lineRule="atLeast"/>
                              <w:ind w:right="288"/>
                              <w:suppressOverlap/>
                              <w:rPr>
                                <w:rFonts w:cs="Arial"/>
                                <w:b/>
                                <w:color w:val="0070C0"/>
                              </w:rPr>
                            </w:pPr>
                            <w:r w:rsidRPr="008207C1">
                              <w:rPr>
                                <w:rFonts w:cs="Arial"/>
                                <w:b/>
                                <w:color w:val="0070C0"/>
                              </w:rPr>
                              <w:t>Position</w:t>
                            </w:r>
                          </w:p>
                        </w:tc>
                        <w:tc>
                          <w:tcPr>
                            <w:tcW w:w="2956" w:type="dxa"/>
                            <w:shd w:val="clear" w:color="auto" w:fill="auto"/>
                          </w:tcPr>
                          <w:p w:rsidR="00C9790F" w:rsidRPr="008207C1" w:rsidRDefault="00C9790F" w:rsidP="00DC2DB8">
                            <w:pPr>
                              <w:spacing w:before="100" w:beforeAutospacing="1" w:after="100" w:afterAutospacing="1" w:line="300" w:lineRule="atLeast"/>
                              <w:ind w:right="288"/>
                              <w:suppressOverlap/>
                              <w:rPr>
                                <w:rFonts w:cs="Arial"/>
                                <w:b/>
                                <w:color w:val="0070C0"/>
                              </w:rPr>
                            </w:pPr>
                            <w:r w:rsidRPr="008207C1">
                              <w:rPr>
                                <w:rFonts w:cs="Arial"/>
                                <w:b/>
                                <w:color w:val="0070C0"/>
                              </w:rPr>
                              <w:t>Board Category</w:t>
                            </w:r>
                          </w:p>
                        </w:tc>
                      </w:tr>
                      <w:tr w:rsidR="00C9790F" w:rsidRPr="00CC3577" w:rsidTr="00E97CD9">
                        <w:trPr>
                          <w:cantSplit/>
                          <w:jc w:val="center"/>
                        </w:trPr>
                        <w:tc>
                          <w:tcPr>
                            <w:tcW w:w="2748"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Betty Gardiner, Chair</w:t>
                            </w:r>
                          </w:p>
                        </w:tc>
                        <w:tc>
                          <w:tcPr>
                            <w:tcW w:w="4692"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Early Childhood Coordinator, Lexington/Richland 5</w:t>
                            </w:r>
                          </w:p>
                        </w:tc>
                        <w:tc>
                          <w:tcPr>
                            <w:tcW w:w="2956"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School District Representative</w:t>
                            </w:r>
                          </w:p>
                        </w:tc>
                      </w:tr>
                      <w:tr w:rsidR="00C9790F" w:rsidRPr="00CC3577" w:rsidTr="00E97CD9">
                        <w:trPr>
                          <w:cantSplit/>
                          <w:jc w:val="center"/>
                        </w:trPr>
                        <w:tc>
                          <w:tcPr>
                            <w:tcW w:w="2748"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ebbie Robertson, Vice Chair</w:t>
                            </w:r>
                          </w:p>
                        </w:tc>
                        <w:tc>
                          <w:tcPr>
                            <w:tcW w:w="4692"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irector of Child Care Services, Lexington County DSS</w:t>
                            </w:r>
                          </w:p>
                        </w:tc>
                        <w:tc>
                          <w:tcPr>
                            <w:tcW w:w="2956"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DSS Representative</w:t>
                            </w:r>
                          </w:p>
                        </w:tc>
                      </w:tr>
                      <w:tr w:rsidR="00C9790F" w:rsidRPr="00CC3577" w:rsidTr="00E97CD9">
                        <w:trPr>
                          <w:cantSplit/>
                          <w:jc w:val="center"/>
                        </w:trPr>
                        <w:tc>
                          <w:tcPr>
                            <w:tcW w:w="2748"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Mary Anne Mathews</w:t>
                            </w:r>
                          </w:p>
                        </w:tc>
                        <w:tc>
                          <w:tcPr>
                            <w:tcW w:w="4692"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President, ABC Company</w:t>
                            </w:r>
                          </w:p>
                        </w:tc>
                        <w:tc>
                          <w:tcPr>
                            <w:tcW w:w="2956" w:type="dxa"/>
                            <w:shd w:val="clear" w:color="auto" w:fill="auto"/>
                            <w:vAlign w:val="center"/>
                          </w:tcPr>
                          <w:p w:rsidR="00C9790F" w:rsidRPr="008207C1" w:rsidRDefault="00C9790F" w:rsidP="00DC2DB8">
                            <w:pPr>
                              <w:spacing w:before="100" w:beforeAutospacing="1" w:after="100" w:afterAutospacing="1" w:line="300" w:lineRule="atLeast"/>
                              <w:suppressOverlap/>
                              <w:rPr>
                                <w:rFonts w:cstheme="minorHAnsi"/>
                                <w:b/>
                                <w:sz w:val="18"/>
                                <w:highlight w:val="cyan"/>
                              </w:rPr>
                            </w:pPr>
                            <w:r w:rsidRPr="008207C1">
                              <w:rPr>
                                <w:rFonts w:cstheme="minorHAnsi"/>
                                <w:b/>
                                <w:sz w:val="18"/>
                                <w:highlight w:val="cyan"/>
                              </w:rPr>
                              <w:t>Parent of a Young Child</w:t>
                            </w: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r w:rsidR="00C9790F" w:rsidRPr="00CC3577" w:rsidTr="00E97CD9">
                        <w:trPr>
                          <w:cantSplit/>
                          <w:jc w:val="center"/>
                        </w:trPr>
                        <w:tc>
                          <w:tcPr>
                            <w:tcW w:w="2748"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4692"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c>
                          <w:tcPr>
                            <w:tcW w:w="2956" w:type="dxa"/>
                            <w:shd w:val="clear" w:color="auto" w:fill="auto"/>
                            <w:vAlign w:val="center"/>
                          </w:tcPr>
                          <w:p w:rsidR="00C9790F" w:rsidRDefault="00C9790F" w:rsidP="00DC2DB8">
                            <w:pPr>
                              <w:spacing w:before="100" w:beforeAutospacing="1" w:after="100" w:afterAutospacing="1" w:line="300" w:lineRule="atLeast"/>
                              <w:suppressOverlap/>
                              <w:rPr>
                                <w:rFonts w:cstheme="minorHAnsi"/>
                                <w:b/>
                                <w:sz w:val="18"/>
                              </w:rPr>
                            </w:pPr>
                          </w:p>
                        </w:tc>
                      </w:tr>
                    </w:tbl>
                    <w:p w:rsidR="00C9790F" w:rsidRDefault="00C9790F"/>
                  </w:txbxContent>
                </v:textbox>
              </v:shape>
            </w:pict>
          </mc:Fallback>
        </mc:AlternateContent>
      </w:r>
      <w:r w:rsidRPr="00AD355E">
        <w:rPr>
          <w:b/>
          <w:noProof/>
        </w:rPr>
        <mc:AlternateContent>
          <mc:Choice Requires="wps">
            <w:drawing>
              <wp:anchor distT="0" distB="0" distL="114300" distR="114300" simplePos="0" relativeHeight="251949056" behindDoc="0" locked="0" layoutInCell="1" allowOverlap="1" wp14:anchorId="069C46AD" wp14:editId="3450149E">
                <wp:simplePos x="0" y="0"/>
                <wp:positionH relativeFrom="page">
                  <wp:posOffset>540385</wp:posOffset>
                </wp:positionH>
                <wp:positionV relativeFrom="page">
                  <wp:posOffset>4069715</wp:posOffset>
                </wp:positionV>
                <wp:extent cx="6772275" cy="318770"/>
                <wp:effectExtent l="0" t="0" r="9525" b="5080"/>
                <wp:wrapNone/>
                <wp:docPr id="205"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2275"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8207C1" w:rsidRDefault="00C9790F" w:rsidP="00345503">
                            <w:pPr>
                              <w:pStyle w:val="BodyText"/>
                              <w:spacing w:line="240" w:lineRule="auto"/>
                              <w:rPr>
                                <w:rFonts w:cs="Arial"/>
                                <w:b/>
                                <w:color w:val="FF0000"/>
                                <w:sz w:val="28"/>
                                <w:szCs w:val="28"/>
                              </w:rPr>
                            </w:pPr>
                            <w:r w:rsidRPr="008207C1">
                              <w:rPr>
                                <w:rFonts w:cs="Arial"/>
                                <w:b/>
                                <w:color w:val="FF0000"/>
                                <w:sz w:val="28"/>
                                <w:szCs w:val="28"/>
                                <w:highlight w:val="cyan"/>
                              </w:rPr>
                              <w:t>XYZ</w:t>
                            </w:r>
                            <w:r w:rsidRPr="008207C1">
                              <w:rPr>
                                <w:rFonts w:cs="Arial"/>
                                <w:b/>
                                <w:color w:val="FF0000"/>
                                <w:sz w:val="28"/>
                                <w:szCs w:val="28"/>
                              </w:rPr>
                              <w:t xml:space="preserve"> County First </w:t>
                            </w:r>
                            <w:r>
                              <w:rPr>
                                <w:rFonts w:cs="Arial"/>
                                <w:b/>
                                <w:color w:val="FF0000"/>
                                <w:sz w:val="28"/>
                                <w:szCs w:val="28"/>
                              </w:rPr>
                              <w:t>Steps Partnership Board, 2017-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36" type="#_x0000_t202" style="position:absolute;left:0;text-align:left;margin-left:42.55pt;margin-top:320.45pt;width:533.25pt;height:25.1pt;z-index:25194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" filled="f" stroked="f">
                <v:textbox inset="0,0,0,0">
                  <w:txbxContent>
                    <w:p w:rsidR="00C9790F" w:rsidRPr="008207C1" w:rsidRDefault="00C9790F" w:rsidP="00345503">
                      <w:pPr>
                        <w:pStyle w:val="BodyText"/>
                        <w:spacing w:line="240" w:lineRule="auto"/>
                        <w:rPr>
                          <w:rFonts w:cs="Arial"/>
                          <w:b/>
                          <w:color w:val="FF0000"/>
                          <w:sz w:val="28"/>
                          <w:szCs w:val="28"/>
                        </w:rPr>
                      </w:pPr>
                      <w:r w:rsidRPr="008207C1">
                        <w:rPr>
                          <w:rFonts w:cs="Arial"/>
                          <w:b/>
                          <w:color w:val="FF0000"/>
                          <w:sz w:val="28"/>
                          <w:szCs w:val="28"/>
                          <w:highlight w:val="cyan"/>
                        </w:rPr>
                        <w:t>XYZ</w:t>
                      </w:r>
                      <w:r w:rsidRPr="008207C1">
                        <w:rPr>
                          <w:rFonts w:cs="Arial"/>
                          <w:b/>
                          <w:color w:val="FF0000"/>
                          <w:sz w:val="28"/>
                          <w:szCs w:val="28"/>
                        </w:rPr>
                        <w:t xml:space="preserve"> County First </w:t>
                      </w:r>
                      <w:r>
                        <w:rPr>
                          <w:rFonts w:cs="Arial"/>
                          <w:b/>
                          <w:color w:val="FF0000"/>
                          <w:sz w:val="28"/>
                          <w:szCs w:val="28"/>
                        </w:rPr>
                        <w:t>Steps Partnership Board, 2017-18</w:t>
                      </w:r>
                    </w:p>
                  </w:txbxContent>
                </v:textbox>
                <w10:wrap anchorx="page" anchory="page"/>
              </v:shape>
            </w:pict>
          </mc:Fallback>
        </mc:AlternateContent>
      </w:r>
    </w:p>
    <w:p w:rsidR="009243BD" w:rsidRPr="00AD355E" w:rsidRDefault="009243BD" w:rsidP="0098184C">
      <w:pPr>
        <w:pStyle w:val="BodyText"/>
        <w:spacing w:after="240" w:line="320" w:lineRule="atLeast"/>
        <w:ind w:left="144" w:right="144"/>
        <w:rPr>
          <w:rFonts w:cstheme="minorHAnsi"/>
          <w:sz w:val="20"/>
        </w:rPr>
      </w:pPr>
    </w:p>
    <w:p w:rsidR="00345503" w:rsidRPr="00AD355E" w:rsidRDefault="00345503" w:rsidP="00345503">
      <w:pPr>
        <w:pStyle w:val="BodyText"/>
        <w:spacing w:after="240" w:line="320" w:lineRule="atLeast"/>
        <w:ind w:left="144" w:right="144"/>
        <w:rPr>
          <w:rFonts w:cstheme="minorHAnsi"/>
          <w:sz w:val="20"/>
        </w:rPr>
      </w:pPr>
      <w:r w:rsidRPr="00AD355E">
        <w:rPr>
          <w:rFonts w:cstheme="minorHAnsi"/>
          <w:sz w:val="20"/>
        </w:rPr>
        <w:t xml:space="preserve"> </w:t>
      </w:r>
    </w:p>
    <w:p w:rsidR="0087137E" w:rsidRPr="00AD355E" w:rsidRDefault="0087137E" w:rsidP="0087137E"/>
    <w:p w:rsidR="0087137E" w:rsidRPr="00AD355E" w:rsidRDefault="0087137E" w:rsidP="0087137E"/>
    <w:p w:rsidR="0087137E" w:rsidRPr="00AD355E" w:rsidRDefault="0087137E" w:rsidP="0087137E"/>
    <w:p w:rsidR="002D69E7" w:rsidRDefault="002D69E7"/>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2508F4"/>
    <w:p w:rsidR="002508F4" w:rsidRDefault="00C54369">
      <w:r w:rsidRPr="00AD355E">
        <w:rPr>
          <w:b/>
          <w:noProof/>
        </w:rPr>
        <w:lastRenderedPageBreak/>
        <mc:AlternateContent>
          <mc:Choice Requires="wps">
            <w:drawing>
              <wp:anchor distT="0" distB="0" distL="114300" distR="114300" simplePos="0" relativeHeight="252474368" behindDoc="0" locked="0" layoutInCell="1" allowOverlap="1" wp14:anchorId="7F33CCF5" wp14:editId="014AD1DD">
                <wp:simplePos x="0" y="0"/>
                <wp:positionH relativeFrom="page">
                  <wp:posOffset>560717</wp:posOffset>
                </wp:positionH>
                <wp:positionV relativeFrom="page">
                  <wp:posOffset>1147313</wp:posOffset>
                </wp:positionV>
                <wp:extent cx="6734175" cy="974785"/>
                <wp:effectExtent l="0" t="0" r="9525" b="15875"/>
                <wp:wrapNone/>
                <wp:docPr id="4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97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790F" w:rsidRPr="00B05DEF" w:rsidRDefault="00C9790F" w:rsidP="00C54369">
                            <w:pPr>
                              <w:spacing w:after="120" w:line="240" w:lineRule="auto"/>
                              <w:rPr>
                                <w:szCs w:val="20"/>
                              </w:rPr>
                            </w:pPr>
                            <w:r w:rsidRPr="00CF0186">
                              <w:rPr>
                                <w:b/>
                                <w:sz w:val="32"/>
                                <w:szCs w:val="20"/>
                              </w:rPr>
                              <w:t>At the state level and in every county</w:t>
                            </w:r>
                            <w:r>
                              <w:rPr>
                                <w:szCs w:val="20"/>
                              </w:rPr>
                              <w:t>, First Steps leverages state funding with other public and private resources to help South Carolina’s children enter kindergarten healthy and ready to succeed. First Steps programs and services support families as their child’s first and most important teacher and are customized to meet the unique needs of local communities, grounded in strong evidence, fueled by stakeholder collaboration, and accountable for results.</w:t>
                            </w:r>
                          </w:p>
                          <w:p w:rsidR="00C9790F" w:rsidRPr="00AF5FA9" w:rsidRDefault="00C9790F" w:rsidP="00C54369">
                            <w:pPr>
                              <w:pStyle w:val="BodyText"/>
                              <w:spacing w:line="240" w:lineRule="auto"/>
                              <w:rPr>
                                <w:rFonts w:cstheme="minorHAnsi"/>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37" type="#_x0000_t202" style="position:absolute;margin-left:44.15pt;margin-top:90.35pt;width:530.25pt;height:76.75pt;z-index:25247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" filled="f" stroked="f">
                <v:textbox inset="0,0,0,0">
                  <w:txbxContent>
                    <w:p w:rsidR="00C9790F" w:rsidRPr="00B05DEF" w:rsidRDefault="00C9790F" w:rsidP="00C54369">
                      <w:pPr>
                        <w:spacing w:after="120" w:line="240" w:lineRule="auto"/>
                        <w:rPr>
                          <w:szCs w:val="20"/>
                        </w:rPr>
                      </w:pPr>
                      <w:r w:rsidRPr="00CF0186">
                        <w:rPr>
                          <w:b/>
                          <w:sz w:val="32"/>
                          <w:szCs w:val="20"/>
                        </w:rPr>
                        <w:t>At the state level and in every county</w:t>
                      </w:r>
                      <w:r>
                        <w:rPr>
                          <w:szCs w:val="20"/>
                        </w:rPr>
                        <w:t>, First Steps leverages state funding with other public and private resources to help South Carolina’s children enter kindergarten healthy and ready to succeed. First Steps programs and services support families as their child’s first and most important teacher and are customized to meet the unique needs of local communities, grounded in strong evidence, fueled by stakeholder collaboration, and accountable for results.</w:t>
                      </w:r>
                    </w:p>
                    <w:p w:rsidR="00C9790F" w:rsidRPr="00AF5FA9" w:rsidRDefault="00C9790F" w:rsidP="00C54369">
                      <w:pPr>
                        <w:pStyle w:val="BodyText"/>
                        <w:spacing w:line="240" w:lineRule="auto"/>
                        <w:rPr>
                          <w:rFonts w:cstheme="minorHAnsi"/>
                          <w:sz w:val="18"/>
                        </w:rPr>
                      </w:pPr>
                    </w:p>
                  </w:txbxContent>
                </v:textbox>
                <w10:wrap anchorx="page" anchory="page"/>
              </v:shape>
            </w:pict>
          </mc:Fallback>
        </mc:AlternateContent>
      </w:r>
      <w:r w:rsidR="00551419" w:rsidRPr="00AD355E">
        <w:rPr>
          <w:b/>
          <w:noProof/>
        </w:rPr>
        <mc:AlternateContent>
          <mc:Choice Requires="wps">
            <w:drawing>
              <wp:anchor distT="0" distB="0" distL="114300" distR="114300" simplePos="0" relativeHeight="252260352" behindDoc="0" locked="0" layoutInCell="1" allowOverlap="1" wp14:anchorId="2E61AC54" wp14:editId="741CF053">
                <wp:simplePos x="0" y="0"/>
                <wp:positionH relativeFrom="page">
                  <wp:posOffset>2272030</wp:posOffset>
                </wp:positionH>
                <wp:positionV relativeFrom="page">
                  <wp:posOffset>375285</wp:posOffset>
                </wp:positionV>
                <wp:extent cx="4848225" cy="590550"/>
                <wp:effectExtent l="0" t="0" r="28575" b="19050"/>
                <wp:wrapNone/>
                <wp:docPr id="4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590550"/>
                        </a:xfrm>
                        <a:prstGeom prst="rect">
                          <a:avLst/>
                        </a:prstGeom>
                        <a:solidFill>
                          <a:srgbClr val="00B0F0"/>
                        </a:solidFill>
                        <a:ln w="19050">
                          <a:solidFill>
                            <a:srgbClr val="FF0000"/>
                          </a:solidFill>
                          <a:miter lim="800000"/>
                          <a:headEnd/>
                          <a:tailEnd/>
                        </a:ln>
                        <a:extLst/>
                      </wps:spPr>
                      <wps:txbx>
                        <w:txbxContent>
                          <w:p w:rsidR="00C9790F" w:rsidRPr="00CF0186" w:rsidRDefault="00C9790F" w:rsidP="002508F4">
                            <w:pPr>
                              <w:pStyle w:val="Masthead"/>
                              <w:rPr>
                                <w:rFonts w:asciiTheme="minorHAnsi" w:hAnsiTheme="minorHAnsi"/>
                                <w:color w:val="FFFFFF" w:themeColor="background1"/>
                                <w:sz w:val="52"/>
                                <w:szCs w:val="48"/>
                              </w:rPr>
                            </w:pPr>
                            <w:r w:rsidRPr="00CF0186">
                              <w:rPr>
                                <w:rFonts w:asciiTheme="minorHAnsi" w:hAnsiTheme="minorHAnsi"/>
                                <w:color w:val="FFFFFF" w:themeColor="background1"/>
                                <w:sz w:val="52"/>
                                <w:szCs w:val="48"/>
                              </w:rPr>
                              <w:t>What is First Step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id="_x0000_s1238" type="#_x0000_t202" style="position:absolute;margin-left:178.9pt;margin-top:29.55pt;width:381.75pt;height:46.5pt;z-index:25226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" fillcolor="#00b0f0" strokecolor="red" strokeweight="1.5pt">
                <v:textbox inset="0,0,0,0">
                  <w:txbxContent>
                    <w:p w:rsidR="00C9790F" w:rsidRPr="00CF0186" w:rsidRDefault="00C9790F" w:rsidP="002508F4">
                      <w:pPr>
                        <w:pStyle w:val="Masthead"/>
                        <w:rPr>
                          <w:rFonts w:asciiTheme="minorHAnsi" w:hAnsiTheme="minorHAnsi"/>
                          <w:color w:val="FFFFFF" w:themeColor="background1"/>
                          <w:sz w:val="52"/>
                          <w:szCs w:val="48"/>
                        </w:rPr>
                      </w:pPr>
                      <w:r w:rsidRPr="00CF0186">
                        <w:rPr>
                          <w:rFonts w:asciiTheme="minorHAnsi" w:hAnsiTheme="minorHAnsi"/>
                          <w:color w:val="FFFFFF" w:themeColor="background1"/>
                          <w:sz w:val="52"/>
                          <w:szCs w:val="48"/>
                        </w:rPr>
                        <w:t>What is First Steps?</w:t>
                      </w:r>
                    </w:p>
                  </w:txbxContent>
                </v:textbox>
                <w10:wrap anchorx="page" anchory="page"/>
              </v:shape>
            </w:pict>
          </mc:Fallback>
        </mc:AlternateContent>
      </w:r>
      <w:r w:rsidR="00551419" w:rsidRPr="00AD355E">
        <w:rPr>
          <w:noProof/>
        </w:rPr>
        <w:drawing>
          <wp:anchor distT="0" distB="0" distL="114300" distR="114300" simplePos="0" relativeHeight="252261376" behindDoc="0" locked="0" layoutInCell="1" allowOverlap="1" wp14:anchorId="153C9561" wp14:editId="503B77A3">
            <wp:simplePos x="0" y="0"/>
            <wp:positionH relativeFrom="column">
              <wp:posOffset>222885</wp:posOffset>
            </wp:positionH>
            <wp:positionV relativeFrom="paragraph">
              <wp:posOffset>-675640</wp:posOffset>
            </wp:positionV>
            <wp:extent cx="1224915" cy="946150"/>
            <wp:effectExtent l="0" t="0" r="0" b="6350"/>
            <wp:wrapNone/>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ner with apples and crayons"/>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122491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1419" w:rsidRPr="00AD355E">
        <w:rPr>
          <w:b/>
          <w:noProof/>
        </w:rPr>
        <mc:AlternateContent>
          <mc:Choice Requires="wps">
            <w:drawing>
              <wp:anchor distT="0" distB="0" distL="114300" distR="114300" simplePos="0" relativeHeight="252259328" behindDoc="0" locked="0" layoutInCell="1" allowOverlap="1" wp14:anchorId="14699A69" wp14:editId="32555ABA">
                <wp:simplePos x="0" y="0"/>
                <wp:positionH relativeFrom="column">
                  <wp:posOffset>-93345</wp:posOffset>
                </wp:positionH>
                <wp:positionV relativeFrom="paragraph">
                  <wp:posOffset>-324485</wp:posOffset>
                </wp:positionV>
                <wp:extent cx="7143750" cy="8991600"/>
                <wp:effectExtent l="0" t="0" r="19050" b="19050"/>
                <wp:wrapNone/>
                <wp:docPr id="60" name="Rectangle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0" cy="8991600"/>
                        </a:xfrm>
                        <a:prstGeom prst="rect">
                          <a:avLst/>
                        </a:prstGeom>
                        <a:noFill/>
                        <a:ln w="22225" algn="ctr">
                          <a:solidFill>
                            <a:srgbClr val="FF0000"/>
                          </a:solidFill>
                          <a:miter lim="800000"/>
                          <a:headEnd/>
                          <a:tailEnd/>
                        </a:ln>
                        <a:effectLst/>
                        <a:extLst/>
                      </wps:spPr>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id="Rectangle 295" o:spid="_x0000_s1026" style="position:absolute;margin-left:-7.35pt;margin-top:-25.55pt;width:562.5pt;height:708pt;z-index:25225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" filled="f" strokecolor="red" strokeweight="1.75pt">
                <v:textbox inset="0,0,0,0"/>
              </v:rect>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CF0186" w:rsidP="002508F4">
      <w:pPr>
        <w:pStyle w:val="BodyText"/>
        <w:spacing w:before="120" w:line="240" w:lineRule="auto"/>
      </w:pPr>
      <w:r w:rsidRPr="0049613E">
        <w:rPr>
          <w:b/>
          <w:noProof/>
        </w:rPr>
        <mc:AlternateContent>
          <mc:Choice Requires="wps">
            <w:drawing>
              <wp:anchor distT="0" distB="0" distL="114300" distR="114300" simplePos="0" relativeHeight="252262400" behindDoc="0" locked="0" layoutInCell="1" allowOverlap="1" wp14:anchorId="0F866E56" wp14:editId="334387C6">
                <wp:simplePos x="0" y="0"/>
                <wp:positionH relativeFrom="page">
                  <wp:posOffset>540385</wp:posOffset>
                </wp:positionH>
                <wp:positionV relativeFrom="page">
                  <wp:posOffset>2056765</wp:posOffset>
                </wp:positionV>
                <wp:extent cx="3303905" cy="320675"/>
                <wp:effectExtent l="0" t="0" r="10795" b="3175"/>
                <wp:wrapNone/>
                <wp:docPr id="32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905" cy="320675"/>
                        </a:xfrm>
                        <a:prstGeom prst="rect">
                          <a:avLst/>
                        </a:prstGeom>
                        <a:noFill/>
                        <a:ln>
                          <a:noFill/>
                        </a:ln>
                        <a:extLst/>
                      </wps:spPr>
                      <wps:txbx>
                        <w:txbxContent>
                          <w:p w:rsidR="00C9790F" w:rsidRPr="00CF0186" w:rsidRDefault="00C9790F" w:rsidP="002508F4">
                            <w:pPr>
                              <w:pStyle w:val="Heading1"/>
                              <w:spacing w:before="0" w:line="240" w:lineRule="auto"/>
                              <w:rPr>
                                <w:rFonts w:ascii="Arial" w:hAnsi="Arial" w:cs="Arial"/>
                                <w:color w:val="0070C0"/>
                                <w:sz w:val="32"/>
                                <w:szCs w:val="40"/>
                              </w:rPr>
                            </w:pPr>
                            <w:r w:rsidRPr="00CF0186">
                              <w:rPr>
                                <w:rFonts w:ascii="Arial" w:hAnsi="Arial" w:cs="Arial"/>
                                <w:color w:val="0070C0"/>
                                <w:sz w:val="32"/>
                                <w:szCs w:val="40"/>
                              </w:rPr>
                              <w:t>First Steps Goals</w:t>
                            </w:r>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id="_x0000_s1239" type="#_x0000_t202" style="position:absolute;margin-left:42.55pt;margin-top:161.95pt;width:260.15pt;height:25.25pt;z-index:25226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" filled="f" stroked="f">
                <v:textbox inset="0,0,0,0">
                  <w:txbxContent>
                    <w:p w:rsidR="00C9790F" w:rsidRPr="00CF0186" w:rsidRDefault="00C9790F" w:rsidP="002508F4">
                      <w:pPr>
                        <w:pStyle w:val="Heading1"/>
                        <w:spacing w:before="0" w:line="240" w:lineRule="auto"/>
                        <w:rPr>
                          <w:rFonts w:ascii="Arial" w:hAnsi="Arial" w:cs="Arial"/>
                          <w:color w:val="0070C0"/>
                          <w:sz w:val="32"/>
                          <w:szCs w:val="40"/>
                        </w:rPr>
                      </w:pPr>
                      <w:r w:rsidRPr="00CF0186">
                        <w:rPr>
                          <w:rFonts w:ascii="Arial" w:hAnsi="Arial" w:cs="Arial"/>
                          <w:color w:val="0070C0"/>
                          <w:sz w:val="32"/>
                          <w:szCs w:val="40"/>
                        </w:rPr>
                        <w:t>First Steps Goals</w:t>
                      </w:r>
                    </w:p>
                  </w:txbxContent>
                </v:textbox>
                <w10:wrap anchorx="page" anchory="page"/>
              </v:shape>
            </w:pict>
          </mc:Fallback>
        </mc:AlternateContent>
      </w:r>
    </w:p>
    <w:p w:rsidR="002508F4" w:rsidRDefault="00CF0186" w:rsidP="002508F4">
      <w:pPr>
        <w:pStyle w:val="BodyText"/>
        <w:spacing w:before="120" w:line="240" w:lineRule="auto"/>
      </w:pPr>
      <w:r w:rsidRPr="00AD355E">
        <w:rPr>
          <w:b/>
          <w:noProof/>
        </w:rPr>
        <mc:AlternateContent>
          <mc:Choice Requires="wps">
            <w:drawing>
              <wp:anchor distT="0" distB="0" distL="114300" distR="114300" simplePos="0" relativeHeight="252263424" behindDoc="0" locked="0" layoutInCell="1" allowOverlap="1" wp14:anchorId="40BC890D" wp14:editId="1BE29490">
                <wp:simplePos x="0" y="0"/>
                <wp:positionH relativeFrom="page">
                  <wp:posOffset>495300</wp:posOffset>
                </wp:positionH>
                <wp:positionV relativeFrom="page">
                  <wp:posOffset>2256790</wp:posOffset>
                </wp:positionV>
                <wp:extent cx="6909435" cy="2409825"/>
                <wp:effectExtent l="0" t="0" r="5715" b="9525"/>
                <wp:wrapNone/>
                <wp:docPr id="323" name="Text Box 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9435" cy="2409825"/>
                        </a:xfrm>
                        <a:prstGeom prst="rect">
                          <a:avLst/>
                        </a:prstGeom>
                        <a:noFill/>
                        <a:ln w="15875">
                          <a:noFill/>
                          <a:miter lim="800000"/>
                          <a:headEnd/>
                          <a:tailEnd/>
                        </a:ln>
                        <a:extLst/>
                      </wps:spPr>
                      <wps:txbx>
                        <w:txbxContent>
                          <w:p w:rsidR="00C9790F" w:rsidRPr="00C54369" w:rsidRDefault="00C9790F" w:rsidP="00825C4F">
                            <w:pPr>
                              <w:pStyle w:val="NoSpacing"/>
                              <w:spacing w:before="120"/>
                              <w:jc w:val="both"/>
                              <w:rPr>
                                <w:sz w:val="24"/>
                                <w:szCs w:val="28"/>
                              </w:rPr>
                            </w:pPr>
                            <w:r w:rsidRPr="00C54369">
                              <w:rPr>
                                <w:b/>
                                <w:sz w:val="24"/>
                                <w:szCs w:val="28"/>
                              </w:rPr>
                              <w:t xml:space="preserve">(1) </w:t>
                            </w:r>
                            <w:proofErr w:type="gramStart"/>
                            <w:r w:rsidRPr="00C54369">
                              <w:rPr>
                                <w:b/>
                                <w:sz w:val="24"/>
                                <w:szCs w:val="28"/>
                              </w:rPr>
                              <w:t>provide</w:t>
                            </w:r>
                            <w:proofErr w:type="gramEnd"/>
                            <w:r w:rsidRPr="00C54369">
                              <w:rPr>
                                <w:b/>
                                <w:sz w:val="24"/>
                                <w:szCs w:val="28"/>
                              </w:rPr>
                              <w:t xml:space="preserve"> parents with access to the support they might seek and want</w:t>
                            </w:r>
                            <w:r w:rsidRPr="00C54369">
                              <w:rPr>
                                <w:sz w:val="24"/>
                                <w:szCs w:val="28"/>
                              </w:rPr>
                              <w:t xml:space="preserve"> to strengthen their families and to promote the optimal development of their preschool children; </w:t>
                            </w:r>
                          </w:p>
                          <w:p w:rsidR="00C9790F" w:rsidRPr="00C54369" w:rsidRDefault="00C9790F" w:rsidP="00825C4F">
                            <w:pPr>
                              <w:pStyle w:val="NoSpacing"/>
                              <w:spacing w:before="120"/>
                              <w:jc w:val="both"/>
                              <w:rPr>
                                <w:sz w:val="24"/>
                                <w:szCs w:val="28"/>
                              </w:rPr>
                            </w:pPr>
                            <w:r w:rsidRPr="00C54369">
                              <w:rPr>
                                <w:b/>
                                <w:sz w:val="24"/>
                                <w:szCs w:val="28"/>
                              </w:rPr>
                              <w:t xml:space="preserve">(2) </w:t>
                            </w:r>
                            <w:proofErr w:type="gramStart"/>
                            <w:r w:rsidRPr="00C54369">
                              <w:rPr>
                                <w:b/>
                                <w:sz w:val="24"/>
                                <w:szCs w:val="28"/>
                              </w:rPr>
                              <w:t>increase</w:t>
                            </w:r>
                            <w:proofErr w:type="gramEnd"/>
                            <w:r w:rsidRPr="00C54369">
                              <w:rPr>
                                <w:b/>
                                <w:sz w:val="24"/>
                                <w:szCs w:val="28"/>
                              </w:rPr>
                              <w:t xml:space="preserve"> comprehensive services</w:t>
                            </w:r>
                            <w:r w:rsidRPr="00C54369">
                              <w:rPr>
                                <w:sz w:val="24"/>
                                <w:szCs w:val="28"/>
                              </w:rPr>
                              <w:t xml:space="preserve"> so children have reduced risk for major physical, developmental, and learning problems; </w:t>
                            </w:r>
                          </w:p>
                          <w:p w:rsidR="00C9790F" w:rsidRPr="00C54369" w:rsidRDefault="00C9790F" w:rsidP="00825C4F">
                            <w:pPr>
                              <w:pStyle w:val="NoSpacing"/>
                              <w:spacing w:before="120"/>
                              <w:jc w:val="both"/>
                              <w:rPr>
                                <w:sz w:val="24"/>
                                <w:szCs w:val="28"/>
                              </w:rPr>
                            </w:pPr>
                            <w:r w:rsidRPr="00C54369">
                              <w:rPr>
                                <w:b/>
                                <w:sz w:val="24"/>
                                <w:szCs w:val="28"/>
                              </w:rPr>
                              <w:t>(3) promote high</w:t>
                            </w:r>
                            <w:r w:rsidRPr="00C54369">
                              <w:rPr>
                                <w:b/>
                                <w:sz w:val="24"/>
                                <w:szCs w:val="28"/>
                              </w:rPr>
                              <w:noBreakHyphen/>
                              <w:t>quality preschool programs</w:t>
                            </w:r>
                            <w:r w:rsidRPr="00C54369">
                              <w:rPr>
                                <w:sz w:val="24"/>
                                <w:szCs w:val="28"/>
                              </w:rPr>
                              <w:t xml:space="preserve"> that provide a healthy environment that will promote normal growth and development; </w:t>
                            </w:r>
                          </w:p>
                          <w:p w:rsidR="00C9790F" w:rsidRPr="00C54369" w:rsidRDefault="00C9790F" w:rsidP="00825C4F">
                            <w:pPr>
                              <w:pStyle w:val="NoSpacing"/>
                              <w:spacing w:before="120"/>
                              <w:jc w:val="both"/>
                              <w:rPr>
                                <w:sz w:val="24"/>
                                <w:szCs w:val="28"/>
                              </w:rPr>
                            </w:pPr>
                            <w:r w:rsidRPr="00C54369">
                              <w:rPr>
                                <w:b/>
                                <w:sz w:val="24"/>
                                <w:szCs w:val="28"/>
                              </w:rPr>
                              <w:t>(4) provide services</w:t>
                            </w:r>
                            <w:r w:rsidRPr="00C54369">
                              <w:rPr>
                                <w:sz w:val="24"/>
                                <w:szCs w:val="28"/>
                              </w:rPr>
                              <w:t xml:space="preserve"> so all children receive the protection, nutrition, and health care needed to thrive in the early years of life so they arrive at school ready to succeed; and </w:t>
                            </w:r>
                          </w:p>
                          <w:p w:rsidR="00C9790F" w:rsidRDefault="00C9790F" w:rsidP="00A63063">
                            <w:pPr>
                              <w:pStyle w:val="NoSpacing"/>
                              <w:spacing w:before="120"/>
                              <w:jc w:val="both"/>
                              <w:rPr>
                                <w:sz w:val="28"/>
                                <w:szCs w:val="28"/>
                              </w:rPr>
                            </w:pPr>
                            <w:r w:rsidRPr="00C54369">
                              <w:rPr>
                                <w:b/>
                                <w:sz w:val="24"/>
                                <w:szCs w:val="28"/>
                              </w:rPr>
                              <w:t xml:space="preserve">(5) </w:t>
                            </w:r>
                            <w:proofErr w:type="gramStart"/>
                            <w:r w:rsidRPr="00C54369">
                              <w:rPr>
                                <w:b/>
                                <w:sz w:val="24"/>
                                <w:szCs w:val="28"/>
                              </w:rPr>
                              <w:t>mobilize</w:t>
                            </w:r>
                            <w:proofErr w:type="gramEnd"/>
                            <w:r w:rsidRPr="00C54369">
                              <w:rPr>
                                <w:b/>
                                <w:sz w:val="24"/>
                                <w:szCs w:val="28"/>
                              </w:rPr>
                              <w:t xml:space="preserve"> communities</w:t>
                            </w:r>
                            <w:r w:rsidRPr="00C54369">
                              <w:rPr>
                                <w:sz w:val="24"/>
                                <w:szCs w:val="28"/>
                              </w:rPr>
                              <w:t xml:space="preserve"> to focus efforts on providing enhanced services to support families and their young children so as to enable every child to reach school healthy and ready to succeed.         </w:t>
                            </w:r>
                            <w:r w:rsidRPr="00DF3CCB">
                              <w:rPr>
                                <w:sz w:val="28"/>
                                <w:szCs w:val="28"/>
                              </w:rPr>
                              <w:t xml:space="preserve">     </w:t>
                            </w:r>
                          </w:p>
                          <w:p w:rsidR="00C9790F" w:rsidRPr="00C54369" w:rsidRDefault="00C9790F" w:rsidP="00A63063">
                            <w:pPr>
                              <w:pStyle w:val="NoSpacing"/>
                              <w:jc w:val="center"/>
                              <w:rPr>
                                <w:i/>
                                <w:szCs w:val="28"/>
                              </w:rPr>
                            </w:pPr>
                            <w:r>
                              <w:rPr>
                                <w:i/>
                                <w:szCs w:val="28"/>
                              </w:rPr>
                              <w:br/>
                            </w:r>
                            <w:r w:rsidRPr="00C54369">
                              <w:rPr>
                                <w:i/>
                                <w:szCs w:val="28"/>
                              </w:rPr>
                              <w:t>South Carolina Code of Laws, Section 59</w:t>
                            </w:r>
                            <w:r w:rsidRPr="00C54369">
                              <w:rPr>
                                <w:i/>
                                <w:szCs w:val="28"/>
                              </w:rPr>
                              <w:noBreakHyphen/>
                              <w:t>152</w:t>
                            </w:r>
                            <w:r w:rsidRPr="00C54369">
                              <w:rPr>
                                <w:i/>
                                <w:szCs w:val="28"/>
                              </w:rPr>
                              <w:noBreakHyphen/>
                              <w:t>30</w:t>
                            </w:r>
                          </w:p>
                          <w:p w:rsidR="00C9790F" w:rsidRPr="006D73EC" w:rsidRDefault="00C9790F" w:rsidP="002508F4">
                            <w:pPr>
                              <w:pStyle w:val="NoSpacing"/>
                              <w:jc w:val="both"/>
                              <w:rPr>
                                <w:rFonts w:cstheme="minorHAnsi"/>
                                <w:sz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240" type="#_x0000_t202" style="position:absolute;margin-left:39pt;margin-top:177.7pt;width:544.05pt;height:189.75pt;z-index:25226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" filled="f" stroked="f" strokeweight="1.25pt">
                <v:textbox inset="2.88pt,2.88pt,2.88pt,2.88pt">
                  <w:txbxContent>
                    <w:p w:rsidR="00C9790F" w:rsidRPr="00C54369" w:rsidRDefault="00C9790F" w:rsidP="00825C4F">
                      <w:pPr>
                        <w:pStyle w:val="NoSpacing"/>
                        <w:spacing w:before="120"/>
                        <w:jc w:val="both"/>
                        <w:rPr>
                          <w:sz w:val="24"/>
                          <w:szCs w:val="28"/>
                        </w:rPr>
                      </w:pPr>
                      <w:r w:rsidRPr="00C54369">
                        <w:rPr>
                          <w:b/>
                          <w:sz w:val="24"/>
                          <w:szCs w:val="28"/>
                        </w:rPr>
                        <w:t xml:space="preserve">(1) </w:t>
                      </w:r>
                      <w:proofErr w:type="gramStart"/>
                      <w:r w:rsidRPr="00C54369">
                        <w:rPr>
                          <w:b/>
                          <w:sz w:val="24"/>
                          <w:szCs w:val="28"/>
                        </w:rPr>
                        <w:t>provide</w:t>
                      </w:r>
                      <w:proofErr w:type="gramEnd"/>
                      <w:r w:rsidRPr="00C54369">
                        <w:rPr>
                          <w:b/>
                          <w:sz w:val="24"/>
                          <w:szCs w:val="28"/>
                        </w:rPr>
                        <w:t xml:space="preserve"> parents with access to the support they might seek and want</w:t>
                      </w:r>
                      <w:r w:rsidRPr="00C54369">
                        <w:rPr>
                          <w:sz w:val="24"/>
                          <w:szCs w:val="28"/>
                        </w:rPr>
                        <w:t xml:space="preserve"> to strengthen their families and to promote the optimal development of their preschool children; </w:t>
                      </w:r>
                    </w:p>
                    <w:p w:rsidR="00C9790F" w:rsidRPr="00C54369" w:rsidRDefault="00C9790F" w:rsidP="00825C4F">
                      <w:pPr>
                        <w:pStyle w:val="NoSpacing"/>
                        <w:spacing w:before="120"/>
                        <w:jc w:val="both"/>
                        <w:rPr>
                          <w:sz w:val="24"/>
                          <w:szCs w:val="28"/>
                        </w:rPr>
                      </w:pPr>
                      <w:r w:rsidRPr="00C54369">
                        <w:rPr>
                          <w:b/>
                          <w:sz w:val="24"/>
                          <w:szCs w:val="28"/>
                        </w:rPr>
                        <w:t xml:space="preserve">(2) </w:t>
                      </w:r>
                      <w:proofErr w:type="gramStart"/>
                      <w:r w:rsidRPr="00C54369">
                        <w:rPr>
                          <w:b/>
                          <w:sz w:val="24"/>
                          <w:szCs w:val="28"/>
                        </w:rPr>
                        <w:t>increase</w:t>
                      </w:r>
                      <w:proofErr w:type="gramEnd"/>
                      <w:r w:rsidRPr="00C54369">
                        <w:rPr>
                          <w:b/>
                          <w:sz w:val="24"/>
                          <w:szCs w:val="28"/>
                        </w:rPr>
                        <w:t xml:space="preserve"> comprehensive services</w:t>
                      </w:r>
                      <w:r w:rsidRPr="00C54369">
                        <w:rPr>
                          <w:sz w:val="24"/>
                          <w:szCs w:val="28"/>
                        </w:rPr>
                        <w:t xml:space="preserve"> so children have reduced risk for major physical, developmental, and learning problems; </w:t>
                      </w:r>
                    </w:p>
                    <w:p w:rsidR="00C9790F" w:rsidRPr="00C54369" w:rsidRDefault="00C9790F" w:rsidP="00825C4F">
                      <w:pPr>
                        <w:pStyle w:val="NoSpacing"/>
                        <w:spacing w:before="120"/>
                        <w:jc w:val="both"/>
                        <w:rPr>
                          <w:sz w:val="24"/>
                          <w:szCs w:val="28"/>
                        </w:rPr>
                      </w:pPr>
                      <w:r w:rsidRPr="00C54369">
                        <w:rPr>
                          <w:b/>
                          <w:sz w:val="24"/>
                          <w:szCs w:val="28"/>
                        </w:rPr>
                        <w:t>(3) promote high</w:t>
                      </w:r>
                      <w:r w:rsidRPr="00C54369">
                        <w:rPr>
                          <w:b/>
                          <w:sz w:val="24"/>
                          <w:szCs w:val="28"/>
                        </w:rPr>
                        <w:noBreakHyphen/>
                        <w:t>quality preschool programs</w:t>
                      </w:r>
                      <w:r w:rsidRPr="00C54369">
                        <w:rPr>
                          <w:sz w:val="24"/>
                          <w:szCs w:val="28"/>
                        </w:rPr>
                        <w:t xml:space="preserve"> that provide a healthy environment that will promote normal growth and development; </w:t>
                      </w:r>
                    </w:p>
                    <w:p w:rsidR="00C9790F" w:rsidRPr="00C54369" w:rsidRDefault="00C9790F" w:rsidP="00825C4F">
                      <w:pPr>
                        <w:pStyle w:val="NoSpacing"/>
                        <w:spacing w:before="120"/>
                        <w:jc w:val="both"/>
                        <w:rPr>
                          <w:sz w:val="24"/>
                          <w:szCs w:val="28"/>
                        </w:rPr>
                      </w:pPr>
                      <w:r w:rsidRPr="00C54369">
                        <w:rPr>
                          <w:b/>
                          <w:sz w:val="24"/>
                          <w:szCs w:val="28"/>
                        </w:rPr>
                        <w:t>(4) provide services</w:t>
                      </w:r>
                      <w:r w:rsidRPr="00C54369">
                        <w:rPr>
                          <w:sz w:val="24"/>
                          <w:szCs w:val="28"/>
                        </w:rPr>
                        <w:t xml:space="preserve"> so all children receive the protection, nutrition, and health care needed to thrive in the early years of life so they arrive at school ready to succeed; and </w:t>
                      </w:r>
                    </w:p>
                    <w:p w:rsidR="00C9790F" w:rsidRDefault="00C9790F" w:rsidP="00A63063">
                      <w:pPr>
                        <w:pStyle w:val="NoSpacing"/>
                        <w:spacing w:before="120"/>
                        <w:jc w:val="both"/>
                        <w:rPr>
                          <w:sz w:val="28"/>
                          <w:szCs w:val="28"/>
                        </w:rPr>
                      </w:pPr>
                      <w:r w:rsidRPr="00C54369">
                        <w:rPr>
                          <w:b/>
                          <w:sz w:val="24"/>
                          <w:szCs w:val="28"/>
                        </w:rPr>
                        <w:t xml:space="preserve">(5) </w:t>
                      </w:r>
                      <w:proofErr w:type="gramStart"/>
                      <w:r w:rsidRPr="00C54369">
                        <w:rPr>
                          <w:b/>
                          <w:sz w:val="24"/>
                          <w:szCs w:val="28"/>
                        </w:rPr>
                        <w:t>mobilize</w:t>
                      </w:r>
                      <w:proofErr w:type="gramEnd"/>
                      <w:r w:rsidRPr="00C54369">
                        <w:rPr>
                          <w:b/>
                          <w:sz w:val="24"/>
                          <w:szCs w:val="28"/>
                        </w:rPr>
                        <w:t xml:space="preserve"> communities</w:t>
                      </w:r>
                      <w:r w:rsidRPr="00C54369">
                        <w:rPr>
                          <w:sz w:val="24"/>
                          <w:szCs w:val="28"/>
                        </w:rPr>
                        <w:t xml:space="preserve"> to focus efforts on providing enhanced services to support families and their young children so as to enable every child to reach school healthy and ready to succeed.         </w:t>
                      </w:r>
                      <w:r w:rsidRPr="00DF3CCB">
                        <w:rPr>
                          <w:sz w:val="28"/>
                          <w:szCs w:val="28"/>
                        </w:rPr>
                        <w:t xml:space="preserve">     </w:t>
                      </w:r>
                    </w:p>
                    <w:p w:rsidR="00C9790F" w:rsidRPr="00C54369" w:rsidRDefault="00C9790F" w:rsidP="00A63063">
                      <w:pPr>
                        <w:pStyle w:val="NoSpacing"/>
                        <w:jc w:val="center"/>
                        <w:rPr>
                          <w:i/>
                          <w:szCs w:val="28"/>
                        </w:rPr>
                      </w:pPr>
                      <w:r>
                        <w:rPr>
                          <w:i/>
                          <w:szCs w:val="28"/>
                        </w:rPr>
                        <w:br/>
                      </w:r>
                      <w:r w:rsidRPr="00C54369">
                        <w:rPr>
                          <w:i/>
                          <w:szCs w:val="28"/>
                        </w:rPr>
                        <w:t>South Carolina Code of Laws, Section 59</w:t>
                      </w:r>
                      <w:r w:rsidRPr="00C54369">
                        <w:rPr>
                          <w:i/>
                          <w:szCs w:val="28"/>
                        </w:rPr>
                        <w:noBreakHyphen/>
                        <w:t>152</w:t>
                      </w:r>
                      <w:r w:rsidRPr="00C54369">
                        <w:rPr>
                          <w:i/>
                          <w:szCs w:val="28"/>
                        </w:rPr>
                        <w:noBreakHyphen/>
                        <w:t>30</w:t>
                      </w:r>
                    </w:p>
                    <w:p w:rsidR="00C9790F" w:rsidRPr="006D73EC" w:rsidRDefault="00C9790F" w:rsidP="002508F4">
                      <w:pPr>
                        <w:pStyle w:val="NoSpacing"/>
                        <w:jc w:val="both"/>
                        <w:rPr>
                          <w:rFonts w:cstheme="minorHAnsi"/>
                          <w:sz w:val="20"/>
                        </w:rPr>
                      </w:pPr>
                    </w:p>
                  </w:txbxContent>
                </v:textbox>
                <w10:wrap anchorx="page" anchory="page"/>
              </v:shape>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905B12" w:rsidP="002508F4">
      <w:pPr>
        <w:pStyle w:val="BodyText"/>
        <w:spacing w:before="120" w:line="240" w:lineRule="auto"/>
      </w:pPr>
      <w:r>
        <w:rPr>
          <w:noProof/>
        </w:rPr>
        <mc:AlternateContent>
          <mc:Choice Requires="wpg">
            <w:drawing>
              <wp:anchor distT="0" distB="0" distL="114300" distR="114300" simplePos="0" relativeHeight="252468224" behindDoc="0" locked="0" layoutInCell="1" allowOverlap="1" wp14:anchorId="5E6A0DCF" wp14:editId="25A0B291">
                <wp:simplePos x="0" y="0"/>
                <wp:positionH relativeFrom="column">
                  <wp:posOffset>95250</wp:posOffset>
                </wp:positionH>
                <wp:positionV relativeFrom="paragraph">
                  <wp:posOffset>241300</wp:posOffset>
                </wp:positionV>
                <wp:extent cx="6819900" cy="3181350"/>
                <wp:effectExtent l="0" t="0" r="19050" b="19050"/>
                <wp:wrapNone/>
                <wp:docPr id="208" name="Group 208"/>
                <wp:cNvGraphicFramePr/>
                <a:graphic xmlns:a="http://schemas.openxmlformats.org/drawingml/2006/main">
                  <a:graphicData uri="http://schemas.microsoft.com/office/word/2010/wordprocessingGroup">
                    <wpg:wgp>
                      <wpg:cNvGrpSpPr/>
                      <wpg:grpSpPr>
                        <a:xfrm>
                          <a:off x="0" y="0"/>
                          <a:ext cx="6819900" cy="3181350"/>
                          <a:chOff x="0" y="0"/>
                          <a:chExt cx="6819900" cy="3181350"/>
                        </a:xfrm>
                      </wpg:grpSpPr>
                      <wps:wsp>
                        <wps:cNvPr id="410" name="Text Box 13"/>
                        <wps:cNvSpPr txBox="1">
                          <a:spLocks noChangeArrowheads="1"/>
                        </wps:cNvSpPr>
                        <wps:spPr bwMode="auto">
                          <a:xfrm>
                            <a:off x="0" y="0"/>
                            <a:ext cx="6819900" cy="3181350"/>
                          </a:xfrm>
                          <a:prstGeom prst="rect">
                            <a:avLst/>
                          </a:prstGeom>
                          <a:noFill/>
                          <a:ln w="19050">
                            <a:solidFill>
                              <a:srgbClr val="0070C0"/>
                            </a:solidFill>
                            <a:miter lim="800000"/>
                            <a:headEnd/>
                            <a:tailEnd/>
                          </a:ln>
                          <a:extLst/>
                        </wps:spPr>
                        <wps:txbx>
                          <w:txbxContent>
                            <w:p w:rsidR="00C9790F" w:rsidRPr="008207C1" w:rsidRDefault="00C9790F" w:rsidP="00825C4F">
                              <w:pPr>
                                <w:pStyle w:val="Masthead"/>
                                <w:rPr>
                                  <w:rFonts w:asciiTheme="minorHAnsi" w:hAnsiTheme="minorHAnsi"/>
                                  <w:color w:val="FFFFFF" w:themeColor="background1"/>
                                  <w:sz w:val="48"/>
                                  <w:szCs w:val="48"/>
                                </w:rPr>
                              </w:pPr>
                            </w:p>
                          </w:txbxContent>
                        </wps:txbx>
                        <wps:bodyPr rot="0" vert="horz" wrap="square" lIns="0" tIns="0" rIns="0" bIns="0" anchor="ctr" anchorCtr="0" upright="1">
                          <a:noAutofit/>
                        </wps:bodyPr>
                      </wps:wsp>
                      <wps:wsp>
                        <wps:cNvPr id="404" name="Text Box 404"/>
                        <wps:cNvSpPr txBox="1"/>
                        <wps:spPr>
                          <a:xfrm>
                            <a:off x="209550" y="533400"/>
                            <a:ext cx="961390" cy="11893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Default="00C9790F" w:rsidP="00825C4F">
                              <w:pPr>
                                <w:pStyle w:val="NoSpacing"/>
                                <w:jc w:val="center"/>
                              </w:pPr>
                              <w:r w:rsidRPr="00BC6BED">
                                <w:rPr>
                                  <w:noProof/>
                                </w:rPr>
                                <w:drawing>
                                  <wp:inline distT="0" distB="0" distL="0" distR="0" wp14:anchorId="1F128D58" wp14:editId="25C52AD5">
                                    <wp:extent cx="667512" cy="667512"/>
                                    <wp:effectExtent l="0" t="0" r="0" b="0"/>
                                    <wp:docPr id="175" name="Picture 175"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Heathy</w:t>
                              </w:r>
                            </w:p>
                            <w:p w:rsidR="00C9790F" w:rsidRPr="00551419" w:rsidRDefault="00C9790F" w:rsidP="00825C4F">
                              <w:pPr>
                                <w:pStyle w:val="NoSpacing"/>
                                <w:jc w:val="center"/>
                                <w:rPr>
                                  <w:szCs w:val="14"/>
                                </w:rPr>
                              </w:pPr>
                              <w:r w:rsidRPr="00551419">
                                <w:rPr>
                                  <w:szCs w:val="14"/>
                                </w:rPr>
                                <w:t>Start</w:t>
                              </w:r>
                            </w:p>
                            <w:p w:rsidR="00C9790F" w:rsidRPr="00825C4F" w:rsidRDefault="00C9790F" w:rsidP="00825C4F">
                              <w:pPr>
                                <w:pStyle w:val="NoSpacing"/>
                                <w:jc w:val="center"/>
                                <w:rPr>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5" name="Text Box 405"/>
                        <wps:cNvSpPr txBox="1"/>
                        <wps:spPr>
                          <a:xfrm>
                            <a:off x="1190625" y="533400"/>
                            <a:ext cx="1123950" cy="127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Default="00C9790F" w:rsidP="00825C4F">
                              <w:pPr>
                                <w:pStyle w:val="NoSpacing"/>
                                <w:jc w:val="center"/>
                              </w:pPr>
                              <w:r>
                                <w:rPr>
                                  <w:noProof/>
                                </w:rPr>
                                <w:drawing>
                                  <wp:inline distT="0" distB="0" distL="0" distR="0" wp14:anchorId="71F98D08" wp14:editId="0DA461FF">
                                    <wp:extent cx="667512" cy="667512"/>
                                    <wp:effectExtent l="0" t="0" r="0" b="0"/>
                                    <wp:docPr id="411" name="Picture 411"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Family</w:t>
                              </w:r>
                            </w:p>
                            <w:p w:rsidR="00C9790F" w:rsidRPr="00551419" w:rsidRDefault="00C9790F" w:rsidP="00825C4F">
                              <w:pPr>
                                <w:pStyle w:val="NoSpacing"/>
                                <w:jc w:val="center"/>
                                <w:rPr>
                                  <w:szCs w:val="14"/>
                                </w:rPr>
                              </w:pPr>
                              <w:r w:rsidRPr="00551419">
                                <w:rPr>
                                  <w:szCs w:val="14"/>
                                </w:rPr>
                                <w:t>Strengthening</w:t>
                              </w:r>
                            </w:p>
                            <w:p w:rsidR="00C9790F" w:rsidRDefault="00C9790F" w:rsidP="00825C4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Text Box 406"/>
                        <wps:cNvSpPr txBox="1"/>
                        <wps:spPr>
                          <a:xfrm>
                            <a:off x="2371725" y="533400"/>
                            <a:ext cx="923925" cy="1249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573104" w:rsidRDefault="00C9790F" w:rsidP="00825C4F">
                              <w:pPr>
                                <w:pStyle w:val="NoSpacing"/>
                                <w:rPr>
                                  <w:sz w:val="18"/>
                                  <w:szCs w:val="18"/>
                                </w:rPr>
                              </w:pPr>
                              <w:r w:rsidRPr="00573104">
                                <w:rPr>
                                  <w:noProof/>
                                  <w:sz w:val="18"/>
                                  <w:szCs w:val="18"/>
                                </w:rPr>
                                <w:drawing>
                                  <wp:inline distT="0" distB="0" distL="0" distR="0" wp14:anchorId="2716326E" wp14:editId="19996C06">
                                    <wp:extent cx="667512" cy="667512"/>
                                    <wp:effectExtent l="0" t="0" r="0" b="0"/>
                                    <wp:docPr id="413" name="Picture 413"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Early</w:t>
                              </w:r>
                            </w:p>
                            <w:p w:rsidR="00C9790F" w:rsidRPr="00551419" w:rsidRDefault="00C9790F" w:rsidP="00825C4F">
                              <w:pPr>
                                <w:pStyle w:val="NoSpacing"/>
                                <w:jc w:val="center"/>
                                <w:rPr>
                                  <w:szCs w:val="14"/>
                                </w:rPr>
                              </w:pPr>
                              <w:r w:rsidRPr="00551419">
                                <w:rPr>
                                  <w:szCs w:val="14"/>
                                </w:rPr>
                                <w:t>Interv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7" name="Text Box 407"/>
                        <wps:cNvSpPr txBox="1"/>
                        <wps:spPr>
                          <a:xfrm>
                            <a:off x="3524250" y="533400"/>
                            <a:ext cx="866775" cy="1162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573104" w:rsidRDefault="00C9790F" w:rsidP="00825C4F">
                              <w:pPr>
                                <w:pStyle w:val="NoSpacing"/>
                                <w:jc w:val="center"/>
                                <w:rPr>
                                  <w:sz w:val="18"/>
                                  <w:szCs w:val="18"/>
                                </w:rPr>
                              </w:pPr>
                              <w:r w:rsidRPr="00573104">
                                <w:rPr>
                                  <w:noProof/>
                                  <w:sz w:val="18"/>
                                  <w:szCs w:val="18"/>
                                </w:rPr>
                                <w:drawing>
                                  <wp:inline distT="0" distB="0" distL="0" distR="0" wp14:anchorId="0B32D27E" wp14:editId="37C1EA7D">
                                    <wp:extent cx="667512" cy="667512"/>
                                    <wp:effectExtent l="0" t="0" r="0" b="0"/>
                                    <wp:docPr id="415" name="Picture 415"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Quality</w:t>
                              </w:r>
                            </w:p>
                            <w:p w:rsidR="00C9790F" w:rsidRPr="00551419" w:rsidRDefault="00C9790F" w:rsidP="00825C4F">
                              <w:pPr>
                                <w:pStyle w:val="NoSpacing"/>
                                <w:jc w:val="center"/>
                                <w:rPr>
                                  <w:szCs w:val="14"/>
                                </w:rPr>
                              </w:pPr>
                              <w:r w:rsidRPr="00551419">
                                <w:rPr>
                                  <w:szCs w:val="14"/>
                                </w:rPr>
                                <w:t>Child C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8" name="Text Box 408"/>
                        <wps:cNvSpPr txBox="1"/>
                        <wps:spPr>
                          <a:xfrm>
                            <a:off x="4476750" y="533400"/>
                            <a:ext cx="1104900" cy="12776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573104" w:rsidRDefault="00C9790F" w:rsidP="00825C4F">
                              <w:pPr>
                                <w:pStyle w:val="NoSpacing"/>
                                <w:jc w:val="center"/>
                                <w:rPr>
                                  <w:sz w:val="18"/>
                                  <w:szCs w:val="18"/>
                                </w:rPr>
                              </w:pPr>
                              <w:r w:rsidRPr="00573104">
                                <w:rPr>
                                  <w:noProof/>
                                  <w:sz w:val="18"/>
                                  <w:szCs w:val="18"/>
                                </w:rPr>
                                <w:drawing>
                                  <wp:inline distT="0" distB="0" distL="0" distR="0" wp14:anchorId="4535D739" wp14:editId="3D8E6CAA">
                                    <wp:extent cx="667512" cy="667512"/>
                                    <wp:effectExtent l="0" t="0" r="0" b="0"/>
                                    <wp:docPr id="223" name="Picture 223"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Early</w:t>
                              </w:r>
                            </w:p>
                            <w:p w:rsidR="00C9790F" w:rsidRPr="00551419" w:rsidRDefault="00C9790F" w:rsidP="00825C4F">
                              <w:pPr>
                                <w:pStyle w:val="NoSpacing"/>
                                <w:jc w:val="center"/>
                                <w:rPr>
                                  <w:szCs w:val="14"/>
                                </w:rPr>
                              </w:pPr>
                              <w:r w:rsidRPr="00551419">
                                <w:rPr>
                                  <w:szCs w:val="14"/>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9" name="Text Box 409"/>
                        <wps:cNvSpPr txBox="1"/>
                        <wps:spPr>
                          <a:xfrm>
                            <a:off x="5657850" y="542925"/>
                            <a:ext cx="914400" cy="1200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9790F" w:rsidRPr="00573104" w:rsidRDefault="00C9790F" w:rsidP="00825C4F">
                              <w:pPr>
                                <w:pStyle w:val="NoSpacing"/>
                                <w:jc w:val="center"/>
                                <w:rPr>
                                  <w:sz w:val="18"/>
                                  <w:szCs w:val="18"/>
                                </w:rPr>
                              </w:pPr>
                              <w:r w:rsidRPr="00573104">
                                <w:rPr>
                                  <w:noProof/>
                                  <w:sz w:val="18"/>
                                  <w:szCs w:val="18"/>
                                </w:rPr>
                                <w:drawing>
                                  <wp:inline distT="0" distB="0" distL="0" distR="0" wp14:anchorId="7870FD30" wp14:editId="21AE15FF">
                                    <wp:extent cx="658368" cy="658368"/>
                                    <wp:effectExtent l="0" t="0" r="8890" b="8890"/>
                                    <wp:docPr id="421" name="Picture 421"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 cy="658368"/>
                                            </a:xfrm>
                                            <a:prstGeom prst="rect">
                                              <a:avLst/>
                                            </a:prstGeom>
                                            <a:noFill/>
                                            <a:ln>
                                              <a:noFill/>
                                            </a:ln>
                                          </pic:spPr>
                                        </pic:pic>
                                      </a:graphicData>
                                    </a:graphic>
                                  </wp:inline>
                                </w:drawing>
                              </w:r>
                            </w:p>
                            <w:p w:rsidR="00C9790F" w:rsidRPr="00825C4F" w:rsidRDefault="00C9790F" w:rsidP="00825C4F">
                              <w:pPr>
                                <w:pStyle w:val="NoSpacing"/>
                                <w:jc w:val="center"/>
                                <w:rPr>
                                  <w:szCs w:val="14"/>
                                </w:rPr>
                              </w:pPr>
                              <w:r w:rsidRPr="00825C4F">
                                <w:rPr>
                                  <w:szCs w:val="14"/>
                                </w:rPr>
                                <w:t>School</w:t>
                              </w:r>
                            </w:p>
                            <w:p w:rsidR="00C9790F" w:rsidRPr="00825C4F" w:rsidRDefault="00C9790F" w:rsidP="00825C4F">
                              <w:pPr>
                                <w:pStyle w:val="NoSpacing"/>
                                <w:jc w:val="center"/>
                                <w:rPr>
                                  <w:szCs w:val="14"/>
                                </w:rPr>
                              </w:pPr>
                              <w:r w:rsidRPr="00825C4F">
                                <w:rPr>
                                  <w:szCs w:val="14"/>
                                </w:rPr>
                                <w:t>Tran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2" name="Text Box 2"/>
                        <wps:cNvSpPr txBox="1">
                          <a:spLocks noChangeArrowheads="1"/>
                        </wps:cNvSpPr>
                        <wps:spPr bwMode="auto">
                          <a:xfrm>
                            <a:off x="0" y="142875"/>
                            <a:ext cx="6819900" cy="334010"/>
                          </a:xfrm>
                          <a:prstGeom prst="rect">
                            <a:avLst/>
                          </a:prstGeom>
                          <a:noFill/>
                          <a:ln w="9525">
                            <a:noFill/>
                            <a:miter lim="800000"/>
                            <a:headEnd/>
                            <a:tailEnd/>
                          </a:ln>
                        </wps:spPr>
                        <wps:txbx>
                          <w:txbxContent>
                            <w:p w:rsidR="00C9790F" w:rsidRPr="00551419" w:rsidRDefault="00C9790F" w:rsidP="003715D1">
                              <w:pPr>
                                <w:jc w:val="center"/>
                                <w:rPr>
                                  <w:b/>
                                  <w:sz w:val="28"/>
                                </w:rPr>
                              </w:pPr>
                              <w:r>
                                <w:rPr>
                                  <w:b/>
                                  <w:sz w:val="28"/>
                                </w:rPr>
                                <w:t xml:space="preserve">First Steps </w:t>
                              </w:r>
                              <w:r w:rsidRPr="00551419">
                                <w:rPr>
                                  <w:b/>
                                  <w:sz w:val="28"/>
                                </w:rPr>
                                <w:t>Building Blocks of Quality Early Childhood Programs and Services</w:t>
                              </w:r>
                            </w:p>
                          </w:txbxContent>
                        </wps:txbx>
                        <wps:bodyPr rot="0" vert="horz" wrap="square" lIns="91440" tIns="45720" rIns="91440" bIns="45720" anchor="t" anchorCtr="0">
                          <a:noAutofit/>
                        </wps:bodyPr>
                      </wps:wsp>
                      <pic:pic xmlns:pic="http://schemas.openxmlformats.org/drawingml/2006/picture">
                        <pic:nvPicPr>
                          <pic:cNvPr id="414" name="Picture 414"/>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5057775" y="1695450"/>
                            <a:ext cx="1381125" cy="1381125"/>
                          </a:xfrm>
                          <a:prstGeom prst="rect">
                            <a:avLst/>
                          </a:prstGeom>
                        </pic:spPr>
                      </pic:pic>
                      <wps:wsp>
                        <wps:cNvPr id="206" name="Text Box 2"/>
                        <wps:cNvSpPr txBox="1">
                          <a:spLocks noChangeArrowheads="1"/>
                        </wps:cNvSpPr>
                        <wps:spPr bwMode="auto">
                          <a:xfrm>
                            <a:off x="238125" y="1743075"/>
                            <a:ext cx="4838700" cy="1390650"/>
                          </a:xfrm>
                          <a:prstGeom prst="rect">
                            <a:avLst/>
                          </a:prstGeom>
                          <a:noFill/>
                          <a:ln w="9525">
                            <a:noFill/>
                            <a:miter lim="800000"/>
                            <a:headEnd/>
                            <a:tailEnd/>
                          </a:ln>
                        </wps:spPr>
                        <wps:txbx>
                          <w:txbxContent>
                            <w:p w:rsidR="00C9790F" w:rsidRDefault="00C9790F" w:rsidP="00551419">
                              <w:pPr>
                                <w:spacing w:after="120" w:line="240" w:lineRule="auto"/>
                                <w:rPr>
                                  <w:sz w:val="24"/>
                                </w:rPr>
                              </w:pPr>
                              <w:r w:rsidRPr="00551419">
                                <w:rPr>
                                  <w:sz w:val="24"/>
                                </w:rPr>
                                <w:t>From Greenville to Charleston, Abbeville to York, First Steps local partnerships</w:t>
                              </w:r>
                              <w:r>
                                <w:rPr>
                                  <w:sz w:val="24"/>
                                </w:rPr>
                                <w:t xml:space="preserve"> serve as …</w:t>
                              </w:r>
                            </w:p>
                            <w:p w:rsidR="00C9790F" w:rsidRPr="00551419" w:rsidRDefault="00C9790F" w:rsidP="00CF0186">
                              <w:pPr>
                                <w:spacing w:after="120" w:line="240" w:lineRule="auto"/>
                                <w:ind w:left="360"/>
                              </w:pPr>
                              <w:r w:rsidRPr="00551419">
                                <w:rPr>
                                  <w:b/>
                                </w:rPr>
                                <w:t>Local portal</w:t>
                              </w:r>
                              <w:r>
                                <w:rPr>
                                  <w:b/>
                                </w:rPr>
                                <w:t>s</w:t>
                              </w:r>
                              <w:r w:rsidRPr="00551419">
                                <w:t xml:space="preserve"> connecting preschool children and families to services </w:t>
                              </w:r>
                            </w:p>
                            <w:p w:rsidR="00C9790F" w:rsidRDefault="00C9790F" w:rsidP="00CF0186">
                              <w:pPr>
                                <w:spacing w:after="120" w:line="240" w:lineRule="auto"/>
                                <w:ind w:left="360"/>
                              </w:pPr>
                              <w:r w:rsidRPr="00551419">
                                <w:rPr>
                                  <w:b/>
                                </w:rPr>
                                <w:t>Conveners</w:t>
                              </w:r>
                              <w:r w:rsidRPr="00551419">
                                <w:t xml:space="preserve"> of community stakeholders </w:t>
                              </w:r>
                              <w:r>
                                <w:t>to address</w:t>
                              </w:r>
                              <w:r w:rsidRPr="00551419">
                                <w:t xml:space="preserve"> the needs of young children and their families</w:t>
                              </w:r>
                            </w:p>
                            <w:p w:rsidR="00C9790F" w:rsidRPr="00551419" w:rsidRDefault="00C9790F" w:rsidP="00CF0186">
                              <w:pPr>
                                <w:spacing w:after="120" w:line="240" w:lineRule="auto"/>
                                <w:ind w:left="360"/>
                              </w:pPr>
                              <w:proofErr w:type="gramStart"/>
                              <w:r w:rsidRPr="00551419">
                                <w:rPr>
                                  <w:b/>
                                </w:rPr>
                                <w:t>Champions</w:t>
                              </w:r>
                              <w:r>
                                <w:t xml:space="preserve"> of the importance of school readiness to our children’s future.</w:t>
                              </w:r>
                              <w:proofErr w:type="gramEnd"/>
                            </w:p>
                          </w:txbxContent>
                        </wps:txbx>
                        <wps:bodyPr rot="0" vert="horz" wrap="square" lIns="91440" tIns="45720" rIns="91440" bIns="45720" anchor="t" anchorCtr="0">
                          <a:noAutofit/>
                        </wps:bodyPr>
                      </wps:wsp>
                    </wpg:wgp>
                  </a:graphicData>
                </a:graphic>
              </wp:anchor>
            </w:drawing>
          </mc:Choice>
          <mc:Fallback>
            <w:pict>
              <v:group id="Group 208" o:spid="_x0000_s1241" style="position:absolute;margin-left:7.5pt;margin-top:19pt;width:537pt;height:250.5pt;z-index:252468224" coordsize="68199,3181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">
                <v:shape id="_x0000_s1242" type="#_x0000_t202" style="position:absolute;width:68199;height:3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De9sIA&#10;AADcAAAADwAAAGRycy9kb3ducmV2LnhtbERP3WrCMBS+H/gO4Qx2MzRVimzVKG4gG7uQrfUBDs2x&#10;qWtOShJr9/bLheDlx/e/3o62EwP50DpWMJ9lIIhrp1tuFByr/fQFRIjIGjvHpOCPAmw3k4c1Ftpd&#10;+YeGMjYihXAoUIGJsS+kDLUhi2HmeuLEnZy3GBP0jdQeryncdnKRZUtpseXUYLCnd0P1b3mxCvT5&#10;a/j29q095eHw/JpVbu8+cqWeHsfdCkSkMd7FN/enVpDP0/x0Jh0B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N72wgAAANwAAAAPAAAAAAAAAAAAAAAAAJgCAABkcnMvZG93&#10;bnJldi54bWxQSwUGAAAAAAQABAD1AAAAhwMAAAAA&#10;" filled="f" strokecolor="#0070c0" strokeweight="1.5pt">
                  <v:textbox inset="0,0,0,0">
                    <w:txbxContent>
                      <w:p w:rsidR="00C9790F" w:rsidRPr="008207C1" w:rsidRDefault="00C9790F" w:rsidP="00825C4F">
                        <w:pPr>
                          <w:pStyle w:val="Masthead"/>
                          <w:rPr>
                            <w:rFonts w:asciiTheme="minorHAnsi" w:hAnsiTheme="minorHAnsi"/>
                            <w:color w:val="FFFFFF" w:themeColor="background1"/>
                            <w:sz w:val="48"/>
                            <w:szCs w:val="48"/>
                          </w:rPr>
                        </w:pPr>
                      </w:p>
                    </w:txbxContent>
                  </v:textbox>
                </v:shape>
                <v:shape id="Text Box 404" o:spid="_x0000_s1243" type="#_x0000_t202" style="position:absolute;left:2095;top:5334;width:9614;height:118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GvhMYA&#10;AADcAAAADwAAAGRycy9kb3ducmV2LnhtbESPQWvCQBSE7wX/w/IK3uqmYkVSVwmBUJH2oPXi7Zl9&#10;JqHZtzG7TaK/3i0IPQ4z8w2zXA+mFh21rrKs4HUSgSDOra64UHD4zl4WIJxH1lhbJgVXcrBejZ6W&#10;GGvb8466vS9EgLCLUUHpfRNL6fKSDLqJbYiDd7atQR9kW0jdYh/gppbTKJpLgxWHhRIbSkvKf/a/&#10;RsE2zb5wd5qaxa1OPz7PSXM5HN+UGj8PyTsIT4P/Dz/aG61gFs3g70w4AnJ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8GvhMYAAADcAAAADwAAAAAAAAAAAAAAAACYAgAAZHJz&#10;L2Rvd25yZXYueG1sUEsFBgAAAAAEAAQA9QAAAIsDAAAAAA==&#10;" filled="f" stroked="f" strokeweight=".5pt">
                  <v:textbox>
                    <w:txbxContent>
                      <w:p w:rsidR="00C9790F" w:rsidRDefault="00C9790F" w:rsidP="00825C4F">
                        <w:pPr>
                          <w:pStyle w:val="NoSpacing"/>
                          <w:jc w:val="center"/>
                        </w:pPr>
                        <w:r w:rsidRPr="00BC6BED">
                          <w:rPr>
                            <w:noProof/>
                          </w:rPr>
                          <w:drawing>
                            <wp:inline distT="0" distB="0" distL="0" distR="0" wp14:anchorId="1F128D58" wp14:editId="25C52AD5">
                              <wp:extent cx="667512" cy="667512"/>
                              <wp:effectExtent l="0" t="0" r="0" b="0"/>
                              <wp:docPr id="175" name="Picture 175" descr="icon-Healtht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n-HealthtySta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Heathy</w:t>
                        </w:r>
                      </w:p>
                      <w:p w:rsidR="00C9790F" w:rsidRPr="00551419" w:rsidRDefault="00C9790F" w:rsidP="00825C4F">
                        <w:pPr>
                          <w:pStyle w:val="NoSpacing"/>
                          <w:jc w:val="center"/>
                          <w:rPr>
                            <w:szCs w:val="14"/>
                          </w:rPr>
                        </w:pPr>
                        <w:r w:rsidRPr="00551419">
                          <w:rPr>
                            <w:szCs w:val="14"/>
                          </w:rPr>
                          <w:t>Start</w:t>
                        </w:r>
                      </w:p>
                      <w:p w:rsidR="00C9790F" w:rsidRPr="00825C4F" w:rsidRDefault="00C9790F" w:rsidP="00825C4F">
                        <w:pPr>
                          <w:pStyle w:val="NoSpacing"/>
                          <w:jc w:val="center"/>
                          <w:rPr>
                            <w:sz w:val="32"/>
                          </w:rPr>
                        </w:pPr>
                      </w:p>
                    </w:txbxContent>
                  </v:textbox>
                </v:shape>
                <v:shape id="Text Box 405" o:spid="_x0000_s1244" type="#_x0000_t202" style="position:absolute;left:11906;top:5334;width:11239;height:127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0KH8YA&#10;AADcAAAADwAAAGRycy9kb3ducmV2LnhtbESPQWvCQBSE74X+h+UJvdWN0ohEVwkBaSn2oPXi7Zl9&#10;JsHs2zS7TaK/3i0IPQ4z8w2zXA+mFh21rrKsYDKOQBDnVldcKDh8b17nIJxH1lhbJgVXcrBePT8t&#10;MdG25x11e1+IAGGXoILS+yaR0uUlGXRj2xAH72xbgz7ItpC6xT7ATS2nUTSTBisOCyU2lJWUX/a/&#10;RsFntvnC3Wlq5rc6e9+e0+bncIyVehkN6QKEp8H/hx/tD63gLYrh70w4AnJ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I0KH8YAAADcAAAADwAAAAAAAAAAAAAAAACYAgAAZHJz&#10;L2Rvd25yZXYueG1sUEsFBgAAAAAEAAQA9QAAAIsDAAAAAA==&#10;" filled="f" stroked="f" strokeweight=".5pt">
                  <v:textbox>
                    <w:txbxContent>
                      <w:p w:rsidR="00C9790F" w:rsidRDefault="00C9790F" w:rsidP="00825C4F">
                        <w:pPr>
                          <w:pStyle w:val="NoSpacing"/>
                          <w:jc w:val="center"/>
                        </w:pPr>
                        <w:r>
                          <w:rPr>
                            <w:noProof/>
                          </w:rPr>
                          <w:drawing>
                            <wp:inline distT="0" distB="0" distL="0" distR="0" wp14:anchorId="71F98D08" wp14:editId="0DA461FF">
                              <wp:extent cx="667512" cy="667512"/>
                              <wp:effectExtent l="0" t="0" r="0" b="0"/>
                              <wp:docPr id="411" name="Picture 411" descr="http://scfirststeps.org/wp-content/uploads/2014/03/icon-FamilyStrengthe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firststeps.org/wp-content/uploads/2014/03/icon-FamilyStrengthening.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Family</w:t>
                        </w:r>
                      </w:p>
                      <w:p w:rsidR="00C9790F" w:rsidRPr="00551419" w:rsidRDefault="00C9790F" w:rsidP="00825C4F">
                        <w:pPr>
                          <w:pStyle w:val="NoSpacing"/>
                          <w:jc w:val="center"/>
                          <w:rPr>
                            <w:szCs w:val="14"/>
                          </w:rPr>
                        </w:pPr>
                        <w:r w:rsidRPr="00551419">
                          <w:rPr>
                            <w:szCs w:val="14"/>
                          </w:rPr>
                          <w:t>Strengthening</w:t>
                        </w:r>
                      </w:p>
                      <w:p w:rsidR="00C9790F" w:rsidRDefault="00C9790F" w:rsidP="00825C4F">
                        <w:pPr>
                          <w:jc w:val="center"/>
                        </w:pPr>
                      </w:p>
                    </w:txbxContent>
                  </v:textbox>
                </v:shape>
                <v:shape id="Text Box 406" o:spid="_x0000_s1245" type="#_x0000_t202" style="position:absolute;left:23717;top:5334;width:9239;height:124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UaMcA&#10;AADcAAAADwAAAGRycy9kb3ducmV2LnhtbESPS2vDMBCE74X8B7GF3hq5oQnGtWyCIaSU5pDHpbet&#10;tX5Qa+VYSuLm10eFQo7DzHzDpPloOnGmwbWWFbxMIxDEpdUt1woO+9VzDMJ5ZI2dZVLwSw7ybPKQ&#10;YqLthbd03vlaBAi7BBU03veJlK5syKCb2p44eJUdDPogh1rqAS8Bbjo5i6KFNNhyWGiwp6Kh8md3&#10;Mgo+itUGt98zE1+7Yv1ZLfvj4Wuu1NPjuHwD4Wn09/B/+10reI0W8HcmHAGZ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RflGjHAAAA3AAAAA8AAAAAAAAAAAAAAAAAmAIAAGRy&#10;cy9kb3ducmV2LnhtbFBLBQYAAAAABAAEAPUAAACMAwAAAAA=&#10;" filled="f" stroked="f" strokeweight=".5pt">
                  <v:textbox>
                    <w:txbxContent>
                      <w:p w:rsidR="00C9790F" w:rsidRPr="00573104" w:rsidRDefault="00C9790F" w:rsidP="00825C4F">
                        <w:pPr>
                          <w:pStyle w:val="NoSpacing"/>
                          <w:rPr>
                            <w:sz w:val="18"/>
                            <w:szCs w:val="18"/>
                          </w:rPr>
                        </w:pPr>
                        <w:r w:rsidRPr="00573104">
                          <w:rPr>
                            <w:noProof/>
                            <w:sz w:val="18"/>
                            <w:szCs w:val="18"/>
                          </w:rPr>
                          <w:drawing>
                            <wp:inline distT="0" distB="0" distL="0" distR="0" wp14:anchorId="2716326E" wp14:editId="19996C06">
                              <wp:extent cx="667512" cy="667512"/>
                              <wp:effectExtent l="0" t="0" r="0" b="0"/>
                              <wp:docPr id="413" name="Picture 413" descr="icon-EarlyInter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con-EarlyInterven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Early</w:t>
                        </w:r>
                      </w:p>
                      <w:p w:rsidR="00C9790F" w:rsidRPr="00551419" w:rsidRDefault="00C9790F" w:rsidP="00825C4F">
                        <w:pPr>
                          <w:pStyle w:val="NoSpacing"/>
                          <w:jc w:val="center"/>
                          <w:rPr>
                            <w:szCs w:val="14"/>
                          </w:rPr>
                        </w:pPr>
                        <w:r w:rsidRPr="00551419">
                          <w:rPr>
                            <w:szCs w:val="14"/>
                          </w:rPr>
                          <w:t>Intervention</w:t>
                        </w:r>
                      </w:p>
                    </w:txbxContent>
                  </v:textbox>
                </v:shape>
                <v:shape id="Text Box 407" o:spid="_x0000_s1246" type="#_x0000_t202" style="position:absolute;left:35242;top:5334;width:8668;height:11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Mx88YA&#10;AADcAAAADwAAAGRycy9kb3ducmV2LnhtbESPT4vCMBTE7wt+h/AEb2uqrKtUo0hBVsQ9+Ofi7dk8&#10;22LzUpuo1U+/WRA8DjPzG2Yya0wpblS7wrKCXjcCQZxaXXCmYL9bfI5AOI+ssbRMCh7kYDZtfUww&#10;1vbOG7ptfSYChF2MCnLvq1hKl+Zk0HVtRRy8k60N+iDrTOoa7wFuStmPom9psOCwkGNFSU7peXs1&#10;ClbJ4hc3x74ZPcvkZ32aV5f9YaBUp93MxyA8Nf4dfrWXWsFXNIT/M+EIyO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xMx88YAAADcAAAADwAAAAAAAAAAAAAAAACYAgAAZHJz&#10;L2Rvd25yZXYueG1sUEsFBgAAAAAEAAQA9QAAAIsDAAAAAA==&#10;" filled="f" stroked="f" strokeweight=".5pt">
                  <v:textbox>
                    <w:txbxContent>
                      <w:p w:rsidR="00C9790F" w:rsidRPr="00573104" w:rsidRDefault="00C9790F" w:rsidP="00825C4F">
                        <w:pPr>
                          <w:pStyle w:val="NoSpacing"/>
                          <w:jc w:val="center"/>
                          <w:rPr>
                            <w:sz w:val="18"/>
                            <w:szCs w:val="18"/>
                          </w:rPr>
                        </w:pPr>
                        <w:r w:rsidRPr="00573104">
                          <w:rPr>
                            <w:noProof/>
                            <w:sz w:val="18"/>
                            <w:szCs w:val="18"/>
                          </w:rPr>
                          <w:drawing>
                            <wp:inline distT="0" distB="0" distL="0" distR="0" wp14:anchorId="0B32D27E" wp14:editId="37C1EA7D">
                              <wp:extent cx="667512" cy="667512"/>
                              <wp:effectExtent l="0" t="0" r="0" b="0"/>
                              <wp:docPr id="415" name="Picture 415" descr="icon-QualityChild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con-QualityChildCa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Quality</w:t>
                        </w:r>
                      </w:p>
                      <w:p w:rsidR="00C9790F" w:rsidRPr="00551419" w:rsidRDefault="00C9790F" w:rsidP="00825C4F">
                        <w:pPr>
                          <w:pStyle w:val="NoSpacing"/>
                          <w:jc w:val="center"/>
                          <w:rPr>
                            <w:szCs w:val="14"/>
                          </w:rPr>
                        </w:pPr>
                        <w:r w:rsidRPr="00551419">
                          <w:rPr>
                            <w:szCs w:val="14"/>
                          </w:rPr>
                          <w:t>Child Care</w:t>
                        </w:r>
                      </w:p>
                    </w:txbxContent>
                  </v:textbox>
                </v:shape>
                <v:shape id="Text Box 408" o:spid="_x0000_s1247" type="#_x0000_t202" style="position:absolute;left:44767;top:5334;width:11049;height:127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lgcQA&#10;AADcAAAADwAAAGRycy9kb3ducmV2LnhtbERPy2rCQBTdF/yH4Ra6q5NKFYlOQgiIpbQLrZvubjM3&#10;D8zciZkxSf36zkLo8nDe23QyrRiod41lBS/zCARxYXXDlYLT1+55DcJ5ZI2tZVLwSw7SZPawxVjb&#10;kQ80HH0lQgi7GBXU3nexlK6oyaCb2444cKXtDfoA+0rqHscQblq5iKKVNNhwaKixo7ym4ny8GgXv&#10;+e4TDz8Ls761+f6jzLrL6Xup1NPjlG1AeJr8v/juftMKXqOwNpwJR0A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MpYHEAAAA3AAAAA8AAAAAAAAAAAAAAAAAmAIAAGRycy9k&#10;b3ducmV2LnhtbFBLBQYAAAAABAAEAPUAAACJAwAAAAA=&#10;" filled="f" stroked="f" strokeweight=".5pt">
                  <v:textbox>
                    <w:txbxContent>
                      <w:p w:rsidR="00C9790F" w:rsidRPr="00573104" w:rsidRDefault="00C9790F" w:rsidP="00825C4F">
                        <w:pPr>
                          <w:pStyle w:val="NoSpacing"/>
                          <w:jc w:val="center"/>
                          <w:rPr>
                            <w:sz w:val="18"/>
                            <w:szCs w:val="18"/>
                          </w:rPr>
                        </w:pPr>
                        <w:r w:rsidRPr="00573104">
                          <w:rPr>
                            <w:noProof/>
                            <w:sz w:val="18"/>
                            <w:szCs w:val="18"/>
                          </w:rPr>
                          <w:drawing>
                            <wp:inline distT="0" distB="0" distL="0" distR="0" wp14:anchorId="4535D739" wp14:editId="3D8E6CAA">
                              <wp:extent cx="667512" cy="667512"/>
                              <wp:effectExtent l="0" t="0" r="0" b="0"/>
                              <wp:docPr id="223" name="Picture 223" descr="icon-Early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EarlyEduca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7512" cy="667512"/>
                                      </a:xfrm>
                                      <a:prstGeom prst="rect">
                                        <a:avLst/>
                                      </a:prstGeom>
                                      <a:noFill/>
                                      <a:ln>
                                        <a:noFill/>
                                      </a:ln>
                                    </pic:spPr>
                                  </pic:pic>
                                </a:graphicData>
                              </a:graphic>
                            </wp:inline>
                          </w:drawing>
                        </w:r>
                      </w:p>
                      <w:p w:rsidR="00C9790F" w:rsidRPr="00551419" w:rsidRDefault="00C9790F" w:rsidP="00825C4F">
                        <w:pPr>
                          <w:pStyle w:val="NoSpacing"/>
                          <w:jc w:val="center"/>
                          <w:rPr>
                            <w:szCs w:val="14"/>
                          </w:rPr>
                        </w:pPr>
                        <w:r w:rsidRPr="00551419">
                          <w:rPr>
                            <w:szCs w:val="14"/>
                          </w:rPr>
                          <w:t>Early</w:t>
                        </w:r>
                      </w:p>
                      <w:p w:rsidR="00C9790F" w:rsidRPr="00551419" w:rsidRDefault="00C9790F" w:rsidP="00825C4F">
                        <w:pPr>
                          <w:pStyle w:val="NoSpacing"/>
                          <w:jc w:val="center"/>
                          <w:rPr>
                            <w:szCs w:val="14"/>
                          </w:rPr>
                        </w:pPr>
                        <w:r w:rsidRPr="00551419">
                          <w:rPr>
                            <w:szCs w:val="14"/>
                          </w:rPr>
                          <w:t>Education</w:t>
                        </w:r>
                      </w:p>
                    </w:txbxContent>
                  </v:textbox>
                </v:shape>
                <v:shape id="Text Box 409" o:spid="_x0000_s1248" type="#_x0000_t202" style="position:absolute;left:56578;top:5429;width:9144;height:120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AAGscA&#10;AADcAAAADwAAAGRycy9kb3ducmV2LnhtbESPQWvCQBSE74L/YXmF3nTTYMWmriKBYCl6SOqlt9fs&#10;MwnNvo3Zrab+elco9DjMzDfMcj2YVpypd41lBU/TCARxaXXDlYLDRzZZgHAeWWNrmRT8koP1ajxa&#10;YqLthXM6F74SAcIuQQW1910ipStrMuimtiMO3tH2Bn2QfSV1j5cAN62Mo2guDTYcFmrsKK2p/C5+&#10;jIL3NNtj/hWbxbVNt7vjpjsdPp+VenwYNq8gPA3+P/zXftMKZtEL3M+EIyB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AABrHAAAA3AAAAA8AAAAAAAAAAAAAAAAAmAIAAGRy&#10;cy9kb3ducmV2LnhtbFBLBQYAAAAABAAEAPUAAACMAwAAAAA=&#10;" filled="f" stroked="f" strokeweight=".5pt">
                  <v:textbox>
                    <w:txbxContent>
                      <w:p w:rsidR="00C9790F" w:rsidRPr="00573104" w:rsidRDefault="00C9790F" w:rsidP="00825C4F">
                        <w:pPr>
                          <w:pStyle w:val="NoSpacing"/>
                          <w:jc w:val="center"/>
                          <w:rPr>
                            <w:sz w:val="18"/>
                            <w:szCs w:val="18"/>
                          </w:rPr>
                        </w:pPr>
                        <w:r w:rsidRPr="00573104">
                          <w:rPr>
                            <w:noProof/>
                            <w:sz w:val="18"/>
                            <w:szCs w:val="18"/>
                          </w:rPr>
                          <w:drawing>
                            <wp:inline distT="0" distB="0" distL="0" distR="0" wp14:anchorId="7870FD30" wp14:editId="21AE15FF">
                              <wp:extent cx="658368" cy="658368"/>
                              <wp:effectExtent l="0" t="0" r="8890" b="8890"/>
                              <wp:docPr id="421" name="Picture 421" descr="icon-School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con-SchoolTransi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 cy="658368"/>
                                      </a:xfrm>
                                      <a:prstGeom prst="rect">
                                        <a:avLst/>
                                      </a:prstGeom>
                                      <a:noFill/>
                                      <a:ln>
                                        <a:noFill/>
                                      </a:ln>
                                    </pic:spPr>
                                  </pic:pic>
                                </a:graphicData>
                              </a:graphic>
                            </wp:inline>
                          </w:drawing>
                        </w:r>
                      </w:p>
                      <w:p w:rsidR="00C9790F" w:rsidRPr="00825C4F" w:rsidRDefault="00C9790F" w:rsidP="00825C4F">
                        <w:pPr>
                          <w:pStyle w:val="NoSpacing"/>
                          <w:jc w:val="center"/>
                          <w:rPr>
                            <w:szCs w:val="14"/>
                          </w:rPr>
                        </w:pPr>
                        <w:r w:rsidRPr="00825C4F">
                          <w:rPr>
                            <w:szCs w:val="14"/>
                          </w:rPr>
                          <w:t>School</w:t>
                        </w:r>
                      </w:p>
                      <w:p w:rsidR="00C9790F" w:rsidRPr="00825C4F" w:rsidRDefault="00C9790F" w:rsidP="00825C4F">
                        <w:pPr>
                          <w:pStyle w:val="NoSpacing"/>
                          <w:jc w:val="center"/>
                          <w:rPr>
                            <w:szCs w:val="14"/>
                          </w:rPr>
                        </w:pPr>
                        <w:r w:rsidRPr="00825C4F">
                          <w:rPr>
                            <w:szCs w:val="14"/>
                          </w:rPr>
                          <w:t>Transition</w:t>
                        </w:r>
                      </w:p>
                    </w:txbxContent>
                  </v:textbox>
                </v:shape>
                <v:shape id="_x0000_s1249" type="#_x0000_t202" style="position:absolute;top:1428;width:68199;height:33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kRVcQA&#10;AADcAAAADwAAAGRycy9kb3ducmV2LnhtbESPQWvCQBSE7wX/w/IEb3U3YotG1yAWoaeWpip4e2Sf&#10;STD7NmS3Sfrvu4VCj8PMfMNss9E2oqfO1441JHMFgrhwpuZSw+nz+LgC4QOywcYxafgmD9lu8rDF&#10;1LiBP6jPQykihH2KGqoQ2lRKX1Rk0c9dSxy9m+sshii7UpoOhwi3jVwo9Swt1hwXKmzpUFFxz7+s&#10;hvPb7XpZqvfyxT61gxuVZLuWWs+m434DItAY/sN/7VejYZks4PdMPAJy9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5EVXEAAAA3AAAAA8AAAAAAAAAAAAAAAAAmAIAAGRycy9k&#10;b3ducmV2LnhtbFBLBQYAAAAABAAEAPUAAACJAwAAAAA=&#10;" filled="f" stroked="f">
                  <v:textbox>
                    <w:txbxContent>
                      <w:p w:rsidR="00C9790F" w:rsidRPr="00551419" w:rsidRDefault="00C9790F" w:rsidP="003715D1">
                        <w:pPr>
                          <w:jc w:val="center"/>
                          <w:rPr>
                            <w:b/>
                            <w:sz w:val="28"/>
                          </w:rPr>
                        </w:pPr>
                        <w:r>
                          <w:rPr>
                            <w:b/>
                            <w:sz w:val="28"/>
                          </w:rPr>
                          <w:t xml:space="preserve">First Steps </w:t>
                        </w:r>
                        <w:r w:rsidRPr="00551419">
                          <w:rPr>
                            <w:b/>
                            <w:sz w:val="28"/>
                          </w:rPr>
                          <w:t>Building Blocks of Quality Early Childhood Programs and Services</w:t>
                        </w:r>
                      </w:p>
                    </w:txbxContent>
                  </v:textbox>
                </v:shape>
                <v:shape id="Picture 414" o:spid="_x0000_s1250" type="#_x0000_t75" style="position:absolute;left:50577;top:16954;width:13812;height:13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b/ZfvCAAAA3AAAAA8AAABkcnMvZG93bnJldi54bWxEj0FrwkAUhO+C/2F5BW+6iYq00VUk2OI1&#10;avH6mn1mQ7NvQ3ar8d93BcHjMDPfMKtNbxtxpc7XjhWkkwQEcel0zZWC0/Fz/A7CB2SNjWNScCcP&#10;m/VwsMJMuxsXdD2ESkQI+wwVmBDaTEpfGrLoJ64ljt7FdRZDlF0ldYe3CLeNnCbJQlqsOS4YbCk3&#10;VP4e/qyC81dxRtrmu7z4ufPHIknNbPet1Oit3y5BBOrDK/xs77WCeTqHx5l4BOT6H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2/2X7wgAAANwAAAAPAAAAAAAAAAAAAAAAAJ8C&#10;AABkcnMvZG93bnJldi54bWxQSwUGAAAAAAQABAD3AAAAjgMAAAAA&#10;">
                  <v:imagedata r:id="rId88" o:title=""/>
                  <v:path arrowok="t"/>
                </v:shape>
                <v:shape id="_x0000_s1251" type="#_x0000_t202" style="position:absolute;left:2381;top:17430;width:48387;height:139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9BDc8QA&#10;AADcAAAADwAAAGRycy9kb3ducmV2LnhtbESPQWvCQBSE74L/YXmCN7OrtKGmWaW0FDxZtK3Q2yP7&#10;TILZtyG7TeK/7xYEj8PMfMPk29E2oqfO1441LBMFgrhwpuZSw9fn++IJhA/IBhvHpOFKHrab6STH&#10;zLiBD9QfQykihH2GGqoQ2kxKX1Rk0SeuJY7e2XUWQ5RdKU2HQ4TbRq6USqXFmuNChS29VlRcjr9W&#10;w/f+/HN6UB/lm31sBzcqyXYttZ7PxpdnEIHGcA/f2jujYaVS+D8Tj4D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QQ3PEAAAA3AAAAA8AAAAAAAAAAAAAAAAAmAIAAGRycy9k&#10;b3ducmV2LnhtbFBLBQYAAAAABAAEAPUAAACJAwAAAAA=&#10;" filled="f" stroked="f">
                  <v:textbox>
                    <w:txbxContent>
                      <w:p w:rsidR="00C9790F" w:rsidRDefault="00C9790F" w:rsidP="00551419">
                        <w:pPr>
                          <w:spacing w:after="120" w:line="240" w:lineRule="auto"/>
                          <w:rPr>
                            <w:sz w:val="24"/>
                          </w:rPr>
                        </w:pPr>
                        <w:r w:rsidRPr="00551419">
                          <w:rPr>
                            <w:sz w:val="24"/>
                          </w:rPr>
                          <w:t>From Greenville to Charleston, Abbeville to York, First Steps local partnerships</w:t>
                        </w:r>
                        <w:r>
                          <w:rPr>
                            <w:sz w:val="24"/>
                          </w:rPr>
                          <w:t xml:space="preserve"> serve as …</w:t>
                        </w:r>
                      </w:p>
                      <w:p w:rsidR="00C9790F" w:rsidRPr="00551419" w:rsidRDefault="00C9790F" w:rsidP="00CF0186">
                        <w:pPr>
                          <w:spacing w:after="120" w:line="240" w:lineRule="auto"/>
                          <w:ind w:left="360"/>
                        </w:pPr>
                        <w:r w:rsidRPr="00551419">
                          <w:rPr>
                            <w:b/>
                          </w:rPr>
                          <w:t>Local portal</w:t>
                        </w:r>
                        <w:r>
                          <w:rPr>
                            <w:b/>
                          </w:rPr>
                          <w:t>s</w:t>
                        </w:r>
                        <w:r w:rsidRPr="00551419">
                          <w:t xml:space="preserve"> connecting preschool children and families to services </w:t>
                        </w:r>
                      </w:p>
                      <w:p w:rsidR="00C9790F" w:rsidRDefault="00C9790F" w:rsidP="00CF0186">
                        <w:pPr>
                          <w:spacing w:after="120" w:line="240" w:lineRule="auto"/>
                          <w:ind w:left="360"/>
                        </w:pPr>
                        <w:r w:rsidRPr="00551419">
                          <w:rPr>
                            <w:b/>
                          </w:rPr>
                          <w:t>Conveners</w:t>
                        </w:r>
                        <w:r w:rsidRPr="00551419">
                          <w:t xml:space="preserve"> of community stakeholders </w:t>
                        </w:r>
                        <w:r>
                          <w:t>to address</w:t>
                        </w:r>
                        <w:r w:rsidRPr="00551419">
                          <w:t xml:space="preserve"> the needs of young children and their families</w:t>
                        </w:r>
                      </w:p>
                      <w:p w:rsidR="00C9790F" w:rsidRPr="00551419" w:rsidRDefault="00C9790F" w:rsidP="00CF0186">
                        <w:pPr>
                          <w:spacing w:after="120" w:line="240" w:lineRule="auto"/>
                          <w:ind w:left="360"/>
                        </w:pPr>
                        <w:proofErr w:type="gramStart"/>
                        <w:r w:rsidRPr="00551419">
                          <w:rPr>
                            <w:b/>
                          </w:rPr>
                          <w:t>Champions</w:t>
                        </w:r>
                        <w:r>
                          <w:t xml:space="preserve"> of the importance of school readiness to our children’s future.</w:t>
                        </w:r>
                        <w:proofErr w:type="gramEnd"/>
                      </w:p>
                    </w:txbxContent>
                  </v:textbox>
                </v:shape>
              </v:group>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2508F4" w:rsidRDefault="009B62A8" w:rsidP="002508F4">
      <w:pPr>
        <w:pStyle w:val="BodyText"/>
        <w:spacing w:before="120" w:line="240" w:lineRule="auto"/>
      </w:pPr>
      <w:r>
        <w:rPr>
          <w:noProof/>
        </w:rPr>
        <mc:AlternateContent>
          <mc:Choice Requires="wps">
            <w:drawing>
              <wp:anchor distT="0" distB="0" distL="114300" distR="114300" simplePos="0" relativeHeight="252470272" behindDoc="0" locked="0" layoutInCell="1" allowOverlap="1" wp14:anchorId="0C430114" wp14:editId="018D21BA">
                <wp:simplePos x="0" y="0"/>
                <wp:positionH relativeFrom="column">
                  <wp:posOffset>-104775</wp:posOffset>
                </wp:positionH>
                <wp:positionV relativeFrom="paragraph">
                  <wp:posOffset>224790</wp:posOffset>
                </wp:positionV>
                <wp:extent cx="3562350" cy="752475"/>
                <wp:effectExtent l="0" t="0" r="0" b="0"/>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350" cy="752475"/>
                        </a:xfrm>
                        <a:prstGeom prst="rect">
                          <a:avLst/>
                        </a:prstGeom>
                        <a:noFill/>
                        <a:ln w="9525">
                          <a:noFill/>
                          <a:miter lim="800000"/>
                          <a:headEnd/>
                          <a:tailEnd/>
                        </a:ln>
                      </wps:spPr>
                      <wps:txbx>
                        <w:txbxContent>
                          <w:p w:rsidR="00C9790F" w:rsidRPr="009B62A8" w:rsidRDefault="00C9790F" w:rsidP="00905B12">
                            <w:pPr>
                              <w:spacing w:after="0" w:line="240" w:lineRule="auto"/>
                              <w:jc w:val="center"/>
                              <w:rPr>
                                <w:i/>
                                <w:sz w:val="24"/>
                              </w:rPr>
                            </w:pPr>
                            <w:proofErr w:type="gramStart"/>
                            <w:r w:rsidRPr="009B62A8">
                              <w:rPr>
                                <w:i/>
                                <w:sz w:val="24"/>
                              </w:rPr>
                              <w:t>for</w:t>
                            </w:r>
                            <w:proofErr w:type="gramEnd"/>
                            <w:r w:rsidRPr="009B62A8">
                              <w:rPr>
                                <w:i/>
                                <w:sz w:val="24"/>
                              </w:rPr>
                              <w:t xml:space="preserve"> South Carolina </w:t>
                            </w:r>
                            <w:r w:rsidRPr="009B62A8">
                              <w:rPr>
                                <w:i/>
                                <w:sz w:val="24"/>
                                <w:highlight w:val="cyan"/>
                              </w:rPr>
                              <w:t>and to learn about First Steps 4K programs in your area:</w:t>
                            </w:r>
                          </w:p>
                          <w:p w:rsidR="00C9790F" w:rsidRPr="00905B12" w:rsidRDefault="00C9790F" w:rsidP="00905B12">
                            <w:pPr>
                              <w:spacing w:after="0" w:line="240" w:lineRule="auto"/>
                              <w:jc w:val="center"/>
                              <w:rPr>
                                <w:sz w:val="36"/>
                              </w:rPr>
                            </w:pPr>
                            <w:r w:rsidRPr="00905B12">
                              <w:rPr>
                                <w:b/>
                                <w:sz w:val="36"/>
                              </w:rPr>
                              <w:t>scfirststeps.or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52" type="#_x0000_t202" style="position:absolute;margin-left:-8.25pt;margin-top:17.7pt;width:280.5pt;height:59.25pt;z-index:25247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" filled="f" stroked="f">
                <v:textbox>
                  <w:txbxContent>
                    <w:p w:rsidR="00C9790F" w:rsidRPr="009B62A8" w:rsidRDefault="00C9790F" w:rsidP="00905B12">
                      <w:pPr>
                        <w:spacing w:after="0" w:line="240" w:lineRule="auto"/>
                        <w:jc w:val="center"/>
                        <w:rPr>
                          <w:i/>
                          <w:sz w:val="24"/>
                        </w:rPr>
                      </w:pPr>
                      <w:proofErr w:type="gramStart"/>
                      <w:r w:rsidRPr="009B62A8">
                        <w:rPr>
                          <w:i/>
                          <w:sz w:val="24"/>
                        </w:rPr>
                        <w:t>for</w:t>
                      </w:r>
                      <w:proofErr w:type="gramEnd"/>
                      <w:r w:rsidRPr="009B62A8">
                        <w:rPr>
                          <w:i/>
                          <w:sz w:val="24"/>
                        </w:rPr>
                        <w:t xml:space="preserve"> South Carolina </w:t>
                      </w:r>
                      <w:r w:rsidRPr="009B62A8">
                        <w:rPr>
                          <w:i/>
                          <w:sz w:val="24"/>
                          <w:highlight w:val="cyan"/>
                        </w:rPr>
                        <w:t>and to learn about First Steps 4K programs in your area:</w:t>
                      </w:r>
                    </w:p>
                    <w:p w:rsidR="00C9790F" w:rsidRPr="00905B12" w:rsidRDefault="00C9790F" w:rsidP="00905B12">
                      <w:pPr>
                        <w:spacing w:after="0" w:line="240" w:lineRule="auto"/>
                        <w:jc w:val="center"/>
                        <w:rPr>
                          <w:sz w:val="36"/>
                        </w:rPr>
                      </w:pPr>
                      <w:r w:rsidRPr="00905B12">
                        <w:rPr>
                          <w:b/>
                          <w:sz w:val="36"/>
                        </w:rPr>
                        <w:t>scfirststeps.org</w:t>
                      </w:r>
                    </w:p>
                  </w:txbxContent>
                </v:textbox>
              </v:shape>
            </w:pict>
          </mc:Fallback>
        </mc:AlternateContent>
      </w:r>
    </w:p>
    <w:p w:rsidR="002508F4" w:rsidRDefault="00CF0186" w:rsidP="002508F4">
      <w:pPr>
        <w:pStyle w:val="BodyText"/>
        <w:spacing w:before="120" w:line="240" w:lineRule="auto"/>
      </w:pPr>
      <w:r>
        <w:rPr>
          <w:noProof/>
        </w:rPr>
        <mc:AlternateContent>
          <mc:Choice Requires="wps">
            <w:drawing>
              <wp:anchor distT="0" distB="0" distL="114300" distR="114300" simplePos="0" relativeHeight="252472320" behindDoc="0" locked="0" layoutInCell="1" allowOverlap="1" wp14:anchorId="60DCEB93" wp14:editId="1646457D">
                <wp:simplePos x="0" y="0"/>
                <wp:positionH relativeFrom="column">
                  <wp:posOffset>3524250</wp:posOffset>
                </wp:positionH>
                <wp:positionV relativeFrom="paragraph">
                  <wp:posOffset>120650</wp:posOffset>
                </wp:positionV>
                <wp:extent cx="3524250" cy="619125"/>
                <wp:effectExtent l="0" t="0" r="0" b="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619125"/>
                        </a:xfrm>
                        <a:prstGeom prst="rect">
                          <a:avLst/>
                        </a:prstGeom>
                        <a:noFill/>
                        <a:ln w="9525">
                          <a:noFill/>
                          <a:miter lim="800000"/>
                          <a:headEnd/>
                          <a:tailEnd/>
                        </a:ln>
                      </wps:spPr>
                      <wps:txbx>
                        <w:txbxContent>
                          <w:p w:rsidR="00C9790F" w:rsidRPr="00905B12" w:rsidRDefault="00C9790F" w:rsidP="009B62A8">
                            <w:pPr>
                              <w:spacing w:after="0" w:line="240" w:lineRule="auto"/>
                              <w:jc w:val="center"/>
                              <w:rPr>
                                <w:i/>
                                <w:sz w:val="28"/>
                              </w:rPr>
                            </w:pPr>
                            <w:proofErr w:type="gramStart"/>
                            <w:r>
                              <w:rPr>
                                <w:i/>
                                <w:sz w:val="28"/>
                              </w:rPr>
                              <w:t xml:space="preserve">for  </w:t>
                            </w:r>
                            <w:r w:rsidRPr="00905B12">
                              <w:rPr>
                                <w:i/>
                                <w:sz w:val="28"/>
                                <w:highlight w:val="cyan"/>
                              </w:rPr>
                              <w:t>XYZ</w:t>
                            </w:r>
                            <w:proofErr w:type="gramEnd"/>
                            <w:r>
                              <w:rPr>
                                <w:i/>
                                <w:sz w:val="28"/>
                              </w:rPr>
                              <w:t xml:space="preserve"> County First Steps</w:t>
                            </w:r>
                            <w:r w:rsidRPr="00905B12">
                              <w:rPr>
                                <w:i/>
                                <w:sz w:val="28"/>
                              </w:rPr>
                              <w:t>:</w:t>
                            </w:r>
                          </w:p>
                          <w:p w:rsidR="00C9790F" w:rsidRPr="00905B12" w:rsidRDefault="00C9790F" w:rsidP="00905B12">
                            <w:pPr>
                              <w:spacing w:after="0" w:line="240" w:lineRule="auto"/>
                              <w:jc w:val="center"/>
                              <w:rPr>
                                <w:sz w:val="36"/>
                              </w:rPr>
                            </w:pPr>
                            <w:proofErr w:type="gramStart"/>
                            <w:r>
                              <w:rPr>
                                <w:b/>
                                <w:sz w:val="36"/>
                                <w:highlight w:val="cyan"/>
                              </w:rPr>
                              <w:t>your</w:t>
                            </w:r>
                            <w:proofErr w:type="gramEnd"/>
                            <w:r>
                              <w:rPr>
                                <w:b/>
                                <w:sz w:val="36"/>
                                <w:highlight w:val="cyan"/>
                              </w:rPr>
                              <w:t xml:space="preserve"> w</w:t>
                            </w:r>
                            <w:r w:rsidRPr="00905B12">
                              <w:rPr>
                                <w:b/>
                                <w:sz w:val="36"/>
                                <w:highlight w:val="cyan"/>
                              </w:rPr>
                              <w:t>eb site or SCFS county page</w:t>
                            </w:r>
                            <w:r>
                              <w:rPr>
                                <w:b/>
                                <w:sz w:val="3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253" type="#_x0000_t202" style="position:absolute;margin-left:277.5pt;margin-top:9.5pt;width:277.5pt;height:48.75pt;z-index:25247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" filled="f" stroked="f">
                <v:textbox>
                  <w:txbxContent>
                    <w:p w:rsidR="00C9790F" w:rsidRPr="00905B12" w:rsidRDefault="00C9790F" w:rsidP="009B62A8">
                      <w:pPr>
                        <w:spacing w:after="0" w:line="240" w:lineRule="auto"/>
                        <w:jc w:val="center"/>
                        <w:rPr>
                          <w:i/>
                          <w:sz w:val="28"/>
                        </w:rPr>
                      </w:pPr>
                      <w:proofErr w:type="gramStart"/>
                      <w:r>
                        <w:rPr>
                          <w:i/>
                          <w:sz w:val="28"/>
                        </w:rPr>
                        <w:t xml:space="preserve">for  </w:t>
                      </w:r>
                      <w:r w:rsidRPr="00905B12">
                        <w:rPr>
                          <w:i/>
                          <w:sz w:val="28"/>
                          <w:highlight w:val="cyan"/>
                        </w:rPr>
                        <w:t>XYZ</w:t>
                      </w:r>
                      <w:proofErr w:type="gramEnd"/>
                      <w:r>
                        <w:rPr>
                          <w:i/>
                          <w:sz w:val="28"/>
                        </w:rPr>
                        <w:t xml:space="preserve"> County First Steps</w:t>
                      </w:r>
                      <w:r w:rsidRPr="00905B12">
                        <w:rPr>
                          <w:i/>
                          <w:sz w:val="28"/>
                        </w:rPr>
                        <w:t>:</w:t>
                      </w:r>
                    </w:p>
                    <w:p w:rsidR="00C9790F" w:rsidRPr="00905B12" w:rsidRDefault="00C9790F" w:rsidP="00905B12">
                      <w:pPr>
                        <w:spacing w:after="0" w:line="240" w:lineRule="auto"/>
                        <w:jc w:val="center"/>
                        <w:rPr>
                          <w:sz w:val="36"/>
                        </w:rPr>
                      </w:pPr>
                      <w:proofErr w:type="gramStart"/>
                      <w:r>
                        <w:rPr>
                          <w:b/>
                          <w:sz w:val="36"/>
                          <w:highlight w:val="cyan"/>
                        </w:rPr>
                        <w:t>your</w:t>
                      </w:r>
                      <w:proofErr w:type="gramEnd"/>
                      <w:r>
                        <w:rPr>
                          <w:b/>
                          <w:sz w:val="36"/>
                          <w:highlight w:val="cyan"/>
                        </w:rPr>
                        <w:t xml:space="preserve"> w</w:t>
                      </w:r>
                      <w:r w:rsidRPr="00905B12">
                        <w:rPr>
                          <w:b/>
                          <w:sz w:val="36"/>
                          <w:highlight w:val="cyan"/>
                        </w:rPr>
                        <w:t>eb site or SCFS county page</w:t>
                      </w:r>
                      <w:r>
                        <w:rPr>
                          <w:b/>
                          <w:sz w:val="36"/>
                        </w:rPr>
                        <w:t xml:space="preserve"> </w:t>
                      </w:r>
                    </w:p>
                  </w:txbxContent>
                </v:textbox>
              </v:shape>
            </w:pict>
          </mc:Fallback>
        </mc:AlternateContent>
      </w:r>
    </w:p>
    <w:p w:rsidR="002508F4" w:rsidRDefault="002508F4" w:rsidP="002508F4">
      <w:pPr>
        <w:pStyle w:val="BodyText"/>
        <w:spacing w:before="120" w:line="240" w:lineRule="auto"/>
      </w:pPr>
    </w:p>
    <w:p w:rsidR="002508F4" w:rsidRDefault="00812683" w:rsidP="002508F4">
      <w:pPr>
        <w:pStyle w:val="BodyText"/>
        <w:spacing w:before="120" w:line="240" w:lineRule="auto"/>
      </w:pPr>
      <w:r>
        <w:rPr>
          <w:noProof/>
        </w:rPr>
        <mc:AlternateContent>
          <mc:Choice Requires="wpg">
            <w:drawing>
              <wp:anchor distT="0" distB="0" distL="114300" distR="114300" simplePos="0" relativeHeight="252404736" behindDoc="0" locked="0" layoutInCell="1" allowOverlap="1" wp14:anchorId="20E49325" wp14:editId="7BEDB7E6">
                <wp:simplePos x="0" y="0"/>
                <wp:positionH relativeFrom="column">
                  <wp:posOffset>142875</wp:posOffset>
                </wp:positionH>
                <wp:positionV relativeFrom="paragraph">
                  <wp:posOffset>236855</wp:posOffset>
                </wp:positionV>
                <wp:extent cx="6677025" cy="1171575"/>
                <wp:effectExtent l="0" t="0" r="9525" b="9525"/>
                <wp:wrapNone/>
                <wp:docPr id="176" name="Group 176"/>
                <wp:cNvGraphicFramePr/>
                <a:graphic xmlns:a="http://schemas.openxmlformats.org/drawingml/2006/main">
                  <a:graphicData uri="http://schemas.microsoft.com/office/word/2010/wordprocessingGroup">
                    <wpg:wgp>
                      <wpg:cNvGrpSpPr/>
                      <wpg:grpSpPr>
                        <a:xfrm>
                          <a:off x="0" y="0"/>
                          <a:ext cx="6677025" cy="1171575"/>
                          <a:chOff x="0" y="9525"/>
                          <a:chExt cx="6677025" cy="1171575"/>
                        </a:xfrm>
                      </wpg:grpSpPr>
                      <wps:wsp>
                        <wps:cNvPr id="381" name="Text Box 2"/>
                        <wps:cNvSpPr txBox="1">
                          <a:spLocks noChangeArrowheads="1"/>
                        </wps:cNvSpPr>
                        <wps:spPr bwMode="auto">
                          <a:xfrm>
                            <a:off x="1181100" y="9525"/>
                            <a:ext cx="5495925" cy="1171575"/>
                          </a:xfrm>
                          <a:prstGeom prst="rect">
                            <a:avLst/>
                          </a:prstGeom>
                          <a:solidFill>
                            <a:srgbClr val="00B0F0"/>
                          </a:solidFill>
                          <a:ln w="9525">
                            <a:noFill/>
                            <a:miter lim="800000"/>
                            <a:headEnd/>
                            <a:tailEnd/>
                          </a:ln>
                        </wps:spPr>
                        <wps:txbx>
                          <w:txbxContent>
                            <w:p w:rsidR="00C9790F" w:rsidRDefault="00C9790F" w:rsidP="00DA3A95">
                              <w:pPr>
                                <w:spacing w:before="120" w:after="0" w:line="240" w:lineRule="auto"/>
                                <w:ind w:left="144"/>
                                <w:rPr>
                                  <w:b/>
                                  <w:color w:val="FFFFFF" w:themeColor="background1"/>
                                </w:rPr>
                              </w:pPr>
                              <w:r>
                                <w:rPr>
                                  <w:b/>
                                  <w:color w:val="FFFFFF" w:themeColor="background1"/>
                                </w:rPr>
                                <w:t>[I CAN] is First Steps’ public awareness campaign for school readiness, in support of the state’s Profile of the Ready Kindergartener.  Includes resources for parents, providers and communities to learn what they can do to support school readiness.</w:t>
                              </w:r>
                            </w:p>
                            <w:p w:rsidR="00C9790F" w:rsidRPr="00DA3A95" w:rsidRDefault="00C9790F" w:rsidP="00DA3A95">
                              <w:pPr>
                                <w:spacing w:after="0" w:line="240" w:lineRule="auto"/>
                                <w:ind w:left="144"/>
                                <w:jc w:val="center"/>
                                <w:rPr>
                                  <w:b/>
                                  <w:color w:val="FFFFFF" w:themeColor="background1"/>
                                </w:rPr>
                              </w:pPr>
                              <w:r>
                                <w:rPr>
                                  <w:b/>
                                  <w:color w:val="FFFFFF" w:themeColor="background1"/>
                                </w:rPr>
                                <w:t xml:space="preserve">Visit: </w:t>
                              </w:r>
                              <w:r w:rsidRPr="00DA3A95">
                                <w:rPr>
                                  <w:b/>
                                  <w:color w:val="FFFFFF" w:themeColor="background1"/>
                                  <w:sz w:val="32"/>
                                </w:rPr>
                                <w:t>ican.sc</w:t>
                              </w:r>
                              <w:r>
                                <w:rPr>
                                  <w:b/>
                                  <w:color w:val="FFFFFF" w:themeColor="background1"/>
                                  <w:sz w:val="32"/>
                                </w:rPr>
                                <w:br/>
                              </w:r>
                              <w:r>
                                <w:rPr>
                                  <w:b/>
                                  <w:color w:val="FFFFFF" w:themeColor="background1"/>
                                </w:rPr>
                                <w:t xml:space="preserve">Like us on Facebook: </w:t>
                              </w:r>
                              <w:proofErr w:type="spellStart"/>
                              <w:r w:rsidRPr="00DA3A95">
                                <w:rPr>
                                  <w:b/>
                                  <w:color w:val="FFFFFF" w:themeColor="background1"/>
                                  <w:sz w:val="32"/>
                                </w:rPr>
                                <w:t>icansc</w:t>
                              </w:r>
                              <w:proofErr w:type="spellEnd"/>
                            </w:p>
                          </w:txbxContent>
                        </wps:txbx>
                        <wps:bodyPr rot="0" vert="horz" wrap="square" lIns="91440" tIns="45720" rIns="91440" bIns="45720" anchor="t" anchorCtr="0">
                          <a:noAutofit/>
                        </wps:bodyPr>
                      </wps:wsp>
                      <pic:pic xmlns:pic="http://schemas.openxmlformats.org/drawingml/2006/picture">
                        <pic:nvPicPr>
                          <pic:cNvPr id="163" name="Picture 163" descr="C:\Users\bgardiner\Pictures\I CAN Powered By First Steps.png"/>
                          <pic:cNvPicPr>
                            <a:picLocks noChangeAspect="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9525"/>
                            <a:ext cx="1228725" cy="1171575"/>
                          </a:xfrm>
                          <a:prstGeom prst="rect">
                            <a:avLst/>
                          </a:prstGeom>
                          <a:solidFill>
                            <a:srgbClr val="00B0F0"/>
                          </a:solidFill>
                          <a:ln>
                            <a:noFill/>
                          </a:ln>
                        </pic:spPr>
                      </pic:pic>
                    </wpg:wgp>
                  </a:graphicData>
                </a:graphic>
                <wp14:sizeRelV relativeFrom="margin">
                  <wp14:pctHeight>0</wp14:pctHeight>
                </wp14:sizeRelV>
              </wp:anchor>
            </w:drawing>
          </mc:Choice>
          <mc:Fallback>
            <w:pict>
              <v:group id="Group 176" o:spid="_x0000_s1254" style="position:absolute;margin-left:11.25pt;margin-top:18.65pt;width:525.75pt;height:92.25pt;z-index:252404736;mso-height-relative:margin" coordorigin=",95" coordsize="66770,117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">
                <v:shape id="_x0000_s1255" type="#_x0000_t202" style="position:absolute;left:11811;top:95;width:54959;height:117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eQTL4A&#10;AADcAAAADwAAAGRycy9kb3ducmV2LnhtbESPzQrCMBCE74LvEFbwIpqqIFqNIoLi1Z8HWJq1KTab&#10;2qRa394IgsdhZr5hVpvWluJJtS8cKxiPEhDEmdMF5wqul/1wDsIHZI2lY1LwJg+bdbezwlS7F5/o&#10;eQ65iBD2KSowIVSplD4zZNGPXEUcvZurLYYo61zqGl8Rbks5SZKZtFhwXDBY0c5Qdj83VkFze5C+&#10;n8Ki4Vli7PQw0NuyUarfa7dLEIHa8A//2ketYDofw/dMPAJy/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0HkEy+AAAA3AAAAA8AAAAAAAAAAAAAAAAAmAIAAGRycy9kb3ducmV2&#10;LnhtbFBLBQYAAAAABAAEAPUAAACDAwAAAAA=&#10;" fillcolor="#00b0f0" stroked="f">
                  <v:textbox>
                    <w:txbxContent>
                      <w:p w:rsidR="00C9790F" w:rsidRDefault="00C9790F" w:rsidP="00DA3A95">
                        <w:pPr>
                          <w:spacing w:before="120" w:after="0" w:line="240" w:lineRule="auto"/>
                          <w:ind w:left="144"/>
                          <w:rPr>
                            <w:b/>
                            <w:color w:val="FFFFFF" w:themeColor="background1"/>
                          </w:rPr>
                        </w:pPr>
                        <w:r>
                          <w:rPr>
                            <w:b/>
                            <w:color w:val="FFFFFF" w:themeColor="background1"/>
                          </w:rPr>
                          <w:t>[I CAN] is First Steps’ public awareness campaign for school readiness, in support of the state’s Profile of the Ready Kindergartener.  Includes resources for parents, providers and communities to learn what they can do to support school readiness.</w:t>
                        </w:r>
                      </w:p>
                      <w:p w:rsidR="00C9790F" w:rsidRPr="00DA3A95" w:rsidRDefault="00C9790F" w:rsidP="00DA3A95">
                        <w:pPr>
                          <w:spacing w:after="0" w:line="240" w:lineRule="auto"/>
                          <w:ind w:left="144"/>
                          <w:jc w:val="center"/>
                          <w:rPr>
                            <w:b/>
                            <w:color w:val="FFFFFF" w:themeColor="background1"/>
                          </w:rPr>
                        </w:pPr>
                        <w:r>
                          <w:rPr>
                            <w:b/>
                            <w:color w:val="FFFFFF" w:themeColor="background1"/>
                          </w:rPr>
                          <w:t xml:space="preserve">Visit: </w:t>
                        </w:r>
                        <w:r w:rsidRPr="00DA3A95">
                          <w:rPr>
                            <w:b/>
                            <w:color w:val="FFFFFF" w:themeColor="background1"/>
                            <w:sz w:val="32"/>
                          </w:rPr>
                          <w:t>ican.sc</w:t>
                        </w:r>
                        <w:r>
                          <w:rPr>
                            <w:b/>
                            <w:color w:val="FFFFFF" w:themeColor="background1"/>
                            <w:sz w:val="32"/>
                          </w:rPr>
                          <w:br/>
                        </w:r>
                        <w:r>
                          <w:rPr>
                            <w:b/>
                            <w:color w:val="FFFFFF" w:themeColor="background1"/>
                          </w:rPr>
                          <w:t xml:space="preserve">Like us on Facebook: </w:t>
                        </w:r>
                        <w:proofErr w:type="spellStart"/>
                        <w:r w:rsidRPr="00DA3A95">
                          <w:rPr>
                            <w:b/>
                            <w:color w:val="FFFFFF" w:themeColor="background1"/>
                            <w:sz w:val="32"/>
                          </w:rPr>
                          <w:t>icansc</w:t>
                        </w:r>
                        <w:proofErr w:type="spellEnd"/>
                      </w:p>
                    </w:txbxContent>
                  </v:textbox>
                </v:shape>
                <v:shape id="Picture 163" o:spid="_x0000_s1256" type="#_x0000_t75" style="position:absolute;top:95;width:12287;height:117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92iYHCAAAA3AAAAA8AAABkcnMvZG93bnJldi54bWxET01rwkAQvRf8D8sIvdWNLaikrqIVwd6s&#10;FXqdZqdJMDsbd0eT9td3C0Jv83ifM1/2rlFXCrH2bGA8ykARF97WXBo4vm8fZqCiIFtsPJOBb4qw&#10;XAzu5phb3/EbXQ9SqhTCMUcDlUibax2LihzGkW+JE/flg0NJMJTaBuxSuGv0Y5ZNtMOaU0OFLb1U&#10;VJwOF2dgddll+4/X+ixuE6bSrfc/n1Iacz/sV8+ghHr5F9/cO5vmT57g75l0gV7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vdomBwgAAANwAAAAPAAAAAAAAAAAAAAAAAJ8C&#10;AABkcnMvZG93bnJldi54bWxQSwUGAAAAAAQABAD3AAAAjgMAAAAA&#10;" filled="t" fillcolor="#00b0f0">
                  <v:imagedata r:id="rId90" o:title="I CAN Powered By First Steps"/>
                  <v:path arrowok="t"/>
                </v:shape>
              </v:group>
            </w:pict>
          </mc:Fallback>
        </mc:AlternateContent>
      </w:r>
    </w:p>
    <w:p w:rsidR="002508F4" w:rsidRDefault="002508F4" w:rsidP="002508F4">
      <w:pPr>
        <w:pStyle w:val="BodyText"/>
        <w:spacing w:before="120" w:line="240" w:lineRule="auto"/>
      </w:pPr>
    </w:p>
    <w:p w:rsidR="002508F4" w:rsidRDefault="002508F4" w:rsidP="002508F4">
      <w:pPr>
        <w:pStyle w:val="BodyText"/>
        <w:spacing w:before="120" w:line="240" w:lineRule="auto"/>
      </w:pPr>
    </w:p>
    <w:p w:rsidR="00C51C62" w:rsidRDefault="00C51C62" w:rsidP="002508F4">
      <w:pPr>
        <w:pStyle w:val="BodyText"/>
        <w:spacing w:before="120" w:line="240" w:lineRule="auto"/>
      </w:pPr>
    </w:p>
    <w:p w:rsidR="00090EC7" w:rsidRPr="00016CDA" w:rsidRDefault="00090EC7" w:rsidP="00016CDA">
      <w:pPr>
        <w:pStyle w:val="BodyText"/>
        <w:spacing w:before="120" w:line="240" w:lineRule="auto"/>
        <w:rPr>
          <w:sz w:val="28"/>
          <w:szCs w:val="28"/>
        </w:rPr>
      </w:pPr>
    </w:p>
    <w:sectPr w:rsidR="00090EC7" w:rsidRPr="00016CDA" w:rsidSect="002D6EB0">
      <w:type w:val="continuous"/>
      <w:pgSz w:w="12240" w:h="15840"/>
      <w:pgMar w:top="144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790F" w:rsidRDefault="00C9790F" w:rsidP="00316D02">
      <w:pPr>
        <w:spacing w:after="0" w:line="240" w:lineRule="auto"/>
      </w:pPr>
      <w:r>
        <w:separator/>
      </w:r>
    </w:p>
  </w:endnote>
  <w:endnote w:type="continuationSeparator" w:id="0">
    <w:p w:rsidR="00C9790F" w:rsidRDefault="00C9790F" w:rsidP="00316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790F" w:rsidRDefault="00C9790F" w:rsidP="00316D02">
      <w:pPr>
        <w:spacing w:after="0" w:line="240" w:lineRule="auto"/>
      </w:pPr>
      <w:r>
        <w:separator/>
      </w:r>
    </w:p>
  </w:footnote>
  <w:footnote w:type="continuationSeparator" w:id="0">
    <w:p w:rsidR="00C9790F" w:rsidRDefault="00C9790F" w:rsidP="00316D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0710F"/>
    <w:multiLevelType w:val="hybridMultilevel"/>
    <w:tmpl w:val="1B480BCC"/>
    <w:lvl w:ilvl="0" w:tplc="FCBAF44C">
      <w:start w:val="1"/>
      <w:numFmt w:val="bullet"/>
      <w:lvlText w:val=""/>
      <w:lvlJc w:val="left"/>
      <w:pPr>
        <w:ind w:left="360" w:hanging="360"/>
      </w:pPr>
      <w:rPr>
        <w:rFonts w:ascii="Wingdings" w:hAnsi="Wingdings" w:hint="default"/>
        <w:color w:val="FF0000"/>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3D37128"/>
    <w:multiLevelType w:val="multilevel"/>
    <w:tmpl w:val="CF7EC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DB588E"/>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5EB2636"/>
    <w:multiLevelType w:val="hybridMultilevel"/>
    <w:tmpl w:val="4B1A9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0A132D"/>
    <w:multiLevelType w:val="hybridMultilevel"/>
    <w:tmpl w:val="F96E9302"/>
    <w:lvl w:ilvl="0" w:tplc="FCBAF44C">
      <w:start w:val="1"/>
      <w:numFmt w:val="bullet"/>
      <w:lvlText w:val=""/>
      <w:lvlJc w:val="left"/>
      <w:pPr>
        <w:ind w:left="360" w:hanging="360"/>
      </w:pPr>
      <w:rPr>
        <w:rFonts w:ascii="Wingdings" w:hAnsi="Wingdings" w:hint="default"/>
        <w:color w:val="FF0000"/>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D89773A"/>
    <w:multiLevelType w:val="hybridMultilevel"/>
    <w:tmpl w:val="DA16FC32"/>
    <w:lvl w:ilvl="0" w:tplc="D3388262">
      <w:start w:val="1"/>
      <w:numFmt w:val="decimal"/>
      <w:lvlText w:val="%1."/>
      <w:lvlJc w:val="left"/>
      <w:pPr>
        <w:ind w:left="1080" w:hanging="360"/>
      </w:pPr>
      <w:rPr>
        <w:b/>
        <w:color w:val="F73C02"/>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3BC598A"/>
    <w:multiLevelType w:val="multilevel"/>
    <w:tmpl w:val="7980B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87E5B81"/>
    <w:multiLevelType w:val="multilevel"/>
    <w:tmpl w:val="50EA8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2B69DA"/>
    <w:multiLevelType w:val="hybridMultilevel"/>
    <w:tmpl w:val="2B9C59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5672073"/>
    <w:multiLevelType w:val="hybridMultilevel"/>
    <w:tmpl w:val="2B14E6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051DC9"/>
    <w:multiLevelType w:val="hybridMultilevel"/>
    <w:tmpl w:val="B08C78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C81FFE"/>
    <w:multiLevelType w:val="hybridMultilevel"/>
    <w:tmpl w:val="101A3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7E3752"/>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8D04F5"/>
    <w:multiLevelType w:val="multilevel"/>
    <w:tmpl w:val="9268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0561DA"/>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A91503"/>
    <w:multiLevelType w:val="hybridMultilevel"/>
    <w:tmpl w:val="B38C8780"/>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3D399A"/>
    <w:multiLevelType w:val="hybridMultilevel"/>
    <w:tmpl w:val="1EE0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2F766D"/>
    <w:multiLevelType w:val="hybridMultilevel"/>
    <w:tmpl w:val="FFA4BC3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8">
    <w:nsid w:val="3ED36E3C"/>
    <w:multiLevelType w:val="hybridMultilevel"/>
    <w:tmpl w:val="7F50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72351B"/>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DF372E"/>
    <w:multiLevelType w:val="hybridMultilevel"/>
    <w:tmpl w:val="4B9C2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F74681"/>
    <w:multiLevelType w:val="hybridMultilevel"/>
    <w:tmpl w:val="1FFC7536"/>
    <w:lvl w:ilvl="0" w:tplc="FCBAF44C">
      <w:start w:val="1"/>
      <w:numFmt w:val="bullet"/>
      <w:lvlText w:val=""/>
      <w:lvlJc w:val="left"/>
      <w:pPr>
        <w:ind w:left="720" w:hanging="360"/>
      </w:pPr>
      <w:rPr>
        <w:rFonts w:ascii="Wingdings" w:hAnsi="Wingdings"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F54656"/>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F21891"/>
    <w:multiLevelType w:val="hybridMultilevel"/>
    <w:tmpl w:val="F8FC6F94"/>
    <w:lvl w:ilvl="0" w:tplc="F7BA44B2">
      <w:start w:val="1"/>
      <w:numFmt w:val="decimal"/>
      <w:lvlText w:val="%1."/>
      <w:lvlJc w:val="left"/>
      <w:pPr>
        <w:ind w:left="720" w:hanging="360"/>
      </w:pPr>
      <w:rPr>
        <w:rFonts w:hint="default"/>
        <w:color w:val="FF000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8C1805"/>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1379DE"/>
    <w:multiLevelType w:val="hybridMultilevel"/>
    <w:tmpl w:val="36F48A20"/>
    <w:lvl w:ilvl="0" w:tplc="FCBAF44C">
      <w:start w:val="1"/>
      <w:numFmt w:val="bullet"/>
      <w:lvlText w:val=""/>
      <w:lvlJc w:val="left"/>
      <w:pPr>
        <w:ind w:left="720" w:hanging="360"/>
      </w:pPr>
      <w:rPr>
        <w:rFonts w:ascii="Wingdings" w:hAnsi="Wingdings"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E2410A"/>
    <w:multiLevelType w:val="hybridMultilevel"/>
    <w:tmpl w:val="D5FCD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CA4F3A"/>
    <w:multiLevelType w:val="hybridMultilevel"/>
    <w:tmpl w:val="7402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3810EC"/>
    <w:multiLevelType w:val="hybridMultilevel"/>
    <w:tmpl w:val="D5163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0E5077F"/>
    <w:multiLevelType w:val="hybridMultilevel"/>
    <w:tmpl w:val="36B89A46"/>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8D3381"/>
    <w:multiLevelType w:val="hybridMultilevel"/>
    <w:tmpl w:val="2FDA11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50E1CAC"/>
    <w:multiLevelType w:val="multilevel"/>
    <w:tmpl w:val="6088D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9424E4C"/>
    <w:multiLevelType w:val="hybridMultilevel"/>
    <w:tmpl w:val="FD6A8F96"/>
    <w:lvl w:ilvl="0" w:tplc="567E94EC">
      <w:start w:val="1"/>
      <w:numFmt w:val="decimal"/>
      <w:lvlText w:val="%1."/>
      <w:lvlJc w:val="left"/>
      <w:pPr>
        <w:ind w:left="360" w:hanging="360"/>
      </w:pPr>
      <w:rPr>
        <w:rFonts w:hint="default"/>
        <w:color w:val="FF0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CC16813"/>
    <w:multiLevelType w:val="hybridMultilevel"/>
    <w:tmpl w:val="C12E86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19D70C3"/>
    <w:multiLevelType w:val="hybridMultilevel"/>
    <w:tmpl w:val="FD6A8F96"/>
    <w:lvl w:ilvl="0" w:tplc="567E94EC">
      <w:start w:val="1"/>
      <w:numFmt w:val="decimal"/>
      <w:lvlText w:val="%1."/>
      <w:lvlJc w:val="left"/>
      <w:pPr>
        <w:ind w:left="360" w:hanging="360"/>
      </w:pPr>
      <w:rPr>
        <w:rFonts w:hint="default"/>
        <w:color w:val="FF0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737B122E"/>
    <w:multiLevelType w:val="hybridMultilevel"/>
    <w:tmpl w:val="5CBC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4DF5CCF"/>
    <w:multiLevelType w:val="hybridMultilevel"/>
    <w:tmpl w:val="B38C8780"/>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4DF67DD"/>
    <w:multiLevelType w:val="hybridMultilevel"/>
    <w:tmpl w:val="5A560A24"/>
    <w:lvl w:ilvl="0" w:tplc="FCBAF44C">
      <w:start w:val="1"/>
      <w:numFmt w:val="bullet"/>
      <w:lvlText w:val=""/>
      <w:lvlJc w:val="left"/>
      <w:pPr>
        <w:ind w:left="720" w:hanging="360"/>
      </w:pPr>
      <w:rPr>
        <w:rFonts w:ascii="Wingdings" w:hAnsi="Wingdings" w:hint="default"/>
        <w:color w:val="FF0000"/>
        <w:sz w:val="28"/>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4F53B78"/>
    <w:multiLevelType w:val="hybridMultilevel"/>
    <w:tmpl w:val="70EEFB2E"/>
    <w:lvl w:ilvl="0" w:tplc="567E94EC">
      <w:start w:val="1"/>
      <w:numFmt w:val="decimal"/>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7AB1B51"/>
    <w:multiLevelType w:val="hybridMultilevel"/>
    <w:tmpl w:val="6B5293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2C3049"/>
    <w:multiLevelType w:val="hybridMultilevel"/>
    <w:tmpl w:val="44C82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341A8C"/>
    <w:multiLevelType w:val="hybridMultilevel"/>
    <w:tmpl w:val="250A4FCC"/>
    <w:lvl w:ilvl="0" w:tplc="C6C63630">
      <w:start w:val="1"/>
      <w:numFmt w:val="decimal"/>
      <w:lvlText w:val="%1."/>
      <w:lvlJc w:val="left"/>
      <w:pPr>
        <w:ind w:left="360" w:hanging="360"/>
      </w:pPr>
      <w:rPr>
        <w:rFonts w:hint="default"/>
        <w:b w:val="0"/>
        <w:color w:val="FF0000"/>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2"/>
  </w:num>
  <w:num w:numId="2">
    <w:abstractNumId w:val="4"/>
  </w:num>
  <w:num w:numId="3">
    <w:abstractNumId w:val="2"/>
  </w:num>
  <w:num w:numId="4">
    <w:abstractNumId w:val="24"/>
  </w:num>
  <w:num w:numId="5">
    <w:abstractNumId w:val="12"/>
  </w:num>
  <w:num w:numId="6">
    <w:abstractNumId w:val="14"/>
  </w:num>
  <w:num w:numId="7">
    <w:abstractNumId w:val="19"/>
  </w:num>
  <w:num w:numId="8">
    <w:abstractNumId w:val="29"/>
  </w:num>
  <w:num w:numId="9">
    <w:abstractNumId w:val="26"/>
  </w:num>
  <w:num w:numId="10">
    <w:abstractNumId w:val="15"/>
  </w:num>
  <w:num w:numId="11">
    <w:abstractNumId w:val="36"/>
  </w:num>
  <w:num w:numId="12">
    <w:abstractNumId w:val="27"/>
  </w:num>
  <w:num w:numId="13">
    <w:abstractNumId w:val="1"/>
  </w:num>
  <w:num w:numId="14">
    <w:abstractNumId w:val="7"/>
  </w:num>
  <w:num w:numId="15">
    <w:abstractNumId w:val="13"/>
  </w:num>
  <w:num w:numId="16">
    <w:abstractNumId w:val="31"/>
  </w:num>
  <w:num w:numId="17">
    <w:abstractNumId w:val="6"/>
  </w:num>
  <w:num w:numId="18">
    <w:abstractNumId w:val="16"/>
  </w:num>
  <w:num w:numId="19">
    <w:abstractNumId w:val="23"/>
  </w:num>
  <w:num w:numId="20">
    <w:abstractNumId w:val="35"/>
  </w:num>
  <w:num w:numId="21">
    <w:abstractNumId w:val="40"/>
  </w:num>
  <w:num w:numId="22">
    <w:abstractNumId w:val="18"/>
  </w:num>
  <w:num w:numId="23">
    <w:abstractNumId w:val="21"/>
  </w:num>
  <w:num w:numId="24">
    <w:abstractNumId w:val="8"/>
  </w:num>
  <w:num w:numId="25">
    <w:abstractNumId w:val="3"/>
  </w:num>
  <w:num w:numId="26">
    <w:abstractNumId w:val="38"/>
  </w:num>
  <w:num w:numId="27">
    <w:abstractNumId w:val="9"/>
  </w:num>
  <w:num w:numId="28">
    <w:abstractNumId w:val="11"/>
  </w:num>
  <w:num w:numId="29">
    <w:abstractNumId w:val="30"/>
  </w:num>
  <w:num w:numId="30">
    <w:abstractNumId w:val="32"/>
  </w:num>
  <w:num w:numId="31">
    <w:abstractNumId w:val="39"/>
  </w:num>
  <w:num w:numId="32">
    <w:abstractNumId w:val="0"/>
  </w:num>
  <w:num w:numId="33">
    <w:abstractNumId w:val="25"/>
  </w:num>
  <w:num w:numId="34">
    <w:abstractNumId w:val="10"/>
  </w:num>
  <w:num w:numId="35">
    <w:abstractNumId w:val="33"/>
  </w:num>
  <w:num w:numId="36">
    <w:abstractNumId w:val="34"/>
  </w:num>
  <w:num w:numId="37">
    <w:abstractNumId w:val="17"/>
  </w:num>
  <w:num w:numId="38">
    <w:abstractNumId w:val="28"/>
  </w:num>
  <w:num w:numId="39">
    <w:abstractNumId w:val="37"/>
  </w:num>
  <w:num w:numId="40">
    <w:abstractNumId w:val="5"/>
  </w:num>
  <w:num w:numId="41">
    <w:abstractNumId w:val="20"/>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spelling="clean" w:grammar="clean"/>
  <w:defaultTabStop w:val="324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UwNrW0NDEzNzA2NTNT0lEKTi0uzszPAymwrAUAux+ESCwAAAA="/>
  </w:docVars>
  <w:rsids>
    <w:rsidRoot w:val="002D69E7"/>
    <w:rsid w:val="00000D61"/>
    <w:rsid w:val="00004AB6"/>
    <w:rsid w:val="00013162"/>
    <w:rsid w:val="00015ABD"/>
    <w:rsid w:val="00015BAC"/>
    <w:rsid w:val="00016042"/>
    <w:rsid w:val="00016CDA"/>
    <w:rsid w:val="0001737C"/>
    <w:rsid w:val="00021821"/>
    <w:rsid w:val="0002731E"/>
    <w:rsid w:val="00027CEB"/>
    <w:rsid w:val="000334BC"/>
    <w:rsid w:val="000335C6"/>
    <w:rsid w:val="00035458"/>
    <w:rsid w:val="00040139"/>
    <w:rsid w:val="00046FD8"/>
    <w:rsid w:val="00054CB8"/>
    <w:rsid w:val="00055540"/>
    <w:rsid w:val="0005570E"/>
    <w:rsid w:val="00055F94"/>
    <w:rsid w:val="0006068C"/>
    <w:rsid w:val="00062833"/>
    <w:rsid w:val="00062E15"/>
    <w:rsid w:val="00063DD2"/>
    <w:rsid w:val="00065108"/>
    <w:rsid w:val="000731A9"/>
    <w:rsid w:val="00074604"/>
    <w:rsid w:val="0007568C"/>
    <w:rsid w:val="000802C1"/>
    <w:rsid w:val="0009075C"/>
    <w:rsid w:val="00090EC7"/>
    <w:rsid w:val="00092814"/>
    <w:rsid w:val="000A18BC"/>
    <w:rsid w:val="000A2B60"/>
    <w:rsid w:val="000A2C28"/>
    <w:rsid w:val="000A33ED"/>
    <w:rsid w:val="000A3A13"/>
    <w:rsid w:val="000A5167"/>
    <w:rsid w:val="000A6040"/>
    <w:rsid w:val="000B0319"/>
    <w:rsid w:val="000B3E47"/>
    <w:rsid w:val="000B53D6"/>
    <w:rsid w:val="000B5C46"/>
    <w:rsid w:val="000B6687"/>
    <w:rsid w:val="000C7673"/>
    <w:rsid w:val="000C7750"/>
    <w:rsid w:val="000D6C4D"/>
    <w:rsid w:val="000E2281"/>
    <w:rsid w:val="000E52B9"/>
    <w:rsid w:val="000E7635"/>
    <w:rsid w:val="000F1C3A"/>
    <w:rsid w:val="000F27F5"/>
    <w:rsid w:val="0010144D"/>
    <w:rsid w:val="00101877"/>
    <w:rsid w:val="001047BA"/>
    <w:rsid w:val="001104FE"/>
    <w:rsid w:val="00110BE2"/>
    <w:rsid w:val="001121AB"/>
    <w:rsid w:val="001140FF"/>
    <w:rsid w:val="001249A1"/>
    <w:rsid w:val="00124F36"/>
    <w:rsid w:val="00126D3D"/>
    <w:rsid w:val="001309F4"/>
    <w:rsid w:val="00132D7C"/>
    <w:rsid w:val="0013612B"/>
    <w:rsid w:val="00137B1A"/>
    <w:rsid w:val="00141BA0"/>
    <w:rsid w:val="0014600C"/>
    <w:rsid w:val="0015657E"/>
    <w:rsid w:val="001607BE"/>
    <w:rsid w:val="00162040"/>
    <w:rsid w:val="0016279E"/>
    <w:rsid w:val="001629DD"/>
    <w:rsid w:val="001650DE"/>
    <w:rsid w:val="001677AB"/>
    <w:rsid w:val="00173360"/>
    <w:rsid w:val="00176D74"/>
    <w:rsid w:val="00177E76"/>
    <w:rsid w:val="00180127"/>
    <w:rsid w:val="00181653"/>
    <w:rsid w:val="00182B66"/>
    <w:rsid w:val="001833D7"/>
    <w:rsid w:val="00183614"/>
    <w:rsid w:val="00184104"/>
    <w:rsid w:val="001849CB"/>
    <w:rsid w:val="0018711C"/>
    <w:rsid w:val="00192849"/>
    <w:rsid w:val="001946AA"/>
    <w:rsid w:val="00197D42"/>
    <w:rsid w:val="001A27B3"/>
    <w:rsid w:val="001A432B"/>
    <w:rsid w:val="001A4B47"/>
    <w:rsid w:val="001A4DFD"/>
    <w:rsid w:val="001A6281"/>
    <w:rsid w:val="001B7EF1"/>
    <w:rsid w:val="001B7FBC"/>
    <w:rsid w:val="001C254F"/>
    <w:rsid w:val="001C2C13"/>
    <w:rsid w:val="001C7DB9"/>
    <w:rsid w:val="001D040F"/>
    <w:rsid w:val="001D1CE5"/>
    <w:rsid w:val="001D4E7C"/>
    <w:rsid w:val="001D56E9"/>
    <w:rsid w:val="001E185B"/>
    <w:rsid w:val="001E3737"/>
    <w:rsid w:val="001E7A71"/>
    <w:rsid w:val="001F1204"/>
    <w:rsid w:val="001F157F"/>
    <w:rsid w:val="001F1EBC"/>
    <w:rsid w:val="001F5FBC"/>
    <w:rsid w:val="00203F64"/>
    <w:rsid w:val="00210346"/>
    <w:rsid w:val="00213D06"/>
    <w:rsid w:val="00213D6A"/>
    <w:rsid w:val="00214D1C"/>
    <w:rsid w:val="00217AD1"/>
    <w:rsid w:val="00217BAF"/>
    <w:rsid w:val="00221C13"/>
    <w:rsid w:val="00226B2C"/>
    <w:rsid w:val="00233D68"/>
    <w:rsid w:val="002353FF"/>
    <w:rsid w:val="00237E2F"/>
    <w:rsid w:val="002427EC"/>
    <w:rsid w:val="00243E60"/>
    <w:rsid w:val="00244AC3"/>
    <w:rsid w:val="002508F4"/>
    <w:rsid w:val="002570FD"/>
    <w:rsid w:val="0026433A"/>
    <w:rsid w:val="0026685C"/>
    <w:rsid w:val="00273787"/>
    <w:rsid w:val="0027455E"/>
    <w:rsid w:val="0028467E"/>
    <w:rsid w:val="00284986"/>
    <w:rsid w:val="002851B6"/>
    <w:rsid w:val="002855DA"/>
    <w:rsid w:val="00285AEA"/>
    <w:rsid w:val="00287759"/>
    <w:rsid w:val="00287F76"/>
    <w:rsid w:val="00294831"/>
    <w:rsid w:val="00294C50"/>
    <w:rsid w:val="002A0824"/>
    <w:rsid w:val="002A1CB3"/>
    <w:rsid w:val="002A50B5"/>
    <w:rsid w:val="002A5A04"/>
    <w:rsid w:val="002A6FC9"/>
    <w:rsid w:val="002B32A7"/>
    <w:rsid w:val="002C2B42"/>
    <w:rsid w:val="002D1912"/>
    <w:rsid w:val="002D273D"/>
    <w:rsid w:val="002D2861"/>
    <w:rsid w:val="002D65F7"/>
    <w:rsid w:val="002D69E7"/>
    <w:rsid w:val="002D6E5F"/>
    <w:rsid w:val="002D6EB0"/>
    <w:rsid w:val="002D729D"/>
    <w:rsid w:val="002E2580"/>
    <w:rsid w:val="002E3335"/>
    <w:rsid w:val="002E4D5E"/>
    <w:rsid w:val="002E509B"/>
    <w:rsid w:val="002F128F"/>
    <w:rsid w:val="002F1EA2"/>
    <w:rsid w:val="002F3FF4"/>
    <w:rsid w:val="002F5E79"/>
    <w:rsid w:val="00302E11"/>
    <w:rsid w:val="00304860"/>
    <w:rsid w:val="0030742C"/>
    <w:rsid w:val="00316D02"/>
    <w:rsid w:val="00320106"/>
    <w:rsid w:val="00320CC7"/>
    <w:rsid w:val="00322EF2"/>
    <w:rsid w:val="00325D02"/>
    <w:rsid w:val="0032743B"/>
    <w:rsid w:val="00335AD4"/>
    <w:rsid w:val="0033617D"/>
    <w:rsid w:val="0033637F"/>
    <w:rsid w:val="00343520"/>
    <w:rsid w:val="00345503"/>
    <w:rsid w:val="00347CE9"/>
    <w:rsid w:val="00351FAB"/>
    <w:rsid w:val="00352DE6"/>
    <w:rsid w:val="003562A0"/>
    <w:rsid w:val="003567EA"/>
    <w:rsid w:val="003628A6"/>
    <w:rsid w:val="0036335F"/>
    <w:rsid w:val="00364CCA"/>
    <w:rsid w:val="00365029"/>
    <w:rsid w:val="00366050"/>
    <w:rsid w:val="003715D1"/>
    <w:rsid w:val="00377DC6"/>
    <w:rsid w:val="0038036D"/>
    <w:rsid w:val="003804CD"/>
    <w:rsid w:val="003809DF"/>
    <w:rsid w:val="00381A10"/>
    <w:rsid w:val="00386070"/>
    <w:rsid w:val="0039280D"/>
    <w:rsid w:val="00393AE4"/>
    <w:rsid w:val="00396D6A"/>
    <w:rsid w:val="003A1C86"/>
    <w:rsid w:val="003A639C"/>
    <w:rsid w:val="003C072A"/>
    <w:rsid w:val="003C403E"/>
    <w:rsid w:val="003C4713"/>
    <w:rsid w:val="003C6C16"/>
    <w:rsid w:val="003D25DD"/>
    <w:rsid w:val="003D2CB6"/>
    <w:rsid w:val="003E5F9F"/>
    <w:rsid w:val="003F34D0"/>
    <w:rsid w:val="004026B2"/>
    <w:rsid w:val="00402F1F"/>
    <w:rsid w:val="00404310"/>
    <w:rsid w:val="00405C30"/>
    <w:rsid w:val="004062E2"/>
    <w:rsid w:val="004170DB"/>
    <w:rsid w:val="004220C5"/>
    <w:rsid w:val="004259FA"/>
    <w:rsid w:val="00430D6F"/>
    <w:rsid w:val="0043197D"/>
    <w:rsid w:val="00432CDA"/>
    <w:rsid w:val="00435321"/>
    <w:rsid w:val="00443486"/>
    <w:rsid w:val="004451EC"/>
    <w:rsid w:val="00445845"/>
    <w:rsid w:val="00447E56"/>
    <w:rsid w:val="00450981"/>
    <w:rsid w:val="004514D0"/>
    <w:rsid w:val="004523D2"/>
    <w:rsid w:val="004542E9"/>
    <w:rsid w:val="00457B7A"/>
    <w:rsid w:val="00457E43"/>
    <w:rsid w:val="0046022F"/>
    <w:rsid w:val="004617F2"/>
    <w:rsid w:val="00462D9E"/>
    <w:rsid w:val="004642AB"/>
    <w:rsid w:val="00473A81"/>
    <w:rsid w:val="0048152B"/>
    <w:rsid w:val="0048249D"/>
    <w:rsid w:val="00482E36"/>
    <w:rsid w:val="00484961"/>
    <w:rsid w:val="00485090"/>
    <w:rsid w:val="00495A06"/>
    <w:rsid w:val="0049613E"/>
    <w:rsid w:val="00496459"/>
    <w:rsid w:val="004A5255"/>
    <w:rsid w:val="004B1D0A"/>
    <w:rsid w:val="004B5D7D"/>
    <w:rsid w:val="004C30AC"/>
    <w:rsid w:val="004D14B4"/>
    <w:rsid w:val="004D52EB"/>
    <w:rsid w:val="004D6965"/>
    <w:rsid w:val="004E14DE"/>
    <w:rsid w:val="005013E4"/>
    <w:rsid w:val="00502C5D"/>
    <w:rsid w:val="005101DB"/>
    <w:rsid w:val="00511CA6"/>
    <w:rsid w:val="00511CF8"/>
    <w:rsid w:val="00511E0C"/>
    <w:rsid w:val="0051219E"/>
    <w:rsid w:val="0052663D"/>
    <w:rsid w:val="005278DB"/>
    <w:rsid w:val="00527F0F"/>
    <w:rsid w:val="005308FE"/>
    <w:rsid w:val="0053205E"/>
    <w:rsid w:val="0054230E"/>
    <w:rsid w:val="0054392B"/>
    <w:rsid w:val="00551401"/>
    <w:rsid w:val="00551419"/>
    <w:rsid w:val="0055637D"/>
    <w:rsid w:val="005607E1"/>
    <w:rsid w:val="00562927"/>
    <w:rsid w:val="00562B64"/>
    <w:rsid w:val="00562E1E"/>
    <w:rsid w:val="00563162"/>
    <w:rsid w:val="00566B33"/>
    <w:rsid w:val="005678AF"/>
    <w:rsid w:val="005723B4"/>
    <w:rsid w:val="00572D27"/>
    <w:rsid w:val="00572DF8"/>
    <w:rsid w:val="00573104"/>
    <w:rsid w:val="005757FB"/>
    <w:rsid w:val="005808E8"/>
    <w:rsid w:val="005851BA"/>
    <w:rsid w:val="00597052"/>
    <w:rsid w:val="005B13A8"/>
    <w:rsid w:val="005B5BEB"/>
    <w:rsid w:val="005C2875"/>
    <w:rsid w:val="005C2D51"/>
    <w:rsid w:val="005C3480"/>
    <w:rsid w:val="005C4E68"/>
    <w:rsid w:val="005C6A12"/>
    <w:rsid w:val="005D4AC6"/>
    <w:rsid w:val="005D7BF5"/>
    <w:rsid w:val="005E3946"/>
    <w:rsid w:val="005E474C"/>
    <w:rsid w:val="005E57E0"/>
    <w:rsid w:val="005F65D7"/>
    <w:rsid w:val="005F6FC0"/>
    <w:rsid w:val="00610663"/>
    <w:rsid w:val="00611382"/>
    <w:rsid w:val="0061188D"/>
    <w:rsid w:val="00614640"/>
    <w:rsid w:val="006154D7"/>
    <w:rsid w:val="00617D60"/>
    <w:rsid w:val="00620E7A"/>
    <w:rsid w:val="00623FA0"/>
    <w:rsid w:val="006265D7"/>
    <w:rsid w:val="006315DA"/>
    <w:rsid w:val="006355AE"/>
    <w:rsid w:val="00635CF6"/>
    <w:rsid w:val="00635E91"/>
    <w:rsid w:val="00636161"/>
    <w:rsid w:val="00642A3B"/>
    <w:rsid w:val="00650077"/>
    <w:rsid w:val="00657197"/>
    <w:rsid w:val="006610B3"/>
    <w:rsid w:val="00670629"/>
    <w:rsid w:val="00671563"/>
    <w:rsid w:val="00672865"/>
    <w:rsid w:val="00675715"/>
    <w:rsid w:val="00684CE5"/>
    <w:rsid w:val="00685F67"/>
    <w:rsid w:val="00687285"/>
    <w:rsid w:val="00687286"/>
    <w:rsid w:val="00687FB3"/>
    <w:rsid w:val="006B32B2"/>
    <w:rsid w:val="006C1037"/>
    <w:rsid w:val="006C62A2"/>
    <w:rsid w:val="006D0EFA"/>
    <w:rsid w:val="006D1A63"/>
    <w:rsid w:val="006D384A"/>
    <w:rsid w:val="006D4DC0"/>
    <w:rsid w:val="006D4FAD"/>
    <w:rsid w:val="006D73EC"/>
    <w:rsid w:val="006D76EE"/>
    <w:rsid w:val="006E22B0"/>
    <w:rsid w:val="006E304E"/>
    <w:rsid w:val="006E32B8"/>
    <w:rsid w:val="006E3803"/>
    <w:rsid w:val="006F1106"/>
    <w:rsid w:val="006F19B4"/>
    <w:rsid w:val="00701E2D"/>
    <w:rsid w:val="00712A0E"/>
    <w:rsid w:val="00712E0B"/>
    <w:rsid w:val="00714CE4"/>
    <w:rsid w:val="00720375"/>
    <w:rsid w:val="0072108C"/>
    <w:rsid w:val="00724175"/>
    <w:rsid w:val="00730838"/>
    <w:rsid w:val="00730C32"/>
    <w:rsid w:val="00731C34"/>
    <w:rsid w:val="00731C4D"/>
    <w:rsid w:val="0073343F"/>
    <w:rsid w:val="0073448F"/>
    <w:rsid w:val="00736936"/>
    <w:rsid w:val="00741E2B"/>
    <w:rsid w:val="00747C27"/>
    <w:rsid w:val="00751C3A"/>
    <w:rsid w:val="00755B26"/>
    <w:rsid w:val="00781835"/>
    <w:rsid w:val="00783E7B"/>
    <w:rsid w:val="00784925"/>
    <w:rsid w:val="00794AD6"/>
    <w:rsid w:val="00794E1F"/>
    <w:rsid w:val="007A1E9C"/>
    <w:rsid w:val="007A285B"/>
    <w:rsid w:val="007A3209"/>
    <w:rsid w:val="007B25F4"/>
    <w:rsid w:val="007B4E1D"/>
    <w:rsid w:val="007B52F4"/>
    <w:rsid w:val="007B63CA"/>
    <w:rsid w:val="007B6B1C"/>
    <w:rsid w:val="007C148D"/>
    <w:rsid w:val="007C7953"/>
    <w:rsid w:val="007D0464"/>
    <w:rsid w:val="007D2897"/>
    <w:rsid w:val="007D3DB6"/>
    <w:rsid w:val="007D4C69"/>
    <w:rsid w:val="007D56F5"/>
    <w:rsid w:val="007D5CAB"/>
    <w:rsid w:val="007D7AA5"/>
    <w:rsid w:val="007E04C4"/>
    <w:rsid w:val="007E0504"/>
    <w:rsid w:val="007E16C6"/>
    <w:rsid w:val="007E480C"/>
    <w:rsid w:val="007E6659"/>
    <w:rsid w:val="007E7A86"/>
    <w:rsid w:val="007F0427"/>
    <w:rsid w:val="007F0534"/>
    <w:rsid w:val="007F08CC"/>
    <w:rsid w:val="007F6AA0"/>
    <w:rsid w:val="0080063A"/>
    <w:rsid w:val="008048DC"/>
    <w:rsid w:val="0080705F"/>
    <w:rsid w:val="00812683"/>
    <w:rsid w:val="0081297D"/>
    <w:rsid w:val="00817C65"/>
    <w:rsid w:val="008207C1"/>
    <w:rsid w:val="008223DA"/>
    <w:rsid w:val="00825B19"/>
    <w:rsid w:val="00825C4F"/>
    <w:rsid w:val="008314CA"/>
    <w:rsid w:val="0083561B"/>
    <w:rsid w:val="00836A0B"/>
    <w:rsid w:val="00852BEC"/>
    <w:rsid w:val="00857B36"/>
    <w:rsid w:val="008653A0"/>
    <w:rsid w:val="008671F2"/>
    <w:rsid w:val="00870C93"/>
    <w:rsid w:val="0087137E"/>
    <w:rsid w:val="0087207B"/>
    <w:rsid w:val="00872F5B"/>
    <w:rsid w:val="00873739"/>
    <w:rsid w:val="008770A1"/>
    <w:rsid w:val="00877A66"/>
    <w:rsid w:val="0088423E"/>
    <w:rsid w:val="008847B8"/>
    <w:rsid w:val="00885BD6"/>
    <w:rsid w:val="008869C2"/>
    <w:rsid w:val="00893512"/>
    <w:rsid w:val="0089363A"/>
    <w:rsid w:val="008A2349"/>
    <w:rsid w:val="008A49E8"/>
    <w:rsid w:val="008B4E9D"/>
    <w:rsid w:val="008B575F"/>
    <w:rsid w:val="008B6DE1"/>
    <w:rsid w:val="008B78FC"/>
    <w:rsid w:val="008B7CF0"/>
    <w:rsid w:val="008C0761"/>
    <w:rsid w:val="008C0BAC"/>
    <w:rsid w:val="008C0CE7"/>
    <w:rsid w:val="008C1D77"/>
    <w:rsid w:val="008C1EA5"/>
    <w:rsid w:val="008C42A1"/>
    <w:rsid w:val="008D190E"/>
    <w:rsid w:val="008E2FAE"/>
    <w:rsid w:val="008F44D6"/>
    <w:rsid w:val="008F6ED2"/>
    <w:rsid w:val="00902F20"/>
    <w:rsid w:val="009030FD"/>
    <w:rsid w:val="00905B12"/>
    <w:rsid w:val="009123D4"/>
    <w:rsid w:val="009135D5"/>
    <w:rsid w:val="009168EA"/>
    <w:rsid w:val="0092278F"/>
    <w:rsid w:val="009243BD"/>
    <w:rsid w:val="00924B81"/>
    <w:rsid w:val="009272EF"/>
    <w:rsid w:val="00930300"/>
    <w:rsid w:val="00931E6F"/>
    <w:rsid w:val="009321C9"/>
    <w:rsid w:val="009325D6"/>
    <w:rsid w:val="00936B65"/>
    <w:rsid w:val="00940048"/>
    <w:rsid w:val="0094289F"/>
    <w:rsid w:val="00942CED"/>
    <w:rsid w:val="0094406D"/>
    <w:rsid w:val="00946909"/>
    <w:rsid w:val="009521C3"/>
    <w:rsid w:val="00956435"/>
    <w:rsid w:val="00957312"/>
    <w:rsid w:val="00962627"/>
    <w:rsid w:val="0096614A"/>
    <w:rsid w:val="009667A9"/>
    <w:rsid w:val="00967A4A"/>
    <w:rsid w:val="009711DD"/>
    <w:rsid w:val="009724E3"/>
    <w:rsid w:val="00972F2A"/>
    <w:rsid w:val="00976B12"/>
    <w:rsid w:val="0098146B"/>
    <w:rsid w:val="0098184C"/>
    <w:rsid w:val="00981E19"/>
    <w:rsid w:val="00997593"/>
    <w:rsid w:val="009A039A"/>
    <w:rsid w:val="009A30E8"/>
    <w:rsid w:val="009A3FA0"/>
    <w:rsid w:val="009A5B61"/>
    <w:rsid w:val="009A6637"/>
    <w:rsid w:val="009B335F"/>
    <w:rsid w:val="009B62A8"/>
    <w:rsid w:val="009C21FB"/>
    <w:rsid w:val="009C6A15"/>
    <w:rsid w:val="009D008D"/>
    <w:rsid w:val="009D08D0"/>
    <w:rsid w:val="009D1C3B"/>
    <w:rsid w:val="009E3746"/>
    <w:rsid w:val="009E6917"/>
    <w:rsid w:val="009F1A15"/>
    <w:rsid w:val="009F2849"/>
    <w:rsid w:val="009F5764"/>
    <w:rsid w:val="00A00E32"/>
    <w:rsid w:val="00A02BFE"/>
    <w:rsid w:val="00A04065"/>
    <w:rsid w:val="00A04719"/>
    <w:rsid w:val="00A06BB6"/>
    <w:rsid w:val="00A106F4"/>
    <w:rsid w:val="00A13E1F"/>
    <w:rsid w:val="00A146D2"/>
    <w:rsid w:val="00A2075D"/>
    <w:rsid w:val="00A22AAC"/>
    <w:rsid w:val="00A24497"/>
    <w:rsid w:val="00A30E09"/>
    <w:rsid w:val="00A3432C"/>
    <w:rsid w:val="00A472D0"/>
    <w:rsid w:val="00A53557"/>
    <w:rsid w:val="00A53636"/>
    <w:rsid w:val="00A5640E"/>
    <w:rsid w:val="00A56541"/>
    <w:rsid w:val="00A56C64"/>
    <w:rsid w:val="00A572A8"/>
    <w:rsid w:val="00A57F0A"/>
    <w:rsid w:val="00A63063"/>
    <w:rsid w:val="00A6348F"/>
    <w:rsid w:val="00A66066"/>
    <w:rsid w:val="00A71338"/>
    <w:rsid w:val="00A71C37"/>
    <w:rsid w:val="00A82E78"/>
    <w:rsid w:val="00A869D0"/>
    <w:rsid w:val="00A90C54"/>
    <w:rsid w:val="00A90F0F"/>
    <w:rsid w:val="00A9592B"/>
    <w:rsid w:val="00A974DE"/>
    <w:rsid w:val="00AA1702"/>
    <w:rsid w:val="00AA371A"/>
    <w:rsid w:val="00AA4F4B"/>
    <w:rsid w:val="00AA7D00"/>
    <w:rsid w:val="00AB697B"/>
    <w:rsid w:val="00AB6A29"/>
    <w:rsid w:val="00AB6FEA"/>
    <w:rsid w:val="00AC595B"/>
    <w:rsid w:val="00AC7426"/>
    <w:rsid w:val="00AC7575"/>
    <w:rsid w:val="00AC7740"/>
    <w:rsid w:val="00AD0EF9"/>
    <w:rsid w:val="00AD355E"/>
    <w:rsid w:val="00AD4774"/>
    <w:rsid w:val="00AD595A"/>
    <w:rsid w:val="00AE1308"/>
    <w:rsid w:val="00AE1942"/>
    <w:rsid w:val="00AE1ED8"/>
    <w:rsid w:val="00AE34B3"/>
    <w:rsid w:val="00AE529D"/>
    <w:rsid w:val="00AE5985"/>
    <w:rsid w:val="00AF0489"/>
    <w:rsid w:val="00AF2409"/>
    <w:rsid w:val="00AF5FA9"/>
    <w:rsid w:val="00B0152C"/>
    <w:rsid w:val="00B01FD3"/>
    <w:rsid w:val="00B03774"/>
    <w:rsid w:val="00B05DEF"/>
    <w:rsid w:val="00B103EF"/>
    <w:rsid w:val="00B12C17"/>
    <w:rsid w:val="00B20F09"/>
    <w:rsid w:val="00B24758"/>
    <w:rsid w:val="00B24F67"/>
    <w:rsid w:val="00B27E4D"/>
    <w:rsid w:val="00B3073D"/>
    <w:rsid w:val="00B33DA9"/>
    <w:rsid w:val="00B37A3C"/>
    <w:rsid w:val="00B428C0"/>
    <w:rsid w:val="00B47D59"/>
    <w:rsid w:val="00B51960"/>
    <w:rsid w:val="00B53249"/>
    <w:rsid w:val="00B532A2"/>
    <w:rsid w:val="00B54836"/>
    <w:rsid w:val="00B54A82"/>
    <w:rsid w:val="00B56772"/>
    <w:rsid w:val="00B5720B"/>
    <w:rsid w:val="00B62314"/>
    <w:rsid w:val="00B679F6"/>
    <w:rsid w:val="00B714C0"/>
    <w:rsid w:val="00B742FE"/>
    <w:rsid w:val="00B74A20"/>
    <w:rsid w:val="00B75F0F"/>
    <w:rsid w:val="00B8162D"/>
    <w:rsid w:val="00B81FAC"/>
    <w:rsid w:val="00B826B7"/>
    <w:rsid w:val="00B8525F"/>
    <w:rsid w:val="00B91DF0"/>
    <w:rsid w:val="00B9390A"/>
    <w:rsid w:val="00B9764C"/>
    <w:rsid w:val="00BA329B"/>
    <w:rsid w:val="00BB0137"/>
    <w:rsid w:val="00BB09F5"/>
    <w:rsid w:val="00BB2D22"/>
    <w:rsid w:val="00BB3C5F"/>
    <w:rsid w:val="00BB69AE"/>
    <w:rsid w:val="00BB7BD8"/>
    <w:rsid w:val="00BC32AA"/>
    <w:rsid w:val="00BC6BED"/>
    <w:rsid w:val="00BD0B3E"/>
    <w:rsid w:val="00BD165A"/>
    <w:rsid w:val="00BD3A76"/>
    <w:rsid w:val="00BD4245"/>
    <w:rsid w:val="00BD487C"/>
    <w:rsid w:val="00BD4A40"/>
    <w:rsid w:val="00BD681F"/>
    <w:rsid w:val="00BE3C1E"/>
    <w:rsid w:val="00BE503B"/>
    <w:rsid w:val="00BF19A8"/>
    <w:rsid w:val="00BF3356"/>
    <w:rsid w:val="00BF4A52"/>
    <w:rsid w:val="00BF51D3"/>
    <w:rsid w:val="00C00CC4"/>
    <w:rsid w:val="00C03B5B"/>
    <w:rsid w:val="00C0556B"/>
    <w:rsid w:val="00C05C80"/>
    <w:rsid w:val="00C11C90"/>
    <w:rsid w:val="00C2186F"/>
    <w:rsid w:val="00C2766A"/>
    <w:rsid w:val="00C34392"/>
    <w:rsid w:val="00C34743"/>
    <w:rsid w:val="00C353E8"/>
    <w:rsid w:val="00C35816"/>
    <w:rsid w:val="00C35E47"/>
    <w:rsid w:val="00C5008A"/>
    <w:rsid w:val="00C51C62"/>
    <w:rsid w:val="00C52A0B"/>
    <w:rsid w:val="00C53F84"/>
    <w:rsid w:val="00C54369"/>
    <w:rsid w:val="00C54ACE"/>
    <w:rsid w:val="00C559E0"/>
    <w:rsid w:val="00C57EDF"/>
    <w:rsid w:val="00C60839"/>
    <w:rsid w:val="00C74728"/>
    <w:rsid w:val="00C76824"/>
    <w:rsid w:val="00C8371A"/>
    <w:rsid w:val="00C86457"/>
    <w:rsid w:val="00C86C37"/>
    <w:rsid w:val="00C87198"/>
    <w:rsid w:val="00C973AE"/>
    <w:rsid w:val="00C9790F"/>
    <w:rsid w:val="00CA717F"/>
    <w:rsid w:val="00CB15E4"/>
    <w:rsid w:val="00CB5C57"/>
    <w:rsid w:val="00CC0586"/>
    <w:rsid w:val="00CC1B6B"/>
    <w:rsid w:val="00CC3577"/>
    <w:rsid w:val="00CC37E9"/>
    <w:rsid w:val="00CC5BAB"/>
    <w:rsid w:val="00CE0EFC"/>
    <w:rsid w:val="00CE73CD"/>
    <w:rsid w:val="00CF0186"/>
    <w:rsid w:val="00CF3381"/>
    <w:rsid w:val="00CF3805"/>
    <w:rsid w:val="00D01D40"/>
    <w:rsid w:val="00D021B2"/>
    <w:rsid w:val="00D1097A"/>
    <w:rsid w:val="00D17F5D"/>
    <w:rsid w:val="00D21655"/>
    <w:rsid w:val="00D24126"/>
    <w:rsid w:val="00D263DF"/>
    <w:rsid w:val="00D268C9"/>
    <w:rsid w:val="00D313DF"/>
    <w:rsid w:val="00D33697"/>
    <w:rsid w:val="00D41D43"/>
    <w:rsid w:val="00D42054"/>
    <w:rsid w:val="00D55D03"/>
    <w:rsid w:val="00D56614"/>
    <w:rsid w:val="00D627AB"/>
    <w:rsid w:val="00D66B27"/>
    <w:rsid w:val="00D67025"/>
    <w:rsid w:val="00D84F30"/>
    <w:rsid w:val="00D90C87"/>
    <w:rsid w:val="00D91874"/>
    <w:rsid w:val="00D93649"/>
    <w:rsid w:val="00DA3A95"/>
    <w:rsid w:val="00DA6D14"/>
    <w:rsid w:val="00DA727C"/>
    <w:rsid w:val="00DB0E81"/>
    <w:rsid w:val="00DB1886"/>
    <w:rsid w:val="00DB2C8D"/>
    <w:rsid w:val="00DB4F37"/>
    <w:rsid w:val="00DB72A6"/>
    <w:rsid w:val="00DB73FC"/>
    <w:rsid w:val="00DC0A3E"/>
    <w:rsid w:val="00DC2DB8"/>
    <w:rsid w:val="00DC79F1"/>
    <w:rsid w:val="00DD1CED"/>
    <w:rsid w:val="00DD5419"/>
    <w:rsid w:val="00DD6A96"/>
    <w:rsid w:val="00DE122A"/>
    <w:rsid w:val="00DE1645"/>
    <w:rsid w:val="00DE47D0"/>
    <w:rsid w:val="00DF2011"/>
    <w:rsid w:val="00DF3CCB"/>
    <w:rsid w:val="00E01D14"/>
    <w:rsid w:val="00E108DC"/>
    <w:rsid w:val="00E1195D"/>
    <w:rsid w:val="00E1258A"/>
    <w:rsid w:val="00E32200"/>
    <w:rsid w:val="00E3267E"/>
    <w:rsid w:val="00E35B47"/>
    <w:rsid w:val="00E36062"/>
    <w:rsid w:val="00E40F18"/>
    <w:rsid w:val="00E428EA"/>
    <w:rsid w:val="00E42C0D"/>
    <w:rsid w:val="00E454B5"/>
    <w:rsid w:val="00E45E3E"/>
    <w:rsid w:val="00E53333"/>
    <w:rsid w:val="00E54816"/>
    <w:rsid w:val="00E54D5F"/>
    <w:rsid w:val="00E57BE4"/>
    <w:rsid w:val="00E57DA7"/>
    <w:rsid w:val="00E715B4"/>
    <w:rsid w:val="00E751CE"/>
    <w:rsid w:val="00E83ED5"/>
    <w:rsid w:val="00E949E7"/>
    <w:rsid w:val="00E97CD9"/>
    <w:rsid w:val="00EA012F"/>
    <w:rsid w:val="00EA09AA"/>
    <w:rsid w:val="00EA6AE2"/>
    <w:rsid w:val="00EB2076"/>
    <w:rsid w:val="00EC1717"/>
    <w:rsid w:val="00EC258D"/>
    <w:rsid w:val="00EC28B3"/>
    <w:rsid w:val="00EC51D8"/>
    <w:rsid w:val="00ED51FF"/>
    <w:rsid w:val="00ED7D0D"/>
    <w:rsid w:val="00EE5063"/>
    <w:rsid w:val="00EE6275"/>
    <w:rsid w:val="00EE6D23"/>
    <w:rsid w:val="00EE6F51"/>
    <w:rsid w:val="00EE7E98"/>
    <w:rsid w:val="00EF4BA1"/>
    <w:rsid w:val="00F003DB"/>
    <w:rsid w:val="00F0178C"/>
    <w:rsid w:val="00F05AA8"/>
    <w:rsid w:val="00F05C44"/>
    <w:rsid w:val="00F11F88"/>
    <w:rsid w:val="00F120E3"/>
    <w:rsid w:val="00F1446E"/>
    <w:rsid w:val="00F20255"/>
    <w:rsid w:val="00F20DBF"/>
    <w:rsid w:val="00F232A3"/>
    <w:rsid w:val="00F23CA8"/>
    <w:rsid w:val="00F304F5"/>
    <w:rsid w:val="00F34700"/>
    <w:rsid w:val="00F36117"/>
    <w:rsid w:val="00F376E5"/>
    <w:rsid w:val="00F37E3F"/>
    <w:rsid w:val="00F424B7"/>
    <w:rsid w:val="00F42964"/>
    <w:rsid w:val="00F43597"/>
    <w:rsid w:val="00F44397"/>
    <w:rsid w:val="00F4558E"/>
    <w:rsid w:val="00F50361"/>
    <w:rsid w:val="00F65B19"/>
    <w:rsid w:val="00F66841"/>
    <w:rsid w:val="00F72B9F"/>
    <w:rsid w:val="00F735C2"/>
    <w:rsid w:val="00F77DD6"/>
    <w:rsid w:val="00F80D31"/>
    <w:rsid w:val="00F81985"/>
    <w:rsid w:val="00F81D3B"/>
    <w:rsid w:val="00F87357"/>
    <w:rsid w:val="00F87B35"/>
    <w:rsid w:val="00F91EB3"/>
    <w:rsid w:val="00F9389B"/>
    <w:rsid w:val="00F976B4"/>
    <w:rsid w:val="00FA0983"/>
    <w:rsid w:val="00FA0A26"/>
    <w:rsid w:val="00FA437A"/>
    <w:rsid w:val="00FA5FDA"/>
    <w:rsid w:val="00FB62ED"/>
    <w:rsid w:val="00FC2440"/>
    <w:rsid w:val="00FC32D3"/>
    <w:rsid w:val="00FC3539"/>
    <w:rsid w:val="00FD1598"/>
    <w:rsid w:val="00FD54DA"/>
    <w:rsid w:val="00FE4940"/>
    <w:rsid w:val="00FE6441"/>
    <w:rsid w:val="00FF1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69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0802C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9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9E7"/>
    <w:rPr>
      <w:rFonts w:ascii="Tahoma" w:hAnsi="Tahoma" w:cs="Tahoma"/>
      <w:sz w:val="16"/>
      <w:szCs w:val="16"/>
    </w:rPr>
  </w:style>
  <w:style w:type="paragraph" w:customStyle="1" w:styleId="Masthead">
    <w:name w:val="Masthead"/>
    <w:basedOn w:val="Heading1"/>
    <w:rsid w:val="002D69E7"/>
    <w:pPr>
      <w:keepLines w:val="0"/>
      <w:spacing w:before="0" w:line="240" w:lineRule="auto"/>
      <w:jc w:val="center"/>
    </w:pPr>
    <w:rPr>
      <w:rFonts w:ascii="Comic Sans MS" w:eastAsia="Times New Roman" w:hAnsi="Comic Sans MS" w:cs="Arial"/>
      <w:bCs w:val="0"/>
      <w:color w:val="FF0000"/>
      <w:spacing w:val="10"/>
      <w:sz w:val="56"/>
      <w:szCs w:val="56"/>
    </w:rPr>
  </w:style>
  <w:style w:type="character" w:customStyle="1" w:styleId="Heading1Char">
    <w:name w:val="Heading 1 Char"/>
    <w:basedOn w:val="DefaultParagraphFont"/>
    <w:link w:val="Heading1"/>
    <w:uiPriority w:val="9"/>
    <w:rsid w:val="002D69E7"/>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2D69E7"/>
    <w:pPr>
      <w:spacing w:after="120"/>
    </w:pPr>
  </w:style>
  <w:style w:type="character" w:customStyle="1" w:styleId="BodyTextChar">
    <w:name w:val="Body Text Char"/>
    <w:basedOn w:val="DefaultParagraphFont"/>
    <w:link w:val="BodyText"/>
    <w:uiPriority w:val="99"/>
    <w:rsid w:val="002D69E7"/>
  </w:style>
  <w:style w:type="table" w:styleId="TableGrid">
    <w:name w:val="Table Grid"/>
    <w:basedOn w:val="TableNormal"/>
    <w:uiPriority w:val="59"/>
    <w:rsid w:val="002D6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5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802C1"/>
    <w:rPr>
      <w:rFonts w:asciiTheme="majorHAnsi" w:eastAsiaTheme="majorEastAsia" w:hAnsiTheme="majorHAnsi" w:cstheme="majorBidi"/>
      <w:b/>
      <w:bCs/>
      <w:color w:val="4F81BD" w:themeColor="accent1"/>
    </w:rPr>
  </w:style>
  <w:style w:type="paragraph" w:customStyle="1" w:styleId="VolumeandIssue">
    <w:name w:val="Volume and Issue"/>
    <w:basedOn w:val="Normal"/>
    <w:rsid w:val="000802C1"/>
    <w:pPr>
      <w:spacing w:after="0" w:line="240" w:lineRule="atLeast"/>
      <w:jc w:val="right"/>
    </w:pPr>
    <w:rPr>
      <w:rFonts w:ascii="Arial" w:eastAsia="Times New Roman" w:hAnsi="Arial" w:cs="Arial"/>
      <w:b/>
      <w:color w:val="FF0000"/>
      <w:spacing w:val="20"/>
      <w:sz w:val="16"/>
      <w:szCs w:val="16"/>
    </w:rPr>
  </w:style>
  <w:style w:type="paragraph" w:customStyle="1" w:styleId="SchoolAddress">
    <w:name w:val="School Address"/>
    <w:basedOn w:val="Normal"/>
    <w:rsid w:val="000802C1"/>
    <w:pPr>
      <w:spacing w:after="0" w:line="240" w:lineRule="auto"/>
      <w:jc w:val="right"/>
    </w:pPr>
    <w:rPr>
      <w:rFonts w:ascii="Arial" w:eastAsia="Times New Roman" w:hAnsi="Arial" w:cs="Arial"/>
      <w:sz w:val="18"/>
      <w:szCs w:val="20"/>
    </w:rPr>
  </w:style>
  <w:style w:type="table" w:customStyle="1" w:styleId="TableGrid2">
    <w:name w:val="Table Grid2"/>
    <w:basedOn w:val="TableNormal"/>
    <w:next w:val="TableGrid"/>
    <w:uiPriority w:val="59"/>
    <w:rsid w:val="001F1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CAB"/>
    <w:rPr>
      <w:color w:val="0000FF" w:themeColor="hyperlink"/>
      <w:u w:val="single"/>
    </w:rPr>
  </w:style>
  <w:style w:type="paragraph" w:styleId="Header">
    <w:name w:val="header"/>
    <w:basedOn w:val="Normal"/>
    <w:link w:val="HeaderChar"/>
    <w:uiPriority w:val="99"/>
    <w:unhideWhenUsed/>
    <w:rsid w:val="002D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29D"/>
  </w:style>
  <w:style w:type="paragraph" w:styleId="Footer">
    <w:name w:val="footer"/>
    <w:basedOn w:val="Normal"/>
    <w:link w:val="FooterChar"/>
    <w:uiPriority w:val="99"/>
    <w:unhideWhenUsed/>
    <w:rsid w:val="002D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29D"/>
  </w:style>
  <w:style w:type="paragraph" w:styleId="NormalWeb">
    <w:name w:val="Normal (Web)"/>
    <w:basedOn w:val="Normal"/>
    <w:uiPriority w:val="99"/>
    <w:semiHidden/>
    <w:unhideWhenUsed/>
    <w:rsid w:val="00A13E1F"/>
    <w:pPr>
      <w:spacing w:after="225" w:line="375" w:lineRule="atLeast"/>
    </w:pPr>
    <w:rPr>
      <w:rFonts w:ascii="Arial" w:eastAsia="Times New Roman" w:hAnsi="Arial" w:cs="Arial"/>
      <w:color w:val="0F3A68"/>
      <w:sz w:val="24"/>
      <w:szCs w:val="24"/>
    </w:rPr>
  </w:style>
  <w:style w:type="paragraph" w:styleId="ListParagraph">
    <w:name w:val="List Paragraph"/>
    <w:basedOn w:val="Normal"/>
    <w:uiPriority w:val="34"/>
    <w:qFormat/>
    <w:rsid w:val="001D1CE5"/>
    <w:pPr>
      <w:ind w:left="720"/>
      <w:contextualSpacing/>
    </w:pPr>
  </w:style>
  <w:style w:type="paragraph" w:customStyle="1" w:styleId="GrantText">
    <w:name w:val="Grant Text"/>
    <w:basedOn w:val="Normal"/>
    <w:link w:val="GrantTextChar"/>
    <w:rsid w:val="00CC1B6B"/>
    <w:pPr>
      <w:spacing w:after="0" w:line="440" w:lineRule="exact"/>
      <w:ind w:firstLine="720"/>
      <w:jc w:val="both"/>
    </w:pPr>
    <w:rPr>
      <w:rFonts w:ascii="Arial" w:eastAsia="Times New Roman" w:hAnsi="Arial" w:cs="Times New Roman"/>
      <w:szCs w:val="24"/>
    </w:rPr>
  </w:style>
  <w:style w:type="paragraph" w:customStyle="1" w:styleId="GrantSubheadings">
    <w:name w:val="Grant Subheadings"/>
    <w:basedOn w:val="Normal"/>
    <w:link w:val="GrantSubheadingsChar"/>
    <w:rsid w:val="00CC1B6B"/>
    <w:pPr>
      <w:spacing w:before="120" w:after="0" w:line="440" w:lineRule="exact"/>
    </w:pPr>
    <w:rPr>
      <w:rFonts w:ascii="Arial" w:eastAsia="Times New Roman" w:hAnsi="Arial" w:cs="Times New Roman"/>
      <w:b/>
      <w:sz w:val="24"/>
      <w:szCs w:val="24"/>
    </w:rPr>
  </w:style>
  <w:style w:type="character" w:customStyle="1" w:styleId="GrantTextChar">
    <w:name w:val="Grant Text Char"/>
    <w:basedOn w:val="DefaultParagraphFont"/>
    <w:link w:val="GrantText"/>
    <w:rsid w:val="00CC1B6B"/>
    <w:rPr>
      <w:rFonts w:ascii="Arial" w:eastAsia="Times New Roman" w:hAnsi="Arial" w:cs="Times New Roman"/>
      <w:szCs w:val="24"/>
    </w:rPr>
  </w:style>
  <w:style w:type="character" w:customStyle="1" w:styleId="GrantSubheadingsChar">
    <w:name w:val="Grant Subheadings Char"/>
    <w:basedOn w:val="DefaultParagraphFont"/>
    <w:link w:val="GrantSubheadings"/>
    <w:rsid w:val="00CC1B6B"/>
    <w:rPr>
      <w:rFonts w:ascii="Arial" w:eastAsia="Times New Roman" w:hAnsi="Arial" w:cs="Times New Roman"/>
      <w:b/>
      <w:sz w:val="24"/>
      <w:szCs w:val="24"/>
    </w:rPr>
  </w:style>
  <w:style w:type="table" w:customStyle="1" w:styleId="TableGrid3">
    <w:name w:val="Table Grid3"/>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427EC"/>
    <w:pPr>
      <w:spacing w:after="0" w:line="240" w:lineRule="auto"/>
    </w:pPr>
  </w:style>
  <w:style w:type="character" w:styleId="FollowedHyperlink">
    <w:name w:val="FollowedHyperlink"/>
    <w:basedOn w:val="DefaultParagraphFont"/>
    <w:uiPriority w:val="99"/>
    <w:semiHidden/>
    <w:unhideWhenUsed/>
    <w:rsid w:val="00B91DF0"/>
    <w:rPr>
      <w:color w:val="800080" w:themeColor="followedHyperlink"/>
      <w:u w:val="single"/>
    </w:rPr>
  </w:style>
  <w:style w:type="character" w:styleId="Strong">
    <w:name w:val="Strong"/>
    <w:basedOn w:val="DefaultParagraphFont"/>
    <w:uiPriority w:val="22"/>
    <w:qFormat/>
    <w:rsid w:val="00502C5D"/>
    <w:rPr>
      <w:b/>
      <w:bCs/>
    </w:rPr>
  </w:style>
  <w:style w:type="table" w:styleId="LightShading-Accent6">
    <w:name w:val="Light Shading Accent 6"/>
    <w:basedOn w:val="TableNormal"/>
    <w:uiPriority w:val="60"/>
    <w:rsid w:val="006E32B8"/>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1">
    <w:name w:val="Light List Accent 1"/>
    <w:basedOn w:val="TableNormal"/>
    <w:uiPriority w:val="61"/>
    <w:rsid w:val="006E32B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12">
    <w:name w:val="Table Grid12"/>
    <w:basedOn w:val="TableNormal"/>
    <w:next w:val="TableGrid"/>
    <w:uiPriority w:val="59"/>
    <w:rsid w:val="00351F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D69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0802C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9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9E7"/>
    <w:rPr>
      <w:rFonts w:ascii="Tahoma" w:hAnsi="Tahoma" w:cs="Tahoma"/>
      <w:sz w:val="16"/>
      <w:szCs w:val="16"/>
    </w:rPr>
  </w:style>
  <w:style w:type="paragraph" w:customStyle="1" w:styleId="Masthead">
    <w:name w:val="Masthead"/>
    <w:basedOn w:val="Heading1"/>
    <w:rsid w:val="002D69E7"/>
    <w:pPr>
      <w:keepLines w:val="0"/>
      <w:spacing w:before="0" w:line="240" w:lineRule="auto"/>
      <w:jc w:val="center"/>
    </w:pPr>
    <w:rPr>
      <w:rFonts w:ascii="Comic Sans MS" w:eastAsia="Times New Roman" w:hAnsi="Comic Sans MS" w:cs="Arial"/>
      <w:bCs w:val="0"/>
      <w:color w:val="FF0000"/>
      <w:spacing w:val="10"/>
      <w:sz w:val="56"/>
      <w:szCs w:val="56"/>
    </w:rPr>
  </w:style>
  <w:style w:type="character" w:customStyle="1" w:styleId="Heading1Char">
    <w:name w:val="Heading 1 Char"/>
    <w:basedOn w:val="DefaultParagraphFont"/>
    <w:link w:val="Heading1"/>
    <w:uiPriority w:val="9"/>
    <w:rsid w:val="002D69E7"/>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2D69E7"/>
    <w:pPr>
      <w:spacing w:after="120"/>
    </w:pPr>
  </w:style>
  <w:style w:type="character" w:customStyle="1" w:styleId="BodyTextChar">
    <w:name w:val="Body Text Char"/>
    <w:basedOn w:val="DefaultParagraphFont"/>
    <w:link w:val="BodyText"/>
    <w:uiPriority w:val="99"/>
    <w:rsid w:val="002D69E7"/>
  </w:style>
  <w:style w:type="table" w:styleId="TableGrid">
    <w:name w:val="Table Grid"/>
    <w:basedOn w:val="TableNormal"/>
    <w:uiPriority w:val="59"/>
    <w:rsid w:val="002D69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45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802C1"/>
    <w:rPr>
      <w:rFonts w:asciiTheme="majorHAnsi" w:eastAsiaTheme="majorEastAsia" w:hAnsiTheme="majorHAnsi" w:cstheme="majorBidi"/>
      <w:b/>
      <w:bCs/>
      <w:color w:val="4F81BD" w:themeColor="accent1"/>
    </w:rPr>
  </w:style>
  <w:style w:type="paragraph" w:customStyle="1" w:styleId="VolumeandIssue">
    <w:name w:val="Volume and Issue"/>
    <w:basedOn w:val="Normal"/>
    <w:rsid w:val="000802C1"/>
    <w:pPr>
      <w:spacing w:after="0" w:line="240" w:lineRule="atLeast"/>
      <w:jc w:val="right"/>
    </w:pPr>
    <w:rPr>
      <w:rFonts w:ascii="Arial" w:eastAsia="Times New Roman" w:hAnsi="Arial" w:cs="Arial"/>
      <w:b/>
      <w:color w:val="FF0000"/>
      <w:spacing w:val="20"/>
      <w:sz w:val="16"/>
      <w:szCs w:val="16"/>
    </w:rPr>
  </w:style>
  <w:style w:type="paragraph" w:customStyle="1" w:styleId="SchoolAddress">
    <w:name w:val="School Address"/>
    <w:basedOn w:val="Normal"/>
    <w:rsid w:val="000802C1"/>
    <w:pPr>
      <w:spacing w:after="0" w:line="240" w:lineRule="auto"/>
      <w:jc w:val="right"/>
    </w:pPr>
    <w:rPr>
      <w:rFonts w:ascii="Arial" w:eastAsia="Times New Roman" w:hAnsi="Arial" w:cs="Arial"/>
      <w:sz w:val="18"/>
      <w:szCs w:val="20"/>
    </w:rPr>
  </w:style>
  <w:style w:type="table" w:customStyle="1" w:styleId="TableGrid2">
    <w:name w:val="Table Grid2"/>
    <w:basedOn w:val="TableNormal"/>
    <w:next w:val="TableGrid"/>
    <w:uiPriority w:val="59"/>
    <w:rsid w:val="001F1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D5CAB"/>
    <w:rPr>
      <w:color w:val="0000FF" w:themeColor="hyperlink"/>
      <w:u w:val="single"/>
    </w:rPr>
  </w:style>
  <w:style w:type="paragraph" w:styleId="Header">
    <w:name w:val="header"/>
    <w:basedOn w:val="Normal"/>
    <w:link w:val="HeaderChar"/>
    <w:uiPriority w:val="99"/>
    <w:unhideWhenUsed/>
    <w:rsid w:val="002D7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29D"/>
  </w:style>
  <w:style w:type="paragraph" w:styleId="Footer">
    <w:name w:val="footer"/>
    <w:basedOn w:val="Normal"/>
    <w:link w:val="FooterChar"/>
    <w:uiPriority w:val="99"/>
    <w:unhideWhenUsed/>
    <w:rsid w:val="002D7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29D"/>
  </w:style>
  <w:style w:type="paragraph" w:styleId="NormalWeb">
    <w:name w:val="Normal (Web)"/>
    <w:basedOn w:val="Normal"/>
    <w:uiPriority w:val="99"/>
    <w:semiHidden/>
    <w:unhideWhenUsed/>
    <w:rsid w:val="00A13E1F"/>
    <w:pPr>
      <w:spacing w:after="225" w:line="375" w:lineRule="atLeast"/>
    </w:pPr>
    <w:rPr>
      <w:rFonts w:ascii="Arial" w:eastAsia="Times New Roman" w:hAnsi="Arial" w:cs="Arial"/>
      <w:color w:val="0F3A68"/>
      <w:sz w:val="24"/>
      <w:szCs w:val="24"/>
    </w:rPr>
  </w:style>
  <w:style w:type="paragraph" w:styleId="ListParagraph">
    <w:name w:val="List Paragraph"/>
    <w:basedOn w:val="Normal"/>
    <w:uiPriority w:val="34"/>
    <w:qFormat/>
    <w:rsid w:val="001D1CE5"/>
    <w:pPr>
      <w:ind w:left="720"/>
      <w:contextualSpacing/>
    </w:pPr>
  </w:style>
  <w:style w:type="paragraph" w:customStyle="1" w:styleId="GrantText">
    <w:name w:val="Grant Text"/>
    <w:basedOn w:val="Normal"/>
    <w:link w:val="GrantTextChar"/>
    <w:rsid w:val="00CC1B6B"/>
    <w:pPr>
      <w:spacing w:after="0" w:line="440" w:lineRule="exact"/>
      <w:ind w:firstLine="720"/>
      <w:jc w:val="both"/>
    </w:pPr>
    <w:rPr>
      <w:rFonts w:ascii="Arial" w:eastAsia="Times New Roman" w:hAnsi="Arial" w:cs="Times New Roman"/>
      <w:szCs w:val="24"/>
    </w:rPr>
  </w:style>
  <w:style w:type="paragraph" w:customStyle="1" w:styleId="GrantSubheadings">
    <w:name w:val="Grant Subheadings"/>
    <w:basedOn w:val="Normal"/>
    <w:link w:val="GrantSubheadingsChar"/>
    <w:rsid w:val="00CC1B6B"/>
    <w:pPr>
      <w:spacing w:before="120" w:after="0" w:line="440" w:lineRule="exact"/>
    </w:pPr>
    <w:rPr>
      <w:rFonts w:ascii="Arial" w:eastAsia="Times New Roman" w:hAnsi="Arial" w:cs="Times New Roman"/>
      <w:b/>
      <w:sz w:val="24"/>
      <w:szCs w:val="24"/>
    </w:rPr>
  </w:style>
  <w:style w:type="character" w:customStyle="1" w:styleId="GrantTextChar">
    <w:name w:val="Grant Text Char"/>
    <w:basedOn w:val="DefaultParagraphFont"/>
    <w:link w:val="GrantText"/>
    <w:rsid w:val="00CC1B6B"/>
    <w:rPr>
      <w:rFonts w:ascii="Arial" w:eastAsia="Times New Roman" w:hAnsi="Arial" w:cs="Times New Roman"/>
      <w:szCs w:val="24"/>
    </w:rPr>
  </w:style>
  <w:style w:type="character" w:customStyle="1" w:styleId="GrantSubheadingsChar">
    <w:name w:val="Grant Subheadings Char"/>
    <w:basedOn w:val="DefaultParagraphFont"/>
    <w:link w:val="GrantSubheadings"/>
    <w:rsid w:val="00CC1B6B"/>
    <w:rPr>
      <w:rFonts w:ascii="Arial" w:eastAsia="Times New Roman" w:hAnsi="Arial" w:cs="Times New Roman"/>
      <w:b/>
      <w:sz w:val="24"/>
      <w:szCs w:val="24"/>
    </w:rPr>
  </w:style>
  <w:style w:type="table" w:customStyle="1" w:styleId="TableGrid3">
    <w:name w:val="Table Grid3"/>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5B1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427EC"/>
    <w:pPr>
      <w:spacing w:after="0" w:line="240" w:lineRule="auto"/>
    </w:pPr>
  </w:style>
  <w:style w:type="character" w:styleId="FollowedHyperlink">
    <w:name w:val="FollowedHyperlink"/>
    <w:basedOn w:val="DefaultParagraphFont"/>
    <w:uiPriority w:val="99"/>
    <w:semiHidden/>
    <w:unhideWhenUsed/>
    <w:rsid w:val="00B91DF0"/>
    <w:rPr>
      <w:color w:val="800080" w:themeColor="followedHyperlink"/>
      <w:u w:val="single"/>
    </w:rPr>
  </w:style>
  <w:style w:type="character" w:styleId="Strong">
    <w:name w:val="Strong"/>
    <w:basedOn w:val="DefaultParagraphFont"/>
    <w:uiPriority w:val="22"/>
    <w:qFormat/>
    <w:rsid w:val="00502C5D"/>
    <w:rPr>
      <w:b/>
      <w:bCs/>
    </w:rPr>
  </w:style>
  <w:style w:type="table" w:styleId="LightShading-Accent6">
    <w:name w:val="Light Shading Accent 6"/>
    <w:basedOn w:val="TableNormal"/>
    <w:uiPriority w:val="60"/>
    <w:rsid w:val="006E32B8"/>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1">
    <w:name w:val="Light List Accent 1"/>
    <w:basedOn w:val="TableNormal"/>
    <w:uiPriority w:val="61"/>
    <w:rsid w:val="006E32B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12">
    <w:name w:val="Table Grid12"/>
    <w:basedOn w:val="TableNormal"/>
    <w:next w:val="TableGrid"/>
    <w:uiPriority w:val="59"/>
    <w:rsid w:val="00351F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264850">
      <w:bodyDiv w:val="1"/>
      <w:marLeft w:val="0"/>
      <w:marRight w:val="0"/>
      <w:marTop w:val="0"/>
      <w:marBottom w:val="0"/>
      <w:divBdr>
        <w:top w:val="none" w:sz="0" w:space="0" w:color="auto"/>
        <w:left w:val="none" w:sz="0" w:space="0" w:color="auto"/>
        <w:bottom w:val="none" w:sz="0" w:space="0" w:color="auto"/>
        <w:right w:val="none" w:sz="0" w:space="0" w:color="auto"/>
      </w:divBdr>
      <w:divsChild>
        <w:div w:id="162359053">
          <w:marLeft w:val="0"/>
          <w:marRight w:val="0"/>
          <w:marTop w:val="0"/>
          <w:marBottom w:val="0"/>
          <w:divBdr>
            <w:top w:val="none" w:sz="0" w:space="0" w:color="auto"/>
            <w:left w:val="none" w:sz="0" w:space="0" w:color="auto"/>
            <w:bottom w:val="none" w:sz="0" w:space="0" w:color="auto"/>
            <w:right w:val="none" w:sz="0" w:space="0" w:color="auto"/>
          </w:divBdr>
          <w:divsChild>
            <w:div w:id="854687553">
              <w:marLeft w:val="0"/>
              <w:marRight w:val="0"/>
              <w:marTop w:val="0"/>
              <w:marBottom w:val="0"/>
              <w:divBdr>
                <w:top w:val="none" w:sz="0" w:space="0" w:color="auto"/>
                <w:left w:val="none" w:sz="0" w:space="0" w:color="auto"/>
                <w:bottom w:val="none" w:sz="0" w:space="0" w:color="auto"/>
                <w:right w:val="none" w:sz="0" w:space="0" w:color="auto"/>
              </w:divBdr>
              <w:divsChild>
                <w:div w:id="4596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0103">
      <w:bodyDiv w:val="1"/>
      <w:marLeft w:val="0"/>
      <w:marRight w:val="0"/>
      <w:marTop w:val="0"/>
      <w:marBottom w:val="0"/>
      <w:divBdr>
        <w:top w:val="none" w:sz="0" w:space="0" w:color="auto"/>
        <w:left w:val="none" w:sz="0" w:space="0" w:color="auto"/>
        <w:bottom w:val="none" w:sz="0" w:space="0" w:color="auto"/>
        <w:right w:val="none" w:sz="0" w:space="0" w:color="auto"/>
      </w:divBdr>
      <w:divsChild>
        <w:div w:id="980772753">
          <w:marLeft w:val="0"/>
          <w:marRight w:val="0"/>
          <w:marTop w:val="255"/>
          <w:marBottom w:val="225"/>
          <w:divBdr>
            <w:top w:val="none" w:sz="0" w:space="0" w:color="auto"/>
            <w:left w:val="none" w:sz="0" w:space="0" w:color="auto"/>
            <w:bottom w:val="none" w:sz="0" w:space="0" w:color="auto"/>
            <w:right w:val="none" w:sz="0" w:space="0" w:color="auto"/>
          </w:divBdr>
          <w:divsChild>
            <w:div w:id="1380788372">
              <w:marLeft w:val="0"/>
              <w:marRight w:val="0"/>
              <w:marTop w:val="0"/>
              <w:marBottom w:val="0"/>
              <w:divBdr>
                <w:top w:val="none" w:sz="0" w:space="0" w:color="auto"/>
                <w:left w:val="none" w:sz="0" w:space="0" w:color="auto"/>
                <w:bottom w:val="none" w:sz="0" w:space="0" w:color="auto"/>
                <w:right w:val="none" w:sz="0" w:space="0" w:color="auto"/>
              </w:divBdr>
              <w:divsChild>
                <w:div w:id="818158803">
                  <w:marLeft w:val="0"/>
                  <w:marRight w:val="0"/>
                  <w:marTop w:val="0"/>
                  <w:marBottom w:val="0"/>
                  <w:divBdr>
                    <w:top w:val="none" w:sz="0" w:space="0" w:color="auto"/>
                    <w:left w:val="none" w:sz="0" w:space="0" w:color="auto"/>
                    <w:bottom w:val="none" w:sz="0" w:space="0" w:color="auto"/>
                    <w:right w:val="none" w:sz="0" w:space="0" w:color="auto"/>
                  </w:divBdr>
                  <w:divsChild>
                    <w:div w:id="1278757611">
                      <w:marLeft w:val="0"/>
                      <w:marRight w:val="0"/>
                      <w:marTop w:val="0"/>
                      <w:marBottom w:val="0"/>
                      <w:divBdr>
                        <w:top w:val="none" w:sz="0" w:space="0" w:color="auto"/>
                        <w:left w:val="none" w:sz="0" w:space="0" w:color="auto"/>
                        <w:bottom w:val="none" w:sz="0" w:space="0" w:color="auto"/>
                        <w:right w:val="none" w:sz="0" w:space="0" w:color="auto"/>
                      </w:divBdr>
                      <w:divsChild>
                        <w:div w:id="897740609">
                          <w:marLeft w:val="0"/>
                          <w:marRight w:val="0"/>
                          <w:marTop w:val="0"/>
                          <w:marBottom w:val="0"/>
                          <w:divBdr>
                            <w:top w:val="none" w:sz="0" w:space="0" w:color="auto"/>
                            <w:left w:val="none" w:sz="0" w:space="0" w:color="auto"/>
                            <w:bottom w:val="none" w:sz="0" w:space="0" w:color="auto"/>
                            <w:right w:val="none" w:sz="0" w:space="0" w:color="auto"/>
                          </w:divBdr>
                          <w:divsChild>
                            <w:div w:id="1611663162">
                              <w:marLeft w:val="0"/>
                              <w:marRight w:val="0"/>
                              <w:marTop w:val="0"/>
                              <w:marBottom w:val="0"/>
                              <w:divBdr>
                                <w:top w:val="none" w:sz="0" w:space="0" w:color="auto"/>
                                <w:left w:val="none" w:sz="0" w:space="0" w:color="auto"/>
                                <w:bottom w:val="none" w:sz="0" w:space="0" w:color="auto"/>
                                <w:right w:val="none" w:sz="0" w:space="0" w:color="auto"/>
                              </w:divBdr>
                              <w:divsChild>
                                <w:div w:id="1078017241">
                                  <w:marLeft w:val="0"/>
                                  <w:marRight w:val="0"/>
                                  <w:marTop w:val="0"/>
                                  <w:marBottom w:val="0"/>
                                  <w:divBdr>
                                    <w:top w:val="none" w:sz="0" w:space="0" w:color="auto"/>
                                    <w:left w:val="none" w:sz="0" w:space="0" w:color="auto"/>
                                    <w:bottom w:val="none" w:sz="0" w:space="0" w:color="auto"/>
                                    <w:right w:val="none" w:sz="0" w:space="0" w:color="auto"/>
                                  </w:divBdr>
                                  <w:divsChild>
                                    <w:div w:id="16453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980902">
      <w:bodyDiv w:val="1"/>
      <w:marLeft w:val="0"/>
      <w:marRight w:val="0"/>
      <w:marTop w:val="0"/>
      <w:marBottom w:val="0"/>
      <w:divBdr>
        <w:top w:val="none" w:sz="0" w:space="0" w:color="auto"/>
        <w:left w:val="none" w:sz="0" w:space="0" w:color="auto"/>
        <w:bottom w:val="none" w:sz="0" w:space="0" w:color="auto"/>
        <w:right w:val="none" w:sz="0" w:space="0" w:color="auto"/>
      </w:divBdr>
      <w:divsChild>
        <w:div w:id="1147631856">
          <w:marLeft w:val="0"/>
          <w:marRight w:val="0"/>
          <w:marTop w:val="0"/>
          <w:marBottom w:val="0"/>
          <w:divBdr>
            <w:top w:val="none" w:sz="0" w:space="0" w:color="auto"/>
            <w:left w:val="none" w:sz="0" w:space="0" w:color="auto"/>
            <w:bottom w:val="none" w:sz="0" w:space="0" w:color="auto"/>
            <w:right w:val="none" w:sz="0" w:space="0" w:color="auto"/>
          </w:divBdr>
          <w:divsChild>
            <w:div w:id="1345088101">
              <w:marLeft w:val="0"/>
              <w:marRight w:val="0"/>
              <w:marTop w:val="0"/>
              <w:marBottom w:val="0"/>
              <w:divBdr>
                <w:top w:val="none" w:sz="0" w:space="0" w:color="auto"/>
                <w:left w:val="none" w:sz="0" w:space="0" w:color="auto"/>
                <w:bottom w:val="none" w:sz="0" w:space="0" w:color="auto"/>
                <w:right w:val="none" w:sz="0" w:space="0" w:color="auto"/>
              </w:divBdr>
              <w:divsChild>
                <w:div w:id="1575315589">
                  <w:marLeft w:val="0"/>
                  <w:marRight w:val="0"/>
                  <w:marTop w:val="0"/>
                  <w:marBottom w:val="0"/>
                  <w:divBdr>
                    <w:top w:val="none" w:sz="0" w:space="0" w:color="auto"/>
                    <w:left w:val="none" w:sz="0" w:space="0" w:color="auto"/>
                    <w:bottom w:val="none" w:sz="0" w:space="0" w:color="auto"/>
                    <w:right w:val="none" w:sz="0" w:space="0" w:color="auto"/>
                  </w:divBdr>
                  <w:divsChild>
                    <w:div w:id="1209128">
                      <w:marLeft w:val="0"/>
                      <w:marRight w:val="0"/>
                      <w:marTop w:val="0"/>
                      <w:marBottom w:val="0"/>
                      <w:divBdr>
                        <w:top w:val="none" w:sz="0" w:space="0" w:color="auto"/>
                        <w:left w:val="none" w:sz="0" w:space="0" w:color="auto"/>
                        <w:bottom w:val="none" w:sz="0" w:space="0" w:color="auto"/>
                        <w:right w:val="none" w:sz="0" w:space="0" w:color="auto"/>
                      </w:divBdr>
                      <w:divsChild>
                        <w:div w:id="1713653485">
                          <w:marLeft w:val="0"/>
                          <w:marRight w:val="0"/>
                          <w:marTop w:val="0"/>
                          <w:marBottom w:val="0"/>
                          <w:divBdr>
                            <w:top w:val="none" w:sz="0" w:space="0" w:color="auto"/>
                            <w:left w:val="none" w:sz="0" w:space="0" w:color="auto"/>
                            <w:bottom w:val="none" w:sz="0" w:space="0" w:color="auto"/>
                            <w:right w:val="none" w:sz="0" w:space="0" w:color="auto"/>
                          </w:divBdr>
                          <w:divsChild>
                            <w:div w:id="989138531">
                              <w:marLeft w:val="0"/>
                              <w:marRight w:val="0"/>
                              <w:marTop w:val="34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338175">
      <w:bodyDiv w:val="1"/>
      <w:marLeft w:val="0"/>
      <w:marRight w:val="0"/>
      <w:marTop w:val="0"/>
      <w:marBottom w:val="0"/>
      <w:divBdr>
        <w:top w:val="none" w:sz="0" w:space="0" w:color="auto"/>
        <w:left w:val="none" w:sz="0" w:space="0" w:color="auto"/>
        <w:bottom w:val="none" w:sz="0" w:space="0" w:color="auto"/>
        <w:right w:val="none" w:sz="0" w:space="0" w:color="auto"/>
      </w:divBdr>
      <w:divsChild>
        <w:div w:id="685669957">
          <w:marLeft w:val="0"/>
          <w:marRight w:val="0"/>
          <w:marTop w:val="0"/>
          <w:marBottom w:val="0"/>
          <w:divBdr>
            <w:top w:val="none" w:sz="0" w:space="0" w:color="auto"/>
            <w:left w:val="none" w:sz="0" w:space="0" w:color="auto"/>
            <w:bottom w:val="none" w:sz="0" w:space="0" w:color="auto"/>
            <w:right w:val="none" w:sz="0" w:space="0" w:color="auto"/>
          </w:divBdr>
          <w:divsChild>
            <w:div w:id="1274089541">
              <w:marLeft w:val="0"/>
              <w:marRight w:val="0"/>
              <w:marTop w:val="0"/>
              <w:marBottom w:val="0"/>
              <w:divBdr>
                <w:top w:val="none" w:sz="0" w:space="0" w:color="auto"/>
                <w:left w:val="none" w:sz="0" w:space="0" w:color="auto"/>
                <w:bottom w:val="none" w:sz="0" w:space="0" w:color="auto"/>
                <w:right w:val="none" w:sz="0" w:space="0" w:color="auto"/>
              </w:divBdr>
              <w:divsChild>
                <w:div w:id="76272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048960">
      <w:bodyDiv w:val="1"/>
      <w:marLeft w:val="0"/>
      <w:marRight w:val="0"/>
      <w:marTop w:val="0"/>
      <w:marBottom w:val="0"/>
      <w:divBdr>
        <w:top w:val="none" w:sz="0" w:space="0" w:color="auto"/>
        <w:left w:val="none" w:sz="0" w:space="0" w:color="auto"/>
        <w:bottom w:val="none" w:sz="0" w:space="0" w:color="auto"/>
        <w:right w:val="none" w:sz="0" w:space="0" w:color="auto"/>
      </w:divBdr>
    </w:div>
    <w:div w:id="1562788663">
      <w:bodyDiv w:val="1"/>
      <w:marLeft w:val="0"/>
      <w:marRight w:val="0"/>
      <w:marTop w:val="0"/>
      <w:marBottom w:val="0"/>
      <w:divBdr>
        <w:top w:val="none" w:sz="0" w:space="0" w:color="auto"/>
        <w:left w:val="none" w:sz="0" w:space="0" w:color="auto"/>
        <w:bottom w:val="none" w:sz="0" w:space="0" w:color="auto"/>
        <w:right w:val="none" w:sz="0" w:space="0" w:color="auto"/>
      </w:divBdr>
    </w:div>
    <w:div w:id="1732344232">
      <w:bodyDiv w:val="1"/>
      <w:marLeft w:val="0"/>
      <w:marRight w:val="0"/>
      <w:marTop w:val="0"/>
      <w:marBottom w:val="0"/>
      <w:divBdr>
        <w:top w:val="none" w:sz="0" w:space="0" w:color="auto"/>
        <w:left w:val="none" w:sz="0" w:space="0" w:color="auto"/>
        <w:bottom w:val="none" w:sz="0" w:space="0" w:color="auto"/>
        <w:right w:val="none" w:sz="0" w:space="0" w:color="auto"/>
      </w:divBdr>
    </w:div>
    <w:div w:id="2143846303">
      <w:bodyDiv w:val="1"/>
      <w:marLeft w:val="0"/>
      <w:marRight w:val="0"/>
      <w:marTop w:val="0"/>
      <w:marBottom w:val="0"/>
      <w:divBdr>
        <w:top w:val="none" w:sz="0" w:space="0" w:color="auto"/>
        <w:left w:val="none" w:sz="0" w:space="0" w:color="auto"/>
        <w:bottom w:val="none" w:sz="0" w:space="0" w:color="auto"/>
        <w:right w:val="none" w:sz="0" w:space="0" w:color="auto"/>
      </w:divBdr>
      <w:divsChild>
        <w:div w:id="11079768">
          <w:marLeft w:val="0"/>
          <w:marRight w:val="0"/>
          <w:marTop w:val="0"/>
          <w:marBottom w:val="0"/>
          <w:divBdr>
            <w:top w:val="none" w:sz="0" w:space="0" w:color="auto"/>
            <w:left w:val="none" w:sz="0" w:space="0" w:color="auto"/>
            <w:bottom w:val="none" w:sz="0" w:space="0" w:color="auto"/>
            <w:right w:val="none" w:sz="0" w:space="0" w:color="auto"/>
          </w:divBdr>
          <w:divsChild>
            <w:div w:id="402412673">
              <w:marLeft w:val="0"/>
              <w:marRight w:val="0"/>
              <w:marTop w:val="0"/>
              <w:marBottom w:val="0"/>
              <w:divBdr>
                <w:top w:val="none" w:sz="0" w:space="0" w:color="auto"/>
                <w:left w:val="none" w:sz="0" w:space="0" w:color="auto"/>
                <w:bottom w:val="none" w:sz="0" w:space="0" w:color="auto"/>
                <w:right w:val="none" w:sz="0" w:space="0" w:color="auto"/>
              </w:divBdr>
              <w:divsChild>
                <w:div w:id="7301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g"/><Relationship Id="rId26" Type="http://schemas.openxmlformats.org/officeDocument/2006/relationships/image" Target="media/image18.jpeg"/><Relationship Id="rId39" Type="http://schemas.openxmlformats.org/officeDocument/2006/relationships/image" Target="media/image26.jpeg"/><Relationship Id="rId21" Type="http://schemas.openxmlformats.org/officeDocument/2006/relationships/image" Target="media/image13.jpeg"/><Relationship Id="rId34" Type="http://schemas.openxmlformats.org/officeDocument/2006/relationships/hyperlink" Target="http://scchildren.org/?utm_source=Children's+Trust+News+-+August&amp;utm_campaign=Children's+Trust+News+6-9-16&amp;utm_medium=email" TargetMode="External"/><Relationship Id="rId42" Type="http://schemas.openxmlformats.org/officeDocument/2006/relationships/image" Target="media/image27.jpeg"/><Relationship Id="rId47" Type="http://schemas.openxmlformats.org/officeDocument/2006/relationships/image" Target="media/image32.jpeg"/><Relationship Id="rId50" Type="http://schemas.openxmlformats.org/officeDocument/2006/relationships/image" Target="media/image35.jpeg"/><Relationship Id="rId55" Type="http://schemas.openxmlformats.org/officeDocument/2006/relationships/image" Target="media/image40.gif"/><Relationship Id="rId63" Type="http://schemas.openxmlformats.org/officeDocument/2006/relationships/image" Target="media/image44.jpeg"/><Relationship Id="rId68" Type="http://schemas.openxmlformats.org/officeDocument/2006/relationships/image" Target="media/image49.jpeg"/><Relationship Id="rId76" Type="http://schemas.openxmlformats.org/officeDocument/2006/relationships/image" Target="media/image57.jpeg"/><Relationship Id="rId84" Type="http://schemas.openxmlformats.org/officeDocument/2006/relationships/image" Target="media/image63.jpg"/><Relationship Id="rId89" Type="http://schemas.openxmlformats.org/officeDocument/2006/relationships/image" Target="media/image68.png"/><Relationship Id="rId7" Type="http://schemas.openxmlformats.org/officeDocument/2006/relationships/footnotes" Target="footnotes.xml"/><Relationship Id="rId71" Type="http://schemas.openxmlformats.org/officeDocument/2006/relationships/image" Target="media/image52.png"/><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19.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hyperlink" Target="https://www.eoc.sc.gov/Reports%20%20Publications/KRA%20Report.June%202018/KRA%20Report%202018.06152018.pdf" TargetMode="External"/><Relationship Id="rId45" Type="http://schemas.openxmlformats.org/officeDocument/2006/relationships/image" Target="media/image30.jpg"/><Relationship Id="rId53" Type="http://schemas.openxmlformats.org/officeDocument/2006/relationships/image" Target="media/image38.jpeg"/><Relationship Id="rId58" Type="http://schemas.openxmlformats.org/officeDocument/2006/relationships/hyperlink" Target="http://en.wikipedia.org/wiki/Adult_Education" TargetMode="External"/><Relationship Id="rId66" Type="http://schemas.openxmlformats.org/officeDocument/2006/relationships/image" Target="media/image47.jpeg"/><Relationship Id="rId74" Type="http://schemas.openxmlformats.org/officeDocument/2006/relationships/image" Target="media/image55.jpeg"/><Relationship Id="rId79" Type="http://schemas.openxmlformats.org/officeDocument/2006/relationships/image" Target="media/image59.emf"/><Relationship Id="rId87" Type="http://schemas.openxmlformats.org/officeDocument/2006/relationships/image" Target="media/image66.jpg"/><Relationship Id="rId5" Type="http://schemas.openxmlformats.org/officeDocument/2006/relationships/settings" Target="settings.xml"/><Relationship Id="rId61" Type="http://schemas.openxmlformats.org/officeDocument/2006/relationships/image" Target="media/image42.jpeg"/><Relationship Id="rId82" Type="http://schemas.openxmlformats.org/officeDocument/2006/relationships/image" Target="media/image61.jpeg"/><Relationship Id="rId90" Type="http://schemas.openxmlformats.org/officeDocument/2006/relationships/image" Target="media/image69.png"/><Relationship Id="rId19" Type="http://schemas.openxmlformats.org/officeDocument/2006/relationships/image" Target="media/image11.jpg"/><Relationship Id="rId14" Type="http://schemas.openxmlformats.org/officeDocument/2006/relationships/image" Target="media/image6.jpg"/><Relationship Id="rId22" Type="http://schemas.openxmlformats.org/officeDocument/2006/relationships/image" Target="media/image14.jpeg"/><Relationship Id="rId27" Type="http://schemas.openxmlformats.org/officeDocument/2006/relationships/hyperlink" Target="http://www.yourwebsite.org" TargetMode="External"/><Relationship Id="rId30" Type="http://schemas.openxmlformats.org/officeDocument/2006/relationships/hyperlink" Target="https://datacenter.kidscount.org/" TargetMode="External"/><Relationship Id="rId35" Type="http://schemas.openxmlformats.org/officeDocument/2006/relationships/image" Target="media/image22.png"/><Relationship Id="rId43" Type="http://schemas.openxmlformats.org/officeDocument/2006/relationships/image" Target="media/image28.jpeg"/><Relationship Id="rId48" Type="http://schemas.openxmlformats.org/officeDocument/2006/relationships/image" Target="media/image33.jpeg"/><Relationship Id="rId56" Type="http://schemas.openxmlformats.org/officeDocument/2006/relationships/image" Target="media/image41.jpeg"/><Relationship Id="rId64" Type="http://schemas.openxmlformats.org/officeDocument/2006/relationships/image" Target="media/image45.jpeg"/><Relationship Id="rId69" Type="http://schemas.openxmlformats.org/officeDocument/2006/relationships/image" Target="media/image50.jpeg"/><Relationship Id="rId77" Type="http://schemas.openxmlformats.org/officeDocument/2006/relationships/image" Target="media/image58.jpe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3.jpg"/><Relationship Id="rId80" Type="http://schemas.openxmlformats.org/officeDocument/2006/relationships/package" Target="embeddings/Microsoft_Excel_Worksheet2.xlsx"/><Relationship Id="rId85" Type="http://schemas.openxmlformats.org/officeDocument/2006/relationships/image" Target="media/image64.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1.jpeg"/><Relationship Id="rId59" Type="http://schemas.openxmlformats.org/officeDocument/2006/relationships/hyperlink" Target="http://en.wikipedia.org/wiki/Literacy" TargetMode="External"/><Relationship Id="rId67" Type="http://schemas.openxmlformats.org/officeDocument/2006/relationships/image" Target="media/image48.jpeg"/><Relationship Id="rId20" Type="http://schemas.openxmlformats.org/officeDocument/2006/relationships/image" Target="media/image12.jpg"/><Relationship Id="rId41" Type="http://schemas.openxmlformats.org/officeDocument/2006/relationships/hyperlink" Target="https://www.eoc.sc.gov/Reports%20%20Publications/KRA%20Report.June%202018/KRA%20Report%202018.06152018.pdf" TargetMode="External"/><Relationship Id="rId54" Type="http://schemas.openxmlformats.org/officeDocument/2006/relationships/image" Target="media/image39.jpeg"/><Relationship Id="rId62" Type="http://schemas.openxmlformats.org/officeDocument/2006/relationships/image" Target="media/image43.jpg"/><Relationship Id="rId70" Type="http://schemas.openxmlformats.org/officeDocument/2006/relationships/image" Target="media/image51.jpeg"/><Relationship Id="rId75" Type="http://schemas.openxmlformats.org/officeDocument/2006/relationships/image" Target="media/image56.jpg"/><Relationship Id="rId83" Type="http://schemas.openxmlformats.org/officeDocument/2006/relationships/image" Target="media/image62.jpeg"/><Relationship Id="rId88" Type="http://schemas.openxmlformats.org/officeDocument/2006/relationships/image" Target="media/image67.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gif"/><Relationship Id="rId23" Type="http://schemas.openxmlformats.org/officeDocument/2006/relationships/image" Target="media/image15.jpeg"/><Relationship Id="rId28" Type="http://schemas.openxmlformats.org/officeDocument/2006/relationships/hyperlink" Target="http://www.yourwebsite.org" TargetMode="External"/><Relationship Id="rId36" Type="http://schemas.openxmlformats.org/officeDocument/2006/relationships/image" Target="media/image23.png"/><Relationship Id="rId49" Type="http://schemas.openxmlformats.org/officeDocument/2006/relationships/image" Target="media/image34.jpeg"/><Relationship Id="rId57" Type="http://schemas.openxmlformats.org/officeDocument/2006/relationships/hyperlink" Target="http://en.wikipedia.org/wiki/Literacy" TargetMode="External"/><Relationship Id="rId10" Type="http://schemas.openxmlformats.org/officeDocument/2006/relationships/image" Target="media/image2.jpeg"/><Relationship Id="rId31" Type="http://schemas.openxmlformats.org/officeDocument/2006/relationships/hyperlink" Target="https://datacenter.kidscount.org/" TargetMode="External"/><Relationship Id="rId44" Type="http://schemas.openxmlformats.org/officeDocument/2006/relationships/image" Target="media/image29.jpeg"/><Relationship Id="rId52" Type="http://schemas.openxmlformats.org/officeDocument/2006/relationships/image" Target="media/image37.jpeg"/><Relationship Id="rId60" Type="http://schemas.openxmlformats.org/officeDocument/2006/relationships/hyperlink" Target="http://en.wikipedia.org/wiki/Adult_Education" TargetMode="External"/><Relationship Id="rId65" Type="http://schemas.openxmlformats.org/officeDocument/2006/relationships/image" Target="media/image46.jpg"/><Relationship Id="rId73" Type="http://schemas.openxmlformats.org/officeDocument/2006/relationships/image" Target="media/image54.jpeg"/><Relationship Id="rId78" Type="http://schemas.openxmlformats.org/officeDocument/2006/relationships/chart" Target="charts/chart1.xml"/><Relationship Id="rId81" Type="http://schemas.openxmlformats.org/officeDocument/2006/relationships/image" Target="media/image60.jpeg"/><Relationship Id="rId86" Type="http://schemas.openxmlformats.org/officeDocument/2006/relationships/image" Target="media/image65.jpeg"/><Relationship Id="rId4" Type="http://schemas.microsoft.com/office/2007/relationships/stylesWithEffects" Target="stylesWithEffect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400" b="1" i="0" u="none" strike="noStrike" kern="1200" baseline="0">
                <a:solidFill>
                  <a:srgbClr val="0070C0"/>
                </a:solidFill>
                <a:latin typeface="Arial" pitchFamily="34" charset="0"/>
                <a:ea typeface="+mn-ea"/>
                <a:cs typeface="Arial" pitchFamily="34" charset="0"/>
              </a:rPr>
              <a:t>XYZ</a:t>
            </a:r>
            <a:r>
              <a:rPr lang="en-US" sz="1400">
                <a:solidFill>
                  <a:srgbClr val="0070C0"/>
                </a:solidFill>
                <a:latin typeface="Arial" pitchFamily="34" charset="0"/>
                <a:cs typeface="Arial" pitchFamily="34" charset="0"/>
              </a:rPr>
              <a:t> County First Steps</a:t>
            </a:r>
          </a:p>
          <a:p>
            <a:pPr>
              <a:defRPr/>
            </a:pPr>
            <a:r>
              <a:rPr lang="en-US" sz="1400">
                <a:solidFill>
                  <a:srgbClr val="0070C0"/>
                </a:solidFill>
                <a:latin typeface="Arial" pitchFamily="34" charset="0"/>
                <a:cs typeface="Arial" pitchFamily="34" charset="0"/>
              </a:rPr>
              <a:t>2017-18 Expenditures </a:t>
            </a:r>
            <a:br>
              <a:rPr lang="en-US" sz="1400">
                <a:solidFill>
                  <a:srgbClr val="0070C0"/>
                </a:solidFill>
                <a:latin typeface="Arial" pitchFamily="34" charset="0"/>
                <a:cs typeface="Arial" pitchFamily="34" charset="0"/>
              </a:rPr>
            </a:br>
            <a:r>
              <a:rPr lang="en-US" sz="1400">
                <a:solidFill>
                  <a:srgbClr val="0070C0"/>
                </a:solidFill>
                <a:latin typeface="Arial" pitchFamily="34" charset="0"/>
                <a:cs typeface="Arial" pitchFamily="34" charset="0"/>
              </a:rPr>
              <a:t>by Funding Source</a:t>
            </a:r>
          </a:p>
        </c:rich>
      </c:tx>
      <c:layout/>
      <c:overlay val="0"/>
    </c:title>
    <c:autoTitleDeleted val="0"/>
    <c:view3D>
      <c:rotX val="30"/>
      <c:rotY val="0"/>
      <c:rAngAx val="0"/>
      <c:perspective val="30"/>
    </c:view3D>
    <c:floor>
      <c:thickness val="0"/>
    </c:floor>
    <c:sideWall>
      <c:thickness val="0"/>
    </c:sideWall>
    <c:backWall>
      <c:thickness val="0"/>
    </c:backWall>
    <c:plotArea>
      <c:layout/>
      <c:pie3DChart>
        <c:varyColors val="1"/>
        <c:ser>
          <c:idx val="0"/>
          <c:order val="0"/>
          <c:tx>
            <c:strRef>
              <c:f>Sheet1!$B$1</c:f>
              <c:strCache>
                <c:ptCount val="1"/>
                <c:pt idx="0">
                  <c:v>2017-18 Expenditures by Funding Source</c:v>
                </c:pt>
              </c:strCache>
            </c:strRef>
          </c:tx>
          <c:dLbls>
            <c:dLbl>
              <c:idx val="0"/>
              <c:layout>
                <c:manualLayout>
                  <c:x val="-1.397934129201594E-2"/>
                  <c:y val="3.580898656324679E-2"/>
                </c:manualLayout>
              </c:layout>
              <c:showLegendKey val="0"/>
              <c:showVal val="1"/>
              <c:showCatName val="1"/>
              <c:showSerName val="0"/>
              <c:showPercent val="1"/>
              <c:showBubbleSize val="0"/>
              <c:extLst>
                <c:ext xmlns:c15="http://schemas.microsoft.com/office/drawing/2012/chart" uri="{CE6537A1-D6FC-4f65-9D91-7224C49458BB}"/>
              </c:extLst>
            </c:dLbl>
            <c:dLbl>
              <c:idx val="1"/>
              <c:layout>
                <c:manualLayout>
                  <c:x val="7.8389447008779135E-3"/>
                  <c:y val="4.9915817379014897E-2"/>
                </c:manualLayout>
              </c:layout>
              <c:showLegendKey val="0"/>
              <c:showVal val="1"/>
              <c:showCatName val="1"/>
              <c:showSerName val="0"/>
              <c:showPercent val="1"/>
              <c:showBubbleSize val="0"/>
              <c:extLst>
                <c:ext xmlns:c15="http://schemas.microsoft.com/office/drawing/2012/chart" uri="{CE6537A1-D6FC-4f65-9D91-7224C49458BB}"/>
              </c:extLst>
            </c:dLbl>
            <c:spPr>
              <a:noFill/>
              <a:ln>
                <a:noFill/>
              </a:ln>
              <a:effectLst/>
            </c:spPr>
            <c:showLegendKey val="0"/>
            <c:showVal val="1"/>
            <c:showCatName val="1"/>
            <c:showSerName val="0"/>
            <c:showPercent val="1"/>
            <c:showBubbleSize val="0"/>
            <c:showLeaderLines val="1"/>
            <c:extLst>
              <c:ext xmlns:c15="http://schemas.microsoft.com/office/drawing/2012/chart" uri="{CE6537A1-D6FC-4f65-9D91-7224C49458BB}"/>
            </c:extLst>
          </c:dLbls>
          <c:cat>
            <c:strRef>
              <c:f>Sheet1!$A$2:$A$5</c:f>
              <c:strCache>
                <c:ptCount val="4"/>
                <c:pt idx="0">
                  <c:v>State Funds from the General Assembly</c:v>
                </c:pt>
                <c:pt idx="1">
                  <c:v>Federal Grants</c:v>
                </c:pt>
                <c:pt idx="2">
                  <c:v>Private Funds</c:v>
                </c:pt>
                <c:pt idx="3">
                  <c:v>In-Kind Funds</c:v>
                </c:pt>
              </c:strCache>
            </c:strRef>
          </c:cat>
          <c:val>
            <c:numRef>
              <c:f>Sheet1!$B$2:$B$5</c:f>
              <c:numCache>
                <c:formatCode>"$"#,##0</c:formatCode>
                <c:ptCount val="4"/>
                <c:pt idx="0">
                  <c:v>200000</c:v>
                </c:pt>
                <c:pt idx="1">
                  <c:v>50000</c:v>
                </c:pt>
                <c:pt idx="2">
                  <c:v>25000</c:v>
                </c:pt>
                <c:pt idx="3">
                  <c:v>30000</c:v>
                </c:pt>
              </c:numCache>
            </c:numRef>
          </c:val>
        </c:ser>
        <c:dLbls>
          <c:showLegendKey val="0"/>
          <c:showVal val="0"/>
          <c:showCatName val="1"/>
          <c:showSerName val="0"/>
          <c:showPercent val="1"/>
          <c:showBubbleSize val="0"/>
          <c:showLeaderLines val="1"/>
        </c:dLbls>
      </c:pie3DChart>
    </c:plotArea>
    <c:plotVisOnly val="1"/>
    <c:dispBlanksAs val="zero"/>
    <c:showDLblsOverMax val="0"/>
  </c:chart>
  <c:spPr>
    <a:ln w="15875">
      <a:solidFill>
        <a:srgbClr val="0070C0"/>
      </a:solid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C3289-6B45-4599-88C6-83C51E01C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9</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Gardiner</dc:creator>
  <cp:lastModifiedBy>Gardiner, Betty</cp:lastModifiedBy>
  <cp:revision>5</cp:revision>
  <cp:lastPrinted>2016-08-24T14:04:00Z</cp:lastPrinted>
  <dcterms:created xsi:type="dcterms:W3CDTF">2018-08-20T15:09:00Z</dcterms:created>
  <dcterms:modified xsi:type="dcterms:W3CDTF">2018-08-20T16:01:00Z</dcterms:modified>
</cp:coreProperties>
</file>